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E9A8" w14:textId="77777777" w:rsidR="0092499D" w:rsidRDefault="00000000">
      <w:pPr>
        <w:spacing w:after="901"/>
        <w:ind w:right="25"/>
        <w:jc w:val="center"/>
        <w:rPr>
          <w:rFonts w:ascii="Times New Roman" w:hAnsi="Times New Roman" w:cs="Times New Roman"/>
          <w:color w:val="auto"/>
          <w:sz w:val="28"/>
          <w:szCs w:val="28"/>
        </w:rPr>
      </w:pPr>
      <w:r w:rsidRPr="00C4533C">
        <w:rPr>
          <w:rFonts w:ascii="Times New Roman" w:hAnsi="Times New Roman" w:cs="Times New Roman"/>
          <w:color w:val="auto"/>
          <w:sz w:val="28"/>
          <w:szCs w:val="28"/>
        </w:rPr>
        <w:t>Hierarchical Time Series Forecasting in Emergency Medical Services</w:t>
      </w:r>
    </w:p>
    <w:p w14:paraId="2D1BAE6B" w14:textId="77777777" w:rsidR="0092499D" w:rsidRPr="00C4533C" w:rsidRDefault="00000000">
      <w:pPr>
        <w:spacing w:after="246"/>
        <w:ind w:left="10"/>
        <w:rPr>
          <w:rFonts w:ascii="Times New Roman" w:hAnsi="Times New Roman" w:cs="Times New Roman"/>
          <w:color w:val="auto"/>
          <w:sz w:val="24"/>
        </w:rPr>
      </w:pPr>
      <w:r w:rsidRPr="00C4533C">
        <w:rPr>
          <w:rFonts w:ascii="Times New Roman" w:hAnsi="Times New Roman" w:cs="Times New Roman"/>
          <w:noProof/>
          <w:color w:val="auto"/>
          <w:sz w:val="24"/>
        </w:rPr>
        <mc:AlternateContent>
          <mc:Choice Requires="wpg">
            <w:drawing>
              <wp:inline distT="0" distB="0" distL="0" distR="0" wp14:anchorId="072F2397" wp14:editId="3674FEAB">
                <wp:extent cx="5921401" cy="5055"/>
                <wp:effectExtent l="0" t="0" r="0" b="0"/>
                <wp:docPr id="38359" name="Group 38359"/>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7" name="Shape 7"/>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359" style="width:466.252pt;height:0.398pt;mso-position-horizontal-relative:char;mso-position-vertical-relative:line" coordsize="59214,50">
                <v:shape id="Shape 7" style="position:absolute;width:59214;height:0;left:0;top:0;" coordsize="5921401,0" path="m0,0l5921401,0">
                  <v:stroke weight="0.398pt" endcap="flat" joinstyle="miter" miterlimit="10" on="true" color="#000000"/>
                  <v:fill on="false" color="#000000" opacity="0"/>
                </v:shape>
              </v:group>
            </w:pict>
          </mc:Fallback>
        </mc:AlternateContent>
      </w:r>
    </w:p>
    <w:p w14:paraId="19FF174A" w14:textId="77777777" w:rsidR="0092499D" w:rsidRPr="00C4533C" w:rsidRDefault="00000000">
      <w:pPr>
        <w:pStyle w:val="Heading1"/>
        <w:spacing w:after="209"/>
        <w:ind w:left="5"/>
        <w:rPr>
          <w:rFonts w:ascii="Times New Roman" w:hAnsi="Times New Roman" w:cs="Times New Roman"/>
          <w:bCs/>
          <w:color w:val="auto"/>
          <w:sz w:val="24"/>
        </w:rPr>
      </w:pPr>
      <w:r w:rsidRPr="00C4533C">
        <w:rPr>
          <w:rFonts w:ascii="Times New Roman" w:hAnsi="Times New Roman" w:cs="Times New Roman"/>
          <w:bCs/>
          <w:color w:val="auto"/>
          <w:sz w:val="24"/>
        </w:rPr>
        <w:t>Abstract</w:t>
      </w:r>
    </w:p>
    <w:p w14:paraId="6A2D323E" w14:textId="2D57854E" w:rsidR="0092499D" w:rsidRPr="00C4533C" w:rsidRDefault="00000000" w:rsidP="00FD5BAF">
      <w:pPr>
        <w:spacing w:after="171" w:line="480" w:lineRule="auto"/>
        <w:ind w:left="3" w:right="12" w:hanging="8"/>
        <w:jc w:val="both"/>
        <w:rPr>
          <w:rFonts w:ascii="Times New Roman" w:hAnsi="Times New Roman" w:cs="Times New Roman"/>
          <w:color w:val="auto"/>
          <w:sz w:val="24"/>
        </w:rPr>
      </w:pPr>
      <w:r w:rsidRPr="00C4533C">
        <w:rPr>
          <w:rFonts w:ascii="Times New Roman" w:hAnsi="Times New Roman" w:cs="Times New Roman"/>
          <w:color w:val="auto"/>
          <w:sz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62ED75D9" w14:textId="77777777" w:rsidR="0092499D" w:rsidRPr="00C4533C" w:rsidRDefault="00000000" w:rsidP="00D0216F">
      <w:pPr>
        <w:spacing w:after="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Keywords: healthcare, emergency services, forecast reconciliation, ambulance demand, regression</w:t>
      </w:r>
    </w:p>
    <w:p w14:paraId="4ACEF34D" w14:textId="77777777" w:rsidR="0092499D" w:rsidRPr="00C4533C" w:rsidRDefault="00000000">
      <w:pPr>
        <w:spacing w:after="595"/>
        <w:ind w:left="10"/>
        <w:rPr>
          <w:rFonts w:ascii="Times New Roman" w:hAnsi="Times New Roman" w:cs="Times New Roman"/>
          <w:color w:val="auto"/>
          <w:sz w:val="24"/>
        </w:rPr>
      </w:pPr>
      <w:r w:rsidRPr="00C4533C">
        <w:rPr>
          <w:rFonts w:ascii="Times New Roman" w:hAnsi="Times New Roman" w:cs="Times New Roman"/>
          <w:noProof/>
          <w:color w:val="auto"/>
          <w:sz w:val="24"/>
        </w:rPr>
        <mc:AlternateContent>
          <mc:Choice Requires="wpg">
            <w:drawing>
              <wp:inline distT="0" distB="0" distL="0" distR="0" wp14:anchorId="415AC368" wp14:editId="52074C17">
                <wp:extent cx="5921401" cy="5055"/>
                <wp:effectExtent l="0" t="0" r="0" b="0"/>
                <wp:docPr id="38360" name="Group 38360"/>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22" name="Shape 22"/>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360" style="width:466.252pt;height:0.398pt;mso-position-horizontal-relative:char;mso-position-vertical-relative:line" coordsize="59214,50">
                <v:shape id="Shape 22" style="position:absolute;width:59214;height:0;left:0;top:0;" coordsize="5921401,0" path="m0,0l5921401,0">
                  <v:stroke weight="0.398pt" endcap="flat" joinstyle="miter" miterlimit="10" on="true" color="#000000"/>
                  <v:fill on="false" color="#000000" opacity="0"/>
                </v:shape>
              </v:group>
            </w:pict>
          </mc:Fallback>
        </mc:AlternateContent>
      </w:r>
    </w:p>
    <w:p w14:paraId="0058B947" w14:textId="77777777" w:rsidR="0092499D" w:rsidRPr="00C4533C" w:rsidRDefault="00000000">
      <w:pPr>
        <w:pStyle w:val="Heading2"/>
        <w:ind w:left="5"/>
        <w:rPr>
          <w:rFonts w:ascii="Times New Roman" w:hAnsi="Times New Roman" w:cs="Times New Roman"/>
          <w:bCs/>
          <w:color w:val="auto"/>
          <w:sz w:val="24"/>
        </w:rPr>
      </w:pPr>
      <w:r w:rsidRPr="00C4533C">
        <w:rPr>
          <w:rFonts w:ascii="Times New Roman" w:hAnsi="Times New Roman" w:cs="Times New Roman"/>
          <w:bCs/>
          <w:color w:val="auto"/>
          <w:sz w:val="24"/>
        </w:rPr>
        <w:t>1. Introduction</w:t>
      </w:r>
    </w:p>
    <w:p w14:paraId="66C88646" w14:textId="77777777" w:rsidR="0092499D" w:rsidRPr="00C4533C" w:rsidRDefault="00000000" w:rsidP="00FD5BAF">
      <w:pPr>
        <w:spacing w:after="111"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 xml:space="preserve">A failure to match available resources to demand in Emergency Medical Services (EMS) results in patient flow problems, with serious consequences for patients, staff, and the entire care </w:t>
      </w:r>
      <w:r w:rsidRPr="00C4533C">
        <w:rPr>
          <w:rFonts w:ascii="Times New Roman" w:hAnsi="Times New Roman" w:cs="Times New Roman"/>
          <w:color w:val="auto"/>
          <w:sz w:val="24"/>
        </w:rPr>
        <w:lastRenderedPageBreak/>
        <w:t>system (</w:t>
      </w:r>
      <w:proofErr w:type="spellStart"/>
      <w:r w:rsidRPr="00C4533C">
        <w:rPr>
          <w:rFonts w:ascii="Times New Roman" w:hAnsi="Times New Roman" w:cs="Times New Roman"/>
          <w:color w:val="auto"/>
          <w:sz w:val="24"/>
        </w:rPr>
        <w:t>Ekström</w:t>
      </w:r>
      <w:proofErr w:type="spellEnd"/>
      <w:r w:rsidRPr="00C4533C">
        <w:rPr>
          <w:rFonts w:ascii="Times New Roman" w:hAnsi="Times New Roman" w:cs="Times New Roman"/>
          <w:color w:val="auto"/>
          <w:sz w:val="24"/>
        </w:rPr>
        <w:t xml:space="preserve"> et al., 2015; Rostami-Tabar and </w:t>
      </w:r>
      <w:proofErr w:type="spellStart"/>
      <w:r w:rsidRPr="00C4533C">
        <w:rPr>
          <w:rFonts w:ascii="Times New Roman" w:hAnsi="Times New Roman" w:cs="Times New Roman"/>
          <w:color w:val="auto"/>
          <w:sz w:val="24"/>
        </w:rPr>
        <w:t>Ziel</w:t>
      </w:r>
      <w:proofErr w:type="spellEnd"/>
      <w:r w:rsidRPr="00C4533C">
        <w:rPr>
          <w:rFonts w:ascii="Times New Roman" w:hAnsi="Times New Roman" w:cs="Times New Roman"/>
          <w:color w:val="auto"/>
          <w:sz w:val="24"/>
        </w:rPr>
        <w:t>,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0135BB4E" w14:textId="6042ACF2" w:rsidR="0092499D" w:rsidRPr="00C4533C" w:rsidRDefault="00000000" w:rsidP="00FD5BAF">
      <w:pPr>
        <w:spacing w:after="137"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national level can be disaggregated in a geographical hierarchy into sub-national, regions, health boards, and stations/hospitals, or divided into groups such as the nature of incidents or demand priority. Forecasts produced at both higher and lower levels of hierarchies are necessary for effective decision-making in EMS. For example, control area EMS forecasts can inform strategic decisions about how to allocate limited resources to lower levels, such as health boards and stations/hospitals. At the lower levels, hospitals or ambulance stations could use such forecasts to plan for staffing and resource allocation, ambulance dispatching, staff-to-shift assignment, staff rescheduling based on the anticipated volume and priority and nature of incidents. Additionally, generating forecasts at lower levels could</w:t>
      </w:r>
      <w:r w:rsidR="00EB3002"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potentially improve the accuracy of the high-level </w:t>
      </w:r>
      <w:r w:rsidRPr="00C4533C">
        <w:rPr>
          <w:rFonts w:ascii="Times New Roman" w:hAnsi="Times New Roman" w:cs="Times New Roman"/>
          <w:color w:val="auto"/>
          <w:sz w:val="24"/>
        </w:rPr>
        <w:lastRenderedPageBreak/>
        <w:t>forecasts, by providing more detailed information on the nature and priority of incidents. This could help to identify patterns in demand that may not be apparent at the higher level. Therefore, employing forecasting techniques that consider the hierarchical and/or grouped patterns of time series in EMS aligns naturally, offering the possibility to enhance forecast accuracy and facilitate coordination.</w:t>
      </w:r>
    </w:p>
    <w:p w14:paraId="055F457B" w14:textId="4B2FCA20" w:rsidR="0092499D" w:rsidRPr="00C4533C" w:rsidRDefault="00000000" w:rsidP="00FD5BAF">
      <w:pPr>
        <w:spacing w:after="134"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o illustrate the problem, let’s consider a very simple example where we have an EMS provider with a national level of governance, and two regions (A and B), each with a health board and a station. There is a total national budget to be split between the regions in proportion to the forecast number of incidents in each region. The two regions have very different incident patterns, and so must be forecast using different models. However, the data are noisy at regional level, so the national forecasts are best obtained by summing the demand from the two regions. The resulting national forecasts are not equal to the sum of the regional forecasts, and so are not coherent. In fact, the national forecasts show a decreasing trend in demand, and so the national governing body decides to cut the budget for the next year. But neither of the regional forecasts shows a trend, and so the regions argue that the budget cut is unfair. In addition, Region A has much more variable demand than Region B, and so to cope with periods of peak demand, Region A needs to hold more resources in reserve. </w:t>
      </w:r>
      <w:r w:rsidR="00EB3002" w:rsidRPr="00C4533C">
        <w:rPr>
          <w:rFonts w:ascii="Times New Roman" w:hAnsi="Times New Roman" w:cs="Times New Roman"/>
          <w:color w:val="auto"/>
          <w:sz w:val="24"/>
        </w:rPr>
        <w:t>Therefore,</w:t>
      </w:r>
      <w:r w:rsidRPr="00C4533C">
        <w:rPr>
          <w:rFonts w:ascii="Times New Roman" w:hAnsi="Times New Roman" w:cs="Times New Roman"/>
          <w:color w:val="auto"/>
          <w:sz w:val="24"/>
        </w:rPr>
        <w:t xml:space="preserve"> the budget distribution needs to be made in a way that ensures the probability of each region being unable to meet demand is equal. Our solution to this problem is to use a hierarchical forecasting approach that ensures the forecasts are probabilistically coherent. Then any trends or other forecast characteristics at national level will also be reflected in the regional forecasts, and the probabilistic forecasts allow for the different levels of uncertainty in the two regions. Budget can be allocated by controlling the probability of </w:t>
      </w:r>
      <w:r w:rsidRPr="00C4533C">
        <w:rPr>
          <w:rFonts w:ascii="Times New Roman" w:hAnsi="Times New Roman" w:cs="Times New Roman"/>
          <w:color w:val="auto"/>
          <w:sz w:val="24"/>
        </w:rPr>
        <w:lastRenderedPageBreak/>
        <w:t>demand exceeding available resources, rather than being simply in proportion to the expected demand.</w:t>
      </w:r>
    </w:p>
    <w:p w14:paraId="32F92CA1" w14:textId="77777777" w:rsidR="0092499D" w:rsidRPr="00C4533C" w:rsidRDefault="00000000" w:rsidP="00FD5BAF">
      <w:pPr>
        <w:spacing w:after="111"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 xml:space="preserve">Despite </w:t>
      </w:r>
      <w:proofErr w:type="gramStart"/>
      <w:r w:rsidRPr="00C4533C">
        <w:rPr>
          <w:rFonts w:ascii="Times New Roman" w:hAnsi="Times New Roman" w:cs="Times New Roman"/>
          <w:color w:val="auto"/>
          <w:sz w:val="24"/>
        </w:rPr>
        <w:t>a large number of</w:t>
      </w:r>
      <w:proofErr w:type="gramEnd"/>
      <w:r w:rsidRPr="00C4533C">
        <w:rPr>
          <w:rFonts w:ascii="Times New Roman" w:hAnsi="Times New Roman" w:cs="Times New Roman"/>
          <w:color w:val="auto"/>
          <w:sz w:val="24"/>
        </w:rPr>
        <w:t xml:space="preserve"> studies dedicated to forecasting for EMS (Shi et al., 2022; Gul and </w:t>
      </w:r>
      <w:proofErr w:type="spellStart"/>
      <w:r w:rsidRPr="00C4533C">
        <w:rPr>
          <w:rFonts w:ascii="Times New Roman" w:hAnsi="Times New Roman" w:cs="Times New Roman"/>
          <w:color w:val="auto"/>
          <w:sz w:val="24"/>
        </w:rPr>
        <w:t>Celik</w:t>
      </w:r>
      <w:proofErr w:type="spellEnd"/>
      <w:r w:rsidRPr="00C4533C">
        <w:rPr>
          <w:rFonts w:ascii="Times New Roman" w:hAnsi="Times New Roman" w:cs="Times New Roman"/>
          <w:color w:val="auto"/>
          <w:sz w:val="24"/>
        </w:rPr>
        <w:t xml:space="preserve">, 2020; Ibrahim et al., 2016; </w:t>
      </w:r>
      <w:proofErr w:type="spellStart"/>
      <w:r w:rsidRPr="00C4533C">
        <w:rPr>
          <w:rFonts w:ascii="Times New Roman" w:hAnsi="Times New Roman" w:cs="Times New Roman"/>
          <w:color w:val="auto"/>
          <w:sz w:val="24"/>
        </w:rPr>
        <w:t>Wargon</w:t>
      </w:r>
      <w:proofErr w:type="spellEnd"/>
      <w:r w:rsidRPr="00C4533C">
        <w:rPr>
          <w:rFonts w:ascii="Times New Roman" w:hAnsi="Times New Roman" w:cs="Times New Roman"/>
          <w:color w:val="auto"/>
          <w:sz w:val="24"/>
        </w:rPr>
        <w:t xml:space="preserve"> et al., 2009), the 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w:t>
      </w:r>
    </w:p>
    <w:p w14:paraId="1C31EA59" w14:textId="1187C9AD" w:rsidR="0092499D" w:rsidRPr="00C4533C" w:rsidRDefault="00000000" w:rsidP="00FD5BAF">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With hierarchical forecasting, plans at any level are based on coherent forecasts and</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therefore</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can be aligned. Implementing and sustaining improvements in EMS require alignments and coordination between different stakeholders, without which teams operate in isolation</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leading to conflicts, duplication work, rework, or work that runs counter to the overall goal to improve the quality of delivery service. </w:t>
      </w:r>
      <w:r w:rsidR="00C4533C">
        <w:rPr>
          <w:rFonts w:ascii="Times New Roman" w:hAnsi="Times New Roman" w:cs="Times New Roman"/>
          <w:color w:val="auto"/>
          <w:sz w:val="24"/>
        </w:rPr>
        <w:t>A h</w:t>
      </w:r>
      <w:r w:rsidRPr="00C4533C">
        <w:rPr>
          <w:rFonts w:ascii="Times New Roman" w:hAnsi="Times New Roman" w:cs="Times New Roman"/>
          <w:color w:val="auto"/>
          <w:sz w:val="24"/>
        </w:rPr>
        <w:t>ierarchical forecasting framework can be used as a tool to improve coordination between teams across care services at the national, sub-national, regional</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and local levels. The hierarchical forecasting approaches not only create consistent forecasts but are usually also more accurate than the independent (base) forecasts (Hyndman et al., 2011). To our knowledge, there has been no previous research involving hierarchical and grouped forecasting in the entire field of forecasting for healthcare management.</w:t>
      </w:r>
    </w:p>
    <w:p w14:paraId="500483AA" w14:textId="48B247AA" w:rsidR="0092499D" w:rsidRPr="00C4533C" w:rsidRDefault="00000000" w:rsidP="00FD5BAF">
      <w:pPr>
        <w:spacing w:after="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n this paper, we address this gap by investigating the application of hierarchical forecasting approaches in the EMS using daily time series of attended incidents from 2015 to 2019 in a major ambulance service in</w:t>
      </w:r>
      <w:r w:rsidR="00EB3002"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Great Britain. The data has hierarchical and grouped structures, with hierarchies at the national, control (i.e. sub-national), and health board (i.e. regional) levels, as well as groups by priority and nature of incidents. We produce consistent point forecasts and forecast distributions for all levels over 84 days horizon, which is critical for an effective planning </w:t>
      </w:r>
      <w:r w:rsidRPr="00C4533C">
        <w:rPr>
          <w:rFonts w:ascii="Times New Roman" w:hAnsi="Times New Roman" w:cs="Times New Roman"/>
          <w:color w:val="auto"/>
          <w:sz w:val="24"/>
        </w:rPr>
        <w:lastRenderedPageBreak/>
        <w:t xml:space="preserve">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w:t>
      </w:r>
      <w:proofErr w:type="spellStart"/>
      <w:r w:rsidRPr="00C4533C">
        <w:rPr>
          <w:rFonts w:ascii="Times New Roman" w:hAnsi="Times New Roman" w:cs="Times New Roman"/>
          <w:color w:val="auto"/>
          <w:sz w:val="24"/>
        </w:rPr>
        <w:t>tscount</w:t>
      </w:r>
      <w:proofErr w:type="spellEnd"/>
      <w:r w:rsidRPr="00C4533C">
        <w:rPr>
          <w:rFonts w:ascii="Times New Roman" w:hAnsi="Times New Roman" w:cs="Times New Roman"/>
          <w:color w:val="auto"/>
          <w:sz w:val="24"/>
        </w:rPr>
        <w:t xml:space="preserve">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w:t>
      </w:r>
      <w:proofErr w:type="spellStart"/>
      <w:r w:rsidRPr="00C4533C">
        <w:rPr>
          <w:rFonts w:ascii="Times New Roman" w:hAnsi="Times New Roman" w:cs="Times New Roman"/>
          <w:color w:val="auto"/>
          <w:sz w:val="24"/>
        </w:rPr>
        <w:t>Stodden</w:t>
      </w:r>
      <w:proofErr w:type="spellEnd"/>
      <w:r w:rsidRPr="00C4533C">
        <w:rPr>
          <w:rFonts w:ascii="Times New Roman" w:hAnsi="Times New Roman" w:cs="Times New Roman"/>
          <w:color w:val="auto"/>
          <w:sz w:val="24"/>
        </w:rPr>
        <w:t xml:space="preserve"> and </w:t>
      </w:r>
      <w:proofErr w:type="spellStart"/>
      <w:r w:rsidRPr="00C4533C">
        <w:rPr>
          <w:rFonts w:ascii="Times New Roman" w:hAnsi="Times New Roman" w:cs="Times New Roman"/>
          <w:color w:val="auto"/>
          <w:sz w:val="24"/>
        </w:rPr>
        <w:t>Miguez</w:t>
      </w:r>
      <w:proofErr w:type="spellEnd"/>
      <w:r w:rsidRPr="00C4533C">
        <w:rPr>
          <w:rFonts w:ascii="Times New Roman" w:hAnsi="Times New Roman" w:cs="Times New Roman"/>
          <w:color w:val="auto"/>
          <w:sz w:val="24"/>
        </w:rPr>
        <w:t>; Boylan et al., 2015). We provide the R codes for the proposed models and benchmarks. Therefore, they can be applied to any healthcare service (e.g., emergency department, primary or social care) subject to the time series having a hierarchical and/or grouped structure.</w:t>
      </w:r>
      <w:r w:rsidR="00EB3002"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While our research focuses on emergency medical services, it is important to emphasize the suggested framework’s adaptability, which expands its relevance to a variety of service sectors such as supply chains, tourism, finance, and call </w:t>
      </w:r>
      <w:proofErr w:type="spellStart"/>
      <w:r w:rsidRPr="00C4533C">
        <w:rPr>
          <w:rFonts w:ascii="Times New Roman" w:hAnsi="Times New Roman" w:cs="Times New Roman"/>
          <w:color w:val="auto"/>
          <w:sz w:val="24"/>
        </w:rPr>
        <w:t>centers</w:t>
      </w:r>
      <w:proofErr w:type="spellEnd"/>
      <w:r w:rsidRPr="00C4533C">
        <w:rPr>
          <w:rFonts w:ascii="Times New Roman" w:hAnsi="Times New Roman" w:cs="Times New Roman"/>
          <w:color w:val="auto"/>
          <w:sz w:val="24"/>
        </w:rPr>
        <w:t>. Our approach can be generalized in cases with hierarchically structured and/or grouped time series data, which is common in many service sectors.</w:t>
      </w:r>
    </w:p>
    <w:p w14:paraId="583BF6BC" w14:textId="77777777" w:rsidR="0092499D" w:rsidRPr="00C4533C" w:rsidRDefault="00000000" w:rsidP="00FD5BAF">
      <w:pPr>
        <w:spacing w:after="345"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he remainder of this article is structured as follows: In Section 2, we provide a brief review of the literature and discuss its limitation to position our work; in Section 3, we present the experiment design describing the data set, forecasting methods and forecast evaluation metrics. In Section 4, we discuss the hierarchical time series forecasting approaches to generate both point and probabilistic forecasts. In Section 5, we present and discuss our results; in Section 6, we summarize our findings and present ideas for future research.</w:t>
      </w:r>
    </w:p>
    <w:p w14:paraId="0F756C4E" w14:textId="77777777" w:rsidR="0092499D" w:rsidRPr="00C4533C" w:rsidRDefault="00000000" w:rsidP="005F4CA0">
      <w:pPr>
        <w:pStyle w:val="Heading2"/>
        <w:spacing w:line="480" w:lineRule="auto"/>
        <w:ind w:left="5"/>
        <w:rPr>
          <w:rFonts w:ascii="Times New Roman" w:hAnsi="Times New Roman" w:cs="Times New Roman"/>
          <w:bCs/>
          <w:color w:val="auto"/>
          <w:sz w:val="24"/>
        </w:rPr>
      </w:pPr>
      <w:r w:rsidRPr="00C4533C">
        <w:rPr>
          <w:rFonts w:ascii="Times New Roman" w:hAnsi="Times New Roman" w:cs="Times New Roman"/>
          <w:bCs/>
          <w:color w:val="auto"/>
          <w:sz w:val="24"/>
        </w:rPr>
        <w:lastRenderedPageBreak/>
        <w:t>2. Research background</w:t>
      </w:r>
    </w:p>
    <w:p w14:paraId="26C8B64B" w14:textId="77777777" w:rsidR="0092499D" w:rsidRPr="00C4533C" w:rsidRDefault="00000000" w:rsidP="00FD5BAF">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Emergency medical services (EMS) are a critical component in the delivery of urgent medical care to communities. An effective service delivery requires accurate resource planning that generally relies on demand forecasts at operational, tactical, and strategic levels. 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attended incidents. Another demand related variable is verified incidents; these are all incidents that require an action: either by sending a physical vehicle, responding via the Clinical Support Desk, requesting an external provider to respond to it, or forwarding it to other channels such as police, firefighters, or general practitioners. Our study is aligned with this stream of literature. Another similar area that has received considerable attention is Emergency Department forecasting; we refer interested readers to Shi et al. (2022), Gul and </w:t>
      </w:r>
      <w:proofErr w:type="spellStart"/>
      <w:r w:rsidRPr="00C4533C">
        <w:rPr>
          <w:rFonts w:ascii="Times New Roman" w:hAnsi="Times New Roman" w:cs="Times New Roman"/>
          <w:color w:val="auto"/>
          <w:sz w:val="24"/>
        </w:rPr>
        <w:t>Celik</w:t>
      </w:r>
      <w:proofErr w:type="spellEnd"/>
      <w:r w:rsidRPr="00C4533C">
        <w:rPr>
          <w:rFonts w:ascii="Times New Roman" w:hAnsi="Times New Roman" w:cs="Times New Roman"/>
          <w:color w:val="auto"/>
          <w:sz w:val="24"/>
        </w:rPr>
        <w:t xml:space="preserve"> (2020), and </w:t>
      </w:r>
      <w:proofErr w:type="spellStart"/>
      <w:r w:rsidRPr="00C4533C">
        <w:rPr>
          <w:rFonts w:ascii="Times New Roman" w:hAnsi="Times New Roman" w:cs="Times New Roman"/>
          <w:color w:val="auto"/>
          <w:sz w:val="24"/>
        </w:rPr>
        <w:t>Wargon</w:t>
      </w:r>
      <w:proofErr w:type="spellEnd"/>
      <w:r w:rsidRPr="00C4533C">
        <w:rPr>
          <w:rFonts w:ascii="Times New Roman" w:hAnsi="Times New Roman" w:cs="Times New Roman"/>
          <w:color w:val="auto"/>
          <w:sz w:val="24"/>
        </w:rPr>
        <w:t xml:space="preserve"> et al. (2009) for extensive reviews of the relevant literature. In this section, we provide a brief review of studies on forecasting ambulance demand in EMS.</w:t>
      </w:r>
    </w:p>
    <w:p w14:paraId="7D06196F" w14:textId="77777777" w:rsidR="0092499D" w:rsidRPr="00C4533C" w:rsidRDefault="00000000" w:rsidP="00FD5BAF">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There are generally two main streams of research related to forecasting ambulance demand in EMS: (</w:t>
      </w:r>
      <w:proofErr w:type="spellStart"/>
      <w:r w:rsidRPr="00C4533C">
        <w:rPr>
          <w:rFonts w:ascii="Times New Roman" w:hAnsi="Times New Roman" w:cs="Times New Roman"/>
          <w:color w:val="auto"/>
          <w:sz w:val="24"/>
        </w:rPr>
        <w:t>i</w:t>
      </w:r>
      <w:proofErr w:type="spellEnd"/>
      <w:r w:rsidRPr="00C4533C">
        <w:rPr>
          <w:rFonts w:ascii="Times New Roman" w:hAnsi="Times New Roman" w:cs="Times New Roman"/>
          <w:color w:val="auto"/>
          <w:sz w:val="24"/>
        </w:rPr>
        <w:t>)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6E0AAE62" w14:textId="1E582E0F" w:rsidR="0092499D" w:rsidRPr="00C4533C" w:rsidRDefault="00000000" w:rsidP="00FD5BAF">
      <w:pPr>
        <w:spacing w:after="0" w:line="480" w:lineRule="auto"/>
        <w:ind w:left="-5" w:right="12" w:firstLine="120"/>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R</w:t>
      </w:r>
      <w:r w:rsidRPr="00C4533C">
        <w:rPr>
          <w:rFonts w:ascii="Times New Roman" w:hAnsi="Times New Roman" w:cs="Times New Roman"/>
          <w:color w:val="auto"/>
          <w:sz w:val="24"/>
          <w:vertAlign w:val="superscript"/>
        </w:rPr>
        <w:t>2</w:t>
      </w:r>
      <w:r w:rsidRPr="00C4533C">
        <w:rPr>
          <w:rFonts w:ascii="Times New Roman" w:hAnsi="Times New Roman" w:cs="Times New Roman"/>
          <w:color w:val="auto"/>
          <w:sz w:val="24"/>
        </w:rPr>
        <w:t xml:space="preserve">, which is not an effective measure of forecast accuracy (Armstrong, 2001, p457). The research design of this study is not </w:t>
      </w:r>
      <w:r w:rsidR="00FD5BAF" w:rsidRPr="00C4533C">
        <w:rPr>
          <w:rFonts w:ascii="Times New Roman" w:hAnsi="Times New Roman" w:cs="Times New Roman"/>
          <w:color w:val="auto"/>
          <w:sz w:val="24"/>
        </w:rPr>
        <w:t>rigorous,</w:t>
      </w:r>
      <w:r w:rsidRPr="00C4533C">
        <w:rPr>
          <w:rFonts w:ascii="Times New Roman" w:hAnsi="Times New Roman" w:cs="Times New Roman"/>
          <w:color w:val="auto"/>
          <w:sz w:val="24"/>
        </w:rPr>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w:t>
      </w:r>
    </w:p>
    <w:p w14:paraId="2AD0D792" w14:textId="77777777" w:rsidR="0092499D" w:rsidRPr="00C4533C" w:rsidRDefault="00000000" w:rsidP="00FD5BAF">
      <w:pPr>
        <w:spacing w:after="133" w:line="480" w:lineRule="auto"/>
        <w:ind w:left="-4" w:right="12" w:hanging="1"/>
        <w:jc w:val="both"/>
        <w:rPr>
          <w:rFonts w:ascii="Times New Roman" w:hAnsi="Times New Roman" w:cs="Times New Roman"/>
          <w:color w:val="auto"/>
          <w:sz w:val="24"/>
        </w:rPr>
      </w:pPr>
      <w:r w:rsidRPr="00C4533C">
        <w:rPr>
          <w:rFonts w:ascii="Times New Roman" w:hAnsi="Times New Roman" w:cs="Times New Roman"/>
          <w:color w:val="auto"/>
          <w:sz w:val="24"/>
        </w:rPr>
        <w:t xml:space="preserve">(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generated by SSA. However, the study does not </w:t>
      </w:r>
      <w:proofErr w:type="gramStart"/>
      <w:r w:rsidRPr="00C4533C">
        <w:rPr>
          <w:rFonts w:ascii="Times New Roman" w:hAnsi="Times New Roman" w:cs="Times New Roman"/>
          <w:color w:val="auto"/>
          <w:sz w:val="24"/>
        </w:rPr>
        <w:t>compare and contrast</w:t>
      </w:r>
      <w:proofErr w:type="gramEnd"/>
      <w:r w:rsidRPr="00C4533C">
        <w:rPr>
          <w:rFonts w:ascii="Times New Roman" w:hAnsi="Times New Roman" w:cs="Times New Roman"/>
          <w:color w:val="auto"/>
          <w:sz w:val="24"/>
        </w:rPr>
        <w:t xml:space="preserve"> the performance of forecasting methods based on utility measures such as cost, resource utilization and response time. The tool contains options that allow generating forecasts at various levels of granularity; however, it ignores the structure of the hierarchical and grouped relationships, preventing aligned decision making and coordination. Al-</w:t>
      </w:r>
      <w:proofErr w:type="spellStart"/>
      <w:r w:rsidRPr="00C4533C">
        <w:rPr>
          <w:rFonts w:ascii="Times New Roman" w:hAnsi="Times New Roman" w:cs="Times New Roman"/>
          <w:color w:val="auto"/>
          <w:sz w:val="24"/>
        </w:rPr>
        <w:t>Azzani</w:t>
      </w:r>
      <w:proofErr w:type="spellEnd"/>
      <w:r w:rsidRPr="00C4533C">
        <w:rPr>
          <w:rFonts w:ascii="Times New Roman" w:hAnsi="Times New Roman" w:cs="Times New Roman"/>
          <w:color w:val="auto"/>
          <w:sz w:val="24"/>
        </w:rPr>
        <w:t xml:space="preserve"> et al. (2021) utilises data from the Welsh Ambulance Service to explore the forecast accuracy of four forecasting approaches: ARIMA, Holt Winters, Multiple Regression, and Singular Spectrum Analysis (SSA) in predicting call volume demand. The aim is to compare these approaches with the current method across various planning horizons (7 days, 30 days, and 90 </w:t>
      </w:r>
      <w:r w:rsidRPr="00C4533C">
        <w:rPr>
          <w:rFonts w:ascii="Times New Roman" w:hAnsi="Times New Roman" w:cs="Times New Roman"/>
          <w:color w:val="auto"/>
          <w:sz w:val="24"/>
        </w:rPr>
        <w:lastRenderedPageBreak/>
        <w:t>days) for both total call volume and category-specific demand. Forecast accuracy performance is evaluated using root mean square error (RMSE) and mean absolute percentage error (MAPE). The findings indicate that ARIMA performs the best in predicting weekly and monthly demand. However, when it comes to long-term demand, the SSA method proves to be the most effective. Ibrahim et al. (2016) conducted a case study to assess the effectiveness of multiple forecasting methods: the multiplicative univariate forecasting model (MU), univariate mixed-effects model (ME), and two variations of bivariate mixed-effects models (BME). Call centre data were utilized to forecast for periods of 1, 7, and 14 days ahead, using only a limited dataset of 42 days. The performance of these forecasting methods was evaluated using two metrics: RMSE for point forecasts and coverage probability for the 95% prediction interval. The findings indicate that the ME consistently produces the most accurate point forecasts. On the other hand, BME models demonstrate superior coverage probabilities when forecasting for one day or one week ahead. For a two-week leading period, MU shows better coverage probability.</w:t>
      </w:r>
    </w:p>
    <w:p w14:paraId="28EABA28" w14:textId="77777777" w:rsidR="0092499D" w:rsidRPr="00C4533C" w:rsidRDefault="00000000" w:rsidP="00EB3002">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Hermansen and </w:t>
      </w:r>
      <w:proofErr w:type="spellStart"/>
      <w:r w:rsidRPr="00C4533C">
        <w:rPr>
          <w:rFonts w:ascii="Times New Roman" w:hAnsi="Times New Roman" w:cs="Times New Roman"/>
          <w:color w:val="auto"/>
          <w:sz w:val="24"/>
        </w:rPr>
        <w:t>Mengshoel</w:t>
      </w:r>
      <w:proofErr w:type="spellEnd"/>
      <w:r w:rsidRPr="00C4533C">
        <w:rPr>
          <w:rFonts w:ascii="Times New Roman" w:hAnsi="Times New Roman" w:cs="Times New Roman"/>
          <w:color w:val="auto"/>
          <w:sz w:val="24"/>
        </w:rPr>
        <w:t xml:space="preserve"> (2021) investigate forecasting EMS demand in a high </w:t>
      </w:r>
      <w:proofErr w:type="spellStart"/>
      <w:r w:rsidRPr="00C4533C">
        <w:rPr>
          <w:rFonts w:ascii="Times New Roman" w:hAnsi="Times New Roman" w:cs="Times New Roman"/>
          <w:color w:val="auto"/>
          <w:sz w:val="24"/>
        </w:rPr>
        <w:t>Spatio</w:t>
      </w:r>
      <w:proofErr w:type="spellEnd"/>
      <w:r w:rsidRPr="00C4533C">
        <w:rPr>
          <w:rFonts w:ascii="Times New Roman" w:hAnsi="Times New Roman" w:cs="Times New Roman"/>
          <w:color w:val="auto"/>
          <w:sz w:val="24"/>
        </w:rPr>
        <w:t>-temporal resolution of 1km</w:t>
      </w:r>
      <w:r w:rsidRPr="00C4533C">
        <w:rPr>
          <w:rFonts w:ascii="Times New Roman" w:hAnsi="Times New Roman" w:cs="Times New Roman"/>
          <w:color w:val="auto"/>
          <w:sz w:val="24"/>
          <w:vertAlign w:val="superscript"/>
        </w:rPr>
        <w:t xml:space="preserve">2 </w:t>
      </w:r>
      <w:r w:rsidRPr="00C4533C">
        <w:rPr>
          <w:rFonts w:ascii="Times New Roman" w:hAnsi="Times New Roman" w:cs="Times New Roman"/>
          <w:color w:val="auto"/>
          <w:sz w:val="24"/>
        </w:rPr>
        <w:t xml:space="preserve">spatial regions and 1-hr time intervals using total incidents in Oslo, Norway, from 1 January 2015 to 11 February 2019. They used multi-layer perceptron (MLP) and long short-term memory (LSTM) models to forecast the EMS </w:t>
      </w:r>
      <w:proofErr w:type="gramStart"/>
      <w:r w:rsidRPr="00C4533C">
        <w:rPr>
          <w:rFonts w:ascii="Times New Roman" w:hAnsi="Times New Roman" w:cs="Times New Roman"/>
          <w:color w:val="auto"/>
          <w:sz w:val="24"/>
        </w:rPr>
        <w:t>demand, and</w:t>
      </w:r>
      <w:proofErr w:type="gramEnd"/>
      <w:r w:rsidRPr="00C4533C">
        <w:rPr>
          <w:rFonts w:ascii="Times New Roman" w:hAnsi="Times New Roman" w:cs="Times New Roman"/>
          <w:color w:val="auto"/>
          <w:sz w:val="24"/>
        </w:rPr>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t>
      </w:r>
      <w:r w:rsidRPr="00C4533C">
        <w:rPr>
          <w:rFonts w:ascii="Times New Roman" w:hAnsi="Times New Roman" w:cs="Times New Roman"/>
          <w:color w:val="auto"/>
          <w:sz w:val="24"/>
        </w:rPr>
        <w:lastRenderedPageBreak/>
        <w:t>warping to predict hourly data 4 weeks ahead for a 1km</w:t>
      </w:r>
      <w:r w:rsidRPr="00C4533C">
        <w:rPr>
          <w:rFonts w:ascii="Times New Roman" w:hAnsi="Times New Roman" w:cs="Times New Roman"/>
          <w:color w:val="auto"/>
          <w:sz w:val="24"/>
          <w:vertAlign w:val="superscript"/>
        </w:rPr>
        <w:t xml:space="preserve">2 </w:t>
      </w:r>
      <w:r w:rsidRPr="00C4533C">
        <w:rPr>
          <w:rFonts w:ascii="Times New Roman" w:hAnsi="Times New Roman" w:cs="Times New Roman"/>
          <w:color w:val="auto"/>
          <w:sz w:val="24"/>
        </w:rPr>
        <w:t xml:space="preserve">spatial region. Two years of incidents from Toronto, Canada (years 2007 and 2008 with 391,296 events) and Melbourne, Australia were used to build the model and examine the performance on test data using mean negative log-likelihood. They show that forecasts generated by the proposed methods were significantly more accurate than the current industry practice (a simple averaging formula). </w:t>
      </w:r>
      <w:proofErr w:type="spellStart"/>
      <w:r w:rsidRPr="00C4533C">
        <w:rPr>
          <w:rFonts w:ascii="Times New Roman" w:hAnsi="Times New Roman" w:cs="Times New Roman"/>
          <w:color w:val="auto"/>
          <w:sz w:val="24"/>
        </w:rPr>
        <w:t>Grekousis</w:t>
      </w:r>
      <w:proofErr w:type="spellEnd"/>
      <w:r w:rsidRPr="00C4533C">
        <w:rPr>
          <w:rFonts w:ascii="Times New Roman" w:hAnsi="Times New Roman" w:cs="Times New Roman"/>
          <w:color w:val="auto"/>
          <w:sz w:val="24"/>
        </w:rPr>
        <w:t xml:space="preserve">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05FDC9D1" w14:textId="7F96808E" w:rsidR="00EB3002" w:rsidRPr="00C4533C" w:rsidRDefault="00EB3002" w:rsidP="00EB3002">
      <w:pPr>
        <w:jc w:val="center"/>
        <w:rPr>
          <w:rFonts w:ascii="Times New Roman" w:hAnsi="Times New Roman" w:cs="Times New Roman"/>
          <w:color w:val="auto"/>
          <w:sz w:val="24"/>
        </w:rPr>
        <w:sectPr w:rsidR="00EB3002" w:rsidRPr="00C4533C" w:rsidSect="00EB3002">
          <w:headerReference w:type="even" r:id="rId8"/>
          <w:headerReference w:type="default" r:id="rId9"/>
          <w:footerReference w:type="even" r:id="rId10"/>
          <w:footerReference w:type="default" r:id="rId11"/>
          <w:headerReference w:type="first" r:id="rId12"/>
          <w:type w:val="continuous"/>
          <w:pgSz w:w="11906" w:h="16838"/>
          <w:pgMar w:top="2225" w:right="1255" w:bottom="1822" w:left="1280" w:header="720" w:footer="720" w:gutter="0"/>
          <w:cols w:space="720"/>
          <w:titlePg/>
        </w:sectPr>
      </w:pPr>
      <w:r w:rsidRPr="00C4533C">
        <w:rPr>
          <w:rFonts w:ascii="Times New Roman" w:hAnsi="Times New Roman" w:cs="Times New Roman"/>
          <w:color w:val="auto"/>
          <w:sz w:val="24"/>
        </w:rPr>
        <w:t>&lt;Insert Table 1 here&gt;</w:t>
      </w:r>
    </w:p>
    <w:p w14:paraId="4FF45A43" w14:textId="77777777" w:rsidR="0092499D" w:rsidRPr="00C4533C" w:rsidRDefault="00000000" w:rsidP="00780CCB">
      <w:pPr>
        <w:spacing w:after="111" w:line="480" w:lineRule="auto"/>
        <w:ind w:firstLine="508"/>
        <w:rPr>
          <w:rFonts w:ascii="Times New Roman" w:hAnsi="Times New Roman" w:cs="Times New Roman"/>
          <w:color w:val="auto"/>
          <w:sz w:val="24"/>
        </w:rPr>
      </w:pPr>
      <w:r w:rsidRPr="00C4533C">
        <w:rPr>
          <w:rFonts w:ascii="Times New Roman" w:hAnsi="Times New Roman" w:cs="Times New Roman"/>
          <w:color w:val="auto"/>
          <w:sz w:val="24"/>
        </w:rPr>
        <w:t xml:space="preserve">Table 1 provides a summary of some studies in the literature on forecasting in Emergency Medical Services. We note </w:t>
      </w:r>
      <w:proofErr w:type="gramStart"/>
      <w:r w:rsidRPr="00C4533C">
        <w:rPr>
          <w:rFonts w:ascii="Times New Roman" w:hAnsi="Times New Roman" w:cs="Times New Roman"/>
          <w:color w:val="auto"/>
          <w:sz w:val="24"/>
        </w:rPr>
        <w:t>a number of</w:t>
      </w:r>
      <w:proofErr w:type="gramEnd"/>
      <w:r w:rsidRPr="00C4533C">
        <w:rPr>
          <w:rFonts w:ascii="Times New Roman" w:hAnsi="Times New Roman" w:cs="Times New Roman"/>
          <w:color w:val="auto"/>
          <w:sz w:val="24"/>
        </w:rPr>
        <w:t xml:space="preserve"> limitations in the literature of EMS forecasting, that encourage us to undertake this research. These limitations are summarized as following:</w:t>
      </w:r>
    </w:p>
    <w:p w14:paraId="6C378BFC" w14:textId="77777777" w:rsidR="0092499D" w:rsidRPr="00C4533C" w:rsidRDefault="00000000" w:rsidP="00EB3002">
      <w:pPr>
        <w:numPr>
          <w:ilvl w:val="0"/>
          <w:numId w:val="1"/>
        </w:numPr>
        <w:spacing w:after="33"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Current studies ignore the inherent hierarchical and/or grouped structure of the time series data, and the relationship between series at different levels of hierarchy. While the hierarchical forecasting methodology has been developed and applied in various domains over the past 10 years (</w:t>
      </w:r>
      <w:proofErr w:type="spellStart"/>
      <w:r w:rsidRPr="00C4533C">
        <w:rPr>
          <w:rFonts w:ascii="Times New Roman" w:hAnsi="Times New Roman" w:cs="Times New Roman"/>
          <w:color w:val="auto"/>
          <w:sz w:val="24"/>
        </w:rPr>
        <w:t>Panagiotelis</w:t>
      </w:r>
      <w:proofErr w:type="spellEnd"/>
      <w:r w:rsidRPr="00C4533C">
        <w:rPr>
          <w:rFonts w:ascii="Times New Roman" w:hAnsi="Times New Roman" w:cs="Times New Roman"/>
          <w:color w:val="auto"/>
          <w:sz w:val="24"/>
        </w:rPr>
        <w:t xml:space="preserve"> et al., 2023), it has never been explored in this area.</w:t>
      </w:r>
    </w:p>
    <w:p w14:paraId="2A0245F9" w14:textId="77777777" w:rsidR="0092499D" w:rsidRPr="00C4533C" w:rsidRDefault="00000000" w:rsidP="00EB3002">
      <w:pPr>
        <w:numPr>
          <w:ilvl w:val="0"/>
          <w:numId w:val="1"/>
        </w:numPr>
        <w:spacing w:after="110"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 xml:space="preserve">Current research is mainly concerned with generating point forecasts at a single level of hierarchy. There is a lack of studies considering the entire forecast distribution of daily </w:t>
      </w:r>
      <w:r w:rsidRPr="00C4533C">
        <w:rPr>
          <w:rFonts w:ascii="Times New Roman" w:hAnsi="Times New Roman" w:cs="Times New Roman"/>
          <w:color w:val="auto"/>
          <w:sz w:val="24"/>
        </w:rPr>
        <w:lastRenderedPageBreak/>
        <w:t>ambulance demand for the whole hierarchy to better represent the uncertainty of future demand, providing a risk management tool for planners.</w:t>
      </w:r>
    </w:p>
    <w:p w14:paraId="34432BDD" w14:textId="77777777" w:rsidR="0092499D" w:rsidRPr="00C4533C" w:rsidRDefault="00000000" w:rsidP="00EB3002">
      <w:pPr>
        <w:numPr>
          <w:ilvl w:val="0"/>
          <w:numId w:val="1"/>
        </w:numPr>
        <w:spacing w:after="34"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Reproducibility is still a major challenge in EMS forecasting, as it is unlikely that any reader can reproduce prior studies without the help of the authors of those papers.</w:t>
      </w:r>
    </w:p>
    <w:p w14:paraId="0FF67EED" w14:textId="77777777" w:rsidR="0092499D" w:rsidRPr="00C4533C" w:rsidRDefault="00000000" w:rsidP="00EB3002">
      <w:pPr>
        <w:numPr>
          <w:ilvl w:val="0"/>
          <w:numId w:val="1"/>
        </w:numPr>
        <w:spacing w:after="231"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7A37C064" w14:textId="72C857F5" w:rsidR="0092499D" w:rsidRPr="00C4533C" w:rsidRDefault="00000000" w:rsidP="00EB3002">
      <w:pPr>
        <w:spacing w:after="110" w:line="480" w:lineRule="auto"/>
        <w:ind w:left="-5" w:right="12" w:firstLine="120"/>
        <w:jc w:val="both"/>
        <w:rPr>
          <w:rFonts w:ascii="Times New Roman" w:hAnsi="Times New Roman" w:cs="Times New Roman"/>
          <w:color w:val="auto"/>
          <w:sz w:val="24"/>
        </w:rPr>
      </w:pPr>
      <w:r w:rsidRPr="00C4533C">
        <w:rPr>
          <w:rFonts w:ascii="Times New Roman" w:hAnsi="Times New Roman" w:cs="Times New Roman"/>
          <w:color w:val="auto"/>
          <w:sz w:val="24"/>
        </w:rPr>
        <w:t>This paper concerns the problem of hierarchical forecasting in EMS and generates and evaluates both point and probabilistic forecast across different levels of the hierarchy, hence addressing some important gaps identified in the literature.</w:t>
      </w:r>
    </w:p>
    <w:p w14:paraId="5BB54063" w14:textId="6474D02A" w:rsidR="00EB3002" w:rsidRPr="00C4533C" w:rsidRDefault="00EB3002" w:rsidP="005F4CA0">
      <w:pPr>
        <w:pStyle w:val="Heading2"/>
        <w:spacing w:line="480" w:lineRule="auto"/>
        <w:ind w:left="0" w:firstLine="0"/>
        <w:rPr>
          <w:rFonts w:ascii="Times New Roman" w:hAnsi="Times New Roman" w:cs="Times New Roman"/>
          <w:bCs/>
          <w:color w:val="auto"/>
          <w:sz w:val="24"/>
        </w:rPr>
      </w:pPr>
      <w:r w:rsidRPr="00C4533C">
        <w:rPr>
          <w:rFonts w:ascii="Times New Roman" w:hAnsi="Times New Roman" w:cs="Times New Roman"/>
          <w:bCs/>
          <w:color w:val="auto"/>
          <w:sz w:val="24"/>
        </w:rPr>
        <w:t>3. Experiment setup</w:t>
      </w:r>
    </w:p>
    <w:p w14:paraId="73619EC2" w14:textId="77777777" w:rsidR="005F4CA0" w:rsidRDefault="00EB3002" w:rsidP="00C24093">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Planners in the ambulance service work with a planning horizon of 6 weeks. That is, planning is generally frozen for the next 42 days, so any forecasts will only affect plans for the </w:t>
      </w:r>
      <w:proofErr w:type="gramStart"/>
      <w:r w:rsidRPr="00C4533C">
        <w:rPr>
          <w:rFonts w:ascii="Times New Roman" w:hAnsi="Times New Roman" w:cs="Times New Roman"/>
          <w:color w:val="auto"/>
          <w:sz w:val="24"/>
        </w:rPr>
        <w:t>time period</w:t>
      </w:r>
      <w:proofErr w:type="gramEnd"/>
      <w:r w:rsidRPr="00C4533C">
        <w:rPr>
          <w:rFonts w:ascii="Times New Roman" w:hAnsi="Times New Roman" w:cs="Times New Roman"/>
          <w:color w:val="auto"/>
          <w:sz w:val="24"/>
        </w:rPr>
        <w:t xml:space="preserve"> beyond the next 42 days. Consequently, the forecast horizon in this study is 2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42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84 days ahead, with performance evaluation assessed based on the last 42 days and not the whole forecast period. The forecasts are produced for various training and test sets using time series cross-validation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w:t>
      </w:r>
      <w:r w:rsidR="00C24093">
        <w:rPr>
          <w:rFonts w:ascii="Times New Roman" w:hAnsi="Times New Roman" w:cs="Times New Roman"/>
          <w:color w:val="auto"/>
          <w:sz w:val="24"/>
        </w:rPr>
        <w:t xml:space="preserve"> </w:t>
      </w:r>
      <w:r w:rsidRPr="00C4533C">
        <w:rPr>
          <w:rFonts w:ascii="Times New Roman" w:hAnsi="Times New Roman" w:cs="Times New Roman"/>
          <w:color w:val="auto"/>
          <w:sz w:val="24"/>
        </w:rPr>
        <w:t>In the following section, we discuss the dataset, describe the forecasting methods used to generate base forecasts, and present the point and probabilistic accuracy measures</w:t>
      </w:r>
      <w:r w:rsidR="005F4CA0" w:rsidRPr="00C4533C">
        <w:rPr>
          <w:rFonts w:ascii="Times New Roman" w:hAnsi="Times New Roman" w:cs="Times New Roman"/>
          <w:color w:val="auto"/>
          <w:sz w:val="24"/>
        </w:rPr>
        <w:t>.</w:t>
      </w:r>
    </w:p>
    <w:p w14:paraId="03145ADD" w14:textId="77777777" w:rsidR="00C24093" w:rsidRPr="00C4533C" w:rsidRDefault="00C24093" w:rsidP="00C24093">
      <w:pPr>
        <w:pStyle w:val="Heading3"/>
        <w:spacing w:line="480" w:lineRule="auto"/>
        <w:ind w:left="0" w:right="3388" w:firstLine="0"/>
        <w:rPr>
          <w:rFonts w:cs="Times New Roman"/>
          <w:b/>
          <w:bCs/>
          <w:color w:val="auto"/>
        </w:rPr>
      </w:pPr>
      <w:r w:rsidRPr="00C4533C">
        <w:rPr>
          <w:rFonts w:cs="Times New Roman"/>
          <w:b/>
          <w:bCs/>
          <w:color w:val="auto"/>
        </w:rPr>
        <w:lastRenderedPageBreak/>
        <w:t>3.1. Data</w:t>
      </w:r>
    </w:p>
    <w:p w14:paraId="3EEE706E" w14:textId="77777777" w:rsidR="00C24093" w:rsidRPr="00C4533C" w:rsidRDefault="00C24093" w:rsidP="00C24093">
      <w:pPr>
        <w:spacing w:after="2"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Figure 1 depicts both the hierarchical and grouped structure of the data. Figure 1a illustrates the nested hierarchical structure based on control area and health board and Figure 1b shows the grouped structure by priority and the nature of incident.</w:t>
      </w:r>
    </w:p>
    <w:tbl>
      <w:tblPr>
        <w:tblStyle w:val="Table"/>
        <w:tblW w:w="5000" w:type="pct"/>
        <w:tblLook w:val="0000" w:firstRow="0" w:lastRow="0" w:firstColumn="0" w:lastColumn="0" w:noHBand="0" w:noVBand="0"/>
      </w:tblPr>
      <w:tblGrid>
        <w:gridCol w:w="4919"/>
        <w:gridCol w:w="271"/>
        <w:gridCol w:w="4181"/>
      </w:tblGrid>
      <w:tr w:rsidR="00C24093" w:rsidRPr="00C4533C" w14:paraId="69F94F2A" w14:textId="77777777" w:rsidTr="00C2332F">
        <w:tc>
          <w:tcPr>
            <w:tcW w:w="0" w:type="auto"/>
          </w:tcPr>
          <w:tbl>
            <w:tblPr>
              <w:tblStyle w:val="Table"/>
              <w:tblW w:w="5000" w:type="pct"/>
              <w:tblLook w:val="0000" w:firstRow="0" w:lastRow="0" w:firstColumn="0" w:lastColumn="0" w:noHBand="0" w:noVBand="0"/>
            </w:tblPr>
            <w:tblGrid>
              <w:gridCol w:w="4703"/>
            </w:tblGrid>
            <w:tr w:rsidR="00C24093" w:rsidRPr="00C4533C" w14:paraId="5608CA64" w14:textId="77777777" w:rsidTr="00C2332F">
              <w:tc>
                <w:tcPr>
                  <w:tcW w:w="0" w:type="auto"/>
                </w:tcPr>
                <w:p w14:paraId="5C5C02E1" w14:textId="77777777" w:rsidR="00C24093" w:rsidRPr="00C4533C" w:rsidRDefault="00C24093" w:rsidP="00C2332F">
                  <w:pPr>
                    <w:jc w:val="right"/>
                    <w:rPr>
                      <w:rFonts w:ascii="Times New Roman" w:hAnsi="Times New Roman" w:cs="Times New Roman"/>
                      <w:color w:val="auto"/>
                      <w:szCs w:val="22"/>
                    </w:rPr>
                  </w:pPr>
                  <w:bookmarkStart w:id="0" w:name="fig-hierarchy-1"/>
                  <w:r w:rsidRPr="00C4533C">
                    <w:rPr>
                      <w:rFonts w:ascii="Times New Roman" w:hAnsi="Times New Roman" w:cs="Times New Roman"/>
                      <w:noProof/>
                      <w:color w:val="auto"/>
                      <w:szCs w:val="22"/>
                    </w:rPr>
                    <w:drawing>
                      <wp:inline distT="0" distB="0" distL="0" distR="0" wp14:anchorId="0035AA7F" wp14:editId="25DA77EB">
                        <wp:extent cx="2621666" cy="2100805"/>
                        <wp:effectExtent l="0" t="0" r="0" b="0"/>
                        <wp:docPr id="25" name="Picture" descr="A diagram of a tre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diagram of a tree&#10;&#10;Description automatically generated"/>
                                <pic:cNvPicPr>
                                  <a:picLocks noChangeAspect="1" noChangeArrowheads="1"/>
                                </pic:cNvPicPr>
                              </pic:nvPicPr>
                              <pic:blipFill>
                                <a:blip r:embed="rId13"/>
                                <a:stretch>
                                  <a:fillRect/>
                                </a:stretch>
                              </pic:blipFill>
                              <pic:spPr bwMode="auto">
                                <a:xfrm>
                                  <a:off x="0" y="0"/>
                                  <a:ext cx="2645885" cy="2120212"/>
                                </a:xfrm>
                                <a:prstGeom prst="rect">
                                  <a:avLst/>
                                </a:prstGeom>
                                <a:noFill/>
                                <a:ln w="9525">
                                  <a:noFill/>
                                  <a:headEnd/>
                                  <a:tailEnd/>
                                </a:ln>
                              </pic:spPr>
                            </pic:pic>
                          </a:graphicData>
                        </a:graphic>
                      </wp:inline>
                    </w:drawing>
                  </w:r>
                </w:p>
                <w:p w14:paraId="50E75731" w14:textId="77777777" w:rsidR="00C24093" w:rsidRPr="00C4533C" w:rsidRDefault="00C24093" w:rsidP="00C2332F">
                  <w:pPr>
                    <w:pStyle w:val="ImageCaption"/>
                    <w:spacing w:before="200"/>
                    <w:jc w:val="both"/>
                    <w:rPr>
                      <w:rFonts w:ascii="Times New Roman" w:hAnsi="Times New Roman" w:cs="Times New Roman"/>
                      <w:i w:val="0"/>
                      <w:sz w:val="22"/>
                      <w:szCs w:val="22"/>
                    </w:rPr>
                  </w:pPr>
                  <w:r w:rsidRPr="00C4533C">
                    <w:rPr>
                      <w:rFonts w:ascii="Times New Roman" w:hAnsi="Times New Roman" w:cs="Times New Roman"/>
                      <w:i w:val="0"/>
                      <w:sz w:val="22"/>
                      <w:szCs w:val="22"/>
                    </w:rPr>
                    <w:t xml:space="preserve">(a) </w:t>
                  </w:r>
                  <w:r w:rsidRPr="00C4533C">
                    <w:rPr>
                      <w:rFonts w:ascii="Times New Roman" w:hAnsi="Times New Roman" w:cs="Times New Roman"/>
                      <w:i w:val="0"/>
                      <w:iCs/>
                      <w:sz w:val="22"/>
                      <w:szCs w:val="22"/>
                    </w:rPr>
                    <w:t>Hierarchical structure: Attended incidents in the whole country are disaggregated into 3 control areas and then into 7 different health boards, anonymized using two letters (e.g. AB)</w:t>
                  </w:r>
                </w:p>
              </w:tc>
              <w:bookmarkEnd w:id="0"/>
            </w:tr>
          </w:tbl>
          <w:p w14:paraId="2A494522" w14:textId="77777777" w:rsidR="00C24093" w:rsidRPr="00C4533C" w:rsidRDefault="00C24093" w:rsidP="00C2332F">
            <w:pPr>
              <w:rPr>
                <w:rFonts w:ascii="Times New Roman" w:hAnsi="Times New Roman" w:cs="Times New Roman"/>
                <w:color w:val="auto"/>
                <w:szCs w:val="22"/>
              </w:rPr>
            </w:pPr>
          </w:p>
        </w:tc>
        <w:tc>
          <w:tcPr>
            <w:tcW w:w="0" w:type="auto"/>
          </w:tcPr>
          <w:p w14:paraId="57EDE4EB" w14:textId="77777777" w:rsidR="00C24093" w:rsidRPr="00C4533C" w:rsidRDefault="00C24093" w:rsidP="00C2332F">
            <w:pPr>
              <w:jc w:val="center"/>
              <w:rPr>
                <w:rFonts w:ascii="Times New Roman" w:hAnsi="Times New Roman" w:cs="Times New Roman"/>
                <w:color w:val="auto"/>
                <w:szCs w:val="22"/>
              </w:rPr>
            </w:pPr>
            <w:r w:rsidRPr="00C4533C">
              <w:rPr>
                <w:rFonts w:ascii="Times New Roman" w:hAnsi="Times New Roman" w:cs="Times New Roman"/>
                <w:color w:val="auto"/>
                <w:szCs w:val="22"/>
              </w:rPr>
              <w:t> </w:t>
            </w:r>
          </w:p>
        </w:tc>
        <w:tc>
          <w:tcPr>
            <w:tcW w:w="0" w:type="auto"/>
          </w:tcPr>
          <w:tbl>
            <w:tblPr>
              <w:tblStyle w:val="Table"/>
              <w:tblW w:w="4128" w:type="pct"/>
              <w:tblLook w:val="0000" w:firstRow="0" w:lastRow="0" w:firstColumn="0" w:lastColumn="0" w:noHBand="0" w:noVBand="0"/>
            </w:tblPr>
            <w:tblGrid>
              <w:gridCol w:w="3274"/>
            </w:tblGrid>
            <w:tr w:rsidR="00C24093" w:rsidRPr="00C4533C" w14:paraId="394601A4" w14:textId="77777777" w:rsidTr="00C2332F">
              <w:trPr>
                <w:trHeight w:val="5066"/>
              </w:trPr>
              <w:tc>
                <w:tcPr>
                  <w:tcW w:w="0" w:type="auto"/>
                </w:tcPr>
                <w:p w14:paraId="5C73F4B8" w14:textId="77777777" w:rsidR="00C24093" w:rsidRPr="00C4533C" w:rsidRDefault="00C24093" w:rsidP="00C2332F">
                  <w:pPr>
                    <w:rPr>
                      <w:rFonts w:ascii="Times New Roman" w:hAnsi="Times New Roman" w:cs="Times New Roman"/>
                      <w:color w:val="auto"/>
                      <w:szCs w:val="22"/>
                    </w:rPr>
                  </w:pPr>
                  <w:bookmarkStart w:id="1" w:name="fig-hierarchy-2"/>
                  <w:r w:rsidRPr="00C4533C">
                    <w:rPr>
                      <w:rFonts w:ascii="Times New Roman" w:hAnsi="Times New Roman" w:cs="Times New Roman"/>
                      <w:noProof/>
                      <w:color w:val="auto"/>
                      <w:szCs w:val="22"/>
                    </w:rPr>
                    <w:drawing>
                      <wp:inline distT="0" distB="0" distL="0" distR="0" wp14:anchorId="49374B89" wp14:editId="6959B4D6">
                        <wp:extent cx="1885829" cy="1755157"/>
                        <wp:effectExtent l="0" t="0" r="0" b="0"/>
                        <wp:docPr id="29" name="Picture" descr="A diagram of a person's health&#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diagram of a person's health&#10;&#10;Description automatically generated"/>
                                <pic:cNvPicPr>
                                  <a:picLocks noChangeAspect="1" noChangeArrowheads="1"/>
                                </pic:cNvPicPr>
                              </pic:nvPicPr>
                              <pic:blipFill>
                                <a:blip r:embed="rId14"/>
                                <a:stretch>
                                  <a:fillRect/>
                                </a:stretch>
                              </pic:blipFill>
                              <pic:spPr bwMode="auto">
                                <a:xfrm>
                                  <a:off x="0" y="0"/>
                                  <a:ext cx="1921177" cy="1788055"/>
                                </a:xfrm>
                                <a:prstGeom prst="rect">
                                  <a:avLst/>
                                </a:prstGeom>
                                <a:noFill/>
                                <a:ln w="9525">
                                  <a:noFill/>
                                  <a:headEnd/>
                                  <a:tailEnd/>
                                </a:ln>
                              </pic:spPr>
                            </pic:pic>
                          </a:graphicData>
                        </a:graphic>
                      </wp:inline>
                    </w:drawing>
                  </w:r>
                </w:p>
                <w:p w14:paraId="67801F84" w14:textId="77777777" w:rsidR="00C24093" w:rsidRPr="00C4533C" w:rsidRDefault="00C24093" w:rsidP="00C2332F">
                  <w:pPr>
                    <w:pStyle w:val="ImageCaption"/>
                    <w:spacing w:before="200"/>
                    <w:jc w:val="both"/>
                    <w:rPr>
                      <w:rFonts w:ascii="Times New Roman" w:hAnsi="Times New Roman" w:cs="Times New Roman"/>
                      <w:i w:val="0"/>
                      <w:sz w:val="22"/>
                      <w:szCs w:val="22"/>
                    </w:rPr>
                  </w:pPr>
                  <w:r w:rsidRPr="00C4533C">
                    <w:rPr>
                      <w:rFonts w:ascii="Times New Roman" w:hAnsi="Times New Roman" w:cs="Times New Roman"/>
                      <w:i w:val="0"/>
                      <w:sz w:val="22"/>
                      <w:szCs w:val="22"/>
                    </w:rPr>
                    <w:t>(b) Grouped structure: Incidents could be grouped into priority (i.e.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1"/>
            </w:tr>
          </w:tbl>
          <w:p w14:paraId="4DB9BFA1" w14:textId="77777777" w:rsidR="00C24093" w:rsidRPr="00C4533C" w:rsidRDefault="00C24093" w:rsidP="00C2332F">
            <w:pPr>
              <w:rPr>
                <w:rFonts w:ascii="Times New Roman" w:hAnsi="Times New Roman" w:cs="Times New Roman"/>
                <w:color w:val="auto"/>
                <w:szCs w:val="22"/>
              </w:rPr>
            </w:pPr>
          </w:p>
        </w:tc>
      </w:tr>
    </w:tbl>
    <w:p w14:paraId="1C5EE9A2" w14:textId="77777777" w:rsidR="00C24093" w:rsidRPr="00C4533C" w:rsidRDefault="00C24093" w:rsidP="00C24093">
      <w:pPr>
        <w:spacing w:after="337" w:line="265" w:lineRule="auto"/>
        <w:ind w:left="10" w:right="150" w:hanging="10"/>
        <w:rPr>
          <w:rFonts w:ascii="Times New Roman" w:hAnsi="Times New Roman" w:cs="Times New Roman"/>
          <w:color w:val="auto"/>
          <w:szCs w:val="22"/>
        </w:rPr>
      </w:pPr>
      <w:r w:rsidRPr="00C4533C">
        <w:rPr>
          <w:rFonts w:ascii="Times New Roman" w:hAnsi="Times New Roman" w:cs="Times New Roman"/>
          <w:color w:val="auto"/>
          <w:szCs w:val="22"/>
        </w:rPr>
        <w:t>Figure 1: The hierarchical and grouped structure of attended incidents (ambulance demand).</w:t>
      </w:r>
    </w:p>
    <w:p w14:paraId="6365C905" w14:textId="09E96E9F" w:rsidR="00C24093" w:rsidRPr="00C4533C" w:rsidRDefault="00C24093" w:rsidP="00C24093">
      <w:pPr>
        <w:spacing w:after="110" w:line="480" w:lineRule="auto"/>
        <w:ind w:left="-5" w:right="12" w:firstLine="725"/>
        <w:jc w:val="both"/>
        <w:rPr>
          <w:rFonts w:ascii="Times New Roman" w:hAnsi="Times New Roman" w:cs="Times New Roman"/>
          <w:color w:val="auto"/>
          <w:sz w:val="24"/>
        </w:rPr>
        <w:sectPr w:rsidR="00C24093" w:rsidRPr="00C4533C" w:rsidSect="00EB3002">
          <w:footerReference w:type="even" r:id="rId15"/>
          <w:footerReference w:type="default" r:id="rId16"/>
          <w:type w:val="continuous"/>
          <w:pgSz w:w="11906" w:h="16838"/>
          <w:pgMar w:top="2225" w:right="1255" w:bottom="1822" w:left="1280" w:header="720" w:footer="720" w:gutter="0"/>
          <w:cols w:space="720"/>
          <w:titlePg/>
        </w:sectPr>
      </w:pPr>
    </w:p>
    <w:p w14:paraId="1C419784" w14:textId="1B5E57A1" w:rsidR="005F4CA0" w:rsidRPr="00C4533C" w:rsidRDefault="005F4CA0" w:rsidP="00EB3002">
      <w:pPr>
        <w:tabs>
          <w:tab w:val="left" w:pos="3954"/>
        </w:tabs>
        <w:rPr>
          <w:rFonts w:ascii="Times New Roman" w:hAnsi="Times New Roman" w:cs="Times New Roman"/>
          <w:color w:val="auto"/>
          <w:sz w:val="24"/>
        </w:rPr>
        <w:sectPr w:rsidR="005F4CA0" w:rsidRPr="00C4533C" w:rsidSect="00EB3002">
          <w:type w:val="continuous"/>
          <w:pgSz w:w="11906" w:h="16838"/>
          <w:pgMar w:top="2225" w:right="1255" w:bottom="1822" w:left="1280" w:header="720" w:footer="720" w:gutter="0"/>
          <w:cols w:space="720"/>
          <w:titlePg/>
        </w:sectPr>
      </w:pPr>
    </w:p>
    <w:p w14:paraId="2A0C3A51" w14:textId="0C1AF6E3" w:rsidR="00EB3002" w:rsidRPr="00C4533C" w:rsidRDefault="00EB3002" w:rsidP="00EB3002">
      <w:pPr>
        <w:tabs>
          <w:tab w:val="left" w:pos="3954"/>
        </w:tabs>
        <w:rPr>
          <w:rFonts w:ascii="Times New Roman" w:hAnsi="Times New Roman" w:cs="Times New Roman"/>
          <w:color w:val="auto"/>
          <w:sz w:val="24"/>
        </w:rPr>
        <w:sectPr w:rsidR="00EB3002" w:rsidRPr="00C4533C" w:rsidSect="00EB3002">
          <w:type w:val="continuous"/>
          <w:pgSz w:w="11906" w:h="16838"/>
          <w:pgMar w:top="2225" w:right="1255" w:bottom="1822" w:left="1280" w:header="720" w:footer="720" w:gutter="0"/>
          <w:cols w:space="720"/>
          <w:titlePg/>
        </w:sectPr>
      </w:pPr>
    </w:p>
    <w:p w14:paraId="56B436AF" w14:textId="77777777" w:rsidR="00C24093" w:rsidRPr="00C4533C" w:rsidRDefault="00C24093" w:rsidP="00C24093">
      <w:pPr>
        <w:spacing w:after="3" w:line="243" w:lineRule="auto"/>
        <w:ind w:left="196" w:hanging="201"/>
        <w:rPr>
          <w:rFonts w:ascii="Times New Roman" w:hAnsi="Times New Roman" w:cs="Times New Roman"/>
          <w:color w:val="auto"/>
          <w:sz w:val="24"/>
        </w:rPr>
      </w:pPr>
    </w:p>
    <w:p w14:paraId="5AA2AC77" w14:textId="77777777" w:rsidR="00C24093" w:rsidRPr="00C4533C" w:rsidRDefault="00C24093" w:rsidP="00C24093">
      <w:pPr>
        <w:spacing w:after="3" w:line="243" w:lineRule="auto"/>
        <w:ind w:left="196" w:hanging="201"/>
        <w:rPr>
          <w:rFonts w:ascii="Times New Roman" w:hAnsi="Times New Roman" w:cs="Times New Roman"/>
          <w:color w:val="auto"/>
          <w:sz w:val="24"/>
        </w:rPr>
      </w:pPr>
    </w:p>
    <w:p w14:paraId="23D389E1" w14:textId="77777777" w:rsidR="0092499D" w:rsidRPr="00C4533C" w:rsidRDefault="00000000" w:rsidP="003B0D24">
      <w:pPr>
        <w:spacing w:after="111"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 xml:space="preserve">Table 2 also displays the structure of data with the total </w:t>
      </w:r>
      <w:proofErr w:type="gramStart"/>
      <w:r w:rsidRPr="00C4533C">
        <w:rPr>
          <w:rFonts w:ascii="Times New Roman" w:hAnsi="Times New Roman" w:cs="Times New Roman"/>
          <w:color w:val="auto"/>
          <w:sz w:val="24"/>
        </w:rPr>
        <w:t>number</w:t>
      </w:r>
      <w:proofErr w:type="gramEnd"/>
      <w:r w:rsidRPr="00C4533C">
        <w:rPr>
          <w:rFonts w:ascii="Times New Roman" w:hAnsi="Times New Roman" w:cs="Times New Roman"/>
          <w:color w:val="auto"/>
          <w:sz w:val="24"/>
        </w:rPr>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amber, and green. There are also 35 different nature of incidents such as chest pain, stroke, breathing problem, etc. In total, across all levels of disaggregation, there are 1530 time series.</w:t>
      </w:r>
    </w:p>
    <w:p w14:paraId="312AED00" w14:textId="02AF3C1D" w:rsidR="003B0D24" w:rsidRPr="00C4533C" w:rsidRDefault="003B0D24" w:rsidP="003B0D24">
      <w:pPr>
        <w:spacing w:after="111" w:line="480" w:lineRule="auto"/>
        <w:ind w:left="-5" w:firstLine="120"/>
        <w:jc w:val="center"/>
        <w:rPr>
          <w:rFonts w:ascii="Times New Roman" w:hAnsi="Times New Roman" w:cs="Times New Roman"/>
          <w:color w:val="auto"/>
          <w:sz w:val="24"/>
        </w:rPr>
      </w:pPr>
      <w:r w:rsidRPr="00C4533C">
        <w:rPr>
          <w:rFonts w:ascii="Times New Roman" w:hAnsi="Times New Roman" w:cs="Times New Roman"/>
          <w:color w:val="auto"/>
          <w:sz w:val="24"/>
        </w:rPr>
        <w:t>&lt;Insert Table 2 here&gt;</w:t>
      </w:r>
    </w:p>
    <w:p w14:paraId="055D3F81" w14:textId="77777777" w:rsidR="0092499D" w:rsidRPr="00C4533C" w:rsidRDefault="00000000" w:rsidP="003B0D24">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Given the total number of time series, direct visual analysis is infeasible. Therefore, we first compute features of all 1530 time series (Kang et al., 2017) and display the strength of trend and weekly seasonality strength in Figure 2. Each point represents one time series with the strength of trend in x-axis and the strength of seasonality in y-axis. Both measures are on a scale of [0,1].</w:t>
      </w:r>
    </w:p>
    <w:p w14:paraId="799A5CAD" w14:textId="77777777" w:rsidR="00C24093" w:rsidRDefault="00C24093" w:rsidP="00C24093">
      <w:pPr>
        <w:spacing w:after="320"/>
        <w:ind w:left="1497"/>
      </w:pPr>
      <w:r>
        <w:rPr>
          <w:noProof/>
        </w:rPr>
        <w:drawing>
          <wp:inline distT="0" distB="0" distL="0" distR="0" wp14:anchorId="55146729" wp14:editId="0AC663AB">
            <wp:extent cx="4023360" cy="2514600"/>
            <wp:effectExtent l="0" t="0" r="0" b="0"/>
            <wp:docPr id="49798" name="Picture 49798" descr="A black screen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49798" name="Picture 49798" descr="A black screen with numbers&#10;&#10;Description automatically generated"/>
                    <pic:cNvPicPr/>
                  </pic:nvPicPr>
                  <pic:blipFill>
                    <a:blip r:embed="rId17"/>
                    <a:stretch>
                      <a:fillRect/>
                    </a:stretch>
                  </pic:blipFill>
                  <pic:spPr>
                    <a:xfrm>
                      <a:off x="0" y="0"/>
                      <a:ext cx="4023360" cy="2514600"/>
                    </a:xfrm>
                    <a:prstGeom prst="rect">
                      <a:avLst/>
                    </a:prstGeom>
                  </pic:spPr>
                </pic:pic>
              </a:graphicData>
            </a:graphic>
          </wp:inline>
        </w:drawing>
      </w:r>
    </w:p>
    <w:p w14:paraId="7BB3B5FC" w14:textId="6A56FD3D" w:rsidR="0000671F" w:rsidRPr="00C24093" w:rsidRDefault="00C24093" w:rsidP="00C24093">
      <w:pPr>
        <w:spacing w:after="443" w:line="243" w:lineRule="auto"/>
        <w:ind w:left="-5" w:right="60" w:firstLine="8"/>
        <w:rPr>
          <w:rFonts w:ascii="Times New Roman" w:hAnsi="Times New Roman" w:cs="Times New Roman"/>
          <w:szCs w:val="22"/>
        </w:rPr>
      </w:pPr>
      <w:r w:rsidRPr="00EF235A">
        <w:rPr>
          <w:rFonts w:ascii="Times New Roman" w:hAnsi="Times New Roman" w:cs="Times New Roman"/>
          <w:szCs w:val="22"/>
        </w:rPr>
        <w:t>Figure 2: The strength of the trend and weekly seasonality in the time series of attended incidents. The scatter plot shows a total of 1530 data points, with each point corresponding to a specific time series.</w:t>
      </w:r>
    </w:p>
    <w:p w14:paraId="6A62EAA1" w14:textId="77777777" w:rsidR="003B0D24" w:rsidRPr="00C4533C" w:rsidRDefault="00000000" w:rsidP="003B0D24">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In this paper, the strength of trend and seasonality were calculated using the “STL” (Seasonal and Trend decomposition using Loess) decomposition method, as described by Bandara et al. (in press). </w:t>
      </w:r>
    </w:p>
    <w:p w14:paraId="6260AA8A" w14:textId="38C69E13" w:rsidR="003B0D24" w:rsidRPr="00C4533C" w:rsidRDefault="003B0D24" w:rsidP="003B0D24">
      <w:pPr>
        <w:pStyle w:val="BodyText"/>
        <w:spacing w:line="480" w:lineRule="auto"/>
        <w:ind w:firstLine="720"/>
        <w:jc w:val="both"/>
        <w:rPr>
          <w:rFonts w:ascii="Times New Roman" w:hAnsi="Times New Roman" w:cs="Times New Roman"/>
        </w:rPr>
      </w:pPr>
      <w:r w:rsidRPr="00C4533C">
        <w:rPr>
          <w:rFonts w:ascii="Times New Roman" w:hAnsi="Times New Roman" w:cs="Times New Roman"/>
        </w:rPr>
        <w:t xml:space="preserve">STL is a widely used and flexible method for decomposing time series data into trend, seasonal, and remainder components. The decomposition of a time series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oMath>
      <w:r w:rsidRPr="00C4533C">
        <w:rPr>
          <w:rFonts w:ascii="Times New Roman" w:hAnsi="Times New Roman" w:cs="Times New Roman"/>
        </w:rPr>
        <w:t xml:space="preserve"> is written as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xml:space="preserve">, where </w:t>
      </w:r>
      <m:oMath>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oMath>
      <w:r w:rsidRPr="00C4533C">
        <w:rPr>
          <w:rFonts w:ascii="Times New Roman" w:hAnsi="Times New Roman" w:cs="Times New Roman"/>
        </w:rPr>
        <w:t xml:space="preserve"> is the smoothed trend component, </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oMath>
      <w:r w:rsidRPr="00C4533C">
        <w:rPr>
          <w:rFonts w:ascii="Times New Roman" w:hAnsi="Times New Roman" w:cs="Times New Roman"/>
        </w:rPr>
        <w:t xml:space="preserve"> is the seasonal component and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xml:space="preserve"> is a remainder component. The strength of trend is defined as:</w:t>
      </w:r>
    </w:p>
    <w:p w14:paraId="317B5763" w14:textId="4BF63B79" w:rsidR="003B0D24" w:rsidRPr="00C4533C" w:rsidRDefault="00000000" w:rsidP="003B0D24">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T</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oMath>
      </m:oMathPara>
    </w:p>
    <w:p w14:paraId="63D42FFA" w14:textId="4D0300AC" w:rsidR="003B0D24" w:rsidRPr="00C4533C" w:rsidRDefault="003B0D24" w:rsidP="003B0D24">
      <w:pPr>
        <w:pStyle w:val="FirstParagraph"/>
        <w:spacing w:line="480" w:lineRule="auto"/>
        <w:ind w:firstLine="720"/>
        <w:jc w:val="both"/>
        <w:rPr>
          <w:rFonts w:ascii="Times New Roman" w:hAnsi="Times New Roman" w:cs="Times New Roman"/>
        </w:rPr>
      </w:pPr>
      <w:r w:rsidRPr="00C4533C">
        <w:rPr>
          <w:rFonts w:ascii="Times New Roman" w:hAnsi="Times New Roman" w:cs="Times New Roman"/>
        </w:rPr>
        <w:t>For strongly trended data, the seasonally adjusted data should have much more variation than the remainder component. Therefore Var(</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w:t>
      </w:r>
      <w:proofErr w:type="gramStart"/>
      <w:r w:rsidRPr="00C4533C">
        <w:rPr>
          <w:rFonts w:ascii="Times New Roman" w:hAnsi="Times New Roman" w:cs="Times New Roman"/>
        </w:rPr>
        <w:t>Var(</w:t>
      </w:r>
      <w:proofErr w:type="gramEnd"/>
      <m:oMath>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should be relatively small. But for data with little or no trend, the two variances should be approximately the same.</w:t>
      </w:r>
    </w:p>
    <w:p w14:paraId="5E4180CE" w14:textId="77777777" w:rsidR="003B0D24" w:rsidRPr="00C4533C" w:rsidRDefault="003B0D24" w:rsidP="003B0D24">
      <w:pPr>
        <w:pStyle w:val="BodyText"/>
        <w:spacing w:line="480" w:lineRule="auto"/>
        <w:jc w:val="both"/>
        <w:rPr>
          <w:rFonts w:ascii="Times New Roman" w:hAnsi="Times New Roman" w:cs="Times New Roman"/>
        </w:rPr>
      </w:pPr>
      <w:r w:rsidRPr="00C4533C">
        <w:rPr>
          <w:rFonts w:ascii="Times New Roman" w:hAnsi="Times New Roman" w:cs="Times New Roman"/>
        </w:rPr>
        <w:t>The strength of seasonality is defined similarly:</w:t>
      </w:r>
    </w:p>
    <w:p w14:paraId="11F749C3" w14:textId="2E8B255C" w:rsidR="003B0D24" w:rsidRPr="00C4533C" w:rsidRDefault="00000000" w:rsidP="003B0D24">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r>
            <m:rPr>
              <m:sty m:val="p"/>
            </m:rPr>
            <w:rPr>
              <w:rFonts w:ascii="Cambria Math" w:hAnsi="Cambria Math" w:cs="Times New Roman"/>
            </w:rPr>
            <m:t>.</m:t>
          </m:r>
        </m:oMath>
      </m:oMathPara>
    </w:p>
    <w:p w14:paraId="28155A7B" w14:textId="7500A0F5" w:rsidR="00C24093" w:rsidRPr="00FD5BAF" w:rsidRDefault="003B0D24" w:rsidP="00FD5BAF">
      <w:pPr>
        <w:pStyle w:val="FirstParagraph"/>
        <w:spacing w:line="480" w:lineRule="auto"/>
        <w:jc w:val="both"/>
        <w:rPr>
          <w:rFonts w:ascii="Times New Roman" w:hAnsi="Times New Roman" w:cs="Times New Roman"/>
        </w:rPr>
      </w:pPr>
      <w:r w:rsidRPr="00C4533C">
        <w:rPr>
          <w:rFonts w:ascii="Times New Roman" w:hAnsi="Times New Roman" w:cs="Times New Roman"/>
        </w:rPr>
        <w:t xml:space="preserve">series with seasonal strength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oMath>
      <w:r w:rsidRPr="00C4533C">
        <w:rPr>
          <w:rFonts w:ascii="Times New Roman" w:hAnsi="Times New Roman" w:cs="Times New Roman"/>
        </w:rPr>
        <w:t xml:space="preserve">, close to 0 exhibits almost no seasonality, while a series with strong seasonality will have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oMath>
      <w:r w:rsidRPr="00C4533C">
        <w:rPr>
          <w:rFonts w:ascii="Times New Roman" w:hAnsi="Times New Roman" w:cs="Times New Roman"/>
        </w:rPr>
        <w:t xml:space="preserve"> close to 1 because </w:t>
      </w:r>
      <w:proofErr w:type="gramStart"/>
      <w:r w:rsidRPr="00C4533C">
        <w:rPr>
          <w:rFonts w:ascii="Times New Roman" w:hAnsi="Times New Roman" w:cs="Times New Roman"/>
        </w:rPr>
        <w:t>Var(</w:t>
      </w:r>
      <w:proofErr w:type="gramEnd"/>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will be much smaller than Var(</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w:t>
      </w:r>
      <w:r w:rsidR="00C24093">
        <w:rPr>
          <w:rFonts w:ascii="Times New Roman" w:hAnsi="Times New Roman" w:cs="Times New Roman"/>
        </w:rPr>
        <w:t xml:space="preserve"> </w:t>
      </w:r>
      <w:proofErr w:type="gramStart"/>
      <w:r w:rsidRPr="00C4533C">
        <w:rPr>
          <w:rFonts w:ascii="Times New Roman" w:hAnsi="Times New Roman" w:cs="Times New Roman"/>
        </w:rPr>
        <w:t>It is clear that there</w:t>
      </w:r>
      <w:proofErr w:type="gramEnd"/>
      <w:r w:rsidRPr="00C4533C">
        <w:rPr>
          <w:rFonts w:ascii="Times New Roman" w:hAnsi="Times New Roman" w:cs="Times New Roman"/>
        </w:rPr>
        <w:t xml:space="preserve"> are some series showing strong trends and/or seasonality, corresponding to series at the higher levels of the hierarchy. </w:t>
      </w:r>
      <w:proofErr w:type="gramStart"/>
      <w:r w:rsidRPr="00C4533C">
        <w:rPr>
          <w:rFonts w:ascii="Times New Roman" w:hAnsi="Times New Roman" w:cs="Times New Roman"/>
        </w:rPr>
        <w:t>The majority of</w:t>
      </w:r>
      <w:proofErr w:type="gramEnd"/>
      <w:r w:rsidRPr="00C4533C">
        <w:rPr>
          <w:rFonts w:ascii="Times New Roman" w:hAnsi="Times New Roman" w:cs="Times New Roman"/>
        </w:rPr>
        <w:t xml:space="preserve"> series show low trend and seasonality. These are time series belonging to the bottom series, series related to the nature of incidents for a given control, health board and priority level. Bottom series are dominated by noise with little or no systematic patterns.</w:t>
      </w:r>
      <w:r w:rsidR="00C24093">
        <w:rPr>
          <w:rFonts w:ascii="Times New Roman" w:hAnsi="Times New Roman" w:cs="Times New Roman"/>
        </w:rPr>
        <w:t xml:space="preserve"> </w:t>
      </w:r>
    </w:p>
    <w:p w14:paraId="09E1DEAD" w14:textId="77777777" w:rsidR="00C24093" w:rsidRPr="00C4533C" w:rsidRDefault="00C24093" w:rsidP="00C24093">
      <w:pPr>
        <w:spacing w:after="414"/>
        <w:ind w:left="204"/>
        <w:rPr>
          <w:color w:val="auto"/>
        </w:rPr>
      </w:pPr>
      <w:r w:rsidRPr="00C4533C">
        <w:rPr>
          <w:noProof/>
          <w:color w:val="auto"/>
        </w:rPr>
        <w:lastRenderedPageBreak/>
        <mc:AlternateContent>
          <mc:Choice Requires="wpg">
            <w:drawing>
              <wp:inline distT="0" distB="0" distL="0" distR="0" wp14:anchorId="5AFEBA3A" wp14:editId="793B1EC8">
                <wp:extent cx="5239063" cy="6870378"/>
                <wp:effectExtent l="0" t="0" r="0" b="0"/>
                <wp:docPr id="42267" name="Group 42267"/>
                <wp:cNvGraphicFramePr/>
                <a:graphic xmlns:a="http://schemas.openxmlformats.org/drawingml/2006/main">
                  <a:graphicData uri="http://schemas.microsoft.com/office/word/2010/wordprocessingGroup">
                    <wpg:wgp>
                      <wpg:cNvGrpSpPr/>
                      <wpg:grpSpPr>
                        <a:xfrm>
                          <a:off x="0" y="0"/>
                          <a:ext cx="5239063" cy="6870378"/>
                          <a:chOff x="0" y="0"/>
                          <a:chExt cx="5614089" cy="7154198"/>
                        </a:xfrm>
                      </wpg:grpSpPr>
                      <wps:wsp>
                        <wps:cNvPr id="2457" name="Shape 2457"/>
                        <wps:cNvSpPr/>
                        <wps:spPr>
                          <a:xfrm>
                            <a:off x="613683" y="56746"/>
                            <a:ext cx="3666002" cy="1135134"/>
                          </a:xfrm>
                          <a:custGeom>
                            <a:avLst/>
                            <a:gdLst/>
                            <a:ahLst/>
                            <a:cxnLst/>
                            <a:rect l="0" t="0" r="0" b="0"/>
                            <a:pathLst>
                              <a:path w="3666002" h="1135134">
                                <a:moveTo>
                                  <a:pt x="0" y="684864"/>
                                </a:moveTo>
                                <a:lnTo>
                                  <a:pt x="2673" y="682499"/>
                                </a:lnTo>
                                <a:lnTo>
                                  <a:pt x="5243" y="672939"/>
                                </a:lnTo>
                                <a:lnTo>
                                  <a:pt x="7813" y="629762"/>
                                </a:lnTo>
                                <a:lnTo>
                                  <a:pt x="10486" y="572296"/>
                                </a:lnTo>
                                <a:lnTo>
                                  <a:pt x="13056" y="581857"/>
                                </a:lnTo>
                                <a:lnTo>
                                  <a:pt x="15729" y="797431"/>
                                </a:lnTo>
                                <a:lnTo>
                                  <a:pt x="18299" y="596249"/>
                                </a:lnTo>
                                <a:lnTo>
                                  <a:pt x="20971" y="670472"/>
                                </a:lnTo>
                                <a:lnTo>
                                  <a:pt x="23541" y="581857"/>
                                </a:lnTo>
                                <a:lnTo>
                                  <a:pt x="26214" y="584324"/>
                                </a:lnTo>
                                <a:lnTo>
                                  <a:pt x="28784" y="613005"/>
                                </a:lnTo>
                                <a:lnTo>
                                  <a:pt x="31457" y="756722"/>
                                </a:lnTo>
                                <a:lnTo>
                                  <a:pt x="34027" y="756722"/>
                                </a:lnTo>
                                <a:lnTo>
                                  <a:pt x="36700" y="703985"/>
                                </a:lnTo>
                                <a:lnTo>
                                  <a:pt x="39270" y="723209"/>
                                </a:lnTo>
                                <a:lnTo>
                                  <a:pt x="41943" y="531587"/>
                                </a:lnTo>
                                <a:lnTo>
                                  <a:pt x="44513" y="596249"/>
                                </a:lnTo>
                                <a:lnTo>
                                  <a:pt x="47186" y="529223"/>
                                </a:lnTo>
                                <a:lnTo>
                                  <a:pt x="49756" y="754357"/>
                                </a:lnTo>
                                <a:lnTo>
                                  <a:pt x="52429" y="763918"/>
                                </a:lnTo>
                                <a:lnTo>
                                  <a:pt x="54999" y="780674"/>
                                </a:lnTo>
                                <a:lnTo>
                                  <a:pt x="57672" y="601080"/>
                                </a:lnTo>
                                <a:lnTo>
                                  <a:pt x="60242" y="584324"/>
                                </a:lnTo>
                                <a:lnTo>
                                  <a:pt x="62914" y="682499"/>
                                </a:lnTo>
                                <a:lnTo>
                                  <a:pt x="65484" y="701620"/>
                                </a:lnTo>
                                <a:lnTo>
                                  <a:pt x="68157" y="754357"/>
                                </a:lnTo>
                                <a:lnTo>
                                  <a:pt x="70727" y="735133"/>
                                </a:lnTo>
                                <a:lnTo>
                                  <a:pt x="73400" y="651350"/>
                                </a:lnTo>
                                <a:lnTo>
                                  <a:pt x="75970" y="706452"/>
                                </a:lnTo>
                                <a:lnTo>
                                  <a:pt x="78643" y="737600"/>
                                </a:lnTo>
                                <a:lnTo>
                                  <a:pt x="81213" y="478952"/>
                                </a:lnTo>
                                <a:lnTo>
                                  <a:pt x="83886" y="569931"/>
                                </a:lnTo>
                                <a:lnTo>
                                  <a:pt x="86456" y="802263"/>
                                </a:lnTo>
                                <a:lnTo>
                                  <a:pt x="89129" y="684864"/>
                                </a:lnTo>
                                <a:lnTo>
                                  <a:pt x="91699" y="658546"/>
                                </a:lnTo>
                                <a:lnTo>
                                  <a:pt x="94372" y="476485"/>
                                </a:lnTo>
                                <a:lnTo>
                                  <a:pt x="96942" y="759086"/>
                                </a:lnTo>
                                <a:lnTo>
                                  <a:pt x="99614" y="581857"/>
                                </a:lnTo>
                                <a:lnTo>
                                  <a:pt x="102185" y="629762"/>
                                </a:lnTo>
                                <a:lnTo>
                                  <a:pt x="104857" y="684864"/>
                                </a:lnTo>
                                <a:lnTo>
                                  <a:pt x="107427" y="754357"/>
                                </a:lnTo>
                                <a:lnTo>
                                  <a:pt x="110100" y="754357"/>
                                </a:lnTo>
                                <a:lnTo>
                                  <a:pt x="112670" y="806991"/>
                                </a:lnTo>
                                <a:lnTo>
                                  <a:pt x="115343" y="660911"/>
                                </a:lnTo>
                                <a:lnTo>
                                  <a:pt x="117913" y="838141"/>
                                </a:lnTo>
                                <a:lnTo>
                                  <a:pt x="120586" y="488513"/>
                                </a:lnTo>
                                <a:lnTo>
                                  <a:pt x="123156" y="608277"/>
                                </a:lnTo>
                                <a:lnTo>
                                  <a:pt x="125829" y="610641"/>
                                </a:lnTo>
                                <a:lnTo>
                                  <a:pt x="128399" y="759086"/>
                                </a:lnTo>
                                <a:lnTo>
                                  <a:pt x="131072" y="605809"/>
                                </a:lnTo>
                                <a:lnTo>
                                  <a:pt x="133642" y="742330"/>
                                </a:lnTo>
                                <a:lnTo>
                                  <a:pt x="136315" y="716012"/>
                                </a:lnTo>
                                <a:lnTo>
                                  <a:pt x="138885" y="632229"/>
                                </a:lnTo>
                                <a:lnTo>
                                  <a:pt x="141558" y="857262"/>
                                </a:lnTo>
                                <a:lnTo>
                                  <a:pt x="144128" y="727937"/>
                                </a:lnTo>
                                <a:lnTo>
                                  <a:pt x="146698" y="608277"/>
                                </a:lnTo>
                                <a:lnTo>
                                  <a:pt x="149370" y="696892"/>
                                </a:lnTo>
                                <a:lnTo>
                                  <a:pt x="151940" y="816552"/>
                                </a:lnTo>
                                <a:lnTo>
                                  <a:pt x="154613" y="732769"/>
                                </a:lnTo>
                                <a:lnTo>
                                  <a:pt x="157183" y="490877"/>
                                </a:lnTo>
                                <a:lnTo>
                                  <a:pt x="159856" y="565100"/>
                                </a:lnTo>
                                <a:lnTo>
                                  <a:pt x="162426" y="639322"/>
                                </a:lnTo>
                                <a:lnTo>
                                  <a:pt x="165099" y="639322"/>
                                </a:lnTo>
                                <a:lnTo>
                                  <a:pt x="167669" y="579492"/>
                                </a:lnTo>
                                <a:lnTo>
                                  <a:pt x="170342" y="703985"/>
                                </a:lnTo>
                                <a:lnTo>
                                  <a:pt x="172912" y="617838"/>
                                </a:lnTo>
                                <a:lnTo>
                                  <a:pt x="175585" y="524391"/>
                                </a:lnTo>
                                <a:lnTo>
                                  <a:pt x="178155" y="596249"/>
                                </a:lnTo>
                                <a:lnTo>
                                  <a:pt x="180828" y="751890"/>
                                </a:lnTo>
                                <a:lnTo>
                                  <a:pt x="183398" y="632229"/>
                                </a:lnTo>
                                <a:lnTo>
                                  <a:pt x="186071" y="641790"/>
                                </a:lnTo>
                                <a:lnTo>
                                  <a:pt x="188641" y="694424"/>
                                </a:lnTo>
                                <a:lnTo>
                                  <a:pt x="191313" y="771114"/>
                                </a:lnTo>
                                <a:lnTo>
                                  <a:pt x="193883" y="512466"/>
                                </a:lnTo>
                                <a:lnTo>
                                  <a:pt x="196556" y="730405"/>
                                </a:lnTo>
                                <a:lnTo>
                                  <a:pt x="199126" y="646519"/>
                                </a:lnTo>
                                <a:lnTo>
                                  <a:pt x="201799" y="761554"/>
                                </a:lnTo>
                                <a:lnTo>
                                  <a:pt x="204369" y="591520"/>
                                </a:lnTo>
                                <a:lnTo>
                                  <a:pt x="207042" y="483681"/>
                                </a:lnTo>
                                <a:lnTo>
                                  <a:pt x="209612" y="569931"/>
                                </a:lnTo>
                                <a:lnTo>
                                  <a:pt x="212285" y="579492"/>
                                </a:lnTo>
                                <a:lnTo>
                                  <a:pt x="214855" y="541147"/>
                                </a:lnTo>
                                <a:lnTo>
                                  <a:pt x="217528" y="720844"/>
                                </a:lnTo>
                                <a:lnTo>
                                  <a:pt x="220098" y="692059"/>
                                </a:lnTo>
                                <a:lnTo>
                                  <a:pt x="222771" y="792600"/>
                                </a:lnTo>
                                <a:lnTo>
                                  <a:pt x="225341" y="490877"/>
                                </a:lnTo>
                                <a:lnTo>
                                  <a:pt x="228014" y="313648"/>
                                </a:lnTo>
                                <a:lnTo>
                                  <a:pt x="230584" y="510101"/>
                                </a:lnTo>
                                <a:lnTo>
                                  <a:pt x="233256" y="567567"/>
                                </a:lnTo>
                                <a:lnTo>
                                  <a:pt x="235826" y="718376"/>
                                </a:lnTo>
                                <a:lnTo>
                                  <a:pt x="238499" y="512466"/>
                                </a:lnTo>
                                <a:lnTo>
                                  <a:pt x="241069" y="31046"/>
                                </a:lnTo>
                                <a:lnTo>
                                  <a:pt x="243742" y="613005"/>
                                </a:lnTo>
                                <a:lnTo>
                                  <a:pt x="246312" y="608277"/>
                                </a:lnTo>
                                <a:lnTo>
                                  <a:pt x="248985" y="493242"/>
                                </a:lnTo>
                                <a:lnTo>
                                  <a:pt x="251555" y="684864"/>
                                </a:lnTo>
                                <a:lnTo>
                                  <a:pt x="254228" y="675303"/>
                                </a:lnTo>
                                <a:lnTo>
                                  <a:pt x="256798" y="677668"/>
                                </a:lnTo>
                                <a:lnTo>
                                  <a:pt x="259471" y="529223"/>
                                </a:lnTo>
                                <a:lnTo>
                                  <a:pt x="262041" y="771114"/>
                                </a:lnTo>
                                <a:lnTo>
                                  <a:pt x="264714" y="716012"/>
                                </a:lnTo>
                                <a:lnTo>
                                  <a:pt x="267284" y="514830"/>
                                </a:lnTo>
                                <a:lnTo>
                                  <a:pt x="269957" y="682499"/>
                                </a:lnTo>
                                <a:lnTo>
                                  <a:pt x="272527" y="625033"/>
                                </a:lnTo>
                                <a:lnTo>
                                  <a:pt x="275199" y="656182"/>
                                </a:lnTo>
                                <a:lnTo>
                                  <a:pt x="277769" y="533951"/>
                                </a:lnTo>
                                <a:lnTo>
                                  <a:pt x="280339" y="725573"/>
                                </a:lnTo>
                                <a:lnTo>
                                  <a:pt x="283012" y="828580"/>
                                </a:lnTo>
                                <a:lnTo>
                                  <a:pt x="285582" y="545979"/>
                                </a:lnTo>
                                <a:lnTo>
                                  <a:pt x="288255" y="701620"/>
                                </a:lnTo>
                                <a:lnTo>
                                  <a:pt x="290825" y="816552"/>
                                </a:lnTo>
                                <a:lnTo>
                                  <a:pt x="293498" y="613005"/>
                                </a:lnTo>
                                <a:lnTo>
                                  <a:pt x="296068" y="545979"/>
                                </a:lnTo>
                                <a:lnTo>
                                  <a:pt x="298741" y="703985"/>
                                </a:lnTo>
                                <a:lnTo>
                                  <a:pt x="301311" y="601080"/>
                                </a:lnTo>
                                <a:lnTo>
                                  <a:pt x="303984" y="423851"/>
                                </a:lnTo>
                                <a:lnTo>
                                  <a:pt x="306554" y="620202"/>
                                </a:lnTo>
                                <a:lnTo>
                                  <a:pt x="309227" y="596249"/>
                                </a:lnTo>
                                <a:lnTo>
                                  <a:pt x="311797" y="598613"/>
                                </a:lnTo>
                                <a:lnTo>
                                  <a:pt x="314469" y="605809"/>
                                </a:lnTo>
                                <a:lnTo>
                                  <a:pt x="317039" y="605809"/>
                                </a:lnTo>
                                <a:lnTo>
                                  <a:pt x="319712" y="680032"/>
                                </a:lnTo>
                                <a:lnTo>
                                  <a:pt x="322283" y="538783"/>
                                </a:lnTo>
                                <a:lnTo>
                                  <a:pt x="324955" y="653715"/>
                                </a:lnTo>
                                <a:lnTo>
                                  <a:pt x="327525" y="670472"/>
                                </a:lnTo>
                                <a:lnTo>
                                  <a:pt x="330198" y="692059"/>
                                </a:lnTo>
                                <a:lnTo>
                                  <a:pt x="332768" y="538783"/>
                                </a:lnTo>
                                <a:lnTo>
                                  <a:pt x="335441" y="627397"/>
                                </a:lnTo>
                                <a:lnTo>
                                  <a:pt x="338011" y="737600"/>
                                </a:lnTo>
                                <a:lnTo>
                                  <a:pt x="340684" y="603445"/>
                                </a:lnTo>
                                <a:lnTo>
                                  <a:pt x="343254" y="581857"/>
                                </a:lnTo>
                                <a:lnTo>
                                  <a:pt x="345927" y="625033"/>
                                </a:lnTo>
                                <a:lnTo>
                                  <a:pt x="348497" y="716012"/>
                                </a:lnTo>
                                <a:lnTo>
                                  <a:pt x="351170" y="502905"/>
                                </a:lnTo>
                                <a:lnTo>
                                  <a:pt x="353740" y="692059"/>
                                </a:lnTo>
                                <a:lnTo>
                                  <a:pt x="356412" y="706452"/>
                                </a:lnTo>
                                <a:lnTo>
                                  <a:pt x="358983" y="718376"/>
                                </a:lnTo>
                                <a:lnTo>
                                  <a:pt x="361655" y="795067"/>
                                </a:lnTo>
                                <a:lnTo>
                                  <a:pt x="364225" y="727937"/>
                                </a:lnTo>
                                <a:lnTo>
                                  <a:pt x="366898" y="617838"/>
                                </a:lnTo>
                                <a:lnTo>
                                  <a:pt x="369468" y="613005"/>
                                </a:lnTo>
                                <a:lnTo>
                                  <a:pt x="372141" y="572296"/>
                                </a:lnTo>
                                <a:lnTo>
                                  <a:pt x="374711" y="603445"/>
                                </a:lnTo>
                                <a:lnTo>
                                  <a:pt x="377384" y="608277"/>
                                </a:lnTo>
                                <a:lnTo>
                                  <a:pt x="379954" y="716012"/>
                                </a:lnTo>
                                <a:lnTo>
                                  <a:pt x="382627" y="648986"/>
                                </a:lnTo>
                                <a:lnTo>
                                  <a:pt x="385197" y="763918"/>
                                </a:lnTo>
                                <a:lnTo>
                                  <a:pt x="387870" y="651350"/>
                                </a:lnTo>
                                <a:lnTo>
                                  <a:pt x="390440" y="526858"/>
                                </a:lnTo>
                                <a:lnTo>
                                  <a:pt x="393113" y="579492"/>
                                </a:lnTo>
                                <a:lnTo>
                                  <a:pt x="395683" y="524391"/>
                                </a:lnTo>
                                <a:lnTo>
                                  <a:pt x="398355" y="778310"/>
                                </a:lnTo>
                                <a:lnTo>
                                  <a:pt x="400925" y="809356"/>
                                </a:lnTo>
                                <a:lnTo>
                                  <a:pt x="403598" y="610641"/>
                                </a:lnTo>
                                <a:lnTo>
                                  <a:pt x="406169" y="617838"/>
                                </a:lnTo>
                                <a:lnTo>
                                  <a:pt x="408841" y="598613"/>
                                </a:lnTo>
                                <a:lnTo>
                                  <a:pt x="411411" y="838141"/>
                                </a:lnTo>
                                <a:lnTo>
                                  <a:pt x="413981" y="584324"/>
                                </a:lnTo>
                                <a:lnTo>
                                  <a:pt x="416654" y="718376"/>
                                </a:lnTo>
                                <a:lnTo>
                                  <a:pt x="419224" y="636958"/>
                                </a:lnTo>
                                <a:lnTo>
                                  <a:pt x="421897" y="634594"/>
                                </a:lnTo>
                                <a:lnTo>
                                  <a:pt x="424467" y="682499"/>
                                </a:lnTo>
                                <a:lnTo>
                                  <a:pt x="427140" y="651350"/>
                                </a:lnTo>
                                <a:lnTo>
                                  <a:pt x="429710" y="483681"/>
                                </a:lnTo>
                                <a:lnTo>
                                  <a:pt x="432383" y="639322"/>
                                </a:lnTo>
                                <a:lnTo>
                                  <a:pt x="434953" y="605809"/>
                                </a:lnTo>
                                <a:lnTo>
                                  <a:pt x="437626" y="720844"/>
                                </a:lnTo>
                                <a:lnTo>
                                  <a:pt x="440196" y="639322"/>
                                </a:lnTo>
                                <a:lnTo>
                                  <a:pt x="442869" y="634594"/>
                                </a:lnTo>
                                <a:lnTo>
                                  <a:pt x="445439" y="761554"/>
                                </a:lnTo>
                                <a:lnTo>
                                  <a:pt x="448111" y="644155"/>
                                </a:lnTo>
                                <a:lnTo>
                                  <a:pt x="450681" y="601080"/>
                                </a:lnTo>
                                <a:lnTo>
                                  <a:pt x="453354" y="677668"/>
                                </a:lnTo>
                                <a:lnTo>
                                  <a:pt x="455924" y="787871"/>
                                </a:lnTo>
                                <a:lnTo>
                                  <a:pt x="458597" y="615473"/>
                                </a:lnTo>
                                <a:lnTo>
                                  <a:pt x="461167" y="512466"/>
                                </a:lnTo>
                                <a:lnTo>
                                  <a:pt x="463840" y="636958"/>
                                </a:lnTo>
                                <a:lnTo>
                                  <a:pt x="466410" y="742330"/>
                                </a:lnTo>
                                <a:lnTo>
                                  <a:pt x="469083" y="354357"/>
                                </a:lnTo>
                                <a:lnTo>
                                  <a:pt x="471653" y="613005"/>
                                </a:lnTo>
                                <a:lnTo>
                                  <a:pt x="474326" y="771114"/>
                                </a:lnTo>
                                <a:lnTo>
                                  <a:pt x="476896" y="632229"/>
                                </a:lnTo>
                                <a:lnTo>
                                  <a:pt x="479569" y="598613"/>
                                </a:lnTo>
                                <a:lnTo>
                                  <a:pt x="482139" y="699256"/>
                                </a:lnTo>
                                <a:lnTo>
                                  <a:pt x="484811" y="543614"/>
                                </a:lnTo>
                                <a:lnTo>
                                  <a:pt x="487381" y="507633"/>
                                </a:lnTo>
                                <a:lnTo>
                                  <a:pt x="490054" y="744694"/>
                                </a:lnTo>
                                <a:lnTo>
                                  <a:pt x="492625" y="785403"/>
                                </a:lnTo>
                                <a:lnTo>
                                  <a:pt x="495297" y="857262"/>
                                </a:lnTo>
                                <a:lnTo>
                                  <a:pt x="497867" y="775843"/>
                                </a:lnTo>
                                <a:lnTo>
                                  <a:pt x="500540" y="792600"/>
                                </a:lnTo>
                                <a:lnTo>
                                  <a:pt x="503110" y="888411"/>
                                </a:lnTo>
                                <a:lnTo>
                                  <a:pt x="505783" y="778310"/>
                                </a:lnTo>
                                <a:lnTo>
                                  <a:pt x="508353" y="775843"/>
                                </a:lnTo>
                                <a:lnTo>
                                  <a:pt x="511026" y="687228"/>
                                </a:lnTo>
                                <a:lnTo>
                                  <a:pt x="513596" y="692059"/>
                                </a:lnTo>
                                <a:lnTo>
                                  <a:pt x="516269" y="675303"/>
                                </a:lnTo>
                                <a:lnTo>
                                  <a:pt x="518839" y="783039"/>
                                </a:lnTo>
                                <a:lnTo>
                                  <a:pt x="521511" y="706452"/>
                                </a:lnTo>
                                <a:lnTo>
                                  <a:pt x="524081" y="809356"/>
                                </a:lnTo>
                                <a:lnTo>
                                  <a:pt x="526755" y="819020"/>
                                </a:lnTo>
                                <a:lnTo>
                                  <a:pt x="529325" y="842972"/>
                                </a:lnTo>
                                <a:lnTo>
                                  <a:pt x="531997" y="771114"/>
                                </a:lnTo>
                                <a:lnTo>
                                  <a:pt x="534567" y="838141"/>
                                </a:lnTo>
                                <a:lnTo>
                                  <a:pt x="537240" y="833308"/>
                                </a:lnTo>
                                <a:lnTo>
                                  <a:pt x="539810" y="854897"/>
                                </a:lnTo>
                                <a:lnTo>
                                  <a:pt x="542483" y="727937"/>
                                </a:lnTo>
                                <a:lnTo>
                                  <a:pt x="545053" y="1034491"/>
                                </a:lnTo>
                                <a:lnTo>
                                  <a:pt x="547726" y="864458"/>
                                </a:lnTo>
                                <a:lnTo>
                                  <a:pt x="550296" y="854897"/>
                                </a:lnTo>
                                <a:lnTo>
                                  <a:pt x="552866" y="761554"/>
                                </a:lnTo>
                                <a:lnTo>
                                  <a:pt x="555539" y="694424"/>
                                </a:lnTo>
                                <a:lnTo>
                                  <a:pt x="558109" y="572296"/>
                                </a:lnTo>
                                <a:lnTo>
                                  <a:pt x="560782" y="773478"/>
                                </a:lnTo>
                                <a:lnTo>
                                  <a:pt x="563352" y="694424"/>
                                </a:lnTo>
                                <a:lnTo>
                                  <a:pt x="566025" y="814188"/>
                                </a:lnTo>
                                <a:lnTo>
                                  <a:pt x="568595" y="725573"/>
                                </a:lnTo>
                                <a:lnTo>
                                  <a:pt x="571267" y="601080"/>
                                </a:lnTo>
                                <a:lnTo>
                                  <a:pt x="573837" y="593884"/>
                                </a:lnTo>
                                <a:lnTo>
                                  <a:pt x="576510" y="598613"/>
                                </a:lnTo>
                                <a:lnTo>
                                  <a:pt x="579080" y="569931"/>
                                </a:lnTo>
                                <a:lnTo>
                                  <a:pt x="581753" y="636958"/>
                                </a:lnTo>
                                <a:lnTo>
                                  <a:pt x="584323" y="682499"/>
                                </a:lnTo>
                                <a:lnTo>
                                  <a:pt x="586996" y="533951"/>
                                </a:lnTo>
                                <a:lnTo>
                                  <a:pt x="589566" y="548343"/>
                                </a:lnTo>
                                <a:lnTo>
                                  <a:pt x="592239" y="668107"/>
                                </a:lnTo>
                                <a:lnTo>
                                  <a:pt x="594809" y="744694"/>
                                </a:lnTo>
                                <a:lnTo>
                                  <a:pt x="597482" y="739965"/>
                                </a:lnTo>
                                <a:lnTo>
                                  <a:pt x="600052" y="646519"/>
                                </a:lnTo>
                                <a:lnTo>
                                  <a:pt x="602725" y="811823"/>
                                </a:lnTo>
                                <a:lnTo>
                                  <a:pt x="605295" y="797431"/>
                                </a:lnTo>
                                <a:lnTo>
                                  <a:pt x="607967" y="550811"/>
                                </a:lnTo>
                                <a:lnTo>
                                  <a:pt x="610537" y="727937"/>
                                </a:lnTo>
                                <a:lnTo>
                                  <a:pt x="613211" y="881214"/>
                                </a:lnTo>
                                <a:lnTo>
                                  <a:pt x="615781" y="699256"/>
                                </a:lnTo>
                                <a:lnTo>
                                  <a:pt x="618453" y="711181"/>
                                </a:lnTo>
                                <a:lnTo>
                                  <a:pt x="621023" y="730405"/>
                                </a:lnTo>
                                <a:lnTo>
                                  <a:pt x="623696" y="589053"/>
                                </a:lnTo>
                                <a:lnTo>
                                  <a:pt x="626266" y="806991"/>
                                </a:lnTo>
                                <a:lnTo>
                                  <a:pt x="628939" y="466925"/>
                                </a:lnTo>
                                <a:lnTo>
                                  <a:pt x="631509" y="483681"/>
                                </a:lnTo>
                                <a:lnTo>
                                  <a:pt x="634182" y="390337"/>
                                </a:lnTo>
                                <a:lnTo>
                                  <a:pt x="636752" y="488513"/>
                                </a:lnTo>
                                <a:lnTo>
                                  <a:pt x="639425" y="668107"/>
                                </a:lnTo>
                                <a:lnTo>
                                  <a:pt x="641995" y="804627"/>
                                </a:lnTo>
                                <a:lnTo>
                                  <a:pt x="644668" y="768647"/>
                                </a:lnTo>
                                <a:lnTo>
                                  <a:pt x="647238" y="584324"/>
                                </a:lnTo>
                                <a:lnTo>
                                  <a:pt x="649911" y="541147"/>
                                </a:lnTo>
                                <a:lnTo>
                                  <a:pt x="652481" y="529223"/>
                                </a:lnTo>
                                <a:lnTo>
                                  <a:pt x="655153" y="665742"/>
                                </a:lnTo>
                                <a:lnTo>
                                  <a:pt x="657724" y="593884"/>
                                </a:lnTo>
                                <a:lnTo>
                                  <a:pt x="660396" y="754357"/>
                                </a:lnTo>
                                <a:lnTo>
                                  <a:pt x="662966" y="766282"/>
                                </a:lnTo>
                                <a:lnTo>
                                  <a:pt x="665639" y="727937"/>
                                </a:lnTo>
                                <a:lnTo>
                                  <a:pt x="668209" y="646519"/>
                                </a:lnTo>
                                <a:lnTo>
                                  <a:pt x="670882" y="584324"/>
                                </a:lnTo>
                                <a:lnTo>
                                  <a:pt x="673452" y="821384"/>
                                </a:lnTo>
                                <a:lnTo>
                                  <a:pt x="676125" y="749526"/>
                                </a:lnTo>
                                <a:lnTo>
                                  <a:pt x="678695" y="739965"/>
                                </a:lnTo>
                                <a:lnTo>
                                  <a:pt x="681368" y="639322"/>
                                </a:lnTo>
                                <a:lnTo>
                                  <a:pt x="683938" y="874018"/>
                                </a:lnTo>
                                <a:lnTo>
                                  <a:pt x="686508" y="799796"/>
                                </a:lnTo>
                                <a:lnTo>
                                  <a:pt x="689181" y="553175"/>
                                </a:lnTo>
                                <a:lnTo>
                                  <a:pt x="691751" y="675303"/>
                                </a:lnTo>
                                <a:lnTo>
                                  <a:pt x="694423" y="792600"/>
                                </a:lnTo>
                                <a:lnTo>
                                  <a:pt x="696993" y="569931"/>
                                </a:lnTo>
                                <a:lnTo>
                                  <a:pt x="699667" y="699256"/>
                                </a:lnTo>
                                <a:lnTo>
                                  <a:pt x="702237" y="670472"/>
                                </a:lnTo>
                                <a:lnTo>
                                  <a:pt x="704909" y="694424"/>
                                </a:lnTo>
                                <a:lnTo>
                                  <a:pt x="707479" y="656182"/>
                                </a:lnTo>
                                <a:lnTo>
                                  <a:pt x="710152" y="878849"/>
                                </a:lnTo>
                                <a:lnTo>
                                  <a:pt x="712722" y="864458"/>
                                </a:lnTo>
                                <a:lnTo>
                                  <a:pt x="715395" y="778310"/>
                                </a:lnTo>
                                <a:lnTo>
                                  <a:pt x="717965" y="665742"/>
                                </a:lnTo>
                                <a:lnTo>
                                  <a:pt x="720638" y="584324"/>
                                </a:lnTo>
                                <a:lnTo>
                                  <a:pt x="723208" y="660911"/>
                                </a:lnTo>
                                <a:lnTo>
                                  <a:pt x="725881" y="636958"/>
                                </a:lnTo>
                                <a:lnTo>
                                  <a:pt x="728451" y="735133"/>
                                </a:lnTo>
                                <a:lnTo>
                                  <a:pt x="731124" y="768647"/>
                                </a:lnTo>
                                <a:lnTo>
                                  <a:pt x="733694" y="692059"/>
                                </a:lnTo>
                                <a:lnTo>
                                  <a:pt x="736367" y="574660"/>
                                </a:lnTo>
                                <a:lnTo>
                                  <a:pt x="738937" y="751890"/>
                                </a:lnTo>
                                <a:lnTo>
                                  <a:pt x="741609" y="711181"/>
                                </a:lnTo>
                                <a:lnTo>
                                  <a:pt x="744179" y="613005"/>
                                </a:lnTo>
                                <a:lnTo>
                                  <a:pt x="746852" y="797431"/>
                                </a:lnTo>
                                <a:lnTo>
                                  <a:pt x="749422" y="775843"/>
                                </a:lnTo>
                                <a:lnTo>
                                  <a:pt x="752095" y="775843"/>
                                </a:lnTo>
                                <a:lnTo>
                                  <a:pt x="754665" y="771114"/>
                                </a:lnTo>
                                <a:lnTo>
                                  <a:pt x="757338" y="644155"/>
                                </a:lnTo>
                                <a:lnTo>
                                  <a:pt x="759908" y="464560"/>
                                </a:lnTo>
                                <a:lnTo>
                                  <a:pt x="762581" y="469392"/>
                                </a:lnTo>
                                <a:lnTo>
                                  <a:pt x="765151" y="270573"/>
                                </a:lnTo>
                                <a:lnTo>
                                  <a:pt x="767824" y="613005"/>
                                </a:lnTo>
                                <a:lnTo>
                                  <a:pt x="770394" y="636958"/>
                                </a:lnTo>
                                <a:lnTo>
                                  <a:pt x="773067" y="572296"/>
                                </a:lnTo>
                                <a:lnTo>
                                  <a:pt x="775637" y="646519"/>
                                </a:lnTo>
                                <a:lnTo>
                                  <a:pt x="778309" y="672939"/>
                                </a:lnTo>
                                <a:lnTo>
                                  <a:pt x="780880" y="766282"/>
                                </a:lnTo>
                                <a:lnTo>
                                  <a:pt x="783552" y="852532"/>
                                </a:lnTo>
                                <a:lnTo>
                                  <a:pt x="786122" y="785403"/>
                                </a:lnTo>
                                <a:lnTo>
                                  <a:pt x="788795" y="780674"/>
                                </a:lnTo>
                                <a:lnTo>
                                  <a:pt x="791365" y="629762"/>
                                </a:lnTo>
                                <a:lnTo>
                                  <a:pt x="794038" y="716012"/>
                                </a:lnTo>
                                <a:lnTo>
                                  <a:pt x="796608" y="696892"/>
                                </a:lnTo>
                                <a:lnTo>
                                  <a:pt x="799281" y="840505"/>
                                </a:lnTo>
                                <a:lnTo>
                                  <a:pt x="801851" y="658546"/>
                                </a:lnTo>
                                <a:lnTo>
                                  <a:pt x="804524" y="701620"/>
                                </a:lnTo>
                                <a:lnTo>
                                  <a:pt x="807094" y="785403"/>
                                </a:lnTo>
                                <a:lnTo>
                                  <a:pt x="809767" y="608277"/>
                                </a:lnTo>
                                <a:lnTo>
                                  <a:pt x="812337" y="653715"/>
                                </a:lnTo>
                                <a:lnTo>
                                  <a:pt x="815009" y="634594"/>
                                </a:lnTo>
                                <a:lnTo>
                                  <a:pt x="817579" y="646519"/>
                                </a:lnTo>
                                <a:lnTo>
                                  <a:pt x="820253" y="936316"/>
                                </a:lnTo>
                                <a:lnTo>
                                  <a:pt x="822823" y="785403"/>
                                </a:lnTo>
                                <a:lnTo>
                                  <a:pt x="825393" y="771114"/>
                                </a:lnTo>
                                <a:lnTo>
                                  <a:pt x="828065" y="742330"/>
                                </a:lnTo>
                                <a:lnTo>
                                  <a:pt x="830635" y="672939"/>
                                </a:lnTo>
                                <a:lnTo>
                                  <a:pt x="833308" y="809356"/>
                                </a:lnTo>
                                <a:lnTo>
                                  <a:pt x="835878" y="581857"/>
                                </a:lnTo>
                                <a:lnTo>
                                  <a:pt x="838551" y="706452"/>
                                </a:lnTo>
                                <a:lnTo>
                                  <a:pt x="841121" y="677668"/>
                                </a:lnTo>
                                <a:lnTo>
                                  <a:pt x="843794" y="706452"/>
                                </a:lnTo>
                                <a:lnTo>
                                  <a:pt x="846364" y="629762"/>
                                </a:lnTo>
                                <a:lnTo>
                                  <a:pt x="849037" y="919559"/>
                                </a:lnTo>
                                <a:lnTo>
                                  <a:pt x="851607" y="869289"/>
                                </a:lnTo>
                                <a:lnTo>
                                  <a:pt x="854280" y="670472"/>
                                </a:lnTo>
                                <a:lnTo>
                                  <a:pt x="856850" y="579492"/>
                                </a:lnTo>
                                <a:lnTo>
                                  <a:pt x="859523" y="754357"/>
                                </a:lnTo>
                                <a:lnTo>
                                  <a:pt x="862093" y="646519"/>
                                </a:lnTo>
                                <a:lnTo>
                                  <a:pt x="864766" y="747161"/>
                                </a:lnTo>
                                <a:lnTo>
                                  <a:pt x="867336" y="699256"/>
                                </a:lnTo>
                                <a:lnTo>
                                  <a:pt x="870008" y="593884"/>
                                </a:lnTo>
                                <a:lnTo>
                                  <a:pt x="872578" y="627397"/>
                                </a:lnTo>
                                <a:lnTo>
                                  <a:pt x="875251" y="699256"/>
                                </a:lnTo>
                                <a:lnTo>
                                  <a:pt x="877821" y="835776"/>
                                </a:lnTo>
                                <a:lnTo>
                                  <a:pt x="880494" y="723209"/>
                                </a:lnTo>
                                <a:lnTo>
                                  <a:pt x="883064" y="716012"/>
                                </a:lnTo>
                                <a:lnTo>
                                  <a:pt x="885737" y="881214"/>
                                </a:lnTo>
                                <a:lnTo>
                                  <a:pt x="888307" y="785403"/>
                                </a:lnTo>
                                <a:lnTo>
                                  <a:pt x="890980" y="687228"/>
                                </a:lnTo>
                                <a:lnTo>
                                  <a:pt x="893550" y="646519"/>
                                </a:lnTo>
                                <a:lnTo>
                                  <a:pt x="896223" y="569931"/>
                                </a:lnTo>
                                <a:lnTo>
                                  <a:pt x="898793" y="838141"/>
                                </a:lnTo>
                                <a:lnTo>
                                  <a:pt x="901466" y="684864"/>
                                </a:lnTo>
                                <a:lnTo>
                                  <a:pt x="904036" y="739965"/>
                                </a:lnTo>
                                <a:lnTo>
                                  <a:pt x="906709" y="706452"/>
                                </a:lnTo>
                                <a:lnTo>
                                  <a:pt x="909279" y="632229"/>
                                </a:lnTo>
                                <a:lnTo>
                                  <a:pt x="911951" y="775843"/>
                                </a:lnTo>
                                <a:lnTo>
                                  <a:pt x="914521" y="591520"/>
                                </a:lnTo>
                                <a:lnTo>
                                  <a:pt x="917194" y="596249"/>
                                </a:lnTo>
                                <a:lnTo>
                                  <a:pt x="919764" y="754357"/>
                                </a:lnTo>
                                <a:lnTo>
                                  <a:pt x="922437" y="723209"/>
                                </a:lnTo>
                                <a:lnTo>
                                  <a:pt x="925007" y="749526"/>
                                </a:lnTo>
                                <a:lnTo>
                                  <a:pt x="927680" y="670472"/>
                                </a:lnTo>
                                <a:lnTo>
                                  <a:pt x="930250" y="842972"/>
                                </a:lnTo>
                                <a:lnTo>
                                  <a:pt x="932923" y="680032"/>
                                </a:lnTo>
                                <a:lnTo>
                                  <a:pt x="935493" y="706452"/>
                                </a:lnTo>
                                <a:lnTo>
                                  <a:pt x="938166" y="596249"/>
                                </a:lnTo>
                                <a:lnTo>
                                  <a:pt x="940736" y="660911"/>
                                </a:lnTo>
                                <a:lnTo>
                                  <a:pt x="943409" y="783039"/>
                                </a:lnTo>
                                <a:lnTo>
                                  <a:pt x="945979" y="653715"/>
                                </a:lnTo>
                                <a:lnTo>
                                  <a:pt x="948651" y="723209"/>
                                </a:lnTo>
                                <a:lnTo>
                                  <a:pt x="951222" y="838141"/>
                                </a:lnTo>
                                <a:lnTo>
                                  <a:pt x="953894" y="572296"/>
                                </a:lnTo>
                                <a:lnTo>
                                  <a:pt x="956464" y="586688"/>
                                </a:lnTo>
                                <a:lnTo>
                                  <a:pt x="959034" y="672939"/>
                                </a:lnTo>
                                <a:lnTo>
                                  <a:pt x="961707" y="625033"/>
                                </a:lnTo>
                                <a:lnTo>
                                  <a:pt x="964277" y="670472"/>
                                </a:lnTo>
                                <a:lnTo>
                                  <a:pt x="966950" y="663275"/>
                                </a:lnTo>
                                <a:lnTo>
                                  <a:pt x="969520" y="790235"/>
                                </a:lnTo>
                                <a:lnTo>
                                  <a:pt x="972193" y="785403"/>
                                </a:lnTo>
                                <a:lnTo>
                                  <a:pt x="974763" y="658546"/>
                                </a:lnTo>
                                <a:lnTo>
                                  <a:pt x="977436" y="684864"/>
                                </a:lnTo>
                                <a:lnTo>
                                  <a:pt x="980006" y="538783"/>
                                </a:lnTo>
                                <a:lnTo>
                                  <a:pt x="982679" y="591520"/>
                                </a:lnTo>
                                <a:lnTo>
                                  <a:pt x="985249" y="675303"/>
                                </a:lnTo>
                                <a:lnTo>
                                  <a:pt x="987922" y="735133"/>
                                </a:lnTo>
                                <a:lnTo>
                                  <a:pt x="990492" y="720844"/>
                                </a:lnTo>
                                <a:lnTo>
                                  <a:pt x="993165" y="536418"/>
                                </a:lnTo>
                                <a:lnTo>
                                  <a:pt x="995735" y="620202"/>
                                </a:lnTo>
                                <a:lnTo>
                                  <a:pt x="998407" y="668107"/>
                                </a:lnTo>
                                <a:lnTo>
                                  <a:pt x="1000977" y="555540"/>
                                </a:lnTo>
                                <a:lnTo>
                                  <a:pt x="1003650" y="826215"/>
                                </a:lnTo>
                                <a:lnTo>
                                  <a:pt x="1006220" y="783039"/>
                                </a:lnTo>
                                <a:lnTo>
                                  <a:pt x="1008893" y="766282"/>
                                </a:lnTo>
                                <a:lnTo>
                                  <a:pt x="1011463" y="687228"/>
                                </a:lnTo>
                                <a:lnTo>
                                  <a:pt x="1014136" y="545979"/>
                                </a:lnTo>
                                <a:lnTo>
                                  <a:pt x="1016706" y="584324"/>
                                </a:lnTo>
                                <a:lnTo>
                                  <a:pt x="1019379" y="632229"/>
                                </a:lnTo>
                                <a:lnTo>
                                  <a:pt x="1021949" y="713648"/>
                                </a:lnTo>
                                <a:lnTo>
                                  <a:pt x="1024622" y="670472"/>
                                </a:lnTo>
                                <a:lnTo>
                                  <a:pt x="1027192" y="634594"/>
                                </a:lnTo>
                                <a:lnTo>
                                  <a:pt x="1029865" y="601080"/>
                                </a:lnTo>
                                <a:lnTo>
                                  <a:pt x="1032435" y="634594"/>
                                </a:lnTo>
                                <a:lnTo>
                                  <a:pt x="1035107" y="512466"/>
                                </a:lnTo>
                                <a:lnTo>
                                  <a:pt x="1037677" y="632229"/>
                                </a:lnTo>
                                <a:lnTo>
                                  <a:pt x="1040350" y="716012"/>
                                </a:lnTo>
                                <a:lnTo>
                                  <a:pt x="1042920" y="921923"/>
                                </a:lnTo>
                                <a:lnTo>
                                  <a:pt x="1045593" y="780674"/>
                                </a:lnTo>
                                <a:lnTo>
                                  <a:pt x="1048163" y="636958"/>
                                </a:lnTo>
                                <a:lnTo>
                                  <a:pt x="1050836" y="756722"/>
                                </a:lnTo>
                                <a:lnTo>
                                  <a:pt x="1053406" y="744694"/>
                                </a:lnTo>
                                <a:lnTo>
                                  <a:pt x="1056079" y="648986"/>
                                </a:lnTo>
                                <a:lnTo>
                                  <a:pt x="1058649" y="809356"/>
                                </a:lnTo>
                                <a:lnTo>
                                  <a:pt x="1061322" y="727937"/>
                                </a:lnTo>
                                <a:lnTo>
                                  <a:pt x="1063892" y="567567"/>
                                </a:lnTo>
                                <a:lnTo>
                                  <a:pt x="1066565" y="596249"/>
                                </a:lnTo>
                                <a:lnTo>
                                  <a:pt x="1069135" y="620202"/>
                                </a:lnTo>
                                <a:lnTo>
                                  <a:pt x="1071808" y="622566"/>
                                </a:lnTo>
                                <a:lnTo>
                                  <a:pt x="1074378" y="466925"/>
                                </a:lnTo>
                                <a:lnTo>
                                  <a:pt x="1077051" y="620202"/>
                                </a:lnTo>
                                <a:lnTo>
                                  <a:pt x="1079621" y="720844"/>
                                </a:lnTo>
                                <a:lnTo>
                                  <a:pt x="1082293" y="792600"/>
                                </a:lnTo>
                                <a:lnTo>
                                  <a:pt x="1084863" y="536418"/>
                                </a:lnTo>
                                <a:lnTo>
                                  <a:pt x="1087536" y="596249"/>
                                </a:lnTo>
                                <a:lnTo>
                                  <a:pt x="1090106" y="672939"/>
                                </a:lnTo>
                                <a:lnTo>
                                  <a:pt x="1092676" y="411823"/>
                                </a:lnTo>
                                <a:lnTo>
                                  <a:pt x="1095349" y="718376"/>
                                </a:lnTo>
                                <a:lnTo>
                                  <a:pt x="1097919" y="565100"/>
                                </a:lnTo>
                                <a:lnTo>
                                  <a:pt x="1100592" y="720844"/>
                                </a:lnTo>
                                <a:lnTo>
                                  <a:pt x="1103162" y="622566"/>
                                </a:lnTo>
                                <a:lnTo>
                                  <a:pt x="1105835" y="653715"/>
                                </a:lnTo>
                                <a:lnTo>
                                  <a:pt x="1108405" y="656182"/>
                                </a:lnTo>
                                <a:lnTo>
                                  <a:pt x="1111078" y="610641"/>
                                </a:lnTo>
                                <a:lnTo>
                                  <a:pt x="1113648" y="811823"/>
                                </a:lnTo>
                                <a:lnTo>
                                  <a:pt x="1116321" y="780674"/>
                                </a:lnTo>
                                <a:lnTo>
                                  <a:pt x="1118891" y="718376"/>
                                </a:lnTo>
                                <a:lnTo>
                                  <a:pt x="1121563" y="589053"/>
                                </a:lnTo>
                                <a:lnTo>
                                  <a:pt x="1124133" y="550811"/>
                                </a:lnTo>
                                <a:lnTo>
                                  <a:pt x="1126806" y="629762"/>
                                </a:lnTo>
                                <a:lnTo>
                                  <a:pt x="1129376" y="447803"/>
                                </a:lnTo>
                                <a:lnTo>
                                  <a:pt x="1132049" y="584324"/>
                                </a:lnTo>
                                <a:lnTo>
                                  <a:pt x="1134619" y="603445"/>
                                </a:lnTo>
                                <a:lnTo>
                                  <a:pt x="1137292" y="644155"/>
                                </a:lnTo>
                                <a:lnTo>
                                  <a:pt x="1139862" y="512466"/>
                                </a:lnTo>
                                <a:lnTo>
                                  <a:pt x="1142535" y="620202"/>
                                </a:lnTo>
                                <a:lnTo>
                                  <a:pt x="1145105" y="739965"/>
                                </a:lnTo>
                                <a:lnTo>
                                  <a:pt x="1147778" y="469392"/>
                                </a:lnTo>
                                <a:lnTo>
                                  <a:pt x="1150348" y="670472"/>
                                </a:lnTo>
                                <a:lnTo>
                                  <a:pt x="1153021" y="874018"/>
                                </a:lnTo>
                                <a:lnTo>
                                  <a:pt x="1155591" y="648986"/>
                                </a:lnTo>
                                <a:lnTo>
                                  <a:pt x="1158264" y="675303"/>
                                </a:lnTo>
                                <a:lnTo>
                                  <a:pt x="1160834" y="759086"/>
                                </a:lnTo>
                                <a:lnTo>
                                  <a:pt x="1163506" y="613005"/>
                                </a:lnTo>
                                <a:lnTo>
                                  <a:pt x="1166076" y="603445"/>
                                </a:lnTo>
                                <a:lnTo>
                                  <a:pt x="1168749" y="768647"/>
                                </a:lnTo>
                                <a:lnTo>
                                  <a:pt x="1171319" y="706452"/>
                                </a:lnTo>
                                <a:lnTo>
                                  <a:pt x="1173992" y="543614"/>
                                </a:lnTo>
                                <a:lnTo>
                                  <a:pt x="1176562" y="502905"/>
                                </a:lnTo>
                                <a:lnTo>
                                  <a:pt x="1179235" y="567567"/>
                                </a:lnTo>
                                <a:lnTo>
                                  <a:pt x="1181805" y="648986"/>
                                </a:lnTo>
                                <a:lnTo>
                                  <a:pt x="1184478" y="531587"/>
                                </a:lnTo>
                                <a:lnTo>
                                  <a:pt x="1187048" y="335236"/>
                                </a:lnTo>
                                <a:lnTo>
                                  <a:pt x="1189721" y="500438"/>
                                </a:lnTo>
                                <a:lnTo>
                                  <a:pt x="1192291" y="617838"/>
                                </a:lnTo>
                                <a:lnTo>
                                  <a:pt x="1194964" y="445439"/>
                                </a:lnTo>
                                <a:lnTo>
                                  <a:pt x="1197534" y="557904"/>
                                </a:lnTo>
                                <a:lnTo>
                                  <a:pt x="1200207" y="0"/>
                                </a:lnTo>
                                <a:lnTo>
                                  <a:pt x="1202777" y="589053"/>
                                </a:lnTo>
                                <a:lnTo>
                                  <a:pt x="1205449" y="572296"/>
                                </a:lnTo>
                                <a:lnTo>
                                  <a:pt x="1208019" y="646519"/>
                                </a:lnTo>
                                <a:lnTo>
                                  <a:pt x="1210692" y="608277"/>
                                </a:lnTo>
                                <a:lnTo>
                                  <a:pt x="1213262" y="627397"/>
                                </a:lnTo>
                                <a:lnTo>
                                  <a:pt x="1215935" y="682499"/>
                                </a:lnTo>
                                <a:lnTo>
                                  <a:pt x="1218505" y="725573"/>
                                </a:lnTo>
                                <a:lnTo>
                                  <a:pt x="1221178" y="591520"/>
                                </a:lnTo>
                                <a:lnTo>
                                  <a:pt x="1223748" y="802263"/>
                                </a:lnTo>
                                <a:lnTo>
                                  <a:pt x="1226421" y="739965"/>
                                </a:lnTo>
                                <a:lnTo>
                                  <a:pt x="1228991" y="852532"/>
                                </a:lnTo>
                                <a:lnTo>
                                  <a:pt x="1231561" y="802263"/>
                                </a:lnTo>
                                <a:lnTo>
                                  <a:pt x="1234234" y="747161"/>
                                </a:lnTo>
                                <a:lnTo>
                                  <a:pt x="1236804" y="780674"/>
                                </a:lnTo>
                                <a:lnTo>
                                  <a:pt x="1239477" y="761554"/>
                                </a:lnTo>
                                <a:lnTo>
                                  <a:pt x="1242047" y="783039"/>
                                </a:lnTo>
                                <a:lnTo>
                                  <a:pt x="1244720" y="723209"/>
                                </a:lnTo>
                                <a:lnTo>
                                  <a:pt x="1247290" y="672939"/>
                                </a:lnTo>
                                <a:lnTo>
                                  <a:pt x="1249963" y="615473"/>
                                </a:lnTo>
                                <a:lnTo>
                                  <a:pt x="1252533" y="718376"/>
                                </a:lnTo>
                                <a:lnTo>
                                  <a:pt x="1255205" y="672939"/>
                                </a:lnTo>
                                <a:lnTo>
                                  <a:pt x="1257775" y="727937"/>
                                </a:lnTo>
                                <a:lnTo>
                                  <a:pt x="1260448" y="768647"/>
                                </a:lnTo>
                                <a:lnTo>
                                  <a:pt x="1263018" y="711181"/>
                                </a:lnTo>
                                <a:lnTo>
                                  <a:pt x="1265691" y="675303"/>
                                </a:lnTo>
                                <a:lnTo>
                                  <a:pt x="1268261" y="675303"/>
                                </a:lnTo>
                                <a:lnTo>
                                  <a:pt x="1270934" y="756722"/>
                                </a:lnTo>
                                <a:lnTo>
                                  <a:pt x="1273504" y="591520"/>
                                </a:lnTo>
                                <a:lnTo>
                                  <a:pt x="1276177" y="613005"/>
                                </a:lnTo>
                                <a:lnTo>
                                  <a:pt x="1278747" y="524391"/>
                                </a:lnTo>
                                <a:lnTo>
                                  <a:pt x="1281420" y="589053"/>
                                </a:lnTo>
                                <a:lnTo>
                                  <a:pt x="1283990" y="658546"/>
                                </a:lnTo>
                                <a:lnTo>
                                  <a:pt x="1286663" y="593884"/>
                                </a:lnTo>
                                <a:lnTo>
                                  <a:pt x="1289233" y="699256"/>
                                </a:lnTo>
                                <a:lnTo>
                                  <a:pt x="1291906" y="689695"/>
                                </a:lnTo>
                                <a:lnTo>
                                  <a:pt x="1294476" y="795067"/>
                                </a:lnTo>
                                <a:lnTo>
                                  <a:pt x="1297148" y="751890"/>
                                </a:lnTo>
                                <a:lnTo>
                                  <a:pt x="1299718" y="636958"/>
                                </a:lnTo>
                                <a:lnTo>
                                  <a:pt x="1302391" y="816552"/>
                                </a:lnTo>
                                <a:lnTo>
                                  <a:pt x="1304961" y="718376"/>
                                </a:lnTo>
                                <a:lnTo>
                                  <a:pt x="1307634" y="737600"/>
                                </a:lnTo>
                                <a:lnTo>
                                  <a:pt x="1310204" y="603445"/>
                                </a:lnTo>
                                <a:lnTo>
                                  <a:pt x="1312877" y="589053"/>
                                </a:lnTo>
                                <a:lnTo>
                                  <a:pt x="1315447" y="804627"/>
                                </a:lnTo>
                                <a:lnTo>
                                  <a:pt x="1318120" y="557904"/>
                                </a:lnTo>
                                <a:lnTo>
                                  <a:pt x="1320690" y="617838"/>
                                </a:lnTo>
                                <a:lnTo>
                                  <a:pt x="1323363" y="562735"/>
                                </a:lnTo>
                                <a:lnTo>
                                  <a:pt x="1325933" y="727937"/>
                                </a:lnTo>
                                <a:lnTo>
                                  <a:pt x="1328605" y="723209"/>
                                </a:lnTo>
                                <a:lnTo>
                                  <a:pt x="1331175" y="660911"/>
                                </a:lnTo>
                                <a:lnTo>
                                  <a:pt x="1333848" y="636958"/>
                                </a:lnTo>
                                <a:lnTo>
                                  <a:pt x="1336418" y="795067"/>
                                </a:lnTo>
                                <a:lnTo>
                                  <a:pt x="1339091" y="866925"/>
                                </a:lnTo>
                                <a:lnTo>
                                  <a:pt x="1341661" y="689695"/>
                                </a:lnTo>
                                <a:lnTo>
                                  <a:pt x="1344334" y="663275"/>
                                </a:lnTo>
                                <a:lnTo>
                                  <a:pt x="1346904" y="739965"/>
                                </a:lnTo>
                                <a:lnTo>
                                  <a:pt x="1349577" y="591520"/>
                                </a:lnTo>
                                <a:lnTo>
                                  <a:pt x="1352147" y="790235"/>
                                </a:lnTo>
                                <a:lnTo>
                                  <a:pt x="1354820" y="651350"/>
                                </a:lnTo>
                                <a:lnTo>
                                  <a:pt x="1357390" y="744694"/>
                                </a:lnTo>
                                <a:lnTo>
                                  <a:pt x="1360063" y="601080"/>
                                </a:lnTo>
                                <a:lnTo>
                                  <a:pt x="1362633" y="663275"/>
                                </a:lnTo>
                                <a:lnTo>
                                  <a:pt x="1365203" y="775843"/>
                                </a:lnTo>
                                <a:lnTo>
                                  <a:pt x="1367876" y="735133"/>
                                </a:lnTo>
                                <a:lnTo>
                                  <a:pt x="1370446" y="665742"/>
                                </a:lnTo>
                                <a:lnTo>
                                  <a:pt x="1373119" y="742330"/>
                                </a:lnTo>
                                <a:lnTo>
                                  <a:pt x="1375689" y="725573"/>
                                </a:lnTo>
                                <a:lnTo>
                                  <a:pt x="1378361" y="718376"/>
                                </a:lnTo>
                                <a:lnTo>
                                  <a:pt x="1380931" y="653715"/>
                                </a:lnTo>
                                <a:lnTo>
                                  <a:pt x="1383604" y="713648"/>
                                </a:lnTo>
                                <a:lnTo>
                                  <a:pt x="1386174" y="742330"/>
                                </a:lnTo>
                                <a:lnTo>
                                  <a:pt x="1388847" y="737600"/>
                                </a:lnTo>
                                <a:lnTo>
                                  <a:pt x="1391417" y="739965"/>
                                </a:lnTo>
                                <a:lnTo>
                                  <a:pt x="1394090" y="806991"/>
                                </a:lnTo>
                                <a:lnTo>
                                  <a:pt x="1396660" y="754357"/>
                                </a:lnTo>
                                <a:lnTo>
                                  <a:pt x="1399333" y="744694"/>
                                </a:lnTo>
                                <a:lnTo>
                                  <a:pt x="1401903" y="538783"/>
                                </a:lnTo>
                                <a:lnTo>
                                  <a:pt x="1404576" y="648986"/>
                                </a:lnTo>
                                <a:lnTo>
                                  <a:pt x="1407146" y="783039"/>
                                </a:lnTo>
                                <a:lnTo>
                                  <a:pt x="1409819" y="672939"/>
                                </a:lnTo>
                                <a:lnTo>
                                  <a:pt x="1412389" y="761554"/>
                                </a:lnTo>
                                <a:lnTo>
                                  <a:pt x="1415062" y="632229"/>
                                </a:lnTo>
                                <a:lnTo>
                                  <a:pt x="1417632" y="670472"/>
                                </a:lnTo>
                                <a:lnTo>
                                  <a:pt x="1420304" y="809356"/>
                                </a:lnTo>
                                <a:lnTo>
                                  <a:pt x="1422874" y="500438"/>
                                </a:lnTo>
                                <a:lnTo>
                                  <a:pt x="1425547" y="651350"/>
                                </a:lnTo>
                                <a:lnTo>
                                  <a:pt x="1428117" y="778310"/>
                                </a:lnTo>
                                <a:lnTo>
                                  <a:pt x="1430790" y="778310"/>
                                </a:lnTo>
                                <a:lnTo>
                                  <a:pt x="1433360" y="586688"/>
                                </a:lnTo>
                                <a:lnTo>
                                  <a:pt x="1436033" y="586688"/>
                                </a:lnTo>
                                <a:lnTo>
                                  <a:pt x="1438603" y="711181"/>
                                </a:lnTo>
                                <a:lnTo>
                                  <a:pt x="1441276" y="569931"/>
                                </a:lnTo>
                                <a:lnTo>
                                  <a:pt x="1443846" y="711181"/>
                                </a:lnTo>
                                <a:lnTo>
                                  <a:pt x="1446519" y="787871"/>
                                </a:lnTo>
                                <a:lnTo>
                                  <a:pt x="1449089" y="608277"/>
                                </a:lnTo>
                                <a:lnTo>
                                  <a:pt x="1451762" y="639322"/>
                                </a:lnTo>
                                <a:lnTo>
                                  <a:pt x="1454332" y="524391"/>
                                </a:lnTo>
                                <a:lnTo>
                                  <a:pt x="1457005" y="727937"/>
                                </a:lnTo>
                                <a:lnTo>
                                  <a:pt x="1459575" y="727937"/>
                                </a:lnTo>
                                <a:lnTo>
                                  <a:pt x="1462247" y="828580"/>
                                </a:lnTo>
                                <a:lnTo>
                                  <a:pt x="1464817" y="790235"/>
                                </a:lnTo>
                                <a:lnTo>
                                  <a:pt x="1467490" y="689695"/>
                                </a:lnTo>
                                <a:lnTo>
                                  <a:pt x="1470060" y="579492"/>
                                </a:lnTo>
                                <a:lnTo>
                                  <a:pt x="1472733" y="519662"/>
                                </a:lnTo>
                                <a:lnTo>
                                  <a:pt x="1475303" y="692059"/>
                                </a:lnTo>
                                <a:lnTo>
                                  <a:pt x="1477976" y="665742"/>
                                </a:lnTo>
                                <a:lnTo>
                                  <a:pt x="1480546" y="708816"/>
                                </a:lnTo>
                                <a:lnTo>
                                  <a:pt x="1483219" y="737600"/>
                                </a:lnTo>
                                <a:lnTo>
                                  <a:pt x="1485789" y="677668"/>
                                </a:lnTo>
                                <a:lnTo>
                                  <a:pt x="1488462" y="809356"/>
                                </a:lnTo>
                                <a:lnTo>
                                  <a:pt x="1491032" y="680032"/>
                                </a:lnTo>
                                <a:lnTo>
                                  <a:pt x="1493705" y="699256"/>
                                </a:lnTo>
                                <a:lnTo>
                                  <a:pt x="1496275" y="632229"/>
                                </a:lnTo>
                                <a:lnTo>
                                  <a:pt x="1498845" y="737600"/>
                                </a:lnTo>
                                <a:lnTo>
                                  <a:pt x="1501518" y="751890"/>
                                </a:lnTo>
                                <a:lnTo>
                                  <a:pt x="1504088" y="874018"/>
                                </a:lnTo>
                                <a:lnTo>
                                  <a:pt x="1506761" y="620202"/>
                                </a:lnTo>
                                <a:lnTo>
                                  <a:pt x="1509331" y="668107"/>
                                </a:lnTo>
                                <a:lnTo>
                                  <a:pt x="1512003" y="548343"/>
                                </a:lnTo>
                                <a:lnTo>
                                  <a:pt x="1514573" y="689695"/>
                                </a:lnTo>
                                <a:lnTo>
                                  <a:pt x="1517246" y="502905"/>
                                </a:lnTo>
                                <a:lnTo>
                                  <a:pt x="1519816" y="847701"/>
                                </a:lnTo>
                                <a:lnTo>
                                  <a:pt x="1522489" y="711181"/>
                                </a:lnTo>
                                <a:lnTo>
                                  <a:pt x="1525059" y="636958"/>
                                </a:lnTo>
                                <a:lnTo>
                                  <a:pt x="1527732" y="706452"/>
                                </a:lnTo>
                                <a:lnTo>
                                  <a:pt x="1530302" y="651350"/>
                                </a:lnTo>
                                <a:lnTo>
                                  <a:pt x="1532975" y="577128"/>
                                </a:lnTo>
                                <a:lnTo>
                                  <a:pt x="1535545" y="716012"/>
                                </a:lnTo>
                                <a:lnTo>
                                  <a:pt x="1538218" y="608277"/>
                                </a:lnTo>
                                <a:lnTo>
                                  <a:pt x="1540788" y="608277"/>
                                </a:lnTo>
                                <a:lnTo>
                                  <a:pt x="1543460" y="644155"/>
                                </a:lnTo>
                                <a:lnTo>
                                  <a:pt x="1546030" y="732769"/>
                                </a:lnTo>
                                <a:lnTo>
                                  <a:pt x="1548703" y="780674"/>
                                </a:lnTo>
                                <a:lnTo>
                                  <a:pt x="1551273" y="773478"/>
                                </a:lnTo>
                                <a:lnTo>
                                  <a:pt x="1553946" y="816552"/>
                                </a:lnTo>
                                <a:lnTo>
                                  <a:pt x="1556516" y="730405"/>
                                </a:lnTo>
                                <a:lnTo>
                                  <a:pt x="1559189" y="730405"/>
                                </a:lnTo>
                                <a:lnTo>
                                  <a:pt x="1561759" y="641790"/>
                                </a:lnTo>
                                <a:lnTo>
                                  <a:pt x="1564432" y="632229"/>
                                </a:lnTo>
                                <a:lnTo>
                                  <a:pt x="1567002" y="737600"/>
                                </a:lnTo>
                                <a:lnTo>
                                  <a:pt x="1569675" y="543614"/>
                                </a:lnTo>
                                <a:lnTo>
                                  <a:pt x="1572245" y="651350"/>
                                </a:lnTo>
                                <a:lnTo>
                                  <a:pt x="1574918" y="701620"/>
                                </a:lnTo>
                                <a:lnTo>
                                  <a:pt x="1577488" y="500438"/>
                                </a:lnTo>
                                <a:lnTo>
                                  <a:pt x="1580161" y="316115"/>
                                </a:lnTo>
                                <a:lnTo>
                                  <a:pt x="1582731" y="651350"/>
                                </a:lnTo>
                                <a:lnTo>
                                  <a:pt x="1585403" y="526858"/>
                                </a:lnTo>
                                <a:lnTo>
                                  <a:pt x="1587974" y="562735"/>
                                </a:lnTo>
                                <a:lnTo>
                                  <a:pt x="1590646" y="632229"/>
                                </a:lnTo>
                                <a:lnTo>
                                  <a:pt x="1593216" y="811823"/>
                                </a:lnTo>
                                <a:lnTo>
                                  <a:pt x="1595889" y="694424"/>
                                </a:lnTo>
                                <a:lnTo>
                                  <a:pt x="1598459" y="632229"/>
                                </a:lnTo>
                                <a:lnTo>
                                  <a:pt x="1601132" y="687228"/>
                                </a:lnTo>
                                <a:lnTo>
                                  <a:pt x="1603702" y="737600"/>
                                </a:lnTo>
                                <a:lnTo>
                                  <a:pt x="1606375" y="692059"/>
                                </a:lnTo>
                                <a:lnTo>
                                  <a:pt x="1608945" y="878849"/>
                                </a:lnTo>
                                <a:lnTo>
                                  <a:pt x="1611618" y="785403"/>
                                </a:lnTo>
                                <a:lnTo>
                                  <a:pt x="1614188" y="636958"/>
                                </a:lnTo>
                                <a:lnTo>
                                  <a:pt x="1616861" y="739965"/>
                                </a:lnTo>
                                <a:lnTo>
                                  <a:pt x="1619431" y="720844"/>
                                </a:lnTo>
                                <a:lnTo>
                                  <a:pt x="1622104" y="761554"/>
                                </a:lnTo>
                                <a:lnTo>
                                  <a:pt x="1624674" y="720844"/>
                                </a:lnTo>
                                <a:lnTo>
                                  <a:pt x="1627346" y="658546"/>
                                </a:lnTo>
                                <a:lnTo>
                                  <a:pt x="1629916" y="672939"/>
                                </a:lnTo>
                                <a:lnTo>
                                  <a:pt x="1632590" y="783039"/>
                                </a:lnTo>
                                <a:lnTo>
                                  <a:pt x="1635160" y="716012"/>
                                </a:lnTo>
                                <a:lnTo>
                                  <a:pt x="1637730" y="615473"/>
                                </a:lnTo>
                                <a:lnTo>
                                  <a:pt x="1640402" y="481316"/>
                                </a:lnTo>
                                <a:lnTo>
                                  <a:pt x="1642972" y="383142"/>
                                </a:lnTo>
                                <a:lnTo>
                                  <a:pt x="1645645" y="474121"/>
                                </a:lnTo>
                                <a:lnTo>
                                  <a:pt x="1648215" y="440608"/>
                                </a:lnTo>
                                <a:lnTo>
                                  <a:pt x="1650888" y="708816"/>
                                </a:lnTo>
                                <a:lnTo>
                                  <a:pt x="1653458" y="634594"/>
                                </a:lnTo>
                                <a:lnTo>
                                  <a:pt x="1656131" y="660911"/>
                                </a:lnTo>
                                <a:lnTo>
                                  <a:pt x="1658701" y="797431"/>
                                </a:lnTo>
                                <a:lnTo>
                                  <a:pt x="1661374" y="629762"/>
                                </a:lnTo>
                                <a:lnTo>
                                  <a:pt x="1663944" y="706452"/>
                                </a:lnTo>
                                <a:lnTo>
                                  <a:pt x="1666617" y="797431"/>
                                </a:lnTo>
                                <a:lnTo>
                                  <a:pt x="1669187" y="672939"/>
                                </a:lnTo>
                                <a:lnTo>
                                  <a:pt x="1671860" y="692059"/>
                                </a:lnTo>
                                <a:lnTo>
                                  <a:pt x="1674430" y="641790"/>
                                </a:lnTo>
                                <a:lnTo>
                                  <a:pt x="1677102" y="713648"/>
                                </a:lnTo>
                                <a:lnTo>
                                  <a:pt x="1679672" y="517194"/>
                                </a:lnTo>
                                <a:lnTo>
                                  <a:pt x="1682345" y="641790"/>
                                </a:lnTo>
                                <a:lnTo>
                                  <a:pt x="1684915" y="517194"/>
                                </a:lnTo>
                                <a:lnTo>
                                  <a:pt x="1687588" y="522026"/>
                                </a:lnTo>
                                <a:lnTo>
                                  <a:pt x="1690158" y="591520"/>
                                </a:lnTo>
                                <a:lnTo>
                                  <a:pt x="1692831" y="507633"/>
                                </a:lnTo>
                                <a:lnTo>
                                  <a:pt x="1695401" y="665742"/>
                                </a:lnTo>
                                <a:lnTo>
                                  <a:pt x="1698074" y="689695"/>
                                </a:lnTo>
                                <a:lnTo>
                                  <a:pt x="1700644" y="751890"/>
                                </a:lnTo>
                                <a:lnTo>
                                  <a:pt x="1703317" y="723209"/>
                                </a:lnTo>
                                <a:lnTo>
                                  <a:pt x="1705887" y="677668"/>
                                </a:lnTo>
                                <a:lnTo>
                                  <a:pt x="1708560" y="756722"/>
                                </a:lnTo>
                                <a:lnTo>
                                  <a:pt x="1711130" y="627397"/>
                                </a:lnTo>
                                <a:lnTo>
                                  <a:pt x="1713802" y="711181"/>
                                </a:lnTo>
                                <a:lnTo>
                                  <a:pt x="1716373" y="435776"/>
                                </a:lnTo>
                                <a:lnTo>
                                  <a:pt x="1719046" y="567567"/>
                                </a:lnTo>
                                <a:lnTo>
                                  <a:pt x="1721616" y="533951"/>
                                </a:lnTo>
                                <a:lnTo>
                                  <a:pt x="1724289" y="775843"/>
                                </a:lnTo>
                                <a:lnTo>
                                  <a:pt x="1726858" y="634594"/>
                                </a:lnTo>
                                <a:lnTo>
                                  <a:pt x="1729531" y="644155"/>
                                </a:lnTo>
                                <a:lnTo>
                                  <a:pt x="1732101" y="550811"/>
                                </a:lnTo>
                                <a:lnTo>
                                  <a:pt x="1734774" y="577128"/>
                                </a:lnTo>
                                <a:lnTo>
                                  <a:pt x="1737344" y="632229"/>
                                </a:lnTo>
                                <a:lnTo>
                                  <a:pt x="1740017" y="751890"/>
                                </a:lnTo>
                                <a:lnTo>
                                  <a:pt x="1742587" y="773478"/>
                                </a:lnTo>
                                <a:lnTo>
                                  <a:pt x="1745260" y="601080"/>
                                </a:lnTo>
                                <a:lnTo>
                                  <a:pt x="1747830" y="620202"/>
                                </a:lnTo>
                                <a:lnTo>
                                  <a:pt x="1750503" y="586688"/>
                                </a:lnTo>
                                <a:lnTo>
                                  <a:pt x="1753073" y="581857"/>
                                </a:lnTo>
                                <a:lnTo>
                                  <a:pt x="1755746" y="596249"/>
                                </a:lnTo>
                                <a:lnTo>
                                  <a:pt x="1758316" y="608277"/>
                                </a:lnTo>
                                <a:lnTo>
                                  <a:pt x="1760988" y="783039"/>
                                </a:lnTo>
                                <a:lnTo>
                                  <a:pt x="1763558" y="699256"/>
                                </a:lnTo>
                                <a:lnTo>
                                  <a:pt x="1766231" y="605809"/>
                                </a:lnTo>
                                <a:lnTo>
                                  <a:pt x="1768801" y="689695"/>
                                </a:lnTo>
                                <a:lnTo>
                                  <a:pt x="1771371" y="615473"/>
                                </a:lnTo>
                                <a:lnTo>
                                  <a:pt x="1774044" y="739965"/>
                                </a:lnTo>
                                <a:lnTo>
                                  <a:pt x="1776614" y="823748"/>
                                </a:lnTo>
                                <a:lnTo>
                                  <a:pt x="1779287" y="591520"/>
                                </a:lnTo>
                                <a:lnTo>
                                  <a:pt x="1781857" y="744694"/>
                                </a:lnTo>
                                <a:lnTo>
                                  <a:pt x="1784530" y="653715"/>
                                </a:lnTo>
                                <a:lnTo>
                                  <a:pt x="1787100" y="610641"/>
                                </a:lnTo>
                                <a:lnTo>
                                  <a:pt x="1789773" y="584324"/>
                                </a:lnTo>
                                <a:lnTo>
                                  <a:pt x="1792343" y="716012"/>
                                </a:lnTo>
                                <a:lnTo>
                                  <a:pt x="1795016" y="795067"/>
                                </a:lnTo>
                                <a:lnTo>
                                  <a:pt x="1797586" y="665742"/>
                                </a:lnTo>
                                <a:lnTo>
                                  <a:pt x="1800258" y="696892"/>
                                </a:lnTo>
                                <a:lnTo>
                                  <a:pt x="1802829" y="670472"/>
                                </a:lnTo>
                                <a:lnTo>
                                  <a:pt x="1805501" y="684864"/>
                                </a:lnTo>
                                <a:lnTo>
                                  <a:pt x="1808071" y="610641"/>
                                </a:lnTo>
                                <a:lnTo>
                                  <a:pt x="1810744" y="632229"/>
                                </a:lnTo>
                                <a:lnTo>
                                  <a:pt x="1813314" y="574660"/>
                                </a:lnTo>
                                <a:lnTo>
                                  <a:pt x="1815987" y="670472"/>
                                </a:lnTo>
                                <a:lnTo>
                                  <a:pt x="1818557" y="615473"/>
                                </a:lnTo>
                                <a:lnTo>
                                  <a:pt x="1821230" y="639322"/>
                                </a:lnTo>
                                <a:lnTo>
                                  <a:pt x="1823800" y="593884"/>
                                </a:lnTo>
                                <a:lnTo>
                                  <a:pt x="1826473" y="541147"/>
                                </a:lnTo>
                                <a:lnTo>
                                  <a:pt x="1829043" y="478952"/>
                                </a:lnTo>
                                <a:lnTo>
                                  <a:pt x="1831716" y="771114"/>
                                </a:lnTo>
                                <a:lnTo>
                                  <a:pt x="1834286" y="795067"/>
                                </a:lnTo>
                                <a:lnTo>
                                  <a:pt x="1836958" y="653715"/>
                                </a:lnTo>
                                <a:lnTo>
                                  <a:pt x="1839529" y="636958"/>
                                </a:lnTo>
                                <a:lnTo>
                                  <a:pt x="1842202" y="897971"/>
                                </a:lnTo>
                                <a:lnTo>
                                  <a:pt x="1844772" y="682499"/>
                                </a:lnTo>
                                <a:lnTo>
                                  <a:pt x="1847445" y="795067"/>
                                </a:lnTo>
                                <a:lnTo>
                                  <a:pt x="1850014" y="713648"/>
                                </a:lnTo>
                                <a:lnTo>
                                  <a:pt x="1852687" y="699256"/>
                                </a:lnTo>
                                <a:lnTo>
                                  <a:pt x="1855257" y="658546"/>
                                </a:lnTo>
                                <a:lnTo>
                                  <a:pt x="1857930" y="703985"/>
                                </a:lnTo>
                                <a:lnTo>
                                  <a:pt x="1860500" y="658546"/>
                                </a:lnTo>
                                <a:lnTo>
                                  <a:pt x="1863173" y="682499"/>
                                </a:lnTo>
                                <a:lnTo>
                                  <a:pt x="1865743" y="771114"/>
                                </a:lnTo>
                                <a:lnTo>
                                  <a:pt x="1868416" y="799796"/>
                                </a:lnTo>
                                <a:lnTo>
                                  <a:pt x="1870986" y="668107"/>
                                </a:lnTo>
                                <a:lnTo>
                                  <a:pt x="1873659" y="656182"/>
                                </a:lnTo>
                                <a:lnTo>
                                  <a:pt x="1876229" y="651350"/>
                                </a:lnTo>
                                <a:lnTo>
                                  <a:pt x="1878902" y="519662"/>
                                </a:lnTo>
                                <a:lnTo>
                                  <a:pt x="1881472" y="593884"/>
                                </a:lnTo>
                                <a:lnTo>
                                  <a:pt x="1884144" y="648986"/>
                                </a:lnTo>
                                <a:lnTo>
                                  <a:pt x="1886714" y="668107"/>
                                </a:lnTo>
                                <a:lnTo>
                                  <a:pt x="1889387" y="687228"/>
                                </a:lnTo>
                                <a:lnTo>
                                  <a:pt x="1891957" y="541147"/>
                                </a:lnTo>
                                <a:lnTo>
                                  <a:pt x="1894630" y="605809"/>
                                </a:lnTo>
                                <a:lnTo>
                                  <a:pt x="1897201" y="567567"/>
                                </a:lnTo>
                                <a:lnTo>
                                  <a:pt x="1899873" y="514830"/>
                                </a:lnTo>
                                <a:lnTo>
                                  <a:pt x="1902443" y="529223"/>
                                </a:lnTo>
                                <a:lnTo>
                                  <a:pt x="1905013" y="632229"/>
                                </a:lnTo>
                                <a:lnTo>
                                  <a:pt x="1907686" y="605809"/>
                                </a:lnTo>
                                <a:lnTo>
                                  <a:pt x="1910256" y="562735"/>
                                </a:lnTo>
                                <a:lnTo>
                                  <a:pt x="1912929" y="601080"/>
                                </a:lnTo>
                                <a:lnTo>
                                  <a:pt x="1915499" y="747161"/>
                                </a:lnTo>
                                <a:lnTo>
                                  <a:pt x="1918172" y="493242"/>
                                </a:lnTo>
                                <a:lnTo>
                                  <a:pt x="1920742" y="737600"/>
                                </a:lnTo>
                                <a:lnTo>
                                  <a:pt x="1923414" y="761554"/>
                                </a:lnTo>
                                <a:lnTo>
                                  <a:pt x="1925985" y="694424"/>
                                </a:lnTo>
                                <a:lnTo>
                                  <a:pt x="1928658" y="605809"/>
                                </a:lnTo>
                                <a:lnTo>
                                  <a:pt x="1931228" y="577128"/>
                                </a:lnTo>
                                <a:lnTo>
                                  <a:pt x="1933900" y="605809"/>
                                </a:lnTo>
                                <a:lnTo>
                                  <a:pt x="1936470" y="529223"/>
                                </a:lnTo>
                                <a:lnTo>
                                  <a:pt x="1939143" y="713648"/>
                                </a:lnTo>
                                <a:lnTo>
                                  <a:pt x="1941713" y="694424"/>
                                </a:lnTo>
                                <a:lnTo>
                                  <a:pt x="1944386" y="613005"/>
                                </a:lnTo>
                                <a:lnTo>
                                  <a:pt x="1946956" y="608277"/>
                                </a:lnTo>
                                <a:lnTo>
                                  <a:pt x="1949629" y="598613"/>
                                </a:lnTo>
                                <a:lnTo>
                                  <a:pt x="1952199" y="572296"/>
                                </a:lnTo>
                                <a:lnTo>
                                  <a:pt x="1954872" y="562735"/>
                                </a:lnTo>
                                <a:lnTo>
                                  <a:pt x="1957442" y="713648"/>
                                </a:lnTo>
                                <a:lnTo>
                                  <a:pt x="1960115" y="763918"/>
                                </a:lnTo>
                                <a:lnTo>
                                  <a:pt x="1962685" y="589053"/>
                                </a:lnTo>
                                <a:lnTo>
                                  <a:pt x="1965358" y="711181"/>
                                </a:lnTo>
                                <a:lnTo>
                                  <a:pt x="1967928" y="672939"/>
                                </a:lnTo>
                                <a:lnTo>
                                  <a:pt x="1970601" y="768647"/>
                                </a:lnTo>
                                <a:lnTo>
                                  <a:pt x="1973170" y="493242"/>
                                </a:lnTo>
                                <a:lnTo>
                                  <a:pt x="1975843" y="648986"/>
                                </a:lnTo>
                                <a:lnTo>
                                  <a:pt x="1978413" y="620202"/>
                                </a:lnTo>
                                <a:lnTo>
                                  <a:pt x="1981086" y="517194"/>
                                </a:lnTo>
                                <a:lnTo>
                                  <a:pt x="1983656" y="706452"/>
                                </a:lnTo>
                                <a:lnTo>
                                  <a:pt x="1986329" y="625033"/>
                                </a:lnTo>
                                <a:lnTo>
                                  <a:pt x="1988899" y="634594"/>
                                </a:lnTo>
                                <a:lnTo>
                                  <a:pt x="1991572" y="751890"/>
                                </a:lnTo>
                                <a:lnTo>
                                  <a:pt x="1994142" y="809356"/>
                                </a:lnTo>
                                <a:lnTo>
                                  <a:pt x="1996815" y="754357"/>
                                </a:lnTo>
                                <a:lnTo>
                                  <a:pt x="1999385" y="859729"/>
                                </a:lnTo>
                                <a:lnTo>
                                  <a:pt x="2002058" y="567567"/>
                                </a:lnTo>
                                <a:lnTo>
                                  <a:pt x="2004628" y="694424"/>
                                </a:lnTo>
                                <a:lnTo>
                                  <a:pt x="2007301" y="756722"/>
                                </a:lnTo>
                                <a:lnTo>
                                  <a:pt x="2009870" y="739965"/>
                                </a:lnTo>
                                <a:lnTo>
                                  <a:pt x="2012544" y="811823"/>
                                </a:lnTo>
                                <a:lnTo>
                                  <a:pt x="2017786" y="811823"/>
                                </a:lnTo>
                                <a:lnTo>
                                  <a:pt x="2020357" y="749526"/>
                                </a:lnTo>
                                <a:lnTo>
                                  <a:pt x="2023029" y="823748"/>
                                </a:lnTo>
                                <a:lnTo>
                                  <a:pt x="2025599" y="917195"/>
                                </a:lnTo>
                                <a:lnTo>
                                  <a:pt x="2028272" y="806991"/>
                                </a:lnTo>
                                <a:lnTo>
                                  <a:pt x="2030842" y="888411"/>
                                </a:lnTo>
                                <a:lnTo>
                                  <a:pt x="2033515" y="806991"/>
                                </a:lnTo>
                                <a:lnTo>
                                  <a:pt x="2036085" y="730405"/>
                                </a:lnTo>
                                <a:lnTo>
                                  <a:pt x="2038758" y="780674"/>
                                </a:lnTo>
                                <a:lnTo>
                                  <a:pt x="2041328" y="826215"/>
                                </a:lnTo>
                                <a:lnTo>
                                  <a:pt x="2043898" y="613005"/>
                                </a:lnTo>
                                <a:lnTo>
                                  <a:pt x="2046571" y="565100"/>
                                </a:lnTo>
                                <a:lnTo>
                                  <a:pt x="2049141" y="706452"/>
                                </a:lnTo>
                                <a:lnTo>
                                  <a:pt x="2051814" y="730405"/>
                                </a:lnTo>
                                <a:lnTo>
                                  <a:pt x="2054384" y="821384"/>
                                </a:lnTo>
                                <a:lnTo>
                                  <a:pt x="2057057" y="742330"/>
                                </a:lnTo>
                                <a:lnTo>
                                  <a:pt x="2059626" y="665742"/>
                                </a:lnTo>
                                <a:lnTo>
                                  <a:pt x="2062300" y="730405"/>
                                </a:lnTo>
                                <a:lnTo>
                                  <a:pt x="2064869" y="639322"/>
                                </a:lnTo>
                                <a:lnTo>
                                  <a:pt x="2067542" y="613005"/>
                                </a:lnTo>
                                <a:lnTo>
                                  <a:pt x="2070112" y="653715"/>
                                </a:lnTo>
                                <a:lnTo>
                                  <a:pt x="2072785" y="828580"/>
                                </a:lnTo>
                                <a:lnTo>
                                  <a:pt x="2075355" y="620202"/>
                                </a:lnTo>
                                <a:lnTo>
                                  <a:pt x="2078028" y="670472"/>
                                </a:lnTo>
                                <a:lnTo>
                                  <a:pt x="2080598" y="790235"/>
                                </a:lnTo>
                                <a:lnTo>
                                  <a:pt x="2083271" y="735133"/>
                                </a:lnTo>
                                <a:lnTo>
                                  <a:pt x="2085841" y="716012"/>
                                </a:lnTo>
                                <a:lnTo>
                                  <a:pt x="2088514" y="677668"/>
                                </a:lnTo>
                                <a:lnTo>
                                  <a:pt x="2091084" y="780674"/>
                                </a:lnTo>
                                <a:lnTo>
                                  <a:pt x="2093757" y="799796"/>
                                </a:lnTo>
                                <a:lnTo>
                                  <a:pt x="2096327" y="835776"/>
                                </a:lnTo>
                                <a:lnTo>
                                  <a:pt x="2098999" y="823748"/>
                                </a:lnTo>
                                <a:lnTo>
                                  <a:pt x="2101570" y="625033"/>
                                </a:lnTo>
                                <a:lnTo>
                                  <a:pt x="2104242" y="763918"/>
                                </a:lnTo>
                                <a:lnTo>
                                  <a:pt x="2106813" y="797431"/>
                                </a:lnTo>
                                <a:lnTo>
                                  <a:pt x="2109485" y="641790"/>
                                </a:lnTo>
                                <a:lnTo>
                                  <a:pt x="2112055" y="699256"/>
                                </a:lnTo>
                                <a:lnTo>
                                  <a:pt x="2114728" y="751890"/>
                                </a:lnTo>
                                <a:lnTo>
                                  <a:pt x="2117298" y="696892"/>
                                </a:lnTo>
                                <a:lnTo>
                                  <a:pt x="2119971" y="591520"/>
                                </a:lnTo>
                                <a:lnTo>
                                  <a:pt x="2122541" y="795067"/>
                                </a:lnTo>
                                <a:lnTo>
                                  <a:pt x="2125214" y="629762"/>
                                </a:lnTo>
                                <a:lnTo>
                                  <a:pt x="2127784" y="689695"/>
                                </a:lnTo>
                                <a:lnTo>
                                  <a:pt x="2130457" y="390337"/>
                                </a:lnTo>
                                <a:lnTo>
                                  <a:pt x="2133027" y="577128"/>
                                </a:lnTo>
                                <a:lnTo>
                                  <a:pt x="2135700" y="658546"/>
                                </a:lnTo>
                                <a:lnTo>
                                  <a:pt x="2138270" y="550811"/>
                                </a:lnTo>
                                <a:lnTo>
                                  <a:pt x="2140942" y="517194"/>
                                </a:lnTo>
                                <a:lnTo>
                                  <a:pt x="2143513" y="577128"/>
                                </a:lnTo>
                                <a:lnTo>
                                  <a:pt x="2146185" y="653715"/>
                                </a:lnTo>
                                <a:lnTo>
                                  <a:pt x="2148756" y="490877"/>
                                </a:lnTo>
                                <a:lnTo>
                                  <a:pt x="2151428" y="701620"/>
                                </a:lnTo>
                                <a:lnTo>
                                  <a:pt x="2153998" y="593884"/>
                                </a:lnTo>
                                <a:lnTo>
                                  <a:pt x="2156671" y="625033"/>
                                </a:lnTo>
                                <a:lnTo>
                                  <a:pt x="2159241" y="852532"/>
                                </a:lnTo>
                                <a:lnTo>
                                  <a:pt x="2161914" y="965100"/>
                                </a:lnTo>
                                <a:lnTo>
                                  <a:pt x="2164484" y="914728"/>
                                </a:lnTo>
                                <a:lnTo>
                                  <a:pt x="2167157" y="742330"/>
                                </a:lnTo>
                                <a:lnTo>
                                  <a:pt x="2169727" y="962633"/>
                                </a:lnTo>
                                <a:lnTo>
                                  <a:pt x="2172400" y="1070472"/>
                                </a:lnTo>
                                <a:lnTo>
                                  <a:pt x="2174970" y="773478"/>
                                </a:lnTo>
                                <a:lnTo>
                                  <a:pt x="2177540" y="871654"/>
                                </a:lnTo>
                                <a:lnTo>
                                  <a:pt x="2180213" y="790235"/>
                                </a:lnTo>
                                <a:lnTo>
                                  <a:pt x="2182783" y="854897"/>
                                </a:lnTo>
                                <a:lnTo>
                                  <a:pt x="2185455" y="802263"/>
                                </a:lnTo>
                                <a:lnTo>
                                  <a:pt x="2188025" y="977025"/>
                                </a:lnTo>
                                <a:lnTo>
                                  <a:pt x="2190698" y="694424"/>
                                </a:lnTo>
                                <a:lnTo>
                                  <a:pt x="2193269" y="694424"/>
                                </a:lnTo>
                                <a:lnTo>
                                  <a:pt x="2195941" y="828580"/>
                                </a:lnTo>
                                <a:lnTo>
                                  <a:pt x="2198512" y="785403"/>
                                </a:lnTo>
                                <a:lnTo>
                                  <a:pt x="2201184" y="859729"/>
                                </a:lnTo>
                                <a:lnTo>
                                  <a:pt x="2203754" y="716012"/>
                                </a:lnTo>
                                <a:lnTo>
                                  <a:pt x="2206427" y="823748"/>
                                </a:lnTo>
                                <a:lnTo>
                                  <a:pt x="2208997" y="823748"/>
                                </a:lnTo>
                                <a:lnTo>
                                  <a:pt x="2211670" y="677668"/>
                                </a:lnTo>
                                <a:lnTo>
                                  <a:pt x="2214240" y="842972"/>
                                </a:lnTo>
                                <a:lnTo>
                                  <a:pt x="2216913" y="847701"/>
                                </a:lnTo>
                                <a:lnTo>
                                  <a:pt x="2219482" y="713648"/>
                                </a:lnTo>
                                <a:lnTo>
                                  <a:pt x="2222156" y="766282"/>
                                </a:lnTo>
                                <a:lnTo>
                                  <a:pt x="2224726" y="797431"/>
                                </a:lnTo>
                                <a:lnTo>
                                  <a:pt x="2227399" y="921923"/>
                                </a:lnTo>
                                <a:lnTo>
                                  <a:pt x="2229969" y="787871"/>
                                </a:lnTo>
                                <a:lnTo>
                                  <a:pt x="2232641" y="874018"/>
                                </a:lnTo>
                                <a:lnTo>
                                  <a:pt x="2235211" y="929120"/>
                                </a:lnTo>
                                <a:lnTo>
                                  <a:pt x="2237884" y="969829"/>
                                </a:lnTo>
                                <a:lnTo>
                                  <a:pt x="2240454" y="802263"/>
                                </a:lnTo>
                                <a:lnTo>
                                  <a:pt x="2243127" y="763918"/>
                                </a:lnTo>
                                <a:lnTo>
                                  <a:pt x="2245697" y="905167"/>
                                </a:lnTo>
                                <a:lnTo>
                                  <a:pt x="2248370" y="735133"/>
                                </a:lnTo>
                                <a:lnTo>
                                  <a:pt x="2250940" y="979389"/>
                                </a:lnTo>
                                <a:lnTo>
                                  <a:pt x="2253613" y="783039"/>
                                </a:lnTo>
                                <a:lnTo>
                                  <a:pt x="2256183" y="783039"/>
                                </a:lnTo>
                                <a:lnTo>
                                  <a:pt x="2258856" y="754357"/>
                                </a:lnTo>
                                <a:lnTo>
                                  <a:pt x="2261426" y="763918"/>
                                </a:lnTo>
                                <a:lnTo>
                                  <a:pt x="2264099" y="744694"/>
                                </a:lnTo>
                                <a:lnTo>
                                  <a:pt x="2266669" y="720844"/>
                                </a:lnTo>
                                <a:lnTo>
                                  <a:pt x="2269341" y="847701"/>
                                </a:lnTo>
                                <a:lnTo>
                                  <a:pt x="2271911" y="950708"/>
                                </a:lnTo>
                                <a:lnTo>
                                  <a:pt x="2274585" y="912363"/>
                                </a:lnTo>
                                <a:lnTo>
                                  <a:pt x="2277154" y="739965"/>
                                </a:lnTo>
                                <a:lnTo>
                                  <a:pt x="2279828" y="900438"/>
                                </a:lnTo>
                                <a:lnTo>
                                  <a:pt x="2282397" y="943512"/>
                                </a:lnTo>
                                <a:lnTo>
                                  <a:pt x="2285070" y="876485"/>
                                </a:lnTo>
                                <a:lnTo>
                                  <a:pt x="2287640" y="933952"/>
                                </a:lnTo>
                                <a:lnTo>
                                  <a:pt x="2290313" y="984221"/>
                                </a:lnTo>
                                <a:lnTo>
                                  <a:pt x="2292883" y="1000978"/>
                                </a:lnTo>
                                <a:lnTo>
                                  <a:pt x="2295556" y="1008174"/>
                                </a:lnTo>
                                <a:lnTo>
                                  <a:pt x="2298126" y="950708"/>
                                </a:lnTo>
                                <a:lnTo>
                                  <a:pt x="2300798" y="900438"/>
                                </a:lnTo>
                                <a:lnTo>
                                  <a:pt x="2303369" y="974661"/>
                                </a:lnTo>
                                <a:lnTo>
                                  <a:pt x="2306042" y="1015370"/>
                                </a:lnTo>
                                <a:lnTo>
                                  <a:pt x="2308612" y="929120"/>
                                </a:lnTo>
                                <a:lnTo>
                                  <a:pt x="2311182" y="936316"/>
                                </a:lnTo>
                                <a:lnTo>
                                  <a:pt x="2313855" y="854897"/>
                                </a:lnTo>
                                <a:lnTo>
                                  <a:pt x="2316425" y="945876"/>
                                </a:lnTo>
                                <a:lnTo>
                                  <a:pt x="2319097" y="838141"/>
                                </a:lnTo>
                                <a:lnTo>
                                  <a:pt x="2321667" y="866925"/>
                                </a:lnTo>
                                <a:lnTo>
                                  <a:pt x="2324340" y="1108714"/>
                                </a:lnTo>
                                <a:lnTo>
                                  <a:pt x="2326910" y="914728"/>
                                </a:lnTo>
                                <a:lnTo>
                                  <a:pt x="2329584" y="977025"/>
                                </a:lnTo>
                                <a:lnTo>
                                  <a:pt x="2332153" y="900438"/>
                                </a:lnTo>
                                <a:lnTo>
                                  <a:pt x="2334826" y="893242"/>
                                </a:lnTo>
                                <a:lnTo>
                                  <a:pt x="2337396" y="984221"/>
                                </a:lnTo>
                                <a:lnTo>
                                  <a:pt x="2340069" y="998613"/>
                                </a:lnTo>
                                <a:lnTo>
                                  <a:pt x="2342639" y="1135134"/>
                                </a:lnTo>
                                <a:lnTo>
                                  <a:pt x="2345312" y="984221"/>
                                </a:lnTo>
                                <a:lnTo>
                                  <a:pt x="2347882" y="1053715"/>
                                </a:lnTo>
                                <a:lnTo>
                                  <a:pt x="2350554" y="969829"/>
                                </a:lnTo>
                                <a:lnTo>
                                  <a:pt x="2353125" y="991417"/>
                                </a:lnTo>
                                <a:lnTo>
                                  <a:pt x="2355797" y="1015370"/>
                                </a:lnTo>
                                <a:lnTo>
                                  <a:pt x="2358367" y="912363"/>
                                </a:lnTo>
                                <a:lnTo>
                                  <a:pt x="2361041" y="888411"/>
                                </a:lnTo>
                                <a:lnTo>
                                  <a:pt x="2363611" y="888411"/>
                                </a:lnTo>
                                <a:lnTo>
                                  <a:pt x="2366283" y="838141"/>
                                </a:lnTo>
                                <a:lnTo>
                                  <a:pt x="2368853" y="962633"/>
                                </a:lnTo>
                                <a:lnTo>
                                  <a:pt x="2371526" y="888411"/>
                                </a:lnTo>
                                <a:lnTo>
                                  <a:pt x="2374096" y="1065640"/>
                                </a:lnTo>
                                <a:lnTo>
                                  <a:pt x="2376769" y="890775"/>
                                </a:lnTo>
                                <a:lnTo>
                                  <a:pt x="2379339" y="962633"/>
                                </a:lnTo>
                                <a:lnTo>
                                  <a:pt x="2382012" y="950708"/>
                                </a:lnTo>
                                <a:lnTo>
                                  <a:pt x="2384582" y="902802"/>
                                </a:lnTo>
                                <a:lnTo>
                                  <a:pt x="2387254" y="965100"/>
                                </a:lnTo>
                                <a:lnTo>
                                  <a:pt x="2389825" y="742330"/>
                                </a:lnTo>
                                <a:lnTo>
                                  <a:pt x="2392498" y="871654"/>
                                </a:lnTo>
                                <a:lnTo>
                                  <a:pt x="2395068" y="802263"/>
                                </a:lnTo>
                                <a:lnTo>
                                  <a:pt x="2397741" y="864458"/>
                                </a:lnTo>
                                <a:lnTo>
                                  <a:pt x="2400311" y="1010539"/>
                                </a:lnTo>
                                <a:lnTo>
                                  <a:pt x="2402983" y="953072"/>
                                </a:lnTo>
                                <a:lnTo>
                                  <a:pt x="2405553" y="941148"/>
                                </a:lnTo>
                                <a:lnTo>
                                  <a:pt x="2408226" y="1005810"/>
                                </a:lnTo>
                                <a:lnTo>
                                  <a:pt x="2410796" y="859729"/>
                                </a:lnTo>
                                <a:lnTo>
                                  <a:pt x="2413469" y="909999"/>
                                </a:lnTo>
                                <a:lnTo>
                                  <a:pt x="2416039" y="1106349"/>
                                </a:lnTo>
                                <a:lnTo>
                                  <a:pt x="2418712" y="943512"/>
                                </a:lnTo>
                                <a:lnTo>
                                  <a:pt x="2421282" y="938680"/>
                                </a:lnTo>
                                <a:lnTo>
                                  <a:pt x="2423955" y="931484"/>
                                </a:lnTo>
                                <a:lnTo>
                                  <a:pt x="2426525" y="929120"/>
                                </a:lnTo>
                                <a:lnTo>
                                  <a:pt x="2429198" y="866925"/>
                                </a:lnTo>
                                <a:lnTo>
                                  <a:pt x="2431768" y="936316"/>
                                </a:lnTo>
                                <a:lnTo>
                                  <a:pt x="2434441" y="1032127"/>
                                </a:lnTo>
                                <a:lnTo>
                                  <a:pt x="2437010" y="826215"/>
                                </a:lnTo>
                                <a:lnTo>
                                  <a:pt x="2439683" y="859729"/>
                                </a:lnTo>
                                <a:lnTo>
                                  <a:pt x="2442253" y="773478"/>
                                </a:lnTo>
                                <a:lnTo>
                                  <a:pt x="2444926" y="883681"/>
                                </a:lnTo>
                                <a:lnTo>
                                  <a:pt x="2447496" y="948343"/>
                                </a:lnTo>
                                <a:lnTo>
                                  <a:pt x="2450066" y="1029762"/>
                                </a:lnTo>
                                <a:lnTo>
                                  <a:pt x="2452739" y="953072"/>
                                </a:lnTo>
                                <a:lnTo>
                                  <a:pt x="2455309" y="993782"/>
                                </a:lnTo>
                                <a:lnTo>
                                  <a:pt x="2457982" y="787871"/>
                                </a:lnTo>
                                <a:lnTo>
                                  <a:pt x="2460552" y="878849"/>
                                </a:lnTo>
                                <a:lnTo>
                                  <a:pt x="2463225" y="811823"/>
                                </a:lnTo>
                                <a:lnTo>
                                  <a:pt x="2465795" y="1022566"/>
                                </a:lnTo>
                                <a:lnTo>
                                  <a:pt x="2468468" y="780674"/>
                                </a:lnTo>
                                <a:lnTo>
                                  <a:pt x="2471038" y="1051248"/>
                                </a:lnTo>
                                <a:lnTo>
                                  <a:pt x="2473711" y="897971"/>
                                </a:lnTo>
                                <a:lnTo>
                                  <a:pt x="2476281" y="926755"/>
                                </a:lnTo>
                                <a:lnTo>
                                  <a:pt x="2478953" y="840505"/>
                                </a:lnTo>
                                <a:lnTo>
                                  <a:pt x="2481524" y="763918"/>
                                </a:lnTo>
                                <a:lnTo>
                                  <a:pt x="2484197" y="692059"/>
                                </a:lnTo>
                                <a:lnTo>
                                  <a:pt x="2486766" y="727937"/>
                                </a:lnTo>
                                <a:lnTo>
                                  <a:pt x="2489439" y="854897"/>
                                </a:lnTo>
                                <a:lnTo>
                                  <a:pt x="2492009" y="945876"/>
                                </a:lnTo>
                                <a:lnTo>
                                  <a:pt x="2494682" y="854897"/>
                                </a:lnTo>
                                <a:lnTo>
                                  <a:pt x="2497252" y="840505"/>
                                </a:lnTo>
                                <a:lnTo>
                                  <a:pt x="2499925" y="792600"/>
                                </a:lnTo>
                                <a:lnTo>
                                  <a:pt x="2502495" y="897971"/>
                                </a:lnTo>
                                <a:lnTo>
                                  <a:pt x="2505168" y="862094"/>
                                </a:lnTo>
                                <a:lnTo>
                                  <a:pt x="2507738" y="917195"/>
                                </a:lnTo>
                                <a:lnTo>
                                  <a:pt x="2510411" y="869289"/>
                                </a:lnTo>
                                <a:lnTo>
                                  <a:pt x="2512981" y="850065"/>
                                </a:lnTo>
                                <a:lnTo>
                                  <a:pt x="2515654" y="864458"/>
                                </a:lnTo>
                                <a:lnTo>
                                  <a:pt x="2518224" y="768647"/>
                                </a:lnTo>
                                <a:lnTo>
                                  <a:pt x="2520897" y="881214"/>
                                </a:lnTo>
                                <a:lnTo>
                                  <a:pt x="2523467" y="761554"/>
                                </a:lnTo>
                                <a:lnTo>
                                  <a:pt x="2526139" y="835776"/>
                                </a:lnTo>
                                <a:lnTo>
                                  <a:pt x="2528709" y="756722"/>
                                </a:lnTo>
                                <a:lnTo>
                                  <a:pt x="2531382" y="862094"/>
                                </a:lnTo>
                                <a:lnTo>
                                  <a:pt x="2533952" y="842972"/>
                                </a:lnTo>
                                <a:lnTo>
                                  <a:pt x="2536625" y="720844"/>
                                </a:lnTo>
                                <a:lnTo>
                                  <a:pt x="2539195" y="828580"/>
                                </a:lnTo>
                                <a:lnTo>
                                  <a:pt x="2541868" y="593884"/>
                                </a:lnTo>
                                <a:lnTo>
                                  <a:pt x="2544438" y="850065"/>
                                </a:lnTo>
                                <a:lnTo>
                                  <a:pt x="2547111" y="991417"/>
                                </a:lnTo>
                                <a:lnTo>
                                  <a:pt x="2549681" y="783039"/>
                                </a:lnTo>
                                <a:lnTo>
                                  <a:pt x="2552354" y="771114"/>
                                </a:lnTo>
                                <a:lnTo>
                                  <a:pt x="2554924" y="869289"/>
                                </a:lnTo>
                                <a:lnTo>
                                  <a:pt x="2557597" y="720844"/>
                                </a:lnTo>
                                <a:lnTo>
                                  <a:pt x="2560167" y="792600"/>
                                </a:lnTo>
                                <a:lnTo>
                                  <a:pt x="2562840" y="883681"/>
                                </a:lnTo>
                                <a:lnTo>
                                  <a:pt x="2565410" y="862094"/>
                                </a:lnTo>
                                <a:lnTo>
                                  <a:pt x="2568083" y="857262"/>
                                </a:lnTo>
                                <a:lnTo>
                                  <a:pt x="2570653" y="790235"/>
                                </a:lnTo>
                                <a:lnTo>
                                  <a:pt x="2573325" y="783039"/>
                                </a:lnTo>
                                <a:lnTo>
                                  <a:pt x="2575895" y="876485"/>
                                </a:lnTo>
                                <a:lnTo>
                                  <a:pt x="2578568" y="711181"/>
                                </a:lnTo>
                                <a:lnTo>
                                  <a:pt x="2581138" y="924391"/>
                                </a:lnTo>
                                <a:lnTo>
                                  <a:pt x="2583708" y="854897"/>
                                </a:lnTo>
                                <a:lnTo>
                                  <a:pt x="2586381" y="847701"/>
                                </a:lnTo>
                                <a:lnTo>
                                  <a:pt x="2588951" y="929120"/>
                                </a:lnTo>
                                <a:lnTo>
                                  <a:pt x="2591624" y="941148"/>
                                </a:lnTo>
                                <a:lnTo>
                                  <a:pt x="2594194" y="931484"/>
                                </a:lnTo>
                                <a:lnTo>
                                  <a:pt x="2596867" y="897971"/>
                                </a:lnTo>
                                <a:lnTo>
                                  <a:pt x="2599437" y="969829"/>
                                </a:lnTo>
                                <a:lnTo>
                                  <a:pt x="2602110" y="895606"/>
                                </a:lnTo>
                                <a:lnTo>
                                  <a:pt x="2604680" y="979389"/>
                                </a:lnTo>
                                <a:lnTo>
                                  <a:pt x="2607353" y="802263"/>
                                </a:lnTo>
                                <a:lnTo>
                                  <a:pt x="2609923" y="696892"/>
                                </a:lnTo>
                                <a:lnTo>
                                  <a:pt x="2612596" y="742330"/>
                                </a:lnTo>
                                <a:lnTo>
                                  <a:pt x="2615166" y="639322"/>
                                </a:lnTo>
                                <a:lnTo>
                                  <a:pt x="2617838" y="819020"/>
                                </a:lnTo>
                                <a:lnTo>
                                  <a:pt x="2620408" y="696892"/>
                                </a:lnTo>
                                <a:lnTo>
                                  <a:pt x="2623081" y="744694"/>
                                </a:lnTo>
                                <a:lnTo>
                                  <a:pt x="2625651" y="596249"/>
                                </a:lnTo>
                                <a:lnTo>
                                  <a:pt x="2628324" y="639322"/>
                                </a:lnTo>
                                <a:lnTo>
                                  <a:pt x="2630894" y="751890"/>
                                </a:lnTo>
                                <a:lnTo>
                                  <a:pt x="2633567" y="763918"/>
                                </a:lnTo>
                                <a:lnTo>
                                  <a:pt x="2636137" y="917195"/>
                                </a:lnTo>
                                <a:lnTo>
                                  <a:pt x="2638810" y="785403"/>
                                </a:lnTo>
                                <a:lnTo>
                                  <a:pt x="2641380" y="739965"/>
                                </a:lnTo>
                                <a:lnTo>
                                  <a:pt x="2644053" y="684864"/>
                                </a:lnTo>
                                <a:lnTo>
                                  <a:pt x="2646623" y="692059"/>
                                </a:lnTo>
                                <a:lnTo>
                                  <a:pt x="2649295" y="692059"/>
                                </a:lnTo>
                                <a:lnTo>
                                  <a:pt x="2651865" y="744694"/>
                                </a:lnTo>
                                <a:lnTo>
                                  <a:pt x="2654538" y="799796"/>
                                </a:lnTo>
                                <a:lnTo>
                                  <a:pt x="2657108" y="826215"/>
                                </a:lnTo>
                                <a:lnTo>
                                  <a:pt x="2659781" y="845337"/>
                                </a:lnTo>
                                <a:lnTo>
                                  <a:pt x="2662351" y="862094"/>
                                </a:lnTo>
                                <a:lnTo>
                                  <a:pt x="2665024" y="802263"/>
                                </a:lnTo>
                                <a:lnTo>
                                  <a:pt x="2667594" y="799796"/>
                                </a:lnTo>
                                <a:lnTo>
                                  <a:pt x="2670267" y="862094"/>
                                </a:lnTo>
                                <a:lnTo>
                                  <a:pt x="2672837" y="965100"/>
                                </a:lnTo>
                                <a:lnTo>
                                  <a:pt x="2675510" y="871654"/>
                                </a:lnTo>
                                <a:lnTo>
                                  <a:pt x="2678080" y="739965"/>
                                </a:lnTo>
                                <a:lnTo>
                                  <a:pt x="2680753" y="847701"/>
                                </a:lnTo>
                                <a:lnTo>
                                  <a:pt x="2683323" y="675303"/>
                                </a:lnTo>
                                <a:lnTo>
                                  <a:pt x="2685995" y="768647"/>
                                </a:lnTo>
                                <a:lnTo>
                                  <a:pt x="2688565" y="797431"/>
                                </a:lnTo>
                                <a:lnTo>
                                  <a:pt x="2691239" y="967465"/>
                                </a:lnTo>
                                <a:lnTo>
                                  <a:pt x="2693809" y="830944"/>
                                </a:lnTo>
                                <a:lnTo>
                                  <a:pt x="2696482" y="694424"/>
                                </a:lnTo>
                                <a:lnTo>
                                  <a:pt x="2699052" y="735133"/>
                                </a:lnTo>
                                <a:lnTo>
                                  <a:pt x="2701724" y="955437"/>
                                </a:lnTo>
                                <a:lnTo>
                                  <a:pt x="2704294" y="991417"/>
                                </a:lnTo>
                                <a:lnTo>
                                  <a:pt x="2706967" y="739965"/>
                                </a:lnTo>
                                <a:lnTo>
                                  <a:pt x="2709537" y="924391"/>
                                </a:lnTo>
                                <a:lnTo>
                                  <a:pt x="2712210" y="859729"/>
                                </a:lnTo>
                                <a:lnTo>
                                  <a:pt x="2714780" y="857262"/>
                                </a:lnTo>
                                <a:lnTo>
                                  <a:pt x="2717453" y="706452"/>
                                </a:lnTo>
                                <a:lnTo>
                                  <a:pt x="2720023" y="756722"/>
                                </a:lnTo>
                                <a:lnTo>
                                  <a:pt x="2722593" y="857262"/>
                                </a:lnTo>
                                <a:lnTo>
                                  <a:pt x="2725266" y="969829"/>
                                </a:lnTo>
                                <a:lnTo>
                                  <a:pt x="2727836" y="902802"/>
                                </a:lnTo>
                                <a:lnTo>
                                  <a:pt x="2730509" y="888411"/>
                                </a:lnTo>
                                <a:lnTo>
                                  <a:pt x="2733079" y="962633"/>
                                </a:lnTo>
                                <a:lnTo>
                                  <a:pt x="2735751" y="960269"/>
                                </a:lnTo>
                                <a:lnTo>
                                  <a:pt x="2738321" y="864458"/>
                                </a:lnTo>
                                <a:lnTo>
                                  <a:pt x="2740994" y="998613"/>
                                </a:lnTo>
                                <a:lnTo>
                                  <a:pt x="2743564" y="759086"/>
                                </a:lnTo>
                                <a:lnTo>
                                  <a:pt x="2746238" y="845337"/>
                                </a:lnTo>
                                <a:lnTo>
                                  <a:pt x="2748808" y="924391"/>
                                </a:lnTo>
                                <a:lnTo>
                                  <a:pt x="2751480" y="914728"/>
                                </a:lnTo>
                                <a:lnTo>
                                  <a:pt x="2754050" y="986586"/>
                                </a:lnTo>
                                <a:lnTo>
                                  <a:pt x="2756723" y="864458"/>
                                </a:lnTo>
                                <a:lnTo>
                                  <a:pt x="2759293" y="850065"/>
                                </a:lnTo>
                                <a:lnTo>
                                  <a:pt x="2761966" y="826215"/>
                                </a:lnTo>
                                <a:lnTo>
                                  <a:pt x="2764536" y="981857"/>
                                </a:lnTo>
                                <a:lnTo>
                                  <a:pt x="2767209" y="814188"/>
                                </a:lnTo>
                                <a:lnTo>
                                  <a:pt x="2769779" y="936316"/>
                                </a:lnTo>
                                <a:lnTo>
                                  <a:pt x="2772451" y="835776"/>
                                </a:lnTo>
                                <a:lnTo>
                                  <a:pt x="2775021" y="842972"/>
                                </a:lnTo>
                                <a:lnTo>
                                  <a:pt x="2777695" y="797431"/>
                                </a:lnTo>
                                <a:lnTo>
                                  <a:pt x="2780265" y="972296"/>
                                </a:lnTo>
                                <a:lnTo>
                                  <a:pt x="2782937" y="921923"/>
                                </a:lnTo>
                                <a:lnTo>
                                  <a:pt x="2785507" y="962633"/>
                                </a:lnTo>
                                <a:lnTo>
                                  <a:pt x="2788180" y="893242"/>
                                </a:lnTo>
                                <a:lnTo>
                                  <a:pt x="2790750" y="895606"/>
                                </a:lnTo>
                                <a:lnTo>
                                  <a:pt x="2793423" y="766282"/>
                                </a:lnTo>
                                <a:lnTo>
                                  <a:pt x="2795993" y="792600"/>
                                </a:lnTo>
                                <a:lnTo>
                                  <a:pt x="2798666" y="917195"/>
                                </a:lnTo>
                                <a:lnTo>
                                  <a:pt x="2801236" y="1029762"/>
                                </a:lnTo>
                                <a:lnTo>
                                  <a:pt x="2803909" y="972296"/>
                                </a:lnTo>
                                <a:lnTo>
                                  <a:pt x="2806479" y="998613"/>
                                </a:lnTo>
                                <a:lnTo>
                                  <a:pt x="2809152" y="1022566"/>
                                </a:lnTo>
                                <a:lnTo>
                                  <a:pt x="2811722" y="1000978"/>
                                </a:lnTo>
                                <a:lnTo>
                                  <a:pt x="2814395" y="862094"/>
                                </a:lnTo>
                                <a:lnTo>
                                  <a:pt x="2816965" y="897971"/>
                                </a:lnTo>
                                <a:lnTo>
                                  <a:pt x="2819637" y="859729"/>
                                </a:lnTo>
                                <a:lnTo>
                                  <a:pt x="2822207" y="874018"/>
                                </a:lnTo>
                                <a:lnTo>
                                  <a:pt x="2824880" y="802263"/>
                                </a:lnTo>
                                <a:lnTo>
                                  <a:pt x="2827450" y="878849"/>
                                </a:lnTo>
                                <a:lnTo>
                                  <a:pt x="2830124" y="950708"/>
                                </a:lnTo>
                                <a:lnTo>
                                  <a:pt x="2832693" y="883681"/>
                                </a:lnTo>
                                <a:lnTo>
                                  <a:pt x="2835366" y="737600"/>
                                </a:lnTo>
                                <a:lnTo>
                                  <a:pt x="2837936" y="926755"/>
                                </a:lnTo>
                                <a:lnTo>
                                  <a:pt x="2840609" y="991417"/>
                                </a:lnTo>
                                <a:lnTo>
                                  <a:pt x="2843179" y="1046519"/>
                                </a:lnTo>
                                <a:lnTo>
                                  <a:pt x="2845852" y="943512"/>
                                </a:lnTo>
                                <a:lnTo>
                                  <a:pt x="2848422" y="883681"/>
                                </a:lnTo>
                                <a:lnTo>
                                  <a:pt x="2851095" y="953072"/>
                                </a:lnTo>
                                <a:lnTo>
                                  <a:pt x="2853665" y="859729"/>
                                </a:lnTo>
                                <a:lnTo>
                                  <a:pt x="2856235" y="874018"/>
                                </a:lnTo>
                                <a:lnTo>
                                  <a:pt x="2858908" y="823748"/>
                                </a:lnTo>
                                <a:lnTo>
                                  <a:pt x="2861478" y="804627"/>
                                </a:lnTo>
                                <a:lnTo>
                                  <a:pt x="2864150" y="737600"/>
                                </a:lnTo>
                                <a:lnTo>
                                  <a:pt x="2866720" y="857262"/>
                                </a:lnTo>
                                <a:lnTo>
                                  <a:pt x="2869393" y="912363"/>
                                </a:lnTo>
                                <a:lnTo>
                                  <a:pt x="2871963" y="847701"/>
                                </a:lnTo>
                                <a:lnTo>
                                  <a:pt x="2874636" y="802263"/>
                                </a:lnTo>
                                <a:lnTo>
                                  <a:pt x="2877206" y="871654"/>
                                </a:lnTo>
                                <a:lnTo>
                                  <a:pt x="2879879" y="749526"/>
                                </a:lnTo>
                                <a:lnTo>
                                  <a:pt x="2882449" y="775843"/>
                                </a:lnTo>
                                <a:lnTo>
                                  <a:pt x="2885122" y="890775"/>
                                </a:lnTo>
                                <a:lnTo>
                                  <a:pt x="2887692" y="950708"/>
                                </a:lnTo>
                                <a:lnTo>
                                  <a:pt x="2890365" y="751890"/>
                                </a:lnTo>
                                <a:lnTo>
                                  <a:pt x="2892935" y="737600"/>
                                </a:lnTo>
                                <a:lnTo>
                                  <a:pt x="2895608" y="795067"/>
                                </a:lnTo>
                                <a:lnTo>
                                  <a:pt x="2898178" y="917195"/>
                                </a:lnTo>
                                <a:lnTo>
                                  <a:pt x="2900851" y="828580"/>
                                </a:lnTo>
                                <a:lnTo>
                                  <a:pt x="2903421" y="778310"/>
                                </a:lnTo>
                                <a:lnTo>
                                  <a:pt x="2906093" y="886046"/>
                                </a:lnTo>
                                <a:lnTo>
                                  <a:pt x="2908663" y="759086"/>
                                </a:lnTo>
                                <a:lnTo>
                                  <a:pt x="2911336" y="917195"/>
                                </a:lnTo>
                                <a:lnTo>
                                  <a:pt x="2913906" y="735133"/>
                                </a:lnTo>
                                <a:lnTo>
                                  <a:pt x="2916579" y="804627"/>
                                </a:lnTo>
                                <a:lnTo>
                                  <a:pt x="2919149" y="802263"/>
                                </a:lnTo>
                                <a:lnTo>
                                  <a:pt x="2921822" y="790235"/>
                                </a:lnTo>
                                <a:lnTo>
                                  <a:pt x="2924392" y="1013006"/>
                                </a:lnTo>
                                <a:lnTo>
                                  <a:pt x="2927065" y="926755"/>
                                </a:lnTo>
                                <a:lnTo>
                                  <a:pt x="2929635" y="907635"/>
                                </a:lnTo>
                                <a:lnTo>
                                  <a:pt x="2932308" y="953072"/>
                                </a:lnTo>
                                <a:lnTo>
                                  <a:pt x="2934878" y="924391"/>
                                </a:lnTo>
                                <a:lnTo>
                                  <a:pt x="2937551" y="895606"/>
                                </a:lnTo>
                                <a:lnTo>
                                  <a:pt x="2940121" y="900438"/>
                                </a:lnTo>
                                <a:lnTo>
                                  <a:pt x="2942794" y="773478"/>
                                </a:lnTo>
                                <a:lnTo>
                                  <a:pt x="2945364" y="914728"/>
                                </a:lnTo>
                                <a:lnTo>
                                  <a:pt x="2948036" y="828580"/>
                                </a:lnTo>
                                <a:lnTo>
                                  <a:pt x="2950606" y="864458"/>
                                </a:lnTo>
                                <a:lnTo>
                                  <a:pt x="2953279" y="842972"/>
                                </a:lnTo>
                                <a:lnTo>
                                  <a:pt x="2955849" y="759086"/>
                                </a:lnTo>
                                <a:lnTo>
                                  <a:pt x="2958522" y="830944"/>
                                </a:lnTo>
                                <a:lnTo>
                                  <a:pt x="2961092" y="754357"/>
                                </a:lnTo>
                                <a:lnTo>
                                  <a:pt x="2963765" y="768647"/>
                                </a:lnTo>
                                <a:lnTo>
                                  <a:pt x="2966335" y="806991"/>
                                </a:lnTo>
                                <a:lnTo>
                                  <a:pt x="2969008" y="708816"/>
                                </a:lnTo>
                                <a:lnTo>
                                  <a:pt x="2971578" y="802263"/>
                                </a:lnTo>
                                <a:lnTo>
                                  <a:pt x="2974251" y="747161"/>
                                </a:lnTo>
                                <a:lnTo>
                                  <a:pt x="2976821" y="742330"/>
                                </a:lnTo>
                                <a:lnTo>
                                  <a:pt x="2979494" y="701620"/>
                                </a:lnTo>
                                <a:lnTo>
                                  <a:pt x="2982064" y="713648"/>
                                </a:lnTo>
                                <a:lnTo>
                                  <a:pt x="2984737" y="909999"/>
                                </a:lnTo>
                                <a:lnTo>
                                  <a:pt x="2987307" y="886046"/>
                                </a:lnTo>
                                <a:lnTo>
                                  <a:pt x="2989877" y="852532"/>
                                </a:lnTo>
                                <a:lnTo>
                                  <a:pt x="2992550" y="627397"/>
                                </a:lnTo>
                                <a:lnTo>
                                  <a:pt x="2995120" y="766282"/>
                                </a:lnTo>
                                <a:lnTo>
                                  <a:pt x="2997792" y="859729"/>
                                </a:lnTo>
                                <a:lnTo>
                                  <a:pt x="3000362" y="993782"/>
                                </a:lnTo>
                                <a:lnTo>
                                  <a:pt x="3003035" y="857262"/>
                                </a:lnTo>
                                <a:lnTo>
                                  <a:pt x="3005605" y="826215"/>
                                </a:lnTo>
                                <a:lnTo>
                                  <a:pt x="3008278" y="773478"/>
                                </a:lnTo>
                                <a:lnTo>
                                  <a:pt x="3010848" y="847701"/>
                                </a:lnTo>
                                <a:lnTo>
                                  <a:pt x="3013521" y="768647"/>
                                </a:lnTo>
                                <a:lnTo>
                                  <a:pt x="3016091" y="775843"/>
                                </a:lnTo>
                                <a:lnTo>
                                  <a:pt x="3018764" y="811823"/>
                                </a:lnTo>
                                <a:lnTo>
                                  <a:pt x="3021334" y="842972"/>
                                </a:lnTo>
                                <a:lnTo>
                                  <a:pt x="3024007" y="785403"/>
                                </a:lnTo>
                                <a:lnTo>
                                  <a:pt x="3026577" y="718376"/>
                                </a:lnTo>
                                <a:lnTo>
                                  <a:pt x="3029250" y="725573"/>
                                </a:lnTo>
                                <a:lnTo>
                                  <a:pt x="3031820" y="737600"/>
                                </a:lnTo>
                                <a:lnTo>
                                  <a:pt x="3034492" y="893242"/>
                                </a:lnTo>
                                <a:lnTo>
                                  <a:pt x="3037062" y="737600"/>
                                </a:lnTo>
                                <a:lnTo>
                                  <a:pt x="3039735" y="881214"/>
                                </a:lnTo>
                                <a:lnTo>
                                  <a:pt x="3042305" y="864458"/>
                                </a:lnTo>
                                <a:lnTo>
                                  <a:pt x="3044978" y="775843"/>
                                </a:lnTo>
                                <a:lnTo>
                                  <a:pt x="3047548" y="802263"/>
                                </a:lnTo>
                                <a:lnTo>
                                  <a:pt x="3050221" y="821384"/>
                                </a:lnTo>
                                <a:lnTo>
                                  <a:pt x="3052791" y="766282"/>
                                </a:lnTo>
                                <a:lnTo>
                                  <a:pt x="3055464" y="756722"/>
                                </a:lnTo>
                                <a:lnTo>
                                  <a:pt x="3058034" y="802263"/>
                                </a:lnTo>
                                <a:lnTo>
                                  <a:pt x="3060707" y="936316"/>
                                </a:lnTo>
                                <a:lnTo>
                                  <a:pt x="3063277" y="981857"/>
                                </a:lnTo>
                                <a:lnTo>
                                  <a:pt x="3065950" y="768647"/>
                                </a:lnTo>
                                <a:lnTo>
                                  <a:pt x="3068520" y="706452"/>
                                </a:lnTo>
                                <a:lnTo>
                                  <a:pt x="3071193" y="675303"/>
                                </a:lnTo>
                                <a:lnTo>
                                  <a:pt x="3073763" y="677668"/>
                                </a:lnTo>
                                <a:lnTo>
                                  <a:pt x="3076436" y="768647"/>
                                </a:lnTo>
                                <a:lnTo>
                                  <a:pt x="3079006" y="749526"/>
                                </a:lnTo>
                                <a:lnTo>
                                  <a:pt x="3081678" y="751890"/>
                                </a:lnTo>
                                <a:lnTo>
                                  <a:pt x="3084248" y="636958"/>
                                </a:lnTo>
                                <a:lnTo>
                                  <a:pt x="3086921" y="519662"/>
                                </a:lnTo>
                                <a:lnTo>
                                  <a:pt x="3089491" y="586688"/>
                                </a:lnTo>
                                <a:lnTo>
                                  <a:pt x="3092164" y="819020"/>
                                </a:lnTo>
                                <a:lnTo>
                                  <a:pt x="3094734" y="886046"/>
                                </a:lnTo>
                                <a:lnTo>
                                  <a:pt x="3097407" y="452532"/>
                                </a:lnTo>
                                <a:lnTo>
                                  <a:pt x="3099977" y="529223"/>
                                </a:lnTo>
                                <a:lnTo>
                                  <a:pt x="3102650" y="557904"/>
                                </a:lnTo>
                                <a:lnTo>
                                  <a:pt x="3105220" y="524391"/>
                                </a:lnTo>
                                <a:lnTo>
                                  <a:pt x="3107893" y="792600"/>
                                </a:lnTo>
                                <a:lnTo>
                                  <a:pt x="3110463" y="574660"/>
                                </a:lnTo>
                                <a:lnTo>
                                  <a:pt x="3113136" y="426215"/>
                                </a:lnTo>
                                <a:lnTo>
                                  <a:pt x="3115706" y="641790"/>
                                </a:lnTo>
                                <a:lnTo>
                                  <a:pt x="3118378" y="838141"/>
                                </a:lnTo>
                                <a:lnTo>
                                  <a:pt x="3120948" y="732769"/>
                                </a:lnTo>
                                <a:lnTo>
                                  <a:pt x="3123621" y="713648"/>
                                </a:lnTo>
                                <a:lnTo>
                                  <a:pt x="3126191" y="651350"/>
                                </a:lnTo>
                                <a:lnTo>
                                  <a:pt x="3128761" y="720844"/>
                                </a:lnTo>
                                <a:lnTo>
                                  <a:pt x="3131434" y="857262"/>
                                </a:lnTo>
                                <a:lnTo>
                                  <a:pt x="3134004" y="914728"/>
                                </a:lnTo>
                                <a:lnTo>
                                  <a:pt x="3136677" y="797431"/>
                                </a:lnTo>
                                <a:lnTo>
                                  <a:pt x="3139247" y="761554"/>
                                </a:lnTo>
                                <a:lnTo>
                                  <a:pt x="3141920" y="761554"/>
                                </a:lnTo>
                                <a:lnTo>
                                  <a:pt x="3144490" y="866925"/>
                                </a:lnTo>
                                <a:lnTo>
                                  <a:pt x="3147163" y="744694"/>
                                </a:lnTo>
                                <a:lnTo>
                                  <a:pt x="3149733" y="866925"/>
                                </a:lnTo>
                                <a:lnTo>
                                  <a:pt x="3152405" y="924391"/>
                                </a:lnTo>
                                <a:lnTo>
                                  <a:pt x="3154976" y="809356"/>
                                </a:lnTo>
                                <a:lnTo>
                                  <a:pt x="3157648" y="866925"/>
                                </a:lnTo>
                                <a:lnTo>
                                  <a:pt x="3160218" y="768647"/>
                                </a:lnTo>
                                <a:lnTo>
                                  <a:pt x="3162892" y="838141"/>
                                </a:lnTo>
                                <a:lnTo>
                                  <a:pt x="3165462" y="838141"/>
                                </a:lnTo>
                                <a:lnTo>
                                  <a:pt x="3168134" y="912363"/>
                                </a:lnTo>
                                <a:lnTo>
                                  <a:pt x="3170704" y="819020"/>
                                </a:lnTo>
                                <a:lnTo>
                                  <a:pt x="3173377" y="883681"/>
                                </a:lnTo>
                                <a:lnTo>
                                  <a:pt x="3175947" y="732769"/>
                                </a:lnTo>
                                <a:lnTo>
                                  <a:pt x="3178620" y="797431"/>
                                </a:lnTo>
                                <a:lnTo>
                                  <a:pt x="3181190" y="850065"/>
                                </a:lnTo>
                                <a:lnTo>
                                  <a:pt x="3183863" y="696892"/>
                                </a:lnTo>
                                <a:lnTo>
                                  <a:pt x="3186433" y="847701"/>
                                </a:lnTo>
                                <a:lnTo>
                                  <a:pt x="3189106" y="763918"/>
                                </a:lnTo>
                                <a:lnTo>
                                  <a:pt x="3191676" y="938680"/>
                                </a:lnTo>
                                <a:lnTo>
                                  <a:pt x="3194349" y="866925"/>
                                </a:lnTo>
                                <a:lnTo>
                                  <a:pt x="3196919" y="625033"/>
                                </a:lnTo>
                                <a:lnTo>
                                  <a:pt x="3199592" y="742330"/>
                                </a:lnTo>
                                <a:lnTo>
                                  <a:pt x="3202162" y="692059"/>
                                </a:lnTo>
                                <a:lnTo>
                                  <a:pt x="3204834" y="862094"/>
                                </a:lnTo>
                                <a:lnTo>
                                  <a:pt x="3207404" y="847701"/>
                                </a:lnTo>
                                <a:lnTo>
                                  <a:pt x="3210077" y="799796"/>
                                </a:lnTo>
                                <a:lnTo>
                                  <a:pt x="3212647" y="692059"/>
                                </a:lnTo>
                                <a:lnTo>
                                  <a:pt x="3215320" y="797431"/>
                                </a:lnTo>
                                <a:lnTo>
                                  <a:pt x="3217890" y="749526"/>
                                </a:lnTo>
                                <a:lnTo>
                                  <a:pt x="3220563" y="773478"/>
                                </a:lnTo>
                                <a:lnTo>
                                  <a:pt x="3223133" y="874018"/>
                                </a:lnTo>
                                <a:lnTo>
                                  <a:pt x="3225806" y="847701"/>
                                </a:lnTo>
                                <a:lnTo>
                                  <a:pt x="3228376" y="859729"/>
                                </a:lnTo>
                                <a:lnTo>
                                  <a:pt x="3231049" y="761554"/>
                                </a:lnTo>
                                <a:lnTo>
                                  <a:pt x="3233619" y="775843"/>
                                </a:lnTo>
                                <a:lnTo>
                                  <a:pt x="3236292" y="759086"/>
                                </a:lnTo>
                                <a:lnTo>
                                  <a:pt x="3238862" y="773478"/>
                                </a:lnTo>
                                <a:lnTo>
                                  <a:pt x="3241534" y="862094"/>
                                </a:lnTo>
                                <a:lnTo>
                                  <a:pt x="3244104" y="749526"/>
                                </a:lnTo>
                                <a:lnTo>
                                  <a:pt x="3246778" y="797431"/>
                                </a:lnTo>
                                <a:lnTo>
                                  <a:pt x="3249348" y="881214"/>
                                </a:lnTo>
                                <a:lnTo>
                                  <a:pt x="3252020" y="850065"/>
                                </a:lnTo>
                                <a:lnTo>
                                  <a:pt x="3254590" y="811823"/>
                                </a:lnTo>
                                <a:lnTo>
                                  <a:pt x="3257263" y="756722"/>
                                </a:lnTo>
                                <a:lnTo>
                                  <a:pt x="3259833" y="919559"/>
                                </a:lnTo>
                                <a:lnTo>
                                  <a:pt x="3262403" y="953072"/>
                                </a:lnTo>
                                <a:lnTo>
                                  <a:pt x="3265076" y="806991"/>
                                </a:lnTo>
                                <a:lnTo>
                                  <a:pt x="3267646" y="814188"/>
                                </a:lnTo>
                                <a:lnTo>
                                  <a:pt x="3270319" y="806991"/>
                                </a:lnTo>
                                <a:lnTo>
                                  <a:pt x="3272889" y="785403"/>
                                </a:lnTo>
                                <a:lnTo>
                                  <a:pt x="3275562" y="735133"/>
                                </a:lnTo>
                                <a:lnTo>
                                  <a:pt x="3278132" y="814188"/>
                                </a:lnTo>
                                <a:lnTo>
                                  <a:pt x="3280805" y="809356"/>
                                </a:lnTo>
                                <a:lnTo>
                                  <a:pt x="3283375" y="833308"/>
                                </a:lnTo>
                                <a:lnTo>
                                  <a:pt x="3286047" y="809356"/>
                                </a:lnTo>
                                <a:lnTo>
                                  <a:pt x="3288618" y="862094"/>
                                </a:lnTo>
                                <a:lnTo>
                                  <a:pt x="3291290" y="830944"/>
                                </a:lnTo>
                                <a:lnTo>
                                  <a:pt x="3293860" y="766282"/>
                                </a:lnTo>
                                <a:lnTo>
                                  <a:pt x="3296533" y="895606"/>
                                </a:lnTo>
                                <a:lnTo>
                                  <a:pt x="3299103" y="1010539"/>
                                </a:lnTo>
                                <a:lnTo>
                                  <a:pt x="3301776" y="912363"/>
                                </a:lnTo>
                                <a:lnTo>
                                  <a:pt x="3304346" y="665742"/>
                                </a:lnTo>
                                <a:lnTo>
                                  <a:pt x="3307019" y="866925"/>
                                </a:lnTo>
                                <a:lnTo>
                                  <a:pt x="3309589" y="897971"/>
                                </a:lnTo>
                                <a:lnTo>
                                  <a:pt x="3312262" y="900438"/>
                                </a:lnTo>
                                <a:lnTo>
                                  <a:pt x="3314832" y="977025"/>
                                </a:lnTo>
                                <a:lnTo>
                                  <a:pt x="3317505" y="802263"/>
                                </a:lnTo>
                                <a:lnTo>
                                  <a:pt x="3320075" y="852532"/>
                                </a:lnTo>
                                <a:lnTo>
                                  <a:pt x="3322748" y="847701"/>
                                </a:lnTo>
                                <a:lnTo>
                                  <a:pt x="3325318" y="819020"/>
                                </a:lnTo>
                                <a:lnTo>
                                  <a:pt x="3327990" y="735133"/>
                                </a:lnTo>
                                <a:lnTo>
                                  <a:pt x="3330560" y="754357"/>
                                </a:lnTo>
                                <a:lnTo>
                                  <a:pt x="3333233" y="842972"/>
                                </a:lnTo>
                                <a:lnTo>
                                  <a:pt x="3335803" y="897971"/>
                                </a:lnTo>
                                <a:lnTo>
                                  <a:pt x="3338476" y="881214"/>
                                </a:lnTo>
                                <a:lnTo>
                                  <a:pt x="3341046" y="727937"/>
                                </a:lnTo>
                                <a:lnTo>
                                  <a:pt x="3343719" y="833308"/>
                                </a:lnTo>
                                <a:lnTo>
                                  <a:pt x="3346289" y="998613"/>
                                </a:lnTo>
                                <a:lnTo>
                                  <a:pt x="3348962" y="577128"/>
                                </a:lnTo>
                                <a:lnTo>
                                  <a:pt x="3351532" y="787871"/>
                                </a:lnTo>
                                <a:lnTo>
                                  <a:pt x="3354205" y="775843"/>
                                </a:lnTo>
                                <a:lnTo>
                                  <a:pt x="3356775" y="771114"/>
                                </a:lnTo>
                                <a:lnTo>
                                  <a:pt x="3359448" y="727937"/>
                                </a:lnTo>
                                <a:lnTo>
                                  <a:pt x="3362018" y="732769"/>
                                </a:lnTo>
                                <a:lnTo>
                                  <a:pt x="3364691" y="838141"/>
                                </a:lnTo>
                                <a:lnTo>
                                  <a:pt x="3367261" y="677668"/>
                                </a:lnTo>
                                <a:lnTo>
                                  <a:pt x="3369934" y="830944"/>
                                </a:lnTo>
                                <a:lnTo>
                                  <a:pt x="3372504" y="905167"/>
                                </a:lnTo>
                                <a:lnTo>
                                  <a:pt x="3375176" y="677668"/>
                                </a:lnTo>
                                <a:lnTo>
                                  <a:pt x="3377746" y="771114"/>
                                </a:lnTo>
                                <a:lnTo>
                                  <a:pt x="3380419" y="768647"/>
                                </a:lnTo>
                                <a:lnTo>
                                  <a:pt x="3382989" y="749526"/>
                                </a:lnTo>
                                <a:lnTo>
                                  <a:pt x="3385662" y="713648"/>
                                </a:lnTo>
                                <a:lnTo>
                                  <a:pt x="3388232" y="814188"/>
                                </a:lnTo>
                                <a:lnTo>
                                  <a:pt x="3390905" y="785403"/>
                                </a:lnTo>
                                <a:lnTo>
                                  <a:pt x="3393475" y="775843"/>
                                </a:lnTo>
                                <a:lnTo>
                                  <a:pt x="3396045" y="498073"/>
                                </a:lnTo>
                                <a:lnTo>
                                  <a:pt x="3398718" y="660911"/>
                                </a:lnTo>
                                <a:lnTo>
                                  <a:pt x="3401288" y="689695"/>
                                </a:lnTo>
                                <a:lnTo>
                                  <a:pt x="3403961" y="648986"/>
                                </a:lnTo>
                                <a:lnTo>
                                  <a:pt x="3406531" y="888411"/>
                                </a:lnTo>
                                <a:lnTo>
                                  <a:pt x="3409204" y="941148"/>
                                </a:lnTo>
                                <a:lnTo>
                                  <a:pt x="3411774" y="881214"/>
                                </a:lnTo>
                                <a:lnTo>
                                  <a:pt x="3414447" y="864458"/>
                                </a:lnTo>
                                <a:lnTo>
                                  <a:pt x="3417017" y="842972"/>
                                </a:lnTo>
                                <a:lnTo>
                                  <a:pt x="3419689" y="881214"/>
                                </a:lnTo>
                                <a:lnTo>
                                  <a:pt x="3422259" y="766282"/>
                                </a:lnTo>
                                <a:lnTo>
                                  <a:pt x="3424932" y="907635"/>
                                </a:lnTo>
                                <a:lnTo>
                                  <a:pt x="3427502" y="819020"/>
                                </a:lnTo>
                                <a:lnTo>
                                  <a:pt x="3430175" y="785403"/>
                                </a:lnTo>
                                <a:lnTo>
                                  <a:pt x="3432745" y="828580"/>
                                </a:lnTo>
                                <a:lnTo>
                                  <a:pt x="3435418" y="893242"/>
                                </a:lnTo>
                                <a:lnTo>
                                  <a:pt x="3437988" y="687228"/>
                                </a:lnTo>
                                <a:lnTo>
                                  <a:pt x="3440661" y="842972"/>
                                </a:lnTo>
                                <a:lnTo>
                                  <a:pt x="3443231" y="797431"/>
                                </a:lnTo>
                                <a:lnTo>
                                  <a:pt x="3445904" y="979389"/>
                                </a:lnTo>
                                <a:lnTo>
                                  <a:pt x="3448474" y="754357"/>
                                </a:lnTo>
                                <a:lnTo>
                                  <a:pt x="3451146" y="828580"/>
                                </a:lnTo>
                                <a:lnTo>
                                  <a:pt x="3453716" y="806991"/>
                                </a:lnTo>
                                <a:lnTo>
                                  <a:pt x="3456390" y="823748"/>
                                </a:lnTo>
                                <a:lnTo>
                                  <a:pt x="3458960" y="694424"/>
                                </a:lnTo>
                                <a:lnTo>
                                  <a:pt x="3461632" y="890775"/>
                                </a:lnTo>
                                <a:lnTo>
                                  <a:pt x="3464202" y="759086"/>
                                </a:lnTo>
                                <a:lnTo>
                                  <a:pt x="3466875" y="809356"/>
                                </a:lnTo>
                                <a:lnTo>
                                  <a:pt x="3469445" y="859729"/>
                                </a:lnTo>
                                <a:lnTo>
                                  <a:pt x="3472118" y="689695"/>
                                </a:lnTo>
                                <a:lnTo>
                                  <a:pt x="3474688" y="768647"/>
                                </a:lnTo>
                                <a:lnTo>
                                  <a:pt x="3477361" y="847701"/>
                                </a:lnTo>
                                <a:lnTo>
                                  <a:pt x="3479931" y="965100"/>
                                </a:lnTo>
                                <a:lnTo>
                                  <a:pt x="3482604" y="828580"/>
                                </a:lnTo>
                                <a:lnTo>
                                  <a:pt x="3485174" y="706452"/>
                                </a:lnTo>
                                <a:lnTo>
                                  <a:pt x="3487847" y="773478"/>
                                </a:lnTo>
                                <a:lnTo>
                                  <a:pt x="3490417" y="799796"/>
                                </a:lnTo>
                                <a:lnTo>
                                  <a:pt x="3493090" y="759086"/>
                                </a:lnTo>
                                <a:lnTo>
                                  <a:pt x="3495660" y="814188"/>
                                </a:lnTo>
                                <a:lnTo>
                                  <a:pt x="3498333" y="859729"/>
                                </a:lnTo>
                                <a:lnTo>
                                  <a:pt x="3500903" y="938680"/>
                                </a:lnTo>
                                <a:lnTo>
                                  <a:pt x="3503575" y="814188"/>
                                </a:lnTo>
                                <a:lnTo>
                                  <a:pt x="3506145" y="718376"/>
                                </a:lnTo>
                                <a:lnTo>
                                  <a:pt x="3508818" y="646519"/>
                                </a:lnTo>
                                <a:lnTo>
                                  <a:pt x="3511388" y="917195"/>
                                </a:lnTo>
                                <a:lnTo>
                                  <a:pt x="3514061" y="890775"/>
                                </a:lnTo>
                                <a:lnTo>
                                  <a:pt x="3516631" y="926755"/>
                                </a:lnTo>
                                <a:lnTo>
                                  <a:pt x="3519304" y="921923"/>
                                </a:lnTo>
                                <a:lnTo>
                                  <a:pt x="3521874" y="852532"/>
                                </a:lnTo>
                                <a:lnTo>
                                  <a:pt x="3524547" y="883681"/>
                                </a:lnTo>
                                <a:lnTo>
                                  <a:pt x="3527117" y="828580"/>
                                </a:lnTo>
                                <a:lnTo>
                                  <a:pt x="3529790" y="914728"/>
                                </a:lnTo>
                                <a:lnTo>
                                  <a:pt x="3532360" y="914728"/>
                                </a:lnTo>
                                <a:lnTo>
                                  <a:pt x="3534930" y="969829"/>
                                </a:lnTo>
                                <a:lnTo>
                                  <a:pt x="3537602" y="945876"/>
                                </a:lnTo>
                                <a:lnTo>
                                  <a:pt x="3540172" y="845337"/>
                                </a:lnTo>
                                <a:lnTo>
                                  <a:pt x="3542846" y="809356"/>
                                </a:lnTo>
                                <a:lnTo>
                                  <a:pt x="3545415" y="778310"/>
                                </a:lnTo>
                                <a:lnTo>
                                  <a:pt x="3548089" y="941148"/>
                                </a:lnTo>
                                <a:lnTo>
                                  <a:pt x="3550659" y="804627"/>
                                </a:lnTo>
                                <a:lnTo>
                                  <a:pt x="3553331" y="881214"/>
                                </a:lnTo>
                                <a:lnTo>
                                  <a:pt x="3555901" y="787871"/>
                                </a:lnTo>
                                <a:lnTo>
                                  <a:pt x="3558574" y="842972"/>
                                </a:lnTo>
                                <a:lnTo>
                                  <a:pt x="3561144" y="874018"/>
                                </a:lnTo>
                                <a:lnTo>
                                  <a:pt x="3563817" y="833308"/>
                                </a:lnTo>
                                <a:lnTo>
                                  <a:pt x="3566387" y="852532"/>
                                </a:lnTo>
                                <a:lnTo>
                                  <a:pt x="3569060" y="663275"/>
                                </a:lnTo>
                                <a:lnTo>
                                  <a:pt x="3571630" y="969829"/>
                                </a:lnTo>
                                <a:lnTo>
                                  <a:pt x="3574302" y="833308"/>
                                </a:lnTo>
                                <a:lnTo>
                                  <a:pt x="3576873" y="859729"/>
                                </a:lnTo>
                                <a:lnTo>
                                  <a:pt x="3579546" y="665742"/>
                                </a:lnTo>
                                <a:lnTo>
                                  <a:pt x="3582116" y="749526"/>
                                </a:lnTo>
                                <a:lnTo>
                                  <a:pt x="3584788" y="857262"/>
                                </a:lnTo>
                                <a:lnTo>
                                  <a:pt x="3587358" y="811823"/>
                                </a:lnTo>
                                <a:lnTo>
                                  <a:pt x="3590031" y="955437"/>
                                </a:lnTo>
                                <a:lnTo>
                                  <a:pt x="3592601" y="981857"/>
                                </a:lnTo>
                                <a:lnTo>
                                  <a:pt x="3595274" y="735133"/>
                                </a:lnTo>
                                <a:lnTo>
                                  <a:pt x="3597844" y="713648"/>
                                </a:lnTo>
                                <a:lnTo>
                                  <a:pt x="3600517" y="768647"/>
                                </a:lnTo>
                                <a:lnTo>
                                  <a:pt x="3603087" y="730405"/>
                                </a:lnTo>
                                <a:lnTo>
                                  <a:pt x="3605760" y="926755"/>
                                </a:lnTo>
                                <a:lnTo>
                                  <a:pt x="3608330" y="830944"/>
                                </a:lnTo>
                                <a:lnTo>
                                  <a:pt x="3611003" y="799796"/>
                                </a:lnTo>
                                <a:lnTo>
                                  <a:pt x="3613573" y="902802"/>
                                </a:lnTo>
                                <a:lnTo>
                                  <a:pt x="3616246" y="857262"/>
                                </a:lnTo>
                                <a:lnTo>
                                  <a:pt x="3618816" y="806991"/>
                                </a:lnTo>
                                <a:lnTo>
                                  <a:pt x="3621488" y="703985"/>
                                </a:lnTo>
                                <a:lnTo>
                                  <a:pt x="3624058" y="747161"/>
                                </a:lnTo>
                                <a:lnTo>
                                  <a:pt x="3626731" y="761554"/>
                                </a:lnTo>
                                <a:lnTo>
                                  <a:pt x="3629301" y="890775"/>
                                </a:lnTo>
                                <a:lnTo>
                                  <a:pt x="3631975" y="838141"/>
                                </a:lnTo>
                                <a:lnTo>
                                  <a:pt x="3634545" y="895606"/>
                                </a:lnTo>
                                <a:lnTo>
                                  <a:pt x="3637217" y="919559"/>
                                </a:lnTo>
                                <a:lnTo>
                                  <a:pt x="3639787" y="840505"/>
                                </a:lnTo>
                                <a:lnTo>
                                  <a:pt x="3642460" y="768647"/>
                                </a:lnTo>
                                <a:lnTo>
                                  <a:pt x="3645030" y="874018"/>
                                </a:lnTo>
                                <a:lnTo>
                                  <a:pt x="3647703" y="838141"/>
                                </a:lnTo>
                                <a:lnTo>
                                  <a:pt x="3650273" y="699256"/>
                                </a:lnTo>
                                <a:lnTo>
                                  <a:pt x="3652946" y="847701"/>
                                </a:lnTo>
                                <a:lnTo>
                                  <a:pt x="3655516" y="883681"/>
                                </a:lnTo>
                                <a:lnTo>
                                  <a:pt x="3658188" y="888411"/>
                                </a:lnTo>
                                <a:lnTo>
                                  <a:pt x="3660759" y="981857"/>
                                </a:lnTo>
                                <a:lnTo>
                                  <a:pt x="3663432" y="989053"/>
                                </a:lnTo>
                                <a:lnTo>
                                  <a:pt x="3666002" y="99614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58" name="Shape 2458"/>
                        <wps:cNvSpPr/>
                        <wps:spPr>
                          <a:xfrm>
                            <a:off x="430388" y="0"/>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59" name="Rectangle 2459"/>
                        <wps:cNvSpPr/>
                        <wps:spPr>
                          <a:xfrm>
                            <a:off x="203609" y="992137"/>
                            <a:ext cx="228059" cy="126472"/>
                          </a:xfrm>
                          <a:prstGeom prst="rect">
                            <a:avLst/>
                          </a:prstGeom>
                          <a:ln>
                            <a:noFill/>
                          </a:ln>
                        </wps:spPr>
                        <wps:txbx>
                          <w:txbxContent>
                            <w:p w14:paraId="087265BA" w14:textId="77777777" w:rsidR="00C24093" w:rsidRDefault="00C24093" w:rsidP="00C24093">
                              <w:r>
                                <w:rPr>
                                  <w:rFonts w:ascii="Arial" w:eastAsia="Arial" w:hAnsi="Arial" w:cs="Arial"/>
                                  <w:color w:val="4D4D4D"/>
                                  <w:sz w:val="16"/>
                                </w:rPr>
                                <w:t>900</w:t>
                              </w:r>
                            </w:p>
                          </w:txbxContent>
                        </wps:txbx>
                        <wps:bodyPr horzOverflow="overflow" vert="horz" lIns="0" tIns="0" rIns="0" bIns="0" rtlCol="0">
                          <a:noAutofit/>
                        </wps:bodyPr>
                      </wps:wsp>
                      <wps:wsp>
                        <wps:cNvPr id="2460" name="Rectangle 2460"/>
                        <wps:cNvSpPr/>
                        <wps:spPr>
                          <a:xfrm>
                            <a:off x="146451" y="752609"/>
                            <a:ext cx="304078" cy="126473"/>
                          </a:xfrm>
                          <a:prstGeom prst="rect">
                            <a:avLst/>
                          </a:prstGeom>
                          <a:ln>
                            <a:noFill/>
                          </a:ln>
                        </wps:spPr>
                        <wps:txbx>
                          <w:txbxContent>
                            <w:p w14:paraId="27B54DCA" w14:textId="77777777" w:rsidR="00C24093" w:rsidRDefault="00C24093" w:rsidP="00C24093">
                              <w:r>
                                <w:rPr>
                                  <w:rFonts w:ascii="Arial" w:eastAsia="Arial" w:hAnsi="Arial" w:cs="Arial"/>
                                  <w:color w:val="4D4D4D"/>
                                  <w:sz w:val="16"/>
                                </w:rPr>
                                <w:t>1000</w:t>
                              </w:r>
                            </w:p>
                          </w:txbxContent>
                        </wps:txbx>
                        <wps:bodyPr horzOverflow="overflow" vert="horz" lIns="0" tIns="0" rIns="0" bIns="0" rtlCol="0">
                          <a:noAutofit/>
                        </wps:bodyPr>
                      </wps:wsp>
                      <wps:wsp>
                        <wps:cNvPr id="2461" name="Rectangle 2461"/>
                        <wps:cNvSpPr/>
                        <wps:spPr>
                          <a:xfrm>
                            <a:off x="146451" y="513082"/>
                            <a:ext cx="304078" cy="126472"/>
                          </a:xfrm>
                          <a:prstGeom prst="rect">
                            <a:avLst/>
                          </a:prstGeom>
                          <a:ln>
                            <a:noFill/>
                          </a:ln>
                        </wps:spPr>
                        <wps:txbx>
                          <w:txbxContent>
                            <w:p w14:paraId="71760137" w14:textId="77777777" w:rsidR="00C24093" w:rsidRDefault="00C24093" w:rsidP="00C24093">
                              <w:r>
                                <w:rPr>
                                  <w:rFonts w:ascii="Arial" w:eastAsia="Arial" w:hAnsi="Arial" w:cs="Arial"/>
                                  <w:color w:val="4D4D4D"/>
                                  <w:sz w:val="16"/>
                                </w:rPr>
                                <w:t>1100</w:t>
                              </w:r>
                            </w:p>
                          </w:txbxContent>
                        </wps:txbx>
                        <wps:bodyPr horzOverflow="overflow" vert="horz" lIns="0" tIns="0" rIns="0" bIns="0" rtlCol="0">
                          <a:noAutofit/>
                        </wps:bodyPr>
                      </wps:wsp>
                      <wps:wsp>
                        <wps:cNvPr id="2462" name="Rectangle 2462"/>
                        <wps:cNvSpPr/>
                        <wps:spPr>
                          <a:xfrm>
                            <a:off x="146451" y="273658"/>
                            <a:ext cx="304078" cy="126472"/>
                          </a:xfrm>
                          <a:prstGeom prst="rect">
                            <a:avLst/>
                          </a:prstGeom>
                          <a:ln>
                            <a:noFill/>
                          </a:ln>
                        </wps:spPr>
                        <wps:txbx>
                          <w:txbxContent>
                            <w:p w14:paraId="57199C15" w14:textId="77777777" w:rsidR="00C24093" w:rsidRDefault="00C24093" w:rsidP="00C24093">
                              <w:r>
                                <w:rPr>
                                  <w:rFonts w:ascii="Arial" w:eastAsia="Arial" w:hAnsi="Arial" w:cs="Arial"/>
                                  <w:color w:val="4D4D4D"/>
                                  <w:sz w:val="16"/>
                                </w:rPr>
                                <w:t>1200</w:t>
                              </w:r>
                            </w:p>
                          </w:txbxContent>
                        </wps:txbx>
                        <wps:bodyPr horzOverflow="overflow" vert="horz" lIns="0" tIns="0" rIns="0" bIns="0" rtlCol="0">
                          <a:noAutofit/>
                        </wps:bodyPr>
                      </wps:wsp>
                      <wps:wsp>
                        <wps:cNvPr id="2463" name="Rectangle 2463"/>
                        <wps:cNvSpPr/>
                        <wps:spPr>
                          <a:xfrm>
                            <a:off x="146451" y="34130"/>
                            <a:ext cx="304078" cy="126472"/>
                          </a:xfrm>
                          <a:prstGeom prst="rect">
                            <a:avLst/>
                          </a:prstGeom>
                          <a:ln>
                            <a:noFill/>
                          </a:ln>
                        </wps:spPr>
                        <wps:txbx>
                          <w:txbxContent>
                            <w:p w14:paraId="0C85AA46" w14:textId="77777777" w:rsidR="00C24093" w:rsidRDefault="00C24093" w:rsidP="00C24093">
                              <w:r>
                                <w:rPr>
                                  <w:rFonts w:ascii="Arial" w:eastAsia="Arial" w:hAnsi="Arial" w:cs="Arial"/>
                                  <w:color w:val="4D4D4D"/>
                                  <w:sz w:val="16"/>
                                </w:rPr>
                                <w:t>1300</w:t>
                              </w:r>
                            </w:p>
                          </w:txbxContent>
                        </wps:txbx>
                        <wps:bodyPr horzOverflow="overflow" vert="horz" lIns="0" tIns="0" rIns="0" bIns="0" rtlCol="0">
                          <a:noAutofit/>
                        </wps:bodyPr>
                      </wps:wsp>
                      <wps:wsp>
                        <wps:cNvPr id="2464" name="Shape 2464"/>
                        <wps:cNvSpPr/>
                        <wps:spPr>
                          <a:xfrm>
                            <a:off x="399651" y="102904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5" name="Shape 2465"/>
                        <wps:cNvSpPr/>
                        <wps:spPr>
                          <a:xfrm>
                            <a:off x="399651" y="78951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6" name="Shape 2466"/>
                        <wps:cNvSpPr/>
                        <wps:spPr>
                          <a:xfrm>
                            <a:off x="399651" y="549988"/>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7" name="Shape 2467"/>
                        <wps:cNvSpPr/>
                        <wps:spPr>
                          <a:xfrm>
                            <a:off x="399651" y="31056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8" name="Shape 2468"/>
                        <wps:cNvSpPr/>
                        <wps:spPr>
                          <a:xfrm>
                            <a:off x="399651" y="71036"/>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9" name="Rectangle 2469"/>
                        <wps:cNvSpPr/>
                        <wps:spPr>
                          <a:xfrm rot="-5399999">
                            <a:off x="-252422" y="466951"/>
                            <a:ext cx="656612" cy="151766"/>
                          </a:xfrm>
                          <a:prstGeom prst="rect">
                            <a:avLst/>
                          </a:prstGeom>
                          <a:ln>
                            <a:noFill/>
                          </a:ln>
                        </wps:spPr>
                        <wps:txbx>
                          <w:txbxContent>
                            <w:p w14:paraId="7EE1EE55"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472" name="Shape 2472"/>
                        <wps:cNvSpPr/>
                        <wps:spPr>
                          <a:xfrm>
                            <a:off x="613683" y="2138475"/>
                            <a:ext cx="3666002" cy="400309"/>
                          </a:xfrm>
                          <a:custGeom>
                            <a:avLst/>
                            <a:gdLst/>
                            <a:ahLst/>
                            <a:cxnLst/>
                            <a:rect l="0" t="0" r="0" b="0"/>
                            <a:pathLst>
                              <a:path w="3666002" h="400309">
                                <a:moveTo>
                                  <a:pt x="0" y="150090"/>
                                </a:moveTo>
                                <a:lnTo>
                                  <a:pt x="2673" y="255462"/>
                                </a:lnTo>
                                <a:lnTo>
                                  <a:pt x="5243" y="237060"/>
                                </a:lnTo>
                                <a:lnTo>
                                  <a:pt x="7813" y="218556"/>
                                </a:lnTo>
                                <a:lnTo>
                                  <a:pt x="10486" y="134362"/>
                                </a:lnTo>
                                <a:lnTo>
                                  <a:pt x="13056" y="208070"/>
                                </a:lnTo>
                                <a:lnTo>
                                  <a:pt x="15729" y="239630"/>
                                </a:lnTo>
                                <a:lnTo>
                                  <a:pt x="18299" y="184323"/>
                                </a:lnTo>
                                <a:lnTo>
                                  <a:pt x="20971" y="213313"/>
                                </a:lnTo>
                                <a:lnTo>
                                  <a:pt x="23541" y="237060"/>
                                </a:lnTo>
                                <a:lnTo>
                                  <a:pt x="26214" y="158006"/>
                                </a:lnTo>
                                <a:lnTo>
                                  <a:pt x="28784" y="144847"/>
                                </a:lnTo>
                                <a:lnTo>
                                  <a:pt x="31457" y="173837"/>
                                </a:lnTo>
                                <a:lnTo>
                                  <a:pt x="34027" y="273863"/>
                                </a:lnTo>
                                <a:lnTo>
                                  <a:pt x="36700" y="229144"/>
                                </a:lnTo>
                                <a:lnTo>
                                  <a:pt x="39270" y="210743"/>
                                </a:lnTo>
                                <a:lnTo>
                                  <a:pt x="41943" y="226472"/>
                                </a:lnTo>
                                <a:lnTo>
                                  <a:pt x="44513" y="200154"/>
                                </a:lnTo>
                                <a:lnTo>
                                  <a:pt x="47186" y="158006"/>
                                </a:lnTo>
                                <a:lnTo>
                                  <a:pt x="49756" y="310769"/>
                                </a:lnTo>
                                <a:lnTo>
                                  <a:pt x="52429" y="218556"/>
                                </a:lnTo>
                                <a:lnTo>
                                  <a:pt x="54999" y="268620"/>
                                </a:lnTo>
                                <a:lnTo>
                                  <a:pt x="57672" y="142174"/>
                                </a:lnTo>
                                <a:lnTo>
                                  <a:pt x="60242" y="179080"/>
                                </a:lnTo>
                                <a:lnTo>
                                  <a:pt x="62914" y="173837"/>
                                </a:lnTo>
                                <a:lnTo>
                                  <a:pt x="65484" y="237060"/>
                                </a:lnTo>
                                <a:lnTo>
                                  <a:pt x="68157" y="176510"/>
                                </a:lnTo>
                                <a:lnTo>
                                  <a:pt x="70727" y="234387"/>
                                </a:lnTo>
                                <a:lnTo>
                                  <a:pt x="73400" y="163249"/>
                                </a:lnTo>
                                <a:lnTo>
                                  <a:pt x="75970" y="263377"/>
                                </a:lnTo>
                                <a:lnTo>
                                  <a:pt x="78643" y="244976"/>
                                </a:lnTo>
                                <a:lnTo>
                                  <a:pt x="81213" y="205397"/>
                                </a:lnTo>
                                <a:lnTo>
                                  <a:pt x="83886" y="118530"/>
                                </a:lnTo>
                                <a:lnTo>
                                  <a:pt x="86456" y="271293"/>
                                </a:lnTo>
                                <a:lnTo>
                                  <a:pt x="89129" y="210743"/>
                                </a:lnTo>
                                <a:lnTo>
                                  <a:pt x="91699" y="158006"/>
                                </a:lnTo>
                                <a:lnTo>
                                  <a:pt x="94372" y="63223"/>
                                </a:lnTo>
                                <a:lnTo>
                                  <a:pt x="96942" y="247546"/>
                                </a:lnTo>
                                <a:lnTo>
                                  <a:pt x="99614" y="189669"/>
                                </a:lnTo>
                                <a:lnTo>
                                  <a:pt x="102185" y="237060"/>
                                </a:lnTo>
                                <a:lnTo>
                                  <a:pt x="104857" y="136932"/>
                                </a:lnTo>
                                <a:lnTo>
                                  <a:pt x="107427" y="208070"/>
                                </a:lnTo>
                                <a:lnTo>
                                  <a:pt x="110100" y="215986"/>
                                </a:lnTo>
                                <a:lnTo>
                                  <a:pt x="112670" y="255462"/>
                                </a:lnTo>
                                <a:lnTo>
                                  <a:pt x="115343" y="252789"/>
                                </a:lnTo>
                                <a:lnTo>
                                  <a:pt x="117913" y="292367"/>
                                </a:lnTo>
                                <a:lnTo>
                                  <a:pt x="120586" y="84297"/>
                                </a:lnTo>
                                <a:lnTo>
                                  <a:pt x="123156" y="226472"/>
                                </a:lnTo>
                                <a:lnTo>
                                  <a:pt x="125829" y="181753"/>
                                </a:lnTo>
                                <a:lnTo>
                                  <a:pt x="128399" y="260704"/>
                                </a:lnTo>
                                <a:lnTo>
                                  <a:pt x="131072" y="155436"/>
                                </a:lnTo>
                                <a:lnTo>
                                  <a:pt x="133642" y="258134"/>
                                </a:lnTo>
                                <a:lnTo>
                                  <a:pt x="136315" y="221229"/>
                                </a:lnTo>
                                <a:lnTo>
                                  <a:pt x="138885" y="260704"/>
                                </a:lnTo>
                                <a:lnTo>
                                  <a:pt x="141558" y="300283"/>
                                </a:lnTo>
                                <a:lnTo>
                                  <a:pt x="144128" y="247546"/>
                                </a:lnTo>
                                <a:lnTo>
                                  <a:pt x="146698" y="184323"/>
                                </a:lnTo>
                                <a:lnTo>
                                  <a:pt x="149370" y="215986"/>
                                </a:lnTo>
                                <a:lnTo>
                                  <a:pt x="151940" y="200154"/>
                                </a:lnTo>
                                <a:lnTo>
                                  <a:pt x="154613" y="276536"/>
                                </a:lnTo>
                                <a:lnTo>
                                  <a:pt x="157183" y="100129"/>
                                </a:lnTo>
                                <a:lnTo>
                                  <a:pt x="159856" y="152763"/>
                                </a:lnTo>
                                <a:lnTo>
                                  <a:pt x="162426" y="215986"/>
                                </a:lnTo>
                                <a:lnTo>
                                  <a:pt x="165099" y="118530"/>
                                </a:lnTo>
                                <a:lnTo>
                                  <a:pt x="167669" y="237060"/>
                                </a:lnTo>
                                <a:lnTo>
                                  <a:pt x="170342" y="226472"/>
                                </a:lnTo>
                                <a:lnTo>
                                  <a:pt x="172912" y="171164"/>
                                </a:lnTo>
                                <a:lnTo>
                                  <a:pt x="175585" y="118530"/>
                                </a:lnTo>
                                <a:lnTo>
                                  <a:pt x="178155" y="215986"/>
                                </a:lnTo>
                                <a:lnTo>
                                  <a:pt x="180828" y="192239"/>
                                </a:lnTo>
                                <a:lnTo>
                                  <a:pt x="183398" y="181753"/>
                                </a:lnTo>
                                <a:lnTo>
                                  <a:pt x="186071" y="184323"/>
                                </a:lnTo>
                                <a:lnTo>
                                  <a:pt x="188641" y="115857"/>
                                </a:lnTo>
                                <a:lnTo>
                                  <a:pt x="191313" y="242303"/>
                                </a:lnTo>
                                <a:lnTo>
                                  <a:pt x="193883" y="176510"/>
                                </a:lnTo>
                                <a:lnTo>
                                  <a:pt x="196556" y="192239"/>
                                </a:lnTo>
                                <a:lnTo>
                                  <a:pt x="199126" y="205397"/>
                                </a:lnTo>
                                <a:lnTo>
                                  <a:pt x="201799" y="287124"/>
                                </a:lnTo>
                                <a:lnTo>
                                  <a:pt x="204369" y="215986"/>
                                </a:lnTo>
                                <a:lnTo>
                                  <a:pt x="207042" y="47391"/>
                                </a:lnTo>
                                <a:lnTo>
                                  <a:pt x="209612" y="136932"/>
                                </a:lnTo>
                                <a:lnTo>
                                  <a:pt x="212285" y="142174"/>
                                </a:lnTo>
                                <a:lnTo>
                                  <a:pt x="214855" y="234387"/>
                                </a:lnTo>
                                <a:lnTo>
                                  <a:pt x="217528" y="197482"/>
                                </a:lnTo>
                                <a:lnTo>
                                  <a:pt x="220098" y="210743"/>
                                </a:lnTo>
                                <a:lnTo>
                                  <a:pt x="222771" y="318684"/>
                                </a:lnTo>
                                <a:lnTo>
                                  <a:pt x="225341" y="168594"/>
                                </a:lnTo>
                                <a:lnTo>
                                  <a:pt x="228014" y="107941"/>
                                </a:lnTo>
                                <a:lnTo>
                                  <a:pt x="230584" y="200154"/>
                                </a:lnTo>
                                <a:lnTo>
                                  <a:pt x="233256" y="168594"/>
                                </a:lnTo>
                                <a:lnTo>
                                  <a:pt x="235826" y="181753"/>
                                </a:lnTo>
                                <a:lnTo>
                                  <a:pt x="238499" y="158006"/>
                                </a:lnTo>
                                <a:lnTo>
                                  <a:pt x="241069" y="0"/>
                                </a:lnTo>
                                <a:lnTo>
                                  <a:pt x="243742" y="239630"/>
                                </a:lnTo>
                                <a:lnTo>
                                  <a:pt x="246312" y="197482"/>
                                </a:lnTo>
                                <a:lnTo>
                                  <a:pt x="248985" y="142174"/>
                                </a:lnTo>
                                <a:lnTo>
                                  <a:pt x="251555" y="181753"/>
                                </a:lnTo>
                                <a:lnTo>
                                  <a:pt x="254228" y="205397"/>
                                </a:lnTo>
                                <a:lnTo>
                                  <a:pt x="256798" y="184323"/>
                                </a:lnTo>
                                <a:lnTo>
                                  <a:pt x="259471" y="176510"/>
                                </a:lnTo>
                                <a:lnTo>
                                  <a:pt x="262041" y="271293"/>
                                </a:lnTo>
                                <a:lnTo>
                                  <a:pt x="264714" y="250219"/>
                                </a:lnTo>
                                <a:lnTo>
                                  <a:pt x="267284" y="155436"/>
                                </a:lnTo>
                                <a:lnTo>
                                  <a:pt x="269957" y="194912"/>
                                </a:lnTo>
                                <a:lnTo>
                                  <a:pt x="272527" y="215986"/>
                                </a:lnTo>
                                <a:lnTo>
                                  <a:pt x="275199" y="210743"/>
                                </a:lnTo>
                                <a:lnTo>
                                  <a:pt x="277769" y="126446"/>
                                </a:lnTo>
                                <a:lnTo>
                                  <a:pt x="280339" y="223901"/>
                                </a:lnTo>
                                <a:lnTo>
                                  <a:pt x="283012" y="271293"/>
                                </a:lnTo>
                                <a:lnTo>
                                  <a:pt x="285582" y="218556"/>
                                </a:lnTo>
                                <a:lnTo>
                                  <a:pt x="288255" y="221229"/>
                                </a:lnTo>
                                <a:lnTo>
                                  <a:pt x="290825" y="255462"/>
                                </a:lnTo>
                                <a:lnTo>
                                  <a:pt x="293498" y="176510"/>
                                </a:lnTo>
                                <a:lnTo>
                                  <a:pt x="296068" y="165922"/>
                                </a:lnTo>
                                <a:lnTo>
                                  <a:pt x="298741" y="205397"/>
                                </a:lnTo>
                                <a:lnTo>
                                  <a:pt x="301311" y="223901"/>
                                </a:lnTo>
                                <a:lnTo>
                                  <a:pt x="303984" y="84297"/>
                                </a:lnTo>
                                <a:lnTo>
                                  <a:pt x="306554" y="160679"/>
                                </a:lnTo>
                                <a:lnTo>
                                  <a:pt x="309227" y="150090"/>
                                </a:lnTo>
                                <a:lnTo>
                                  <a:pt x="311797" y="208070"/>
                                </a:lnTo>
                                <a:lnTo>
                                  <a:pt x="314469" y="205397"/>
                                </a:lnTo>
                                <a:lnTo>
                                  <a:pt x="317039" y="221229"/>
                                </a:lnTo>
                                <a:lnTo>
                                  <a:pt x="319712" y="181753"/>
                                </a:lnTo>
                                <a:lnTo>
                                  <a:pt x="322283" y="160679"/>
                                </a:lnTo>
                                <a:lnTo>
                                  <a:pt x="324955" y="136932"/>
                                </a:lnTo>
                                <a:lnTo>
                                  <a:pt x="327525" y="168594"/>
                                </a:lnTo>
                                <a:lnTo>
                                  <a:pt x="330198" y="165922"/>
                                </a:lnTo>
                                <a:lnTo>
                                  <a:pt x="332768" y="94783"/>
                                </a:lnTo>
                                <a:lnTo>
                                  <a:pt x="335441" y="260704"/>
                                </a:lnTo>
                                <a:lnTo>
                                  <a:pt x="338011" y="200154"/>
                                </a:lnTo>
                                <a:lnTo>
                                  <a:pt x="340684" y="239630"/>
                                </a:lnTo>
                                <a:lnTo>
                                  <a:pt x="343254" y="171164"/>
                                </a:lnTo>
                                <a:lnTo>
                                  <a:pt x="345927" y="168594"/>
                                </a:lnTo>
                                <a:lnTo>
                                  <a:pt x="348497" y="260704"/>
                                </a:lnTo>
                                <a:lnTo>
                                  <a:pt x="351170" y="81624"/>
                                </a:lnTo>
                                <a:lnTo>
                                  <a:pt x="353740" y="202827"/>
                                </a:lnTo>
                                <a:lnTo>
                                  <a:pt x="356412" y="218556"/>
                                </a:lnTo>
                                <a:lnTo>
                                  <a:pt x="358983" y="229144"/>
                                </a:lnTo>
                                <a:lnTo>
                                  <a:pt x="361655" y="284452"/>
                                </a:lnTo>
                                <a:lnTo>
                                  <a:pt x="364225" y="229144"/>
                                </a:lnTo>
                                <a:lnTo>
                                  <a:pt x="366898" y="152763"/>
                                </a:lnTo>
                                <a:lnTo>
                                  <a:pt x="369468" y="186996"/>
                                </a:lnTo>
                                <a:lnTo>
                                  <a:pt x="372141" y="218556"/>
                                </a:lnTo>
                                <a:lnTo>
                                  <a:pt x="374711" y="105371"/>
                                </a:lnTo>
                                <a:lnTo>
                                  <a:pt x="377384" y="126446"/>
                                </a:lnTo>
                                <a:lnTo>
                                  <a:pt x="379954" y="215986"/>
                                </a:lnTo>
                                <a:lnTo>
                                  <a:pt x="382627" y="186996"/>
                                </a:lnTo>
                                <a:lnTo>
                                  <a:pt x="385197" y="252789"/>
                                </a:lnTo>
                                <a:lnTo>
                                  <a:pt x="387870" y="194912"/>
                                </a:lnTo>
                                <a:lnTo>
                                  <a:pt x="390440" y="184323"/>
                                </a:lnTo>
                                <a:lnTo>
                                  <a:pt x="393113" y="189669"/>
                                </a:lnTo>
                                <a:lnTo>
                                  <a:pt x="395683" y="173837"/>
                                </a:lnTo>
                                <a:lnTo>
                                  <a:pt x="398355" y="176510"/>
                                </a:lnTo>
                                <a:lnTo>
                                  <a:pt x="400925" y="239630"/>
                                </a:lnTo>
                                <a:lnTo>
                                  <a:pt x="403598" y="184323"/>
                                </a:lnTo>
                                <a:lnTo>
                                  <a:pt x="406169" y="173837"/>
                                </a:lnTo>
                                <a:lnTo>
                                  <a:pt x="408841" y="173837"/>
                                </a:lnTo>
                                <a:lnTo>
                                  <a:pt x="411411" y="181753"/>
                                </a:lnTo>
                                <a:lnTo>
                                  <a:pt x="413981" y="126446"/>
                                </a:lnTo>
                                <a:lnTo>
                                  <a:pt x="416654" y="223901"/>
                                </a:lnTo>
                                <a:lnTo>
                                  <a:pt x="419224" y="181753"/>
                                </a:lnTo>
                                <a:lnTo>
                                  <a:pt x="421897" y="237060"/>
                                </a:lnTo>
                                <a:lnTo>
                                  <a:pt x="424467" y="205397"/>
                                </a:lnTo>
                                <a:lnTo>
                                  <a:pt x="427140" y="158006"/>
                                </a:lnTo>
                                <a:lnTo>
                                  <a:pt x="429710" y="197482"/>
                                </a:lnTo>
                                <a:lnTo>
                                  <a:pt x="432383" y="226472"/>
                                </a:lnTo>
                                <a:lnTo>
                                  <a:pt x="434953" y="244976"/>
                                </a:lnTo>
                                <a:lnTo>
                                  <a:pt x="437626" y="218556"/>
                                </a:lnTo>
                                <a:lnTo>
                                  <a:pt x="440196" y="234387"/>
                                </a:lnTo>
                                <a:lnTo>
                                  <a:pt x="442869" y="215986"/>
                                </a:lnTo>
                                <a:lnTo>
                                  <a:pt x="445439" y="250219"/>
                                </a:lnTo>
                                <a:lnTo>
                                  <a:pt x="448111" y="197482"/>
                                </a:lnTo>
                                <a:lnTo>
                                  <a:pt x="450681" y="150090"/>
                                </a:lnTo>
                                <a:lnTo>
                                  <a:pt x="453354" y="194912"/>
                                </a:lnTo>
                                <a:lnTo>
                                  <a:pt x="455924" y="197482"/>
                                </a:lnTo>
                                <a:lnTo>
                                  <a:pt x="458597" y="213313"/>
                                </a:lnTo>
                                <a:lnTo>
                                  <a:pt x="461167" y="136932"/>
                                </a:lnTo>
                                <a:lnTo>
                                  <a:pt x="463840" y="231817"/>
                                </a:lnTo>
                                <a:lnTo>
                                  <a:pt x="466410" y="273863"/>
                                </a:lnTo>
                                <a:lnTo>
                                  <a:pt x="469083" y="139604"/>
                                </a:lnTo>
                                <a:lnTo>
                                  <a:pt x="471653" y="123773"/>
                                </a:lnTo>
                                <a:lnTo>
                                  <a:pt x="474326" y="181753"/>
                                </a:lnTo>
                                <a:lnTo>
                                  <a:pt x="476896" y="215986"/>
                                </a:lnTo>
                                <a:lnTo>
                                  <a:pt x="479569" y="158006"/>
                                </a:lnTo>
                                <a:lnTo>
                                  <a:pt x="482139" y="268620"/>
                                </a:lnTo>
                                <a:lnTo>
                                  <a:pt x="484811" y="189669"/>
                                </a:lnTo>
                                <a:lnTo>
                                  <a:pt x="487381" y="139604"/>
                                </a:lnTo>
                                <a:lnTo>
                                  <a:pt x="490054" y="210743"/>
                                </a:lnTo>
                                <a:lnTo>
                                  <a:pt x="492625" y="208070"/>
                                </a:lnTo>
                                <a:lnTo>
                                  <a:pt x="495297" y="234387"/>
                                </a:lnTo>
                                <a:lnTo>
                                  <a:pt x="497867" y="273863"/>
                                </a:lnTo>
                                <a:lnTo>
                                  <a:pt x="500540" y="202827"/>
                                </a:lnTo>
                                <a:lnTo>
                                  <a:pt x="503110" y="287124"/>
                                </a:lnTo>
                                <a:lnTo>
                                  <a:pt x="505783" y="266050"/>
                                </a:lnTo>
                                <a:lnTo>
                                  <a:pt x="508353" y="202827"/>
                                </a:lnTo>
                                <a:lnTo>
                                  <a:pt x="511026" y="215986"/>
                                </a:lnTo>
                                <a:lnTo>
                                  <a:pt x="513596" y="202827"/>
                                </a:lnTo>
                                <a:lnTo>
                                  <a:pt x="516269" y="152763"/>
                                </a:lnTo>
                                <a:lnTo>
                                  <a:pt x="518839" y="218556"/>
                                </a:lnTo>
                                <a:lnTo>
                                  <a:pt x="521511" y="205397"/>
                                </a:lnTo>
                                <a:lnTo>
                                  <a:pt x="524081" y="276536"/>
                                </a:lnTo>
                                <a:lnTo>
                                  <a:pt x="526755" y="221229"/>
                                </a:lnTo>
                                <a:lnTo>
                                  <a:pt x="529325" y="179080"/>
                                </a:lnTo>
                                <a:lnTo>
                                  <a:pt x="531997" y="202827"/>
                                </a:lnTo>
                                <a:lnTo>
                                  <a:pt x="534567" y="208070"/>
                                </a:lnTo>
                                <a:lnTo>
                                  <a:pt x="537240" y="218556"/>
                                </a:lnTo>
                                <a:lnTo>
                                  <a:pt x="539810" y="234387"/>
                                </a:lnTo>
                                <a:lnTo>
                                  <a:pt x="542483" y="266050"/>
                                </a:lnTo>
                                <a:lnTo>
                                  <a:pt x="545053" y="318684"/>
                                </a:lnTo>
                                <a:lnTo>
                                  <a:pt x="547726" y="181753"/>
                                </a:lnTo>
                                <a:lnTo>
                                  <a:pt x="550296" y="266050"/>
                                </a:lnTo>
                                <a:lnTo>
                                  <a:pt x="552866" y="229144"/>
                                </a:lnTo>
                                <a:lnTo>
                                  <a:pt x="555539" y="287124"/>
                                </a:lnTo>
                                <a:lnTo>
                                  <a:pt x="558109" y="184323"/>
                                </a:lnTo>
                                <a:lnTo>
                                  <a:pt x="560782" y="247546"/>
                                </a:lnTo>
                                <a:lnTo>
                                  <a:pt x="563352" y="260704"/>
                                </a:lnTo>
                                <a:lnTo>
                                  <a:pt x="566025" y="247546"/>
                                </a:lnTo>
                                <a:lnTo>
                                  <a:pt x="568595" y="252789"/>
                                </a:lnTo>
                                <a:lnTo>
                                  <a:pt x="571267" y="150090"/>
                                </a:lnTo>
                                <a:lnTo>
                                  <a:pt x="573837" y="163249"/>
                                </a:lnTo>
                                <a:lnTo>
                                  <a:pt x="576510" y="155436"/>
                                </a:lnTo>
                                <a:lnTo>
                                  <a:pt x="579080" y="165922"/>
                                </a:lnTo>
                                <a:lnTo>
                                  <a:pt x="581753" y="213313"/>
                                </a:lnTo>
                                <a:lnTo>
                                  <a:pt x="584323" y="168594"/>
                                </a:lnTo>
                                <a:lnTo>
                                  <a:pt x="586996" y="165922"/>
                                </a:lnTo>
                                <a:lnTo>
                                  <a:pt x="589566" y="123773"/>
                                </a:lnTo>
                                <a:lnTo>
                                  <a:pt x="592239" y="186996"/>
                                </a:lnTo>
                                <a:lnTo>
                                  <a:pt x="594809" y="239630"/>
                                </a:lnTo>
                                <a:lnTo>
                                  <a:pt x="597482" y="297610"/>
                                </a:lnTo>
                                <a:lnTo>
                                  <a:pt x="600052" y="142174"/>
                                </a:lnTo>
                                <a:lnTo>
                                  <a:pt x="602725" y="323927"/>
                                </a:lnTo>
                                <a:lnTo>
                                  <a:pt x="605295" y="171164"/>
                                </a:lnTo>
                                <a:lnTo>
                                  <a:pt x="607967" y="171164"/>
                                </a:lnTo>
                                <a:lnTo>
                                  <a:pt x="610537" y="234387"/>
                                </a:lnTo>
                                <a:lnTo>
                                  <a:pt x="613211" y="276536"/>
                                </a:lnTo>
                                <a:lnTo>
                                  <a:pt x="615781" y="192239"/>
                                </a:lnTo>
                                <a:lnTo>
                                  <a:pt x="618453" y="221229"/>
                                </a:lnTo>
                                <a:lnTo>
                                  <a:pt x="621023" y="200154"/>
                                </a:lnTo>
                                <a:lnTo>
                                  <a:pt x="623696" y="144847"/>
                                </a:lnTo>
                                <a:lnTo>
                                  <a:pt x="626266" y="189669"/>
                                </a:lnTo>
                                <a:lnTo>
                                  <a:pt x="628939" y="131689"/>
                                </a:lnTo>
                                <a:lnTo>
                                  <a:pt x="631509" y="181753"/>
                                </a:lnTo>
                                <a:lnTo>
                                  <a:pt x="634182" y="57980"/>
                                </a:lnTo>
                                <a:lnTo>
                                  <a:pt x="636752" y="81624"/>
                                </a:lnTo>
                                <a:lnTo>
                                  <a:pt x="639425" y="192239"/>
                                </a:lnTo>
                                <a:lnTo>
                                  <a:pt x="641995" y="200154"/>
                                </a:lnTo>
                                <a:lnTo>
                                  <a:pt x="644668" y="221229"/>
                                </a:lnTo>
                                <a:lnTo>
                                  <a:pt x="647238" y="126446"/>
                                </a:lnTo>
                                <a:lnTo>
                                  <a:pt x="649911" y="181753"/>
                                </a:lnTo>
                                <a:lnTo>
                                  <a:pt x="652481" y="160679"/>
                                </a:lnTo>
                                <a:lnTo>
                                  <a:pt x="655153" y="208070"/>
                                </a:lnTo>
                                <a:lnTo>
                                  <a:pt x="657724" y="134362"/>
                                </a:lnTo>
                                <a:lnTo>
                                  <a:pt x="660396" y="242303"/>
                                </a:lnTo>
                                <a:lnTo>
                                  <a:pt x="662966" y="231817"/>
                                </a:lnTo>
                                <a:lnTo>
                                  <a:pt x="665639" y="268620"/>
                                </a:lnTo>
                                <a:lnTo>
                                  <a:pt x="668209" y="184323"/>
                                </a:lnTo>
                                <a:lnTo>
                                  <a:pt x="670882" y="181753"/>
                                </a:lnTo>
                                <a:lnTo>
                                  <a:pt x="673452" y="305526"/>
                                </a:lnTo>
                                <a:lnTo>
                                  <a:pt x="676125" y="200154"/>
                                </a:lnTo>
                                <a:lnTo>
                                  <a:pt x="678695" y="184323"/>
                                </a:lnTo>
                                <a:lnTo>
                                  <a:pt x="681368" y="171164"/>
                                </a:lnTo>
                                <a:lnTo>
                                  <a:pt x="683938" y="250219"/>
                                </a:lnTo>
                                <a:lnTo>
                                  <a:pt x="686508" y="287124"/>
                                </a:lnTo>
                                <a:lnTo>
                                  <a:pt x="689181" y="163249"/>
                                </a:lnTo>
                                <a:lnTo>
                                  <a:pt x="691751" y="231817"/>
                                </a:lnTo>
                                <a:lnTo>
                                  <a:pt x="694423" y="223901"/>
                                </a:lnTo>
                                <a:lnTo>
                                  <a:pt x="696993" y="142174"/>
                                </a:lnTo>
                                <a:lnTo>
                                  <a:pt x="699667" y="192239"/>
                                </a:lnTo>
                                <a:lnTo>
                                  <a:pt x="702237" y="200154"/>
                                </a:lnTo>
                                <a:lnTo>
                                  <a:pt x="704909" y="221229"/>
                                </a:lnTo>
                                <a:lnTo>
                                  <a:pt x="707479" y="171164"/>
                                </a:lnTo>
                                <a:lnTo>
                                  <a:pt x="710152" y="279209"/>
                                </a:lnTo>
                                <a:lnTo>
                                  <a:pt x="712722" y="252789"/>
                                </a:lnTo>
                                <a:lnTo>
                                  <a:pt x="715395" y="329170"/>
                                </a:lnTo>
                                <a:lnTo>
                                  <a:pt x="717965" y="171164"/>
                                </a:lnTo>
                                <a:lnTo>
                                  <a:pt x="720638" y="200154"/>
                                </a:lnTo>
                                <a:lnTo>
                                  <a:pt x="723208" y="210743"/>
                                </a:lnTo>
                                <a:lnTo>
                                  <a:pt x="725881" y="184323"/>
                                </a:lnTo>
                                <a:lnTo>
                                  <a:pt x="728451" y="279209"/>
                                </a:lnTo>
                                <a:lnTo>
                                  <a:pt x="731124" y="271293"/>
                                </a:lnTo>
                                <a:lnTo>
                                  <a:pt x="733694" y="260704"/>
                                </a:lnTo>
                                <a:lnTo>
                                  <a:pt x="736367" y="100129"/>
                                </a:lnTo>
                                <a:lnTo>
                                  <a:pt x="738937" y="215986"/>
                                </a:lnTo>
                                <a:lnTo>
                                  <a:pt x="741609" y="181753"/>
                                </a:lnTo>
                                <a:lnTo>
                                  <a:pt x="744179" y="176510"/>
                                </a:lnTo>
                                <a:lnTo>
                                  <a:pt x="746852" y="258134"/>
                                </a:lnTo>
                                <a:lnTo>
                                  <a:pt x="749422" y="160679"/>
                                </a:lnTo>
                                <a:lnTo>
                                  <a:pt x="752095" y="197482"/>
                                </a:lnTo>
                                <a:lnTo>
                                  <a:pt x="754665" y="181753"/>
                                </a:lnTo>
                                <a:lnTo>
                                  <a:pt x="757338" y="165922"/>
                                </a:lnTo>
                                <a:lnTo>
                                  <a:pt x="759908" y="194912"/>
                                </a:lnTo>
                                <a:lnTo>
                                  <a:pt x="762581" y="121203"/>
                                </a:lnTo>
                                <a:lnTo>
                                  <a:pt x="765151" y="115857"/>
                                </a:lnTo>
                                <a:lnTo>
                                  <a:pt x="767824" y="202827"/>
                                </a:lnTo>
                                <a:lnTo>
                                  <a:pt x="770394" y="110614"/>
                                </a:lnTo>
                                <a:lnTo>
                                  <a:pt x="773067" y="152763"/>
                                </a:lnTo>
                                <a:lnTo>
                                  <a:pt x="775637" y="118530"/>
                                </a:lnTo>
                                <a:lnTo>
                                  <a:pt x="778309" y="210743"/>
                                </a:lnTo>
                                <a:lnTo>
                                  <a:pt x="780880" y="184323"/>
                                </a:lnTo>
                                <a:lnTo>
                                  <a:pt x="783552" y="305526"/>
                                </a:lnTo>
                                <a:lnTo>
                                  <a:pt x="786122" y="160679"/>
                                </a:lnTo>
                                <a:lnTo>
                                  <a:pt x="788795" y="218556"/>
                                </a:lnTo>
                                <a:lnTo>
                                  <a:pt x="791365" y="168594"/>
                                </a:lnTo>
                                <a:lnTo>
                                  <a:pt x="794038" y="144847"/>
                                </a:lnTo>
                                <a:lnTo>
                                  <a:pt x="796608" y="202827"/>
                                </a:lnTo>
                                <a:lnTo>
                                  <a:pt x="799281" y="229144"/>
                                </a:lnTo>
                                <a:lnTo>
                                  <a:pt x="801851" y="171164"/>
                                </a:lnTo>
                                <a:lnTo>
                                  <a:pt x="804524" y="208070"/>
                                </a:lnTo>
                                <a:lnTo>
                                  <a:pt x="807094" y="258134"/>
                                </a:lnTo>
                                <a:lnTo>
                                  <a:pt x="809767" y="105371"/>
                                </a:lnTo>
                                <a:lnTo>
                                  <a:pt x="812337" y="142174"/>
                                </a:lnTo>
                                <a:lnTo>
                                  <a:pt x="815009" y="218556"/>
                                </a:lnTo>
                                <a:lnTo>
                                  <a:pt x="817579" y="184323"/>
                                </a:lnTo>
                                <a:lnTo>
                                  <a:pt x="820253" y="300283"/>
                                </a:lnTo>
                                <a:lnTo>
                                  <a:pt x="822823" y="242303"/>
                                </a:lnTo>
                                <a:lnTo>
                                  <a:pt x="825393" y="158006"/>
                                </a:lnTo>
                                <a:lnTo>
                                  <a:pt x="828065" y="189669"/>
                                </a:lnTo>
                                <a:lnTo>
                                  <a:pt x="830635" y="173837"/>
                                </a:lnTo>
                                <a:lnTo>
                                  <a:pt x="833308" y="260704"/>
                                </a:lnTo>
                                <a:lnTo>
                                  <a:pt x="835878" y="192239"/>
                                </a:lnTo>
                                <a:lnTo>
                                  <a:pt x="838551" y="194912"/>
                                </a:lnTo>
                                <a:lnTo>
                                  <a:pt x="841121" y="221229"/>
                                </a:lnTo>
                                <a:lnTo>
                                  <a:pt x="843794" y="181753"/>
                                </a:lnTo>
                                <a:lnTo>
                                  <a:pt x="846364" y="168594"/>
                                </a:lnTo>
                                <a:lnTo>
                                  <a:pt x="849037" y="313442"/>
                                </a:lnTo>
                                <a:lnTo>
                                  <a:pt x="851607" y="234387"/>
                                </a:lnTo>
                                <a:lnTo>
                                  <a:pt x="854280" y="231817"/>
                                </a:lnTo>
                                <a:lnTo>
                                  <a:pt x="856850" y="150090"/>
                                </a:lnTo>
                                <a:lnTo>
                                  <a:pt x="859523" y="279209"/>
                                </a:lnTo>
                                <a:lnTo>
                                  <a:pt x="862093" y="134362"/>
                                </a:lnTo>
                                <a:lnTo>
                                  <a:pt x="864766" y="221229"/>
                                </a:lnTo>
                                <a:lnTo>
                                  <a:pt x="867336" y="197482"/>
                                </a:lnTo>
                                <a:lnTo>
                                  <a:pt x="870008" y="121203"/>
                                </a:lnTo>
                                <a:lnTo>
                                  <a:pt x="872578" y="197482"/>
                                </a:lnTo>
                                <a:lnTo>
                                  <a:pt x="875251" y="210743"/>
                                </a:lnTo>
                                <a:lnTo>
                                  <a:pt x="877821" y="223901"/>
                                </a:lnTo>
                                <a:lnTo>
                                  <a:pt x="880494" y="171164"/>
                                </a:lnTo>
                                <a:lnTo>
                                  <a:pt x="883064" y="239630"/>
                                </a:lnTo>
                                <a:lnTo>
                                  <a:pt x="885737" y="287124"/>
                                </a:lnTo>
                                <a:lnTo>
                                  <a:pt x="888307" y="266050"/>
                                </a:lnTo>
                                <a:lnTo>
                                  <a:pt x="890980" y="184323"/>
                                </a:lnTo>
                                <a:lnTo>
                                  <a:pt x="893550" y="168594"/>
                                </a:lnTo>
                                <a:lnTo>
                                  <a:pt x="896223" y="150090"/>
                                </a:lnTo>
                                <a:lnTo>
                                  <a:pt x="898793" y="208070"/>
                                </a:lnTo>
                                <a:lnTo>
                                  <a:pt x="901466" y="200154"/>
                                </a:lnTo>
                                <a:lnTo>
                                  <a:pt x="904036" y="271293"/>
                                </a:lnTo>
                                <a:lnTo>
                                  <a:pt x="906709" y="244976"/>
                                </a:lnTo>
                                <a:lnTo>
                                  <a:pt x="909279" y="181753"/>
                                </a:lnTo>
                                <a:lnTo>
                                  <a:pt x="911951" y="215986"/>
                                </a:lnTo>
                                <a:lnTo>
                                  <a:pt x="914521" y="176510"/>
                                </a:lnTo>
                                <a:lnTo>
                                  <a:pt x="917194" y="173837"/>
                                </a:lnTo>
                                <a:lnTo>
                                  <a:pt x="919764" y="200154"/>
                                </a:lnTo>
                                <a:lnTo>
                                  <a:pt x="922437" y="255462"/>
                                </a:lnTo>
                                <a:lnTo>
                                  <a:pt x="925007" y="273863"/>
                                </a:lnTo>
                                <a:lnTo>
                                  <a:pt x="927680" y="202827"/>
                                </a:lnTo>
                                <a:lnTo>
                                  <a:pt x="930250" y="308096"/>
                                </a:lnTo>
                                <a:lnTo>
                                  <a:pt x="932923" y="163249"/>
                                </a:lnTo>
                                <a:lnTo>
                                  <a:pt x="935493" y="289694"/>
                                </a:lnTo>
                                <a:lnTo>
                                  <a:pt x="938166" y="94783"/>
                                </a:lnTo>
                                <a:lnTo>
                                  <a:pt x="940736" y="158006"/>
                                </a:lnTo>
                                <a:lnTo>
                                  <a:pt x="943409" y="208070"/>
                                </a:lnTo>
                                <a:lnTo>
                                  <a:pt x="945979" y="194912"/>
                                </a:lnTo>
                                <a:lnTo>
                                  <a:pt x="948651" y="287124"/>
                                </a:lnTo>
                                <a:lnTo>
                                  <a:pt x="951222" y="281779"/>
                                </a:lnTo>
                                <a:lnTo>
                                  <a:pt x="953894" y="155436"/>
                                </a:lnTo>
                                <a:lnTo>
                                  <a:pt x="956464" y="181753"/>
                                </a:lnTo>
                                <a:lnTo>
                                  <a:pt x="959034" y="171164"/>
                                </a:lnTo>
                                <a:lnTo>
                                  <a:pt x="961707" y="144847"/>
                                </a:lnTo>
                                <a:lnTo>
                                  <a:pt x="964277" y="200154"/>
                                </a:lnTo>
                                <a:lnTo>
                                  <a:pt x="966950" y="165922"/>
                                </a:lnTo>
                                <a:lnTo>
                                  <a:pt x="969520" y="294937"/>
                                </a:lnTo>
                                <a:lnTo>
                                  <a:pt x="972193" y="210743"/>
                                </a:lnTo>
                                <a:lnTo>
                                  <a:pt x="974763" y="231817"/>
                                </a:lnTo>
                                <a:lnTo>
                                  <a:pt x="977436" y="181753"/>
                                </a:lnTo>
                                <a:lnTo>
                                  <a:pt x="980006" y="147520"/>
                                </a:lnTo>
                                <a:lnTo>
                                  <a:pt x="982679" y="168594"/>
                                </a:lnTo>
                                <a:lnTo>
                                  <a:pt x="985249" y="266050"/>
                                </a:lnTo>
                                <a:lnTo>
                                  <a:pt x="987922" y="218556"/>
                                </a:lnTo>
                                <a:lnTo>
                                  <a:pt x="990492" y="218556"/>
                                </a:lnTo>
                                <a:lnTo>
                                  <a:pt x="993165" y="155436"/>
                                </a:lnTo>
                                <a:lnTo>
                                  <a:pt x="995735" y="168594"/>
                                </a:lnTo>
                                <a:lnTo>
                                  <a:pt x="998407" y="205397"/>
                                </a:lnTo>
                                <a:lnTo>
                                  <a:pt x="1000977" y="84297"/>
                                </a:lnTo>
                                <a:lnTo>
                                  <a:pt x="1003650" y="237060"/>
                                </a:lnTo>
                                <a:lnTo>
                                  <a:pt x="1006220" y="252789"/>
                                </a:lnTo>
                                <a:lnTo>
                                  <a:pt x="1008893" y="231817"/>
                                </a:lnTo>
                                <a:lnTo>
                                  <a:pt x="1011463" y="213313"/>
                                </a:lnTo>
                                <a:lnTo>
                                  <a:pt x="1014136" y="136932"/>
                                </a:lnTo>
                                <a:lnTo>
                                  <a:pt x="1016706" y="231817"/>
                                </a:lnTo>
                                <a:lnTo>
                                  <a:pt x="1019379" y="147520"/>
                                </a:lnTo>
                                <a:lnTo>
                                  <a:pt x="1021949" y="126446"/>
                                </a:lnTo>
                                <a:lnTo>
                                  <a:pt x="1024622" y="205397"/>
                                </a:lnTo>
                                <a:lnTo>
                                  <a:pt x="1027192" y="165922"/>
                                </a:lnTo>
                                <a:lnTo>
                                  <a:pt x="1029865" y="168594"/>
                                </a:lnTo>
                                <a:lnTo>
                                  <a:pt x="1032435" y="150090"/>
                                </a:lnTo>
                                <a:lnTo>
                                  <a:pt x="1035107" y="150090"/>
                                </a:lnTo>
                                <a:lnTo>
                                  <a:pt x="1037677" y="218556"/>
                                </a:lnTo>
                                <a:lnTo>
                                  <a:pt x="1040350" y="197482"/>
                                </a:lnTo>
                                <a:lnTo>
                                  <a:pt x="1042920" y="308096"/>
                                </a:lnTo>
                                <a:lnTo>
                                  <a:pt x="1045593" y="208070"/>
                                </a:lnTo>
                                <a:lnTo>
                                  <a:pt x="1048163" y="158006"/>
                                </a:lnTo>
                                <a:lnTo>
                                  <a:pt x="1050836" y="208070"/>
                                </a:lnTo>
                                <a:lnTo>
                                  <a:pt x="1053406" y="234387"/>
                                </a:lnTo>
                                <a:lnTo>
                                  <a:pt x="1056079" y="268620"/>
                                </a:lnTo>
                                <a:lnTo>
                                  <a:pt x="1058649" y="205397"/>
                                </a:lnTo>
                                <a:lnTo>
                                  <a:pt x="1061322" y="208070"/>
                                </a:lnTo>
                                <a:lnTo>
                                  <a:pt x="1063892" y="208070"/>
                                </a:lnTo>
                                <a:lnTo>
                                  <a:pt x="1066565" y="181753"/>
                                </a:lnTo>
                                <a:lnTo>
                                  <a:pt x="1069135" y="197482"/>
                                </a:lnTo>
                                <a:lnTo>
                                  <a:pt x="1071808" y="213313"/>
                                </a:lnTo>
                                <a:lnTo>
                                  <a:pt x="1074378" y="223901"/>
                                </a:lnTo>
                                <a:lnTo>
                                  <a:pt x="1077051" y="142174"/>
                                </a:lnTo>
                                <a:lnTo>
                                  <a:pt x="1079621" y="218556"/>
                                </a:lnTo>
                                <a:lnTo>
                                  <a:pt x="1082293" y="223901"/>
                                </a:lnTo>
                                <a:lnTo>
                                  <a:pt x="1084863" y="142174"/>
                                </a:lnTo>
                                <a:lnTo>
                                  <a:pt x="1087536" y="189669"/>
                                </a:lnTo>
                                <a:lnTo>
                                  <a:pt x="1090106" y="287124"/>
                                </a:lnTo>
                                <a:lnTo>
                                  <a:pt x="1092676" y="131689"/>
                                </a:lnTo>
                                <a:lnTo>
                                  <a:pt x="1095349" y="284452"/>
                                </a:lnTo>
                                <a:lnTo>
                                  <a:pt x="1097919" y="200154"/>
                                </a:lnTo>
                                <a:lnTo>
                                  <a:pt x="1100592" y="223901"/>
                                </a:lnTo>
                                <a:lnTo>
                                  <a:pt x="1103162" y="150090"/>
                                </a:lnTo>
                                <a:lnTo>
                                  <a:pt x="1105835" y="239630"/>
                                </a:lnTo>
                                <a:lnTo>
                                  <a:pt x="1108405" y="247546"/>
                                </a:lnTo>
                                <a:lnTo>
                                  <a:pt x="1111078" y="184323"/>
                                </a:lnTo>
                                <a:lnTo>
                                  <a:pt x="1113648" y="213313"/>
                                </a:lnTo>
                                <a:lnTo>
                                  <a:pt x="1116321" y="242303"/>
                                </a:lnTo>
                                <a:lnTo>
                                  <a:pt x="1118891" y="213313"/>
                                </a:lnTo>
                                <a:lnTo>
                                  <a:pt x="1121563" y="131689"/>
                                </a:lnTo>
                                <a:lnTo>
                                  <a:pt x="1124133" y="189669"/>
                                </a:lnTo>
                                <a:lnTo>
                                  <a:pt x="1126806" y="215986"/>
                                </a:lnTo>
                                <a:lnTo>
                                  <a:pt x="1129376" y="76381"/>
                                </a:lnTo>
                                <a:lnTo>
                                  <a:pt x="1132049" y="100129"/>
                                </a:lnTo>
                                <a:lnTo>
                                  <a:pt x="1134619" y="168594"/>
                                </a:lnTo>
                                <a:lnTo>
                                  <a:pt x="1137292" y="202827"/>
                                </a:lnTo>
                                <a:lnTo>
                                  <a:pt x="1139862" y="155436"/>
                                </a:lnTo>
                                <a:lnTo>
                                  <a:pt x="1142535" y="144847"/>
                                </a:lnTo>
                                <a:lnTo>
                                  <a:pt x="1145105" y="263377"/>
                                </a:lnTo>
                                <a:lnTo>
                                  <a:pt x="1147778" y="100129"/>
                                </a:lnTo>
                                <a:lnTo>
                                  <a:pt x="1150348" y="221229"/>
                                </a:lnTo>
                                <a:lnTo>
                                  <a:pt x="1153021" y="287124"/>
                                </a:lnTo>
                                <a:lnTo>
                                  <a:pt x="1155591" y="237060"/>
                                </a:lnTo>
                                <a:lnTo>
                                  <a:pt x="1158264" y="210743"/>
                                </a:lnTo>
                                <a:lnTo>
                                  <a:pt x="1160834" y="279209"/>
                                </a:lnTo>
                                <a:lnTo>
                                  <a:pt x="1163506" y="205397"/>
                                </a:lnTo>
                                <a:lnTo>
                                  <a:pt x="1166076" y="181753"/>
                                </a:lnTo>
                                <a:lnTo>
                                  <a:pt x="1168749" y="268620"/>
                                </a:lnTo>
                                <a:lnTo>
                                  <a:pt x="1171319" y="150090"/>
                                </a:lnTo>
                                <a:lnTo>
                                  <a:pt x="1173992" y="205397"/>
                                </a:lnTo>
                                <a:lnTo>
                                  <a:pt x="1176562" y="173837"/>
                                </a:lnTo>
                                <a:lnTo>
                                  <a:pt x="1179235" y="160679"/>
                                </a:lnTo>
                                <a:lnTo>
                                  <a:pt x="1181805" y="223901"/>
                                </a:lnTo>
                                <a:lnTo>
                                  <a:pt x="1184478" y="200154"/>
                                </a:lnTo>
                                <a:lnTo>
                                  <a:pt x="1187048" y="115857"/>
                                </a:lnTo>
                                <a:lnTo>
                                  <a:pt x="1189721" y="155436"/>
                                </a:lnTo>
                                <a:lnTo>
                                  <a:pt x="1192291" y="139604"/>
                                </a:lnTo>
                                <a:lnTo>
                                  <a:pt x="1194964" y="102699"/>
                                </a:lnTo>
                                <a:lnTo>
                                  <a:pt x="1197534" y="189669"/>
                                </a:lnTo>
                                <a:lnTo>
                                  <a:pt x="1200207" y="47391"/>
                                </a:lnTo>
                                <a:lnTo>
                                  <a:pt x="1202777" y="242303"/>
                                </a:lnTo>
                                <a:lnTo>
                                  <a:pt x="1205449" y="121203"/>
                                </a:lnTo>
                                <a:lnTo>
                                  <a:pt x="1208019" y="231817"/>
                                </a:lnTo>
                                <a:lnTo>
                                  <a:pt x="1210692" y="147520"/>
                                </a:lnTo>
                                <a:lnTo>
                                  <a:pt x="1213262" y="160679"/>
                                </a:lnTo>
                                <a:lnTo>
                                  <a:pt x="1215935" y="281779"/>
                                </a:lnTo>
                                <a:lnTo>
                                  <a:pt x="1218505" y="192239"/>
                                </a:lnTo>
                                <a:lnTo>
                                  <a:pt x="1221178" y="163249"/>
                                </a:lnTo>
                                <a:lnTo>
                                  <a:pt x="1223748" y="263377"/>
                                </a:lnTo>
                                <a:lnTo>
                                  <a:pt x="1226421" y="247546"/>
                                </a:lnTo>
                                <a:lnTo>
                                  <a:pt x="1228991" y="281779"/>
                                </a:lnTo>
                                <a:lnTo>
                                  <a:pt x="1231561" y="239630"/>
                                </a:lnTo>
                                <a:lnTo>
                                  <a:pt x="1234234" y="281779"/>
                                </a:lnTo>
                                <a:lnTo>
                                  <a:pt x="1236804" y="273863"/>
                                </a:lnTo>
                                <a:lnTo>
                                  <a:pt x="1239477" y="255462"/>
                                </a:lnTo>
                                <a:lnTo>
                                  <a:pt x="1242047" y="258134"/>
                                </a:lnTo>
                                <a:lnTo>
                                  <a:pt x="1244720" y="342432"/>
                                </a:lnTo>
                                <a:lnTo>
                                  <a:pt x="1247290" y="231817"/>
                                </a:lnTo>
                                <a:lnTo>
                                  <a:pt x="1249963" y="139604"/>
                                </a:lnTo>
                                <a:lnTo>
                                  <a:pt x="1252533" y="237060"/>
                                </a:lnTo>
                                <a:lnTo>
                                  <a:pt x="1255205" y="221229"/>
                                </a:lnTo>
                                <a:lnTo>
                                  <a:pt x="1257775" y="294937"/>
                                </a:lnTo>
                                <a:lnTo>
                                  <a:pt x="1260448" y="213313"/>
                                </a:lnTo>
                                <a:lnTo>
                                  <a:pt x="1263018" y="186996"/>
                                </a:lnTo>
                                <a:lnTo>
                                  <a:pt x="1265691" y="202827"/>
                                </a:lnTo>
                                <a:lnTo>
                                  <a:pt x="1268261" y="247546"/>
                                </a:lnTo>
                                <a:lnTo>
                                  <a:pt x="1270934" y="231817"/>
                                </a:lnTo>
                                <a:lnTo>
                                  <a:pt x="1273504" y="247546"/>
                                </a:lnTo>
                                <a:lnTo>
                                  <a:pt x="1276177" y="194912"/>
                                </a:lnTo>
                                <a:lnTo>
                                  <a:pt x="1278747" y="179080"/>
                                </a:lnTo>
                                <a:lnTo>
                                  <a:pt x="1281420" y="215986"/>
                                </a:lnTo>
                                <a:lnTo>
                                  <a:pt x="1283990" y="194912"/>
                                </a:lnTo>
                                <a:lnTo>
                                  <a:pt x="1286663" y="218556"/>
                                </a:lnTo>
                                <a:lnTo>
                                  <a:pt x="1289233" y="147520"/>
                                </a:lnTo>
                                <a:lnTo>
                                  <a:pt x="1291906" y="218556"/>
                                </a:lnTo>
                                <a:lnTo>
                                  <a:pt x="1294476" y="247546"/>
                                </a:lnTo>
                                <a:lnTo>
                                  <a:pt x="1297148" y="279209"/>
                                </a:lnTo>
                                <a:lnTo>
                                  <a:pt x="1299718" y="192239"/>
                                </a:lnTo>
                                <a:lnTo>
                                  <a:pt x="1302391" y="297610"/>
                                </a:lnTo>
                                <a:lnTo>
                                  <a:pt x="1304961" y="160679"/>
                                </a:lnTo>
                                <a:lnTo>
                                  <a:pt x="1307634" y="263377"/>
                                </a:lnTo>
                                <a:lnTo>
                                  <a:pt x="1310204" y="152763"/>
                                </a:lnTo>
                                <a:lnTo>
                                  <a:pt x="1312877" y="210743"/>
                                </a:lnTo>
                                <a:lnTo>
                                  <a:pt x="1315447" y="294937"/>
                                </a:lnTo>
                                <a:lnTo>
                                  <a:pt x="1318120" y="150090"/>
                                </a:lnTo>
                                <a:lnTo>
                                  <a:pt x="1320690" y="150090"/>
                                </a:lnTo>
                                <a:lnTo>
                                  <a:pt x="1323363" y="173837"/>
                                </a:lnTo>
                                <a:lnTo>
                                  <a:pt x="1325933" y="231817"/>
                                </a:lnTo>
                                <a:lnTo>
                                  <a:pt x="1328605" y="208070"/>
                                </a:lnTo>
                                <a:lnTo>
                                  <a:pt x="1331175" y="213313"/>
                                </a:lnTo>
                                <a:lnTo>
                                  <a:pt x="1333848" y="231817"/>
                                </a:lnTo>
                                <a:lnTo>
                                  <a:pt x="1336418" y="247546"/>
                                </a:lnTo>
                                <a:lnTo>
                                  <a:pt x="1339091" y="313442"/>
                                </a:lnTo>
                                <a:lnTo>
                                  <a:pt x="1341661" y="231817"/>
                                </a:lnTo>
                                <a:lnTo>
                                  <a:pt x="1344334" y="252789"/>
                                </a:lnTo>
                                <a:lnTo>
                                  <a:pt x="1346904" y="200154"/>
                                </a:lnTo>
                                <a:lnTo>
                                  <a:pt x="1349577" y="168594"/>
                                </a:lnTo>
                                <a:lnTo>
                                  <a:pt x="1352147" y="255462"/>
                                </a:lnTo>
                                <a:lnTo>
                                  <a:pt x="1354820" y="139604"/>
                                </a:lnTo>
                                <a:lnTo>
                                  <a:pt x="1357390" y="200154"/>
                                </a:lnTo>
                                <a:lnTo>
                                  <a:pt x="1360063" y="239630"/>
                                </a:lnTo>
                                <a:lnTo>
                                  <a:pt x="1362633" y="229144"/>
                                </a:lnTo>
                                <a:lnTo>
                                  <a:pt x="1365203" y="279209"/>
                                </a:lnTo>
                                <a:lnTo>
                                  <a:pt x="1367876" y="263377"/>
                                </a:lnTo>
                                <a:lnTo>
                                  <a:pt x="1370446" y="237060"/>
                                </a:lnTo>
                                <a:lnTo>
                                  <a:pt x="1373119" y="226472"/>
                                </a:lnTo>
                                <a:lnTo>
                                  <a:pt x="1375689" y="237060"/>
                                </a:lnTo>
                                <a:lnTo>
                                  <a:pt x="1378361" y="186996"/>
                                </a:lnTo>
                                <a:lnTo>
                                  <a:pt x="1380931" y="215986"/>
                                </a:lnTo>
                                <a:lnTo>
                                  <a:pt x="1383604" y="165922"/>
                                </a:lnTo>
                                <a:lnTo>
                                  <a:pt x="1386174" y="371319"/>
                                </a:lnTo>
                                <a:lnTo>
                                  <a:pt x="1388847" y="239630"/>
                                </a:lnTo>
                                <a:lnTo>
                                  <a:pt x="1391417" y="276536"/>
                                </a:lnTo>
                                <a:lnTo>
                                  <a:pt x="1394090" y="231817"/>
                                </a:lnTo>
                                <a:lnTo>
                                  <a:pt x="1396660" y="271293"/>
                                </a:lnTo>
                                <a:lnTo>
                                  <a:pt x="1399333" y="252789"/>
                                </a:lnTo>
                                <a:lnTo>
                                  <a:pt x="1401903" y="176510"/>
                                </a:lnTo>
                                <a:lnTo>
                                  <a:pt x="1404576" y="197482"/>
                                </a:lnTo>
                                <a:lnTo>
                                  <a:pt x="1407146" y="271293"/>
                                </a:lnTo>
                                <a:lnTo>
                                  <a:pt x="1409819" y="200154"/>
                                </a:lnTo>
                                <a:lnTo>
                                  <a:pt x="1412389" y="255462"/>
                                </a:lnTo>
                                <a:lnTo>
                                  <a:pt x="1415062" y="215986"/>
                                </a:lnTo>
                                <a:lnTo>
                                  <a:pt x="1417632" y="173837"/>
                                </a:lnTo>
                                <a:lnTo>
                                  <a:pt x="1420304" y="239630"/>
                                </a:lnTo>
                                <a:lnTo>
                                  <a:pt x="1422874" y="173837"/>
                                </a:lnTo>
                                <a:lnTo>
                                  <a:pt x="1425547" y="242303"/>
                                </a:lnTo>
                                <a:lnTo>
                                  <a:pt x="1428117" y="200154"/>
                                </a:lnTo>
                                <a:lnTo>
                                  <a:pt x="1430790" y="239630"/>
                                </a:lnTo>
                                <a:lnTo>
                                  <a:pt x="1433360" y="173837"/>
                                </a:lnTo>
                                <a:lnTo>
                                  <a:pt x="1436033" y="131689"/>
                                </a:lnTo>
                                <a:lnTo>
                                  <a:pt x="1438603" y="223901"/>
                                </a:lnTo>
                                <a:lnTo>
                                  <a:pt x="1441276" y="184323"/>
                                </a:lnTo>
                                <a:lnTo>
                                  <a:pt x="1443846" y="242303"/>
                                </a:lnTo>
                                <a:lnTo>
                                  <a:pt x="1446519" y="294937"/>
                                </a:lnTo>
                                <a:lnTo>
                                  <a:pt x="1449089" y="229144"/>
                                </a:lnTo>
                                <a:lnTo>
                                  <a:pt x="1451762" y="223901"/>
                                </a:lnTo>
                                <a:lnTo>
                                  <a:pt x="1454332" y="152763"/>
                                </a:lnTo>
                                <a:lnTo>
                                  <a:pt x="1457005" y="247546"/>
                                </a:lnTo>
                                <a:lnTo>
                                  <a:pt x="1459575" y="273863"/>
                                </a:lnTo>
                                <a:lnTo>
                                  <a:pt x="1462247" y="218556"/>
                                </a:lnTo>
                                <a:lnTo>
                                  <a:pt x="1464817" y="258134"/>
                                </a:lnTo>
                                <a:lnTo>
                                  <a:pt x="1467490" y="202827"/>
                                </a:lnTo>
                                <a:lnTo>
                                  <a:pt x="1470060" y="113287"/>
                                </a:lnTo>
                                <a:lnTo>
                                  <a:pt x="1472733" y="194912"/>
                                </a:lnTo>
                                <a:lnTo>
                                  <a:pt x="1475303" y="252789"/>
                                </a:lnTo>
                                <a:lnTo>
                                  <a:pt x="1477976" y="173837"/>
                                </a:lnTo>
                                <a:lnTo>
                                  <a:pt x="1480546" y="205397"/>
                                </a:lnTo>
                                <a:lnTo>
                                  <a:pt x="1483219" y="247546"/>
                                </a:lnTo>
                                <a:lnTo>
                                  <a:pt x="1485789" y="258134"/>
                                </a:lnTo>
                                <a:lnTo>
                                  <a:pt x="1488462" y="260704"/>
                                </a:lnTo>
                                <a:lnTo>
                                  <a:pt x="1491032" y="250219"/>
                                </a:lnTo>
                                <a:lnTo>
                                  <a:pt x="1493705" y="218556"/>
                                </a:lnTo>
                                <a:lnTo>
                                  <a:pt x="1496275" y="215986"/>
                                </a:lnTo>
                                <a:lnTo>
                                  <a:pt x="1498845" y="260704"/>
                                </a:lnTo>
                                <a:lnTo>
                                  <a:pt x="1501518" y="229144"/>
                                </a:lnTo>
                                <a:lnTo>
                                  <a:pt x="1504088" y="294937"/>
                                </a:lnTo>
                                <a:lnTo>
                                  <a:pt x="1506761" y="255462"/>
                                </a:lnTo>
                                <a:lnTo>
                                  <a:pt x="1509331" y="179080"/>
                                </a:lnTo>
                                <a:lnTo>
                                  <a:pt x="1512003" y="155436"/>
                                </a:lnTo>
                                <a:lnTo>
                                  <a:pt x="1514573" y="194912"/>
                                </a:lnTo>
                                <a:lnTo>
                                  <a:pt x="1517246" y="139604"/>
                                </a:lnTo>
                                <a:lnTo>
                                  <a:pt x="1519816" y="255462"/>
                                </a:lnTo>
                                <a:lnTo>
                                  <a:pt x="1522489" y="231817"/>
                                </a:lnTo>
                                <a:lnTo>
                                  <a:pt x="1525059" y="123773"/>
                                </a:lnTo>
                                <a:lnTo>
                                  <a:pt x="1527732" y="231817"/>
                                </a:lnTo>
                                <a:lnTo>
                                  <a:pt x="1530302" y="205397"/>
                                </a:lnTo>
                                <a:lnTo>
                                  <a:pt x="1532975" y="165922"/>
                                </a:lnTo>
                                <a:lnTo>
                                  <a:pt x="1535545" y="210743"/>
                                </a:lnTo>
                                <a:lnTo>
                                  <a:pt x="1538218" y="221229"/>
                                </a:lnTo>
                                <a:lnTo>
                                  <a:pt x="1540788" y="160679"/>
                                </a:lnTo>
                                <a:lnTo>
                                  <a:pt x="1543460" y="115857"/>
                                </a:lnTo>
                                <a:lnTo>
                                  <a:pt x="1546030" y="215986"/>
                                </a:lnTo>
                                <a:lnTo>
                                  <a:pt x="1548703" y="289694"/>
                                </a:lnTo>
                                <a:lnTo>
                                  <a:pt x="1551273" y="321357"/>
                                </a:lnTo>
                                <a:lnTo>
                                  <a:pt x="1553946" y="239630"/>
                                </a:lnTo>
                                <a:lnTo>
                                  <a:pt x="1556516" y="229144"/>
                                </a:lnTo>
                                <a:lnTo>
                                  <a:pt x="1559189" y="250219"/>
                                </a:lnTo>
                                <a:lnTo>
                                  <a:pt x="1561759" y="139604"/>
                                </a:lnTo>
                                <a:lnTo>
                                  <a:pt x="1564432" y="215986"/>
                                </a:lnTo>
                                <a:lnTo>
                                  <a:pt x="1567002" y="213313"/>
                                </a:lnTo>
                                <a:lnTo>
                                  <a:pt x="1569675" y="131689"/>
                                </a:lnTo>
                                <a:lnTo>
                                  <a:pt x="1572245" y="202827"/>
                                </a:lnTo>
                                <a:lnTo>
                                  <a:pt x="1574918" y="268620"/>
                                </a:lnTo>
                                <a:lnTo>
                                  <a:pt x="1577488" y="107941"/>
                                </a:lnTo>
                                <a:lnTo>
                                  <a:pt x="1580161" y="136932"/>
                                </a:lnTo>
                                <a:lnTo>
                                  <a:pt x="1582731" y="168594"/>
                                </a:lnTo>
                                <a:lnTo>
                                  <a:pt x="1585403" y="165922"/>
                                </a:lnTo>
                                <a:lnTo>
                                  <a:pt x="1587974" y="102699"/>
                                </a:lnTo>
                                <a:lnTo>
                                  <a:pt x="1590646" y="202827"/>
                                </a:lnTo>
                                <a:lnTo>
                                  <a:pt x="1593216" y="287124"/>
                                </a:lnTo>
                                <a:lnTo>
                                  <a:pt x="1595889" y="221229"/>
                                </a:lnTo>
                                <a:lnTo>
                                  <a:pt x="1598459" y="226472"/>
                                </a:lnTo>
                                <a:lnTo>
                                  <a:pt x="1601132" y="229144"/>
                                </a:lnTo>
                                <a:lnTo>
                                  <a:pt x="1603702" y="266050"/>
                                </a:lnTo>
                                <a:lnTo>
                                  <a:pt x="1606375" y="197482"/>
                                </a:lnTo>
                                <a:lnTo>
                                  <a:pt x="1608945" y="250219"/>
                                </a:lnTo>
                                <a:lnTo>
                                  <a:pt x="1611618" y="221229"/>
                                </a:lnTo>
                                <a:lnTo>
                                  <a:pt x="1614188" y="176510"/>
                                </a:lnTo>
                                <a:lnTo>
                                  <a:pt x="1616861" y="321357"/>
                                </a:lnTo>
                                <a:lnTo>
                                  <a:pt x="1619431" y="260704"/>
                                </a:lnTo>
                                <a:lnTo>
                                  <a:pt x="1622104" y="171164"/>
                                </a:lnTo>
                                <a:lnTo>
                                  <a:pt x="1624674" y="208070"/>
                                </a:lnTo>
                                <a:lnTo>
                                  <a:pt x="1627346" y="239630"/>
                                </a:lnTo>
                                <a:lnTo>
                                  <a:pt x="1629916" y="186996"/>
                                </a:lnTo>
                                <a:lnTo>
                                  <a:pt x="1632590" y="268620"/>
                                </a:lnTo>
                                <a:lnTo>
                                  <a:pt x="1635160" y="234387"/>
                                </a:lnTo>
                                <a:lnTo>
                                  <a:pt x="1637730" y="142174"/>
                                </a:lnTo>
                                <a:lnTo>
                                  <a:pt x="1640402" y="142174"/>
                                </a:lnTo>
                                <a:lnTo>
                                  <a:pt x="1642972" y="152763"/>
                                </a:lnTo>
                                <a:lnTo>
                                  <a:pt x="1645645" y="97456"/>
                                </a:lnTo>
                                <a:lnTo>
                                  <a:pt x="1648215" y="55307"/>
                                </a:lnTo>
                                <a:lnTo>
                                  <a:pt x="1650888" y="158006"/>
                                </a:lnTo>
                                <a:lnTo>
                                  <a:pt x="1653458" y="208070"/>
                                </a:lnTo>
                                <a:lnTo>
                                  <a:pt x="1656131" y="194912"/>
                                </a:lnTo>
                                <a:lnTo>
                                  <a:pt x="1658701" y="308096"/>
                                </a:lnTo>
                                <a:lnTo>
                                  <a:pt x="1661374" y="189669"/>
                                </a:lnTo>
                                <a:lnTo>
                                  <a:pt x="1663944" y="210743"/>
                                </a:lnTo>
                                <a:lnTo>
                                  <a:pt x="1666617" y="218556"/>
                                </a:lnTo>
                                <a:lnTo>
                                  <a:pt x="1669187" y="165922"/>
                                </a:lnTo>
                                <a:lnTo>
                                  <a:pt x="1671860" y="226472"/>
                                </a:lnTo>
                                <a:lnTo>
                                  <a:pt x="1674430" y="210743"/>
                                </a:lnTo>
                                <a:lnTo>
                                  <a:pt x="1677102" y="173837"/>
                                </a:lnTo>
                                <a:lnTo>
                                  <a:pt x="1679672" y="152763"/>
                                </a:lnTo>
                                <a:lnTo>
                                  <a:pt x="1682345" y="134362"/>
                                </a:lnTo>
                                <a:lnTo>
                                  <a:pt x="1684915" y="113287"/>
                                </a:lnTo>
                                <a:lnTo>
                                  <a:pt x="1687588" y="215986"/>
                                </a:lnTo>
                                <a:lnTo>
                                  <a:pt x="1690158" y="215986"/>
                                </a:lnTo>
                                <a:lnTo>
                                  <a:pt x="1692831" y="110614"/>
                                </a:lnTo>
                                <a:lnTo>
                                  <a:pt x="1695401" y="118530"/>
                                </a:lnTo>
                                <a:lnTo>
                                  <a:pt x="1698074" y="231817"/>
                                </a:lnTo>
                                <a:lnTo>
                                  <a:pt x="1700644" y="316012"/>
                                </a:lnTo>
                                <a:lnTo>
                                  <a:pt x="1703317" y="218556"/>
                                </a:lnTo>
                                <a:lnTo>
                                  <a:pt x="1705887" y="237060"/>
                                </a:lnTo>
                                <a:lnTo>
                                  <a:pt x="1708560" y="234387"/>
                                </a:lnTo>
                                <a:lnTo>
                                  <a:pt x="1711130" y="184323"/>
                                </a:lnTo>
                                <a:lnTo>
                                  <a:pt x="1713802" y="192239"/>
                                </a:lnTo>
                                <a:lnTo>
                                  <a:pt x="1716373" y="102699"/>
                                </a:lnTo>
                                <a:lnTo>
                                  <a:pt x="1719046" y="197482"/>
                                </a:lnTo>
                                <a:lnTo>
                                  <a:pt x="1721616" y="123773"/>
                                </a:lnTo>
                                <a:lnTo>
                                  <a:pt x="1724289" y="247546"/>
                                </a:lnTo>
                                <a:lnTo>
                                  <a:pt x="1726858" y="247546"/>
                                </a:lnTo>
                                <a:lnTo>
                                  <a:pt x="1729531" y="176510"/>
                                </a:lnTo>
                                <a:lnTo>
                                  <a:pt x="1732101" y="107941"/>
                                </a:lnTo>
                                <a:lnTo>
                                  <a:pt x="1734774" y="186996"/>
                                </a:lnTo>
                                <a:lnTo>
                                  <a:pt x="1737344" y="176510"/>
                                </a:lnTo>
                                <a:lnTo>
                                  <a:pt x="1740017" y="197482"/>
                                </a:lnTo>
                                <a:lnTo>
                                  <a:pt x="1742587" y="218556"/>
                                </a:lnTo>
                                <a:lnTo>
                                  <a:pt x="1745260" y="189669"/>
                                </a:lnTo>
                                <a:lnTo>
                                  <a:pt x="1747830" y="168594"/>
                                </a:lnTo>
                                <a:lnTo>
                                  <a:pt x="1750503" y="165922"/>
                                </a:lnTo>
                                <a:lnTo>
                                  <a:pt x="1753073" y="202827"/>
                                </a:lnTo>
                                <a:lnTo>
                                  <a:pt x="1755746" y="234387"/>
                                </a:lnTo>
                                <a:lnTo>
                                  <a:pt x="1758316" y="158006"/>
                                </a:lnTo>
                                <a:lnTo>
                                  <a:pt x="1760988" y="221229"/>
                                </a:lnTo>
                                <a:lnTo>
                                  <a:pt x="1763558" y="168594"/>
                                </a:lnTo>
                                <a:lnTo>
                                  <a:pt x="1766231" y="126446"/>
                                </a:lnTo>
                                <a:lnTo>
                                  <a:pt x="1768801" y="181753"/>
                                </a:lnTo>
                                <a:lnTo>
                                  <a:pt x="1771371" y="150090"/>
                                </a:lnTo>
                                <a:lnTo>
                                  <a:pt x="1774044" y="237060"/>
                                </a:lnTo>
                                <a:lnTo>
                                  <a:pt x="1776614" y="252789"/>
                                </a:lnTo>
                                <a:lnTo>
                                  <a:pt x="1779287" y="142174"/>
                                </a:lnTo>
                                <a:lnTo>
                                  <a:pt x="1781857" y="242303"/>
                                </a:lnTo>
                                <a:lnTo>
                                  <a:pt x="1784530" y="163249"/>
                                </a:lnTo>
                                <a:lnTo>
                                  <a:pt x="1787100" y="102699"/>
                                </a:lnTo>
                                <a:lnTo>
                                  <a:pt x="1789773" y="200154"/>
                                </a:lnTo>
                                <a:lnTo>
                                  <a:pt x="1792343" y="197482"/>
                                </a:lnTo>
                                <a:lnTo>
                                  <a:pt x="1795016" y="234387"/>
                                </a:lnTo>
                                <a:lnTo>
                                  <a:pt x="1797586" y="215986"/>
                                </a:lnTo>
                                <a:lnTo>
                                  <a:pt x="1800258" y="231817"/>
                                </a:lnTo>
                                <a:lnTo>
                                  <a:pt x="1802829" y="155436"/>
                                </a:lnTo>
                                <a:lnTo>
                                  <a:pt x="1805501" y="194912"/>
                                </a:lnTo>
                                <a:lnTo>
                                  <a:pt x="1808071" y="186996"/>
                                </a:lnTo>
                                <a:lnTo>
                                  <a:pt x="1810744" y="123773"/>
                                </a:lnTo>
                                <a:lnTo>
                                  <a:pt x="1813314" y="171164"/>
                                </a:lnTo>
                                <a:lnTo>
                                  <a:pt x="1815987" y="160679"/>
                                </a:lnTo>
                                <a:lnTo>
                                  <a:pt x="1818557" y="160679"/>
                                </a:lnTo>
                                <a:lnTo>
                                  <a:pt x="1821230" y="155436"/>
                                </a:lnTo>
                                <a:lnTo>
                                  <a:pt x="1823800" y="147520"/>
                                </a:lnTo>
                                <a:lnTo>
                                  <a:pt x="1826473" y="205397"/>
                                </a:lnTo>
                                <a:lnTo>
                                  <a:pt x="1829043" y="121203"/>
                                </a:lnTo>
                                <a:lnTo>
                                  <a:pt x="1831716" y="234387"/>
                                </a:lnTo>
                                <a:lnTo>
                                  <a:pt x="1834286" y="250219"/>
                                </a:lnTo>
                                <a:lnTo>
                                  <a:pt x="1836958" y="287124"/>
                                </a:lnTo>
                                <a:lnTo>
                                  <a:pt x="1839529" y="194912"/>
                                </a:lnTo>
                                <a:lnTo>
                                  <a:pt x="1842202" y="273863"/>
                                </a:lnTo>
                                <a:lnTo>
                                  <a:pt x="1844772" y="163249"/>
                                </a:lnTo>
                                <a:lnTo>
                                  <a:pt x="1847445" y="229144"/>
                                </a:lnTo>
                                <a:lnTo>
                                  <a:pt x="1850014" y="210743"/>
                                </a:lnTo>
                                <a:lnTo>
                                  <a:pt x="1852687" y="231817"/>
                                </a:lnTo>
                                <a:lnTo>
                                  <a:pt x="1855257" y="194912"/>
                                </a:lnTo>
                                <a:lnTo>
                                  <a:pt x="1857930" y="173837"/>
                                </a:lnTo>
                                <a:lnTo>
                                  <a:pt x="1860500" y="176510"/>
                                </a:lnTo>
                                <a:lnTo>
                                  <a:pt x="1863173" y="171164"/>
                                </a:lnTo>
                                <a:lnTo>
                                  <a:pt x="1865743" y="184323"/>
                                </a:lnTo>
                                <a:lnTo>
                                  <a:pt x="1868416" y="189669"/>
                                </a:lnTo>
                                <a:lnTo>
                                  <a:pt x="1870986" y="136932"/>
                                </a:lnTo>
                                <a:lnTo>
                                  <a:pt x="1873659" y="208070"/>
                                </a:lnTo>
                                <a:lnTo>
                                  <a:pt x="1876229" y="200154"/>
                                </a:lnTo>
                                <a:lnTo>
                                  <a:pt x="1878902" y="176510"/>
                                </a:lnTo>
                                <a:lnTo>
                                  <a:pt x="1881472" y="215986"/>
                                </a:lnTo>
                                <a:lnTo>
                                  <a:pt x="1884144" y="189669"/>
                                </a:lnTo>
                                <a:lnTo>
                                  <a:pt x="1886714" y="200154"/>
                                </a:lnTo>
                                <a:lnTo>
                                  <a:pt x="1889387" y="168594"/>
                                </a:lnTo>
                                <a:lnTo>
                                  <a:pt x="1891957" y="118530"/>
                                </a:lnTo>
                                <a:lnTo>
                                  <a:pt x="1894630" y="144847"/>
                                </a:lnTo>
                                <a:lnTo>
                                  <a:pt x="1897201" y="92213"/>
                                </a:lnTo>
                                <a:lnTo>
                                  <a:pt x="1899873" y="134362"/>
                                </a:lnTo>
                                <a:lnTo>
                                  <a:pt x="1902443" y="150090"/>
                                </a:lnTo>
                                <a:lnTo>
                                  <a:pt x="1905013" y="121203"/>
                                </a:lnTo>
                                <a:lnTo>
                                  <a:pt x="1907686" y="121203"/>
                                </a:lnTo>
                                <a:lnTo>
                                  <a:pt x="1910256" y="181753"/>
                                </a:lnTo>
                                <a:lnTo>
                                  <a:pt x="1912929" y="92213"/>
                                </a:lnTo>
                                <a:lnTo>
                                  <a:pt x="1915499" y="244976"/>
                                </a:lnTo>
                                <a:lnTo>
                                  <a:pt x="1918172" y="179080"/>
                                </a:lnTo>
                                <a:lnTo>
                                  <a:pt x="1920742" y="210743"/>
                                </a:lnTo>
                                <a:lnTo>
                                  <a:pt x="1923414" y="218556"/>
                                </a:lnTo>
                                <a:lnTo>
                                  <a:pt x="1925985" y="258134"/>
                                </a:lnTo>
                                <a:lnTo>
                                  <a:pt x="1928658" y="139604"/>
                                </a:lnTo>
                                <a:lnTo>
                                  <a:pt x="1931228" y="131689"/>
                                </a:lnTo>
                                <a:lnTo>
                                  <a:pt x="1933900" y="231817"/>
                                </a:lnTo>
                                <a:lnTo>
                                  <a:pt x="1936470" y="160679"/>
                                </a:lnTo>
                                <a:lnTo>
                                  <a:pt x="1939143" y="208070"/>
                                </a:lnTo>
                                <a:lnTo>
                                  <a:pt x="1941713" y="226472"/>
                                </a:lnTo>
                                <a:lnTo>
                                  <a:pt x="1944386" y="110614"/>
                                </a:lnTo>
                                <a:lnTo>
                                  <a:pt x="1946956" y="171164"/>
                                </a:lnTo>
                                <a:lnTo>
                                  <a:pt x="1949629" y="258134"/>
                                </a:lnTo>
                                <a:lnTo>
                                  <a:pt x="1952199" y="237060"/>
                                </a:lnTo>
                                <a:lnTo>
                                  <a:pt x="1954872" y="200154"/>
                                </a:lnTo>
                                <a:lnTo>
                                  <a:pt x="1957442" y="189669"/>
                                </a:lnTo>
                                <a:lnTo>
                                  <a:pt x="1960115" y="215986"/>
                                </a:lnTo>
                                <a:lnTo>
                                  <a:pt x="1962685" y="168594"/>
                                </a:lnTo>
                                <a:lnTo>
                                  <a:pt x="1965358" y="260704"/>
                                </a:lnTo>
                                <a:lnTo>
                                  <a:pt x="1967928" y="181753"/>
                                </a:lnTo>
                                <a:lnTo>
                                  <a:pt x="1970601" y="221229"/>
                                </a:lnTo>
                                <a:lnTo>
                                  <a:pt x="1973170" y="147520"/>
                                </a:lnTo>
                                <a:lnTo>
                                  <a:pt x="1975843" y="242303"/>
                                </a:lnTo>
                                <a:lnTo>
                                  <a:pt x="1978413" y="205397"/>
                                </a:lnTo>
                                <a:lnTo>
                                  <a:pt x="1981086" y="144847"/>
                                </a:lnTo>
                                <a:lnTo>
                                  <a:pt x="1983656" y="194912"/>
                                </a:lnTo>
                                <a:lnTo>
                                  <a:pt x="1986329" y="171164"/>
                                </a:lnTo>
                                <a:lnTo>
                                  <a:pt x="1988899" y="173837"/>
                                </a:lnTo>
                                <a:lnTo>
                                  <a:pt x="1991572" y="231817"/>
                                </a:lnTo>
                                <a:lnTo>
                                  <a:pt x="1994142" y="260704"/>
                                </a:lnTo>
                                <a:lnTo>
                                  <a:pt x="1996815" y="297610"/>
                                </a:lnTo>
                                <a:lnTo>
                                  <a:pt x="1999385" y="297610"/>
                                </a:lnTo>
                                <a:lnTo>
                                  <a:pt x="2002058" y="218556"/>
                                </a:lnTo>
                                <a:lnTo>
                                  <a:pt x="2004628" y="215986"/>
                                </a:lnTo>
                                <a:lnTo>
                                  <a:pt x="2007301" y="292367"/>
                                </a:lnTo>
                                <a:lnTo>
                                  <a:pt x="2009870" y="229144"/>
                                </a:lnTo>
                                <a:lnTo>
                                  <a:pt x="2012544" y="305526"/>
                                </a:lnTo>
                                <a:lnTo>
                                  <a:pt x="2015113" y="229144"/>
                                </a:lnTo>
                                <a:lnTo>
                                  <a:pt x="2017786" y="284452"/>
                                </a:lnTo>
                                <a:lnTo>
                                  <a:pt x="2020357" y="226472"/>
                                </a:lnTo>
                                <a:lnTo>
                                  <a:pt x="2023029" y="284452"/>
                                </a:lnTo>
                                <a:lnTo>
                                  <a:pt x="2025599" y="273863"/>
                                </a:lnTo>
                                <a:lnTo>
                                  <a:pt x="2028272" y="237060"/>
                                </a:lnTo>
                                <a:lnTo>
                                  <a:pt x="2030842" y="192239"/>
                                </a:lnTo>
                                <a:lnTo>
                                  <a:pt x="2033515" y="221229"/>
                                </a:lnTo>
                                <a:lnTo>
                                  <a:pt x="2036085" y="210743"/>
                                </a:lnTo>
                                <a:lnTo>
                                  <a:pt x="2038758" y="194912"/>
                                </a:lnTo>
                                <a:lnTo>
                                  <a:pt x="2041328" y="252789"/>
                                </a:lnTo>
                                <a:lnTo>
                                  <a:pt x="2043898" y="110614"/>
                                </a:lnTo>
                                <a:lnTo>
                                  <a:pt x="2046571" y="237060"/>
                                </a:lnTo>
                                <a:lnTo>
                                  <a:pt x="2049141" y="239630"/>
                                </a:lnTo>
                                <a:lnTo>
                                  <a:pt x="2051814" y="229144"/>
                                </a:lnTo>
                                <a:lnTo>
                                  <a:pt x="2054384" y="247546"/>
                                </a:lnTo>
                                <a:lnTo>
                                  <a:pt x="2057057" y="210743"/>
                                </a:lnTo>
                                <a:lnTo>
                                  <a:pt x="2059626" y="226472"/>
                                </a:lnTo>
                                <a:lnTo>
                                  <a:pt x="2062300" y="210743"/>
                                </a:lnTo>
                                <a:lnTo>
                                  <a:pt x="2064869" y="173837"/>
                                </a:lnTo>
                                <a:lnTo>
                                  <a:pt x="2067542" y="142174"/>
                                </a:lnTo>
                                <a:lnTo>
                                  <a:pt x="2070112" y="160679"/>
                                </a:lnTo>
                                <a:lnTo>
                                  <a:pt x="2072785" y="202827"/>
                                </a:lnTo>
                                <a:lnTo>
                                  <a:pt x="2075355" y="189669"/>
                                </a:lnTo>
                                <a:lnTo>
                                  <a:pt x="2078028" y="165922"/>
                                </a:lnTo>
                                <a:lnTo>
                                  <a:pt x="2080598" y="268620"/>
                                </a:lnTo>
                                <a:lnTo>
                                  <a:pt x="2083271" y="189669"/>
                                </a:lnTo>
                                <a:lnTo>
                                  <a:pt x="2085841" y="208070"/>
                                </a:lnTo>
                                <a:lnTo>
                                  <a:pt x="2088514" y="181753"/>
                                </a:lnTo>
                                <a:lnTo>
                                  <a:pt x="2091084" y="205397"/>
                                </a:lnTo>
                                <a:lnTo>
                                  <a:pt x="2093757" y="244976"/>
                                </a:lnTo>
                                <a:lnTo>
                                  <a:pt x="2096327" y="326600"/>
                                </a:lnTo>
                                <a:lnTo>
                                  <a:pt x="2098999" y="189669"/>
                                </a:lnTo>
                                <a:lnTo>
                                  <a:pt x="2101570" y="218556"/>
                                </a:lnTo>
                                <a:lnTo>
                                  <a:pt x="2104242" y="213313"/>
                                </a:lnTo>
                                <a:lnTo>
                                  <a:pt x="2106813" y="271293"/>
                                </a:lnTo>
                                <a:lnTo>
                                  <a:pt x="2109485" y="181753"/>
                                </a:lnTo>
                                <a:lnTo>
                                  <a:pt x="2112055" y="165922"/>
                                </a:lnTo>
                                <a:lnTo>
                                  <a:pt x="2114728" y="213313"/>
                                </a:lnTo>
                                <a:lnTo>
                                  <a:pt x="2117298" y="165922"/>
                                </a:lnTo>
                                <a:lnTo>
                                  <a:pt x="2119971" y="136932"/>
                                </a:lnTo>
                                <a:lnTo>
                                  <a:pt x="2122541" y="231817"/>
                                </a:lnTo>
                                <a:lnTo>
                                  <a:pt x="2125214" y="197482"/>
                                </a:lnTo>
                                <a:lnTo>
                                  <a:pt x="2127784" y="234387"/>
                                </a:lnTo>
                                <a:lnTo>
                                  <a:pt x="2130457" y="63223"/>
                                </a:lnTo>
                                <a:lnTo>
                                  <a:pt x="2133027" y="176510"/>
                                </a:lnTo>
                                <a:lnTo>
                                  <a:pt x="2135700" y="197482"/>
                                </a:lnTo>
                                <a:lnTo>
                                  <a:pt x="2138270" y="92213"/>
                                </a:lnTo>
                                <a:lnTo>
                                  <a:pt x="2140942" y="129016"/>
                                </a:lnTo>
                                <a:lnTo>
                                  <a:pt x="2143513" y="189669"/>
                                </a:lnTo>
                                <a:lnTo>
                                  <a:pt x="2146185" y="205397"/>
                                </a:lnTo>
                                <a:lnTo>
                                  <a:pt x="2148756" y="179080"/>
                                </a:lnTo>
                                <a:lnTo>
                                  <a:pt x="2151428" y="186996"/>
                                </a:lnTo>
                                <a:lnTo>
                                  <a:pt x="2153998" y="229144"/>
                                </a:lnTo>
                                <a:lnTo>
                                  <a:pt x="2156671" y="129016"/>
                                </a:lnTo>
                                <a:lnTo>
                                  <a:pt x="2159241" y="247546"/>
                                </a:lnTo>
                                <a:lnTo>
                                  <a:pt x="2161914" y="260704"/>
                                </a:lnTo>
                                <a:lnTo>
                                  <a:pt x="2164484" y="300283"/>
                                </a:lnTo>
                                <a:lnTo>
                                  <a:pt x="2167157" y="208070"/>
                                </a:lnTo>
                                <a:lnTo>
                                  <a:pt x="2169727" y="313442"/>
                                </a:lnTo>
                                <a:lnTo>
                                  <a:pt x="2172400" y="313442"/>
                                </a:lnTo>
                                <a:lnTo>
                                  <a:pt x="2174970" y="192239"/>
                                </a:lnTo>
                                <a:lnTo>
                                  <a:pt x="2177540" y="202827"/>
                                </a:lnTo>
                                <a:lnTo>
                                  <a:pt x="2180213" y="179080"/>
                                </a:lnTo>
                                <a:lnTo>
                                  <a:pt x="2182783" y="221229"/>
                                </a:lnTo>
                                <a:lnTo>
                                  <a:pt x="2185455" y="258134"/>
                                </a:lnTo>
                                <a:lnTo>
                                  <a:pt x="2188025" y="297610"/>
                                </a:lnTo>
                                <a:lnTo>
                                  <a:pt x="2190698" y="258134"/>
                                </a:lnTo>
                                <a:lnTo>
                                  <a:pt x="2193269" y="184323"/>
                                </a:lnTo>
                                <a:lnTo>
                                  <a:pt x="2195941" y="223901"/>
                                </a:lnTo>
                                <a:lnTo>
                                  <a:pt x="2198512" y="229144"/>
                                </a:lnTo>
                                <a:lnTo>
                                  <a:pt x="2201184" y="231817"/>
                                </a:lnTo>
                                <a:lnTo>
                                  <a:pt x="2203754" y="281779"/>
                                </a:lnTo>
                                <a:lnTo>
                                  <a:pt x="2206427" y="213313"/>
                                </a:lnTo>
                                <a:lnTo>
                                  <a:pt x="2208997" y="263377"/>
                                </a:lnTo>
                                <a:lnTo>
                                  <a:pt x="2211670" y="197482"/>
                                </a:lnTo>
                                <a:lnTo>
                                  <a:pt x="2214240" y="287124"/>
                                </a:lnTo>
                                <a:lnTo>
                                  <a:pt x="2216913" y="281779"/>
                                </a:lnTo>
                                <a:lnTo>
                                  <a:pt x="2219482" y="239630"/>
                                </a:lnTo>
                                <a:lnTo>
                                  <a:pt x="2222156" y="250219"/>
                                </a:lnTo>
                                <a:lnTo>
                                  <a:pt x="2224726" y="208070"/>
                                </a:lnTo>
                                <a:lnTo>
                                  <a:pt x="2227399" y="266050"/>
                                </a:lnTo>
                                <a:lnTo>
                                  <a:pt x="2229969" y="266050"/>
                                </a:lnTo>
                                <a:lnTo>
                                  <a:pt x="2232641" y="263377"/>
                                </a:lnTo>
                                <a:lnTo>
                                  <a:pt x="2235211" y="268620"/>
                                </a:lnTo>
                                <a:lnTo>
                                  <a:pt x="2237884" y="294937"/>
                                </a:lnTo>
                                <a:lnTo>
                                  <a:pt x="2240454" y="223901"/>
                                </a:lnTo>
                                <a:lnTo>
                                  <a:pt x="2243127" y="234387"/>
                                </a:lnTo>
                                <a:lnTo>
                                  <a:pt x="2245697" y="237060"/>
                                </a:lnTo>
                                <a:lnTo>
                                  <a:pt x="2248370" y="205397"/>
                                </a:lnTo>
                                <a:lnTo>
                                  <a:pt x="2250940" y="276536"/>
                                </a:lnTo>
                                <a:lnTo>
                                  <a:pt x="2253613" y="231817"/>
                                </a:lnTo>
                                <a:lnTo>
                                  <a:pt x="2256183" y="197482"/>
                                </a:lnTo>
                                <a:lnTo>
                                  <a:pt x="2258856" y="231817"/>
                                </a:lnTo>
                                <a:lnTo>
                                  <a:pt x="2261426" y="158006"/>
                                </a:lnTo>
                                <a:lnTo>
                                  <a:pt x="2264099" y="176510"/>
                                </a:lnTo>
                                <a:lnTo>
                                  <a:pt x="2266669" y="184323"/>
                                </a:lnTo>
                                <a:lnTo>
                                  <a:pt x="2269341" y="173837"/>
                                </a:lnTo>
                                <a:lnTo>
                                  <a:pt x="2271911" y="308096"/>
                                </a:lnTo>
                                <a:lnTo>
                                  <a:pt x="2274585" y="179080"/>
                                </a:lnTo>
                                <a:lnTo>
                                  <a:pt x="2277154" y="208070"/>
                                </a:lnTo>
                                <a:lnTo>
                                  <a:pt x="2279828" y="250219"/>
                                </a:lnTo>
                                <a:lnTo>
                                  <a:pt x="2282397" y="279209"/>
                                </a:lnTo>
                                <a:lnTo>
                                  <a:pt x="2285070" y="173837"/>
                                </a:lnTo>
                                <a:lnTo>
                                  <a:pt x="2287640" y="213313"/>
                                </a:lnTo>
                                <a:lnTo>
                                  <a:pt x="2290313" y="318684"/>
                                </a:lnTo>
                                <a:lnTo>
                                  <a:pt x="2292883" y="255462"/>
                                </a:lnTo>
                                <a:lnTo>
                                  <a:pt x="2295556" y="305526"/>
                                </a:lnTo>
                                <a:lnTo>
                                  <a:pt x="2298126" y="186996"/>
                                </a:lnTo>
                                <a:lnTo>
                                  <a:pt x="2300798" y="284452"/>
                                </a:lnTo>
                                <a:lnTo>
                                  <a:pt x="2303369" y="258134"/>
                                </a:lnTo>
                                <a:lnTo>
                                  <a:pt x="2306042" y="276536"/>
                                </a:lnTo>
                                <a:lnTo>
                                  <a:pt x="2308612" y="284452"/>
                                </a:lnTo>
                                <a:lnTo>
                                  <a:pt x="2311182" y="273863"/>
                                </a:lnTo>
                                <a:lnTo>
                                  <a:pt x="2313855" y="218556"/>
                                </a:lnTo>
                                <a:lnTo>
                                  <a:pt x="2316425" y="247546"/>
                                </a:lnTo>
                                <a:lnTo>
                                  <a:pt x="2319097" y="176510"/>
                                </a:lnTo>
                                <a:lnTo>
                                  <a:pt x="2321667" y="171164"/>
                                </a:lnTo>
                                <a:lnTo>
                                  <a:pt x="2324340" y="310769"/>
                                </a:lnTo>
                                <a:lnTo>
                                  <a:pt x="2326910" y="210743"/>
                                </a:lnTo>
                                <a:lnTo>
                                  <a:pt x="2329584" y="237060"/>
                                </a:lnTo>
                                <a:lnTo>
                                  <a:pt x="2332153" y="192239"/>
                                </a:lnTo>
                                <a:lnTo>
                                  <a:pt x="2334826" y="244976"/>
                                </a:lnTo>
                                <a:lnTo>
                                  <a:pt x="2337396" y="321357"/>
                                </a:lnTo>
                                <a:lnTo>
                                  <a:pt x="2340069" y="300283"/>
                                </a:lnTo>
                                <a:lnTo>
                                  <a:pt x="2342639" y="313442"/>
                                </a:lnTo>
                                <a:lnTo>
                                  <a:pt x="2345312" y="260704"/>
                                </a:lnTo>
                                <a:lnTo>
                                  <a:pt x="2347882" y="250219"/>
                                </a:lnTo>
                                <a:lnTo>
                                  <a:pt x="2350554" y="250219"/>
                                </a:lnTo>
                                <a:lnTo>
                                  <a:pt x="2353125" y="310769"/>
                                </a:lnTo>
                                <a:lnTo>
                                  <a:pt x="2355797" y="239630"/>
                                </a:lnTo>
                                <a:lnTo>
                                  <a:pt x="2358367" y="239630"/>
                                </a:lnTo>
                                <a:lnTo>
                                  <a:pt x="2361041" y="242303"/>
                                </a:lnTo>
                                <a:lnTo>
                                  <a:pt x="2363611" y="247546"/>
                                </a:lnTo>
                                <a:lnTo>
                                  <a:pt x="2366283" y="237060"/>
                                </a:lnTo>
                                <a:lnTo>
                                  <a:pt x="2368853" y="244976"/>
                                </a:lnTo>
                                <a:lnTo>
                                  <a:pt x="2371526" y="242303"/>
                                </a:lnTo>
                                <a:lnTo>
                                  <a:pt x="2374096" y="279209"/>
                                </a:lnTo>
                                <a:lnTo>
                                  <a:pt x="2376769" y="255462"/>
                                </a:lnTo>
                                <a:lnTo>
                                  <a:pt x="2379339" y="279209"/>
                                </a:lnTo>
                                <a:lnTo>
                                  <a:pt x="2382012" y="258134"/>
                                </a:lnTo>
                                <a:lnTo>
                                  <a:pt x="2384582" y="258134"/>
                                </a:lnTo>
                                <a:lnTo>
                                  <a:pt x="2387254" y="284452"/>
                                </a:lnTo>
                                <a:lnTo>
                                  <a:pt x="2389825" y="229144"/>
                                </a:lnTo>
                                <a:lnTo>
                                  <a:pt x="2392498" y="273863"/>
                                </a:lnTo>
                                <a:lnTo>
                                  <a:pt x="2395068" y="255462"/>
                                </a:lnTo>
                                <a:lnTo>
                                  <a:pt x="2397741" y="210743"/>
                                </a:lnTo>
                                <a:lnTo>
                                  <a:pt x="2400311" y="271293"/>
                                </a:lnTo>
                                <a:lnTo>
                                  <a:pt x="2402983" y="273863"/>
                                </a:lnTo>
                                <a:lnTo>
                                  <a:pt x="2405553" y="226472"/>
                                </a:lnTo>
                                <a:lnTo>
                                  <a:pt x="2408226" y="276536"/>
                                </a:lnTo>
                                <a:lnTo>
                                  <a:pt x="2410796" y="200154"/>
                                </a:lnTo>
                                <a:lnTo>
                                  <a:pt x="2413469" y="247546"/>
                                </a:lnTo>
                                <a:lnTo>
                                  <a:pt x="2416039" y="342432"/>
                                </a:lnTo>
                                <a:lnTo>
                                  <a:pt x="2418712" y="215986"/>
                                </a:lnTo>
                                <a:lnTo>
                                  <a:pt x="2421282" y="276536"/>
                                </a:lnTo>
                                <a:lnTo>
                                  <a:pt x="2423955" y="239630"/>
                                </a:lnTo>
                                <a:lnTo>
                                  <a:pt x="2426525" y="268620"/>
                                </a:lnTo>
                                <a:lnTo>
                                  <a:pt x="2429198" y="276536"/>
                                </a:lnTo>
                                <a:lnTo>
                                  <a:pt x="2431768" y="294937"/>
                                </a:lnTo>
                                <a:lnTo>
                                  <a:pt x="2434441" y="313442"/>
                                </a:lnTo>
                                <a:lnTo>
                                  <a:pt x="2437010" y="266050"/>
                                </a:lnTo>
                                <a:lnTo>
                                  <a:pt x="2439683" y="271293"/>
                                </a:lnTo>
                                <a:lnTo>
                                  <a:pt x="2442253" y="237060"/>
                                </a:lnTo>
                                <a:lnTo>
                                  <a:pt x="2444926" y="218556"/>
                                </a:lnTo>
                                <a:lnTo>
                                  <a:pt x="2447496" y="284452"/>
                                </a:lnTo>
                                <a:lnTo>
                                  <a:pt x="2450066" y="289694"/>
                                </a:lnTo>
                                <a:lnTo>
                                  <a:pt x="2452739" y="250219"/>
                                </a:lnTo>
                                <a:lnTo>
                                  <a:pt x="2455309" y="321357"/>
                                </a:lnTo>
                                <a:lnTo>
                                  <a:pt x="2457982" y="273863"/>
                                </a:lnTo>
                                <a:lnTo>
                                  <a:pt x="2460552" y="239630"/>
                                </a:lnTo>
                                <a:lnTo>
                                  <a:pt x="2463225" y="273863"/>
                                </a:lnTo>
                                <a:lnTo>
                                  <a:pt x="2465795" y="297610"/>
                                </a:lnTo>
                                <a:lnTo>
                                  <a:pt x="2468468" y="142174"/>
                                </a:lnTo>
                                <a:lnTo>
                                  <a:pt x="2471038" y="316012"/>
                                </a:lnTo>
                                <a:lnTo>
                                  <a:pt x="2473711" y="284452"/>
                                </a:lnTo>
                                <a:lnTo>
                                  <a:pt x="2476281" y="297610"/>
                                </a:lnTo>
                                <a:lnTo>
                                  <a:pt x="2478953" y="244976"/>
                                </a:lnTo>
                                <a:lnTo>
                                  <a:pt x="2481524" y="176510"/>
                                </a:lnTo>
                                <a:lnTo>
                                  <a:pt x="2484197" y="115857"/>
                                </a:lnTo>
                                <a:lnTo>
                                  <a:pt x="2486766" y="192239"/>
                                </a:lnTo>
                                <a:lnTo>
                                  <a:pt x="2489439" y="250219"/>
                                </a:lnTo>
                                <a:lnTo>
                                  <a:pt x="2492009" y="289694"/>
                                </a:lnTo>
                                <a:lnTo>
                                  <a:pt x="2494682" y="258134"/>
                                </a:lnTo>
                                <a:lnTo>
                                  <a:pt x="2497252" y="268620"/>
                                </a:lnTo>
                                <a:lnTo>
                                  <a:pt x="2499925" y="284452"/>
                                </a:lnTo>
                                <a:lnTo>
                                  <a:pt x="2502495" y="202827"/>
                                </a:lnTo>
                                <a:lnTo>
                                  <a:pt x="2505168" y="326600"/>
                                </a:lnTo>
                                <a:lnTo>
                                  <a:pt x="2507738" y="247546"/>
                                </a:lnTo>
                                <a:lnTo>
                                  <a:pt x="2510411" y="215986"/>
                                </a:lnTo>
                                <a:lnTo>
                                  <a:pt x="2512981" y="186996"/>
                                </a:lnTo>
                                <a:lnTo>
                                  <a:pt x="2515654" y="255462"/>
                                </a:lnTo>
                                <a:lnTo>
                                  <a:pt x="2518224" y="218556"/>
                                </a:lnTo>
                                <a:lnTo>
                                  <a:pt x="2520897" y="263377"/>
                                </a:lnTo>
                                <a:lnTo>
                                  <a:pt x="2523467" y="242303"/>
                                </a:lnTo>
                                <a:lnTo>
                                  <a:pt x="2526139" y="302853"/>
                                </a:lnTo>
                                <a:lnTo>
                                  <a:pt x="2528709" y="210743"/>
                                </a:lnTo>
                                <a:lnTo>
                                  <a:pt x="2531382" y="252789"/>
                                </a:lnTo>
                                <a:lnTo>
                                  <a:pt x="2533952" y="279209"/>
                                </a:lnTo>
                                <a:lnTo>
                                  <a:pt x="2536625" y="213313"/>
                                </a:lnTo>
                                <a:lnTo>
                                  <a:pt x="2539195" y="131689"/>
                                </a:lnTo>
                                <a:lnTo>
                                  <a:pt x="2541868" y="144847"/>
                                </a:lnTo>
                                <a:lnTo>
                                  <a:pt x="2544438" y="263377"/>
                                </a:lnTo>
                                <a:lnTo>
                                  <a:pt x="2547111" y="321357"/>
                                </a:lnTo>
                                <a:lnTo>
                                  <a:pt x="2549681" y="171164"/>
                                </a:lnTo>
                                <a:lnTo>
                                  <a:pt x="2552354" y="192239"/>
                                </a:lnTo>
                                <a:lnTo>
                                  <a:pt x="2554924" y="200154"/>
                                </a:lnTo>
                                <a:lnTo>
                                  <a:pt x="2557597" y="218556"/>
                                </a:lnTo>
                                <a:lnTo>
                                  <a:pt x="2560167" y="231817"/>
                                </a:lnTo>
                                <a:lnTo>
                                  <a:pt x="2562840" y="194912"/>
                                </a:lnTo>
                                <a:lnTo>
                                  <a:pt x="2565410" y="300283"/>
                                </a:lnTo>
                                <a:lnTo>
                                  <a:pt x="2568083" y="229144"/>
                                </a:lnTo>
                                <a:lnTo>
                                  <a:pt x="2570653" y="223901"/>
                                </a:lnTo>
                                <a:lnTo>
                                  <a:pt x="2573325" y="165922"/>
                                </a:lnTo>
                                <a:lnTo>
                                  <a:pt x="2575895" y="215986"/>
                                </a:lnTo>
                                <a:lnTo>
                                  <a:pt x="2578568" y="165922"/>
                                </a:lnTo>
                                <a:lnTo>
                                  <a:pt x="2581138" y="276536"/>
                                </a:lnTo>
                                <a:lnTo>
                                  <a:pt x="2583708" y="263377"/>
                                </a:lnTo>
                                <a:lnTo>
                                  <a:pt x="2586381" y="244976"/>
                                </a:lnTo>
                                <a:lnTo>
                                  <a:pt x="2588951" y="263377"/>
                                </a:lnTo>
                                <a:lnTo>
                                  <a:pt x="2591624" y="281779"/>
                                </a:lnTo>
                                <a:lnTo>
                                  <a:pt x="2594194" y="213313"/>
                                </a:lnTo>
                                <a:lnTo>
                                  <a:pt x="2596867" y="260704"/>
                                </a:lnTo>
                                <a:lnTo>
                                  <a:pt x="2599437" y="289694"/>
                                </a:lnTo>
                                <a:lnTo>
                                  <a:pt x="2602110" y="231817"/>
                                </a:lnTo>
                                <a:lnTo>
                                  <a:pt x="2604680" y="313442"/>
                                </a:lnTo>
                                <a:lnTo>
                                  <a:pt x="2607353" y="276536"/>
                                </a:lnTo>
                                <a:lnTo>
                                  <a:pt x="2609923" y="163249"/>
                                </a:lnTo>
                                <a:lnTo>
                                  <a:pt x="2612596" y="205397"/>
                                </a:lnTo>
                                <a:lnTo>
                                  <a:pt x="2615166" y="231817"/>
                                </a:lnTo>
                                <a:lnTo>
                                  <a:pt x="2617838" y="268620"/>
                                </a:lnTo>
                                <a:lnTo>
                                  <a:pt x="2620408" y="171164"/>
                                </a:lnTo>
                                <a:lnTo>
                                  <a:pt x="2623081" y="237060"/>
                                </a:lnTo>
                                <a:lnTo>
                                  <a:pt x="2625651" y="113287"/>
                                </a:lnTo>
                                <a:lnTo>
                                  <a:pt x="2628324" y="186996"/>
                                </a:lnTo>
                                <a:lnTo>
                                  <a:pt x="2630894" y="237060"/>
                                </a:lnTo>
                                <a:lnTo>
                                  <a:pt x="2633567" y="200154"/>
                                </a:lnTo>
                                <a:lnTo>
                                  <a:pt x="2636137" y="279209"/>
                                </a:lnTo>
                                <a:lnTo>
                                  <a:pt x="2638810" y="239630"/>
                                </a:lnTo>
                                <a:lnTo>
                                  <a:pt x="2641380" y="205397"/>
                                </a:lnTo>
                                <a:lnTo>
                                  <a:pt x="2644053" y="131689"/>
                                </a:lnTo>
                                <a:lnTo>
                                  <a:pt x="2646623" y="184323"/>
                                </a:lnTo>
                                <a:lnTo>
                                  <a:pt x="2649295" y="213313"/>
                                </a:lnTo>
                                <a:lnTo>
                                  <a:pt x="2651865" y="168594"/>
                                </a:lnTo>
                                <a:lnTo>
                                  <a:pt x="2654538" y="197482"/>
                                </a:lnTo>
                                <a:lnTo>
                                  <a:pt x="2657108" y="260704"/>
                                </a:lnTo>
                                <a:lnTo>
                                  <a:pt x="2659781" y="223901"/>
                                </a:lnTo>
                                <a:lnTo>
                                  <a:pt x="2662351" y="213313"/>
                                </a:lnTo>
                                <a:lnTo>
                                  <a:pt x="2665024" y="226472"/>
                                </a:lnTo>
                                <a:lnTo>
                                  <a:pt x="2667594" y="202827"/>
                                </a:lnTo>
                                <a:lnTo>
                                  <a:pt x="2670267" y="247546"/>
                                </a:lnTo>
                                <a:lnTo>
                                  <a:pt x="2672837" y="310769"/>
                                </a:lnTo>
                                <a:lnTo>
                                  <a:pt x="2675510" y="189669"/>
                                </a:lnTo>
                                <a:lnTo>
                                  <a:pt x="2678080" y="213313"/>
                                </a:lnTo>
                                <a:lnTo>
                                  <a:pt x="2680753" y="242303"/>
                                </a:lnTo>
                                <a:lnTo>
                                  <a:pt x="2683323" y="231817"/>
                                </a:lnTo>
                                <a:lnTo>
                                  <a:pt x="2685995" y="268620"/>
                                </a:lnTo>
                                <a:lnTo>
                                  <a:pt x="2688565" y="205397"/>
                                </a:lnTo>
                                <a:lnTo>
                                  <a:pt x="2691239" y="321357"/>
                                </a:lnTo>
                                <a:lnTo>
                                  <a:pt x="2693809" y="305526"/>
                                </a:lnTo>
                                <a:lnTo>
                                  <a:pt x="2696482" y="163249"/>
                                </a:lnTo>
                                <a:lnTo>
                                  <a:pt x="2699052" y="226472"/>
                                </a:lnTo>
                                <a:lnTo>
                                  <a:pt x="2701724" y="244976"/>
                                </a:lnTo>
                                <a:lnTo>
                                  <a:pt x="2704294" y="234387"/>
                                </a:lnTo>
                                <a:lnTo>
                                  <a:pt x="2706967" y="223901"/>
                                </a:lnTo>
                                <a:lnTo>
                                  <a:pt x="2709537" y="281779"/>
                                </a:lnTo>
                                <a:lnTo>
                                  <a:pt x="2712210" y="239630"/>
                                </a:lnTo>
                                <a:lnTo>
                                  <a:pt x="2714780" y="260704"/>
                                </a:lnTo>
                                <a:lnTo>
                                  <a:pt x="2717453" y="208070"/>
                                </a:lnTo>
                                <a:lnTo>
                                  <a:pt x="2720023" y="213313"/>
                                </a:lnTo>
                                <a:lnTo>
                                  <a:pt x="2722593" y="281779"/>
                                </a:lnTo>
                                <a:lnTo>
                                  <a:pt x="2725266" y="271293"/>
                                </a:lnTo>
                                <a:lnTo>
                                  <a:pt x="2727836" y="271293"/>
                                </a:lnTo>
                                <a:lnTo>
                                  <a:pt x="2730509" y="234387"/>
                                </a:lnTo>
                                <a:lnTo>
                                  <a:pt x="2733079" y="268620"/>
                                </a:lnTo>
                                <a:lnTo>
                                  <a:pt x="2735751" y="250219"/>
                                </a:lnTo>
                                <a:lnTo>
                                  <a:pt x="2738321" y="165922"/>
                                </a:lnTo>
                                <a:lnTo>
                                  <a:pt x="2740994" y="229144"/>
                                </a:lnTo>
                                <a:lnTo>
                                  <a:pt x="2743564" y="163249"/>
                                </a:lnTo>
                                <a:lnTo>
                                  <a:pt x="2746238" y="218556"/>
                                </a:lnTo>
                                <a:lnTo>
                                  <a:pt x="2748808" y="310769"/>
                                </a:lnTo>
                                <a:lnTo>
                                  <a:pt x="2751480" y="239630"/>
                                </a:lnTo>
                                <a:lnTo>
                                  <a:pt x="2754050" y="226472"/>
                                </a:lnTo>
                                <a:lnTo>
                                  <a:pt x="2756723" y="194912"/>
                                </a:lnTo>
                                <a:lnTo>
                                  <a:pt x="2759293" y="260704"/>
                                </a:lnTo>
                                <a:lnTo>
                                  <a:pt x="2761966" y="237060"/>
                                </a:lnTo>
                                <a:lnTo>
                                  <a:pt x="2764536" y="266050"/>
                                </a:lnTo>
                                <a:lnTo>
                                  <a:pt x="2767209" y="208070"/>
                                </a:lnTo>
                                <a:lnTo>
                                  <a:pt x="2769779" y="250219"/>
                                </a:lnTo>
                                <a:lnTo>
                                  <a:pt x="2772451" y="210743"/>
                                </a:lnTo>
                                <a:lnTo>
                                  <a:pt x="2775021" y="181753"/>
                                </a:lnTo>
                                <a:lnTo>
                                  <a:pt x="2777695" y="252789"/>
                                </a:lnTo>
                                <a:lnTo>
                                  <a:pt x="2780265" y="229144"/>
                                </a:lnTo>
                                <a:lnTo>
                                  <a:pt x="2782937" y="244976"/>
                                </a:lnTo>
                                <a:lnTo>
                                  <a:pt x="2785507" y="297610"/>
                                </a:lnTo>
                                <a:lnTo>
                                  <a:pt x="2788180" y="239630"/>
                                </a:lnTo>
                                <a:lnTo>
                                  <a:pt x="2790750" y="213313"/>
                                </a:lnTo>
                                <a:lnTo>
                                  <a:pt x="2793423" y="163249"/>
                                </a:lnTo>
                                <a:lnTo>
                                  <a:pt x="2795993" y="242303"/>
                                </a:lnTo>
                                <a:lnTo>
                                  <a:pt x="2798666" y="305526"/>
                                </a:lnTo>
                                <a:lnTo>
                                  <a:pt x="2801236" y="260704"/>
                                </a:lnTo>
                                <a:lnTo>
                                  <a:pt x="2803909" y="266050"/>
                                </a:lnTo>
                                <a:lnTo>
                                  <a:pt x="2806479" y="292367"/>
                                </a:lnTo>
                                <a:lnTo>
                                  <a:pt x="2809152" y="310769"/>
                                </a:lnTo>
                                <a:lnTo>
                                  <a:pt x="2811722" y="313442"/>
                                </a:lnTo>
                                <a:lnTo>
                                  <a:pt x="2814395" y="210743"/>
                                </a:lnTo>
                                <a:lnTo>
                                  <a:pt x="2816965" y="279209"/>
                                </a:lnTo>
                                <a:lnTo>
                                  <a:pt x="2819637" y="231817"/>
                                </a:lnTo>
                                <a:lnTo>
                                  <a:pt x="2822207" y="221229"/>
                                </a:lnTo>
                                <a:lnTo>
                                  <a:pt x="2824880" y="258134"/>
                                </a:lnTo>
                                <a:lnTo>
                                  <a:pt x="2827450" y="300283"/>
                                </a:lnTo>
                                <a:lnTo>
                                  <a:pt x="2830124" y="316012"/>
                                </a:lnTo>
                                <a:lnTo>
                                  <a:pt x="2832693" y="263377"/>
                                </a:lnTo>
                                <a:lnTo>
                                  <a:pt x="2835366" y="221229"/>
                                </a:lnTo>
                                <a:lnTo>
                                  <a:pt x="2837936" y="263377"/>
                                </a:lnTo>
                                <a:lnTo>
                                  <a:pt x="2840609" y="313442"/>
                                </a:lnTo>
                                <a:lnTo>
                                  <a:pt x="2843179" y="273863"/>
                                </a:lnTo>
                                <a:lnTo>
                                  <a:pt x="2845852" y="250219"/>
                                </a:lnTo>
                                <a:lnTo>
                                  <a:pt x="2848422" y="239630"/>
                                </a:lnTo>
                                <a:lnTo>
                                  <a:pt x="2851095" y="258134"/>
                                </a:lnTo>
                                <a:lnTo>
                                  <a:pt x="2853665" y="200154"/>
                                </a:lnTo>
                                <a:lnTo>
                                  <a:pt x="2856235" y="252789"/>
                                </a:lnTo>
                                <a:lnTo>
                                  <a:pt x="2858908" y="134362"/>
                                </a:lnTo>
                                <a:lnTo>
                                  <a:pt x="2861478" y="250219"/>
                                </a:lnTo>
                                <a:lnTo>
                                  <a:pt x="2864150" y="226472"/>
                                </a:lnTo>
                                <a:lnTo>
                                  <a:pt x="2866720" y="210743"/>
                                </a:lnTo>
                                <a:lnTo>
                                  <a:pt x="2869393" y="273863"/>
                                </a:lnTo>
                                <a:lnTo>
                                  <a:pt x="2871963" y="231817"/>
                                </a:lnTo>
                                <a:lnTo>
                                  <a:pt x="2874636" y="173837"/>
                                </a:lnTo>
                                <a:lnTo>
                                  <a:pt x="2877206" y="260704"/>
                                </a:lnTo>
                                <a:lnTo>
                                  <a:pt x="2879879" y="194912"/>
                                </a:lnTo>
                                <a:lnTo>
                                  <a:pt x="2882449" y="239630"/>
                                </a:lnTo>
                                <a:lnTo>
                                  <a:pt x="2885122" y="242303"/>
                                </a:lnTo>
                                <a:lnTo>
                                  <a:pt x="2887692" y="242303"/>
                                </a:lnTo>
                                <a:lnTo>
                                  <a:pt x="2890365" y="181753"/>
                                </a:lnTo>
                                <a:lnTo>
                                  <a:pt x="2892935" y="294937"/>
                                </a:lnTo>
                                <a:lnTo>
                                  <a:pt x="2895608" y="229144"/>
                                </a:lnTo>
                                <a:lnTo>
                                  <a:pt x="2898178" y="258134"/>
                                </a:lnTo>
                                <a:lnTo>
                                  <a:pt x="2900851" y="250219"/>
                                </a:lnTo>
                                <a:lnTo>
                                  <a:pt x="2903421" y="255462"/>
                                </a:lnTo>
                                <a:lnTo>
                                  <a:pt x="2906093" y="231817"/>
                                </a:lnTo>
                                <a:lnTo>
                                  <a:pt x="2908663" y="276536"/>
                                </a:lnTo>
                                <a:lnTo>
                                  <a:pt x="2911336" y="287124"/>
                                </a:lnTo>
                                <a:lnTo>
                                  <a:pt x="2913906" y="210743"/>
                                </a:lnTo>
                                <a:lnTo>
                                  <a:pt x="2916579" y="271293"/>
                                </a:lnTo>
                                <a:lnTo>
                                  <a:pt x="2919149" y="160679"/>
                                </a:lnTo>
                                <a:lnTo>
                                  <a:pt x="2921822" y="184323"/>
                                </a:lnTo>
                                <a:lnTo>
                                  <a:pt x="2924392" y="279209"/>
                                </a:lnTo>
                                <a:lnTo>
                                  <a:pt x="2927065" y="310769"/>
                                </a:lnTo>
                                <a:lnTo>
                                  <a:pt x="2929635" y="268620"/>
                                </a:lnTo>
                                <a:lnTo>
                                  <a:pt x="2932308" y="358160"/>
                                </a:lnTo>
                                <a:lnTo>
                                  <a:pt x="2934878" y="215986"/>
                                </a:lnTo>
                                <a:lnTo>
                                  <a:pt x="2937551" y="239630"/>
                                </a:lnTo>
                                <a:lnTo>
                                  <a:pt x="2940121" y="252789"/>
                                </a:lnTo>
                                <a:lnTo>
                                  <a:pt x="2942794" y="268620"/>
                                </a:lnTo>
                                <a:lnTo>
                                  <a:pt x="2945364" y="189669"/>
                                </a:lnTo>
                                <a:lnTo>
                                  <a:pt x="2948036" y="215986"/>
                                </a:lnTo>
                                <a:lnTo>
                                  <a:pt x="2950606" y="268620"/>
                                </a:lnTo>
                                <a:lnTo>
                                  <a:pt x="2953279" y="165922"/>
                                </a:lnTo>
                                <a:lnTo>
                                  <a:pt x="2955849" y="226472"/>
                                </a:lnTo>
                                <a:lnTo>
                                  <a:pt x="2958522" y="316012"/>
                                </a:lnTo>
                                <a:lnTo>
                                  <a:pt x="2961092" y="244976"/>
                                </a:lnTo>
                                <a:lnTo>
                                  <a:pt x="2963765" y="289694"/>
                                </a:lnTo>
                                <a:lnTo>
                                  <a:pt x="2966335" y="221229"/>
                                </a:lnTo>
                                <a:lnTo>
                                  <a:pt x="2969008" y="255462"/>
                                </a:lnTo>
                                <a:lnTo>
                                  <a:pt x="2971578" y="231817"/>
                                </a:lnTo>
                                <a:lnTo>
                                  <a:pt x="2974251" y="266050"/>
                                </a:lnTo>
                                <a:lnTo>
                                  <a:pt x="2976821" y="160679"/>
                                </a:lnTo>
                                <a:lnTo>
                                  <a:pt x="2979494" y="142174"/>
                                </a:lnTo>
                                <a:lnTo>
                                  <a:pt x="2982064" y="181753"/>
                                </a:lnTo>
                                <a:lnTo>
                                  <a:pt x="2984737" y="255462"/>
                                </a:lnTo>
                                <a:lnTo>
                                  <a:pt x="2987307" y="223901"/>
                                </a:lnTo>
                                <a:lnTo>
                                  <a:pt x="2989877" y="252789"/>
                                </a:lnTo>
                                <a:lnTo>
                                  <a:pt x="2992550" y="171164"/>
                                </a:lnTo>
                                <a:lnTo>
                                  <a:pt x="2995120" y="276536"/>
                                </a:lnTo>
                                <a:lnTo>
                                  <a:pt x="2997792" y="202827"/>
                                </a:lnTo>
                                <a:lnTo>
                                  <a:pt x="3000362" y="297610"/>
                                </a:lnTo>
                                <a:lnTo>
                                  <a:pt x="3003035" y="247546"/>
                                </a:lnTo>
                                <a:lnTo>
                                  <a:pt x="3005605" y="221229"/>
                                </a:lnTo>
                                <a:lnTo>
                                  <a:pt x="3008278" y="144847"/>
                                </a:lnTo>
                                <a:lnTo>
                                  <a:pt x="3010848" y="294937"/>
                                </a:lnTo>
                                <a:lnTo>
                                  <a:pt x="3013521" y="234387"/>
                                </a:lnTo>
                                <a:lnTo>
                                  <a:pt x="3016091" y="208070"/>
                                </a:lnTo>
                                <a:lnTo>
                                  <a:pt x="3018764" y="229144"/>
                                </a:lnTo>
                                <a:lnTo>
                                  <a:pt x="3021334" y="237060"/>
                                </a:lnTo>
                                <a:lnTo>
                                  <a:pt x="3024007" y="208070"/>
                                </a:lnTo>
                                <a:lnTo>
                                  <a:pt x="3026577" y="194912"/>
                                </a:lnTo>
                                <a:lnTo>
                                  <a:pt x="3029250" y="213313"/>
                                </a:lnTo>
                                <a:lnTo>
                                  <a:pt x="3031820" y="181753"/>
                                </a:lnTo>
                                <a:lnTo>
                                  <a:pt x="3034492" y="273863"/>
                                </a:lnTo>
                                <a:lnTo>
                                  <a:pt x="3037062" y="231817"/>
                                </a:lnTo>
                                <a:lnTo>
                                  <a:pt x="3039735" y="223901"/>
                                </a:lnTo>
                                <a:lnTo>
                                  <a:pt x="3042305" y="210743"/>
                                </a:lnTo>
                                <a:lnTo>
                                  <a:pt x="3044978" y="237060"/>
                                </a:lnTo>
                                <a:lnTo>
                                  <a:pt x="3047548" y="155436"/>
                                </a:lnTo>
                                <a:lnTo>
                                  <a:pt x="3050221" y="210743"/>
                                </a:lnTo>
                                <a:lnTo>
                                  <a:pt x="3052791" y="205397"/>
                                </a:lnTo>
                                <a:lnTo>
                                  <a:pt x="3055464" y="250219"/>
                                </a:lnTo>
                                <a:lnTo>
                                  <a:pt x="3058034" y="218556"/>
                                </a:lnTo>
                                <a:lnTo>
                                  <a:pt x="3060707" y="289694"/>
                                </a:lnTo>
                                <a:lnTo>
                                  <a:pt x="3063277" y="326600"/>
                                </a:lnTo>
                                <a:lnTo>
                                  <a:pt x="3065950" y="215986"/>
                                </a:lnTo>
                                <a:lnTo>
                                  <a:pt x="3068520" y="192239"/>
                                </a:lnTo>
                                <a:lnTo>
                                  <a:pt x="3071193" y="197482"/>
                                </a:lnTo>
                                <a:lnTo>
                                  <a:pt x="3073763" y="197482"/>
                                </a:lnTo>
                                <a:lnTo>
                                  <a:pt x="3076436" y="247546"/>
                                </a:lnTo>
                                <a:lnTo>
                                  <a:pt x="3079006" y="171164"/>
                                </a:lnTo>
                                <a:lnTo>
                                  <a:pt x="3081678" y="163249"/>
                                </a:lnTo>
                                <a:lnTo>
                                  <a:pt x="3084248" y="221229"/>
                                </a:lnTo>
                                <a:lnTo>
                                  <a:pt x="3086921" y="92213"/>
                                </a:lnTo>
                                <a:lnTo>
                                  <a:pt x="3089491" y="155436"/>
                                </a:lnTo>
                                <a:lnTo>
                                  <a:pt x="3092164" y="247546"/>
                                </a:lnTo>
                                <a:lnTo>
                                  <a:pt x="3094734" y="239630"/>
                                </a:lnTo>
                                <a:lnTo>
                                  <a:pt x="3097407" y="31560"/>
                                </a:lnTo>
                                <a:lnTo>
                                  <a:pt x="3099977" y="150090"/>
                                </a:lnTo>
                                <a:lnTo>
                                  <a:pt x="3102650" y="121203"/>
                                </a:lnTo>
                                <a:lnTo>
                                  <a:pt x="3105220" y="97456"/>
                                </a:lnTo>
                                <a:lnTo>
                                  <a:pt x="3107893" y="210743"/>
                                </a:lnTo>
                                <a:lnTo>
                                  <a:pt x="3110463" y="229144"/>
                                </a:lnTo>
                                <a:lnTo>
                                  <a:pt x="3113136" y="102699"/>
                                </a:lnTo>
                                <a:lnTo>
                                  <a:pt x="3115706" y="165922"/>
                                </a:lnTo>
                                <a:lnTo>
                                  <a:pt x="3118378" y="242303"/>
                                </a:lnTo>
                                <a:lnTo>
                                  <a:pt x="3120948" y="221229"/>
                                </a:lnTo>
                                <a:lnTo>
                                  <a:pt x="3123621" y="147520"/>
                                </a:lnTo>
                                <a:lnTo>
                                  <a:pt x="3126191" y="155436"/>
                                </a:lnTo>
                                <a:lnTo>
                                  <a:pt x="3128761" y="223901"/>
                                </a:lnTo>
                                <a:lnTo>
                                  <a:pt x="3131434" y="242303"/>
                                </a:lnTo>
                                <a:lnTo>
                                  <a:pt x="3134004" y="252789"/>
                                </a:lnTo>
                                <a:lnTo>
                                  <a:pt x="3136677" y="186996"/>
                                </a:lnTo>
                                <a:lnTo>
                                  <a:pt x="3139247" y="237060"/>
                                </a:lnTo>
                                <a:lnTo>
                                  <a:pt x="3141920" y="242303"/>
                                </a:lnTo>
                                <a:lnTo>
                                  <a:pt x="3144490" y="276536"/>
                                </a:lnTo>
                                <a:lnTo>
                                  <a:pt x="3147163" y="213313"/>
                                </a:lnTo>
                                <a:lnTo>
                                  <a:pt x="3149733" y="271293"/>
                                </a:lnTo>
                                <a:lnTo>
                                  <a:pt x="3152405" y="229144"/>
                                </a:lnTo>
                                <a:lnTo>
                                  <a:pt x="3154976" y="226472"/>
                                </a:lnTo>
                                <a:lnTo>
                                  <a:pt x="3157648" y="258134"/>
                                </a:lnTo>
                                <a:lnTo>
                                  <a:pt x="3160218" y="218556"/>
                                </a:lnTo>
                                <a:lnTo>
                                  <a:pt x="3162892" y="294937"/>
                                </a:lnTo>
                                <a:lnTo>
                                  <a:pt x="3165462" y="258134"/>
                                </a:lnTo>
                                <a:lnTo>
                                  <a:pt x="3168134" y="271293"/>
                                </a:lnTo>
                                <a:lnTo>
                                  <a:pt x="3170704" y="213313"/>
                                </a:lnTo>
                                <a:lnTo>
                                  <a:pt x="3173377" y="276536"/>
                                </a:lnTo>
                                <a:lnTo>
                                  <a:pt x="3175947" y="213313"/>
                                </a:lnTo>
                                <a:lnTo>
                                  <a:pt x="3178620" y="268620"/>
                                </a:lnTo>
                                <a:lnTo>
                                  <a:pt x="3181190" y="294937"/>
                                </a:lnTo>
                                <a:lnTo>
                                  <a:pt x="3183863" y="223901"/>
                                </a:lnTo>
                                <a:lnTo>
                                  <a:pt x="3186433" y="279209"/>
                                </a:lnTo>
                                <a:lnTo>
                                  <a:pt x="3189106" y="163249"/>
                                </a:lnTo>
                                <a:lnTo>
                                  <a:pt x="3191676" y="255462"/>
                                </a:lnTo>
                                <a:lnTo>
                                  <a:pt x="3194349" y="260704"/>
                                </a:lnTo>
                                <a:lnTo>
                                  <a:pt x="3196919" y="86867"/>
                                </a:lnTo>
                                <a:lnTo>
                                  <a:pt x="3199592" y="221229"/>
                                </a:lnTo>
                                <a:lnTo>
                                  <a:pt x="3202162" y="239630"/>
                                </a:lnTo>
                                <a:lnTo>
                                  <a:pt x="3204834" y="244976"/>
                                </a:lnTo>
                                <a:lnTo>
                                  <a:pt x="3207404" y="215986"/>
                                </a:lnTo>
                                <a:lnTo>
                                  <a:pt x="3210077" y="205397"/>
                                </a:lnTo>
                                <a:lnTo>
                                  <a:pt x="3212647" y="189669"/>
                                </a:lnTo>
                                <a:lnTo>
                                  <a:pt x="3215320" y="197482"/>
                                </a:lnTo>
                                <a:lnTo>
                                  <a:pt x="3217890" y="192239"/>
                                </a:lnTo>
                                <a:lnTo>
                                  <a:pt x="3220563" y="202827"/>
                                </a:lnTo>
                                <a:lnTo>
                                  <a:pt x="3223133" y="218556"/>
                                </a:lnTo>
                                <a:lnTo>
                                  <a:pt x="3225806" y="218556"/>
                                </a:lnTo>
                                <a:lnTo>
                                  <a:pt x="3228376" y="231817"/>
                                </a:lnTo>
                                <a:lnTo>
                                  <a:pt x="3231049" y="176510"/>
                                </a:lnTo>
                                <a:lnTo>
                                  <a:pt x="3233619" y="184323"/>
                                </a:lnTo>
                                <a:lnTo>
                                  <a:pt x="3236292" y="176510"/>
                                </a:lnTo>
                                <a:lnTo>
                                  <a:pt x="3238862" y="244976"/>
                                </a:lnTo>
                                <a:lnTo>
                                  <a:pt x="3241534" y="250219"/>
                                </a:lnTo>
                                <a:lnTo>
                                  <a:pt x="3244104" y="215986"/>
                                </a:lnTo>
                                <a:lnTo>
                                  <a:pt x="3246778" y="202827"/>
                                </a:lnTo>
                                <a:lnTo>
                                  <a:pt x="3249348" y="239630"/>
                                </a:lnTo>
                                <a:lnTo>
                                  <a:pt x="3252020" y="234387"/>
                                </a:lnTo>
                                <a:lnTo>
                                  <a:pt x="3254590" y="186996"/>
                                </a:lnTo>
                                <a:lnTo>
                                  <a:pt x="3257263" y="189669"/>
                                </a:lnTo>
                                <a:lnTo>
                                  <a:pt x="3259833" y="250219"/>
                                </a:lnTo>
                                <a:lnTo>
                                  <a:pt x="3262403" y="284452"/>
                                </a:lnTo>
                                <a:lnTo>
                                  <a:pt x="3265076" y="213313"/>
                                </a:lnTo>
                                <a:lnTo>
                                  <a:pt x="3267646" y="197482"/>
                                </a:lnTo>
                                <a:lnTo>
                                  <a:pt x="3270319" y="210743"/>
                                </a:lnTo>
                                <a:lnTo>
                                  <a:pt x="3272889" y="189669"/>
                                </a:lnTo>
                                <a:lnTo>
                                  <a:pt x="3275562" y="208070"/>
                                </a:lnTo>
                                <a:lnTo>
                                  <a:pt x="3278132" y="266050"/>
                                </a:lnTo>
                                <a:lnTo>
                                  <a:pt x="3280805" y="250219"/>
                                </a:lnTo>
                                <a:lnTo>
                                  <a:pt x="3283375" y="260704"/>
                                </a:lnTo>
                                <a:lnTo>
                                  <a:pt x="3286047" y="237060"/>
                                </a:lnTo>
                                <a:lnTo>
                                  <a:pt x="3288618" y="163249"/>
                                </a:lnTo>
                                <a:lnTo>
                                  <a:pt x="3291290" y="302853"/>
                                </a:lnTo>
                                <a:lnTo>
                                  <a:pt x="3293860" y="263377"/>
                                </a:lnTo>
                                <a:lnTo>
                                  <a:pt x="3296533" y="276536"/>
                                </a:lnTo>
                                <a:lnTo>
                                  <a:pt x="3299103" y="221229"/>
                                </a:lnTo>
                                <a:lnTo>
                                  <a:pt x="3301776" y="215986"/>
                                </a:lnTo>
                                <a:lnTo>
                                  <a:pt x="3304346" y="155436"/>
                                </a:lnTo>
                                <a:lnTo>
                                  <a:pt x="3307019" y="263377"/>
                                </a:lnTo>
                                <a:lnTo>
                                  <a:pt x="3309589" y="305526"/>
                                </a:lnTo>
                                <a:lnTo>
                                  <a:pt x="3312262" y="250219"/>
                                </a:lnTo>
                                <a:lnTo>
                                  <a:pt x="3314832" y="339759"/>
                                </a:lnTo>
                                <a:lnTo>
                                  <a:pt x="3317505" y="223901"/>
                                </a:lnTo>
                                <a:lnTo>
                                  <a:pt x="3320075" y="308096"/>
                                </a:lnTo>
                                <a:lnTo>
                                  <a:pt x="3322748" y="247546"/>
                                </a:lnTo>
                                <a:lnTo>
                                  <a:pt x="3325318" y="273863"/>
                                </a:lnTo>
                                <a:lnTo>
                                  <a:pt x="3327990" y="208070"/>
                                </a:lnTo>
                                <a:lnTo>
                                  <a:pt x="3330560" y="234387"/>
                                </a:lnTo>
                                <a:lnTo>
                                  <a:pt x="3333233" y="208070"/>
                                </a:lnTo>
                                <a:lnTo>
                                  <a:pt x="3335803" y="271293"/>
                                </a:lnTo>
                                <a:lnTo>
                                  <a:pt x="3338476" y="255462"/>
                                </a:lnTo>
                                <a:lnTo>
                                  <a:pt x="3341046" y="189669"/>
                                </a:lnTo>
                                <a:lnTo>
                                  <a:pt x="3343719" y="213313"/>
                                </a:lnTo>
                                <a:lnTo>
                                  <a:pt x="3346289" y="305526"/>
                                </a:lnTo>
                                <a:lnTo>
                                  <a:pt x="3348962" y="126446"/>
                                </a:lnTo>
                                <a:lnTo>
                                  <a:pt x="3351532" y="255462"/>
                                </a:lnTo>
                                <a:lnTo>
                                  <a:pt x="3354205" y="165922"/>
                                </a:lnTo>
                                <a:lnTo>
                                  <a:pt x="3356775" y="200154"/>
                                </a:lnTo>
                                <a:lnTo>
                                  <a:pt x="3359448" y="200154"/>
                                </a:lnTo>
                                <a:lnTo>
                                  <a:pt x="3362018" y="184323"/>
                                </a:lnTo>
                                <a:lnTo>
                                  <a:pt x="3364691" y="194912"/>
                                </a:lnTo>
                                <a:lnTo>
                                  <a:pt x="3367261" y="186996"/>
                                </a:lnTo>
                                <a:lnTo>
                                  <a:pt x="3369934" y="276536"/>
                                </a:lnTo>
                                <a:lnTo>
                                  <a:pt x="3372504" y="287124"/>
                                </a:lnTo>
                                <a:lnTo>
                                  <a:pt x="3375176" y="239630"/>
                                </a:lnTo>
                                <a:lnTo>
                                  <a:pt x="3377746" y="181753"/>
                                </a:lnTo>
                                <a:lnTo>
                                  <a:pt x="3380419" y="234387"/>
                                </a:lnTo>
                                <a:lnTo>
                                  <a:pt x="3382989" y="192239"/>
                                </a:lnTo>
                                <a:lnTo>
                                  <a:pt x="3385662" y="205397"/>
                                </a:lnTo>
                                <a:lnTo>
                                  <a:pt x="3388232" y="255462"/>
                                </a:lnTo>
                                <a:lnTo>
                                  <a:pt x="3390905" y="247546"/>
                                </a:lnTo>
                                <a:lnTo>
                                  <a:pt x="3393475" y="205397"/>
                                </a:lnTo>
                                <a:lnTo>
                                  <a:pt x="3396045" y="176510"/>
                                </a:lnTo>
                                <a:lnTo>
                                  <a:pt x="3398718" y="168594"/>
                                </a:lnTo>
                                <a:lnTo>
                                  <a:pt x="3401288" y="271293"/>
                                </a:lnTo>
                                <a:lnTo>
                                  <a:pt x="3403961" y="168594"/>
                                </a:lnTo>
                                <a:lnTo>
                                  <a:pt x="3406531" y="373992"/>
                                </a:lnTo>
                                <a:lnTo>
                                  <a:pt x="3409204" y="339759"/>
                                </a:lnTo>
                                <a:lnTo>
                                  <a:pt x="3411774" y="266050"/>
                                </a:lnTo>
                                <a:lnTo>
                                  <a:pt x="3414447" y="284452"/>
                                </a:lnTo>
                                <a:lnTo>
                                  <a:pt x="3417017" y="226472"/>
                                </a:lnTo>
                                <a:lnTo>
                                  <a:pt x="3419689" y="255462"/>
                                </a:lnTo>
                                <a:lnTo>
                                  <a:pt x="3422259" y="252789"/>
                                </a:lnTo>
                                <a:lnTo>
                                  <a:pt x="3424932" y="284452"/>
                                </a:lnTo>
                                <a:lnTo>
                                  <a:pt x="3427502" y="244976"/>
                                </a:lnTo>
                                <a:lnTo>
                                  <a:pt x="3430175" y="229144"/>
                                </a:lnTo>
                                <a:lnTo>
                                  <a:pt x="3432745" y="289694"/>
                                </a:lnTo>
                                <a:lnTo>
                                  <a:pt x="3435418" y="308096"/>
                                </a:lnTo>
                                <a:lnTo>
                                  <a:pt x="3437988" y="163249"/>
                                </a:lnTo>
                                <a:lnTo>
                                  <a:pt x="3440661" y="247546"/>
                                </a:lnTo>
                                <a:lnTo>
                                  <a:pt x="3443231" y="231817"/>
                                </a:lnTo>
                                <a:lnTo>
                                  <a:pt x="3445904" y="271293"/>
                                </a:lnTo>
                                <a:lnTo>
                                  <a:pt x="3448474" y="273863"/>
                                </a:lnTo>
                                <a:lnTo>
                                  <a:pt x="3451146" y="237060"/>
                                </a:lnTo>
                                <a:lnTo>
                                  <a:pt x="3453716" y="163249"/>
                                </a:lnTo>
                                <a:lnTo>
                                  <a:pt x="3456390" y="284452"/>
                                </a:lnTo>
                                <a:lnTo>
                                  <a:pt x="3458960" y="179080"/>
                                </a:lnTo>
                                <a:lnTo>
                                  <a:pt x="3461632" y="331843"/>
                                </a:lnTo>
                                <a:lnTo>
                                  <a:pt x="3464202" y="186996"/>
                                </a:lnTo>
                                <a:lnTo>
                                  <a:pt x="3466875" y="258134"/>
                                </a:lnTo>
                                <a:lnTo>
                                  <a:pt x="3469445" y="276536"/>
                                </a:lnTo>
                                <a:lnTo>
                                  <a:pt x="3472118" y="179080"/>
                                </a:lnTo>
                                <a:lnTo>
                                  <a:pt x="3474688" y="231817"/>
                                </a:lnTo>
                                <a:lnTo>
                                  <a:pt x="3477361" y="321357"/>
                                </a:lnTo>
                                <a:lnTo>
                                  <a:pt x="3479931" y="294937"/>
                                </a:lnTo>
                                <a:lnTo>
                                  <a:pt x="3482604" y="281779"/>
                                </a:lnTo>
                                <a:lnTo>
                                  <a:pt x="3485174" y="147520"/>
                                </a:lnTo>
                                <a:lnTo>
                                  <a:pt x="3487847" y="226472"/>
                                </a:lnTo>
                                <a:lnTo>
                                  <a:pt x="3490417" y="239630"/>
                                </a:lnTo>
                                <a:lnTo>
                                  <a:pt x="3493090" y="221229"/>
                                </a:lnTo>
                                <a:lnTo>
                                  <a:pt x="3495660" y="192239"/>
                                </a:lnTo>
                                <a:lnTo>
                                  <a:pt x="3498333" y="279209"/>
                                </a:lnTo>
                                <a:lnTo>
                                  <a:pt x="3500903" y="273863"/>
                                </a:lnTo>
                                <a:lnTo>
                                  <a:pt x="3503575" y="221229"/>
                                </a:lnTo>
                                <a:lnTo>
                                  <a:pt x="3506145" y="194912"/>
                                </a:lnTo>
                                <a:lnTo>
                                  <a:pt x="3508818" y="192239"/>
                                </a:lnTo>
                                <a:lnTo>
                                  <a:pt x="3511388" y="218556"/>
                                </a:lnTo>
                                <a:lnTo>
                                  <a:pt x="3514061" y="276536"/>
                                </a:lnTo>
                                <a:lnTo>
                                  <a:pt x="3516631" y="289694"/>
                                </a:lnTo>
                                <a:lnTo>
                                  <a:pt x="3519304" y="276536"/>
                                </a:lnTo>
                                <a:lnTo>
                                  <a:pt x="3521874" y="226472"/>
                                </a:lnTo>
                                <a:lnTo>
                                  <a:pt x="3524547" y="234387"/>
                                </a:lnTo>
                                <a:lnTo>
                                  <a:pt x="3527117" y="252789"/>
                                </a:lnTo>
                                <a:lnTo>
                                  <a:pt x="3529790" y="255462"/>
                                </a:lnTo>
                                <a:lnTo>
                                  <a:pt x="3532360" y="313442"/>
                                </a:lnTo>
                                <a:lnTo>
                                  <a:pt x="3534930" y="287124"/>
                                </a:lnTo>
                                <a:lnTo>
                                  <a:pt x="3537602" y="268620"/>
                                </a:lnTo>
                                <a:lnTo>
                                  <a:pt x="3540172" y="268620"/>
                                </a:lnTo>
                                <a:lnTo>
                                  <a:pt x="3542846" y="239630"/>
                                </a:lnTo>
                                <a:lnTo>
                                  <a:pt x="3545415" y="234387"/>
                                </a:lnTo>
                                <a:lnTo>
                                  <a:pt x="3548089" y="242303"/>
                                </a:lnTo>
                                <a:lnTo>
                                  <a:pt x="3550659" y="221229"/>
                                </a:lnTo>
                                <a:lnTo>
                                  <a:pt x="3553331" y="300283"/>
                                </a:lnTo>
                                <a:lnTo>
                                  <a:pt x="3555901" y="250219"/>
                                </a:lnTo>
                                <a:lnTo>
                                  <a:pt x="3558574" y="273863"/>
                                </a:lnTo>
                                <a:lnTo>
                                  <a:pt x="3561144" y="260704"/>
                                </a:lnTo>
                                <a:lnTo>
                                  <a:pt x="3563817" y="242303"/>
                                </a:lnTo>
                                <a:lnTo>
                                  <a:pt x="3566387" y="273863"/>
                                </a:lnTo>
                                <a:lnTo>
                                  <a:pt x="3569060" y="165922"/>
                                </a:lnTo>
                                <a:lnTo>
                                  <a:pt x="3571630" y="276536"/>
                                </a:lnTo>
                                <a:lnTo>
                                  <a:pt x="3574302" y="242303"/>
                                </a:lnTo>
                                <a:lnTo>
                                  <a:pt x="3576873" y="237060"/>
                                </a:lnTo>
                                <a:lnTo>
                                  <a:pt x="3579546" y="179080"/>
                                </a:lnTo>
                                <a:lnTo>
                                  <a:pt x="3582116" y="205397"/>
                                </a:lnTo>
                                <a:lnTo>
                                  <a:pt x="3584788" y="308096"/>
                                </a:lnTo>
                                <a:lnTo>
                                  <a:pt x="3587358" y="194912"/>
                                </a:lnTo>
                                <a:lnTo>
                                  <a:pt x="3590031" y="294937"/>
                                </a:lnTo>
                                <a:lnTo>
                                  <a:pt x="3592601" y="273863"/>
                                </a:lnTo>
                                <a:lnTo>
                                  <a:pt x="3595274" y="194912"/>
                                </a:lnTo>
                                <a:lnTo>
                                  <a:pt x="3597844" y="244976"/>
                                </a:lnTo>
                                <a:lnTo>
                                  <a:pt x="3600517" y="176510"/>
                                </a:lnTo>
                                <a:lnTo>
                                  <a:pt x="3603087" y="210743"/>
                                </a:lnTo>
                                <a:lnTo>
                                  <a:pt x="3605760" y="316012"/>
                                </a:lnTo>
                                <a:lnTo>
                                  <a:pt x="3608330" y="294937"/>
                                </a:lnTo>
                                <a:lnTo>
                                  <a:pt x="3611003" y="229144"/>
                                </a:lnTo>
                                <a:lnTo>
                                  <a:pt x="3613573" y="300283"/>
                                </a:lnTo>
                                <a:lnTo>
                                  <a:pt x="3616246" y="318684"/>
                                </a:lnTo>
                                <a:lnTo>
                                  <a:pt x="3618816" y="213313"/>
                                </a:lnTo>
                                <a:lnTo>
                                  <a:pt x="3621488" y="176510"/>
                                </a:lnTo>
                                <a:lnTo>
                                  <a:pt x="3624058" y="258134"/>
                                </a:lnTo>
                                <a:lnTo>
                                  <a:pt x="3626731" y="281779"/>
                                </a:lnTo>
                                <a:lnTo>
                                  <a:pt x="3629301" y="284452"/>
                                </a:lnTo>
                                <a:lnTo>
                                  <a:pt x="3631975" y="223901"/>
                                </a:lnTo>
                                <a:lnTo>
                                  <a:pt x="3634545" y="266050"/>
                                </a:lnTo>
                                <a:lnTo>
                                  <a:pt x="3637217" y="258134"/>
                                </a:lnTo>
                                <a:lnTo>
                                  <a:pt x="3639787" y="237060"/>
                                </a:lnTo>
                                <a:lnTo>
                                  <a:pt x="3642460" y="186996"/>
                                </a:lnTo>
                                <a:lnTo>
                                  <a:pt x="3645030" y="218556"/>
                                </a:lnTo>
                                <a:lnTo>
                                  <a:pt x="3647703" y="289694"/>
                                </a:lnTo>
                                <a:lnTo>
                                  <a:pt x="3650273" y="147520"/>
                                </a:lnTo>
                                <a:lnTo>
                                  <a:pt x="3652946" y="260704"/>
                                </a:lnTo>
                                <a:lnTo>
                                  <a:pt x="3655516" y="223901"/>
                                </a:lnTo>
                                <a:lnTo>
                                  <a:pt x="3658188" y="258134"/>
                                </a:lnTo>
                                <a:lnTo>
                                  <a:pt x="3660759" y="300283"/>
                                </a:lnTo>
                                <a:lnTo>
                                  <a:pt x="3663432" y="400309"/>
                                </a:lnTo>
                                <a:lnTo>
                                  <a:pt x="3666002" y="30809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73" name="Shape 2473"/>
                        <wps:cNvSpPr/>
                        <wps:spPr>
                          <a:xfrm>
                            <a:off x="613683" y="2220100"/>
                            <a:ext cx="3666002" cy="373992"/>
                          </a:xfrm>
                          <a:custGeom>
                            <a:avLst/>
                            <a:gdLst/>
                            <a:ahLst/>
                            <a:cxnLst/>
                            <a:rect l="0" t="0" r="0" b="0"/>
                            <a:pathLst>
                              <a:path w="3666002" h="373992">
                                <a:moveTo>
                                  <a:pt x="0" y="316114"/>
                                </a:moveTo>
                                <a:lnTo>
                                  <a:pt x="2673" y="215986"/>
                                </a:lnTo>
                                <a:lnTo>
                                  <a:pt x="5243" y="192239"/>
                                </a:lnTo>
                                <a:lnTo>
                                  <a:pt x="7813" y="92213"/>
                                </a:lnTo>
                                <a:lnTo>
                                  <a:pt x="10486" y="192239"/>
                                </a:lnTo>
                                <a:lnTo>
                                  <a:pt x="13056" y="142277"/>
                                </a:lnTo>
                                <a:lnTo>
                                  <a:pt x="15729" y="223901"/>
                                </a:lnTo>
                                <a:lnTo>
                                  <a:pt x="18299" y="218658"/>
                                </a:lnTo>
                                <a:lnTo>
                                  <a:pt x="20971" y="215986"/>
                                </a:lnTo>
                                <a:lnTo>
                                  <a:pt x="23541" y="105371"/>
                                </a:lnTo>
                                <a:lnTo>
                                  <a:pt x="26214" y="218658"/>
                                </a:lnTo>
                                <a:lnTo>
                                  <a:pt x="28784" y="239733"/>
                                </a:lnTo>
                                <a:lnTo>
                                  <a:pt x="31457" y="323927"/>
                                </a:lnTo>
                                <a:lnTo>
                                  <a:pt x="34027" y="226471"/>
                                </a:lnTo>
                                <a:lnTo>
                                  <a:pt x="36700" y="202827"/>
                                </a:lnTo>
                                <a:lnTo>
                                  <a:pt x="39270" y="213313"/>
                                </a:lnTo>
                                <a:lnTo>
                                  <a:pt x="41943" y="144847"/>
                                </a:lnTo>
                                <a:lnTo>
                                  <a:pt x="44513" y="155436"/>
                                </a:lnTo>
                                <a:lnTo>
                                  <a:pt x="47186" y="184426"/>
                                </a:lnTo>
                                <a:lnTo>
                                  <a:pt x="49756" y="202827"/>
                                </a:lnTo>
                                <a:lnTo>
                                  <a:pt x="52429" y="197584"/>
                                </a:lnTo>
                                <a:lnTo>
                                  <a:pt x="54999" y="268620"/>
                                </a:lnTo>
                                <a:lnTo>
                                  <a:pt x="57672" y="136931"/>
                                </a:lnTo>
                                <a:lnTo>
                                  <a:pt x="60242" y="176510"/>
                                </a:lnTo>
                                <a:lnTo>
                                  <a:pt x="62914" y="179080"/>
                                </a:lnTo>
                                <a:lnTo>
                                  <a:pt x="65484" y="158006"/>
                                </a:lnTo>
                                <a:lnTo>
                                  <a:pt x="68157" y="239733"/>
                                </a:lnTo>
                                <a:lnTo>
                                  <a:pt x="70727" y="237060"/>
                                </a:lnTo>
                                <a:lnTo>
                                  <a:pt x="73400" y="186996"/>
                                </a:lnTo>
                                <a:lnTo>
                                  <a:pt x="75970" y="142277"/>
                                </a:lnTo>
                                <a:lnTo>
                                  <a:pt x="78643" y="202827"/>
                                </a:lnTo>
                                <a:lnTo>
                                  <a:pt x="81213" y="71138"/>
                                </a:lnTo>
                                <a:lnTo>
                                  <a:pt x="83886" y="155436"/>
                                </a:lnTo>
                                <a:lnTo>
                                  <a:pt x="86456" y="244976"/>
                                </a:lnTo>
                                <a:lnTo>
                                  <a:pt x="89129" y="189669"/>
                                </a:lnTo>
                                <a:lnTo>
                                  <a:pt x="91699" y="192239"/>
                                </a:lnTo>
                                <a:lnTo>
                                  <a:pt x="94372" y="221229"/>
                                </a:lnTo>
                                <a:lnTo>
                                  <a:pt x="96942" y="176510"/>
                                </a:lnTo>
                                <a:lnTo>
                                  <a:pt x="99614" y="168594"/>
                                </a:lnTo>
                                <a:lnTo>
                                  <a:pt x="102185" y="165921"/>
                                </a:lnTo>
                                <a:lnTo>
                                  <a:pt x="104857" y="268620"/>
                                </a:lnTo>
                                <a:lnTo>
                                  <a:pt x="107427" y="250219"/>
                                </a:lnTo>
                                <a:lnTo>
                                  <a:pt x="110100" y="226471"/>
                                </a:lnTo>
                                <a:lnTo>
                                  <a:pt x="112670" y="223901"/>
                                </a:lnTo>
                                <a:lnTo>
                                  <a:pt x="115343" y="205500"/>
                                </a:lnTo>
                                <a:lnTo>
                                  <a:pt x="117913" y="218658"/>
                                </a:lnTo>
                                <a:lnTo>
                                  <a:pt x="120586" y="194911"/>
                                </a:lnTo>
                                <a:lnTo>
                                  <a:pt x="123156" y="184426"/>
                                </a:lnTo>
                                <a:lnTo>
                                  <a:pt x="125829" y="221229"/>
                                </a:lnTo>
                                <a:lnTo>
                                  <a:pt x="128399" y="239733"/>
                                </a:lnTo>
                                <a:lnTo>
                                  <a:pt x="131072" y="200154"/>
                                </a:lnTo>
                                <a:lnTo>
                                  <a:pt x="133642" y="144847"/>
                                </a:lnTo>
                                <a:lnTo>
                                  <a:pt x="136315" y="234387"/>
                                </a:lnTo>
                                <a:lnTo>
                                  <a:pt x="138885" y="226471"/>
                                </a:lnTo>
                                <a:lnTo>
                                  <a:pt x="141558" y="271293"/>
                                </a:lnTo>
                                <a:lnTo>
                                  <a:pt x="144128" y="242303"/>
                                </a:lnTo>
                                <a:lnTo>
                                  <a:pt x="146698" y="242303"/>
                                </a:lnTo>
                                <a:lnTo>
                                  <a:pt x="149370" y="260807"/>
                                </a:lnTo>
                                <a:lnTo>
                                  <a:pt x="151940" y="234387"/>
                                </a:lnTo>
                                <a:lnTo>
                                  <a:pt x="154613" y="165921"/>
                                </a:lnTo>
                                <a:lnTo>
                                  <a:pt x="157183" y="179080"/>
                                </a:lnTo>
                                <a:lnTo>
                                  <a:pt x="159856" y="189669"/>
                                </a:lnTo>
                                <a:lnTo>
                                  <a:pt x="162426" y="234387"/>
                                </a:lnTo>
                                <a:lnTo>
                                  <a:pt x="165099" y="276536"/>
                                </a:lnTo>
                                <a:lnTo>
                                  <a:pt x="167669" y="147520"/>
                                </a:lnTo>
                                <a:lnTo>
                                  <a:pt x="170342" y="237060"/>
                                </a:lnTo>
                                <a:lnTo>
                                  <a:pt x="172912" y="163351"/>
                                </a:lnTo>
                                <a:lnTo>
                                  <a:pt x="175585" y="171164"/>
                                </a:lnTo>
                                <a:lnTo>
                                  <a:pt x="178155" y="134361"/>
                                </a:lnTo>
                                <a:lnTo>
                                  <a:pt x="180828" y="210743"/>
                                </a:lnTo>
                                <a:lnTo>
                                  <a:pt x="183398" y="176510"/>
                                </a:lnTo>
                                <a:lnTo>
                                  <a:pt x="186071" y="244976"/>
                                </a:lnTo>
                                <a:lnTo>
                                  <a:pt x="188641" y="268620"/>
                                </a:lnTo>
                                <a:lnTo>
                                  <a:pt x="191313" y="252891"/>
                                </a:lnTo>
                                <a:lnTo>
                                  <a:pt x="193883" y="208070"/>
                                </a:lnTo>
                                <a:lnTo>
                                  <a:pt x="196556" y="250219"/>
                                </a:lnTo>
                                <a:lnTo>
                                  <a:pt x="199126" y="205500"/>
                                </a:lnTo>
                                <a:lnTo>
                                  <a:pt x="201799" y="213313"/>
                                </a:lnTo>
                                <a:lnTo>
                                  <a:pt x="204369" y="215986"/>
                                </a:lnTo>
                                <a:lnTo>
                                  <a:pt x="207042" y="208070"/>
                                </a:lnTo>
                                <a:lnTo>
                                  <a:pt x="209612" y="171164"/>
                                </a:lnTo>
                                <a:lnTo>
                                  <a:pt x="212285" y="221229"/>
                                </a:lnTo>
                                <a:lnTo>
                                  <a:pt x="214855" y="213313"/>
                                </a:lnTo>
                                <a:lnTo>
                                  <a:pt x="217528" y="176510"/>
                                </a:lnTo>
                                <a:lnTo>
                                  <a:pt x="220098" y="176510"/>
                                </a:lnTo>
                                <a:lnTo>
                                  <a:pt x="222771" y="150193"/>
                                </a:lnTo>
                                <a:lnTo>
                                  <a:pt x="225341" y="134361"/>
                                </a:lnTo>
                                <a:lnTo>
                                  <a:pt x="228014" y="84297"/>
                                </a:lnTo>
                                <a:lnTo>
                                  <a:pt x="230584" y="84297"/>
                                </a:lnTo>
                                <a:lnTo>
                                  <a:pt x="233256" y="221229"/>
                                </a:lnTo>
                                <a:lnTo>
                                  <a:pt x="235826" y="234387"/>
                                </a:lnTo>
                                <a:lnTo>
                                  <a:pt x="238499" y="229144"/>
                                </a:lnTo>
                                <a:lnTo>
                                  <a:pt x="241069" y="7916"/>
                                </a:lnTo>
                                <a:lnTo>
                                  <a:pt x="243742" y="155436"/>
                                </a:lnTo>
                                <a:lnTo>
                                  <a:pt x="246312" y="144847"/>
                                </a:lnTo>
                                <a:lnTo>
                                  <a:pt x="248985" y="150193"/>
                                </a:lnTo>
                                <a:lnTo>
                                  <a:pt x="251555" y="255461"/>
                                </a:lnTo>
                                <a:lnTo>
                                  <a:pt x="254228" y="208070"/>
                                </a:lnTo>
                                <a:lnTo>
                                  <a:pt x="256798" y="292367"/>
                                </a:lnTo>
                                <a:lnTo>
                                  <a:pt x="259471" y="223901"/>
                                </a:lnTo>
                                <a:lnTo>
                                  <a:pt x="262041" y="308199"/>
                                </a:lnTo>
                                <a:lnTo>
                                  <a:pt x="264714" y="176510"/>
                                </a:lnTo>
                                <a:lnTo>
                                  <a:pt x="267284" y="131688"/>
                                </a:lnTo>
                                <a:lnTo>
                                  <a:pt x="269957" y="231817"/>
                                </a:lnTo>
                                <a:lnTo>
                                  <a:pt x="272527" y="194911"/>
                                </a:lnTo>
                                <a:lnTo>
                                  <a:pt x="275199" y="189669"/>
                                </a:lnTo>
                                <a:lnTo>
                                  <a:pt x="277769" y="181753"/>
                                </a:lnTo>
                                <a:lnTo>
                                  <a:pt x="280339" y="260807"/>
                                </a:lnTo>
                                <a:lnTo>
                                  <a:pt x="283012" y="215986"/>
                                </a:lnTo>
                                <a:lnTo>
                                  <a:pt x="285582" y="165921"/>
                                </a:lnTo>
                                <a:lnTo>
                                  <a:pt x="288255" y="205500"/>
                                </a:lnTo>
                                <a:lnTo>
                                  <a:pt x="290825" y="239733"/>
                                </a:lnTo>
                                <a:lnTo>
                                  <a:pt x="293498" y="208070"/>
                                </a:lnTo>
                                <a:lnTo>
                                  <a:pt x="296068" y="173837"/>
                                </a:lnTo>
                                <a:lnTo>
                                  <a:pt x="298741" y="160679"/>
                                </a:lnTo>
                                <a:lnTo>
                                  <a:pt x="301311" y="158006"/>
                                </a:lnTo>
                                <a:lnTo>
                                  <a:pt x="303984" y="160679"/>
                                </a:lnTo>
                                <a:lnTo>
                                  <a:pt x="306554" y="171164"/>
                                </a:lnTo>
                                <a:lnTo>
                                  <a:pt x="309227" y="223901"/>
                                </a:lnTo>
                                <a:lnTo>
                                  <a:pt x="311797" y="192239"/>
                                </a:lnTo>
                                <a:lnTo>
                                  <a:pt x="314469" y="221229"/>
                                </a:lnTo>
                                <a:lnTo>
                                  <a:pt x="317039" y="173837"/>
                                </a:lnTo>
                                <a:lnTo>
                                  <a:pt x="319712" y="213313"/>
                                </a:lnTo>
                                <a:lnTo>
                                  <a:pt x="322283" y="184426"/>
                                </a:lnTo>
                                <a:lnTo>
                                  <a:pt x="324955" y="213313"/>
                                </a:lnTo>
                                <a:lnTo>
                                  <a:pt x="327525" y="258134"/>
                                </a:lnTo>
                                <a:lnTo>
                                  <a:pt x="330198" y="247546"/>
                                </a:lnTo>
                                <a:lnTo>
                                  <a:pt x="332768" y="208070"/>
                                </a:lnTo>
                                <a:lnTo>
                                  <a:pt x="335441" y="215986"/>
                                </a:lnTo>
                                <a:lnTo>
                                  <a:pt x="338011" y="242303"/>
                                </a:lnTo>
                                <a:lnTo>
                                  <a:pt x="340684" y="215986"/>
                                </a:lnTo>
                                <a:lnTo>
                                  <a:pt x="343254" y="171164"/>
                                </a:lnTo>
                                <a:lnTo>
                                  <a:pt x="345927" y="231817"/>
                                </a:lnTo>
                                <a:lnTo>
                                  <a:pt x="348497" y="194911"/>
                                </a:lnTo>
                                <a:lnTo>
                                  <a:pt x="351170" y="202827"/>
                                </a:lnTo>
                                <a:lnTo>
                                  <a:pt x="353740" y="186996"/>
                                </a:lnTo>
                                <a:lnTo>
                                  <a:pt x="356412" y="197584"/>
                                </a:lnTo>
                                <a:lnTo>
                                  <a:pt x="358983" y="218658"/>
                                </a:lnTo>
                                <a:lnTo>
                                  <a:pt x="361655" y="250219"/>
                                </a:lnTo>
                                <a:lnTo>
                                  <a:pt x="364225" y="200154"/>
                                </a:lnTo>
                                <a:lnTo>
                                  <a:pt x="366898" y="242303"/>
                                </a:lnTo>
                                <a:lnTo>
                                  <a:pt x="369468" y="205500"/>
                                </a:lnTo>
                                <a:lnTo>
                                  <a:pt x="372141" y="136931"/>
                                </a:lnTo>
                                <a:lnTo>
                                  <a:pt x="374711" y="208070"/>
                                </a:lnTo>
                                <a:lnTo>
                                  <a:pt x="377384" y="221229"/>
                                </a:lnTo>
                                <a:lnTo>
                                  <a:pt x="379954" y="263377"/>
                                </a:lnTo>
                                <a:lnTo>
                                  <a:pt x="382627" y="237060"/>
                                </a:lnTo>
                                <a:lnTo>
                                  <a:pt x="385197" y="281881"/>
                                </a:lnTo>
                                <a:lnTo>
                                  <a:pt x="387870" y="150193"/>
                                </a:lnTo>
                                <a:lnTo>
                                  <a:pt x="390440" y="139604"/>
                                </a:lnTo>
                                <a:lnTo>
                                  <a:pt x="393113" y="113287"/>
                                </a:lnTo>
                                <a:lnTo>
                                  <a:pt x="395683" y="147520"/>
                                </a:lnTo>
                                <a:lnTo>
                                  <a:pt x="398355" y="284451"/>
                                </a:lnTo>
                                <a:lnTo>
                                  <a:pt x="400925" y="247546"/>
                                </a:lnTo>
                                <a:lnTo>
                                  <a:pt x="403598" y="205500"/>
                                </a:lnTo>
                                <a:lnTo>
                                  <a:pt x="406169" y="192239"/>
                                </a:lnTo>
                                <a:lnTo>
                                  <a:pt x="408841" y="250219"/>
                                </a:lnTo>
                                <a:lnTo>
                                  <a:pt x="411411" y="263377"/>
                                </a:lnTo>
                                <a:lnTo>
                                  <a:pt x="413981" y="184426"/>
                                </a:lnTo>
                                <a:lnTo>
                                  <a:pt x="416654" y="189669"/>
                                </a:lnTo>
                                <a:lnTo>
                                  <a:pt x="419224" y="158006"/>
                                </a:lnTo>
                                <a:lnTo>
                                  <a:pt x="421897" y="184426"/>
                                </a:lnTo>
                                <a:lnTo>
                                  <a:pt x="424467" y="194911"/>
                                </a:lnTo>
                                <a:lnTo>
                                  <a:pt x="427140" y="242303"/>
                                </a:lnTo>
                                <a:lnTo>
                                  <a:pt x="429710" y="176510"/>
                                </a:lnTo>
                                <a:lnTo>
                                  <a:pt x="432383" y="126446"/>
                                </a:lnTo>
                                <a:lnTo>
                                  <a:pt x="434953" y="173837"/>
                                </a:lnTo>
                                <a:lnTo>
                                  <a:pt x="437626" y="179080"/>
                                </a:lnTo>
                                <a:lnTo>
                                  <a:pt x="440196" y="186996"/>
                                </a:lnTo>
                                <a:lnTo>
                                  <a:pt x="442869" y="142277"/>
                                </a:lnTo>
                                <a:lnTo>
                                  <a:pt x="445439" y="197584"/>
                                </a:lnTo>
                                <a:lnTo>
                                  <a:pt x="448111" y="205500"/>
                                </a:lnTo>
                                <a:lnTo>
                                  <a:pt x="450681" y="179080"/>
                                </a:lnTo>
                                <a:lnTo>
                                  <a:pt x="453354" y="160679"/>
                                </a:lnTo>
                                <a:lnTo>
                                  <a:pt x="455924" y="279209"/>
                                </a:lnTo>
                                <a:lnTo>
                                  <a:pt x="458597" y="202827"/>
                                </a:lnTo>
                                <a:lnTo>
                                  <a:pt x="461167" y="176510"/>
                                </a:lnTo>
                                <a:lnTo>
                                  <a:pt x="463840" y="205500"/>
                                </a:lnTo>
                                <a:lnTo>
                                  <a:pt x="466410" y="144847"/>
                                </a:lnTo>
                                <a:lnTo>
                                  <a:pt x="469083" y="60550"/>
                                </a:lnTo>
                                <a:lnTo>
                                  <a:pt x="471653" y="179080"/>
                                </a:lnTo>
                                <a:lnTo>
                                  <a:pt x="474326" y="281881"/>
                                </a:lnTo>
                                <a:lnTo>
                                  <a:pt x="476896" y="255461"/>
                                </a:lnTo>
                                <a:lnTo>
                                  <a:pt x="479569" y="186996"/>
                                </a:lnTo>
                                <a:lnTo>
                                  <a:pt x="482139" y="223901"/>
                                </a:lnTo>
                                <a:lnTo>
                                  <a:pt x="484811" y="142277"/>
                                </a:lnTo>
                                <a:lnTo>
                                  <a:pt x="487381" y="139604"/>
                                </a:lnTo>
                                <a:lnTo>
                                  <a:pt x="490054" y="173837"/>
                                </a:lnTo>
                                <a:lnTo>
                                  <a:pt x="492625" y="234387"/>
                                </a:lnTo>
                                <a:lnTo>
                                  <a:pt x="495297" y="255461"/>
                                </a:lnTo>
                                <a:lnTo>
                                  <a:pt x="497867" y="239733"/>
                                </a:lnTo>
                                <a:lnTo>
                                  <a:pt x="500540" y="229144"/>
                                </a:lnTo>
                                <a:lnTo>
                                  <a:pt x="503110" y="258134"/>
                                </a:lnTo>
                                <a:lnTo>
                                  <a:pt x="505783" y="255461"/>
                                </a:lnTo>
                                <a:lnTo>
                                  <a:pt x="508353" y="218658"/>
                                </a:lnTo>
                                <a:lnTo>
                                  <a:pt x="511026" y="226471"/>
                                </a:lnTo>
                                <a:lnTo>
                                  <a:pt x="513596" y="189669"/>
                                </a:lnTo>
                                <a:lnTo>
                                  <a:pt x="516269" y="197584"/>
                                </a:lnTo>
                                <a:lnTo>
                                  <a:pt x="518839" y="281881"/>
                                </a:lnTo>
                                <a:lnTo>
                                  <a:pt x="521511" y="213313"/>
                                </a:lnTo>
                                <a:lnTo>
                                  <a:pt x="524081" y="244976"/>
                                </a:lnTo>
                                <a:lnTo>
                                  <a:pt x="526755" y="231817"/>
                                </a:lnTo>
                                <a:lnTo>
                                  <a:pt x="529325" y="239733"/>
                                </a:lnTo>
                                <a:lnTo>
                                  <a:pt x="531997" y="223901"/>
                                </a:lnTo>
                                <a:lnTo>
                                  <a:pt x="534567" y="250219"/>
                                </a:lnTo>
                                <a:lnTo>
                                  <a:pt x="537240" y="221229"/>
                                </a:lnTo>
                                <a:lnTo>
                                  <a:pt x="539810" y="287124"/>
                                </a:lnTo>
                                <a:lnTo>
                                  <a:pt x="542483" y="179080"/>
                                </a:lnTo>
                                <a:lnTo>
                                  <a:pt x="545053" y="366076"/>
                                </a:lnTo>
                                <a:lnTo>
                                  <a:pt x="547726" y="260807"/>
                                </a:lnTo>
                                <a:lnTo>
                                  <a:pt x="550296" y="239733"/>
                                </a:lnTo>
                                <a:lnTo>
                                  <a:pt x="552866" y="231817"/>
                                </a:lnTo>
                                <a:lnTo>
                                  <a:pt x="555539" y="192239"/>
                                </a:lnTo>
                                <a:lnTo>
                                  <a:pt x="558109" y="147520"/>
                                </a:lnTo>
                                <a:lnTo>
                                  <a:pt x="560782" y="192239"/>
                                </a:lnTo>
                                <a:lnTo>
                                  <a:pt x="563352" y="226471"/>
                                </a:lnTo>
                                <a:lnTo>
                                  <a:pt x="566025" y="252891"/>
                                </a:lnTo>
                                <a:lnTo>
                                  <a:pt x="568595" y="215986"/>
                                </a:lnTo>
                                <a:lnTo>
                                  <a:pt x="571267" y="223901"/>
                                </a:lnTo>
                                <a:lnTo>
                                  <a:pt x="573837" y="168594"/>
                                </a:lnTo>
                                <a:lnTo>
                                  <a:pt x="576510" y="226471"/>
                                </a:lnTo>
                                <a:lnTo>
                                  <a:pt x="579080" y="168594"/>
                                </a:lnTo>
                                <a:lnTo>
                                  <a:pt x="581753" y="197584"/>
                                </a:lnTo>
                                <a:lnTo>
                                  <a:pt x="584323" y="210743"/>
                                </a:lnTo>
                                <a:lnTo>
                                  <a:pt x="586996" y="142277"/>
                                </a:lnTo>
                                <a:lnTo>
                                  <a:pt x="589566" y="223901"/>
                                </a:lnTo>
                                <a:lnTo>
                                  <a:pt x="592239" y="171164"/>
                                </a:lnTo>
                                <a:lnTo>
                                  <a:pt x="594809" y="250219"/>
                                </a:lnTo>
                                <a:lnTo>
                                  <a:pt x="597482" y="271293"/>
                                </a:lnTo>
                                <a:lnTo>
                                  <a:pt x="600052" y="234387"/>
                                </a:lnTo>
                                <a:lnTo>
                                  <a:pt x="602725" y="210743"/>
                                </a:lnTo>
                                <a:lnTo>
                                  <a:pt x="605295" y="276536"/>
                                </a:lnTo>
                                <a:lnTo>
                                  <a:pt x="607967" y="105371"/>
                                </a:lnTo>
                                <a:lnTo>
                                  <a:pt x="610537" y="200154"/>
                                </a:lnTo>
                                <a:lnTo>
                                  <a:pt x="613211" y="242303"/>
                                </a:lnTo>
                                <a:lnTo>
                                  <a:pt x="615781" y="184426"/>
                                </a:lnTo>
                                <a:lnTo>
                                  <a:pt x="618453" y="200154"/>
                                </a:lnTo>
                                <a:lnTo>
                                  <a:pt x="621023" y="316114"/>
                                </a:lnTo>
                                <a:lnTo>
                                  <a:pt x="623696" y="200154"/>
                                </a:lnTo>
                                <a:lnTo>
                                  <a:pt x="626266" y="244976"/>
                                </a:lnTo>
                                <a:lnTo>
                                  <a:pt x="628939" y="160679"/>
                                </a:lnTo>
                                <a:lnTo>
                                  <a:pt x="631509" y="136931"/>
                                </a:lnTo>
                                <a:lnTo>
                                  <a:pt x="634182" y="163351"/>
                                </a:lnTo>
                                <a:lnTo>
                                  <a:pt x="636752" y="131688"/>
                                </a:lnTo>
                                <a:lnTo>
                                  <a:pt x="639425" y="168594"/>
                                </a:lnTo>
                                <a:lnTo>
                                  <a:pt x="641995" y="244976"/>
                                </a:lnTo>
                                <a:lnTo>
                                  <a:pt x="644668" y="200154"/>
                                </a:lnTo>
                                <a:lnTo>
                                  <a:pt x="647238" y="244976"/>
                                </a:lnTo>
                                <a:lnTo>
                                  <a:pt x="649911" y="118530"/>
                                </a:lnTo>
                                <a:lnTo>
                                  <a:pt x="652481" y="160679"/>
                                </a:lnTo>
                                <a:lnTo>
                                  <a:pt x="655153" y="158006"/>
                                </a:lnTo>
                                <a:lnTo>
                                  <a:pt x="657724" y="189669"/>
                                </a:lnTo>
                                <a:lnTo>
                                  <a:pt x="660396" y="242303"/>
                                </a:lnTo>
                                <a:lnTo>
                                  <a:pt x="662966" y="184426"/>
                                </a:lnTo>
                                <a:lnTo>
                                  <a:pt x="665639" y="181753"/>
                                </a:lnTo>
                                <a:lnTo>
                                  <a:pt x="668209" y="213313"/>
                                </a:lnTo>
                                <a:lnTo>
                                  <a:pt x="670882" y="165921"/>
                                </a:lnTo>
                                <a:lnTo>
                                  <a:pt x="673452" y="266050"/>
                                </a:lnTo>
                                <a:lnTo>
                                  <a:pt x="676125" y="239733"/>
                                </a:lnTo>
                                <a:lnTo>
                                  <a:pt x="678695" y="266050"/>
                                </a:lnTo>
                                <a:lnTo>
                                  <a:pt x="681368" y="194911"/>
                                </a:lnTo>
                                <a:lnTo>
                                  <a:pt x="683938" y="229144"/>
                                </a:lnTo>
                                <a:lnTo>
                                  <a:pt x="686508" y="197584"/>
                                </a:lnTo>
                                <a:lnTo>
                                  <a:pt x="689181" y="136931"/>
                                </a:lnTo>
                                <a:lnTo>
                                  <a:pt x="691751" y="194911"/>
                                </a:lnTo>
                                <a:lnTo>
                                  <a:pt x="694423" y="218658"/>
                                </a:lnTo>
                                <a:lnTo>
                                  <a:pt x="696993" y="123773"/>
                                </a:lnTo>
                                <a:lnTo>
                                  <a:pt x="699667" y="218658"/>
                                </a:lnTo>
                                <a:lnTo>
                                  <a:pt x="702237" y="97456"/>
                                </a:lnTo>
                                <a:lnTo>
                                  <a:pt x="704909" y="189669"/>
                                </a:lnTo>
                                <a:lnTo>
                                  <a:pt x="707479" y="200154"/>
                                </a:lnTo>
                                <a:lnTo>
                                  <a:pt x="710152" y="260807"/>
                                </a:lnTo>
                                <a:lnTo>
                                  <a:pt x="712722" y="252891"/>
                                </a:lnTo>
                                <a:lnTo>
                                  <a:pt x="715395" y="163351"/>
                                </a:lnTo>
                                <a:lnTo>
                                  <a:pt x="717965" y="239733"/>
                                </a:lnTo>
                                <a:lnTo>
                                  <a:pt x="720638" y="110614"/>
                                </a:lnTo>
                                <a:lnTo>
                                  <a:pt x="723208" y="160679"/>
                                </a:lnTo>
                                <a:lnTo>
                                  <a:pt x="725881" y="226471"/>
                                </a:lnTo>
                                <a:lnTo>
                                  <a:pt x="728451" y="176510"/>
                                </a:lnTo>
                                <a:lnTo>
                                  <a:pt x="731124" y="194911"/>
                                </a:lnTo>
                                <a:lnTo>
                                  <a:pt x="733694" y="147520"/>
                                </a:lnTo>
                                <a:lnTo>
                                  <a:pt x="736367" y="155436"/>
                                </a:lnTo>
                                <a:lnTo>
                                  <a:pt x="738937" y="213313"/>
                                </a:lnTo>
                                <a:lnTo>
                                  <a:pt x="741609" y="223901"/>
                                </a:lnTo>
                                <a:lnTo>
                                  <a:pt x="744179" y="147520"/>
                                </a:lnTo>
                                <a:lnTo>
                                  <a:pt x="746852" y="252891"/>
                                </a:lnTo>
                                <a:lnTo>
                                  <a:pt x="749422" y="239733"/>
                                </a:lnTo>
                                <a:lnTo>
                                  <a:pt x="752095" y="260807"/>
                                </a:lnTo>
                                <a:lnTo>
                                  <a:pt x="754665" y="218658"/>
                                </a:lnTo>
                                <a:lnTo>
                                  <a:pt x="757338" y="194911"/>
                                </a:lnTo>
                                <a:lnTo>
                                  <a:pt x="759908" y="86970"/>
                                </a:lnTo>
                                <a:lnTo>
                                  <a:pt x="762581" y="184426"/>
                                </a:lnTo>
                                <a:lnTo>
                                  <a:pt x="765151" y="0"/>
                                </a:lnTo>
                                <a:lnTo>
                                  <a:pt x="767824" y="168594"/>
                                </a:lnTo>
                                <a:lnTo>
                                  <a:pt x="770394" y="202827"/>
                                </a:lnTo>
                                <a:lnTo>
                                  <a:pt x="773067" y="179080"/>
                                </a:lnTo>
                                <a:lnTo>
                                  <a:pt x="775637" y="181753"/>
                                </a:lnTo>
                                <a:lnTo>
                                  <a:pt x="778309" y="181753"/>
                                </a:lnTo>
                                <a:lnTo>
                                  <a:pt x="780880" y="229144"/>
                                </a:lnTo>
                                <a:lnTo>
                                  <a:pt x="783552" y="255461"/>
                                </a:lnTo>
                                <a:lnTo>
                                  <a:pt x="786122" y="244976"/>
                                </a:lnTo>
                                <a:lnTo>
                                  <a:pt x="788795" y="215986"/>
                                </a:lnTo>
                                <a:lnTo>
                                  <a:pt x="791365" y="197584"/>
                                </a:lnTo>
                                <a:lnTo>
                                  <a:pt x="794038" y="287124"/>
                                </a:lnTo>
                                <a:lnTo>
                                  <a:pt x="796608" y="210743"/>
                                </a:lnTo>
                                <a:lnTo>
                                  <a:pt x="799281" y="215986"/>
                                </a:lnTo>
                                <a:lnTo>
                                  <a:pt x="801851" y="194911"/>
                                </a:lnTo>
                                <a:lnTo>
                                  <a:pt x="804524" y="202827"/>
                                </a:lnTo>
                                <a:lnTo>
                                  <a:pt x="807094" y="200154"/>
                                </a:lnTo>
                                <a:lnTo>
                                  <a:pt x="809767" y="221229"/>
                                </a:lnTo>
                                <a:lnTo>
                                  <a:pt x="812337" y="208070"/>
                                </a:lnTo>
                                <a:lnTo>
                                  <a:pt x="815009" y="79054"/>
                                </a:lnTo>
                                <a:lnTo>
                                  <a:pt x="817579" y="171164"/>
                                </a:lnTo>
                                <a:lnTo>
                                  <a:pt x="820253" y="271293"/>
                                </a:lnTo>
                                <a:lnTo>
                                  <a:pt x="822823" y="215986"/>
                                </a:lnTo>
                                <a:lnTo>
                                  <a:pt x="825393" y="218658"/>
                                </a:lnTo>
                                <a:lnTo>
                                  <a:pt x="828065" y="158006"/>
                                </a:lnTo>
                                <a:lnTo>
                                  <a:pt x="830635" y="165921"/>
                                </a:lnTo>
                                <a:lnTo>
                                  <a:pt x="833308" y="284451"/>
                                </a:lnTo>
                                <a:lnTo>
                                  <a:pt x="835878" y="134361"/>
                                </a:lnTo>
                                <a:lnTo>
                                  <a:pt x="838551" y="179080"/>
                                </a:lnTo>
                                <a:lnTo>
                                  <a:pt x="841121" y="152763"/>
                                </a:lnTo>
                                <a:lnTo>
                                  <a:pt x="843794" y="186996"/>
                                </a:lnTo>
                                <a:lnTo>
                                  <a:pt x="846364" y="208070"/>
                                </a:lnTo>
                                <a:lnTo>
                                  <a:pt x="849037" y="213313"/>
                                </a:lnTo>
                                <a:lnTo>
                                  <a:pt x="851607" y="210743"/>
                                </a:lnTo>
                                <a:lnTo>
                                  <a:pt x="854280" y="165921"/>
                                </a:lnTo>
                                <a:lnTo>
                                  <a:pt x="856850" y="129118"/>
                                </a:lnTo>
                                <a:lnTo>
                                  <a:pt x="859523" y="165921"/>
                                </a:lnTo>
                                <a:lnTo>
                                  <a:pt x="862093" y="194911"/>
                                </a:lnTo>
                                <a:lnTo>
                                  <a:pt x="864766" y="171164"/>
                                </a:lnTo>
                                <a:lnTo>
                                  <a:pt x="867336" y="150193"/>
                                </a:lnTo>
                                <a:lnTo>
                                  <a:pt x="870008" y="194911"/>
                                </a:lnTo>
                                <a:lnTo>
                                  <a:pt x="875251" y="194911"/>
                                </a:lnTo>
                                <a:lnTo>
                                  <a:pt x="877821" y="242303"/>
                                </a:lnTo>
                                <a:lnTo>
                                  <a:pt x="880494" y="231817"/>
                                </a:lnTo>
                                <a:lnTo>
                                  <a:pt x="883064" y="184426"/>
                                </a:lnTo>
                                <a:lnTo>
                                  <a:pt x="885737" y="247546"/>
                                </a:lnTo>
                                <a:lnTo>
                                  <a:pt x="888307" y="171164"/>
                                </a:lnTo>
                                <a:lnTo>
                                  <a:pt x="890980" y="213313"/>
                                </a:lnTo>
                                <a:lnTo>
                                  <a:pt x="893550" y="160679"/>
                                </a:lnTo>
                                <a:lnTo>
                                  <a:pt x="896223" y="86970"/>
                                </a:lnTo>
                                <a:lnTo>
                                  <a:pt x="898793" y="239733"/>
                                </a:lnTo>
                                <a:lnTo>
                                  <a:pt x="901466" y="168594"/>
                                </a:lnTo>
                                <a:lnTo>
                                  <a:pt x="904036" y="142277"/>
                                </a:lnTo>
                                <a:lnTo>
                                  <a:pt x="906709" y="200154"/>
                                </a:lnTo>
                                <a:lnTo>
                                  <a:pt x="909279" y="229144"/>
                                </a:lnTo>
                                <a:lnTo>
                                  <a:pt x="911951" y="247546"/>
                                </a:lnTo>
                                <a:lnTo>
                                  <a:pt x="914521" y="105371"/>
                                </a:lnTo>
                                <a:lnTo>
                                  <a:pt x="917194" y="194911"/>
                                </a:lnTo>
                                <a:lnTo>
                                  <a:pt x="919764" y="239733"/>
                                </a:lnTo>
                                <a:lnTo>
                                  <a:pt x="922437" y="215986"/>
                                </a:lnTo>
                                <a:lnTo>
                                  <a:pt x="925007" y="184426"/>
                                </a:lnTo>
                                <a:lnTo>
                                  <a:pt x="927680" y="268620"/>
                                </a:lnTo>
                                <a:lnTo>
                                  <a:pt x="930250" y="239733"/>
                                </a:lnTo>
                                <a:lnTo>
                                  <a:pt x="932923" y="126446"/>
                                </a:lnTo>
                                <a:lnTo>
                                  <a:pt x="935493" y="131688"/>
                                </a:lnTo>
                                <a:lnTo>
                                  <a:pt x="938166" y="208070"/>
                                </a:lnTo>
                                <a:lnTo>
                                  <a:pt x="940736" y="218658"/>
                                </a:lnTo>
                                <a:lnTo>
                                  <a:pt x="943409" y="179080"/>
                                </a:lnTo>
                                <a:lnTo>
                                  <a:pt x="945979" y="163351"/>
                                </a:lnTo>
                                <a:lnTo>
                                  <a:pt x="948651" y="160679"/>
                                </a:lnTo>
                                <a:lnTo>
                                  <a:pt x="951222" y="210743"/>
                                </a:lnTo>
                                <a:lnTo>
                                  <a:pt x="953894" y="147520"/>
                                </a:lnTo>
                                <a:lnTo>
                                  <a:pt x="956464" y="186996"/>
                                </a:lnTo>
                                <a:lnTo>
                                  <a:pt x="959034" y="221229"/>
                                </a:lnTo>
                                <a:lnTo>
                                  <a:pt x="961707" y="168594"/>
                                </a:lnTo>
                                <a:lnTo>
                                  <a:pt x="964277" y="142277"/>
                                </a:lnTo>
                                <a:lnTo>
                                  <a:pt x="966950" y="163351"/>
                                </a:lnTo>
                                <a:lnTo>
                                  <a:pt x="969520" y="229144"/>
                                </a:lnTo>
                                <a:lnTo>
                                  <a:pt x="972193" y="221229"/>
                                </a:lnTo>
                                <a:lnTo>
                                  <a:pt x="974763" y="210743"/>
                                </a:lnTo>
                                <a:lnTo>
                                  <a:pt x="977436" y="237060"/>
                                </a:lnTo>
                                <a:lnTo>
                                  <a:pt x="980006" y="171164"/>
                                </a:lnTo>
                                <a:lnTo>
                                  <a:pt x="982679" y="208070"/>
                                </a:lnTo>
                                <a:lnTo>
                                  <a:pt x="985249" y="202827"/>
                                </a:lnTo>
                                <a:lnTo>
                                  <a:pt x="987922" y="184426"/>
                                </a:lnTo>
                                <a:lnTo>
                                  <a:pt x="990492" y="173837"/>
                                </a:lnTo>
                                <a:lnTo>
                                  <a:pt x="993165" y="139604"/>
                                </a:lnTo>
                                <a:lnTo>
                                  <a:pt x="995735" y="192239"/>
                                </a:lnTo>
                                <a:lnTo>
                                  <a:pt x="998407" y="223901"/>
                                </a:lnTo>
                                <a:lnTo>
                                  <a:pt x="1000977" y="208070"/>
                                </a:lnTo>
                                <a:lnTo>
                                  <a:pt x="1003650" y="276536"/>
                                </a:lnTo>
                                <a:lnTo>
                                  <a:pt x="1006220" y="210743"/>
                                </a:lnTo>
                                <a:lnTo>
                                  <a:pt x="1008893" y="208070"/>
                                </a:lnTo>
                                <a:lnTo>
                                  <a:pt x="1011463" y="213313"/>
                                </a:lnTo>
                                <a:lnTo>
                                  <a:pt x="1014136" y="189669"/>
                                </a:lnTo>
                                <a:lnTo>
                                  <a:pt x="1016706" y="118530"/>
                                </a:lnTo>
                                <a:lnTo>
                                  <a:pt x="1019379" y="155436"/>
                                </a:lnTo>
                                <a:lnTo>
                                  <a:pt x="1021949" y="271293"/>
                                </a:lnTo>
                                <a:lnTo>
                                  <a:pt x="1024622" y="184426"/>
                                </a:lnTo>
                                <a:lnTo>
                                  <a:pt x="1027192" y="263377"/>
                                </a:lnTo>
                                <a:lnTo>
                                  <a:pt x="1029865" y="163351"/>
                                </a:lnTo>
                                <a:lnTo>
                                  <a:pt x="1032435" y="192239"/>
                                </a:lnTo>
                                <a:lnTo>
                                  <a:pt x="1035107" y="165921"/>
                                </a:lnTo>
                                <a:lnTo>
                                  <a:pt x="1037677" y="189669"/>
                                </a:lnTo>
                                <a:lnTo>
                                  <a:pt x="1040350" y="184426"/>
                                </a:lnTo>
                                <a:lnTo>
                                  <a:pt x="1042920" y="247546"/>
                                </a:lnTo>
                                <a:lnTo>
                                  <a:pt x="1045593" y="263377"/>
                                </a:lnTo>
                                <a:lnTo>
                                  <a:pt x="1048163" y="155436"/>
                                </a:lnTo>
                                <a:lnTo>
                                  <a:pt x="1050836" y="239733"/>
                                </a:lnTo>
                                <a:lnTo>
                                  <a:pt x="1053406" y="218658"/>
                                </a:lnTo>
                                <a:lnTo>
                                  <a:pt x="1056079" y="173837"/>
                                </a:lnTo>
                                <a:lnTo>
                                  <a:pt x="1058649" y="268620"/>
                                </a:lnTo>
                                <a:lnTo>
                                  <a:pt x="1061322" y="231817"/>
                                </a:lnTo>
                                <a:lnTo>
                                  <a:pt x="1063892" y="108044"/>
                                </a:lnTo>
                                <a:lnTo>
                                  <a:pt x="1066565" y="142277"/>
                                </a:lnTo>
                                <a:lnTo>
                                  <a:pt x="1069135" y="173837"/>
                                </a:lnTo>
                                <a:lnTo>
                                  <a:pt x="1071808" y="234387"/>
                                </a:lnTo>
                                <a:lnTo>
                                  <a:pt x="1074378" y="121203"/>
                                </a:lnTo>
                                <a:lnTo>
                                  <a:pt x="1077051" y="181753"/>
                                </a:lnTo>
                                <a:lnTo>
                                  <a:pt x="1079621" y="221229"/>
                                </a:lnTo>
                                <a:lnTo>
                                  <a:pt x="1082293" y="308199"/>
                                </a:lnTo>
                                <a:lnTo>
                                  <a:pt x="1084863" y="194911"/>
                                </a:lnTo>
                                <a:lnTo>
                                  <a:pt x="1087536" y="234387"/>
                                </a:lnTo>
                                <a:lnTo>
                                  <a:pt x="1090106" y="168594"/>
                                </a:lnTo>
                                <a:lnTo>
                                  <a:pt x="1092676" y="144847"/>
                                </a:lnTo>
                                <a:lnTo>
                                  <a:pt x="1095349" y="171164"/>
                                </a:lnTo>
                                <a:lnTo>
                                  <a:pt x="1097919" y="168594"/>
                                </a:lnTo>
                                <a:lnTo>
                                  <a:pt x="1100592" y="136931"/>
                                </a:lnTo>
                                <a:lnTo>
                                  <a:pt x="1103162" y="215986"/>
                                </a:lnTo>
                                <a:lnTo>
                                  <a:pt x="1105835" y="176510"/>
                                </a:lnTo>
                                <a:lnTo>
                                  <a:pt x="1108405" y="184426"/>
                                </a:lnTo>
                                <a:lnTo>
                                  <a:pt x="1111078" y="155436"/>
                                </a:lnTo>
                                <a:lnTo>
                                  <a:pt x="1113648" y="252891"/>
                                </a:lnTo>
                                <a:lnTo>
                                  <a:pt x="1116321" y="271293"/>
                                </a:lnTo>
                                <a:lnTo>
                                  <a:pt x="1118891" y="200154"/>
                                </a:lnTo>
                                <a:lnTo>
                                  <a:pt x="1121563" y="210743"/>
                                </a:lnTo>
                                <a:lnTo>
                                  <a:pt x="1124133" y="129118"/>
                                </a:lnTo>
                                <a:lnTo>
                                  <a:pt x="1126806" y="171164"/>
                                </a:lnTo>
                                <a:lnTo>
                                  <a:pt x="1129376" y="136931"/>
                                </a:lnTo>
                                <a:lnTo>
                                  <a:pt x="1132049" y="186996"/>
                                </a:lnTo>
                                <a:lnTo>
                                  <a:pt x="1134619" y="229144"/>
                                </a:lnTo>
                                <a:lnTo>
                                  <a:pt x="1137292" y="150193"/>
                                </a:lnTo>
                                <a:lnTo>
                                  <a:pt x="1139862" y="192239"/>
                                </a:lnTo>
                                <a:lnTo>
                                  <a:pt x="1142535" y="189669"/>
                                </a:lnTo>
                                <a:lnTo>
                                  <a:pt x="1145105" y="165921"/>
                                </a:lnTo>
                                <a:lnTo>
                                  <a:pt x="1147778" y="223901"/>
                                </a:lnTo>
                                <a:lnTo>
                                  <a:pt x="1150348" y="168594"/>
                                </a:lnTo>
                                <a:lnTo>
                                  <a:pt x="1153021" y="242303"/>
                                </a:lnTo>
                                <a:lnTo>
                                  <a:pt x="1155591" y="208070"/>
                                </a:lnTo>
                                <a:lnTo>
                                  <a:pt x="1158264" y="252891"/>
                                </a:lnTo>
                                <a:lnTo>
                                  <a:pt x="1160834" y="250219"/>
                                </a:lnTo>
                                <a:lnTo>
                                  <a:pt x="1163506" y="134361"/>
                                </a:lnTo>
                                <a:lnTo>
                                  <a:pt x="1166076" y="244976"/>
                                </a:lnTo>
                                <a:lnTo>
                                  <a:pt x="1168749" y="250219"/>
                                </a:lnTo>
                                <a:lnTo>
                                  <a:pt x="1171319" y="218658"/>
                                </a:lnTo>
                                <a:lnTo>
                                  <a:pt x="1173992" y="115857"/>
                                </a:lnTo>
                                <a:lnTo>
                                  <a:pt x="1176562" y="160679"/>
                                </a:lnTo>
                                <a:lnTo>
                                  <a:pt x="1179235" y="173837"/>
                                </a:lnTo>
                                <a:lnTo>
                                  <a:pt x="1181805" y="194911"/>
                                </a:lnTo>
                                <a:lnTo>
                                  <a:pt x="1184478" y="108044"/>
                                </a:lnTo>
                                <a:lnTo>
                                  <a:pt x="1187048" y="105371"/>
                                </a:lnTo>
                                <a:lnTo>
                                  <a:pt x="1189721" y="94886"/>
                                </a:lnTo>
                                <a:lnTo>
                                  <a:pt x="1192291" y="165921"/>
                                </a:lnTo>
                                <a:lnTo>
                                  <a:pt x="1194964" y="150193"/>
                                </a:lnTo>
                                <a:lnTo>
                                  <a:pt x="1197534" y="158006"/>
                                </a:lnTo>
                                <a:lnTo>
                                  <a:pt x="1200207" y="50064"/>
                                </a:lnTo>
                                <a:lnTo>
                                  <a:pt x="1202777" y="163351"/>
                                </a:lnTo>
                                <a:lnTo>
                                  <a:pt x="1205449" y="168594"/>
                                </a:lnTo>
                                <a:lnTo>
                                  <a:pt x="1208019" y="250219"/>
                                </a:lnTo>
                                <a:lnTo>
                                  <a:pt x="1210692" y="226471"/>
                                </a:lnTo>
                                <a:lnTo>
                                  <a:pt x="1213262" y="192239"/>
                                </a:lnTo>
                                <a:lnTo>
                                  <a:pt x="1215935" y="160679"/>
                                </a:lnTo>
                                <a:lnTo>
                                  <a:pt x="1218505" y="215986"/>
                                </a:lnTo>
                                <a:lnTo>
                                  <a:pt x="1221178" y="186996"/>
                                </a:lnTo>
                                <a:lnTo>
                                  <a:pt x="1223748" y="252891"/>
                                </a:lnTo>
                                <a:lnTo>
                                  <a:pt x="1226421" y="176510"/>
                                </a:lnTo>
                                <a:lnTo>
                                  <a:pt x="1228991" y="242303"/>
                                </a:lnTo>
                                <a:lnTo>
                                  <a:pt x="1231561" y="310769"/>
                                </a:lnTo>
                                <a:lnTo>
                                  <a:pt x="1234234" y="184426"/>
                                </a:lnTo>
                                <a:lnTo>
                                  <a:pt x="1236804" y="189669"/>
                                </a:lnTo>
                                <a:lnTo>
                                  <a:pt x="1239477" y="205500"/>
                                </a:lnTo>
                                <a:lnTo>
                                  <a:pt x="1242047" y="239733"/>
                                </a:lnTo>
                                <a:lnTo>
                                  <a:pt x="1244720" y="147520"/>
                                </a:lnTo>
                                <a:lnTo>
                                  <a:pt x="1247290" y="237060"/>
                                </a:lnTo>
                                <a:lnTo>
                                  <a:pt x="1249963" y="271293"/>
                                </a:lnTo>
                                <a:lnTo>
                                  <a:pt x="1252533" y="258134"/>
                                </a:lnTo>
                                <a:lnTo>
                                  <a:pt x="1255205" y="229144"/>
                                </a:lnTo>
                                <a:lnTo>
                                  <a:pt x="1257775" y="213313"/>
                                </a:lnTo>
                                <a:lnTo>
                                  <a:pt x="1260448" y="300283"/>
                                </a:lnTo>
                                <a:lnTo>
                                  <a:pt x="1263018" y="208070"/>
                                </a:lnTo>
                                <a:lnTo>
                                  <a:pt x="1265691" y="226471"/>
                                </a:lnTo>
                                <a:lnTo>
                                  <a:pt x="1268261" y="194911"/>
                                </a:lnTo>
                                <a:lnTo>
                                  <a:pt x="1270934" y="284451"/>
                                </a:lnTo>
                                <a:lnTo>
                                  <a:pt x="1273504" y="160679"/>
                                </a:lnTo>
                                <a:lnTo>
                                  <a:pt x="1276177" y="186996"/>
                                </a:lnTo>
                                <a:lnTo>
                                  <a:pt x="1278747" y="152763"/>
                                </a:lnTo>
                                <a:lnTo>
                                  <a:pt x="1281420" y="129118"/>
                                </a:lnTo>
                                <a:lnTo>
                                  <a:pt x="1283990" y="226471"/>
                                </a:lnTo>
                                <a:lnTo>
                                  <a:pt x="1286663" y="139604"/>
                                </a:lnTo>
                                <a:lnTo>
                                  <a:pt x="1289233" y="247546"/>
                                </a:lnTo>
                                <a:lnTo>
                                  <a:pt x="1291906" y="258134"/>
                                </a:lnTo>
                                <a:lnTo>
                                  <a:pt x="1294476" y="263377"/>
                                </a:lnTo>
                                <a:lnTo>
                                  <a:pt x="1297148" y="181753"/>
                                </a:lnTo>
                                <a:lnTo>
                                  <a:pt x="1299718" y="179080"/>
                                </a:lnTo>
                                <a:lnTo>
                                  <a:pt x="1302391" y="210743"/>
                                </a:lnTo>
                                <a:lnTo>
                                  <a:pt x="1304961" y="234387"/>
                                </a:lnTo>
                                <a:lnTo>
                                  <a:pt x="1307634" y="234387"/>
                                </a:lnTo>
                                <a:lnTo>
                                  <a:pt x="1310204" y="134361"/>
                                </a:lnTo>
                                <a:lnTo>
                                  <a:pt x="1312877" y="160679"/>
                                </a:lnTo>
                                <a:lnTo>
                                  <a:pt x="1315447" y="231817"/>
                                </a:lnTo>
                                <a:lnTo>
                                  <a:pt x="1318120" y="186996"/>
                                </a:lnTo>
                                <a:lnTo>
                                  <a:pt x="1320690" y="213313"/>
                                </a:lnTo>
                                <a:lnTo>
                                  <a:pt x="1323363" y="186996"/>
                                </a:lnTo>
                                <a:lnTo>
                                  <a:pt x="1325933" y="210743"/>
                                </a:lnTo>
                                <a:lnTo>
                                  <a:pt x="1328605" y="242303"/>
                                </a:lnTo>
                                <a:lnTo>
                                  <a:pt x="1331175" y="152763"/>
                                </a:lnTo>
                                <a:lnTo>
                                  <a:pt x="1333848" y="147520"/>
                                </a:lnTo>
                                <a:lnTo>
                                  <a:pt x="1336418" y="226471"/>
                                </a:lnTo>
                                <a:lnTo>
                                  <a:pt x="1339091" y="163351"/>
                                </a:lnTo>
                                <a:lnTo>
                                  <a:pt x="1341661" y="221229"/>
                                </a:lnTo>
                                <a:lnTo>
                                  <a:pt x="1344334" y="144847"/>
                                </a:lnTo>
                                <a:lnTo>
                                  <a:pt x="1346904" y="181753"/>
                                </a:lnTo>
                                <a:lnTo>
                                  <a:pt x="1349577" y="163351"/>
                                </a:lnTo>
                                <a:lnTo>
                                  <a:pt x="1352147" y="250219"/>
                                </a:lnTo>
                                <a:lnTo>
                                  <a:pt x="1354820" y="163351"/>
                                </a:lnTo>
                                <a:lnTo>
                                  <a:pt x="1357390" y="281881"/>
                                </a:lnTo>
                                <a:lnTo>
                                  <a:pt x="1360063" y="150193"/>
                                </a:lnTo>
                                <a:lnTo>
                                  <a:pt x="1362633" y="160679"/>
                                </a:lnTo>
                                <a:lnTo>
                                  <a:pt x="1365203" y="273966"/>
                                </a:lnTo>
                                <a:lnTo>
                                  <a:pt x="1367876" y="200154"/>
                                </a:lnTo>
                                <a:lnTo>
                                  <a:pt x="1370446" y="202827"/>
                                </a:lnTo>
                                <a:lnTo>
                                  <a:pt x="1373119" y="176510"/>
                                </a:lnTo>
                                <a:lnTo>
                                  <a:pt x="1375689" y="179080"/>
                                </a:lnTo>
                                <a:lnTo>
                                  <a:pt x="1378361" y="242303"/>
                                </a:lnTo>
                                <a:lnTo>
                                  <a:pt x="1380931" y="197584"/>
                                </a:lnTo>
                                <a:lnTo>
                                  <a:pt x="1383604" y="200154"/>
                                </a:lnTo>
                                <a:lnTo>
                                  <a:pt x="1386174" y="150193"/>
                                </a:lnTo>
                                <a:lnTo>
                                  <a:pt x="1388847" y="218658"/>
                                </a:lnTo>
                                <a:lnTo>
                                  <a:pt x="1391417" y="189669"/>
                                </a:lnTo>
                                <a:lnTo>
                                  <a:pt x="1394090" y="292367"/>
                                </a:lnTo>
                                <a:lnTo>
                                  <a:pt x="1396660" y="221229"/>
                                </a:lnTo>
                                <a:lnTo>
                                  <a:pt x="1399333" y="237060"/>
                                </a:lnTo>
                                <a:lnTo>
                                  <a:pt x="1401903" y="192239"/>
                                </a:lnTo>
                                <a:lnTo>
                                  <a:pt x="1404576" y="192239"/>
                                </a:lnTo>
                                <a:lnTo>
                                  <a:pt x="1407146" y="263377"/>
                                </a:lnTo>
                                <a:lnTo>
                                  <a:pt x="1409819" y="215986"/>
                                </a:lnTo>
                                <a:lnTo>
                                  <a:pt x="1412389" y="223901"/>
                                </a:lnTo>
                                <a:lnTo>
                                  <a:pt x="1415062" y="197584"/>
                                </a:lnTo>
                                <a:lnTo>
                                  <a:pt x="1417632" y="229144"/>
                                </a:lnTo>
                                <a:lnTo>
                                  <a:pt x="1420304" y="184426"/>
                                </a:lnTo>
                                <a:lnTo>
                                  <a:pt x="1422874" y="155436"/>
                                </a:lnTo>
                                <a:lnTo>
                                  <a:pt x="1425547" y="202827"/>
                                </a:lnTo>
                                <a:lnTo>
                                  <a:pt x="1428117" y="268620"/>
                                </a:lnTo>
                                <a:lnTo>
                                  <a:pt x="1430790" y="258134"/>
                                </a:lnTo>
                                <a:lnTo>
                                  <a:pt x="1433360" y="131688"/>
                                </a:lnTo>
                                <a:lnTo>
                                  <a:pt x="1436033" y="215986"/>
                                </a:lnTo>
                                <a:lnTo>
                                  <a:pt x="1438603" y="208070"/>
                                </a:lnTo>
                                <a:lnTo>
                                  <a:pt x="1441276" y="194911"/>
                                </a:lnTo>
                                <a:lnTo>
                                  <a:pt x="1443846" y="208070"/>
                                </a:lnTo>
                                <a:lnTo>
                                  <a:pt x="1446519" y="237060"/>
                                </a:lnTo>
                                <a:lnTo>
                                  <a:pt x="1449089" y="200154"/>
                                </a:lnTo>
                                <a:lnTo>
                                  <a:pt x="1451762" y="186996"/>
                                </a:lnTo>
                                <a:lnTo>
                                  <a:pt x="1454332" y="139604"/>
                                </a:lnTo>
                                <a:lnTo>
                                  <a:pt x="1457005" y="205500"/>
                                </a:lnTo>
                                <a:lnTo>
                                  <a:pt x="1459575" y="192239"/>
                                </a:lnTo>
                                <a:lnTo>
                                  <a:pt x="1462247" y="287124"/>
                                </a:lnTo>
                                <a:lnTo>
                                  <a:pt x="1464817" y="242303"/>
                                </a:lnTo>
                                <a:lnTo>
                                  <a:pt x="1467490" y="189669"/>
                                </a:lnTo>
                                <a:lnTo>
                                  <a:pt x="1470060" y="189669"/>
                                </a:lnTo>
                                <a:lnTo>
                                  <a:pt x="1472733" y="126446"/>
                                </a:lnTo>
                                <a:lnTo>
                                  <a:pt x="1475303" y="176510"/>
                                </a:lnTo>
                                <a:lnTo>
                                  <a:pt x="1477976" y="213313"/>
                                </a:lnTo>
                                <a:lnTo>
                                  <a:pt x="1480546" y="184426"/>
                                </a:lnTo>
                                <a:lnTo>
                                  <a:pt x="1483219" y="252891"/>
                                </a:lnTo>
                                <a:lnTo>
                                  <a:pt x="1485789" y="184426"/>
                                </a:lnTo>
                                <a:lnTo>
                                  <a:pt x="1488462" y="289694"/>
                                </a:lnTo>
                                <a:lnTo>
                                  <a:pt x="1491032" y="239733"/>
                                </a:lnTo>
                                <a:lnTo>
                                  <a:pt x="1493705" y="197584"/>
                                </a:lnTo>
                                <a:lnTo>
                                  <a:pt x="1496275" y="160679"/>
                                </a:lnTo>
                                <a:lnTo>
                                  <a:pt x="1498845" y="223901"/>
                                </a:lnTo>
                                <a:lnTo>
                                  <a:pt x="1501518" y="231817"/>
                                </a:lnTo>
                                <a:lnTo>
                                  <a:pt x="1504088" y="279209"/>
                                </a:lnTo>
                                <a:lnTo>
                                  <a:pt x="1506761" y="205500"/>
                                </a:lnTo>
                                <a:lnTo>
                                  <a:pt x="1509331" y="189669"/>
                                </a:lnTo>
                                <a:lnTo>
                                  <a:pt x="1512003" y="186996"/>
                                </a:lnTo>
                                <a:lnTo>
                                  <a:pt x="1514573" y="194911"/>
                                </a:lnTo>
                                <a:lnTo>
                                  <a:pt x="1517246" y="115857"/>
                                </a:lnTo>
                                <a:lnTo>
                                  <a:pt x="1519816" y="242303"/>
                                </a:lnTo>
                                <a:lnTo>
                                  <a:pt x="1522489" y="165921"/>
                                </a:lnTo>
                                <a:lnTo>
                                  <a:pt x="1525059" y="192239"/>
                                </a:lnTo>
                                <a:lnTo>
                                  <a:pt x="1527732" y="197584"/>
                                </a:lnTo>
                                <a:lnTo>
                                  <a:pt x="1530302" y="131688"/>
                                </a:lnTo>
                                <a:lnTo>
                                  <a:pt x="1532975" y="171164"/>
                                </a:lnTo>
                                <a:lnTo>
                                  <a:pt x="1535545" y="202827"/>
                                </a:lnTo>
                                <a:lnTo>
                                  <a:pt x="1538218" y="131688"/>
                                </a:lnTo>
                                <a:lnTo>
                                  <a:pt x="1540788" y="160679"/>
                                </a:lnTo>
                                <a:lnTo>
                                  <a:pt x="1543460" y="186996"/>
                                </a:lnTo>
                                <a:lnTo>
                                  <a:pt x="1546030" y="200154"/>
                                </a:lnTo>
                                <a:lnTo>
                                  <a:pt x="1548703" y="168594"/>
                                </a:lnTo>
                                <a:lnTo>
                                  <a:pt x="1551273" y="189669"/>
                                </a:lnTo>
                                <a:lnTo>
                                  <a:pt x="1553946" y="237060"/>
                                </a:lnTo>
                                <a:lnTo>
                                  <a:pt x="1556516" y="208070"/>
                                </a:lnTo>
                                <a:lnTo>
                                  <a:pt x="1559189" y="244976"/>
                                </a:lnTo>
                                <a:lnTo>
                                  <a:pt x="1561759" y="218658"/>
                                </a:lnTo>
                                <a:lnTo>
                                  <a:pt x="1564432" y="184426"/>
                                </a:lnTo>
                                <a:lnTo>
                                  <a:pt x="1567002" y="184426"/>
                                </a:lnTo>
                                <a:lnTo>
                                  <a:pt x="1569675" y="189669"/>
                                </a:lnTo>
                                <a:lnTo>
                                  <a:pt x="1572245" y="165921"/>
                                </a:lnTo>
                                <a:lnTo>
                                  <a:pt x="1574918" y="160679"/>
                                </a:lnTo>
                                <a:lnTo>
                                  <a:pt x="1577488" y="155436"/>
                                </a:lnTo>
                                <a:lnTo>
                                  <a:pt x="1580161" y="39578"/>
                                </a:lnTo>
                                <a:lnTo>
                                  <a:pt x="1582731" y="121203"/>
                                </a:lnTo>
                                <a:lnTo>
                                  <a:pt x="1585403" y="142277"/>
                                </a:lnTo>
                                <a:lnTo>
                                  <a:pt x="1587974" y="123773"/>
                                </a:lnTo>
                                <a:lnTo>
                                  <a:pt x="1590646" y="155436"/>
                                </a:lnTo>
                                <a:lnTo>
                                  <a:pt x="1593216" y="158006"/>
                                </a:lnTo>
                                <a:lnTo>
                                  <a:pt x="1595889" y="194911"/>
                                </a:lnTo>
                                <a:lnTo>
                                  <a:pt x="1598459" y="129118"/>
                                </a:lnTo>
                                <a:lnTo>
                                  <a:pt x="1601132" y="186996"/>
                                </a:lnTo>
                                <a:lnTo>
                                  <a:pt x="1603702" y="205500"/>
                                </a:lnTo>
                                <a:lnTo>
                                  <a:pt x="1606375" y="226471"/>
                                </a:lnTo>
                                <a:lnTo>
                                  <a:pt x="1608945" y="223901"/>
                                </a:lnTo>
                                <a:lnTo>
                                  <a:pt x="1611618" y="234387"/>
                                </a:lnTo>
                                <a:lnTo>
                                  <a:pt x="1614188" y="200154"/>
                                </a:lnTo>
                                <a:lnTo>
                                  <a:pt x="1616861" y="136931"/>
                                </a:lnTo>
                                <a:lnTo>
                                  <a:pt x="1619431" y="208070"/>
                                </a:lnTo>
                                <a:lnTo>
                                  <a:pt x="1622104" y="218658"/>
                                </a:lnTo>
                                <a:lnTo>
                                  <a:pt x="1624674" y="215986"/>
                                </a:lnTo>
                                <a:lnTo>
                                  <a:pt x="1627346" y="208070"/>
                                </a:lnTo>
                                <a:lnTo>
                                  <a:pt x="1629916" y="192239"/>
                                </a:lnTo>
                                <a:lnTo>
                                  <a:pt x="1632590" y="181753"/>
                                </a:lnTo>
                                <a:lnTo>
                                  <a:pt x="1635160" y="181753"/>
                                </a:lnTo>
                                <a:lnTo>
                                  <a:pt x="1637730" y="163351"/>
                                </a:lnTo>
                                <a:lnTo>
                                  <a:pt x="1640402" y="131688"/>
                                </a:lnTo>
                                <a:lnTo>
                                  <a:pt x="1642972" y="136931"/>
                                </a:lnTo>
                                <a:lnTo>
                                  <a:pt x="1645645" y="194911"/>
                                </a:lnTo>
                                <a:lnTo>
                                  <a:pt x="1648215" y="213313"/>
                                </a:lnTo>
                                <a:lnTo>
                                  <a:pt x="1650888" y="276536"/>
                                </a:lnTo>
                                <a:lnTo>
                                  <a:pt x="1653458" y="202827"/>
                                </a:lnTo>
                                <a:lnTo>
                                  <a:pt x="1656131" y="152763"/>
                                </a:lnTo>
                                <a:lnTo>
                                  <a:pt x="1658701" y="131688"/>
                                </a:lnTo>
                                <a:lnTo>
                                  <a:pt x="1661374" y="181753"/>
                                </a:lnTo>
                                <a:lnTo>
                                  <a:pt x="1663944" y="186996"/>
                                </a:lnTo>
                                <a:lnTo>
                                  <a:pt x="1666617" y="202827"/>
                                </a:lnTo>
                                <a:lnTo>
                                  <a:pt x="1669187" y="252891"/>
                                </a:lnTo>
                                <a:lnTo>
                                  <a:pt x="1671860" y="173837"/>
                                </a:lnTo>
                                <a:lnTo>
                                  <a:pt x="1674430" y="165921"/>
                                </a:lnTo>
                                <a:lnTo>
                                  <a:pt x="1677102" y="223901"/>
                                </a:lnTo>
                                <a:lnTo>
                                  <a:pt x="1679672" y="115857"/>
                                </a:lnTo>
                                <a:lnTo>
                                  <a:pt x="1682345" y="179080"/>
                                </a:lnTo>
                                <a:lnTo>
                                  <a:pt x="1684915" y="123773"/>
                                </a:lnTo>
                                <a:lnTo>
                                  <a:pt x="1687588" y="150193"/>
                                </a:lnTo>
                                <a:lnTo>
                                  <a:pt x="1690158" y="155436"/>
                                </a:lnTo>
                                <a:lnTo>
                                  <a:pt x="1692831" y="152763"/>
                                </a:lnTo>
                                <a:lnTo>
                                  <a:pt x="1695401" y="226471"/>
                                </a:lnTo>
                                <a:lnTo>
                                  <a:pt x="1698074" y="242303"/>
                                </a:lnTo>
                                <a:lnTo>
                                  <a:pt x="1700644" y="173837"/>
                                </a:lnTo>
                                <a:lnTo>
                                  <a:pt x="1703317" y="218658"/>
                                </a:lnTo>
                                <a:lnTo>
                                  <a:pt x="1705887" y="179080"/>
                                </a:lnTo>
                                <a:lnTo>
                                  <a:pt x="1708560" y="200154"/>
                                </a:lnTo>
                                <a:lnTo>
                                  <a:pt x="1711130" y="126446"/>
                                </a:lnTo>
                                <a:lnTo>
                                  <a:pt x="1713802" y="202827"/>
                                </a:lnTo>
                                <a:lnTo>
                                  <a:pt x="1716373" y="94886"/>
                                </a:lnTo>
                                <a:lnTo>
                                  <a:pt x="1719046" y="134361"/>
                                </a:lnTo>
                                <a:lnTo>
                                  <a:pt x="1721616" y="144847"/>
                                </a:lnTo>
                                <a:lnTo>
                                  <a:pt x="1724289" y="231817"/>
                                </a:lnTo>
                                <a:lnTo>
                                  <a:pt x="1726858" y="184426"/>
                                </a:lnTo>
                                <a:lnTo>
                                  <a:pt x="1729531" y="179080"/>
                                </a:lnTo>
                                <a:lnTo>
                                  <a:pt x="1732101" y="200154"/>
                                </a:lnTo>
                                <a:lnTo>
                                  <a:pt x="1734774" y="160679"/>
                                </a:lnTo>
                                <a:lnTo>
                                  <a:pt x="1737344" y="155436"/>
                                </a:lnTo>
                                <a:lnTo>
                                  <a:pt x="1740017" y="229144"/>
                                </a:lnTo>
                                <a:lnTo>
                                  <a:pt x="1742587" y="223901"/>
                                </a:lnTo>
                                <a:lnTo>
                                  <a:pt x="1745260" y="126446"/>
                                </a:lnTo>
                                <a:lnTo>
                                  <a:pt x="1747830" y="192239"/>
                                </a:lnTo>
                                <a:lnTo>
                                  <a:pt x="1750503" y="184426"/>
                                </a:lnTo>
                                <a:lnTo>
                                  <a:pt x="1753073" y="171164"/>
                                </a:lnTo>
                                <a:lnTo>
                                  <a:pt x="1755746" y="176510"/>
                                </a:lnTo>
                                <a:lnTo>
                                  <a:pt x="1758316" y="152763"/>
                                </a:lnTo>
                                <a:lnTo>
                                  <a:pt x="1760988" y="266050"/>
                                </a:lnTo>
                                <a:lnTo>
                                  <a:pt x="1763558" y="197584"/>
                                </a:lnTo>
                                <a:lnTo>
                                  <a:pt x="1766231" y="173837"/>
                                </a:lnTo>
                                <a:lnTo>
                                  <a:pt x="1768801" y="165921"/>
                                </a:lnTo>
                                <a:lnTo>
                                  <a:pt x="1771371" y="158006"/>
                                </a:lnTo>
                                <a:lnTo>
                                  <a:pt x="1774044" y="186996"/>
                                </a:lnTo>
                                <a:lnTo>
                                  <a:pt x="1776614" y="239733"/>
                                </a:lnTo>
                                <a:lnTo>
                                  <a:pt x="1779287" y="150193"/>
                                </a:lnTo>
                                <a:lnTo>
                                  <a:pt x="1781857" y="234387"/>
                                </a:lnTo>
                                <a:lnTo>
                                  <a:pt x="1784530" y="202827"/>
                                </a:lnTo>
                                <a:lnTo>
                                  <a:pt x="1787100" y="186996"/>
                                </a:lnTo>
                                <a:lnTo>
                                  <a:pt x="1789773" y="142277"/>
                                </a:lnTo>
                                <a:lnTo>
                                  <a:pt x="1792343" y="200154"/>
                                </a:lnTo>
                                <a:lnTo>
                                  <a:pt x="1795016" y="260807"/>
                                </a:lnTo>
                                <a:lnTo>
                                  <a:pt x="1797586" y="226471"/>
                                </a:lnTo>
                                <a:lnTo>
                                  <a:pt x="1800258" y="184426"/>
                                </a:lnTo>
                                <a:lnTo>
                                  <a:pt x="1802829" y="210743"/>
                                </a:lnTo>
                                <a:lnTo>
                                  <a:pt x="1805501" y="239733"/>
                                </a:lnTo>
                                <a:lnTo>
                                  <a:pt x="1808071" y="189669"/>
                                </a:lnTo>
                                <a:lnTo>
                                  <a:pt x="1810744" y="258134"/>
                                </a:lnTo>
                                <a:lnTo>
                                  <a:pt x="1813314" y="176510"/>
                                </a:lnTo>
                                <a:lnTo>
                                  <a:pt x="1815987" y="239733"/>
                                </a:lnTo>
                                <a:lnTo>
                                  <a:pt x="1818557" y="189669"/>
                                </a:lnTo>
                                <a:lnTo>
                                  <a:pt x="1821230" y="194911"/>
                                </a:lnTo>
                                <a:lnTo>
                                  <a:pt x="1823800" y="181753"/>
                                </a:lnTo>
                                <a:lnTo>
                                  <a:pt x="1826473" y="94886"/>
                                </a:lnTo>
                                <a:lnTo>
                                  <a:pt x="1829043" y="123773"/>
                                </a:lnTo>
                                <a:lnTo>
                                  <a:pt x="1831716" y="252891"/>
                                </a:lnTo>
                                <a:lnTo>
                                  <a:pt x="1834286" y="237060"/>
                                </a:lnTo>
                                <a:lnTo>
                                  <a:pt x="1836958" y="136931"/>
                                </a:lnTo>
                                <a:lnTo>
                                  <a:pt x="1839529" y="192239"/>
                                </a:lnTo>
                                <a:lnTo>
                                  <a:pt x="1842202" y="266050"/>
                                </a:lnTo>
                                <a:lnTo>
                                  <a:pt x="1844772" y="234387"/>
                                </a:lnTo>
                                <a:lnTo>
                                  <a:pt x="1847445" y="252891"/>
                                </a:lnTo>
                                <a:lnTo>
                                  <a:pt x="1850014" y="165921"/>
                                </a:lnTo>
                                <a:lnTo>
                                  <a:pt x="1852687" y="221229"/>
                                </a:lnTo>
                                <a:lnTo>
                                  <a:pt x="1855257" y="205500"/>
                                </a:lnTo>
                                <a:lnTo>
                                  <a:pt x="1857930" y="192239"/>
                                </a:lnTo>
                                <a:lnTo>
                                  <a:pt x="1860500" y="171164"/>
                                </a:lnTo>
                                <a:lnTo>
                                  <a:pt x="1863173" y="202827"/>
                                </a:lnTo>
                                <a:lnTo>
                                  <a:pt x="1865743" y="279209"/>
                                </a:lnTo>
                                <a:lnTo>
                                  <a:pt x="1868416" y="263377"/>
                                </a:lnTo>
                                <a:lnTo>
                                  <a:pt x="1870986" y="192239"/>
                                </a:lnTo>
                                <a:lnTo>
                                  <a:pt x="1873659" y="158006"/>
                                </a:lnTo>
                                <a:lnTo>
                                  <a:pt x="1876229" y="205500"/>
                                </a:lnTo>
                                <a:lnTo>
                                  <a:pt x="1878902" y="152763"/>
                                </a:lnTo>
                                <a:lnTo>
                                  <a:pt x="1881472" y="155436"/>
                                </a:lnTo>
                                <a:lnTo>
                                  <a:pt x="1884144" y="192239"/>
                                </a:lnTo>
                                <a:lnTo>
                                  <a:pt x="1886714" y="208070"/>
                                </a:lnTo>
                                <a:lnTo>
                                  <a:pt x="1889387" y="252891"/>
                                </a:lnTo>
                                <a:lnTo>
                                  <a:pt x="1891957" y="242303"/>
                                </a:lnTo>
                                <a:lnTo>
                                  <a:pt x="1894630" y="221229"/>
                                </a:lnTo>
                                <a:lnTo>
                                  <a:pt x="1897201" y="158006"/>
                                </a:lnTo>
                                <a:lnTo>
                                  <a:pt x="1899873" y="250219"/>
                                </a:lnTo>
                                <a:lnTo>
                                  <a:pt x="1902443" y="158006"/>
                                </a:lnTo>
                                <a:lnTo>
                                  <a:pt x="1905013" y="242303"/>
                                </a:lnTo>
                                <a:lnTo>
                                  <a:pt x="1907686" y="210743"/>
                                </a:lnTo>
                                <a:lnTo>
                                  <a:pt x="1910256" y="147520"/>
                                </a:lnTo>
                                <a:lnTo>
                                  <a:pt x="1912929" y="197584"/>
                                </a:lnTo>
                                <a:lnTo>
                                  <a:pt x="1915499" y="163351"/>
                                </a:lnTo>
                                <a:lnTo>
                                  <a:pt x="1918172" y="192239"/>
                                </a:lnTo>
                                <a:lnTo>
                                  <a:pt x="1920742" y="255461"/>
                                </a:lnTo>
                                <a:lnTo>
                                  <a:pt x="1923414" y="210743"/>
                                </a:lnTo>
                                <a:lnTo>
                                  <a:pt x="1925985" y="176510"/>
                                </a:lnTo>
                                <a:lnTo>
                                  <a:pt x="1928658" y="192239"/>
                                </a:lnTo>
                                <a:lnTo>
                                  <a:pt x="1931228" y="234387"/>
                                </a:lnTo>
                                <a:lnTo>
                                  <a:pt x="1933900" y="126446"/>
                                </a:lnTo>
                                <a:lnTo>
                                  <a:pt x="1936470" y="129118"/>
                                </a:lnTo>
                                <a:lnTo>
                                  <a:pt x="1939143" y="210743"/>
                                </a:lnTo>
                                <a:lnTo>
                                  <a:pt x="1941713" y="179080"/>
                                </a:lnTo>
                                <a:lnTo>
                                  <a:pt x="1944386" y="158006"/>
                                </a:lnTo>
                                <a:lnTo>
                                  <a:pt x="1946956" y="210743"/>
                                </a:lnTo>
                                <a:lnTo>
                                  <a:pt x="1949629" y="115857"/>
                                </a:lnTo>
                                <a:lnTo>
                                  <a:pt x="1952199" y="113287"/>
                                </a:lnTo>
                                <a:lnTo>
                                  <a:pt x="1954872" y="160679"/>
                                </a:lnTo>
                                <a:lnTo>
                                  <a:pt x="1957442" y="215986"/>
                                </a:lnTo>
                                <a:lnTo>
                                  <a:pt x="1960115" y="229144"/>
                                </a:lnTo>
                                <a:lnTo>
                                  <a:pt x="1962685" y="184426"/>
                                </a:lnTo>
                                <a:lnTo>
                                  <a:pt x="1965358" y="213313"/>
                                </a:lnTo>
                                <a:lnTo>
                                  <a:pt x="1967928" y="179080"/>
                                </a:lnTo>
                                <a:lnTo>
                                  <a:pt x="1970601" y="218658"/>
                                </a:lnTo>
                                <a:lnTo>
                                  <a:pt x="1973170" y="160679"/>
                                </a:lnTo>
                                <a:lnTo>
                                  <a:pt x="1975843" y="165921"/>
                                </a:lnTo>
                                <a:lnTo>
                                  <a:pt x="1978413" y="165921"/>
                                </a:lnTo>
                                <a:lnTo>
                                  <a:pt x="1981086" y="131688"/>
                                </a:lnTo>
                                <a:lnTo>
                                  <a:pt x="1983656" y="163351"/>
                                </a:lnTo>
                                <a:lnTo>
                                  <a:pt x="1986329" y="168594"/>
                                </a:lnTo>
                                <a:lnTo>
                                  <a:pt x="1988899" y="205500"/>
                                </a:lnTo>
                                <a:lnTo>
                                  <a:pt x="1991572" y="215986"/>
                                </a:lnTo>
                                <a:lnTo>
                                  <a:pt x="1994142" y="210743"/>
                                </a:lnTo>
                                <a:lnTo>
                                  <a:pt x="1996815" y="139604"/>
                                </a:lnTo>
                                <a:lnTo>
                                  <a:pt x="1999385" y="268620"/>
                                </a:lnTo>
                                <a:lnTo>
                                  <a:pt x="2002058" y="205500"/>
                                </a:lnTo>
                                <a:lnTo>
                                  <a:pt x="2004628" y="173837"/>
                                </a:lnTo>
                                <a:lnTo>
                                  <a:pt x="2007301" y="168594"/>
                                </a:lnTo>
                                <a:lnTo>
                                  <a:pt x="2009870" y="186996"/>
                                </a:lnTo>
                                <a:lnTo>
                                  <a:pt x="2012544" y="239733"/>
                                </a:lnTo>
                                <a:lnTo>
                                  <a:pt x="2015113" y="247546"/>
                                </a:lnTo>
                                <a:lnTo>
                                  <a:pt x="2017786" y="218658"/>
                                </a:lnTo>
                                <a:lnTo>
                                  <a:pt x="2020357" y="229144"/>
                                </a:lnTo>
                                <a:lnTo>
                                  <a:pt x="2023029" y="268620"/>
                                </a:lnTo>
                                <a:lnTo>
                                  <a:pt x="2025599" y="273966"/>
                                </a:lnTo>
                                <a:lnTo>
                                  <a:pt x="2028272" y="186996"/>
                                </a:lnTo>
                                <a:lnTo>
                                  <a:pt x="2030842" y="308199"/>
                                </a:lnTo>
                                <a:lnTo>
                                  <a:pt x="2033515" y="215986"/>
                                </a:lnTo>
                                <a:lnTo>
                                  <a:pt x="2036085" y="202827"/>
                                </a:lnTo>
                                <a:lnTo>
                                  <a:pt x="2038758" y="258134"/>
                                </a:lnTo>
                                <a:lnTo>
                                  <a:pt x="2041328" y="281881"/>
                                </a:lnTo>
                                <a:lnTo>
                                  <a:pt x="2043898" y="247546"/>
                                </a:lnTo>
                                <a:lnTo>
                                  <a:pt x="2046571" y="173837"/>
                                </a:lnTo>
                                <a:lnTo>
                                  <a:pt x="2049141" y="260807"/>
                                </a:lnTo>
                                <a:lnTo>
                                  <a:pt x="2051814" y="171164"/>
                                </a:lnTo>
                                <a:lnTo>
                                  <a:pt x="2054384" y="223901"/>
                                </a:lnTo>
                                <a:lnTo>
                                  <a:pt x="2057057" y="231817"/>
                                </a:lnTo>
                                <a:lnTo>
                                  <a:pt x="2059626" y="260807"/>
                                </a:lnTo>
                                <a:lnTo>
                                  <a:pt x="2062300" y="181753"/>
                                </a:lnTo>
                                <a:lnTo>
                                  <a:pt x="2064869" y="237060"/>
                                </a:lnTo>
                                <a:lnTo>
                                  <a:pt x="2067542" y="194911"/>
                                </a:lnTo>
                                <a:lnTo>
                                  <a:pt x="2070112" y="179080"/>
                                </a:lnTo>
                                <a:lnTo>
                                  <a:pt x="2072785" y="281881"/>
                                </a:lnTo>
                                <a:lnTo>
                                  <a:pt x="2075355" y="194911"/>
                                </a:lnTo>
                                <a:lnTo>
                                  <a:pt x="2078028" y="197584"/>
                                </a:lnTo>
                                <a:lnTo>
                                  <a:pt x="2080598" y="247546"/>
                                </a:lnTo>
                                <a:lnTo>
                                  <a:pt x="2083271" y="258134"/>
                                </a:lnTo>
                                <a:lnTo>
                                  <a:pt x="2085841" y="221229"/>
                                </a:lnTo>
                                <a:lnTo>
                                  <a:pt x="2088514" y="158006"/>
                                </a:lnTo>
                                <a:lnTo>
                                  <a:pt x="2091084" y="234387"/>
                                </a:lnTo>
                                <a:lnTo>
                                  <a:pt x="2093757" y="247546"/>
                                </a:lnTo>
                                <a:lnTo>
                                  <a:pt x="2096327" y="239733"/>
                                </a:lnTo>
                                <a:lnTo>
                                  <a:pt x="2098999" y="237060"/>
                                </a:lnTo>
                                <a:lnTo>
                                  <a:pt x="2101570" y="192239"/>
                                </a:lnTo>
                                <a:lnTo>
                                  <a:pt x="2104242" y="223901"/>
                                </a:lnTo>
                                <a:lnTo>
                                  <a:pt x="2106813" y="181753"/>
                                </a:lnTo>
                                <a:lnTo>
                                  <a:pt x="2109485" y="184426"/>
                                </a:lnTo>
                                <a:lnTo>
                                  <a:pt x="2112055" y="260807"/>
                                </a:lnTo>
                                <a:lnTo>
                                  <a:pt x="2114728" y="231817"/>
                                </a:lnTo>
                                <a:lnTo>
                                  <a:pt x="2117298" y="218658"/>
                                </a:lnTo>
                                <a:lnTo>
                                  <a:pt x="2119971" y="173837"/>
                                </a:lnTo>
                                <a:lnTo>
                                  <a:pt x="2122541" y="210743"/>
                                </a:lnTo>
                                <a:lnTo>
                                  <a:pt x="2125214" y="221229"/>
                                </a:lnTo>
                                <a:lnTo>
                                  <a:pt x="2127784" y="202827"/>
                                </a:lnTo>
                                <a:lnTo>
                                  <a:pt x="2130457" y="221229"/>
                                </a:lnTo>
                                <a:lnTo>
                                  <a:pt x="2133027" y="152763"/>
                                </a:lnTo>
                                <a:lnTo>
                                  <a:pt x="2135700" y="200154"/>
                                </a:lnTo>
                                <a:lnTo>
                                  <a:pt x="2138270" y="171164"/>
                                </a:lnTo>
                                <a:lnTo>
                                  <a:pt x="2140942" y="94886"/>
                                </a:lnTo>
                                <a:lnTo>
                                  <a:pt x="2143513" y="144847"/>
                                </a:lnTo>
                                <a:lnTo>
                                  <a:pt x="2146185" y="205500"/>
                                </a:lnTo>
                                <a:lnTo>
                                  <a:pt x="2148756" y="102698"/>
                                </a:lnTo>
                                <a:lnTo>
                                  <a:pt x="2151428" y="231817"/>
                                </a:lnTo>
                                <a:lnTo>
                                  <a:pt x="2153998" y="226471"/>
                                </a:lnTo>
                                <a:lnTo>
                                  <a:pt x="2156671" y="231817"/>
                                </a:lnTo>
                                <a:lnTo>
                                  <a:pt x="2159241" y="242303"/>
                                </a:lnTo>
                                <a:lnTo>
                                  <a:pt x="2161914" y="342431"/>
                                </a:lnTo>
                                <a:lnTo>
                                  <a:pt x="2164484" y="258134"/>
                                </a:lnTo>
                                <a:lnTo>
                                  <a:pt x="2167157" y="176510"/>
                                </a:lnTo>
                                <a:lnTo>
                                  <a:pt x="2169727" y="237060"/>
                                </a:lnTo>
                                <a:lnTo>
                                  <a:pt x="2172400" y="308199"/>
                                </a:lnTo>
                                <a:lnTo>
                                  <a:pt x="2174970" y="258134"/>
                                </a:lnTo>
                                <a:lnTo>
                                  <a:pt x="2177540" y="255461"/>
                                </a:lnTo>
                                <a:lnTo>
                                  <a:pt x="2180213" y="281881"/>
                                </a:lnTo>
                                <a:lnTo>
                                  <a:pt x="2182783" y="300283"/>
                                </a:lnTo>
                                <a:lnTo>
                                  <a:pt x="2185455" y="263377"/>
                                </a:lnTo>
                                <a:lnTo>
                                  <a:pt x="2188025" y="258134"/>
                                </a:lnTo>
                                <a:lnTo>
                                  <a:pt x="2190698" y="200154"/>
                                </a:lnTo>
                                <a:lnTo>
                                  <a:pt x="2193269" y="268620"/>
                                </a:lnTo>
                                <a:lnTo>
                                  <a:pt x="2195941" y="276536"/>
                                </a:lnTo>
                                <a:lnTo>
                                  <a:pt x="2198512" y="218658"/>
                                </a:lnTo>
                                <a:lnTo>
                                  <a:pt x="2201184" y="247546"/>
                                </a:lnTo>
                                <a:lnTo>
                                  <a:pt x="2203754" y="210743"/>
                                </a:lnTo>
                                <a:lnTo>
                                  <a:pt x="2206427" y="287124"/>
                                </a:lnTo>
                                <a:lnTo>
                                  <a:pt x="2208997" y="268620"/>
                                </a:lnTo>
                                <a:lnTo>
                                  <a:pt x="2211670" y="168594"/>
                                </a:lnTo>
                                <a:lnTo>
                                  <a:pt x="2214240" y="197584"/>
                                </a:lnTo>
                                <a:lnTo>
                                  <a:pt x="2216913" y="237060"/>
                                </a:lnTo>
                                <a:lnTo>
                                  <a:pt x="2219482" y="189669"/>
                                </a:lnTo>
                                <a:lnTo>
                                  <a:pt x="2222156" y="231817"/>
                                </a:lnTo>
                                <a:lnTo>
                                  <a:pt x="2224726" y="258134"/>
                                </a:lnTo>
                                <a:lnTo>
                                  <a:pt x="2227399" y="266050"/>
                                </a:lnTo>
                                <a:lnTo>
                                  <a:pt x="2229969" y="250219"/>
                                </a:lnTo>
                                <a:lnTo>
                                  <a:pt x="2232641" y="300283"/>
                                </a:lnTo>
                                <a:lnTo>
                                  <a:pt x="2235211" y="300283"/>
                                </a:lnTo>
                                <a:lnTo>
                                  <a:pt x="2237884" y="373992"/>
                                </a:lnTo>
                                <a:lnTo>
                                  <a:pt x="2240454" y="295040"/>
                                </a:lnTo>
                                <a:lnTo>
                                  <a:pt x="2243127" y="266050"/>
                                </a:lnTo>
                                <a:lnTo>
                                  <a:pt x="2245697" y="279209"/>
                                </a:lnTo>
                                <a:lnTo>
                                  <a:pt x="2248370" y="189669"/>
                                </a:lnTo>
                                <a:lnTo>
                                  <a:pt x="2250940" y="234387"/>
                                </a:lnTo>
                                <a:lnTo>
                                  <a:pt x="2253613" y="218658"/>
                                </a:lnTo>
                                <a:lnTo>
                                  <a:pt x="2256183" y="205500"/>
                                </a:lnTo>
                                <a:lnTo>
                                  <a:pt x="2258856" y="171164"/>
                                </a:lnTo>
                                <a:lnTo>
                                  <a:pt x="2261426" y="215986"/>
                                </a:lnTo>
                                <a:lnTo>
                                  <a:pt x="2264099" y="192239"/>
                                </a:lnTo>
                                <a:lnTo>
                                  <a:pt x="2266669" y="242303"/>
                                </a:lnTo>
                                <a:lnTo>
                                  <a:pt x="2269341" y="368749"/>
                                </a:lnTo>
                                <a:lnTo>
                                  <a:pt x="2271911" y="279209"/>
                                </a:lnTo>
                                <a:lnTo>
                                  <a:pt x="2274585" y="295040"/>
                                </a:lnTo>
                                <a:lnTo>
                                  <a:pt x="2277154" y="231817"/>
                                </a:lnTo>
                                <a:lnTo>
                                  <a:pt x="2279828" y="250219"/>
                                </a:lnTo>
                                <a:lnTo>
                                  <a:pt x="2282397" y="273966"/>
                                </a:lnTo>
                                <a:lnTo>
                                  <a:pt x="2285070" y="302853"/>
                                </a:lnTo>
                                <a:lnTo>
                                  <a:pt x="2287640" y="276536"/>
                                </a:lnTo>
                                <a:lnTo>
                                  <a:pt x="2290313" y="305526"/>
                                </a:lnTo>
                                <a:lnTo>
                                  <a:pt x="2292883" y="271293"/>
                                </a:lnTo>
                                <a:lnTo>
                                  <a:pt x="2295556" y="234387"/>
                                </a:lnTo>
                                <a:lnTo>
                                  <a:pt x="2298126" y="342431"/>
                                </a:lnTo>
                                <a:lnTo>
                                  <a:pt x="2300798" y="247546"/>
                                </a:lnTo>
                                <a:lnTo>
                                  <a:pt x="2303369" y="281881"/>
                                </a:lnTo>
                                <a:lnTo>
                                  <a:pt x="2306042" y="295040"/>
                                </a:lnTo>
                                <a:lnTo>
                                  <a:pt x="2308612" y="250219"/>
                                </a:lnTo>
                                <a:lnTo>
                                  <a:pt x="2311182" y="244976"/>
                                </a:lnTo>
                                <a:lnTo>
                                  <a:pt x="2313855" y="258134"/>
                                </a:lnTo>
                                <a:lnTo>
                                  <a:pt x="2316425" y="234387"/>
                                </a:lnTo>
                                <a:lnTo>
                                  <a:pt x="2319097" y="266050"/>
                                </a:lnTo>
                                <a:lnTo>
                                  <a:pt x="2321667" y="244976"/>
                                </a:lnTo>
                                <a:lnTo>
                                  <a:pt x="2324340" y="329273"/>
                                </a:lnTo>
                                <a:lnTo>
                                  <a:pt x="2326910" y="316114"/>
                                </a:lnTo>
                                <a:lnTo>
                                  <a:pt x="2329584" y="334516"/>
                                </a:lnTo>
                                <a:lnTo>
                                  <a:pt x="2332153" y="326600"/>
                                </a:lnTo>
                                <a:lnTo>
                                  <a:pt x="2334826" y="250219"/>
                                </a:lnTo>
                                <a:lnTo>
                                  <a:pt x="2337396" y="271293"/>
                                </a:lnTo>
                                <a:lnTo>
                                  <a:pt x="2340069" y="268620"/>
                                </a:lnTo>
                                <a:lnTo>
                                  <a:pt x="2342639" y="331843"/>
                                </a:lnTo>
                                <a:lnTo>
                                  <a:pt x="2345312" y="279209"/>
                                </a:lnTo>
                                <a:lnTo>
                                  <a:pt x="2347882" y="305526"/>
                                </a:lnTo>
                                <a:lnTo>
                                  <a:pt x="2350554" y="310769"/>
                                </a:lnTo>
                                <a:lnTo>
                                  <a:pt x="2353125" y="302853"/>
                                </a:lnTo>
                                <a:lnTo>
                                  <a:pt x="2355797" y="266050"/>
                                </a:lnTo>
                                <a:lnTo>
                                  <a:pt x="2358367" y="255461"/>
                                </a:lnTo>
                                <a:lnTo>
                                  <a:pt x="2361041" y="279209"/>
                                </a:lnTo>
                                <a:lnTo>
                                  <a:pt x="2363611" y="281881"/>
                                </a:lnTo>
                                <a:lnTo>
                                  <a:pt x="2366283" y="279209"/>
                                </a:lnTo>
                                <a:lnTo>
                                  <a:pt x="2368853" y="276536"/>
                                </a:lnTo>
                                <a:lnTo>
                                  <a:pt x="2371526" y="276536"/>
                                </a:lnTo>
                                <a:lnTo>
                                  <a:pt x="2374096" y="360833"/>
                                </a:lnTo>
                                <a:lnTo>
                                  <a:pt x="2376769" y="231817"/>
                                </a:lnTo>
                                <a:lnTo>
                                  <a:pt x="2379339" y="252891"/>
                                </a:lnTo>
                                <a:lnTo>
                                  <a:pt x="2382012" y="321357"/>
                                </a:lnTo>
                                <a:lnTo>
                                  <a:pt x="2384582" y="250219"/>
                                </a:lnTo>
                                <a:lnTo>
                                  <a:pt x="2387254" y="197584"/>
                                </a:lnTo>
                                <a:lnTo>
                                  <a:pt x="2389825" y="189669"/>
                                </a:lnTo>
                                <a:lnTo>
                                  <a:pt x="2392498" y="218658"/>
                                </a:lnTo>
                                <a:lnTo>
                                  <a:pt x="2395068" y="144847"/>
                                </a:lnTo>
                                <a:lnTo>
                                  <a:pt x="2397741" y="273966"/>
                                </a:lnTo>
                                <a:lnTo>
                                  <a:pt x="2400311" y="279209"/>
                                </a:lnTo>
                                <a:lnTo>
                                  <a:pt x="2402983" y="223901"/>
                                </a:lnTo>
                                <a:lnTo>
                                  <a:pt x="2405553" y="313441"/>
                                </a:lnTo>
                                <a:lnTo>
                                  <a:pt x="2408226" y="321357"/>
                                </a:lnTo>
                                <a:lnTo>
                                  <a:pt x="2410796" y="297610"/>
                                </a:lnTo>
                                <a:lnTo>
                                  <a:pt x="2413469" y="202827"/>
                                </a:lnTo>
                                <a:lnTo>
                                  <a:pt x="2416039" y="318684"/>
                                </a:lnTo>
                                <a:lnTo>
                                  <a:pt x="2418712" y="260807"/>
                                </a:lnTo>
                                <a:lnTo>
                                  <a:pt x="2421282" y="305526"/>
                                </a:lnTo>
                                <a:lnTo>
                                  <a:pt x="2423955" y="258134"/>
                                </a:lnTo>
                                <a:lnTo>
                                  <a:pt x="2426525" y="239733"/>
                                </a:lnTo>
                                <a:lnTo>
                                  <a:pt x="2429198" y="255461"/>
                                </a:lnTo>
                                <a:lnTo>
                                  <a:pt x="2431768" y="231817"/>
                                </a:lnTo>
                                <a:lnTo>
                                  <a:pt x="2434441" y="313441"/>
                                </a:lnTo>
                                <a:lnTo>
                                  <a:pt x="2437010" y="213313"/>
                                </a:lnTo>
                                <a:lnTo>
                                  <a:pt x="2439683" y="208070"/>
                                </a:lnTo>
                                <a:lnTo>
                                  <a:pt x="2442253" y="234387"/>
                                </a:lnTo>
                                <a:lnTo>
                                  <a:pt x="2444926" y="229144"/>
                                </a:lnTo>
                                <a:lnTo>
                                  <a:pt x="2447496" y="331843"/>
                                </a:lnTo>
                                <a:lnTo>
                                  <a:pt x="2450066" y="337189"/>
                                </a:lnTo>
                                <a:lnTo>
                                  <a:pt x="2452739" y="289694"/>
                                </a:lnTo>
                                <a:lnTo>
                                  <a:pt x="2455309" y="239733"/>
                                </a:lnTo>
                                <a:lnTo>
                                  <a:pt x="2457982" y="242303"/>
                                </a:lnTo>
                                <a:lnTo>
                                  <a:pt x="2460552" y="297610"/>
                                </a:lnTo>
                                <a:lnTo>
                                  <a:pt x="2463225" y="247546"/>
                                </a:lnTo>
                                <a:lnTo>
                                  <a:pt x="2465795" y="292367"/>
                                </a:lnTo>
                                <a:lnTo>
                                  <a:pt x="2468468" y="276536"/>
                                </a:lnTo>
                                <a:lnTo>
                                  <a:pt x="2471038" y="318684"/>
                                </a:lnTo>
                                <a:lnTo>
                                  <a:pt x="2473711" y="273966"/>
                                </a:lnTo>
                                <a:lnTo>
                                  <a:pt x="2476281" y="316114"/>
                                </a:lnTo>
                                <a:lnTo>
                                  <a:pt x="2478953" y="268620"/>
                                </a:lnTo>
                                <a:lnTo>
                                  <a:pt x="2481524" y="266050"/>
                                </a:lnTo>
                                <a:lnTo>
                                  <a:pt x="2484197" y="205500"/>
                                </a:lnTo>
                                <a:lnTo>
                                  <a:pt x="2486766" y="179080"/>
                                </a:lnTo>
                                <a:lnTo>
                                  <a:pt x="2489439" y="266050"/>
                                </a:lnTo>
                                <a:lnTo>
                                  <a:pt x="2492009" y="292367"/>
                                </a:lnTo>
                                <a:lnTo>
                                  <a:pt x="2494682" y="252891"/>
                                </a:lnTo>
                                <a:lnTo>
                                  <a:pt x="2497252" y="200154"/>
                                </a:lnTo>
                                <a:lnTo>
                                  <a:pt x="2499925" y="168594"/>
                                </a:lnTo>
                                <a:lnTo>
                                  <a:pt x="2502495" y="250219"/>
                                </a:lnTo>
                                <a:lnTo>
                                  <a:pt x="2505168" y="215986"/>
                                </a:lnTo>
                                <a:lnTo>
                                  <a:pt x="2507738" y="273966"/>
                                </a:lnTo>
                                <a:lnTo>
                                  <a:pt x="2510411" y="284451"/>
                                </a:lnTo>
                                <a:lnTo>
                                  <a:pt x="2512981" y="295040"/>
                                </a:lnTo>
                                <a:lnTo>
                                  <a:pt x="2515654" y="255461"/>
                                </a:lnTo>
                                <a:lnTo>
                                  <a:pt x="2518224" y="171164"/>
                                </a:lnTo>
                                <a:lnTo>
                                  <a:pt x="2520897" y="263377"/>
                                </a:lnTo>
                                <a:lnTo>
                                  <a:pt x="2523467" y="200154"/>
                                </a:lnTo>
                                <a:lnTo>
                                  <a:pt x="2526139" y="208070"/>
                                </a:lnTo>
                                <a:lnTo>
                                  <a:pt x="2528709" y="223901"/>
                                </a:lnTo>
                                <a:lnTo>
                                  <a:pt x="2531382" y="221229"/>
                                </a:lnTo>
                                <a:lnTo>
                                  <a:pt x="2533952" y="231817"/>
                                </a:lnTo>
                                <a:lnTo>
                                  <a:pt x="2536625" y="215986"/>
                                </a:lnTo>
                                <a:lnTo>
                                  <a:pt x="2539195" y="210743"/>
                                </a:lnTo>
                                <a:lnTo>
                                  <a:pt x="2541868" y="152763"/>
                                </a:lnTo>
                                <a:lnTo>
                                  <a:pt x="2544438" y="186996"/>
                                </a:lnTo>
                                <a:lnTo>
                                  <a:pt x="2547111" y="242303"/>
                                </a:lnTo>
                                <a:lnTo>
                                  <a:pt x="2549681" y="247546"/>
                                </a:lnTo>
                                <a:lnTo>
                                  <a:pt x="2552354" y="200154"/>
                                </a:lnTo>
                                <a:lnTo>
                                  <a:pt x="2554924" y="284451"/>
                                </a:lnTo>
                                <a:lnTo>
                                  <a:pt x="2557597" y="184426"/>
                                </a:lnTo>
                                <a:lnTo>
                                  <a:pt x="2560167" y="215986"/>
                                </a:lnTo>
                                <a:lnTo>
                                  <a:pt x="2562840" y="302853"/>
                                </a:lnTo>
                                <a:lnTo>
                                  <a:pt x="2565410" y="279209"/>
                                </a:lnTo>
                                <a:lnTo>
                                  <a:pt x="2568083" y="295040"/>
                                </a:lnTo>
                                <a:lnTo>
                                  <a:pt x="2570653" y="226471"/>
                                </a:lnTo>
                                <a:lnTo>
                                  <a:pt x="2573325" y="221229"/>
                                </a:lnTo>
                                <a:lnTo>
                                  <a:pt x="2575895" y="252891"/>
                                </a:lnTo>
                                <a:lnTo>
                                  <a:pt x="2578568" y="218658"/>
                                </a:lnTo>
                                <a:lnTo>
                                  <a:pt x="2581138" y="271293"/>
                                </a:lnTo>
                                <a:lnTo>
                                  <a:pt x="2583708" y="268620"/>
                                </a:lnTo>
                                <a:lnTo>
                                  <a:pt x="2586381" y="192239"/>
                                </a:lnTo>
                                <a:lnTo>
                                  <a:pt x="2588951" y="268620"/>
                                </a:lnTo>
                                <a:lnTo>
                                  <a:pt x="2591624" y="276536"/>
                                </a:lnTo>
                                <a:lnTo>
                                  <a:pt x="2594194" y="237060"/>
                                </a:lnTo>
                                <a:lnTo>
                                  <a:pt x="2596867" y="237060"/>
                                </a:lnTo>
                                <a:lnTo>
                                  <a:pt x="2599437" y="263377"/>
                                </a:lnTo>
                                <a:lnTo>
                                  <a:pt x="2602110" y="271293"/>
                                </a:lnTo>
                                <a:lnTo>
                                  <a:pt x="2604680" y="297610"/>
                                </a:lnTo>
                                <a:lnTo>
                                  <a:pt x="2607353" y="258134"/>
                                </a:lnTo>
                                <a:lnTo>
                                  <a:pt x="2609923" y="229144"/>
                                </a:lnTo>
                                <a:lnTo>
                                  <a:pt x="2612596" y="205500"/>
                                </a:lnTo>
                                <a:lnTo>
                                  <a:pt x="2615166" y="176510"/>
                                </a:lnTo>
                                <a:lnTo>
                                  <a:pt x="2617838" y="218658"/>
                                </a:lnTo>
                                <a:lnTo>
                                  <a:pt x="2620408" y="168594"/>
                                </a:lnTo>
                                <a:lnTo>
                                  <a:pt x="2623081" y="202827"/>
                                </a:lnTo>
                                <a:lnTo>
                                  <a:pt x="2625651" y="194911"/>
                                </a:lnTo>
                                <a:lnTo>
                                  <a:pt x="2628324" y="129118"/>
                                </a:lnTo>
                                <a:lnTo>
                                  <a:pt x="2630894" y="202827"/>
                                </a:lnTo>
                                <a:lnTo>
                                  <a:pt x="2633567" y="221229"/>
                                </a:lnTo>
                                <a:lnTo>
                                  <a:pt x="2636137" y="223901"/>
                                </a:lnTo>
                                <a:lnTo>
                                  <a:pt x="2638810" y="208070"/>
                                </a:lnTo>
                                <a:lnTo>
                                  <a:pt x="2641380" y="202827"/>
                                </a:lnTo>
                                <a:lnTo>
                                  <a:pt x="2644053" y="247546"/>
                                </a:lnTo>
                                <a:lnTo>
                                  <a:pt x="2646623" y="218658"/>
                                </a:lnTo>
                                <a:lnTo>
                                  <a:pt x="2649295" y="189669"/>
                                </a:lnTo>
                                <a:lnTo>
                                  <a:pt x="2651865" y="208070"/>
                                </a:lnTo>
                                <a:lnTo>
                                  <a:pt x="2654538" y="260807"/>
                                </a:lnTo>
                                <a:lnTo>
                                  <a:pt x="2657108" y="213313"/>
                                </a:lnTo>
                                <a:lnTo>
                                  <a:pt x="2659781" y="242303"/>
                                </a:lnTo>
                                <a:lnTo>
                                  <a:pt x="2662351" y="271293"/>
                                </a:lnTo>
                                <a:lnTo>
                                  <a:pt x="2665024" y="213313"/>
                                </a:lnTo>
                                <a:lnTo>
                                  <a:pt x="2667594" y="234387"/>
                                </a:lnTo>
                                <a:lnTo>
                                  <a:pt x="2670267" y="266050"/>
                                </a:lnTo>
                                <a:lnTo>
                                  <a:pt x="2672837" y="292367"/>
                                </a:lnTo>
                                <a:lnTo>
                                  <a:pt x="2675510" y="252891"/>
                                </a:lnTo>
                                <a:lnTo>
                                  <a:pt x="2678080" y="194911"/>
                                </a:lnTo>
                                <a:lnTo>
                                  <a:pt x="2680753" y="266050"/>
                                </a:lnTo>
                                <a:lnTo>
                                  <a:pt x="2683323" y="184426"/>
                                </a:lnTo>
                                <a:lnTo>
                                  <a:pt x="2685995" y="215986"/>
                                </a:lnTo>
                                <a:lnTo>
                                  <a:pt x="2688565" y="244976"/>
                                </a:lnTo>
                                <a:lnTo>
                                  <a:pt x="2691239" y="260807"/>
                                </a:lnTo>
                                <a:lnTo>
                                  <a:pt x="2693809" y="223901"/>
                                </a:lnTo>
                                <a:lnTo>
                                  <a:pt x="2696482" y="176510"/>
                                </a:lnTo>
                                <a:lnTo>
                                  <a:pt x="2699052" y="168594"/>
                                </a:lnTo>
                                <a:lnTo>
                                  <a:pt x="2701724" y="244976"/>
                                </a:lnTo>
                                <a:lnTo>
                                  <a:pt x="2704294" y="244976"/>
                                </a:lnTo>
                                <a:lnTo>
                                  <a:pt x="2706967" y="255461"/>
                                </a:lnTo>
                                <a:lnTo>
                                  <a:pt x="2709537" y="252891"/>
                                </a:lnTo>
                                <a:lnTo>
                                  <a:pt x="2712210" y="268620"/>
                                </a:lnTo>
                                <a:lnTo>
                                  <a:pt x="2714780" y="205500"/>
                                </a:lnTo>
                                <a:lnTo>
                                  <a:pt x="2717453" y="163351"/>
                                </a:lnTo>
                                <a:lnTo>
                                  <a:pt x="2720023" y="215986"/>
                                </a:lnTo>
                                <a:lnTo>
                                  <a:pt x="2722593" y="208070"/>
                                </a:lnTo>
                                <a:lnTo>
                                  <a:pt x="2725266" y="273966"/>
                                </a:lnTo>
                                <a:lnTo>
                                  <a:pt x="2727836" y="266050"/>
                                </a:lnTo>
                                <a:lnTo>
                                  <a:pt x="2730509" y="297610"/>
                                </a:lnTo>
                                <a:lnTo>
                                  <a:pt x="2733079" y="255461"/>
                                </a:lnTo>
                                <a:lnTo>
                                  <a:pt x="2735751" y="331843"/>
                                </a:lnTo>
                                <a:lnTo>
                                  <a:pt x="2738321" y="302853"/>
                                </a:lnTo>
                                <a:lnTo>
                                  <a:pt x="2740994" y="323927"/>
                                </a:lnTo>
                                <a:lnTo>
                                  <a:pt x="2743564" y="295040"/>
                                </a:lnTo>
                                <a:lnTo>
                                  <a:pt x="2746238" y="266050"/>
                                </a:lnTo>
                                <a:lnTo>
                                  <a:pt x="2748808" y="250219"/>
                                </a:lnTo>
                                <a:lnTo>
                                  <a:pt x="2751480" y="279209"/>
                                </a:lnTo>
                                <a:lnTo>
                                  <a:pt x="2754050" y="255461"/>
                                </a:lnTo>
                                <a:lnTo>
                                  <a:pt x="2756723" y="260807"/>
                                </a:lnTo>
                                <a:lnTo>
                                  <a:pt x="2759293" y="192239"/>
                                </a:lnTo>
                                <a:lnTo>
                                  <a:pt x="2761966" y="223901"/>
                                </a:lnTo>
                                <a:lnTo>
                                  <a:pt x="2764536" y="250219"/>
                                </a:lnTo>
                                <a:lnTo>
                                  <a:pt x="2767209" y="237060"/>
                                </a:lnTo>
                                <a:lnTo>
                                  <a:pt x="2769779" y="281881"/>
                                </a:lnTo>
                                <a:lnTo>
                                  <a:pt x="2772451" y="231817"/>
                                </a:lnTo>
                                <a:lnTo>
                                  <a:pt x="2775021" y="210743"/>
                                </a:lnTo>
                                <a:lnTo>
                                  <a:pt x="2777695" y="231817"/>
                                </a:lnTo>
                                <a:lnTo>
                                  <a:pt x="2780265" y="305526"/>
                                </a:lnTo>
                                <a:lnTo>
                                  <a:pt x="2782937" y="234387"/>
                                </a:lnTo>
                                <a:lnTo>
                                  <a:pt x="2785507" y="271293"/>
                                </a:lnTo>
                                <a:lnTo>
                                  <a:pt x="2788180" y="263377"/>
                                </a:lnTo>
                                <a:lnTo>
                                  <a:pt x="2790750" y="252891"/>
                                </a:lnTo>
                                <a:lnTo>
                                  <a:pt x="2793423" y="247546"/>
                                </a:lnTo>
                                <a:lnTo>
                                  <a:pt x="2795993" y="250219"/>
                                </a:lnTo>
                                <a:lnTo>
                                  <a:pt x="2798666" y="239733"/>
                                </a:lnTo>
                                <a:lnTo>
                                  <a:pt x="2801236" y="260807"/>
                                </a:lnTo>
                                <a:lnTo>
                                  <a:pt x="2803909" y="260807"/>
                                </a:lnTo>
                                <a:lnTo>
                                  <a:pt x="2806479" y="295040"/>
                                </a:lnTo>
                                <a:lnTo>
                                  <a:pt x="2809152" y="334516"/>
                                </a:lnTo>
                                <a:lnTo>
                                  <a:pt x="2811722" y="287124"/>
                                </a:lnTo>
                                <a:lnTo>
                                  <a:pt x="2814395" y="263377"/>
                                </a:lnTo>
                                <a:lnTo>
                                  <a:pt x="2816965" y="213313"/>
                                </a:lnTo>
                                <a:lnTo>
                                  <a:pt x="2819637" y="244976"/>
                                </a:lnTo>
                                <a:lnTo>
                                  <a:pt x="2822207" y="223901"/>
                                </a:lnTo>
                                <a:lnTo>
                                  <a:pt x="2824880" y="184426"/>
                                </a:lnTo>
                                <a:lnTo>
                                  <a:pt x="2827450" y="215986"/>
                                </a:lnTo>
                                <a:lnTo>
                                  <a:pt x="2830124" y="258134"/>
                                </a:lnTo>
                                <a:lnTo>
                                  <a:pt x="2832693" y="194911"/>
                                </a:lnTo>
                                <a:lnTo>
                                  <a:pt x="2835366" y="218658"/>
                                </a:lnTo>
                                <a:lnTo>
                                  <a:pt x="2837936" y="279209"/>
                                </a:lnTo>
                                <a:lnTo>
                                  <a:pt x="2840609" y="321357"/>
                                </a:lnTo>
                                <a:lnTo>
                                  <a:pt x="2843179" y="329273"/>
                                </a:lnTo>
                                <a:lnTo>
                                  <a:pt x="2845852" y="266050"/>
                                </a:lnTo>
                                <a:lnTo>
                                  <a:pt x="2848422" y="213313"/>
                                </a:lnTo>
                                <a:lnTo>
                                  <a:pt x="2851095" y="200154"/>
                                </a:lnTo>
                                <a:lnTo>
                                  <a:pt x="2853665" y="250219"/>
                                </a:lnTo>
                                <a:lnTo>
                                  <a:pt x="2856235" y="239733"/>
                                </a:lnTo>
                                <a:lnTo>
                                  <a:pt x="2858908" y="260807"/>
                                </a:lnTo>
                                <a:lnTo>
                                  <a:pt x="2861478" y="213313"/>
                                </a:lnTo>
                                <a:lnTo>
                                  <a:pt x="2864150" y="184426"/>
                                </a:lnTo>
                                <a:lnTo>
                                  <a:pt x="2866720" y="276536"/>
                                </a:lnTo>
                                <a:lnTo>
                                  <a:pt x="2869393" y="213313"/>
                                </a:lnTo>
                                <a:lnTo>
                                  <a:pt x="2871963" y="250219"/>
                                </a:lnTo>
                                <a:lnTo>
                                  <a:pt x="2874636" y="271293"/>
                                </a:lnTo>
                                <a:lnTo>
                                  <a:pt x="2877206" y="255461"/>
                                </a:lnTo>
                                <a:lnTo>
                                  <a:pt x="2879879" y="231817"/>
                                </a:lnTo>
                                <a:lnTo>
                                  <a:pt x="2882449" y="258134"/>
                                </a:lnTo>
                                <a:lnTo>
                                  <a:pt x="2885122" y="215986"/>
                                </a:lnTo>
                                <a:lnTo>
                                  <a:pt x="2887692" y="287124"/>
                                </a:lnTo>
                                <a:lnTo>
                                  <a:pt x="2890365" y="221229"/>
                                </a:lnTo>
                                <a:lnTo>
                                  <a:pt x="2892935" y="194911"/>
                                </a:lnTo>
                                <a:lnTo>
                                  <a:pt x="2895608" y="231817"/>
                                </a:lnTo>
                                <a:lnTo>
                                  <a:pt x="2898178" y="258134"/>
                                </a:lnTo>
                                <a:lnTo>
                                  <a:pt x="2900851" y="215986"/>
                                </a:lnTo>
                                <a:lnTo>
                                  <a:pt x="2903421" y="202827"/>
                                </a:lnTo>
                                <a:lnTo>
                                  <a:pt x="2906093" y="192239"/>
                                </a:lnTo>
                                <a:lnTo>
                                  <a:pt x="2908663" y="231817"/>
                                </a:lnTo>
                                <a:lnTo>
                                  <a:pt x="2911336" y="250219"/>
                                </a:lnTo>
                                <a:lnTo>
                                  <a:pt x="2913906" y="242303"/>
                                </a:lnTo>
                                <a:lnTo>
                                  <a:pt x="2916579" y="181753"/>
                                </a:lnTo>
                                <a:lnTo>
                                  <a:pt x="2919149" y="302853"/>
                                </a:lnTo>
                                <a:lnTo>
                                  <a:pt x="2921822" y="205500"/>
                                </a:lnTo>
                                <a:lnTo>
                                  <a:pt x="2924392" y="297610"/>
                                </a:lnTo>
                                <a:lnTo>
                                  <a:pt x="2927065" y="266050"/>
                                </a:lnTo>
                                <a:lnTo>
                                  <a:pt x="2929635" y="234387"/>
                                </a:lnTo>
                                <a:lnTo>
                                  <a:pt x="2932308" y="226471"/>
                                </a:lnTo>
                                <a:lnTo>
                                  <a:pt x="2934878" y="323927"/>
                                </a:lnTo>
                                <a:lnTo>
                                  <a:pt x="2937551" y="244976"/>
                                </a:lnTo>
                                <a:lnTo>
                                  <a:pt x="2940121" y="279209"/>
                                </a:lnTo>
                                <a:lnTo>
                                  <a:pt x="2942794" y="184426"/>
                                </a:lnTo>
                                <a:lnTo>
                                  <a:pt x="2945364" y="289694"/>
                                </a:lnTo>
                                <a:lnTo>
                                  <a:pt x="2948036" y="231817"/>
                                </a:lnTo>
                                <a:lnTo>
                                  <a:pt x="2950606" y="266050"/>
                                </a:lnTo>
                                <a:lnTo>
                                  <a:pt x="2953279" y="289694"/>
                                </a:lnTo>
                                <a:lnTo>
                                  <a:pt x="2955849" y="202827"/>
                                </a:lnTo>
                                <a:lnTo>
                                  <a:pt x="2958522" y="263377"/>
                                </a:lnTo>
                                <a:lnTo>
                                  <a:pt x="2961092" y="202827"/>
                                </a:lnTo>
                                <a:lnTo>
                                  <a:pt x="2963765" y="184426"/>
                                </a:lnTo>
                                <a:lnTo>
                                  <a:pt x="2966335" y="281881"/>
                                </a:lnTo>
                                <a:lnTo>
                                  <a:pt x="2969008" y="202827"/>
                                </a:lnTo>
                                <a:lnTo>
                                  <a:pt x="2971578" y="226471"/>
                                </a:lnTo>
                                <a:lnTo>
                                  <a:pt x="2974251" y="197584"/>
                                </a:lnTo>
                                <a:lnTo>
                                  <a:pt x="2976821" y="266050"/>
                                </a:lnTo>
                                <a:lnTo>
                                  <a:pt x="2979494" y="218658"/>
                                </a:lnTo>
                                <a:lnTo>
                                  <a:pt x="2982064" y="186996"/>
                                </a:lnTo>
                                <a:lnTo>
                                  <a:pt x="2984737" y="263377"/>
                                </a:lnTo>
                                <a:lnTo>
                                  <a:pt x="2987307" y="268620"/>
                                </a:lnTo>
                                <a:lnTo>
                                  <a:pt x="2989877" y="300283"/>
                                </a:lnTo>
                                <a:lnTo>
                                  <a:pt x="2992550" y="215986"/>
                                </a:lnTo>
                                <a:lnTo>
                                  <a:pt x="2995120" y="200154"/>
                                </a:lnTo>
                                <a:lnTo>
                                  <a:pt x="2997792" y="218658"/>
                                </a:lnTo>
                                <a:lnTo>
                                  <a:pt x="3000362" y="313441"/>
                                </a:lnTo>
                                <a:lnTo>
                                  <a:pt x="3003035" y="223901"/>
                                </a:lnTo>
                                <a:lnTo>
                                  <a:pt x="3005605" y="247546"/>
                                </a:lnTo>
                                <a:lnTo>
                                  <a:pt x="3008278" y="289694"/>
                                </a:lnTo>
                                <a:lnTo>
                                  <a:pt x="3010848" y="244976"/>
                                </a:lnTo>
                                <a:lnTo>
                                  <a:pt x="3013521" y="221229"/>
                                </a:lnTo>
                                <a:lnTo>
                                  <a:pt x="3016091" y="171164"/>
                                </a:lnTo>
                                <a:lnTo>
                                  <a:pt x="3018764" y="234387"/>
                                </a:lnTo>
                                <a:lnTo>
                                  <a:pt x="3021334" y="273966"/>
                                </a:lnTo>
                                <a:lnTo>
                                  <a:pt x="3024007" y="231817"/>
                                </a:lnTo>
                                <a:lnTo>
                                  <a:pt x="3026577" y="205500"/>
                                </a:lnTo>
                                <a:lnTo>
                                  <a:pt x="3029250" y="165921"/>
                                </a:lnTo>
                                <a:lnTo>
                                  <a:pt x="3031820" y="213313"/>
                                </a:lnTo>
                                <a:lnTo>
                                  <a:pt x="3034492" y="223901"/>
                                </a:lnTo>
                                <a:lnTo>
                                  <a:pt x="3037062" y="176510"/>
                                </a:lnTo>
                                <a:lnTo>
                                  <a:pt x="3039735" y="258134"/>
                                </a:lnTo>
                                <a:lnTo>
                                  <a:pt x="3042305" y="255461"/>
                                </a:lnTo>
                                <a:lnTo>
                                  <a:pt x="3044978" y="258134"/>
                                </a:lnTo>
                                <a:lnTo>
                                  <a:pt x="3047548" y="250219"/>
                                </a:lnTo>
                                <a:lnTo>
                                  <a:pt x="3050221" y="184426"/>
                                </a:lnTo>
                                <a:lnTo>
                                  <a:pt x="3052791" y="142277"/>
                                </a:lnTo>
                                <a:lnTo>
                                  <a:pt x="3055464" y="205500"/>
                                </a:lnTo>
                                <a:lnTo>
                                  <a:pt x="3058034" y="223901"/>
                                </a:lnTo>
                                <a:lnTo>
                                  <a:pt x="3060707" y="284451"/>
                                </a:lnTo>
                                <a:lnTo>
                                  <a:pt x="3063277" y="292367"/>
                                </a:lnTo>
                                <a:lnTo>
                                  <a:pt x="3065950" y="215986"/>
                                </a:lnTo>
                                <a:lnTo>
                                  <a:pt x="3068520" y="242303"/>
                                </a:lnTo>
                                <a:lnTo>
                                  <a:pt x="3071193" y="163351"/>
                                </a:lnTo>
                                <a:lnTo>
                                  <a:pt x="3073763" y="168594"/>
                                </a:lnTo>
                                <a:lnTo>
                                  <a:pt x="3076436" y="139604"/>
                                </a:lnTo>
                                <a:lnTo>
                                  <a:pt x="3079006" y="223901"/>
                                </a:lnTo>
                                <a:lnTo>
                                  <a:pt x="3081678" y="234387"/>
                                </a:lnTo>
                                <a:lnTo>
                                  <a:pt x="3084248" y="155436"/>
                                </a:lnTo>
                                <a:lnTo>
                                  <a:pt x="3086921" y="210743"/>
                                </a:lnTo>
                                <a:lnTo>
                                  <a:pt x="3089491" y="173837"/>
                                </a:lnTo>
                                <a:lnTo>
                                  <a:pt x="3092164" y="237060"/>
                                </a:lnTo>
                                <a:lnTo>
                                  <a:pt x="3094734" y="276536"/>
                                </a:lnTo>
                                <a:lnTo>
                                  <a:pt x="3097407" y="139604"/>
                                </a:lnTo>
                                <a:lnTo>
                                  <a:pt x="3099977" y="189669"/>
                                </a:lnTo>
                                <a:lnTo>
                                  <a:pt x="3102650" y="189669"/>
                                </a:lnTo>
                                <a:lnTo>
                                  <a:pt x="3105220" y="184426"/>
                                </a:lnTo>
                                <a:lnTo>
                                  <a:pt x="3107893" y="218658"/>
                                </a:lnTo>
                                <a:lnTo>
                                  <a:pt x="3110463" y="129118"/>
                                </a:lnTo>
                                <a:lnTo>
                                  <a:pt x="3113136" y="105371"/>
                                </a:lnTo>
                                <a:lnTo>
                                  <a:pt x="3115706" y="221229"/>
                                </a:lnTo>
                                <a:lnTo>
                                  <a:pt x="3118378" y="231817"/>
                                </a:lnTo>
                                <a:lnTo>
                                  <a:pt x="3120948" y="194911"/>
                                </a:lnTo>
                                <a:lnTo>
                                  <a:pt x="3123621" y="239733"/>
                                </a:lnTo>
                                <a:lnTo>
                                  <a:pt x="3126191" y="179080"/>
                                </a:lnTo>
                                <a:lnTo>
                                  <a:pt x="3128761" y="176510"/>
                                </a:lnTo>
                                <a:lnTo>
                                  <a:pt x="3131434" y="239733"/>
                                </a:lnTo>
                                <a:lnTo>
                                  <a:pt x="3134004" y="239733"/>
                                </a:lnTo>
                                <a:lnTo>
                                  <a:pt x="3136677" y="255461"/>
                                </a:lnTo>
                                <a:lnTo>
                                  <a:pt x="3139247" y="221229"/>
                                </a:lnTo>
                                <a:lnTo>
                                  <a:pt x="3141920" y="210743"/>
                                </a:lnTo>
                                <a:lnTo>
                                  <a:pt x="3144490" y="263377"/>
                                </a:lnTo>
                                <a:lnTo>
                                  <a:pt x="3147163" y="147520"/>
                                </a:lnTo>
                                <a:lnTo>
                                  <a:pt x="3149733" y="208070"/>
                                </a:lnTo>
                                <a:lnTo>
                                  <a:pt x="3152405" y="273966"/>
                                </a:lnTo>
                                <a:lnTo>
                                  <a:pt x="3154976" y="205500"/>
                                </a:lnTo>
                                <a:lnTo>
                                  <a:pt x="3157648" y="258134"/>
                                </a:lnTo>
                                <a:lnTo>
                                  <a:pt x="3160218" y="165921"/>
                                </a:lnTo>
                                <a:lnTo>
                                  <a:pt x="3162892" y="194911"/>
                                </a:lnTo>
                                <a:lnTo>
                                  <a:pt x="3165462" y="258134"/>
                                </a:lnTo>
                                <a:lnTo>
                                  <a:pt x="3168134" y="221229"/>
                                </a:lnTo>
                                <a:lnTo>
                                  <a:pt x="3170704" y="200154"/>
                                </a:lnTo>
                                <a:lnTo>
                                  <a:pt x="3173377" y="239733"/>
                                </a:lnTo>
                                <a:lnTo>
                                  <a:pt x="3175947" y="155436"/>
                                </a:lnTo>
                                <a:lnTo>
                                  <a:pt x="3178620" y="165921"/>
                                </a:lnTo>
                                <a:lnTo>
                                  <a:pt x="3181190" y="229144"/>
                                </a:lnTo>
                                <a:lnTo>
                                  <a:pt x="3183863" y="147520"/>
                                </a:lnTo>
                                <a:lnTo>
                                  <a:pt x="3186433" y="255461"/>
                                </a:lnTo>
                                <a:lnTo>
                                  <a:pt x="3189106" y="213313"/>
                                </a:lnTo>
                                <a:lnTo>
                                  <a:pt x="3191676" y="226471"/>
                                </a:lnTo>
                                <a:lnTo>
                                  <a:pt x="3194349" y="284451"/>
                                </a:lnTo>
                                <a:lnTo>
                                  <a:pt x="3196919" y="231817"/>
                                </a:lnTo>
                                <a:lnTo>
                                  <a:pt x="3199592" y="194911"/>
                                </a:lnTo>
                                <a:lnTo>
                                  <a:pt x="3202162" y="142277"/>
                                </a:lnTo>
                                <a:lnTo>
                                  <a:pt x="3204834" y="226471"/>
                                </a:lnTo>
                                <a:lnTo>
                                  <a:pt x="3207404" y="229144"/>
                                </a:lnTo>
                                <a:lnTo>
                                  <a:pt x="3210077" y="279209"/>
                                </a:lnTo>
                                <a:lnTo>
                                  <a:pt x="3212647" y="129118"/>
                                </a:lnTo>
                                <a:lnTo>
                                  <a:pt x="3215320" y="255461"/>
                                </a:lnTo>
                                <a:lnTo>
                                  <a:pt x="3217890" y="181753"/>
                                </a:lnTo>
                                <a:lnTo>
                                  <a:pt x="3220563" y="200154"/>
                                </a:lnTo>
                                <a:lnTo>
                                  <a:pt x="3223133" y="202827"/>
                                </a:lnTo>
                                <a:lnTo>
                                  <a:pt x="3225806" y="231817"/>
                                </a:lnTo>
                                <a:lnTo>
                                  <a:pt x="3228376" y="226471"/>
                                </a:lnTo>
                                <a:lnTo>
                                  <a:pt x="3231049" y="200154"/>
                                </a:lnTo>
                                <a:lnTo>
                                  <a:pt x="3233619" y="194911"/>
                                </a:lnTo>
                                <a:lnTo>
                                  <a:pt x="3236292" y="194911"/>
                                </a:lnTo>
                                <a:lnTo>
                                  <a:pt x="3238862" y="215986"/>
                                </a:lnTo>
                                <a:lnTo>
                                  <a:pt x="3241534" y="221229"/>
                                </a:lnTo>
                                <a:lnTo>
                                  <a:pt x="3244104" y="205500"/>
                                </a:lnTo>
                                <a:lnTo>
                                  <a:pt x="3246778" y="192239"/>
                                </a:lnTo>
                                <a:lnTo>
                                  <a:pt x="3249348" y="255461"/>
                                </a:lnTo>
                                <a:lnTo>
                                  <a:pt x="3252020" y="281881"/>
                                </a:lnTo>
                                <a:lnTo>
                                  <a:pt x="3254590" y="202827"/>
                                </a:lnTo>
                                <a:lnTo>
                                  <a:pt x="3257263" y="165921"/>
                                </a:lnTo>
                                <a:lnTo>
                                  <a:pt x="3259833" y="284451"/>
                                </a:lnTo>
                                <a:lnTo>
                                  <a:pt x="3262403" y="271293"/>
                                </a:lnTo>
                                <a:lnTo>
                                  <a:pt x="3265076" y="210743"/>
                                </a:lnTo>
                                <a:lnTo>
                                  <a:pt x="3267646" y="208070"/>
                                </a:lnTo>
                                <a:lnTo>
                                  <a:pt x="3270319" y="252891"/>
                                </a:lnTo>
                                <a:lnTo>
                                  <a:pt x="3272889" y="229144"/>
                                </a:lnTo>
                                <a:lnTo>
                                  <a:pt x="3275562" y="131688"/>
                                </a:lnTo>
                                <a:lnTo>
                                  <a:pt x="3278132" y="255461"/>
                                </a:lnTo>
                                <a:lnTo>
                                  <a:pt x="3280805" y="200154"/>
                                </a:lnTo>
                                <a:lnTo>
                                  <a:pt x="3283375" y="158006"/>
                                </a:lnTo>
                                <a:lnTo>
                                  <a:pt x="3286047" y="258134"/>
                                </a:lnTo>
                                <a:lnTo>
                                  <a:pt x="3288618" y="250219"/>
                                </a:lnTo>
                                <a:lnTo>
                                  <a:pt x="3291290" y="221229"/>
                                </a:lnTo>
                                <a:lnTo>
                                  <a:pt x="3293860" y="173837"/>
                                </a:lnTo>
                                <a:lnTo>
                                  <a:pt x="3296533" y="215986"/>
                                </a:lnTo>
                                <a:lnTo>
                                  <a:pt x="3299103" y="345001"/>
                                </a:lnTo>
                                <a:lnTo>
                                  <a:pt x="3301776" y="263377"/>
                                </a:lnTo>
                                <a:lnTo>
                                  <a:pt x="3304346" y="208070"/>
                                </a:lnTo>
                                <a:lnTo>
                                  <a:pt x="3307019" y="234387"/>
                                </a:lnTo>
                                <a:lnTo>
                                  <a:pt x="3309589" y="242303"/>
                                </a:lnTo>
                                <a:lnTo>
                                  <a:pt x="3312262" y="281881"/>
                                </a:lnTo>
                                <a:lnTo>
                                  <a:pt x="3314832" y="268620"/>
                                </a:lnTo>
                                <a:lnTo>
                                  <a:pt x="3317505" y="189669"/>
                                </a:lnTo>
                                <a:lnTo>
                                  <a:pt x="3320075" y="247546"/>
                                </a:lnTo>
                                <a:lnTo>
                                  <a:pt x="3322748" y="231817"/>
                                </a:lnTo>
                                <a:lnTo>
                                  <a:pt x="3325318" y="281881"/>
                                </a:lnTo>
                                <a:lnTo>
                                  <a:pt x="3327990" y="237060"/>
                                </a:lnTo>
                                <a:lnTo>
                                  <a:pt x="3330560" y="231817"/>
                                </a:lnTo>
                                <a:lnTo>
                                  <a:pt x="3333233" y="268620"/>
                                </a:lnTo>
                                <a:lnTo>
                                  <a:pt x="3335803" y="266050"/>
                                </a:lnTo>
                                <a:lnTo>
                                  <a:pt x="3338476" y="276536"/>
                                </a:lnTo>
                                <a:lnTo>
                                  <a:pt x="3341046" y="192239"/>
                                </a:lnTo>
                                <a:lnTo>
                                  <a:pt x="3343719" y="273966"/>
                                </a:lnTo>
                                <a:lnTo>
                                  <a:pt x="3346289" y="297610"/>
                                </a:lnTo>
                                <a:lnTo>
                                  <a:pt x="3348962" y="205500"/>
                                </a:lnTo>
                                <a:lnTo>
                                  <a:pt x="3351532" y="242303"/>
                                </a:lnTo>
                                <a:lnTo>
                                  <a:pt x="3354205" y="252891"/>
                                </a:lnTo>
                                <a:lnTo>
                                  <a:pt x="3356775" y="284451"/>
                                </a:lnTo>
                                <a:lnTo>
                                  <a:pt x="3359448" y="179080"/>
                                </a:lnTo>
                                <a:lnTo>
                                  <a:pt x="3362018" y="215986"/>
                                </a:lnTo>
                                <a:lnTo>
                                  <a:pt x="3364691" y="239733"/>
                                </a:lnTo>
                                <a:lnTo>
                                  <a:pt x="3367261" y="160679"/>
                                </a:lnTo>
                                <a:lnTo>
                                  <a:pt x="3369934" y="184426"/>
                                </a:lnTo>
                                <a:lnTo>
                                  <a:pt x="3372504" y="250219"/>
                                </a:lnTo>
                                <a:lnTo>
                                  <a:pt x="3375176" y="181753"/>
                                </a:lnTo>
                                <a:lnTo>
                                  <a:pt x="3377746" y="229144"/>
                                </a:lnTo>
                                <a:lnTo>
                                  <a:pt x="3380419" y="218658"/>
                                </a:lnTo>
                                <a:lnTo>
                                  <a:pt x="3382989" y="176510"/>
                                </a:lnTo>
                                <a:lnTo>
                                  <a:pt x="3385662" y="171164"/>
                                </a:lnTo>
                                <a:lnTo>
                                  <a:pt x="3388232" y="266050"/>
                                </a:lnTo>
                                <a:lnTo>
                                  <a:pt x="3390905" y="152763"/>
                                </a:lnTo>
                                <a:lnTo>
                                  <a:pt x="3393475" y="173837"/>
                                </a:lnTo>
                                <a:lnTo>
                                  <a:pt x="3396045" y="118530"/>
                                </a:lnTo>
                                <a:lnTo>
                                  <a:pt x="3398718" y="173837"/>
                                </a:lnTo>
                                <a:lnTo>
                                  <a:pt x="3401288" y="110614"/>
                                </a:lnTo>
                                <a:lnTo>
                                  <a:pt x="3403961" y="155436"/>
                                </a:lnTo>
                                <a:lnTo>
                                  <a:pt x="3406531" y="160679"/>
                                </a:lnTo>
                                <a:lnTo>
                                  <a:pt x="3409204" y="226471"/>
                                </a:lnTo>
                                <a:lnTo>
                                  <a:pt x="3411774" y="260807"/>
                                </a:lnTo>
                                <a:lnTo>
                                  <a:pt x="3414447" y="226471"/>
                                </a:lnTo>
                                <a:lnTo>
                                  <a:pt x="3417017" y="244976"/>
                                </a:lnTo>
                                <a:lnTo>
                                  <a:pt x="3419689" y="242303"/>
                                </a:lnTo>
                                <a:lnTo>
                                  <a:pt x="3422259" y="215986"/>
                                </a:lnTo>
                                <a:lnTo>
                                  <a:pt x="3424932" y="234387"/>
                                </a:lnTo>
                                <a:lnTo>
                                  <a:pt x="3427502" y="205500"/>
                                </a:lnTo>
                                <a:lnTo>
                                  <a:pt x="3430175" y="237060"/>
                                </a:lnTo>
                                <a:lnTo>
                                  <a:pt x="3432745" y="200154"/>
                                </a:lnTo>
                                <a:lnTo>
                                  <a:pt x="3435418" y="237060"/>
                                </a:lnTo>
                                <a:lnTo>
                                  <a:pt x="3437988" y="226471"/>
                                </a:lnTo>
                                <a:lnTo>
                                  <a:pt x="3440661" y="189669"/>
                                </a:lnTo>
                                <a:lnTo>
                                  <a:pt x="3443231" y="221229"/>
                                </a:lnTo>
                                <a:lnTo>
                                  <a:pt x="3445904" y="276536"/>
                                </a:lnTo>
                                <a:lnTo>
                                  <a:pt x="3448474" y="155436"/>
                                </a:lnTo>
                                <a:lnTo>
                                  <a:pt x="3451146" y="142277"/>
                                </a:lnTo>
                                <a:lnTo>
                                  <a:pt x="3453716" y="200154"/>
                                </a:lnTo>
                                <a:lnTo>
                                  <a:pt x="3456390" y="155436"/>
                                </a:lnTo>
                                <a:lnTo>
                                  <a:pt x="3458960" y="229144"/>
                                </a:lnTo>
                                <a:lnTo>
                                  <a:pt x="3461632" y="142277"/>
                                </a:lnTo>
                                <a:lnTo>
                                  <a:pt x="3464202" y="242303"/>
                                </a:lnTo>
                                <a:lnTo>
                                  <a:pt x="3466875" y="176510"/>
                                </a:lnTo>
                                <a:lnTo>
                                  <a:pt x="3469445" y="165921"/>
                                </a:lnTo>
                                <a:lnTo>
                                  <a:pt x="3472118" y="179080"/>
                                </a:lnTo>
                                <a:lnTo>
                                  <a:pt x="3474688" y="173837"/>
                                </a:lnTo>
                                <a:lnTo>
                                  <a:pt x="3477361" y="189669"/>
                                </a:lnTo>
                                <a:lnTo>
                                  <a:pt x="3479931" y="242303"/>
                                </a:lnTo>
                                <a:lnTo>
                                  <a:pt x="3482604" y="181753"/>
                                </a:lnTo>
                                <a:lnTo>
                                  <a:pt x="3485174" y="171164"/>
                                </a:lnTo>
                                <a:lnTo>
                                  <a:pt x="3487847" y="208070"/>
                                </a:lnTo>
                                <a:lnTo>
                                  <a:pt x="3490417" y="189669"/>
                                </a:lnTo>
                                <a:lnTo>
                                  <a:pt x="3493090" y="229144"/>
                                </a:lnTo>
                                <a:lnTo>
                                  <a:pt x="3495660" y="255461"/>
                                </a:lnTo>
                                <a:lnTo>
                                  <a:pt x="3498333" y="239733"/>
                                </a:lnTo>
                                <a:lnTo>
                                  <a:pt x="3500903" y="258134"/>
                                </a:lnTo>
                                <a:lnTo>
                                  <a:pt x="3503575" y="242303"/>
                                </a:lnTo>
                                <a:lnTo>
                                  <a:pt x="3506145" y="215986"/>
                                </a:lnTo>
                                <a:lnTo>
                                  <a:pt x="3508818" y="158006"/>
                                </a:lnTo>
                                <a:lnTo>
                                  <a:pt x="3511388" y="263377"/>
                                </a:lnTo>
                                <a:lnTo>
                                  <a:pt x="3514061" y="239733"/>
                                </a:lnTo>
                                <a:lnTo>
                                  <a:pt x="3516631" y="202827"/>
                                </a:lnTo>
                                <a:lnTo>
                                  <a:pt x="3519304" y="300283"/>
                                </a:lnTo>
                                <a:lnTo>
                                  <a:pt x="3521874" y="152763"/>
                                </a:lnTo>
                                <a:lnTo>
                                  <a:pt x="3524547" y="273966"/>
                                </a:lnTo>
                                <a:lnTo>
                                  <a:pt x="3527117" y="258134"/>
                                </a:lnTo>
                                <a:lnTo>
                                  <a:pt x="3529790" y="271293"/>
                                </a:lnTo>
                                <a:lnTo>
                                  <a:pt x="3532360" y="289694"/>
                                </a:lnTo>
                                <a:lnTo>
                                  <a:pt x="3534930" y="300283"/>
                                </a:lnTo>
                                <a:lnTo>
                                  <a:pt x="3537602" y="260807"/>
                                </a:lnTo>
                                <a:lnTo>
                                  <a:pt x="3540172" y="181753"/>
                                </a:lnTo>
                                <a:lnTo>
                                  <a:pt x="3542846" y="226471"/>
                                </a:lnTo>
                                <a:lnTo>
                                  <a:pt x="3545415" y="168594"/>
                                </a:lnTo>
                                <a:lnTo>
                                  <a:pt x="3548089" y="263377"/>
                                </a:lnTo>
                                <a:lnTo>
                                  <a:pt x="3550659" y="255461"/>
                                </a:lnTo>
                                <a:lnTo>
                                  <a:pt x="3553331" y="271293"/>
                                </a:lnTo>
                                <a:lnTo>
                                  <a:pt x="3555901" y="139604"/>
                                </a:lnTo>
                                <a:lnTo>
                                  <a:pt x="3558574" y="213313"/>
                                </a:lnTo>
                                <a:lnTo>
                                  <a:pt x="3561144" y="210743"/>
                                </a:lnTo>
                                <a:lnTo>
                                  <a:pt x="3563817" y="205500"/>
                                </a:lnTo>
                                <a:lnTo>
                                  <a:pt x="3566387" y="221229"/>
                                </a:lnTo>
                                <a:lnTo>
                                  <a:pt x="3569060" y="129118"/>
                                </a:lnTo>
                                <a:lnTo>
                                  <a:pt x="3571630" y="226471"/>
                                </a:lnTo>
                                <a:lnTo>
                                  <a:pt x="3574302" y="202827"/>
                                </a:lnTo>
                                <a:lnTo>
                                  <a:pt x="3576873" y="263377"/>
                                </a:lnTo>
                                <a:lnTo>
                                  <a:pt x="3579546" y="197584"/>
                                </a:lnTo>
                                <a:lnTo>
                                  <a:pt x="3582116" y="226471"/>
                                </a:lnTo>
                                <a:lnTo>
                                  <a:pt x="3584788" y="171164"/>
                                </a:lnTo>
                                <a:lnTo>
                                  <a:pt x="3587358" y="250219"/>
                                </a:lnTo>
                                <a:lnTo>
                                  <a:pt x="3590031" y="279209"/>
                                </a:lnTo>
                                <a:lnTo>
                                  <a:pt x="3592601" y="284451"/>
                                </a:lnTo>
                                <a:lnTo>
                                  <a:pt x="3595274" y="276536"/>
                                </a:lnTo>
                                <a:lnTo>
                                  <a:pt x="3597844" y="208070"/>
                                </a:lnTo>
                                <a:lnTo>
                                  <a:pt x="3600517" y="239733"/>
                                </a:lnTo>
                                <a:lnTo>
                                  <a:pt x="3603087" y="205500"/>
                                </a:lnTo>
                                <a:lnTo>
                                  <a:pt x="3605760" y="273966"/>
                                </a:lnTo>
                                <a:lnTo>
                                  <a:pt x="3608330" y="276536"/>
                                </a:lnTo>
                                <a:lnTo>
                                  <a:pt x="3611003" y="239733"/>
                                </a:lnTo>
                                <a:lnTo>
                                  <a:pt x="3613573" y="244976"/>
                                </a:lnTo>
                                <a:lnTo>
                                  <a:pt x="3616246" y="210743"/>
                                </a:lnTo>
                                <a:lnTo>
                                  <a:pt x="3618816" y="226471"/>
                                </a:lnTo>
                                <a:lnTo>
                                  <a:pt x="3621488" y="252891"/>
                                </a:lnTo>
                                <a:lnTo>
                                  <a:pt x="3624058" y="176510"/>
                                </a:lnTo>
                                <a:lnTo>
                                  <a:pt x="3626731" y="163351"/>
                                </a:lnTo>
                                <a:lnTo>
                                  <a:pt x="3629301" y="250219"/>
                                </a:lnTo>
                                <a:lnTo>
                                  <a:pt x="3631975" y="258134"/>
                                </a:lnTo>
                                <a:lnTo>
                                  <a:pt x="3634545" y="244976"/>
                                </a:lnTo>
                                <a:lnTo>
                                  <a:pt x="3637217" y="266050"/>
                                </a:lnTo>
                                <a:lnTo>
                                  <a:pt x="3639787" y="213313"/>
                                </a:lnTo>
                                <a:lnTo>
                                  <a:pt x="3642460" y="210743"/>
                                </a:lnTo>
                                <a:lnTo>
                                  <a:pt x="3645030" y="242303"/>
                                </a:lnTo>
                                <a:lnTo>
                                  <a:pt x="3647703" y="208070"/>
                                </a:lnTo>
                                <a:lnTo>
                                  <a:pt x="3650273" y="231817"/>
                                </a:lnTo>
                                <a:lnTo>
                                  <a:pt x="3652946" y="231817"/>
                                </a:lnTo>
                                <a:lnTo>
                                  <a:pt x="3655516" y="255461"/>
                                </a:lnTo>
                                <a:lnTo>
                                  <a:pt x="3658188" y="226471"/>
                                </a:lnTo>
                                <a:lnTo>
                                  <a:pt x="3660759" y="260807"/>
                                </a:lnTo>
                                <a:lnTo>
                                  <a:pt x="3663432" y="202827"/>
                                </a:lnTo>
                                <a:lnTo>
                                  <a:pt x="3666002" y="260807"/>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74" name="Shape 2474"/>
                        <wps:cNvSpPr/>
                        <wps:spPr>
                          <a:xfrm>
                            <a:off x="613683" y="1458958"/>
                            <a:ext cx="3666002" cy="708508"/>
                          </a:xfrm>
                          <a:custGeom>
                            <a:avLst/>
                            <a:gdLst/>
                            <a:ahLst/>
                            <a:cxnLst/>
                            <a:rect l="0" t="0" r="0" b="0"/>
                            <a:pathLst>
                              <a:path w="3666002" h="708508">
                                <a:moveTo>
                                  <a:pt x="0" y="384580"/>
                                </a:moveTo>
                                <a:lnTo>
                                  <a:pt x="2673" y="376665"/>
                                </a:lnTo>
                                <a:lnTo>
                                  <a:pt x="5243" y="408225"/>
                                </a:lnTo>
                                <a:lnTo>
                                  <a:pt x="7813" y="479363"/>
                                </a:lnTo>
                                <a:lnTo>
                                  <a:pt x="10486" y="400309"/>
                                </a:lnTo>
                                <a:lnTo>
                                  <a:pt x="13056" y="387150"/>
                                </a:lnTo>
                                <a:lnTo>
                                  <a:pt x="15729" y="510923"/>
                                </a:lnTo>
                                <a:lnTo>
                                  <a:pt x="18299" y="350348"/>
                                </a:lnTo>
                                <a:lnTo>
                                  <a:pt x="20971" y="405655"/>
                                </a:lnTo>
                                <a:lnTo>
                                  <a:pt x="23541" y="395066"/>
                                </a:lnTo>
                                <a:lnTo>
                                  <a:pt x="26214" y="363506"/>
                                </a:lnTo>
                                <a:lnTo>
                                  <a:pt x="28784" y="387150"/>
                                </a:lnTo>
                                <a:lnTo>
                                  <a:pt x="31457" y="431972"/>
                                </a:lnTo>
                                <a:lnTo>
                                  <a:pt x="34027" y="429299"/>
                                </a:lnTo>
                                <a:lnTo>
                                  <a:pt x="36700" y="439887"/>
                                </a:lnTo>
                                <a:lnTo>
                                  <a:pt x="39270" y="468775"/>
                                </a:lnTo>
                                <a:lnTo>
                                  <a:pt x="41943" y="310769"/>
                                </a:lnTo>
                                <a:lnTo>
                                  <a:pt x="44513" y="397739"/>
                                </a:lnTo>
                                <a:lnTo>
                                  <a:pt x="47186" y="337086"/>
                                </a:lnTo>
                                <a:lnTo>
                                  <a:pt x="49756" y="413467"/>
                                </a:lnTo>
                                <a:lnTo>
                                  <a:pt x="52429" y="521512"/>
                                </a:lnTo>
                                <a:lnTo>
                                  <a:pt x="54999" y="418813"/>
                                </a:lnTo>
                                <a:lnTo>
                                  <a:pt x="57672" y="479363"/>
                                </a:lnTo>
                                <a:lnTo>
                                  <a:pt x="60242" y="384580"/>
                                </a:lnTo>
                                <a:lnTo>
                                  <a:pt x="62914" y="495195"/>
                                </a:lnTo>
                                <a:lnTo>
                                  <a:pt x="65484" y="474120"/>
                                </a:lnTo>
                                <a:lnTo>
                                  <a:pt x="68157" y="510923"/>
                                </a:lnTo>
                                <a:lnTo>
                                  <a:pt x="70727" y="434542"/>
                                </a:lnTo>
                                <a:lnTo>
                                  <a:pt x="73400" y="463531"/>
                                </a:lnTo>
                                <a:lnTo>
                                  <a:pt x="75970" y="468775"/>
                                </a:lnTo>
                                <a:lnTo>
                                  <a:pt x="78643" y="460961"/>
                                </a:lnTo>
                                <a:lnTo>
                                  <a:pt x="81213" y="347675"/>
                                </a:lnTo>
                                <a:lnTo>
                                  <a:pt x="83886" y="450373"/>
                                </a:lnTo>
                                <a:lnTo>
                                  <a:pt x="86456" y="463531"/>
                                </a:lnTo>
                                <a:lnTo>
                                  <a:pt x="89129" y="450373"/>
                                </a:lnTo>
                                <a:lnTo>
                                  <a:pt x="91699" y="471447"/>
                                </a:lnTo>
                                <a:lnTo>
                                  <a:pt x="94372" y="337086"/>
                                </a:lnTo>
                                <a:lnTo>
                                  <a:pt x="96942" y="508353"/>
                                </a:lnTo>
                                <a:lnTo>
                                  <a:pt x="99614" y="379235"/>
                                </a:lnTo>
                                <a:lnTo>
                                  <a:pt x="102185" y="387150"/>
                                </a:lnTo>
                                <a:lnTo>
                                  <a:pt x="104857" y="445130"/>
                                </a:lnTo>
                                <a:lnTo>
                                  <a:pt x="107427" y="468775"/>
                                </a:lnTo>
                                <a:lnTo>
                                  <a:pt x="110100" y="484606"/>
                                </a:lnTo>
                                <a:lnTo>
                                  <a:pt x="112670" y="505680"/>
                                </a:lnTo>
                                <a:lnTo>
                                  <a:pt x="115343" y="366076"/>
                                </a:lnTo>
                                <a:lnTo>
                                  <a:pt x="117913" y="508353"/>
                                </a:lnTo>
                                <a:lnTo>
                                  <a:pt x="120586" y="355590"/>
                                </a:lnTo>
                                <a:lnTo>
                                  <a:pt x="123156" y="355590"/>
                                </a:lnTo>
                                <a:lnTo>
                                  <a:pt x="125829" y="366076"/>
                                </a:lnTo>
                                <a:lnTo>
                                  <a:pt x="128399" y="431972"/>
                                </a:lnTo>
                                <a:lnTo>
                                  <a:pt x="131072" y="408225"/>
                                </a:lnTo>
                                <a:lnTo>
                                  <a:pt x="133642" y="510923"/>
                                </a:lnTo>
                                <a:lnTo>
                                  <a:pt x="136315" y="429299"/>
                                </a:lnTo>
                                <a:lnTo>
                                  <a:pt x="138885" y="305526"/>
                                </a:lnTo>
                                <a:lnTo>
                                  <a:pt x="141558" y="468775"/>
                                </a:lnTo>
                                <a:lnTo>
                                  <a:pt x="144128" y="408225"/>
                                </a:lnTo>
                                <a:lnTo>
                                  <a:pt x="146698" y="339759"/>
                                </a:lnTo>
                                <a:lnTo>
                                  <a:pt x="149370" y="387150"/>
                                </a:lnTo>
                                <a:lnTo>
                                  <a:pt x="151940" y="560987"/>
                                </a:lnTo>
                                <a:lnTo>
                                  <a:pt x="154613" y="460961"/>
                                </a:lnTo>
                                <a:lnTo>
                                  <a:pt x="157183" y="358160"/>
                                </a:lnTo>
                                <a:lnTo>
                                  <a:pt x="159856" y="376665"/>
                                </a:lnTo>
                                <a:lnTo>
                                  <a:pt x="162426" y="350348"/>
                                </a:lnTo>
                                <a:lnTo>
                                  <a:pt x="165099" y="405655"/>
                                </a:lnTo>
                                <a:lnTo>
                                  <a:pt x="167669" y="350348"/>
                                </a:lnTo>
                                <a:lnTo>
                                  <a:pt x="170342" y="408225"/>
                                </a:lnTo>
                                <a:lnTo>
                                  <a:pt x="172912" y="442457"/>
                                </a:lnTo>
                                <a:lnTo>
                                  <a:pt x="175585" y="384580"/>
                                </a:lnTo>
                                <a:lnTo>
                                  <a:pt x="178155" y="402982"/>
                                </a:lnTo>
                                <a:lnTo>
                                  <a:pt x="180828" y="521512"/>
                                </a:lnTo>
                                <a:lnTo>
                                  <a:pt x="183398" y="434542"/>
                                </a:lnTo>
                                <a:lnTo>
                                  <a:pt x="186071" y="373992"/>
                                </a:lnTo>
                                <a:lnTo>
                                  <a:pt x="188641" y="476690"/>
                                </a:lnTo>
                                <a:lnTo>
                                  <a:pt x="191313" y="450373"/>
                                </a:lnTo>
                                <a:lnTo>
                                  <a:pt x="193883" y="276536"/>
                                </a:lnTo>
                                <a:lnTo>
                                  <a:pt x="196556" y="458289"/>
                                </a:lnTo>
                                <a:lnTo>
                                  <a:pt x="199126" y="397739"/>
                                </a:lnTo>
                                <a:lnTo>
                                  <a:pt x="201799" y="434542"/>
                                </a:lnTo>
                                <a:lnTo>
                                  <a:pt x="204369" y="316114"/>
                                </a:lnTo>
                                <a:lnTo>
                                  <a:pt x="207042" y="373992"/>
                                </a:lnTo>
                                <a:lnTo>
                                  <a:pt x="209612" y="416140"/>
                                </a:lnTo>
                                <a:lnTo>
                                  <a:pt x="212285" y="371422"/>
                                </a:lnTo>
                                <a:lnTo>
                                  <a:pt x="214855" y="244976"/>
                                </a:lnTo>
                                <a:lnTo>
                                  <a:pt x="217528" y="516269"/>
                                </a:lnTo>
                                <a:lnTo>
                                  <a:pt x="220098" y="471447"/>
                                </a:lnTo>
                                <a:lnTo>
                                  <a:pt x="222771" y="500437"/>
                                </a:lnTo>
                                <a:lnTo>
                                  <a:pt x="225341" y="334516"/>
                                </a:lnTo>
                                <a:lnTo>
                                  <a:pt x="228014" y="250218"/>
                                </a:lnTo>
                                <a:lnTo>
                                  <a:pt x="230584" y="373992"/>
                                </a:lnTo>
                                <a:lnTo>
                                  <a:pt x="233256" y="331843"/>
                                </a:lnTo>
                                <a:lnTo>
                                  <a:pt x="235826" y="471447"/>
                                </a:lnTo>
                                <a:lnTo>
                                  <a:pt x="238499" y="273966"/>
                                </a:lnTo>
                                <a:lnTo>
                                  <a:pt x="241069" y="123773"/>
                                </a:lnTo>
                                <a:lnTo>
                                  <a:pt x="243742" y="376665"/>
                                </a:lnTo>
                                <a:lnTo>
                                  <a:pt x="246312" y="424056"/>
                                </a:lnTo>
                                <a:lnTo>
                                  <a:pt x="248985" y="347675"/>
                                </a:lnTo>
                                <a:lnTo>
                                  <a:pt x="251555" y="413467"/>
                                </a:lnTo>
                                <a:lnTo>
                                  <a:pt x="254228" y="426729"/>
                                </a:lnTo>
                                <a:lnTo>
                                  <a:pt x="256798" y="366076"/>
                                </a:lnTo>
                                <a:lnTo>
                                  <a:pt x="259471" y="279209"/>
                                </a:lnTo>
                                <a:lnTo>
                                  <a:pt x="262041" y="366076"/>
                                </a:lnTo>
                                <a:lnTo>
                                  <a:pt x="264714" y="458289"/>
                                </a:lnTo>
                                <a:lnTo>
                                  <a:pt x="267284" y="376665"/>
                                </a:lnTo>
                                <a:lnTo>
                                  <a:pt x="269957" y="421383"/>
                                </a:lnTo>
                                <a:lnTo>
                                  <a:pt x="272527" y="373992"/>
                                </a:lnTo>
                                <a:lnTo>
                                  <a:pt x="275199" y="418813"/>
                                </a:lnTo>
                                <a:lnTo>
                                  <a:pt x="277769" y="376665"/>
                                </a:lnTo>
                                <a:lnTo>
                                  <a:pt x="280339" y="410897"/>
                                </a:lnTo>
                                <a:lnTo>
                                  <a:pt x="283012" y="521512"/>
                                </a:lnTo>
                                <a:lnTo>
                                  <a:pt x="285582" y="313442"/>
                                </a:lnTo>
                                <a:lnTo>
                                  <a:pt x="288255" y="442457"/>
                                </a:lnTo>
                                <a:lnTo>
                                  <a:pt x="290825" y="500437"/>
                                </a:lnTo>
                                <a:lnTo>
                                  <a:pt x="293498" y="387150"/>
                                </a:lnTo>
                                <a:lnTo>
                                  <a:pt x="296068" y="358160"/>
                                </a:lnTo>
                                <a:lnTo>
                                  <a:pt x="298741" y="505680"/>
                                </a:lnTo>
                                <a:lnTo>
                                  <a:pt x="301311" y="376665"/>
                                </a:lnTo>
                                <a:lnTo>
                                  <a:pt x="303984" y="318684"/>
                                </a:lnTo>
                                <a:lnTo>
                                  <a:pt x="306554" y="447803"/>
                                </a:lnTo>
                                <a:lnTo>
                                  <a:pt x="309227" y="379235"/>
                                </a:lnTo>
                                <a:lnTo>
                                  <a:pt x="311797" y="355590"/>
                                </a:lnTo>
                                <a:lnTo>
                                  <a:pt x="314469" y="337086"/>
                                </a:lnTo>
                                <a:lnTo>
                                  <a:pt x="317039" y="368749"/>
                                </a:lnTo>
                                <a:lnTo>
                                  <a:pt x="319712" y="450373"/>
                                </a:lnTo>
                                <a:lnTo>
                                  <a:pt x="322283" y="345002"/>
                                </a:lnTo>
                                <a:lnTo>
                                  <a:pt x="324955" y="466205"/>
                                </a:lnTo>
                                <a:lnTo>
                                  <a:pt x="327525" y="408225"/>
                                </a:lnTo>
                                <a:lnTo>
                                  <a:pt x="330198" y="445130"/>
                                </a:lnTo>
                                <a:lnTo>
                                  <a:pt x="332768" y="387150"/>
                                </a:lnTo>
                                <a:lnTo>
                                  <a:pt x="335441" y="310769"/>
                                </a:lnTo>
                                <a:lnTo>
                                  <a:pt x="338011" y="466205"/>
                                </a:lnTo>
                                <a:lnTo>
                                  <a:pt x="340684" y="305526"/>
                                </a:lnTo>
                                <a:lnTo>
                                  <a:pt x="343254" y="395066"/>
                                </a:lnTo>
                                <a:lnTo>
                                  <a:pt x="345927" y="384580"/>
                                </a:lnTo>
                                <a:lnTo>
                                  <a:pt x="348497" y="429299"/>
                                </a:lnTo>
                                <a:lnTo>
                                  <a:pt x="351170" y="366076"/>
                                </a:lnTo>
                                <a:lnTo>
                                  <a:pt x="353740" y="468775"/>
                                </a:lnTo>
                                <a:lnTo>
                                  <a:pt x="356412" y="458289"/>
                                </a:lnTo>
                                <a:lnTo>
                                  <a:pt x="358983" y="439887"/>
                                </a:lnTo>
                                <a:lnTo>
                                  <a:pt x="361655" y="437214"/>
                                </a:lnTo>
                                <a:lnTo>
                                  <a:pt x="364225" y="468775"/>
                                </a:lnTo>
                                <a:lnTo>
                                  <a:pt x="366898" y="381908"/>
                                </a:lnTo>
                                <a:lnTo>
                                  <a:pt x="369468" y="379235"/>
                                </a:lnTo>
                                <a:lnTo>
                                  <a:pt x="372141" y="371422"/>
                                </a:lnTo>
                                <a:lnTo>
                                  <a:pt x="374711" y="447803"/>
                                </a:lnTo>
                                <a:lnTo>
                                  <a:pt x="377384" y="418813"/>
                                </a:lnTo>
                                <a:lnTo>
                                  <a:pt x="379954" y="405655"/>
                                </a:lnTo>
                                <a:lnTo>
                                  <a:pt x="382627" y="387150"/>
                                </a:lnTo>
                                <a:lnTo>
                                  <a:pt x="385197" y="402982"/>
                                </a:lnTo>
                                <a:lnTo>
                                  <a:pt x="387870" y="468775"/>
                                </a:lnTo>
                                <a:lnTo>
                                  <a:pt x="390440" y="352918"/>
                                </a:lnTo>
                                <a:lnTo>
                                  <a:pt x="393113" y="431972"/>
                                </a:lnTo>
                                <a:lnTo>
                                  <a:pt x="395683" y="352918"/>
                                </a:lnTo>
                                <a:lnTo>
                                  <a:pt x="398355" y="492522"/>
                                </a:lnTo>
                                <a:lnTo>
                                  <a:pt x="400925" y="500437"/>
                                </a:lnTo>
                                <a:lnTo>
                                  <a:pt x="403598" y="379235"/>
                                </a:lnTo>
                                <a:lnTo>
                                  <a:pt x="406169" y="410897"/>
                                </a:lnTo>
                                <a:lnTo>
                                  <a:pt x="408841" y="331843"/>
                                </a:lnTo>
                                <a:lnTo>
                                  <a:pt x="411411" y="574146"/>
                                </a:lnTo>
                                <a:lnTo>
                                  <a:pt x="413981" y="429299"/>
                                </a:lnTo>
                                <a:lnTo>
                                  <a:pt x="416654" y="474120"/>
                                </a:lnTo>
                                <a:lnTo>
                                  <a:pt x="419224" y="458289"/>
                                </a:lnTo>
                                <a:lnTo>
                                  <a:pt x="421897" y="373992"/>
                                </a:lnTo>
                                <a:lnTo>
                                  <a:pt x="424467" y="447803"/>
                                </a:lnTo>
                                <a:lnTo>
                                  <a:pt x="427140" y="413467"/>
                                </a:lnTo>
                                <a:lnTo>
                                  <a:pt x="429710" y="255462"/>
                                </a:lnTo>
                                <a:lnTo>
                                  <a:pt x="432383" y="447803"/>
                                </a:lnTo>
                                <a:lnTo>
                                  <a:pt x="434953" y="345002"/>
                                </a:lnTo>
                                <a:lnTo>
                                  <a:pt x="437626" y="492522"/>
                                </a:lnTo>
                                <a:lnTo>
                                  <a:pt x="440196" y="379235"/>
                                </a:lnTo>
                                <a:lnTo>
                                  <a:pt x="442869" y="437214"/>
                                </a:lnTo>
                                <a:lnTo>
                                  <a:pt x="445439" y="487279"/>
                                </a:lnTo>
                                <a:lnTo>
                                  <a:pt x="448111" y="402982"/>
                                </a:lnTo>
                                <a:lnTo>
                                  <a:pt x="450681" y="429299"/>
                                </a:lnTo>
                                <a:lnTo>
                                  <a:pt x="453354" y="487279"/>
                                </a:lnTo>
                                <a:lnTo>
                                  <a:pt x="455924" y="487279"/>
                                </a:lnTo>
                                <a:lnTo>
                                  <a:pt x="458597" y="358160"/>
                                </a:lnTo>
                                <a:lnTo>
                                  <a:pt x="461167" y="347675"/>
                                </a:lnTo>
                                <a:lnTo>
                                  <a:pt x="463840" y="360833"/>
                                </a:lnTo>
                                <a:lnTo>
                                  <a:pt x="466410" y="495195"/>
                                </a:lnTo>
                                <a:lnTo>
                                  <a:pt x="469083" y="287124"/>
                                </a:lnTo>
                                <a:lnTo>
                                  <a:pt x="471653" y="468775"/>
                                </a:lnTo>
                                <a:lnTo>
                                  <a:pt x="474326" y="482036"/>
                                </a:lnTo>
                                <a:lnTo>
                                  <a:pt x="476896" y="321358"/>
                                </a:lnTo>
                                <a:lnTo>
                                  <a:pt x="479569" y="410897"/>
                                </a:lnTo>
                                <a:lnTo>
                                  <a:pt x="482139" y="373992"/>
                                </a:lnTo>
                                <a:lnTo>
                                  <a:pt x="484811" y="363506"/>
                                </a:lnTo>
                                <a:lnTo>
                                  <a:pt x="487381" y="376665"/>
                                </a:lnTo>
                                <a:lnTo>
                                  <a:pt x="490054" y="531997"/>
                                </a:lnTo>
                                <a:lnTo>
                                  <a:pt x="492625" y="518839"/>
                                </a:lnTo>
                                <a:lnTo>
                                  <a:pt x="495297" y="550502"/>
                                </a:lnTo>
                                <a:lnTo>
                                  <a:pt x="497867" y="437214"/>
                                </a:lnTo>
                                <a:lnTo>
                                  <a:pt x="500540" y="537344"/>
                                </a:lnTo>
                                <a:lnTo>
                                  <a:pt x="503110" y="529427"/>
                                </a:lnTo>
                                <a:lnTo>
                                  <a:pt x="505783" y="431972"/>
                                </a:lnTo>
                                <a:lnTo>
                                  <a:pt x="508353" y="529427"/>
                                </a:lnTo>
                                <a:lnTo>
                                  <a:pt x="511026" y="410897"/>
                                </a:lnTo>
                                <a:lnTo>
                                  <a:pt x="513596" y="466205"/>
                                </a:lnTo>
                                <a:lnTo>
                                  <a:pt x="516269" y="489849"/>
                                </a:lnTo>
                                <a:lnTo>
                                  <a:pt x="518839" y="458289"/>
                                </a:lnTo>
                                <a:lnTo>
                                  <a:pt x="521511" y="455616"/>
                                </a:lnTo>
                                <a:lnTo>
                                  <a:pt x="524081" y="466205"/>
                                </a:lnTo>
                                <a:lnTo>
                                  <a:pt x="526755" y="545156"/>
                                </a:lnTo>
                                <a:lnTo>
                                  <a:pt x="529325" y="605809"/>
                                </a:lnTo>
                                <a:lnTo>
                                  <a:pt x="531997" y="518839"/>
                                </a:lnTo>
                                <a:lnTo>
                                  <a:pt x="534567" y="560987"/>
                                </a:lnTo>
                                <a:lnTo>
                                  <a:pt x="537240" y="574146"/>
                                </a:lnTo>
                                <a:lnTo>
                                  <a:pt x="539810" y="516269"/>
                                </a:lnTo>
                                <a:lnTo>
                                  <a:pt x="542483" y="453046"/>
                                </a:lnTo>
                                <a:lnTo>
                                  <a:pt x="545053" y="550502"/>
                                </a:lnTo>
                                <a:lnTo>
                                  <a:pt x="547726" y="605809"/>
                                </a:lnTo>
                                <a:lnTo>
                                  <a:pt x="550296" y="531997"/>
                                </a:lnTo>
                                <a:lnTo>
                                  <a:pt x="552866" y="474120"/>
                                </a:lnTo>
                                <a:lnTo>
                                  <a:pt x="555539" y="381908"/>
                                </a:lnTo>
                                <a:lnTo>
                                  <a:pt x="558109" y="395066"/>
                                </a:lnTo>
                                <a:lnTo>
                                  <a:pt x="560782" y="508353"/>
                                </a:lnTo>
                                <a:lnTo>
                                  <a:pt x="563352" y="373992"/>
                                </a:lnTo>
                                <a:lnTo>
                                  <a:pt x="566025" y="492522"/>
                                </a:lnTo>
                                <a:lnTo>
                                  <a:pt x="568595" y="426729"/>
                                </a:lnTo>
                                <a:lnTo>
                                  <a:pt x="571267" y="384580"/>
                                </a:lnTo>
                                <a:lnTo>
                                  <a:pt x="573837" y="418813"/>
                                </a:lnTo>
                                <a:lnTo>
                                  <a:pt x="576510" y="373992"/>
                                </a:lnTo>
                                <a:lnTo>
                                  <a:pt x="579080" y="389823"/>
                                </a:lnTo>
                                <a:lnTo>
                                  <a:pt x="581753" y="387150"/>
                                </a:lnTo>
                                <a:lnTo>
                                  <a:pt x="584323" y="468775"/>
                                </a:lnTo>
                                <a:lnTo>
                                  <a:pt x="586996" y="376665"/>
                                </a:lnTo>
                                <a:lnTo>
                                  <a:pt x="589566" y="352918"/>
                                </a:lnTo>
                                <a:lnTo>
                                  <a:pt x="592239" y="474120"/>
                                </a:lnTo>
                                <a:lnTo>
                                  <a:pt x="594809" y="426729"/>
                                </a:lnTo>
                                <a:lnTo>
                                  <a:pt x="597482" y="342432"/>
                                </a:lnTo>
                                <a:lnTo>
                                  <a:pt x="600052" y="431972"/>
                                </a:lnTo>
                                <a:lnTo>
                                  <a:pt x="602725" y="455616"/>
                                </a:lnTo>
                                <a:lnTo>
                                  <a:pt x="605295" y="526755"/>
                                </a:lnTo>
                                <a:lnTo>
                                  <a:pt x="607967" y="426729"/>
                                </a:lnTo>
                                <a:lnTo>
                                  <a:pt x="610537" y="463531"/>
                                </a:lnTo>
                                <a:lnTo>
                                  <a:pt x="613211" y="547829"/>
                                </a:lnTo>
                                <a:lnTo>
                                  <a:pt x="615781" y="489849"/>
                                </a:lnTo>
                                <a:lnTo>
                                  <a:pt x="618453" y="458289"/>
                                </a:lnTo>
                                <a:lnTo>
                                  <a:pt x="621023" y="384580"/>
                                </a:lnTo>
                                <a:lnTo>
                                  <a:pt x="623696" y="400309"/>
                                </a:lnTo>
                                <a:lnTo>
                                  <a:pt x="626266" y="550502"/>
                                </a:lnTo>
                                <a:lnTo>
                                  <a:pt x="628939" y="318684"/>
                                </a:lnTo>
                                <a:lnTo>
                                  <a:pt x="631509" y="310769"/>
                                </a:lnTo>
                                <a:lnTo>
                                  <a:pt x="634182" y="305526"/>
                                </a:lnTo>
                                <a:lnTo>
                                  <a:pt x="636752" y="421383"/>
                                </a:lnTo>
                                <a:lnTo>
                                  <a:pt x="639425" y="471447"/>
                                </a:lnTo>
                                <a:lnTo>
                                  <a:pt x="641995" y="537344"/>
                                </a:lnTo>
                                <a:lnTo>
                                  <a:pt x="644668" y="521512"/>
                                </a:lnTo>
                                <a:lnTo>
                                  <a:pt x="647238" y="368749"/>
                                </a:lnTo>
                                <a:lnTo>
                                  <a:pt x="649911" y="392393"/>
                                </a:lnTo>
                                <a:lnTo>
                                  <a:pt x="652481" y="358160"/>
                                </a:lnTo>
                                <a:lnTo>
                                  <a:pt x="655153" y="463531"/>
                                </a:lnTo>
                                <a:lnTo>
                                  <a:pt x="657724" y="426729"/>
                                </a:lnTo>
                                <a:lnTo>
                                  <a:pt x="660396" y="442457"/>
                                </a:lnTo>
                                <a:lnTo>
                                  <a:pt x="662966" y="524082"/>
                                </a:lnTo>
                                <a:lnTo>
                                  <a:pt x="665639" y="447803"/>
                                </a:lnTo>
                                <a:lnTo>
                                  <a:pt x="668209" y="410897"/>
                                </a:lnTo>
                                <a:lnTo>
                                  <a:pt x="670882" y="392393"/>
                                </a:lnTo>
                                <a:lnTo>
                                  <a:pt x="673452" y="429299"/>
                                </a:lnTo>
                                <a:lnTo>
                                  <a:pt x="676125" y="482036"/>
                                </a:lnTo>
                                <a:lnTo>
                                  <a:pt x="678695" y="460961"/>
                                </a:lnTo>
                                <a:lnTo>
                                  <a:pt x="681368" y="434542"/>
                                </a:lnTo>
                                <a:lnTo>
                                  <a:pt x="683938" y="579389"/>
                                </a:lnTo>
                                <a:lnTo>
                                  <a:pt x="686508" y="492522"/>
                                </a:lnTo>
                                <a:lnTo>
                                  <a:pt x="689181" y="405655"/>
                                </a:lnTo>
                                <a:lnTo>
                                  <a:pt x="691751" y="413467"/>
                                </a:lnTo>
                                <a:lnTo>
                                  <a:pt x="694423" y="526755"/>
                                </a:lnTo>
                                <a:lnTo>
                                  <a:pt x="696993" y="458289"/>
                                </a:lnTo>
                                <a:lnTo>
                                  <a:pt x="699667" y="455616"/>
                                </a:lnTo>
                                <a:lnTo>
                                  <a:pt x="702237" y="537344"/>
                                </a:lnTo>
                                <a:lnTo>
                                  <a:pt x="704909" y="450373"/>
                                </a:lnTo>
                                <a:lnTo>
                                  <a:pt x="707479" y="447803"/>
                                </a:lnTo>
                                <a:lnTo>
                                  <a:pt x="710152" y="524082"/>
                                </a:lnTo>
                                <a:lnTo>
                                  <a:pt x="712722" y="542586"/>
                                </a:lnTo>
                                <a:lnTo>
                                  <a:pt x="715395" y="460961"/>
                                </a:lnTo>
                                <a:lnTo>
                                  <a:pt x="717965" y="418813"/>
                                </a:lnTo>
                                <a:lnTo>
                                  <a:pt x="720638" y="429299"/>
                                </a:lnTo>
                                <a:lnTo>
                                  <a:pt x="723208" y="453046"/>
                                </a:lnTo>
                                <a:lnTo>
                                  <a:pt x="725881" y="387150"/>
                                </a:lnTo>
                                <a:lnTo>
                                  <a:pt x="728451" y="450373"/>
                                </a:lnTo>
                                <a:lnTo>
                                  <a:pt x="731124" y="476690"/>
                                </a:lnTo>
                                <a:lnTo>
                                  <a:pt x="733694" y="450373"/>
                                </a:lnTo>
                                <a:lnTo>
                                  <a:pt x="736367" y="474120"/>
                                </a:lnTo>
                                <a:lnTo>
                                  <a:pt x="738937" y="495195"/>
                                </a:lnTo>
                                <a:lnTo>
                                  <a:pt x="741609" y="474120"/>
                                </a:lnTo>
                                <a:lnTo>
                                  <a:pt x="744179" y="447803"/>
                                </a:lnTo>
                                <a:lnTo>
                                  <a:pt x="746852" y="463531"/>
                                </a:lnTo>
                                <a:lnTo>
                                  <a:pt x="749422" y="550502"/>
                                </a:lnTo>
                                <a:lnTo>
                                  <a:pt x="752095" y="492522"/>
                                </a:lnTo>
                                <a:lnTo>
                                  <a:pt x="754665" y="545156"/>
                                </a:lnTo>
                                <a:lnTo>
                                  <a:pt x="757338" y="445130"/>
                                </a:lnTo>
                                <a:lnTo>
                                  <a:pt x="759908" y="326601"/>
                                </a:lnTo>
                                <a:lnTo>
                                  <a:pt x="762581" y="308199"/>
                                </a:lnTo>
                                <a:lnTo>
                                  <a:pt x="765151" y="279209"/>
                                </a:lnTo>
                                <a:lnTo>
                                  <a:pt x="767824" y="400309"/>
                                </a:lnTo>
                                <a:lnTo>
                                  <a:pt x="770394" y="484606"/>
                                </a:lnTo>
                                <a:lnTo>
                                  <a:pt x="773067" y="395066"/>
                                </a:lnTo>
                                <a:lnTo>
                                  <a:pt x="775637" y="508353"/>
                                </a:lnTo>
                                <a:lnTo>
                                  <a:pt x="778309" y="445130"/>
                                </a:lnTo>
                                <a:lnTo>
                                  <a:pt x="780880" y="526755"/>
                                </a:lnTo>
                                <a:lnTo>
                                  <a:pt x="783552" y="474120"/>
                                </a:lnTo>
                                <a:lnTo>
                                  <a:pt x="786122" y="555745"/>
                                </a:lnTo>
                                <a:lnTo>
                                  <a:pt x="788795" y="521512"/>
                                </a:lnTo>
                                <a:lnTo>
                                  <a:pt x="791365" y="424056"/>
                                </a:lnTo>
                                <a:lnTo>
                                  <a:pt x="794038" y="453046"/>
                                </a:lnTo>
                                <a:lnTo>
                                  <a:pt x="796608" y="450373"/>
                                </a:lnTo>
                                <a:lnTo>
                                  <a:pt x="799281" y="576819"/>
                                </a:lnTo>
                                <a:lnTo>
                                  <a:pt x="801851" y="455616"/>
                                </a:lnTo>
                                <a:lnTo>
                                  <a:pt x="804524" y="458289"/>
                                </a:lnTo>
                                <a:lnTo>
                                  <a:pt x="807094" y="503110"/>
                                </a:lnTo>
                                <a:lnTo>
                                  <a:pt x="809767" y="439887"/>
                                </a:lnTo>
                                <a:lnTo>
                                  <a:pt x="812337" y="466205"/>
                                </a:lnTo>
                                <a:lnTo>
                                  <a:pt x="815009" y="497765"/>
                                </a:lnTo>
                                <a:lnTo>
                                  <a:pt x="817579" y="453046"/>
                                </a:lnTo>
                                <a:lnTo>
                                  <a:pt x="820253" y="555745"/>
                                </a:lnTo>
                                <a:lnTo>
                                  <a:pt x="822823" y="503110"/>
                                </a:lnTo>
                                <a:lnTo>
                                  <a:pt x="825393" y="568903"/>
                                </a:lnTo>
                                <a:lnTo>
                                  <a:pt x="828065" y="566230"/>
                                </a:lnTo>
                                <a:lnTo>
                                  <a:pt x="830635" y="497765"/>
                                </a:lnTo>
                                <a:lnTo>
                                  <a:pt x="833308" y="442457"/>
                                </a:lnTo>
                                <a:lnTo>
                                  <a:pt x="835878" y="410897"/>
                                </a:lnTo>
                                <a:lnTo>
                                  <a:pt x="838551" y="500437"/>
                                </a:lnTo>
                                <a:lnTo>
                                  <a:pt x="841121" y="468775"/>
                                </a:lnTo>
                                <a:lnTo>
                                  <a:pt x="843794" y="505680"/>
                                </a:lnTo>
                                <a:lnTo>
                                  <a:pt x="846364" y="413467"/>
                                </a:lnTo>
                                <a:lnTo>
                                  <a:pt x="849037" y="582062"/>
                                </a:lnTo>
                                <a:lnTo>
                                  <a:pt x="851607" y="608379"/>
                                </a:lnTo>
                                <a:lnTo>
                                  <a:pt x="854280" y="437214"/>
                                </a:lnTo>
                                <a:lnTo>
                                  <a:pt x="856850" y="455616"/>
                                </a:lnTo>
                                <a:lnTo>
                                  <a:pt x="859523" y="482036"/>
                                </a:lnTo>
                                <a:lnTo>
                                  <a:pt x="862093" y="479363"/>
                                </a:lnTo>
                                <a:lnTo>
                                  <a:pt x="864766" y="526755"/>
                                </a:lnTo>
                                <a:lnTo>
                                  <a:pt x="867336" y="518839"/>
                                </a:lnTo>
                                <a:lnTo>
                                  <a:pt x="870008" y="434542"/>
                                </a:lnTo>
                                <a:lnTo>
                                  <a:pt x="872578" y="395066"/>
                                </a:lnTo>
                                <a:lnTo>
                                  <a:pt x="875251" y="460961"/>
                                </a:lnTo>
                                <a:lnTo>
                                  <a:pt x="877821" y="550502"/>
                                </a:lnTo>
                                <a:lnTo>
                                  <a:pt x="880494" y="489849"/>
                                </a:lnTo>
                                <a:lnTo>
                                  <a:pt x="883064" y="460961"/>
                                </a:lnTo>
                                <a:lnTo>
                                  <a:pt x="885737" y="531997"/>
                                </a:lnTo>
                                <a:lnTo>
                                  <a:pt x="888307" y="524082"/>
                                </a:lnTo>
                                <a:lnTo>
                                  <a:pt x="890980" y="455616"/>
                                </a:lnTo>
                                <a:lnTo>
                                  <a:pt x="893550" y="479363"/>
                                </a:lnTo>
                                <a:lnTo>
                                  <a:pt x="896223" y="487279"/>
                                </a:lnTo>
                                <a:lnTo>
                                  <a:pt x="898793" y="571576"/>
                                </a:lnTo>
                                <a:lnTo>
                                  <a:pt x="901466" y="482036"/>
                                </a:lnTo>
                                <a:lnTo>
                                  <a:pt x="904036" y="497765"/>
                                </a:lnTo>
                                <a:lnTo>
                                  <a:pt x="906709" y="429299"/>
                                </a:lnTo>
                                <a:lnTo>
                                  <a:pt x="909279" y="381908"/>
                                </a:lnTo>
                                <a:lnTo>
                                  <a:pt x="911951" y="487279"/>
                                </a:lnTo>
                                <a:lnTo>
                                  <a:pt x="914521" y="466205"/>
                                </a:lnTo>
                                <a:lnTo>
                                  <a:pt x="917194" y="384580"/>
                                </a:lnTo>
                                <a:lnTo>
                                  <a:pt x="919764" y="487279"/>
                                </a:lnTo>
                                <a:lnTo>
                                  <a:pt x="922437" y="421383"/>
                                </a:lnTo>
                                <a:lnTo>
                                  <a:pt x="925007" y="463531"/>
                                </a:lnTo>
                                <a:lnTo>
                                  <a:pt x="927680" y="363506"/>
                                </a:lnTo>
                                <a:lnTo>
                                  <a:pt x="930250" y="476690"/>
                                </a:lnTo>
                                <a:lnTo>
                                  <a:pt x="932923" y="555745"/>
                                </a:lnTo>
                                <a:lnTo>
                                  <a:pt x="935493" y="453046"/>
                                </a:lnTo>
                                <a:lnTo>
                                  <a:pt x="938166" y="450373"/>
                                </a:lnTo>
                                <a:lnTo>
                                  <a:pt x="940736" y="447803"/>
                                </a:lnTo>
                                <a:lnTo>
                                  <a:pt x="943409" y="571576"/>
                                </a:lnTo>
                                <a:lnTo>
                                  <a:pt x="945979" y="458289"/>
                                </a:lnTo>
                                <a:lnTo>
                                  <a:pt x="948651" y="445130"/>
                                </a:lnTo>
                                <a:lnTo>
                                  <a:pt x="951222" y="526755"/>
                                </a:lnTo>
                                <a:lnTo>
                                  <a:pt x="953894" y="424056"/>
                                </a:lnTo>
                                <a:lnTo>
                                  <a:pt x="956464" y="373992"/>
                                </a:lnTo>
                                <a:lnTo>
                                  <a:pt x="959034" y="445130"/>
                                </a:lnTo>
                                <a:lnTo>
                                  <a:pt x="961707" y="471447"/>
                                </a:lnTo>
                                <a:lnTo>
                                  <a:pt x="964277" y="492522"/>
                                </a:lnTo>
                                <a:lnTo>
                                  <a:pt x="966950" y="497765"/>
                                </a:lnTo>
                                <a:lnTo>
                                  <a:pt x="969520" y="442457"/>
                                </a:lnTo>
                                <a:lnTo>
                                  <a:pt x="972193" y="529427"/>
                                </a:lnTo>
                                <a:lnTo>
                                  <a:pt x="974763" y="379235"/>
                                </a:lnTo>
                                <a:lnTo>
                                  <a:pt x="977436" y="431972"/>
                                </a:lnTo>
                                <a:lnTo>
                                  <a:pt x="980006" y="371422"/>
                                </a:lnTo>
                                <a:lnTo>
                                  <a:pt x="985249" y="371422"/>
                                </a:lnTo>
                                <a:lnTo>
                                  <a:pt x="987922" y="503110"/>
                                </a:lnTo>
                                <a:lnTo>
                                  <a:pt x="990492" y="497765"/>
                                </a:lnTo>
                                <a:lnTo>
                                  <a:pt x="993165" y="392393"/>
                                </a:lnTo>
                                <a:lnTo>
                                  <a:pt x="995735" y="418813"/>
                                </a:lnTo>
                                <a:lnTo>
                                  <a:pt x="998407" y="402982"/>
                                </a:lnTo>
                                <a:lnTo>
                                  <a:pt x="1000977" y="416140"/>
                                </a:lnTo>
                                <a:lnTo>
                                  <a:pt x="1003650" y="492522"/>
                                </a:lnTo>
                                <a:lnTo>
                                  <a:pt x="1006220" y="495195"/>
                                </a:lnTo>
                                <a:lnTo>
                                  <a:pt x="1008893" y="500437"/>
                                </a:lnTo>
                                <a:lnTo>
                                  <a:pt x="1011463" y="426729"/>
                                </a:lnTo>
                                <a:lnTo>
                                  <a:pt x="1014136" y="371422"/>
                                </a:lnTo>
                                <a:lnTo>
                                  <a:pt x="1016706" y="389823"/>
                                </a:lnTo>
                                <a:lnTo>
                                  <a:pt x="1019379" y="489849"/>
                                </a:lnTo>
                                <a:lnTo>
                                  <a:pt x="1021949" y="484606"/>
                                </a:lnTo>
                                <a:lnTo>
                                  <a:pt x="1024622" y="445130"/>
                                </a:lnTo>
                                <a:lnTo>
                                  <a:pt x="1027192" y="366076"/>
                                </a:lnTo>
                                <a:lnTo>
                                  <a:pt x="1029865" y="426729"/>
                                </a:lnTo>
                                <a:lnTo>
                                  <a:pt x="1032435" y="453046"/>
                                </a:lnTo>
                                <a:lnTo>
                                  <a:pt x="1035107" y="345002"/>
                                </a:lnTo>
                                <a:lnTo>
                                  <a:pt x="1037677" y="384580"/>
                                </a:lnTo>
                                <a:lnTo>
                                  <a:pt x="1040350" y="503110"/>
                                </a:lnTo>
                                <a:lnTo>
                                  <a:pt x="1042920" y="555745"/>
                                </a:lnTo>
                                <a:lnTo>
                                  <a:pt x="1045593" y="484606"/>
                                </a:lnTo>
                                <a:lnTo>
                                  <a:pt x="1048163" y="484606"/>
                                </a:lnTo>
                                <a:lnTo>
                                  <a:pt x="1050836" y="482036"/>
                                </a:lnTo>
                                <a:lnTo>
                                  <a:pt x="1053406" y="463531"/>
                                </a:lnTo>
                                <a:lnTo>
                                  <a:pt x="1056079" y="368749"/>
                                </a:lnTo>
                                <a:lnTo>
                                  <a:pt x="1058649" y="513596"/>
                                </a:lnTo>
                                <a:lnTo>
                                  <a:pt x="1061322" y="458289"/>
                                </a:lnTo>
                                <a:lnTo>
                                  <a:pt x="1063892" y="405655"/>
                                </a:lnTo>
                                <a:lnTo>
                                  <a:pt x="1066565" y="429299"/>
                                </a:lnTo>
                                <a:lnTo>
                                  <a:pt x="1069135" y="408225"/>
                                </a:lnTo>
                                <a:lnTo>
                                  <a:pt x="1071808" y="334516"/>
                                </a:lnTo>
                                <a:lnTo>
                                  <a:pt x="1074378" y="266050"/>
                                </a:lnTo>
                                <a:lnTo>
                                  <a:pt x="1077051" y="455616"/>
                                </a:lnTo>
                                <a:lnTo>
                                  <a:pt x="1079621" y="450373"/>
                                </a:lnTo>
                                <a:lnTo>
                                  <a:pt x="1082293" y="437214"/>
                                </a:lnTo>
                                <a:lnTo>
                                  <a:pt x="1084863" y="350348"/>
                                </a:lnTo>
                                <a:lnTo>
                                  <a:pt x="1087536" y="329273"/>
                                </a:lnTo>
                                <a:lnTo>
                                  <a:pt x="1090106" y="381908"/>
                                </a:lnTo>
                                <a:lnTo>
                                  <a:pt x="1092676" y="273966"/>
                                </a:lnTo>
                                <a:lnTo>
                                  <a:pt x="1095349" y="431972"/>
                                </a:lnTo>
                                <a:lnTo>
                                  <a:pt x="1097919" y="350348"/>
                                </a:lnTo>
                                <a:lnTo>
                                  <a:pt x="1100592" y="529427"/>
                                </a:lnTo>
                                <a:lnTo>
                                  <a:pt x="1103162" y="416140"/>
                                </a:lnTo>
                                <a:lnTo>
                                  <a:pt x="1105835" y="400309"/>
                                </a:lnTo>
                                <a:lnTo>
                                  <a:pt x="1108405" y="387150"/>
                                </a:lnTo>
                                <a:lnTo>
                                  <a:pt x="1111078" y="429299"/>
                                </a:lnTo>
                                <a:lnTo>
                                  <a:pt x="1113648" y="524082"/>
                                </a:lnTo>
                                <a:lnTo>
                                  <a:pt x="1116321" y="442457"/>
                                </a:lnTo>
                                <a:lnTo>
                                  <a:pt x="1118891" y="474120"/>
                                </a:lnTo>
                                <a:lnTo>
                                  <a:pt x="1121563" y="402982"/>
                                </a:lnTo>
                                <a:lnTo>
                                  <a:pt x="1124133" y="384580"/>
                                </a:lnTo>
                                <a:lnTo>
                                  <a:pt x="1126806" y="402982"/>
                                </a:lnTo>
                                <a:lnTo>
                                  <a:pt x="1129376" y="376665"/>
                                </a:lnTo>
                                <a:lnTo>
                                  <a:pt x="1132049" y="453046"/>
                                </a:lnTo>
                                <a:lnTo>
                                  <a:pt x="1134619" y="363506"/>
                                </a:lnTo>
                                <a:lnTo>
                                  <a:pt x="1137292" y="453046"/>
                                </a:lnTo>
                                <a:lnTo>
                                  <a:pt x="1139862" y="313442"/>
                                </a:lnTo>
                                <a:lnTo>
                                  <a:pt x="1142535" y="445130"/>
                                </a:lnTo>
                                <a:lnTo>
                                  <a:pt x="1145105" y="482036"/>
                                </a:lnTo>
                                <a:lnTo>
                                  <a:pt x="1147778" y="289694"/>
                                </a:lnTo>
                                <a:lnTo>
                                  <a:pt x="1150348" y="445130"/>
                                </a:lnTo>
                                <a:lnTo>
                                  <a:pt x="1153021" y="529427"/>
                                </a:lnTo>
                                <a:lnTo>
                                  <a:pt x="1155591" y="366076"/>
                                </a:lnTo>
                                <a:lnTo>
                                  <a:pt x="1158264" y="376665"/>
                                </a:lnTo>
                                <a:lnTo>
                                  <a:pt x="1160834" y="402982"/>
                                </a:lnTo>
                                <a:lnTo>
                                  <a:pt x="1163506" y="431972"/>
                                </a:lnTo>
                                <a:lnTo>
                                  <a:pt x="1166076" y="334516"/>
                                </a:lnTo>
                                <a:lnTo>
                                  <a:pt x="1168749" y="424056"/>
                                </a:lnTo>
                                <a:lnTo>
                                  <a:pt x="1171319" y="505680"/>
                                </a:lnTo>
                                <a:lnTo>
                                  <a:pt x="1173992" y="373992"/>
                                </a:lnTo>
                                <a:lnTo>
                                  <a:pt x="1176562" y="316114"/>
                                </a:lnTo>
                                <a:lnTo>
                                  <a:pt x="1179235" y="387150"/>
                                </a:lnTo>
                                <a:lnTo>
                                  <a:pt x="1181805" y="392393"/>
                                </a:lnTo>
                                <a:lnTo>
                                  <a:pt x="1184478" y="373992"/>
                                </a:lnTo>
                                <a:lnTo>
                                  <a:pt x="1187048" y="244976"/>
                                </a:lnTo>
                                <a:lnTo>
                                  <a:pt x="1189721" y="397739"/>
                                </a:lnTo>
                                <a:lnTo>
                                  <a:pt x="1192291" y="471447"/>
                                </a:lnTo>
                                <a:lnTo>
                                  <a:pt x="1194964" y="334516"/>
                                </a:lnTo>
                                <a:lnTo>
                                  <a:pt x="1197534" y="363506"/>
                                </a:lnTo>
                                <a:lnTo>
                                  <a:pt x="1200207" y="0"/>
                                </a:lnTo>
                                <a:lnTo>
                                  <a:pt x="1202777" y="339759"/>
                                </a:lnTo>
                                <a:lnTo>
                                  <a:pt x="1205449" y="437214"/>
                                </a:lnTo>
                                <a:lnTo>
                                  <a:pt x="1208019" y="326601"/>
                                </a:lnTo>
                                <a:lnTo>
                                  <a:pt x="1210692" y="392393"/>
                                </a:lnTo>
                                <a:lnTo>
                                  <a:pt x="1213262" y="434542"/>
                                </a:lnTo>
                                <a:lnTo>
                                  <a:pt x="1215935" y="405655"/>
                                </a:lnTo>
                                <a:lnTo>
                                  <a:pt x="1218505" y="487279"/>
                                </a:lnTo>
                                <a:lnTo>
                                  <a:pt x="1221178" y="397739"/>
                                </a:lnTo>
                                <a:lnTo>
                                  <a:pt x="1223748" y="463531"/>
                                </a:lnTo>
                                <a:lnTo>
                                  <a:pt x="1226421" y="487279"/>
                                </a:lnTo>
                                <a:lnTo>
                                  <a:pt x="1228991" y="510923"/>
                                </a:lnTo>
                                <a:lnTo>
                                  <a:pt x="1231561" y="429299"/>
                                </a:lnTo>
                                <a:lnTo>
                                  <a:pt x="1234234" y="453046"/>
                                </a:lnTo>
                                <a:lnTo>
                                  <a:pt x="1236804" y="492522"/>
                                </a:lnTo>
                                <a:lnTo>
                                  <a:pt x="1239477" y="474120"/>
                                </a:lnTo>
                                <a:lnTo>
                                  <a:pt x="1242047" y="460961"/>
                                </a:lnTo>
                                <a:lnTo>
                                  <a:pt x="1244720" y="402982"/>
                                </a:lnTo>
                                <a:lnTo>
                                  <a:pt x="1247290" y="368749"/>
                                </a:lnTo>
                                <a:lnTo>
                                  <a:pt x="1249963" y="363506"/>
                                </a:lnTo>
                                <a:lnTo>
                                  <a:pt x="1252533" y="392393"/>
                                </a:lnTo>
                                <a:lnTo>
                                  <a:pt x="1255205" y="387150"/>
                                </a:lnTo>
                                <a:lnTo>
                                  <a:pt x="1257775" y="389823"/>
                                </a:lnTo>
                                <a:lnTo>
                                  <a:pt x="1260448" y="429299"/>
                                </a:lnTo>
                                <a:lnTo>
                                  <a:pt x="1263018" y="484606"/>
                                </a:lnTo>
                                <a:lnTo>
                                  <a:pt x="1265691" y="410897"/>
                                </a:lnTo>
                                <a:lnTo>
                                  <a:pt x="1268261" y="397739"/>
                                </a:lnTo>
                                <a:lnTo>
                                  <a:pt x="1270934" y="413467"/>
                                </a:lnTo>
                                <a:lnTo>
                                  <a:pt x="1273504" y="339759"/>
                                </a:lnTo>
                                <a:lnTo>
                                  <a:pt x="1276177" y="389823"/>
                                </a:lnTo>
                                <a:lnTo>
                                  <a:pt x="1278747" y="342432"/>
                                </a:lnTo>
                                <a:lnTo>
                                  <a:pt x="1281420" y="400309"/>
                                </a:lnTo>
                                <a:lnTo>
                                  <a:pt x="1283990" y="400309"/>
                                </a:lnTo>
                                <a:lnTo>
                                  <a:pt x="1286663" y="392393"/>
                                </a:lnTo>
                                <a:lnTo>
                                  <a:pt x="1289233" y="471447"/>
                                </a:lnTo>
                                <a:lnTo>
                                  <a:pt x="1291906" y="379235"/>
                                </a:lnTo>
                                <a:lnTo>
                                  <a:pt x="1294476" y="460961"/>
                                </a:lnTo>
                                <a:lnTo>
                                  <a:pt x="1297148" y="463531"/>
                                </a:lnTo>
                                <a:lnTo>
                                  <a:pt x="1299718" y="426729"/>
                                </a:lnTo>
                                <a:lnTo>
                                  <a:pt x="1302391" y="487279"/>
                                </a:lnTo>
                                <a:lnTo>
                                  <a:pt x="1304961" y="492522"/>
                                </a:lnTo>
                                <a:lnTo>
                                  <a:pt x="1307634" y="410897"/>
                                </a:lnTo>
                                <a:lnTo>
                                  <a:pt x="1310204" y="474120"/>
                                </a:lnTo>
                                <a:lnTo>
                                  <a:pt x="1312877" y="373992"/>
                                </a:lnTo>
                                <a:lnTo>
                                  <a:pt x="1315447" y="455616"/>
                                </a:lnTo>
                                <a:lnTo>
                                  <a:pt x="1318120" y="373992"/>
                                </a:lnTo>
                                <a:lnTo>
                                  <a:pt x="1320690" y="413467"/>
                                </a:lnTo>
                                <a:lnTo>
                                  <a:pt x="1323363" y="355590"/>
                                </a:lnTo>
                                <a:lnTo>
                                  <a:pt x="1325933" y="455616"/>
                                </a:lnTo>
                                <a:lnTo>
                                  <a:pt x="1328605" y="442457"/>
                                </a:lnTo>
                                <a:lnTo>
                                  <a:pt x="1331175" y="458289"/>
                                </a:lnTo>
                                <a:lnTo>
                                  <a:pt x="1333848" y="418813"/>
                                </a:lnTo>
                                <a:lnTo>
                                  <a:pt x="1336418" y="497765"/>
                                </a:lnTo>
                                <a:lnTo>
                                  <a:pt x="1339091" y="574146"/>
                                </a:lnTo>
                                <a:lnTo>
                                  <a:pt x="1341661" y="402982"/>
                                </a:lnTo>
                                <a:lnTo>
                                  <a:pt x="1344334" y="429299"/>
                                </a:lnTo>
                                <a:lnTo>
                                  <a:pt x="1346904" y="529427"/>
                                </a:lnTo>
                                <a:lnTo>
                                  <a:pt x="1349577" y="416140"/>
                                </a:lnTo>
                                <a:lnTo>
                                  <a:pt x="1352147" y="460961"/>
                                </a:lnTo>
                                <a:lnTo>
                                  <a:pt x="1354820" y="510923"/>
                                </a:lnTo>
                                <a:lnTo>
                                  <a:pt x="1357390" y="434542"/>
                                </a:lnTo>
                                <a:lnTo>
                                  <a:pt x="1360063" y="368749"/>
                                </a:lnTo>
                                <a:lnTo>
                                  <a:pt x="1362633" y="437214"/>
                                </a:lnTo>
                                <a:lnTo>
                                  <a:pt x="1365203" y="397739"/>
                                </a:lnTo>
                                <a:lnTo>
                                  <a:pt x="1367876" y="442457"/>
                                </a:lnTo>
                                <a:lnTo>
                                  <a:pt x="1370446" y="389823"/>
                                </a:lnTo>
                                <a:lnTo>
                                  <a:pt x="1373119" y="510923"/>
                                </a:lnTo>
                                <a:lnTo>
                                  <a:pt x="1375689" y="479363"/>
                                </a:lnTo>
                                <a:lnTo>
                                  <a:pt x="1378361" y="458289"/>
                                </a:lnTo>
                                <a:lnTo>
                                  <a:pt x="1380931" y="402982"/>
                                </a:lnTo>
                                <a:lnTo>
                                  <a:pt x="1383604" y="516269"/>
                                </a:lnTo>
                                <a:lnTo>
                                  <a:pt x="1386174" y="392393"/>
                                </a:lnTo>
                                <a:lnTo>
                                  <a:pt x="1388847" y="450373"/>
                                </a:lnTo>
                                <a:lnTo>
                                  <a:pt x="1391417" y="445130"/>
                                </a:lnTo>
                                <a:lnTo>
                                  <a:pt x="1394090" y="460961"/>
                                </a:lnTo>
                                <a:lnTo>
                                  <a:pt x="1396660" y="434542"/>
                                </a:lnTo>
                                <a:lnTo>
                                  <a:pt x="1399333" y="426729"/>
                                </a:lnTo>
                                <a:lnTo>
                                  <a:pt x="1401903" y="321358"/>
                                </a:lnTo>
                                <a:lnTo>
                                  <a:pt x="1404576" y="421383"/>
                                </a:lnTo>
                                <a:lnTo>
                                  <a:pt x="1407146" y="424056"/>
                                </a:lnTo>
                                <a:lnTo>
                                  <a:pt x="1409819" y="421383"/>
                                </a:lnTo>
                                <a:lnTo>
                                  <a:pt x="1412389" y="455616"/>
                                </a:lnTo>
                                <a:lnTo>
                                  <a:pt x="1415062" y="379235"/>
                                </a:lnTo>
                                <a:lnTo>
                                  <a:pt x="1417632" y="431972"/>
                                </a:lnTo>
                                <a:lnTo>
                                  <a:pt x="1420304" y="563660"/>
                                </a:lnTo>
                                <a:lnTo>
                                  <a:pt x="1422874" y="318684"/>
                                </a:lnTo>
                                <a:lnTo>
                                  <a:pt x="1425547" y="368749"/>
                                </a:lnTo>
                                <a:lnTo>
                                  <a:pt x="1428117" y="484606"/>
                                </a:lnTo>
                                <a:lnTo>
                                  <a:pt x="1430790" y="455616"/>
                                </a:lnTo>
                                <a:lnTo>
                                  <a:pt x="1433360" y="437214"/>
                                </a:lnTo>
                                <a:lnTo>
                                  <a:pt x="1436033" y="395066"/>
                                </a:lnTo>
                                <a:lnTo>
                                  <a:pt x="1438603" y="447803"/>
                                </a:lnTo>
                                <a:lnTo>
                                  <a:pt x="1441276" y="345002"/>
                                </a:lnTo>
                                <a:lnTo>
                                  <a:pt x="1443846" y="429299"/>
                                </a:lnTo>
                                <a:lnTo>
                                  <a:pt x="1446519" y="431972"/>
                                </a:lnTo>
                                <a:lnTo>
                                  <a:pt x="1449089" y="337086"/>
                                </a:lnTo>
                                <a:lnTo>
                                  <a:pt x="1451762" y="389823"/>
                                </a:lnTo>
                                <a:lnTo>
                                  <a:pt x="1454332" y="381908"/>
                                </a:lnTo>
                                <a:lnTo>
                                  <a:pt x="1457005" y="445130"/>
                                </a:lnTo>
                                <a:lnTo>
                                  <a:pt x="1459575" y="431972"/>
                                </a:lnTo>
                                <a:lnTo>
                                  <a:pt x="1462247" y="503110"/>
                                </a:lnTo>
                                <a:lnTo>
                                  <a:pt x="1464817" y="466205"/>
                                </a:lnTo>
                                <a:lnTo>
                                  <a:pt x="1467490" y="463531"/>
                                </a:lnTo>
                                <a:lnTo>
                                  <a:pt x="1470060" y="431972"/>
                                </a:lnTo>
                                <a:lnTo>
                                  <a:pt x="1472733" y="347675"/>
                                </a:lnTo>
                                <a:lnTo>
                                  <a:pt x="1475303" y="429299"/>
                                </a:lnTo>
                                <a:lnTo>
                                  <a:pt x="1477976" y="442457"/>
                                </a:lnTo>
                                <a:lnTo>
                                  <a:pt x="1480546" y="487279"/>
                                </a:lnTo>
                                <a:lnTo>
                                  <a:pt x="1483219" y="408225"/>
                                </a:lnTo>
                                <a:lnTo>
                                  <a:pt x="1485789" y="400309"/>
                                </a:lnTo>
                                <a:lnTo>
                                  <a:pt x="1488462" y="437214"/>
                                </a:lnTo>
                                <a:lnTo>
                                  <a:pt x="1491032" y="355590"/>
                                </a:lnTo>
                                <a:lnTo>
                                  <a:pt x="1493705" y="450373"/>
                                </a:lnTo>
                                <a:lnTo>
                                  <a:pt x="1496275" y="416140"/>
                                </a:lnTo>
                                <a:lnTo>
                                  <a:pt x="1498845" y="424056"/>
                                </a:lnTo>
                                <a:lnTo>
                                  <a:pt x="1501518" y="463531"/>
                                </a:lnTo>
                                <a:lnTo>
                                  <a:pt x="1504088" y="484606"/>
                                </a:lnTo>
                                <a:lnTo>
                                  <a:pt x="1506761" y="318684"/>
                                </a:lnTo>
                                <a:lnTo>
                                  <a:pt x="1509331" y="463531"/>
                                </a:lnTo>
                                <a:lnTo>
                                  <a:pt x="1512003" y="358160"/>
                                </a:lnTo>
                                <a:lnTo>
                                  <a:pt x="1514573" y="466205"/>
                                </a:lnTo>
                                <a:lnTo>
                                  <a:pt x="1517246" y="395066"/>
                                </a:lnTo>
                                <a:lnTo>
                                  <a:pt x="1519816" y="531997"/>
                                </a:lnTo>
                                <a:lnTo>
                                  <a:pt x="1522489" y="482036"/>
                                </a:lnTo>
                                <a:lnTo>
                                  <a:pt x="1525059" y="482036"/>
                                </a:lnTo>
                                <a:lnTo>
                                  <a:pt x="1527732" y="445130"/>
                                </a:lnTo>
                                <a:lnTo>
                                  <a:pt x="1530302" y="476690"/>
                                </a:lnTo>
                                <a:lnTo>
                                  <a:pt x="1532975" y="395066"/>
                                </a:lnTo>
                                <a:lnTo>
                                  <a:pt x="1535545" y="471447"/>
                                </a:lnTo>
                                <a:lnTo>
                                  <a:pt x="1538218" y="413467"/>
                                </a:lnTo>
                                <a:lnTo>
                                  <a:pt x="1540788" y="445130"/>
                                </a:lnTo>
                                <a:lnTo>
                                  <a:pt x="1543460" y="503110"/>
                                </a:lnTo>
                                <a:lnTo>
                                  <a:pt x="1546030" y="487279"/>
                                </a:lnTo>
                                <a:lnTo>
                                  <a:pt x="1548703" y="497765"/>
                                </a:lnTo>
                                <a:lnTo>
                                  <a:pt x="1551273" y="437214"/>
                                </a:lnTo>
                                <a:lnTo>
                                  <a:pt x="1553946" y="518839"/>
                                </a:lnTo>
                                <a:lnTo>
                                  <a:pt x="1556516" y="463531"/>
                                </a:lnTo>
                                <a:lnTo>
                                  <a:pt x="1559189" y="405655"/>
                                </a:lnTo>
                                <a:lnTo>
                                  <a:pt x="1561759" y="445130"/>
                                </a:lnTo>
                                <a:lnTo>
                                  <a:pt x="1564432" y="392393"/>
                                </a:lnTo>
                                <a:lnTo>
                                  <a:pt x="1567002" y="510923"/>
                                </a:lnTo>
                                <a:lnTo>
                                  <a:pt x="1569675" y="373992"/>
                                </a:lnTo>
                                <a:lnTo>
                                  <a:pt x="1572245" y="445130"/>
                                </a:lnTo>
                                <a:lnTo>
                                  <a:pt x="1574918" y="439887"/>
                                </a:lnTo>
                                <a:lnTo>
                                  <a:pt x="1577488" y="384580"/>
                                </a:lnTo>
                                <a:lnTo>
                                  <a:pt x="1580161" y="268620"/>
                                </a:lnTo>
                                <a:lnTo>
                                  <a:pt x="1582731" y="524082"/>
                                </a:lnTo>
                                <a:lnTo>
                                  <a:pt x="1585403" y="368749"/>
                                </a:lnTo>
                                <a:lnTo>
                                  <a:pt x="1587974" y="489849"/>
                                </a:lnTo>
                                <a:lnTo>
                                  <a:pt x="1590646" y="434542"/>
                                </a:lnTo>
                                <a:lnTo>
                                  <a:pt x="1593216" y="545156"/>
                                </a:lnTo>
                                <a:lnTo>
                                  <a:pt x="1595889" y="445130"/>
                                </a:lnTo>
                                <a:lnTo>
                                  <a:pt x="1598459" y="437214"/>
                                </a:lnTo>
                                <a:lnTo>
                                  <a:pt x="1603702" y="437214"/>
                                </a:lnTo>
                                <a:lnTo>
                                  <a:pt x="1606375" y="434542"/>
                                </a:lnTo>
                                <a:lnTo>
                                  <a:pt x="1608945" y="589977"/>
                                </a:lnTo>
                                <a:lnTo>
                                  <a:pt x="1611618" y="505680"/>
                                </a:lnTo>
                                <a:lnTo>
                                  <a:pt x="1614188" y="421383"/>
                                </a:lnTo>
                                <a:lnTo>
                                  <a:pt x="1616861" y="453046"/>
                                </a:lnTo>
                                <a:lnTo>
                                  <a:pt x="1619431" y="421383"/>
                                </a:lnTo>
                                <a:lnTo>
                                  <a:pt x="1622104" y="545156"/>
                                </a:lnTo>
                                <a:lnTo>
                                  <a:pt x="1624674" y="466205"/>
                                </a:lnTo>
                                <a:lnTo>
                                  <a:pt x="1627346" y="373992"/>
                                </a:lnTo>
                                <a:lnTo>
                                  <a:pt x="1629916" y="458289"/>
                                </a:lnTo>
                                <a:lnTo>
                                  <a:pt x="1632590" y="508353"/>
                                </a:lnTo>
                                <a:lnTo>
                                  <a:pt x="1635160" y="468775"/>
                                </a:lnTo>
                                <a:lnTo>
                                  <a:pt x="1637730" y="468775"/>
                                </a:lnTo>
                                <a:lnTo>
                                  <a:pt x="1640402" y="352918"/>
                                </a:lnTo>
                                <a:lnTo>
                                  <a:pt x="1642972" y="229144"/>
                                </a:lnTo>
                                <a:lnTo>
                                  <a:pt x="1645645" y="326601"/>
                                </a:lnTo>
                                <a:lnTo>
                                  <a:pt x="1648215" y="313442"/>
                                </a:lnTo>
                                <a:lnTo>
                                  <a:pt x="1650888" y="442457"/>
                                </a:lnTo>
                                <a:lnTo>
                                  <a:pt x="1653458" y="384580"/>
                                </a:lnTo>
                                <a:lnTo>
                                  <a:pt x="1656131" y="476690"/>
                                </a:lnTo>
                                <a:lnTo>
                                  <a:pt x="1658701" y="534670"/>
                                </a:lnTo>
                                <a:lnTo>
                                  <a:pt x="1661374" y="418813"/>
                                </a:lnTo>
                                <a:lnTo>
                                  <a:pt x="1663944" y="476690"/>
                                </a:lnTo>
                                <a:lnTo>
                                  <a:pt x="1666617" y="553072"/>
                                </a:lnTo>
                                <a:lnTo>
                                  <a:pt x="1669187" y="418813"/>
                                </a:lnTo>
                                <a:lnTo>
                                  <a:pt x="1671860" y="458289"/>
                                </a:lnTo>
                                <a:lnTo>
                                  <a:pt x="1674430" y="426729"/>
                                </a:lnTo>
                                <a:lnTo>
                                  <a:pt x="1677102" y="484606"/>
                                </a:lnTo>
                                <a:lnTo>
                                  <a:pt x="1679672" y="397739"/>
                                </a:lnTo>
                                <a:lnTo>
                                  <a:pt x="1682345" y="489849"/>
                                </a:lnTo>
                                <a:lnTo>
                                  <a:pt x="1684915" y="429299"/>
                                </a:lnTo>
                                <a:lnTo>
                                  <a:pt x="1687588" y="305526"/>
                                </a:lnTo>
                                <a:lnTo>
                                  <a:pt x="1690158" y="376665"/>
                                </a:lnTo>
                                <a:lnTo>
                                  <a:pt x="1692831" y="392393"/>
                                </a:lnTo>
                                <a:lnTo>
                                  <a:pt x="1695401" y="484606"/>
                                </a:lnTo>
                                <a:lnTo>
                                  <a:pt x="1698074" y="381908"/>
                                </a:lnTo>
                                <a:lnTo>
                                  <a:pt x="1700644" y="434542"/>
                                </a:lnTo>
                                <a:lnTo>
                                  <a:pt x="1703317" y="455616"/>
                                </a:lnTo>
                                <a:lnTo>
                                  <a:pt x="1705887" y="426729"/>
                                </a:lnTo>
                                <a:lnTo>
                                  <a:pt x="1708560" y="495195"/>
                                </a:lnTo>
                                <a:lnTo>
                                  <a:pt x="1711130" y="476690"/>
                                </a:lnTo>
                                <a:lnTo>
                                  <a:pt x="1713802" y="484606"/>
                                </a:lnTo>
                                <a:lnTo>
                                  <a:pt x="1716373" y="379235"/>
                                </a:lnTo>
                                <a:lnTo>
                                  <a:pt x="1719046" y="389823"/>
                                </a:lnTo>
                                <a:lnTo>
                                  <a:pt x="1721616" y="416140"/>
                                </a:lnTo>
                                <a:lnTo>
                                  <a:pt x="1724289" y="471447"/>
                                </a:lnTo>
                                <a:lnTo>
                                  <a:pt x="1726858" y="363506"/>
                                </a:lnTo>
                                <a:lnTo>
                                  <a:pt x="1729531" y="450373"/>
                                </a:lnTo>
                                <a:lnTo>
                                  <a:pt x="1732101" y="395066"/>
                                </a:lnTo>
                                <a:lnTo>
                                  <a:pt x="1734774" y="384580"/>
                                </a:lnTo>
                                <a:lnTo>
                                  <a:pt x="1737344" y="460961"/>
                                </a:lnTo>
                                <a:lnTo>
                                  <a:pt x="1740017" y="497765"/>
                                </a:lnTo>
                                <a:lnTo>
                                  <a:pt x="1742587" y="505680"/>
                                </a:lnTo>
                                <a:lnTo>
                                  <a:pt x="1745260" y="442457"/>
                                </a:lnTo>
                                <a:lnTo>
                                  <a:pt x="1747830" y="418813"/>
                                </a:lnTo>
                                <a:lnTo>
                                  <a:pt x="1750503" y="392393"/>
                                </a:lnTo>
                                <a:lnTo>
                                  <a:pt x="1753073" y="363506"/>
                                </a:lnTo>
                                <a:lnTo>
                                  <a:pt x="1755746" y="342432"/>
                                </a:lnTo>
                                <a:lnTo>
                                  <a:pt x="1758316" y="455616"/>
                                </a:lnTo>
                                <a:lnTo>
                                  <a:pt x="1760988" y="471447"/>
                                </a:lnTo>
                                <a:lnTo>
                                  <a:pt x="1763558" y="500437"/>
                                </a:lnTo>
                                <a:lnTo>
                                  <a:pt x="1766231" y="463531"/>
                                </a:lnTo>
                                <a:lnTo>
                                  <a:pt x="1768801" y="508353"/>
                                </a:lnTo>
                                <a:lnTo>
                                  <a:pt x="1771371" y="466205"/>
                                </a:lnTo>
                                <a:lnTo>
                                  <a:pt x="1774044" y="487279"/>
                                </a:lnTo>
                                <a:lnTo>
                                  <a:pt x="1776614" y="510923"/>
                                </a:lnTo>
                                <a:lnTo>
                                  <a:pt x="1779287" y="455616"/>
                                </a:lnTo>
                                <a:lnTo>
                                  <a:pt x="1781857" y="439887"/>
                                </a:lnTo>
                                <a:lnTo>
                                  <a:pt x="1784530" y="450373"/>
                                </a:lnTo>
                                <a:lnTo>
                                  <a:pt x="1787100" y="479363"/>
                                </a:lnTo>
                                <a:lnTo>
                                  <a:pt x="1789773" y="397739"/>
                                </a:lnTo>
                                <a:lnTo>
                                  <a:pt x="1792343" y="487279"/>
                                </a:lnTo>
                                <a:lnTo>
                                  <a:pt x="1795016" y="476690"/>
                                </a:lnTo>
                                <a:lnTo>
                                  <a:pt x="1797586" y="387150"/>
                                </a:lnTo>
                                <a:lnTo>
                                  <a:pt x="1800258" y="447803"/>
                                </a:lnTo>
                                <a:lnTo>
                                  <a:pt x="1802829" y="468775"/>
                                </a:lnTo>
                                <a:lnTo>
                                  <a:pt x="1805501" y="416140"/>
                                </a:lnTo>
                                <a:lnTo>
                                  <a:pt x="1808071" y="392393"/>
                                </a:lnTo>
                                <a:lnTo>
                                  <a:pt x="1810744" y="410897"/>
                                </a:lnTo>
                                <a:lnTo>
                                  <a:pt x="1813314" y="381908"/>
                                </a:lnTo>
                                <a:lnTo>
                                  <a:pt x="1815987" y="434542"/>
                                </a:lnTo>
                                <a:lnTo>
                                  <a:pt x="1818557" y="424056"/>
                                </a:lnTo>
                                <a:lnTo>
                                  <a:pt x="1821230" y="450373"/>
                                </a:lnTo>
                                <a:lnTo>
                                  <a:pt x="1823800" y="421383"/>
                                </a:lnTo>
                                <a:lnTo>
                                  <a:pt x="1826473" y="392393"/>
                                </a:lnTo>
                                <a:lnTo>
                                  <a:pt x="1829043" y="379235"/>
                                </a:lnTo>
                                <a:lnTo>
                                  <a:pt x="1831716" y="458289"/>
                                </a:lnTo>
                                <a:lnTo>
                                  <a:pt x="1834286" y="484606"/>
                                </a:lnTo>
                                <a:lnTo>
                                  <a:pt x="1836958" y="392393"/>
                                </a:lnTo>
                                <a:lnTo>
                                  <a:pt x="1839529" y="410897"/>
                                </a:lnTo>
                                <a:lnTo>
                                  <a:pt x="1842202" y="545156"/>
                                </a:lnTo>
                                <a:lnTo>
                                  <a:pt x="1844772" y="450373"/>
                                </a:lnTo>
                                <a:lnTo>
                                  <a:pt x="1847445" y="489849"/>
                                </a:lnTo>
                                <a:lnTo>
                                  <a:pt x="1850014" y="505680"/>
                                </a:lnTo>
                                <a:lnTo>
                                  <a:pt x="1852687" y="413467"/>
                                </a:lnTo>
                                <a:lnTo>
                                  <a:pt x="1855257" y="421383"/>
                                </a:lnTo>
                                <a:lnTo>
                                  <a:pt x="1857930" y="505680"/>
                                </a:lnTo>
                                <a:lnTo>
                                  <a:pt x="1860500" y="474120"/>
                                </a:lnTo>
                                <a:lnTo>
                                  <a:pt x="1863173" y="474120"/>
                                </a:lnTo>
                                <a:lnTo>
                                  <a:pt x="1865743" y="482036"/>
                                </a:lnTo>
                                <a:lnTo>
                                  <a:pt x="1868416" y="524082"/>
                                </a:lnTo>
                                <a:lnTo>
                                  <a:pt x="1870986" y="503110"/>
                                </a:lnTo>
                                <a:lnTo>
                                  <a:pt x="1873659" y="453046"/>
                                </a:lnTo>
                                <a:lnTo>
                                  <a:pt x="1876229" y="408225"/>
                                </a:lnTo>
                                <a:lnTo>
                                  <a:pt x="1878902" y="339759"/>
                                </a:lnTo>
                                <a:lnTo>
                                  <a:pt x="1881472" y="379235"/>
                                </a:lnTo>
                                <a:lnTo>
                                  <a:pt x="1884144" y="429299"/>
                                </a:lnTo>
                                <a:lnTo>
                                  <a:pt x="1886714" y="424056"/>
                                </a:lnTo>
                                <a:lnTo>
                                  <a:pt x="1889387" y="431972"/>
                                </a:lnTo>
                                <a:lnTo>
                                  <a:pt x="1891957" y="331843"/>
                                </a:lnTo>
                                <a:lnTo>
                                  <a:pt x="1894630" y="397739"/>
                                </a:lnTo>
                                <a:lnTo>
                                  <a:pt x="1897201" y="471447"/>
                                </a:lnTo>
                                <a:lnTo>
                                  <a:pt x="1899873" y="279209"/>
                                </a:lnTo>
                                <a:lnTo>
                                  <a:pt x="1902443" y="371422"/>
                                </a:lnTo>
                                <a:lnTo>
                                  <a:pt x="1905013" y="429299"/>
                                </a:lnTo>
                                <a:lnTo>
                                  <a:pt x="1907686" y="431972"/>
                                </a:lnTo>
                                <a:lnTo>
                                  <a:pt x="1910256" y="387150"/>
                                </a:lnTo>
                                <a:lnTo>
                                  <a:pt x="1912929" y="468775"/>
                                </a:lnTo>
                                <a:lnTo>
                                  <a:pt x="1915499" y="510923"/>
                                </a:lnTo>
                                <a:lnTo>
                                  <a:pt x="1918172" y="268620"/>
                                </a:lnTo>
                                <a:lnTo>
                                  <a:pt x="1920742" y="442457"/>
                                </a:lnTo>
                                <a:lnTo>
                                  <a:pt x="1923414" y="505680"/>
                                </a:lnTo>
                                <a:lnTo>
                                  <a:pt x="1925985" y="426729"/>
                                </a:lnTo>
                                <a:lnTo>
                                  <a:pt x="1928658" y="431972"/>
                                </a:lnTo>
                                <a:lnTo>
                                  <a:pt x="1931228" y="366076"/>
                                </a:lnTo>
                                <a:lnTo>
                                  <a:pt x="1933900" y="405655"/>
                                </a:lnTo>
                                <a:lnTo>
                                  <a:pt x="1936470" y="389823"/>
                                </a:lnTo>
                                <a:lnTo>
                                  <a:pt x="1939143" y="463531"/>
                                </a:lnTo>
                                <a:lnTo>
                                  <a:pt x="1941713" y="455616"/>
                                </a:lnTo>
                                <a:lnTo>
                                  <a:pt x="1944386" y="503110"/>
                                </a:lnTo>
                                <a:lnTo>
                                  <a:pt x="1946956" y="384580"/>
                                </a:lnTo>
                                <a:lnTo>
                                  <a:pt x="1949629" y="381908"/>
                                </a:lnTo>
                                <a:lnTo>
                                  <a:pt x="1952199" y="376665"/>
                                </a:lnTo>
                                <a:lnTo>
                                  <a:pt x="1954872" y="355590"/>
                                </a:lnTo>
                                <a:lnTo>
                                  <a:pt x="1957442" y="476690"/>
                                </a:lnTo>
                                <a:lnTo>
                                  <a:pt x="1960115" y="492522"/>
                                </a:lnTo>
                                <a:lnTo>
                                  <a:pt x="1962685" y="392393"/>
                                </a:lnTo>
                                <a:lnTo>
                                  <a:pt x="1965358" y="405655"/>
                                </a:lnTo>
                                <a:lnTo>
                                  <a:pt x="1967928" y="476690"/>
                                </a:lnTo>
                                <a:lnTo>
                                  <a:pt x="1970601" y="503110"/>
                                </a:lnTo>
                                <a:lnTo>
                                  <a:pt x="1973170" y="331843"/>
                                </a:lnTo>
                                <a:lnTo>
                                  <a:pt x="1975843" y="402982"/>
                                </a:lnTo>
                                <a:lnTo>
                                  <a:pt x="1978413" y="408225"/>
                                </a:lnTo>
                                <a:lnTo>
                                  <a:pt x="1981086" y="389823"/>
                                </a:lnTo>
                                <a:lnTo>
                                  <a:pt x="1983656" y="516269"/>
                                </a:lnTo>
                                <a:lnTo>
                                  <a:pt x="1986329" y="445130"/>
                                </a:lnTo>
                                <a:lnTo>
                                  <a:pt x="1988899" y="416140"/>
                                </a:lnTo>
                                <a:lnTo>
                                  <a:pt x="1991572" y="476690"/>
                                </a:lnTo>
                                <a:lnTo>
                                  <a:pt x="1994142" y="516269"/>
                                </a:lnTo>
                                <a:lnTo>
                                  <a:pt x="1996815" y="489849"/>
                                </a:lnTo>
                                <a:lnTo>
                                  <a:pt x="1999385" y="476690"/>
                                </a:lnTo>
                                <a:lnTo>
                                  <a:pt x="2002058" y="297611"/>
                                </a:lnTo>
                                <a:lnTo>
                                  <a:pt x="2004628" y="471447"/>
                                </a:lnTo>
                                <a:lnTo>
                                  <a:pt x="2007301" y="468775"/>
                                </a:lnTo>
                                <a:lnTo>
                                  <a:pt x="2009870" y="495195"/>
                                </a:lnTo>
                                <a:lnTo>
                                  <a:pt x="2012544" y="445130"/>
                                </a:lnTo>
                                <a:lnTo>
                                  <a:pt x="2015113" y="513596"/>
                                </a:lnTo>
                                <a:lnTo>
                                  <a:pt x="2017786" y="487279"/>
                                </a:lnTo>
                                <a:lnTo>
                                  <a:pt x="2020357" y="466205"/>
                                </a:lnTo>
                                <a:lnTo>
                                  <a:pt x="2023029" y="450373"/>
                                </a:lnTo>
                                <a:lnTo>
                                  <a:pt x="2025599" y="558417"/>
                                </a:lnTo>
                                <a:lnTo>
                                  <a:pt x="2028272" y="560987"/>
                                </a:lnTo>
                                <a:lnTo>
                                  <a:pt x="2030842" y="574146"/>
                                </a:lnTo>
                                <a:lnTo>
                                  <a:pt x="2033515" y="547829"/>
                                </a:lnTo>
                                <a:lnTo>
                                  <a:pt x="2036085" y="487279"/>
                                </a:lnTo>
                                <a:lnTo>
                                  <a:pt x="2038758" y="503110"/>
                                </a:lnTo>
                                <a:lnTo>
                                  <a:pt x="2041328" y="471447"/>
                                </a:lnTo>
                                <a:lnTo>
                                  <a:pt x="2043898" y="413467"/>
                                </a:lnTo>
                                <a:lnTo>
                                  <a:pt x="2046571" y="308199"/>
                                </a:lnTo>
                                <a:lnTo>
                                  <a:pt x="2049141" y="373992"/>
                                </a:lnTo>
                                <a:lnTo>
                                  <a:pt x="2051814" y="500437"/>
                                </a:lnTo>
                                <a:lnTo>
                                  <a:pt x="2054384" y="529427"/>
                                </a:lnTo>
                                <a:lnTo>
                                  <a:pt x="2057057" y="471447"/>
                                </a:lnTo>
                                <a:lnTo>
                                  <a:pt x="2059626" y="342432"/>
                                </a:lnTo>
                                <a:lnTo>
                                  <a:pt x="2062300" y="508353"/>
                                </a:lnTo>
                                <a:lnTo>
                                  <a:pt x="2064869" y="389823"/>
                                </a:lnTo>
                                <a:lnTo>
                                  <a:pt x="2067542" y="434542"/>
                                </a:lnTo>
                                <a:lnTo>
                                  <a:pt x="2070112" y="476690"/>
                                </a:lnTo>
                                <a:lnTo>
                                  <a:pt x="2072785" y="524082"/>
                                </a:lnTo>
                                <a:lnTo>
                                  <a:pt x="2075355" y="395066"/>
                                </a:lnTo>
                                <a:lnTo>
                                  <a:pt x="2078028" y="471447"/>
                                </a:lnTo>
                                <a:lnTo>
                                  <a:pt x="2080598" y="450373"/>
                                </a:lnTo>
                                <a:lnTo>
                                  <a:pt x="2083271" y="458289"/>
                                </a:lnTo>
                                <a:lnTo>
                                  <a:pt x="2085841" y="455616"/>
                                </a:lnTo>
                                <a:lnTo>
                                  <a:pt x="2088514" y="503110"/>
                                </a:lnTo>
                                <a:lnTo>
                                  <a:pt x="2091084" y="516269"/>
                                </a:lnTo>
                                <a:lnTo>
                                  <a:pt x="2093757" y="484606"/>
                                </a:lnTo>
                                <a:lnTo>
                                  <a:pt x="2096327" y="450373"/>
                                </a:lnTo>
                                <a:lnTo>
                                  <a:pt x="2098999" y="576819"/>
                                </a:lnTo>
                                <a:lnTo>
                                  <a:pt x="2101570" y="373992"/>
                                </a:lnTo>
                                <a:lnTo>
                                  <a:pt x="2104242" y="500437"/>
                                </a:lnTo>
                                <a:lnTo>
                                  <a:pt x="2106813" y="521512"/>
                                </a:lnTo>
                                <a:lnTo>
                                  <a:pt x="2109485" y="437214"/>
                                </a:lnTo>
                                <a:lnTo>
                                  <a:pt x="2112055" y="439887"/>
                                </a:lnTo>
                                <a:lnTo>
                                  <a:pt x="2114728" y="479363"/>
                                </a:lnTo>
                                <a:lnTo>
                                  <a:pt x="2117298" y="479363"/>
                                </a:lnTo>
                                <a:lnTo>
                                  <a:pt x="2119971" y="437214"/>
                                </a:lnTo>
                                <a:lnTo>
                                  <a:pt x="2122541" y="529427"/>
                                </a:lnTo>
                                <a:lnTo>
                                  <a:pt x="2125214" y="371422"/>
                                </a:lnTo>
                                <a:lnTo>
                                  <a:pt x="2127784" y="418813"/>
                                </a:lnTo>
                                <a:lnTo>
                                  <a:pt x="2130457" y="242303"/>
                                </a:lnTo>
                                <a:lnTo>
                                  <a:pt x="2133027" y="402982"/>
                                </a:lnTo>
                                <a:lnTo>
                                  <a:pt x="2135700" y="424056"/>
                                </a:lnTo>
                                <a:lnTo>
                                  <a:pt x="2138270" y="439887"/>
                                </a:lnTo>
                                <a:lnTo>
                                  <a:pt x="2140942" y="442457"/>
                                </a:lnTo>
                                <a:lnTo>
                                  <a:pt x="2143513" y="397739"/>
                                </a:lnTo>
                                <a:lnTo>
                                  <a:pt x="2146185" y="405655"/>
                                </a:lnTo>
                                <a:lnTo>
                                  <a:pt x="2148756" y="355590"/>
                                </a:lnTo>
                                <a:lnTo>
                                  <a:pt x="2151428" y="450373"/>
                                </a:lnTo>
                                <a:lnTo>
                                  <a:pt x="2153998" y="295041"/>
                                </a:lnTo>
                                <a:lnTo>
                                  <a:pt x="2156671" y="424056"/>
                                </a:lnTo>
                                <a:lnTo>
                                  <a:pt x="2159241" y="545156"/>
                                </a:lnTo>
                                <a:lnTo>
                                  <a:pt x="2161914" y="555745"/>
                                </a:lnTo>
                                <a:lnTo>
                                  <a:pt x="2164484" y="545156"/>
                                </a:lnTo>
                                <a:lnTo>
                                  <a:pt x="2167157" y="529427"/>
                                </a:lnTo>
                                <a:lnTo>
                                  <a:pt x="2169727" y="605809"/>
                                </a:lnTo>
                                <a:lnTo>
                                  <a:pt x="2172400" y="653200"/>
                                </a:lnTo>
                                <a:lnTo>
                                  <a:pt x="2174970" y="497765"/>
                                </a:lnTo>
                                <a:lnTo>
                                  <a:pt x="2177540" y="597893"/>
                                </a:lnTo>
                                <a:lnTo>
                                  <a:pt x="2180213" y="505680"/>
                                </a:lnTo>
                                <a:lnTo>
                                  <a:pt x="2182783" y="516269"/>
                                </a:lnTo>
                                <a:lnTo>
                                  <a:pt x="2185455" y="458289"/>
                                </a:lnTo>
                                <a:lnTo>
                                  <a:pt x="2188025" y="616295"/>
                                </a:lnTo>
                                <a:lnTo>
                                  <a:pt x="2190698" y="402982"/>
                                </a:lnTo>
                                <a:lnTo>
                                  <a:pt x="2193269" y="408225"/>
                                </a:lnTo>
                                <a:lnTo>
                                  <a:pt x="2195941" y="508353"/>
                                </a:lnTo>
                                <a:lnTo>
                                  <a:pt x="2198512" y="513596"/>
                                </a:lnTo>
                                <a:lnTo>
                                  <a:pt x="2201184" y="563660"/>
                                </a:lnTo>
                                <a:lnTo>
                                  <a:pt x="2203754" y="392393"/>
                                </a:lnTo>
                                <a:lnTo>
                                  <a:pt x="2206427" y="503110"/>
                                </a:lnTo>
                                <a:lnTo>
                                  <a:pt x="2208997" y="471447"/>
                                </a:lnTo>
                                <a:lnTo>
                                  <a:pt x="2211670" y="476690"/>
                                </a:lnTo>
                                <a:lnTo>
                                  <a:pt x="2214240" y="539914"/>
                                </a:lnTo>
                                <a:lnTo>
                                  <a:pt x="2216913" y="510923"/>
                                </a:lnTo>
                                <a:lnTo>
                                  <a:pt x="2219482" y="453046"/>
                                </a:lnTo>
                                <a:lnTo>
                                  <a:pt x="2222156" y="458289"/>
                                </a:lnTo>
                                <a:lnTo>
                                  <a:pt x="2224726" y="508353"/>
                                </a:lnTo>
                                <a:lnTo>
                                  <a:pt x="2227399" y="579389"/>
                                </a:lnTo>
                                <a:lnTo>
                                  <a:pt x="2229969" y="447803"/>
                                </a:lnTo>
                                <a:lnTo>
                                  <a:pt x="2232641" y="495195"/>
                                </a:lnTo>
                                <a:lnTo>
                                  <a:pt x="2235211" y="550502"/>
                                </a:lnTo>
                                <a:lnTo>
                                  <a:pt x="2237884" y="495195"/>
                                </a:lnTo>
                                <a:lnTo>
                                  <a:pt x="2240454" y="460961"/>
                                </a:lnTo>
                                <a:lnTo>
                                  <a:pt x="2243127" y="437214"/>
                                </a:lnTo>
                                <a:lnTo>
                                  <a:pt x="2245697" y="576819"/>
                                </a:lnTo>
                                <a:lnTo>
                                  <a:pt x="2248370" y="510923"/>
                                </a:lnTo>
                                <a:lnTo>
                                  <a:pt x="2250940" y="663686"/>
                                </a:lnTo>
                                <a:lnTo>
                                  <a:pt x="2253613" y="508353"/>
                                </a:lnTo>
                                <a:lnTo>
                                  <a:pt x="2256183" y="555745"/>
                                </a:lnTo>
                                <a:lnTo>
                                  <a:pt x="2258856" y="524082"/>
                                </a:lnTo>
                                <a:lnTo>
                                  <a:pt x="2261426" y="563660"/>
                                </a:lnTo>
                                <a:lnTo>
                                  <a:pt x="2264099" y="547829"/>
                                </a:lnTo>
                                <a:lnTo>
                                  <a:pt x="2266669" y="463531"/>
                                </a:lnTo>
                                <a:lnTo>
                                  <a:pt x="2269341" y="487279"/>
                                </a:lnTo>
                                <a:lnTo>
                                  <a:pt x="2271911" y="555745"/>
                                </a:lnTo>
                                <a:lnTo>
                                  <a:pt x="2274585" y="626883"/>
                                </a:lnTo>
                                <a:lnTo>
                                  <a:pt x="2277154" y="471447"/>
                                </a:lnTo>
                                <a:lnTo>
                                  <a:pt x="2279828" y="587305"/>
                                </a:lnTo>
                                <a:lnTo>
                                  <a:pt x="2282397" y="582062"/>
                                </a:lnTo>
                                <a:lnTo>
                                  <a:pt x="2285070" y="584735"/>
                                </a:lnTo>
                                <a:lnTo>
                                  <a:pt x="2287640" y="634696"/>
                                </a:lnTo>
                                <a:lnTo>
                                  <a:pt x="2290313" y="555745"/>
                                </a:lnTo>
                                <a:lnTo>
                                  <a:pt x="2292883" y="671602"/>
                                </a:lnTo>
                                <a:lnTo>
                                  <a:pt x="2295556" y="666359"/>
                                </a:lnTo>
                                <a:lnTo>
                                  <a:pt x="2298126" y="613725"/>
                                </a:lnTo>
                                <a:lnTo>
                                  <a:pt x="2300798" y="555745"/>
                                </a:lnTo>
                                <a:lnTo>
                                  <a:pt x="2303369" y="629453"/>
                                </a:lnTo>
                                <a:lnTo>
                                  <a:pt x="2306042" y="642612"/>
                                </a:lnTo>
                                <a:lnTo>
                                  <a:pt x="2308612" y="584735"/>
                                </a:lnTo>
                                <a:lnTo>
                                  <a:pt x="2311182" y="608379"/>
                                </a:lnTo>
                                <a:lnTo>
                                  <a:pt x="2313855" y="560987"/>
                                </a:lnTo>
                                <a:lnTo>
                                  <a:pt x="2316425" y="655770"/>
                                </a:lnTo>
                                <a:lnTo>
                                  <a:pt x="2319097" y="576819"/>
                                </a:lnTo>
                                <a:lnTo>
                                  <a:pt x="2321667" y="634696"/>
                                </a:lnTo>
                                <a:lnTo>
                                  <a:pt x="2324340" y="676845"/>
                                </a:lnTo>
                                <a:lnTo>
                                  <a:pt x="2326910" y="576819"/>
                                </a:lnTo>
                                <a:lnTo>
                                  <a:pt x="2329584" y="600463"/>
                                </a:lnTo>
                                <a:lnTo>
                                  <a:pt x="2332153" y="568903"/>
                                </a:lnTo>
                                <a:lnTo>
                                  <a:pt x="2334826" y="584735"/>
                                </a:lnTo>
                                <a:lnTo>
                                  <a:pt x="2337396" y="587305"/>
                                </a:lnTo>
                                <a:lnTo>
                                  <a:pt x="2340069" y="626883"/>
                                </a:lnTo>
                                <a:lnTo>
                                  <a:pt x="2342639" y="700592"/>
                                </a:lnTo>
                                <a:lnTo>
                                  <a:pt x="2345312" y="640042"/>
                                </a:lnTo>
                                <a:lnTo>
                                  <a:pt x="2347882" y="700592"/>
                                </a:lnTo>
                                <a:lnTo>
                                  <a:pt x="2350554" y="603136"/>
                                </a:lnTo>
                                <a:lnTo>
                                  <a:pt x="2353125" y="574146"/>
                                </a:lnTo>
                                <a:lnTo>
                                  <a:pt x="2355797" y="708508"/>
                                </a:lnTo>
                                <a:lnTo>
                                  <a:pt x="2358367" y="605809"/>
                                </a:lnTo>
                                <a:lnTo>
                                  <a:pt x="2361041" y="553072"/>
                                </a:lnTo>
                                <a:lnTo>
                                  <a:pt x="2363611" y="545156"/>
                                </a:lnTo>
                                <a:lnTo>
                                  <a:pt x="2366283" y="503110"/>
                                </a:lnTo>
                                <a:lnTo>
                                  <a:pt x="2368853" y="634696"/>
                                </a:lnTo>
                                <a:lnTo>
                                  <a:pt x="2371526" y="555745"/>
                                </a:lnTo>
                                <a:lnTo>
                                  <a:pt x="2374096" y="629453"/>
                                </a:lnTo>
                                <a:lnTo>
                                  <a:pt x="2376769" y="589977"/>
                                </a:lnTo>
                                <a:lnTo>
                                  <a:pt x="2379339" y="624210"/>
                                </a:lnTo>
                                <a:lnTo>
                                  <a:pt x="2382012" y="563660"/>
                                </a:lnTo>
                                <a:lnTo>
                                  <a:pt x="2384582" y="582062"/>
                                </a:lnTo>
                                <a:lnTo>
                                  <a:pt x="2387254" y="676845"/>
                                </a:lnTo>
                                <a:lnTo>
                                  <a:pt x="2389825" y="495195"/>
                                </a:lnTo>
                                <a:lnTo>
                                  <a:pt x="2392498" y="563660"/>
                                </a:lnTo>
                                <a:lnTo>
                                  <a:pt x="2395068" y="579389"/>
                                </a:lnTo>
                                <a:lnTo>
                                  <a:pt x="2397741" y="563660"/>
                                </a:lnTo>
                                <a:lnTo>
                                  <a:pt x="2400311" y="658443"/>
                                </a:lnTo>
                                <a:lnTo>
                                  <a:pt x="2402983" y="647957"/>
                                </a:lnTo>
                                <a:lnTo>
                                  <a:pt x="2405553" y="592650"/>
                                </a:lnTo>
                                <a:lnTo>
                                  <a:pt x="2408226" y="605809"/>
                                </a:lnTo>
                                <a:lnTo>
                                  <a:pt x="2410796" y="545156"/>
                                </a:lnTo>
                                <a:lnTo>
                                  <a:pt x="2413469" y="647957"/>
                                </a:lnTo>
                                <a:lnTo>
                                  <a:pt x="2416039" y="653200"/>
                                </a:lnTo>
                                <a:lnTo>
                                  <a:pt x="2418712" y="658443"/>
                                </a:lnTo>
                                <a:lnTo>
                                  <a:pt x="2421282" y="547829"/>
                                </a:lnTo>
                                <a:lnTo>
                                  <a:pt x="2423955" y="624210"/>
                                </a:lnTo>
                                <a:lnTo>
                                  <a:pt x="2426525" y="611052"/>
                                </a:lnTo>
                                <a:lnTo>
                                  <a:pt x="2429198" y="518839"/>
                                </a:lnTo>
                                <a:lnTo>
                                  <a:pt x="2431768" y="600463"/>
                                </a:lnTo>
                                <a:lnTo>
                                  <a:pt x="2434441" y="605809"/>
                                </a:lnTo>
                                <a:lnTo>
                                  <a:pt x="2437010" y="526755"/>
                                </a:lnTo>
                                <a:lnTo>
                                  <a:pt x="2439683" y="563660"/>
                                </a:lnTo>
                                <a:lnTo>
                                  <a:pt x="2442253" y="476690"/>
                                </a:lnTo>
                                <a:lnTo>
                                  <a:pt x="2444926" y="621538"/>
                                </a:lnTo>
                                <a:lnTo>
                                  <a:pt x="2447496" y="524082"/>
                                </a:lnTo>
                                <a:lnTo>
                                  <a:pt x="2450066" y="603136"/>
                                </a:lnTo>
                                <a:lnTo>
                                  <a:pt x="2452739" y="605809"/>
                                </a:lnTo>
                                <a:lnTo>
                                  <a:pt x="2455309" y="629453"/>
                                </a:lnTo>
                                <a:lnTo>
                                  <a:pt x="2457982" y="447803"/>
                                </a:lnTo>
                                <a:lnTo>
                                  <a:pt x="2460552" y="526755"/>
                                </a:lnTo>
                                <a:lnTo>
                                  <a:pt x="2463225" y="468775"/>
                                </a:lnTo>
                                <a:lnTo>
                                  <a:pt x="2465795" y="632126"/>
                                </a:lnTo>
                                <a:lnTo>
                                  <a:pt x="2468468" y="537344"/>
                                </a:lnTo>
                                <a:lnTo>
                                  <a:pt x="2471038" y="618967"/>
                                </a:lnTo>
                                <a:lnTo>
                                  <a:pt x="2473711" y="526755"/>
                                </a:lnTo>
                                <a:lnTo>
                                  <a:pt x="2476281" y="503110"/>
                                </a:lnTo>
                                <a:lnTo>
                                  <a:pt x="2478953" y="508353"/>
                                </a:lnTo>
                                <a:lnTo>
                                  <a:pt x="2481524" y="495195"/>
                                </a:lnTo>
                                <a:lnTo>
                                  <a:pt x="2484197" y="537344"/>
                                </a:lnTo>
                                <a:lnTo>
                                  <a:pt x="2486766" y="526755"/>
                                </a:lnTo>
                                <a:lnTo>
                                  <a:pt x="2489439" y="521512"/>
                                </a:lnTo>
                                <a:lnTo>
                                  <a:pt x="2492009" y="555745"/>
                                </a:lnTo>
                                <a:lnTo>
                                  <a:pt x="2494682" y="526755"/>
                                </a:lnTo>
                                <a:lnTo>
                                  <a:pt x="2497252" y="553072"/>
                                </a:lnTo>
                                <a:lnTo>
                                  <a:pt x="2499925" y="516269"/>
                                </a:lnTo>
                                <a:lnTo>
                                  <a:pt x="2502495" y="632126"/>
                                </a:lnTo>
                                <a:lnTo>
                                  <a:pt x="2505168" y="503110"/>
                                </a:lnTo>
                                <a:lnTo>
                                  <a:pt x="2507738" y="584735"/>
                                </a:lnTo>
                                <a:lnTo>
                                  <a:pt x="2510411" y="553072"/>
                                </a:lnTo>
                                <a:lnTo>
                                  <a:pt x="2512981" y="550502"/>
                                </a:lnTo>
                                <a:lnTo>
                                  <a:pt x="2515654" y="537344"/>
                                </a:lnTo>
                                <a:lnTo>
                                  <a:pt x="2518224" y="553072"/>
                                </a:lnTo>
                                <a:lnTo>
                                  <a:pt x="2520897" y="539914"/>
                                </a:lnTo>
                                <a:lnTo>
                                  <a:pt x="2523467" y="492522"/>
                                </a:lnTo>
                                <a:lnTo>
                                  <a:pt x="2526139" y="505680"/>
                                </a:lnTo>
                                <a:lnTo>
                                  <a:pt x="2528709" y="495195"/>
                                </a:lnTo>
                                <a:lnTo>
                                  <a:pt x="2531382" y="571576"/>
                                </a:lnTo>
                                <a:lnTo>
                                  <a:pt x="2533952" y="513596"/>
                                </a:lnTo>
                                <a:lnTo>
                                  <a:pt x="2536625" y="460961"/>
                                </a:lnTo>
                                <a:lnTo>
                                  <a:pt x="2539195" y="666359"/>
                                </a:lnTo>
                                <a:lnTo>
                                  <a:pt x="2541868" y="453046"/>
                                </a:lnTo>
                                <a:lnTo>
                                  <a:pt x="2544438" y="582062"/>
                                </a:lnTo>
                                <a:lnTo>
                                  <a:pt x="2547111" y="624210"/>
                                </a:lnTo>
                                <a:lnTo>
                                  <a:pt x="2549681" y="539914"/>
                                </a:lnTo>
                                <a:lnTo>
                                  <a:pt x="2552354" y="553072"/>
                                </a:lnTo>
                                <a:lnTo>
                                  <a:pt x="2554924" y="568903"/>
                                </a:lnTo>
                                <a:lnTo>
                                  <a:pt x="2557597" y="487279"/>
                                </a:lnTo>
                                <a:lnTo>
                                  <a:pt x="2560167" y="521512"/>
                                </a:lnTo>
                                <a:lnTo>
                                  <a:pt x="2562840" y="571576"/>
                                </a:lnTo>
                                <a:lnTo>
                                  <a:pt x="2565410" y="466205"/>
                                </a:lnTo>
                                <a:lnTo>
                                  <a:pt x="2568083" y="516269"/>
                                </a:lnTo>
                                <a:lnTo>
                                  <a:pt x="2570653" y="516269"/>
                                </a:lnTo>
                                <a:lnTo>
                                  <a:pt x="2573325" y="571576"/>
                                </a:lnTo>
                                <a:lnTo>
                                  <a:pt x="2575895" y="592650"/>
                                </a:lnTo>
                                <a:lnTo>
                                  <a:pt x="2578568" y="495195"/>
                                </a:lnTo>
                                <a:lnTo>
                                  <a:pt x="2581138" y="566230"/>
                                </a:lnTo>
                                <a:lnTo>
                                  <a:pt x="2583708" y="505680"/>
                                </a:lnTo>
                                <a:lnTo>
                                  <a:pt x="2586381" y="592650"/>
                                </a:lnTo>
                                <a:lnTo>
                                  <a:pt x="2588951" y="587305"/>
                                </a:lnTo>
                                <a:lnTo>
                                  <a:pt x="2591624" y="574146"/>
                                </a:lnTo>
                                <a:lnTo>
                                  <a:pt x="2594194" y="671602"/>
                                </a:lnTo>
                                <a:lnTo>
                                  <a:pt x="2596867" y="587305"/>
                                </a:lnTo>
                                <a:lnTo>
                                  <a:pt x="2599437" y="611052"/>
                                </a:lnTo>
                                <a:lnTo>
                                  <a:pt x="2602110" y="579389"/>
                                </a:lnTo>
                                <a:lnTo>
                                  <a:pt x="2604680" y="563660"/>
                                </a:lnTo>
                                <a:lnTo>
                                  <a:pt x="2607353" y="445130"/>
                                </a:lnTo>
                                <a:lnTo>
                                  <a:pt x="2609923" y="471447"/>
                                </a:lnTo>
                                <a:lnTo>
                                  <a:pt x="2612596" y="503110"/>
                                </a:lnTo>
                                <a:lnTo>
                                  <a:pt x="2615166" y="392393"/>
                                </a:lnTo>
                                <a:lnTo>
                                  <a:pt x="2617838" y="510923"/>
                                </a:lnTo>
                                <a:lnTo>
                                  <a:pt x="2620408" y="524082"/>
                                </a:lnTo>
                                <a:lnTo>
                                  <a:pt x="2623081" y="476690"/>
                                </a:lnTo>
                                <a:lnTo>
                                  <a:pt x="2625651" y="445130"/>
                                </a:lnTo>
                                <a:lnTo>
                                  <a:pt x="2628324" y="484606"/>
                                </a:lnTo>
                                <a:lnTo>
                                  <a:pt x="2630894" y="484606"/>
                                </a:lnTo>
                                <a:lnTo>
                                  <a:pt x="2633567" y="516269"/>
                                </a:lnTo>
                                <a:lnTo>
                                  <a:pt x="2636137" y="603136"/>
                                </a:lnTo>
                                <a:lnTo>
                                  <a:pt x="2638810" y="513596"/>
                                </a:lnTo>
                                <a:lnTo>
                                  <a:pt x="2641380" y="503110"/>
                                </a:lnTo>
                                <a:lnTo>
                                  <a:pt x="2644053" y="471447"/>
                                </a:lnTo>
                                <a:lnTo>
                                  <a:pt x="2646623" y="455616"/>
                                </a:lnTo>
                                <a:lnTo>
                                  <a:pt x="2649295" y="455616"/>
                                </a:lnTo>
                                <a:lnTo>
                                  <a:pt x="2651865" y="539914"/>
                                </a:lnTo>
                                <a:lnTo>
                                  <a:pt x="2654538" y="518839"/>
                                </a:lnTo>
                                <a:lnTo>
                                  <a:pt x="2657108" y="531997"/>
                                </a:lnTo>
                                <a:lnTo>
                                  <a:pt x="2659781" y="560987"/>
                                </a:lnTo>
                                <a:lnTo>
                                  <a:pt x="2662351" y="560987"/>
                                </a:lnTo>
                                <a:lnTo>
                                  <a:pt x="2665024" y="539914"/>
                                </a:lnTo>
                                <a:lnTo>
                                  <a:pt x="2667594" y="539914"/>
                                </a:lnTo>
                                <a:lnTo>
                                  <a:pt x="2670267" y="531997"/>
                                </a:lnTo>
                                <a:lnTo>
                                  <a:pt x="2672837" y="555745"/>
                                </a:lnTo>
                                <a:lnTo>
                                  <a:pt x="2675510" y="613725"/>
                                </a:lnTo>
                                <a:lnTo>
                                  <a:pt x="2678080" y="503110"/>
                                </a:lnTo>
                                <a:lnTo>
                                  <a:pt x="2680753" y="521512"/>
                                </a:lnTo>
                                <a:lnTo>
                                  <a:pt x="2683323" y="424056"/>
                                </a:lnTo>
                                <a:lnTo>
                                  <a:pt x="2685995" y="458289"/>
                                </a:lnTo>
                                <a:lnTo>
                                  <a:pt x="2688565" y="524082"/>
                                </a:lnTo>
                                <a:lnTo>
                                  <a:pt x="2691239" y="579389"/>
                                </a:lnTo>
                                <a:lnTo>
                                  <a:pt x="2693809" y="482036"/>
                                </a:lnTo>
                                <a:lnTo>
                                  <a:pt x="2696482" y="521512"/>
                                </a:lnTo>
                                <a:lnTo>
                                  <a:pt x="2699052" y="510923"/>
                                </a:lnTo>
                                <a:lnTo>
                                  <a:pt x="2701724" y="658443"/>
                                </a:lnTo>
                                <a:lnTo>
                                  <a:pt x="2704294" y="708508"/>
                                </a:lnTo>
                                <a:lnTo>
                                  <a:pt x="2706967" y="431972"/>
                                </a:lnTo>
                                <a:lnTo>
                                  <a:pt x="2709537" y="579389"/>
                                </a:lnTo>
                                <a:lnTo>
                                  <a:pt x="2712210" y="534670"/>
                                </a:lnTo>
                                <a:lnTo>
                                  <a:pt x="2714780" y="574146"/>
                                </a:lnTo>
                                <a:lnTo>
                                  <a:pt x="2717453" y="503110"/>
                                </a:lnTo>
                                <a:lnTo>
                                  <a:pt x="2720023" y="500437"/>
                                </a:lnTo>
                                <a:lnTo>
                                  <a:pt x="2722593" y="550502"/>
                                </a:lnTo>
                                <a:lnTo>
                                  <a:pt x="2725266" y="618967"/>
                                </a:lnTo>
                                <a:lnTo>
                                  <a:pt x="2727836" y="553072"/>
                                </a:lnTo>
                                <a:lnTo>
                                  <a:pt x="2730509" y="542586"/>
                                </a:lnTo>
                                <a:lnTo>
                                  <a:pt x="2733079" y="632126"/>
                                </a:lnTo>
                                <a:lnTo>
                                  <a:pt x="2735751" y="571576"/>
                                </a:lnTo>
                                <a:lnTo>
                                  <a:pt x="2738321" y="579389"/>
                                </a:lnTo>
                                <a:lnTo>
                                  <a:pt x="2740994" y="642612"/>
                                </a:lnTo>
                                <a:lnTo>
                                  <a:pt x="2743564" y="474120"/>
                                </a:lnTo>
                                <a:lnTo>
                                  <a:pt x="2746238" y="542586"/>
                                </a:lnTo>
                                <a:lnTo>
                                  <a:pt x="2748808" y="553072"/>
                                </a:lnTo>
                                <a:lnTo>
                                  <a:pt x="2751480" y="584735"/>
                                </a:lnTo>
                                <a:lnTo>
                                  <a:pt x="2754050" y="700592"/>
                                </a:lnTo>
                                <a:lnTo>
                                  <a:pt x="2756723" y="592650"/>
                                </a:lnTo>
                                <a:lnTo>
                                  <a:pt x="2759293" y="579389"/>
                                </a:lnTo>
                                <a:lnTo>
                                  <a:pt x="2761966" y="545156"/>
                                </a:lnTo>
                                <a:lnTo>
                                  <a:pt x="2764536" y="661116"/>
                                </a:lnTo>
                                <a:lnTo>
                                  <a:pt x="2767209" y="547829"/>
                                </a:lnTo>
                                <a:lnTo>
                                  <a:pt x="2769779" y="595220"/>
                                </a:lnTo>
                                <a:lnTo>
                                  <a:pt x="2772451" y="574146"/>
                                </a:lnTo>
                                <a:lnTo>
                                  <a:pt x="2775021" y="632126"/>
                                </a:lnTo>
                                <a:lnTo>
                                  <a:pt x="2777695" y="489849"/>
                                </a:lnTo>
                                <a:lnTo>
                                  <a:pt x="2780265" y="632126"/>
                                </a:lnTo>
                                <a:lnTo>
                                  <a:pt x="2782937" y="632126"/>
                                </a:lnTo>
                                <a:lnTo>
                                  <a:pt x="2785507" y="587305"/>
                                </a:lnTo>
                                <a:lnTo>
                                  <a:pt x="2788180" y="576819"/>
                                </a:lnTo>
                                <a:lnTo>
                                  <a:pt x="2790750" y="616295"/>
                                </a:lnTo>
                                <a:lnTo>
                                  <a:pt x="2793423" y="529427"/>
                                </a:lnTo>
                                <a:lnTo>
                                  <a:pt x="2795993" y="476690"/>
                                </a:lnTo>
                                <a:lnTo>
                                  <a:pt x="2798666" y="560987"/>
                                </a:lnTo>
                                <a:lnTo>
                                  <a:pt x="2801236" y="708508"/>
                                </a:lnTo>
                                <a:lnTo>
                                  <a:pt x="2803909" y="640042"/>
                                </a:lnTo>
                                <a:lnTo>
                                  <a:pt x="2806479" y="608379"/>
                                </a:lnTo>
                                <a:lnTo>
                                  <a:pt x="2809152" y="576819"/>
                                </a:lnTo>
                                <a:lnTo>
                                  <a:pt x="2811722" y="597893"/>
                                </a:lnTo>
                                <a:lnTo>
                                  <a:pt x="2814395" y="571576"/>
                                </a:lnTo>
                                <a:lnTo>
                                  <a:pt x="2816965" y="592650"/>
                                </a:lnTo>
                                <a:lnTo>
                                  <a:pt x="2819637" y="566230"/>
                                </a:lnTo>
                                <a:lnTo>
                                  <a:pt x="2822207" y="613725"/>
                                </a:lnTo>
                                <a:lnTo>
                                  <a:pt x="2824880" y="537344"/>
                                </a:lnTo>
                                <a:lnTo>
                                  <a:pt x="2827450" y="547829"/>
                                </a:lnTo>
                                <a:lnTo>
                                  <a:pt x="2830124" y="568903"/>
                                </a:lnTo>
                                <a:lnTo>
                                  <a:pt x="2832693" y="611052"/>
                                </a:lnTo>
                                <a:lnTo>
                                  <a:pt x="2835366" y="468775"/>
                                </a:lnTo>
                                <a:lnTo>
                                  <a:pt x="2837936" y="574146"/>
                                </a:lnTo>
                                <a:lnTo>
                                  <a:pt x="2840609" y="553072"/>
                                </a:lnTo>
                                <a:lnTo>
                                  <a:pt x="2843179" y="645285"/>
                                </a:lnTo>
                                <a:lnTo>
                                  <a:pt x="2845852" y="618967"/>
                                </a:lnTo>
                                <a:lnTo>
                                  <a:pt x="2848422" y="616295"/>
                                </a:lnTo>
                                <a:lnTo>
                                  <a:pt x="2851095" y="687433"/>
                                </a:lnTo>
                                <a:lnTo>
                                  <a:pt x="2853665" y="592650"/>
                                </a:lnTo>
                                <a:lnTo>
                                  <a:pt x="2856235" y="566230"/>
                                </a:lnTo>
                                <a:lnTo>
                                  <a:pt x="2858908" y="608379"/>
                                </a:lnTo>
                                <a:lnTo>
                                  <a:pt x="2861478" y="518839"/>
                                </a:lnTo>
                                <a:lnTo>
                                  <a:pt x="2864150" y="497765"/>
                                </a:lnTo>
                                <a:lnTo>
                                  <a:pt x="2866720" y="553072"/>
                                </a:lnTo>
                                <a:lnTo>
                                  <a:pt x="2869393" y="613725"/>
                                </a:lnTo>
                                <a:lnTo>
                                  <a:pt x="2871963" y="547829"/>
                                </a:lnTo>
                                <a:lnTo>
                                  <a:pt x="2874636" y="534670"/>
                                </a:lnTo>
                                <a:lnTo>
                                  <a:pt x="2877206" y="539914"/>
                                </a:lnTo>
                                <a:lnTo>
                                  <a:pt x="2879879" y="495195"/>
                                </a:lnTo>
                                <a:lnTo>
                                  <a:pt x="2882449" y="453046"/>
                                </a:lnTo>
                                <a:lnTo>
                                  <a:pt x="2885122" y="618967"/>
                                </a:lnTo>
                                <a:lnTo>
                                  <a:pt x="2887692" y="613725"/>
                                </a:lnTo>
                                <a:lnTo>
                                  <a:pt x="2890365" y="521512"/>
                                </a:lnTo>
                                <a:lnTo>
                                  <a:pt x="2892935" y="418813"/>
                                </a:lnTo>
                                <a:lnTo>
                                  <a:pt x="2895608" y="510923"/>
                                </a:lnTo>
                                <a:lnTo>
                                  <a:pt x="2898178" y="589977"/>
                                </a:lnTo>
                                <a:lnTo>
                                  <a:pt x="2900851" y="542586"/>
                                </a:lnTo>
                                <a:lnTo>
                                  <a:pt x="2903421" y="495195"/>
                                </a:lnTo>
                                <a:lnTo>
                                  <a:pt x="2906093" y="647957"/>
                                </a:lnTo>
                                <a:lnTo>
                                  <a:pt x="2908663" y="424056"/>
                                </a:lnTo>
                                <a:lnTo>
                                  <a:pt x="2911336" y="568903"/>
                                </a:lnTo>
                                <a:lnTo>
                                  <a:pt x="2913906" y="453046"/>
                                </a:lnTo>
                                <a:lnTo>
                                  <a:pt x="2916579" y="529427"/>
                                </a:lnTo>
                                <a:lnTo>
                                  <a:pt x="2919149" y="516269"/>
                                </a:lnTo>
                                <a:lnTo>
                                  <a:pt x="2921822" y="576819"/>
                                </a:lnTo>
                                <a:lnTo>
                                  <a:pt x="2924392" y="634696"/>
                                </a:lnTo>
                                <a:lnTo>
                                  <a:pt x="2927065" y="539914"/>
                                </a:lnTo>
                                <a:lnTo>
                                  <a:pt x="2929635" y="592650"/>
                                </a:lnTo>
                                <a:lnTo>
                                  <a:pt x="2932308" y="560987"/>
                                </a:lnTo>
                                <a:lnTo>
                                  <a:pt x="2934878" y="574146"/>
                                </a:lnTo>
                                <a:lnTo>
                                  <a:pt x="2937551" y="597893"/>
                                </a:lnTo>
                                <a:lnTo>
                                  <a:pt x="2940121" y="555745"/>
                                </a:lnTo>
                                <a:lnTo>
                                  <a:pt x="2942794" y="495195"/>
                                </a:lnTo>
                                <a:lnTo>
                                  <a:pt x="2945364" y="624210"/>
                                </a:lnTo>
                                <a:lnTo>
                                  <a:pt x="2948036" y="560987"/>
                                </a:lnTo>
                                <a:lnTo>
                                  <a:pt x="2950606" y="513596"/>
                                </a:lnTo>
                                <a:lnTo>
                                  <a:pt x="2953279" y="568903"/>
                                </a:lnTo>
                                <a:lnTo>
                                  <a:pt x="2955849" y="503110"/>
                                </a:lnTo>
                                <a:lnTo>
                                  <a:pt x="2958522" y="431972"/>
                                </a:lnTo>
                                <a:lnTo>
                                  <a:pt x="2961092" y="479363"/>
                                </a:lnTo>
                                <a:lnTo>
                                  <a:pt x="2963765" y="468775"/>
                                </a:lnTo>
                                <a:lnTo>
                                  <a:pt x="2966335" y="482036"/>
                                </a:lnTo>
                                <a:lnTo>
                                  <a:pt x="2969008" y="418813"/>
                                </a:lnTo>
                                <a:lnTo>
                                  <a:pt x="2971578" y="521512"/>
                                </a:lnTo>
                                <a:lnTo>
                                  <a:pt x="2974251" y="455616"/>
                                </a:lnTo>
                                <a:lnTo>
                                  <a:pt x="2976821" y="487279"/>
                                </a:lnTo>
                                <a:lnTo>
                                  <a:pt x="2979494" y="508353"/>
                                </a:lnTo>
                                <a:lnTo>
                                  <a:pt x="2982064" y="513596"/>
                                </a:lnTo>
                                <a:lnTo>
                                  <a:pt x="2984737" y="579389"/>
                                </a:lnTo>
                                <a:lnTo>
                                  <a:pt x="2987307" y="579389"/>
                                </a:lnTo>
                                <a:lnTo>
                                  <a:pt x="2989877" y="482036"/>
                                </a:lnTo>
                                <a:lnTo>
                                  <a:pt x="2992550" y="400309"/>
                                </a:lnTo>
                                <a:lnTo>
                                  <a:pt x="2995120" y="463531"/>
                                </a:lnTo>
                                <a:lnTo>
                                  <a:pt x="2997792" y="621538"/>
                                </a:lnTo>
                                <a:lnTo>
                                  <a:pt x="3000362" y="579389"/>
                                </a:lnTo>
                                <a:lnTo>
                                  <a:pt x="3003035" y="568903"/>
                                </a:lnTo>
                                <a:lnTo>
                                  <a:pt x="3005605" y="537344"/>
                                </a:lnTo>
                                <a:lnTo>
                                  <a:pt x="3008278" y="513596"/>
                                </a:lnTo>
                                <a:lnTo>
                                  <a:pt x="3010848" y="489849"/>
                                </a:lnTo>
                                <a:lnTo>
                                  <a:pt x="3013521" y="487279"/>
                                </a:lnTo>
                                <a:lnTo>
                                  <a:pt x="3016091" y="571576"/>
                                </a:lnTo>
                                <a:lnTo>
                                  <a:pt x="3018764" y="526755"/>
                                </a:lnTo>
                                <a:lnTo>
                                  <a:pt x="3021334" y="513596"/>
                                </a:lnTo>
                                <a:lnTo>
                                  <a:pt x="3024007" y="521512"/>
                                </a:lnTo>
                                <a:lnTo>
                                  <a:pt x="3026577" y="487279"/>
                                </a:lnTo>
                                <a:lnTo>
                                  <a:pt x="3029250" y="516269"/>
                                </a:lnTo>
                                <a:lnTo>
                                  <a:pt x="3031820" y="513596"/>
                                </a:lnTo>
                                <a:lnTo>
                                  <a:pt x="3034492" y="582062"/>
                                </a:lnTo>
                                <a:lnTo>
                                  <a:pt x="3037062" y="500437"/>
                                </a:lnTo>
                                <a:lnTo>
                                  <a:pt x="3039735" y="584735"/>
                                </a:lnTo>
                                <a:lnTo>
                                  <a:pt x="3042305" y="582062"/>
                                </a:lnTo>
                                <a:lnTo>
                                  <a:pt x="3044978" y="455616"/>
                                </a:lnTo>
                                <a:lnTo>
                                  <a:pt x="3047548" y="574146"/>
                                </a:lnTo>
                                <a:lnTo>
                                  <a:pt x="3050221" y="605809"/>
                                </a:lnTo>
                                <a:lnTo>
                                  <a:pt x="3052791" y="592650"/>
                                </a:lnTo>
                                <a:lnTo>
                                  <a:pt x="3055464" y="474120"/>
                                </a:lnTo>
                                <a:lnTo>
                                  <a:pt x="3058034" y="537344"/>
                                </a:lnTo>
                                <a:lnTo>
                                  <a:pt x="3060707" y="553072"/>
                                </a:lnTo>
                                <a:lnTo>
                                  <a:pt x="3063277" y="558417"/>
                                </a:lnTo>
                                <a:lnTo>
                                  <a:pt x="3065950" y="510923"/>
                                </a:lnTo>
                                <a:lnTo>
                                  <a:pt x="3068520" y="439887"/>
                                </a:lnTo>
                                <a:lnTo>
                                  <a:pt x="3071193" y="479363"/>
                                </a:lnTo>
                                <a:lnTo>
                                  <a:pt x="3073763" y="476690"/>
                                </a:lnTo>
                                <a:lnTo>
                                  <a:pt x="3076436" y="555745"/>
                                </a:lnTo>
                                <a:lnTo>
                                  <a:pt x="3079006" y="526755"/>
                                </a:lnTo>
                                <a:lnTo>
                                  <a:pt x="3081678" y="526755"/>
                                </a:lnTo>
                                <a:lnTo>
                                  <a:pt x="3084248" y="421383"/>
                                </a:lnTo>
                                <a:lnTo>
                                  <a:pt x="3086921" y="366076"/>
                                </a:lnTo>
                                <a:lnTo>
                                  <a:pt x="3089491" y="413467"/>
                                </a:lnTo>
                                <a:lnTo>
                                  <a:pt x="3092164" y="513596"/>
                                </a:lnTo>
                                <a:lnTo>
                                  <a:pt x="3094734" y="555745"/>
                                </a:lnTo>
                                <a:lnTo>
                                  <a:pt x="3097407" y="424056"/>
                                </a:lnTo>
                                <a:lnTo>
                                  <a:pt x="3099977" y="339759"/>
                                </a:lnTo>
                                <a:lnTo>
                                  <a:pt x="3102650" y="400309"/>
                                </a:lnTo>
                                <a:lnTo>
                                  <a:pt x="3105220" y="392393"/>
                                </a:lnTo>
                                <a:lnTo>
                                  <a:pt x="3107893" y="539914"/>
                                </a:lnTo>
                                <a:lnTo>
                                  <a:pt x="3110463" y="371422"/>
                                </a:lnTo>
                                <a:lnTo>
                                  <a:pt x="3113136" y="358160"/>
                                </a:lnTo>
                                <a:lnTo>
                                  <a:pt x="3115706" y="416140"/>
                                </a:lnTo>
                                <a:lnTo>
                                  <a:pt x="3118378" y="545156"/>
                                </a:lnTo>
                                <a:lnTo>
                                  <a:pt x="3120948" y="487279"/>
                                </a:lnTo>
                                <a:lnTo>
                                  <a:pt x="3123621" y="495195"/>
                                </a:lnTo>
                                <a:lnTo>
                                  <a:pt x="3126191" y="479363"/>
                                </a:lnTo>
                                <a:lnTo>
                                  <a:pt x="3128761" y="489849"/>
                                </a:lnTo>
                                <a:lnTo>
                                  <a:pt x="3131434" y="558417"/>
                                </a:lnTo>
                                <a:lnTo>
                                  <a:pt x="3134004" y="611052"/>
                                </a:lnTo>
                                <a:lnTo>
                                  <a:pt x="3136677" y="531997"/>
                                </a:lnTo>
                                <a:lnTo>
                                  <a:pt x="3139247" y="476690"/>
                                </a:lnTo>
                                <a:lnTo>
                                  <a:pt x="3141920" y="482036"/>
                                </a:lnTo>
                                <a:lnTo>
                                  <a:pt x="3144490" y="510923"/>
                                </a:lnTo>
                                <a:lnTo>
                                  <a:pt x="3147163" y="555745"/>
                                </a:lnTo>
                                <a:lnTo>
                                  <a:pt x="3149733" y="571576"/>
                                </a:lnTo>
                                <a:lnTo>
                                  <a:pt x="3152405" y="611052"/>
                                </a:lnTo>
                                <a:lnTo>
                                  <a:pt x="3154976" y="555745"/>
                                </a:lnTo>
                                <a:lnTo>
                                  <a:pt x="3157648" y="534670"/>
                                </a:lnTo>
                                <a:lnTo>
                                  <a:pt x="3160218" y="558417"/>
                                </a:lnTo>
                                <a:lnTo>
                                  <a:pt x="3162892" y="529427"/>
                                </a:lnTo>
                                <a:lnTo>
                                  <a:pt x="3165462" y="503110"/>
                                </a:lnTo>
                                <a:lnTo>
                                  <a:pt x="3168134" y="608379"/>
                                </a:lnTo>
                                <a:lnTo>
                                  <a:pt x="3170704" y="584735"/>
                                </a:lnTo>
                                <a:lnTo>
                                  <a:pt x="3173377" y="553072"/>
                                </a:lnTo>
                                <a:lnTo>
                                  <a:pt x="3175947" y="534670"/>
                                </a:lnTo>
                                <a:lnTo>
                                  <a:pt x="3178620" y="539914"/>
                                </a:lnTo>
                                <a:lnTo>
                                  <a:pt x="3181190" y="508353"/>
                                </a:lnTo>
                                <a:lnTo>
                                  <a:pt x="3183863" y="492522"/>
                                </a:lnTo>
                                <a:lnTo>
                                  <a:pt x="3186433" y="495195"/>
                                </a:lnTo>
                                <a:lnTo>
                                  <a:pt x="3189106" y="560987"/>
                                </a:lnTo>
                                <a:lnTo>
                                  <a:pt x="3191676" y="647957"/>
                                </a:lnTo>
                                <a:lnTo>
                                  <a:pt x="3194349" y="505680"/>
                                </a:lnTo>
                                <a:lnTo>
                                  <a:pt x="3196919" y="466205"/>
                                </a:lnTo>
                                <a:lnTo>
                                  <a:pt x="3199592" y="497765"/>
                                </a:lnTo>
                                <a:lnTo>
                                  <a:pt x="3202162" y="476690"/>
                                </a:lnTo>
                                <a:lnTo>
                                  <a:pt x="3204834" y="574146"/>
                                </a:lnTo>
                                <a:lnTo>
                                  <a:pt x="3207404" y="584735"/>
                                </a:lnTo>
                                <a:lnTo>
                                  <a:pt x="3210077" y="492522"/>
                                </a:lnTo>
                                <a:lnTo>
                                  <a:pt x="3212647" y="539914"/>
                                </a:lnTo>
                                <a:lnTo>
                                  <a:pt x="3215320" y="521512"/>
                                </a:lnTo>
                                <a:lnTo>
                                  <a:pt x="3217890" y="547829"/>
                                </a:lnTo>
                                <a:lnTo>
                                  <a:pt x="3220563" y="545156"/>
                                </a:lnTo>
                                <a:lnTo>
                                  <a:pt x="3223133" y="637369"/>
                                </a:lnTo>
                                <a:lnTo>
                                  <a:pt x="3225806" y="579389"/>
                                </a:lnTo>
                                <a:lnTo>
                                  <a:pt x="3228376" y="584735"/>
                                </a:lnTo>
                                <a:lnTo>
                                  <a:pt x="3231049" y="558417"/>
                                </a:lnTo>
                                <a:lnTo>
                                  <a:pt x="3233619" y="571576"/>
                                </a:lnTo>
                                <a:lnTo>
                                  <a:pt x="3236292" y="560987"/>
                                </a:lnTo>
                                <a:lnTo>
                                  <a:pt x="3238862" y="487279"/>
                                </a:lnTo>
                                <a:lnTo>
                                  <a:pt x="3241534" y="574146"/>
                                </a:lnTo>
                                <a:lnTo>
                                  <a:pt x="3244104" y="500437"/>
                                </a:lnTo>
                                <a:lnTo>
                                  <a:pt x="3246778" y="579389"/>
                                </a:lnTo>
                                <a:lnTo>
                                  <a:pt x="3249348" y="571576"/>
                                </a:lnTo>
                                <a:lnTo>
                                  <a:pt x="3252020" y="516269"/>
                                </a:lnTo>
                                <a:lnTo>
                                  <a:pt x="3254590" y="600463"/>
                                </a:lnTo>
                                <a:lnTo>
                                  <a:pt x="3257263" y="574146"/>
                                </a:lnTo>
                                <a:lnTo>
                                  <a:pt x="3259833" y="574146"/>
                                </a:lnTo>
                                <a:lnTo>
                                  <a:pt x="3262403" y="589977"/>
                                </a:lnTo>
                                <a:lnTo>
                                  <a:pt x="3265076" y="560987"/>
                                </a:lnTo>
                                <a:lnTo>
                                  <a:pt x="3267646" y="587305"/>
                                </a:lnTo>
                                <a:lnTo>
                                  <a:pt x="3270319" y="521512"/>
                                </a:lnTo>
                                <a:lnTo>
                                  <a:pt x="3272889" y="542586"/>
                                </a:lnTo>
                                <a:lnTo>
                                  <a:pt x="3275562" y="566230"/>
                                </a:lnTo>
                                <a:lnTo>
                                  <a:pt x="3278132" y="471447"/>
                                </a:lnTo>
                                <a:lnTo>
                                  <a:pt x="3280805" y="537344"/>
                                </a:lnTo>
                                <a:lnTo>
                                  <a:pt x="3283375" y="595220"/>
                                </a:lnTo>
                                <a:lnTo>
                                  <a:pt x="3286047" y="492522"/>
                                </a:lnTo>
                                <a:lnTo>
                                  <a:pt x="3288618" y="632126"/>
                                </a:lnTo>
                                <a:lnTo>
                                  <a:pt x="3291290" y="487279"/>
                                </a:lnTo>
                                <a:lnTo>
                                  <a:pt x="3293860" y="503110"/>
                                </a:lnTo>
                                <a:lnTo>
                                  <a:pt x="3296533" y="589977"/>
                                </a:lnTo>
                                <a:lnTo>
                                  <a:pt x="3299103" y="642612"/>
                                </a:lnTo>
                                <a:lnTo>
                                  <a:pt x="3301776" y="621538"/>
                                </a:lnTo>
                                <a:lnTo>
                                  <a:pt x="3304346" y="466205"/>
                                </a:lnTo>
                                <a:lnTo>
                                  <a:pt x="3307019" y="553072"/>
                                </a:lnTo>
                                <a:lnTo>
                                  <a:pt x="3309589" y="537344"/>
                                </a:lnTo>
                                <a:lnTo>
                                  <a:pt x="3312262" y="555745"/>
                                </a:lnTo>
                                <a:lnTo>
                                  <a:pt x="3314832" y="563660"/>
                                </a:lnTo>
                                <a:lnTo>
                                  <a:pt x="3317505" y="566230"/>
                                </a:lnTo>
                                <a:lnTo>
                                  <a:pt x="3320075" y="479363"/>
                                </a:lnTo>
                                <a:lnTo>
                                  <a:pt x="3322748" y="550502"/>
                                </a:lnTo>
                                <a:lnTo>
                                  <a:pt x="3325318" y="442457"/>
                                </a:lnTo>
                                <a:lnTo>
                                  <a:pt x="3327990" y="460961"/>
                                </a:lnTo>
                                <a:lnTo>
                                  <a:pt x="3330560" y="460961"/>
                                </a:lnTo>
                                <a:lnTo>
                                  <a:pt x="3333233" y="547829"/>
                                </a:lnTo>
                                <a:lnTo>
                                  <a:pt x="3335803" y="547829"/>
                                </a:lnTo>
                                <a:lnTo>
                                  <a:pt x="3338476" y="534670"/>
                                </a:lnTo>
                                <a:lnTo>
                                  <a:pt x="3341046" y="516269"/>
                                </a:lnTo>
                                <a:lnTo>
                                  <a:pt x="3343719" y="526755"/>
                                </a:lnTo>
                                <a:lnTo>
                                  <a:pt x="3346289" y="592650"/>
                                </a:lnTo>
                                <a:lnTo>
                                  <a:pt x="3348962" y="400309"/>
                                </a:lnTo>
                                <a:lnTo>
                                  <a:pt x="3351532" y="466205"/>
                                </a:lnTo>
                                <a:lnTo>
                                  <a:pt x="3354205" y="531997"/>
                                </a:lnTo>
                                <a:lnTo>
                                  <a:pt x="3356775" y="460961"/>
                                </a:lnTo>
                                <a:lnTo>
                                  <a:pt x="3359448" y="518839"/>
                                </a:lnTo>
                                <a:lnTo>
                                  <a:pt x="3362018" y="503110"/>
                                </a:lnTo>
                                <a:lnTo>
                                  <a:pt x="3364691" y="584735"/>
                                </a:lnTo>
                                <a:lnTo>
                                  <a:pt x="3367261" y="495195"/>
                                </a:lnTo>
                                <a:lnTo>
                                  <a:pt x="3369934" y="550502"/>
                                </a:lnTo>
                                <a:lnTo>
                                  <a:pt x="3372504" y="555745"/>
                                </a:lnTo>
                                <a:lnTo>
                                  <a:pt x="3375176" y="421383"/>
                                </a:lnTo>
                                <a:lnTo>
                                  <a:pt x="3377746" y="534670"/>
                                </a:lnTo>
                                <a:lnTo>
                                  <a:pt x="3380419" y="489849"/>
                                </a:lnTo>
                                <a:lnTo>
                                  <a:pt x="3382989" y="553072"/>
                                </a:lnTo>
                                <a:lnTo>
                                  <a:pt x="3385662" y="505680"/>
                                </a:lnTo>
                                <a:lnTo>
                                  <a:pt x="3388232" y="471447"/>
                                </a:lnTo>
                                <a:lnTo>
                                  <a:pt x="3390905" y="560987"/>
                                </a:lnTo>
                                <a:lnTo>
                                  <a:pt x="3393475" y="571576"/>
                                </a:lnTo>
                                <a:lnTo>
                                  <a:pt x="3396045" y="350348"/>
                                </a:lnTo>
                                <a:lnTo>
                                  <a:pt x="3398718" y="482036"/>
                                </a:lnTo>
                                <a:lnTo>
                                  <a:pt x="3401288" y="474120"/>
                                </a:lnTo>
                                <a:lnTo>
                                  <a:pt x="3403961" y="487279"/>
                                </a:lnTo>
                                <a:lnTo>
                                  <a:pt x="3406531" y="539914"/>
                                </a:lnTo>
                                <a:lnTo>
                                  <a:pt x="3409204" y="566230"/>
                                </a:lnTo>
                                <a:lnTo>
                                  <a:pt x="3411774" y="539914"/>
                                </a:lnTo>
                                <a:lnTo>
                                  <a:pt x="3414447" y="537344"/>
                                </a:lnTo>
                                <a:lnTo>
                                  <a:pt x="3417017" y="553072"/>
                                </a:lnTo>
                                <a:lnTo>
                                  <a:pt x="3419689" y="568903"/>
                                </a:lnTo>
                                <a:lnTo>
                                  <a:pt x="3422259" y="471447"/>
                                </a:lnTo>
                                <a:lnTo>
                                  <a:pt x="3424932" y="576819"/>
                                </a:lnTo>
                                <a:lnTo>
                                  <a:pt x="3427502" y="547829"/>
                                </a:lnTo>
                                <a:lnTo>
                                  <a:pt x="3430175" y="495195"/>
                                </a:lnTo>
                                <a:lnTo>
                                  <a:pt x="3432745" y="518839"/>
                                </a:lnTo>
                                <a:lnTo>
                                  <a:pt x="3435418" y="534670"/>
                                </a:lnTo>
                                <a:lnTo>
                                  <a:pt x="3437988" y="463531"/>
                                </a:lnTo>
                                <a:lnTo>
                                  <a:pt x="3440661" y="587305"/>
                                </a:lnTo>
                                <a:lnTo>
                                  <a:pt x="3443231" y="521512"/>
                                </a:lnTo>
                                <a:lnTo>
                                  <a:pt x="3445904" y="626883"/>
                                </a:lnTo>
                                <a:lnTo>
                                  <a:pt x="3448474" y="497765"/>
                                </a:lnTo>
                                <a:lnTo>
                                  <a:pt x="3451146" y="629453"/>
                                </a:lnTo>
                                <a:lnTo>
                                  <a:pt x="3453716" y="621538"/>
                                </a:lnTo>
                                <a:lnTo>
                                  <a:pt x="3456390" y="563660"/>
                                </a:lnTo>
                                <a:lnTo>
                                  <a:pt x="3458960" y="453046"/>
                                </a:lnTo>
                                <a:lnTo>
                                  <a:pt x="3461632" y="603136"/>
                                </a:lnTo>
                                <a:lnTo>
                                  <a:pt x="3464202" y="503110"/>
                                </a:lnTo>
                                <a:lnTo>
                                  <a:pt x="3466875" y="553072"/>
                                </a:lnTo>
                                <a:lnTo>
                                  <a:pt x="3469445" y="600463"/>
                                </a:lnTo>
                                <a:lnTo>
                                  <a:pt x="3472118" y="497765"/>
                                </a:lnTo>
                                <a:lnTo>
                                  <a:pt x="3474688" y="537344"/>
                                </a:lnTo>
                                <a:lnTo>
                                  <a:pt x="3477361" y="518839"/>
                                </a:lnTo>
                                <a:lnTo>
                                  <a:pt x="3479931" y="621538"/>
                                </a:lnTo>
                                <a:lnTo>
                                  <a:pt x="3482604" y="545156"/>
                                </a:lnTo>
                                <a:lnTo>
                                  <a:pt x="3485174" y="555745"/>
                                </a:lnTo>
                                <a:lnTo>
                                  <a:pt x="3487847" y="513596"/>
                                </a:lnTo>
                                <a:lnTo>
                                  <a:pt x="3490417" y="547829"/>
                                </a:lnTo>
                                <a:lnTo>
                                  <a:pt x="3493090" y="482036"/>
                                </a:lnTo>
                                <a:lnTo>
                                  <a:pt x="3495660" y="545156"/>
                                </a:lnTo>
                                <a:lnTo>
                                  <a:pt x="3498333" y="524082"/>
                                </a:lnTo>
                                <a:lnTo>
                                  <a:pt x="3500903" y="597893"/>
                                </a:lnTo>
                                <a:lnTo>
                                  <a:pt x="3503575" y="529427"/>
                                </a:lnTo>
                                <a:lnTo>
                                  <a:pt x="3506145" y="476690"/>
                                </a:lnTo>
                                <a:lnTo>
                                  <a:pt x="3508818" y="458289"/>
                                </a:lnTo>
                                <a:lnTo>
                                  <a:pt x="3511388" y="624210"/>
                                </a:lnTo>
                                <a:lnTo>
                                  <a:pt x="3514061" y="560987"/>
                                </a:lnTo>
                                <a:lnTo>
                                  <a:pt x="3516631" y="624210"/>
                                </a:lnTo>
                                <a:lnTo>
                                  <a:pt x="3519304" y="534670"/>
                                </a:lnTo>
                                <a:lnTo>
                                  <a:pt x="3521874" y="655770"/>
                                </a:lnTo>
                                <a:lnTo>
                                  <a:pt x="3524547" y="560987"/>
                                </a:lnTo>
                                <a:lnTo>
                                  <a:pt x="3527117" y="497765"/>
                                </a:lnTo>
                                <a:lnTo>
                                  <a:pt x="3529790" y="576819"/>
                                </a:lnTo>
                                <a:lnTo>
                                  <a:pt x="3532360" y="500437"/>
                                </a:lnTo>
                                <a:lnTo>
                                  <a:pt x="3534930" y="576819"/>
                                </a:lnTo>
                                <a:lnTo>
                                  <a:pt x="3537602" y="608379"/>
                                </a:lnTo>
                                <a:lnTo>
                                  <a:pt x="3540172" y="576819"/>
                                </a:lnTo>
                                <a:lnTo>
                                  <a:pt x="3542846" y="521512"/>
                                </a:lnTo>
                                <a:lnTo>
                                  <a:pt x="3545415" y="550502"/>
                                </a:lnTo>
                                <a:lnTo>
                                  <a:pt x="3548089" y="626883"/>
                                </a:lnTo>
                                <a:lnTo>
                                  <a:pt x="3550659" y="505680"/>
                                </a:lnTo>
                                <a:lnTo>
                                  <a:pt x="3553331" y="495195"/>
                                </a:lnTo>
                                <a:lnTo>
                                  <a:pt x="3555901" y="574146"/>
                                </a:lnTo>
                                <a:lnTo>
                                  <a:pt x="3558574" y="537344"/>
                                </a:lnTo>
                                <a:lnTo>
                                  <a:pt x="3561144" y="587305"/>
                                </a:lnTo>
                                <a:lnTo>
                                  <a:pt x="3563817" y="566230"/>
                                </a:lnTo>
                                <a:lnTo>
                                  <a:pt x="3566387" y="539914"/>
                                </a:lnTo>
                                <a:lnTo>
                                  <a:pt x="3569060" y="531997"/>
                                </a:lnTo>
                                <a:lnTo>
                                  <a:pt x="3571630" y="661116"/>
                                </a:lnTo>
                                <a:lnTo>
                                  <a:pt x="3574302" y="568903"/>
                                </a:lnTo>
                                <a:lnTo>
                                  <a:pt x="3576873" y="542586"/>
                                </a:lnTo>
                                <a:lnTo>
                                  <a:pt x="3579546" y="453046"/>
                                </a:lnTo>
                                <a:lnTo>
                                  <a:pt x="3582116" y="489849"/>
                                </a:lnTo>
                                <a:lnTo>
                                  <a:pt x="3584788" y="560987"/>
                                </a:lnTo>
                                <a:lnTo>
                                  <a:pt x="3587358" y="545156"/>
                                </a:lnTo>
                                <a:lnTo>
                                  <a:pt x="3590031" y="574146"/>
                                </a:lnTo>
                                <a:lnTo>
                                  <a:pt x="3592601" y="618967"/>
                                </a:lnTo>
                                <a:lnTo>
                                  <a:pt x="3595274" y="434542"/>
                                </a:lnTo>
                                <a:lnTo>
                                  <a:pt x="3597844" y="429299"/>
                                </a:lnTo>
                                <a:lnTo>
                                  <a:pt x="3600517" y="526755"/>
                                </a:lnTo>
                                <a:lnTo>
                                  <a:pt x="3603087" y="484606"/>
                                </a:lnTo>
                                <a:lnTo>
                                  <a:pt x="3605760" y="526755"/>
                                </a:lnTo>
                                <a:lnTo>
                                  <a:pt x="3608330" y="439887"/>
                                </a:lnTo>
                                <a:lnTo>
                                  <a:pt x="3611003" y="508353"/>
                                </a:lnTo>
                                <a:lnTo>
                                  <a:pt x="3613573" y="545156"/>
                                </a:lnTo>
                                <a:lnTo>
                                  <a:pt x="3616246" y="510923"/>
                                </a:lnTo>
                                <a:lnTo>
                                  <a:pt x="3618816" y="545156"/>
                                </a:lnTo>
                                <a:lnTo>
                                  <a:pt x="3621488" y="442457"/>
                                </a:lnTo>
                                <a:lnTo>
                                  <a:pt x="3624058" y="484606"/>
                                </a:lnTo>
                                <a:lnTo>
                                  <a:pt x="3626731" y="489849"/>
                                </a:lnTo>
                                <a:lnTo>
                                  <a:pt x="3629301" y="542586"/>
                                </a:lnTo>
                                <a:lnTo>
                                  <a:pt x="3631975" y="537344"/>
                                </a:lnTo>
                                <a:lnTo>
                                  <a:pt x="3634545" y="571576"/>
                                </a:lnTo>
                                <a:lnTo>
                                  <a:pt x="3637217" y="584735"/>
                                </a:lnTo>
                                <a:lnTo>
                                  <a:pt x="3639787" y="571576"/>
                                </a:lnTo>
                                <a:lnTo>
                                  <a:pt x="3642460" y="545156"/>
                                </a:lnTo>
                                <a:lnTo>
                                  <a:pt x="3645030" y="597893"/>
                                </a:lnTo>
                                <a:lnTo>
                                  <a:pt x="3647703" y="521512"/>
                                </a:lnTo>
                                <a:lnTo>
                                  <a:pt x="3650273" y="487279"/>
                                </a:lnTo>
                                <a:lnTo>
                                  <a:pt x="3652946" y="537344"/>
                                </a:lnTo>
                                <a:lnTo>
                                  <a:pt x="3655516" y="589977"/>
                                </a:lnTo>
                                <a:lnTo>
                                  <a:pt x="3658188" y="589977"/>
                                </a:lnTo>
                                <a:lnTo>
                                  <a:pt x="3660759" y="616295"/>
                                </a:lnTo>
                                <a:lnTo>
                                  <a:pt x="3663432" y="582062"/>
                                </a:lnTo>
                                <a:lnTo>
                                  <a:pt x="3666002" y="62421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75" name="Shape 2475"/>
                        <wps:cNvSpPr/>
                        <wps:spPr>
                          <a:xfrm>
                            <a:off x="430388" y="1402211"/>
                            <a:ext cx="4032591" cy="1248627"/>
                          </a:xfrm>
                          <a:custGeom>
                            <a:avLst/>
                            <a:gdLst/>
                            <a:ahLst/>
                            <a:cxnLst/>
                            <a:rect l="0" t="0" r="0" b="0"/>
                            <a:pathLst>
                              <a:path w="4032591" h="1248627">
                                <a:moveTo>
                                  <a:pt x="0" y="1248627"/>
                                </a:moveTo>
                                <a:lnTo>
                                  <a:pt x="4032591" y="1248627"/>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76" name="Rectangle 2476"/>
                        <wps:cNvSpPr/>
                        <wps:spPr>
                          <a:xfrm>
                            <a:off x="203609" y="2554616"/>
                            <a:ext cx="228059" cy="126471"/>
                          </a:xfrm>
                          <a:prstGeom prst="rect">
                            <a:avLst/>
                          </a:prstGeom>
                          <a:ln>
                            <a:noFill/>
                          </a:ln>
                        </wps:spPr>
                        <wps:txbx>
                          <w:txbxContent>
                            <w:p w14:paraId="3C8127D8" w14:textId="77777777" w:rsidR="00C24093" w:rsidRDefault="00C24093" w:rsidP="00C24093">
                              <w:r>
                                <w:rPr>
                                  <w:rFonts w:ascii="Arial" w:eastAsia="Arial" w:hAnsi="Arial" w:cs="Arial"/>
                                  <w:color w:val="4D4D4D"/>
                                  <w:sz w:val="16"/>
                                </w:rPr>
                                <w:t>200</w:t>
                              </w:r>
                            </w:p>
                          </w:txbxContent>
                        </wps:txbx>
                        <wps:bodyPr horzOverflow="overflow" vert="horz" lIns="0" tIns="0" rIns="0" bIns="0" rtlCol="0">
                          <a:noAutofit/>
                        </wps:bodyPr>
                      </wps:wsp>
                      <wps:wsp>
                        <wps:cNvPr id="2477" name="Rectangle 2477"/>
                        <wps:cNvSpPr/>
                        <wps:spPr>
                          <a:xfrm>
                            <a:off x="203609" y="2291238"/>
                            <a:ext cx="228059" cy="126472"/>
                          </a:xfrm>
                          <a:prstGeom prst="rect">
                            <a:avLst/>
                          </a:prstGeom>
                          <a:ln>
                            <a:noFill/>
                          </a:ln>
                        </wps:spPr>
                        <wps:txbx>
                          <w:txbxContent>
                            <w:p w14:paraId="41E251C6" w14:textId="77777777" w:rsidR="00C24093" w:rsidRDefault="00C24093" w:rsidP="00C24093">
                              <w:r>
                                <w:rPr>
                                  <w:rFonts w:ascii="Arial" w:eastAsia="Arial" w:hAnsi="Arial" w:cs="Arial"/>
                                  <w:color w:val="4D4D4D"/>
                                  <w:sz w:val="16"/>
                                </w:rPr>
                                <w:t>300</w:t>
                              </w:r>
                            </w:p>
                          </w:txbxContent>
                        </wps:txbx>
                        <wps:bodyPr horzOverflow="overflow" vert="horz" lIns="0" tIns="0" rIns="0" bIns="0" rtlCol="0">
                          <a:noAutofit/>
                        </wps:bodyPr>
                      </wps:wsp>
                      <wps:wsp>
                        <wps:cNvPr id="2478" name="Rectangle 2478"/>
                        <wps:cNvSpPr/>
                        <wps:spPr>
                          <a:xfrm>
                            <a:off x="203609" y="2027861"/>
                            <a:ext cx="228059" cy="126472"/>
                          </a:xfrm>
                          <a:prstGeom prst="rect">
                            <a:avLst/>
                          </a:prstGeom>
                          <a:ln>
                            <a:noFill/>
                          </a:ln>
                        </wps:spPr>
                        <wps:txbx>
                          <w:txbxContent>
                            <w:p w14:paraId="2267FDA3" w14:textId="77777777" w:rsidR="00C24093" w:rsidRDefault="00C24093" w:rsidP="00C24093">
                              <w:r>
                                <w:rPr>
                                  <w:rFonts w:ascii="Arial" w:eastAsia="Arial" w:hAnsi="Arial" w:cs="Arial"/>
                                  <w:color w:val="4D4D4D"/>
                                  <w:sz w:val="16"/>
                                </w:rPr>
                                <w:t>400</w:t>
                              </w:r>
                            </w:p>
                          </w:txbxContent>
                        </wps:txbx>
                        <wps:bodyPr horzOverflow="overflow" vert="horz" lIns="0" tIns="0" rIns="0" bIns="0" rtlCol="0">
                          <a:noAutofit/>
                        </wps:bodyPr>
                      </wps:wsp>
                      <wps:wsp>
                        <wps:cNvPr id="2479" name="Rectangle 2479"/>
                        <wps:cNvSpPr/>
                        <wps:spPr>
                          <a:xfrm>
                            <a:off x="203609" y="1764484"/>
                            <a:ext cx="228059" cy="126472"/>
                          </a:xfrm>
                          <a:prstGeom prst="rect">
                            <a:avLst/>
                          </a:prstGeom>
                          <a:ln>
                            <a:noFill/>
                          </a:ln>
                        </wps:spPr>
                        <wps:txbx>
                          <w:txbxContent>
                            <w:p w14:paraId="0A7A0E7D" w14:textId="77777777" w:rsidR="00C24093" w:rsidRDefault="00C24093" w:rsidP="00C24093">
                              <w:r>
                                <w:rPr>
                                  <w:rFonts w:ascii="Arial" w:eastAsia="Arial" w:hAnsi="Arial" w:cs="Arial"/>
                                  <w:color w:val="4D4D4D"/>
                                  <w:sz w:val="16"/>
                                </w:rPr>
                                <w:t>500</w:t>
                              </w:r>
                            </w:p>
                          </w:txbxContent>
                        </wps:txbx>
                        <wps:bodyPr horzOverflow="overflow" vert="horz" lIns="0" tIns="0" rIns="0" bIns="0" rtlCol="0">
                          <a:noAutofit/>
                        </wps:bodyPr>
                      </wps:wsp>
                      <wps:wsp>
                        <wps:cNvPr id="2480" name="Rectangle 2480"/>
                        <wps:cNvSpPr/>
                        <wps:spPr>
                          <a:xfrm>
                            <a:off x="203609" y="1501106"/>
                            <a:ext cx="228059" cy="126472"/>
                          </a:xfrm>
                          <a:prstGeom prst="rect">
                            <a:avLst/>
                          </a:prstGeom>
                          <a:ln>
                            <a:noFill/>
                          </a:ln>
                        </wps:spPr>
                        <wps:txbx>
                          <w:txbxContent>
                            <w:p w14:paraId="078A94B3" w14:textId="77777777" w:rsidR="00C24093" w:rsidRDefault="00C24093" w:rsidP="00C24093">
                              <w:r>
                                <w:rPr>
                                  <w:rFonts w:ascii="Arial" w:eastAsia="Arial" w:hAnsi="Arial" w:cs="Arial"/>
                                  <w:color w:val="4D4D4D"/>
                                  <w:sz w:val="16"/>
                                </w:rPr>
                                <w:t>600</w:t>
                              </w:r>
                            </w:p>
                          </w:txbxContent>
                        </wps:txbx>
                        <wps:bodyPr horzOverflow="overflow" vert="horz" lIns="0" tIns="0" rIns="0" bIns="0" rtlCol="0">
                          <a:noAutofit/>
                        </wps:bodyPr>
                      </wps:wsp>
                      <wps:wsp>
                        <wps:cNvPr id="2481" name="Shape 2481"/>
                        <wps:cNvSpPr/>
                        <wps:spPr>
                          <a:xfrm>
                            <a:off x="399651" y="25915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2" name="Shape 2482"/>
                        <wps:cNvSpPr/>
                        <wps:spPr>
                          <a:xfrm>
                            <a:off x="399651" y="232814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3" name="Shape 2483"/>
                        <wps:cNvSpPr/>
                        <wps:spPr>
                          <a:xfrm>
                            <a:off x="399651" y="2064767"/>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4" name="Shape 2484"/>
                        <wps:cNvSpPr/>
                        <wps:spPr>
                          <a:xfrm>
                            <a:off x="399651" y="1801390"/>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5" name="Shape 2485"/>
                        <wps:cNvSpPr/>
                        <wps:spPr>
                          <a:xfrm>
                            <a:off x="399651" y="15380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6" name="Rectangle 2486"/>
                        <wps:cNvSpPr/>
                        <wps:spPr>
                          <a:xfrm rot="-5399999">
                            <a:off x="-252423" y="1869162"/>
                            <a:ext cx="656613" cy="151766"/>
                          </a:xfrm>
                          <a:prstGeom prst="rect">
                            <a:avLst/>
                          </a:prstGeom>
                          <a:ln>
                            <a:noFill/>
                          </a:ln>
                        </wps:spPr>
                        <wps:txbx>
                          <w:txbxContent>
                            <w:p w14:paraId="6A774ED9"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488" name="Rectangle 2488"/>
                        <wps:cNvSpPr/>
                        <wps:spPr>
                          <a:xfrm>
                            <a:off x="4931960" y="1685059"/>
                            <a:ext cx="528801" cy="151765"/>
                          </a:xfrm>
                          <a:prstGeom prst="rect">
                            <a:avLst/>
                          </a:prstGeom>
                          <a:ln>
                            <a:noFill/>
                          </a:ln>
                        </wps:spPr>
                        <wps:txbx>
                          <w:txbxContent>
                            <w:p w14:paraId="7E18C108" w14:textId="77777777" w:rsidR="00C24093" w:rsidRDefault="00C24093" w:rsidP="00C24093">
                              <w:r>
                                <w:rPr>
                                  <w:rFonts w:ascii="Arial" w:eastAsia="Arial" w:hAnsi="Arial" w:cs="Arial"/>
                                  <w:sz w:val="19"/>
                                </w:rPr>
                                <w:t>Control</w:t>
                              </w:r>
                            </w:p>
                          </w:txbxContent>
                        </wps:txbx>
                        <wps:bodyPr horzOverflow="overflow" vert="horz" lIns="0" tIns="0" rIns="0" bIns="0" rtlCol="0">
                          <a:noAutofit/>
                        </wps:bodyPr>
                      </wps:wsp>
                      <wps:wsp>
                        <wps:cNvPr id="2490" name="Shape 2490"/>
                        <wps:cNvSpPr/>
                        <wps:spPr>
                          <a:xfrm>
                            <a:off x="4949745" y="1937498"/>
                            <a:ext cx="142072" cy="0"/>
                          </a:xfrm>
                          <a:custGeom>
                            <a:avLst/>
                            <a:gdLst/>
                            <a:ahLst/>
                            <a:cxnLst/>
                            <a:rect l="0" t="0" r="0" b="0"/>
                            <a:pathLst>
                              <a:path w="142072">
                                <a:moveTo>
                                  <a:pt x="0" y="0"/>
                                </a:moveTo>
                                <a:lnTo>
                                  <a:pt x="142072"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92" name="Shape 2492"/>
                        <wps:cNvSpPr/>
                        <wps:spPr>
                          <a:xfrm>
                            <a:off x="4949745" y="2115140"/>
                            <a:ext cx="142072" cy="0"/>
                          </a:xfrm>
                          <a:custGeom>
                            <a:avLst/>
                            <a:gdLst/>
                            <a:ahLst/>
                            <a:cxnLst/>
                            <a:rect l="0" t="0" r="0" b="0"/>
                            <a:pathLst>
                              <a:path w="142072">
                                <a:moveTo>
                                  <a:pt x="0" y="0"/>
                                </a:moveTo>
                                <a:lnTo>
                                  <a:pt x="142072"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94" name="Shape 2494"/>
                        <wps:cNvSpPr/>
                        <wps:spPr>
                          <a:xfrm>
                            <a:off x="4949745" y="2292780"/>
                            <a:ext cx="142072" cy="0"/>
                          </a:xfrm>
                          <a:custGeom>
                            <a:avLst/>
                            <a:gdLst/>
                            <a:ahLst/>
                            <a:cxnLst/>
                            <a:rect l="0" t="0" r="0" b="0"/>
                            <a:pathLst>
                              <a:path w="142072">
                                <a:moveTo>
                                  <a:pt x="0" y="0"/>
                                </a:moveTo>
                                <a:lnTo>
                                  <a:pt x="142072"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95" name="Rectangle 2495"/>
                        <wps:cNvSpPr/>
                        <wps:spPr>
                          <a:xfrm>
                            <a:off x="5170974" y="1900593"/>
                            <a:ext cx="98716" cy="126472"/>
                          </a:xfrm>
                          <a:prstGeom prst="rect">
                            <a:avLst/>
                          </a:prstGeom>
                          <a:ln>
                            <a:noFill/>
                          </a:ln>
                        </wps:spPr>
                        <wps:txbx>
                          <w:txbxContent>
                            <w:p w14:paraId="16B246D2" w14:textId="77777777" w:rsidR="00C24093" w:rsidRDefault="00C24093" w:rsidP="00C24093">
                              <w:r>
                                <w:rPr>
                                  <w:rFonts w:ascii="Arial" w:eastAsia="Arial" w:hAnsi="Arial" w:cs="Arial"/>
                                  <w:sz w:val="16"/>
                                </w:rPr>
                                <w:t>C</w:t>
                              </w:r>
                            </w:p>
                          </w:txbxContent>
                        </wps:txbx>
                        <wps:bodyPr horzOverflow="overflow" vert="horz" lIns="0" tIns="0" rIns="0" bIns="0" rtlCol="0">
                          <a:noAutofit/>
                        </wps:bodyPr>
                      </wps:wsp>
                      <wps:wsp>
                        <wps:cNvPr id="2496" name="Rectangle 2496"/>
                        <wps:cNvSpPr/>
                        <wps:spPr>
                          <a:xfrm>
                            <a:off x="5170974" y="2078234"/>
                            <a:ext cx="98716" cy="126472"/>
                          </a:xfrm>
                          <a:prstGeom prst="rect">
                            <a:avLst/>
                          </a:prstGeom>
                          <a:ln>
                            <a:noFill/>
                          </a:ln>
                        </wps:spPr>
                        <wps:txbx>
                          <w:txbxContent>
                            <w:p w14:paraId="5053A3F4" w14:textId="77777777" w:rsidR="00C24093" w:rsidRDefault="00C24093" w:rsidP="00C24093">
                              <w:r>
                                <w:rPr>
                                  <w:rFonts w:ascii="Arial" w:eastAsia="Arial" w:hAnsi="Arial" w:cs="Arial"/>
                                  <w:sz w:val="16"/>
                                </w:rPr>
                                <w:t>N</w:t>
                              </w:r>
                            </w:p>
                          </w:txbxContent>
                        </wps:txbx>
                        <wps:bodyPr horzOverflow="overflow" vert="horz" lIns="0" tIns="0" rIns="0" bIns="0" rtlCol="0">
                          <a:noAutofit/>
                        </wps:bodyPr>
                      </wps:wsp>
                      <wps:wsp>
                        <wps:cNvPr id="2497" name="Rectangle 2497"/>
                        <wps:cNvSpPr/>
                        <wps:spPr>
                          <a:xfrm>
                            <a:off x="5170974" y="2255874"/>
                            <a:ext cx="91196" cy="126472"/>
                          </a:xfrm>
                          <a:prstGeom prst="rect">
                            <a:avLst/>
                          </a:prstGeom>
                          <a:ln>
                            <a:noFill/>
                          </a:ln>
                        </wps:spPr>
                        <wps:txbx>
                          <w:txbxContent>
                            <w:p w14:paraId="33C5B44A" w14:textId="77777777" w:rsidR="00C24093" w:rsidRDefault="00C24093" w:rsidP="00C24093">
                              <w:r>
                                <w:rPr>
                                  <w:rFonts w:ascii="Arial" w:eastAsia="Arial" w:hAnsi="Arial" w:cs="Arial"/>
                                  <w:sz w:val="16"/>
                                </w:rPr>
                                <w:t>S</w:t>
                              </w:r>
                            </w:p>
                          </w:txbxContent>
                        </wps:txbx>
                        <wps:bodyPr horzOverflow="overflow" vert="horz" lIns="0" tIns="0" rIns="0" bIns="0" rtlCol="0">
                          <a:noAutofit/>
                        </wps:bodyPr>
                      </wps:wsp>
                      <wps:wsp>
                        <wps:cNvPr id="2500" name="Shape 2500"/>
                        <wps:cNvSpPr/>
                        <wps:spPr>
                          <a:xfrm>
                            <a:off x="613683" y="3233619"/>
                            <a:ext cx="3666002" cy="412131"/>
                          </a:xfrm>
                          <a:custGeom>
                            <a:avLst/>
                            <a:gdLst/>
                            <a:ahLst/>
                            <a:cxnLst/>
                            <a:rect l="0" t="0" r="0" b="0"/>
                            <a:pathLst>
                              <a:path w="3666002" h="412131">
                                <a:moveTo>
                                  <a:pt x="0" y="227705"/>
                                </a:moveTo>
                                <a:lnTo>
                                  <a:pt x="2673" y="184323"/>
                                </a:lnTo>
                                <a:lnTo>
                                  <a:pt x="5243" y="256695"/>
                                </a:lnTo>
                                <a:lnTo>
                                  <a:pt x="7813" y="235004"/>
                                </a:lnTo>
                                <a:lnTo>
                                  <a:pt x="10486" y="137342"/>
                                </a:lnTo>
                                <a:lnTo>
                                  <a:pt x="13056" y="220509"/>
                                </a:lnTo>
                                <a:lnTo>
                                  <a:pt x="15729" y="242200"/>
                                </a:lnTo>
                                <a:lnTo>
                                  <a:pt x="18299" y="83166"/>
                                </a:lnTo>
                                <a:lnTo>
                                  <a:pt x="20971" y="206014"/>
                                </a:lnTo>
                                <a:lnTo>
                                  <a:pt x="23541" y="256695"/>
                                </a:lnTo>
                                <a:lnTo>
                                  <a:pt x="26214" y="177127"/>
                                </a:lnTo>
                                <a:lnTo>
                                  <a:pt x="28784" y="216911"/>
                                </a:lnTo>
                                <a:lnTo>
                                  <a:pt x="31457" y="169931"/>
                                </a:lnTo>
                                <a:lnTo>
                                  <a:pt x="34027" y="180725"/>
                                </a:lnTo>
                                <a:lnTo>
                                  <a:pt x="36700" y="191622"/>
                                </a:lnTo>
                                <a:lnTo>
                                  <a:pt x="39270" y="238602"/>
                                </a:lnTo>
                                <a:lnTo>
                                  <a:pt x="41943" y="173529"/>
                                </a:lnTo>
                                <a:lnTo>
                                  <a:pt x="44513" y="209612"/>
                                </a:lnTo>
                                <a:lnTo>
                                  <a:pt x="47186" y="119249"/>
                                </a:lnTo>
                                <a:lnTo>
                                  <a:pt x="49756" y="177127"/>
                                </a:lnTo>
                                <a:lnTo>
                                  <a:pt x="52429" y="235004"/>
                                </a:lnTo>
                                <a:lnTo>
                                  <a:pt x="54999" y="166230"/>
                                </a:lnTo>
                                <a:lnTo>
                                  <a:pt x="57672" y="267489"/>
                                </a:lnTo>
                                <a:lnTo>
                                  <a:pt x="60242" y="235004"/>
                                </a:lnTo>
                                <a:lnTo>
                                  <a:pt x="62914" y="289180"/>
                                </a:lnTo>
                                <a:lnTo>
                                  <a:pt x="65484" y="184323"/>
                                </a:lnTo>
                                <a:lnTo>
                                  <a:pt x="68157" y="224107"/>
                                </a:lnTo>
                                <a:lnTo>
                                  <a:pt x="70727" y="242200"/>
                                </a:lnTo>
                                <a:lnTo>
                                  <a:pt x="73400" y="177127"/>
                                </a:lnTo>
                                <a:lnTo>
                                  <a:pt x="75970" y="260293"/>
                                </a:lnTo>
                                <a:lnTo>
                                  <a:pt x="78643" y="220509"/>
                                </a:lnTo>
                                <a:lnTo>
                                  <a:pt x="81213" y="209612"/>
                                </a:lnTo>
                                <a:lnTo>
                                  <a:pt x="83886" y="187921"/>
                                </a:lnTo>
                                <a:lnTo>
                                  <a:pt x="86456" y="191622"/>
                                </a:lnTo>
                                <a:lnTo>
                                  <a:pt x="89129" y="220509"/>
                                </a:lnTo>
                                <a:lnTo>
                                  <a:pt x="91699" y="235004"/>
                                </a:lnTo>
                                <a:lnTo>
                                  <a:pt x="94372" y="133745"/>
                                </a:lnTo>
                                <a:lnTo>
                                  <a:pt x="96942" y="231303"/>
                                </a:lnTo>
                                <a:lnTo>
                                  <a:pt x="99614" y="166230"/>
                                </a:lnTo>
                                <a:lnTo>
                                  <a:pt x="102185" y="155436"/>
                                </a:lnTo>
                                <a:lnTo>
                                  <a:pt x="104857" y="227705"/>
                                </a:lnTo>
                                <a:lnTo>
                                  <a:pt x="107427" y="191622"/>
                                </a:lnTo>
                                <a:lnTo>
                                  <a:pt x="110100" y="191622"/>
                                </a:lnTo>
                                <a:lnTo>
                                  <a:pt x="112670" y="162632"/>
                                </a:lnTo>
                                <a:lnTo>
                                  <a:pt x="115343" y="159034"/>
                                </a:lnTo>
                                <a:lnTo>
                                  <a:pt x="117913" y="256695"/>
                                </a:lnTo>
                                <a:lnTo>
                                  <a:pt x="120586" y="180725"/>
                                </a:lnTo>
                                <a:lnTo>
                                  <a:pt x="123156" y="169931"/>
                                </a:lnTo>
                                <a:lnTo>
                                  <a:pt x="125829" y="198818"/>
                                </a:lnTo>
                                <a:lnTo>
                                  <a:pt x="128399" y="220509"/>
                                </a:lnTo>
                                <a:lnTo>
                                  <a:pt x="131072" y="216911"/>
                                </a:lnTo>
                                <a:lnTo>
                                  <a:pt x="133642" y="274686"/>
                                </a:lnTo>
                                <a:lnTo>
                                  <a:pt x="136315" y="173529"/>
                                </a:lnTo>
                                <a:lnTo>
                                  <a:pt x="138885" y="90362"/>
                                </a:lnTo>
                                <a:lnTo>
                                  <a:pt x="141558" y="231303"/>
                                </a:lnTo>
                                <a:lnTo>
                                  <a:pt x="144128" y="126548"/>
                                </a:lnTo>
                                <a:lnTo>
                                  <a:pt x="146698" y="198818"/>
                                </a:lnTo>
                                <a:lnTo>
                                  <a:pt x="149370" y="140941"/>
                                </a:lnTo>
                                <a:lnTo>
                                  <a:pt x="151940" y="252994"/>
                                </a:lnTo>
                                <a:lnTo>
                                  <a:pt x="154613" y="224107"/>
                                </a:lnTo>
                                <a:lnTo>
                                  <a:pt x="157183" y="133745"/>
                                </a:lnTo>
                                <a:lnTo>
                                  <a:pt x="159856" y="180725"/>
                                </a:lnTo>
                                <a:lnTo>
                                  <a:pt x="162426" y="159034"/>
                                </a:lnTo>
                                <a:lnTo>
                                  <a:pt x="165099" y="173529"/>
                                </a:lnTo>
                                <a:lnTo>
                                  <a:pt x="167669" y="209612"/>
                                </a:lnTo>
                                <a:lnTo>
                                  <a:pt x="170342" y="177127"/>
                                </a:lnTo>
                                <a:lnTo>
                                  <a:pt x="172912" y="224107"/>
                                </a:lnTo>
                                <a:lnTo>
                                  <a:pt x="175585" y="162632"/>
                                </a:lnTo>
                                <a:lnTo>
                                  <a:pt x="178155" y="195220"/>
                                </a:lnTo>
                                <a:lnTo>
                                  <a:pt x="180828" y="216911"/>
                                </a:lnTo>
                                <a:lnTo>
                                  <a:pt x="183398" y="151838"/>
                                </a:lnTo>
                                <a:lnTo>
                                  <a:pt x="186071" y="162632"/>
                                </a:lnTo>
                                <a:lnTo>
                                  <a:pt x="188641" y="235004"/>
                                </a:lnTo>
                                <a:lnTo>
                                  <a:pt x="191313" y="202416"/>
                                </a:lnTo>
                                <a:lnTo>
                                  <a:pt x="193883" y="97558"/>
                                </a:lnTo>
                                <a:lnTo>
                                  <a:pt x="196556" y="195220"/>
                                </a:lnTo>
                                <a:lnTo>
                                  <a:pt x="199126" y="206014"/>
                                </a:lnTo>
                                <a:lnTo>
                                  <a:pt x="201799" y="238602"/>
                                </a:lnTo>
                                <a:lnTo>
                                  <a:pt x="204369" y="50578"/>
                                </a:lnTo>
                                <a:lnTo>
                                  <a:pt x="207042" y="209612"/>
                                </a:lnTo>
                                <a:lnTo>
                                  <a:pt x="209612" y="202416"/>
                                </a:lnTo>
                                <a:lnTo>
                                  <a:pt x="212285" y="267489"/>
                                </a:lnTo>
                                <a:lnTo>
                                  <a:pt x="214855" y="144539"/>
                                </a:lnTo>
                                <a:lnTo>
                                  <a:pt x="217528" y="231303"/>
                                </a:lnTo>
                                <a:lnTo>
                                  <a:pt x="220098" y="202416"/>
                                </a:lnTo>
                                <a:lnTo>
                                  <a:pt x="222771" y="238602"/>
                                </a:lnTo>
                                <a:lnTo>
                                  <a:pt x="225341" y="159034"/>
                                </a:lnTo>
                                <a:lnTo>
                                  <a:pt x="228014" y="83166"/>
                                </a:lnTo>
                                <a:lnTo>
                                  <a:pt x="230584" y="133745"/>
                                </a:lnTo>
                                <a:lnTo>
                                  <a:pt x="233256" y="137342"/>
                                </a:lnTo>
                                <a:lnTo>
                                  <a:pt x="235826" y="184323"/>
                                </a:lnTo>
                                <a:lnTo>
                                  <a:pt x="238499" y="119249"/>
                                </a:lnTo>
                                <a:lnTo>
                                  <a:pt x="241069" y="61475"/>
                                </a:lnTo>
                                <a:lnTo>
                                  <a:pt x="243742" y="93961"/>
                                </a:lnTo>
                                <a:lnTo>
                                  <a:pt x="246312" y="144539"/>
                                </a:lnTo>
                                <a:lnTo>
                                  <a:pt x="248985" y="122848"/>
                                </a:lnTo>
                                <a:lnTo>
                                  <a:pt x="251555" y="148239"/>
                                </a:lnTo>
                                <a:lnTo>
                                  <a:pt x="254228" y="148239"/>
                                </a:lnTo>
                                <a:lnTo>
                                  <a:pt x="256798" y="130147"/>
                                </a:lnTo>
                                <a:lnTo>
                                  <a:pt x="259471" y="104857"/>
                                </a:lnTo>
                                <a:lnTo>
                                  <a:pt x="262041" y="159034"/>
                                </a:lnTo>
                                <a:lnTo>
                                  <a:pt x="264714" y="216911"/>
                                </a:lnTo>
                                <a:lnTo>
                                  <a:pt x="267284" y="206014"/>
                                </a:lnTo>
                                <a:lnTo>
                                  <a:pt x="269957" y="184323"/>
                                </a:lnTo>
                                <a:lnTo>
                                  <a:pt x="272527" y="162632"/>
                                </a:lnTo>
                                <a:lnTo>
                                  <a:pt x="275199" y="155436"/>
                                </a:lnTo>
                                <a:lnTo>
                                  <a:pt x="277769" y="198818"/>
                                </a:lnTo>
                                <a:lnTo>
                                  <a:pt x="280339" y="151838"/>
                                </a:lnTo>
                                <a:lnTo>
                                  <a:pt x="283012" y="271087"/>
                                </a:lnTo>
                                <a:lnTo>
                                  <a:pt x="285582" y="122848"/>
                                </a:lnTo>
                                <a:lnTo>
                                  <a:pt x="288255" y="169931"/>
                                </a:lnTo>
                                <a:lnTo>
                                  <a:pt x="290825" y="184323"/>
                                </a:lnTo>
                                <a:lnTo>
                                  <a:pt x="293498" y="202416"/>
                                </a:lnTo>
                                <a:lnTo>
                                  <a:pt x="296068" y="137342"/>
                                </a:lnTo>
                                <a:lnTo>
                                  <a:pt x="298741" y="296376"/>
                                </a:lnTo>
                                <a:lnTo>
                                  <a:pt x="301311" y="166230"/>
                                </a:lnTo>
                                <a:lnTo>
                                  <a:pt x="303984" y="130147"/>
                                </a:lnTo>
                                <a:lnTo>
                                  <a:pt x="306554" y="162632"/>
                                </a:lnTo>
                                <a:lnTo>
                                  <a:pt x="309227" y="177127"/>
                                </a:lnTo>
                                <a:lnTo>
                                  <a:pt x="311797" y="112054"/>
                                </a:lnTo>
                                <a:lnTo>
                                  <a:pt x="314469" y="227705"/>
                                </a:lnTo>
                                <a:lnTo>
                                  <a:pt x="317039" y="267489"/>
                                </a:lnTo>
                                <a:lnTo>
                                  <a:pt x="319712" y="206014"/>
                                </a:lnTo>
                                <a:lnTo>
                                  <a:pt x="322283" y="151838"/>
                                </a:lnTo>
                                <a:lnTo>
                                  <a:pt x="324955" y="213313"/>
                                </a:lnTo>
                                <a:lnTo>
                                  <a:pt x="327525" y="155436"/>
                                </a:lnTo>
                                <a:lnTo>
                                  <a:pt x="330198" y="245798"/>
                                </a:lnTo>
                                <a:lnTo>
                                  <a:pt x="332768" y="151838"/>
                                </a:lnTo>
                                <a:lnTo>
                                  <a:pt x="335441" y="202416"/>
                                </a:lnTo>
                                <a:lnTo>
                                  <a:pt x="338011" y="224107"/>
                                </a:lnTo>
                                <a:lnTo>
                                  <a:pt x="340684" y="184323"/>
                                </a:lnTo>
                                <a:lnTo>
                                  <a:pt x="343254" y="133745"/>
                                </a:lnTo>
                                <a:lnTo>
                                  <a:pt x="345927" y="162632"/>
                                </a:lnTo>
                                <a:lnTo>
                                  <a:pt x="348497" y="195220"/>
                                </a:lnTo>
                                <a:lnTo>
                                  <a:pt x="351170" y="97558"/>
                                </a:lnTo>
                                <a:lnTo>
                                  <a:pt x="353740" y="256695"/>
                                </a:lnTo>
                                <a:lnTo>
                                  <a:pt x="356412" y="231303"/>
                                </a:lnTo>
                                <a:lnTo>
                                  <a:pt x="358983" y="184323"/>
                                </a:lnTo>
                                <a:lnTo>
                                  <a:pt x="361655" y="184323"/>
                                </a:lnTo>
                                <a:lnTo>
                                  <a:pt x="364225" y="238602"/>
                                </a:lnTo>
                                <a:lnTo>
                                  <a:pt x="366898" y="126548"/>
                                </a:lnTo>
                                <a:lnTo>
                                  <a:pt x="369468" y="169931"/>
                                </a:lnTo>
                                <a:lnTo>
                                  <a:pt x="372141" y="68671"/>
                                </a:lnTo>
                                <a:lnTo>
                                  <a:pt x="374711" y="151838"/>
                                </a:lnTo>
                                <a:lnTo>
                                  <a:pt x="377384" y="206014"/>
                                </a:lnTo>
                                <a:lnTo>
                                  <a:pt x="379954" y="144539"/>
                                </a:lnTo>
                                <a:lnTo>
                                  <a:pt x="382627" y="187921"/>
                                </a:lnTo>
                                <a:lnTo>
                                  <a:pt x="385197" y="213313"/>
                                </a:lnTo>
                                <a:lnTo>
                                  <a:pt x="387870" y="227705"/>
                                </a:lnTo>
                                <a:lnTo>
                                  <a:pt x="390440" y="83166"/>
                                </a:lnTo>
                                <a:lnTo>
                                  <a:pt x="393113" y="162632"/>
                                </a:lnTo>
                                <a:lnTo>
                                  <a:pt x="395683" y="112054"/>
                                </a:lnTo>
                                <a:lnTo>
                                  <a:pt x="398355" y="206014"/>
                                </a:lnTo>
                                <a:lnTo>
                                  <a:pt x="400925" y="216911"/>
                                </a:lnTo>
                                <a:lnTo>
                                  <a:pt x="403598" y="159034"/>
                                </a:lnTo>
                                <a:lnTo>
                                  <a:pt x="406169" y="198818"/>
                                </a:lnTo>
                                <a:lnTo>
                                  <a:pt x="408841" y="191622"/>
                                </a:lnTo>
                                <a:lnTo>
                                  <a:pt x="411411" y="249396"/>
                                </a:lnTo>
                                <a:lnTo>
                                  <a:pt x="413981" y="155436"/>
                                </a:lnTo>
                                <a:lnTo>
                                  <a:pt x="416654" y="249396"/>
                                </a:lnTo>
                                <a:lnTo>
                                  <a:pt x="419224" y="180725"/>
                                </a:lnTo>
                                <a:lnTo>
                                  <a:pt x="421897" y="169931"/>
                                </a:lnTo>
                                <a:lnTo>
                                  <a:pt x="424467" y="191622"/>
                                </a:lnTo>
                                <a:lnTo>
                                  <a:pt x="427140" y="216911"/>
                                </a:lnTo>
                                <a:lnTo>
                                  <a:pt x="429710" y="54176"/>
                                </a:lnTo>
                                <a:lnTo>
                                  <a:pt x="432383" y="198818"/>
                                </a:lnTo>
                                <a:lnTo>
                                  <a:pt x="434953" y="144539"/>
                                </a:lnTo>
                                <a:lnTo>
                                  <a:pt x="437626" y="238602"/>
                                </a:lnTo>
                                <a:lnTo>
                                  <a:pt x="440196" y="191622"/>
                                </a:lnTo>
                                <a:lnTo>
                                  <a:pt x="442869" y="252994"/>
                                </a:lnTo>
                                <a:lnTo>
                                  <a:pt x="445439" y="213313"/>
                                </a:lnTo>
                                <a:lnTo>
                                  <a:pt x="448111" y="180725"/>
                                </a:lnTo>
                                <a:lnTo>
                                  <a:pt x="450681" y="112054"/>
                                </a:lnTo>
                                <a:lnTo>
                                  <a:pt x="453354" y="202416"/>
                                </a:lnTo>
                                <a:lnTo>
                                  <a:pt x="455924" y="151838"/>
                                </a:lnTo>
                                <a:lnTo>
                                  <a:pt x="458597" y="122848"/>
                                </a:lnTo>
                                <a:lnTo>
                                  <a:pt x="461167" y="133745"/>
                                </a:lnTo>
                                <a:lnTo>
                                  <a:pt x="463840" y="122848"/>
                                </a:lnTo>
                                <a:lnTo>
                                  <a:pt x="466410" y="274686"/>
                                </a:lnTo>
                                <a:lnTo>
                                  <a:pt x="469083" y="61475"/>
                                </a:lnTo>
                                <a:lnTo>
                                  <a:pt x="471653" y="220509"/>
                                </a:lnTo>
                                <a:lnTo>
                                  <a:pt x="474326" y="238602"/>
                                </a:lnTo>
                                <a:lnTo>
                                  <a:pt x="476896" y="126548"/>
                                </a:lnTo>
                                <a:lnTo>
                                  <a:pt x="479569" y="206014"/>
                                </a:lnTo>
                                <a:lnTo>
                                  <a:pt x="482139" y="104857"/>
                                </a:lnTo>
                                <a:lnTo>
                                  <a:pt x="484811" y="119249"/>
                                </a:lnTo>
                                <a:lnTo>
                                  <a:pt x="487381" y="169931"/>
                                </a:lnTo>
                                <a:lnTo>
                                  <a:pt x="490054" y="256695"/>
                                </a:lnTo>
                                <a:lnTo>
                                  <a:pt x="492625" y="278386"/>
                                </a:lnTo>
                                <a:lnTo>
                                  <a:pt x="495297" y="242200"/>
                                </a:lnTo>
                                <a:lnTo>
                                  <a:pt x="497867" y="209612"/>
                                </a:lnTo>
                                <a:lnTo>
                                  <a:pt x="500540" y="235004"/>
                                </a:lnTo>
                                <a:lnTo>
                                  <a:pt x="503110" y="227705"/>
                                </a:lnTo>
                                <a:lnTo>
                                  <a:pt x="505783" y="191622"/>
                                </a:lnTo>
                                <a:lnTo>
                                  <a:pt x="508353" y="238602"/>
                                </a:lnTo>
                                <a:lnTo>
                                  <a:pt x="511026" y="137342"/>
                                </a:lnTo>
                                <a:lnTo>
                                  <a:pt x="513596" y="213313"/>
                                </a:lnTo>
                                <a:lnTo>
                                  <a:pt x="516269" y="260293"/>
                                </a:lnTo>
                                <a:lnTo>
                                  <a:pt x="518839" y="177127"/>
                                </a:lnTo>
                                <a:lnTo>
                                  <a:pt x="521511" y="155436"/>
                                </a:lnTo>
                                <a:lnTo>
                                  <a:pt x="524081" y="216911"/>
                                </a:lnTo>
                                <a:lnTo>
                                  <a:pt x="526755" y="307274"/>
                                </a:lnTo>
                                <a:lnTo>
                                  <a:pt x="529325" y="274686"/>
                                </a:lnTo>
                                <a:lnTo>
                                  <a:pt x="531997" y="209612"/>
                                </a:lnTo>
                                <a:lnTo>
                                  <a:pt x="534567" y="281984"/>
                                </a:lnTo>
                                <a:lnTo>
                                  <a:pt x="537240" y="310871"/>
                                </a:lnTo>
                                <a:lnTo>
                                  <a:pt x="539810" y="271087"/>
                                </a:lnTo>
                                <a:lnTo>
                                  <a:pt x="542483" y="61475"/>
                                </a:lnTo>
                                <a:lnTo>
                                  <a:pt x="545053" y="289180"/>
                                </a:lnTo>
                                <a:lnTo>
                                  <a:pt x="547726" y="328964"/>
                                </a:lnTo>
                                <a:lnTo>
                                  <a:pt x="550296" y="206014"/>
                                </a:lnTo>
                                <a:lnTo>
                                  <a:pt x="552866" y="206014"/>
                                </a:lnTo>
                                <a:lnTo>
                                  <a:pt x="555539" y="169931"/>
                                </a:lnTo>
                                <a:lnTo>
                                  <a:pt x="558109" y="162632"/>
                                </a:lnTo>
                                <a:lnTo>
                                  <a:pt x="560782" y="296376"/>
                                </a:lnTo>
                                <a:lnTo>
                                  <a:pt x="563352" y="140941"/>
                                </a:lnTo>
                                <a:lnTo>
                                  <a:pt x="566025" y="307274"/>
                                </a:lnTo>
                                <a:lnTo>
                                  <a:pt x="568595" y="198818"/>
                                </a:lnTo>
                                <a:lnTo>
                                  <a:pt x="571267" y="187921"/>
                                </a:lnTo>
                                <a:lnTo>
                                  <a:pt x="573837" y="216911"/>
                                </a:lnTo>
                                <a:lnTo>
                                  <a:pt x="576510" y="180725"/>
                                </a:lnTo>
                                <a:lnTo>
                                  <a:pt x="579080" y="191622"/>
                                </a:lnTo>
                                <a:lnTo>
                                  <a:pt x="581753" y="137342"/>
                                </a:lnTo>
                                <a:lnTo>
                                  <a:pt x="584323" y="206014"/>
                                </a:lnTo>
                                <a:lnTo>
                                  <a:pt x="586996" y="177127"/>
                                </a:lnTo>
                                <a:lnTo>
                                  <a:pt x="589566" y="169931"/>
                                </a:lnTo>
                                <a:lnTo>
                                  <a:pt x="592239" y="296376"/>
                                </a:lnTo>
                                <a:lnTo>
                                  <a:pt x="594809" y="159034"/>
                                </a:lnTo>
                                <a:lnTo>
                                  <a:pt x="597482" y="166230"/>
                                </a:lnTo>
                                <a:lnTo>
                                  <a:pt x="600052" y="216911"/>
                                </a:lnTo>
                                <a:lnTo>
                                  <a:pt x="602725" y="187921"/>
                                </a:lnTo>
                                <a:lnTo>
                                  <a:pt x="605295" y="242200"/>
                                </a:lnTo>
                                <a:lnTo>
                                  <a:pt x="607967" y="159034"/>
                                </a:lnTo>
                                <a:lnTo>
                                  <a:pt x="610537" y="227705"/>
                                </a:lnTo>
                                <a:lnTo>
                                  <a:pt x="613211" y="224107"/>
                                </a:lnTo>
                                <a:lnTo>
                                  <a:pt x="615781" y="159034"/>
                                </a:lnTo>
                                <a:lnTo>
                                  <a:pt x="618453" y="281984"/>
                                </a:lnTo>
                                <a:lnTo>
                                  <a:pt x="621023" y="180725"/>
                                </a:lnTo>
                                <a:lnTo>
                                  <a:pt x="623696" y="151838"/>
                                </a:lnTo>
                                <a:lnTo>
                                  <a:pt x="626266" y="368749"/>
                                </a:lnTo>
                                <a:lnTo>
                                  <a:pt x="628939" y="101157"/>
                                </a:lnTo>
                                <a:lnTo>
                                  <a:pt x="631509" y="238602"/>
                                </a:lnTo>
                                <a:lnTo>
                                  <a:pt x="634182" y="122848"/>
                                </a:lnTo>
                                <a:lnTo>
                                  <a:pt x="636752" y="162632"/>
                                </a:lnTo>
                                <a:lnTo>
                                  <a:pt x="639425" y="151838"/>
                                </a:lnTo>
                                <a:lnTo>
                                  <a:pt x="641995" y="245798"/>
                                </a:lnTo>
                                <a:lnTo>
                                  <a:pt x="644668" y="292778"/>
                                </a:lnTo>
                                <a:lnTo>
                                  <a:pt x="647238" y="173529"/>
                                </a:lnTo>
                                <a:lnTo>
                                  <a:pt x="649911" y="162632"/>
                                </a:lnTo>
                                <a:lnTo>
                                  <a:pt x="652481" y="169931"/>
                                </a:lnTo>
                                <a:lnTo>
                                  <a:pt x="655153" y="162632"/>
                                </a:lnTo>
                                <a:lnTo>
                                  <a:pt x="657724" y="119249"/>
                                </a:lnTo>
                                <a:lnTo>
                                  <a:pt x="660396" y="224107"/>
                                </a:lnTo>
                                <a:lnTo>
                                  <a:pt x="662966" y="177127"/>
                                </a:lnTo>
                                <a:lnTo>
                                  <a:pt x="665639" y="220509"/>
                                </a:lnTo>
                                <a:lnTo>
                                  <a:pt x="668209" y="202416"/>
                                </a:lnTo>
                                <a:lnTo>
                                  <a:pt x="670882" y="133745"/>
                                </a:lnTo>
                                <a:lnTo>
                                  <a:pt x="673452" y="144539"/>
                                </a:lnTo>
                                <a:lnTo>
                                  <a:pt x="676125" y="191622"/>
                                </a:lnTo>
                                <a:lnTo>
                                  <a:pt x="678695" y="220509"/>
                                </a:lnTo>
                                <a:lnTo>
                                  <a:pt x="681368" y="195220"/>
                                </a:lnTo>
                                <a:lnTo>
                                  <a:pt x="683938" y="307274"/>
                                </a:lnTo>
                                <a:lnTo>
                                  <a:pt x="686508" y="242200"/>
                                </a:lnTo>
                                <a:lnTo>
                                  <a:pt x="689181" y="213313"/>
                                </a:lnTo>
                                <a:lnTo>
                                  <a:pt x="691751" y="206014"/>
                                </a:lnTo>
                                <a:lnTo>
                                  <a:pt x="694423" y="242200"/>
                                </a:lnTo>
                                <a:lnTo>
                                  <a:pt x="696993" y="184323"/>
                                </a:lnTo>
                                <a:lnTo>
                                  <a:pt x="699667" y="238602"/>
                                </a:lnTo>
                                <a:lnTo>
                                  <a:pt x="702237" y="303675"/>
                                </a:lnTo>
                                <a:lnTo>
                                  <a:pt x="704909" y="206014"/>
                                </a:lnTo>
                                <a:lnTo>
                                  <a:pt x="707479" y="169931"/>
                                </a:lnTo>
                                <a:lnTo>
                                  <a:pt x="710152" y="206014"/>
                                </a:lnTo>
                                <a:lnTo>
                                  <a:pt x="712722" y="256695"/>
                                </a:lnTo>
                                <a:lnTo>
                                  <a:pt x="715395" y="245798"/>
                                </a:lnTo>
                                <a:lnTo>
                                  <a:pt x="717965" y="198818"/>
                                </a:lnTo>
                                <a:lnTo>
                                  <a:pt x="720638" y="166230"/>
                                </a:lnTo>
                                <a:lnTo>
                                  <a:pt x="723208" y="198818"/>
                                </a:lnTo>
                                <a:lnTo>
                                  <a:pt x="725881" y="148239"/>
                                </a:lnTo>
                                <a:lnTo>
                                  <a:pt x="728451" y="177127"/>
                                </a:lnTo>
                                <a:lnTo>
                                  <a:pt x="731124" y="271087"/>
                                </a:lnTo>
                                <a:lnTo>
                                  <a:pt x="733694" y="155436"/>
                                </a:lnTo>
                                <a:lnTo>
                                  <a:pt x="736367" y="216911"/>
                                </a:lnTo>
                                <a:lnTo>
                                  <a:pt x="738937" y="267489"/>
                                </a:lnTo>
                                <a:lnTo>
                                  <a:pt x="741609" y="180725"/>
                                </a:lnTo>
                                <a:lnTo>
                                  <a:pt x="744179" y="173529"/>
                                </a:lnTo>
                                <a:lnTo>
                                  <a:pt x="746852" y="220509"/>
                                </a:lnTo>
                                <a:lnTo>
                                  <a:pt x="749422" y="252994"/>
                                </a:lnTo>
                                <a:lnTo>
                                  <a:pt x="752095" y="198818"/>
                                </a:lnTo>
                                <a:lnTo>
                                  <a:pt x="754665" y="187921"/>
                                </a:lnTo>
                                <a:lnTo>
                                  <a:pt x="757338" y="191622"/>
                                </a:lnTo>
                                <a:lnTo>
                                  <a:pt x="759908" y="126548"/>
                                </a:lnTo>
                                <a:lnTo>
                                  <a:pt x="762581" y="159034"/>
                                </a:lnTo>
                                <a:lnTo>
                                  <a:pt x="765151" y="86764"/>
                                </a:lnTo>
                                <a:lnTo>
                                  <a:pt x="767824" y="155436"/>
                                </a:lnTo>
                                <a:lnTo>
                                  <a:pt x="770394" y="155436"/>
                                </a:lnTo>
                                <a:lnTo>
                                  <a:pt x="773067" y="177127"/>
                                </a:lnTo>
                                <a:lnTo>
                                  <a:pt x="775637" y="260293"/>
                                </a:lnTo>
                                <a:lnTo>
                                  <a:pt x="778309" y="169931"/>
                                </a:lnTo>
                                <a:lnTo>
                                  <a:pt x="780880" y="220509"/>
                                </a:lnTo>
                                <a:lnTo>
                                  <a:pt x="783552" y="285582"/>
                                </a:lnTo>
                                <a:lnTo>
                                  <a:pt x="786122" y="231303"/>
                                </a:lnTo>
                                <a:lnTo>
                                  <a:pt x="788795" y="155436"/>
                                </a:lnTo>
                                <a:lnTo>
                                  <a:pt x="791365" y="151838"/>
                                </a:lnTo>
                                <a:lnTo>
                                  <a:pt x="794038" y="220509"/>
                                </a:lnTo>
                                <a:lnTo>
                                  <a:pt x="796608" y="133745"/>
                                </a:lnTo>
                                <a:lnTo>
                                  <a:pt x="799281" y="292778"/>
                                </a:lnTo>
                                <a:lnTo>
                                  <a:pt x="801851" y="166230"/>
                                </a:lnTo>
                                <a:lnTo>
                                  <a:pt x="804524" y="260293"/>
                                </a:lnTo>
                                <a:lnTo>
                                  <a:pt x="807094" y="144539"/>
                                </a:lnTo>
                                <a:lnTo>
                                  <a:pt x="809767" y="187921"/>
                                </a:lnTo>
                                <a:lnTo>
                                  <a:pt x="812337" y="256695"/>
                                </a:lnTo>
                                <a:lnTo>
                                  <a:pt x="815009" y="249396"/>
                                </a:lnTo>
                                <a:lnTo>
                                  <a:pt x="817579" y="195220"/>
                                </a:lnTo>
                                <a:lnTo>
                                  <a:pt x="820253" y="220509"/>
                                </a:lnTo>
                                <a:lnTo>
                                  <a:pt x="822823" y="224107"/>
                                </a:lnTo>
                                <a:lnTo>
                                  <a:pt x="825393" y="271087"/>
                                </a:lnTo>
                                <a:lnTo>
                                  <a:pt x="828065" y="289180"/>
                                </a:lnTo>
                                <a:lnTo>
                                  <a:pt x="830635" y="227705"/>
                                </a:lnTo>
                                <a:lnTo>
                                  <a:pt x="833308" y="195220"/>
                                </a:lnTo>
                                <a:lnTo>
                                  <a:pt x="835878" y="155436"/>
                                </a:lnTo>
                                <a:lnTo>
                                  <a:pt x="838551" y="195220"/>
                                </a:lnTo>
                                <a:lnTo>
                                  <a:pt x="841121" y="242200"/>
                                </a:lnTo>
                                <a:lnTo>
                                  <a:pt x="843794" y="318068"/>
                                </a:lnTo>
                                <a:lnTo>
                                  <a:pt x="846364" y="198818"/>
                                </a:lnTo>
                                <a:lnTo>
                                  <a:pt x="849037" y="303675"/>
                                </a:lnTo>
                                <a:lnTo>
                                  <a:pt x="851607" y="267489"/>
                                </a:lnTo>
                                <a:lnTo>
                                  <a:pt x="854280" y="184323"/>
                                </a:lnTo>
                                <a:lnTo>
                                  <a:pt x="856850" y="209612"/>
                                </a:lnTo>
                                <a:lnTo>
                                  <a:pt x="859523" y="169931"/>
                                </a:lnTo>
                                <a:lnTo>
                                  <a:pt x="862093" y="216911"/>
                                </a:lnTo>
                                <a:lnTo>
                                  <a:pt x="864766" y="260293"/>
                                </a:lnTo>
                                <a:lnTo>
                                  <a:pt x="867336" y="224107"/>
                                </a:lnTo>
                                <a:lnTo>
                                  <a:pt x="870008" y="220509"/>
                                </a:lnTo>
                                <a:lnTo>
                                  <a:pt x="872578" y="198818"/>
                                </a:lnTo>
                                <a:lnTo>
                                  <a:pt x="875251" y="271087"/>
                                </a:lnTo>
                                <a:lnTo>
                                  <a:pt x="877821" y="224107"/>
                                </a:lnTo>
                                <a:lnTo>
                                  <a:pt x="880494" y="195220"/>
                                </a:lnTo>
                                <a:lnTo>
                                  <a:pt x="883064" y="231303"/>
                                </a:lnTo>
                                <a:lnTo>
                                  <a:pt x="885737" y="260293"/>
                                </a:lnTo>
                                <a:lnTo>
                                  <a:pt x="888307" y="166230"/>
                                </a:lnTo>
                                <a:lnTo>
                                  <a:pt x="890980" y="173529"/>
                                </a:lnTo>
                                <a:lnTo>
                                  <a:pt x="893550" y="238602"/>
                                </a:lnTo>
                                <a:lnTo>
                                  <a:pt x="896223" y="195220"/>
                                </a:lnTo>
                                <a:lnTo>
                                  <a:pt x="898793" y="263891"/>
                                </a:lnTo>
                                <a:lnTo>
                                  <a:pt x="901466" y="177127"/>
                                </a:lnTo>
                                <a:lnTo>
                                  <a:pt x="904036" y="235004"/>
                                </a:lnTo>
                                <a:lnTo>
                                  <a:pt x="906709" y="202416"/>
                                </a:lnTo>
                                <a:lnTo>
                                  <a:pt x="909279" y="155436"/>
                                </a:lnTo>
                                <a:lnTo>
                                  <a:pt x="911951" y="252994"/>
                                </a:lnTo>
                                <a:lnTo>
                                  <a:pt x="914521" y="202416"/>
                                </a:lnTo>
                                <a:lnTo>
                                  <a:pt x="917194" y="140941"/>
                                </a:lnTo>
                                <a:lnTo>
                                  <a:pt x="919764" y="198818"/>
                                </a:lnTo>
                                <a:lnTo>
                                  <a:pt x="922437" y="173529"/>
                                </a:lnTo>
                                <a:lnTo>
                                  <a:pt x="925007" y="231303"/>
                                </a:lnTo>
                                <a:lnTo>
                                  <a:pt x="927680" y="169931"/>
                                </a:lnTo>
                                <a:lnTo>
                                  <a:pt x="930250" y="216911"/>
                                </a:lnTo>
                                <a:lnTo>
                                  <a:pt x="932923" y="321768"/>
                                </a:lnTo>
                                <a:lnTo>
                                  <a:pt x="935493" y="231303"/>
                                </a:lnTo>
                                <a:lnTo>
                                  <a:pt x="938166" y="242200"/>
                                </a:lnTo>
                                <a:lnTo>
                                  <a:pt x="940736" y="271087"/>
                                </a:lnTo>
                                <a:lnTo>
                                  <a:pt x="943409" y="328964"/>
                                </a:lnTo>
                                <a:lnTo>
                                  <a:pt x="945979" y="187921"/>
                                </a:lnTo>
                                <a:lnTo>
                                  <a:pt x="948651" y="220509"/>
                                </a:lnTo>
                                <a:lnTo>
                                  <a:pt x="951222" y="325367"/>
                                </a:lnTo>
                                <a:lnTo>
                                  <a:pt x="953894" y="231303"/>
                                </a:lnTo>
                                <a:lnTo>
                                  <a:pt x="956464" y="209612"/>
                                </a:lnTo>
                                <a:lnTo>
                                  <a:pt x="959034" y="216911"/>
                                </a:lnTo>
                                <a:lnTo>
                                  <a:pt x="961707" y="260293"/>
                                </a:lnTo>
                                <a:lnTo>
                                  <a:pt x="964277" y="231303"/>
                                </a:lnTo>
                                <a:lnTo>
                                  <a:pt x="966950" y="285582"/>
                                </a:lnTo>
                                <a:lnTo>
                                  <a:pt x="969520" y="238602"/>
                                </a:lnTo>
                                <a:lnTo>
                                  <a:pt x="972193" y="260293"/>
                                </a:lnTo>
                                <a:lnTo>
                                  <a:pt x="974763" y="256695"/>
                                </a:lnTo>
                                <a:lnTo>
                                  <a:pt x="977436" y="245798"/>
                                </a:lnTo>
                                <a:lnTo>
                                  <a:pt x="980006" y="162632"/>
                                </a:lnTo>
                                <a:lnTo>
                                  <a:pt x="982679" y="187921"/>
                                </a:lnTo>
                                <a:lnTo>
                                  <a:pt x="985249" y="173529"/>
                                </a:lnTo>
                                <a:lnTo>
                                  <a:pt x="987922" y="213313"/>
                                </a:lnTo>
                                <a:lnTo>
                                  <a:pt x="990492" y="235004"/>
                                </a:lnTo>
                                <a:lnTo>
                                  <a:pt x="993165" y="133745"/>
                                </a:lnTo>
                                <a:lnTo>
                                  <a:pt x="995735" y="177127"/>
                                </a:lnTo>
                                <a:lnTo>
                                  <a:pt x="998407" y="202416"/>
                                </a:lnTo>
                                <a:lnTo>
                                  <a:pt x="1000977" y="198818"/>
                                </a:lnTo>
                                <a:lnTo>
                                  <a:pt x="1003650" y="256695"/>
                                </a:lnTo>
                                <a:lnTo>
                                  <a:pt x="1006220" y="285582"/>
                                </a:lnTo>
                                <a:lnTo>
                                  <a:pt x="1008893" y="271087"/>
                                </a:lnTo>
                                <a:lnTo>
                                  <a:pt x="1011463" y="235004"/>
                                </a:lnTo>
                                <a:lnTo>
                                  <a:pt x="1014136" y="173529"/>
                                </a:lnTo>
                                <a:lnTo>
                                  <a:pt x="1016706" y="166230"/>
                                </a:lnTo>
                                <a:lnTo>
                                  <a:pt x="1019379" y="252994"/>
                                </a:lnTo>
                                <a:lnTo>
                                  <a:pt x="1021949" y="231303"/>
                                </a:lnTo>
                                <a:lnTo>
                                  <a:pt x="1024622" y="274686"/>
                                </a:lnTo>
                                <a:lnTo>
                                  <a:pt x="1027192" y="180725"/>
                                </a:lnTo>
                                <a:lnTo>
                                  <a:pt x="1029865" y="220509"/>
                                </a:lnTo>
                                <a:lnTo>
                                  <a:pt x="1032435" y="187921"/>
                                </a:lnTo>
                                <a:lnTo>
                                  <a:pt x="1035107" y="177127"/>
                                </a:lnTo>
                                <a:lnTo>
                                  <a:pt x="1037677" y="148239"/>
                                </a:lnTo>
                                <a:lnTo>
                                  <a:pt x="1040350" y="252994"/>
                                </a:lnTo>
                                <a:lnTo>
                                  <a:pt x="1042920" y="245798"/>
                                </a:lnTo>
                                <a:lnTo>
                                  <a:pt x="1045593" y="206014"/>
                                </a:lnTo>
                                <a:lnTo>
                                  <a:pt x="1048163" y="260293"/>
                                </a:lnTo>
                                <a:lnTo>
                                  <a:pt x="1050836" y="274686"/>
                                </a:lnTo>
                                <a:lnTo>
                                  <a:pt x="1053406" y="231303"/>
                                </a:lnTo>
                                <a:lnTo>
                                  <a:pt x="1056079" y="104857"/>
                                </a:lnTo>
                                <a:lnTo>
                                  <a:pt x="1058649" y="263891"/>
                                </a:lnTo>
                                <a:lnTo>
                                  <a:pt x="1061322" y="256695"/>
                                </a:lnTo>
                                <a:lnTo>
                                  <a:pt x="1063892" y="191622"/>
                                </a:lnTo>
                                <a:lnTo>
                                  <a:pt x="1066565" y="209612"/>
                                </a:lnTo>
                                <a:lnTo>
                                  <a:pt x="1069135" y="209612"/>
                                </a:lnTo>
                                <a:lnTo>
                                  <a:pt x="1071808" y="177127"/>
                                </a:lnTo>
                                <a:lnTo>
                                  <a:pt x="1074378" y="126548"/>
                                </a:lnTo>
                                <a:lnTo>
                                  <a:pt x="1077051" y="166230"/>
                                </a:lnTo>
                                <a:lnTo>
                                  <a:pt x="1079621" y="238602"/>
                                </a:lnTo>
                                <a:lnTo>
                                  <a:pt x="1082293" y="159034"/>
                                </a:lnTo>
                                <a:lnTo>
                                  <a:pt x="1084863" y="144539"/>
                                </a:lnTo>
                                <a:lnTo>
                                  <a:pt x="1087536" y="155436"/>
                                </a:lnTo>
                                <a:lnTo>
                                  <a:pt x="1090106" y="169931"/>
                                </a:lnTo>
                                <a:lnTo>
                                  <a:pt x="1092676" y="108455"/>
                                </a:lnTo>
                                <a:lnTo>
                                  <a:pt x="1095349" y="187921"/>
                                </a:lnTo>
                                <a:lnTo>
                                  <a:pt x="1097919" y="68671"/>
                                </a:lnTo>
                                <a:lnTo>
                                  <a:pt x="1100592" y="274686"/>
                                </a:lnTo>
                                <a:lnTo>
                                  <a:pt x="1103162" y="195220"/>
                                </a:lnTo>
                                <a:lnTo>
                                  <a:pt x="1105835" y="166230"/>
                                </a:lnTo>
                                <a:lnTo>
                                  <a:pt x="1108405" y="191622"/>
                                </a:lnTo>
                                <a:lnTo>
                                  <a:pt x="1111078" y="155436"/>
                                </a:lnTo>
                                <a:lnTo>
                                  <a:pt x="1113648" y="213313"/>
                                </a:lnTo>
                                <a:lnTo>
                                  <a:pt x="1116321" y="162632"/>
                                </a:lnTo>
                                <a:lnTo>
                                  <a:pt x="1118891" y="195220"/>
                                </a:lnTo>
                                <a:lnTo>
                                  <a:pt x="1121563" y="173529"/>
                                </a:lnTo>
                                <a:lnTo>
                                  <a:pt x="1124133" y="184323"/>
                                </a:lnTo>
                                <a:lnTo>
                                  <a:pt x="1126806" y="151838"/>
                                </a:lnTo>
                                <a:lnTo>
                                  <a:pt x="1129376" y="187921"/>
                                </a:lnTo>
                                <a:lnTo>
                                  <a:pt x="1132049" y="245798"/>
                                </a:lnTo>
                                <a:lnTo>
                                  <a:pt x="1134619" y="238602"/>
                                </a:lnTo>
                                <a:lnTo>
                                  <a:pt x="1137292" y="195220"/>
                                </a:lnTo>
                                <a:lnTo>
                                  <a:pt x="1139862" y="140941"/>
                                </a:lnTo>
                                <a:lnTo>
                                  <a:pt x="1142535" y="245798"/>
                                </a:lnTo>
                                <a:lnTo>
                                  <a:pt x="1145105" y="220509"/>
                                </a:lnTo>
                                <a:lnTo>
                                  <a:pt x="1147778" y="0"/>
                                </a:lnTo>
                                <a:lnTo>
                                  <a:pt x="1150348" y="191622"/>
                                </a:lnTo>
                                <a:lnTo>
                                  <a:pt x="1153021" y="296376"/>
                                </a:lnTo>
                                <a:lnTo>
                                  <a:pt x="1155591" y="144539"/>
                                </a:lnTo>
                                <a:lnTo>
                                  <a:pt x="1158264" y="209612"/>
                                </a:lnTo>
                                <a:lnTo>
                                  <a:pt x="1160834" y="209612"/>
                                </a:lnTo>
                                <a:lnTo>
                                  <a:pt x="1163506" y="148239"/>
                                </a:lnTo>
                                <a:lnTo>
                                  <a:pt x="1166076" y="112054"/>
                                </a:lnTo>
                                <a:lnTo>
                                  <a:pt x="1168749" y="133745"/>
                                </a:lnTo>
                                <a:lnTo>
                                  <a:pt x="1171319" y="256695"/>
                                </a:lnTo>
                                <a:lnTo>
                                  <a:pt x="1173992" y="187921"/>
                                </a:lnTo>
                                <a:lnTo>
                                  <a:pt x="1176562" y="115651"/>
                                </a:lnTo>
                                <a:lnTo>
                                  <a:pt x="1179235" y="155436"/>
                                </a:lnTo>
                                <a:lnTo>
                                  <a:pt x="1181805" y="155436"/>
                                </a:lnTo>
                                <a:lnTo>
                                  <a:pt x="1184478" y="184323"/>
                                </a:lnTo>
                                <a:lnTo>
                                  <a:pt x="1187048" y="68671"/>
                                </a:lnTo>
                                <a:lnTo>
                                  <a:pt x="1189721" y="140941"/>
                                </a:lnTo>
                                <a:lnTo>
                                  <a:pt x="1192291" y="195220"/>
                                </a:lnTo>
                                <a:lnTo>
                                  <a:pt x="1194964" y="10794"/>
                                </a:lnTo>
                                <a:lnTo>
                                  <a:pt x="1197534" y="108455"/>
                                </a:lnTo>
                                <a:lnTo>
                                  <a:pt x="1200207" y="21691"/>
                                </a:lnTo>
                                <a:lnTo>
                                  <a:pt x="1202777" y="130147"/>
                                </a:lnTo>
                                <a:lnTo>
                                  <a:pt x="1205449" y="148239"/>
                                </a:lnTo>
                                <a:lnTo>
                                  <a:pt x="1208019" y="115651"/>
                                </a:lnTo>
                                <a:lnTo>
                                  <a:pt x="1210692" y="169931"/>
                                </a:lnTo>
                                <a:lnTo>
                                  <a:pt x="1213262" y="198818"/>
                                </a:lnTo>
                                <a:lnTo>
                                  <a:pt x="1215935" y="151838"/>
                                </a:lnTo>
                                <a:lnTo>
                                  <a:pt x="1218505" y="245798"/>
                                </a:lnTo>
                                <a:lnTo>
                                  <a:pt x="1221178" y="162632"/>
                                </a:lnTo>
                                <a:lnTo>
                                  <a:pt x="1223748" y="180725"/>
                                </a:lnTo>
                                <a:lnTo>
                                  <a:pt x="1226421" y="187921"/>
                                </a:lnTo>
                                <a:lnTo>
                                  <a:pt x="1228991" y="213313"/>
                                </a:lnTo>
                                <a:lnTo>
                                  <a:pt x="1231561" y="224107"/>
                                </a:lnTo>
                                <a:lnTo>
                                  <a:pt x="1234234" y="198818"/>
                                </a:lnTo>
                                <a:lnTo>
                                  <a:pt x="1236804" y="209612"/>
                                </a:lnTo>
                                <a:lnTo>
                                  <a:pt x="1239477" y="220509"/>
                                </a:lnTo>
                                <a:lnTo>
                                  <a:pt x="1242047" y="231303"/>
                                </a:lnTo>
                                <a:lnTo>
                                  <a:pt x="1244720" y="173529"/>
                                </a:lnTo>
                                <a:lnTo>
                                  <a:pt x="1247290" y="133745"/>
                                </a:lnTo>
                                <a:lnTo>
                                  <a:pt x="1249963" y="151838"/>
                                </a:lnTo>
                                <a:lnTo>
                                  <a:pt x="1252533" y="206014"/>
                                </a:lnTo>
                                <a:lnTo>
                                  <a:pt x="1255205" y="213313"/>
                                </a:lnTo>
                                <a:lnTo>
                                  <a:pt x="1257775" y="169931"/>
                                </a:lnTo>
                                <a:lnTo>
                                  <a:pt x="1260448" y="231303"/>
                                </a:lnTo>
                                <a:lnTo>
                                  <a:pt x="1263018" y="278386"/>
                                </a:lnTo>
                                <a:lnTo>
                                  <a:pt x="1265691" y="216911"/>
                                </a:lnTo>
                                <a:lnTo>
                                  <a:pt x="1268261" y="108455"/>
                                </a:lnTo>
                                <a:lnTo>
                                  <a:pt x="1270934" y="173529"/>
                                </a:lnTo>
                                <a:lnTo>
                                  <a:pt x="1273504" y="162632"/>
                                </a:lnTo>
                                <a:lnTo>
                                  <a:pt x="1276177" y="126548"/>
                                </a:lnTo>
                                <a:lnTo>
                                  <a:pt x="1278747" y="187921"/>
                                </a:lnTo>
                                <a:lnTo>
                                  <a:pt x="1281420" y="213313"/>
                                </a:lnTo>
                                <a:lnTo>
                                  <a:pt x="1283990" y="122848"/>
                                </a:lnTo>
                                <a:lnTo>
                                  <a:pt x="1286663" y="195220"/>
                                </a:lnTo>
                                <a:lnTo>
                                  <a:pt x="1289233" y="137342"/>
                                </a:lnTo>
                                <a:lnTo>
                                  <a:pt x="1291906" y="133745"/>
                                </a:lnTo>
                                <a:lnTo>
                                  <a:pt x="1294476" y="249396"/>
                                </a:lnTo>
                                <a:lnTo>
                                  <a:pt x="1297148" y="166230"/>
                                </a:lnTo>
                                <a:lnTo>
                                  <a:pt x="1299718" y="159034"/>
                                </a:lnTo>
                                <a:lnTo>
                                  <a:pt x="1302391" y="187921"/>
                                </a:lnTo>
                                <a:lnTo>
                                  <a:pt x="1304961" y="285582"/>
                                </a:lnTo>
                                <a:lnTo>
                                  <a:pt x="1307634" y="198818"/>
                                </a:lnTo>
                                <a:lnTo>
                                  <a:pt x="1310204" y="278386"/>
                                </a:lnTo>
                                <a:lnTo>
                                  <a:pt x="1312877" y="184323"/>
                                </a:lnTo>
                                <a:lnTo>
                                  <a:pt x="1315447" y="187921"/>
                                </a:lnTo>
                                <a:lnTo>
                                  <a:pt x="1318120" y="140941"/>
                                </a:lnTo>
                                <a:lnTo>
                                  <a:pt x="1320690" y="166230"/>
                                </a:lnTo>
                                <a:lnTo>
                                  <a:pt x="1323363" y="162632"/>
                                </a:lnTo>
                                <a:lnTo>
                                  <a:pt x="1325933" y="249396"/>
                                </a:lnTo>
                                <a:lnTo>
                                  <a:pt x="1328605" y="252994"/>
                                </a:lnTo>
                                <a:lnTo>
                                  <a:pt x="1331175" y="151838"/>
                                </a:lnTo>
                                <a:lnTo>
                                  <a:pt x="1333848" y="220509"/>
                                </a:lnTo>
                                <a:lnTo>
                                  <a:pt x="1336418" y="202416"/>
                                </a:lnTo>
                                <a:lnTo>
                                  <a:pt x="1339091" y="187921"/>
                                </a:lnTo>
                                <a:lnTo>
                                  <a:pt x="1341661" y="155436"/>
                                </a:lnTo>
                                <a:lnTo>
                                  <a:pt x="1344334" y="173529"/>
                                </a:lnTo>
                                <a:lnTo>
                                  <a:pt x="1346904" y="209612"/>
                                </a:lnTo>
                                <a:lnTo>
                                  <a:pt x="1349577" y="180725"/>
                                </a:lnTo>
                                <a:lnTo>
                                  <a:pt x="1352147" y="198818"/>
                                </a:lnTo>
                                <a:lnTo>
                                  <a:pt x="1354820" y="252994"/>
                                </a:lnTo>
                                <a:lnTo>
                                  <a:pt x="1357390" y="173529"/>
                                </a:lnTo>
                                <a:lnTo>
                                  <a:pt x="1360063" y="177127"/>
                                </a:lnTo>
                                <a:lnTo>
                                  <a:pt x="1362633" y="238602"/>
                                </a:lnTo>
                                <a:lnTo>
                                  <a:pt x="1365203" y="206014"/>
                                </a:lnTo>
                                <a:lnTo>
                                  <a:pt x="1367876" y="140941"/>
                                </a:lnTo>
                                <a:lnTo>
                                  <a:pt x="1370446" y="144539"/>
                                </a:lnTo>
                                <a:lnTo>
                                  <a:pt x="1373119" y="173529"/>
                                </a:lnTo>
                                <a:lnTo>
                                  <a:pt x="1375689" y="260293"/>
                                </a:lnTo>
                                <a:lnTo>
                                  <a:pt x="1378361" y="177127"/>
                                </a:lnTo>
                                <a:lnTo>
                                  <a:pt x="1380931" y="292778"/>
                                </a:lnTo>
                                <a:lnTo>
                                  <a:pt x="1383604" y="256695"/>
                                </a:lnTo>
                                <a:lnTo>
                                  <a:pt x="1386174" y="115651"/>
                                </a:lnTo>
                                <a:lnTo>
                                  <a:pt x="1388847" y="245798"/>
                                </a:lnTo>
                                <a:lnTo>
                                  <a:pt x="1391417" y="238602"/>
                                </a:lnTo>
                                <a:lnTo>
                                  <a:pt x="1394090" y="227705"/>
                                </a:lnTo>
                                <a:lnTo>
                                  <a:pt x="1396660" y="148239"/>
                                </a:lnTo>
                                <a:lnTo>
                                  <a:pt x="1399333" y="220509"/>
                                </a:lnTo>
                                <a:lnTo>
                                  <a:pt x="1401903" y="166230"/>
                                </a:lnTo>
                                <a:lnTo>
                                  <a:pt x="1404576" y="206014"/>
                                </a:lnTo>
                                <a:lnTo>
                                  <a:pt x="1407146" y="209612"/>
                                </a:lnTo>
                                <a:lnTo>
                                  <a:pt x="1409819" y="137342"/>
                                </a:lnTo>
                                <a:lnTo>
                                  <a:pt x="1412389" y="213313"/>
                                </a:lnTo>
                                <a:lnTo>
                                  <a:pt x="1415062" y="169931"/>
                                </a:lnTo>
                                <a:lnTo>
                                  <a:pt x="1417632" y="242200"/>
                                </a:lnTo>
                                <a:lnTo>
                                  <a:pt x="1420304" y="249396"/>
                                </a:lnTo>
                                <a:lnTo>
                                  <a:pt x="1422874" y="83166"/>
                                </a:lnTo>
                                <a:lnTo>
                                  <a:pt x="1425547" y="119249"/>
                                </a:lnTo>
                                <a:lnTo>
                                  <a:pt x="1428117" y="195220"/>
                                </a:lnTo>
                                <a:lnTo>
                                  <a:pt x="1430790" y="198818"/>
                                </a:lnTo>
                                <a:lnTo>
                                  <a:pt x="1433360" y="180725"/>
                                </a:lnTo>
                                <a:lnTo>
                                  <a:pt x="1436033" y="202416"/>
                                </a:lnTo>
                                <a:lnTo>
                                  <a:pt x="1438603" y="159034"/>
                                </a:lnTo>
                                <a:lnTo>
                                  <a:pt x="1441276" y="86764"/>
                                </a:lnTo>
                                <a:lnTo>
                                  <a:pt x="1443846" y="235004"/>
                                </a:lnTo>
                                <a:lnTo>
                                  <a:pt x="1446519" y="180725"/>
                                </a:lnTo>
                                <a:lnTo>
                                  <a:pt x="1449089" y="166230"/>
                                </a:lnTo>
                                <a:lnTo>
                                  <a:pt x="1451762" y="180725"/>
                                </a:lnTo>
                                <a:lnTo>
                                  <a:pt x="1454332" y="173529"/>
                                </a:lnTo>
                                <a:lnTo>
                                  <a:pt x="1457005" y="169931"/>
                                </a:lnTo>
                                <a:lnTo>
                                  <a:pt x="1459575" y="224107"/>
                                </a:lnTo>
                                <a:lnTo>
                                  <a:pt x="1462247" y="252994"/>
                                </a:lnTo>
                                <a:lnTo>
                                  <a:pt x="1464817" y="213313"/>
                                </a:lnTo>
                                <a:lnTo>
                                  <a:pt x="1467490" y="180725"/>
                                </a:lnTo>
                                <a:lnTo>
                                  <a:pt x="1470060" y="216911"/>
                                </a:lnTo>
                                <a:lnTo>
                                  <a:pt x="1472733" y="140941"/>
                                </a:lnTo>
                                <a:lnTo>
                                  <a:pt x="1475303" y="169931"/>
                                </a:lnTo>
                                <a:lnTo>
                                  <a:pt x="1477976" y="213313"/>
                                </a:lnTo>
                                <a:lnTo>
                                  <a:pt x="1480546" y="202416"/>
                                </a:lnTo>
                                <a:lnTo>
                                  <a:pt x="1483219" y="159034"/>
                                </a:lnTo>
                                <a:lnTo>
                                  <a:pt x="1485789" y="166230"/>
                                </a:lnTo>
                                <a:lnTo>
                                  <a:pt x="1488462" y="213313"/>
                                </a:lnTo>
                                <a:lnTo>
                                  <a:pt x="1491032" y="119249"/>
                                </a:lnTo>
                                <a:lnTo>
                                  <a:pt x="1493705" y="242200"/>
                                </a:lnTo>
                                <a:lnTo>
                                  <a:pt x="1496275" y="173529"/>
                                </a:lnTo>
                                <a:lnTo>
                                  <a:pt x="1498845" y="169931"/>
                                </a:lnTo>
                                <a:lnTo>
                                  <a:pt x="1501518" y="227705"/>
                                </a:lnTo>
                                <a:lnTo>
                                  <a:pt x="1504088" y="191622"/>
                                </a:lnTo>
                                <a:lnTo>
                                  <a:pt x="1506761" y="144539"/>
                                </a:lnTo>
                                <a:lnTo>
                                  <a:pt x="1509331" y="227705"/>
                                </a:lnTo>
                                <a:lnTo>
                                  <a:pt x="1512003" y="184323"/>
                                </a:lnTo>
                                <a:lnTo>
                                  <a:pt x="1514573" y="159034"/>
                                </a:lnTo>
                                <a:lnTo>
                                  <a:pt x="1517246" y="195220"/>
                                </a:lnTo>
                                <a:lnTo>
                                  <a:pt x="1519816" y="278386"/>
                                </a:lnTo>
                                <a:lnTo>
                                  <a:pt x="1522489" y="213313"/>
                                </a:lnTo>
                                <a:lnTo>
                                  <a:pt x="1525059" y="242200"/>
                                </a:lnTo>
                                <a:lnTo>
                                  <a:pt x="1527732" y="191622"/>
                                </a:lnTo>
                                <a:lnTo>
                                  <a:pt x="1530302" y="206014"/>
                                </a:lnTo>
                                <a:lnTo>
                                  <a:pt x="1532975" y="180725"/>
                                </a:lnTo>
                                <a:lnTo>
                                  <a:pt x="1535545" y="173529"/>
                                </a:lnTo>
                                <a:lnTo>
                                  <a:pt x="1538218" y="198818"/>
                                </a:lnTo>
                                <a:lnTo>
                                  <a:pt x="1540788" y="220509"/>
                                </a:lnTo>
                                <a:lnTo>
                                  <a:pt x="1543460" y="274686"/>
                                </a:lnTo>
                                <a:lnTo>
                                  <a:pt x="1546030" y="242200"/>
                                </a:lnTo>
                                <a:lnTo>
                                  <a:pt x="1548703" y="202416"/>
                                </a:lnTo>
                                <a:lnTo>
                                  <a:pt x="1551273" y="289180"/>
                                </a:lnTo>
                                <a:lnTo>
                                  <a:pt x="1553946" y="274686"/>
                                </a:lnTo>
                                <a:lnTo>
                                  <a:pt x="1556516" y="202416"/>
                                </a:lnTo>
                                <a:lnTo>
                                  <a:pt x="1559189" y="195220"/>
                                </a:lnTo>
                                <a:lnTo>
                                  <a:pt x="1561759" y="245798"/>
                                </a:lnTo>
                                <a:lnTo>
                                  <a:pt x="1564432" y="256695"/>
                                </a:lnTo>
                                <a:lnTo>
                                  <a:pt x="1567002" y="220509"/>
                                </a:lnTo>
                                <a:lnTo>
                                  <a:pt x="1569675" y="177127"/>
                                </a:lnTo>
                                <a:lnTo>
                                  <a:pt x="1572245" y="195220"/>
                                </a:lnTo>
                                <a:lnTo>
                                  <a:pt x="1574918" y="198818"/>
                                </a:lnTo>
                                <a:lnTo>
                                  <a:pt x="1577488" y="130147"/>
                                </a:lnTo>
                                <a:lnTo>
                                  <a:pt x="1580161" y="101157"/>
                                </a:lnTo>
                                <a:lnTo>
                                  <a:pt x="1582731" y="231303"/>
                                </a:lnTo>
                                <a:lnTo>
                                  <a:pt x="1585403" y="173529"/>
                                </a:lnTo>
                                <a:lnTo>
                                  <a:pt x="1587974" y="209612"/>
                                </a:lnTo>
                                <a:lnTo>
                                  <a:pt x="1590646" y="206014"/>
                                </a:lnTo>
                                <a:lnTo>
                                  <a:pt x="1593216" y="242200"/>
                                </a:lnTo>
                                <a:lnTo>
                                  <a:pt x="1595889" y="187921"/>
                                </a:lnTo>
                                <a:lnTo>
                                  <a:pt x="1598459" y="191622"/>
                                </a:lnTo>
                                <a:lnTo>
                                  <a:pt x="1601132" y="169931"/>
                                </a:lnTo>
                                <a:lnTo>
                                  <a:pt x="1603702" y="213313"/>
                                </a:lnTo>
                                <a:lnTo>
                                  <a:pt x="1606375" y="206014"/>
                                </a:lnTo>
                                <a:lnTo>
                                  <a:pt x="1608945" y="271087"/>
                                </a:lnTo>
                                <a:lnTo>
                                  <a:pt x="1611618" y="180725"/>
                                </a:lnTo>
                                <a:lnTo>
                                  <a:pt x="1614188" y="224107"/>
                                </a:lnTo>
                                <a:lnTo>
                                  <a:pt x="1616861" y="209612"/>
                                </a:lnTo>
                                <a:lnTo>
                                  <a:pt x="1619431" y="235004"/>
                                </a:lnTo>
                                <a:lnTo>
                                  <a:pt x="1622104" y="260293"/>
                                </a:lnTo>
                                <a:lnTo>
                                  <a:pt x="1624674" y="206014"/>
                                </a:lnTo>
                                <a:lnTo>
                                  <a:pt x="1627346" y="166230"/>
                                </a:lnTo>
                                <a:lnTo>
                                  <a:pt x="1629916" y="216911"/>
                                </a:lnTo>
                                <a:lnTo>
                                  <a:pt x="1632590" y="242200"/>
                                </a:lnTo>
                                <a:lnTo>
                                  <a:pt x="1635160" y="231303"/>
                                </a:lnTo>
                                <a:lnTo>
                                  <a:pt x="1637730" y="256695"/>
                                </a:lnTo>
                                <a:lnTo>
                                  <a:pt x="1640402" y="108455"/>
                                </a:lnTo>
                                <a:lnTo>
                                  <a:pt x="1642972" y="112054"/>
                                </a:lnTo>
                                <a:lnTo>
                                  <a:pt x="1645645" y="97558"/>
                                </a:lnTo>
                                <a:lnTo>
                                  <a:pt x="1648215" y="90362"/>
                                </a:lnTo>
                                <a:lnTo>
                                  <a:pt x="1650888" y="187921"/>
                                </a:lnTo>
                                <a:lnTo>
                                  <a:pt x="1653458" y="198818"/>
                                </a:lnTo>
                                <a:lnTo>
                                  <a:pt x="1656131" y="209612"/>
                                </a:lnTo>
                                <a:lnTo>
                                  <a:pt x="1658701" y="220509"/>
                                </a:lnTo>
                                <a:lnTo>
                                  <a:pt x="1661374" y="177127"/>
                                </a:lnTo>
                                <a:lnTo>
                                  <a:pt x="1663944" y="195220"/>
                                </a:lnTo>
                                <a:lnTo>
                                  <a:pt x="1666617" y="249396"/>
                                </a:lnTo>
                                <a:lnTo>
                                  <a:pt x="1669187" y="187921"/>
                                </a:lnTo>
                                <a:lnTo>
                                  <a:pt x="1671860" y="231303"/>
                                </a:lnTo>
                                <a:lnTo>
                                  <a:pt x="1674430" y="213313"/>
                                </a:lnTo>
                                <a:lnTo>
                                  <a:pt x="1677102" y="216911"/>
                                </a:lnTo>
                                <a:lnTo>
                                  <a:pt x="1679672" y="180725"/>
                                </a:lnTo>
                                <a:lnTo>
                                  <a:pt x="1682345" y="209612"/>
                                </a:lnTo>
                                <a:lnTo>
                                  <a:pt x="1684915" y="220509"/>
                                </a:lnTo>
                                <a:lnTo>
                                  <a:pt x="1687588" y="159034"/>
                                </a:lnTo>
                                <a:lnTo>
                                  <a:pt x="1690158" y="184323"/>
                                </a:lnTo>
                                <a:lnTo>
                                  <a:pt x="1692831" y="187921"/>
                                </a:lnTo>
                                <a:lnTo>
                                  <a:pt x="1695401" y="184323"/>
                                </a:lnTo>
                                <a:lnTo>
                                  <a:pt x="1698074" y="224107"/>
                                </a:lnTo>
                                <a:lnTo>
                                  <a:pt x="1700644" y="227705"/>
                                </a:lnTo>
                                <a:lnTo>
                                  <a:pt x="1703317" y="206014"/>
                                </a:lnTo>
                                <a:lnTo>
                                  <a:pt x="1705887" y="271087"/>
                                </a:lnTo>
                                <a:lnTo>
                                  <a:pt x="1708560" y="202416"/>
                                </a:lnTo>
                                <a:lnTo>
                                  <a:pt x="1711130" y="195220"/>
                                </a:lnTo>
                                <a:lnTo>
                                  <a:pt x="1713802" y="130147"/>
                                </a:lnTo>
                                <a:lnTo>
                                  <a:pt x="1716373" y="191622"/>
                                </a:lnTo>
                                <a:lnTo>
                                  <a:pt x="1719046" y="115651"/>
                                </a:lnTo>
                                <a:lnTo>
                                  <a:pt x="1721616" y="213313"/>
                                </a:lnTo>
                                <a:lnTo>
                                  <a:pt x="1724289" y="137342"/>
                                </a:lnTo>
                                <a:lnTo>
                                  <a:pt x="1726858" y="137342"/>
                                </a:lnTo>
                                <a:lnTo>
                                  <a:pt x="1729531" y="213313"/>
                                </a:lnTo>
                                <a:lnTo>
                                  <a:pt x="1732101" y="191622"/>
                                </a:lnTo>
                                <a:lnTo>
                                  <a:pt x="1734774" y="209612"/>
                                </a:lnTo>
                                <a:lnTo>
                                  <a:pt x="1737344" y="144539"/>
                                </a:lnTo>
                                <a:lnTo>
                                  <a:pt x="1740017" y="209612"/>
                                </a:lnTo>
                                <a:lnTo>
                                  <a:pt x="1742587" y="256695"/>
                                </a:lnTo>
                                <a:lnTo>
                                  <a:pt x="1745260" y="242200"/>
                                </a:lnTo>
                                <a:lnTo>
                                  <a:pt x="1747830" y="206014"/>
                                </a:lnTo>
                                <a:lnTo>
                                  <a:pt x="1750503" y="162632"/>
                                </a:lnTo>
                                <a:lnTo>
                                  <a:pt x="1753073" y="133745"/>
                                </a:lnTo>
                                <a:lnTo>
                                  <a:pt x="1755746" y="177127"/>
                                </a:lnTo>
                                <a:lnTo>
                                  <a:pt x="1758316" y="213313"/>
                                </a:lnTo>
                                <a:lnTo>
                                  <a:pt x="1760988" y="180725"/>
                                </a:lnTo>
                                <a:lnTo>
                                  <a:pt x="1763558" y="245798"/>
                                </a:lnTo>
                                <a:lnTo>
                                  <a:pt x="1766231" y="271087"/>
                                </a:lnTo>
                                <a:lnTo>
                                  <a:pt x="1768801" y="206014"/>
                                </a:lnTo>
                                <a:lnTo>
                                  <a:pt x="1771371" y="151838"/>
                                </a:lnTo>
                                <a:lnTo>
                                  <a:pt x="1774044" y="235004"/>
                                </a:lnTo>
                                <a:lnTo>
                                  <a:pt x="1776614" y="216911"/>
                                </a:lnTo>
                                <a:lnTo>
                                  <a:pt x="1779287" y="184323"/>
                                </a:lnTo>
                                <a:lnTo>
                                  <a:pt x="1781857" y="224107"/>
                                </a:lnTo>
                                <a:lnTo>
                                  <a:pt x="1784530" y="191622"/>
                                </a:lnTo>
                                <a:lnTo>
                                  <a:pt x="1787100" y="231303"/>
                                </a:lnTo>
                                <a:lnTo>
                                  <a:pt x="1789773" y="159034"/>
                                </a:lnTo>
                                <a:lnTo>
                                  <a:pt x="1792343" y="216911"/>
                                </a:lnTo>
                                <a:lnTo>
                                  <a:pt x="1795016" y="252994"/>
                                </a:lnTo>
                                <a:lnTo>
                                  <a:pt x="1797586" y="137342"/>
                                </a:lnTo>
                                <a:lnTo>
                                  <a:pt x="1800258" y="227705"/>
                                </a:lnTo>
                                <a:lnTo>
                                  <a:pt x="1802829" y="173529"/>
                                </a:lnTo>
                                <a:lnTo>
                                  <a:pt x="1805501" y="177127"/>
                                </a:lnTo>
                                <a:lnTo>
                                  <a:pt x="1808071" y="151838"/>
                                </a:lnTo>
                                <a:lnTo>
                                  <a:pt x="1810744" y="122848"/>
                                </a:lnTo>
                                <a:lnTo>
                                  <a:pt x="1813314" y="173529"/>
                                </a:lnTo>
                                <a:lnTo>
                                  <a:pt x="1815987" y="195220"/>
                                </a:lnTo>
                                <a:lnTo>
                                  <a:pt x="1818557" y="227705"/>
                                </a:lnTo>
                                <a:lnTo>
                                  <a:pt x="1821230" y="231303"/>
                                </a:lnTo>
                                <a:lnTo>
                                  <a:pt x="1823800" y="256695"/>
                                </a:lnTo>
                                <a:lnTo>
                                  <a:pt x="1826473" y="180725"/>
                                </a:lnTo>
                                <a:lnTo>
                                  <a:pt x="1829043" y="137342"/>
                                </a:lnTo>
                                <a:lnTo>
                                  <a:pt x="1831716" y="180725"/>
                                </a:lnTo>
                                <a:lnTo>
                                  <a:pt x="1834286" y="285582"/>
                                </a:lnTo>
                                <a:lnTo>
                                  <a:pt x="1836958" y="162632"/>
                                </a:lnTo>
                                <a:lnTo>
                                  <a:pt x="1839529" y="202416"/>
                                </a:lnTo>
                                <a:lnTo>
                                  <a:pt x="1842202" y="321768"/>
                                </a:lnTo>
                                <a:lnTo>
                                  <a:pt x="1844772" y="252994"/>
                                </a:lnTo>
                                <a:lnTo>
                                  <a:pt x="1847445" y="220509"/>
                                </a:lnTo>
                                <a:lnTo>
                                  <a:pt x="1850014" y="209612"/>
                                </a:lnTo>
                                <a:lnTo>
                                  <a:pt x="1852687" y="159034"/>
                                </a:lnTo>
                                <a:lnTo>
                                  <a:pt x="1855257" y="238602"/>
                                </a:lnTo>
                                <a:lnTo>
                                  <a:pt x="1857930" y="184323"/>
                                </a:lnTo>
                                <a:lnTo>
                                  <a:pt x="1860500" y="267489"/>
                                </a:lnTo>
                                <a:lnTo>
                                  <a:pt x="1863173" y="180725"/>
                                </a:lnTo>
                                <a:lnTo>
                                  <a:pt x="1865743" y="206014"/>
                                </a:lnTo>
                                <a:lnTo>
                                  <a:pt x="1868416" y="285582"/>
                                </a:lnTo>
                                <a:lnTo>
                                  <a:pt x="1870986" y="227705"/>
                                </a:lnTo>
                                <a:lnTo>
                                  <a:pt x="1873659" y="159034"/>
                                </a:lnTo>
                                <a:lnTo>
                                  <a:pt x="1876229" y="213313"/>
                                </a:lnTo>
                                <a:lnTo>
                                  <a:pt x="1878902" y="191622"/>
                                </a:lnTo>
                                <a:lnTo>
                                  <a:pt x="1881472" y="148239"/>
                                </a:lnTo>
                                <a:lnTo>
                                  <a:pt x="1884144" y="202416"/>
                                </a:lnTo>
                                <a:lnTo>
                                  <a:pt x="1886714" y="177127"/>
                                </a:lnTo>
                                <a:lnTo>
                                  <a:pt x="1889387" y="256695"/>
                                </a:lnTo>
                                <a:lnTo>
                                  <a:pt x="1891957" y="166230"/>
                                </a:lnTo>
                                <a:lnTo>
                                  <a:pt x="1894630" y="159034"/>
                                </a:lnTo>
                                <a:lnTo>
                                  <a:pt x="1897201" y="256695"/>
                                </a:lnTo>
                                <a:lnTo>
                                  <a:pt x="1899873" y="122848"/>
                                </a:lnTo>
                                <a:lnTo>
                                  <a:pt x="1902443" y="173529"/>
                                </a:lnTo>
                                <a:lnTo>
                                  <a:pt x="1905013" y="187921"/>
                                </a:lnTo>
                                <a:lnTo>
                                  <a:pt x="1907686" y="162632"/>
                                </a:lnTo>
                                <a:lnTo>
                                  <a:pt x="1910256" y="184323"/>
                                </a:lnTo>
                                <a:lnTo>
                                  <a:pt x="1912929" y="242200"/>
                                </a:lnTo>
                                <a:lnTo>
                                  <a:pt x="1915499" y="187921"/>
                                </a:lnTo>
                                <a:lnTo>
                                  <a:pt x="1918172" y="162632"/>
                                </a:lnTo>
                                <a:lnTo>
                                  <a:pt x="1920742" y="206014"/>
                                </a:lnTo>
                                <a:lnTo>
                                  <a:pt x="1923414" y="245798"/>
                                </a:lnTo>
                                <a:lnTo>
                                  <a:pt x="1925985" y="195220"/>
                                </a:lnTo>
                                <a:lnTo>
                                  <a:pt x="1928658" y="216911"/>
                                </a:lnTo>
                                <a:lnTo>
                                  <a:pt x="1931228" y="260293"/>
                                </a:lnTo>
                                <a:lnTo>
                                  <a:pt x="1933900" y="130147"/>
                                </a:lnTo>
                                <a:lnTo>
                                  <a:pt x="1936470" y="155436"/>
                                </a:lnTo>
                                <a:lnTo>
                                  <a:pt x="1939143" y="187921"/>
                                </a:lnTo>
                                <a:lnTo>
                                  <a:pt x="1941713" y="122848"/>
                                </a:lnTo>
                                <a:lnTo>
                                  <a:pt x="1944386" y="220509"/>
                                </a:lnTo>
                                <a:lnTo>
                                  <a:pt x="1946956" y="195220"/>
                                </a:lnTo>
                                <a:lnTo>
                                  <a:pt x="1949629" y="177127"/>
                                </a:lnTo>
                                <a:lnTo>
                                  <a:pt x="1952199" y="151838"/>
                                </a:lnTo>
                                <a:lnTo>
                                  <a:pt x="1954872" y="180725"/>
                                </a:lnTo>
                                <a:lnTo>
                                  <a:pt x="1957442" y="177127"/>
                                </a:lnTo>
                                <a:lnTo>
                                  <a:pt x="1960115" y="252994"/>
                                </a:lnTo>
                                <a:lnTo>
                                  <a:pt x="1962685" y="220509"/>
                                </a:lnTo>
                                <a:lnTo>
                                  <a:pt x="1965358" y="162632"/>
                                </a:lnTo>
                                <a:lnTo>
                                  <a:pt x="1967928" y="177127"/>
                                </a:lnTo>
                                <a:lnTo>
                                  <a:pt x="1970601" y="231303"/>
                                </a:lnTo>
                                <a:lnTo>
                                  <a:pt x="1973170" y="137342"/>
                                </a:lnTo>
                                <a:lnTo>
                                  <a:pt x="1975843" y="198818"/>
                                </a:lnTo>
                                <a:lnTo>
                                  <a:pt x="1978413" y="238602"/>
                                </a:lnTo>
                                <a:lnTo>
                                  <a:pt x="1981086" y="198818"/>
                                </a:lnTo>
                                <a:lnTo>
                                  <a:pt x="1983656" y="220509"/>
                                </a:lnTo>
                                <a:lnTo>
                                  <a:pt x="1986329" y="209612"/>
                                </a:lnTo>
                                <a:lnTo>
                                  <a:pt x="1988899" y="195220"/>
                                </a:lnTo>
                                <a:lnTo>
                                  <a:pt x="1991572" y="173529"/>
                                </a:lnTo>
                                <a:lnTo>
                                  <a:pt x="1994142" y="235004"/>
                                </a:lnTo>
                                <a:lnTo>
                                  <a:pt x="1996815" y="274686"/>
                                </a:lnTo>
                                <a:lnTo>
                                  <a:pt x="1999385" y="267489"/>
                                </a:lnTo>
                                <a:lnTo>
                                  <a:pt x="2002058" y="133745"/>
                                </a:lnTo>
                                <a:lnTo>
                                  <a:pt x="2004628" y="224107"/>
                                </a:lnTo>
                                <a:lnTo>
                                  <a:pt x="2007301" y="231303"/>
                                </a:lnTo>
                                <a:lnTo>
                                  <a:pt x="2009870" y="249396"/>
                                </a:lnTo>
                                <a:lnTo>
                                  <a:pt x="2012544" y="187921"/>
                                </a:lnTo>
                                <a:lnTo>
                                  <a:pt x="2015113" y="238602"/>
                                </a:lnTo>
                                <a:lnTo>
                                  <a:pt x="2017786" y="184323"/>
                                </a:lnTo>
                                <a:lnTo>
                                  <a:pt x="2020357" y="206014"/>
                                </a:lnTo>
                                <a:lnTo>
                                  <a:pt x="2023029" y="213313"/>
                                </a:lnTo>
                                <a:lnTo>
                                  <a:pt x="2025599" y="216911"/>
                                </a:lnTo>
                                <a:lnTo>
                                  <a:pt x="2028272" y="281984"/>
                                </a:lnTo>
                                <a:lnTo>
                                  <a:pt x="2030842" y="285582"/>
                                </a:lnTo>
                                <a:lnTo>
                                  <a:pt x="2033515" y="300077"/>
                                </a:lnTo>
                                <a:lnTo>
                                  <a:pt x="2036085" y="249396"/>
                                </a:lnTo>
                                <a:lnTo>
                                  <a:pt x="2038758" y="202416"/>
                                </a:lnTo>
                                <a:lnTo>
                                  <a:pt x="2041328" y="278386"/>
                                </a:lnTo>
                                <a:lnTo>
                                  <a:pt x="2043898" y="184323"/>
                                </a:lnTo>
                                <a:lnTo>
                                  <a:pt x="2046571" y="159034"/>
                                </a:lnTo>
                                <a:lnTo>
                                  <a:pt x="2049141" y="206014"/>
                                </a:lnTo>
                                <a:lnTo>
                                  <a:pt x="2051814" y="256695"/>
                                </a:lnTo>
                                <a:lnTo>
                                  <a:pt x="2054384" y="267489"/>
                                </a:lnTo>
                                <a:lnTo>
                                  <a:pt x="2057057" y="224107"/>
                                </a:lnTo>
                                <a:lnTo>
                                  <a:pt x="2059626" y="224107"/>
                                </a:lnTo>
                                <a:lnTo>
                                  <a:pt x="2062300" y="256695"/>
                                </a:lnTo>
                                <a:lnTo>
                                  <a:pt x="2064869" y="195220"/>
                                </a:lnTo>
                                <a:lnTo>
                                  <a:pt x="2067542" y="155436"/>
                                </a:lnTo>
                                <a:lnTo>
                                  <a:pt x="2070112" y="227705"/>
                                </a:lnTo>
                                <a:lnTo>
                                  <a:pt x="2072785" y="267489"/>
                                </a:lnTo>
                                <a:lnTo>
                                  <a:pt x="2075355" y="140941"/>
                                </a:lnTo>
                                <a:lnTo>
                                  <a:pt x="2078028" y="245798"/>
                                </a:lnTo>
                                <a:lnTo>
                                  <a:pt x="2080598" y="202416"/>
                                </a:lnTo>
                                <a:lnTo>
                                  <a:pt x="2083271" y="206014"/>
                                </a:lnTo>
                                <a:lnTo>
                                  <a:pt x="2085841" y="177127"/>
                                </a:lnTo>
                                <a:lnTo>
                                  <a:pt x="2088514" y="252994"/>
                                </a:lnTo>
                                <a:lnTo>
                                  <a:pt x="2091084" y="271087"/>
                                </a:lnTo>
                                <a:lnTo>
                                  <a:pt x="2093757" y="224107"/>
                                </a:lnTo>
                                <a:lnTo>
                                  <a:pt x="2096327" y="166230"/>
                                </a:lnTo>
                                <a:lnTo>
                                  <a:pt x="2098999" y="336161"/>
                                </a:lnTo>
                                <a:lnTo>
                                  <a:pt x="2101570" y="126548"/>
                                </a:lnTo>
                                <a:lnTo>
                                  <a:pt x="2104242" y="140941"/>
                                </a:lnTo>
                                <a:lnTo>
                                  <a:pt x="2106813" y="213313"/>
                                </a:lnTo>
                                <a:lnTo>
                                  <a:pt x="2109485" y="213313"/>
                                </a:lnTo>
                                <a:lnTo>
                                  <a:pt x="2112055" y="227705"/>
                                </a:lnTo>
                                <a:lnTo>
                                  <a:pt x="2114728" y="252994"/>
                                </a:lnTo>
                                <a:lnTo>
                                  <a:pt x="2117298" y="260293"/>
                                </a:lnTo>
                                <a:lnTo>
                                  <a:pt x="2119971" y="216911"/>
                                </a:lnTo>
                                <a:lnTo>
                                  <a:pt x="2122541" y="213313"/>
                                </a:lnTo>
                                <a:lnTo>
                                  <a:pt x="2125214" y="151838"/>
                                </a:lnTo>
                                <a:lnTo>
                                  <a:pt x="2127784" y="191622"/>
                                </a:lnTo>
                                <a:lnTo>
                                  <a:pt x="2130457" y="97558"/>
                                </a:lnTo>
                                <a:lnTo>
                                  <a:pt x="2133027" y="144539"/>
                                </a:lnTo>
                                <a:lnTo>
                                  <a:pt x="2135700" y="187921"/>
                                </a:lnTo>
                                <a:lnTo>
                                  <a:pt x="2138270" y="191622"/>
                                </a:lnTo>
                                <a:lnTo>
                                  <a:pt x="2140942" y="256695"/>
                                </a:lnTo>
                                <a:lnTo>
                                  <a:pt x="2143513" y="177127"/>
                                </a:lnTo>
                                <a:lnTo>
                                  <a:pt x="2146185" y="137342"/>
                                </a:lnTo>
                                <a:lnTo>
                                  <a:pt x="2148756" y="122848"/>
                                </a:lnTo>
                                <a:lnTo>
                                  <a:pt x="2151428" y="191622"/>
                                </a:lnTo>
                                <a:lnTo>
                                  <a:pt x="2153998" y="130147"/>
                                </a:lnTo>
                                <a:lnTo>
                                  <a:pt x="2156671" y="227705"/>
                                </a:lnTo>
                                <a:lnTo>
                                  <a:pt x="2159241" y="260293"/>
                                </a:lnTo>
                                <a:lnTo>
                                  <a:pt x="2161914" y="274686"/>
                                </a:lnTo>
                                <a:lnTo>
                                  <a:pt x="2164484" y="296376"/>
                                </a:lnTo>
                                <a:lnTo>
                                  <a:pt x="2167157" y="231303"/>
                                </a:lnTo>
                                <a:lnTo>
                                  <a:pt x="2169727" y="238602"/>
                                </a:lnTo>
                                <a:lnTo>
                                  <a:pt x="2172400" y="296376"/>
                                </a:lnTo>
                                <a:lnTo>
                                  <a:pt x="2174970" y="159034"/>
                                </a:lnTo>
                                <a:lnTo>
                                  <a:pt x="2177540" y="281984"/>
                                </a:lnTo>
                                <a:lnTo>
                                  <a:pt x="2180213" y="213313"/>
                                </a:lnTo>
                                <a:lnTo>
                                  <a:pt x="2182783" y="209612"/>
                                </a:lnTo>
                                <a:lnTo>
                                  <a:pt x="2185455" y="191622"/>
                                </a:lnTo>
                                <a:lnTo>
                                  <a:pt x="2188025" y="281984"/>
                                </a:lnTo>
                                <a:lnTo>
                                  <a:pt x="2190698" y="227705"/>
                                </a:lnTo>
                                <a:lnTo>
                                  <a:pt x="2193269" y="206014"/>
                                </a:lnTo>
                                <a:lnTo>
                                  <a:pt x="2195941" y="227705"/>
                                </a:lnTo>
                                <a:lnTo>
                                  <a:pt x="2198512" y="242200"/>
                                </a:lnTo>
                                <a:lnTo>
                                  <a:pt x="2201184" y="267489"/>
                                </a:lnTo>
                                <a:lnTo>
                                  <a:pt x="2203754" y="198818"/>
                                </a:lnTo>
                                <a:lnTo>
                                  <a:pt x="2206427" y="198818"/>
                                </a:lnTo>
                                <a:lnTo>
                                  <a:pt x="2208997" y="235004"/>
                                </a:lnTo>
                                <a:lnTo>
                                  <a:pt x="2211670" y="191622"/>
                                </a:lnTo>
                                <a:lnTo>
                                  <a:pt x="2214240" y="238602"/>
                                </a:lnTo>
                                <a:lnTo>
                                  <a:pt x="2216913" y="245798"/>
                                </a:lnTo>
                                <a:lnTo>
                                  <a:pt x="2219482" y="202416"/>
                                </a:lnTo>
                                <a:lnTo>
                                  <a:pt x="2222156" y="195220"/>
                                </a:lnTo>
                                <a:lnTo>
                                  <a:pt x="2224726" y="263891"/>
                                </a:lnTo>
                                <a:lnTo>
                                  <a:pt x="2227399" y="336161"/>
                                </a:lnTo>
                                <a:lnTo>
                                  <a:pt x="2229969" y="245798"/>
                                </a:lnTo>
                                <a:lnTo>
                                  <a:pt x="2232641" y="224107"/>
                                </a:lnTo>
                                <a:lnTo>
                                  <a:pt x="2235211" y="202416"/>
                                </a:lnTo>
                                <a:lnTo>
                                  <a:pt x="2237884" y="191622"/>
                                </a:lnTo>
                                <a:lnTo>
                                  <a:pt x="2240454" y="195220"/>
                                </a:lnTo>
                                <a:lnTo>
                                  <a:pt x="2243127" y="166230"/>
                                </a:lnTo>
                                <a:lnTo>
                                  <a:pt x="2245697" y="274686"/>
                                </a:lnTo>
                                <a:lnTo>
                                  <a:pt x="2248370" y="242200"/>
                                </a:lnTo>
                                <a:lnTo>
                                  <a:pt x="2250940" y="289180"/>
                                </a:lnTo>
                                <a:lnTo>
                                  <a:pt x="2253613" y="271087"/>
                                </a:lnTo>
                                <a:lnTo>
                                  <a:pt x="2256183" y="238602"/>
                                </a:lnTo>
                                <a:lnTo>
                                  <a:pt x="2258856" y="289180"/>
                                </a:lnTo>
                                <a:lnTo>
                                  <a:pt x="2261426" y="339759"/>
                                </a:lnTo>
                                <a:lnTo>
                                  <a:pt x="2264099" y="242200"/>
                                </a:lnTo>
                                <a:lnTo>
                                  <a:pt x="2266669" y="213313"/>
                                </a:lnTo>
                                <a:lnTo>
                                  <a:pt x="2269341" y="224107"/>
                                </a:lnTo>
                                <a:lnTo>
                                  <a:pt x="2271911" y="281984"/>
                                </a:lnTo>
                                <a:lnTo>
                                  <a:pt x="2274585" y="292778"/>
                                </a:lnTo>
                                <a:lnTo>
                                  <a:pt x="2277154" y="213313"/>
                                </a:lnTo>
                                <a:lnTo>
                                  <a:pt x="2279828" y="310871"/>
                                </a:lnTo>
                                <a:lnTo>
                                  <a:pt x="2282397" y="256695"/>
                                </a:lnTo>
                                <a:lnTo>
                                  <a:pt x="2285070" y="285582"/>
                                </a:lnTo>
                                <a:lnTo>
                                  <a:pt x="2287640" y="303675"/>
                                </a:lnTo>
                                <a:lnTo>
                                  <a:pt x="2290313" y="231303"/>
                                </a:lnTo>
                                <a:lnTo>
                                  <a:pt x="2292883" y="325367"/>
                                </a:lnTo>
                                <a:lnTo>
                                  <a:pt x="2295556" y="285582"/>
                                </a:lnTo>
                                <a:lnTo>
                                  <a:pt x="2298126" y="325367"/>
                                </a:lnTo>
                                <a:lnTo>
                                  <a:pt x="2300798" y="256695"/>
                                </a:lnTo>
                                <a:lnTo>
                                  <a:pt x="2303369" y="285582"/>
                                </a:lnTo>
                                <a:lnTo>
                                  <a:pt x="2306042" y="292778"/>
                                </a:lnTo>
                                <a:lnTo>
                                  <a:pt x="2308612" y="224107"/>
                                </a:lnTo>
                                <a:lnTo>
                                  <a:pt x="2311182" y="328964"/>
                                </a:lnTo>
                                <a:lnTo>
                                  <a:pt x="2313855" y="307274"/>
                                </a:lnTo>
                                <a:lnTo>
                                  <a:pt x="2316425" y="379543"/>
                                </a:lnTo>
                                <a:lnTo>
                                  <a:pt x="2319097" y="271087"/>
                                </a:lnTo>
                                <a:lnTo>
                                  <a:pt x="2321667" y="325367"/>
                                </a:lnTo>
                                <a:lnTo>
                                  <a:pt x="2324340" y="325367"/>
                                </a:lnTo>
                                <a:lnTo>
                                  <a:pt x="2326910" y="260293"/>
                                </a:lnTo>
                                <a:lnTo>
                                  <a:pt x="2329584" y="318068"/>
                                </a:lnTo>
                                <a:lnTo>
                                  <a:pt x="2332153" y="224107"/>
                                </a:lnTo>
                                <a:lnTo>
                                  <a:pt x="2334826" y="260293"/>
                                </a:lnTo>
                                <a:lnTo>
                                  <a:pt x="2337396" y="292778"/>
                                </a:lnTo>
                                <a:lnTo>
                                  <a:pt x="2340069" y="303675"/>
                                </a:lnTo>
                                <a:lnTo>
                                  <a:pt x="2342639" y="336161"/>
                                </a:lnTo>
                                <a:lnTo>
                                  <a:pt x="2345312" y="296376"/>
                                </a:lnTo>
                                <a:lnTo>
                                  <a:pt x="2347882" y="361450"/>
                                </a:lnTo>
                                <a:lnTo>
                                  <a:pt x="2350554" y="260293"/>
                                </a:lnTo>
                                <a:lnTo>
                                  <a:pt x="2353125" y="318068"/>
                                </a:lnTo>
                                <a:lnTo>
                                  <a:pt x="2355797" y="307274"/>
                                </a:lnTo>
                                <a:lnTo>
                                  <a:pt x="2358367" y="310871"/>
                                </a:lnTo>
                                <a:lnTo>
                                  <a:pt x="2361041" y="252994"/>
                                </a:lnTo>
                                <a:lnTo>
                                  <a:pt x="2363611" y="289180"/>
                                </a:lnTo>
                                <a:lnTo>
                                  <a:pt x="2366283" y="227705"/>
                                </a:lnTo>
                                <a:lnTo>
                                  <a:pt x="2368853" y="328964"/>
                                </a:lnTo>
                                <a:lnTo>
                                  <a:pt x="2371526" y="238602"/>
                                </a:lnTo>
                                <a:lnTo>
                                  <a:pt x="2374096" y="361450"/>
                                </a:lnTo>
                                <a:lnTo>
                                  <a:pt x="2376769" y="372347"/>
                                </a:lnTo>
                                <a:lnTo>
                                  <a:pt x="2379339" y="310871"/>
                                </a:lnTo>
                                <a:lnTo>
                                  <a:pt x="2382012" y="252994"/>
                                </a:lnTo>
                                <a:lnTo>
                                  <a:pt x="2384582" y="347058"/>
                                </a:lnTo>
                                <a:lnTo>
                                  <a:pt x="2387254" y="289180"/>
                                </a:lnTo>
                                <a:lnTo>
                                  <a:pt x="2389825" y="278386"/>
                                </a:lnTo>
                                <a:lnTo>
                                  <a:pt x="2392498" y="242200"/>
                                </a:lnTo>
                                <a:lnTo>
                                  <a:pt x="2395068" y="274686"/>
                                </a:lnTo>
                                <a:lnTo>
                                  <a:pt x="2397741" y="220509"/>
                                </a:lnTo>
                                <a:lnTo>
                                  <a:pt x="2400311" y="289180"/>
                                </a:lnTo>
                                <a:lnTo>
                                  <a:pt x="2402983" y="278386"/>
                                </a:lnTo>
                                <a:lnTo>
                                  <a:pt x="2405553" y="303675"/>
                                </a:lnTo>
                                <a:lnTo>
                                  <a:pt x="2408226" y="300077"/>
                                </a:lnTo>
                                <a:lnTo>
                                  <a:pt x="2410796" y="296376"/>
                                </a:lnTo>
                                <a:lnTo>
                                  <a:pt x="2413469" y="310871"/>
                                </a:lnTo>
                                <a:lnTo>
                                  <a:pt x="2416039" y="303675"/>
                                </a:lnTo>
                                <a:lnTo>
                                  <a:pt x="2418712" y="365151"/>
                                </a:lnTo>
                                <a:lnTo>
                                  <a:pt x="2421282" y="242200"/>
                                </a:lnTo>
                                <a:lnTo>
                                  <a:pt x="2423955" y="252994"/>
                                </a:lnTo>
                                <a:lnTo>
                                  <a:pt x="2426525" y="289180"/>
                                </a:lnTo>
                                <a:lnTo>
                                  <a:pt x="2429198" y="245798"/>
                                </a:lnTo>
                                <a:lnTo>
                                  <a:pt x="2431768" y="292778"/>
                                </a:lnTo>
                                <a:lnTo>
                                  <a:pt x="2434441" y="328964"/>
                                </a:lnTo>
                                <a:lnTo>
                                  <a:pt x="2437010" y="238602"/>
                                </a:lnTo>
                                <a:lnTo>
                                  <a:pt x="2439683" y="278386"/>
                                </a:lnTo>
                                <a:lnTo>
                                  <a:pt x="2442253" y="260293"/>
                                </a:lnTo>
                                <a:lnTo>
                                  <a:pt x="2444926" y="278386"/>
                                </a:lnTo>
                                <a:lnTo>
                                  <a:pt x="2447496" y="224107"/>
                                </a:lnTo>
                                <a:lnTo>
                                  <a:pt x="2450066" y="292778"/>
                                </a:lnTo>
                                <a:lnTo>
                                  <a:pt x="2452739" y="310871"/>
                                </a:lnTo>
                                <a:lnTo>
                                  <a:pt x="2455309" y="278386"/>
                                </a:lnTo>
                                <a:lnTo>
                                  <a:pt x="2457982" y="231303"/>
                                </a:lnTo>
                                <a:lnTo>
                                  <a:pt x="2460552" y="235004"/>
                                </a:lnTo>
                                <a:lnTo>
                                  <a:pt x="2463225" y="231303"/>
                                </a:lnTo>
                                <a:lnTo>
                                  <a:pt x="2465795" y="289180"/>
                                </a:lnTo>
                                <a:lnTo>
                                  <a:pt x="2468468" y="231303"/>
                                </a:lnTo>
                                <a:lnTo>
                                  <a:pt x="2471038" y="300077"/>
                                </a:lnTo>
                                <a:lnTo>
                                  <a:pt x="2473711" y="213313"/>
                                </a:lnTo>
                                <a:lnTo>
                                  <a:pt x="2476281" y="224107"/>
                                </a:lnTo>
                                <a:lnTo>
                                  <a:pt x="2478953" y="209612"/>
                                </a:lnTo>
                                <a:lnTo>
                                  <a:pt x="2481524" y="227705"/>
                                </a:lnTo>
                                <a:lnTo>
                                  <a:pt x="2484197" y="249396"/>
                                </a:lnTo>
                                <a:lnTo>
                                  <a:pt x="2486766" y="252994"/>
                                </a:lnTo>
                                <a:lnTo>
                                  <a:pt x="2489439" y="252994"/>
                                </a:lnTo>
                                <a:lnTo>
                                  <a:pt x="2492009" y="267489"/>
                                </a:lnTo>
                                <a:lnTo>
                                  <a:pt x="2494682" y="274686"/>
                                </a:lnTo>
                                <a:lnTo>
                                  <a:pt x="2497252" y="249396"/>
                                </a:lnTo>
                                <a:lnTo>
                                  <a:pt x="2499925" y="249396"/>
                                </a:lnTo>
                                <a:lnTo>
                                  <a:pt x="2502495" y="278386"/>
                                </a:lnTo>
                                <a:lnTo>
                                  <a:pt x="2505168" y="184323"/>
                                </a:lnTo>
                                <a:lnTo>
                                  <a:pt x="2507738" y="256695"/>
                                </a:lnTo>
                                <a:lnTo>
                                  <a:pt x="2510411" y="285582"/>
                                </a:lnTo>
                                <a:lnTo>
                                  <a:pt x="2512981" y="195220"/>
                                </a:lnTo>
                                <a:lnTo>
                                  <a:pt x="2515654" y="242200"/>
                                </a:lnTo>
                                <a:lnTo>
                                  <a:pt x="2518224" y="354254"/>
                                </a:lnTo>
                                <a:lnTo>
                                  <a:pt x="2520897" y="325367"/>
                                </a:lnTo>
                                <a:lnTo>
                                  <a:pt x="2523467" y="267489"/>
                                </a:lnTo>
                                <a:lnTo>
                                  <a:pt x="2526139" y="252994"/>
                                </a:lnTo>
                                <a:lnTo>
                                  <a:pt x="2528709" y="307274"/>
                                </a:lnTo>
                                <a:lnTo>
                                  <a:pt x="2531382" y="321768"/>
                                </a:lnTo>
                                <a:lnTo>
                                  <a:pt x="2533952" y="195220"/>
                                </a:lnTo>
                                <a:lnTo>
                                  <a:pt x="2536625" y="249396"/>
                                </a:lnTo>
                                <a:lnTo>
                                  <a:pt x="2539195" y="332562"/>
                                </a:lnTo>
                                <a:lnTo>
                                  <a:pt x="2541868" y="249396"/>
                                </a:lnTo>
                                <a:lnTo>
                                  <a:pt x="2544438" y="281984"/>
                                </a:lnTo>
                                <a:lnTo>
                                  <a:pt x="2547111" y="300077"/>
                                </a:lnTo>
                                <a:lnTo>
                                  <a:pt x="2549681" y="231303"/>
                                </a:lnTo>
                                <a:lnTo>
                                  <a:pt x="2552354" y="263891"/>
                                </a:lnTo>
                                <a:lnTo>
                                  <a:pt x="2554924" y="271087"/>
                                </a:lnTo>
                                <a:lnTo>
                                  <a:pt x="2557597" y="224107"/>
                                </a:lnTo>
                                <a:lnTo>
                                  <a:pt x="2560167" y="263891"/>
                                </a:lnTo>
                                <a:lnTo>
                                  <a:pt x="2562840" y="235004"/>
                                </a:lnTo>
                                <a:lnTo>
                                  <a:pt x="2565410" y="198818"/>
                                </a:lnTo>
                                <a:lnTo>
                                  <a:pt x="2568083" y="281984"/>
                                </a:lnTo>
                                <a:lnTo>
                                  <a:pt x="2570653" y="242200"/>
                                </a:lnTo>
                                <a:lnTo>
                                  <a:pt x="2573325" y="271087"/>
                                </a:lnTo>
                                <a:lnTo>
                                  <a:pt x="2575895" y="271087"/>
                                </a:lnTo>
                                <a:lnTo>
                                  <a:pt x="2578568" y="267489"/>
                                </a:lnTo>
                                <a:lnTo>
                                  <a:pt x="2581138" y="271087"/>
                                </a:lnTo>
                                <a:lnTo>
                                  <a:pt x="2583708" y="278386"/>
                                </a:lnTo>
                                <a:lnTo>
                                  <a:pt x="2586381" y="303675"/>
                                </a:lnTo>
                                <a:lnTo>
                                  <a:pt x="2588951" y="310871"/>
                                </a:lnTo>
                                <a:lnTo>
                                  <a:pt x="2591624" y="267489"/>
                                </a:lnTo>
                                <a:lnTo>
                                  <a:pt x="2594194" y="368749"/>
                                </a:lnTo>
                                <a:lnTo>
                                  <a:pt x="2596867" y="289180"/>
                                </a:lnTo>
                                <a:lnTo>
                                  <a:pt x="2599437" y="321768"/>
                                </a:lnTo>
                                <a:lnTo>
                                  <a:pt x="2602110" y="318068"/>
                                </a:lnTo>
                                <a:lnTo>
                                  <a:pt x="2604680" y="281984"/>
                                </a:lnTo>
                                <a:lnTo>
                                  <a:pt x="2607353" y="260293"/>
                                </a:lnTo>
                                <a:lnTo>
                                  <a:pt x="2609923" y="227705"/>
                                </a:lnTo>
                                <a:lnTo>
                                  <a:pt x="2612596" y="271087"/>
                                </a:lnTo>
                                <a:lnTo>
                                  <a:pt x="2615166" y="162632"/>
                                </a:lnTo>
                                <a:lnTo>
                                  <a:pt x="2617838" y="213313"/>
                                </a:lnTo>
                                <a:lnTo>
                                  <a:pt x="2620408" y="242200"/>
                                </a:lnTo>
                                <a:lnTo>
                                  <a:pt x="2623081" y="220509"/>
                                </a:lnTo>
                                <a:lnTo>
                                  <a:pt x="2625651" y="213313"/>
                                </a:lnTo>
                                <a:lnTo>
                                  <a:pt x="2628324" y="213313"/>
                                </a:lnTo>
                                <a:lnTo>
                                  <a:pt x="2630894" y="224107"/>
                                </a:lnTo>
                                <a:lnTo>
                                  <a:pt x="2633567" y="216911"/>
                                </a:lnTo>
                                <a:lnTo>
                                  <a:pt x="2636137" y="271087"/>
                                </a:lnTo>
                                <a:lnTo>
                                  <a:pt x="2638810" y="242200"/>
                                </a:lnTo>
                                <a:lnTo>
                                  <a:pt x="2641380" y="195220"/>
                                </a:lnTo>
                                <a:lnTo>
                                  <a:pt x="2644053" y="198818"/>
                                </a:lnTo>
                                <a:lnTo>
                                  <a:pt x="2646623" y="216911"/>
                                </a:lnTo>
                                <a:lnTo>
                                  <a:pt x="2649295" y="231303"/>
                                </a:lnTo>
                                <a:lnTo>
                                  <a:pt x="2651865" y="321768"/>
                                </a:lnTo>
                                <a:lnTo>
                                  <a:pt x="2654538" y="256695"/>
                                </a:lnTo>
                                <a:lnTo>
                                  <a:pt x="2657108" y="296376"/>
                                </a:lnTo>
                                <a:lnTo>
                                  <a:pt x="2659781" y="321768"/>
                                </a:lnTo>
                                <a:lnTo>
                                  <a:pt x="2662351" y="224107"/>
                                </a:lnTo>
                                <a:lnTo>
                                  <a:pt x="2665024" y="235004"/>
                                </a:lnTo>
                                <a:lnTo>
                                  <a:pt x="2667594" y="260293"/>
                                </a:lnTo>
                                <a:lnTo>
                                  <a:pt x="2670267" y="289180"/>
                                </a:lnTo>
                                <a:lnTo>
                                  <a:pt x="2672837" y="235004"/>
                                </a:lnTo>
                                <a:lnTo>
                                  <a:pt x="2675510" y="303675"/>
                                </a:lnTo>
                                <a:lnTo>
                                  <a:pt x="2678080" y="227705"/>
                                </a:lnTo>
                                <a:lnTo>
                                  <a:pt x="2680753" y="213313"/>
                                </a:lnTo>
                                <a:lnTo>
                                  <a:pt x="2683323" y="191622"/>
                                </a:lnTo>
                                <a:lnTo>
                                  <a:pt x="2685995" y="245798"/>
                                </a:lnTo>
                                <a:lnTo>
                                  <a:pt x="2688565" y="220509"/>
                                </a:lnTo>
                                <a:lnTo>
                                  <a:pt x="2691239" y="292778"/>
                                </a:lnTo>
                                <a:lnTo>
                                  <a:pt x="2693809" y="300077"/>
                                </a:lnTo>
                                <a:lnTo>
                                  <a:pt x="2696482" y="220509"/>
                                </a:lnTo>
                                <a:lnTo>
                                  <a:pt x="2699052" y="238602"/>
                                </a:lnTo>
                                <a:lnTo>
                                  <a:pt x="2701724" y="314470"/>
                                </a:lnTo>
                                <a:lnTo>
                                  <a:pt x="2704294" y="357852"/>
                                </a:lnTo>
                                <a:lnTo>
                                  <a:pt x="2706967" y="130147"/>
                                </a:lnTo>
                                <a:lnTo>
                                  <a:pt x="2709537" y="328964"/>
                                </a:lnTo>
                                <a:lnTo>
                                  <a:pt x="2712210" y="249396"/>
                                </a:lnTo>
                                <a:lnTo>
                                  <a:pt x="2714780" y="292778"/>
                                </a:lnTo>
                                <a:lnTo>
                                  <a:pt x="2717453" y="238602"/>
                                </a:lnTo>
                                <a:lnTo>
                                  <a:pt x="2720023" y="256695"/>
                                </a:lnTo>
                                <a:lnTo>
                                  <a:pt x="2722593" y="238602"/>
                                </a:lnTo>
                                <a:lnTo>
                                  <a:pt x="2725266" y="300077"/>
                                </a:lnTo>
                                <a:lnTo>
                                  <a:pt x="2727836" y="235004"/>
                                </a:lnTo>
                                <a:lnTo>
                                  <a:pt x="2730509" y="300077"/>
                                </a:lnTo>
                                <a:lnTo>
                                  <a:pt x="2733079" y="350655"/>
                                </a:lnTo>
                                <a:lnTo>
                                  <a:pt x="2735751" y="285582"/>
                                </a:lnTo>
                                <a:lnTo>
                                  <a:pt x="2738321" y="296376"/>
                                </a:lnTo>
                                <a:lnTo>
                                  <a:pt x="2740994" y="332562"/>
                                </a:lnTo>
                                <a:lnTo>
                                  <a:pt x="2743564" y="166230"/>
                                </a:lnTo>
                                <a:lnTo>
                                  <a:pt x="2746238" y="289180"/>
                                </a:lnTo>
                                <a:lnTo>
                                  <a:pt x="2748808" y="206014"/>
                                </a:lnTo>
                                <a:lnTo>
                                  <a:pt x="2751480" y="307274"/>
                                </a:lnTo>
                                <a:lnTo>
                                  <a:pt x="2754050" y="383141"/>
                                </a:lnTo>
                                <a:lnTo>
                                  <a:pt x="2756723" y="289180"/>
                                </a:lnTo>
                                <a:lnTo>
                                  <a:pt x="2759293" y="281984"/>
                                </a:lnTo>
                                <a:lnTo>
                                  <a:pt x="2761966" y="235004"/>
                                </a:lnTo>
                                <a:lnTo>
                                  <a:pt x="2764536" y="321768"/>
                                </a:lnTo>
                                <a:lnTo>
                                  <a:pt x="2767209" y="231303"/>
                                </a:lnTo>
                                <a:lnTo>
                                  <a:pt x="2769779" y="224107"/>
                                </a:lnTo>
                                <a:lnTo>
                                  <a:pt x="2772451" y="235004"/>
                                </a:lnTo>
                                <a:lnTo>
                                  <a:pt x="2775021" y="412131"/>
                                </a:lnTo>
                                <a:lnTo>
                                  <a:pt x="2777695" y="281984"/>
                                </a:lnTo>
                                <a:lnTo>
                                  <a:pt x="2780265" y="289180"/>
                                </a:lnTo>
                                <a:lnTo>
                                  <a:pt x="2782937" y="310871"/>
                                </a:lnTo>
                                <a:lnTo>
                                  <a:pt x="2785507" y="281984"/>
                                </a:lnTo>
                                <a:lnTo>
                                  <a:pt x="2788180" y="231303"/>
                                </a:lnTo>
                                <a:lnTo>
                                  <a:pt x="2790750" y="281984"/>
                                </a:lnTo>
                                <a:lnTo>
                                  <a:pt x="2793423" y="245798"/>
                                </a:lnTo>
                                <a:lnTo>
                                  <a:pt x="2795993" y="296376"/>
                                </a:lnTo>
                                <a:lnTo>
                                  <a:pt x="2798666" y="325367"/>
                                </a:lnTo>
                                <a:lnTo>
                                  <a:pt x="2801236" y="303675"/>
                                </a:lnTo>
                                <a:lnTo>
                                  <a:pt x="2803909" y="347058"/>
                                </a:lnTo>
                                <a:lnTo>
                                  <a:pt x="2806479" y="303675"/>
                                </a:lnTo>
                                <a:lnTo>
                                  <a:pt x="2809152" y="303675"/>
                                </a:lnTo>
                                <a:lnTo>
                                  <a:pt x="2811722" y="318068"/>
                                </a:lnTo>
                                <a:lnTo>
                                  <a:pt x="2814395" y="336161"/>
                                </a:lnTo>
                                <a:lnTo>
                                  <a:pt x="2816965" y="281984"/>
                                </a:lnTo>
                                <a:lnTo>
                                  <a:pt x="2819637" y="227705"/>
                                </a:lnTo>
                                <a:lnTo>
                                  <a:pt x="2822207" y="332562"/>
                                </a:lnTo>
                                <a:lnTo>
                                  <a:pt x="2824880" y="278386"/>
                                </a:lnTo>
                                <a:lnTo>
                                  <a:pt x="2827450" y="267489"/>
                                </a:lnTo>
                                <a:lnTo>
                                  <a:pt x="2830124" y="278386"/>
                                </a:lnTo>
                                <a:lnTo>
                                  <a:pt x="2832693" y="314470"/>
                                </a:lnTo>
                                <a:lnTo>
                                  <a:pt x="2835366" y="227705"/>
                                </a:lnTo>
                                <a:lnTo>
                                  <a:pt x="2837936" y="292778"/>
                                </a:lnTo>
                                <a:lnTo>
                                  <a:pt x="2840609" y="256695"/>
                                </a:lnTo>
                                <a:lnTo>
                                  <a:pt x="2843179" y="332562"/>
                                </a:lnTo>
                                <a:lnTo>
                                  <a:pt x="2845852" y="289180"/>
                                </a:lnTo>
                                <a:lnTo>
                                  <a:pt x="2848422" y="274686"/>
                                </a:lnTo>
                                <a:lnTo>
                                  <a:pt x="2851095" y="390440"/>
                                </a:lnTo>
                                <a:lnTo>
                                  <a:pt x="2853665" y="296376"/>
                                </a:lnTo>
                                <a:lnTo>
                                  <a:pt x="2856235" y="292778"/>
                                </a:lnTo>
                                <a:lnTo>
                                  <a:pt x="2858908" y="252994"/>
                                </a:lnTo>
                                <a:lnTo>
                                  <a:pt x="2861478" y="256695"/>
                                </a:lnTo>
                                <a:lnTo>
                                  <a:pt x="2864150" y="296376"/>
                                </a:lnTo>
                                <a:lnTo>
                                  <a:pt x="2866720" y="256695"/>
                                </a:lnTo>
                                <a:lnTo>
                                  <a:pt x="2869393" y="310871"/>
                                </a:lnTo>
                                <a:lnTo>
                                  <a:pt x="2871963" y="263891"/>
                                </a:lnTo>
                                <a:lnTo>
                                  <a:pt x="2874636" y="267489"/>
                                </a:lnTo>
                                <a:lnTo>
                                  <a:pt x="2877206" y="256695"/>
                                </a:lnTo>
                                <a:lnTo>
                                  <a:pt x="2879879" y="209612"/>
                                </a:lnTo>
                                <a:lnTo>
                                  <a:pt x="2882449" y="242200"/>
                                </a:lnTo>
                                <a:lnTo>
                                  <a:pt x="2885122" y="310871"/>
                                </a:lnTo>
                                <a:lnTo>
                                  <a:pt x="2887692" y="274686"/>
                                </a:lnTo>
                                <a:lnTo>
                                  <a:pt x="2890365" y="231303"/>
                                </a:lnTo>
                                <a:lnTo>
                                  <a:pt x="2892935" y="133745"/>
                                </a:lnTo>
                                <a:lnTo>
                                  <a:pt x="2895608" y="260293"/>
                                </a:lnTo>
                                <a:lnTo>
                                  <a:pt x="2898178" y="328964"/>
                                </a:lnTo>
                                <a:lnTo>
                                  <a:pt x="2900851" y="260293"/>
                                </a:lnTo>
                                <a:lnTo>
                                  <a:pt x="2903421" y="202416"/>
                                </a:lnTo>
                                <a:lnTo>
                                  <a:pt x="2906093" y="300077"/>
                                </a:lnTo>
                                <a:lnTo>
                                  <a:pt x="2908663" y="155436"/>
                                </a:lnTo>
                                <a:lnTo>
                                  <a:pt x="2911336" y="252994"/>
                                </a:lnTo>
                                <a:lnTo>
                                  <a:pt x="2913906" y="159034"/>
                                </a:lnTo>
                                <a:lnTo>
                                  <a:pt x="2916579" y="281984"/>
                                </a:lnTo>
                                <a:lnTo>
                                  <a:pt x="2919149" y="231303"/>
                                </a:lnTo>
                                <a:lnTo>
                                  <a:pt x="2921822" y="231303"/>
                                </a:lnTo>
                                <a:lnTo>
                                  <a:pt x="2924392" y="300077"/>
                                </a:lnTo>
                                <a:lnTo>
                                  <a:pt x="2927065" y="278386"/>
                                </a:lnTo>
                                <a:lnTo>
                                  <a:pt x="2929635" y="318068"/>
                                </a:lnTo>
                                <a:lnTo>
                                  <a:pt x="2932308" y="271087"/>
                                </a:lnTo>
                                <a:lnTo>
                                  <a:pt x="2934878" y="278386"/>
                                </a:lnTo>
                                <a:lnTo>
                                  <a:pt x="2937551" y="339759"/>
                                </a:lnTo>
                                <a:lnTo>
                                  <a:pt x="2940121" y="318068"/>
                                </a:lnTo>
                                <a:lnTo>
                                  <a:pt x="2942794" y="252994"/>
                                </a:lnTo>
                                <a:lnTo>
                                  <a:pt x="2945364" y="285582"/>
                                </a:lnTo>
                                <a:lnTo>
                                  <a:pt x="2948036" y="296376"/>
                                </a:lnTo>
                                <a:lnTo>
                                  <a:pt x="2950606" y="187921"/>
                                </a:lnTo>
                                <a:lnTo>
                                  <a:pt x="2953279" y="187921"/>
                                </a:lnTo>
                                <a:lnTo>
                                  <a:pt x="2955849" y="216911"/>
                                </a:lnTo>
                                <a:lnTo>
                                  <a:pt x="2958522" y="231303"/>
                                </a:lnTo>
                                <a:lnTo>
                                  <a:pt x="2961092" y="242200"/>
                                </a:lnTo>
                                <a:lnTo>
                                  <a:pt x="2963765" y="155436"/>
                                </a:lnTo>
                                <a:lnTo>
                                  <a:pt x="2966335" y="187921"/>
                                </a:lnTo>
                                <a:lnTo>
                                  <a:pt x="2969008" y="180725"/>
                                </a:lnTo>
                                <a:lnTo>
                                  <a:pt x="2971578" y="235004"/>
                                </a:lnTo>
                                <a:lnTo>
                                  <a:pt x="2974251" y="198818"/>
                                </a:lnTo>
                                <a:lnTo>
                                  <a:pt x="2976821" y="209612"/>
                                </a:lnTo>
                                <a:lnTo>
                                  <a:pt x="2979494" y="235004"/>
                                </a:lnTo>
                                <a:lnTo>
                                  <a:pt x="2982064" y="231303"/>
                                </a:lnTo>
                                <a:lnTo>
                                  <a:pt x="2984737" y="263891"/>
                                </a:lnTo>
                                <a:lnTo>
                                  <a:pt x="2987307" y="289180"/>
                                </a:lnTo>
                                <a:lnTo>
                                  <a:pt x="2989877" y="198818"/>
                                </a:lnTo>
                                <a:lnTo>
                                  <a:pt x="2992550" y="198818"/>
                                </a:lnTo>
                                <a:lnTo>
                                  <a:pt x="2995120" y="274686"/>
                                </a:lnTo>
                                <a:lnTo>
                                  <a:pt x="2997792" y="318068"/>
                                </a:lnTo>
                                <a:lnTo>
                                  <a:pt x="3000362" y="318068"/>
                                </a:lnTo>
                                <a:lnTo>
                                  <a:pt x="3003035" y="289180"/>
                                </a:lnTo>
                                <a:lnTo>
                                  <a:pt x="3005605" y="238602"/>
                                </a:lnTo>
                                <a:lnTo>
                                  <a:pt x="3008278" y="249396"/>
                                </a:lnTo>
                                <a:lnTo>
                                  <a:pt x="3010848" y="256695"/>
                                </a:lnTo>
                                <a:lnTo>
                                  <a:pt x="3013521" y="249396"/>
                                </a:lnTo>
                                <a:lnTo>
                                  <a:pt x="3016091" y="227705"/>
                                </a:lnTo>
                                <a:lnTo>
                                  <a:pt x="3018764" y="252994"/>
                                </a:lnTo>
                                <a:lnTo>
                                  <a:pt x="3021334" y="267489"/>
                                </a:lnTo>
                                <a:lnTo>
                                  <a:pt x="3024007" y="285582"/>
                                </a:lnTo>
                                <a:lnTo>
                                  <a:pt x="3026577" y="206014"/>
                                </a:lnTo>
                                <a:lnTo>
                                  <a:pt x="3029250" y="238602"/>
                                </a:lnTo>
                                <a:lnTo>
                                  <a:pt x="3031820" y="289180"/>
                                </a:lnTo>
                                <a:lnTo>
                                  <a:pt x="3034492" y="296376"/>
                                </a:lnTo>
                                <a:lnTo>
                                  <a:pt x="3037062" y="220509"/>
                                </a:lnTo>
                                <a:lnTo>
                                  <a:pt x="3039735" y="285582"/>
                                </a:lnTo>
                                <a:lnTo>
                                  <a:pt x="3042305" y="249396"/>
                                </a:lnTo>
                                <a:lnTo>
                                  <a:pt x="3044978" y="209612"/>
                                </a:lnTo>
                                <a:lnTo>
                                  <a:pt x="3047548" y="238602"/>
                                </a:lnTo>
                                <a:lnTo>
                                  <a:pt x="3050221" y="332562"/>
                                </a:lnTo>
                                <a:lnTo>
                                  <a:pt x="3052791" y="296376"/>
                                </a:lnTo>
                                <a:lnTo>
                                  <a:pt x="3055464" y="242200"/>
                                </a:lnTo>
                                <a:lnTo>
                                  <a:pt x="3058034" y="285582"/>
                                </a:lnTo>
                                <a:lnTo>
                                  <a:pt x="3060707" y="252994"/>
                                </a:lnTo>
                                <a:lnTo>
                                  <a:pt x="3063277" y="238602"/>
                                </a:lnTo>
                                <a:lnTo>
                                  <a:pt x="3065950" y="206014"/>
                                </a:lnTo>
                                <a:lnTo>
                                  <a:pt x="3068520" y="252994"/>
                                </a:lnTo>
                                <a:lnTo>
                                  <a:pt x="3071193" y="231303"/>
                                </a:lnTo>
                                <a:lnTo>
                                  <a:pt x="3073763" y="242200"/>
                                </a:lnTo>
                                <a:lnTo>
                                  <a:pt x="3076436" y="238602"/>
                                </a:lnTo>
                                <a:lnTo>
                                  <a:pt x="3079006" y="209612"/>
                                </a:lnTo>
                                <a:lnTo>
                                  <a:pt x="3081678" y="231303"/>
                                </a:lnTo>
                                <a:lnTo>
                                  <a:pt x="3084248" y="180725"/>
                                </a:lnTo>
                                <a:lnTo>
                                  <a:pt x="3086921" y="133745"/>
                                </a:lnTo>
                                <a:lnTo>
                                  <a:pt x="3089491" y="195220"/>
                                </a:lnTo>
                                <a:lnTo>
                                  <a:pt x="3092164" y="271087"/>
                                </a:lnTo>
                                <a:lnTo>
                                  <a:pt x="3094734" y="242200"/>
                                </a:lnTo>
                                <a:lnTo>
                                  <a:pt x="3097407" y="191622"/>
                                </a:lnTo>
                                <a:lnTo>
                                  <a:pt x="3099977" y="155436"/>
                                </a:lnTo>
                                <a:lnTo>
                                  <a:pt x="3102650" y="108455"/>
                                </a:lnTo>
                                <a:lnTo>
                                  <a:pt x="3105220" y="162632"/>
                                </a:lnTo>
                                <a:lnTo>
                                  <a:pt x="3107893" y="256695"/>
                                </a:lnTo>
                                <a:lnTo>
                                  <a:pt x="3110463" y="144539"/>
                                </a:lnTo>
                                <a:lnTo>
                                  <a:pt x="3113136" y="162632"/>
                                </a:lnTo>
                                <a:lnTo>
                                  <a:pt x="3115706" y="155436"/>
                                </a:lnTo>
                                <a:lnTo>
                                  <a:pt x="3118378" y="173529"/>
                                </a:lnTo>
                                <a:lnTo>
                                  <a:pt x="3120948" y="177127"/>
                                </a:lnTo>
                                <a:lnTo>
                                  <a:pt x="3123621" y="249396"/>
                                </a:lnTo>
                                <a:lnTo>
                                  <a:pt x="3126191" y="166230"/>
                                </a:lnTo>
                                <a:lnTo>
                                  <a:pt x="3128761" y="224107"/>
                                </a:lnTo>
                                <a:lnTo>
                                  <a:pt x="3131434" y="242200"/>
                                </a:lnTo>
                                <a:lnTo>
                                  <a:pt x="3134004" y="242200"/>
                                </a:lnTo>
                                <a:lnTo>
                                  <a:pt x="3136677" y="245798"/>
                                </a:lnTo>
                                <a:lnTo>
                                  <a:pt x="3139247" y="238602"/>
                                </a:lnTo>
                                <a:lnTo>
                                  <a:pt x="3141920" y="209612"/>
                                </a:lnTo>
                                <a:lnTo>
                                  <a:pt x="3144490" y="227705"/>
                                </a:lnTo>
                                <a:lnTo>
                                  <a:pt x="3147163" y="252994"/>
                                </a:lnTo>
                                <a:lnTo>
                                  <a:pt x="3149733" y="271087"/>
                                </a:lnTo>
                                <a:lnTo>
                                  <a:pt x="3152405" y="296376"/>
                                </a:lnTo>
                                <a:lnTo>
                                  <a:pt x="3154976" y="235004"/>
                                </a:lnTo>
                                <a:lnTo>
                                  <a:pt x="3157648" y="169931"/>
                                </a:lnTo>
                                <a:lnTo>
                                  <a:pt x="3160218" y="238602"/>
                                </a:lnTo>
                                <a:lnTo>
                                  <a:pt x="3162892" y="191622"/>
                                </a:lnTo>
                                <a:lnTo>
                                  <a:pt x="3165462" y="104857"/>
                                </a:lnTo>
                                <a:lnTo>
                                  <a:pt x="3168134" y="238602"/>
                                </a:lnTo>
                                <a:lnTo>
                                  <a:pt x="3170704" y="216911"/>
                                </a:lnTo>
                                <a:lnTo>
                                  <a:pt x="3173377" y="281984"/>
                                </a:lnTo>
                                <a:lnTo>
                                  <a:pt x="3175947" y="169931"/>
                                </a:lnTo>
                                <a:lnTo>
                                  <a:pt x="3178620" y="231303"/>
                                </a:lnTo>
                                <a:lnTo>
                                  <a:pt x="3181190" y="224107"/>
                                </a:lnTo>
                                <a:lnTo>
                                  <a:pt x="3183863" y="206014"/>
                                </a:lnTo>
                                <a:lnTo>
                                  <a:pt x="3186433" y="202416"/>
                                </a:lnTo>
                                <a:lnTo>
                                  <a:pt x="3189106" y="256695"/>
                                </a:lnTo>
                                <a:lnTo>
                                  <a:pt x="3191676" y="242200"/>
                                </a:lnTo>
                                <a:lnTo>
                                  <a:pt x="3194349" y="224107"/>
                                </a:lnTo>
                                <a:lnTo>
                                  <a:pt x="3196919" y="271087"/>
                                </a:lnTo>
                                <a:lnTo>
                                  <a:pt x="3199592" y="256695"/>
                                </a:lnTo>
                                <a:lnTo>
                                  <a:pt x="3202162" y="177127"/>
                                </a:lnTo>
                                <a:lnTo>
                                  <a:pt x="3204834" y="285582"/>
                                </a:lnTo>
                                <a:lnTo>
                                  <a:pt x="3207404" y="271087"/>
                                </a:lnTo>
                                <a:lnTo>
                                  <a:pt x="3210077" y="209612"/>
                                </a:lnTo>
                                <a:lnTo>
                                  <a:pt x="3212647" y="220509"/>
                                </a:lnTo>
                                <a:lnTo>
                                  <a:pt x="3215320" y="206014"/>
                                </a:lnTo>
                                <a:lnTo>
                                  <a:pt x="3217890" y="249396"/>
                                </a:lnTo>
                                <a:lnTo>
                                  <a:pt x="3220563" y="274686"/>
                                </a:lnTo>
                                <a:lnTo>
                                  <a:pt x="3223133" y="296376"/>
                                </a:lnTo>
                                <a:lnTo>
                                  <a:pt x="3225806" y="296376"/>
                                </a:lnTo>
                                <a:lnTo>
                                  <a:pt x="3228376" y="303675"/>
                                </a:lnTo>
                                <a:lnTo>
                                  <a:pt x="3231049" y="263891"/>
                                </a:lnTo>
                                <a:lnTo>
                                  <a:pt x="3233619" y="267489"/>
                                </a:lnTo>
                                <a:lnTo>
                                  <a:pt x="3236292" y="245798"/>
                                </a:lnTo>
                                <a:lnTo>
                                  <a:pt x="3238862" y="245798"/>
                                </a:lnTo>
                                <a:lnTo>
                                  <a:pt x="3241534" y="267489"/>
                                </a:lnTo>
                                <a:lnTo>
                                  <a:pt x="3244104" y="224107"/>
                                </a:lnTo>
                                <a:lnTo>
                                  <a:pt x="3246778" y="296376"/>
                                </a:lnTo>
                                <a:lnTo>
                                  <a:pt x="3249348" y="267489"/>
                                </a:lnTo>
                                <a:lnTo>
                                  <a:pt x="3252020" y="267489"/>
                                </a:lnTo>
                                <a:lnTo>
                                  <a:pt x="3254590" y="260293"/>
                                </a:lnTo>
                                <a:lnTo>
                                  <a:pt x="3257263" y="289180"/>
                                </a:lnTo>
                                <a:lnTo>
                                  <a:pt x="3259833" y="292778"/>
                                </a:lnTo>
                                <a:lnTo>
                                  <a:pt x="3262403" y="238602"/>
                                </a:lnTo>
                                <a:lnTo>
                                  <a:pt x="3265076" y="191622"/>
                                </a:lnTo>
                                <a:lnTo>
                                  <a:pt x="3267646" y="274686"/>
                                </a:lnTo>
                                <a:lnTo>
                                  <a:pt x="3270319" y="242200"/>
                                </a:lnTo>
                                <a:lnTo>
                                  <a:pt x="3272889" y="300077"/>
                                </a:lnTo>
                                <a:lnTo>
                                  <a:pt x="3275562" y="216911"/>
                                </a:lnTo>
                                <a:lnTo>
                                  <a:pt x="3278132" y="209612"/>
                                </a:lnTo>
                                <a:lnTo>
                                  <a:pt x="3280805" y="267489"/>
                                </a:lnTo>
                                <a:lnTo>
                                  <a:pt x="3283375" y="260293"/>
                                </a:lnTo>
                                <a:lnTo>
                                  <a:pt x="3286047" y="209612"/>
                                </a:lnTo>
                                <a:lnTo>
                                  <a:pt x="3288618" y="256695"/>
                                </a:lnTo>
                                <a:lnTo>
                                  <a:pt x="3291290" y="310871"/>
                                </a:lnTo>
                                <a:lnTo>
                                  <a:pt x="3293860" y="177127"/>
                                </a:lnTo>
                                <a:lnTo>
                                  <a:pt x="3296533" y="271087"/>
                                </a:lnTo>
                                <a:lnTo>
                                  <a:pt x="3299103" y="271087"/>
                                </a:lnTo>
                                <a:lnTo>
                                  <a:pt x="3301776" y="325367"/>
                                </a:lnTo>
                                <a:lnTo>
                                  <a:pt x="3304346" y="260293"/>
                                </a:lnTo>
                                <a:lnTo>
                                  <a:pt x="3307019" y="274686"/>
                                </a:lnTo>
                                <a:lnTo>
                                  <a:pt x="3309589" y="300077"/>
                                </a:lnTo>
                                <a:lnTo>
                                  <a:pt x="3312262" y="249396"/>
                                </a:lnTo>
                                <a:lnTo>
                                  <a:pt x="3314832" y="289180"/>
                                </a:lnTo>
                                <a:lnTo>
                                  <a:pt x="3317505" y="177127"/>
                                </a:lnTo>
                                <a:lnTo>
                                  <a:pt x="3320075" y="184323"/>
                                </a:lnTo>
                                <a:lnTo>
                                  <a:pt x="3322748" y="310871"/>
                                </a:lnTo>
                                <a:lnTo>
                                  <a:pt x="3325318" y="271087"/>
                                </a:lnTo>
                                <a:lnTo>
                                  <a:pt x="3327990" y="260293"/>
                                </a:lnTo>
                                <a:lnTo>
                                  <a:pt x="3330560" y="195220"/>
                                </a:lnTo>
                                <a:lnTo>
                                  <a:pt x="3333233" y="227705"/>
                                </a:lnTo>
                                <a:lnTo>
                                  <a:pt x="3335803" y="242200"/>
                                </a:lnTo>
                                <a:lnTo>
                                  <a:pt x="3338476" y="238602"/>
                                </a:lnTo>
                                <a:lnTo>
                                  <a:pt x="3341046" y="195220"/>
                                </a:lnTo>
                                <a:lnTo>
                                  <a:pt x="3343719" y="220509"/>
                                </a:lnTo>
                                <a:lnTo>
                                  <a:pt x="3346289" y="321768"/>
                                </a:lnTo>
                                <a:lnTo>
                                  <a:pt x="3348962" y="151838"/>
                                </a:lnTo>
                                <a:lnTo>
                                  <a:pt x="3351532" y="195220"/>
                                </a:lnTo>
                                <a:lnTo>
                                  <a:pt x="3354205" y="249396"/>
                                </a:lnTo>
                                <a:lnTo>
                                  <a:pt x="3356775" y="195220"/>
                                </a:lnTo>
                                <a:lnTo>
                                  <a:pt x="3359448" y="177127"/>
                                </a:lnTo>
                                <a:lnTo>
                                  <a:pt x="3362018" y="292778"/>
                                </a:lnTo>
                                <a:lnTo>
                                  <a:pt x="3364691" y="285582"/>
                                </a:lnTo>
                                <a:lnTo>
                                  <a:pt x="3367261" y="198818"/>
                                </a:lnTo>
                                <a:lnTo>
                                  <a:pt x="3369934" y="289180"/>
                                </a:lnTo>
                                <a:lnTo>
                                  <a:pt x="3372504" y="281984"/>
                                </a:lnTo>
                                <a:lnTo>
                                  <a:pt x="3375176" y="260293"/>
                                </a:lnTo>
                                <a:lnTo>
                                  <a:pt x="3377746" y="256695"/>
                                </a:lnTo>
                                <a:lnTo>
                                  <a:pt x="3380419" y="271087"/>
                                </a:lnTo>
                                <a:lnTo>
                                  <a:pt x="3382989" y="242200"/>
                                </a:lnTo>
                                <a:lnTo>
                                  <a:pt x="3385662" y="198818"/>
                                </a:lnTo>
                                <a:lnTo>
                                  <a:pt x="3388232" y="209612"/>
                                </a:lnTo>
                                <a:lnTo>
                                  <a:pt x="3390905" y="216911"/>
                                </a:lnTo>
                                <a:lnTo>
                                  <a:pt x="3393475" y="303675"/>
                                </a:lnTo>
                                <a:lnTo>
                                  <a:pt x="3396045" y="101157"/>
                                </a:lnTo>
                                <a:lnTo>
                                  <a:pt x="3398718" y="202416"/>
                                </a:lnTo>
                                <a:lnTo>
                                  <a:pt x="3401288" y="195220"/>
                                </a:lnTo>
                                <a:lnTo>
                                  <a:pt x="3403961" y="227705"/>
                                </a:lnTo>
                                <a:lnTo>
                                  <a:pt x="3406531" y="231303"/>
                                </a:lnTo>
                                <a:lnTo>
                                  <a:pt x="3409204" y="220509"/>
                                </a:lnTo>
                                <a:lnTo>
                                  <a:pt x="3411774" y="267489"/>
                                </a:lnTo>
                                <a:lnTo>
                                  <a:pt x="3414447" y="260293"/>
                                </a:lnTo>
                                <a:lnTo>
                                  <a:pt x="3417017" y="245798"/>
                                </a:lnTo>
                                <a:lnTo>
                                  <a:pt x="3419689" y="235004"/>
                                </a:lnTo>
                                <a:lnTo>
                                  <a:pt x="3422259" y="198818"/>
                                </a:lnTo>
                                <a:lnTo>
                                  <a:pt x="3424932" y="260293"/>
                                </a:lnTo>
                                <a:lnTo>
                                  <a:pt x="3427502" y="263891"/>
                                </a:lnTo>
                                <a:lnTo>
                                  <a:pt x="3430175" y="256695"/>
                                </a:lnTo>
                                <a:lnTo>
                                  <a:pt x="3432745" y="191622"/>
                                </a:lnTo>
                                <a:lnTo>
                                  <a:pt x="3435418" y="274686"/>
                                </a:lnTo>
                                <a:lnTo>
                                  <a:pt x="3437988" y="180725"/>
                                </a:lnTo>
                                <a:lnTo>
                                  <a:pt x="3440661" y="285582"/>
                                </a:lnTo>
                                <a:lnTo>
                                  <a:pt x="3443231" y="224107"/>
                                </a:lnTo>
                                <a:lnTo>
                                  <a:pt x="3445904" y="238602"/>
                                </a:lnTo>
                                <a:lnTo>
                                  <a:pt x="3448474" y="216911"/>
                                </a:lnTo>
                                <a:lnTo>
                                  <a:pt x="3451146" y="274686"/>
                                </a:lnTo>
                                <a:lnTo>
                                  <a:pt x="3453716" y="260293"/>
                                </a:lnTo>
                                <a:lnTo>
                                  <a:pt x="3456390" y="249396"/>
                                </a:lnTo>
                                <a:lnTo>
                                  <a:pt x="3458960" y="177127"/>
                                </a:lnTo>
                                <a:lnTo>
                                  <a:pt x="3461632" y="245798"/>
                                </a:lnTo>
                                <a:lnTo>
                                  <a:pt x="3464202" y="173529"/>
                                </a:lnTo>
                                <a:lnTo>
                                  <a:pt x="3466875" y="260293"/>
                                </a:lnTo>
                                <a:lnTo>
                                  <a:pt x="3469445" y="303675"/>
                                </a:lnTo>
                                <a:lnTo>
                                  <a:pt x="3472118" y="256695"/>
                                </a:lnTo>
                                <a:lnTo>
                                  <a:pt x="3474688" y="289180"/>
                                </a:lnTo>
                                <a:lnTo>
                                  <a:pt x="3477361" y="235004"/>
                                </a:lnTo>
                                <a:lnTo>
                                  <a:pt x="3479931" y="350655"/>
                                </a:lnTo>
                                <a:lnTo>
                                  <a:pt x="3482604" y="235004"/>
                                </a:lnTo>
                                <a:lnTo>
                                  <a:pt x="3485174" y="281984"/>
                                </a:lnTo>
                                <a:lnTo>
                                  <a:pt x="3487847" y="173529"/>
                                </a:lnTo>
                                <a:lnTo>
                                  <a:pt x="3490417" y="278386"/>
                                </a:lnTo>
                                <a:lnTo>
                                  <a:pt x="3493090" y="148239"/>
                                </a:lnTo>
                                <a:lnTo>
                                  <a:pt x="3495660" y="256695"/>
                                </a:lnTo>
                                <a:lnTo>
                                  <a:pt x="3498333" y="206014"/>
                                </a:lnTo>
                                <a:lnTo>
                                  <a:pt x="3500903" y="235004"/>
                                </a:lnTo>
                                <a:lnTo>
                                  <a:pt x="3503575" y="187921"/>
                                </a:lnTo>
                                <a:lnTo>
                                  <a:pt x="3506145" y="252994"/>
                                </a:lnTo>
                                <a:lnTo>
                                  <a:pt x="3508818" y="238602"/>
                                </a:lnTo>
                                <a:lnTo>
                                  <a:pt x="3511388" y="321768"/>
                                </a:lnTo>
                                <a:lnTo>
                                  <a:pt x="3514061" y="238602"/>
                                </a:lnTo>
                                <a:lnTo>
                                  <a:pt x="3516631" y="285582"/>
                                </a:lnTo>
                                <a:lnTo>
                                  <a:pt x="3519304" y="220509"/>
                                </a:lnTo>
                                <a:lnTo>
                                  <a:pt x="3521874" y="263891"/>
                                </a:lnTo>
                                <a:lnTo>
                                  <a:pt x="3524547" y="267489"/>
                                </a:lnTo>
                                <a:lnTo>
                                  <a:pt x="3527117" y="245798"/>
                                </a:lnTo>
                                <a:lnTo>
                                  <a:pt x="3529790" y="289180"/>
                                </a:lnTo>
                                <a:lnTo>
                                  <a:pt x="3532360" y="260293"/>
                                </a:lnTo>
                                <a:lnTo>
                                  <a:pt x="3534930" y="238602"/>
                                </a:lnTo>
                                <a:lnTo>
                                  <a:pt x="3537602" y="274686"/>
                                </a:lnTo>
                                <a:lnTo>
                                  <a:pt x="3540172" y="267489"/>
                                </a:lnTo>
                                <a:lnTo>
                                  <a:pt x="3542846" y="224107"/>
                                </a:lnTo>
                                <a:lnTo>
                                  <a:pt x="3545415" y="245798"/>
                                </a:lnTo>
                                <a:lnTo>
                                  <a:pt x="3548089" y="245798"/>
                                </a:lnTo>
                                <a:lnTo>
                                  <a:pt x="3550659" y="227705"/>
                                </a:lnTo>
                                <a:lnTo>
                                  <a:pt x="3553331" y="216911"/>
                                </a:lnTo>
                                <a:lnTo>
                                  <a:pt x="3555901" y="281984"/>
                                </a:lnTo>
                                <a:lnTo>
                                  <a:pt x="3558574" y="303675"/>
                                </a:lnTo>
                                <a:lnTo>
                                  <a:pt x="3561144" y="206014"/>
                                </a:lnTo>
                                <a:lnTo>
                                  <a:pt x="3563817" y="227705"/>
                                </a:lnTo>
                                <a:lnTo>
                                  <a:pt x="3566387" y="216911"/>
                                </a:lnTo>
                                <a:lnTo>
                                  <a:pt x="3569060" y="296376"/>
                                </a:lnTo>
                                <a:lnTo>
                                  <a:pt x="3571630" y="307274"/>
                                </a:lnTo>
                                <a:lnTo>
                                  <a:pt x="3574302" y="242200"/>
                                </a:lnTo>
                                <a:lnTo>
                                  <a:pt x="3576873" y="235004"/>
                                </a:lnTo>
                                <a:lnTo>
                                  <a:pt x="3579546" y="195220"/>
                                </a:lnTo>
                                <a:lnTo>
                                  <a:pt x="3582116" y="209612"/>
                                </a:lnTo>
                                <a:lnTo>
                                  <a:pt x="3584788" y="231303"/>
                                </a:lnTo>
                                <a:lnTo>
                                  <a:pt x="3587358" y="202416"/>
                                </a:lnTo>
                                <a:lnTo>
                                  <a:pt x="3590031" y="180725"/>
                                </a:lnTo>
                                <a:lnTo>
                                  <a:pt x="3592601" y="292778"/>
                                </a:lnTo>
                                <a:lnTo>
                                  <a:pt x="3595274" y="206014"/>
                                </a:lnTo>
                                <a:lnTo>
                                  <a:pt x="3597844" y="249396"/>
                                </a:lnTo>
                                <a:lnTo>
                                  <a:pt x="3600517" y="249396"/>
                                </a:lnTo>
                                <a:lnTo>
                                  <a:pt x="3603087" y="213313"/>
                                </a:lnTo>
                                <a:lnTo>
                                  <a:pt x="3605760" y="224107"/>
                                </a:lnTo>
                                <a:lnTo>
                                  <a:pt x="3608330" y="235004"/>
                                </a:lnTo>
                                <a:lnTo>
                                  <a:pt x="3611003" y="242200"/>
                                </a:lnTo>
                                <a:lnTo>
                                  <a:pt x="3613573" y="310871"/>
                                </a:lnTo>
                                <a:lnTo>
                                  <a:pt x="3616246" y="224107"/>
                                </a:lnTo>
                                <a:lnTo>
                                  <a:pt x="3618816" y="249396"/>
                                </a:lnTo>
                                <a:lnTo>
                                  <a:pt x="3621488" y="187921"/>
                                </a:lnTo>
                                <a:lnTo>
                                  <a:pt x="3624058" y="177127"/>
                                </a:lnTo>
                                <a:lnTo>
                                  <a:pt x="3626731" y="187921"/>
                                </a:lnTo>
                                <a:lnTo>
                                  <a:pt x="3629301" y="202416"/>
                                </a:lnTo>
                                <a:lnTo>
                                  <a:pt x="3631975" y="177127"/>
                                </a:lnTo>
                                <a:lnTo>
                                  <a:pt x="3634545" y="263891"/>
                                </a:lnTo>
                                <a:lnTo>
                                  <a:pt x="3637217" y="285582"/>
                                </a:lnTo>
                                <a:lnTo>
                                  <a:pt x="3639787" y="263891"/>
                                </a:lnTo>
                                <a:lnTo>
                                  <a:pt x="3642460" y="242200"/>
                                </a:lnTo>
                                <a:lnTo>
                                  <a:pt x="3645030" y="289180"/>
                                </a:lnTo>
                                <a:lnTo>
                                  <a:pt x="3647703" y="202416"/>
                                </a:lnTo>
                                <a:lnTo>
                                  <a:pt x="3650273" y="224107"/>
                                </a:lnTo>
                                <a:lnTo>
                                  <a:pt x="3652946" y="235004"/>
                                </a:lnTo>
                                <a:lnTo>
                                  <a:pt x="3655516" y="332562"/>
                                </a:lnTo>
                                <a:lnTo>
                                  <a:pt x="3658188" y="281984"/>
                                </a:lnTo>
                                <a:lnTo>
                                  <a:pt x="3660759" y="271087"/>
                                </a:lnTo>
                                <a:lnTo>
                                  <a:pt x="3663432" y="209612"/>
                                </a:lnTo>
                                <a:lnTo>
                                  <a:pt x="3666002" y="28558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01" name="Shape 2501"/>
                        <wps:cNvSpPr/>
                        <wps:spPr>
                          <a:xfrm>
                            <a:off x="613683" y="2861272"/>
                            <a:ext cx="3666002" cy="513287"/>
                          </a:xfrm>
                          <a:custGeom>
                            <a:avLst/>
                            <a:gdLst/>
                            <a:ahLst/>
                            <a:cxnLst/>
                            <a:rect l="0" t="0" r="0" b="0"/>
                            <a:pathLst>
                              <a:path w="3666002" h="513287">
                                <a:moveTo>
                                  <a:pt x="0" y="433822"/>
                                </a:moveTo>
                                <a:lnTo>
                                  <a:pt x="2673" y="296376"/>
                                </a:lnTo>
                                <a:lnTo>
                                  <a:pt x="5243" y="263891"/>
                                </a:lnTo>
                                <a:lnTo>
                                  <a:pt x="7813" y="126548"/>
                                </a:lnTo>
                                <a:lnTo>
                                  <a:pt x="10486" y="263891"/>
                                </a:lnTo>
                                <a:lnTo>
                                  <a:pt x="13056" y="195220"/>
                                </a:lnTo>
                                <a:lnTo>
                                  <a:pt x="15729" y="307273"/>
                                </a:lnTo>
                                <a:lnTo>
                                  <a:pt x="18299" y="300077"/>
                                </a:lnTo>
                                <a:lnTo>
                                  <a:pt x="20971" y="296376"/>
                                </a:lnTo>
                                <a:lnTo>
                                  <a:pt x="23541" y="144539"/>
                                </a:lnTo>
                                <a:lnTo>
                                  <a:pt x="26214" y="300077"/>
                                </a:lnTo>
                                <a:lnTo>
                                  <a:pt x="28784" y="328964"/>
                                </a:lnTo>
                                <a:lnTo>
                                  <a:pt x="31457" y="444616"/>
                                </a:lnTo>
                                <a:lnTo>
                                  <a:pt x="34027" y="310871"/>
                                </a:lnTo>
                                <a:lnTo>
                                  <a:pt x="36700" y="278386"/>
                                </a:lnTo>
                                <a:lnTo>
                                  <a:pt x="39270" y="292778"/>
                                </a:lnTo>
                                <a:lnTo>
                                  <a:pt x="41943" y="198818"/>
                                </a:lnTo>
                                <a:lnTo>
                                  <a:pt x="44513" y="213313"/>
                                </a:lnTo>
                                <a:lnTo>
                                  <a:pt x="47186" y="252994"/>
                                </a:lnTo>
                                <a:lnTo>
                                  <a:pt x="49756" y="278386"/>
                                </a:lnTo>
                                <a:lnTo>
                                  <a:pt x="52429" y="271087"/>
                                </a:lnTo>
                                <a:lnTo>
                                  <a:pt x="54999" y="368748"/>
                                </a:lnTo>
                                <a:lnTo>
                                  <a:pt x="57672" y="187921"/>
                                </a:lnTo>
                                <a:lnTo>
                                  <a:pt x="60242" y="242200"/>
                                </a:lnTo>
                                <a:lnTo>
                                  <a:pt x="62914" y="245798"/>
                                </a:lnTo>
                                <a:lnTo>
                                  <a:pt x="65484" y="216911"/>
                                </a:lnTo>
                                <a:lnTo>
                                  <a:pt x="68157" y="328964"/>
                                </a:lnTo>
                                <a:lnTo>
                                  <a:pt x="70727" y="325366"/>
                                </a:lnTo>
                                <a:lnTo>
                                  <a:pt x="73400" y="256695"/>
                                </a:lnTo>
                                <a:lnTo>
                                  <a:pt x="75970" y="195220"/>
                                </a:lnTo>
                                <a:lnTo>
                                  <a:pt x="78643" y="278386"/>
                                </a:lnTo>
                                <a:lnTo>
                                  <a:pt x="81213" y="97558"/>
                                </a:lnTo>
                                <a:lnTo>
                                  <a:pt x="83886" y="213313"/>
                                </a:lnTo>
                                <a:lnTo>
                                  <a:pt x="86456" y="336161"/>
                                </a:lnTo>
                                <a:lnTo>
                                  <a:pt x="89129" y="260293"/>
                                </a:lnTo>
                                <a:lnTo>
                                  <a:pt x="91699" y="263891"/>
                                </a:lnTo>
                                <a:lnTo>
                                  <a:pt x="94372" y="303675"/>
                                </a:lnTo>
                                <a:lnTo>
                                  <a:pt x="96942" y="242200"/>
                                </a:lnTo>
                                <a:lnTo>
                                  <a:pt x="99614" y="231303"/>
                                </a:lnTo>
                                <a:lnTo>
                                  <a:pt x="102185" y="227705"/>
                                </a:lnTo>
                                <a:lnTo>
                                  <a:pt x="104857" y="368748"/>
                                </a:lnTo>
                                <a:lnTo>
                                  <a:pt x="107427" y="343460"/>
                                </a:lnTo>
                                <a:lnTo>
                                  <a:pt x="110100" y="310871"/>
                                </a:lnTo>
                                <a:lnTo>
                                  <a:pt x="112670" y="307273"/>
                                </a:lnTo>
                                <a:lnTo>
                                  <a:pt x="115343" y="281984"/>
                                </a:lnTo>
                                <a:lnTo>
                                  <a:pt x="117913" y="300077"/>
                                </a:lnTo>
                                <a:lnTo>
                                  <a:pt x="120586" y="267489"/>
                                </a:lnTo>
                                <a:lnTo>
                                  <a:pt x="123156" y="252994"/>
                                </a:lnTo>
                                <a:lnTo>
                                  <a:pt x="125829" y="303675"/>
                                </a:lnTo>
                                <a:lnTo>
                                  <a:pt x="128399" y="328964"/>
                                </a:lnTo>
                                <a:lnTo>
                                  <a:pt x="131072" y="274685"/>
                                </a:lnTo>
                                <a:lnTo>
                                  <a:pt x="133642" y="198818"/>
                                </a:lnTo>
                                <a:lnTo>
                                  <a:pt x="136315" y="321768"/>
                                </a:lnTo>
                                <a:lnTo>
                                  <a:pt x="138885" y="310871"/>
                                </a:lnTo>
                                <a:lnTo>
                                  <a:pt x="141558" y="372347"/>
                                </a:lnTo>
                                <a:lnTo>
                                  <a:pt x="144128" y="332563"/>
                                </a:lnTo>
                                <a:lnTo>
                                  <a:pt x="146698" y="332563"/>
                                </a:lnTo>
                                <a:lnTo>
                                  <a:pt x="149370" y="357852"/>
                                </a:lnTo>
                                <a:lnTo>
                                  <a:pt x="151940" y="321768"/>
                                </a:lnTo>
                                <a:lnTo>
                                  <a:pt x="154613" y="227705"/>
                                </a:lnTo>
                                <a:lnTo>
                                  <a:pt x="157183" y="245798"/>
                                </a:lnTo>
                                <a:lnTo>
                                  <a:pt x="159856" y="260293"/>
                                </a:lnTo>
                                <a:lnTo>
                                  <a:pt x="162426" y="321768"/>
                                </a:lnTo>
                                <a:lnTo>
                                  <a:pt x="165099" y="379543"/>
                                </a:lnTo>
                                <a:lnTo>
                                  <a:pt x="167669" y="202416"/>
                                </a:lnTo>
                                <a:lnTo>
                                  <a:pt x="170342" y="325366"/>
                                </a:lnTo>
                                <a:lnTo>
                                  <a:pt x="172912" y="224107"/>
                                </a:lnTo>
                                <a:lnTo>
                                  <a:pt x="175585" y="235004"/>
                                </a:lnTo>
                                <a:lnTo>
                                  <a:pt x="178155" y="184323"/>
                                </a:lnTo>
                                <a:lnTo>
                                  <a:pt x="180828" y="289180"/>
                                </a:lnTo>
                                <a:lnTo>
                                  <a:pt x="183398" y="242200"/>
                                </a:lnTo>
                                <a:lnTo>
                                  <a:pt x="186071" y="336161"/>
                                </a:lnTo>
                                <a:lnTo>
                                  <a:pt x="188641" y="368748"/>
                                </a:lnTo>
                                <a:lnTo>
                                  <a:pt x="191313" y="347058"/>
                                </a:lnTo>
                                <a:lnTo>
                                  <a:pt x="193883" y="285582"/>
                                </a:lnTo>
                                <a:lnTo>
                                  <a:pt x="196556" y="343460"/>
                                </a:lnTo>
                                <a:lnTo>
                                  <a:pt x="199126" y="281984"/>
                                </a:lnTo>
                                <a:lnTo>
                                  <a:pt x="201799" y="292778"/>
                                </a:lnTo>
                                <a:lnTo>
                                  <a:pt x="204369" y="296376"/>
                                </a:lnTo>
                                <a:lnTo>
                                  <a:pt x="207042" y="285582"/>
                                </a:lnTo>
                                <a:lnTo>
                                  <a:pt x="209612" y="235004"/>
                                </a:lnTo>
                                <a:lnTo>
                                  <a:pt x="212285" y="303675"/>
                                </a:lnTo>
                                <a:lnTo>
                                  <a:pt x="214855" y="292778"/>
                                </a:lnTo>
                                <a:lnTo>
                                  <a:pt x="217528" y="242200"/>
                                </a:lnTo>
                                <a:lnTo>
                                  <a:pt x="220098" y="242200"/>
                                </a:lnTo>
                                <a:lnTo>
                                  <a:pt x="222771" y="206014"/>
                                </a:lnTo>
                                <a:lnTo>
                                  <a:pt x="225341" y="184323"/>
                                </a:lnTo>
                                <a:lnTo>
                                  <a:pt x="228014" y="115651"/>
                                </a:lnTo>
                                <a:lnTo>
                                  <a:pt x="230584" y="115651"/>
                                </a:lnTo>
                                <a:lnTo>
                                  <a:pt x="233256" y="303675"/>
                                </a:lnTo>
                                <a:lnTo>
                                  <a:pt x="235826" y="321768"/>
                                </a:lnTo>
                                <a:lnTo>
                                  <a:pt x="238499" y="314470"/>
                                </a:lnTo>
                                <a:lnTo>
                                  <a:pt x="241069" y="10794"/>
                                </a:lnTo>
                                <a:lnTo>
                                  <a:pt x="243742" y="213313"/>
                                </a:lnTo>
                                <a:lnTo>
                                  <a:pt x="246312" y="198818"/>
                                </a:lnTo>
                                <a:lnTo>
                                  <a:pt x="248985" y="206014"/>
                                </a:lnTo>
                                <a:lnTo>
                                  <a:pt x="251555" y="350655"/>
                                </a:lnTo>
                                <a:lnTo>
                                  <a:pt x="254228" y="285582"/>
                                </a:lnTo>
                                <a:lnTo>
                                  <a:pt x="256798" y="401234"/>
                                </a:lnTo>
                                <a:lnTo>
                                  <a:pt x="259471" y="307273"/>
                                </a:lnTo>
                                <a:lnTo>
                                  <a:pt x="262041" y="422925"/>
                                </a:lnTo>
                                <a:lnTo>
                                  <a:pt x="264714" y="242200"/>
                                </a:lnTo>
                                <a:lnTo>
                                  <a:pt x="267284" y="180725"/>
                                </a:lnTo>
                                <a:lnTo>
                                  <a:pt x="269957" y="318067"/>
                                </a:lnTo>
                                <a:lnTo>
                                  <a:pt x="272527" y="267489"/>
                                </a:lnTo>
                                <a:lnTo>
                                  <a:pt x="275199" y="260293"/>
                                </a:lnTo>
                                <a:lnTo>
                                  <a:pt x="277769" y="249396"/>
                                </a:lnTo>
                                <a:lnTo>
                                  <a:pt x="280339" y="357852"/>
                                </a:lnTo>
                                <a:lnTo>
                                  <a:pt x="283012" y="296376"/>
                                </a:lnTo>
                                <a:lnTo>
                                  <a:pt x="285582" y="227705"/>
                                </a:lnTo>
                                <a:lnTo>
                                  <a:pt x="288255" y="281984"/>
                                </a:lnTo>
                                <a:lnTo>
                                  <a:pt x="290825" y="328964"/>
                                </a:lnTo>
                                <a:lnTo>
                                  <a:pt x="293498" y="285582"/>
                                </a:lnTo>
                                <a:lnTo>
                                  <a:pt x="296068" y="238602"/>
                                </a:lnTo>
                                <a:lnTo>
                                  <a:pt x="298741" y="220509"/>
                                </a:lnTo>
                                <a:lnTo>
                                  <a:pt x="301311" y="216911"/>
                                </a:lnTo>
                                <a:lnTo>
                                  <a:pt x="303984" y="220509"/>
                                </a:lnTo>
                                <a:lnTo>
                                  <a:pt x="306554" y="235004"/>
                                </a:lnTo>
                                <a:lnTo>
                                  <a:pt x="309227" y="307273"/>
                                </a:lnTo>
                                <a:lnTo>
                                  <a:pt x="311797" y="263891"/>
                                </a:lnTo>
                                <a:lnTo>
                                  <a:pt x="314469" y="303675"/>
                                </a:lnTo>
                                <a:lnTo>
                                  <a:pt x="317039" y="238602"/>
                                </a:lnTo>
                                <a:lnTo>
                                  <a:pt x="319712" y="292778"/>
                                </a:lnTo>
                                <a:lnTo>
                                  <a:pt x="322283" y="252994"/>
                                </a:lnTo>
                                <a:lnTo>
                                  <a:pt x="324955" y="292778"/>
                                </a:lnTo>
                                <a:lnTo>
                                  <a:pt x="327525" y="354254"/>
                                </a:lnTo>
                                <a:lnTo>
                                  <a:pt x="330198" y="339758"/>
                                </a:lnTo>
                                <a:lnTo>
                                  <a:pt x="332768" y="285582"/>
                                </a:lnTo>
                                <a:lnTo>
                                  <a:pt x="335441" y="296376"/>
                                </a:lnTo>
                                <a:lnTo>
                                  <a:pt x="338011" y="332563"/>
                                </a:lnTo>
                                <a:lnTo>
                                  <a:pt x="340684" y="296376"/>
                                </a:lnTo>
                                <a:lnTo>
                                  <a:pt x="343254" y="235004"/>
                                </a:lnTo>
                                <a:lnTo>
                                  <a:pt x="345927" y="318067"/>
                                </a:lnTo>
                                <a:lnTo>
                                  <a:pt x="348497" y="267489"/>
                                </a:lnTo>
                                <a:lnTo>
                                  <a:pt x="351170" y="278386"/>
                                </a:lnTo>
                                <a:lnTo>
                                  <a:pt x="353740" y="256695"/>
                                </a:lnTo>
                                <a:lnTo>
                                  <a:pt x="356412" y="271087"/>
                                </a:lnTo>
                                <a:lnTo>
                                  <a:pt x="358983" y="300077"/>
                                </a:lnTo>
                                <a:lnTo>
                                  <a:pt x="361655" y="343460"/>
                                </a:lnTo>
                                <a:lnTo>
                                  <a:pt x="364225" y="274685"/>
                                </a:lnTo>
                                <a:lnTo>
                                  <a:pt x="366898" y="332563"/>
                                </a:lnTo>
                                <a:lnTo>
                                  <a:pt x="369468" y="281984"/>
                                </a:lnTo>
                                <a:lnTo>
                                  <a:pt x="372141" y="187921"/>
                                </a:lnTo>
                                <a:lnTo>
                                  <a:pt x="374711" y="285582"/>
                                </a:lnTo>
                                <a:lnTo>
                                  <a:pt x="377384" y="303675"/>
                                </a:lnTo>
                                <a:lnTo>
                                  <a:pt x="379954" y="361450"/>
                                </a:lnTo>
                                <a:lnTo>
                                  <a:pt x="382627" y="325366"/>
                                </a:lnTo>
                                <a:lnTo>
                                  <a:pt x="385197" y="386739"/>
                                </a:lnTo>
                                <a:lnTo>
                                  <a:pt x="387870" y="206014"/>
                                </a:lnTo>
                                <a:lnTo>
                                  <a:pt x="390440" y="191622"/>
                                </a:lnTo>
                                <a:lnTo>
                                  <a:pt x="393113" y="155435"/>
                                </a:lnTo>
                                <a:lnTo>
                                  <a:pt x="395683" y="202416"/>
                                </a:lnTo>
                                <a:lnTo>
                                  <a:pt x="398355" y="390439"/>
                                </a:lnTo>
                                <a:lnTo>
                                  <a:pt x="400925" y="339758"/>
                                </a:lnTo>
                                <a:lnTo>
                                  <a:pt x="403598" y="281984"/>
                                </a:lnTo>
                                <a:lnTo>
                                  <a:pt x="406169" y="263891"/>
                                </a:lnTo>
                                <a:lnTo>
                                  <a:pt x="408841" y="343460"/>
                                </a:lnTo>
                                <a:lnTo>
                                  <a:pt x="411411" y="361450"/>
                                </a:lnTo>
                                <a:lnTo>
                                  <a:pt x="413981" y="252994"/>
                                </a:lnTo>
                                <a:lnTo>
                                  <a:pt x="416654" y="260293"/>
                                </a:lnTo>
                                <a:lnTo>
                                  <a:pt x="419224" y="216911"/>
                                </a:lnTo>
                                <a:lnTo>
                                  <a:pt x="421897" y="252994"/>
                                </a:lnTo>
                                <a:lnTo>
                                  <a:pt x="424467" y="267489"/>
                                </a:lnTo>
                                <a:lnTo>
                                  <a:pt x="427140" y="332563"/>
                                </a:lnTo>
                                <a:lnTo>
                                  <a:pt x="429710" y="242200"/>
                                </a:lnTo>
                                <a:lnTo>
                                  <a:pt x="432383" y="173529"/>
                                </a:lnTo>
                                <a:lnTo>
                                  <a:pt x="434953" y="238602"/>
                                </a:lnTo>
                                <a:lnTo>
                                  <a:pt x="437626" y="245798"/>
                                </a:lnTo>
                                <a:lnTo>
                                  <a:pt x="440196" y="256695"/>
                                </a:lnTo>
                                <a:lnTo>
                                  <a:pt x="442869" y="195220"/>
                                </a:lnTo>
                                <a:lnTo>
                                  <a:pt x="445439" y="271087"/>
                                </a:lnTo>
                                <a:lnTo>
                                  <a:pt x="448111" y="281984"/>
                                </a:lnTo>
                                <a:lnTo>
                                  <a:pt x="450681" y="245798"/>
                                </a:lnTo>
                                <a:lnTo>
                                  <a:pt x="453354" y="220509"/>
                                </a:lnTo>
                                <a:lnTo>
                                  <a:pt x="455924" y="383141"/>
                                </a:lnTo>
                                <a:lnTo>
                                  <a:pt x="458597" y="278386"/>
                                </a:lnTo>
                                <a:lnTo>
                                  <a:pt x="461167" y="242200"/>
                                </a:lnTo>
                                <a:lnTo>
                                  <a:pt x="463840" y="281984"/>
                                </a:lnTo>
                                <a:lnTo>
                                  <a:pt x="466410" y="198818"/>
                                </a:lnTo>
                                <a:lnTo>
                                  <a:pt x="469083" y="83166"/>
                                </a:lnTo>
                                <a:lnTo>
                                  <a:pt x="471653" y="245798"/>
                                </a:lnTo>
                                <a:lnTo>
                                  <a:pt x="474326" y="386739"/>
                                </a:lnTo>
                                <a:lnTo>
                                  <a:pt x="476896" y="350655"/>
                                </a:lnTo>
                                <a:lnTo>
                                  <a:pt x="479569" y="256695"/>
                                </a:lnTo>
                                <a:lnTo>
                                  <a:pt x="482139" y="307273"/>
                                </a:lnTo>
                                <a:lnTo>
                                  <a:pt x="484811" y="195220"/>
                                </a:lnTo>
                                <a:lnTo>
                                  <a:pt x="487381" y="191622"/>
                                </a:lnTo>
                                <a:lnTo>
                                  <a:pt x="490054" y="238602"/>
                                </a:lnTo>
                                <a:lnTo>
                                  <a:pt x="492625" y="321768"/>
                                </a:lnTo>
                                <a:lnTo>
                                  <a:pt x="495297" y="350655"/>
                                </a:lnTo>
                                <a:lnTo>
                                  <a:pt x="497867" y="328964"/>
                                </a:lnTo>
                                <a:lnTo>
                                  <a:pt x="500540" y="314470"/>
                                </a:lnTo>
                                <a:lnTo>
                                  <a:pt x="503110" y="354254"/>
                                </a:lnTo>
                                <a:lnTo>
                                  <a:pt x="505783" y="350655"/>
                                </a:lnTo>
                                <a:lnTo>
                                  <a:pt x="508353" y="300077"/>
                                </a:lnTo>
                                <a:lnTo>
                                  <a:pt x="511026" y="310871"/>
                                </a:lnTo>
                                <a:lnTo>
                                  <a:pt x="513596" y="260293"/>
                                </a:lnTo>
                                <a:lnTo>
                                  <a:pt x="516269" y="271087"/>
                                </a:lnTo>
                                <a:lnTo>
                                  <a:pt x="518839" y="386739"/>
                                </a:lnTo>
                                <a:lnTo>
                                  <a:pt x="521511" y="292778"/>
                                </a:lnTo>
                                <a:lnTo>
                                  <a:pt x="524081" y="336161"/>
                                </a:lnTo>
                                <a:lnTo>
                                  <a:pt x="526755" y="318067"/>
                                </a:lnTo>
                                <a:lnTo>
                                  <a:pt x="529325" y="328964"/>
                                </a:lnTo>
                                <a:lnTo>
                                  <a:pt x="531997" y="307273"/>
                                </a:lnTo>
                                <a:lnTo>
                                  <a:pt x="534567" y="343460"/>
                                </a:lnTo>
                                <a:lnTo>
                                  <a:pt x="537240" y="303675"/>
                                </a:lnTo>
                                <a:lnTo>
                                  <a:pt x="539810" y="394038"/>
                                </a:lnTo>
                                <a:lnTo>
                                  <a:pt x="542483" y="245798"/>
                                </a:lnTo>
                                <a:lnTo>
                                  <a:pt x="545053" y="502493"/>
                                </a:lnTo>
                                <a:lnTo>
                                  <a:pt x="547726" y="357852"/>
                                </a:lnTo>
                                <a:lnTo>
                                  <a:pt x="550296" y="328964"/>
                                </a:lnTo>
                                <a:lnTo>
                                  <a:pt x="552866" y="318067"/>
                                </a:lnTo>
                                <a:lnTo>
                                  <a:pt x="555539" y="263891"/>
                                </a:lnTo>
                                <a:lnTo>
                                  <a:pt x="558109" y="202416"/>
                                </a:lnTo>
                                <a:lnTo>
                                  <a:pt x="560782" y="263891"/>
                                </a:lnTo>
                                <a:lnTo>
                                  <a:pt x="563352" y="310871"/>
                                </a:lnTo>
                                <a:lnTo>
                                  <a:pt x="566025" y="347058"/>
                                </a:lnTo>
                                <a:lnTo>
                                  <a:pt x="568595" y="296376"/>
                                </a:lnTo>
                                <a:lnTo>
                                  <a:pt x="571267" y="307273"/>
                                </a:lnTo>
                                <a:lnTo>
                                  <a:pt x="573837" y="231303"/>
                                </a:lnTo>
                                <a:lnTo>
                                  <a:pt x="576510" y="310871"/>
                                </a:lnTo>
                                <a:lnTo>
                                  <a:pt x="579080" y="231303"/>
                                </a:lnTo>
                                <a:lnTo>
                                  <a:pt x="581753" y="271087"/>
                                </a:lnTo>
                                <a:lnTo>
                                  <a:pt x="584323" y="289180"/>
                                </a:lnTo>
                                <a:lnTo>
                                  <a:pt x="586996" y="195220"/>
                                </a:lnTo>
                                <a:lnTo>
                                  <a:pt x="589566" y="307273"/>
                                </a:lnTo>
                                <a:lnTo>
                                  <a:pt x="592239" y="235004"/>
                                </a:lnTo>
                                <a:lnTo>
                                  <a:pt x="594809" y="343460"/>
                                </a:lnTo>
                                <a:lnTo>
                                  <a:pt x="597482" y="372347"/>
                                </a:lnTo>
                                <a:lnTo>
                                  <a:pt x="600052" y="321768"/>
                                </a:lnTo>
                                <a:lnTo>
                                  <a:pt x="602725" y="289180"/>
                                </a:lnTo>
                                <a:lnTo>
                                  <a:pt x="605295" y="379543"/>
                                </a:lnTo>
                                <a:lnTo>
                                  <a:pt x="607967" y="144539"/>
                                </a:lnTo>
                                <a:lnTo>
                                  <a:pt x="610537" y="274685"/>
                                </a:lnTo>
                                <a:lnTo>
                                  <a:pt x="613211" y="332563"/>
                                </a:lnTo>
                                <a:lnTo>
                                  <a:pt x="615781" y="252994"/>
                                </a:lnTo>
                                <a:lnTo>
                                  <a:pt x="618453" y="274685"/>
                                </a:lnTo>
                                <a:lnTo>
                                  <a:pt x="621023" y="433822"/>
                                </a:lnTo>
                                <a:lnTo>
                                  <a:pt x="623696" y="274685"/>
                                </a:lnTo>
                                <a:lnTo>
                                  <a:pt x="626266" y="336161"/>
                                </a:lnTo>
                                <a:lnTo>
                                  <a:pt x="628939" y="220509"/>
                                </a:lnTo>
                                <a:lnTo>
                                  <a:pt x="631509" y="187921"/>
                                </a:lnTo>
                                <a:lnTo>
                                  <a:pt x="634182" y="224107"/>
                                </a:lnTo>
                                <a:lnTo>
                                  <a:pt x="636752" y="180725"/>
                                </a:lnTo>
                                <a:lnTo>
                                  <a:pt x="639425" y="231303"/>
                                </a:lnTo>
                                <a:lnTo>
                                  <a:pt x="641995" y="336161"/>
                                </a:lnTo>
                                <a:lnTo>
                                  <a:pt x="644668" y="274685"/>
                                </a:lnTo>
                                <a:lnTo>
                                  <a:pt x="647238" y="336161"/>
                                </a:lnTo>
                                <a:lnTo>
                                  <a:pt x="649911" y="162632"/>
                                </a:lnTo>
                                <a:lnTo>
                                  <a:pt x="652481" y="220509"/>
                                </a:lnTo>
                                <a:lnTo>
                                  <a:pt x="655153" y="216911"/>
                                </a:lnTo>
                                <a:lnTo>
                                  <a:pt x="657724" y="260293"/>
                                </a:lnTo>
                                <a:lnTo>
                                  <a:pt x="660396" y="332563"/>
                                </a:lnTo>
                                <a:lnTo>
                                  <a:pt x="662966" y="252994"/>
                                </a:lnTo>
                                <a:lnTo>
                                  <a:pt x="665639" y="249396"/>
                                </a:lnTo>
                                <a:lnTo>
                                  <a:pt x="668209" y="292778"/>
                                </a:lnTo>
                                <a:lnTo>
                                  <a:pt x="670882" y="227705"/>
                                </a:lnTo>
                                <a:lnTo>
                                  <a:pt x="673452" y="365048"/>
                                </a:lnTo>
                                <a:lnTo>
                                  <a:pt x="676125" y="328964"/>
                                </a:lnTo>
                                <a:lnTo>
                                  <a:pt x="678695" y="365048"/>
                                </a:lnTo>
                                <a:lnTo>
                                  <a:pt x="681368" y="267489"/>
                                </a:lnTo>
                                <a:lnTo>
                                  <a:pt x="683938" y="314470"/>
                                </a:lnTo>
                                <a:lnTo>
                                  <a:pt x="686508" y="271087"/>
                                </a:lnTo>
                                <a:lnTo>
                                  <a:pt x="689181" y="187921"/>
                                </a:lnTo>
                                <a:lnTo>
                                  <a:pt x="691751" y="267489"/>
                                </a:lnTo>
                                <a:lnTo>
                                  <a:pt x="694423" y="300077"/>
                                </a:lnTo>
                                <a:lnTo>
                                  <a:pt x="696993" y="169931"/>
                                </a:lnTo>
                                <a:lnTo>
                                  <a:pt x="699667" y="300077"/>
                                </a:lnTo>
                                <a:lnTo>
                                  <a:pt x="702237" y="133745"/>
                                </a:lnTo>
                                <a:lnTo>
                                  <a:pt x="704909" y="260293"/>
                                </a:lnTo>
                                <a:lnTo>
                                  <a:pt x="707479" y="274685"/>
                                </a:lnTo>
                                <a:lnTo>
                                  <a:pt x="710152" y="357852"/>
                                </a:lnTo>
                                <a:lnTo>
                                  <a:pt x="712722" y="347058"/>
                                </a:lnTo>
                                <a:lnTo>
                                  <a:pt x="715395" y="224107"/>
                                </a:lnTo>
                                <a:lnTo>
                                  <a:pt x="717965" y="328964"/>
                                </a:lnTo>
                                <a:lnTo>
                                  <a:pt x="720638" y="151838"/>
                                </a:lnTo>
                                <a:lnTo>
                                  <a:pt x="723208" y="220509"/>
                                </a:lnTo>
                                <a:lnTo>
                                  <a:pt x="725881" y="310871"/>
                                </a:lnTo>
                                <a:lnTo>
                                  <a:pt x="728451" y="242200"/>
                                </a:lnTo>
                                <a:lnTo>
                                  <a:pt x="731124" y="267489"/>
                                </a:lnTo>
                                <a:lnTo>
                                  <a:pt x="733694" y="202416"/>
                                </a:lnTo>
                                <a:lnTo>
                                  <a:pt x="736367" y="213313"/>
                                </a:lnTo>
                                <a:lnTo>
                                  <a:pt x="738937" y="292778"/>
                                </a:lnTo>
                                <a:lnTo>
                                  <a:pt x="741609" y="307273"/>
                                </a:lnTo>
                                <a:lnTo>
                                  <a:pt x="744179" y="202416"/>
                                </a:lnTo>
                                <a:lnTo>
                                  <a:pt x="746852" y="347058"/>
                                </a:lnTo>
                                <a:lnTo>
                                  <a:pt x="749422" y="328964"/>
                                </a:lnTo>
                                <a:lnTo>
                                  <a:pt x="752095" y="357852"/>
                                </a:lnTo>
                                <a:lnTo>
                                  <a:pt x="754665" y="300077"/>
                                </a:lnTo>
                                <a:lnTo>
                                  <a:pt x="757338" y="267489"/>
                                </a:lnTo>
                                <a:lnTo>
                                  <a:pt x="759908" y="119250"/>
                                </a:lnTo>
                                <a:lnTo>
                                  <a:pt x="762581" y="252994"/>
                                </a:lnTo>
                                <a:lnTo>
                                  <a:pt x="765151" y="0"/>
                                </a:lnTo>
                                <a:lnTo>
                                  <a:pt x="767824" y="231303"/>
                                </a:lnTo>
                                <a:lnTo>
                                  <a:pt x="770394" y="278386"/>
                                </a:lnTo>
                                <a:lnTo>
                                  <a:pt x="773067" y="245798"/>
                                </a:lnTo>
                                <a:lnTo>
                                  <a:pt x="775637" y="249396"/>
                                </a:lnTo>
                                <a:lnTo>
                                  <a:pt x="778309" y="249396"/>
                                </a:lnTo>
                                <a:lnTo>
                                  <a:pt x="780880" y="314470"/>
                                </a:lnTo>
                                <a:lnTo>
                                  <a:pt x="783552" y="350655"/>
                                </a:lnTo>
                                <a:lnTo>
                                  <a:pt x="786122" y="336161"/>
                                </a:lnTo>
                                <a:lnTo>
                                  <a:pt x="788795" y="296376"/>
                                </a:lnTo>
                                <a:lnTo>
                                  <a:pt x="791365" y="271087"/>
                                </a:lnTo>
                                <a:lnTo>
                                  <a:pt x="794038" y="394038"/>
                                </a:lnTo>
                                <a:lnTo>
                                  <a:pt x="796608" y="289180"/>
                                </a:lnTo>
                                <a:lnTo>
                                  <a:pt x="799281" y="296376"/>
                                </a:lnTo>
                                <a:lnTo>
                                  <a:pt x="801851" y="267489"/>
                                </a:lnTo>
                                <a:lnTo>
                                  <a:pt x="804524" y="278386"/>
                                </a:lnTo>
                                <a:lnTo>
                                  <a:pt x="807094" y="274685"/>
                                </a:lnTo>
                                <a:lnTo>
                                  <a:pt x="809767" y="303675"/>
                                </a:lnTo>
                                <a:lnTo>
                                  <a:pt x="812337" y="285582"/>
                                </a:lnTo>
                                <a:lnTo>
                                  <a:pt x="815009" y="108455"/>
                                </a:lnTo>
                                <a:lnTo>
                                  <a:pt x="817579" y="235004"/>
                                </a:lnTo>
                                <a:lnTo>
                                  <a:pt x="820253" y="372347"/>
                                </a:lnTo>
                                <a:lnTo>
                                  <a:pt x="822823" y="296376"/>
                                </a:lnTo>
                                <a:lnTo>
                                  <a:pt x="825393" y="300077"/>
                                </a:lnTo>
                                <a:lnTo>
                                  <a:pt x="828065" y="216911"/>
                                </a:lnTo>
                                <a:lnTo>
                                  <a:pt x="830635" y="227705"/>
                                </a:lnTo>
                                <a:lnTo>
                                  <a:pt x="833308" y="390439"/>
                                </a:lnTo>
                                <a:lnTo>
                                  <a:pt x="835878" y="184323"/>
                                </a:lnTo>
                                <a:lnTo>
                                  <a:pt x="838551" y="245798"/>
                                </a:lnTo>
                                <a:lnTo>
                                  <a:pt x="841121" y="209612"/>
                                </a:lnTo>
                                <a:lnTo>
                                  <a:pt x="843794" y="256695"/>
                                </a:lnTo>
                                <a:lnTo>
                                  <a:pt x="846364" y="285582"/>
                                </a:lnTo>
                                <a:lnTo>
                                  <a:pt x="849037" y="292778"/>
                                </a:lnTo>
                                <a:lnTo>
                                  <a:pt x="851607" y="289180"/>
                                </a:lnTo>
                                <a:lnTo>
                                  <a:pt x="854280" y="227705"/>
                                </a:lnTo>
                                <a:lnTo>
                                  <a:pt x="856850" y="177126"/>
                                </a:lnTo>
                                <a:lnTo>
                                  <a:pt x="859523" y="227705"/>
                                </a:lnTo>
                                <a:lnTo>
                                  <a:pt x="862093" y="267489"/>
                                </a:lnTo>
                                <a:lnTo>
                                  <a:pt x="864766" y="235004"/>
                                </a:lnTo>
                                <a:lnTo>
                                  <a:pt x="867336" y="206014"/>
                                </a:lnTo>
                                <a:lnTo>
                                  <a:pt x="870008" y="267489"/>
                                </a:lnTo>
                                <a:lnTo>
                                  <a:pt x="875251" y="267489"/>
                                </a:lnTo>
                                <a:lnTo>
                                  <a:pt x="877821" y="332563"/>
                                </a:lnTo>
                                <a:lnTo>
                                  <a:pt x="880494" y="318067"/>
                                </a:lnTo>
                                <a:lnTo>
                                  <a:pt x="883064" y="252994"/>
                                </a:lnTo>
                                <a:lnTo>
                                  <a:pt x="885737" y="339758"/>
                                </a:lnTo>
                                <a:lnTo>
                                  <a:pt x="888307" y="235004"/>
                                </a:lnTo>
                                <a:lnTo>
                                  <a:pt x="890980" y="292778"/>
                                </a:lnTo>
                                <a:lnTo>
                                  <a:pt x="893550" y="220509"/>
                                </a:lnTo>
                                <a:lnTo>
                                  <a:pt x="896223" y="119250"/>
                                </a:lnTo>
                                <a:lnTo>
                                  <a:pt x="898793" y="328964"/>
                                </a:lnTo>
                                <a:lnTo>
                                  <a:pt x="901466" y="231303"/>
                                </a:lnTo>
                                <a:lnTo>
                                  <a:pt x="904036" y="195220"/>
                                </a:lnTo>
                                <a:lnTo>
                                  <a:pt x="906709" y="274685"/>
                                </a:lnTo>
                                <a:lnTo>
                                  <a:pt x="909279" y="314470"/>
                                </a:lnTo>
                                <a:lnTo>
                                  <a:pt x="911951" y="339758"/>
                                </a:lnTo>
                                <a:lnTo>
                                  <a:pt x="914521" y="144539"/>
                                </a:lnTo>
                                <a:lnTo>
                                  <a:pt x="917194" y="267489"/>
                                </a:lnTo>
                                <a:lnTo>
                                  <a:pt x="919764" y="328964"/>
                                </a:lnTo>
                                <a:lnTo>
                                  <a:pt x="922437" y="296376"/>
                                </a:lnTo>
                                <a:lnTo>
                                  <a:pt x="925007" y="252994"/>
                                </a:lnTo>
                                <a:lnTo>
                                  <a:pt x="927680" y="368748"/>
                                </a:lnTo>
                                <a:lnTo>
                                  <a:pt x="930250" y="328964"/>
                                </a:lnTo>
                                <a:lnTo>
                                  <a:pt x="932923" y="173529"/>
                                </a:lnTo>
                                <a:lnTo>
                                  <a:pt x="935493" y="180725"/>
                                </a:lnTo>
                                <a:lnTo>
                                  <a:pt x="938166" y="285582"/>
                                </a:lnTo>
                                <a:lnTo>
                                  <a:pt x="940736" y="300077"/>
                                </a:lnTo>
                                <a:lnTo>
                                  <a:pt x="943409" y="245798"/>
                                </a:lnTo>
                                <a:lnTo>
                                  <a:pt x="945979" y="224107"/>
                                </a:lnTo>
                                <a:lnTo>
                                  <a:pt x="948651" y="220509"/>
                                </a:lnTo>
                                <a:lnTo>
                                  <a:pt x="951222" y="289180"/>
                                </a:lnTo>
                                <a:lnTo>
                                  <a:pt x="953894" y="202416"/>
                                </a:lnTo>
                                <a:lnTo>
                                  <a:pt x="956464" y="256695"/>
                                </a:lnTo>
                                <a:lnTo>
                                  <a:pt x="959034" y="303675"/>
                                </a:lnTo>
                                <a:lnTo>
                                  <a:pt x="961707" y="231303"/>
                                </a:lnTo>
                                <a:lnTo>
                                  <a:pt x="964277" y="195220"/>
                                </a:lnTo>
                                <a:lnTo>
                                  <a:pt x="966950" y="224107"/>
                                </a:lnTo>
                                <a:lnTo>
                                  <a:pt x="969520" y="314470"/>
                                </a:lnTo>
                                <a:lnTo>
                                  <a:pt x="972193" y="303675"/>
                                </a:lnTo>
                                <a:lnTo>
                                  <a:pt x="974763" y="289180"/>
                                </a:lnTo>
                                <a:lnTo>
                                  <a:pt x="977436" y="325366"/>
                                </a:lnTo>
                                <a:lnTo>
                                  <a:pt x="980006" y="235004"/>
                                </a:lnTo>
                                <a:lnTo>
                                  <a:pt x="982679" y="285582"/>
                                </a:lnTo>
                                <a:lnTo>
                                  <a:pt x="985249" y="278386"/>
                                </a:lnTo>
                                <a:lnTo>
                                  <a:pt x="987922" y="252994"/>
                                </a:lnTo>
                                <a:lnTo>
                                  <a:pt x="990492" y="238602"/>
                                </a:lnTo>
                                <a:lnTo>
                                  <a:pt x="993165" y="191622"/>
                                </a:lnTo>
                                <a:lnTo>
                                  <a:pt x="995735" y="263891"/>
                                </a:lnTo>
                                <a:lnTo>
                                  <a:pt x="998407" y="307273"/>
                                </a:lnTo>
                                <a:lnTo>
                                  <a:pt x="1000977" y="285582"/>
                                </a:lnTo>
                                <a:lnTo>
                                  <a:pt x="1003650" y="379543"/>
                                </a:lnTo>
                                <a:lnTo>
                                  <a:pt x="1006220" y="289180"/>
                                </a:lnTo>
                                <a:lnTo>
                                  <a:pt x="1008893" y="285582"/>
                                </a:lnTo>
                                <a:lnTo>
                                  <a:pt x="1011463" y="292778"/>
                                </a:lnTo>
                                <a:lnTo>
                                  <a:pt x="1014136" y="260293"/>
                                </a:lnTo>
                                <a:lnTo>
                                  <a:pt x="1016706" y="162632"/>
                                </a:lnTo>
                                <a:lnTo>
                                  <a:pt x="1019379" y="213313"/>
                                </a:lnTo>
                                <a:lnTo>
                                  <a:pt x="1021949" y="372347"/>
                                </a:lnTo>
                                <a:lnTo>
                                  <a:pt x="1024622" y="252994"/>
                                </a:lnTo>
                                <a:lnTo>
                                  <a:pt x="1027192" y="361450"/>
                                </a:lnTo>
                                <a:lnTo>
                                  <a:pt x="1029865" y="224107"/>
                                </a:lnTo>
                                <a:lnTo>
                                  <a:pt x="1032435" y="263891"/>
                                </a:lnTo>
                                <a:lnTo>
                                  <a:pt x="1035107" y="227705"/>
                                </a:lnTo>
                                <a:lnTo>
                                  <a:pt x="1037677" y="260293"/>
                                </a:lnTo>
                                <a:lnTo>
                                  <a:pt x="1040350" y="252994"/>
                                </a:lnTo>
                                <a:lnTo>
                                  <a:pt x="1042920" y="339758"/>
                                </a:lnTo>
                                <a:lnTo>
                                  <a:pt x="1045593" y="361450"/>
                                </a:lnTo>
                                <a:lnTo>
                                  <a:pt x="1048163" y="213313"/>
                                </a:lnTo>
                                <a:lnTo>
                                  <a:pt x="1050836" y="328964"/>
                                </a:lnTo>
                                <a:lnTo>
                                  <a:pt x="1053406" y="300077"/>
                                </a:lnTo>
                                <a:lnTo>
                                  <a:pt x="1056079" y="238602"/>
                                </a:lnTo>
                                <a:lnTo>
                                  <a:pt x="1058649" y="368748"/>
                                </a:lnTo>
                                <a:lnTo>
                                  <a:pt x="1061322" y="318067"/>
                                </a:lnTo>
                                <a:lnTo>
                                  <a:pt x="1063892" y="148239"/>
                                </a:lnTo>
                                <a:lnTo>
                                  <a:pt x="1066565" y="195220"/>
                                </a:lnTo>
                                <a:lnTo>
                                  <a:pt x="1069135" y="238602"/>
                                </a:lnTo>
                                <a:lnTo>
                                  <a:pt x="1071808" y="321768"/>
                                </a:lnTo>
                                <a:lnTo>
                                  <a:pt x="1074378" y="166230"/>
                                </a:lnTo>
                                <a:lnTo>
                                  <a:pt x="1077051" y="249396"/>
                                </a:lnTo>
                                <a:lnTo>
                                  <a:pt x="1079621" y="303675"/>
                                </a:lnTo>
                                <a:lnTo>
                                  <a:pt x="1082293" y="422925"/>
                                </a:lnTo>
                                <a:lnTo>
                                  <a:pt x="1084863" y="267489"/>
                                </a:lnTo>
                                <a:lnTo>
                                  <a:pt x="1087536" y="321768"/>
                                </a:lnTo>
                                <a:lnTo>
                                  <a:pt x="1090106" y="231303"/>
                                </a:lnTo>
                                <a:lnTo>
                                  <a:pt x="1092676" y="198818"/>
                                </a:lnTo>
                                <a:lnTo>
                                  <a:pt x="1095349" y="235004"/>
                                </a:lnTo>
                                <a:lnTo>
                                  <a:pt x="1097919" y="231303"/>
                                </a:lnTo>
                                <a:lnTo>
                                  <a:pt x="1100592" y="187921"/>
                                </a:lnTo>
                                <a:lnTo>
                                  <a:pt x="1103162" y="296376"/>
                                </a:lnTo>
                                <a:lnTo>
                                  <a:pt x="1105835" y="242200"/>
                                </a:lnTo>
                                <a:lnTo>
                                  <a:pt x="1108405" y="252994"/>
                                </a:lnTo>
                                <a:lnTo>
                                  <a:pt x="1111078" y="213313"/>
                                </a:lnTo>
                                <a:lnTo>
                                  <a:pt x="1113648" y="347058"/>
                                </a:lnTo>
                                <a:lnTo>
                                  <a:pt x="1116321" y="372347"/>
                                </a:lnTo>
                                <a:lnTo>
                                  <a:pt x="1118891" y="274685"/>
                                </a:lnTo>
                                <a:lnTo>
                                  <a:pt x="1121563" y="289180"/>
                                </a:lnTo>
                                <a:lnTo>
                                  <a:pt x="1124133" y="177126"/>
                                </a:lnTo>
                                <a:lnTo>
                                  <a:pt x="1126806" y="235004"/>
                                </a:lnTo>
                                <a:lnTo>
                                  <a:pt x="1129376" y="187921"/>
                                </a:lnTo>
                                <a:lnTo>
                                  <a:pt x="1132049" y="256695"/>
                                </a:lnTo>
                                <a:lnTo>
                                  <a:pt x="1134619" y="314470"/>
                                </a:lnTo>
                                <a:lnTo>
                                  <a:pt x="1137292" y="206014"/>
                                </a:lnTo>
                                <a:lnTo>
                                  <a:pt x="1139862" y="263891"/>
                                </a:lnTo>
                                <a:lnTo>
                                  <a:pt x="1142535" y="260293"/>
                                </a:lnTo>
                                <a:lnTo>
                                  <a:pt x="1145105" y="227705"/>
                                </a:lnTo>
                                <a:lnTo>
                                  <a:pt x="1147778" y="307273"/>
                                </a:lnTo>
                                <a:lnTo>
                                  <a:pt x="1150348" y="231303"/>
                                </a:lnTo>
                                <a:lnTo>
                                  <a:pt x="1153021" y="332563"/>
                                </a:lnTo>
                                <a:lnTo>
                                  <a:pt x="1155591" y="285582"/>
                                </a:lnTo>
                                <a:lnTo>
                                  <a:pt x="1158264" y="347058"/>
                                </a:lnTo>
                                <a:lnTo>
                                  <a:pt x="1160834" y="343460"/>
                                </a:lnTo>
                                <a:lnTo>
                                  <a:pt x="1163506" y="184323"/>
                                </a:lnTo>
                                <a:lnTo>
                                  <a:pt x="1166076" y="336161"/>
                                </a:lnTo>
                                <a:lnTo>
                                  <a:pt x="1168749" y="343460"/>
                                </a:lnTo>
                                <a:lnTo>
                                  <a:pt x="1171319" y="300077"/>
                                </a:lnTo>
                                <a:lnTo>
                                  <a:pt x="1173992" y="159034"/>
                                </a:lnTo>
                                <a:lnTo>
                                  <a:pt x="1176562" y="220509"/>
                                </a:lnTo>
                                <a:lnTo>
                                  <a:pt x="1179235" y="238602"/>
                                </a:lnTo>
                                <a:lnTo>
                                  <a:pt x="1181805" y="267489"/>
                                </a:lnTo>
                                <a:lnTo>
                                  <a:pt x="1184478" y="148239"/>
                                </a:lnTo>
                                <a:lnTo>
                                  <a:pt x="1187048" y="144539"/>
                                </a:lnTo>
                                <a:lnTo>
                                  <a:pt x="1189721" y="130147"/>
                                </a:lnTo>
                                <a:lnTo>
                                  <a:pt x="1192291" y="227705"/>
                                </a:lnTo>
                                <a:lnTo>
                                  <a:pt x="1194964" y="206014"/>
                                </a:lnTo>
                                <a:lnTo>
                                  <a:pt x="1197534" y="216911"/>
                                </a:lnTo>
                                <a:lnTo>
                                  <a:pt x="1200207" y="68671"/>
                                </a:lnTo>
                                <a:lnTo>
                                  <a:pt x="1202777" y="224107"/>
                                </a:lnTo>
                                <a:lnTo>
                                  <a:pt x="1205449" y="231303"/>
                                </a:lnTo>
                                <a:lnTo>
                                  <a:pt x="1208019" y="343460"/>
                                </a:lnTo>
                                <a:lnTo>
                                  <a:pt x="1210692" y="310871"/>
                                </a:lnTo>
                                <a:lnTo>
                                  <a:pt x="1213262" y="263891"/>
                                </a:lnTo>
                                <a:lnTo>
                                  <a:pt x="1215935" y="220509"/>
                                </a:lnTo>
                                <a:lnTo>
                                  <a:pt x="1218505" y="296376"/>
                                </a:lnTo>
                                <a:lnTo>
                                  <a:pt x="1221178" y="256695"/>
                                </a:lnTo>
                                <a:lnTo>
                                  <a:pt x="1223748" y="347058"/>
                                </a:lnTo>
                                <a:lnTo>
                                  <a:pt x="1226421" y="242200"/>
                                </a:lnTo>
                                <a:lnTo>
                                  <a:pt x="1228991" y="332563"/>
                                </a:lnTo>
                                <a:lnTo>
                                  <a:pt x="1231561" y="426523"/>
                                </a:lnTo>
                                <a:lnTo>
                                  <a:pt x="1234234" y="252994"/>
                                </a:lnTo>
                                <a:lnTo>
                                  <a:pt x="1236804" y="260293"/>
                                </a:lnTo>
                                <a:lnTo>
                                  <a:pt x="1239477" y="281984"/>
                                </a:lnTo>
                                <a:lnTo>
                                  <a:pt x="1242047" y="328964"/>
                                </a:lnTo>
                                <a:lnTo>
                                  <a:pt x="1244720" y="202416"/>
                                </a:lnTo>
                                <a:lnTo>
                                  <a:pt x="1247290" y="325366"/>
                                </a:lnTo>
                                <a:lnTo>
                                  <a:pt x="1249963" y="372347"/>
                                </a:lnTo>
                                <a:lnTo>
                                  <a:pt x="1252533" y="354254"/>
                                </a:lnTo>
                                <a:lnTo>
                                  <a:pt x="1255205" y="314470"/>
                                </a:lnTo>
                                <a:lnTo>
                                  <a:pt x="1257775" y="292778"/>
                                </a:lnTo>
                                <a:lnTo>
                                  <a:pt x="1260448" y="412131"/>
                                </a:lnTo>
                                <a:lnTo>
                                  <a:pt x="1263018" y="285582"/>
                                </a:lnTo>
                                <a:lnTo>
                                  <a:pt x="1265691" y="310871"/>
                                </a:lnTo>
                                <a:lnTo>
                                  <a:pt x="1268261" y="267489"/>
                                </a:lnTo>
                                <a:lnTo>
                                  <a:pt x="1270934" y="390439"/>
                                </a:lnTo>
                                <a:lnTo>
                                  <a:pt x="1273504" y="220509"/>
                                </a:lnTo>
                                <a:lnTo>
                                  <a:pt x="1276177" y="256695"/>
                                </a:lnTo>
                                <a:lnTo>
                                  <a:pt x="1278747" y="209612"/>
                                </a:lnTo>
                                <a:lnTo>
                                  <a:pt x="1281420" y="177126"/>
                                </a:lnTo>
                                <a:lnTo>
                                  <a:pt x="1283990" y="310871"/>
                                </a:lnTo>
                                <a:lnTo>
                                  <a:pt x="1286663" y="191622"/>
                                </a:lnTo>
                                <a:lnTo>
                                  <a:pt x="1289233" y="339758"/>
                                </a:lnTo>
                                <a:lnTo>
                                  <a:pt x="1291906" y="354254"/>
                                </a:lnTo>
                                <a:lnTo>
                                  <a:pt x="1294476" y="361450"/>
                                </a:lnTo>
                                <a:lnTo>
                                  <a:pt x="1297148" y="249396"/>
                                </a:lnTo>
                                <a:lnTo>
                                  <a:pt x="1299718" y="245798"/>
                                </a:lnTo>
                                <a:lnTo>
                                  <a:pt x="1302391" y="289180"/>
                                </a:lnTo>
                                <a:lnTo>
                                  <a:pt x="1304961" y="321768"/>
                                </a:lnTo>
                                <a:lnTo>
                                  <a:pt x="1307634" y="321768"/>
                                </a:lnTo>
                                <a:lnTo>
                                  <a:pt x="1310204" y="184323"/>
                                </a:lnTo>
                                <a:lnTo>
                                  <a:pt x="1312877" y="220509"/>
                                </a:lnTo>
                                <a:lnTo>
                                  <a:pt x="1315447" y="318067"/>
                                </a:lnTo>
                                <a:lnTo>
                                  <a:pt x="1318120" y="256695"/>
                                </a:lnTo>
                                <a:lnTo>
                                  <a:pt x="1320690" y="292778"/>
                                </a:lnTo>
                                <a:lnTo>
                                  <a:pt x="1323363" y="256695"/>
                                </a:lnTo>
                                <a:lnTo>
                                  <a:pt x="1325933" y="289180"/>
                                </a:lnTo>
                                <a:lnTo>
                                  <a:pt x="1328605" y="332563"/>
                                </a:lnTo>
                                <a:lnTo>
                                  <a:pt x="1331175" y="209612"/>
                                </a:lnTo>
                                <a:lnTo>
                                  <a:pt x="1333848" y="202416"/>
                                </a:lnTo>
                                <a:lnTo>
                                  <a:pt x="1336418" y="310871"/>
                                </a:lnTo>
                                <a:lnTo>
                                  <a:pt x="1339091" y="224107"/>
                                </a:lnTo>
                                <a:lnTo>
                                  <a:pt x="1341661" y="303675"/>
                                </a:lnTo>
                                <a:lnTo>
                                  <a:pt x="1344334" y="198818"/>
                                </a:lnTo>
                                <a:lnTo>
                                  <a:pt x="1346904" y="249396"/>
                                </a:lnTo>
                                <a:lnTo>
                                  <a:pt x="1349577" y="224107"/>
                                </a:lnTo>
                                <a:lnTo>
                                  <a:pt x="1352147" y="343460"/>
                                </a:lnTo>
                                <a:lnTo>
                                  <a:pt x="1354820" y="224107"/>
                                </a:lnTo>
                                <a:lnTo>
                                  <a:pt x="1357390" y="386739"/>
                                </a:lnTo>
                                <a:lnTo>
                                  <a:pt x="1360063" y="206014"/>
                                </a:lnTo>
                                <a:lnTo>
                                  <a:pt x="1362633" y="220509"/>
                                </a:lnTo>
                                <a:lnTo>
                                  <a:pt x="1365203" y="375945"/>
                                </a:lnTo>
                                <a:lnTo>
                                  <a:pt x="1367876" y="274685"/>
                                </a:lnTo>
                                <a:lnTo>
                                  <a:pt x="1370446" y="278386"/>
                                </a:lnTo>
                                <a:lnTo>
                                  <a:pt x="1373119" y="242200"/>
                                </a:lnTo>
                                <a:lnTo>
                                  <a:pt x="1375689" y="245798"/>
                                </a:lnTo>
                                <a:lnTo>
                                  <a:pt x="1378361" y="332563"/>
                                </a:lnTo>
                                <a:lnTo>
                                  <a:pt x="1380931" y="271087"/>
                                </a:lnTo>
                                <a:lnTo>
                                  <a:pt x="1383604" y="274685"/>
                                </a:lnTo>
                                <a:lnTo>
                                  <a:pt x="1386174" y="206014"/>
                                </a:lnTo>
                                <a:lnTo>
                                  <a:pt x="1388847" y="300077"/>
                                </a:lnTo>
                                <a:lnTo>
                                  <a:pt x="1391417" y="260293"/>
                                </a:lnTo>
                                <a:lnTo>
                                  <a:pt x="1394090" y="401234"/>
                                </a:lnTo>
                                <a:lnTo>
                                  <a:pt x="1396660" y="303675"/>
                                </a:lnTo>
                                <a:lnTo>
                                  <a:pt x="1399333" y="325366"/>
                                </a:lnTo>
                                <a:lnTo>
                                  <a:pt x="1401903" y="263891"/>
                                </a:lnTo>
                                <a:lnTo>
                                  <a:pt x="1404576" y="263891"/>
                                </a:lnTo>
                                <a:lnTo>
                                  <a:pt x="1407146" y="361450"/>
                                </a:lnTo>
                                <a:lnTo>
                                  <a:pt x="1409819" y="296376"/>
                                </a:lnTo>
                                <a:lnTo>
                                  <a:pt x="1412389" y="307273"/>
                                </a:lnTo>
                                <a:lnTo>
                                  <a:pt x="1415062" y="271087"/>
                                </a:lnTo>
                                <a:lnTo>
                                  <a:pt x="1417632" y="314470"/>
                                </a:lnTo>
                                <a:lnTo>
                                  <a:pt x="1420304" y="252994"/>
                                </a:lnTo>
                                <a:lnTo>
                                  <a:pt x="1422874" y="213313"/>
                                </a:lnTo>
                                <a:lnTo>
                                  <a:pt x="1425547" y="278386"/>
                                </a:lnTo>
                                <a:lnTo>
                                  <a:pt x="1428117" y="368748"/>
                                </a:lnTo>
                                <a:lnTo>
                                  <a:pt x="1430790" y="354254"/>
                                </a:lnTo>
                                <a:lnTo>
                                  <a:pt x="1433360" y="180725"/>
                                </a:lnTo>
                                <a:lnTo>
                                  <a:pt x="1436033" y="296376"/>
                                </a:lnTo>
                                <a:lnTo>
                                  <a:pt x="1438603" y="285582"/>
                                </a:lnTo>
                                <a:lnTo>
                                  <a:pt x="1441276" y="267489"/>
                                </a:lnTo>
                                <a:lnTo>
                                  <a:pt x="1443846" y="285582"/>
                                </a:lnTo>
                                <a:lnTo>
                                  <a:pt x="1446519" y="325366"/>
                                </a:lnTo>
                                <a:lnTo>
                                  <a:pt x="1449089" y="274685"/>
                                </a:lnTo>
                                <a:lnTo>
                                  <a:pt x="1451762" y="256695"/>
                                </a:lnTo>
                                <a:lnTo>
                                  <a:pt x="1454332" y="191622"/>
                                </a:lnTo>
                                <a:lnTo>
                                  <a:pt x="1457005" y="281984"/>
                                </a:lnTo>
                                <a:lnTo>
                                  <a:pt x="1459575" y="263891"/>
                                </a:lnTo>
                                <a:lnTo>
                                  <a:pt x="1462247" y="394038"/>
                                </a:lnTo>
                                <a:lnTo>
                                  <a:pt x="1464817" y="332563"/>
                                </a:lnTo>
                                <a:lnTo>
                                  <a:pt x="1467490" y="260293"/>
                                </a:lnTo>
                                <a:lnTo>
                                  <a:pt x="1470060" y="260293"/>
                                </a:lnTo>
                                <a:lnTo>
                                  <a:pt x="1472733" y="173529"/>
                                </a:lnTo>
                                <a:lnTo>
                                  <a:pt x="1475303" y="242200"/>
                                </a:lnTo>
                                <a:lnTo>
                                  <a:pt x="1477976" y="292778"/>
                                </a:lnTo>
                                <a:lnTo>
                                  <a:pt x="1480546" y="252994"/>
                                </a:lnTo>
                                <a:lnTo>
                                  <a:pt x="1483219" y="347058"/>
                                </a:lnTo>
                                <a:lnTo>
                                  <a:pt x="1485789" y="252994"/>
                                </a:lnTo>
                                <a:lnTo>
                                  <a:pt x="1488462" y="397636"/>
                                </a:lnTo>
                                <a:lnTo>
                                  <a:pt x="1491032" y="328964"/>
                                </a:lnTo>
                                <a:lnTo>
                                  <a:pt x="1493705" y="271087"/>
                                </a:lnTo>
                                <a:lnTo>
                                  <a:pt x="1496275" y="220509"/>
                                </a:lnTo>
                                <a:lnTo>
                                  <a:pt x="1498845" y="307273"/>
                                </a:lnTo>
                                <a:lnTo>
                                  <a:pt x="1501518" y="318067"/>
                                </a:lnTo>
                                <a:lnTo>
                                  <a:pt x="1504088" y="383141"/>
                                </a:lnTo>
                                <a:lnTo>
                                  <a:pt x="1506761" y="281984"/>
                                </a:lnTo>
                                <a:lnTo>
                                  <a:pt x="1509331" y="260293"/>
                                </a:lnTo>
                                <a:lnTo>
                                  <a:pt x="1512003" y="256695"/>
                                </a:lnTo>
                                <a:lnTo>
                                  <a:pt x="1514573" y="267489"/>
                                </a:lnTo>
                                <a:lnTo>
                                  <a:pt x="1517246" y="159034"/>
                                </a:lnTo>
                                <a:lnTo>
                                  <a:pt x="1519816" y="332563"/>
                                </a:lnTo>
                                <a:lnTo>
                                  <a:pt x="1522489" y="227705"/>
                                </a:lnTo>
                                <a:lnTo>
                                  <a:pt x="1525059" y="263891"/>
                                </a:lnTo>
                                <a:lnTo>
                                  <a:pt x="1527732" y="271087"/>
                                </a:lnTo>
                                <a:lnTo>
                                  <a:pt x="1530302" y="180725"/>
                                </a:lnTo>
                                <a:lnTo>
                                  <a:pt x="1532975" y="235004"/>
                                </a:lnTo>
                                <a:lnTo>
                                  <a:pt x="1535545" y="278386"/>
                                </a:lnTo>
                                <a:lnTo>
                                  <a:pt x="1538218" y="180725"/>
                                </a:lnTo>
                                <a:lnTo>
                                  <a:pt x="1540788" y="220509"/>
                                </a:lnTo>
                                <a:lnTo>
                                  <a:pt x="1543460" y="256695"/>
                                </a:lnTo>
                                <a:lnTo>
                                  <a:pt x="1546030" y="274685"/>
                                </a:lnTo>
                                <a:lnTo>
                                  <a:pt x="1548703" y="231303"/>
                                </a:lnTo>
                                <a:lnTo>
                                  <a:pt x="1551273" y="260293"/>
                                </a:lnTo>
                                <a:lnTo>
                                  <a:pt x="1553946" y="325366"/>
                                </a:lnTo>
                                <a:lnTo>
                                  <a:pt x="1556516" y="285582"/>
                                </a:lnTo>
                                <a:lnTo>
                                  <a:pt x="1559189" y="336161"/>
                                </a:lnTo>
                                <a:lnTo>
                                  <a:pt x="1561759" y="300077"/>
                                </a:lnTo>
                                <a:lnTo>
                                  <a:pt x="1564432" y="252994"/>
                                </a:lnTo>
                                <a:lnTo>
                                  <a:pt x="1567002" y="252994"/>
                                </a:lnTo>
                                <a:lnTo>
                                  <a:pt x="1569675" y="260293"/>
                                </a:lnTo>
                                <a:lnTo>
                                  <a:pt x="1572245" y="227705"/>
                                </a:lnTo>
                                <a:lnTo>
                                  <a:pt x="1574918" y="220509"/>
                                </a:lnTo>
                                <a:lnTo>
                                  <a:pt x="1577488" y="213313"/>
                                </a:lnTo>
                                <a:lnTo>
                                  <a:pt x="1580161" y="54176"/>
                                </a:lnTo>
                                <a:lnTo>
                                  <a:pt x="1582731" y="166230"/>
                                </a:lnTo>
                                <a:lnTo>
                                  <a:pt x="1585403" y="195220"/>
                                </a:lnTo>
                                <a:lnTo>
                                  <a:pt x="1587974" y="169931"/>
                                </a:lnTo>
                                <a:lnTo>
                                  <a:pt x="1590646" y="213313"/>
                                </a:lnTo>
                                <a:lnTo>
                                  <a:pt x="1593216" y="216911"/>
                                </a:lnTo>
                                <a:lnTo>
                                  <a:pt x="1595889" y="267489"/>
                                </a:lnTo>
                                <a:lnTo>
                                  <a:pt x="1598459" y="177126"/>
                                </a:lnTo>
                                <a:lnTo>
                                  <a:pt x="1601132" y="256695"/>
                                </a:lnTo>
                                <a:lnTo>
                                  <a:pt x="1603702" y="281984"/>
                                </a:lnTo>
                                <a:lnTo>
                                  <a:pt x="1606375" y="310871"/>
                                </a:lnTo>
                                <a:lnTo>
                                  <a:pt x="1608945" y="307273"/>
                                </a:lnTo>
                                <a:lnTo>
                                  <a:pt x="1611618" y="321768"/>
                                </a:lnTo>
                                <a:lnTo>
                                  <a:pt x="1614188" y="274685"/>
                                </a:lnTo>
                                <a:lnTo>
                                  <a:pt x="1616861" y="187921"/>
                                </a:lnTo>
                                <a:lnTo>
                                  <a:pt x="1619431" y="285582"/>
                                </a:lnTo>
                                <a:lnTo>
                                  <a:pt x="1622104" y="300077"/>
                                </a:lnTo>
                                <a:lnTo>
                                  <a:pt x="1624674" y="296376"/>
                                </a:lnTo>
                                <a:lnTo>
                                  <a:pt x="1627346" y="285582"/>
                                </a:lnTo>
                                <a:lnTo>
                                  <a:pt x="1629916" y="263891"/>
                                </a:lnTo>
                                <a:lnTo>
                                  <a:pt x="1632590" y="249396"/>
                                </a:lnTo>
                                <a:lnTo>
                                  <a:pt x="1635160" y="249396"/>
                                </a:lnTo>
                                <a:lnTo>
                                  <a:pt x="1637730" y="224107"/>
                                </a:lnTo>
                                <a:lnTo>
                                  <a:pt x="1640402" y="180725"/>
                                </a:lnTo>
                                <a:lnTo>
                                  <a:pt x="1642972" y="187921"/>
                                </a:lnTo>
                                <a:lnTo>
                                  <a:pt x="1645645" y="267489"/>
                                </a:lnTo>
                                <a:lnTo>
                                  <a:pt x="1648215" y="292778"/>
                                </a:lnTo>
                                <a:lnTo>
                                  <a:pt x="1650888" y="379543"/>
                                </a:lnTo>
                                <a:lnTo>
                                  <a:pt x="1653458" y="278386"/>
                                </a:lnTo>
                                <a:lnTo>
                                  <a:pt x="1656131" y="209612"/>
                                </a:lnTo>
                                <a:lnTo>
                                  <a:pt x="1658701" y="180725"/>
                                </a:lnTo>
                                <a:lnTo>
                                  <a:pt x="1661374" y="249396"/>
                                </a:lnTo>
                                <a:lnTo>
                                  <a:pt x="1663944" y="256695"/>
                                </a:lnTo>
                                <a:lnTo>
                                  <a:pt x="1666617" y="278386"/>
                                </a:lnTo>
                                <a:lnTo>
                                  <a:pt x="1669187" y="347058"/>
                                </a:lnTo>
                                <a:lnTo>
                                  <a:pt x="1671860" y="238602"/>
                                </a:lnTo>
                                <a:lnTo>
                                  <a:pt x="1674430" y="227705"/>
                                </a:lnTo>
                                <a:lnTo>
                                  <a:pt x="1677102" y="307273"/>
                                </a:lnTo>
                                <a:lnTo>
                                  <a:pt x="1679672" y="159034"/>
                                </a:lnTo>
                                <a:lnTo>
                                  <a:pt x="1682345" y="245798"/>
                                </a:lnTo>
                                <a:lnTo>
                                  <a:pt x="1684915" y="169931"/>
                                </a:lnTo>
                                <a:lnTo>
                                  <a:pt x="1687588" y="206014"/>
                                </a:lnTo>
                                <a:lnTo>
                                  <a:pt x="1690158" y="213313"/>
                                </a:lnTo>
                                <a:lnTo>
                                  <a:pt x="1692831" y="209612"/>
                                </a:lnTo>
                                <a:lnTo>
                                  <a:pt x="1695401" y="310871"/>
                                </a:lnTo>
                                <a:lnTo>
                                  <a:pt x="1698074" y="332563"/>
                                </a:lnTo>
                                <a:lnTo>
                                  <a:pt x="1700644" y="238602"/>
                                </a:lnTo>
                                <a:lnTo>
                                  <a:pt x="1703317" y="300077"/>
                                </a:lnTo>
                                <a:lnTo>
                                  <a:pt x="1705887" y="245798"/>
                                </a:lnTo>
                                <a:lnTo>
                                  <a:pt x="1708560" y="274685"/>
                                </a:lnTo>
                                <a:lnTo>
                                  <a:pt x="1711130" y="173529"/>
                                </a:lnTo>
                                <a:lnTo>
                                  <a:pt x="1713802" y="278386"/>
                                </a:lnTo>
                                <a:lnTo>
                                  <a:pt x="1716373" y="130147"/>
                                </a:lnTo>
                                <a:lnTo>
                                  <a:pt x="1719046" y="184323"/>
                                </a:lnTo>
                                <a:lnTo>
                                  <a:pt x="1721616" y="198818"/>
                                </a:lnTo>
                                <a:lnTo>
                                  <a:pt x="1724289" y="318067"/>
                                </a:lnTo>
                                <a:lnTo>
                                  <a:pt x="1726858" y="252994"/>
                                </a:lnTo>
                                <a:lnTo>
                                  <a:pt x="1729531" y="245798"/>
                                </a:lnTo>
                                <a:lnTo>
                                  <a:pt x="1732101" y="274685"/>
                                </a:lnTo>
                                <a:lnTo>
                                  <a:pt x="1734774" y="220509"/>
                                </a:lnTo>
                                <a:lnTo>
                                  <a:pt x="1737344" y="213313"/>
                                </a:lnTo>
                                <a:lnTo>
                                  <a:pt x="1740017" y="314470"/>
                                </a:lnTo>
                                <a:lnTo>
                                  <a:pt x="1742587" y="307273"/>
                                </a:lnTo>
                                <a:lnTo>
                                  <a:pt x="1745260" y="173529"/>
                                </a:lnTo>
                                <a:lnTo>
                                  <a:pt x="1747830" y="263891"/>
                                </a:lnTo>
                                <a:lnTo>
                                  <a:pt x="1750503" y="252994"/>
                                </a:lnTo>
                                <a:lnTo>
                                  <a:pt x="1753073" y="235004"/>
                                </a:lnTo>
                                <a:lnTo>
                                  <a:pt x="1755746" y="242200"/>
                                </a:lnTo>
                                <a:lnTo>
                                  <a:pt x="1758316" y="209612"/>
                                </a:lnTo>
                                <a:lnTo>
                                  <a:pt x="1760988" y="365048"/>
                                </a:lnTo>
                                <a:lnTo>
                                  <a:pt x="1763558" y="271087"/>
                                </a:lnTo>
                                <a:lnTo>
                                  <a:pt x="1766231" y="238602"/>
                                </a:lnTo>
                                <a:lnTo>
                                  <a:pt x="1768801" y="227705"/>
                                </a:lnTo>
                                <a:lnTo>
                                  <a:pt x="1771371" y="216911"/>
                                </a:lnTo>
                                <a:lnTo>
                                  <a:pt x="1774044" y="256695"/>
                                </a:lnTo>
                                <a:lnTo>
                                  <a:pt x="1776614" y="328964"/>
                                </a:lnTo>
                                <a:lnTo>
                                  <a:pt x="1779287" y="206014"/>
                                </a:lnTo>
                                <a:lnTo>
                                  <a:pt x="1781857" y="321768"/>
                                </a:lnTo>
                                <a:lnTo>
                                  <a:pt x="1784530" y="278386"/>
                                </a:lnTo>
                                <a:lnTo>
                                  <a:pt x="1787100" y="256695"/>
                                </a:lnTo>
                                <a:lnTo>
                                  <a:pt x="1789773" y="195220"/>
                                </a:lnTo>
                                <a:lnTo>
                                  <a:pt x="1792343" y="274685"/>
                                </a:lnTo>
                                <a:lnTo>
                                  <a:pt x="1795016" y="357852"/>
                                </a:lnTo>
                                <a:lnTo>
                                  <a:pt x="1797586" y="310871"/>
                                </a:lnTo>
                                <a:lnTo>
                                  <a:pt x="1800258" y="252994"/>
                                </a:lnTo>
                                <a:lnTo>
                                  <a:pt x="1802829" y="289180"/>
                                </a:lnTo>
                                <a:lnTo>
                                  <a:pt x="1805501" y="328964"/>
                                </a:lnTo>
                                <a:lnTo>
                                  <a:pt x="1808071" y="260293"/>
                                </a:lnTo>
                                <a:lnTo>
                                  <a:pt x="1810744" y="354254"/>
                                </a:lnTo>
                                <a:lnTo>
                                  <a:pt x="1813314" y="242200"/>
                                </a:lnTo>
                                <a:lnTo>
                                  <a:pt x="1815987" y="328964"/>
                                </a:lnTo>
                                <a:lnTo>
                                  <a:pt x="1818557" y="260293"/>
                                </a:lnTo>
                                <a:lnTo>
                                  <a:pt x="1821230" y="267489"/>
                                </a:lnTo>
                                <a:lnTo>
                                  <a:pt x="1823800" y="249396"/>
                                </a:lnTo>
                                <a:lnTo>
                                  <a:pt x="1826473" y="130147"/>
                                </a:lnTo>
                                <a:lnTo>
                                  <a:pt x="1829043" y="169931"/>
                                </a:lnTo>
                                <a:lnTo>
                                  <a:pt x="1831716" y="347058"/>
                                </a:lnTo>
                                <a:lnTo>
                                  <a:pt x="1834286" y="325366"/>
                                </a:lnTo>
                                <a:lnTo>
                                  <a:pt x="1836958" y="187921"/>
                                </a:lnTo>
                                <a:lnTo>
                                  <a:pt x="1839529" y="263891"/>
                                </a:lnTo>
                                <a:lnTo>
                                  <a:pt x="1842202" y="365048"/>
                                </a:lnTo>
                                <a:lnTo>
                                  <a:pt x="1844772" y="321768"/>
                                </a:lnTo>
                                <a:lnTo>
                                  <a:pt x="1847445" y="347058"/>
                                </a:lnTo>
                                <a:lnTo>
                                  <a:pt x="1850014" y="227705"/>
                                </a:lnTo>
                                <a:lnTo>
                                  <a:pt x="1852687" y="303675"/>
                                </a:lnTo>
                                <a:lnTo>
                                  <a:pt x="1855257" y="281984"/>
                                </a:lnTo>
                                <a:lnTo>
                                  <a:pt x="1857930" y="263891"/>
                                </a:lnTo>
                                <a:lnTo>
                                  <a:pt x="1860500" y="235004"/>
                                </a:lnTo>
                                <a:lnTo>
                                  <a:pt x="1863173" y="278386"/>
                                </a:lnTo>
                                <a:lnTo>
                                  <a:pt x="1865743" y="383141"/>
                                </a:lnTo>
                                <a:lnTo>
                                  <a:pt x="1868416" y="361450"/>
                                </a:lnTo>
                                <a:lnTo>
                                  <a:pt x="1870986" y="263891"/>
                                </a:lnTo>
                                <a:lnTo>
                                  <a:pt x="1873659" y="216911"/>
                                </a:lnTo>
                                <a:lnTo>
                                  <a:pt x="1876229" y="281984"/>
                                </a:lnTo>
                                <a:lnTo>
                                  <a:pt x="1878902" y="209612"/>
                                </a:lnTo>
                                <a:lnTo>
                                  <a:pt x="1881472" y="213313"/>
                                </a:lnTo>
                                <a:lnTo>
                                  <a:pt x="1884144" y="263891"/>
                                </a:lnTo>
                                <a:lnTo>
                                  <a:pt x="1886714" y="285582"/>
                                </a:lnTo>
                                <a:lnTo>
                                  <a:pt x="1889387" y="347058"/>
                                </a:lnTo>
                                <a:lnTo>
                                  <a:pt x="1891957" y="332563"/>
                                </a:lnTo>
                                <a:lnTo>
                                  <a:pt x="1894630" y="303675"/>
                                </a:lnTo>
                                <a:lnTo>
                                  <a:pt x="1897201" y="216911"/>
                                </a:lnTo>
                                <a:lnTo>
                                  <a:pt x="1899873" y="343460"/>
                                </a:lnTo>
                                <a:lnTo>
                                  <a:pt x="1902443" y="216911"/>
                                </a:lnTo>
                                <a:lnTo>
                                  <a:pt x="1905013" y="332563"/>
                                </a:lnTo>
                                <a:lnTo>
                                  <a:pt x="1907686" y="289180"/>
                                </a:lnTo>
                                <a:lnTo>
                                  <a:pt x="1910256" y="202416"/>
                                </a:lnTo>
                                <a:lnTo>
                                  <a:pt x="1912929" y="271087"/>
                                </a:lnTo>
                                <a:lnTo>
                                  <a:pt x="1915499" y="224107"/>
                                </a:lnTo>
                                <a:lnTo>
                                  <a:pt x="1918172" y="263891"/>
                                </a:lnTo>
                                <a:lnTo>
                                  <a:pt x="1920742" y="350655"/>
                                </a:lnTo>
                                <a:lnTo>
                                  <a:pt x="1923414" y="289180"/>
                                </a:lnTo>
                                <a:lnTo>
                                  <a:pt x="1925985" y="242200"/>
                                </a:lnTo>
                                <a:lnTo>
                                  <a:pt x="1928658" y="263891"/>
                                </a:lnTo>
                                <a:lnTo>
                                  <a:pt x="1931228" y="321768"/>
                                </a:lnTo>
                                <a:lnTo>
                                  <a:pt x="1933900" y="173529"/>
                                </a:lnTo>
                                <a:lnTo>
                                  <a:pt x="1936470" y="177126"/>
                                </a:lnTo>
                                <a:lnTo>
                                  <a:pt x="1939143" y="289180"/>
                                </a:lnTo>
                                <a:lnTo>
                                  <a:pt x="1941713" y="245798"/>
                                </a:lnTo>
                                <a:lnTo>
                                  <a:pt x="1944386" y="216911"/>
                                </a:lnTo>
                                <a:lnTo>
                                  <a:pt x="1946956" y="289180"/>
                                </a:lnTo>
                                <a:lnTo>
                                  <a:pt x="1949629" y="159034"/>
                                </a:lnTo>
                                <a:lnTo>
                                  <a:pt x="1952199" y="155435"/>
                                </a:lnTo>
                                <a:lnTo>
                                  <a:pt x="1954872" y="220509"/>
                                </a:lnTo>
                                <a:lnTo>
                                  <a:pt x="1957442" y="296376"/>
                                </a:lnTo>
                                <a:lnTo>
                                  <a:pt x="1960115" y="314470"/>
                                </a:lnTo>
                                <a:lnTo>
                                  <a:pt x="1962685" y="252994"/>
                                </a:lnTo>
                                <a:lnTo>
                                  <a:pt x="1965358" y="292778"/>
                                </a:lnTo>
                                <a:lnTo>
                                  <a:pt x="1967928" y="245798"/>
                                </a:lnTo>
                                <a:lnTo>
                                  <a:pt x="1970601" y="300077"/>
                                </a:lnTo>
                                <a:lnTo>
                                  <a:pt x="1973170" y="220509"/>
                                </a:lnTo>
                                <a:lnTo>
                                  <a:pt x="1975843" y="227705"/>
                                </a:lnTo>
                                <a:lnTo>
                                  <a:pt x="1978413" y="227705"/>
                                </a:lnTo>
                                <a:lnTo>
                                  <a:pt x="1981086" y="180725"/>
                                </a:lnTo>
                                <a:lnTo>
                                  <a:pt x="1983656" y="224107"/>
                                </a:lnTo>
                                <a:lnTo>
                                  <a:pt x="1986329" y="231303"/>
                                </a:lnTo>
                                <a:lnTo>
                                  <a:pt x="1988899" y="281984"/>
                                </a:lnTo>
                                <a:lnTo>
                                  <a:pt x="1991572" y="296376"/>
                                </a:lnTo>
                                <a:lnTo>
                                  <a:pt x="1994142" y="289180"/>
                                </a:lnTo>
                                <a:lnTo>
                                  <a:pt x="1996815" y="191622"/>
                                </a:lnTo>
                                <a:lnTo>
                                  <a:pt x="1999385" y="368748"/>
                                </a:lnTo>
                                <a:lnTo>
                                  <a:pt x="2002058" y="281984"/>
                                </a:lnTo>
                                <a:lnTo>
                                  <a:pt x="2004628" y="238602"/>
                                </a:lnTo>
                                <a:lnTo>
                                  <a:pt x="2007301" y="231303"/>
                                </a:lnTo>
                                <a:lnTo>
                                  <a:pt x="2009870" y="256695"/>
                                </a:lnTo>
                                <a:lnTo>
                                  <a:pt x="2012544" y="328964"/>
                                </a:lnTo>
                                <a:lnTo>
                                  <a:pt x="2015113" y="339758"/>
                                </a:lnTo>
                                <a:lnTo>
                                  <a:pt x="2017786" y="300077"/>
                                </a:lnTo>
                                <a:lnTo>
                                  <a:pt x="2020357" y="314470"/>
                                </a:lnTo>
                                <a:lnTo>
                                  <a:pt x="2023029" y="368748"/>
                                </a:lnTo>
                                <a:lnTo>
                                  <a:pt x="2025599" y="375945"/>
                                </a:lnTo>
                                <a:lnTo>
                                  <a:pt x="2028272" y="256695"/>
                                </a:lnTo>
                                <a:lnTo>
                                  <a:pt x="2030842" y="422925"/>
                                </a:lnTo>
                                <a:lnTo>
                                  <a:pt x="2033515" y="296376"/>
                                </a:lnTo>
                                <a:lnTo>
                                  <a:pt x="2036085" y="278386"/>
                                </a:lnTo>
                                <a:lnTo>
                                  <a:pt x="2038758" y="354254"/>
                                </a:lnTo>
                                <a:lnTo>
                                  <a:pt x="2041328" y="386739"/>
                                </a:lnTo>
                                <a:lnTo>
                                  <a:pt x="2043898" y="339758"/>
                                </a:lnTo>
                                <a:lnTo>
                                  <a:pt x="2046571" y="238602"/>
                                </a:lnTo>
                                <a:lnTo>
                                  <a:pt x="2049141" y="357852"/>
                                </a:lnTo>
                                <a:lnTo>
                                  <a:pt x="2051814" y="235004"/>
                                </a:lnTo>
                                <a:lnTo>
                                  <a:pt x="2054384" y="307273"/>
                                </a:lnTo>
                                <a:lnTo>
                                  <a:pt x="2057057" y="318067"/>
                                </a:lnTo>
                                <a:lnTo>
                                  <a:pt x="2059626" y="357852"/>
                                </a:lnTo>
                                <a:lnTo>
                                  <a:pt x="2062300" y="249396"/>
                                </a:lnTo>
                                <a:lnTo>
                                  <a:pt x="2064869" y="325366"/>
                                </a:lnTo>
                                <a:lnTo>
                                  <a:pt x="2067542" y="267489"/>
                                </a:lnTo>
                                <a:lnTo>
                                  <a:pt x="2070112" y="245798"/>
                                </a:lnTo>
                                <a:lnTo>
                                  <a:pt x="2072785" y="386739"/>
                                </a:lnTo>
                                <a:lnTo>
                                  <a:pt x="2075355" y="267489"/>
                                </a:lnTo>
                                <a:lnTo>
                                  <a:pt x="2078028" y="271087"/>
                                </a:lnTo>
                                <a:lnTo>
                                  <a:pt x="2080598" y="339758"/>
                                </a:lnTo>
                                <a:lnTo>
                                  <a:pt x="2083271" y="354254"/>
                                </a:lnTo>
                                <a:lnTo>
                                  <a:pt x="2085841" y="303675"/>
                                </a:lnTo>
                                <a:lnTo>
                                  <a:pt x="2088514" y="216911"/>
                                </a:lnTo>
                                <a:lnTo>
                                  <a:pt x="2091084" y="321768"/>
                                </a:lnTo>
                                <a:lnTo>
                                  <a:pt x="2093757" y="339758"/>
                                </a:lnTo>
                                <a:lnTo>
                                  <a:pt x="2096327" y="328964"/>
                                </a:lnTo>
                                <a:lnTo>
                                  <a:pt x="2098999" y="325366"/>
                                </a:lnTo>
                                <a:lnTo>
                                  <a:pt x="2101570" y="263891"/>
                                </a:lnTo>
                                <a:lnTo>
                                  <a:pt x="2104242" y="307273"/>
                                </a:lnTo>
                                <a:lnTo>
                                  <a:pt x="2106813" y="249396"/>
                                </a:lnTo>
                                <a:lnTo>
                                  <a:pt x="2109485" y="252994"/>
                                </a:lnTo>
                                <a:lnTo>
                                  <a:pt x="2112055" y="357852"/>
                                </a:lnTo>
                                <a:lnTo>
                                  <a:pt x="2114728" y="318067"/>
                                </a:lnTo>
                                <a:lnTo>
                                  <a:pt x="2117298" y="300077"/>
                                </a:lnTo>
                                <a:lnTo>
                                  <a:pt x="2119971" y="238602"/>
                                </a:lnTo>
                                <a:lnTo>
                                  <a:pt x="2122541" y="289180"/>
                                </a:lnTo>
                                <a:lnTo>
                                  <a:pt x="2125214" y="303675"/>
                                </a:lnTo>
                                <a:lnTo>
                                  <a:pt x="2127784" y="278386"/>
                                </a:lnTo>
                                <a:lnTo>
                                  <a:pt x="2130457" y="303675"/>
                                </a:lnTo>
                                <a:lnTo>
                                  <a:pt x="2133027" y="209612"/>
                                </a:lnTo>
                                <a:lnTo>
                                  <a:pt x="2135700" y="274685"/>
                                </a:lnTo>
                                <a:lnTo>
                                  <a:pt x="2138270" y="235004"/>
                                </a:lnTo>
                                <a:lnTo>
                                  <a:pt x="2140942" y="130147"/>
                                </a:lnTo>
                                <a:lnTo>
                                  <a:pt x="2143513" y="198818"/>
                                </a:lnTo>
                                <a:lnTo>
                                  <a:pt x="2146185" y="281984"/>
                                </a:lnTo>
                                <a:lnTo>
                                  <a:pt x="2148756" y="140941"/>
                                </a:lnTo>
                                <a:lnTo>
                                  <a:pt x="2151428" y="318067"/>
                                </a:lnTo>
                                <a:lnTo>
                                  <a:pt x="2153998" y="310871"/>
                                </a:lnTo>
                                <a:lnTo>
                                  <a:pt x="2156671" y="318067"/>
                                </a:lnTo>
                                <a:lnTo>
                                  <a:pt x="2159241" y="332563"/>
                                </a:lnTo>
                                <a:lnTo>
                                  <a:pt x="2161914" y="469905"/>
                                </a:lnTo>
                                <a:lnTo>
                                  <a:pt x="2164484" y="354254"/>
                                </a:lnTo>
                                <a:lnTo>
                                  <a:pt x="2167157" y="242200"/>
                                </a:lnTo>
                                <a:lnTo>
                                  <a:pt x="2169727" y="325366"/>
                                </a:lnTo>
                                <a:lnTo>
                                  <a:pt x="2172400" y="422925"/>
                                </a:lnTo>
                                <a:lnTo>
                                  <a:pt x="2174970" y="354254"/>
                                </a:lnTo>
                                <a:lnTo>
                                  <a:pt x="2177540" y="350655"/>
                                </a:lnTo>
                                <a:lnTo>
                                  <a:pt x="2180213" y="386739"/>
                                </a:lnTo>
                                <a:lnTo>
                                  <a:pt x="2182783" y="412131"/>
                                </a:lnTo>
                                <a:lnTo>
                                  <a:pt x="2185455" y="361450"/>
                                </a:lnTo>
                                <a:lnTo>
                                  <a:pt x="2188025" y="354254"/>
                                </a:lnTo>
                                <a:lnTo>
                                  <a:pt x="2190698" y="274685"/>
                                </a:lnTo>
                                <a:lnTo>
                                  <a:pt x="2193269" y="368748"/>
                                </a:lnTo>
                                <a:lnTo>
                                  <a:pt x="2195941" y="379543"/>
                                </a:lnTo>
                                <a:lnTo>
                                  <a:pt x="2198512" y="300077"/>
                                </a:lnTo>
                                <a:lnTo>
                                  <a:pt x="2201184" y="339758"/>
                                </a:lnTo>
                                <a:lnTo>
                                  <a:pt x="2203754" y="289180"/>
                                </a:lnTo>
                                <a:lnTo>
                                  <a:pt x="2206427" y="394038"/>
                                </a:lnTo>
                                <a:lnTo>
                                  <a:pt x="2208997" y="368748"/>
                                </a:lnTo>
                                <a:lnTo>
                                  <a:pt x="2211670" y="231303"/>
                                </a:lnTo>
                                <a:lnTo>
                                  <a:pt x="2214240" y="271087"/>
                                </a:lnTo>
                                <a:lnTo>
                                  <a:pt x="2216913" y="325366"/>
                                </a:lnTo>
                                <a:lnTo>
                                  <a:pt x="2219482" y="260293"/>
                                </a:lnTo>
                                <a:lnTo>
                                  <a:pt x="2222156" y="318067"/>
                                </a:lnTo>
                                <a:lnTo>
                                  <a:pt x="2224726" y="354254"/>
                                </a:lnTo>
                                <a:lnTo>
                                  <a:pt x="2227399" y="365048"/>
                                </a:lnTo>
                                <a:lnTo>
                                  <a:pt x="2229969" y="343460"/>
                                </a:lnTo>
                                <a:lnTo>
                                  <a:pt x="2232641" y="412131"/>
                                </a:lnTo>
                                <a:lnTo>
                                  <a:pt x="2235211" y="412131"/>
                                </a:lnTo>
                                <a:lnTo>
                                  <a:pt x="2237884" y="513287"/>
                                </a:lnTo>
                                <a:lnTo>
                                  <a:pt x="2240454" y="404832"/>
                                </a:lnTo>
                                <a:lnTo>
                                  <a:pt x="2243127" y="365048"/>
                                </a:lnTo>
                                <a:lnTo>
                                  <a:pt x="2245697" y="383141"/>
                                </a:lnTo>
                                <a:lnTo>
                                  <a:pt x="2248370" y="260293"/>
                                </a:lnTo>
                                <a:lnTo>
                                  <a:pt x="2250940" y="321768"/>
                                </a:lnTo>
                                <a:lnTo>
                                  <a:pt x="2253613" y="300077"/>
                                </a:lnTo>
                                <a:lnTo>
                                  <a:pt x="2256183" y="281984"/>
                                </a:lnTo>
                                <a:lnTo>
                                  <a:pt x="2258856" y="235004"/>
                                </a:lnTo>
                                <a:lnTo>
                                  <a:pt x="2261426" y="296376"/>
                                </a:lnTo>
                                <a:lnTo>
                                  <a:pt x="2264099" y="263891"/>
                                </a:lnTo>
                                <a:lnTo>
                                  <a:pt x="2266669" y="332563"/>
                                </a:lnTo>
                                <a:lnTo>
                                  <a:pt x="2269341" y="506091"/>
                                </a:lnTo>
                                <a:lnTo>
                                  <a:pt x="2271911" y="383141"/>
                                </a:lnTo>
                                <a:lnTo>
                                  <a:pt x="2274585" y="404832"/>
                                </a:lnTo>
                                <a:lnTo>
                                  <a:pt x="2277154" y="318067"/>
                                </a:lnTo>
                                <a:lnTo>
                                  <a:pt x="2279828" y="343460"/>
                                </a:lnTo>
                                <a:lnTo>
                                  <a:pt x="2282397" y="375945"/>
                                </a:lnTo>
                                <a:lnTo>
                                  <a:pt x="2285070" y="415729"/>
                                </a:lnTo>
                                <a:lnTo>
                                  <a:pt x="2287640" y="379543"/>
                                </a:lnTo>
                                <a:lnTo>
                                  <a:pt x="2290313" y="419327"/>
                                </a:lnTo>
                                <a:lnTo>
                                  <a:pt x="2292883" y="372347"/>
                                </a:lnTo>
                                <a:lnTo>
                                  <a:pt x="2295556" y="321768"/>
                                </a:lnTo>
                                <a:lnTo>
                                  <a:pt x="2298126" y="469905"/>
                                </a:lnTo>
                                <a:lnTo>
                                  <a:pt x="2300798" y="339758"/>
                                </a:lnTo>
                                <a:lnTo>
                                  <a:pt x="2303369" y="386739"/>
                                </a:lnTo>
                                <a:lnTo>
                                  <a:pt x="2306042" y="404832"/>
                                </a:lnTo>
                                <a:lnTo>
                                  <a:pt x="2308612" y="343460"/>
                                </a:lnTo>
                                <a:lnTo>
                                  <a:pt x="2311182" y="336161"/>
                                </a:lnTo>
                                <a:lnTo>
                                  <a:pt x="2313855" y="354254"/>
                                </a:lnTo>
                                <a:lnTo>
                                  <a:pt x="2316425" y="321768"/>
                                </a:lnTo>
                                <a:lnTo>
                                  <a:pt x="2319097" y="365048"/>
                                </a:lnTo>
                                <a:lnTo>
                                  <a:pt x="2321667" y="336161"/>
                                </a:lnTo>
                                <a:lnTo>
                                  <a:pt x="2324340" y="451812"/>
                                </a:lnTo>
                                <a:lnTo>
                                  <a:pt x="2326910" y="433822"/>
                                </a:lnTo>
                                <a:lnTo>
                                  <a:pt x="2329584" y="459111"/>
                                </a:lnTo>
                                <a:lnTo>
                                  <a:pt x="2332153" y="448214"/>
                                </a:lnTo>
                                <a:lnTo>
                                  <a:pt x="2334826" y="343460"/>
                                </a:lnTo>
                                <a:lnTo>
                                  <a:pt x="2337396" y="372347"/>
                                </a:lnTo>
                                <a:lnTo>
                                  <a:pt x="2340069" y="368748"/>
                                </a:lnTo>
                                <a:lnTo>
                                  <a:pt x="2342639" y="455513"/>
                                </a:lnTo>
                                <a:lnTo>
                                  <a:pt x="2345312" y="383141"/>
                                </a:lnTo>
                                <a:lnTo>
                                  <a:pt x="2347882" y="419327"/>
                                </a:lnTo>
                                <a:lnTo>
                                  <a:pt x="2350554" y="426523"/>
                                </a:lnTo>
                                <a:lnTo>
                                  <a:pt x="2353125" y="415729"/>
                                </a:lnTo>
                                <a:lnTo>
                                  <a:pt x="2355797" y="365048"/>
                                </a:lnTo>
                                <a:lnTo>
                                  <a:pt x="2358367" y="350655"/>
                                </a:lnTo>
                                <a:lnTo>
                                  <a:pt x="2361041" y="383141"/>
                                </a:lnTo>
                                <a:lnTo>
                                  <a:pt x="2363611" y="386739"/>
                                </a:lnTo>
                                <a:lnTo>
                                  <a:pt x="2366283" y="383141"/>
                                </a:lnTo>
                                <a:lnTo>
                                  <a:pt x="2368853" y="379543"/>
                                </a:lnTo>
                                <a:lnTo>
                                  <a:pt x="2371526" y="379543"/>
                                </a:lnTo>
                                <a:lnTo>
                                  <a:pt x="2374096" y="495194"/>
                                </a:lnTo>
                                <a:lnTo>
                                  <a:pt x="2376769" y="318067"/>
                                </a:lnTo>
                                <a:lnTo>
                                  <a:pt x="2379339" y="347058"/>
                                </a:lnTo>
                                <a:lnTo>
                                  <a:pt x="2382012" y="441018"/>
                                </a:lnTo>
                                <a:lnTo>
                                  <a:pt x="2384582" y="343460"/>
                                </a:lnTo>
                                <a:lnTo>
                                  <a:pt x="2387254" y="271087"/>
                                </a:lnTo>
                                <a:lnTo>
                                  <a:pt x="2389825" y="260293"/>
                                </a:lnTo>
                                <a:lnTo>
                                  <a:pt x="2392498" y="300077"/>
                                </a:lnTo>
                                <a:lnTo>
                                  <a:pt x="2395068" y="198818"/>
                                </a:lnTo>
                                <a:lnTo>
                                  <a:pt x="2397741" y="375945"/>
                                </a:lnTo>
                                <a:lnTo>
                                  <a:pt x="2400311" y="383141"/>
                                </a:lnTo>
                                <a:lnTo>
                                  <a:pt x="2402983" y="307273"/>
                                </a:lnTo>
                                <a:lnTo>
                                  <a:pt x="2405553" y="430121"/>
                                </a:lnTo>
                                <a:lnTo>
                                  <a:pt x="2408226" y="441018"/>
                                </a:lnTo>
                                <a:lnTo>
                                  <a:pt x="2410796" y="408430"/>
                                </a:lnTo>
                                <a:lnTo>
                                  <a:pt x="2413469" y="278386"/>
                                </a:lnTo>
                                <a:lnTo>
                                  <a:pt x="2416039" y="437420"/>
                                </a:lnTo>
                                <a:lnTo>
                                  <a:pt x="2418712" y="357852"/>
                                </a:lnTo>
                                <a:lnTo>
                                  <a:pt x="2421282" y="419327"/>
                                </a:lnTo>
                                <a:lnTo>
                                  <a:pt x="2423955" y="354254"/>
                                </a:lnTo>
                                <a:lnTo>
                                  <a:pt x="2426525" y="328964"/>
                                </a:lnTo>
                                <a:lnTo>
                                  <a:pt x="2429198" y="350655"/>
                                </a:lnTo>
                                <a:lnTo>
                                  <a:pt x="2431768" y="318067"/>
                                </a:lnTo>
                                <a:lnTo>
                                  <a:pt x="2434441" y="430121"/>
                                </a:lnTo>
                                <a:lnTo>
                                  <a:pt x="2437010" y="292778"/>
                                </a:lnTo>
                                <a:lnTo>
                                  <a:pt x="2439683" y="285582"/>
                                </a:lnTo>
                                <a:lnTo>
                                  <a:pt x="2442253" y="321768"/>
                                </a:lnTo>
                                <a:lnTo>
                                  <a:pt x="2444926" y="314470"/>
                                </a:lnTo>
                                <a:lnTo>
                                  <a:pt x="2447496" y="455513"/>
                                </a:lnTo>
                                <a:lnTo>
                                  <a:pt x="2450066" y="462709"/>
                                </a:lnTo>
                                <a:lnTo>
                                  <a:pt x="2452739" y="397636"/>
                                </a:lnTo>
                                <a:lnTo>
                                  <a:pt x="2455309" y="328964"/>
                                </a:lnTo>
                                <a:lnTo>
                                  <a:pt x="2457982" y="332563"/>
                                </a:lnTo>
                                <a:lnTo>
                                  <a:pt x="2460552" y="408430"/>
                                </a:lnTo>
                                <a:lnTo>
                                  <a:pt x="2463225" y="339758"/>
                                </a:lnTo>
                                <a:lnTo>
                                  <a:pt x="2465795" y="401234"/>
                                </a:lnTo>
                                <a:lnTo>
                                  <a:pt x="2468468" y="379543"/>
                                </a:lnTo>
                                <a:lnTo>
                                  <a:pt x="2471038" y="437420"/>
                                </a:lnTo>
                                <a:lnTo>
                                  <a:pt x="2473711" y="375945"/>
                                </a:lnTo>
                                <a:lnTo>
                                  <a:pt x="2476281" y="433822"/>
                                </a:lnTo>
                                <a:lnTo>
                                  <a:pt x="2478953" y="368748"/>
                                </a:lnTo>
                                <a:lnTo>
                                  <a:pt x="2481524" y="365048"/>
                                </a:lnTo>
                                <a:lnTo>
                                  <a:pt x="2484197" y="281984"/>
                                </a:lnTo>
                                <a:lnTo>
                                  <a:pt x="2486766" y="245798"/>
                                </a:lnTo>
                                <a:lnTo>
                                  <a:pt x="2489439" y="365048"/>
                                </a:lnTo>
                                <a:lnTo>
                                  <a:pt x="2492009" y="401234"/>
                                </a:lnTo>
                                <a:lnTo>
                                  <a:pt x="2494682" y="347058"/>
                                </a:lnTo>
                                <a:lnTo>
                                  <a:pt x="2497252" y="274685"/>
                                </a:lnTo>
                                <a:lnTo>
                                  <a:pt x="2499925" y="231303"/>
                                </a:lnTo>
                                <a:lnTo>
                                  <a:pt x="2502495" y="343460"/>
                                </a:lnTo>
                                <a:lnTo>
                                  <a:pt x="2505168" y="296376"/>
                                </a:lnTo>
                                <a:lnTo>
                                  <a:pt x="2507738" y="375945"/>
                                </a:lnTo>
                                <a:lnTo>
                                  <a:pt x="2510411" y="390439"/>
                                </a:lnTo>
                                <a:lnTo>
                                  <a:pt x="2512981" y="404832"/>
                                </a:lnTo>
                                <a:lnTo>
                                  <a:pt x="2515654" y="350655"/>
                                </a:lnTo>
                                <a:lnTo>
                                  <a:pt x="2518224" y="235004"/>
                                </a:lnTo>
                                <a:lnTo>
                                  <a:pt x="2520897" y="361450"/>
                                </a:lnTo>
                                <a:lnTo>
                                  <a:pt x="2523467" y="274685"/>
                                </a:lnTo>
                                <a:lnTo>
                                  <a:pt x="2526139" y="285582"/>
                                </a:lnTo>
                                <a:lnTo>
                                  <a:pt x="2528709" y="307273"/>
                                </a:lnTo>
                                <a:lnTo>
                                  <a:pt x="2531382" y="303675"/>
                                </a:lnTo>
                                <a:lnTo>
                                  <a:pt x="2533952" y="318067"/>
                                </a:lnTo>
                                <a:lnTo>
                                  <a:pt x="2536625" y="296376"/>
                                </a:lnTo>
                                <a:lnTo>
                                  <a:pt x="2539195" y="289180"/>
                                </a:lnTo>
                                <a:lnTo>
                                  <a:pt x="2541868" y="209612"/>
                                </a:lnTo>
                                <a:lnTo>
                                  <a:pt x="2544438" y="256695"/>
                                </a:lnTo>
                                <a:lnTo>
                                  <a:pt x="2547111" y="332563"/>
                                </a:lnTo>
                                <a:lnTo>
                                  <a:pt x="2549681" y="339758"/>
                                </a:lnTo>
                                <a:lnTo>
                                  <a:pt x="2552354" y="274685"/>
                                </a:lnTo>
                                <a:lnTo>
                                  <a:pt x="2554924" y="390439"/>
                                </a:lnTo>
                                <a:lnTo>
                                  <a:pt x="2557597" y="252994"/>
                                </a:lnTo>
                                <a:lnTo>
                                  <a:pt x="2560167" y="296376"/>
                                </a:lnTo>
                                <a:lnTo>
                                  <a:pt x="2562840" y="415729"/>
                                </a:lnTo>
                                <a:lnTo>
                                  <a:pt x="2565410" y="383141"/>
                                </a:lnTo>
                                <a:lnTo>
                                  <a:pt x="2568083" y="404832"/>
                                </a:lnTo>
                                <a:lnTo>
                                  <a:pt x="2570653" y="310871"/>
                                </a:lnTo>
                                <a:lnTo>
                                  <a:pt x="2573325" y="303675"/>
                                </a:lnTo>
                                <a:lnTo>
                                  <a:pt x="2575895" y="347058"/>
                                </a:lnTo>
                                <a:lnTo>
                                  <a:pt x="2578568" y="300077"/>
                                </a:lnTo>
                                <a:lnTo>
                                  <a:pt x="2581138" y="372347"/>
                                </a:lnTo>
                                <a:lnTo>
                                  <a:pt x="2583708" y="368748"/>
                                </a:lnTo>
                                <a:lnTo>
                                  <a:pt x="2586381" y="263891"/>
                                </a:lnTo>
                                <a:lnTo>
                                  <a:pt x="2588951" y="368748"/>
                                </a:lnTo>
                                <a:lnTo>
                                  <a:pt x="2591624" y="379543"/>
                                </a:lnTo>
                                <a:lnTo>
                                  <a:pt x="2594194" y="325366"/>
                                </a:lnTo>
                                <a:lnTo>
                                  <a:pt x="2596867" y="325366"/>
                                </a:lnTo>
                                <a:lnTo>
                                  <a:pt x="2599437" y="361450"/>
                                </a:lnTo>
                                <a:lnTo>
                                  <a:pt x="2602110" y="372347"/>
                                </a:lnTo>
                                <a:lnTo>
                                  <a:pt x="2604680" y="408430"/>
                                </a:lnTo>
                                <a:lnTo>
                                  <a:pt x="2607353" y="354254"/>
                                </a:lnTo>
                                <a:lnTo>
                                  <a:pt x="2609923" y="314470"/>
                                </a:lnTo>
                                <a:lnTo>
                                  <a:pt x="2612596" y="281984"/>
                                </a:lnTo>
                                <a:lnTo>
                                  <a:pt x="2615166" y="242200"/>
                                </a:lnTo>
                                <a:lnTo>
                                  <a:pt x="2617838" y="300077"/>
                                </a:lnTo>
                                <a:lnTo>
                                  <a:pt x="2620408" y="231303"/>
                                </a:lnTo>
                                <a:lnTo>
                                  <a:pt x="2623081" y="278386"/>
                                </a:lnTo>
                                <a:lnTo>
                                  <a:pt x="2625651" y="267489"/>
                                </a:lnTo>
                                <a:lnTo>
                                  <a:pt x="2628324" y="177126"/>
                                </a:lnTo>
                                <a:lnTo>
                                  <a:pt x="2630894" y="278386"/>
                                </a:lnTo>
                                <a:lnTo>
                                  <a:pt x="2633567" y="303675"/>
                                </a:lnTo>
                                <a:lnTo>
                                  <a:pt x="2636137" y="307273"/>
                                </a:lnTo>
                                <a:lnTo>
                                  <a:pt x="2638810" y="285582"/>
                                </a:lnTo>
                                <a:lnTo>
                                  <a:pt x="2641380" y="278386"/>
                                </a:lnTo>
                                <a:lnTo>
                                  <a:pt x="2644053" y="339758"/>
                                </a:lnTo>
                                <a:lnTo>
                                  <a:pt x="2646623" y="300077"/>
                                </a:lnTo>
                                <a:lnTo>
                                  <a:pt x="2649295" y="260293"/>
                                </a:lnTo>
                                <a:lnTo>
                                  <a:pt x="2651865" y="285582"/>
                                </a:lnTo>
                                <a:lnTo>
                                  <a:pt x="2654538" y="357852"/>
                                </a:lnTo>
                                <a:lnTo>
                                  <a:pt x="2657108" y="292778"/>
                                </a:lnTo>
                                <a:lnTo>
                                  <a:pt x="2659781" y="332563"/>
                                </a:lnTo>
                                <a:lnTo>
                                  <a:pt x="2662351" y="372347"/>
                                </a:lnTo>
                                <a:lnTo>
                                  <a:pt x="2665024" y="292778"/>
                                </a:lnTo>
                                <a:lnTo>
                                  <a:pt x="2667594" y="321768"/>
                                </a:lnTo>
                                <a:lnTo>
                                  <a:pt x="2670267" y="365048"/>
                                </a:lnTo>
                                <a:lnTo>
                                  <a:pt x="2672837" y="401234"/>
                                </a:lnTo>
                                <a:lnTo>
                                  <a:pt x="2675510" y="347058"/>
                                </a:lnTo>
                                <a:lnTo>
                                  <a:pt x="2678080" y="267489"/>
                                </a:lnTo>
                                <a:lnTo>
                                  <a:pt x="2680753" y="365048"/>
                                </a:lnTo>
                                <a:lnTo>
                                  <a:pt x="2683323" y="252994"/>
                                </a:lnTo>
                                <a:lnTo>
                                  <a:pt x="2685995" y="296376"/>
                                </a:lnTo>
                                <a:lnTo>
                                  <a:pt x="2688565" y="336161"/>
                                </a:lnTo>
                                <a:lnTo>
                                  <a:pt x="2691239" y="357852"/>
                                </a:lnTo>
                                <a:lnTo>
                                  <a:pt x="2693809" y="307273"/>
                                </a:lnTo>
                                <a:lnTo>
                                  <a:pt x="2696482" y="242200"/>
                                </a:lnTo>
                                <a:lnTo>
                                  <a:pt x="2699052" y="231303"/>
                                </a:lnTo>
                                <a:lnTo>
                                  <a:pt x="2701724" y="336161"/>
                                </a:lnTo>
                                <a:lnTo>
                                  <a:pt x="2704294" y="336161"/>
                                </a:lnTo>
                                <a:lnTo>
                                  <a:pt x="2706967" y="350655"/>
                                </a:lnTo>
                                <a:lnTo>
                                  <a:pt x="2709537" y="347058"/>
                                </a:lnTo>
                                <a:lnTo>
                                  <a:pt x="2712210" y="368748"/>
                                </a:lnTo>
                                <a:lnTo>
                                  <a:pt x="2714780" y="281984"/>
                                </a:lnTo>
                                <a:lnTo>
                                  <a:pt x="2717453" y="224107"/>
                                </a:lnTo>
                                <a:lnTo>
                                  <a:pt x="2720023" y="296376"/>
                                </a:lnTo>
                                <a:lnTo>
                                  <a:pt x="2722593" y="285582"/>
                                </a:lnTo>
                                <a:lnTo>
                                  <a:pt x="2725266" y="375945"/>
                                </a:lnTo>
                                <a:lnTo>
                                  <a:pt x="2727836" y="365048"/>
                                </a:lnTo>
                                <a:lnTo>
                                  <a:pt x="2730509" y="408430"/>
                                </a:lnTo>
                                <a:lnTo>
                                  <a:pt x="2733079" y="350655"/>
                                </a:lnTo>
                                <a:lnTo>
                                  <a:pt x="2735751" y="455513"/>
                                </a:lnTo>
                                <a:lnTo>
                                  <a:pt x="2738321" y="415729"/>
                                </a:lnTo>
                                <a:lnTo>
                                  <a:pt x="2740994" y="444616"/>
                                </a:lnTo>
                                <a:lnTo>
                                  <a:pt x="2743564" y="404832"/>
                                </a:lnTo>
                                <a:lnTo>
                                  <a:pt x="2746238" y="365048"/>
                                </a:lnTo>
                                <a:lnTo>
                                  <a:pt x="2748808" y="343460"/>
                                </a:lnTo>
                                <a:lnTo>
                                  <a:pt x="2751480" y="383141"/>
                                </a:lnTo>
                                <a:lnTo>
                                  <a:pt x="2754050" y="350655"/>
                                </a:lnTo>
                                <a:lnTo>
                                  <a:pt x="2756723" y="357852"/>
                                </a:lnTo>
                                <a:lnTo>
                                  <a:pt x="2759293" y="263891"/>
                                </a:lnTo>
                                <a:lnTo>
                                  <a:pt x="2761966" y="307273"/>
                                </a:lnTo>
                                <a:lnTo>
                                  <a:pt x="2764536" y="343460"/>
                                </a:lnTo>
                                <a:lnTo>
                                  <a:pt x="2767209" y="325366"/>
                                </a:lnTo>
                                <a:lnTo>
                                  <a:pt x="2769779" y="386739"/>
                                </a:lnTo>
                                <a:lnTo>
                                  <a:pt x="2772451" y="318067"/>
                                </a:lnTo>
                                <a:lnTo>
                                  <a:pt x="2775021" y="289180"/>
                                </a:lnTo>
                                <a:lnTo>
                                  <a:pt x="2777695" y="318067"/>
                                </a:lnTo>
                                <a:lnTo>
                                  <a:pt x="2780265" y="419327"/>
                                </a:lnTo>
                                <a:lnTo>
                                  <a:pt x="2782937" y="321768"/>
                                </a:lnTo>
                                <a:lnTo>
                                  <a:pt x="2785507" y="372347"/>
                                </a:lnTo>
                                <a:lnTo>
                                  <a:pt x="2788180" y="361450"/>
                                </a:lnTo>
                                <a:lnTo>
                                  <a:pt x="2790750" y="347058"/>
                                </a:lnTo>
                                <a:lnTo>
                                  <a:pt x="2793423" y="339758"/>
                                </a:lnTo>
                                <a:lnTo>
                                  <a:pt x="2795993" y="343460"/>
                                </a:lnTo>
                                <a:lnTo>
                                  <a:pt x="2798666" y="328964"/>
                                </a:lnTo>
                                <a:lnTo>
                                  <a:pt x="2801236" y="357852"/>
                                </a:lnTo>
                                <a:lnTo>
                                  <a:pt x="2803909" y="357852"/>
                                </a:lnTo>
                                <a:lnTo>
                                  <a:pt x="2806479" y="404832"/>
                                </a:lnTo>
                                <a:lnTo>
                                  <a:pt x="2809152" y="459111"/>
                                </a:lnTo>
                                <a:lnTo>
                                  <a:pt x="2811722" y="394038"/>
                                </a:lnTo>
                                <a:lnTo>
                                  <a:pt x="2814395" y="361450"/>
                                </a:lnTo>
                                <a:lnTo>
                                  <a:pt x="2816965" y="292778"/>
                                </a:lnTo>
                                <a:lnTo>
                                  <a:pt x="2819637" y="336161"/>
                                </a:lnTo>
                                <a:lnTo>
                                  <a:pt x="2822207" y="307273"/>
                                </a:lnTo>
                                <a:lnTo>
                                  <a:pt x="2824880" y="252994"/>
                                </a:lnTo>
                                <a:lnTo>
                                  <a:pt x="2827450" y="296376"/>
                                </a:lnTo>
                                <a:lnTo>
                                  <a:pt x="2830124" y="354254"/>
                                </a:lnTo>
                                <a:lnTo>
                                  <a:pt x="2832693" y="267489"/>
                                </a:lnTo>
                                <a:lnTo>
                                  <a:pt x="2835366" y="300077"/>
                                </a:lnTo>
                                <a:lnTo>
                                  <a:pt x="2837936" y="383141"/>
                                </a:lnTo>
                                <a:lnTo>
                                  <a:pt x="2840609" y="441018"/>
                                </a:lnTo>
                                <a:lnTo>
                                  <a:pt x="2843179" y="451812"/>
                                </a:lnTo>
                                <a:lnTo>
                                  <a:pt x="2845852" y="365048"/>
                                </a:lnTo>
                                <a:lnTo>
                                  <a:pt x="2848422" y="292778"/>
                                </a:lnTo>
                                <a:lnTo>
                                  <a:pt x="2851095" y="274685"/>
                                </a:lnTo>
                                <a:lnTo>
                                  <a:pt x="2853665" y="343460"/>
                                </a:lnTo>
                                <a:lnTo>
                                  <a:pt x="2856235" y="328964"/>
                                </a:lnTo>
                                <a:lnTo>
                                  <a:pt x="2858908" y="357852"/>
                                </a:lnTo>
                                <a:lnTo>
                                  <a:pt x="2861478" y="292778"/>
                                </a:lnTo>
                                <a:lnTo>
                                  <a:pt x="2864150" y="252994"/>
                                </a:lnTo>
                                <a:lnTo>
                                  <a:pt x="2866720" y="379543"/>
                                </a:lnTo>
                                <a:lnTo>
                                  <a:pt x="2869393" y="292778"/>
                                </a:lnTo>
                                <a:lnTo>
                                  <a:pt x="2871963" y="343460"/>
                                </a:lnTo>
                                <a:lnTo>
                                  <a:pt x="2874636" y="372347"/>
                                </a:lnTo>
                                <a:lnTo>
                                  <a:pt x="2877206" y="350655"/>
                                </a:lnTo>
                                <a:lnTo>
                                  <a:pt x="2879879" y="318067"/>
                                </a:lnTo>
                                <a:lnTo>
                                  <a:pt x="2882449" y="354254"/>
                                </a:lnTo>
                                <a:lnTo>
                                  <a:pt x="2885122" y="296376"/>
                                </a:lnTo>
                                <a:lnTo>
                                  <a:pt x="2887692" y="394038"/>
                                </a:lnTo>
                                <a:lnTo>
                                  <a:pt x="2890365" y="303675"/>
                                </a:lnTo>
                                <a:lnTo>
                                  <a:pt x="2892935" y="267489"/>
                                </a:lnTo>
                                <a:lnTo>
                                  <a:pt x="2895608" y="318067"/>
                                </a:lnTo>
                                <a:lnTo>
                                  <a:pt x="2898178" y="354254"/>
                                </a:lnTo>
                                <a:lnTo>
                                  <a:pt x="2900851" y="296376"/>
                                </a:lnTo>
                                <a:lnTo>
                                  <a:pt x="2903421" y="278386"/>
                                </a:lnTo>
                                <a:lnTo>
                                  <a:pt x="2906093" y="263891"/>
                                </a:lnTo>
                                <a:lnTo>
                                  <a:pt x="2908663" y="318067"/>
                                </a:lnTo>
                                <a:lnTo>
                                  <a:pt x="2911336" y="343460"/>
                                </a:lnTo>
                                <a:lnTo>
                                  <a:pt x="2913906" y="332563"/>
                                </a:lnTo>
                                <a:lnTo>
                                  <a:pt x="2916579" y="249396"/>
                                </a:lnTo>
                                <a:lnTo>
                                  <a:pt x="2919149" y="415729"/>
                                </a:lnTo>
                                <a:lnTo>
                                  <a:pt x="2921822" y="281984"/>
                                </a:lnTo>
                                <a:lnTo>
                                  <a:pt x="2924392" y="408430"/>
                                </a:lnTo>
                                <a:lnTo>
                                  <a:pt x="2927065" y="365048"/>
                                </a:lnTo>
                                <a:lnTo>
                                  <a:pt x="2929635" y="321768"/>
                                </a:lnTo>
                                <a:lnTo>
                                  <a:pt x="2932308" y="310871"/>
                                </a:lnTo>
                                <a:lnTo>
                                  <a:pt x="2934878" y="444616"/>
                                </a:lnTo>
                                <a:lnTo>
                                  <a:pt x="2937551" y="336161"/>
                                </a:lnTo>
                                <a:lnTo>
                                  <a:pt x="2940121" y="383141"/>
                                </a:lnTo>
                                <a:lnTo>
                                  <a:pt x="2942794" y="252994"/>
                                </a:lnTo>
                                <a:lnTo>
                                  <a:pt x="2945364" y="397636"/>
                                </a:lnTo>
                                <a:lnTo>
                                  <a:pt x="2948036" y="318067"/>
                                </a:lnTo>
                                <a:lnTo>
                                  <a:pt x="2950606" y="365048"/>
                                </a:lnTo>
                                <a:lnTo>
                                  <a:pt x="2953279" y="397636"/>
                                </a:lnTo>
                                <a:lnTo>
                                  <a:pt x="2955849" y="278386"/>
                                </a:lnTo>
                                <a:lnTo>
                                  <a:pt x="2958522" y="361450"/>
                                </a:lnTo>
                                <a:lnTo>
                                  <a:pt x="2961092" y="278386"/>
                                </a:lnTo>
                                <a:lnTo>
                                  <a:pt x="2963765" y="252994"/>
                                </a:lnTo>
                                <a:lnTo>
                                  <a:pt x="2966335" y="386739"/>
                                </a:lnTo>
                                <a:lnTo>
                                  <a:pt x="2969008" y="278386"/>
                                </a:lnTo>
                                <a:lnTo>
                                  <a:pt x="2971578" y="310871"/>
                                </a:lnTo>
                                <a:lnTo>
                                  <a:pt x="2974251" y="271087"/>
                                </a:lnTo>
                                <a:lnTo>
                                  <a:pt x="2976821" y="365048"/>
                                </a:lnTo>
                                <a:lnTo>
                                  <a:pt x="2979494" y="300077"/>
                                </a:lnTo>
                                <a:lnTo>
                                  <a:pt x="2982064" y="256695"/>
                                </a:lnTo>
                                <a:lnTo>
                                  <a:pt x="2984737" y="361450"/>
                                </a:lnTo>
                                <a:lnTo>
                                  <a:pt x="2987307" y="368748"/>
                                </a:lnTo>
                                <a:lnTo>
                                  <a:pt x="2989877" y="412131"/>
                                </a:lnTo>
                                <a:lnTo>
                                  <a:pt x="2992550" y="296376"/>
                                </a:lnTo>
                                <a:lnTo>
                                  <a:pt x="2995120" y="274685"/>
                                </a:lnTo>
                                <a:lnTo>
                                  <a:pt x="2997792" y="300077"/>
                                </a:lnTo>
                                <a:lnTo>
                                  <a:pt x="3000362" y="430121"/>
                                </a:lnTo>
                                <a:lnTo>
                                  <a:pt x="3003035" y="307273"/>
                                </a:lnTo>
                                <a:lnTo>
                                  <a:pt x="3005605" y="339758"/>
                                </a:lnTo>
                                <a:lnTo>
                                  <a:pt x="3008278" y="397636"/>
                                </a:lnTo>
                                <a:lnTo>
                                  <a:pt x="3010848" y="336161"/>
                                </a:lnTo>
                                <a:lnTo>
                                  <a:pt x="3013521" y="303675"/>
                                </a:lnTo>
                                <a:lnTo>
                                  <a:pt x="3016091" y="235004"/>
                                </a:lnTo>
                                <a:lnTo>
                                  <a:pt x="3018764" y="321768"/>
                                </a:lnTo>
                                <a:lnTo>
                                  <a:pt x="3021334" y="375945"/>
                                </a:lnTo>
                                <a:lnTo>
                                  <a:pt x="3024007" y="318067"/>
                                </a:lnTo>
                                <a:lnTo>
                                  <a:pt x="3026577" y="281984"/>
                                </a:lnTo>
                                <a:lnTo>
                                  <a:pt x="3029250" y="227705"/>
                                </a:lnTo>
                                <a:lnTo>
                                  <a:pt x="3031820" y="292778"/>
                                </a:lnTo>
                                <a:lnTo>
                                  <a:pt x="3034492" y="307273"/>
                                </a:lnTo>
                                <a:lnTo>
                                  <a:pt x="3037062" y="242200"/>
                                </a:lnTo>
                                <a:lnTo>
                                  <a:pt x="3039735" y="354254"/>
                                </a:lnTo>
                                <a:lnTo>
                                  <a:pt x="3042305" y="350655"/>
                                </a:lnTo>
                                <a:lnTo>
                                  <a:pt x="3044978" y="354254"/>
                                </a:lnTo>
                                <a:lnTo>
                                  <a:pt x="3047548" y="343460"/>
                                </a:lnTo>
                                <a:lnTo>
                                  <a:pt x="3050221" y="252994"/>
                                </a:lnTo>
                                <a:lnTo>
                                  <a:pt x="3052791" y="195220"/>
                                </a:lnTo>
                                <a:lnTo>
                                  <a:pt x="3055464" y="281984"/>
                                </a:lnTo>
                                <a:lnTo>
                                  <a:pt x="3058034" y="307273"/>
                                </a:lnTo>
                                <a:lnTo>
                                  <a:pt x="3060707" y="390439"/>
                                </a:lnTo>
                                <a:lnTo>
                                  <a:pt x="3063277" y="401234"/>
                                </a:lnTo>
                                <a:lnTo>
                                  <a:pt x="3065950" y="296376"/>
                                </a:lnTo>
                                <a:lnTo>
                                  <a:pt x="3068520" y="332563"/>
                                </a:lnTo>
                                <a:lnTo>
                                  <a:pt x="3071193" y="224107"/>
                                </a:lnTo>
                                <a:lnTo>
                                  <a:pt x="3073763" y="231303"/>
                                </a:lnTo>
                                <a:lnTo>
                                  <a:pt x="3076436" y="191622"/>
                                </a:lnTo>
                                <a:lnTo>
                                  <a:pt x="3079006" y="307273"/>
                                </a:lnTo>
                                <a:lnTo>
                                  <a:pt x="3081678" y="321768"/>
                                </a:lnTo>
                                <a:lnTo>
                                  <a:pt x="3084248" y="213313"/>
                                </a:lnTo>
                                <a:lnTo>
                                  <a:pt x="3086921" y="289180"/>
                                </a:lnTo>
                                <a:lnTo>
                                  <a:pt x="3089491" y="238602"/>
                                </a:lnTo>
                                <a:lnTo>
                                  <a:pt x="3092164" y="325366"/>
                                </a:lnTo>
                                <a:lnTo>
                                  <a:pt x="3094734" y="379543"/>
                                </a:lnTo>
                                <a:lnTo>
                                  <a:pt x="3097407" y="191622"/>
                                </a:lnTo>
                                <a:lnTo>
                                  <a:pt x="3099977" y="260293"/>
                                </a:lnTo>
                                <a:lnTo>
                                  <a:pt x="3102650" y="260293"/>
                                </a:lnTo>
                                <a:lnTo>
                                  <a:pt x="3105220" y="252994"/>
                                </a:lnTo>
                                <a:lnTo>
                                  <a:pt x="3107893" y="300077"/>
                                </a:lnTo>
                                <a:lnTo>
                                  <a:pt x="3110463" y="177126"/>
                                </a:lnTo>
                                <a:lnTo>
                                  <a:pt x="3113136" y="144539"/>
                                </a:lnTo>
                                <a:lnTo>
                                  <a:pt x="3115706" y="303675"/>
                                </a:lnTo>
                                <a:lnTo>
                                  <a:pt x="3118378" y="318067"/>
                                </a:lnTo>
                                <a:lnTo>
                                  <a:pt x="3120948" y="267489"/>
                                </a:lnTo>
                                <a:lnTo>
                                  <a:pt x="3123621" y="328964"/>
                                </a:lnTo>
                                <a:lnTo>
                                  <a:pt x="3126191" y="245798"/>
                                </a:lnTo>
                                <a:lnTo>
                                  <a:pt x="3128761" y="242200"/>
                                </a:lnTo>
                                <a:lnTo>
                                  <a:pt x="3131434" y="328964"/>
                                </a:lnTo>
                                <a:lnTo>
                                  <a:pt x="3134004" y="328964"/>
                                </a:lnTo>
                                <a:lnTo>
                                  <a:pt x="3136677" y="350655"/>
                                </a:lnTo>
                                <a:lnTo>
                                  <a:pt x="3139247" y="303675"/>
                                </a:lnTo>
                                <a:lnTo>
                                  <a:pt x="3141920" y="289180"/>
                                </a:lnTo>
                                <a:lnTo>
                                  <a:pt x="3144490" y="361450"/>
                                </a:lnTo>
                                <a:lnTo>
                                  <a:pt x="3147163" y="202416"/>
                                </a:lnTo>
                                <a:lnTo>
                                  <a:pt x="3149733" y="285582"/>
                                </a:lnTo>
                                <a:lnTo>
                                  <a:pt x="3152405" y="375945"/>
                                </a:lnTo>
                                <a:lnTo>
                                  <a:pt x="3154976" y="281984"/>
                                </a:lnTo>
                                <a:lnTo>
                                  <a:pt x="3157648" y="354254"/>
                                </a:lnTo>
                                <a:lnTo>
                                  <a:pt x="3160218" y="227705"/>
                                </a:lnTo>
                                <a:lnTo>
                                  <a:pt x="3162892" y="267489"/>
                                </a:lnTo>
                                <a:lnTo>
                                  <a:pt x="3165462" y="354254"/>
                                </a:lnTo>
                                <a:lnTo>
                                  <a:pt x="3168134" y="303675"/>
                                </a:lnTo>
                                <a:lnTo>
                                  <a:pt x="3170704" y="274685"/>
                                </a:lnTo>
                                <a:lnTo>
                                  <a:pt x="3173377" y="328964"/>
                                </a:lnTo>
                                <a:lnTo>
                                  <a:pt x="3175947" y="213313"/>
                                </a:lnTo>
                                <a:lnTo>
                                  <a:pt x="3178620" y="227705"/>
                                </a:lnTo>
                                <a:lnTo>
                                  <a:pt x="3181190" y="314470"/>
                                </a:lnTo>
                                <a:lnTo>
                                  <a:pt x="3183863" y="202416"/>
                                </a:lnTo>
                                <a:lnTo>
                                  <a:pt x="3186433" y="350655"/>
                                </a:lnTo>
                                <a:lnTo>
                                  <a:pt x="3189106" y="292778"/>
                                </a:lnTo>
                                <a:lnTo>
                                  <a:pt x="3191676" y="310871"/>
                                </a:lnTo>
                                <a:lnTo>
                                  <a:pt x="3194349" y="390439"/>
                                </a:lnTo>
                                <a:lnTo>
                                  <a:pt x="3196919" y="318067"/>
                                </a:lnTo>
                                <a:lnTo>
                                  <a:pt x="3199592" y="267489"/>
                                </a:lnTo>
                                <a:lnTo>
                                  <a:pt x="3202162" y="195220"/>
                                </a:lnTo>
                                <a:lnTo>
                                  <a:pt x="3204834" y="310871"/>
                                </a:lnTo>
                                <a:lnTo>
                                  <a:pt x="3207404" y="314470"/>
                                </a:lnTo>
                                <a:lnTo>
                                  <a:pt x="3210077" y="383141"/>
                                </a:lnTo>
                                <a:lnTo>
                                  <a:pt x="3212647" y="177126"/>
                                </a:lnTo>
                                <a:lnTo>
                                  <a:pt x="3215320" y="350655"/>
                                </a:lnTo>
                                <a:lnTo>
                                  <a:pt x="3217890" y="249396"/>
                                </a:lnTo>
                                <a:lnTo>
                                  <a:pt x="3220563" y="274685"/>
                                </a:lnTo>
                                <a:lnTo>
                                  <a:pt x="3223133" y="278386"/>
                                </a:lnTo>
                                <a:lnTo>
                                  <a:pt x="3225806" y="318067"/>
                                </a:lnTo>
                                <a:lnTo>
                                  <a:pt x="3228376" y="310871"/>
                                </a:lnTo>
                                <a:lnTo>
                                  <a:pt x="3231049" y="274685"/>
                                </a:lnTo>
                                <a:lnTo>
                                  <a:pt x="3233619" y="267489"/>
                                </a:lnTo>
                                <a:lnTo>
                                  <a:pt x="3236292" y="267489"/>
                                </a:lnTo>
                                <a:lnTo>
                                  <a:pt x="3238862" y="296376"/>
                                </a:lnTo>
                                <a:lnTo>
                                  <a:pt x="3241534" y="303675"/>
                                </a:lnTo>
                                <a:lnTo>
                                  <a:pt x="3244104" y="281984"/>
                                </a:lnTo>
                                <a:lnTo>
                                  <a:pt x="3246778" y="263891"/>
                                </a:lnTo>
                                <a:lnTo>
                                  <a:pt x="3249348" y="350655"/>
                                </a:lnTo>
                                <a:lnTo>
                                  <a:pt x="3252020" y="386739"/>
                                </a:lnTo>
                                <a:lnTo>
                                  <a:pt x="3254590" y="278386"/>
                                </a:lnTo>
                                <a:lnTo>
                                  <a:pt x="3257263" y="227705"/>
                                </a:lnTo>
                                <a:lnTo>
                                  <a:pt x="3259833" y="390439"/>
                                </a:lnTo>
                                <a:lnTo>
                                  <a:pt x="3262403" y="372347"/>
                                </a:lnTo>
                                <a:lnTo>
                                  <a:pt x="3265076" y="289180"/>
                                </a:lnTo>
                                <a:lnTo>
                                  <a:pt x="3267646" y="285582"/>
                                </a:lnTo>
                                <a:lnTo>
                                  <a:pt x="3270319" y="347058"/>
                                </a:lnTo>
                                <a:lnTo>
                                  <a:pt x="3272889" y="314470"/>
                                </a:lnTo>
                                <a:lnTo>
                                  <a:pt x="3275562" y="180725"/>
                                </a:lnTo>
                                <a:lnTo>
                                  <a:pt x="3278132" y="350655"/>
                                </a:lnTo>
                                <a:lnTo>
                                  <a:pt x="3280805" y="274685"/>
                                </a:lnTo>
                                <a:lnTo>
                                  <a:pt x="3283375" y="216911"/>
                                </a:lnTo>
                                <a:lnTo>
                                  <a:pt x="3286047" y="354254"/>
                                </a:lnTo>
                                <a:lnTo>
                                  <a:pt x="3288618" y="343460"/>
                                </a:lnTo>
                                <a:lnTo>
                                  <a:pt x="3291290" y="303675"/>
                                </a:lnTo>
                                <a:lnTo>
                                  <a:pt x="3293860" y="238602"/>
                                </a:lnTo>
                                <a:lnTo>
                                  <a:pt x="3296533" y="296376"/>
                                </a:lnTo>
                                <a:lnTo>
                                  <a:pt x="3299103" y="473503"/>
                                </a:lnTo>
                                <a:lnTo>
                                  <a:pt x="3301776" y="361450"/>
                                </a:lnTo>
                                <a:lnTo>
                                  <a:pt x="3304346" y="285582"/>
                                </a:lnTo>
                                <a:lnTo>
                                  <a:pt x="3307019" y="321768"/>
                                </a:lnTo>
                                <a:lnTo>
                                  <a:pt x="3309589" y="332563"/>
                                </a:lnTo>
                                <a:lnTo>
                                  <a:pt x="3312262" y="386739"/>
                                </a:lnTo>
                                <a:lnTo>
                                  <a:pt x="3314832" y="368748"/>
                                </a:lnTo>
                                <a:lnTo>
                                  <a:pt x="3317505" y="260293"/>
                                </a:lnTo>
                                <a:lnTo>
                                  <a:pt x="3320075" y="339758"/>
                                </a:lnTo>
                                <a:lnTo>
                                  <a:pt x="3322748" y="318067"/>
                                </a:lnTo>
                                <a:lnTo>
                                  <a:pt x="3325318" y="386739"/>
                                </a:lnTo>
                                <a:lnTo>
                                  <a:pt x="3327990" y="325366"/>
                                </a:lnTo>
                                <a:lnTo>
                                  <a:pt x="3330560" y="318067"/>
                                </a:lnTo>
                                <a:lnTo>
                                  <a:pt x="3333233" y="368748"/>
                                </a:lnTo>
                                <a:lnTo>
                                  <a:pt x="3335803" y="365048"/>
                                </a:lnTo>
                                <a:lnTo>
                                  <a:pt x="3338476" y="379543"/>
                                </a:lnTo>
                                <a:lnTo>
                                  <a:pt x="3341046" y="263891"/>
                                </a:lnTo>
                                <a:lnTo>
                                  <a:pt x="3343719" y="375945"/>
                                </a:lnTo>
                                <a:lnTo>
                                  <a:pt x="3346289" y="408430"/>
                                </a:lnTo>
                                <a:lnTo>
                                  <a:pt x="3348962" y="281984"/>
                                </a:lnTo>
                                <a:lnTo>
                                  <a:pt x="3351532" y="332563"/>
                                </a:lnTo>
                                <a:lnTo>
                                  <a:pt x="3354205" y="347058"/>
                                </a:lnTo>
                                <a:lnTo>
                                  <a:pt x="3356775" y="390439"/>
                                </a:lnTo>
                                <a:lnTo>
                                  <a:pt x="3359448" y="245798"/>
                                </a:lnTo>
                                <a:lnTo>
                                  <a:pt x="3362018" y="296376"/>
                                </a:lnTo>
                                <a:lnTo>
                                  <a:pt x="3364691" y="328964"/>
                                </a:lnTo>
                                <a:lnTo>
                                  <a:pt x="3367261" y="220509"/>
                                </a:lnTo>
                                <a:lnTo>
                                  <a:pt x="3369934" y="252994"/>
                                </a:lnTo>
                                <a:lnTo>
                                  <a:pt x="3372504" y="343460"/>
                                </a:lnTo>
                                <a:lnTo>
                                  <a:pt x="3375176" y="249396"/>
                                </a:lnTo>
                                <a:lnTo>
                                  <a:pt x="3377746" y="314470"/>
                                </a:lnTo>
                                <a:lnTo>
                                  <a:pt x="3380419" y="300077"/>
                                </a:lnTo>
                                <a:lnTo>
                                  <a:pt x="3382989" y="242200"/>
                                </a:lnTo>
                                <a:lnTo>
                                  <a:pt x="3385662" y="235004"/>
                                </a:lnTo>
                                <a:lnTo>
                                  <a:pt x="3388232" y="365048"/>
                                </a:lnTo>
                                <a:lnTo>
                                  <a:pt x="3390905" y="209612"/>
                                </a:lnTo>
                                <a:lnTo>
                                  <a:pt x="3393475" y="238602"/>
                                </a:lnTo>
                                <a:lnTo>
                                  <a:pt x="3396045" y="162632"/>
                                </a:lnTo>
                                <a:lnTo>
                                  <a:pt x="3398718" y="238602"/>
                                </a:lnTo>
                                <a:lnTo>
                                  <a:pt x="3401288" y="151838"/>
                                </a:lnTo>
                                <a:lnTo>
                                  <a:pt x="3403961" y="213313"/>
                                </a:lnTo>
                                <a:lnTo>
                                  <a:pt x="3406531" y="220509"/>
                                </a:lnTo>
                                <a:lnTo>
                                  <a:pt x="3409204" y="310871"/>
                                </a:lnTo>
                                <a:lnTo>
                                  <a:pt x="3411774" y="357852"/>
                                </a:lnTo>
                                <a:lnTo>
                                  <a:pt x="3414447" y="310871"/>
                                </a:lnTo>
                                <a:lnTo>
                                  <a:pt x="3417017" y="336161"/>
                                </a:lnTo>
                                <a:lnTo>
                                  <a:pt x="3419689" y="332563"/>
                                </a:lnTo>
                                <a:lnTo>
                                  <a:pt x="3422259" y="296376"/>
                                </a:lnTo>
                                <a:lnTo>
                                  <a:pt x="3424932" y="321768"/>
                                </a:lnTo>
                                <a:lnTo>
                                  <a:pt x="3427502" y="281984"/>
                                </a:lnTo>
                                <a:lnTo>
                                  <a:pt x="3430175" y="325366"/>
                                </a:lnTo>
                                <a:lnTo>
                                  <a:pt x="3432745" y="274685"/>
                                </a:lnTo>
                                <a:lnTo>
                                  <a:pt x="3435418" y="325366"/>
                                </a:lnTo>
                                <a:lnTo>
                                  <a:pt x="3437988" y="310871"/>
                                </a:lnTo>
                                <a:lnTo>
                                  <a:pt x="3440661" y="260293"/>
                                </a:lnTo>
                                <a:lnTo>
                                  <a:pt x="3443231" y="303675"/>
                                </a:lnTo>
                                <a:lnTo>
                                  <a:pt x="3445904" y="379543"/>
                                </a:lnTo>
                                <a:lnTo>
                                  <a:pt x="3448474" y="213313"/>
                                </a:lnTo>
                                <a:lnTo>
                                  <a:pt x="3451146" y="195220"/>
                                </a:lnTo>
                                <a:lnTo>
                                  <a:pt x="3453716" y="274685"/>
                                </a:lnTo>
                                <a:lnTo>
                                  <a:pt x="3456390" y="213313"/>
                                </a:lnTo>
                                <a:lnTo>
                                  <a:pt x="3458960" y="314470"/>
                                </a:lnTo>
                                <a:lnTo>
                                  <a:pt x="3461632" y="195220"/>
                                </a:lnTo>
                                <a:lnTo>
                                  <a:pt x="3464202" y="332563"/>
                                </a:lnTo>
                                <a:lnTo>
                                  <a:pt x="3466875" y="242200"/>
                                </a:lnTo>
                                <a:lnTo>
                                  <a:pt x="3469445" y="227705"/>
                                </a:lnTo>
                                <a:lnTo>
                                  <a:pt x="3472118" y="245798"/>
                                </a:lnTo>
                                <a:lnTo>
                                  <a:pt x="3474688" y="238602"/>
                                </a:lnTo>
                                <a:lnTo>
                                  <a:pt x="3477361" y="260293"/>
                                </a:lnTo>
                                <a:lnTo>
                                  <a:pt x="3479931" y="332563"/>
                                </a:lnTo>
                                <a:lnTo>
                                  <a:pt x="3482604" y="249396"/>
                                </a:lnTo>
                                <a:lnTo>
                                  <a:pt x="3485174" y="235004"/>
                                </a:lnTo>
                                <a:lnTo>
                                  <a:pt x="3487847" y="285582"/>
                                </a:lnTo>
                                <a:lnTo>
                                  <a:pt x="3490417" y="260293"/>
                                </a:lnTo>
                                <a:lnTo>
                                  <a:pt x="3493090" y="314470"/>
                                </a:lnTo>
                                <a:lnTo>
                                  <a:pt x="3495660" y="350655"/>
                                </a:lnTo>
                                <a:lnTo>
                                  <a:pt x="3498333" y="328964"/>
                                </a:lnTo>
                                <a:lnTo>
                                  <a:pt x="3500903" y="354254"/>
                                </a:lnTo>
                                <a:lnTo>
                                  <a:pt x="3503575" y="332563"/>
                                </a:lnTo>
                                <a:lnTo>
                                  <a:pt x="3506145" y="296376"/>
                                </a:lnTo>
                                <a:lnTo>
                                  <a:pt x="3508818" y="216911"/>
                                </a:lnTo>
                                <a:lnTo>
                                  <a:pt x="3511388" y="361450"/>
                                </a:lnTo>
                                <a:lnTo>
                                  <a:pt x="3514061" y="328964"/>
                                </a:lnTo>
                                <a:lnTo>
                                  <a:pt x="3516631" y="278386"/>
                                </a:lnTo>
                                <a:lnTo>
                                  <a:pt x="3519304" y="412131"/>
                                </a:lnTo>
                                <a:lnTo>
                                  <a:pt x="3521874" y="209612"/>
                                </a:lnTo>
                                <a:lnTo>
                                  <a:pt x="3524547" y="375945"/>
                                </a:lnTo>
                                <a:lnTo>
                                  <a:pt x="3527117" y="354254"/>
                                </a:lnTo>
                                <a:lnTo>
                                  <a:pt x="3529790" y="372347"/>
                                </a:lnTo>
                                <a:lnTo>
                                  <a:pt x="3532360" y="397636"/>
                                </a:lnTo>
                                <a:lnTo>
                                  <a:pt x="3534930" y="412131"/>
                                </a:lnTo>
                                <a:lnTo>
                                  <a:pt x="3537602" y="357852"/>
                                </a:lnTo>
                                <a:lnTo>
                                  <a:pt x="3540172" y="249396"/>
                                </a:lnTo>
                                <a:lnTo>
                                  <a:pt x="3542846" y="310871"/>
                                </a:lnTo>
                                <a:lnTo>
                                  <a:pt x="3545415" y="231303"/>
                                </a:lnTo>
                                <a:lnTo>
                                  <a:pt x="3548089" y="361450"/>
                                </a:lnTo>
                                <a:lnTo>
                                  <a:pt x="3550659" y="350655"/>
                                </a:lnTo>
                                <a:lnTo>
                                  <a:pt x="3553331" y="372347"/>
                                </a:lnTo>
                                <a:lnTo>
                                  <a:pt x="3555901" y="191622"/>
                                </a:lnTo>
                                <a:lnTo>
                                  <a:pt x="3558574" y="292778"/>
                                </a:lnTo>
                                <a:lnTo>
                                  <a:pt x="3561144" y="289180"/>
                                </a:lnTo>
                                <a:lnTo>
                                  <a:pt x="3563817" y="281984"/>
                                </a:lnTo>
                                <a:lnTo>
                                  <a:pt x="3566387" y="303675"/>
                                </a:lnTo>
                                <a:lnTo>
                                  <a:pt x="3569060" y="177126"/>
                                </a:lnTo>
                                <a:lnTo>
                                  <a:pt x="3571630" y="310871"/>
                                </a:lnTo>
                                <a:lnTo>
                                  <a:pt x="3574302" y="278386"/>
                                </a:lnTo>
                                <a:lnTo>
                                  <a:pt x="3576873" y="361450"/>
                                </a:lnTo>
                                <a:lnTo>
                                  <a:pt x="3579546" y="271087"/>
                                </a:lnTo>
                                <a:lnTo>
                                  <a:pt x="3582116" y="310871"/>
                                </a:lnTo>
                                <a:lnTo>
                                  <a:pt x="3584788" y="235004"/>
                                </a:lnTo>
                                <a:lnTo>
                                  <a:pt x="3587358" y="343460"/>
                                </a:lnTo>
                                <a:lnTo>
                                  <a:pt x="3590031" y="383141"/>
                                </a:lnTo>
                                <a:lnTo>
                                  <a:pt x="3592601" y="390439"/>
                                </a:lnTo>
                                <a:lnTo>
                                  <a:pt x="3595274" y="379543"/>
                                </a:lnTo>
                                <a:lnTo>
                                  <a:pt x="3597844" y="285582"/>
                                </a:lnTo>
                                <a:lnTo>
                                  <a:pt x="3600517" y="328964"/>
                                </a:lnTo>
                                <a:lnTo>
                                  <a:pt x="3603087" y="281984"/>
                                </a:lnTo>
                                <a:lnTo>
                                  <a:pt x="3605760" y="375945"/>
                                </a:lnTo>
                                <a:lnTo>
                                  <a:pt x="3608330" y="379543"/>
                                </a:lnTo>
                                <a:lnTo>
                                  <a:pt x="3611003" y="328964"/>
                                </a:lnTo>
                                <a:lnTo>
                                  <a:pt x="3613573" y="336161"/>
                                </a:lnTo>
                                <a:lnTo>
                                  <a:pt x="3616246" y="289180"/>
                                </a:lnTo>
                                <a:lnTo>
                                  <a:pt x="3618816" y="310871"/>
                                </a:lnTo>
                                <a:lnTo>
                                  <a:pt x="3621488" y="347058"/>
                                </a:lnTo>
                                <a:lnTo>
                                  <a:pt x="3624058" y="242200"/>
                                </a:lnTo>
                                <a:lnTo>
                                  <a:pt x="3626731" y="224107"/>
                                </a:lnTo>
                                <a:lnTo>
                                  <a:pt x="3629301" y="343460"/>
                                </a:lnTo>
                                <a:lnTo>
                                  <a:pt x="3631975" y="354254"/>
                                </a:lnTo>
                                <a:lnTo>
                                  <a:pt x="3634545" y="336161"/>
                                </a:lnTo>
                                <a:lnTo>
                                  <a:pt x="3637217" y="365048"/>
                                </a:lnTo>
                                <a:lnTo>
                                  <a:pt x="3639787" y="292778"/>
                                </a:lnTo>
                                <a:lnTo>
                                  <a:pt x="3642460" y="289180"/>
                                </a:lnTo>
                                <a:lnTo>
                                  <a:pt x="3645030" y="332563"/>
                                </a:lnTo>
                                <a:lnTo>
                                  <a:pt x="3647703" y="285582"/>
                                </a:lnTo>
                                <a:lnTo>
                                  <a:pt x="3650273" y="318067"/>
                                </a:lnTo>
                                <a:lnTo>
                                  <a:pt x="3652946" y="318067"/>
                                </a:lnTo>
                                <a:lnTo>
                                  <a:pt x="3655516" y="350655"/>
                                </a:lnTo>
                                <a:lnTo>
                                  <a:pt x="3658188" y="310871"/>
                                </a:lnTo>
                                <a:lnTo>
                                  <a:pt x="3660759" y="357852"/>
                                </a:lnTo>
                                <a:lnTo>
                                  <a:pt x="3663432" y="278386"/>
                                </a:lnTo>
                                <a:lnTo>
                                  <a:pt x="3666002" y="357852"/>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02" name="Shape 2502"/>
                        <wps:cNvSpPr/>
                        <wps:spPr>
                          <a:xfrm>
                            <a:off x="613683" y="3407148"/>
                            <a:ext cx="3666002" cy="347058"/>
                          </a:xfrm>
                          <a:custGeom>
                            <a:avLst/>
                            <a:gdLst/>
                            <a:ahLst/>
                            <a:cxnLst/>
                            <a:rect l="0" t="0" r="0" b="0"/>
                            <a:pathLst>
                              <a:path w="3666002" h="347058">
                                <a:moveTo>
                                  <a:pt x="0" y="206014"/>
                                </a:moveTo>
                                <a:lnTo>
                                  <a:pt x="2673" y="180725"/>
                                </a:lnTo>
                                <a:lnTo>
                                  <a:pt x="5243" y="173529"/>
                                </a:lnTo>
                                <a:lnTo>
                                  <a:pt x="7813" y="231303"/>
                                </a:lnTo>
                                <a:lnTo>
                                  <a:pt x="10486" y="224107"/>
                                </a:lnTo>
                                <a:lnTo>
                                  <a:pt x="13056" y="180725"/>
                                </a:lnTo>
                                <a:lnTo>
                                  <a:pt x="15729" y="245798"/>
                                </a:lnTo>
                                <a:lnTo>
                                  <a:pt x="18299" y="206014"/>
                                </a:lnTo>
                                <a:lnTo>
                                  <a:pt x="20971" y="202416"/>
                                </a:lnTo>
                                <a:lnTo>
                                  <a:pt x="23541" y="155435"/>
                                </a:lnTo>
                                <a:lnTo>
                                  <a:pt x="26214" y="224107"/>
                                </a:lnTo>
                                <a:lnTo>
                                  <a:pt x="28784" y="166230"/>
                                </a:lnTo>
                                <a:lnTo>
                                  <a:pt x="31457" y="206014"/>
                                </a:lnTo>
                                <a:lnTo>
                                  <a:pt x="34027" y="177126"/>
                                </a:lnTo>
                                <a:lnTo>
                                  <a:pt x="36700" y="191622"/>
                                </a:lnTo>
                                <a:lnTo>
                                  <a:pt x="39270" y="198818"/>
                                </a:lnTo>
                                <a:lnTo>
                                  <a:pt x="41943" y="148239"/>
                                </a:lnTo>
                                <a:lnTo>
                                  <a:pt x="44513" y="227705"/>
                                </a:lnTo>
                                <a:lnTo>
                                  <a:pt x="47186" y="155435"/>
                                </a:lnTo>
                                <a:lnTo>
                                  <a:pt x="49756" y="195220"/>
                                </a:lnTo>
                                <a:lnTo>
                                  <a:pt x="52429" y="249396"/>
                                </a:lnTo>
                                <a:lnTo>
                                  <a:pt x="54999" y="235004"/>
                                </a:lnTo>
                                <a:lnTo>
                                  <a:pt x="57672" y="187921"/>
                                </a:lnTo>
                                <a:lnTo>
                                  <a:pt x="60242" y="126548"/>
                                </a:lnTo>
                                <a:lnTo>
                                  <a:pt x="62914" y="191622"/>
                                </a:lnTo>
                                <a:lnTo>
                                  <a:pt x="65484" y="245798"/>
                                </a:lnTo>
                                <a:lnTo>
                                  <a:pt x="68157" y="213313"/>
                                </a:lnTo>
                                <a:lnTo>
                                  <a:pt x="70727" y="209612"/>
                                </a:lnTo>
                                <a:lnTo>
                                  <a:pt x="73400" y="281984"/>
                                </a:lnTo>
                                <a:lnTo>
                                  <a:pt x="75970" y="162632"/>
                                </a:lnTo>
                                <a:lnTo>
                                  <a:pt x="78643" y="271087"/>
                                </a:lnTo>
                                <a:lnTo>
                                  <a:pt x="81213" y="148239"/>
                                </a:lnTo>
                                <a:lnTo>
                                  <a:pt x="83886" y="220509"/>
                                </a:lnTo>
                                <a:lnTo>
                                  <a:pt x="86456" y="191622"/>
                                </a:lnTo>
                                <a:lnTo>
                                  <a:pt x="89129" y="184323"/>
                                </a:lnTo>
                                <a:lnTo>
                                  <a:pt x="91699" y="256695"/>
                                </a:lnTo>
                                <a:lnTo>
                                  <a:pt x="94372" y="166230"/>
                                </a:lnTo>
                                <a:lnTo>
                                  <a:pt x="96942" y="187921"/>
                                </a:lnTo>
                                <a:lnTo>
                                  <a:pt x="99614" y="180725"/>
                                </a:lnTo>
                                <a:lnTo>
                                  <a:pt x="102185" y="169931"/>
                                </a:lnTo>
                                <a:lnTo>
                                  <a:pt x="104857" y="216911"/>
                                </a:lnTo>
                                <a:lnTo>
                                  <a:pt x="107427" y="238602"/>
                                </a:lnTo>
                                <a:lnTo>
                                  <a:pt x="110100" y="260293"/>
                                </a:lnTo>
                                <a:lnTo>
                                  <a:pt x="112670" y="235004"/>
                                </a:lnTo>
                                <a:lnTo>
                                  <a:pt x="115343" y="184323"/>
                                </a:lnTo>
                                <a:lnTo>
                                  <a:pt x="117913" y="220509"/>
                                </a:lnTo>
                                <a:lnTo>
                                  <a:pt x="120586" y="137342"/>
                                </a:lnTo>
                                <a:lnTo>
                                  <a:pt x="123156" y="155435"/>
                                </a:lnTo>
                                <a:lnTo>
                                  <a:pt x="125829" y="169931"/>
                                </a:lnTo>
                                <a:lnTo>
                                  <a:pt x="128399" y="180725"/>
                                </a:lnTo>
                                <a:lnTo>
                                  <a:pt x="131072" y="198818"/>
                                </a:lnTo>
                                <a:lnTo>
                                  <a:pt x="133642" y="274685"/>
                                </a:lnTo>
                                <a:lnTo>
                                  <a:pt x="136315" y="256695"/>
                                </a:lnTo>
                                <a:lnTo>
                                  <a:pt x="138885" y="191622"/>
                                </a:lnTo>
                                <a:lnTo>
                                  <a:pt x="141558" y="187921"/>
                                </a:lnTo>
                                <a:lnTo>
                                  <a:pt x="144128" y="278386"/>
                                </a:lnTo>
                                <a:lnTo>
                                  <a:pt x="146698" y="191622"/>
                                </a:lnTo>
                                <a:lnTo>
                                  <a:pt x="149370" y="184323"/>
                                </a:lnTo>
                                <a:lnTo>
                                  <a:pt x="151940" y="216911"/>
                                </a:lnTo>
                                <a:lnTo>
                                  <a:pt x="154613" y="235004"/>
                                </a:lnTo>
                                <a:lnTo>
                                  <a:pt x="157183" y="198818"/>
                                </a:lnTo>
                                <a:lnTo>
                                  <a:pt x="159856" y="162632"/>
                                </a:lnTo>
                                <a:lnTo>
                                  <a:pt x="162426" y="133745"/>
                                </a:lnTo>
                                <a:lnTo>
                                  <a:pt x="165099" y="235004"/>
                                </a:lnTo>
                                <a:lnTo>
                                  <a:pt x="167669" y="112053"/>
                                </a:lnTo>
                                <a:lnTo>
                                  <a:pt x="170342" y="162632"/>
                                </a:lnTo>
                                <a:lnTo>
                                  <a:pt x="172912" y="198818"/>
                                </a:lnTo>
                                <a:lnTo>
                                  <a:pt x="175585" y="195220"/>
                                </a:lnTo>
                                <a:lnTo>
                                  <a:pt x="178155" y="151838"/>
                                </a:lnTo>
                                <a:lnTo>
                                  <a:pt x="180828" y="238602"/>
                                </a:lnTo>
                                <a:lnTo>
                                  <a:pt x="183398" y="235004"/>
                                </a:lnTo>
                                <a:lnTo>
                                  <a:pt x="186071" y="137342"/>
                                </a:lnTo>
                                <a:lnTo>
                                  <a:pt x="188641" y="177126"/>
                                </a:lnTo>
                                <a:lnTo>
                                  <a:pt x="191313" y="249396"/>
                                </a:lnTo>
                                <a:lnTo>
                                  <a:pt x="193883" y="119249"/>
                                </a:lnTo>
                                <a:lnTo>
                                  <a:pt x="196556" y="162632"/>
                                </a:lnTo>
                                <a:lnTo>
                                  <a:pt x="199126" y="198818"/>
                                </a:lnTo>
                                <a:lnTo>
                                  <a:pt x="201799" y="187921"/>
                                </a:lnTo>
                                <a:lnTo>
                                  <a:pt x="204369" y="169931"/>
                                </a:lnTo>
                                <a:lnTo>
                                  <a:pt x="207042" y="187921"/>
                                </a:lnTo>
                                <a:lnTo>
                                  <a:pt x="209612" y="173529"/>
                                </a:lnTo>
                                <a:lnTo>
                                  <a:pt x="212285" y="119249"/>
                                </a:lnTo>
                                <a:lnTo>
                                  <a:pt x="214855" y="90362"/>
                                </a:lnTo>
                                <a:lnTo>
                                  <a:pt x="217528" y="227705"/>
                                </a:lnTo>
                                <a:lnTo>
                                  <a:pt x="220098" y="220509"/>
                                </a:lnTo>
                                <a:lnTo>
                                  <a:pt x="222771" y="224107"/>
                                </a:lnTo>
                                <a:lnTo>
                                  <a:pt x="225341" y="122848"/>
                                </a:lnTo>
                                <a:lnTo>
                                  <a:pt x="228014" y="36083"/>
                                </a:lnTo>
                                <a:lnTo>
                                  <a:pt x="230584" y="213313"/>
                                </a:lnTo>
                                <a:lnTo>
                                  <a:pt x="233256" y="144539"/>
                                </a:lnTo>
                                <a:lnTo>
                                  <a:pt x="235826" y="180725"/>
                                </a:lnTo>
                                <a:lnTo>
                                  <a:pt x="238499" y="130146"/>
                                </a:lnTo>
                                <a:lnTo>
                                  <a:pt x="241069" y="32485"/>
                                </a:lnTo>
                                <a:lnTo>
                                  <a:pt x="243742" y="187921"/>
                                </a:lnTo>
                                <a:lnTo>
                                  <a:pt x="246312" y="173529"/>
                                </a:lnTo>
                                <a:lnTo>
                                  <a:pt x="248985" y="177126"/>
                                </a:lnTo>
                                <a:lnTo>
                                  <a:pt x="251555" y="227705"/>
                                </a:lnTo>
                                <a:lnTo>
                                  <a:pt x="254228" y="216911"/>
                                </a:lnTo>
                                <a:lnTo>
                                  <a:pt x="256798" y="180725"/>
                                </a:lnTo>
                                <a:lnTo>
                                  <a:pt x="259471" y="173529"/>
                                </a:lnTo>
                                <a:lnTo>
                                  <a:pt x="262041" y="180725"/>
                                </a:lnTo>
                                <a:lnTo>
                                  <a:pt x="264714" y="191622"/>
                                </a:lnTo>
                                <a:lnTo>
                                  <a:pt x="267284" y="166230"/>
                                </a:lnTo>
                                <a:lnTo>
                                  <a:pt x="269957" y="184323"/>
                                </a:lnTo>
                                <a:lnTo>
                                  <a:pt x="272527" y="173529"/>
                                </a:lnTo>
                                <a:lnTo>
                                  <a:pt x="275199" y="198818"/>
                                </a:lnTo>
                                <a:lnTo>
                                  <a:pt x="277769" y="140941"/>
                                </a:lnTo>
                                <a:lnTo>
                                  <a:pt x="280339" y="242200"/>
                                </a:lnTo>
                                <a:lnTo>
                                  <a:pt x="283012" y="184323"/>
                                </a:lnTo>
                                <a:lnTo>
                                  <a:pt x="285582" y="119249"/>
                                </a:lnTo>
                                <a:lnTo>
                                  <a:pt x="288255" y="224107"/>
                                </a:lnTo>
                                <a:lnTo>
                                  <a:pt x="290825" y="245798"/>
                                </a:lnTo>
                                <a:lnTo>
                                  <a:pt x="293498" y="130146"/>
                                </a:lnTo>
                                <a:lnTo>
                                  <a:pt x="296068" y="122848"/>
                                </a:lnTo>
                                <a:lnTo>
                                  <a:pt x="298741" y="220509"/>
                                </a:lnTo>
                                <a:lnTo>
                                  <a:pt x="301311" y="166230"/>
                                </a:lnTo>
                                <a:lnTo>
                                  <a:pt x="303984" y="108455"/>
                                </a:lnTo>
                                <a:lnTo>
                                  <a:pt x="306554" y="166230"/>
                                </a:lnTo>
                                <a:lnTo>
                                  <a:pt x="309227" y="191622"/>
                                </a:lnTo>
                                <a:lnTo>
                                  <a:pt x="311797" y="144539"/>
                                </a:lnTo>
                                <a:lnTo>
                                  <a:pt x="314469" y="79465"/>
                                </a:lnTo>
                                <a:lnTo>
                                  <a:pt x="317039" y="130146"/>
                                </a:lnTo>
                                <a:lnTo>
                                  <a:pt x="319712" y="213313"/>
                                </a:lnTo>
                                <a:lnTo>
                                  <a:pt x="322283" y="195220"/>
                                </a:lnTo>
                                <a:lnTo>
                                  <a:pt x="324955" y="191622"/>
                                </a:lnTo>
                                <a:lnTo>
                                  <a:pt x="327525" y="195220"/>
                                </a:lnTo>
                                <a:lnTo>
                                  <a:pt x="330198" y="231303"/>
                                </a:lnTo>
                                <a:lnTo>
                                  <a:pt x="332768" y="162632"/>
                                </a:lnTo>
                                <a:lnTo>
                                  <a:pt x="335441" y="144539"/>
                                </a:lnTo>
                                <a:lnTo>
                                  <a:pt x="338011" y="198818"/>
                                </a:lnTo>
                                <a:lnTo>
                                  <a:pt x="340684" y="86764"/>
                                </a:lnTo>
                                <a:lnTo>
                                  <a:pt x="343254" y="202416"/>
                                </a:lnTo>
                                <a:lnTo>
                                  <a:pt x="345927" y="191622"/>
                                </a:lnTo>
                                <a:lnTo>
                                  <a:pt x="348497" y="177126"/>
                                </a:lnTo>
                                <a:lnTo>
                                  <a:pt x="351170" y="209612"/>
                                </a:lnTo>
                                <a:lnTo>
                                  <a:pt x="353740" y="198818"/>
                                </a:lnTo>
                                <a:lnTo>
                                  <a:pt x="356412" y="187921"/>
                                </a:lnTo>
                                <a:lnTo>
                                  <a:pt x="358983" y="173529"/>
                                </a:lnTo>
                                <a:lnTo>
                                  <a:pt x="361655" y="195220"/>
                                </a:lnTo>
                                <a:lnTo>
                                  <a:pt x="364225" y="137342"/>
                                </a:lnTo>
                                <a:lnTo>
                                  <a:pt x="366898" y="227705"/>
                                </a:lnTo>
                                <a:lnTo>
                                  <a:pt x="369468" y="159033"/>
                                </a:lnTo>
                                <a:lnTo>
                                  <a:pt x="372141" y="206014"/>
                                </a:lnTo>
                                <a:lnTo>
                                  <a:pt x="374711" y="278386"/>
                                </a:lnTo>
                                <a:lnTo>
                                  <a:pt x="377384" y="169931"/>
                                </a:lnTo>
                                <a:lnTo>
                                  <a:pt x="379954" y="213313"/>
                                </a:lnTo>
                                <a:lnTo>
                                  <a:pt x="382627" y="162632"/>
                                </a:lnTo>
                                <a:lnTo>
                                  <a:pt x="385197" y="151838"/>
                                </a:lnTo>
                                <a:lnTo>
                                  <a:pt x="387870" y="173529"/>
                                </a:lnTo>
                                <a:lnTo>
                                  <a:pt x="390440" y="137342"/>
                                </a:lnTo>
                                <a:lnTo>
                                  <a:pt x="393113" y="166230"/>
                                </a:lnTo>
                                <a:lnTo>
                                  <a:pt x="395683" y="187921"/>
                                </a:lnTo>
                                <a:lnTo>
                                  <a:pt x="398355" y="191622"/>
                                </a:lnTo>
                                <a:lnTo>
                                  <a:pt x="400925" y="191622"/>
                                </a:lnTo>
                                <a:lnTo>
                                  <a:pt x="403598" y="155435"/>
                                </a:lnTo>
                                <a:lnTo>
                                  <a:pt x="406169" y="173529"/>
                                </a:lnTo>
                                <a:lnTo>
                                  <a:pt x="408841" y="126548"/>
                                </a:lnTo>
                                <a:lnTo>
                                  <a:pt x="411411" y="245798"/>
                                </a:lnTo>
                                <a:lnTo>
                                  <a:pt x="413981" y="159033"/>
                                </a:lnTo>
                                <a:lnTo>
                                  <a:pt x="416654" y="198818"/>
                                </a:lnTo>
                                <a:lnTo>
                                  <a:pt x="419224" y="202416"/>
                                </a:lnTo>
                                <a:lnTo>
                                  <a:pt x="421897" y="202416"/>
                                </a:lnTo>
                                <a:lnTo>
                                  <a:pt x="424467" y="198818"/>
                                </a:lnTo>
                                <a:lnTo>
                                  <a:pt x="427140" y="216911"/>
                                </a:lnTo>
                                <a:lnTo>
                                  <a:pt x="429710" y="187921"/>
                                </a:lnTo>
                                <a:lnTo>
                                  <a:pt x="432383" y="191622"/>
                                </a:lnTo>
                                <a:lnTo>
                                  <a:pt x="434953" y="148239"/>
                                </a:lnTo>
                                <a:lnTo>
                                  <a:pt x="437626" y="227705"/>
                                </a:lnTo>
                                <a:lnTo>
                                  <a:pt x="440196" y="166230"/>
                                </a:lnTo>
                                <a:lnTo>
                                  <a:pt x="442869" y="119249"/>
                                </a:lnTo>
                                <a:lnTo>
                                  <a:pt x="445439" y="191622"/>
                                </a:lnTo>
                                <a:lnTo>
                                  <a:pt x="448111" y="126548"/>
                                </a:lnTo>
                                <a:lnTo>
                                  <a:pt x="450681" y="195220"/>
                                </a:lnTo>
                                <a:lnTo>
                                  <a:pt x="453354" y="209612"/>
                                </a:lnTo>
                                <a:lnTo>
                                  <a:pt x="455924" y="216911"/>
                                </a:lnTo>
                                <a:lnTo>
                                  <a:pt x="458597" y="148239"/>
                                </a:lnTo>
                                <a:lnTo>
                                  <a:pt x="461167" y="119249"/>
                                </a:lnTo>
                                <a:lnTo>
                                  <a:pt x="463840" y="159033"/>
                                </a:lnTo>
                                <a:lnTo>
                                  <a:pt x="466410" y="195220"/>
                                </a:lnTo>
                                <a:lnTo>
                                  <a:pt x="469083" y="159033"/>
                                </a:lnTo>
                                <a:lnTo>
                                  <a:pt x="471653" y="159033"/>
                                </a:lnTo>
                                <a:lnTo>
                                  <a:pt x="474326" y="162632"/>
                                </a:lnTo>
                                <a:lnTo>
                                  <a:pt x="476896" y="191622"/>
                                </a:lnTo>
                                <a:lnTo>
                                  <a:pt x="479569" y="184323"/>
                                </a:lnTo>
                                <a:lnTo>
                                  <a:pt x="482139" y="187921"/>
                                </a:lnTo>
                                <a:lnTo>
                                  <a:pt x="484811" y="187921"/>
                                </a:lnTo>
                                <a:lnTo>
                                  <a:pt x="487381" y="122848"/>
                                </a:lnTo>
                                <a:lnTo>
                                  <a:pt x="490054" y="224107"/>
                                </a:lnTo>
                                <a:lnTo>
                                  <a:pt x="492625" y="159033"/>
                                </a:lnTo>
                                <a:lnTo>
                                  <a:pt x="495297" y="231303"/>
                                </a:lnTo>
                                <a:lnTo>
                                  <a:pt x="497867" y="137342"/>
                                </a:lnTo>
                                <a:lnTo>
                                  <a:pt x="500540" y="274685"/>
                                </a:lnTo>
                                <a:lnTo>
                                  <a:pt x="503110" y="213313"/>
                                </a:lnTo>
                                <a:lnTo>
                                  <a:pt x="505783" y="144539"/>
                                </a:lnTo>
                                <a:lnTo>
                                  <a:pt x="508353" y="173529"/>
                                </a:lnTo>
                                <a:lnTo>
                                  <a:pt x="511026" y="263891"/>
                                </a:lnTo>
                                <a:lnTo>
                                  <a:pt x="513596" y="191622"/>
                                </a:lnTo>
                                <a:lnTo>
                                  <a:pt x="516269" y="184323"/>
                                </a:lnTo>
                                <a:lnTo>
                                  <a:pt x="518839" y="220509"/>
                                </a:lnTo>
                                <a:lnTo>
                                  <a:pt x="521511" y="220509"/>
                                </a:lnTo>
                                <a:lnTo>
                                  <a:pt x="524081" y="213313"/>
                                </a:lnTo>
                                <a:lnTo>
                                  <a:pt x="526755" y="166230"/>
                                </a:lnTo>
                                <a:lnTo>
                                  <a:pt x="529325" y="252994"/>
                                </a:lnTo>
                                <a:lnTo>
                                  <a:pt x="531997" y="238602"/>
                                </a:lnTo>
                                <a:lnTo>
                                  <a:pt x="534567" y="242200"/>
                                </a:lnTo>
                                <a:lnTo>
                                  <a:pt x="537240" y="220509"/>
                                </a:lnTo>
                                <a:lnTo>
                                  <a:pt x="539810" y="209612"/>
                                </a:lnTo>
                                <a:lnTo>
                                  <a:pt x="542483" y="256695"/>
                                </a:lnTo>
                                <a:lnTo>
                                  <a:pt x="545053" y="209612"/>
                                </a:lnTo>
                                <a:lnTo>
                                  <a:pt x="547726" y="260293"/>
                                </a:lnTo>
                                <a:lnTo>
                                  <a:pt x="550296" y="227705"/>
                                </a:lnTo>
                                <a:lnTo>
                                  <a:pt x="552866" y="231303"/>
                                </a:lnTo>
                                <a:lnTo>
                                  <a:pt x="555539" y="166230"/>
                                </a:lnTo>
                                <a:lnTo>
                                  <a:pt x="558109" y="191622"/>
                                </a:lnTo>
                                <a:lnTo>
                                  <a:pt x="560782" y="224107"/>
                                </a:lnTo>
                                <a:lnTo>
                                  <a:pt x="563352" y="166230"/>
                                </a:lnTo>
                                <a:lnTo>
                                  <a:pt x="566025" y="173529"/>
                                </a:lnTo>
                                <a:lnTo>
                                  <a:pt x="568595" y="231303"/>
                                </a:lnTo>
                                <a:lnTo>
                                  <a:pt x="571267" y="79465"/>
                                </a:lnTo>
                                <a:lnTo>
                                  <a:pt x="573837" y="166230"/>
                                </a:lnTo>
                                <a:lnTo>
                                  <a:pt x="576510" y="144539"/>
                                </a:lnTo>
                                <a:lnTo>
                                  <a:pt x="579080" y="130146"/>
                                </a:lnTo>
                                <a:lnTo>
                                  <a:pt x="581753" y="180725"/>
                                </a:lnTo>
                                <a:lnTo>
                                  <a:pt x="584323" y="206014"/>
                                </a:lnTo>
                                <a:lnTo>
                                  <a:pt x="586996" y="144539"/>
                                </a:lnTo>
                                <a:lnTo>
                                  <a:pt x="589566" y="119249"/>
                                </a:lnTo>
                                <a:lnTo>
                                  <a:pt x="592239" y="187921"/>
                                </a:lnTo>
                                <a:lnTo>
                                  <a:pt x="594809" y="227705"/>
                                </a:lnTo>
                                <a:lnTo>
                                  <a:pt x="597482" y="115651"/>
                                </a:lnTo>
                                <a:lnTo>
                                  <a:pt x="600052" y="180725"/>
                                </a:lnTo>
                                <a:lnTo>
                                  <a:pt x="602725" y="220509"/>
                                </a:lnTo>
                                <a:lnTo>
                                  <a:pt x="605295" y="227705"/>
                                </a:lnTo>
                                <a:lnTo>
                                  <a:pt x="607967" y="155435"/>
                                </a:lnTo>
                                <a:lnTo>
                                  <a:pt x="610537" y="173529"/>
                                </a:lnTo>
                                <a:lnTo>
                                  <a:pt x="613211" y="278386"/>
                                </a:lnTo>
                                <a:lnTo>
                                  <a:pt x="615781" y="278386"/>
                                </a:lnTo>
                                <a:lnTo>
                                  <a:pt x="618453" y="191622"/>
                                </a:lnTo>
                                <a:lnTo>
                                  <a:pt x="621023" y="151838"/>
                                </a:lnTo>
                                <a:lnTo>
                                  <a:pt x="623696" y="169931"/>
                                </a:lnTo>
                                <a:lnTo>
                                  <a:pt x="626266" y="206014"/>
                                </a:lnTo>
                                <a:lnTo>
                                  <a:pt x="628939" y="140941"/>
                                </a:lnTo>
                                <a:lnTo>
                                  <a:pt x="631509" y="54176"/>
                                </a:lnTo>
                                <a:lnTo>
                                  <a:pt x="634182" y="83166"/>
                                </a:lnTo>
                                <a:lnTo>
                                  <a:pt x="636752" y="231303"/>
                                </a:lnTo>
                                <a:lnTo>
                                  <a:pt x="639425" y="242200"/>
                                </a:lnTo>
                                <a:lnTo>
                                  <a:pt x="641995" y="249396"/>
                                </a:lnTo>
                                <a:lnTo>
                                  <a:pt x="644668" y="231303"/>
                                </a:lnTo>
                                <a:lnTo>
                                  <a:pt x="647238" y="177126"/>
                                </a:lnTo>
                                <a:lnTo>
                                  <a:pt x="649911" y="155435"/>
                                </a:lnTo>
                                <a:lnTo>
                                  <a:pt x="652481" y="137342"/>
                                </a:lnTo>
                                <a:lnTo>
                                  <a:pt x="655153" y="206014"/>
                                </a:lnTo>
                                <a:lnTo>
                                  <a:pt x="657724" y="256695"/>
                                </a:lnTo>
                                <a:lnTo>
                                  <a:pt x="660396" y="227705"/>
                                </a:lnTo>
                                <a:lnTo>
                                  <a:pt x="662966" y="260293"/>
                                </a:lnTo>
                                <a:lnTo>
                                  <a:pt x="665639" y="162632"/>
                                </a:lnTo>
                                <a:lnTo>
                                  <a:pt x="668209" y="119249"/>
                                </a:lnTo>
                                <a:lnTo>
                                  <a:pt x="670882" y="216911"/>
                                </a:lnTo>
                                <a:lnTo>
                                  <a:pt x="673452" y="224107"/>
                                </a:lnTo>
                                <a:lnTo>
                                  <a:pt x="676125" y="180725"/>
                                </a:lnTo>
                                <a:lnTo>
                                  <a:pt x="678695" y="195220"/>
                                </a:lnTo>
                                <a:lnTo>
                                  <a:pt x="681368" y="216911"/>
                                </a:lnTo>
                                <a:lnTo>
                                  <a:pt x="683938" y="238602"/>
                                </a:lnTo>
                                <a:lnTo>
                                  <a:pt x="686508" y="180725"/>
                                </a:lnTo>
                                <a:lnTo>
                                  <a:pt x="689181" y="155435"/>
                                </a:lnTo>
                                <a:lnTo>
                                  <a:pt x="691751" y="162632"/>
                                </a:lnTo>
                                <a:lnTo>
                                  <a:pt x="694423" y="274685"/>
                                </a:lnTo>
                                <a:lnTo>
                                  <a:pt x="696993" y="224107"/>
                                </a:lnTo>
                                <a:lnTo>
                                  <a:pt x="699667" y="159033"/>
                                </a:lnTo>
                                <a:lnTo>
                                  <a:pt x="702237" y="274685"/>
                                </a:lnTo>
                                <a:lnTo>
                                  <a:pt x="704909" y="169931"/>
                                </a:lnTo>
                                <a:lnTo>
                                  <a:pt x="707479" y="263891"/>
                                </a:lnTo>
                                <a:lnTo>
                                  <a:pt x="710152" y="252994"/>
                                </a:lnTo>
                                <a:lnTo>
                                  <a:pt x="712722" y="195220"/>
                                </a:lnTo>
                                <a:lnTo>
                                  <a:pt x="715395" y="202416"/>
                                </a:lnTo>
                                <a:lnTo>
                                  <a:pt x="717965" y="162632"/>
                                </a:lnTo>
                                <a:lnTo>
                                  <a:pt x="720638" y="220509"/>
                                </a:lnTo>
                                <a:lnTo>
                                  <a:pt x="723208" y="202416"/>
                                </a:lnTo>
                                <a:lnTo>
                                  <a:pt x="725881" y="180725"/>
                                </a:lnTo>
                                <a:lnTo>
                                  <a:pt x="728451" y="177126"/>
                                </a:lnTo>
                                <a:lnTo>
                                  <a:pt x="731124" y="187921"/>
                                </a:lnTo>
                                <a:lnTo>
                                  <a:pt x="733694" y="220509"/>
                                </a:lnTo>
                                <a:lnTo>
                                  <a:pt x="736367" y="260293"/>
                                </a:lnTo>
                                <a:lnTo>
                                  <a:pt x="738937" y="202416"/>
                                </a:lnTo>
                                <a:lnTo>
                                  <a:pt x="741609" y="242200"/>
                                </a:lnTo>
                                <a:lnTo>
                                  <a:pt x="744179" y="220509"/>
                                </a:lnTo>
                                <a:lnTo>
                                  <a:pt x="746852" y="206014"/>
                                </a:lnTo>
                                <a:lnTo>
                                  <a:pt x="749422" y="238602"/>
                                </a:lnTo>
                                <a:lnTo>
                                  <a:pt x="752095" y="231303"/>
                                </a:lnTo>
                                <a:lnTo>
                                  <a:pt x="754665" y="285582"/>
                                </a:lnTo>
                                <a:lnTo>
                                  <a:pt x="757338" y="245798"/>
                                </a:lnTo>
                                <a:lnTo>
                                  <a:pt x="759908" y="169931"/>
                                </a:lnTo>
                                <a:lnTo>
                                  <a:pt x="762581" y="130146"/>
                                </a:lnTo>
                                <a:lnTo>
                                  <a:pt x="765151" y="144539"/>
                                </a:lnTo>
                                <a:lnTo>
                                  <a:pt x="767824" y="249396"/>
                                </a:lnTo>
                                <a:lnTo>
                                  <a:pt x="770394" y="220509"/>
                                </a:lnTo>
                                <a:lnTo>
                                  <a:pt x="773067" y="169931"/>
                                </a:lnTo>
                                <a:lnTo>
                                  <a:pt x="775637" y="195220"/>
                                </a:lnTo>
                                <a:lnTo>
                                  <a:pt x="778309" y="263891"/>
                                </a:lnTo>
                                <a:lnTo>
                                  <a:pt x="780880" y="216911"/>
                                </a:lnTo>
                                <a:lnTo>
                                  <a:pt x="783552" y="224107"/>
                                </a:lnTo>
                                <a:lnTo>
                                  <a:pt x="786122" y="292778"/>
                                </a:lnTo>
                                <a:lnTo>
                                  <a:pt x="788795" y="314470"/>
                                </a:lnTo>
                                <a:lnTo>
                                  <a:pt x="791365" y="198818"/>
                                </a:lnTo>
                                <a:lnTo>
                                  <a:pt x="794038" y="227705"/>
                                </a:lnTo>
                                <a:lnTo>
                                  <a:pt x="796608" y="220509"/>
                                </a:lnTo>
                                <a:lnTo>
                                  <a:pt x="799281" y="235004"/>
                                </a:lnTo>
                                <a:lnTo>
                                  <a:pt x="801851" y="238602"/>
                                </a:lnTo>
                                <a:lnTo>
                                  <a:pt x="804524" y="213313"/>
                                </a:lnTo>
                                <a:lnTo>
                                  <a:pt x="807094" y="238602"/>
                                </a:lnTo>
                                <a:lnTo>
                                  <a:pt x="809767" y="187921"/>
                                </a:lnTo>
                                <a:lnTo>
                                  <a:pt x="812337" y="155435"/>
                                </a:lnTo>
                                <a:lnTo>
                                  <a:pt x="815009" y="195220"/>
                                </a:lnTo>
                                <a:lnTo>
                                  <a:pt x="817579" y="101157"/>
                                </a:lnTo>
                                <a:lnTo>
                                  <a:pt x="820253" y="242200"/>
                                </a:lnTo>
                                <a:lnTo>
                                  <a:pt x="822823" y="177126"/>
                                </a:lnTo>
                                <a:lnTo>
                                  <a:pt x="825393" y="267489"/>
                                </a:lnTo>
                                <a:lnTo>
                                  <a:pt x="828065" y="184323"/>
                                </a:lnTo>
                                <a:lnTo>
                                  <a:pt x="830635" y="231303"/>
                                </a:lnTo>
                                <a:lnTo>
                                  <a:pt x="833308" y="195220"/>
                                </a:lnTo>
                                <a:lnTo>
                                  <a:pt x="835878" y="162632"/>
                                </a:lnTo>
                                <a:lnTo>
                                  <a:pt x="838551" y="235004"/>
                                </a:lnTo>
                                <a:lnTo>
                                  <a:pt x="841121" y="227705"/>
                                </a:lnTo>
                                <a:lnTo>
                                  <a:pt x="843794" y="206014"/>
                                </a:lnTo>
                                <a:lnTo>
                                  <a:pt x="846364" y="148239"/>
                                </a:lnTo>
                                <a:lnTo>
                                  <a:pt x="849037" y="227705"/>
                                </a:lnTo>
                                <a:lnTo>
                                  <a:pt x="851607" y="289180"/>
                                </a:lnTo>
                                <a:lnTo>
                                  <a:pt x="854280" y="202416"/>
                                </a:lnTo>
                                <a:lnTo>
                                  <a:pt x="856850" y="242200"/>
                                </a:lnTo>
                                <a:lnTo>
                                  <a:pt x="859523" y="242200"/>
                                </a:lnTo>
                                <a:lnTo>
                                  <a:pt x="862093" y="180725"/>
                                </a:lnTo>
                                <a:lnTo>
                                  <a:pt x="864766" y="224107"/>
                                </a:lnTo>
                                <a:lnTo>
                                  <a:pt x="867336" y="206014"/>
                                </a:lnTo>
                                <a:lnTo>
                                  <a:pt x="870008" y="137342"/>
                                </a:lnTo>
                                <a:lnTo>
                                  <a:pt x="872578" y="162632"/>
                                </a:lnTo>
                                <a:lnTo>
                                  <a:pt x="875251" y="155435"/>
                                </a:lnTo>
                                <a:lnTo>
                                  <a:pt x="877821" y="281984"/>
                                </a:lnTo>
                                <a:lnTo>
                                  <a:pt x="880494" y="227705"/>
                                </a:lnTo>
                                <a:lnTo>
                                  <a:pt x="883064" y="173529"/>
                                </a:lnTo>
                                <a:lnTo>
                                  <a:pt x="885737" y="216911"/>
                                </a:lnTo>
                                <a:lnTo>
                                  <a:pt x="888307" y="256695"/>
                                </a:lnTo>
                                <a:lnTo>
                                  <a:pt x="890980" y="231303"/>
                                </a:lnTo>
                                <a:lnTo>
                                  <a:pt x="893550" y="169931"/>
                                </a:lnTo>
                                <a:lnTo>
                                  <a:pt x="896223" y="231303"/>
                                </a:lnTo>
                                <a:lnTo>
                                  <a:pt x="898793" y="285582"/>
                                </a:lnTo>
                                <a:lnTo>
                                  <a:pt x="901466" y="260293"/>
                                </a:lnTo>
                                <a:lnTo>
                                  <a:pt x="904036" y="195220"/>
                                </a:lnTo>
                                <a:lnTo>
                                  <a:pt x="906709" y="169931"/>
                                </a:lnTo>
                                <a:lnTo>
                                  <a:pt x="909279" y="224107"/>
                                </a:lnTo>
                                <a:lnTo>
                                  <a:pt x="911951" y="206014"/>
                                </a:lnTo>
                                <a:lnTo>
                                  <a:pt x="914521" y="238602"/>
                                </a:lnTo>
                                <a:lnTo>
                                  <a:pt x="917194" y="155435"/>
                                </a:lnTo>
                                <a:lnTo>
                                  <a:pt x="919764" y="292778"/>
                                </a:lnTo>
                                <a:lnTo>
                                  <a:pt x="922437" y="224107"/>
                                </a:lnTo>
                                <a:lnTo>
                                  <a:pt x="925007" y="209612"/>
                                </a:lnTo>
                                <a:lnTo>
                                  <a:pt x="927680" y="169931"/>
                                </a:lnTo>
                                <a:lnTo>
                                  <a:pt x="930250" y="198818"/>
                                </a:lnTo>
                                <a:lnTo>
                                  <a:pt x="932923" y="177126"/>
                                </a:lnTo>
                                <a:lnTo>
                                  <a:pt x="935493" y="173529"/>
                                </a:lnTo>
                                <a:lnTo>
                                  <a:pt x="938166" y="209612"/>
                                </a:lnTo>
                                <a:lnTo>
                                  <a:pt x="940736" y="206014"/>
                                </a:lnTo>
                                <a:lnTo>
                                  <a:pt x="943409" y="184323"/>
                                </a:lnTo>
                                <a:lnTo>
                                  <a:pt x="945979" y="177126"/>
                                </a:lnTo>
                                <a:lnTo>
                                  <a:pt x="948651" y="220509"/>
                                </a:lnTo>
                                <a:lnTo>
                                  <a:pt x="951222" y="169931"/>
                                </a:lnTo>
                                <a:lnTo>
                                  <a:pt x="953894" y="169931"/>
                                </a:lnTo>
                                <a:lnTo>
                                  <a:pt x="956464" y="173529"/>
                                </a:lnTo>
                                <a:lnTo>
                                  <a:pt x="959034" y="184323"/>
                                </a:lnTo>
                                <a:lnTo>
                                  <a:pt x="961707" y="195220"/>
                                </a:lnTo>
                                <a:lnTo>
                                  <a:pt x="964277" y="184323"/>
                                </a:lnTo>
                                <a:lnTo>
                                  <a:pt x="966950" y="184323"/>
                                </a:lnTo>
                                <a:lnTo>
                                  <a:pt x="969520" y="202416"/>
                                </a:lnTo>
                                <a:lnTo>
                                  <a:pt x="972193" y="209612"/>
                                </a:lnTo>
                                <a:lnTo>
                                  <a:pt x="974763" y="86764"/>
                                </a:lnTo>
                                <a:lnTo>
                                  <a:pt x="977436" y="151838"/>
                                </a:lnTo>
                                <a:lnTo>
                                  <a:pt x="980006" y="180725"/>
                                </a:lnTo>
                                <a:lnTo>
                                  <a:pt x="982679" y="151838"/>
                                </a:lnTo>
                                <a:lnTo>
                                  <a:pt x="985249" y="195220"/>
                                </a:lnTo>
                                <a:lnTo>
                                  <a:pt x="987922" y="235004"/>
                                </a:lnTo>
                                <a:lnTo>
                                  <a:pt x="990492" y="224107"/>
                                </a:lnTo>
                                <a:lnTo>
                                  <a:pt x="993165" y="195220"/>
                                </a:lnTo>
                                <a:lnTo>
                                  <a:pt x="995735" y="195220"/>
                                </a:lnTo>
                                <a:lnTo>
                                  <a:pt x="998407" y="126548"/>
                                </a:lnTo>
                                <a:lnTo>
                                  <a:pt x="1000977" y="151838"/>
                                </a:lnTo>
                                <a:lnTo>
                                  <a:pt x="1003650" y="220509"/>
                                </a:lnTo>
                                <a:lnTo>
                                  <a:pt x="1006220" y="191622"/>
                                </a:lnTo>
                                <a:lnTo>
                                  <a:pt x="1008893" y="209612"/>
                                </a:lnTo>
                                <a:lnTo>
                                  <a:pt x="1011463" y="166230"/>
                                </a:lnTo>
                                <a:lnTo>
                                  <a:pt x="1014136" y="112053"/>
                                </a:lnTo>
                                <a:lnTo>
                                  <a:pt x="1016706" y="159033"/>
                                </a:lnTo>
                                <a:lnTo>
                                  <a:pt x="1019379" y="177126"/>
                                </a:lnTo>
                                <a:lnTo>
                                  <a:pt x="1021949" y="180725"/>
                                </a:lnTo>
                                <a:lnTo>
                                  <a:pt x="1024622" y="122848"/>
                                </a:lnTo>
                                <a:lnTo>
                                  <a:pt x="1027192" y="133745"/>
                                </a:lnTo>
                                <a:lnTo>
                                  <a:pt x="1029865" y="191622"/>
                                </a:lnTo>
                                <a:lnTo>
                                  <a:pt x="1032435" y="195220"/>
                                </a:lnTo>
                                <a:lnTo>
                                  <a:pt x="1035107" y="119249"/>
                                </a:lnTo>
                                <a:lnTo>
                                  <a:pt x="1037677" y="198818"/>
                                </a:lnTo>
                                <a:lnTo>
                                  <a:pt x="1040350" y="184323"/>
                                </a:lnTo>
                                <a:lnTo>
                                  <a:pt x="1042920" y="274685"/>
                                </a:lnTo>
                                <a:lnTo>
                                  <a:pt x="1045593" y="242200"/>
                                </a:lnTo>
                                <a:lnTo>
                                  <a:pt x="1048163" y="151838"/>
                                </a:lnTo>
                                <a:lnTo>
                                  <a:pt x="1050836" y="209612"/>
                                </a:lnTo>
                                <a:lnTo>
                                  <a:pt x="1053406" y="184323"/>
                                </a:lnTo>
                                <a:lnTo>
                                  <a:pt x="1056079" y="140941"/>
                                </a:lnTo>
                                <a:lnTo>
                                  <a:pt x="1058649" y="177126"/>
                                </a:lnTo>
                                <a:lnTo>
                                  <a:pt x="1061322" y="177126"/>
                                </a:lnTo>
                                <a:lnTo>
                                  <a:pt x="1063892" y="173529"/>
                                </a:lnTo>
                                <a:lnTo>
                                  <a:pt x="1066565" y="140941"/>
                                </a:lnTo>
                                <a:lnTo>
                                  <a:pt x="1069135" y="166230"/>
                                </a:lnTo>
                                <a:lnTo>
                                  <a:pt x="1071808" y="119249"/>
                                </a:lnTo>
                                <a:lnTo>
                                  <a:pt x="1074378" y="79465"/>
                                </a:lnTo>
                                <a:lnTo>
                                  <a:pt x="1077051" y="249396"/>
                                </a:lnTo>
                                <a:lnTo>
                                  <a:pt x="1079621" y="202416"/>
                                </a:lnTo>
                                <a:lnTo>
                                  <a:pt x="1082293" y="227705"/>
                                </a:lnTo>
                                <a:lnTo>
                                  <a:pt x="1084863" y="166230"/>
                                </a:lnTo>
                                <a:lnTo>
                                  <a:pt x="1087536" y="180725"/>
                                </a:lnTo>
                                <a:lnTo>
                                  <a:pt x="1090106" y="187921"/>
                                </a:lnTo>
                                <a:lnTo>
                                  <a:pt x="1092676" y="75867"/>
                                </a:lnTo>
                                <a:lnTo>
                                  <a:pt x="1095349" y="169931"/>
                                </a:lnTo>
                                <a:lnTo>
                                  <a:pt x="1097919" y="195220"/>
                                </a:lnTo>
                                <a:lnTo>
                                  <a:pt x="1100592" y="184323"/>
                                </a:lnTo>
                                <a:lnTo>
                                  <a:pt x="1103162" y="213313"/>
                                </a:lnTo>
                                <a:lnTo>
                                  <a:pt x="1105835" y="231303"/>
                                </a:lnTo>
                                <a:lnTo>
                                  <a:pt x="1108405" y="148239"/>
                                </a:lnTo>
                                <a:lnTo>
                                  <a:pt x="1111078" y="206014"/>
                                </a:lnTo>
                                <a:lnTo>
                                  <a:pt x="1113648" y="238602"/>
                                </a:lnTo>
                                <a:lnTo>
                                  <a:pt x="1116321" y="173529"/>
                                </a:lnTo>
                                <a:lnTo>
                                  <a:pt x="1118891" y="216911"/>
                                </a:lnTo>
                                <a:lnTo>
                                  <a:pt x="1121563" y="198818"/>
                                </a:lnTo>
                                <a:lnTo>
                                  <a:pt x="1124133" y="137342"/>
                                </a:lnTo>
                                <a:lnTo>
                                  <a:pt x="1126806" y="224107"/>
                                </a:lnTo>
                                <a:lnTo>
                                  <a:pt x="1129376" y="97558"/>
                                </a:lnTo>
                                <a:lnTo>
                                  <a:pt x="1132049" y="187921"/>
                                </a:lnTo>
                                <a:lnTo>
                                  <a:pt x="1134619" y="101157"/>
                                </a:lnTo>
                                <a:lnTo>
                                  <a:pt x="1137292" y="202416"/>
                                </a:lnTo>
                                <a:lnTo>
                                  <a:pt x="1139862" y="159033"/>
                                </a:lnTo>
                                <a:lnTo>
                                  <a:pt x="1142535" y="169931"/>
                                </a:lnTo>
                                <a:lnTo>
                                  <a:pt x="1145105" y="216911"/>
                                </a:lnTo>
                                <a:lnTo>
                                  <a:pt x="1147778" y="159033"/>
                                </a:lnTo>
                                <a:lnTo>
                                  <a:pt x="1150348" y="166230"/>
                                </a:lnTo>
                                <a:lnTo>
                                  <a:pt x="1153021" y="213313"/>
                                </a:lnTo>
                                <a:lnTo>
                                  <a:pt x="1155591" y="195220"/>
                                </a:lnTo>
                                <a:lnTo>
                                  <a:pt x="1158264" y="159033"/>
                                </a:lnTo>
                                <a:lnTo>
                                  <a:pt x="1160834" y="195220"/>
                                </a:lnTo>
                                <a:lnTo>
                                  <a:pt x="1163506" y="216911"/>
                                </a:lnTo>
                                <a:lnTo>
                                  <a:pt x="1166076" y="140941"/>
                                </a:lnTo>
                                <a:lnTo>
                                  <a:pt x="1168749" y="224107"/>
                                </a:lnTo>
                                <a:lnTo>
                                  <a:pt x="1171319" y="206014"/>
                                </a:lnTo>
                                <a:lnTo>
                                  <a:pt x="1173992" y="133745"/>
                                </a:lnTo>
                                <a:lnTo>
                                  <a:pt x="1176562" y="173529"/>
                                </a:lnTo>
                                <a:lnTo>
                                  <a:pt x="1179235" y="249396"/>
                                </a:lnTo>
                                <a:lnTo>
                                  <a:pt x="1181805" y="137342"/>
                                </a:lnTo>
                                <a:lnTo>
                                  <a:pt x="1184478" y="140941"/>
                                </a:lnTo>
                                <a:lnTo>
                                  <a:pt x="1187048" y="68671"/>
                                </a:lnTo>
                                <a:lnTo>
                                  <a:pt x="1189721" y="137342"/>
                                </a:lnTo>
                                <a:lnTo>
                                  <a:pt x="1192291" y="169931"/>
                                </a:lnTo>
                                <a:lnTo>
                                  <a:pt x="1194964" y="198818"/>
                                </a:lnTo>
                                <a:lnTo>
                                  <a:pt x="1197534" y="209612"/>
                                </a:lnTo>
                                <a:lnTo>
                                  <a:pt x="1200207" y="0"/>
                                </a:lnTo>
                                <a:lnTo>
                                  <a:pt x="1202777" y="148239"/>
                                </a:lnTo>
                                <a:lnTo>
                                  <a:pt x="1205449" y="169931"/>
                                </a:lnTo>
                                <a:lnTo>
                                  <a:pt x="1208019" y="151838"/>
                                </a:lnTo>
                                <a:lnTo>
                                  <a:pt x="1210692" y="148239"/>
                                </a:lnTo>
                                <a:lnTo>
                                  <a:pt x="1213262" y="195220"/>
                                </a:lnTo>
                                <a:lnTo>
                                  <a:pt x="1215935" y="159033"/>
                                </a:lnTo>
                                <a:lnTo>
                                  <a:pt x="1218505" y="137342"/>
                                </a:lnTo>
                                <a:lnTo>
                                  <a:pt x="1221178" y="112053"/>
                                </a:lnTo>
                                <a:lnTo>
                                  <a:pt x="1223748" y="198818"/>
                                </a:lnTo>
                                <a:lnTo>
                                  <a:pt x="1226421" y="184323"/>
                                </a:lnTo>
                                <a:lnTo>
                                  <a:pt x="1228991" y="245798"/>
                                </a:lnTo>
                                <a:lnTo>
                                  <a:pt x="1231561" y="148239"/>
                                </a:lnTo>
                                <a:lnTo>
                                  <a:pt x="1234234" y="216911"/>
                                </a:lnTo>
                                <a:lnTo>
                                  <a:pt x="1236804" y="148239"/>
                                </a:lnTo>
                                <a:lnTo>
                                  <a:pt x="1239477" y="155435"/>
                                </a:lnTo>
                                <a:lnTo>
                                  <a:pt x="1242047" y="162632"/>
                                </a:lnTo>
                                <a:lnTo>
                                  <a:pt x="1244720" y="155435"/>
                                </a:lnTo>
                                <a:lnTo>
                                  <a:pt x="1247290" y="191622"/>
                                </a:lnTo>
                                <a:lnTo>
                                  <a:pt x="1249963" y="126548"/>
                                </a:lnTo>
                                <a:lnTo>
                                  <a:pt x="1252533" y="169931"/>
                                </a:lnTo>
                                <a:lnTo>
                                  <a:pt x="1255205" y="159033"/>
                                </a:lnTo>
                                <a:lnTo>
                                  <a:pt x="1257775" y="202416"/>
                                </a:lnTo>
                                <a:lnTo>
                                  <a:pt x="1260448" y="169931"/>
                                </a:lnTo>
                                <a:lnTo>
                                  <a:pt x="1263018" y="169931"/>
                                </a:lnTo>
                                <a:lnTo>
                                  <a:pt x="1265691" y="126548"/>
                                </a:lnTo>
                                <a:lnTo>
                                  <a:pt x="1268261" y="140941"/>
                                </a:lnTo>
                                <a:lnTo>
                                  <a:pt x="1270934" y="191622"/>
                                </a:lnTo>
                                <a:lnTo>
                                  <a:pt x="1273504" y="159033"/>
                                </a:lnTo>
                                <a:lnTo>
                                  <a:pt x="1276177" y="216911"/>
                                </a:lnTo>
                                <a:lnTo>
                                  <a:pt x="1278747" y="130146"/>
                                </a:lnTo>
                                <a:lnTo>
                                  <a:pt x="1281420" y="155435"/>
                                </a:lnTo>
                                <a:lnTo>
                                  <a:pt x="1283990" y="195220"/>
                                </a:lnTo>
                                <a:lnTo>
                                  <a:pt x="1286663" y="130146"/>
                                </a:lnTo>
                                <a:lnTo>
                                  <a:pt x="1289233" y="267489"/>
                                </a:lnTo>
                                <a:lnTo>
                                  <a:pt x="1291906" y="137342"/>
                                </a:lnTo>
                                <a:lnTo>
                                  <a:pt x="1294476" y="119249"/>
                                </a:lnTo>
                                <a:lnTo>
                                  <a:pt x="1297148" y="187921"/>
                                </a:lnTo>
                                <a:lnTo>
                                  <a:pt x="1299718" y="256695"/>
                                </a:lnTo>
                                <a:lnTo>
                                  <a:pt x="1302391" y="238602"/>
                                </a:lnTo>
                                <a:lnTo>
                                  <a:pt x="1304961" y="177126"/>
                                </a:lnTo>
                                <a:lnTo>
                                  <a:pt x="1307634" y="191622"/>
                                </a:lnTo>
                                <a:lnTo>
                                  <a:pt x="1310204" y="140941"/>
                                </a:lnTo>
                                <a:lnTo>
                                  <a:pt x="1312877" y="155435"/>
                                </a:lnTo>
                                <a:lnTo>
                                  <a:pt x="1315447" y="198818"/>
                                </a:lnTo>
                                <a:lnTo>
                                  <a:pt x="1318120" y="195220"/>
                                </a:lnTo>
                                <a:lnTo>
                                  <a:pt x="1320690" y="191622"/>
                                </a:lnTo>
                                <a:lnTo>
                                  <a:pt x="1323363" y="148239"/>
                                </a:lnTo>
                                <a:lnTo>
                                  <a:pt x="1325933" y="169931"/>
                                </a:lnTo>
                                <a:lnTo>
                                  <a:pt x="1328605" y="126548"/>
                                </a:lnTo>
                                <a:lnTo>
                                  <a:pt x="1331175" y="216911"/>
                                </a:lnTo>
                                <a:lnTo>
                                  <a:pt x="1333848" y="140941"/>
                                </a:lnTo>
                                <a:lnTo>
                                  <a:pt x="1336418" y="274685"/>
                                </a:lnTo>
                                <a:lnTo>
                                  <a:pt x="1339091" y="314470"/>
                                </a:lnTo>
                                <a:lnTo>
                                  <a:pt x="1341661" y="162632"/>
                                </a:lnTo>
                                <a:lnTo>
                                  <a:pt x="1344334" y="195220"/>
                                </a:lnTo>
                                <a:lnTo>
                                  <a:pt x="1346904" y="231303"/>
                                </a:lnTo>
                                <a:lnTo>
                                  <a:pt x="1349577" y="195220"/>
                                </a:lnTo>
                                <a:lnTo>
                                  <a:pt x="1352147" y="227705"/>
                                </a:lnTo>
                                <a:lnTo>
                                  <a:pt x="1354820" y="224107"/>
                                </a:lnTo>
                                <a:lnTo>
                                  <a:pt x="1357390" y="166230"/>
                                </a:lnTo>
                                <a:lnTo>
                                  <a:pt x="1360063" y="97558"/>
                                </a:lnTo>
                                <a:lnTo>
                                  <a:pt x="1362633" y="177126"/>
                                </a:lnTo>
                                <a:lnTo>
                                  <a:pt x="1365203" y="126548"/>
                                </a:lnTo>
                                <a:lnTo>
                                  <a:pt x="1367876" y="216911"/>
                                </a:lnTo>
                                <a:lnTo>
                                  <a:pt x="1370446" y="169931"/>
                                </a:lnTo>
                                <a:lnTo>
                                  <a:pt x="1373119" y="238602"/>
                                </a:lnTo>
                                <a:lnTo>
                                  <a:pt x="1375689" y="166230"/>
                                </a:lnTo>
                                <a:lnTo>
                                  <a:pt x="1378361" y="198818"/>
                                </a:lnTo>
                                <a:lnTo>
                                  <a:pt x="1380931" y="112053"/>
                                </a:lnTo>
                                <a:lnTo>
                                  <a:pt x="1383604" y="227705"/>
                                </a:lnTo>
                                <a:lnTo>
                                  <a:pt x="1386174" y="235004"/>
                                </a:lnTo>
                                <a:lnTo>
                                  <a:pt x="1388847" y="151838"/>
                                </a:lnTo>
                                <a:lnTo>
                                  <a:pt x="1391417" y="169931"/>
                                </a:lnTo>
                                <a:lnTo>
                                  <a:pt x="1394090" y="180725"/>
                                </a:lnTo>
                                <a:lnTo>
                                  <a:pt x="1396660" y="271087"/>
                                </a:lnTo>
                                <a:lnTo>
                                  <a:pt x="1399333" y="140941"/>
                                </a:lnTo>
                                <a:lnTo>
                                  <a:pt x="1401903" y="151838"/>
                                </a:lnTo>
                                <a:lnTo>
                                  <a:pt x="1404576" y="191622"/>
                                </a:lnTo>
                                <a:lnTo>
                                  <a:pt x="1407146" y="140941"/>
                                </a:lnTo>
                                <a:lnTo>
                                  <a:pt x="1409819" y="307273"/>
                                </a:lnTo>
                                <a:lnTo>
                                  <a:pt x="1412389" y="180725"/>
                                </a:lnTo>
                                <a:lnTo>
                                  <a:pt x="1415062" y="144539"/>
                                </a:lnTo>
                                <a:lnTo>
                                  <a:pt x="1417632" y="184323"/>
                                </a:lnTo>
                                <a:lnTo>
                                  <a:pt x="1420304" y="206014"/>
                                </a:lnTo>
                                <a:lnTo>
                                  <a:pt x="1422874" y="148239"/>
                                </a:lnTo>
                                <a:lnTo>
                                  <a:pt x="1425547" y="155435"/>
                                </a:lnTo>
                                <a:lnTo>
                                  <a:pt x="1428117" y="216911"/>
                                </a:lnTo>
                                <a:lnTo>
                                  <a:pt x="1430790" y="162632"/>
                                </a:lnTo>
                                <a:lnTo>
                                  <a:pt x="1433360" y="162632"/>
                                </a:lnTo>
                                <a:lnTo>
                                  <a:pt x="1436033" y="140941"/>
                                </a:lnTo>
                                <a:lnTo>
                                  <a:pt x="1438603" y="169931"/>
                                </a:lnTo>
                                <a:lnTo>
                                  <a:pt x="1441276" y="187921"/>
                                </a:lnTo>
                                <a:lnTo>
                                  <a:pt x="1443846" y="169931"/>
                                </a:lnTo>
                                <a:lnTo>
                                  <a:pt x="1446519" y="166230"/>
                                </a:lnTo>
                                <a:lnTo>
                                  <a:pt x="1449089" y="140941"/>
                                </a:lnTo>
                                <a:lnTo>
                                  <a:pt x="1451762" y="137342"/>
                                </a:lnTo>
                                <a:lnTo>
                                  <a:pt x="1454332" y="187921"/>
                                </a:lnTo>
                                <a:lnTo>
                                  <a:pt x="1457005" y="144539"/>
                                </a:lnTo>
                                <a:lnTo>
                                  <a:pt x="1459575" y="162632"/>
                                </a:lnTo>
                                <a:lnTo>
                                  <a:pt x="1462247" y="216911"/>
                                </a:lnTo>
                                <a:lnTo>
                                  <a:pt x="1464817" y="173529"/>
                                </a:lnTo>
                                <a:lnTo>
                                  <a:pt x="1467490" y="137342"/>
                                </a:lnTo>
                                <a:lnTo>
                                  <a:pt x="1470060" y="144539"/>
                                </a:lnTo>
                                <a:lnTo>
                                  <a:pt x="1472733" y="177126"/>
                                </a:lnTo>
                                <a:lnTo>
                                  <a:pt x="1475303" y="220509"/>
                                </a:lnTo>
                                <a:lnTo>
                                  <a:pt x="1477976" y="206014"/>
                                </a:lnTo>
                                <a:lnTo>
                                  <a:pt x="1480546" y="242200"/>
                                </a:lnTo>
                                <a:lnTo>
                                  <a:pt x="1483219" y="180725"/>
                                </a:lnTo>
                                <a:lnTo>
                                  <a:pt x="1485789" y="202416"/>
                                </a:lnTo>
                                <a:lnTo>
                                  <a:pt x="1488462" y="173529"/>
                                </a:lnTo>
                                <a:lnTo>
                                  <a:pt x="1491032" y="159033"/>
                                </a:lnTo>
                                <a:lnTo>
                                  <a:pt x="1493705" y="144539"/>
                                </a:lnTo>
                                <a:lnTo>
                                  <a:pt x="1496275" y="195220"/>
                                </a:lnTo>
                                <a:lnTo>
                                  <a:pt x="1498845" y="173529"/>
                                </a:lnTo>
                                <a:lnTo>
                                  <a:pt x="1501518" y="216911"/>
                                </a:lnTo>
                                <a:lnTo>
                                  <a:pt x="1504088" y="238602"/>
                                </a:lnTo>
                                <a:lnTo>
                                  <a:pt x="1506761" y="144539"/>
                                </a:lnTo>
                                <a:lnTo>
                                  <a:pt x="1509331" y="206014"/>
                                </a:lnTo>
                                <a:lnTo>
                                  <a:pt x="1512003" y="137342"/>
                                </a:lnTo>
                                <a:lnTo>
                                  <a:pt x="1514573" y="252994"/>
                                </a:lnTo>
                                <a:lnTo>
                                  <a:pt x="1517246" y="173529"/>
                                </a:lnTo>
                                <a:lnTo>
                                  <a:pt x="1519816" y="195220"/>
                                </a:lnTo>
                                <a:lnTo>
                                  <a:pt x="1522489" y="184323"/>
                                </a:lnTo>
                                <a:lnTo>
                                  <a:pt x="1525059" y="144539"/>
                                </a:lnTo>
                                <a:lnTo>
                                  <a:pt x="1527732" y="187921"/>
                                </a:lnTo>
                                <a:lnTo>
                                  <a:pt x="1530302" y="216911"/>
                                </a:lnTo>
                                <a:lnTo>
                                  <a:pt x="1532975" y="177126"/>
                                </a:lnTo>
                                <a:lnTo>
                                  <a:pt x="1535545" y="267489"/>
                                </a:lnTo>
                                <a:lnTo>
                                  <a:pt x="1538218" y="133745"/>
                                </a:lnTo>
                                <a:lnTo>
                                  <a:pt x="1540788" y="184323"/>
                                </a:lnTo>
                                <a:lnTo>
                                  <a:pt x="1543460" y="187921"/>
                                </a:lnTo>
                                <a:lnTo>
                                  <a:pt x="1546030" y="224107"/>
                                </a:lnTo>
                                <a:lnTo>
                                  <a:pt x="1548703" y="213313"/>
                                </a:lnTo>
                                <a:lnTo>
                                  <a:pt x="1551273" y="169931"/>
                                </a:lnTo>
                                <a:lnTo>
                                  <a:pt x="1553946" y="177126"/>
                                </a:lnTo>
                                <a:lnTo>
                                  <a:pt x="1556516" y="195220"/>
                                </a:lnTo>
                                <a:lnTo>
                                  <a:pt x="1559189" y="133745"/>
                                </a:lnTo>
                                <a:lnTo>
                                  <a:pt x="1561759" y="198818"/>
                                </a:lnTo>
                                <a:lnTo>
                                  <a:pt x="1564432" y="126548"/>
                                </a:lnTo>
                                <a:lnTo>
                                  <a:pt x="1567002" y="206014"/>
                                </a:lnTo>
                                <a:lnTo>
                                  <a:pt x="1569675" y="140941"/>
                                </a:lnTo>
                                <a:lnTo>
                                  <a:pt x="1572245" y="206014"/>
                                </a:lnTo>
                                <a:lnTo>
                                  <a:pt x="1574918" y="180725"/>
                                </a:lnTo>
                                <a:lnTo>
                                  <a:pt x="1577488" y="220509"/>
                                </a:lnTo>
                                <a:lnTo>
                                  <a:pt x="1580161" y="115651"/>
                                </a:lnTo>
                                <a:lnTo>
                                  <a:pt x="1582731" y="173529"/>
                                </a:lnTo>
                                <a:lnTo>
                                  <a:pt x="1585403" y="108455"/>
                                </a:lnTo>
                                <a:lnTo>
                                  <a:pt x="1587974" y="216911"/>
                                </a:lnTo>
                                <a:lnTo>
                                  <a:pt x="1590646" y="133745"/>
                                </a:lnTo>
                                <a:lnTo>
                                  <a:pt x="1593216" y="238602"/>
                                </a:lnTo>
                                <a:lnTo>
                                  <a:pt x="1595889" y="173529"/>
                                </a:lnTo>
                                <a:lnTo>
                                  <a:pt x="1598459" y="238602"/>
                                </a:lnTo>
                                <a:lnTo>
                                  <a:pt x="1601132" y="249396"/>
                                </a:lnTo>
                                <a:lnTo>
                                  <a:pt x="1603702" y="133745"/>
                                </a:lnTo>
                                <a:lnTo>
                                  <a:pt x="1606375" y="155435"/>
                                </a:lnTo>
                                <a:lnTo>
                                  <a:pt x="1608945" y="245798"/>
                                </a:lnTo>
                                <a:lnTo>
                                  <a:pt x="1611618" y="224107"/>
                                </a:lnTo>
                                <a:lnTo>
                                  <a:pt x="1614188" y="108455"/>
                                </a:lnTo>
                                <a:lnTo>
                                  <a:pt x="1616861" y="220509"/>
                                </a:lnTo>
                                <a:lnTo>
                                  <a:pt x="1619431" y="162632"/>
                                </a:lnTo>
                                <a:lnTo>
                                  <a:pt x="1622104" y="216911"/>
                                </a:lnTo>
                                <a:lnTo>
                                  <a:pt x="1624674" y="242200"/>
                                </a:lnTo>
                                <a:lnTo>
                                  <a:pt x="1627346" y="177126"/>
                                </a:lnTo>
                                <a:lnTo>
                                  <a:pt x="1629916" y="216911"/>
                                </a:lnTo>
                                <a:lnTo>
                                  <a:pt x="1632590" y="242200"/>
                                </a:lnTo>
                                <a:lnTo>
                                  <a:pt x="1635160" y="173529"/>
                                </a:lnTo>
                                <a:lnTo>
                                  <a:pt x="1637730" y="169931"/>
                                </a:lnTo>
                                <a:lnTo>
                                  <a:pt x="1640402" y="169931"/>
                                </a:lnTo>
                                <a:lnTo>
                                  <a:pt x="1642972" y="68671"/>
                                </a:lnTo>
                                <a:lnTo>
                                  <a:pt x="1645645" y="162632"/>
                                </a:lnTo>
                                <a:lnTo>
                                  <a:pt x="1648215" y="122848"/>
                                </a:lnTo>
                                <a:lnTo>
                                  <a:pt x="1650888" y="169931"/>
                                </a:lnTo>
                                <a:lnTo>
                                  <a:pt x="1653458" y="115651"/>
                                </a:lnTo>
                                <a:lnTo>
                                  <a:pt x="1656131" y="159033"/>
                                </a:lnTo>
                                <a:lnTo>
                                  <a:pt x="1658701" y="206014"/>
                                </a:lnTo>
                                <a:lnTo>
                                  <a:pt x="1661374" y="202416"/>
                                </a:lnTo>
                                <a:lnTo>
                                  <a:pt x="1663944" y="206014"/>
                                </a:lnTo>
                                <a:lnTo>
                                  <a:pt x="1666617" y="245798"/>
                                </a:lnTo>
                                <a:lnTo>
                                  <a:pt x="1669187" y="159033"/>
                                </a:lnTo>
                                <a:lnTo>
                                  <a:pt x="1671860" y="162632"/>
                                </a:lnTo>
                                <a:lnTo>
                                  <a:pt x="1674430" y="140941"/>
                                </a:lnTo>
                                <a:lnTo>
                                  <a:pt x="1677102" y="187921"/>
                                </a:lnTo>
                                <a:lnTo>
                                  <a:pt x="1679672" y="130146"/>
                                </a:lnTo>
                                <a:lnTo>
                                  <a:pt x="1682345" y="227705"/>
                                </a:lnTo>
                                <a:lnTo>
                                  <a:pt x="1684915" y="140941"/>
                                </a:lnTo>
                                <a:lnTo>
                                  <a:pt x="1687588" y="90362"/>
                                </a:lnTo>
                                <a:lnTo>
                                  <a:pt x="1690158" y="206014"/>
                                </a:lnTo>
                                <a:lnTo>
                                  <a:pt x="1692831" y="140941"/>
                                </a:lnTo>
                                <a:lnTo>
                                  <a:pt x="1695401" y="220509"/>
                                </a:lnTo>
                                <a:lnTo>
                                  <a:pt x="1698074" y="122848"/>
                                </a:lnTo>
                                <a:lnTo>
                                  <a:pt x="1700644" y="166230"/>
                                </a:lnTo>
                                <a:lnTo>
                                  <a:pt x="1703317" y="187921"/>
                                </a:lnTo>
                                <a:lnTo>
                                  <a:pt x="1705887" y="155435"/>
                                </a:lnTo>
                                <a:lnTo>
                                  <a:pt x="1708560" y="260293"/>
                                </a:lnTo>
                                <a:lnTo>
                                  <a:pt x="1711130" y="252994"/>
                                </a:lnTo>
                                <a:lnTo>
                                  <a:pt x="1713802" y="285582"/>
                                </a:lnTo>
                                <a:lnTo>
                                  <a:pt x="1716373" y="184323"/>
                                </a:lnTo>
                                <a:lnTo>
                                  <a:pt x="1719046" y="195220"/>
                                </a:lnTo>
                                <a:lnTo>
                                  <a:pt x="1721616" y="202416"/>
                                </a:lnTo>
                                <a:lnTo>
                                  <a:pt x="1724289" y="249396"/>
                                </a:lnTo>
                                <a:lnTo>
                                  <a:pt x="1726858" y="108455"/>
                                </a:lnTo>
                                <a:lnTo>
                                  <a:pt x="1729531" y="162632"/>
                                </a:lnTo>
                                <a:lnTo>
                                  <a:pt x="1732101" y="173529"/>
                                </a:lnTo>
                                <a:lnTo>
                                  <a:pt x="1734774" y="148239"/>
                                </a:lnTo>
                                <a:lnTo>
                                  <a:pt x="1737344" y="213313"/>
                                </a:lnTo>
                                <a:lnTo>
                                  <a:pt x="1740017" y="245798"/>
                                </a:lnTo>
                                <a:lnTo>
                                  <a:pt x="1742587" y="130146"/>
                                </a:lnTo>
                                <a:lnTo>
                                  <a:pt x="1745260" y="169931"/>
                                </a:lnTo>
                                <a:lnTo>
                                  <a:pt x="1747830" y="213313"/>
                                </a:lnTo>
                                <a:lnTo>
                                  <a:pt x="1750503" y="159033"/>
                                </a:lnTo>
                                <a:lnTo>
                                  <a:pt x="1753073" y="191622"/>
                                </a:lnTo>
                                <a:lnTo>
                                  <a:pt x="1755746" y="137342"/>
                                </a:lnTo>
                                <a:lnTo>
                                  <a:pt x="1758316" y="169931"/>
                                </a:lnTo>
                                <a:lnTo>
                                  <a:pt x="1760988" y="216911"/>
                                </a:lnTo>
                                <a:lnTo>
                                  <a:pt x="1763558" y="213313"/>
                                </a:lnTo>
                                <a:lnTo>
                                  <a:pt x="1766231" y="191622"/>
                                </a:lnTo>
                                <a:lnTo>
                                  <a:pt x="1768801" y="231303"/>
                                </a:lnTo>
                                <a:lnTo>
                                  <a:pt x="1771371" y="245798"/>
                                </a:lnTo>
                                <a:lnTo>
                                  <a:pt x="1774044" y="220509"/>
                                </a:lnTo>
                                <a:lnTo>
                                  <a:pt x="1776614" y="252994"/>
                                </a:lnTo>
                                <a:lnTo>
                                  <a:pt x="1779287" y="191622"/>
                                </a:lnTo>
                                <a:lnTo>
                                  <a:pt x="1781857" y="140941"/>
                                </a:lnTo>
                                <a:lnTo>
                                  <a:pt x="1784530" y="180725"/>
                                </a:lnTo>
                                <a:lnTo>
                                  <a:pt x="1787100" y="245798"/>
                                </a:lnTo>
                                <a:lnTo>
                                  <a:pt x="1789773" y="169931"/>
                                </a:lnTo>
                                <a:lnTo>
                                  <a:pt x="1792343" y="191622"/>
                                </a:lnTo>
                                <a:lnTo>
                                  <a:pt x="1795016" y="198818"/>
                                </a:lnTo>
                                <a:lnTo>
                                  <a:pt x="1797586" y="173529"/>
                                </a:lnTo>
                                <a:lnTo>
                                  <a:pt x="1800258" y="169931"/>
                                </a:lnTo>
                                <a:lnTo>
                                  <a:pt x="1802829" y="260293"/>
                                </a:lnTo>
                                <a:lnTo>
                                  <a:pt x="1805501" y="144539"/>
                                </a:lnTo>
                                <a:lnTo>
                                  <a:pt x="1808071" y="166230"/>
                                </a:lnTo>
                                <a:lnTo>
                                  <a:pt x="1810744" y="191622"/>
                                </a:lnTo>
                                <a:lnTo>
                                  <a:pt x="1813314" y="169931"/>
                                </a:lnTo>
                                <a:lnTo>
                                  <a:pt x="1815987" y="206014"/>
                                </a:lnTo>
                                <a:lnTo>
                                  <a:pt x="1818557" y="133745"/>
                                </a:lnTo>
                                <a:lnTo>
                                  <a:pt x="1821230" y="187921"/>
                                </a:lnTo>
                                <a:lnTo>
                                  <a:pt x="1823800" y="119249"/>
                                </a:lnTo>
                                <a:lnTo>
                                  <a:pt x="1826473" y="151838"/>
                                </a:lnTo>
                                <a:lnTo>
                                  <a:pt x="1829043" y="144539"/>
                                </a:lnTo>
                                <a:lnTo>
                                  <a:pt x="1831716" y="155435"/>
                                </a:lnTo>
                                <a:lnTo>
                                  <a:pt x="1834286" y="209612"/>
                                </a:lnTo>
                                <a:lnTo>
                                  <a:pt x="1836958" y="159033"/>
                                </a:lnTo>
                                <a:lnTo>
                                  <a:pt x="1839529" y="151838"/>
                                </a:lnTo>
                                <a:lnTo>
                                  <a:pt x="1842202" y="202416"/>
                                </a:lnTo>
                                <a:lnTo>
                                  <a:pt x="1844772" y="173529"/>
                                </a:lnTo>
                                <a:lnTo>
                                  <a:pt x="1847445" y="267489"/>
                                </a:lnTo>
                                <a:lnTo>
                                  <a:pt x="1850014" y="235004"/>
                                </a:lnTo>
                                <a:lnTo>
                                  <a:pt x="1852687" y="220509"/>
                                </a:lnTo>
                                <a:lnTo>
                                  <a:pt x="1855257" y="209612"/>
                                </a:lnTo>
                                <a:lnTo>
                                  <a:pt x="1857930" y="231303"/>
                                </a:lnTo>
                                <a:lnTo>
                                  <a:pt x="1860500" y="169931"/>
                                </a:lnTo>
                                <a:lnTo>
                                  <a:pt x="1863173" y="206014"/>
                                </a:lnTo>
                                <a:lnTo>
                                  <a:pt x="1865743" y="278386"/>
                                </a:lnTo>
                                <a:lnTo>
                                  <a:pt x="1868416" y="198818"/>
                                </a:lnTo>
                                <a:lnTo>
                                  <a:pt x="1870986" y="238602"/>
                                </a:lnTo>
                                <a:lnTo>
                                  <a:pt x="1873659" y="209612"/>
                                </a:lnTo>
                                <a:lnTo>
                                  <a:pt x="1876229" y="137342"/>
                                </a:lnTo>
                                <a:lnTo>
                                  <a:pt x="1878902" y="115651"/>
                                </a:lnTo>
                                <a:lnTo>
                                  <a:pt x="1881472" y="148239"/>
                                </a:lnTo>
                                <a:lnTo>
                                  <a:pt x="1884144" y="198818"/>
                                </a:lnTo>
                                <a:lnTo>
                                  <a:pt x="1886714" y="202416"/>
                                </a:lnTo>
                                <a:lnTo>
                                  <a:pt x="1889387" y="133745"/>
                                </a:lnTo>
                                <a:lnTo>
                                  <a:pt x="1891957" y="86764"/>
                                </a:lnTo>
                                <a:lnTo>
                                  <a:pt x="1894630" y="169931"/>
                                </a:lnTo>
                                <a:lnTo>
                                  <a:pt x="1897201" y="184323"/>
                                </a:lnTo>
                                <a:lnTo>
                                  <a:pt x="1899873" y="86764"/>
                                </a:lnTo>
                                <a:lnTo>
                                  <a:pt x="1902443" y="108455"/>
                                </a:lnTo>
                                <a:lnTo>
                                  <a:pt x="1905013" y="184323"/>
                                </a:lnTo>
                                <a:lnTo>
                                  <a:pt x="1907686" y="198818"/>
                                </a:lnTo>
                                <a:lnTo>
                                  <a:pt x="1910256" y="177126"/>
                                </a:lnTo>
                                <a:lnTo>
                                  <a:pt x="1912929" y="231303"/>
                                </a:lnTo>
                                <a:lnTo>
                                  <a:pt x="1915499" y="256695"/>
                                </a:lnTo>
                                <a:lnTo>
                                  <a:pt x="1918172" y="18093"/>
                                </a:lnTo>
                                <a:lnTo>
                                  <a:pt x="1920742" y="177126"/>
                                </a:lnTo>
                                <a:lnTo>
                                  <a:pt x="1923414" y="231303"/>
                                </a:lnTo>
                                <a:lnTo>
                                  <a:pt x="1925985" y="195220"/>
                                </a:lnTo>
                                <a:lnTo>
                                  <a:pt x="1928658" y="151838"/>
                                </a:lnTo>
                                <a:lnTo>
                                  <a:pt x="1931228" y="21691"/>
                                </a:lnTo>
                                <a:lnTo>
                                  <a:pt x="1933900" y="238602"/>
                                </a:lnTo>
                                <a:lnTo>
                                  <a:pt x="1936470" y="144539"/>
                                </a:lnTo>
                                <a:lnTo>
                                  <a:pt x="1939143" y="245798"/>
                                </a:lnTo>
                                <a:lnTo>
                                  <a:pt x="1941713" y="271087"/>
                                </a:lnTo>
                                <a:lnTo>
                                  <a:pt x="1944386" y="198818"/>
                                </a:lnTo>
                                <a:lnTo>
                                  <a:pt x="1946956" y="151838"/>
                                </a:lnTo>
                                <a:lnTo>
                                  <a:pt x="1949629" y="180725"/>
                                </a:lnTo>
                                <a:lnTo>
                                  <a:pt x="1952199" y="133745"/>
                                </a:lnTo>
                                <a:lnTo>
                                  <a:pt x="1954872" y="159033"/>
                                </a:lnTo>
                                <a:lnTo>
                                  <a:pt x="1957442" y="180725"/>
                                </a:lnTo>
                                <a:lnTo>
                                  <a:pt x="1960115" y="187921"/>
                                </a:lnTo>
                                <a:lnTo>
                                  <a:pt x="1962685" y="140941"/>
                                </a:lnTo>
                                <a:lnTo>
                                  <a:pt x="1965358" y="159033"/>
                                </a:lnTo>
                                <a:lnTo>
                                  <a:pt x="1967928" y="252994"/>
                                </a:lnTo>
                                <a:lnTo>
                                  <a:pt x="1970601" y="245798"/>
                                </a:lnTo>
                                <a:lnTo>
                                  <a:pt x="1973170" y="126548"/>
                                </a:lnTo>
                                <a:lnTo>
                                  <a:pt x="1975843" y="151838"/>
                                </a:lnTo>
                                <a:lnTo>
                                  <a:pt x="1978413" y="180725"/>
                                </a:lnTo>
                                <a:lnTo>
                                  <a:pt x="1981086" y="144539"/>
                                </a:lnTo>
                                <a:lnTo>
                                  <a:pt x="1983656" y="202416"/>
                                </a:lnTo>
                                <a:lnTo>
                                  <a:pt x="1986329" y="187921"/>
                                </a:lnTo>
                                <a:lnTo>
                                  <a:pt x="1988899" y="198818"/>
                                </a:lnTo>
                                <a:lnTo>
                                  <a:pt x="1991572" y="249396"/>
                                </a:lnTo>
                                <a:lnTo>
                                  <a:pt x="1994142" y="274685"/>
                                </a:lnTo>
                                <a:lnTo>
                                  <a:pt x="1996815" y="180725"/>
                                </a:lnTo>
                                <a:lnTo>
                                  <a:pt x="1999385" y="209612"/>
                                </a:lnTo>
                                <a:lnTo>
                                  <a:pt x="2002058" y="101157"/>
                                </a:lnTo>
                                <a:lnTo>
                                  <a:pt x="2004628" y="126548"/>
                                </a:lnTo>
                                <a:lnTo>
                                  <a:pt x="2007301" y="148239"/>
                                </a:lnTo>
                                <a:lnTo>
                                  <a:pt x="2009870" y="202416"/>
                                </a:lnTo>
                                <a:lnTo>
                                  <a:pt x="2012544" y="235004"/>
                                </a:lnTo>
                                <a:lnTo>
                                  <a:pt x="2015113" y="231303"/>
                                </a:lnTo>
                                <a:lnTo>
                                  <a:pt x="2017786" y="187921"/>
                                </a:lnTo>
                                <a:lnTo>
                                  <a:pt x="2020357" y="224107"/>
                                </a:lnTo>
                                <a:lnTo>
                                  <a:pt x="2023029" y="162632"/>
                                </a:lnTo>
                                <a:lnTo>
                                  <a:pt x="2025599" y="245798"/>
                                </a:lnTo>
                                <a:lnTo>
                                  <a:pt x="2028272" y="206014"/>
                                </a:lnTo>
                                <a:lnTo>
                                  <a:pt x="2030842" y="209612"/>
                                </a:lnTo>
                                <a:lnTo>
                                  <a:pt x="2033515" y="184323"/>
                                </a:lnTo>
                                <a:lnTo>
                                  <a:pt x="2036085" y="148239"/>
                                </a:lnTo>
                                <a:lnTo>
                                  <a:pt x="2038758" y="166230"/>
                                </a:lnTo>
                                <a:lnTo>
                                  <a:pt x="2041328" y="162632"/>
                                </a:lnTo>
                                <a:lnTo>
                                  <a:pt x="2043898" y="173529"/>
                                </a:lnTo>
                                <a:lnTo>
                                  <a:pt x="2046571" y="86764"/>
                                </a:lnTo>
                                <a:lnTo>
                                  <a:pt x="2049141" y="86764"/>
                                </a:lnTo>
                                <a:lnTo>
                                  <a:pt x="2051814" y="191622"/>
                                </a:lnTo>
                                <a:lnTo>
                                  <a:pt x="2054384" y="231303"/>
                                </a:lnTo>
                                <a:lnTo>
                                  <a:pt x="2057057" y="159033"/>
                                </a:lnTo>
                                <a:lnTo>
                                  <a:pt x="2059626" y="119249"/>
                                </a:lnTo>
                                <a:lnTo>
                                  <a:pt x="2062300" y="202416"/>
                                </a:lnTo>
                                <a:lnTo>
                                  <a:pt x="2064869" y="130146"/>
                                </a:lnTo>
                                <a:lnTo>
                                  <a:pt x="2067542" y="198818"/>
                                </a:lnTo>
                                <a:lnTo>
                                  <a:pt x="2070112" y="173529"/>
                                </a:lnTo>
                                <a:lnTo>
                                  <a:pt x="2072785" y="209612"/>
                                </a:lnTo>
                                <a:lnTo>
                                  <a:pt x="2075355" y="242200"/>
                                </a:lnTo>
                                <a:lnTo>
                                  <a:pt x="2078028" y="191622"/>
                                </a:lnTo>
                                <a:lnTo>
                                  <a:pt x="2080598" y="184323"/>
                                </a:lnTo>
                                <a:lnTo>
                                  <a:pt x="2083271" y="137342"/>
                                </a:lnTo>
                                <a:lnTo>
                                  <a:pt x="2085841" y="202416"/>
                                </a:lnTo>
                                <a:lnTo>
                                  <a:pt x="2088514" y="213313"/>
                                </a:lnTo>
                                <a:lnTo>
                                  <a:pt x="2091084" y="202416"/>
                                </a:lnTo>
                                <a:lnTo>
                                  <a:pt x="2093757" y="140941"/>
                                </a:lnTo>
                                <a:lnTo>
                                  <a:pt x="2096327" y="191622"/>
                                </a:lnTo>
                                <a:lnTo>
                                  <a:pt x="2098999" y="184323"/>
                                </a:lnTo>
                                <a:lnTo>
                                  <a:pt x="2101570" y="166230"/>
                                </a:lnTo>
                                <a:lnTo>
                                  <a:pt x="2104242" y="198818"/>
                                </a:lnTo>
                                <a:lnTo>
                                  <a:pt x="2106813" y="252994"/>
                                </a:lnTo>
                                <a:lnTo>
                                  <a:pt x="2109485" y="119249"/>
                                </a:lnTo>
                                <a:lnTo>
                                  <a:pt x="2112055" y="101157"/>
                                </a:lnTo>
                                <a:lnTo>
                                  <a:pt x="2114728" y="162632"/>
                                </a:lnTo>
                                <a:lnTo>
                                  <a:pt x="2117298" y="140941"/>
                                </a:lnTo>
                                <a:lnTo>
                                  <a:pt x="2119971" y="162632"/>
                                </a:lnTo>
                                <a:lnTo>
                                  <a:pt x="2122541" y="206014"/>
                                </a:lnTo>
                                <a:lnTo>
                                  <a:pt x="2125214" y="97558"/>
                                </a:lnTo>
                                <a:lnTo>
                                  <a:pt x="2127784" y="202416"/>
                                </a:lnTo>
                                <a:lnTo>
                                  <a:pt x="2130457" y="112053"/>
                                </a:lnTo>
                                <a:lnTo>
                                  <a:pt x="2133027" y="195220"/>
                                </a:lnTo>
                                <a:lnTo>
                                  <a:pt x="2135700" y="198818"/>
                                </a:lnTo>
                                <a:lnTo>
                                  <a:pt x="2138270" y="162632"/>
                                </a:lnTo>
                                <a:lnTo>
                                  <a:pt x="2140942" y="148239"/>
                                </a:lnTo>
                                <a:lnTo>
                                  <a:pt x="2143513" y="169931"/>
                                </a:lnTo>
                                <a:lnTo>
                                  <a:pt x="2146185" y="119249"/>
                                </a:lnTo>
                                <a:lnTo>
                                  <a:pt x="2148756" y="112053"/>
                                </a:lnTo>
                                <a:lnTo>
                                  <a:pt x="2151428" y="144539"/>
                                </a:lnTo>
                                <a:lnTo>
                                  <a:pt x="2153998" y="68671"/>
                                </a:lnTo>
                                <a:lnTo>
                                  <a:pt x="2156671" y="101157"/>
                                </a:lnTo>
                                <a:lnTo>
                                  <a:pt x="2159241" y="187921"/>
                                </a:lnTo>
                                <a:lnTo>
                                  <a:pt x="2161914" y="213313"/>
                                </a:lnTo>
                                <a:lnTo>
                                  <a:pt x="2164484" y="144539"/>
                                </a:lnTo>
                                <a:lnTo>
                                  <a:pt x="2167157" y="202416"/>
                                </a:lnTo>
                                <a:lnTo>
                                  <a:pt x="2169727" y="249396"/>
                                </a:lnTo>
                                <a:lnTo>
                                  <a:pt x="2172400" y="231303"/>
                                </a:lnTo>
                                <a:lnTo>
                                  <a:pt x="2174970" y="140941"/>
                                </a:lnTo>
                                <a:lnTo>
                                  <a:pt x="2177540" y="180725"/>
                                </a:lnTo>
                                <a:lnTo>
                                  <a:pt x="2180213" y="216911"/>
                                </a:lnTo>
                                <a:lnTo>
                                  <a:pt x="2182783" y="195220"/>
                                </a:lnTo>
                                <a:lnTo>
                                  <a:pt x="2185455" y="162632"/>
                                </a:lnTo>
                                <a:lnTo>
                                  <a:pt x="2188025" y="227705"/>
                                </a:lnTo>
                                <a:lnTo>
                                  <a:pt x="2190698" y="140941"/>
                                </a:lnTo>
                                <a:lnTo>
                                  <a:pt x="2193269" y="122848"/>
                                </a:lnTo>
                                <a:lnTo>
                                  <a:pt x="2195941" y="104857"/>
                                </a:lnTo>
                                <a:lnTo>
                                  <a:pt x="2198512" y="177126"/>
                                </a:lnTo>
                                <a:lnTo>
                                  <a:pt x="2201184" y="202416"/>
                                </a:lnTo>
                                <a:lnTo>
                                  <a:pt x="2203754" y="97558"/>
                                </a:lnTo>
                                <a:lnTo>
                                  <a:pt x="2206427" y="180725"/>
                                </a:lnTo>
                                <a:lnTo>
                                  <a:pt x="2208997" y="144539"/>
                                </a:lnTo>
                                <a:lnTo>
                                  <a:pt x="2211670" y="169931"/>
                                </a:lnTo>
                                <a:lnTo>
                                  <a:pt x="2214240" y="206014"/>
                                </a:lnTo>
                                <a:lnTo>
                                  <a:pt x="2216913" y="209612"/>
                                </a:lnTo>
                                <a:lnTo>
                                  <a:pt x="2219482" y="184323"/>
                                </a:lnTo>
                                <a:lnTo>
                                  <a:pt x="2222156" y="202416"/>
                                </a:lnTo>
                                <a:lnTo>
                                  <a:pt x="2224726" y="144539"/>
                                </a:lnTo>
                                <a:lnTo>
                                  <a:pt x="2227399" y="231303"/>
                                </a:lnTo>
                                <a:lnTo>
                                  <a:pt x="2229969" y="159033"/>
                                </a:lnTo>
                                <a:lnTo>
                                  <a:pt x="2232641" y="238602"/>
                                </a:lnTo>
                                <a:lnTo>
                                  <a:pt x="2235211" y="242200"/>
                                </a:lnTo>
                                <a:lnTo>
                                  <a:pt x="2237884" y="216911"/>
                                </a:lnTo>
                                <a:lnTo>
                                  <a:pt x="2240454" y="198818"/>
                                </a:lnTo>
                                <a:lnTo>
                                  <a:pt x="2243127" y="162632"/>
                                </a:lnTo>
                                <a:lnTo>
                                  <a:pt x="2245697" y="187921"/>
                                </a:lnTo>
                                <a:lnTo>
                                  <a:pt x="2248370" y="191622"/>
                                </a:lnTo>
                                <a:lnTo>
                                  <a:pt x="2250940" y="260293"/>
                                </a:lnTo>
                                <a:lnTo>
                                  <a:pt x="2253613" y="231303"/>
                                </a:lnTo>
                                <a:lnTo>
                                  <a:pt x="2256183" y="245798"/>
                                </a:lnTo>
                                <a:lnTo>
                                  <a:pt x="2258856" y="173529"/>
                                </a:lnTo>
                                <a:lnTo>
                                  <a:pt x="2261426" y="198818"/>
                                </a:lnTo>
                                <a:lnTo>
                                  <a:pt x="2264099" y="173529"/>
                                </a:lnTo>
                                <a:lnTo>
                                  <a:pt x="2266669" y="195220"/>
                                </a:lnTo>
                                <a:lnTo>
                                  <a:pt x="2269341" y="155435"/>
                                </a:lnTo>
                                <a:lnTo>
                                  <a:pt x="2271911" y="231303"/>
                                </a:lnTo>
                                <a:lnTo>
                                  <a:pt x="2274585" y="224107"/>
                                </a:lnTo>
                                <a:lnTo>
                                  <a:pt x="2277154" y="191622"/>
                                </a:lnTo>
                                <a:lnTo>
                                  <a:pt x="2279828" y="216911"/>
                                </a:lnTo>
                                <a:lnTo>
                                  <a:pt x="2282397" y="249396"/>
                                </a:lnTo>
                                <a:lnTo>
                                  <a:pt x="2285070" y="173529"/>
                                </a:lnTo>
                                <a:lnTo>
                                  <a:pt x="2287640" y="177126"/>
                                </a:lnTo>
                                <a:lnTo>
                                  <a:pt x="2290313" y="216911"/>
                                </a:lnTo>
                                <a:lnTo>
                                  <a:pt x="2292883" y="252994"/>
                                </a:lnTo>
                                <a:lnTo>
                                  <a:pt x="2295556" y="256695"/>
                                </a:lnTo>
                                <a:lnTo>
                                  <a:pt x="2298126" y="177126"/>
                                </a:lnTo>
                                <a:lnTo>
                                  <a:pt x="2300798" y="169931"/>
                                </a:lnTo>
                                <a:lnTo>
                                  <a:pt x="2303369" y="184323"/>
                                </a:lnTo>
                                <a:lnTo>
                                  <a:pt x="2306042" y="245798"/>
                                </a:lnTo>
                                <a:lnTo>
                                  <a:pt x="2308612" y="245798"/>
                                </a:lnTo>
                                <a:lnTo>
                                  <a:pt x="2311182" y="184323"/>
                                </a:lnTo>
                                <a:lnTo>
                                  <a:pt x="2313855" y="122848"/>
                                </a:lnTo>
                                <a:lnTo>
                                  <a:pt x="2316425" y="220509"/>
                                </a:lnTo>
                                <a:lnTo>
                                  <a:pt x="2319097" y="166230"/>
                                </a:lnTo>
                                <a:lnTo>
                                  <a:pt x="2321667" y="209612"/>
                                </a:lnTo>
                                <a:lnTo>
                                  <a:pt x="2324340" y="252994"/>
                                </a:lnTo>
                                <a:lnTo>
                                  <a:pt x="2326910" y="198818"/>
                                </a:lnTo>
                                <a:lnTo>
                                  <a:pt x="2329584" y="162632"/>
                                </a:lnTo>
                                <a:lnTo>
                                  <a:pt x="2332153" y="213313"/>
                                </a:lnTo>
                                <a:lnTo>
                                  <a:pt x="2334826" y="235004"/>
                                </a:lnTo>
                                <a:lnTo>
                                  <a:pt x="2337396" y="206014"/>
                                </a:lnTo>
                                <a:lnTo>
                                  <a:pt x="2340069" y="213313"/>
                                </a:lnTo>
                                <a:lnTo>
                                  <a:pt x="2342639" y="328964"/>
                                </a:lnTo>
                                <a:lnTo>
                                  <a:pt x="2345312" y="278386"/>
                                </a:lnTo>
                                <a:lnTo>
                                  <a:pt x="2347882" y="300077"/>
                                </a:lnTo>
                                <a:lnTo>
                                  <a:pt x="2350554" y="256695"/>
                                </a:lnTo>
                                <a:lnTo>
                                  <a:pt x="2353125" y="206014"/>
                                </a:lnTo>
                                <a:lnTo>
                                  <a:pt x="2355797" y="289180"/>
                                </a:lnTo>
                                <a:lnTo>
                                  <a:pt x="2358367" y="220509"/>
                                </a:lnTo>
                                <a:lnTo>
                                  <a:pt x="2361041" y="180725"/>
                                </a:lnTo>
                                <a:lnTo>
                                  <a:pt x="2363611" y="195220"/>
                                </a:lnTo>
                                <a:lnTo>
                                  <a:pt x="2366283" y="245798"/>
                                </a:lnTo>
                                <a:lnTo>
                                  <a:pt x="2368853" y="216911"/>
                                </a:lnTo>
                                <a:lnTo>
                                  <a:pt x="2371526" y="249396"/>
                                </a:lnTo>
                                <a:lnTo>
                                  <a:pt x="2374096" y="227705"/>
                                </a:lnTo>
                                <a:lnTo>
                                  <a:pt x="2376769" y="180725"/>
                                </a:lnTo>
                                <a:lnTo>
                                  <a:pt x="2379339" y="224107"/>
                                </a:lnTo>
                                <a:lnTo>
                                  <a:pt x="2382012" y="256695"/>
                                </a:lnTo>
                                <a:lnTo>
                                  <a:pt x="2384582" y="227705"/>
                                </a:lnTo>
                                <a:lnTo>
                                  <a:pt x="2387254" y="296376"/>
                                </a:lnTo>
                                <a:lnTo>
                                  <a:pt x="2389825" y="130146"/>
                                </a:lnTo>
                                <a:lnTo>
                                  <a:pt x="2392498" y="206014"/>
                                </a:lnTo>
                                <a:lnTo>
                                  <a:pt x="2395068" y="180725"/>
                                </a:lnTo>
                                <a:lnTo>
                                  <a:pt x="2397741" y="224107"/>
                                </a:lnTo>
                                <a:lnTo>
                                  <a:pt x="2400311" y="224107"/>
                                </a:lnTo>
                                <a:lnTo>
                                  <a:pt x="2402983" y="274685"/>
                                </a:lnTo>
                                <a:lnTo>
                                  <a:pt x="2405553" y="206014"/>
                                </a:lnTo>
                                <a:lnTo>
                                  <a:pt x="2408226" y="213313"/>
                                </a:lnTo>
                                <a:lnTo>
                                  <a:pt x="2410796" y="191622"/>
                                </a:lnTo>
                                <a:lnTo>
                                  <a:pt x="2413469" y="245798"/>
                                </a:lnTo>
                                <a:lnTo>
                                  <a:pt x="2416039" y="278386"/>
                                </a:lnTo>
                                <a:lnTo>
                                  <a:pt x="2418712" y="235004"/>
                                </a:lnTo>
                                <a:lnTo>
                                  <a:pt x="2421282" y="242200"/>
                                </a:lnTo>
                                <a:lnTo>
                                  <a:pt x="2423955" y="292778"/>
                                </a:lnTo>
                                <a:lnTo>
                                  <a:pt x="2426525" y="238602"/>
                                </a:lnTo>
                                <a:lnTo>
                                  <a:pt x="2429198" y="227705"/>
                                </a:lnTo>
                                <a:lnTo>
                                  <a:pt x="2431768" y="256695"/>
                                </a:lnTo>
                                <a:lnTo>
                                  <a:pt x="2434441" y="245798"/>
                                </a:lnTo>
                                <a:lnTo>
                                  <a:pt x="2437010" y="271087"/>
                                </a:lnTo>
                                <a:lnTo>
                                  <a:pt x="2439683" y="220509"/>
                                </a:lnTo>
                                <a:lnTo>
                                  <a:pt x="2442253" y="151838"/>
                                </a:lnTo>
                                <a:lnTo>
                                  <a:pt x="2444926" y="300077"/>
                                </a:lnTo>
                                <a:lnTo>
                                  <a:pt x="2447496" y="209612"/>
                                </a:lnTo>
                                <a:lnTo>
                                  <a:pt x="2450066" y="289180"/>
                                </a:lnTo>
                                <a:lnTo>
                                  <a:pt x="2452739" y="231303"/>
                                </a:lnTo>
                                <a:lnTo>
                                  <a:pt x="2455309" y="274685"/>
                                </a:lnTo>
                                <a:lnTo>
                                  <a:pt x="2457982" y="166230"/>
                                </a:lnTo>
                                <a:lnTo>
                                  <a:pt x="2460552" y="184323"/>
                                </a:lnTo>
                                <a:lnTo>
                                  <a:pt x="2463225" y="187921"/>
                                </a:lnTo>
                                <a:lnTo>
                                  <a:pt x="2465795" y="256695"/>
                                </a:lnTo>
                                <a:lnTo>
                                  <a:pt x="2468468" y="235004"/>
                                </a:lnTo>
                                <a:lnTo>
                                  <a:pt x="2471038" y="278386"/>
                                </a:lnTo>
                                <a:lnTo>
                                  <a:pt x="2473711" y="245798"/>
                                </a:lnTo>
                                <a:lnTo>
                                  <a:pt x="2476281" y="213313"/>
                                </a:lnTo>
                                <a:lnTo>
                                  <a:pt x="2478953" y="263891"/>
                                </a:lnTo>
                                <a:lnTo>
                                  <a:pt x="2481524" y="159033"/>
                                </a:lnTo>
                                <a:lnTo>
                                  <a:pt x="2484197" y="184323"/>
                                </a:lnTo>
                                <a:lnTo>
                                  <a:pt x="2486766" y="198818"/>
                                </a:lnTo>
                                <a:lnTo>
                                  <a:pt x="2489439" y="191622"/>
                                </a:lnTo>
                                <a:lnTo>
                                  <a:pt x="2492009" y="252994"/>
                                </a:lnTo>
                                <a:lnTo>
                                  <a:pt x="2494682" y="191622"/>
                                </a:lnTo>
                                <a:lnTo>
                                  <a:pt x="2497252" y="198818"/>
                                </a:lnTo>
                                <a:lnTo>
                                  <a:pt x="2499925" y="195220"/>
                                </a:lnTo>
                                <a:lnTo>
                                  <a:pt x="2502495" y="307273"/>
                                </a:lnTo>
                                <a:lnTo>
                                  <a:pt x="2505168" y="220509"/>
                                </a:lnTo>
                                <a:lnTo>
                                  <a:pt x="2507738" y="231303"/>
                                </a:lnTo>
                                <a:lnTo>
                                  <a:pt x="2510411" y="184323"/>
                                </a:lnTo>
                                <a:lnTo>
                                  <a:pt x="2512981" y="227705"/>
                                </a:lnTo>
                                <a:lnTo>
                                  <a:pt x="2515654" y="224107"/>
                                </a:lnTo>
                                <a:lnTo>
                                  <a:pt x="2518224" y="195220"/>
                                </a:lnTo>
                                <a:lnTo>
                                  <a:pt x="2520897" y="130146"/>
                                </a:lnTo>
                                <a:lnTo>
                                  <a:pt x="2523467" y="206014"/>
                                </a:lnTo>
                                <a:lnTo>
                                  <a:pt x="2526139" y="184323"/>
                                </a:lnTo>
                                <a:lnTo>
                                  <a:pt x="2528709" y="169931"/>
                                </a:lnTo>
                                <a:lnTo>
                                  <a:pt x="2531382" y="231303"/>
                                </a:lnTo>
                                <a:lnTo>
                                  <a:pt x="2533952" y="245798"/>
                                </a:lnTo>
                                <a:lnTo>
                                  <a:pt x="2536625" y="155435"/>
                                </a:lnTo>
                                <a:lnTo>
                                  <a:pt x="2539195" y="263891"/>
                                </a:lnTo>
                                <a:lnTo>
                                  <a:pt x="2541868" y="191622"/>
                                </a:lnTo>
                                <a:lnTo>
                                  <a:pt x="2544438" y="249396"/>
                                </a:lnTo>
                                <a:lnTo>
                                  <a:pt x="2547111" y="252994"/>
                                </a:lnTo>
                                <a:lnTo>
                                  <a:pt x="2549681" y="260293"/>
                                </a:lnTo>
                                <a:lnTo>
                                  <a:pt x="2552354" y="256695"/>
                                </a:lnTo>
                                <a:lnTo>
                                  <a:pt x="2554924" y="220509"/>
                                </a:lnTo>
                                <a:lnTo>
                                  <a:pt x="2557597" y="184323"/>
                                </a:lnTo>
                                <a:lnTo>
                                  <a:pt x="2560167" y="224107"/>
                                </a:lnTo>
                                <a:lnTo>
                                  <a:pt x="2562840" y="242200"/>
                                </a:lnTo>
                                <a:lnTo>
                                  <a:pt x="2565410" y="209612"/>
                                </a:lnTo>
                                <a:lnTo>
                                  <a:pt x="2568083" y="198818"/>
                                </a:lnTo>
                                <a:lnTo>
                                  <a:pt x="2570653" y="187921"/>
                                </a:lnTo>
                                <a:lnTo>
                                  <a:pt x="2573325" y="267489"/>
                                </a:lnTo>
                                <a:lnTo>
                                  <a:pt x="2575895" y="220509"/>
                                </a:lnTo>
                                <a:lnTo>
                                  <a:pt x="2578568" y="155435"/>
                                </a:lnTo>
                                <a:lnTo>
                                  <a:pt x="2581138" y="256695"/>
                                </a:lnTo>
                                <a:lnTo>
                                  <a:pt x="2583708" y="187921"/>
                                </a:lnTo>
                                <a:lnTo>
                                  <a:pt x="2586381" y="245798"/>
                                </a:lnTo>
                                <a:lnTo>
                                  <a:pt x="2588951" y="274685"/>
                                </a:lnTo>
                                <a:lnTo>
                                  <a:pt x="2591624" y="238602"/>
                                </a:lnTo>
                                <a:lnTo>
                                  <a:pt x="2594194" y="213313"/>
                                </a:lnTo>
                                <a:lnTo>
                                  <a:pt x="2596867" y="296376"/>
                                </a:lnTo>
                                <a:lnTo>
                                  <a:pt x="2599437" y="242200"/>
                                </a:lnTo>
                                <a:lnTo>
                                  <a:pt x="2602110" y="209612"/>
                                </a:lnTo>
                                <a:lnTo>
                                  <a:pt x="2604680" y="216911"/>
                                </a:lnTo>
                                <a:lnTo>
                                  <a:pt x="2607353" y="137342"/>
                                </a:lnTo>
                                <a:lnTo>
                                  <a:pt x="2609923" y="144539"/>
                                </a:lnTo>
                                <a:lnTo>
                                  <a:pt x="2612596" y="195220"/>
                                </a:lnTo>
                                <a:lnTo>
                                  <a:pt x="2615166" y="137342"/>
                                </a:lnTo>
                                <a:lnTo>
                                  <a:pt x="2617838" y="209612"/>
                                </a:lnTo>
                                <a:lnTo>
                                  <a:pt x="2620408" y="227705"/>
                                </a:lnTo>
                                <a:lnTo>
                                  <a:pt x="2623081" y="216911"/>
                                </a:lnTo>
                                <a:lnTo>
                                  <a:pt x="2625651" y="144539"/>
                                </a:lnTo>
                                <a:lnTo>
                                  <a:pt x="2628324" y="180725"/>
                                </a:lnTo>
                                <a:lnTo>
                                  <a:pt x="2630894" y="198818"/>
                                </a:lnTo>
                                <a:lnTo>
                                  <a:pt x="2633567" y="187921"/>
                                </a:lnTo>
                                <a:lnTo>
                                  <a:pt x="2636137" y="242200"/>
                                </a:lnTo>
                                <a:lnTo>
                                  <a:pt x="2638810" y="195220"/>
                                </a:lnTo>
                                <a:lnTo>
                                  <a:pt x="2641380" y="202416"/>
                                </a:lnTo>
                                <a:lnTo>
                                  <a:pt x="2644053" y="173529"/>
                                </a:lnTo>
                                <a:lnTo>
                                  <a:pt x="2646623" y="162632"/>
                                </a:lnTo>
                                <a:lnTo>
                                  <a:pt x="2649295" y="137342"/>
                                </a:lnTo>
                                <a:lnTo>
                                  <a:pt x="2651865" y="159033"/>
                                </a:lnTo>
                                <a:lnTo>
                                  <a:pt x="2654538" y="177126"/>
                                </a:lnTo>
                                <a:lnTo>
                                  <a:pt x="2657108" y="166230"/>
                                </a:lnTo>
                                <a:lnTo>
                                  <a:pt x="2659781" y="180725"/>
                                </a:lnTo>
                                <a:lnTo>
                                  <a:pt x="2662351" y="249396"/>
                                </a:lnTo>
                                <a:lnTo>
                                  <a:pt x="2665024" y="206014"/>
                                </a:lnTo>
                                <a:lnTo>
                                  <a:pt x="2667594" y="202416"/>
                                </a:lnTo>
                                <a:lnTo>
                                  <a:pt x="2670267" y="256695"/>
                                </a:lnTo>
                                <a:lnTo>
                                  <a:pt x="2672837" y="187921"/>
                                </a:lnTo>
                                <a:lnTo>
                                  <a:pt x="2675510" y="263891"/>
                                </a:lnTo>
                                <a:lnTo>
                                  <a:pt x="2678080" y="242200"/>
                                </a:lnTo>
                                <a:lnTo>
                                  <a:pt x="2680753" y="274685"/>
                                </a:lnTo>
                                <a:lnTo>
                                  <a:pt x="2683323" y="213313"/>
                                </a:lnTo>
                                <a:lnTo>
                                  <a:pt x="2685995" y="169931"/>
                                </a:lnTo>
                                <a:lnTo>
                                  <a:pt x="2688565" y="256695"/>
                                </a:lnTo>
                                <a:lnTo>
                                  <a:pt x="2691239" y="209612"/>
                                </a:lnTo>
                                <a:lnTo>
                                  <a:pt x="2693809" y="130146"/>
                                </a:lnTo>
                                <a:lnTo>
                                  <a:pt x="2696482" y="195220"/>
                                </a:lnTo>
                                <a:lnTo>
                                  <a:pt x="2699052" y="202416"/>
                                </a:lnTo>
                                <a:lnTo>
                                  <a:pt x="2701724" y="285582"/>
                                </a:lnTo>
                                <a:lnTo>
                                  <a:pt x="2704294" y="307273"/>
                                </a:lnTo>
                                <a:lnTo>
                                  <a:pt x="2706967" y="216911"/>
                                </a:lnTo>
                                <a:lnTo>
                                  <a:pt x="2709537" y="220509"/>
                                </a:lnTo>
                                <a:lnTo>
                                  <a:pt x="2712210" y="267489"/>
                                </a:lnTo>
                                <a:lnTo>
                                  <a:pt x="2714780" y="206014"/>
                                </a:lnTo>
                                <a:lnTo>
                                  <a:pt x="2717453" y="220509"/>
                                </a:lnTo>
                                <a:lnTo>
                                  <a:pt x="2720023" y="166230"/>
                                </a:lnTo>
                                <a:lnTo>
                                  <a:pt x="2722593" y="224107"/>
                                </a:lnTo>
                                <a:lnTo>
                                  <a:pt x="2725266" y="231303"/>
                                </a:lnTo>
                                <a:lnTo>
                                  <a:pt x="2727836" y="245798"/>
                                </a:lnTo>
                                <a:lnTo>
                                  <a:pt x="2730509" y="162632"/>
                                </a:lnTo>
                                <a:lnTo>
                                  <a:pt x="2733079" y="213313"/>
                                </a:lnTo>
                                <a:lnTo>
                                  <a:pt x="2735751" y="202416"/>
                                </a:lnTo>
                                <a:lnTo>
                                  <a:pt x="2738321" y="206014"/>
                                </a:lnTo>
                                <a:lnTo>
                                  <a:pt x="2740994" y="238602"/>
                                </a:lnTo>
                                <a:lnTo>
                                  <a:pt x="2743564" y="216911"/>
                                </a:lnTo>
                                <a:lnTo>
                                  <a:pt x="2746238" y="209612"/>
                                </a:lnTo>
                                <a:lnTo>
                                  <a:pt x="2748808" y="252994"/>
                                </a:lnTo>
                                <a:lnTo>
                                  <a:pt x="2751480" y="238602"/>
                                </a:lnTo>
                                <a:lnTo>
                                  <a:pt x="2754050" y="321768"/>
                                </a:lnTo>
                                <a:lnTo>
                                  <a:pt x="2756723" y="242200"/>
                                </a:lnTo>
                                <a:lnTo>
                                  <a:pt x="2759293" y="209612"/>
                                </a:lnTo>
                                <a:lnTo>
                                  <a:pt x="2761966" y="235004"/>
                                </a:lnTo>
                                <a:lnTo>
                                  <a:pt x="2764536" y="249396"/>
                                </a:lnTo>
                                <a:lnTo>
                                  <a:pt x="2767209" y="260293"/>
                                </a:lnTo>
                                <a:lnTo>
                                  <a:pt x="2769779" y="252994"/>
                                </a:lnTo>
                                <a:lnTo>
                                  <a:pt x="2772451" y="256695"/>
                                </a:lnTo>
                                <a:lnTo>
                                  <a:pt x="2775021" y="242200"/>
                                </a:lnTo>
                                <a:lnTo>
                                  <a:pt x="2777695" y="173529"/>
                                </a:lnTo>
                                <a:lnTo>
                                  <a:pt x="2780265" y="278386"/>
                                </a:lnTo>
                                <a:lnTo>
                                  <a:pt x="2782937" y="252994"/>
                                </a:lnTo>
                                <a:lnTo>
                                  <a:pt x="2785507" y="235004"/>
                                </a:lnTo>
                                <a:lnTo>
                                  <a:pt x="2788180" y="263891"/>
                                </a:lnTo>
                                <a:lnTo>
                                  <a:pt x="2790750" y="263891"/>
                                </a:lnTo>
                                <a:lnTo>
                                  <a:pt x="2793423" y="198818"/>
                                </a:lnTo>
                                <a:lnTo>
                                  <a:pt x="2795993" y="148239"/>
                                </a:lnTo>
                                <a:lnTo>
                                  <a:pt x="2798666" y="137342"/>
                                </a:lnTo>
                                <a:lnTo>
                                  <a:pt x="2801236" y="281984"/>
                                </a:lnTo>
                                <a:lnTo>
                                  <a:pt x="2803909" y="235004"/>
                                </a:lnTo>
                                <a:lnTo>
                                  <a:pt x="2806479" y="235004"/>
                                </a:lnTo>
                                <a:lnTo>
                                  <a:pt x="2809152" y="227705"/>
                                </a:lnTo>
                                <a:lnTo>
                                  <a:pt x="2811722" y="227705"/>
                                </a:lnTo>
                                <a:lnTo>
                                  <a:pt x="2814395" y="209612"/>
                                </a:lnTo>
                                <a:lnTo>
                                  <a:pt x="2816965" y="191622"/>
                                </a:lnTo>
                                <a:lnTo>
                                  <a:pt x="2819637" y="238602"/>
                                </a:lnTo>
                                <a:lnTo>
                                  <a:pt x="2822207" y="206014"/>
                                </a:lnTo>
                                <a:lnTo>
                                  <a:pt x="2824880" y="213313"/>
                                </a:lnTo>
                                <a:lnTo>
                                  <a:pt x="2827450" y="209612"/>
                                </a:lnTo>
                                <a:lnTo>
                                  <a:pt x="2830124" y="231303"/>
                                </a:lnTo>
                                <a:lnTo>
                                  <a:pt x="2832693" y="202416"/>
                                </a:lnTo>
                                <a:lnTo>
                                  <a:pt x="2835366" y="166230"/>
                                </a:lnTo>
                                <a:lnTo>
                                  <a:pt x="2837936" y="173529"/>
                                </a:lnTo>
                                <a:lnTo>
                                  <a:pt x="2840609" y="227705"/>
                                </a:lnTo>
                                <a:lnTo>
                                  <a:pt x="2843179" y="281984"/>
                                </a:lnTo>
                                <a:lnTo>
                                  <a:pt x="2845852" y="263891"/>
                                </a:lnTo>
                                <a:lnTo>
                                  <a:pt x="2848422" y="252994"/>
                                </a:lnTo>
                                <a:lnTo>
                                  <a:pt x="2851095" y="245798"/>
                                </a:lnTo>
                                <a:lnTo>
                                  <a:pt x="2853665" y="274685"/>
                                </a:lnTo>
                                <a:lnTo>
                                  <a:pt x="2856235" y="227705"/>
                                </a:lnTo>
                                <a:lnTo>
                                  <a:pt x="2858908" y="245798"/>
                                </a:lnTo>
                                <a:lnTo>
                                  <a:pt x="2861478" y="245798"/>
                                </a:lnTo>
                                <a:lnTo>
                                  <a:pt x="2864150" y="155435"/>
                                </a:lnTo>
                                <a:lnTo>
                                  <a:pt x="2866720" y="245798"/>
                                </a:lnTo>
                                <a:lnTo>
                                  <a:pt x="2869393" y="281984"/>
                                </a:lnTo>
                                <a:lnTo>
                                  <a:pt x="2871963" y="209612"/>
                                </a:lnTo>
                                <a:lnTo>
                                  <a:pt x="2874636" y="216911"/>
                                </a:lnTo>
                                <a:lnTo>
                                  <a:pt x="2877206" y="231303"/>
                                </a:lnTo>
                                <a:lnTo>
                                  <a:pt x="2879879" y="227705"/>
                                </a:lnTo>
                                <a:lnTo>
                                  <a:pt x="2882449" y="187921"/>
                                </a:lnTo>
                                <a:lnTo>
                                  <a:pt x="2885122" y="252994"/>
                                </a:lnTo>
                                <a:lnTo>
                                  <a:pt x="2887692" y="267489"/>
                                </a:lnTo>
                                <a:lnTo>
                                  <a:pt x="2890365" y="195220"/>
                                </a:lnTo>
                                <a:lnTo>
                                  <a:pt x="2892935" y="198818"/>
                                </a:lnTo>
                                <a:lnTo>
                                  <a:pt x="2895608" y="155435"/>
                                </a:lnTo>
                                <a:lnTo>
                                  <a:pt x="2898178" y="231303"/>
                                </a:lnTo>
                                <a:lnTo>
                                  <a:pt x="2900851" y="235004"/>
                                </a:lnTo>
                                <a:lnTo>
                                  <a:pt x="2903421" y="238602"/>
                                </a:lnTo>
                                <a:lnTo>
                                  <a:pt x="2906093" y="249396"/>
                                </a:lnTo>
                                <a:lnTo>
                                  <a:pt x="2908663" y="180725"/>
                                </a:lnTo>
                                <a:lnTo>
                                  <a:pt x="2911336" y="242200"/>
                                </a:lnTo>
                                <a:lnTo>
                                  <a:pt x="2913906" y="238602"/>
                                </a:lnTo>
                                <a:lnTo>
                                  <a:pt x="2916579" y="155435"/>
                                </a:lnTo>
                                <a:lnTo>
                                  <a:pt x="2919149" y="227705"/>
                                </a:lnTo>
                                <a:lnTo>
                                  <a:pt x="2921822" y="260293"/>
                                </a:lnTo>
                                <a:lnTo>
                                  <a:pt x="2924392" y="216911"/>
                                </a:lnTo>
                                <a:lnTo>
                                  <a:pt x="2927065" y="191622"/>
                                </a:lnTo>
                                <a:lnTo>
                                  <a:pt x="2929635" y="216911"/>
                                </a:lnTo>
                                <a:lnTo>
                                  <a:pt x="2932308" y="245798"/>
                                </a:lnTo>
                                <a:lnTo>
                                  <a:pt x="2934878" y="191622"/>
                                </a:lnTo>
                                <a:lnTo>
                                  <a:pt x="2937551" y="209612"/>
                                </a:lnTo>
                                <a:lnTo>
                                  <a:pt x="2940121" y="191622"/>
                                </a:lnTo>
                                <a:lnTo>
                                  <a:pt x="2942794" y="173529"/>
                                </a:lnTo>
                                <a:lnTo>
                                  <a:pt x="2945364" y="235004"/>
                                </a:lnTo>
                                <a:lnTo>
                                  <a:pt x="2948036" y="198818"/>
                                </a:lnTo>
                                <a:lnTo>
                                  <a:pt x="2950606" y="187921"/>
                                </a:lnTo>
                                <a:lnTo>
                                  <a:pt x="2953279" y="267489"/>
                                </a:lnTo>
                                <a:lnTo>
                                  <a:pt x="2955849" y="169931"/>
                                </a:lnTo>
                                <a:lnTo>
                                  <a:pt x="2958522" y="173529"/>
                                </a:lnTo>
                                <a:lnTo>
                                  <a:pt x="2961092" y="220509"/>
                                </a:lnTo>
                                <a:lnTo>
                                  <a:pt x="2963765" y="184323"/>
                                </a:lnTo>
                                <a:lnTo>
                                  <a:pt x="2966335" y="209612"/>
                                </a:lnTo>
                                <a:lnTo>
                                  <a:pt x="2969008" y="162632"/>
                                </a:lnTo>
                                <a:lnTo>
                                  <a:pt x="2971578" y="238602"/>
                                </a:lnTo>
                                <a:lnTo>
                                  <a:pt x="2974251" y="180725"/>
                                </a:lnTo>
                                <a:lnTo>
                                  <a:pt x="2976821" y="245798"/>
                                </a:lnTo>
                                <a:lnTo>
                                  <a:pt x="2979494" y="180725"/>
                                </a:lnTo>
                                <a:lnTo>
                                  <a:pt x="2982064" y="209612"/>
                                </a:lnTo>
                                <a:lnTo>
                                  <a:pt x="2984737" y="227705"/>
                                </a:lnTo>
                                <a:lnTo>
                                  <a:pt x="2987307" y="238602"/>
                                </a:lnTo>
                                <a:lnTo>
                                  <a:pt x="2989877" y="206014"/>
                                </a:lnTo>
                                <a:lnTo>
                                  <a:pt x="2992550" y="112053"/>
                                </a:lnTo>
                                <a:lnTo>
                                  <a:pt x="2995120" y="195220"/>
                                </a:lnTo>
                                <a:lnTo>
                                  <a:pt x="2997792" y="231303"/>
                                </a:lnTo>
                                <a:lnTo>
                                  <a:pt x="3000362" y="224107"/>
                                </a:lnTo>
                                <a:lnTo>
                                  <a:pt x="3003035" y="173529"/>
                                </a:lnTo>
                                <a:lnTo>
                                  <a:pt x="3005605" y="206014"/>
                                </a:lnTo>
                                <a:lnTo>
                                  <a:pt x="3008278" y="198818"/>
                                </a:lnTo>
                                <a:lnTo>
                                  <a:pt x="3010848" y="166230"/>
                                </a:lnTo>
                                <a:lnTo>
                                  <a:pt x="3013521" y="195220"/>
                                </a:lnTo>
                                <a:lnTo>
                                  <a:pt x="3016091" y="242200"/>
                                </a:lnTo>
                                <a:lnTo>
                                  <a:pt x="3018764" y="184323"/>
                                </a:lnTo>
                                <a:lnTo>
                                  <a:pt x="3021334" y="195220"/>
                                </a:lnTo>
                                <a:lnTo>
                                  <a:pt x="3024007" y="198818"/>
                                </a:lnTo>
                                <a:lnTo>
                                  <a:pt x="3026577" y="235004"/>
                                </a:lnTo>
                                <a:lnTo>
                                  <a:pt x="3029250" y="169931"/>
                                </a:lnTo>
                                <a:lnTo>
                                  <a:pt x="3031820" y="180725"/>
                                </a:lnTo>
                                <a:lnTo>
                                  <a:pt x="3034492" y="216911"/>
                                </a:lnTo>
                                <a:lnTo>
                                  <a:pt x="3037062" y="238602"/>
                                </a:lnTo>
                                <a:lnTo>
                                  <a:pt x="3039735" y="242200"/>
                                </a:lnTo>
                                <a:lnTo>
                                  <a:pt x="3042305" y="231303"/>
                                </a:lnTo>
                                <a:lnTo>
                                  <a:pt x="3044978" y="159033"/>
                                </a:lnTo>
                                <a:lnTo>
                                  <a:pt x="3047548" y="300077"/>
                                </a:lnTo>
                                <a:lnTo>
                                  <a:pt x="3050221" y="227705"/>
                                </a:lnTo>
                                <a:lnTo>
                                  <a:pt x="3052791" y="202416"/>
                                </a:lnTo>
                                <a:lnTo>
                                  <a:pt x="3055464" y="173529"/>
                                </a:lnTo>
                                <a:lnTo>
                                  <a:pt x="3058034" y="224107"/>
                                </a:lnTo>
                                <a:lnTo>
                                  <a:pt x="3060707" y="227705"/>
                                </a:lnTo>
                                <a:lnTo>
                                  <a:pt x="3063277" y="220509"/>
                                </a:lnTo>
                                <a:lnTo>
                                  <a:pt x="3065950" y="242200"/>
                                </a:lnTo>
                                <a:lnTo>
                                  <a:pt x="3068520" y="162632"/>
                                </a:lnTo>
                                <a:lnTo>
                                  <a:pt x="3071193" y="195220"/>
                                </a:lnTo>
                                <a:lnTo>
                                  <a:pt x="3073763" y="169931"/>
                                </a:lnTo>
                                <a:lnTo>
                                  <a:pt x="3076436" y="224107"/>
                                </a:lnTo>
                                <a:lnTo>
                                  <a:pt x="3079006" y="231303"/>
                                </a:lnTo>
                                <a:lnTo>
                                  <a:pt x="3081678" y="260293"/>
                                </a:lnTo>
                                <a:lnTo>
                                  <a:pt x="3084248" y="202416"/>
                                </a:lnTo>
                                <a:lnTo>
                                  <a:pt x="3086921" y="180725"/>
                                </a:lnTo>
                                <a:lnTo>
                                  <a:pt x="3089491" y="144539"/>
                                </a:lnTo>
                                <a:lnTo>
                                  <a:pt x="3092164" y="166230"/>
                                </a:lnTo>
                                <a:lnTo>
                                  <a:pt x="3094734" y="227705"/>
                                </a:lnTo>
                                <a:lnTo>
                                  <a:pt x="3097407" y="148239"/>
                                </a:lnTo>
                                <a:lnTo>
                                  <a:pt x="3099977" y="130146"/>
                                </a:lnTo>
                                <a:lnTo>
                                  <a:pt x="3102650" y="177126"/>
                                </a:lnTo>
                                <a:lnTo>
                                  <a:pt x="3105220" y="104857"/>
                                </a:lnTo>
                                <a:lnTo>
                                  <a:pt x="3107893" y="227705"/>
                                </a:lnTo>
                                <a:lnTo>
                                  <a:pt x="3110463" y="173529"/>
                                </a:lnTo>
                                <a:lnTo>
                                  <a:pt x="3113136" y="112053"/>
                                </a:lnTo>
                                <a:lnTo>
                                  <a:pt x="3115706" y="148239"/>
                                </a:lnTo>
                                <a:lnTo>
                                  <a:pt x="3118378" y="235004"/>
                                </a:lnTo>
                                <a:lnTo>
                                  <a:pt x="3120948" y="162632"/>
                                </a:lnTo>
                                <a:lnTo>
                                  <a:pt x="3123621" y="184323"/>
                                </a:lnTo>
                                <a:lnTo>
                                  <a:pt x="3126191" y="206014"/>
                                </a:lnTo>
                                <a:lnTo>
                                  <a:pt x="3128761" y="177126"/>
                                </a:lnTo>
                                <a:lnTo>
                                  <a:pt x="3131434" y="195220"/>
                                </a:lnTo>
                                <a:lnTo>
                                  <a:pt x="3134004" y="256695"/>
                                </a:lnTo>
                                <a:lnTo>
                                  <a:pt x="3136677" y="245798"/>
                                </a:lnTo>
                                <a:lnTo>
                                  <a:pt x="3139247" y="166230"/>
                                </a:lnTo>
                                <a:lnTo>
                                  <a:pt x="3141920" y="173529"/>
                                </a:lnTo>
                                <a:lnTo>
                                  <a:pt x="3144490" y="191622"/>
                                </a:lnTo>
                                <a:lnTo>
                                  <a:pt x="3147163" y="202416"/>
                                </a:lnTo>
                                <a:lnTo>
                                  <a:pt x="3149733" y="242200"/>
                                </a:lnTo>
                                <a:lnTo>
                                  <a:pt x="3152405" y="256695"/>
                                </a:lnTo>
                                <a:lnTo>
                                  <a:pt x="3154976" y="242200"/>
                                </a:lnTo>
                                <a:lnTo>
                                  <a:pt x="3157648" y="285582"/>
                                </a:lnTo>
                                <a:lnTo>
                                  <a:pt x="3160218" y="177126"/>
                                </a:lnTo>
                                <a:lnTo>
                                  <a:pt x="3162892" y="206014"/>
                                </a:lnTo>
                                <a:lnTo>
                                  <a:pt x="3165462" y="278386"/>
                                </a:lnTo>
                                <a:lnTo>
                                  <a:pt x="3168134" y="303675"/>
                                </a:lnTo>
                                <a:lnTo>
                                  <a:pt x="3170704" y="245798"/>
                                </a:lnTo>
                                <a:lnTo>
                                  <a:pt x="3173377" y="231303"/>
                                </a:lnTo>
                                <a:lnTo>
                                  <a:pt x="3175947" y="271087"/>
                                </a:lnTo>
                                <a:lnTo>
                                  <a:pt x="3178620" y="213313"/>
                                </a:lnTo>
                                <a:lnTo>
                                  <a:pt x="3181190" y="173529"/>
                                </a:lnTo>
                                <a:lnTo>
                                  <a:pt x="3183863" y="155435"/>
                                </a:lnTo>
                                <a:lnTo>
                                  <a:pt x="3186433" y="256695"/>
                                </a:lnTo>
                                <a:lnTo>
                                  <a:pt x="3189106" y="177126"/>
                                </a:lnTo>
                                <a:lnTo>
                                  <a:pt x="3191676" y="347058"/>
                                </a:lnTo>
                                <a:lnTo>
                                  <a:pt x="3194349" y="191622"/>
                                </a:lnTo>
                                <a:lnTo>
                                  <a:pt x="3196919" y="108455"/>
                                </a:lnTo>
                                <a:lnTo>
                                  <a:pt x="3199592" y="184323"/>
                                </a:lnTo>
                                <a:lnTo>
                                  <a:pt x="3202162" y="209612"/>
                                </a:lnTo>
                                <a:lnTo>
                                  <a:pt x="3204834" y="162632"/>
                                </a:lnTo>
                                <a:lnTo>
                                  <a:pt x="3207404" y="202416"/>
                                </a:lnTo>
                                <a:lnTo>
                                  <a:pt x="3210077" y="155435"/>
                                </a:lnTo>
                                <a:lnTo>
                                  <a:pt x="3212647" y="274685"/>
                                </a:lnTo>
                                <a:lnTo>
                                  <a:pt x="3215320" y="173529"/>
                                </a:lnTo>
                                <a:lnTo>
                                  <a:pt x="3217890" y="184323"/>
                                </a:lnTo>
                                <a:lnTo>
                                  <a:pt x="3220563" y="191622"/>
                                </a:lnTo>
                                <a:lnTo>
                                  <a:pt x="3223133" y="260293"/>
                                </a:lnTo>
                                <a:lnTo>
                                  <a:pt x="3225806" y="220509"/>
                                </a:lnTo>
                                <a:lnTo>
                                  <a:pt x="3228376" y="180725"/>
                                </a:lnTo>
                                <a:lnTo>
                                  <a:pt x="3231049" y="202416"/>
                                </a:lnTo>
                                <a:lnTo>
                                  <a:pt x="3233619" y="227705"/>
                                </a:lnTo>
                                <a:lnTo>
                                  <a:pt x="3236292" y="202416"/>
                                </a:lnTo>
                                <a:lnTo>
                                  <a:pt x="3238862" y="151838"/>
                                </a:lnTo>
                                <a:lnTo>
                                  <a:pt x="3241534" y="235004"/>
                                </a:lnTo>
                                <a:lnTo>
                                  <a:pt x="3244104" y="220509"/>
                                </a:lnTo>
                                <a:lnTo>
                                  <a:pt x="3246778" y="216911"/>
                                </a:lnTo>
                                <a:lnTo>
                                  <a:pt x="3249348" y="220509"/>
                                </a:lnTo>
                                <a:lnTo>
                                  <a:pt x="3252020" y="198818"/>
                                </a:lnTo>
                                <a:lnTo>
                                  <a:pt x="3254590" y="213313"/>
                                </a:lnTo>
                                <a:lnTo>
                                  <a:pt x="3257263" y="191622"/>
                                </a:lnTo>
                                <a:lnTo>
                                  <a:pt x="3259833" y="263891"/>
                                </a:lnTo>
                                <a:lnTo>
                                  <a:pt x="3262403" y="271087"/>
                                </a:lnTo>
                                <a:lnTo>
                                  <a:pt x="3265076" y="249396"/>
                                </a:lnTo>
                                <a:lnTo>
                                  <a:pt x="3267646" y="202416"/>
                                </a:lnTo>
                                <a:lnTo>
                                  <a:pt x="3270319" y="209612"/>
                                </a:lnTo>
                                <a:lnTo>
                                  <a:pt x="3272889" y="209612"/>
                                </a:lnTo>
                                <a:lnTo>
                                  <a:pt x="3275562" y="224107"/>
                                </a:lnTo>
                                <a:lnTo>
                                  <a:pt x="3278132" y="220509"/>
                                </a:lnTo>
                                <a:lnTo>
                                  <a:pt x="3280805" y="213313"/>
                                </a:lnTo>
                                <a:lnTo>
                                  <a:pt x="3283375" y="296376"/>
                                </a:lnTo>
                                <a:lnTo>
                                  <a:pt x="3286047" y="173529"/>
                                </a:lnTo>
                                <a:lnTo>
                                  <a:pt x="3288618" y="296376"/>
                                </a:lnTo>
                                <a:lnTo>
                                  <a:pt x="3291290" y="112053"/>
                                </a:lnTo>
                                <a:lnTo>
                                  <a:pt x="3293860" y="162632"/>
                                </a:lnTo>
                                <a:lnTo>
                                  <a:pt x="3296533" y="235004"/>
                                </a:lnTo>
                                <a:lnTo>
                                  <a:pt x="3299103" y="278386"/>
                                </a:lnTo>
                                <a:lnTo>
                                  <a:pt x="3301776" y="235004"/>
                                </a:lnTo>
                                <a:lnTo>
                                  <a:pt x="3304346" y="151838"/>
                                </a:lnTo>
                                <a:lnTo>
                                  <a:pt x="3307019" y="242200"/>
                                </a:lnTo>
                                <a:lnTo>
                                  <a:pt x="3309589" y="224107"/>
                                </a:lnTo>
                                <a:lnTo>
                                  <a:pt x="3312262" y="231303"/>
                                </a:lnTo>
                                <a:lnTo>
                                  <a:pt x="3314832" y="235004"/>
                                </a:lnTo>
                                <a:lnTo>
                                  <a:pt x="3317505" y="292778"/>
                                </a:lnTo>
                                <a:lnTo>
                                  <a:pt x="3320075" y="245798"/>
                                </a:lnTo>
                                <a:lnTo>
                                  <a:pt x="3322748" y="206014"/>
                                </a:lnTo>
                                <a:lnTo>
                                  <a:pt x="3325318" y="144539"/>
                                </a:lnTo>
                                <a:lnTo>
                                  <a:pt x="3327990" y="184323"/>
                                </a:lnTo>
                                <a:lnTo>
                                  <a:pt x="3330560" y="191622"/>
                                </a:lnTo>
                                <a:lnTo>
                                  <a:pt x="3333233" y="249396"/>
                                </a:lnTo>
                                <a:lnTo>
                                  <a:pt x="3335803" y="249396"/>
                                </a:lnTo>
                                <a:lnTo>
                                  <a:pt x="3338476" y="231303"/>
                                </a:lnTo>
                                <a:lnTo>
                                  <a:pt x="3341046" y="242200"/>
                                </a:lnTo>
                                <a:lnTo>
                                  <a:pt x="3343719" y="231303"/>
                                </a:lnTo>
                                <a:lnTo>
                                  <a:pt x="3346289" y="227705"/>
                                </a:lnTo>
                                <a:lnTo>
                                  <a:pt x="3348962" y="169931"/>
                                </a:lnTo>
                                <a:lnTo>
                                  <a:pt x="3351532" y="180725"/>
                                </a:lnTo>
                                <a:lnTo>
                                  <a:pt x="3354205" y="177126"/>
                                </a:lnTo>
                                <a:lnTo>
                                  <a:pt x="3356775" y="173529"/>
                                </a:lnTo>
                                <a:lnTo>
                                  <a:pt x="3359448" y="263891"/>
                                </a:lnTo>
                                <a:lnTo>
                                  <a:pt x="3362018" y="184323"/>
                                </a:lnTo>
                                <a:lnTo>
                                  <a:pt x="3364691" y="213313"/>
                                </a:lnTo>
                                <a:lnTo>
                                  <a:pt x="3367261" y="227705"/>
                                </a:lnTo>
                                <a:lnTo>
                                  <a:pt x="3369934" y="162632"/>
                                </a:lnTo>
                                <a:lnTo>
                                  <a:pt x="3372504" y="235004"/>
                                </a:lnTo>
                                <a:lnTo>
                                  <a:pt x="3375176" y="115651"/>
                                </a:lnTo>
                                <a:lnTo>
                                  <a:pt x="3377746" y="195220"/>
                                </a:lnTo>
                                <a:lnTo>
                                  <a:pt x="3380419" y="162632"/>
                                </a:lnTo>
                                <a:lnTo>
                                  <a:pt x="3382989" y="231303"/>
                                </a:lnTo>
                                <a:lnTo>
                                  <a:pt x="3385662" y="224107"/>
                                </a:lnTo>
                                <a:lnTo>
                                  <a:pt x="3388232" y="187921"/>
                                </a:lnTo>
                                <a:lnTo>
                                  <a:pt x="3390905" y="216911"/>
                                </a:lnTo>
                                <a:lnTo>
                                  <a:pt x="3393475" y="238602"/>
                                </a:lnTo>
                                <a:lnTo>
                                  <a:pt x="3396045" y="133745"/>
                                </a:lnTo>
                                <a:lnTo>
                                  <a:pt x="3398718" y="162632"/>
                                </a:lnTo>
                                <a:lnTo>
                                  <a:pt x="3401288" y="198818"/>
                                </a:lnTo>
                                <a:lnTo>
                                  <a:pt x="3403961" y="140941"/>
                                </a:lnTo>
                                <a:lnTo>
                                  <a:pt x="3406531" y="245798"/>
                                </a:lnTo>
                                <a:lnTo>
                                  <a:pt x="3409204" y="213313"/>
                                </a:lnTo>
                                <a:lnTo>
                                  <a:pt x="3411774" y="166230"/>
                                </a:lnTo>
                                <a:lnTo>
                                  <a:pt x="3414447" y="198818"/>
                                </a:lnTo>
                                <a:lnTo>
                                  <a:pt x="3417017" y="224107"/>
                                </a:lnTo>
                                <a:lnTo>
                                  <a:pt x="3419689" y="177126"/>
                                </a:lnTo>
                                <a:lnTo>
                                  <a:pt x="3422259" y="198818"/>
                                </a:lnTo>
                                <a:lnTo>
                                  <a:pt x="3424932" y="213313"/>
                                </a:lnTo>
                                <a:lnTo>
                                  <a:pt x="3427502" y="206014"/>
                                </a:lnTo>
                                <a:lnTo>
                                  <a:pt x="3430175" y="133745"/>
                                </a:lnTo>
                                <a:lnTo>
                                  <a:pt x="3432745" y="169931"/>
                                </a:lnTo>
                                <a:lnTo>
                                  <a:pt x="3435418" y="198818"/>
                                </a:lnTo>
                                <a:lnTo>
                                  <a:pt x="3437988" y="224107"/>
                                </a:lnTo>
                                <a:lnTo>
                                  <a:pt x="3440661" y="184323"/>
                                </a:lnTo>
                                <a:lnTo>
                                  <a:pt x="3443231" y="191622"/>
                                </a:lnTo>
                                <a:lnTo>
                                  <a:pt x="3445904" y="347058"/>
                                </a:lnTo>
                                <a:lnTo>
                                  <a:pt x="3448474" y="235004"/>
                                </a:lnTo>
                                <a:lnTo>
                                  <a:pt x="3451146" y="267489"/>
                                </a:lnTo>
                                <a:lnTo>
                                  <a:pt x="3453716" y="252994"/>
                                </a:lnTo>
                                <a:lnTo>
                                  <a:pt x="3456390" y="245798"/>
                                </a:lnTo>
                                <a:lnTo>
                                  <a:pt x="3458960" y="177126"/>
                                </a:lnTo>
                                <a:lnTo>
                                  <a:pt x="3461632" y="292778"/>
                                </a:lnTo>
                                <a:lnTo>
                                  <a:pt x="3464202" y="213313"/>
                                </a:lnTo>
                                <a:lnTo>
                                  <a:pt x="3466875" y="206014"/>
                                </a:lnTo>
                                <a:lnTo>
                                  <a:pt x="3469445" y="209612"/>
                                </a:lnTo>
                                <a:lnTo>
                                  <a:pt x="3472118" y="166230"/>
                                </a:lnTo>
                                <a:lnTo>
                                  <a:pt x="3474688" y="209612"/>
                                </a:lnTo>
                                <a:lnTo>
                                  <a:pt x="3477361" y="162632"/>
                                </a:lnTo>
                                <a:lnTo>
                                  <a:pt x="3479931" y="227705"/>
                                </a:lnTo>
                                <a:lnTo>
                                  <a:pt x="3482604" y="245798"/>
                                </a:lnTo>
                                <a:lnTo>
                                  <a:pt x="3485174" y="213313"/>
                                </a:lnTo>
                                <a:lnTo>
                                  <a:pt x="3487847" y="267489"/>
                                </a:lnTo>
                                <a:lnTo>
                                  <a:pt x="3490417" y="187921"/>
                                </a:lnTo>
                                <a:lnTo>
                                  <a:pt x="3493090" y="227705"/>
                                </a:lnTo>
                                <a:lnTo>
                                  <a:pt x="3495660" y="213313"/>
                                </a:lnTo>
                                <a:lnTo>
                                  <a:pt x="3498333" y="238602"/>
                                </a:lnTo>
                                <a:lnTo>
                                  <a:pt x="3500903" y="238602"/>
                                </a:lnTo>
                                <a:lnTo>
                                  <a:pt x="3503575" y="260293"/>
                                </a:lnTo>
                                <a:lnTo>
                                  <a:pt x="3506145" y="151838"/>
                                </a:lnTo>
                                <a:lnTo>
                                  <a:pt x="3508818" y="159033"/>
                                </a:lnTo>
                                <a:lnTo>
                                  <a:pt x="3511388" y="256695"/>
                                </a:lnTo>
                                <a:lnTo>
                                  <a:pt x="3514061" y="195220"/>
                                </a:lnTo>
                                <a:lnTo>
                                  <a:pt x="3516631" y="252994"/>
                                </a:lnTo>
                                <a:lnTo>
                                  <a:pt x="3519304" y="252994"/>
                                </a:lnTo>
                                <a:lnTo>
                                  <a:pt x="3521874" y="289180"/>
                                </a:lnTo>
                                <a:lnTo>
                                  <a:pt x="3524547" y="187921"/>
                                </a:lnTo>
                                <a:lnTo>
                                  <a:pt x="3527117" y="206014"/>
                                </a:lnTo>
                                <a:lnTo>
                                  <a:pt x="3529790" y="216911"/>
                                </a:lnTo>
                                <a:lnTo>
                                  <a:pt x="3532360" y="155435"/>
                                </a:lnTo>
                                <a:lnTo>
                                  <a:pt x="3534930" y="271087"/>
                                </a:lnTo>
                                <a:lnTo>
                                  <a:pt x="3537602" y="231303"/>
                                </a:lnTo>
                                <a:lnTo>
                                  <a:pt x="3540172" y="271087"/>
                                </a:lnTo>
                                <a:lnTo>
                                  <a:pt x="3542846" y="263891"/>
                                </a:lnTo>
                                <a:lnTo>
                                  <a:pt x="3545415" y="231303"/>
                                </a:lnTo>
                                <a:lnTo>
                                  <a:pt x="3548089" y="285582"/>
                                </a:lnTo>
                                <a:lnTo>
                                  <a:pt x="3550659" y="224107"/>
                                </a:lnTo>
                                <a:lnTo>
                                  <a:pt x="3553331" y="187921"/>
                                </a:lnTo>
                                <a:lnTo>
                                  <a:pt x="3555901" y="224107"/>
                                </a:lnTo>
                                <a:lnTo>
                                  <a:pt x="3558574" y="245798"/>
                                </a:lnTo>
                                <a:lnTo>
                                  <a:pt x="3561144" y="278386"/>
                                </a:lnTo>
                                <a:lnTo>
                                  <a:pt x="3563817" y="263891"/>
                                </a:lnTo>
                                <a:lnTo>
                                  <a:pt x="3566387" y="231303"/>
                                </a:lnTo>
                                <a:lnTo>
                                  <a:pt x="3569060" y="169931"/>
                                </a:lnTo>
                                <a:lnTo>
                                  <a:pt x="3571630" y="260293"/>
                                </a:lnTo>
                                <a:lnTo>
                                  <a:pt x="3574302" y="252994"/>
                                </a:lnTo>
                                <a:lnTo>
                                  <a:pt x="3576873" y="220509"/>
                                </a:lnTo>
                                <a:lnTo>
                                  <a:pt x="3579546" y="159033"/>
                                </a:lnTo>
                                <a:lnTo>
                                  <a:pt x="3582116" y="206014"/>
                                </a:lnTo>
                                <a:lnTo>
                                  <a:pt x="3584788" y="206014"/>
                                </a:lnTo>
                                <a:lnTo>
                                  <a:pt x="3587358" y="209612"/>
                                </a:lnTo>
                                <a:lnTo>
                                  <a:pt x="3590031" y="260293"/>
                                </a:lnTo>
                                <a:lnTo>
                                  <a:pt x="3592601" y="227705"/>
                                </a:lnTo>
                                <a:lnTo>
                                  <a:pt x="3595274" y="162632"/>
                                </a:lnTo>
                                <a:lnTo>
                                  <a:pt x="3597844" y="108455"/>
                                </a:lnTo>
                                <a:lnTo>
                                  <a:pt x="3600517" y="231303"/>
                                </a:lnTo>
                                <a:lnTo>
                                  <a:pt x="3603087" y="173529"/>
                                </a:lnTo>
                                <a:lnTo>
                                  <a:pt x="3605760" y="256695"/>
                                </a:lnTo>
                                <a:lnTo>
                                  <a:pt x="3608330" y="104857"/>
                                </a:lnTo>
                                <a:lnTo>
                                  <a:pt x="3611003" y="187921"/>
                                </a:lnTo>
                                <a:lnTo>
                                  <a:pt x="3613573" y="130146"/>
                                </a:lnTo>
                                <a:lnTo>
                                  <a:pt x="3616246" y="177126"/>
                                </a:lnTo>
                                <a:lnTo>
                                  <a:pt x="3618816" y="249396"/>
                                </a:lnTo>
                                <a:lnTo>
                                  <a:pt x="3621488" y="216911"/>
                                </a:lnTo>
                                <a:lnTo>
                                  <a:pt x="3624058" y="148239"/>
                                </a:lnTo>
                                <a:lnTo>
                                  <a:pt x="3626731" y="184323"/>
                                </a:lnTo>
                                <a:lnTo>
                                  <a:pt x="3629301" y="245798"/>
                                </a:lnTo>
                                <a:lnTo>
                                  <a:pt x="3631975" y="231303"/>
                                </a:lnTo>
                                <a:lnTo>
                                  <a:pt x="3634545" y="213313"/>
                                </a:lnTo>
                                <a:lnTo>
                                  <a:pt x="3637217" y="195220"/>
                                </a:lnTo>
                                <a:lnTo>
                                  <a:pt x="3639787" y="231303"/>
                                </a:lnTo>
                                <a:lnTo>
                                  <a:pt x="3642460" y="256695"/>
                                </a:lnTo>
                                <a:lnTo>
                                  <a:pt x="3645030" y="198818"/>
                                </a:lnTo>
                                <a:lnTo>
                                  <a:pt x="3647703" y="224107"/>
                                </a:lnTo>
                                <a:lnTo>
                                  <a:pt x="3650273" y="198818"/>
                                </a:lnTo>
                                <a:lnTo>
                                  <a:pt x="3652946" y="191622"/>
                                </a:lnTo>
                                <a:lnTo>
                                  <a:pt x="3655516" y="195220"/>
                                </a:lnTo>
                                <a:lnTo>
                                  <a:pt x="3658188" y="220509"/>
                                </a:lnTo>
                                <a:lnTo>
                                  <a:pt x="3660759" y="278386"/>
                                </a:lnTo>
                                <a:lnTo>
                                  <a:pt x="3663432" y="289180"/>
                                </a:lnTo>
                                <a:lnTo>
                                  <a:pt x="3666002" y="256695"/>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03" name="Shape 2503"/>
                        <wps:cNvSpPr/>
                        <wps:spPr>
                          <a:xfrm>
                            <a:off x="613683" y="3342074"/>
                            <a:ext cx="3666002" cy="415729"/>
                          </a:xfrm>
                          <a:custGeom>
                            <a:avLst/>
                            <a:gdLst/>
                            <a:ahLst/>
                            <a:cxnLst/>
                            <a:rect l="0" t="0" r="0" b="0"/>
                            <a:pathLst>
                              <a:path w="3666002" h="415729">
                                <a:moveTo>
                                  <a:pt x="0" y="115651"/>
                                </a:moveTo>
                                <a:lnTo>
                                  <a:pt x="2673" y="173529"/>
                                </a:lnTo>
                                <a:lnTo>
                                  <a:pt x="5243" y="151838"/>
                                </a:lnTo>
                                <a:lnTo>
                                  <a:pt x="7813" y="213313"/>
                                </a:lnTo>
                                <a:lnTo>
                                  <a:pt x="10486" y="209612"/>
                                </a:lnTo>
                                <a:lnTo>
                                  <a:pt x="13056" y="151838"/>
                                </a:lnTo>
                                <a:lnTo>
                                  <a:pt x="15729" y="235004"/>
                                </a:lnTo>
                                <a:lnTo>
                                  <a:pt x="18299" y="213313"/>
                                </a:lnTo>
                                <a:lnTo>
                                  <a:pt x="20971" y="169931"/>
                                </a:lnTo>
                                <a:lnTo>
                                  <a:pt x="23541" y="151838"/>
                                </a:lnTo>
                                <a:lnTo>
                                  <a:pt x="26214" y="119250"/>
                                </a:lnTo>
                                <a:lnTo>
                                  <a:pt x="28784" y="169931"/>
                                </a:lnTo>
                                <a:lnTo>
                                  <a:pt x="31457" y="238602"/>
                                </a:lnTo>
                                <a:lnTo>
                                  <a:pt x="34027" y="252995"/>
                                </a:lnTo>
                                <a:lnTo>
                                  <a:pt x="36700" y="242200"/>
                                </a:lnTo>
                                <a:lnTo>
                                  <a:pt x="39270" y="227705"/>
                                </a:lnTo>
                                <a:lnTo>
                                  <a:pt x="41943" y="126548"/>
                                </a:lnTo>
                                <a:lnTo>
                                  <a:pt x="44513" y="130147"/>
                                </a:lnTo>
                                <a:lnTo>
                                  <a:pt x="47186" y="209612"/>
                                </a:lnTo>
                                <a:lnTo>
                                  <a:pt x="49756" y="216911"/>
                                </a:lnTo>
                                <a:lnTo>
                                  <a:pt x="52429" y="252995"/>
                                </a:lnTo>
                                <a:lnTo>
                                  <a:pt x="54999" y="195220"/>
                                </a:lnTo>
                                <a:lnTo>
                                  <a:pt x="57672" y="224107"/>
                                </a:lnTo>
                                <a:lnTo>
                                  <a:pt x="60242" y="187921"/>
                                </a:lnTo>
                                <a:lnTo>
                                  <a:pt x="62914" y="220509"/>
                                </a:lnTo>
                                <a:lnTo>
                                  <a:pt x="65484" y="242200"/>
                                </a:lnTo>
                                <a:lnTo>
                                  <a:pt x="68157" y="285582"/>
                                </a:lnTo>
                                <a:lnTo>
                                  <a:pt x="70727" y="166230"/>
                                </a:lnTo>
                                <a:lnTo>
                                  <a:pt x="73400" y="198818"/>
                                </a:lnTo>
                                <a:lnTo>
                                  <a:pt x="75970" y="242200"/>
                                </a:lnTo>
                                <a:lnTo>
                                  <a:pt x="78643" y="162632"/>
                                </a:lnTo>
                                <a:lnTo>
                                  <a:pt x="81213" y="140941"/>
                                </a:lnTo>
                                <a:lnTo>
                                  <a:pt x="83886" y="231303"/>
                                </a:lnTo>
                                <a:lnTo>
                                  <a:pt x="86456" y="274686"/>
                                </a:lnTo>
                                <a:lnTo>
                                  <a:pt x="89129" y="235004"/>
                                </a:lnTo>
                                <a:lnTo>
                                  <a:pt x="91699" y="177127"/>
                                </a:lnTo>
                                <a:lnTo>
                                  <a:pt x="94372" y="184323"/>
                                </a:lnTo>
                                <a:lnTo>
                                  <a:pt x="96942" y="300077"/>
                                </a:lnTo>
                                <a:lnTo>
                                  <a:pt x="99614" y="195220"/>
                                </a:lnTo>
                                <a:lnTo>
                                  <a:pt x="102185" y="227705"/>
                                </a:lnTo>
                                <a:lnTo>
                                  <a:pt x="104857" y="187921"/>
                                </a:lnTo>
                                <a:lnTo>
                                  <a:pt x="107427" y="235004"/>
                                </a:lnTo>
                                <a:lnTo>
                                  <a:pt x="110100" y="235004"/>
                                </a:lnTo>
                                <a:lnTo>
                                  <a:pt x="112670" y="318068"/>
                                </a:lnTo>
                                <a:lnTo>
                                  <a:pt x="115343" y="180725"/>
                                </a:lnTo>
                                <a:lnTo>
                                  <a:pt x="117913" y="242200"/>
                                </a:lnTo>
                                <a:lnTo>
                                  <a:pt x="120586" y="191622"/>
                                </a:lnTo>
                                <a:lnTo>
                                  <a:pt x="123156" y="184323"/>
                                </a:lnTo>
                                <a:lnTo>
                                  <a:pt x="125829" y="155436"/>
                                </a:lnTo>
                                <a:lnTo>
                                  <a:pt x="128399" y="213313"/>
                                </a:lnTo>
                                <a:lnTo>
                                  <a:pt x="131072" y="166230"/>
                                </a:lnTo>
                                <a:lnTo>
                                  <a:pt x="133642" y="173529"/>
                                </a:lnTo>
                                <a:lnTo>
                                  <a:pt x="136315" y="180725"/>
                                </a:lnTo>
                                <a:lnTo>
                                  <a:pt x="138885" y="159034"/>
                                </a:lnTo>
                                <a:lnTo>
                                  <a:pt x="141558" y="245798"/>
                                </a:lnTo>
                                <a:lnTo>
                                  <a:pt x="144128" y="177127"/>
                                </a:lnTo>
                                <a:lnTo>
                                  <a:pt x="146698" y="97558"/>
                                </a:lnTo>
                                <a:lnTo>
                                  <a:pt x="149370" y="227705"/>
                                </a:lnTo>
                                <a:lnTo>
                                  <a:pt x="151940" y="321768"/>
                                </a:lnTo>
                                <a:lnTo>
                                  <a:pt x="154613" y="195220"/>
                                </a:lnTo>
                                <a:lnTo>
                                  <a:pt x="157183" y="180725"/>
                                </a:lnTo>
                                <a:lnTo>
                                  <a:pt x="159856" y="195220"/>
                                </a:lnTo>
                                <a:lnTo>
                                  <a:pt x="162426" y="209612"/>
                                </a:lnTo>
                                <a:lnTo>
                                  <a:pt x="165099" y="169931"/>
                                </a:lnTo>
                                <a:lnTo>
                                  <a:pt x="167669" y="180725"/>
                                </a:lnTo>
                                <a:lnTo>
                                  <a:pt x="170342" y="242200"/>
                                </a:lnTo>
                                <a:lnTo>
                                  <a:pt x="172912" y="206014"/>
                                </a:lnTo>
                                <a:lnTo>
                                  <a:pt x="175585" y="191622"/>
                                </a:lnTo>
                                <a:lnTo>
                                  <a:pt x="178155" y="227705"/>
                                </a:lnTo>
                                <a:lnTo>
                                  <a:pt x="180828" y="281984"/>
                                </a:lnTo>
                                <a:lnTo>
                                  <a:pt x="183398" y="231303"/>
                                </a:lnTo>
                                <a:lnTo>
                                  <a:pt x="186071" y="235004"/>
                                </a:lnTo>
                                <a:lnTo>
                                  <a:pt x="188641" y="263891"/>
                                </a:lnTo>
                                <a:lnTo>
                                  <a:pt x="191313" y="187921"/>
                                </a:lnTo>
                                <a:lnTo>
                                  <a:pt x="193883" y="184323"/>
                                </a:lnTo>
                                <a:lnTo>
                                  <a:pt x="196556" y="292779"/>
                                </a:lnTo>
                                <a:lnTo>
                                  <a:pt x="199126" y="162632"/>
                                </a:lnTo>
                                <a:lnTo>
                                  <a:pt x="201799" y="191622"/>
                                </a:lnTo>
                                <a:lnTo>
                                  <a:pt x="204369" y="235004"/>
                                </a:lnTo>
                                <a:lnTo>
                                  <a:pt x="207042" y="137343"/>
                                </a:lnTo>
                                <a:lnTo>
                                  <a:pt x="209612" y="216911"/>
                                </a:lnTo>
                                <a:lnTo>
                                  <a:pt x="212285" y="144539"/>
                                </a:lnTo>
                                <a:lnTo>
                                  <a:pt x="214855" y="122848"/>
                                </a:lnTo>
                                <a:lnTo>
                                  <a:pt x="217528" y="271087"/>
                                </a:lnTo>
                                <a:lnTo>
                                  <a:pt x="220098" y="245798"/>
                                </a:lnTo>
                                <a:lnTo>
                                  <a:pt x="222771" y="245798"/>
                                </a:lnTo>
                                <a:lnTo>
                                  <a:pt x="225341" y="198818"/>
                                </a:lnTo>
                                <a:lnTo>
                                  <a:pt x="228014" y="245798"/>
                                </a:lnTo>
                                <a:lnTo>
                                  <a:pt x="230584" y="187921"/>
                                </a:lnTo>
                                <a:lnTo>
                                  <a:pt x="233256" y="195220"/>
                                </a:lnTo>
                                <a:lnTo>
                                  <a:pt x="235826" y="303676"/>
                                </a:lnTo>
                                <a:lnTo>
                                  <a:pt x="238499" y="148240"/>
                                </a:lnTo>
                                <a:lnTo>
                                  <a:pt x="241069" y="97558"/>
                                </a:lnTo>
                                <a:lnTo>
                                  <a:pt x="243742" y="256695"/>
                                </a:lnTo>
                                <a:lnTo>
                                  <a:pt x="246312" y="285582"/>
                                </a:lnTo>
                                <a:lnTo>
                                  <a:pt x="248985" y="198818"/>
                                </a:lnTo>
                                <a:lnTo>
                                  <a:pt x="251555" y="213313"/>
                                </a:lnTo>
                                <a:lnTo>
                                  <a:pt x="254228" y="242200"/>
                                </a:lnTo>
                                <a:lnTo>
                                  <a:pt x="256798" y="213313"/>
                                </a:lnTo>
                                <a:lnTo>
                                  <a:pt x="259471" y="126548"/>
                                </a:lnTo>
                                <a:lnTo>
                                  <a:pt x="262041" y="184323"/>
                                </a:lnTo>
                                <a:lnTo>
                                  <a:pt x="264714" y="242200"/>
                                </a:lnTo>
                                <a:lnTo>
                                  <a:pt x="267284" y="166230"/>
                                </a:lnTo>
                                <a:lnTo>
                                  <a:pt x="269957" y="231303"/>
                                </a:lnTo>
                                <a:lnTo>
                                  <a:pt x="272527" y="198818"/>
                                </a:lnTo>
                                <a:lnTo>
                                  <a:pt x="275199" y="242200"/>
                                </a:lnTo>
                                <a:lnTo>
                                  <a:pt x="277769" y="198818"/>
                                </a:lnTo>
                                <a:lnTo>
                                  <a:pt x="280339" y="191622"/>
                                </a:lnTo>
                                <a:lnTo>
                                  <a:pt x="283012" y="281984"/>
                                </a:lnTo>
                                <a:lnTo>
                                  <a:pt x="285582" y="209612"/>
                                </a:lnTo>
                                <a:lnTo>
                                  <a:pt x="288255" y="235004"/>
                                </a:lnTo>
                                <a:lnTo>
                                  <a:pt x="290825" y="278387"/>
                                </a:lnTo>
                                <a:lnTo>
                                  <a:pt x="293498" y="220509"/>
                                </a:lnTo>
                                <a:lnTo>
                                  <a:pt x="296068" y="252995"/>
                                </a:lnTo>
                                <a:lnTo>
                                  <a:pt x="298741" y="198818"/>
                                </a:lnTo>
                                <a:lnTo>
                                  <a:pt x="301311" y="206014"/>
                                </a:lnTo>
                                <a:lnTo>
                                  <a:pt x="303984" y="220509"/>
                                </a:lnTo>
                                <a:lnTo>
                                  <a:pt x="306554" y="307274"/>
                                </a:lnTo>
                                <a:lnTo>
                                  <a:pt x="309227" y="173529"/>
                                </a:lnTo>
                                <a:lnTo>
                                  <a:pt x="311797" y="252995"/>
                                </a:lnTo>
                                <a:lnTo>
                                  <a:pt x="314469" y="177127"/>
                                </a:lnTo>
                                <a:lnTo>
                                  <a:pt x="317039" y="130147"/>
                                </a:lnTo>
                                <a:lnTo>
                                  <a:pt x="319712" y="220509"/>
                                </a:lnTo>
                                <a:lnTo>
                                  <a:pt x="322283" y="148240"/>
                                </a:lnTo>
                                <a:lnTo>
                                  <a:pt x="324955" y="256695"/>
                                </a:lnTo>
                                <a:lnTo>
                                  <a:pt x="327525" y="231303"/>
                                </a:lnTo>
                                <a:lnTo>
                                  <a:pt x="330198" y="155436"/>
                                </a:lnTo>
                                <a:lnTo>
                                  <a:pt x="332768" y="238602"/>
                                </a:lnTo>
                                <a:lnTo>
                                  <a:pt x="335441" y="101157"/>
                                </a:lnTo>
                                <a:lnTo>
                                  <a:pt x="338011" y="238602"/>
                                </a:lnTo>
                                <a:lnTo>
                                  <a:pt x="340684" y="169931"/>
                                </a:lnTo>
                                <a:lnTo>
                                  <a:pt x="343254" y="227705"/>
                                </a:lnTo>
                                <a:lnTo>
                                  <a:pt x="345927" y="195220"/>
                                </a:lnTo>
                                <a:lnTo>
                                  <a:pt x="348497" y="238602"/>
                                </a:lnTo>
                                <a:lnTo>
                                  <a:pt x="351170" y="216911"/>
                                </a:lnTo>
                                <a:lnTo>
                                  <a:pt x="353740" y="209612"/>
                                </a:lnTo>
                                <a:lnTo>
                                  <a:pt x="356412" y="231303"/>
                                </a:lnTo>
                                <a:lnTo>
                                  <a:pt x="358983" y="267489"/>
                                </a:lnTo>
                                <a:lnTo>
                                  <a:pt x="361655" y="242200"/>
                                </a:lnTo>
                                <a:lnTo>
                                  <a:pt x="364225" y="289180"/>
                                </a:lnTo>
                                <a:lnTo>
                                  <a:pt x="366898" y="191622"/>
                                </a:lnTo>
                                <a:lnTo>
                                  <a:pt x="369468" y="213313"/>
                                </a:lnTo>
                                <a:lnTo>
                                  <a:pt x="372141" y="256695"/>
                                </a:lnTo>
                                <a:lnTo>
                                  <a:pt x="374711" y="206014"/>
                                </a:lnTo>
                                <a:lnTo>
                                  <a:pt x="377384" y="220509"/>
                                </a:lnTo>
                                <a:lnTo>
                                  <a:pt x="379954" y="220509"/>
                                </a:lnTo>
                                <a:lnTo>
                                  <a:pt x="382627" y="202416"/>
                                </a:lnTo>
                                <a:lnTo>
                                  <a:pt x="385197" y="209612"/>
                                </a:lnTo>
                                <a:lnTo>
                                  <a:pt x="387870" y="263891"/>
                                </a:lnTo>
                                <a:lnTo>
                                  <a:pt x="390440" y="285582"/>
                                </a:lnTo>
                                <a:lnTo>
                                  <a:pt x="393113" y="285582"/>
                                </a:lnTo>
                                <a:lnTo>
                                  <a:pt x="395683" y="206014"/>
                                </a:lnTo>
                                <a:lnTo>
                                  <a:pt x="398355" y="300077"/>
                                </a:lnTo>
                                <a:lnTo>
                                  <a:pt x="400925" y="300077"/>
                                </a:lnTo>
                                <a:lnTo>
                                  <a:pt x="403598" y="227705"/>
                                </a:lnTo>
                                <a:lnTo>
                                  <a:pt x="406169" y="213313"/>
                                </a:lnTo>
                                <a:lnTo>
                                  <a:pt x="408841" y="159034"/>
                                </a:lnTo>
                                <a:lnTo>
                                  <a:pt x="411411" y="314470"/>
                                </a:lnTo>
                                <a:lnTo>
                                  <a:pt x="413981" y="296376"/>
                                </a:lnTo>
                                <a:lnTo>
                                  <a:pt x="416654" y="224107"/>
                                </a:lnTo>
                                <a:lnTo>
                                  <a:pt x="419224" y="267489"/>
                                </a:lnTo>
                                <a:lnTo>
                                  <a:pt x="421897" y="162632"/>
                                </a:lnTo>
                                <a:lnTo>
                                  <a:pt x="424467" y="245798"/>
                                </a:lnTo>
                                <a:lnTo>
                                  <a:pt x="427140" y="155436"/>
                                </a:lnTo>
                                <a:lnTo>
                                  <a:pt x="429710" y="130147"/>
                                </a:lnTo>
                                <a:lnTo>
                                  <a:pt x="432383" y="245798"/>
                                </a:lnTo>
                                <a:lnTo>
                                  <a:pt x="434953" y="202416"/>
                                </a:lnTo>
                                <a:lnTo>
                                  <a:pt x="437626" y="231303"/>
                                </a:lnTo>
                                <a:lnTo>
                                  <a:pt x="440196" y="184323"/>
                                </a:lnTo>
                                <a:lnTo>
                                  <a:pt x="442869" y="249396"/>
                                </a:lnTo>
                                <a:lnTo>
                                  <a:pt x="445439" y="285582"/>
                                </a:lnTo>
                                <a:lnTo>
                                  <a:pt x="448111" y="267489"/>
                                </a:lnTo>
                                <a:lnTo>
                                  <a:pt x="450681" y="303676"/>
                                </a:lnTo>
                                <a:lnTo>
                                  <a:pt x="453354" y="278387"/>
                                </a:lnTo>
                                <a:lnTo>
                                  <a:pt x="455924" y="321768"/>
                                </a:lnTo>
                                <a:lnTo>
                                  <a:pt x="458597" y="242200"/>
                                </a:lnTo>
                                <a:lnTo>
                                  <a:pt x="461167" y="245798"/>
                                </a:lnTo>
                                <a:lnTo>
                                  <a:pt x="463840" y="235004"/>
                                </a:lnTo>
                                <a:lnTo>
                                  <a:pt x="466410" y="231303"/>
                                </a:lnTo>
                                <a:lnTo>
                                  <a:pt x="469083" y="195220"/>
                                </a:lnTo>
                                <a:lnTo>
                                  <a:pt x="471653" y="285582"/>
                                </a:lnTo>
                                <a:lnTo>
                                  <a:pt x="474326" y="281984"/>
                                </a:lnTo>
                                <a:lnTo>
                                  <a:pt x="476896" y="144539"/>
                                </a:lnTo>
                                <a:lnTo>
                                  <a:pt x="479569" y="195220"/>
                                </a:lnTo>
                                <a:lnTo>
                                  <a:pt x="482139" y="242200"/>
                                </a:lnTo>
                                <a:lnTo>
                                  <a:pt x="484811" y="213313"/>
                                </a:lnTo>
                                <a:lnTo>
                                  <a:pt x="487381" y="245798"/>
                                </a:lnTo>
                                <a:lnTo>
                                  <a:pt x="490054" y="271087"/>
                                </a:lnTo>
                                <a:lnTo>
                                  <a:pt x="492625" y="296376"/>
                                </a:lnTo>
                                <a:lnTo>
                                  <a:pt x="495297" y="303676"/>
                                </a:lnTo>
                                <a:lnTo>
                                  <a:pt x="497867" y="274686"/>
                                </a:lnTo>
                                <a:lnTo>
                                  <a:pt x="500540" y="249396"/>
                                </a:lnTo>
                                <a:lnTo>
                                  <a:pt x="503110" y="307274"/>
                                </a:lnTo>
                                <a:lnTo>
                                  <a:pt x="505783" y="278387"/>
                                </a:lnTo>
                                <a:lnTo>
                                  <a:pt x="508353" y="336161"/>
                                </a:lnTo>
                                <a:lnTo>
                                  <a:pt x="511026" y="184323"/>
                                </a:lnTo>
                                <a:lnTo>
                                  <a:pt x="513596" y="256695"/>
                                </a:lnTo>
                                <a:lnTo>
                                  <a:pt x="516269" y="249396"/>
                                </a:lnTo>
                                <a:lnTo>
                                  <a:pt x="518839" y="252995"/>
                                </a:lnTo>
                                <a:lnTo>
                                  <a:pt x="521511" y="271087"/>
                                </a:lnTo>
                                <a:lnTo>
                                  <a:pt x="524081" y="231303"/>
                                </a:lnTo>
                                <a:lnTo>
                                  <a:pt x="526755" y="296376"/>
                                </a:lnTo>
                                <a:lnTo>
                                  <a:pt x="529325" y="325367"/>
                                </a:lnTo>
                                <a:lnTo>
                                  <a:pt x="531997" y="285582"/>
                                </a:lnTo>
                                <a:lnTo>
                                  <a:pt x="534567" y="267489"/>
                                </a:lnTo>
                                <a:lnTo>
                                  <a:pt x="537240" y="278387"/>
                                </a:lnTo>
                                <a:lnTo>
                                  <a:pt x="539810" y="249396"/>
                                </a:lnTo>
                                <a:lnTo>
                                  <a:pt x="542483" y="325367"/>
                                </a:lnTo>
                                <a:lnTo>
                                  <a:pt x="545053" y="278387"/>
                                </a:lnTo>
                                <a:lnTo>
                                  <a:pt x="547726" y="263891"/>
                                </a:lnTo>
                                <a:lnTo>
                                  <a:pt x="550296" y="318068"/>
                                </a:lnTo>
                                <a:lnTo>
                                  <a:pt x="552866" y="235004"/>
                                </a:lnTo>
                                <a:lnTo>
                                  <a:pt x="555539" y="209612"/>
                                </a:lnTo>
                                <a:lnTo>
                                  <a:pt x="558109" y="209612"/>
                                </a:lnTo>
                                <a:lnTo>
                                  <a:pt x="560782" y="198818"/>
                                </a:lnTo>
                                <a:lnTo>
                                  <a:pt x="563352" y="227705"/>
                                </a:lnTo>
                                <a:lnTo>
                                  <a:pt x="566025" y="216911"/>
                                </a:lnTo>
                                <a:lnTo>
                                  <a:pt x="568595" y="177127"/>
                                </a:lnTo>
                                <a:lnTo>
                                  <a:pt x="571267" y="281984"/>
                                </a:lnTo>
                                <a:lnTo>
                                  <a:pt x="573837" y="213313"/>
                                </a:lnTo>
                                <a:lnTo>
                                  <a:pt x="576510" y="209612"/>
                                </a:lnTo>
                                <a:lnTo>
                                  <a:pt x="579080" y="235004"/>
                                </a:lnTo>
                                <a:lnTo>
                                  <a:pt x="581753" y="235004"/>
                                </a:lnTo>
                                <a:lnTo>
                                  <a:pt x="584323" y="252995"/>
                                </a:lnTo>
                                <a:lnTo>
                                  <a:pt x="586996" y="216911"/>
                                </a:lnTo>
                                <a:lnTo>
                                  <a:pt x="589566" y="216911"/>
                                </a:lnTo>
                                <a:lnTo>
                                  <a:pt x="592239" y="187921"/>
                                </a:lnTo>
                                <a:lnTo>
                                  <a:pt x="594809" y="220509"/>
                                </a:lnTo>
                                <a:lnTo>
                                  <a:pt x="597482" y="209612"/>
                                </a:lnTo>
                                <a:lnTo>
                                  <a:pt x="600052" y="216911"/>
                                </a:lnTo>
                                <a:lnTo>
                                  <a:pt x="602725" y="238602"/>
                                </a:lnTo>
                                <a:lnTo>
                                  <a:pt x="605295" y="274686"/>
                                </a:lnTo>
                                <a:lnTo>
                                  <a:pt x="607967" y="292779"/>
                                </a:lnTo>
                                <a:lnTo>
                                  <a:pt x="610537" y="256695"/>
                                </a:lnTo>
                                <a:lnTo>
                                  <a:pt x="613211" y="271087"/>
                                </a:lnTo>
                                <a:lnTo>
                                  <a:pt x="615781" y="256695"/>
                                </a:lnTo>
                                <a:lnTo>
                                  <a:pt x="618453" y="177127"/>
                                </a:lnTo>
                                <a:lnTo>
                                  <a:pt x="621023" y="216911"/>
                                </a:lnTo>
                                <a:lnTo>
                                  <a:pt x="623696" y="249396"/>
                                </a:lnTo>
                                <a:lnTo>
                                  <a:pt x="626266" y="202416"/>
                                </a:lnTo>
                                <a:lnTo>
                                  <a:pt x="628939" y="216911"/>
                                </a:lnTo>
                                <a:lnTo>
                                  <a:pt x="631509" y="155436"/>
                                </a:lnTo>
                                <a:lnTo>
                                  <a:pt x="634182" y="235004"/>
                                </a:lnTo>
                                <a:lnTo>
                                  <a:pt x="636752" y="206014"/>
                                </a:lnTo>
                                <a:lnTo>
                                  <a:pt x="639425" y="274686"/>
                                </a:lnTo>
                                <a:lnTo>
                                  <a:pt x="641995" y="263891"/>
                                </a:lnTo>
                                <a:lnTo>
                                  <a:pt x="644668" y="213313"/>
                                </a:lnTo>
                                <a:lnTo>
                                  <a:pt x="647238" y="177127"/>
                                </a:lnTo>
                                <a:lnTo>
                                  <a:pt x="649911" y="242200"/>
                                </a:lnTo>
                                <a:lnTo>
                                  <a:pt x="652481" y="206014"/>
                                </a:lnTo>
                                <a:lnTo>
                                  <a:pt x="655153" y="289180"/>
                                </a:lnTo>
                                <a:lnTo>
                                  <a:pt x="657724" y="231303"/>
                                </a:lnTo>
                                <a:lnTo>
                                  <a:pt x="660396" y="177127"/>
                                </a:lnTo>
                                <a:lnTo>
                                  <a:pt x="662966" y="303676"/>
                                </a:lnTo>
                                <a:lnTo>
                                  <a:pt x="665639" y="252995"/>
                                </a:lnTo>
                                <a:lnTo>
                                  <a:pt x="668209" y="263891"/>
                                </a:lnTo>
                                <a:lnTo>
                                  <a:pt x="670882" y="209612"/>
                                </a:lnTo>
                                <a:lnTo>
                                  <a:pt x="673452" y="242200"/>
                                </a:lnTo>
                                <a:lnTo>
                                  <a:pt x="676125" y="310871"/>
                                </a:lnTo>
                                <a:lnTo>
                                  <a:pt x="678695" y="238602"/>
                                </a:lnTo>
                                <a:lnTo>
                                  <a:pt x="681368" y="206014"/>
                                </a:lnTo>
                                <a:lnTo>
                                  <a:pt x="683938" y="271087"/>
                                </a:lnTo>
                                <a:lnTo>
                                  <a:pt x="686508" y="274686"/>
                                </a:lnTo>
                                <a:lnTo>
                                  <a:pt x="689181" y="209612"/>
                                </a:lnTo>
                                <a:lnTo>
                                  <a:pt x="691751" y="220509"/>
                                </a:lnTo>
                                <a:lnTo>
                                  <a:pt x="694423" y="227705"/>
                                </a:lnTo>
                                <a:lnTo>
                                  <a:pt x="696993" y="242200"/>
                                </a:lnTo>
                                <a:lnTo>
                                  <a:pt x="699667" y="249396"/>
                                </a:lnTo>
                                <a:lnTo>
                                  <a:pt x="702237" y="180725"/>
                                </a:lnTo>
                                <a:lnTo>
                                  <a:pt x="704909" y="263891"/>
                                </a:lnTo>
                                <a:lnTo>
                                  <a:pt x="707479" y="202416"/>
                                </a:lnTo>
                                <a:lnTo>
                                  <a:pt x="710152" y="281984"/>
                                </a:lnTo>
                                <a:lnTo>
                                  <a:pt x="712722" y="314470"/>
                                </a:lnTo>
                                <a:lnTo>
                                  <a:pt x="715395" y="206014"/>
                                </a:lnTo>
                                <a:lnTo>
                                  <a:pt x="717965" y="235004"/>
                                </a:lnTo>
                                <a:lnTo>
                                  <a:pt x="720638" y="224107"/>
                                </a:lnTo>
                                <a:lnTo>
                                  <a:pt x="723208" y="242200"/>
                                </a:lnTo>
                                <a:lnTo>
                                  <a:pt x="725881" y="224107"/>
                                </a:lnTo>
                                <a:lnTo>
                                  <a:pt x="728451" y="285582"/>
                                </a:lnTo>
                                <a:lnTo>
                                  <a:pt x="731124" y="216911"/>
                                </a:lnTo>
                                <a:lnTo>
                                  <a:pt x="733694" y="263891"/>
                                </a:lnTo>
                                <a:lnTo>
                                  <a:pt x="736367" y="195220"/>
                                </a:lnTo>
                                <a:lnTo>
                                  <a:pt x="738937" y="231303"/>
                                </a:lnTo>
                                <a:lnTo>
                                  <a:pt x="741609" y="249396"/>
                                </a:lnTo>
                                <a:lnTo>
                                  <a:pt x="744179" y="242200"/>
                                </a:lnTo>
                                <a:lnTo>
                                  <a:pt x="746852" y="231303"/>
                                </a:lnTo>
                                <a:lnTo>
                                  <a:pt x="749422" y="285582"/>
                                </a:lnTo>
                                <a:lnTo>
                                  <a:pt x="752095" y="267489"/>
                                </a:lnTo>
                                <a:lnTo>
                                  <a:pt x="754665" y="296376"/>
                                </a:lnTo>
                                <a:lnTo>
                                  <a:pt x="757338" y="195220"/>
                                </a:lnTo>
                                <a:lnTo>
                                  <a:pt x="759908" y="173529"/>
                                </a:lnTo>
                                <a:lnTo>
                                  <a:pt x="762581" y="155436"/>
                                </a:lnTo>
                                <a:lnTo>
                                  <a:pt x="765151" y="173529"/>
                                </a:lnTo>
                                <a:lnTo>
                                  <a:pt x="767824" y="166230"/>
                                </a:lnTo>
                                <a:lnTo>
                                  <a:pt x="770394" y="310871"/>
                                </a:lnTo>
                                <a:lnTo>
                                  <a:pt x="773067" y="216911"/>
                                </a:lnTo>
                                <a:lnTo>
                                  <a:pt x="775637" y="263891"/>
                                </a:lnTo>
                                <a:lnTo>
                                  <a:pt x="778309" y="198818"/>
                                </a:lnTo>
                                <a:lnTo>
                                  <a:pt x="780880" y="307274"/>
                                </a:lnTo>
                                <a:lnTo>
                                  <a:pt x="783552" y="162632"/>
                                </a:lnTo>
                                <a:lnTo>
                                  <a:pt x="786122" y="260293"/>
                                </a:lnTo>
                                <a:lnTo>
                                  <a:pt x="788795" y="267489"/>
                                </a:lnTo>
                                <a:lnTo>
                                  <a:pt x="791365" y="252995"/>
                                </a:lnTo>
                                <a:lnTo>
                                  <a:pt x="794038" y="195220"/>
                                </a:lnTo>
                                <a:lnTo>
                                  <a:pt x="796608" y="285582"/>
                                </a:lnTo>
                                <a:lnTo>
                                  <a:pt x="799281" y="285582"/>
                                </a:lnTo>
                                <a:lnTo>
                                  <a:pt x="801851" y="242200"/>
                                </a:lnTo>
                                <a:lnTo>
                                  <a:pt x="804524" y="177127"/>
                                </a:lnTo>
                                <a:lnTo>
                                  <a:pt x="807094" y="328964"/>
                                </a:lnTo>
                                <a:lnTo>
                                  <a:pt x="809767" y="249396"/>
                                </a:lnTo>
                                <a:lnTo>
                                  <a:pt x="812337" y="249396"/>
                                </a:lnTo>
                                <a:lnTo>
                                  <a:pt x="815009" y="260293"/>
                                </a:lnTo>
                                <a:lnTo>
                                  <a:pt x="817579" y="347058"/>
                                </a:lnTo>
                                <a:lnTo>
                                  <a:pt x="820253" y="321768"/>
                                </a:lnTo>
                                <a:lnTo>
                                  <a:pt x="822823" y="310871"/>
                                </a:lnTo>
                                <a:lnTo>
                                  <a:pt x="825393" y="263891"/>
                                </a:lnTo>
                                <a:lnTo>
                                  <a:pt x="828065" y="325367"/>
                                </a:lnTo>
                                <a:lnTo>
                                  <a:pt x="830635" y="245798"/>
                                </a:lnTo>
                                <a:lnTo>
                                  <a:pt x="833308" y="238602"/>
                                </a:lnTo>
                                <a:lnTo>
                                  <a:pt x="835878" y="267489"/>
                                </a:lnTo>
                                <a:lnTo>
                                  <a:pt x="838551" y="278387"/>
                                </a:lnTo>
                                <a:lnTo>
                                  <a:pt x="841121" y="195220"/>
                                </a:lnTo>
                                <a:lnTo>
                                  <a:pt x="843794" y="191622"/>
                                </a:lnTo>
                                <a:lnTo>
                                  <a:pt x="846364" y="242200"/>
                                </a:lnTo>
                                <a:lnTo>
                                  <a:pt x="849037" y="289180"/>
                                </a:lnTo>
                                <a:lnTo>
                                  <a:pt x="851607" y="300077"/>
                                </a:lnTo>
                                <a:lnTo>
                                  <a:pt x="854280" y="235004"/>
                                </a:lnTo>
                                <a:lnTo>
                                  <a:pt x="856850" y="195220"/>
                                </a:lnTo>
                                <a:lnTo>
                                  <a:pt x="859523" y="271087"/>
                                </a:lnTo>
                                <a:lnTo>
                                  <a:pt x="862093" y="281984"/>
                                </a:lnTo>
                                <a:lnTo>
                                  <a:pt x="864766" y="260293"/>
                                </a:lnTo>
                                <a:lnTo>
                                  <a:pt x="867336" y="303676"/>
                                </a:lnTo>
                                <a:lnTo>
                                  <a:pt x="870008" y="260293"/>
                                </a:lnTo>
                                <a:lnTo>
                                  <a:pt x="872578" y="202416"/>
                                </a:lnTo>
                                <a:lnTo>
                                  <a:pt x="875251" y="227705"/>
                                </a:lnTo>
                                <a:lnTo>
                                  <a:pt x="877821" y="271087"/>
                                </a:lnTo>
                                <a:lnTo>
                                  <a:pt x="880494" y="271087"/>
                                </a:lnTo>
                                <a:lnTo>
                                  <a:pt x="883064" y="249396"/>
                                </a:lnTo>
                                <a:lnTo>
                                  <a:pt x="885737" y="274686"/>
                                </a:lnTo>
                                <a:lnTo>
                                  <a:pt x="888307" y="318068"/>
                                </a:lnTo>
                                <a:lnTo>
                                  <a:pt x="890980" y="242200"/>
                                </a:lnTo>
                                <a:lnTo>
                                  <a:pt x="893550" y="271087"/>
                                </a:lnTo>
                                <a:lnTo>
                                  <a:pt x="896223" y="263891"/>
                                </a:lnTo>
                                <a:lnTo>
                                  <a:pt x="898793" y="256695"/>
                                </a:lnTo>
                                <a:lnTo>
                                  <a:pt x="901466" y="245798"/>
                                </a:lnTo>
                                <a:lnTo>
                                  <a:pt x="904036" y="274686"/>
                                </a:lnTo>
                                <a:lnTo>
                                  <a:pt x="906709" y="238602"/>
                                </a:lnTo>
                                <a:lnTo>
                                  <a:pt x="909279" y="166230"/>
                                </a:lnTo>
                                <a:lnTo>
                                  <a:pt x="911951" y="231303"/>
                                </a:lnTo>
                                <a:lnTo>
                                  <a:pt x="914521" y="220509"/>
                                </a:lnTo>
                                <a:lnTo>
                                  <a:pt x="917194" y="252995"/>
                                </a:lnTo>
                                <a:lnTo>
                                  <a:pt x="919764" y="198818"/>
                                </a:lnTo>
                                <a:lnTo>
                                  <a:pt x="922437" y="202416"/>
                                </a:lnTo>
                                <a:lnTo>
                                  <a:pt x="925007" y="216911"/>
                                </a:lnTo>
                                <a:lnTo>
                                  <a:pt x="927680" y="180725"/>
                                </a:lnTo>
                                <a:lnTo>
                                  <a:pt x="930250" y="260293"/>
                                </a:lnTo>
                                <a:lnTo>
                                  <a:pt x="932923" y="285582"/>
                                </a:lnTo>
                                <a:lnTo>
                                  <a:pt x="935493" y="238602"/>
                                </a:lnTo>
                                <a:lnTo>
                                  <a:pt x="938166" y="187921"/>
                                </a:lnTo>
                                <a:lnTo>
                                  <a:pt x="940736" y="159034"/>
                                </a:lnTo>
                                <a:lnTo>
                                  <a:pt x="943409" y="292779"/>
                                </a:lnTo>
                                <a:lnTo>
                                  <a:pt x="945979" y="285582"/>
                                </a:lnTo>
                                <a:lnTo>
                                  <a:pt x="948651" y="191622"/>
                                </a:lnTo>
                                <a:lnTo>
                                  <a:pt x="951222" y="249396"/>
                                </a:lnTo>
                                <a:lnTo>
                                  <a:pt x="953894" y="202416"/>
                                </a:lnTo>
                                <a:lnTo>
                                  <a:pt x="956464" y="151838"/>
                                </a:lnTo>
                                <a:lnTo>
                                  <a:pt x="959034" y="231303"/>
                                </a:lnTo>
                                <a:lnTo>
                                  <a:pt x="961707" y="213313"/>
                                </a:lnTo>
                                <a:lnTo>
                                  <a:pt x="964277" y="281984"/>
                                </a:lnTo>
                                <a:lnTo>
                                  <a:pt x="966950" y="235004"/>
                                </a:lnTo>
                                <a:lnTo>
                                  <a:pt x="969520" y="187921"/>
                                </a:lnTo>
                                <a:lnTo>
                                  <a:pt x="972193" y="278387"/>
                                </a:lnTo>
                                <a:lnTo>
                                  <a:pt x="974763" y="198818"/>
                                </a:lnTo>
                                <a:lnTo>
                                  <a:pt x="977436" y="216911"/>
                                </a:lnTo>
                                <a:lnTo>
                                  <a:pt x="980006" y="187921"/>
                                </a:lnTo>
                                <a:lnTo>
                                  <a:pt x="982679" y="191622"/>
                                </a:lnTo>
                                <a:lnTo>
                                  <a:pt x="985249" y="162632"/>
                                </a:lnTo>
                                <a:lnTo>
                                  <a:pt x="987922" y="263891"/>
                                </a:lnTo>
                                <a:lnTo>
                                  <a:pt x="990492" y="245798"/>
                                </a:lnTo>
                                <a:lnTo>
                                  <a:pt x="993165" y="231303"/>
                                </a:lnTo>
                                <a:lnTo>
                                  <a:pt x="995735" y="224107"/>
                                </a:lnTo>
                                <a:lnTo>
                                  <a:pt x="998407" y="245798"/>
                                </a:lnTo>
                                <a:lnTo>
                                  <a:pt x="1000977" y="242200"/>
                                </a:lnTo>
                                <a:lnTo>
                                  <a:pt x="1003650" y="220509"/>
                                </a:lnTo>
                                <a:lnTo>
                                  <a:pt x="1006220" y="224107"/>
                                </a:lnTo>
                                <a:lnTo>
                                  <a:pt x="1008893" y="227705"/>
                                </a:lnTo>
                                <a:lnTo>
                                  <a:pt x="1011463" y="206014"/>
                                </a:lnTo>
                                <a:lnTo>
                                  <a:pt x="1014136" y="245798"/>
                                </a:lnTo>
                                <a:lnTo>
                                  <a:pt x="1016706" y="231303"/>
                                </a:lnTo>
                                <a:lnTo>
                                  <a:pt x="1019379" y="263891"/>
                                </a:lnTo>
                                <a:lnTo>
                                  <a:pt x="1021949" y="274686"/>
                                </a:lnTo>
                                <a:lnTo>
                                  <a:pt x="1024622" y="235004"/>
                                </a:lnTo>
                                <a:lnTo>
                                  <a:pt x="1027192" y="209612"/>
                                </a:lnTo>
                                <a:lnTo>
                                  <a:pt x="1029865" y="195220"/>
                                </a:lnTo>
                                <a:lnTo>
                                  <a:pt x="1032435" y="260293"/>
                                </a:lnTo>
                                <a:lnTo>
                                  <a:pt x="1035107" y="198818"/>
                                </a:lnTo>
                                <a:lnTo>
                                  <a:pt x="1037677" y="202416"/>
                                </a:lnTo>
                                <a:lnTo>
                                  <a:pt x="1040350" y="274686"/>
                                </a:lnTo>
                                <a:lnTo>
                                  <a:pt x="1042920" y="263891"/>
                                </a:lnTo>
                                <a:lnTo>
                                  <a:pt x="1045593" y="238602"/>
                                </a:lnTo>
                                <a:lnTo>
                                  <a:pt x="1048163" y="274686"/>
                                </a:lnTo>
                                <a:lnTo>
                                  <a:pt x="1050836" y="198818"/>
                                </a:lnTo>
                                <a:lnTo>
                                  <a:pt x="1053406" y="242200"/>
                                </a:lnTo>
                                <a:lnTo>
                                  <a:pt x="1056079" y="281984"/>
                                </a:lnTo>
                                <a:lnTo>
                                  <a:pt x="1058649" y="285582"/>
                                </a:lnTo>
                                <a:lnTo>
                                  <a:pt x="1061322" y="216911"/>
                                </a:lnTo>
                                <a:lnTo>
                                  <a:pt x="1063892" y="213313"/>
                                </a:lnTo>
                                <a:lnTo>
                                  <a:pt x="1066565" y="260293"/>
                                </a:lnTo>
                                <a:lnTo>
                                  <a:pt x="1069135" y="206014"/>
                                </a:lnTo>
                                <a:lnTo>
                                  <a:pt x="1071808" y="184323"/>
                                </a:lnTo>
                                <a:lnTo>
                                  <a:pt x="1074378" y="180725"/>
                                </a:lnTo>
                                <a:lnTo>
                                  <a:pt x="1077051" y="231303"/>
                                </a:lnTo>
                                <a:lnTo>
                                  <a:pt x="1079621" y="198818"/>
                                </a:lnTo>
                                <a:lnTo>
                                  <a:pt x="1082293" y="235004"/>
                                </a:lnTo>
                                <a:lnTo>
                                  <a:pt x="1084863" y="191622"/>
                                </a:lnTo>
                                <a:lnTo>
                                  <a:pt x="1087536" y="137343"/>
                                </a:lnTo>
                                <a:lnTo>
                                  <a:pt x="1090106" y="187921"/>
                                </a:lnTo>
                                <a:lnTo>
                                  <a:pt x="1092676" y="213313"/>
                                </a:lnTo>
                                <a:lnTo>
                                  <a:pt x="1095349" y="256695"/>
                                </a:lnTo>
                                <a:lnTo>
                                  <a:pt x="1097919" y="238602"/>
                                </a:lnTo>
                                <a:lnTo>
                                  <a:pt x="1100592" y="289180"/>
                                </a:lnTo>
                                <a:lnTo>
                                  <a:pt x="1103162" y="184323"/>
                                </a:lnTo>
                                <a:lnTo>
                                  <a:pt x="1105835" y="173529"/>
                                </a:lnTo>
                                <a:lnTo>
                                  <a:pt x="1108405" y="213313"/>
                                </a:lnTo>
                                <a:lnTo>
                                  <a:pt x="1111078" y="249396"/>
                                </a:lnTo>
                                <a:lnTo>
                                  <a:pt x="1113648" y="289180"/>
                                </a:lnTo>
                                <a:lnTo>
                                  <a:pt x="1116321" y="292779"/>
                                </a:lnTo>
                                <a:lnTo>
                                  <a:pt x="1118891" y="260293"/>
                                </a:lnTo>
                                <a:lnTo>
                                  <a:pt x="1121563" y="202416"/>
                                </a:lnTo>
                                <a:lnTo>
                                  <a:pt x="1124133" y="227705"/>
                                </a:lnTo>
                                <a:lnTo>
                                  <a:pt x="1126806" y="198818"/>
                                </a:lnTo>
                                <a:lnTo>
                                  <a:pt x="1129376" y="252995"/>
                                </a:lnTo>
                                <a:lnTo>
                                  <a:pt x="1132049" y="209612"/>
                                </a:lnTo>
                                <a:lnTo>
                                  <a:pt x="1134619" y="180725"/>
                                </a:lnTo>
                                <a:lnTo>
                                  <a:pt x="1137292" y="245798"/>
                                </a:lnTo>
                                <a:lnTo>
                                  <a:pt x="1139862" y="151838"/>
                                </a:lnTo>
                                <a:lnTo>
                                  <a:pt x="1142535" y="216911"/>
                                </a:lnTo>
                                <a:lnTo>
                                  <a:pt x="1145105" y="245798"/>
                                </a:lnTo>
                                <a:lnTo>
                                  <a:pt x="1147778" y="260293"/>
                                </a:lnTo>
                                <a:lnTo>
                                  <a:pt x="1150348" y="274686"/>
                                </a:lnTo>
                                <a:lnTo>
                                  <a:pt x="1153021" y="238602"/>
                                </a:lnTo>
                                <a:lnTo>
                                  <a:pt x="1155591" y="184323"/>
                                </a:lnTo>
                                <a:lnTo>
                                  <a:pt x="1158264" y="169931"/>
                                </a:lnTo>
                                <a:lnTo>
                                  <a:pt x="1160834" y="169931"/>
                                </a:lnTo>
                                <a:lnTo>
                                  <a:pt x="1163506" y="249396"/>
                                </a:lnTo>
                                <a:lnTo>
                                  <a:pt x="1166076" y="227705"/>
                                </a:lnTo>
                                <a:lnTo>
                                  <a:pt x="1168749" y="245798"/>
                                </a:lnTo>
                                <a:lnTo>
                                  <a:pt x="1171319" y="252995"/>
                                </a:lnTo>
                                <a:lnTo>
                                  <a:pt x="1173992" y="213313"/>
                                </a:lnTo>
                                <a:lnTo>
                                  <a:pt x="1176562" y="166230"/>
                                </a:lnTo>
                                <a:lnTo>
                                  <a:pt x="1179235" y="148240"/>
                                </a:lnTo>
                                <a:lnTo>
                                  <a:pt x="1181805" y="267489"/>
                                </a:lnTo>
                                <a:lnTo>
                                  <a:pt x="1184478" y="209612"/>
                                </a:lnTo>
                                <a:lnTo>
                                  <a:pt x="1187048" y="220509"/>
                                </a:lnTo>
                                <a:lnTo>
                                  <a:pt x="1189721" y="289180"/>
                                </a:lnTo>
                                <a:lnTo>
                                  <a:pt x="1192291" y="303676"/>
                                </a:lnTo>
                                <a:lnTo>
                                  <a:pt x="1194964" y="271087"/>
                                </a:lnTo>
                                <a:lnTo>
                                  <a:pt x="1197534" y="202416"/>
                                </a:lnTo>
                                <a:lnTo>
                                  <a:pt x="1200207" y="0"/>
                                </a:lnTo>
                                <a:lnTo>
                                  <a:pt x="1202777" y="209612"/>
                                </a:lnTo>
                                <a:lnTo>
                                  <a:pt x="1205449" y="303676"/>
                                </a:lnTo>
                                <a:lnTo>
                                  <a:pt x="1208019" y="202416"/>
                                </a:lnTo>
                                <a:lnTo>
                                  <a:pt x="1210692" y="242200"/>
                                </a:lnTo>
                                <a:lnTo>
                                  <a:pt x="1213262" y="224107"/>
                                </a:lnTo>
                                <a:lnTo>
                                  <a:pt x="1215935" y="267489"/>
                                </a:lnTo>
                                <a:lnTo>
                                  <a:pt x="1218505" y="307274"/>
                                </a:lnTo>
                                <a:lnTo>
                                  <a:pt x="1221178" y="292779"/>
                                </a:lnTo>
                                <a:lnTo>
                                  <a:pt x="1223748" y="278387"/>
                                </a:lnTo>
                                <a:lnTo>
                                  <a:pt x="1226421" y="318068"/>
                                </a:lnTo>
                                <a:lnTo>
                                  <a:pt x="1228991" y="263891"/>
                                </a:lnTo>
                                <a:lnTo>
                                  <a:pt x="1231561" y="238602"/>
                                </a:lnTo>
                                <a:lnTo>
                                  <a:pt x="1234234" y="227705"/>
                                </a:lnTo>
                                <a:lnTo>
                                  <a:pt x="1236804" y="339759"/>
                                </a:lnTo>
                                <a:lnTo>
                                  <a:pt x="1239477" y="296376"/>
                                </a:lnTo>
                                <a:lnTo>
                                  <a:pt x="1242047" y="260293"/>
                                </a:lnTo>
                                <a:lnTo>
                                  <a:pt x="1244720" y="245798"/>
                                </a:lnTo>
                                <a:lnTo>
                                  <a:pt x="1247290" y="202416"/>
                                </a:lnTo>
                                <a:lnTo>
                                  <a:pt x="1249963" y="242200"/>
                                </a:lnTo>
                                <a:lnTo>
                                  <a:pt x="1252533" y="184323"/>
                                </a:lnTo>
                                <a:lnTo>
                                  <a:pt x="1255205" y="180725"/>
                                </a:lnTo>
                                <a:lnTo>
                                  <a:pt x="1257775" y="184323"/>
                                </a:lnTo>
                                <a:lnTo>
                                  <a:pt x="1260448" y="209612"/>
                                </a:lnTo>
                                <a:lnTo>
                                  <a:pt x="1263018" y="238602"/>
                                </a:lnTo>
                                <a:lnTo>
                                  <a:pt x="1265691" y="242200"/>
                                </a:lnTo>
                                <a:lnTo>
                                  <a:pt x="1268261" y="318068"/>
                                </a:lnTo>
                                <a:lnTo>
                                  <a:pt x="1270934" y="224107"/>
                                </a:lnTo>
                                <a:lnTo>
                                  <a:pt x="1273504" y="166230"/>
                                </a:lnTo>
                                <a:lnTo>
                                  <a:pt x="1276177" y="213313"/>
                                </a:lnTo>
                                <a:lnTo>
                                  <a:pt x="1278747" y="173529"/>
                                </a:lnTo>
                                <a:lnTo>
                                  <a:pt x="1281420" y="202416"/>
                                </a:lnTo>
                                <a:lnTo>
                                  <a:pt x="1283990" y="252995"/>
                                </a:lnTo>
                                <a:lnTo>
                                  <a:pt x="1286663" y="235004"/>
                                </a:lnTo>
                                <a:lnTo>
                                  <a:pt x="1289233" y="263891"/>
                                </a:lnTo>
                                <a:lnTo>
                                  <a:pt x="1291906" y="271087"/>
                                </a:lnTo>
                                <a:lnTo>
                                  <a:pt x="1294476" y="285582"/>
                                </a:lnTo>
                                <a:lnTo>
                                  <a:pt x="1297148" y="303676"/>
                                </a:lnTo>
                                <a:lnTo>
                                  <a:pt x="1299718" y="191622"/>
                                </a:lnTo>
                                <a:lnTo>
                                  <a:pt x="1302391" y="263891"/>
                                </a:lnTo>
                                <a:lnTo>
                                  <a:pt x="1304961" y="235004"/>
                                </a:lnTo>
                                <a:lnTo>
                                  <a:pt x="1307634" y="195220"/>
                                </a:lnTo>
                                <a:lnTo>
                                  <a:pt x="1310204" y="252995"/>
                                </a:lnTo>
                                <a:lnTo>
                                  <a:pt x="1312877" y="195220"/>
                                </a:lnTo>
                                <a:lnTo>
                                  <a:pt x="1315447" y="260293"/>
                                </a:lnTo>
                                <a:lnTo>
                                  <a:pt x="1318120" y="198818"/>
                                </a:lnTo>
                                <a:lnTo>
                                  <a:pt x="1320690" y="231303"/>
                                </a:lnTo>
                                <a:lnTo>
                                  <a:pt x="1323363" y="198818"/>
                                </a:lnTo>
                                <a:lnTo>
                                  <a:pt x="1325933" y="227705"/>
                                </a:lnTo>
                                <a:lnTo>
                                  <a:pt x="1328605" y="249396"/>
                                </a:lnTo>
                                <a:lnTo>
                                  <a:pt x="1331175" y="281984"/>
                                </a:lnTo>
                                <a:lnTo>
                                  <a:pt x="1333848" y="235004"/>
                                </a:lnTo>
                                <a:lnTo>
                                  <a:pt x="1336418" y="227705"/>
                                </a:lnTo>
                                <a:lnTo>
                                  <a:pt x="1339091" y="307274"/>
                                </a:lnTo>
                                <a:lnTo>
                                  <a:pt x="1341661" y="256695"/>
                                </a:lnTo>
                                <a:lnTo>
                                  <a:pt x="1344334" y="242200"/>
                                </a:lnTo>
                                <a:lnTo>
                                  <a:pt x="1346904" y="307274"/>
                                </a:lnTo>
                                <a:lnTo>
                                  <a:pt x="1349577" y="216911"/>
                                </a:lnTo>
                                <a:lnTo>
                                  <a:pt x="1352147" y="227705"/>
                                </a:lnTo>
                                <a:lnTo>
                                  <a:pt x="1354820" y="245798"/>
                                </a:lnTo>
                                <a:lnTo>
                                  <a:pt x="1357390" y="278387"/>
                                </a:lnTo>
                                <a:lnTo>
                                  <a:pt x="1360063" y="252995"/>
                                </a:lnTo>
                                <a:lnTo>
                                  <a:pt x="1362633" y="206014"/>
                                </a:lnTo>
                                <a:lnTo>
                                  <a:pt x="1365203" y="235004"/>
                                </a:lnTo>
                                <a:lnTo>
                                  <a:pt x="1367876" y="271087"/>
                                </a:lnTo>
                                <a:lnTo>
                                  <a:pt x="1370446" y="242200"/>
                                </a:lnTo>
                                <a:lnTo>
                                  <a:pt x="1373119" y="310871"/>
                                </a:lnTo>
                                <a:lnTo>
                                  <a:pt x="1375689" y="252995"/>
                                </a:lnTo>
                                <a:lnTo>
                                  <a:pt x="1378361" y="274686"/>
                                </a:lnTo>
                                <a:lnTo>
                                  <a:pt x="1380931" y="169931"/>
                                </a:lnTo>
                                <a:lnTo>
                                  <a:pt x="1383604" y="245798"/>
                                </a:lnTo>
                                <a:lnTo>
                                  <a:pt x="1386174" y="209612"/>
                                </a:lnTo>
                                <a:lnTo>
                                  <a:pt x="1388847" y="242200"/>
                                </a:lnTo>
                                <a:lnTo>
                                  <a:pt x="1391417" y="224107"/>
                                </a:lnTo>
                                <a:lnTo>
                                  <a:pt x="1394090" y="245798"/>
                                </a:lnTo>
                                <a:lnTo>
                                  <a:pt x="1396660" y="198818"/>
                                </a:lnTo>
                                <a:lnTo>
                                  <a:pt x="1399333" y="245798"/>
                                </a:lnTo>
                                <a:lnTo>
                                  <a:pt x="1401903" y="144539"/>
                                </a:lnTo>
                                <a:lnTo>
                                  <a:pt x="1404576" y="202416"/>
                                </a:lnTo>
                                <a:lnTo>
                                  <a:pt x="1407146" y="252995"/>
                                </a:lnTo>
                                <a:lnTo>
                                  <a:pt x="1409819" y="155436"/>
                                </a:lnTo>
                                <a:lnTo>
                                  <a:pt x="1412389" y="252995"/>
                                </a:lnTo>
                                <a:lnTo>
                                  <a:pt x="1415062" y="227705"/>
                                </a:lnTo>
                                <a:lnTo>
                                  <a:pt x="1417632" y="187921"/>
                                </a:lnTo>
                                <a:lnTo>
                                  <a:pt x="1420304" y="339759"/>
                                </a:lnTo>
                                <a:lnTo>
                                  <a:pt x="1422874" y="227705"/>
                                </a:lnTo>
                                <a:lnTo>
                                  <a:pt x="1425547" y="252995"/>
                                </a:lnTo>
                                <a:lnTo>
                                  <a:pt x="1428117" y="274686"/>
                                </a:lnTo>
                                <a:lnTo>
                                  <a:pt x="1430790" y="285582"/>
                                </a:lnTo>
                                <a:lnTo>
                                  <a:pt x="1433360" y="278387"/>
                                </a:lnTo>
                                <a:lnTo>
                                  <a:pt x="1436033" y="220509"/>
                                </a:lnTo>
                                <a:lnTo>
                                  <a:pt x="1438603" y="307274"/>
                                </a:lnTo>
                                <a:lnTo>
                                  <a:pt x="1441276" y="220509"/>
                                </a:lnTo>
                                <a:lnTo>
                                  <a:pt x="1443846" y="206014"/>
                                </a:lnTo>
                                <a:lnTo>
                                  <a:pt x="1446519" y="267489"/>
                                </a:lnTo>
                                <a:lnTo>
                                  <a:pt x="1449089" y="177127"/>
                                </a:lnTo>
                                <a:lnTo>
                                  <a:pt x="1451762" y="238602"/>
                                </a:lnTo>
                                <a:lnTo>
                                  <a:pt x="1454332" y="184323"/>
                                </a:lnTo>
                                <a:lnTo>
                                  <a:pt x="1457005" y="318068"/>
                                </a:lnTo>
                                <a:lnTo>
                                  <a:pt x="1459575" y="227705"/>
                                </a:lnTo>
                                <a:lnTo>
                                  <a:pt x="1462247" y="242200"/>
                                </a:lnTo>
                                <a:lnTo>
                                  <a:pt x="1464817" y="274686"/>
                                </a:lnTo>
                                <a:lnTo>
                                  <a:pt x="1467490" y="339759"/>
                                </a:lnTo>
                                <a:lnTo>
                                  <a:pt x="1470060" y="252995"/>
                                </a:lnTo>
                                <a:lnTo>
                                  <a:pt x="1472733" y="180725"/>
                                </a:lnTo>
                                <a:lnTo>
                                  <a:pt x="1475303" y="220509"/>
                                </a:lnTo>
                                <a:lnTo>
                                  <a:pt x="1477976" y="209612"/>
                                </a:lnTo>
                                <a:lnTo>
                                  <a:pt x="1480546" y="245798"/>
                                </a:lnTo>
                                <a:lnTo>
                                  <a:pt x="1483219" y="242200"/>
                                </a:lnTo>
                                <a:lnTo>
                                  <a:pt x="1485789" y="202416"/>
                                </a:lnTo>
                                <a:lnTo>
                                  <a:pt x="1488462" y="235004"/>
                                </a:lnTo>
                                <a:lnTo>
                                  <a:pt x="1491032" y="231303"/>
                                </a:lnTo>
                                <a:lnTo>
                                  <a:pt x="1493705" y="252995"/>
                                </a:lnTo>
                                <a:lnTo>
                                  <a:pt x="1496275" y="224107"/>
                                </a:lnTo>
                                <a:lnTo>
                                  <a:pt x="1498845" y="260293"/>
                                </a:lnTo>
                                <a:lnTo>
                                  <a:pt x="1501518" y="213313"/>
                                </a:lnTo>
                                <a:lnTo>
                                  <a:pt x="1504088" y="256695"/>
                                </a:lnTo>
                                <a:lnTo>
                                  <a:pt x="1506761" y="169931"/>
                                </a:lnTo>
                                <a:lnTo>
                                  <a:pt x="1509331" y="224107"/>
                                </a:lnTo>
                                <a:lnTo>
                                  <a:pt x="1512003" y="191622"/>
                                </a:lnTo>
                                <a:lnTo>
                                  <a:pt x="1514573" y="249396"/>
                                </a:lnTo>
                                <a:lnTo>
                                  <a:pt x="1517246" y="195220"/>
                                </a:lnTo>
                                <a:lnTo>
                                  <a:pt x="1519816" y="278387"/>
                                </a:lnTo>
                                <a:lnTo>
                                  <a:pt x="1522489" y="285582"/>
                                </a:lnTo>
                                <a:lnTo>
                                  <a:pt x="1525059" y="296376"/>
                                </a:lnTo>
                                <a:lnTo>
                                  <a:pt x="1527732" y="252995"/>
                                </a:lnTo>
                                <a:lnTo>
                                  <a:pt x="1530302" y="252995"/>
                                </a:lnTo>
                                <a:lnTo>
                                  <a:pt x="1532975" y="206014"/>
                                </a:lnTo>
                                <a:lnTo>
                                  <a:pt x="1535545" y="227705"/>
                                </a:lnTo>
                                <a:lnTo>
                                  <a:pt x="1538218" y="256695"/>
                                </a:lnTo>
                                <a:lnTo>
                                  <a:pt x="1540788" y="227705"/>
                                </a:lnTo>
                                <a:lnTo>
                                  <a:pt x="1543460" y="249396"/>
                                </a:lnTo>
                                <a:lnTo>
                                  <a:pt x="1546030" y="224107"/>
                                </a:lnTo>
                                <a:lnTo>
                                  <a:pt x="1548703" y="289180"/>
                                </a:lnTo>
                                <a:lnTo>
                                  <a:pt x="1551273" y="162632"/>
                                </a:lnTo>
                                <a:lnTo>
                                  <a:pt x="1553946" y="281984"/>
                                </a:lnTo>
                                <a:lnTo>
                                  <a:pt x="1556516" y="260293"/>
                                </a:lnTo>
                                <a:lnTo>
                                  <a:pt x="1559189" y="249396"/>
                                </a:lnTo>
                                <a:lnTo>
                                  <a:pt x="1561759" y="187921"/>
                                </a:lnTo>
                                <a:lnTo>
                                  <a:pt x="1564432" y="177127"/>
                                </a:lnTo>
                                <a:lnTo>
                                  <a:pt x="1567002" y="296376"/>
                                </a:lnTo>
                                <a:lnTo>
                                  <a:pt x="1569675" y="216911"/>
                                </a:lnTo>
                                <a:lnTo>
                                  <a:pt x="1572245" y="231303"/>
                                </a:lnTo>
                                <a:lnTo>
                                  <a:pt x="1574918" y="245798"/>
                                </a:lnTo>
                                <a:lnTo>
                                  <a:pt x="1577488" y="198818"/>
                                </a:lnTo>
                                <a:lnTo>
                                  <a:pt x="1580161" y="173529"/>
                                </a:lnTo>
                                <a:lnTo>
                                  <a:pt x="1582731" y="336161"/>
                                </a:lnTo>
                                <a:lnTo>
                                  <a:pt x="1585403" y="245798"/>
                                </a:lnTo>
                                <a:lnTo>
                                  <a:pt x="1587974" y="267489"/>
                                </a:lnTo>
                                <a:lnTo>
                                  <a:pt x="1590646" y="278387"/>
                                </a:lnTo>
                                <a:lnTo>
                                  <a:pt x="1593216" y="289180"/>
                                </a:lnTo>
                                <a:lnTo>
                                  <a:pt x="1595889" y="271087"/>
                                </a:lnTo>
                                <a:lnTo>
                                  <a:pt x="1598459" y="191622"/>
                                </a:lnTo>
                                <a:lnTo>
                                  <a:pt x="1601132" y="202416"/>
                                </a:lnTo>
                                <a:lnTo>
                                  <a:pt x="1603702" y="274686"/>
                                </a:lnTo>
                                <a:lnTo>
                                  <a:pt x="1606375" y="256695"/>
                                </a:lnTo>
                                <a:lnTo>
                                  <a:pt x="1608945" y="314470"/>
                                </a:lnTo>
                                <a:lnTo>
                                  <a:pt x="1611618" y="310871"/>
                                </a:lnTo>
                                <a:lnTo>
                                  <a:pt x="1614188" y="267489"/>
                                </a:lnTo>
                                <a:lnTo>
                                  <a:pt x="1616861" y="213313"/>
                                </a:lnTo>
                                <a:lnTo>
                                  <a:pt x="1619431" y="202416"/>
                                </a:lnTo>
                                <a:lnTo>
                                  <a:pt x="1622104" y="292779"/>
                                </a:lnTo>
                                <a:lnTo>
                                  <a:pt x="1624674" y="213313"/>
                                </a:lnTo>
                                <a:lnTo>
                                  <a:pt x="1627346" y="191622"/>
                                </a:lnTo>
                                <a:lnTo>
                                  <a:pt x="1629916" y="216911"/>
                                </a:lnTo>
                                <a:lnTo>
                                  <a:pt x="1632590" y="235004"/>
                                </a:lnTo>
                                <a:lnTo>
                                  <a:pt x="1635160" y="260293"/>
                                </a:lnTo>
                                <a:lnTo>
                                  <a:pt x="1637730" y="238602"/>
                                </a:lnTo>
                                <a:lnTo>
                                  <a:pt x="1640402" y="227705"/>
                                </a:lnTo>
                                <a:lnTo>
                                  <a:pt x="1642972" y="155436"/>
                                </a:lnTo>
                                <a:lnTo>
                                  <a:pt x="1645645" y="209612"/>
                                </a:lnTo>
                                <a:lnTo>
                                  <a:pt x="1648215" y="238602"/>
                                </a:lnTo>
                                <a:lnTo>
                                  <a:pt x="1650888" y="271087"/>
                                </a:lnTo>
                                <a:lnTo>
                                  <a:pt x="1653458" y="235004"/>
                                </a:lnTo>
                                <a:lnTo>
                                  <a:pt x="1656131" y="307274"/>
                                </a:lnTo>
                                <a:lnTo>
                                  <a:pt x="1658701" y="328964"/>
                                </a:lnTo>
                                <a:lnTo>
                                  <a:pt x="1661374" y="216911"/>
                                </a:lnTo>
                                <a:lnTo>
                                  <a:pt x="1663944" y="274686"/>
                                </a:lnTo>
                                <a:lnTo>
                                  <a:pt x="1666617" y="285582"/>
                                </a:lnTo>
                                <a:lnTo>
                                  <a:pt x="1669187" y="249396"/>
                                </a:lnTo>
                                <a:lnTo>
                                  <a:pt x="1671860" y="256695"/>
                                </a:lnTo>
                                <a:lnTo>
                                  <a:pt x="1674430" y="252995"/>
                                </a:lnTo>
                                <a:lnTo>
                                  <a:pt x="1677102" y="281984"/>
                                </a:lnTo>
                                <a:lnTo>
                                  <a:pt x="1679672" y="256695"/>
                                </a:lnTo>
                                <a:lnTo>
                                  <a:pt x="1682345" y="256695"/>
                                </a:lnTo>
                                <a:lnTo>
                                  <a:pt x="1684915" y="249396"/>
                                </a:lnTo>
                                <a:lnTo>
                                  <a:pt x="1687588" y="191622"/>
                                </a:lnTo>
                                <a:lnTo>
                                  <a:pt x="1690158" y="148240"/>
                                </a:lnTo>
                                <a:lnTo>
                                  <a:pt x="1692831" y="231303"/>
                                </a:lnTo>
                                <a:lnTo>
                                  <a:pt x="1695401" y="281984"/>
                                </a:lnTo>
                                <a:lnTo>
                                  <a:pt x="1698074" y="198818"/>
                                </a:lnTo>
                                <a:lnTo>
                                  <a:pt x="1700644" y="224107"/>
                                </a:lnTo>
                                <a:lnTo>
                                  <a:pt x="1703317" y="252995"/>
                                </a:lnTo>
                                <a:lnTo>
                                  <a:pt x="1705887" y="180725"/>
                                </a:lnTo>
                                <a:lnTo>
                                  <a:pt x="1708560" y="238602"/>
                                </a:lnTo>
                                <a:lnTo>
                                  <a:pt x="1711130" y="227705"/>
                                </a:lnTo>
                                <a:lnTo>
                                  <a:pt x="1713802" y="271087"/>
                                </a:lnTo>
                                <a:lnTo>
                                  <a:pt x="1716373" y="166230"/>
                                </a:lnTo>
                                <a:lnTo>
                                  <a:pt x="1719046" y="245798"/>
                                </a:lnTo>
                                <a:lnTo>
                                  <a:pt x="1721616" y="177127"/>
                                </a:lnTo>
                                <a:lnTo>
                                  <a:pt x="1724289" y="281984"/>
                                </a:lnTo>
                                <a:lnTo>
                                  <a:pt x="1726858" y="274686"/>
                                </a:lnTo>
                                <a:lnTo>
                                  <a:pt x="1729531" y="263891"/>
                                </a:lnTo>
                                <a:lnTo>
                                  <a:pt x="1732101" y="198818"/>
                                </a:lnTo>
                                <a:lnTo>
                                  <a:pt x="1734774" y="191622"/>
                                </a:lnTo>
                                <a:lnTo>
                                  <a:pt x="1737344" y="296376"/>
                                </a:lnTo>
                                <a:lnTo>
                                  <a:pt x="1740017" y="249396"/>
                                </a:lnTo>
                                <a:lnTo>
                                  <a:pt x="1742587" y="328964"/>
                                </a:lnTo>
                                <a:lnTo>
                                  <a:pt x="1745260" y="216911"/>
                                </a:lnTo>
                                <a:lnTo>
                                  <a:pt x="1747830" y="177127"/>
                                </a:lnTo>
                                <a:lnTo>
                                  <a:pt x="1750503" y="238602"/>
                                </a:lnTo>
                                <a:lnTo>
                                  <a:pt x="1753073" y="195220"/>
                                </a:lnTo>
                                <a:lnTo>
                                  <a:pt x="1755746" y="177127"/>
                                </a:lnTo>
                                <a:lnTo>
                                  <a:pt x="1758316" y="263891"/>
                                </a:lnTo>
                                <a:lnTo>
                                  <a:pt x="1760988" y="271087"/>
                                </a:lnTo>
                                <a:lnTo>
                                  <a:pt x="1763558" y="249396"/>
                                </a:lnTo>
                                <a:lnTo>
                                  <a:pt x="1766231" y="195220"/>
                                </a:lnTo>
                                <a:lnTo>
                                  <a:pt x="1768801" y="281984"/>
                                </a:lnTo>
                                <a:lnTo>
                                  <a:pt x="1771371" y="263891"/>
                                </a:lnTo>
                                <a:lnTo>
                                  <a:pt x="1774044" y="235004"/>
                                </a:lnTo>
                                <a:lnTo>
                                  <a:pt x="1776614" y="252995"/>
                                </a:lnTo>
                                <a:lnTo>
                                  <a:pt x="1779287" y="271087"/>
                                </a:lnTo>
                                <a:lnTo>
                                  <a:pt x="1781857" y="260293"/>
                                </a:lnTo>
                                <a:lnTo>
                                  <a:pt x="1784530" y="267489"/>
                                </a:lnTo>
                                <a:lnTo>
                                  <a:pt x="1787100" y="202416"/>
                                </a:lnTo>
                                <a:lnTo>
                                  <a:pt x="1789773" y="238602"/>
                                </a:lnTo>
                                <a:lnTo>
                                  <a:pt x="1792343" y="281984"/>
                                </a:lnTo>
                                <a:lnTo>
                                  <a:pt x="1795016" y="224107"/>
                                </a:lnTo>
                                <a:lnTo>
                                  <a:pt x="1797586" y="242200"/>
                                </a:lnTo>
                                <a:lnTo>
                                  <a:pt x="1800258" y="238602"/>
                                </a:lnTo>
                                <a:lnTo>
                                  <a:pt x="1802829" y="231303"/>
                                </a:lnTo>
                                <a:lnTo>
                                  <a:pt x="1805501" y="271087"/>
                                </a:lnTo>
                                <a:lnTo>
                                  <a:pt x="1808071" y="242200"/>
                                </a:lnTo>
                                <a:lnTo>
                                  <a:pt x="1810744" y="271087"/>
                                </a:lnTo>
                                <a:lnTo>
                                  <a:pt x="1813314" y="202416"/>
                                </a:lnTo>
                                <a:lnTo>
                                  <a:pt x="1815987" y="216911"/>
                                </a:lnTo>
                                <a:lnTo>
                                  <a:pt x="1818557" y="242200"/>
                                </a:lnTo>
                                <a:lnTo>
                                  <a:pt x="1821230" y="220509"/>
                                </a:lnTo>
                                <a:lnTo>
                                  <a:pt x="1823800" y="224107"/>
                                </a:lnTo>
                                <a:lnTo>
                                  <a:pt x="1826473" y="227705"/>
                                </a:lnTo>
                                <a:lnTo>
                                  <a:pt x="1829043" y="260293"/>
                                </a:lnTo>
                                <a:lnTo>
                                  <a:pt x="1831716" y="314470"/>
                                </a:lnTo>
                                <a:lnTo>
                                  <a:pt x="1834286" y="191622"/>
                                </a:lnTo>
                                <a:lnTo>
                                  <a:pt x="1836958" y="238602"/>
                                </a:lnTo>
                                <a:lnTo>
                                  <a:pt x="1839529" y="231303"/>
                                </a:lnTo>
                                <a:lnTo>
                                  <a:pt x="1842202" y="245798"/>
                                </a:lnTo>
                                <a:lnTo>
                                  <a:pt x="1844772" y="213313"/>
                                </a:lnTo>
                                <a:lnTo>
                                  <a:pt x="1847445" y="206014"/>
                                </a:lnTo>
                                <a:lnTo>
                                  <a:pt x="1850014" y="271087"/>
                                </a:lnTo>
                                <a:lnTo>
                                  <a:pt x="1852687" y="209612"/>
                                </a:lnTo>
                                <a:lnTo>
                                  <a:pt x="1855257" y="151838"/>
                                </a:lnTo>
                                <a:lnTo>
                                  <a:pt x="1857930" y="300077"/>
                                </a:lnTo>
                                <a:lnTo>
                                  <a:pt x="1860500" y="235004"/>
                                </a:lnTo>
                                <a:lnTo>
                                  <a:pt x="1863173" y="285582"/>
                                </a:lnTo>
                                <a:lnTo>
                                  <a:pt x="1865743" y="198818"/>
                                </a:lnTo>
                                <a:lnTo>
                                  <a:pt x="1868416" y="256695"/>
                                </a:lnTo>
                                <a:lnTo>
                                  <a:pt x="1870986" y="245798"/>
                                </a:lnTo>
                                <a:lnTo>
                                  <a:pt x="1873659" y="274686"/>
                                </a:lnTo>
                                <a:lnTo>
                                  <a:pt x="1876229" y="231303"/>
                                </a:lnTo>
                                <a:lnTo>
                                  <a:pt x="1878902" y="180725"/>
                                </a:lnTo>
                                <a:lnTo>
                                  <a:pt x="1881472" y="245798"/>
                                </a:lnTo>
                                <a:lnTo>
                                  <a:pt x="1884144" y="209612"/>
                                </a:lnTo>
                                <a:lnTo>
                                  <a:pt x="1886714" y="224107"/>
                                </a:lnTo>
                                <a:lnTo>
                                  <a:pt x="1891957" y="224107"/>
                                </a:lnTo>
                                <a:lnTo>
                                  <a:pt x="1894630" y="238602"/>
                                </a:lnTo>
                                <a:lnTo>
                                  <a:pt x="1897201" y="227705"/>
                                </a:lnTo>
                                <a:lnTo>
                                  <a:pt x="1899873" y="195220"/>
                                </a:lnTo>
                                <a:lnTo>
                                  <a:pt x="1902443" y="249396"/>
                                </a:lnTo>
                                <a:lnTo>
                                  <a:pt x="1905013" y="238602"/>
                                </a:lnTo>
                                <a:lnTo>
                                  <a:pt x="1907686" y="252995"/>
                                </a:lnTo>
                                <a:lnTo>
                                  <a:pt x="1910256" y="191622"/>
                                </a:lnTo>
                                <a:lnTo>
                                  <a:pt x="1912929" y="191622"/>
                                </a:lnTo>
                                <a:lnTo>
                                  <a:pt x="1915499" y="278387"/>
                                </a:lnTo>
                                <a:lnTo>
                                  <a:pt x="1918172" y="209612"/>
                                </a:lnTo>
                                <a:lnTo>
                                  <a:pt x="1920742" y="245798"/>
                                </a:lnTo>
                                <a:lnTo>
                                  <a:pt x="1923414" y="238602"/>
                                </a:lnTo>
                                <a:lnTo>
                                  <a:pt x="1925985" y="216911"/>
                                </a:lnTo>
                                <a:lnTo>
                                  <a:pt x="1928658" y="245798"/>
                                </a:lnTo>
                                <a:lnTo>
                                  <a:pt x="1931228" y="242200"/>
                                </a:lnTo>
                                <a:lnTo>
                                  <a:pt x="1933900" y="209612"/>
                                </a:lnTo>
                                <a:lnTo>
                                  <a:pt x="1936470" y="256695"/>
                                </a:lnTo>
                                <a:lnTo>
                                  <a:pt x="1939143" y="224107"/>
                                </a:lnTo>
                                <a:lnTo>
                                  <a:pt x="1941713" y="252995"/>
                                </a:lnTo>
                                <a:lnTo>
                                  <a:pt x="1944386" y="292779"/>
                                </a:lnTo>
                                <a:lnTo>
                                  <a:pt x="1946956" y="202416"/>
                                </a:lnTo>
                                <a:lnTo>
                                  <a:pt x="1949629" y="187921"/>
                                </a:lnTo>
                                <a:lnTo>
                                  <a:pt x="1952199" y="252995"/>
                                </a:lnTo>
                                <a:lnTo>
                                  <a:pt x="1954872" y="169931"/>
                                </a:lnTo>
                                <a:lnTo>
                                  <a:pt x="1957442" y="318068"/>
                                </a:lnTo>
                                <a:lnTo>
                                  <a:pt x="1960115" y="256695"/>
                                </a:lnTo>
                                <a:lnTo>
                                  <a:pt x="1962685" y="198818"/>
                                </a:lnTo>
                                <a:lnTo>
                                  <a:pt x="1965358" y="256695"/>
                                </a:lnTo>
                                <a:lnTo>
                                  <a:pt x="1967928" y="245798"/>
                                </a:lnTo>
                                <a:lnTo>
                                  <a:pt x="1970601" y="235004"/>
                                </a:lnTo>
                                <a:lnTo>
                                  <a:pt x="1973170" y="213313"/>
                                </a:lnTo>
                                <a:lnTo>
                                  <a:pt x="1975843" y="224107"/>
                                </a:lnTo>
                                <a:lnTo>
                                  <a:pt x="1978413" y="162632"/>
                                </a:lnTo>
                                <a:lnTo>
                                  <a:pt x="1981086" y="213313"/>
                                </a:lnTo>
                                <a:lnTo>
                                  <a:pt x="1983656" y="307274"/>
                                </a:lnTo>
                                <a:lnTo>
                                  <a:pt x="1986329" y="235004"/>
                                </a:lnTo>
                                <a:lnTo>
                                  <a:pt x="1988899" y="198818"/>
                                </a:lnTo>
                                <a:lnTo>
                                  <a:pt x="1991572" y="252995"/>
                                </a:lnTo>
                                <a:lnTo>
                                  <a:pt x="1994142" y="220509"/>
                                </a:lnTo>
                                <a:lnTo>
                                  <a:pt x="1996815" y="238602"/>
                                </a:lnTo>
                                <a:lnTo>
                                  <a:pt x="1999385" y="198818"/>
                                </a:lnTo>
                                <a:lnTo>
                                  <a:pt x="2002058" y="195220"/>
                                </a:lnTo>
                                <a:lnTo>
                                  <a:pt x="2004628" y="318068"/>
                                </a:lnTo>
                                <a:lnTo>
                                  <a:pt x="2007301" y="285582"/>
                                </a:lnTo>
                                <a:lnTo>
                                  <a:pt x="2009870" y="249396"/>
                                </a:lnTo>
                                <a:lnTo>
                                  <a:pt x="2012544" y="209612"/>
                                </a:lnTo>
                                <a:lnTo>
                                  <a:pt x="2015113" y="256695"/>
                                </a:lnTo>
                                <a:lnTo>
                                  <a:pt x="2017786" y="318068"/>
                                </a:lnTo>
                                <a:lnTo>
                                  <a:pt x="2020357" y="231303"/>
                                </a:lnTo>
                                <a:lnTo>
                                  <a:pt x="2023029" y="263891"/>
                                </a:lnTo>
                                <a:lnTo>
                                  <a:pt x="2025599" y="325367"/>
                                </a:lnTo>
                                <a:lnTo>
                                  <a:pt x="2028272" y="303676"/>
                                </a:lnTo>
                                <a:lnTo>
                                  <a:pt x="2030842" y="314470"/>
                                </a:lnTo>
                                <a:lnTo>
                                  <a:pt x="2033515" y="289180"/>
                                </a:lnTo>
                                <a:lnTo>
                                  <a:pt x="2036085" y="292779"/>
                                </a:lnTo>
                                <a:lnTo>
                                  <a:pt x="2038758" y="343460"/>
                                </a:lnTo>
                                <a:lnTo>
                                  <a:pt x="2041328" y="227705"/>
                                </a:lnTo>
                                <a:lnTo>
                                  <a:pt x="2043898" y="231303"/>
                                </a:lnTo>
                                <a:lnTo>
                                  <a:pt x="2046571" y="198818"/>
                                </a:lnTo>
                                <a:lnTo>
                                  <a:pt x="2049141" y="242200"/>
                                </a:lnTo>
                                <a:lnTo>
                                  <a:pt x="2051814" y="260293"/>
                                </a:lnTo>
                                <a:lnTo>
                                  <a:pt x="2054384" y="249396"/>
                                </a:lnTo>
                                <a:lnTo>
                                  <a:pt x="2057057" y="285582"/>
                                </a:lnTo>
                                <a:lnTo>
                                  <a:pt x="2059626" y="148240"/>
                                </a:lnTo>
                                <a:lnTo>
                                  <a:pt x="2062300" y="260293"/>
                                </a:lnTo>
                                <a:lnTo>
                                  <a:pt x="2064869" y="231303"/>
                                </a:lnTo>
                                <a:lnTo>
                                  <a:pt x="2067542" y="263891"/>
                                </a:lnTo>
                                <a:lnTo>
                                  <a:pt x="2070112" y="274686"/>
                                </a:lnTo>
                                <a:lnTo>
                                  <a:pt x="2072785" y="263891"/>
                                </a:lnTo>
                                <a:lnTo>
                                  <a:pt x="2075355" y="180725"/>
                                </a:lnTo>
                                <a:lnTo>
                                  <a:pt x="2078028" y="231303"/>
                                </a:lnTo>
                                <a:lnTo>
                                  <a:pt x="2080598" y="252995"/>
                                </a:lnTo>
                                <a:lnTo>
                                  <a:pt x="2083271" y="307274"/>
                                </a:lnTo>
                                <a:lnTo>
                                  <a:pt x="2085841" y="267489"/>
                                </a:lnTo>
                                <a:lnTo>
                                  <a:pt x="2088514" y="245798"/>
                                </a:lnTo>
                                <a:lnTo>
                                  <a:pt x="2091084" y="256695"/>
                                </a:lnTo>
                                <a:lnTo>
                                  <a:pt x="2093757" y="321768"/>
                                </a:lnTo>
                                <a:lnTo>
                                  <a:pt x="2096327" y="281984"/>
                                </a:lnTo>
                                <a:lnTo>
                                  <a:pt x="2098999" y="292779"/>
                                </a:lnTo>
                                <a:lnTo>
                                  <a:pt x="2101570" y="242200"/>
                                </a:lnTo>
                                <a:lnTo>
                                  <a:pt x="2104242" y="368749"/>
                                </a:lnTo>
                                <a:lnTo>
                                  <a:pt x="2106813" y="271087"/>
                                </a:lnTo>
                                <a:lnTo>
                                  <a:pt x="2109485" y="289180"/>
                                </a:lnTo>
                                <a:lnTo>
                                  <a:pt x="2112055" y="296376"/>
                                </a:lnTo>
                                <a:lnTo>
                                  <a:pt x="2114728" y="263891"/>
                                </a:lnTo>
                                <a:lnTo>
                                  <a:pt x="2117298" y="278387"/>
                                </a:lnTo>
                                <a:lnTo>
                                  <a:pt x="2119971" y="242200"/>
                                </a:lnTo>
                                <a:lnTo>
                                  <a:pt x="2122541" y="328964"/>
                                </a:lnTo>
                                <a:lnTo>
                                  <a:pt x="2125214" y="281984"/>
                                </a:lnTo>
                                <a:lnTo>
                                  <a:pt x="2127784" y="202416"/>
                                </a:lnTo>
                                <a:lnTo>
                                  <a:pt x="2130457" y="144539"/>
                                </a:lnTo>
                                <a:lnTo>
                                  <a:pt x="2133027" y="235004"/>
                                </a:lnTo>
                                <a:lnTo>
                                  <a:pt x="2135700" y="216911"/>
                                </a:lnTo>
                                <a:lnTo>
                                  <a:pt x="2138270" y="271087"/>
                                </a:lnTo>
                                <a:lnTo>
                                  <a:pt x="2140942" y="224107"/>
                                </a:lnTo>
                                <a:lnTo>
                                  <a:pt x="2143513" y="220509"/>
                                </a:lnTo>
                                <a:lnTo>
                                  <a:pt x="2146185" y="321768"/>
                                </a:lnTo>
                                <a:lnTo>
                                  <a:pt x="2148756" y="274686"/>
                                </a:lnTo>
                                <a:lnTo>
                                  <a:pt x="2151428" y="303676"/>
                                </a:lnTo>
                                <a:lnTo>
                                  <a:pt x="2153998" y="227705"/>
                                </a:lnTo>
                                <a:lnTo>
                                  <a:pt x="2156671" y="274686"/>
                                </a:lnTo>
                                <a:lnTo>
                                  <a:pt x="2159241" y="321768"/>
                                </a:lnTo>
                                <a:lnTo>
                                  <a:pt x="2161914" y="296376"/>
                                </a:lnTo>
                                <a:lnTo>
                                  <a:pt x="2164484" y="328964"/>
                                </a:lnTo>
                                <a:lnTo>
                                  <a:pt x="2167157" y="314470"/>
                                </a:lnTo>
                                <a:lnTo>
                                  <a:pt x="2169727" y="365151"/>
                                </a:lnTo>
                                <a:lnTo>
                                  <a:pt x="2172400" y="390440"/>
                                </a:lnTo>
                                <a:lnTo>
                                  <a:pt x="2174970" y="404832"/>
                                </a:lnTo>
                                <a:lnTo>
                                  <a:pt x="2177540" y="379543"/>
                                </a:lnTo>
                                <a:lnTo>
                                  <a:pt x="2180213" y="285582"/>
                                </a:lnTo>
                                <a:lnTo>
                                  <a:pt x="2182783" y="325367"/>
                                </a:lnTo>
                                <a:lnTo>
                                  <a:pt x="2185455" y="296376"/>
                                </a:lnTo>
                                <a:lnTo>
                                  <a:pt x="2188025" y="357852"/>
                                </a:lnTo>
                                <a:lnTo>
                                  <a:pt x="2190698" y="206014"/>
                                </a:lnTo>
                                <a:lnTo>
                                  <a:pt x="2193269" y="252995"/>
                                </a:lnTo>
                                <a:lnTo>
                                  <a:pt x="2195941" y="386842"/>
                                </a:lnTo>
                                <a:lnTo>
                                  <a:pt x="2198512" y="307274"/>
                                </a:lnTo>
                                <a:lnTo>
                                  <a:pt x="2201184" y="325367"/>
                                </a:lnTo>
                                <a:lnTo>
                                  <a:pt x="2203754" y="263891"/>
                                </a:lnTo>
                                <a:lnTo>
                                  <a:pt x="2206427" y="332563"/>
                                </a:lnTo>
                                <a:lnTo>
                                  <a:pt x="2208997" y="289180"/>
                                </a:lnTo>
                                <a:lnTo>
                                  <a:pt x="2211670" y="314470"/>
                                </a:lnTo>
                                <a:lnTo>
                                  <a:pt x="2214240" y="318068"/>
                                </a:lnTo>
                                <a:lnTo>
                                  <a:pt x="2216913" y="267489"/>
                                </a:lnTo>
                                <a:lnTo>
                                  <a:pt x="2219482" y="256695"/>
                                </a:lnTo>
                                <a:lnTo>
                                  <a:pt x="2222156" y="252995"/>
                                </a:lnTo>
                                <a:lnTo>
                                  <a:pt x="2224726" y="310871"/>
                                </a:lnTo>
                                <a:lnTo>
                                  <a:pt x="2227399" y="249396"/>
                                </a:lnTo>
                                <a:lnTo>
                                  <a:pt x="2229969" y="231303"/>
                                </a:lnTo>
                                <a:lnTo>
                                  <a:pt x="2232641" y="238602"/>
                                </a:lnTo>
                                <a:lnTo>
                                  <a:pt x="2235211" y="332563"/>
                                </a:lnTo>
                                <a:lnTo>
                                  <a:pt x="2237884" y="292779"/>
                                </a:lnTo>
                                <a:lnTo>
                                  <a:pt x="2240454" y="260293"/>
                                </a:lnTo>
                                <a:lnTo>
                                  <a:pt x="2243127" y="292779"/>
                                </a:lnTo>
                                <a:lnTo>
                                  <a:pt x="2245697" y="350656"/>
                                </a:lnTo>
                                <a:lnTo>
                                  <a:pt x="2248370" y="289180"/>
                                </a:lnTo>
                                <a:lnTo>
                                  <a:pt x="2250940" y="383141"/>
                                </a:lnTo>
                                <a:lnTo>
                                  <a:pt x="2253613" y="216911"/>
                                </a:lnTo>
                                <a:lnTo>
                                  <a:pt x="2256183" y="300077"/>
                                </a:lnTo>
                                <a:lnTo>
                                  <a:pt x="2258856" y="278387"/>
                                </a:lnTo>
                                <a:lnTo>
                                  <a:pt x="2261426" y="256695"/>
                                </a:lnTo>
                                <a:lnTo>
                                  <a:pt x="2264099" y="357852"/>
                                </a:lnTo>
                                <a:lnTo>
                                  <a:pt x="2266669" y="249396"/>
                                </a:lnTo>
                                <a:lnTo>
                                  <a:pt x="2269341" y="310871"/>
                                </a:lnTo>
                                <a:lnTo>
                                  <a:pt x="2271911" y="271087"/>
                                </a:lnTo>
                                <a:lnTo>
                                  <a:pt x="2274585" y="365151"/>
                                </a:lnTo>
                                <a:lnTo>
                                  <a:pt x="2277154" y="263891"/>
                                </a:lnTo>
                                <a:lnTo>
                                  <a:pt x="2279828" y="300077"/>
                                </a:lnTo>
                                <a:lnTo>
                                  <a:pt x="2282397" y="314470"/>
                                </a:lnTo>
                                <a:lnTo>
                                  <a:pt x="2285070" y="365151"/>
                                </a:lnTo>
                                <a:lnTo>
                                  <a:pt x="2287640" y="412131"/>
                                </a:lnTo>
                                <a:lnTo>
                                  <a:pt x="2290313" y="336161"/>
                                </a:lnTo>
                                <a:lnTo>
                                  <a:pt x="2292883" y="365151"/>
                                </a:lnTo>
                                <a:lnTo>
                                  <a:pt x="2295556" y="394038"/>
                                </a:lnTo>
                                <a:lnTo>
                                  <a:pt x="2298126" y="361450"/>
                                </a:lnTo>
                                <a:lnTo>
                                  <a:pt x="2300798" y="357852"/>
                                </a:lnTo>
                                <a:lnTo>
                                  <a:pt x="2303369" y="415729"/>
                                </a:lnTo>
                                <a:lnTo>
                                  <a:pt x="2306042" y="365151"/>
                                </a:lnTo>
                                <a:lnTo>
                                  <a:pt x="2308612" y="354254"/>
                                </a:lnTo>
                                <a:lnTo>
                                  <a:pt x="2311182" y="343460"/>
                                </a:lnTo>
                                <a:lnTo>
                                  <a:pt x="2313855" y="361450"/>
                                </a:lnTo>
                                <a:lnTo>
                                  <a:pt x="2316425" y="321768"/>
                                </a:lnTo>
                                <a:lnTo>
                                  <a:pt x="2319097" y="375945"/>
                                </a:lnTo>
                                <a:lnTo>
                                  <a:pt x="2321667" y="357852"/>
                                </a:lnTo>
                                <a:lnTo>
                                  <a:pt x="2324340" y="372347"/>
                                </a:lnTo>
                                <a:lnTo>
                                  <a:pt x="2326910" y="354254"/>
                                </a:lnTo>
                                <a:lnTo>
                                  <a:pt x="2329584" y="365151"/>
                                </a:lnTo>
                                <a:lnTo>
                                  <a:pt x="2332153" y="365151"/>
                                </a:lnTo>
                                <a:lnTo>
                                  <a:pt x="2334826" y="328964"/>
                                </a:lnTo>
                                <a:lnTo>
                                  <a:pt x="2337396" y="328964"/>
                                </a:lnTo>
                                <a:lnTo>
                                  <a:pt x="2340069" y="365151"/>
                                </a:lnTo>
                                <a:lnTo>
                                  <a:pt x="2342639" y="318068"/>
                                </a:lnTo>
                                <a:lnTo>
                                  <a:pt x="2345312" y="325367"/>
                                </a:lnTo>
                                <a:lnTo>
                                  <a:pt x="2347882" y="321768"/>
                                </a:lnTo>
                                <a:lnTo>
                                  <a:pt x="2350554" y="332563"/>
                                </a:lnTo>
                                <a:lnTo>
                                  <a:pt x="2353125" y="285582"/>
                                </a:lnTo>
                                <a:lnTo>
                                  <a:pt x="2355797" y="397636"/>
                                </a:lnTo>
                                <a:lnTo>
                                  <a:pt x="2358367" y="321768"/>
                                </a:lnTo>
                                <a:lnTo>
                                  <a:pt x="2361041" y="347058"/>
                                </a:lnTo>
                                <a:lnTo>
                                  <a:pt x="2363611" y="285582"/>
                                </a:lnTo>
                                <a:lnTo>
                                  <a:pt x="2366283" y="238602"/>
                                </a:lnTo>
                                <a:lnTo>
                                  <a:pt x="2368853" y="347058"/>
                                </a:lnTo>
                                <a:lnTo>
                                  <a:pt x="2371526" y="296376"/>
                                </a:lnTo>
                                <a:lnTo>
                                  <a:pt x="2374096" y="296376"/>
                                </a:lnTo>
                                <a:lnTo>
                                  <a:pt x="2376769" y="278387"/>
                                </a:lnTo>
                                <a:lnTo>
                                  <a:pt x="2379339" y="343460"/>
                                </a:lnTo>
                                <a:lnTo>
                                  <a:pt x="2382012" y="285582"/>
                                </a:lnTo>
                                <a:lnTo>
                                  <a:pt x="2384582" y="245798"/>
                                </a:lnTo>
                                <a:lnTo>
                                  <a:pt x="2387254" y="365151"/>
                                </a:lnTo>
                                <a:lnTo>
                                  <a:pt x="2389825" y="292779"/>
                                </a:lnTo>
                                <a:lnTo>
                                  <a:pt x="2392498" y="347058"/>
                                </a:lnTo>
                                <a:lnTo>
                                  <a:pt x="2395068" y="361450"/>
                                </a:lnTo>
                                <a:lnTo>
                                  <a:pt x="2397741" y="350656"/>
                                </a:lnTo>
                                <a:lnTo>
                                  <a:pt x="2400311" y="412131"/>
                                </a:lnTo>
                                <a:lnTo>
                                  <a:pt x="2402983" y="357852"/>
                                </a:lnTo>
                                <a:lnTo>
                                  <a:pt x="2405553" y="325367"/>
                                </a:lnTo>
                                <a:lnTo>
                                  <a:pt x="2408226" y="339759"/>
                                </a:lnTo>
                                <a:lnTo>
                                  <a:pt x="2410796" y="281984"/>
                                </a:lnTo>
                                <a:lnTo>
                                  <a:pt x="2413469" y="354254"/>
                                </a:lnTo>
                                <a:lnTo>
                                  <a:pt x="2416039" y="336161"/>
                                </a:lnTo>
                                <a:lnTo>
                                  <a:pt x="2418712" y="325367"/>
                                </a:lnTo>
                                <a:lnTo>
                                  <a:pt x="2421282" y="289180"/>
                                </a:lnTo>
                                <a:lnTo>
                                  <a:pt x="2423955" y="332563"/>
                                </a:lnTo>
                                <a:lnTo>
                                  <a:pt x="2426525" y="332563"/>
                                </a:lnTo>
                                <a:lnTo>
                                  <a:pt x="2429198" y="260293"/>
                                </a:lnTo>
                                <a:lnTo>
                                  <a:pt x="2431768" y="296376"/>
                                </a:lnTo>
                                <a:lnTo>
                                  <a:pt x="2434441" y="278387"/>
                                </a:lnTo>
                                <a:lnTo>
                                  <a:pt x="2437010" y="235004"/>
                                </a:lnTo>
                                <a:lnTo>
                                  <a:pt x="2439683" y="296376"/>
                                </a:lnTo>
                                <a:lnTo>
                                  <a:pt x="2442253" y="263891"/>
                                </a:lnTo>
                                <a:lnTo>
                                  <a:pt x="2444926" y="296376"/>
                                </a:lnTo>
                                <a:lnTo>
                                  <a:pt x="2447496" y="307274"/>
                                </a:lnTo>
                                <a:lnTo>
                                  <a:pt x="2450066" y="267489"/>
                                </a:lnTo>
                                <a:lnTo>
                                  <a:pt x="2452739" y="310871"/>
                                </a:lnTo>
                                <a:lnTo>
                                  <a:pt x="2455309" y="332563"/>
                                </a:lnTo>
                                <a:lnTo>
                                  <a:pt x="2457982" y="238602"/>
                                </a:lnTo>
                                <a:lnTo>
                                  <a:pt x="2460552" y="325367"/>
                                </a:lnTo>
                                <a:lnTo>
                                  <a:pt x="2463225" y="245798"/>
                                </a:lnTo>
                                <a:lnTo>
                                  <a:pt x="2465795" y="343460"/>
                                </a:lnTo>
                                <a:lnTo>
                                  <a:pt x="2468468" y="292779"/>
                                </a:lnTo>
                                <a:lnTo>
                                  <a:pt x="2471038" y="292779"/>
                                </a:lnTo>
                                <a:lnTo>
                                  <a:pt x="2473711" y="285582"/>
                                </a:lnTo>
                                <a:lnTo>
                                  <a:pt x="2476281" y="274686"/>
                                </a:lnTo>
                                <a:lnTo>
                                  <a:pt x="2478953" y="245798"/>
                                </a:lnTo>
                                <a:lnTo>
                                  <a:pt x="2481524" y="314470"/>
                                </a:lnTo>
                                <a:lnTo>
                                  <a:pt x="2484197" y="325367"/>
                                </a:lnTo>
                                <a:lnTo>
                                  <a:pt x="2486766" y="292779"/>
                                </a:lnTo>
                                <a:lnTo>
                                  <a:pt x="2489439" y="292779"/>
                                </a:lnTo>
                                <a:lnTo>
                                  <a:pt x="2492009" y="263891"/>
                                </a:lnTo>
                                <a:lnTo>
                                  <a:pt x="2494682" y="278387"/>
                                </a:lnTo>
                                <a:lnTo>
                                  <a:pt x="2497252" y="332563"/>
                                </a:lnTo>
                                <a:lnTo>
                                  <a:pt x="2499925" y="285582"/>
                                </a:lnTo>
                                <a:lnTo>
                                  <a:pt x="2502495" y="303676"/>
                                </a:lnTo>
                                <a:lnTo>
                                  <a:pt x="2505168" y="307274"/>
                                </a:lnTo>
                                <a:lnTo>
                                  <a:pt x="2507738" y="336161"/>
                                </a:lnTo>
                                <a:lnTo>
                                  <a:pt x="2510411" y="310871"/>
                                </a:lnTo>
                                <a:lnTo>
                                  <a:pt x="2512981" y="354254"/>
                                </a:lnTo>
                                <a:lnTo>
                                  <a:pt x="2515654" y="292779"/>
                                </a:lnTo>
                                <a:lnTo>
                                  <a:pt x="2518224" y="231303"/>
                                </a:lnTo>
                                <a:lnTo>
                                  <a:pt x="2520897" y="307274"/>
                                </a:lnTo>
                                <a:lnTo>
                                  <a:pt x="2523467" y="224107"/>
                                </a:lnTo>
                                <a:lnTo>
                                  <a:pt x="2526139" y="278387"/>
                                </a:lnTo>
                                <a:lnTo>
                                  <a:pt x="2528709" y="224107"/>
                                </a:lnTo>
                                <a:lnTo>
                                  <a:pt x="2531382" y="252995"/>
                                </a:lnTo>
                                <a:lnTo>
                                  <a:pt x="2533952" y="285582"/>
                                </a:lnTo>
                                <a:lnTo>
                                  <a:pt x="2536625" y="249396"/>
                                </a:lnTo>
                                <a:lnTo>
                                  <a:pt x="2539195" y="339759"/>
                                </a:lnTo>
                                <a:lnTo>
                                  <a:pt x="2541868" y="202416"/>
                                </a:lnTo>
                                <a:lnTo>
                                  <a:pt x="2544438" y="289180"/>
                                </a:lnTo>
                                <a:lnTo>
                                  <a:pt x="2547111" y="325367"/>
                                </a:lnTo>
                                <a:lnTo>
                                  <a:pt x="2549681" y="271087"/>
                                </a:lnTo>
                                <a:lnTo>
                                  <a:pt x="2552354" y="260293"/>
                                </a:lnTo>
                                <a:lnTo>
                                  <a:pt x="2554924" y="310871"/>
                                </a:lnTo>
                                <a:lnTo>
                                  <a:pt x="2557597" y="281984"/>
                                </a:lnTo>
                                <a:lnTo>
                                  <a:pt x="2560167" y="249396"/>
                                </a:lnTo>
                                <a:lnTo>
                                  <a:pt x="2562840" y="328964"/>
                                </a:lnTo>
                                <a:lnTo>
                                  <a:pt x="2565410" y="252995"/>
                                </a:lnTo>
                                <a:lnTo>
                                  <a:pt x="2568083" y="249396"/>
                                </a:lnTo>
                                <a:lnTo>
                                  <a:pt x="2570653" y="300077"/>
                                </a:lnTo>
                                <a:lnTo>
                                  <a:pt x="2573325" y="267489"/>
                                </a:lnTo>
                                <a:lnTo>
                                  <a:pt x="2575895" y="343460"/>
                                </a:lnTo>
                                <a:lnTo>
                                  <a:pt x="2578568" y="278387"/>
                                </a:lnTo>
                                <a:lnTo>
                                  <a:pt x="2581138" y="271087"/>
                                </a:lnTo>
                                <a:lnTo>
                                  <a:pt x="2583708" y="249396"/>
                                </a:lnTo>
                                <a:lnTo>
                                  <a:pt x="2586381" y="285582"/>
                                </a:lnTo>
                                <a:lnTo>
                                  <a:pt x="2588951" y="242200"/>
                                </a:lnTo>
                                <a:lnTo>
                                  <a:pt x="2591624" y="303676"/>
                                </a:lnTo>
                                <a:lnTo>
                                  <a:pt x="2594194" y="361450"/>
                                </a:lnTo>
                                <a:lnTo>
                                  <a:pt x="2596867" y="242200"/>
                                </a:lnTo>
                                <a:lnTo>
                                  <a:pt x="2599437" y="296376"/>
                                </a:lnTo>
                                <a:lnTo>
                                  <a:pt x="2602110" y="289180"/>
                                </a:lnTo>
                                <a:lnTo>
                                  <a:pt x="2604680" y="296376"/>
                                </a:lnTo>
                                <a:lnTo>
                                  <a:pt x="2607353" y="235004"/>
                                </a:lnTo>
                                <a:lnTo>
                                  <a:pt x="2609923" y="296376"/>
                                </a:lnTo>
                                <a:lnTo>
                                  <a:pt x="2612596" y="245798"/>
                                </a:lnTo>
                                <a:lnTo>
                                  <a:pt x="2615166" y="260293"/>
                                </a:lnTo>
                                <a:lnTo>
                                  <a:pt x="2617838" y="300077"/>
                                </a:lnTo>
                                <a:lnTo>
                                  <a:pt x="2620408" y="271087"/>
                                </a:lnTo>
                                <a:lnTo>
                                  <a:pt x="2623081" y="238602"/>
                                </a:lnTo>
                                <a:lnTo>
                                  <a:pt x="2625651" y="274686"/>
                                </a:lnTo>
                                <a:lnTo>
                                  <a:pt x="2628324" y="292779"/>
                                </a:lnTo>
                                <a:lnTo>
                                  <a:pt x="2630894" y="263891"/>
                                </a:lnTo>
                                <a:lnTo>
                                  <a:pt x="2633567" y="325367"/>
                                </a:lnTo>
                                <a:lnTo>
                                  <a:pt x="2636137" y="336161"/>
                                </a:lnTo>
                                <a:lnTo>
                                  <a:pt x="2638810" y="289180"/>
                                </a:lnTo>
                                <a:lnTo>
                                  <a:pt x="2641380" y="314470"/>
                                </a:lnTo>
                                <a:lnTo>
                                  <a:pt x="2644053" y="296376"/>
                                </a:lnTo>
                                <a:lnTo>
                                  <a:pt x="2646623" y="267489"/>
                                </a:lnTo>
                                <a:lnTo>
                                  <a:pt x="2649295" y="278387"/>
                                </a:lnTo>
                                <a:lnTo>
                                  <a:pt x="2651865" y="281984"/>
                                </a:lnTo>
                                <a:lnTo>
                                  <a:pt x="2654538" y="300077"/>
                                </a:lnTo>
                                <a:lnTo>
                                  <a:pt x="2657108" y="289180"/>
                                </a:lnTo>
                                <a:lnTo>
                                  <a:pt x="2659781" y="289180"/>
                                </a:lnTo>
                                <a:lnTo>
                                  <a:pt x="2662351" y="318068"/>
                                </a:lnTo>
                                <a:lnTo>
                                  <a:pt x="2665024" y="321768"/>
                                </a:lnTo>
                                <a:lnTo>
                                  <a:pt x="2667594" y="300077"/>
                                </a:lnTo>
                                <a:lnTo>
                                  <a:pt x="2670267" y="206014"/>
                                </a:lnTo>
                                <a:lnTo>
                                  <a:pt x="2672837" y="361450"/>
                                </a:lnTo>
                                <a:lnTo>
                                  <a:pt x="2675510" y="296376"/>
                                </a:lnTo>
                                <a:lnTo>
                                  <a:pt x="2678080" y="242200"/>
                                </a:lnTo>
                                <a:lnTo>
                                  <a:pt x="2680753" y="249396"/>
                                </a:lnTo>
                                <a:lnTo>
                                  <a:pt x="2683323" y="198818"/>
                                </a:lnTo>
                                <a:lnTo>
                                  <a:pt x="2685995" y="235004"/>
                                </a:lnTo>
                                <a:lnTo>
                                  <a:pt x="2688565" y="263891"/>
                                </a:lnTo>
                                <a:lnTo>
                                  <a:pt x="2691239" y="314470"/>
                                </a:lnTo>
                                <a:lnTo>
                                  <a:pt x="2693809" y="252995"/>
                                </a:lnTo>
                                <a:lnTo>
                                  <a:pt x="2696482" y="321768"/>
                                </a:lnTo>
                                <a:lnTo>
                                  <a:pt x="2699052" y="281984"/>
                                </a:lnTo>
                                <a:lnTo>
                                  <a:pt x="2701724" y="325367"/>
                                </a:lnTo>
                                <a:lnTo>
                                  <a:pt x="2704294" y="328964"/>
                                </a:lnTo>
                                <a:lnTo>
                                  <a:pt x="2706967" y="267489"/>
                                </a:lnTo>
                                <a:lnTo>
                                  <a:pt x="2709537" y="267489"/>
                                </a:lnTo>
                                <a:lnTo>
                                  <a:pt x="2712210" y="238602"/>
                                </a:lnTo>
                                <a:lnTo>
                                  <a:pt x="2714780" y="310871"/>
                                </a:lnTo>
                                <a:lnTo>
                                  <a:pt x="2717453" y="252995"/>
                                </a:lnTo>
                                <a:lnTo>
                                  <a:pt x="2720023" y="285582"/>
                                </a:lnTo>
                                <a:lnTo>
                                  <a:pt x="2722593" y="314470"/>
                                </a:lnTo>
                                <a:lnTo>
                                  <a:pt x="2725266" y="339759"/>
                                </a:lnTo>
                                <a:lnTo>
                                  <a:pt x="2727836" y="300077"/>
                                </a:lnTo>
                                <a:lnTo>
                                  <a:pt x="2730509" y="303676"/>
                                </a:lnTo>
                                <a:lnTo>
                                  <a:pt x="2733079" y="325367"/>
                                </a:lnTo>
                                <a:lnTo>
                                  <a:pt x="2735751" y="318068"/>
                                </a:lnTo>
                                <a:lnTo>
                                  <a:pt x="2738321" y="314470"/>
                                </a:lnTo>
                                <a:lnTo>
                                  <a:pt x="2740994" y="332563"/>
                                </a:lnTo>
                                <a:lnTo>
                                  <a:pt x="2743564" y="289180"/>
                                </a:lnTo>
                                <a:lnTo>
                                  <a:pt x="2746238" y="267489"/>
                                </a:lnTo>
                                <a:lnTo>
                                  <a:pt x="2748808" y="321768"/>
                                </a:lnTo>
                                <a:lnTo>
                                  <a:pt x="2751480" y="278387"/>
                                </a:lnTo>
                                <a:lnTo>
                                  <a:pt x="2754050" y="278387"/>
                                </a:lnTo>
                                <a:lnTo>
                                  <a:pt x="2756723" y="303676"/>
                                </a:lnTo>
                                <a:lnTo>
                                  <a:pt x="2759293" y="325367"/>
                                </a:lnTo>
                                <a:lnTo>
                                  <a:pt x="2761966" y="300077"/>
                                </a:lnTo>
                                <a:lnTo>
                                  <a:pt x="2764536" y="357852"/>
                                </a:lnTo>
                                <a:lnTo>
                                  <a:pt x="2767209" y="281984"/>
                                </a:lnTo>
                                <a:lnTo>
                                  <a:pt x="2769779" y="361450"/>
                                </a:lnTo>
                                <a:lnTo>
                                  <a:pt x="2772451" y="318068"/>
                                </a:lnTo>
                                <a:lnTo>
                                  <a:pt x="2775021" y="235004"/>
                                </a:lnTo>
                                <a:lnTo>
                                  <a:pt x="2777695" y="238602"/>
                                </a:lnTo>
                                <a:lnTo>
                                  <a:pt x="2780265" y="321768"/>
                                </a:lnTo>
                                <a:lnTo>
                                  <a:pt x="2782937" y="325367"/>
                                </a:lnTo>
                                <a:lnTo>
                                  <a:pt x="2785507" y="310871"/>
                                </a:lnTo>
                                <a:lnTo>
                                  <a:pt x="2788180" y="318068"/>
                                </a:lnTo>
                                <a:lnTo>
                                  <a:pt x="2790750" y="321768"/>
                                </a:lnTo>
                                <a:lnTo>
                                  <a:pt x="2793423" y="303676"/>
                                </a:lnTo>
                                <a:lnTo>
                                  <a:pt x="2795993" y="231303"/>
                                </a:lnTo>
                                <a:lnTo>
                                  <a:pt x="2798666" y="328964"/>
                                </a:lnTo>
                                <a:lnTo>
                                  <a:pt x="2801236" y="408533"/>
                                </a:lnTo>
                                <a:lnTo>
                                  <a:pt x="2803909" y="318068"/>
                                </a:lnTo>
                                <a:lnTo>
                                  <a:pt x="2806479" y="318068"/>
                                </a:lnTo>
                                <a:lnTo>
                                  <a:pt x="2809152" y="281984"/>
                                </a:lnTo>
                                <a:lnTo>
                                  <a:pt x="2811722" y="296376"/>
                                </a:lnTo>
                                <a:lnTo>
                                  <a:pt x="2814395" y="260293"/>
                                </a:lnTo>
                                <a:lnTo>
                                  <a:pt x="2816965" y="361450"/>
                                </a:lnTo>
                                <a:lnTo>
                                  <a:pt x="2819637" y="332563"/>
                                </a:lnTo>
                                <a:lnTo>
                                  <a:pt x="2822207" y="325367"/>
                                </a:lnTo>
                                <a:lnTo>
                                  <a:pt x="2824880" y="267489"/>
                                </a:lnTo>
                                <a:lnTo>
                                  <a:pt x="2827450" y="296376"/>
                                </a:lnTo>
                                <a:lnTo>
                                  <a:pt x="2830124" y="292779"/>
                                </a:lnTo>
                                <a:lnTo>
                                  <a:pt x="2832693" y="343460"/>
                                </a:lnTo>
                                <a:lnTo>
                                  <a:pt x="2835366" y="271087"/>
                                </a:lnTo>
                                <a:lnTo>
                                  <a:pt x="2837936" y="343460"/>
                                </a:lnTo>
                                <a:lnTo>
                                  <a:pt x="2840609" y="296376"/>
                                </a:lnTo>
                                <a:lnTo>
                                  <a:pt x="2843179" y="292779"/>
                                </a:lnTo>
                                <a:lnTo>
                                  <a:pt x="2845852" y="318068"/>
                                </a:lnTo>
                                <a:lnTo>
                                  <a:pt x="2848422" y="339759"/>
                                </a:lnTo>
                                <a:lnTo>
                                  <a:pt x="2851095" y="328964"/>
                                </a:lnTo>
                                <a:lnTo>
                                  <a:pt x="2853665" y="263891"/>
                                </a:lnTo>
                                <a:lnTo>
                                  <a:pt x="2856235" y="278387"/>
                                </a:lnTo>
                                <a:lnTo>
                                  <a:pt x="2858908" y="357852"/>
                                </a:lnTo>
                                <a:lnTo>
                                  <a:pt x="2861478" y="231303"/>
                                </a:lnTo>
                                <a:lnTo>
                                  <a:pt x="2864150" y="252995"/>
                                </a:lnTo>
                                <a:lnTo>
                                  <a:pt x="2866720" y="278387"/>
                                </a:lnTo>
                                <a:lnTo>
                                  <a:pt x="2869393" y="271087"/>
                                </a:lnTo>
                                <a:lnTo>
                                  <a:pt x="2871963" y="300077"/>
                                </a:lnTo>
                                <a:lnTo>
                                  <a:pt x="2874636" y="271087"/>
                                </a:lnTo>
                                <a:lnTo>
                                  <a:pt x="2877206" y="274686"/>
                                </a:lnTo>
                                <a:lnTo>
                                  <a:pt x="2879879" y="263891"/>
                                </a:lnTo>
                                <a:lnTo>
                                  <a:pt x="2882449" y="213313"/>
                                </a:lnTo>
                                <a:lnTo>
                                  <a:pt x="2885122" y="307274"/>
                                </a:lnTo>
                                <a:lnTo>
                                  <a:pt x="2887692" y="321768"/>
                                </a:lnTo>
                                <a:lnTo>
                                  <a:pt x="2890365" y="310871"/>
                                </a:lnTo>
                                <a:lnTo>
                                  <a:pt x="2892935" y="263891"/>
                                </a:lnTo>
                                <a:lnTo>
                                  <a:pt x="2895608" y="307274"/>
                                </a:lnTo>
                                <a:lnTo>
                                  <a:pt x="2898178" y="271087"/>
                                </a:lnTo>
                                <a:lnTo>
                                  <a:pt x="2900851" y="271087"/>
                                </a:lnTo>
                                <a:lnTo>
                                  <a:pt x="2903421" y="260293"/>
                                </a:lnTo>
                                <a:lnTo>
                                  <a:pt x="2906093" y="361450"/>
                                </a:lnTo>
                                <a:lnTo>
                                  <a:pt x="2908663" y="267489"/>
                                </a:lnTo>
                                <a:lnTo>
                                  <a:pt x="2911336" y="307274"/>
                                </a:lnTo>
                                <a:lnTo>
                                  <a:pt x="2913906" y="245798"/>
                                </a:lnTo>
                                <a:lnTo>
                                  <a:pt x="2916579" y="310871"/>
                                </a:lnTo>
                                <a:lnTo>
                                  <a:pt x="2919149" y="271087"/>
                                </a:lnTo>
                                <a:lnTo>
                                  <a:pt x="2921822" y="321768"/>
                                </a:lnTo>
                                <a:lnTo>
                                  <a:pt x="2924392" y="375945"/>
                                </a:lnTo>
                                <a:lnTo>
                                  <a:pt x="2927065" y="292779"/>
                                </a:lnTo>
                                <a:lnTo>
                                  <a:pt x="2929635" y="300077"/>
                                </a:lnTo>
                                <a:lnTo>
                                  <a:pt x="2932308" y="274686"/>
                                </a:lnTo>
                                <a:lnTo>
                                  <a:pt x="2934878" y="339759"/>
                                </a:lnTo>
                                <a:lnTo>
                                  <a:pt x="2937551" y="292779"/>
                                </a:lnTo>
                                <a:lnTo>
                                  <a:pt x="2940121" y="274686"/>
                                </a:lnTo>
                                <a:lnTo>
                                  <a:pt x="2942794" y="274686"/>
                                </a:lnTo>
                                <a:lnTo>
                                  <a:pt x="2945364" y="357852"/>
                                </a:lnTo>
                                <a:lnTo>
                                  <a:pt x="2948036" y="296376"/>
                                </a:lnTo>
                                <a:lnTo>
                                  <a:pt x="2950606" y="350656"/>
                                </a:lnTo>
                                <a:lnTo>
                                  <a:pt x="2953279" y="347058"/>
                                </a:lnTo>
                                <a:lnTo>
                                  <a:pt x="2955849" y="325367"/>
                                </a:lnTo>
                                <a:lnTo>
                                  <a:pt x="2958522" y="209612"/>
                                </a:lnTo>
                                <a:lnTo>
                                  <a:pt x="2961092" y="216911"/>
                                </a:lnTo>
                                <a:lnTo>
                                  <a:pt x="2963765" y="325367"/>
                                </a:lnTo>
                                <a:lnTo>
                                  <a:pt x="2966335" y="285582"/>
                                </a:lnTo>
                                <a:lnTo>
                                  <a:pt x="2969008" y="252995"/>
                                </a:lnTo>
                                <a:lnTo>
                                  <a:pt x="2971578" y="263891"/>
                                </a:lnTo>
                                <a:lnTo>
                                  <a:pt x="2974251" y="267489"/>
                                </a:lnTo>
                                <a:lnTo>
                                  <a:pt x="2976821" y="235004"/>
                                </a:lnTo>
                                <a:lnTo>
                                  <a:pt x="2979494" y="303676"/>
                                </a:lnTo>
                                <a:lnTo>
                                  <a:pt x="2982064" y="285582"/>
                                </a:lnTo>
                                <a:lnTo>
                                  <a:pt x="2984737" y="325367"/>
                                </a:lnTo>
                                <a:lnTo>
                                  <a:pt x="2987307" y="289180"/>
                                </a:lnTo>
                                <a:lnTo>
                                  <a:pt x="2989877" y="278387"/>
                                </a:lnTo>
                                <a:lnTo>
                                  <a:pt x="2992550" y="260293"/>
                                </a:lnTo>
                                <a:lnTo>
                                  <a:pt x="2995120" y="187921"/>
                                </a:lnTo>
                                <a:lnTo>
                                  <a:pt x="2997792" y="325367"/>
                                </a:lnTo>
                                <a:lnTo>
                                  <a:pt x="3000362" y="274686"/>
                                </a:lnTo>
                                <a:lnTo>
                                  <a:pt x="3003035" y="339759"/>
                                </a:lnTo>
                                <a:lnTo>
                                  <a:pt x="3005605" y="314470"/>
                                </a:lnTo>
                                <a:lnTo>
                                  <a:pt x="3008278" y="278387"/>
                                </a:lnTo>
                                <a:lnTo>
                                  <a:pt x="3010848" y="271087"/>
                                </a:lnTo>
                                <a:lnTo>
                                  <a:pt x="3013521" y="245798"/>
                                </a:lnTo>
                                <a:lnTo>
                                  <a:pt x="3016091" y="336161"/>
                                </a:lnTo>
                                <a:lnTo>
                                  <a:pt x="3018764" y="307274"/>
                                </a:lnTo>
                                <a:lnTo>
                                  <a:pt x="3021334" y="263891"/>
                                </a:lnTo>
                                <a:lnTo>
                                  <a:pt x="3024007" y="252995"/>
                                </a:lnTo>
                                <a:lnTo>
                                  <a:pt x="3026577" y="249396"/>
                                </a:lnTo>
                                <a:lnTo>
                                  <a:pt x="3029250" y="321768"/>
                                </a:lnTo>
                                <a:lnTo>
                                  <a:pt x="3031820" y="256695"/>
                                </a:lnTo>
                                <a:lnTo>
                                  <a:pt x="3034492" y="307274"/>
                                </a:lnTo>
                                <a:lnTo>
                                  <a:pt x="3037062" y="249396"/>
                                </a:lnTo>
                                <a:lnTo>
                                  <a:pt x="3039735" y="296376"/>
                                </a:lnTo>
                                <a:lnTo>
                                  <a:pt x="3042305" y="339759"/>
                                </a:lnTo>
                                <a:lnTo>
                                  <a:pt x="3044978" y="278387"/>
                                </a:lnTo>
                                <a:lnTo>
                                  <a:pt x="3047548" y="271087"/>
                                </a:lnTo>
                                <a:lnTo>
                                  <a:pt x="3050221" y="292779"/>
                                </a:lnTo>
                                <a:lnTo>
                                  <a:pt x="3052791" y="336161"/>
                                </a:lnTo>
                                <a:lnTo>
                                  <a:pt x="3055464" y="256695"/>
                                </a:lnTo>
                                <a:lnTo>
                                  <a:pt x="3058034" y="249396"/>
                                </a:lnTo>
                                <a:lnTo>
                                  <a:pt x="3060707" y="300077"/>
                                </a:lnTo>
                                <a:lnTo>
                                  <a:pt x="3063277" y="328964"/>
                                </a:lnTo>
                                <a:lnTo>
                                  <a:pt x="3065950" y="274686"/>
                                </a:lnTo>
                                <a:lnTo>
                                  <a:pt x="3068520" y="209612"/>
                                </a:lnTo>
                                <a:lnTo>
                                  <a:pt x="3071193" y="252995"/>
                                </a:lnTo>
                                <a:lnTo>
                                  <a:pt x="3073763" y="263891"/>
                                </a:lnTo>
                                <a:lnTo>
                                  <a:pt x="3076436" y="321768"/>
                                </a:lnTo>
                                <a:lnTo>
                                  <a:pt x="3079006" y="303676"/>
                                </a:lnTo>
                                <a:lnTo>
                                  <a:pt x="3081678" y="252995"/>
                                </a:lnTo>
                                <a:lnTo>
                                  <a:pt x="3084248" y="216911"/>
                                </a:lnTo>
                                <a:lnTo>
                                  <a:pt x="3086921" y="209612"/>
                                </a:lnTo>
                                <a:lnTo>
                                  <a:pt x="3089491" y="249396"/>
                                </a:lnTo>
                                <a:lnTo>
                                  <a:pt x="3092164" y="289180"/>
                                </a:lnTo>
                                <a:lnTo>
                                  <a:pt x="3094734" y="314470"/>
                                </a:lnTo>
                                <a:lnTo>
                                  <a:pt x="3097407" y="263891"/>
                                </a:lnTo>
                                <a:lnTo>
                                  <a:pt x="3099977" y="202416"/>
                                </a:lnTo>
                                <a:lnTo>
                                  <a:pt x="3102650" y="285582"/>
                                </a:lnTo>
                                <a:lnTo>
                                  <a:pt x="3105220" y="292779"/>
                                </a:lnTo>
                                <a:lnTo>
                                  <a:pt x="3107893" y="278387"/>
                                </a:lnTo>
                                <a:lnTo>
                                  <a:pt x="3110463" y="213313"/>
                                </a:lnTo>
                                <a:lnTo>
                                  <a:pt x="3113136" y="238602"/>
                                </a:lnTo>
                                <a:lnTo>
                                  <a:pt x="3115706" y="289180"/>
                                </a:lnTo>
                                <a:lnTo>
                                  <a:pt x="3118378" y="361450"/>
                                </a:lnTo>
                                <a:lnTo>
                                  <a:pt x="3120948" y="350656"/>
                                </a:lnTo>
                                <a:lnTo>
                                  <a:pt x="3123621" y="267489"/>
                                </a:lnTo>
                                <a:lnTo>
                                  <a:pt x="3126191" y="307274"/>
                                </a:lnTo>
                                <a:lnTo>
                                  <a:pt x="3128761" y="292779"/>
                                </a:lnTo>
                                <a:lnTo>
                                  <a:pt x="3131434" y="350656"/>
                                </a:lnTo>
                                <a:lnTo>
                                  <a:pt x="3134004" y="361450"/>
                                </a:lnTo>
                                <a:lnTo>
                                  <a:pt x="3136677" y="260293"/>
                                </a:lnTo>
                                <a:lnTo>
                                  <a:pt x="3139247" y="271087"/>
                                </a:lnTo>
                                <a:lnTo>
                                  <a:pt x="3141920" y="300077"/>
                                </a:lnTo>
                                <a:lnTo>
                                  <a:pt x="3144490" y="303676"/>
                                </a:lnTo>
                                <a:lnTo>
                                  <a:pt x="3147163" y="328964"/>
                                </a:lnTo>
                                <a:lnTo>
                                  <a:pt x="3149733" y="292779"/>
                                </a:lnTo>
                                <a:lnTo>
                                  <a:pt x="3152405" y="307274"/>
                                </a:lnTo>
                                <a:lnTo>
                                  <a:pt x="3154976" y="307274"/>
                                </a:lnTo>
                                <a:lnTo>
                                  <a:pt x="3157648" y="300077"/>
                                </a:lnTo>
                                <a:lnTo>
                                  <a:pt x="3160218" y="372347"/>
                                </a:lnTo>
                                <a:lnTo>
                                  <a:pt x="3162892" y="350656"/>
                                </a:lnTo>
                                <a:lnTo>
                                  <a:pt x="3165462" y="328964"/>
                                </a:lnTo>
                                <a:lnTo>
                                  <a:pt x="3168134" y="314470"/>
                                </a:lnTo>
                                <a:lnTo>
                                  <a:pt x="3170704" y="361450"/>
                                </a:lnTo>
                                <a:lnTo>
                                  <a:pt x="3173377" y="267489"/>
                                </a:lnTo>
                                <a:lnTo>
                                  <a:pt x="3175947" y="314470"/>
                                </a:lnTo>
                                <a:lnTo>
                                  <a:pt x="3178620" y="318068"/>
                                </a:lnTo>
                                <a:lnTo>
                                  <a:pt x="3181190" y="321768"/>
                                </a:lnTo>
                                <a:lnTo>
                                  <a:pt x="3183863" y="336161"/>
                                </a:lnTo>
                                <a:lnTo>
                                  <a:pt x="3186433" y="242200"/>
                                </a:lnTo>
                                <a:lnTo>
                                  <a:pt x="3189106" y="357852"/>
                                </a:lnTo>
                                <a:lnTo>
                                  <a:pt x="3191676" y="321768"/>
                                </a:lnTo>
                                <a:lnTo>
                                  <a:pt x="3194349" y="300077"/>
                                </a:lnTo>
                                <a:lnTo>
                                  <a:pt x="3196919" y="281984"/>
                                </a:lnTo>
                                <a:lnTo>
                                  <a:pt x="3199592" y="263891"/>
                                </a:lnTo>
                                <a:lnTo>
                                  <a:pt x="3202162" y="289180"/>
                                </a:lnTo>
                                <a:lnTo>
                                  <a:pt x="3204834" y="361450"/>
                                </a:lnTo>
                                <a:lnTo>
                                  <a:pt x="3207404" y="350656"/>
                                </a:lnTo>
                                <a:lnTo>
                                  <a:pt x="3210077" y="332563"/>
                                </a:lnTo>
                                <a:lnTo>
                                  <a:pt x="3212647" y="267489"/>
                                </a:lnTo>
                                <a:lnTo>
                                  <a:pt x="3215320" y="357852"/>
                                </a:lnTo>
                                <a:lnTo>
                                  <a:pt x="3217890" y="339759"/>
                                </a:lnTo>
                                <a:lnTo>
                                  <a:pt x="3220563" y="303676"/>
                                </a:lnTo>
                                <a:lnTo>
                                  <a:pt x="3223133" y="339759"/>
                                </a:lnTo>
                                <a:lnTo>
                                  <a:pt x="3225806" y="300077"/>
                                </a:lnTo>
                                <a:lnTo>
                                  <a:pt x="3228376" y="339759"/>
                                </a:lnTo>
                                <a:lnTo>
                                  <a:pt x="3231049" y="321768"/>
                                </a:lnTo>
                                <a:lnTo>
                                  <a:pt x="3233619" y="310871"/>
                                </a:lnTo>
                                <a:lnTo>
                                  <a:pt x="3236292" y="343460"/>
                                </a:lnTo>
                                <a:lnTo>
                                  <a:pt x="3238862" y="292779"/>
                                </a:lnTo>
                                <a:lnTo>
                                  <a:pt x="3241534" y="307274"/>
                                </a:lnTo>
                                <a:lnTo>
                                  <a:pt x="3244104" y="263891"/>
                                </a:lnTo>
                                <a:lnTo>
                                  <a:pt x="3246778" y="303676"/>
                                </a:lnTo>
                                <a:lnTo>
                                  <a:pt x="3249348" y="318068"/>
                                </a:lnTo>
                                <a:lnTo>
                                  <a:pt x="3252020" y="263891"/>
                                </a:lnTo>
                                <a:lnTo>
                                  <a:pt x="3254590" y="372347"/>
                                </a:lnTo>
                                <a:lnTo>
                                  <a:pt x="3257263" y="328964"/>
                                </a:lnTo>
                                <a:lnTo>
                                  <a:pt x="3259833" y="252995"/>
                                </a:lnTo>
                                <a:lnTo>
                                  <a:pt x="3262403" y="321768"/>
                                </a:lnTo>
                                <a:lnTo>
                                  <a:pt x="3265076" y="350656"/>
                                </a:lnTo>
                                <a:lnTo>
                                  <a:pt x="3267646" y="350656"/>
                                </a:lnTo>
                                <a:lnTo>
                                  <a:pt x="3270319" y="285582"/>
                                </a:lnTo>
                                <a:lnTo>
                                  <a:pt x="3272889" y="256695"/>
                                </a:lnTo>
                                <a:lnTo>
                                  <a:pt x="3275562" y="357852"/>
                                </a:lnTo>
                                <a:lnTo>
                                  <a:pt x="3278132" y="238602"/>
                                </a:lnTo>
                                <a:lnTo>
                                  <a:pt x="3280805" y="278387"/>
                                </a:lnTo>
                                <a:lnTo>
                                  <a:pt x="3283375" y="281984"/>
                                </a:lnTo>
                                <a:lnTo>
                                  <a:pt x="3286047" y="314470"/>
                                </a:lnTo>
                                <a:lnTo>
                                  <a:pt x="3288618" y="336161"/>
                                </a:lnTo>
                                <a:lnTo>
                                  <a:pt x="3291290" y="267489"/>
                                </a:lnTo>
                                <a:lnTo>
                                  <a:pt x="3293860" y="372347"/>
                                </a:lnTo>
                                <a:lnTo>
                                  <a:pt x="3296533" y="325367"/>
                                </a:lnTo>
                                <a:lnTo>
                                  <a:pt x="3299103" y="354254"/>
                                </a:lnTo>
                                <a:lnTo>
                                  <a:pt x="3301776" y="314470"/>
                                </a:lnTo>
                                <a:lnTo>
                                  <a:pt x="3304346" y="249396"/>
                                </a:lnTo>
                                <a:lnTo>
                                  <a:pt x="3307019" y="263891"/>
                                </a:lnTo>
                                <a:lnTo>
                                  <a:pt x="3309589" y="235004"/>
                                </a:lnTo>
                                <a:lnTo>
                                  <a:pt x="3312262" y="303676"/>
                                </a:lnTo>
                                <a:lnTo>
                                  <a:pt x="3314832" y="271087"/>
                                </a:lnTo>
                                <a:lnTo>
                                  <a:pt x="3317505" y="328964"/>
                                </a:lnTo>
                                <a:lnTo>
                                  <a:pt x="3320075" y="249396"/>
                                </a:lnTo>
                                <a:lnTo>
                                  <a:pt x="3322748" y="260293"/>
                                </a:lnTo>
                                <a:lnTo>
                                  <a:pt x="3325318" y="213313"/>
                                </a:lnTo>
                                <a:lnTo>
                                  <a:pt x="3327990" y="209612"/>
                                </a:lnTo>
                                <a:lnTo>
                                  <a:pt x="3330560" y="267489"/>
                                </a:lnTo>
                                <a:lnTo>
                                  <a:pt x="3333233" y="296376"/>
                                </a:lnTo>
                                <a:lnTo>
                                  <a:pt x="3335803" y="281984"/>
                                </a:lnTo>
                                <a:lnTo>
                                  <a:pt x="3338476" y="285582"/>
                                </a:lnTo>
                                <a:lnTo>
                                  <a:pt x="3341046" y="292779"/>
                                </a:lnTo>
                                <a:lnTo>
                                  <a:pt x="3343719" y="292779"/>
                                </a:lnTo>
                                <a:lnTo>
                                  <a:pt x="3346289" y="285582"/>
                                </a:lnTo>
                                <a:lnTo>
                                  <a:pt x="3348962" y="249396"/>
                                </a:lnTo>
                                <a:lnTo>
                                  <a:pt x="3351532" y="285582"/>
                                </a:lnTo>
                                <a:lnTo>
                                  <a:pt x="3354205" y="325367"/>
                                </a:lnTo>
                                <a:lnTo>
                                  <a:pt x="3356775" y="285582"/>
                                </a:lnTo>
                                <a:lnTo>
                                  <a:pt x="3359448" y="292779"/>
                                </a:lnTo>
                                <a:lnTo>
                                  <a:pt x="3362018" y="235004"/>
                                </a:lnTo>
                                <a:lnTo>
                                  <a:pt x="3364691" y="325367"/>
                                </a:lnTo>
                                <a:lnTo>
                                  <a:pt x="3367261" y="274686"/>
                                </a:lnTo>
                                <a:lnTo>
                                  <a:pt x="3369934" y="325367"/>
                                </a:lnTo>
                                <a:lnTo>
                                  <a:pt x="3372504" y="267489"/>
                                </a:lnTo>
                                <a:lnTo>
                                  <a:pt x="3375176" y="224107"/>
                                </a:lnTo>
                                <a:lnTo>
                                  <a:pt x="3377746" y="303676"/>
                                </a:lnTo>
                                <a:lnTo>
                                  <a:pt x="3380419" y="260293"/>
                                </a:lnTo>
                                <a:lnTo>
                                  <a:pt x="3382989" y="307274"/>
                                </a:lnTo>
                                <a:lnTo>
                                  <a:pt x="3385662" y="292779"/>
                                </a:lnTo>
                                <a:lnTo>
                                  <a:pt x="3388232" y="271087"/>
                                </a:lnTo>
                                <a:lnTo>
                                  <a:pt x="3390905" y="357852"/>
                                </a:lnTo>
                                <a:lnTo>
                                  <a:pt x="3393475" y="263891"/>
                                </a:lnTo>
                                <a:lnTo>
                                  <a:pt x="3396045" y="267489"/>
                                </a:lnTo>
                                <a:lnTo>
                                  <a:pt x="3398718" y="318068"/>
                                </a:lnTo>
                                <a:lnTo>
                                  <a:pt x="3401288" y="278387"/>
                                </a:lnTo>
                                <a:lnTo>
                                  <a:pt x="3403961" y="321768"/>
                                </a:lnTo>
                                <a:lnTo>
                                  <a:pt x="3406531" y="285582"/>
                                </a:lnTo>
                                <a:lnTo>
                                  <a:pt x="3409204" y="365151"/>
                                </a:lnTo>
                                <a:lnTo>
                                  <a:pt x="3411774" y="328964"/>
                                </a:lnTo>
                                <a:lnTo>
                                  <a:pt x="3414447" y="300077"/>
                                </a:lnTo>
                                <a:lnTo>
                                  <a:pt x="3417017" y="310871"/>
                                </a:lnTo>
                                <a:lnTo>
                                  <a:pt x="3419689" y="390440"/>
                                </a:lnTo>
                                <a:lnTo>
                                  <a:pt x="3422259" y="271087"/>
                                </a:lnTo>
                                <a:lnTo>
                                  <a:pt x="3424932" y="339759"/>
                                </a:lnTo>
                                <a:lnTo>
                                  <a:pt x="3427502" y="303676"/>
                                </a:lnTo>
                                <a:lnTo>
                                  <a:pt x="3430175" y="310871"/>
                                </a:lnTo>
                                <a:lnTo>
                                  <a:pt x="3432745" y="372347"/>
                                </a:lnTo>
                                <a:lnTo>
                                  <a:pt x="3435418" y="281984"/>
                                </a:lnTo>
                                <a:lnTo>
                                  <a:pt x="3437988" y="252995"/>
                                </a:lnTo>
                                <a:lnTo>
                                  <a:pt x="3440661" y="357852"/>
                                </a:lnTo>
                                <a:lnTo>
                                  <a:pt x="3443231" y="321768"/>
                                </a:lnTo>
                                <a:lnTo>
                                  <a:pt x="3445904" y="296376"/>
                                </a:lnTo>
                                <a:lnTo>
                                  <a:pt x="3448474" y="252995"/>
                                </a:lnTo>
                                <a:lnTo>
                                  <a:pt x="3451146" y="343460"/>
                                </a:lnTo>
                                <a:lnTo>
                                  <a:pt x="3453716" y="361450"/>
                                </a:lnTo>
                                <a:lnTo>
                                  <a:pt x="3456390" y="300077"/>
                                </a:lnTo>
                                <a:lnTo>
                                  <a:pt x="3458960" y="289180"/>
                                </a:lnTo>
                                <a:lnTo>
                                  <a:pt x="3461632" y="310871"/>
                                </a:lnTo>
                                <a:lnTo>
                                  <a:pt x="3464202" y="325367"/>
                                </a:lnTo>
                                <a:lnTo>
                                  <a:pt x="3466875" y="314470"/>
                                </a:lnTo>
                                <a:lnTo>
                                  <a:pt x="3469445" y="332563"/>
                                </a:lnTo>
                                <a:lnTo>
                                  <a:pt x="3472118" y="281984"/>
                                </a:lnTo>
                                <a:lnTo>
                                  <a:pt x="3474688" y="260293"/>
                                </a:lnTo>
                                <a:lnTo>
                                  <a:pt x="3477361" y="336161"/>
                                </a:lnTo>
                                <a:lnTo>
                                  <a:pt x="3479931" y="296376"/>
                                </a:lnTo>
                                <a:lnTo>
                                  <a:pt x="3482604" y="289180"/>
                                </a:lnTo>
                                <a:lnTo>
                                  <a:pt x="3485174" y="289180"/>
                                </a:lnTo>
                                <a:lnTo>
                                  <a:pt x="3487847" y="285582"/>
                                </a:lnTo>
                                <a:lnTo>
                                  <a:pt x="3490417" y="307274"/>
                                </a:lnTo>
                                <a:lnTo>
                                  <a:pt x="3493090" y="307274"/>
                                </a:lnTo>
                                <a:lnTo>
                                  <a:pt x="3495660" y="300077"/>
                                </a:lnTo>
                                <a:lnTo>
                                  <a:pt x="3498333" y="296376"/>
                                </a:lnTo>
                                <a:lnTo>
                                  <a:pt x="3500903" y="368749"/>
                                </a:lnTo>
                                <a:lnTo>
                                  <a:pt x="3503575" y="300077"/>
                                </a:lnTo>
                                <a:lnTo>
                                  <a:pt x="3506145" y="271087"/>
                                </a:lnTo>
                                <a:lnTo>
                                  <a:pt x="3508818" y="252995"/>
                                </a:lnTo>
                                <a:lnTo>
                                  <a:pt x="3511388" y="300077"/>
                                </a:lnTo>
                                <a:lnTo>
                                  <a:pt x="3514061" y="357852"/>
                                </a:lnTo>
                                <a:lnTo>
                                  <a:pt x="3516631" y="339759"/>
                                </a:lnTo>
                                <a:lnTo>
                                  <a:pt x="3519304" y="281984"/>
                                </a:lnTo>
                                <a:lnTo>
                                  <a:pt x="3521874" y="368749"/>
                                </a:lnTo>
                                <a:lnTo>
                                  <a:pt x="3524547" y="336161"/>
                                </a:lnTo>
                                <a:lnTo>
                                  <a:pt x="3527117" y="252995"/>
                                </a:lnTo>
                                <a:lnTo>
                                  <a:pt x="3529790" y="307274"/>
                                </a:lnTo>
                                <a:lnTo>
                                  <a:pt x="3532360" y="292779"/>
                                </a:lnTo>
                                <a:lnTo>
                                  <a:pt x="3534930" y="303676"/>
                                </a:lnTo>
                                <a:lnTo>
                                  <a:pt x="3537602" y="350656"/>
                                </a:lnTo>
                                <a:lnTo>
                                  <a:pt x="3540172" y="274686"/>
                                </a:lnTo>
                                <a:lnTo>
                                  <a:pt x="3542846" y="249396"/>
                                </a:lnTo>
                                <a:lnTo>
                                  <a:pt x="3545415" y="300077"/>
                                </a:lnTo>
                                <a:lnTo>
                                  <a:pt x="3548089" y="350656"/>
                                </a:lnTo>
                                <a:lnTo>
                                  <a:pt x="3550659" y="263891"/>
                                </a:lnTo>
                                <a:lnTo>
                                  <a:pt x="3553331" y="296376"/>
                                </a:lnTo>
                                <a:lnTo>
                                  <a:pt x="3555901" y="303676"/>
                                </a:lnTo>
                                <a:lnTo>
                                  <a:pt x="3558574" y="209612"/>
                                </a:lnTo>
                                <a:lnTo>
                                  <a:pt x="3561144" y="343460"/>
                                </a:lnTo>
                                <a:lnTo>
                                  <a:pt x="3563817" y="307274"/>
                                </a:lnTo>
                                <a:lnTo>
                                  <a:pt x="3566387" y="314470"/>
                                </a:lnTo>
                                <a:lnTo>
                                  <a:pt x="3569060" y="285582"/>
                                </a:lnTo>
                                <a:lnTo>
                                  <a:pt x="3571630" y="361450"/>
                                </a:lnTo>
                                <a:lnTo>
                                  <a:pt x="3574302" y="307274"/>
                                </a:lnTo>
                                <a:lnTo>
                                  <a:pt x="3576873" y="310871"/>
                                </a:lnTo>
                                <a:lnTo>
                                  <a:pt x="3579546" y="289180"/>
                                </a:lnTo>
                                <a:lnTo>
                                  <a:pt x="3582116" y="278387"/>
                                </a:lnTo>
                                <a:lnTo>
                                  <a:pt x="3584788" y="354254"/>
                                </a:lnTo>
                                <a:lnTo>
                                  <a:pt x="3587358" y="357852"/>
                                </a:lnTo>
                                <a:lnTo>
                                  <a:pt x="3590031" y="368749"/>
                                </a:lnTo>
                                <a:lnTo>
                                  <a:pt x="3592601" y="350656"/>
                                </a:lnTo>
                                <a:lnTo>
                                  <a:pt x="3595274" y="249396"/>
                                </a:lnTo>
                                <a:lnTo>
                                  <a:pt x="3597844" y="252995"/>
                                </a:lnTo>
                                <a:lnTo>
                                  <a:pt x="3600517" y="263891"/>
                                </a:lnTo>
                                <a:lnTo>
                                  <a:pt x="3603087" y="300077"/>
                                </a:lnTo>
                                <a:lnTo>
                                  <a:pt x="3605760" y="263891"/>
                                </a:lnTo>
                                <a:lnTo>
                                  <a:pt x="3608330" y="285582"/>
                                </a:lnTo>
                                <a:lnTo>
                                  <a:pt x="3611003" y="289180"/>
                                </a:lnTo>
                                <a:lnTo>
                                  <a:pt x="3613573" y="328964"/>
                                </a:lnTo>
                                <a:lnTo>
                                  <a:pt x="3616246" y="321768"/>
                                </a:lnTo>
                                <a:lnTo>
                                  <a:pt x="3618816" y="271087"/>
                                </a:lnTo>
                                <a:lnTo>
                                  <a:pt x="3621488" y="224107"/>
                                </a:lnTo>
                                <a:lnTo>
                                  <a:pt x="3624058" y="361450"/>
                                </a:lnTo>
                                <a:lnTo>
                                  <a:pt x="3626731" y="321768"/>
                                </a:lnTo>
                                <a:lnTo>
                                  <a:pt x="3629301" y="318068"/>
                                </a:lnTo>
                                <a:lnTo>
                                  <a:pt x="3631975" y="350656"/>
                                </a:lnTo>
                                <a:lnTo>
                                  <a:pt x="3634545" y="328964"/>
                                </a:lnTo>
                                <a:lnTo>
                                  <a:pt x="3637217" y="343460"/>
                                </a:lnTo>
                                <a:lnTo>
                                  <a:pt x="3639787" y="310871"/>
                                </a:lnTo>
                                <a:lnTo>
                                  <a:pt x="3642460" y="271087"/>
                                </a:lnTo>
                                <a:lnTo>
                                  <a:pt x="3645030" y="354254"/>
                                </a:lnTo>
                                <a:lnTo>
                                  <a:pt x="3647703" y="310871"/>
                                </a:lnTo>
                                <a:lnTo>
                                  <a:pt x="3650273" y="267489"/>
                                </a:lnTo>
                                <a:lnTo>
                                  <a:pt x="3652946" y="332563"/>
                                </a:lnTo>
                                <a:lnTo>
                                  <a:pt x="3655516" y="303676"/>
                                </a:lnTo>
                                <a:lnTo>
                                  <a:pt x="3658188" y="328964"/>
                                </a:lnTo>
                                <a:lnTo>
                                  <a:pt x="3660759" y="318068"/>
                                </a:lnTo>
                                <a:lnTo>
                                  <a:pt x="3663432" y="321768"/>
                                </a:lnTo>
                                <a:lnTo>
                                  <a:pt x="3666002" y="336161"/>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04" name="Shape 2504"/>
                        <wps:cNvSpPr/>
                        <wps:spPr>
                          <a:xfrm>
                            <a:off x="613683" y="3486613"/>
                            <a:ext cx="3666002" cy="271190"/>
                          </a:xfrm>
                          <a:custGeom>
                            <a:avLst/>
                            <a:gdLst/>
                            <a:ahLst/>
                            <a:cxnLst/>
                            <a:rect l="0" t="0" r="0" b="0"/>
                            <a:pathLst>
                              <a:path w="3666002" h="271190">
                                <a:moveTo>
                                  <a:pt x="0" y="83166"/>
                                </a:moveTo>
                                <a:lnTo>
                                  <a:pt x="2673" y="180828"/>
                                </a:lnTo>
                                <a:lnTo>
                                  <a:pt x="5243" y="162735"/>
                                </a:lnTo>
                                <a:lnTo>
                                  <a:pt x="7813" y="148240"/>
                                </a:lnTo>
                                <a:lnTo>
                                  <a:pt x="10486" y="119352"/>
                                </a:lnTo>
                                <a:lnTo>
                                  <a:pt x="13056" y="206117"/>
                                </a:lnTo>
                                <a:lnTo>
                                  <a:pt x="15729" y="191622"/>
                                </a:lnTo>
                                <a:lnTo>
                                  <a:pt x="18299" y="130147"/>
                                </a:lnTo>
                                <a:lnTo>
                                  <a:pt x="20971" y="148240"/>
                                </a:lnTo>
                                <a:lnTo>
                                  <a:pt x="23541" y="184426"/>
                                </a:lnTo>
                                <a:lnTo>
                                  <a:pt x="26214" y="148240"/>
                                </a:lnTo>
                                <a:lnTo>
                                  <a:pt x="28784" y="54279"/>
                                </a:lnTo>
                                <a:lnTo>
                                  <a:pt x="31457" y="137445"/>
                                </a:lnTo>
                                <a:lnTo>
                                  <a:pt x="34027" y="177230"/>
                                </a:lnTo>
                                <a:lnTo>
                                  <a:pt x="36700" y="198921"/>
                                </a:lnTo>
                                <a:lnTo>
                                  <a:pt x="39270" y="166332"/>
                                </a:lnTo>
                                <a:lnTo>
                                  <a:pt x="41943" y="184426"/>
                                </a:lnTo>
                                <a:lnTo>
                                  <a:pt x="44513" y="166332"/>
                                </a:lnTo>
                                <a:lnTo>
                                  <a:pt x="47186" y="115755"/>
                                </a:lnTo>
                                <a:lnTo>
                                  <a:pt x="49756" y="242303"/>
                                </a:lnTo>
                                <a:lnTo>
                                  <a:pt x="52429" y="173529"/>
                                </a:lnTo>
                                <a:lnTo>
                                  <a:pt x="54999" y="198921"/>
                                </a:lnTo>
                                <a:lnTo>
                                  <a:pt x="57672" y="108456"/>
                                </a:lnTo>
                                <a:lnTo>
                                  <a:pt x="60242" y="104858"/>
                                </a:lnTo>
                                <a:lnTo>
                                  <a:pt x="62914" y="119352"/>
                                </a:lnTo>
                                <a:lnTo>
                                  <a:pt x="65484" y="231406"/>
                                </a:lnTo>
                                <a:lnTo>
                                  <a:pt x="68157" y="126548"/>
                                </a:lnTo>
                                <a:lnTo>
                                  <a:pt x="70727" y="144642"/>
                                </a:lnTo>
                                <a:lnTo>
                                  <a:pt x="73400" y="144642"/>
                                </a:lnTo>
                                <a:lnTo>
                                  <a:pt x="75970" y="188024"/>
                                </a:lnTo>
                                <a:lnTo>
                                  <a:pt x="78643" y="151838"/>
                                </a:lnTo>
                                <a:lnTo>
                                  <a:pt x="81213" y="169931"/>
                                </a:lnTo>
                                <a:lnTo>
                                  <a:pt x="83886" y="86764"/>
                                </a:lnTo>
                                <a:lnTo>
                                  <a:pt x="86456" y="260293"/>
                                </a:lnTo>
                                <a:lnTo>
                                  <a:pt x="89129" y="141043"/>
                                </a:lnTo>
                                <a:lnTo>
                                  <a:pt x="91699" y="137445"/>
                                </a:lnTo>
                                <a:lnTo>
                                  <a:pt x="94372" y="86764"/>
                                </a:lnTo>
                                <a:lnTo>
                                  <a:pt x="96942" y="144642"/>
                                </a:lnTo>
                                <a:lnTo>
                                  <a:pt x="99614" y="148240"/>
                                </a:lnTo>
                                <a:lnTo>
                                  <a:pt x="102185" y="162735"/>
                                </a:lnTo>
                                <a:lnTo>
                                  <a:pt x="104857" y="97661"/>
                                </a:lnTo>
                                <a:lnTo>
                                  <a:pt x="107427" y="151838"/>
                                </a:lnTo>
                                <a:lnTo>
                                  <a:pt x="110100" y="177230"/>
                                </a:lnTo>
                                <a:lnTo>
                                  <a:pt x="112670" y="184426"/>
                                </a:lnTo>
                                <a:lnTo>
                                  <a:pt x="115343" y="235004"/>
                                </a:lnTo>
                                <a:lnTo>
                                  <a:pt x="117913" y="209715"/>
                                </a:lnTo>
                                <a:lnTo>
                                  <a:pt x="120586" y="43382"/>
                                </a:lnTo>
                                <a:lnTo>
                                  <a:pt x="123156" y="177230"/>
                                </a:lnTo>
                                <a:lnTo>
                                  <a:pt x="125829" y="90465"/>
                                </a:lnTo>
                                <a:lnTo>
                                  <a:pt x="128399" y="177230"/>
                                </a:lnTo>
                                <a:lnTo>
                                  <a:pt x="131072" y="112156"/>
                                </a:lnTo>
                                <a:lnTo>
                                  <a:pt x="133642" y="155539"/>
                                </a:lnTo>
                                <a:lnTo>
                                  <a:pt x="136315" y="220612"/>
                                </a:lnTo>
                                <a:lnTo>
                                  <a:pt x="138885" y="173529"/>
                                </a:lnTo>
                                <a:lnTo>
                                  <a:pt x="141558" y="256695"/>
                                </a:lnTo>
                                <a:lnTo>
                                  <a:pt x="144128" y="209715"/>
                                </a:lnTo>
                                <a:lnTo>
                                  <a:pt x="146698" y="148240"/>
                                </a:lnTo>
                                <a:lnTo>
                                  <a:pt x="149370" y="148240"/>
                                </a:lnTo>
                                <a:lnTo>
                                  <a:pt x="151940" y="177230"/>
                                </a:lnTo>
                                <a:lnTo>
                                  <a:pt x="154613" y="263994"/>
                                </a:lnTo>
                                <a:lnTo>
                                  <a:pt x="157183" y="108456"/>
                                </a:lnTo>
                                <a:lnTo>
                                  <a:pt x="159856" y="151838"/>
                                </a:lnTo>
                                <a:lnTo>
                                  <a:pt x="162426" y="180828"/>
                                </a:lnTo>
                                <a:lnTo>
                                  <a:pt x="165099" y="108456"/>
                                </a:lnTo>
                                <a:lnTo>
                                  <a:pt x="167669" y="224210"/>
                                </a:lnTo>
                                <a:lnTo>
                                  <a:pt x="170342" y="188024"/>
                                </a:lnTo>
                                <a:lnTo>
                                  <a:pt x="172912" y="130147"/>
                                </a:lnTo>
                                <a:lnTo>
                                  <a:pt x="175585" y="126548"/>
                                </a:lnTo>
                                <a:lnTo>
                                  <a:pt x="178155" y="191622"/>
                                </a:lnTo>
                                <a:lnTo>
                                  <a:pt x="180828" y="133848"/>
                                </a:lnTo>
                                <a:lnTo>
                                  <a:pt x="183398" y="216911"/>
                                </a:lnTo>
                                <a:lnTo>
                                  <a:pt x="186071" y="184426"/>
                                </a:lnTo>
                                <a:lnTo>
                                  <a:pt x="188641" y="104858"/>
                                </a:lnTo>
                                <a:lnTo>
                                  <a:pt x="191313" y="188024"/>
                                </a:lnTo>
                                <a:lnTo>
                                  <a:pt x="193883" y="173529"/>
                                </a:lnTo>
                                <a:lnTo>
                                  <a:pt x="196556" y="130147"/>
                                </a:lnTo>
                                <a:lnTo>
                                  <a:pt x="199126" y="155539"/>
                                </a:lnTo>
                                <a:lnTo>
                                  <a:pt x="201799" y="231406"/>
                                </a:lnTo>
                                <a:lnTo>
                                  <a:pt x="204369" y="235004"/>
                                </a:lnTo>
                                <a:lnTo>
                                  <a:pt x="207042" y="104858"/>
                                </a:lnTo>
                                <a:lnTo>
                                  <a:pt x="209612" y="122950"/>
                                </a:lnTo>
                                <a:lnTo>
                                  <a:pt x="212285" y="126548"/>
                                </a:lnTo>
                                <a:lnTo>
                                  <a:pt x="214855" y="213313"/>
                                </a:lnTo>
                                <a:lnTo>
                                  <a:pt x="217528" y="126548"/>
                                </a:lnTo>
                                <a:lnTo>
                                  <a:pt x="220098" y="198921"/>
                                </a:lnTo>
                                <a:lnTo>
                                  <a:pt x="222771" y="177230"/>
                                </a:lnTo>
                                <a:lnTo>
                                  <a:pt x="225341" y="166332"/>
                                </a:lnTo>
                                <a:lnTo>
                                  <a:pt x="228014" y="94063"/>
                                </a:lnTo>
                                <a:lnTo>
                                  <a:pt x="230584" y="159137"/>
                                </a:lnTo>
                                <a:lnTo>
                                  <a:pt x="233256" y="151838"/>
                                </a:lnTo>
                                <a:lnTo>
                                  <a:pt x="235826" y="155539"/>
                                </a:lnTo>
                                <a:lnTo>
                                  <a:pt x="238499" y="151838"/>
                                </a:lnTo>
                                <a:lnTo>
                                  <a:pt x="241069" y="61475"/>
                                </a:lnTo>
                                <a:lnTo>
                                  <a:pt x="243742" y="177230"/>
                                </a:lnTo>
                                <a:lnTo>
                                  <a:pt x="246312" y="195220"/>
                                </a:lnTo>
                                <a:lnTo>
                                  <a:pt x="248985" y="130147"/>
                                </a:lnTo>
                                <a:lnTo>
                                  <a:pt x="251555" y="104858"/>
                                </a:lnTo>
                                <a:lnTo>
                                  <a:pt x="254228" y="115755"/>
                                </a:lnTo>
                                <a:lnTo>
                                  <a:pt x="256798" y="151838"/>
                                </a:lnTo>
                                <a:lnTo>
                                  <a:pt x="259471" y="159137"/>
                                </a:lnTo>
                                <a:lnTo>
                                  <a:pt x="262041" y="173529"/>
                                </a:lnTo>
                                <a:lnTo>
                                  <a:pt x="264714" y="177230"/>
                                </a:lnTo>
                                <a:lnTo>
                                  <a:pt x="267284" y="141043"/>
                                </a:lnTo>
                                <a:lnTo>
                                  <a:pt x="269957" y="108456"/>
                                </a:lnTo>
                                <a:lnTo>
                                  <a:pt x="272527" y="151838"/>
                                </a:lnTo>
                                <a:lnTo>
                                  <a:pt x="275199" y="119352"/>
                                </a:lnTo>
                                <a:lnTo>
                                  <a:pt x="277769" y="61475"/>
                                </a:lnTo>
                                <a:lnTo>
                                  <a:pt x="280339" y="148240"/>
                                </a:lnTo>
                                <a:lnTo>
                                  <a:pt x="283012" y="191622"/>
                                </a:lnTo>
                                <a:lnTo>
                                  <a:pt x="285582" y="188024"/>
                                </a:lnTo>
                                <a:lnTo>
                                  <a:pt x="288255" y="184426"/>
                                </a:lnTo>
                                <a:lnTo>
                                  <a:pt x="290825" y="180828"/>
                                </a:lnTo>
                                <a:lnTo>
                                  <a:pt x="293498" y="112156"/>
                                </a:lnTo>
                                <a:lnTo>
                                  <a:pt x="296068" y="126548"/>
                                </a:lnTo>
                                <a:lnTo>
                                  <a:pt x="298741" y="188024"/>
                                </a:lnTo>
                                <a:lnTo>
                                  <a:pt x="301311" y="177230"/>
                                </a:lnTo>
                                <a:lnTo>
                                  <a:pt x="303984" y="75970"/>
                                </a:lnTo>
                                <a:lnTo>
                                  <a:pt x="306554" y="191622"/>
                                </a:lnTo>
                                <a:lnTo>
                                  <a:pt x="309227" y="39784"/>
                                </a:lnTo>
                                <a:lnTo>
                                  <a:pt x="311797" y="195220"/>
                                </a:lnTo>
                                <a:lnTo>
                                  <a:pt x="314469" y="191622"/>
                                </a:lnTo>
                                <a:lnTo>
                                  <a:pt x="317039" y="130147"/>
                                </a:lnTo>
                                <a:lnTo>
                                  <a:pt x="319712" y="144642"/>
                                </a:lnTo>
                                <a:lnTo>
                                  <a:pt x="322283" y="141043"/>
                                </a:lnTo>
                                <a:lnTo>
                                  <a:pt x="324955" y="119352"/>
                                </a:lnTo>
                                <a:lnTo>
                                  <a:pt x="327525" y="104858"/>
                                </a:lnTo>
                                <a:lnTo>
                                  <a:pt x="330198" y="148240"/>
                                </a:lnTo>
                                <a:lnTo>
                                  <a:pt x="332768" y="72372"/>
                                </a:lnTo>
                                <a:lnTo>
                                  <a:pt x="335441" y="213313"/>
                                </a:lnTo>
                                <a:lnTo>
                                  <a:pt x="338011" y="130147"/>
                                </a:lnTo>
                                <a:lnTo>
                                  <a:pt x="340684" y="191622"/>
                                </a:lnTo>
                                <a:lnTo>
                                  <a:pt x="343254" y="159137"/>
                                </a:lnTo>
                                <a:lnTo>
                                  <a:pt x="345927" y="166332"/>
                                </a:lnTo>
                                <a:lnTo>
                                  <a:pt x="348497" y="198921"/>
                                </a:lnTo>
                                <a:lnTo>
                                  <a:pt x="351170" y="36186"/>
                                </a:lnTo>
                                <a:lnTo>
                                  <a:pt x="353740" y="180828"/>
                                </a:lnTo>
                                <a:lnTo>
                                  <a:pt x="356412" y="115755"/>
                                </a:lnTo>
                                <a:lnTo>
                                  <a:pt x="358983" y="162735"/>
                                </a:lnTo>
                                <a:lnTo>
                                  <a:pt x="361655" y="216911"/>
                                </a:lnTo>
                                <a:lnTo>
                                  <a:pt x="364225" y="126548"/>
                                </a:lnTo>
                                <a:lnTo>
                                  <a:pt x="366898" y="115755"/>
                                </a:lnTo>
                                <a:lnTo>
                                  <a:pt x="369468" y="162735"/>
                                </a:lnTo>
                                <a:lnTo>
                                  <a:pt x="372141" y="213313"/>
                                </a:lnTo>
                                <a:lnTo>
                                  <a:pt x="374711" y="68774"/>
                                </a:lnTo>
                                <a:lnTo>
                                  <a:pt x="377384" y="119352"/>
                                </a:lnTo>
                                <a:lnTo>
                                  <a:pt x="379954" y="151838"/>
                                </a:lnTo>
                                <a:lnTo>
                                  <a:pt x="382627" y="173529"/>
                                </a:lnTo>
                                <a:lnTo>
                                  <a:pt x="385197" y="162735"/>
                                </a:lnTo>
                                <a:lnTo>
                                  <a:pt x="387870" y="122950"/>
                                </a:lnTo>
                                <a:lnTo>
                                  <a:pt x="390440" y="119352"/>
                                </a:lnTo>
                                <a:lnTo>
                                  <a:pt x="393113" y="94063"/>
                                </a:lnTo>
                                <a:lnTo>
                                  <a:pt x="395683" y="122950"/>
                                </a:lnTo>
                                <a:lnTo>
                                  <a:pt x="398355" y="90465"/>
                                </a:lnTo>
                                <a:lnTo>
                                  <a:pt x="400925" y="166332"/>
                                </a:lnTo>
                                <a:lnTo>
                                  <a:pt x="403598" y="198921"/>
                                </a:lnTo>
                                <a:lnTo>
                                  <a:pt x="406169" y="216911"/>
                                </a:lnTo>
                                <a:lnTo>
                                  <a:pt x="408841" y="162735"/>
                                </a:lnTo>
                                <a:lnTo>
                                  <a:pt x="411411" y="188024"/>
                                </a:lnTo>
                                <a:lnTo>
                                  <a:pt x="413981" y="86764"/>
                                </a:lnTo>
                                <a:lnTo>
                                  <a:pt x="416654" y="177230"/>
                                </a:lnTo>
                                <a:lnTo>
                                  <a:pt x="419224" y="108456"/>
                                </a:lnTo>
                                <a:lnTo>
                                  <a:pt x="421897" y="162735"/>
                                </a:lnTo>
                                <a:lnTo>
                                  <a:pt x="424467" y="159137"/>
                                </a:lnTo>
                                <a:lnTo>
                                  <a:pt x="427140" y="126548"/>
                                </a:lnTo>
                                <a:lnTo>
                                  <a:pt x="429710" y="108456"/>
                                </a:lnTo>
                                <a:lnTo>
                                  <a:pt x="432383" y="198921"/>
                                </a:lnTo>
                                <a:lnTo>
                                  <a:pt x="434953" y="213313"/>
                                </a:lnTo>
                                <a:lnTo>
                                  <a:pt x="437626" y="151838"/>
                                </a:lnTo>
                                <a:lnTo>
                                  <a:pt x="440196" y="235004"/>
                                </a:lnTo>
                                <a:lnTo>
                                  <a:pt x="442869" y="141043"/>
                                </a:lnTo>
                                <a:lnTo>
                                  <a:pt x="445439" y="191622"/>
                                </a:lnTo>
                                <a:lnTo>
                                  <a:pt x="448111" y="130147"/>
                                </a:lnTo>
                                <a:lnTo>
                                  <a:pt x="450681" y="104858"/>
                                </a:lnTo>
                                <a:lnTo>
                                  <a:pt x="453354" y="130147"/>
                                </a:lnTo>
                                <a:lnTo>
                                  <a:pt x="455924" y="206117"/>
                                </a:lnTo>
                                <a:lnTo>
                                  <a:pt x="458597" y="151838"/>
                                </a:lnTo>
                                <a:lnTo>
                                  <a:pt x="461167" y="108456"/>
                                </a:lnTo>
                                <a:lnTo>
                                  <a:pt x="463840" y="195220"/>
                                </a:lnTo>
                                <a:lnTo>
                                  <a:pt x="466410" y="191622"/>
                                </a:lnTo>
                                <a:lnTo>
                                  <a:pt x="469083" y="94063"/>
                                </a:lnTo>
                                <a:lnTo>
                                  <a:pt x="471653" y="97661"/>
                                </a:lnTo>
                                <a:lnTo>
                                  <a:pt x="474326" y="115755"/>
                                </a:lnTo>
                                <a:lnTo>
                                  <a:pt x="476896" y="213313"/>
                                </a:lnTo>
                                <a:lnTo>
                                  <a:pt x="479569" y="86764"/>
                                </a:lnTo>
                                <a:lnTo>
                                  <a:pt x="482139" y="188024"/>
                                </a:lnTo>
                                <a:lnTo>
                                  <a:pt x="484811" y="144642"/>
                                </a:lnTo>
                                <a:lnTo>
                                  <a:pt x="487381" y="133848"/>
                                </a:lnTo>
                                <a:lnTo>
                                  <a:pt x="490054" y="141043"/>
                                </a:lnTo>
                                <a:lnTo>
                                  <a:pt x="492625" y="191622"/>
                                </a:lnTo>
                                <a:lnTo>
                                  <a:pt x="495297" y="151838"/>
                                </a:lnTo>
                                <a:lnTo>
                                  <a:pt x="497867" y="249499"/>
                                </a:lnTo>
                                <a:lnTo>
                                  <a:pt x="500540" y="101259"/>
                                </a:lnTo>
                                <a:lnTo>
                                  <a:pt x="503110" y="177230"/>
                                </a:lnTo>
                                <a:lnTo>
                                  <a:pt x="505783" y="235004"/>
                                </a:lnTo>
                                <a:lnTo>
                                  <a:pt x="508353" y="195220"/>
                                </a:lnTo>
                                <a:lnTo>
                                  <a:pt x="511026" y="173529"/>
                                </a:lnTo>
                                <a:lnTo>
                                  <a:pt x="513596" y="162735"/>
                                </a:lnTo>
                                <a:lnTo>
                                  <a:pt x="516269" y="144642"/>
                                </a:lnTo>
                                <a:lnTo>
                                  <a:pt x="518839" y="188024"/>
                                </a:lnTo>
                                <a:lnTo>
                                  <a:pt x="521511" y="72372"/>
                                </a:lnTo>
                                <a:lnTo>
                                  <a:pt x="524081" y="198921"/>
                                </a:lnTo>
                                <a:lnTo>
                                  <a:pt x="526755" y="177230"/>
                                </a:lnTo>
                                <a:lnTo>
                                  <a:pt x="529325" y="177230"/>
                                </a:lnTo>
                                <a:lnTo>
                                  <a:pt x="531997" y="202519"/>
                                </a:lnTo>
                                <a:lnTo>
                                  <a:pt x="534567" y="151838"/>
                                </a:lnTo>
                                <a:lnTo>
                                  <a:pt x="537240" y="115755"/>
                                </a:lnTo>
                                <a:lnTo>
                                  <a:pt x="539810" y="209715"/>
                                </a:lnTo>
                                <a:lnTo>
                                  <a:pt x="542483" y="151838"/>
                                </a:lnTo>
                                <a:lnTo>
                                  <a:pt x="545053" y="159137"/>
                                </a:lnTo>
                                <a:lnTo>
                                  <a:pt x="547726" y="148240"/>
                                </a:lnTo>
                                <a:lnTo>
                                  <a:pt x="550296" y="209715"/>
                                </a:lnTo>
                                <a:lnTo>
                                  <a:pt x="552866" y="133848"/>
                                </a:lnTo>
                                <a:lnTo>
                                  <a:pt x="555539" y="184426"/>
                                </a:lnTo>
                                <a:lnTo>
                                  <a:pt x="558109" y="86764"/>
                                </a:lnTo>
                                <a:lnTo>
                                  <a:pt x="560782" y="177230"/>
                                </a:lnTo>
                                <a:lnTo>
                                  <a:pt x="563352" y="188024"/>
                                </a:lnTo>
                                <a:lnTo>
                                  <a:pt x="566025" y="206117"/>
                                </a:lnTo>
                                <a:lnTo>
                                  <a:pt x="568595" y="159137"/>
                                </a:lnTo>
                                <a:lnTo>
                                  <a:pt x="571267" y="108456"/>
                                </a:lnTo>
                                <a:lnTo>
                                  <a:pt x="573837" y="101259"/>
                                </a:lnTo>
                                <a:lnTo>
                                  <a:pt x="576510" y="137445"/>
                                </a:lnTo>
                                <a:lnTo>
                                  <a:pt x="579080" y="97661"/>
                                </a:lnTo>
                                <a:lnTo>
                                  <a:pt x="581753" y="122950"/>
                                </a:lnTo>
                                <a:lnTo>
                                  <a:pt x="584323" y="130147"/>
                                </a:lnTo>
                                <a:lnTo>
                                  <a:pt x="586996" y="141043"/>
                                </a:lnTo>
                                <a:lnTo>
                                  <a:pt x="589566" y="126548"/>
                                </a:lnTo>
                                <a:lnTo>
                                  <a:pt x="592239" y="137445"/>
                                </a:lnTo>
                                <a:lnTo>
                                  <a:pt x="594809" y="148240"/>
                                </a:lnTo>
                                <a:lnTo>
                                  <a:pt x="597482" y="224210"/>
                                </a:lnTo>
                                <a:lnTo>
                                  <a:pt x="600052" y="141043"/>
                                </a:lnTo>
                                <a:lnTo>
                                  <a:pt x="602725" y="180828"/>
                                </a:lnTo>
                                <a:lnTo>
                                  <a:pt x="605295" y="122950"/>
                                </a:lnTo>
                                <a:lnTo>
                                  <a:pt x="607967" y="115755"/>
                                </a:lnTo>
                                <a:lnTo>
                                  <a:pt x="610537" y="162735"/>
                                </a:lnTo>
                                <a:lnTo>
                                  <a:pt x="613211" y="166332"/>
                                </a:lnTo>
                                <a:lnTo>
                                  <a:pt x="615781" y="133848"/>
                                </a:lnTo>
                                <a:lnTo>
                                  <a:pt x="618453" y="133848"/>
                                </a:lnTo>
                                <a:lnTo>
                                  <a:pt x="621023" y="90465"/>
                                </a:lnTo>
                                <a:lnTo>
                                  <a:pt x="623696" y="122950"/>
                                </a:lnTo>
                                <a:lnTo>
                                  <a:pt x="626266" y="122950"/>
                                </a:lnTo>
                                <a:lnTo>
                                  <a:pt x="628939" y="119352"/>
                                </a:lnTo>
                                <a:lnTo>
                                  <a:pt x="631509" y="195220"/>
                                </a:lnTo>
                                <a:lnTo>
                                  <a:pt x="634182" y="90465"/>
                                </a:lnTo>
                                <a:lnTo>
                                  <a:pt x="636752" y="101259"/>
                                </a:lnTo>
                                <a:lnTo>
                                  <a:pt x="639425" y="155539"/>
                                </a:lnTo>
                                <a:lnTo>
                                  <a:pt x="641995" y="126548"/>
                                </a:lnTo>
                                <a:lnTo>
                                  <a:pt x="644668" y="130147"/>
                                </a:lnTo>
                                <a:lnTo>
                                  <a:pt x="647238" y="119352"/>
                                </a:lnTo>
                                <a:lnTo>
                                  <a:pt x="649911" y="202519"/>
                                </a:lnTo>
                                <a:lnTo>
                                  <a:pt x="652481" y="122950"/>
                                </a:lnTo>
                                <a:lnTo>
                                  <a:pt x="655153" y="191622"/>
                                </a:lnTo>
                                <a:lnTo>
                                  <a:pt x="657724" y="119352"/>
                                </a:lnTo>
                                <a:lnTo>
                                  <a:pt x="660396" y="206117"/>
                                </a:lnTo>
                                <a:lnTo>
                                  <a:pt x="662966" y="173529"/>
                                </a:lnTo>
                                <a:lnTo>
                                  <a:pt x="665639" y="235004"/>
                                </a:lnTo>
                                <a:lnTo>
                                  <a:pt x="668209" y="166332"/>
                                </a:lnTo>
                                <a:lnTo>
                                  <a:pt x="670882" y="133848"/>
                                </a:lnTo>
                                <a:lnTo>
                                  <a:pt x="673452" y="242303"/>
                                </a:lnTo>
                                <a:lnTo>
                                  <a:pt x="676125" y="130147"/>
                                </a:lnTo>
                                <a:lnTo>
                                  <a:pt x="678695" y="151838"/>
                                </a:lnTo>
                                <a:lnTo>
                                  <a:pt x="681368" y="166332"/>
                                </a:lnTo>
                                <a:lnTo>
                                  <a:pt x="683938" y="180828"/>
                                </a:lnTo>
                                <a:lnTo>
                                  <a:pt x="686508" y="137445"/>
                                </a:lnTo>
                                <a:lnTo>
                                  <a:pt x="689181" y="108456"/>
                                </a:lnTo>
                                <a:lnTo>
                                  <a:pt x="691751" y="141043"/>
                                </a:lnTo>
                                <a:lnTo>
                                  <a:pt x="694423" y="133848"/>
                                </a:lnTo>
                                <a:lnTo>
                                  <a:pt x="696993" y="104858"/>
                                </a:lnTo>
                                <a:lnTo>
                                  <a:pt x="699667" y="148240"/>
                                </a:lnTo>
                                <a:lnTo>
                                  <a:pt x="702237" y="122950"/>
                                </a:lnTo>
                                <a:lnTo>
                                  <a:pt x="704909" y="133848"/>
                                </a:lnTo>
                                <a:lnTo>
                                  <a:pt x="707479" y="141043"/>
                                </a:lnTo>
                                <a:lnTo>
                                  <a:pt x="710152" y="206117"/>
                                </a:lnTo>
                                <a:lnTo>
                                  <a:pt x="712722" y="166332"/>
                                </a:lnTo>
                                <a:lnTo>
                                  <a:pt x="715395" y="245901"/>
                                </a:lnTo>
                                <a:lnTo>
                                  <a:pt x="717965" y="115755"/>
                                </a:lnTo>
                                <a:lnTo>
                                  <a:pt x="720638" y="198921"/>
                                </a:lnTo>
                                <a:lnTo>
                                  <a:pt x="723208" y="108456"/>
                                </a:lnTo>
                                <a:lnTo>
                                  <a:pt x="725881" y="130147"/>
                                </a:lnTo>
                                <a:lnTo>
                                  <a:pt x="728451" y="162735"/>
                                </a:lnTo>
                                <a:lnTo>
                                  <a:pt x="731124" y="173529"/>
                                </a:lnTo>
                                <a:lnTo>
                                  <a:pt x="733694" y="169931"/>
                                </a:lnTo>
                                <a:lnTo>
                                  <a:pt x="736367" y="155539"/>
                                </a:lnTo>
                                <a:lnTo>
                                  <a:pt x="738937" y="155539"/>
                                </a:lnTo>
                                <a:lnTo>
                                  <a:pt x="741609" y="97661"/>
                                </a:lnTo>
                                <a:lnTo>
                                  <a:pt x="744179" y="144642"/>
                                </a:lnTo>
                                <a:lnTo>
                                  <a:pt x="746852" y="191622"/>
                                </a:lnTo>
                                <a:lnTo>
                                  <a:pt x="749422" y="108456"/>
                                </a:lnTo>
                                <a:lnTo>
                                  <a:pt x="752095" y="108456"/>
                                </a:lnTo>
                                <a:lnTo>
                                  <a:pt x="754665" y="112156"/>
                                </a:lnTo>
                                <a:lnTo>
                                  <a:pt x="757338" y="112156"/>
                                </a:lnTo>
                                <a:lnTo>
                                  <a:pt x="759908" y="137445"/>
                                </a:lnTo>
                                <a:lnTo>
                                  <a:pt x="762581" y="126548"/>
                                </a:lnTo>
                                <a:lnTo>
                                  <a:pt x="765151" y="104858"/>
                                </a:lnTo>
                                <a:lnTo>
                                  <a:pt x="767824" y="169931"/>
                                </a:lnTo>
                                <a:lnTo>
                                  <a:pt x="770394" y="68774"/>
                                </a:lnTo>
                                <a:lnTo>
                                  <a:pt x="773067" y="115755"/>
                                </a:lnTo>
                                <a:lnTo>
                                  <a:pt x="775637" y="94063"/>
                                </a:lnTo>
                                <a:lnTo>
                                  <a:pt x="778309" y="122950"/>
                                </a:lnTo>
                                <a:lnTo>
                                  <a:pt x="780880" y="188024"/>
                                </a:lnTo>
                                <a:lnTo>
                                  <a:pt x="783552" y="198921"/>
                                </a:lnTo>
                                <a:lnTo>
                                  <a:pt x="786122" y="119352"/>
                                </a:lnTo>
                                <a:lnTo>
                                  <a:pt x="788795" y="155539"/>
                                </a:lnTo>
                                <a:lnTo>
                                  <a:pt x="791365" y="126548"/>
                                </a:lnTo>
                                <a:lnTo>
                                  <a:pt x="794038" y="75970"/>
                                </a:lnTo>
                                <a:lnTo>
                                  <a:pt x="796608" y="188024"/>
                                </a:lnTo>
                                <a:lnTo>
                                  <a:pt x="799281" y="133848"/>
                                </a:lnTo>
                                <a:lnTo>
                                  <a:pt x="801851" y="101259"/>
                                </a:lnTo>
                                <a:lnTo>
                                  <a:pt x="804524" y="169931"/>
                                </a:lnTo>
                                <a:lnTo>
                                  <a:pt x="807094" y="195220"/>
                                </a:lnTo>
                                <a:lnTo>
                                  <a:pt x="809767" y="68774"/>
                                </a:lnTo>
                                <a:lnTo>
                                  <a:pt x="812337" y="97661"/>
                                </a:lnTo>
                                <a:lnTo>
                                  <a:pt x="815009" y="169931"/>
                                </a:lnTo>
                                <a:lnTo>
                                  <a:pt x="817579" y="108456"/>
                                </a:lnTo>
                                <a:lnTo>
                                  <a:pt x="820253" y="209715"/>
                                </a:lnTo>
                                <a:lnTo>
                                  <a:pt x="822823" y="162735"/>
                                </a:lnTo>
                                <a:lnTo>
                                  <a:pt x="825393" y="122950"/>
                                </a:lnTo>
                                <a:lnTo>
                                  <a:pt x="828065" y="126548"/>
                                </a:lnTo>
                                <a:lnTo>
                                  <a:pt x="830635" y="57877"/>
                                </a:lnTo>
                                <a:lnTo>
                                  <a:pt x="833308" y="169931"/>
                                </a:lnTo>
                                <a:lnTo>
                                  <a:pt x="835878" y="148240"/>
                                </a:lnTo>
                                <a:lnTo>
                                  <a:pt x="838551" y="126548"/>
                                </a:lnTo>
                                <a:lnTo>
                                  <a:pt x="841121" y="198921"/>
                                </a:lnTo>
                                <a:lnTo>
                                  <a:pt x="843794" y="112156"/>
                                </a:lnTo>
                                <a:lnTo>
                                  <a:pt x="846364" y="169931"/>
                                </a:lnTo>
                                <a:lnTo>
                                  <a:pt x="849037" y="253097"/>
                                </a:lnTo>
                                <a:lnTo>
                                  <a:pt x="851607" y="162735"/>
                                </a:lnTo>
                                <a:lnTo>
                                  <a:pt x="854280" y="155539"/>
                                </a:lnTo>
                                <a:lnTo>
                                  <a:pt x="856850" y="169931"/>
                                </a:lnTo>
                                <a:lnTo>
                                  <a:pt x="859523" y="141043"/>
                                </a:lnTo>
                                <a:lnTo>
                                  <a:pt x="862093" y="166332"/>
                                </a:lnTo>
                                <a:lnTo>
                                  <a:pt x="864766" y="177230"/>
                                </a:lnTo>
                                <a:lnTo>
                                  <a:pt x="867336" y="173529"/>
                                </a:lnTo>
                                <a:lnTo>
                                  <a:pt x="870008" y="72372"/>
                                </a:lnTo>
                                <a:lnTo>
                                  <a:pt x="872578" y="122950"/>
                                </a:lnTo>
                                <a:lnTo>
                                  <a:pt x="875251" y="202519"/>
                                </a:lnTo>
                                <a:lnTo>
                                  <a:pt x="877821" y="115755"/>
                                </a:lnTo>
                                <a:lnTo>
                                  <a:pt x="880494" y="57877"/>
                                </a:lnTo>
                                <a:lnTo>
                                  <a:pt x="883064" y="130147"/>
                                </a:lnTo>
                                <a:lnTo>
                                  <a:pt x="885737" y="173529"/>
                                </a:lnTo>
                                <a:lnTo>
                                  <a:pt x="888307" y="198921"/>
                                </a:lnTo>
                                <a:lnTo>
                                  <a:pt x="890980" y="148240"/>
                                </a:lnTo>
                                <a:lnTo>
                                  <a:pt x="893550" y="137445"/>
                                </a:lnTo>
                                <a:lnTo>
                                  <a:pt x="896223" y="126548"/>
                                </a:lnTo>
                                <a:lnTo>
                                  <a:pt x="898793" y="195220"/>
                                </a:lnTo>
                                <a:lnTo>
                                  <a:pt x="901466" y="115755"/>
                                </a:lnTo>
                                <a:lnTo>
                                  <a:pt x="904036" y="209715"/>
                                </a:lnTo>
                                <a:lnTo>
                                  <a:pt x="906709" y="173529"/>
                                </a:lnTo>
                                <a:lnTo>
                                  <a:pt x="909279" y="159137"/>
                                </a:lnTo>
                                <a:lnTo>
                                  <a:pt x="911951" y="133848"/>
                                </a:lnTo>
                                <a:lnTo>
                                  <a:pt x="914521" y="173529"/>
                                </a:lnTo>
                                <a:lnTo>
                                  <a:pt x="917194" y="177230"/>
                                </a:lnTo>
                                <a:lnTo>
                                  <a:pt x="919764" y="112156"/>
                                </a:lnTo>
                                <a:lnTo>
                                  <a:pt x="922437" y="220612"/>
                                </a:lnTo>
                                <a:lnTo>
                                  <a:pt x="925007" y="169931"/>
                                </a:lnTo>
                                <a:lnTo>
                                  <a:pt x="927680" y="144642"/>
                                </a:lnTo>
                                <a:lnTo>
                                  <a:pt x="930250" y="202519"/>
                                </a:lnTo>
                                <a:lnTo>
                                  <a:pt x="932923" y="122950"/>
                                </a:lnTo>
                                <a:lnTo>
                                  <a:pt x="935493" y="242303"/>
                                </a:lnTo>
                                <a:lnTo>
                                  <a:pt x="938166" y="133848"/>
                                </a:lnTo>
                                <a:lnTo>
                                  <a:pt x="940736" y="166332"/>
                                </a:lnTo>
                                <a:lnTo>
                                  <a:pt x="943409" y="112156"/>
                                </a:lnTo>
                                <a:lnTo>
                                  <a:pt x="945979" y="144642"/>
                                </a:lnTo>
                                <a:lnTo>
                                  <a:pt x="948651" y="180828"/>
                                </a:lnTo>
                                <a:lnTo>
                                  <a:pt x="951222" y="198921"/>
                                </a:lnTo>
                                <a:lnTo>
                                  <a:pt x="953894" y="112156"/>
                                </a:lnTo>
                                <a:lnTo>
                                  <a:pt x="956464" y="162735"/>
                                </a:lnTo>
                                <a:lnTo>
                                  <a:pt x="959034" y="151838"/>
                                </a:lnTo>
                                <a:lnTo>
                                  <a:pt x="961707" y="54279"/>
                                </a:lnTo>
                                <a:lnTo>
                                  <a:pt x="964277" y="133848"/>
                                </a:lnTo>
                                <a:lnTo>
                                  <a:pt x="966950" y="119352"/>
                                </a:lnTo>
                                <a:lnTo>
                                  <a:pt x="969520" y="256695"/>
                                </a:lnTo>
                                <a:lnTo>
                                  <a:pt x="972193" y="126548"/>
                                </a:lnTo>
                                <a:lnTo>
                                  <a:pt x="974763" y="191622"/>
                                </a:lnTo>
                                <a:lnTo>
                                  <a:pt x="977436" y="130147"/>
                                </a:lnTo>
                                <a:lnTo>
                                  <a:pt x="980006" y="137445"/>
                                </a:lnTo>
                                <a:lnTo>
                                  <a:pt x="982679" y="162735"/>
                                </a:lnTo>
                                <a:lnTo>
                                  <a:pt x="985249" y="180828"/>
                                </a:lnTo>
                                <a:lnTo>
                                  <a:pt x="987922" y="151838"/>
                                </a:lnTo>
                                <a:lnTo>
                                  <a:pt x="990492" y="202519"/>
                                </a:lnTo>
                                <a:lnTo>
                                  <a:pt x="993165" y="104858"/>
                                </a:lnTo>
                                <a:lnTo>
                                  <a:pt x="995735" y="126548"/>
                                </a:lnTo>
                                <a:lnTo>
                                  <a:pt x="998407" y="180828"/>
                                </a:lnTo>
                                <a:lnTo>
                                  <a:pt x="1000977" y="79568"/>
                                </a:lnTo>
                                <a:lnTo>
                                  <a:pt x="1003650" y="115755"/>
                                </a:lnTo>
                                <a:lnTo>
                                  <a:pt x="1006220" y="253097"/>
                                </a:lnTo>
                                <a:lnTo>
                                  <a:pt x="1008893" y="216911"/>
                                </a:lnTo>
                                <a:lnTo>
                                  <a:pt x="1011463" y="90465"/>
                                </a:lnTo>
                                <a:lnTo>
                                  <a:pt x="1014136" y="130147"/>
                                </a:lnTo>
                                <a:lnTo>
                                  <a:pt x="1016706" y="169931"/>
                                </a:lnTo>
                                <a:lnTo>
                                  <a:pt x="1019379" y="180828"/>
                                </a:lnTo>
                                <a:lnTo>
                                  <a:pt x="1021949" y="130147"/>
                                </a:lnTo>
                                <a:lnTo>
                                  <a:pt x="1024622" y="151838"/>
                                </a:lnTo>
                                <a:lnTo>
                                  <a:pt x="1027192" y="148240"/>
                                </a:lnTo>
                                <a:lnTo>
                                  <a:pt x="1029865" y="188024"/>
                                </a:lnTo>
                                <a:lnTo>
                                  <a:pt x="1032435" y="97661"/>
                                </a:lnTo>
                                <a:lnTo>
                                  <a:pt x="1035107" y="90465"/>
                                </a:lnTo>
                                <a:lnTo>
                                  <a:pt x="1037677" y="220612"/>
                                </a:lnTo>
                                <a:lnTo>
                                  <a:pt x="1040350" y="122950"/>
                                </a:lnTo>
                                <a:lnTo>
                                  <a:pt x="1042920" y="151838"/>
                                </a:lnTo>
                                <a:lnTo>
                                  <a:pt x="1045593" y="169931"/>
                                </a:lnTo>
                                <a:lnTo>
                                  <a:pt x="1048163" y="166332"/>
                                </a:lnTo>
                                <a:lnTo>
                                  <a:pt x="1050836" y="155539"/>
                                </a:lnTo>
                                <a:lnTo>
                                  <a:pt x="1053406" y="180828"/>
                                </a:lnTo>
                                <a:lnTo>
                                  <a:pt x="1056079" y="231406"/>
                                </a:lnTo>
                                <a:lnTo>
                                  <a:pt x="1058649" y="119352"/>
                                </a:lnTo>
                                <a:lnTo>
                                  <a:pt x="1061322" y="177230"/>
                                </a:lnTo>
                                <a:lnTo>
                                  <a:pt x="1063892" y="166332"/>
                                </a:lnTo>
                                <a:lnTo>
                                  <a:pt x="1066565" y="155539"/>
                                </a:lnTo>
                                <a:lnTo>
                                  <a:pt x="1069135" y="169931"/>
                                </a:lnTo>
                                <a:lnTo>
                                  <a:pt x="1071808" y="202519"/>
                                </a:lnTo>
                                <a:lnTo>
                                  <a:pt x="1074378" y="177230"/>
                                </a:lnTo>
                                <a:lnTo>
                                  <a:pt x="1077051" y="144642"/>
                                </a:lnTo>
                                <a:lnTo>
                                  <a:pt x="1079621" y="115755"/>
                                </a:lnTo>
                                <a:lnTo>
                                  <a:pt x="1082293" y="166332"/>
                                </a:lnTo>
                                <a:lnTo>
                                  <a:pt x="1084863" y="130147"/>
                                </a:lnTo>
                                <a:lnTo>
                                  <a:pt x="1087536" y="144642"/>
                                </a:lnTo>
                                <a:lnTo>
                                  <a:pt x="1090106" y="188024"/>
                                </a:lnTo>
                                <a:lnTo>
                                  <a:pt x="1092676" y="68774"/>
                                </a:lnTo>
                                <a:lnTo>
                                  <a:pt x="1095349" y="162735"/>
                                </a:lnTo>
                                <a:lnTo>
                                  <a:pt x="1097919" y="144642"/>
                                </a:lnTo>
                                <a:lnTo>
                                  <a:pt x="1100592" y="137445"/>
                                </a:lnTo>
                                <a:lnTo>
                                  <a:pt x="1103162" y="122950"/>
                                </a:lnTo>
                                <a:lnTo>
                                  <a:pt x="1105835" y="227808"/>
                                </a:lnTo>
                                <a:lnTo>
                                  <a:pt x="1108405" y="184426"/>
                                </a:lnTo>
                                <a:lnTo>
                                  <a:pt x="1111078" y="130147"/>
                                </a:lnTo>
                                <a:lnTo>
                                  <a:pt x="1113648" y="148240"/>
                                </a:lnTo>
                                <a:lnTo>
                                  <a:pt x="1116321" y="166332"/>
                                </a:lnTo>
                                <a:lnTo>
                                  <a:pt x="1118891" y="177230"/>
                                </a:lnTo>
                                <a:lnTo>
                                  <a:pt x="1121563" y="130147"/>
                                </a:lnTo>
                                <a:lnTo>
                                  <a:pt x="1124133" y="137445"/>
                                </a:lnTo>
                                <a:lnTo>
                                  <a:pt x="1126806" y="195220"/>
                                </a:lnTo>
                                <a:lnTo>
                                  <a:pt x="1129376" y="57877"/>
                                </a:lnTo>
                                <a:lnTo>
                                  <a:pt x="1132049" y="65074"/>
                                </a:lnTo>
                                <a:lnTo>
                                  <a:pt x="1134619" y="180828"/>
                                </a:lnTo>
                                <a:lnTo>
                                  <a:pt x="1137292" y="108456"/>
                                </a:lnTo>
                                <a:lnTo>
                                  <a:pt x="1139862" y="126548"/>
                                </a:lnTo>
                                <a:lnTo>
                                  <a:pt x="1142535" y="137445"/>
                                </a:lnTo>
                                <a:lnTo>
                                  <a:pt x="1145105" y="206117"/>
                                </a:lnTo>
                                <a:lnTo>
                                  <a:pt x="1147778" y="68774"/>
                                </a:lnTo>
                                <a:lnTo>
                                  <a:pt x="1150348" y="213313"/>
                                </a:lnTo>
                                <a:lnTo>
                                  <a:pt x="1153021" y="238602"/>
                                </a:lnTo>
                                <a:lnTo>
                                  <a:pt x="1155591" y="151838"/>
                                </a:lnTo>
                                <a:lnTo>
                                  <a:pt x="1158264" y="188024"/>
                                </a:lnTo>
                                <a:lnTo>
                                  <a:pt x="1160834" y="195220"/>
                                </a:lnTo>
                                <a:lnTo>
                                  <a:pt x="1163506" y="195220"/>
                                </a:lnTo>
                                <a:lnTo>
                                  <a:pt x="1166076" y="166332"/>
                                </a:lnTo>
                                <a:lnTo>
                                  <a:pt x="1168749" y="159137"/>
                                </a:lnTo>
                                <a:lnTo>
                                  <a:pt x="1171319" y="173529"/>
                                </a:lnTo>
                                <a:lnTo>
                                  <a:pt x="1173992" y="195220"/>
                                </a:lnTo>
                                <a:lnTo>
                                  <a:pt x="1176562" y="141043"/>
                                </a:lnTo>
                                <a:lnTo>
                                  <a:pt x="1179235" y="137445"/>
                                </a:lnTo>
                                <a:lnTo>
                                  <a:pt x="1181805" y="198921"/>
                                </a:lnTo>
                                <a:lnTo>
                                  <a:pt x="1184478" y="141043"/>
                                </a:lnTo>
                                <a:lnTo>
                                  <a:pt x="1187048" y="112156"/>
                                </a:lnTo>
                                <a:lnTo>
                                  <a:pt x="1189721" y="104858"/>
                                </a:lnTo>
                                <a:lnTo>
                                  <a:pt x="1192291" y="177230"/>
                                </a:lnTo>
                                <a:lnTo>
                                  <a:pt x="1194964" y="137445"/>
                                </a:lnTo>
                                <a:lnTo>
                                  <a:pt x="1197534" y="144642"/>
                                </a:lnTo>
                                <a:lnTo>
                                  <a:pt x="1200207" y="43382"/>
                                </a:lnTo>
                                <a:lnTo>
                                  <a:pt x="1202777" y="155539"/>
                                </a:lnTo>
                                <a:lnTo>
                                  <a:pt x="1205449" y="108456"/>
                                </a:lnTo>
                                <a:lnTo>
                                  <a:pt x="1208019" y="216911"/>
                                </a:lnTo>
                                <a:lnTo>
                                  <a:pt x="1210692" y="141043"/>
                                </a:lnTo>
                                <a:lnTo>
                                  <a:pt x="1213262" y="90465"/>
                                </a:lnTo>
                                <a:lnTo>
                                  <a:pt x="1215935" y="166332"/>
                                </a:lnTo>
                                <a:lnTo>
                                  <a:pt x="1218505" y="144642"/>
                                </a:lnTo>
                                <a:lnTo>
                                  <a:pt x="1221178" y="122950"/>
                                </a:lnTo>
                                <a:lnTo>
                                  <a:pt x="1223748" y="141043"/>
                                </a:lnTo>
                                <a:lnTo>
                                  <a:pt x="1226421" y="177230"/>
                                </a:lnTo>
                                <a:lnTo>
                                  <a:pt x="1228991" y="180828"/>
                                </a:lnTo>
                                <a:lnTo>
                                  <a:pt x="1231561" y="144642"/>
                                </a:lnTo>
                                <a:lnTo>
                                  <a:pt x="1234234" y="242303"/>
                                </a:lnTo>
                                <a:lnTo>
                                  <a:pt x="1236804" y="202519"/>
                                </a:lnTo>
                                <a:lnTo>
                                  <a:pt x="1239477" y="162735"/>
                                </a:lnTo>
                                <a:lnTo>
                                  <a:pt x="1242047" y="191622"/>
                                </a:lnTo>
                                <a:lnTo>
                                  <a:pt x="1244720" y="253097"/>
                                </a:lnTo>
                                <a:lnTo>
                                  <a:pt x="1247290" y="169931"/>
                                </a:lnTo>
                                <a:lnTo>
                                  <a:pt x="1249963" y="112156"/>
                                </a:lnTo>
                                <a:lnTo>
                                  <a:pt x="1252533" y="148240"/>
                                </a:lnTo>
                                <a:lnTo>
                                  <a:pt x="1255205" y="97661"/>
                                </a:lnTo>
                                <a:lnTo>
                                  <a:pt x="1257775" y="231406"/>
                                </a:lnTo>
                                <a:lnTo>
                                  <a:pt x="1260448" y="155539"/>
                                </a:lnTo>
                                <a:lnTo>
                                  <a:pt x="1263018" y="144642"/>
                                </a:lnTo>
                                <a:lnTo>
                                  <a:pt x="1265691" y="191622"/>
                                </a:lnTo>
                                <a:lnTo>
                                  <a:pt x="1268261" y="180828"/>
                                </a:lnTo>
                                <a:lnTo>
                                  <a:pt x="1270934" y="137445"/>
                                </a:lnTo>
                                <a:lnTo>
                                  <a:pt x="1273504" y="180828"/>
                                </a:lnTo>
                                <a:lnTo>
                                  <a:pt x="1276177" y="130147"/>
                                </a:lnTo>
                                <a:lnTo>
                                  <a:pt x="1278747" y="115755"/>
                                </a:lnTo>
                                <a:lnTo>
                                  <a:pt x="1281420" y="148240"/>
                                </a:lnTo>
                                <a:lnTo>
                                  <a:pt x="1283990" y="162735"/>
                                </a:lnTo>
                                <a:lnTo>
                                  <a:pt x="1286663" y="166332"/>
                                </a:lnTo>
                                <a:lnTo>
                                  <a:pt x="1289233" y="104858"/>
                                </a:lnTo>
                                <a:lnTo>
                                  <a:pt x="1291906" y="137445"/>
                                </a:lnTo>
                                <a:lnTo>
                                  <a:pt x="1294476" y="137445"/>
                                </a:lnTo>
                                <a:lnTo>
                                  <a:pt x="1297148" y="213313"/>
                                </a:lnTo>
                                <a:lnTo>
                                  <a:pt x="1299718" y="72372"/>
                                </a:lnTo>
                                <a:lnTo>
                                  <a:pt x="1302391" y="184426"/>
                                </a:lnTo>
                                <a:lnTo>
                                  <a:pt x="1304961" y="130147"/>
                                </a:lnTo>
                                <a:lnTo>
                                  <a:pt x="1307634" y="159137"/>
                                </a:lnTo>
                                <a:lnTo>
                                  <a:pt x="1310204" y="112156"/>
                                </a:lnTo>
                                <a:lnTo>
                                  <a:pt x="1312877" y="155539"/>
                                </a:lnTo>
                                <a:lnTo>
                                  <a:pt x="1315447" y="198921"/>
                                </a:lnTo>
                                <a:lnTo>
                                  <a:pt x="1318120" y="130147"/>
                                </a:lnTo>
                                <a:lnTo>
                                  <a:pt x="1320690" y="79568"/>
                                </a:lnTo>
                                <a:lnTo>
                                  <a:pt x="1323363" y="115755"/>
                                </a:lnTo>
                                <a:lnTo>
                                  <a:pt x="1325933" y="155539"/>
                                </a:lnTo>
                                <a:lnTo>
                                  <a:pt x="1328605" y="112156"/>
                                </a:lnTo>
                                <a:lnTo>
                                  <a:pt x="1331175" y="90465"/>
                                </a:lnTo>
                                <a:lnTo>
                                  <a:pt x="1333848" y="159137"/>
                                </a:lnTo>
                                <a:lnTo>
                                  <a:pt x="1336418" y="162735"/>
                                </a:lnTo>
                                <a:lnTo>
                                  <a:pt x="1339091" y="267592"/>
                                </a:lnTo>
                                <a:lnTo>
                                  <a:pt x="1341661" y="166332"/>
                                </a:lnTo>
                                <a:lnTo>
                                  <a:pt x="1344334" y="162735"/>
                                </a:lnTo>
                                <a:lnTo>
                                  <a:pt x="1346904" y="108456"/>
                                </a:lnTo>
                                <a:lnTo>
                                  <a:pt x="1349577" y="159137"/>
                                </a:lnTo>
                                <a:lnTo>
                                  <a:pt x="1352147" y="238602"/>
                                </a:lnTo>
                                <a:lnTo>
                                  <a:pt x="1354820" y="119352"/>
                                </a:lnTo>
                                <a:lnTo>
                                  <a:pt x="1357390" y="227808"/>
                                </a:lnTo>
                                <a:lnTo>
                                  <a:pt x="1360063" y="133848"/>
                                </a:lnTo>
                                <a:lnTo>
                                  <a:pt x="1362633" y="151838"/>
                                </a:lnTo>
                                <a:lnTo>
                                  <a:pt x="1365203" y="191622"/>
                                </a:lnTo>
                                <a:lnTo>
                                  <a:pt x="1367876" y="177230"/>
                                </a:lnTo>
                                <a:lnTo>
                                  <a:pt x="1370446" y="155539"/>
                                </a:lnTo>
                                <a:lnTo>
                                  <a:pt x="1373119" y="148240"/>
                                </a:lnTo>
                                <a:lnTo>
                                  <a:pt x="1375689" y="177230"/>
                                </a:lnTo>
                                <a:lnTo>
                                  <a:pt x="1378361" y="173529"/>
                                </a:lnTo>
                                <a:lnTo>
                                  <a:pt x="1380931" y="126548"/>
                                </a:lnTo>
                                <a:lnTo>
                                  <a:pt x="1383604" y="126548"/>
                                </a:lnTo>
                                <a:lnTo>
                                  <a:pt x="1386174" y="220612"/>
                                </a:lnTo>
                                <a:lnTo>
                                  <a:pt x="1388847" y="191622"/>
                                </a:lnTo>
                                <a:lnTo>
                                  <a:pt x="1391417" y="159137"/>
                                </a:lnTo>
                                <a:lnTo>
                                  <a:pt x="1394090" y="137445"/>
                                </a:lnTo>
                                <a:lnTo>
                                  <a:pt x="1396660" y="213313"/>
                                </a:lnTo>
                                <a:lnTo>
                                  <a:pt x="1399333" y="148240"/>
                                </a:lnTo>
                                <a:lnTo>
                                  <a:pt x="1401903" y="68774"/>
                                </a:lnTo>
                                <a:lnTo>
                                  <a:pt x="1404576" y="126548"/>
                                </a:lnTo>
                                <a:lnTo>
                                  <a:pt x="1407146" y="195220"/>
                                </a:lnTo>
                                <a:lnTo>
                                  <a:pt x="1409819" y="148240"/>
                                </a:lnTo>
                                <a:lnTo>
                                  <a:pt x="1412389" y="188024"/>
                                </a:lnTo>
                                <a:lnTo>
                                  <a:pt x="1415062" y="177230"/>
                                </a:lnTo>
                                <a:lnTo>
                                  <a:pt x="1417632" y="137445"/>
                                </a:lnTo>
                                <a:lnTo>
                                  <a:pt x="1420304" y="162735"/>
                                </a:lnTo>
                                <a:lnTo>
                                  <a:pt x="1422874" y="184426"/>
                                </a:lnTo>
                                <a:lnTo>
                                  <a:pt x="1425547" y="159137"/>
                                </a:lnTo>
                                <a:lnTo>
                                  <a:pt x="1428117" y="97661"/>
                                </a:lnTo>
                                <a:lnTo>
                                  <a:pt x="1430790" y="184426"/>
                                </a:lnTo>
                                <a:lnTo>
                                  <a:pt x="1433360" y="112156"/>
                                </a:lnTo>
                                <a:lnTo>
                                  <a:pt x="1436033" y="130147"/>
                                </a:lnTo>
                                <a:lnTo>
                                  <a:pt x="1438603" y="155539"/>
                                </a:lnTo>
                                <a:lnTo>
                                  <a:pt x="1441276" y="141043"/>
                                </a:lnTo>
                                <a:lnTo>
                                  <a:pt x="1443846" y="141043"/>
                                </a:lnTo>
                                <a:lnTo>
                                  <a:pt x="1446519" y="216911"/>
                                </a:lnTo>
                                <a:lnTo>
                                  <a:pt x="1449089" y="137445"/>
                                </a:lnTo>
                                <a:lnTo>
                                  <a:pt x="1451762" y="195220"/>
                                </a:lnTo>
                                <a:lnTo>
                                  <a:pt x="1454332" y="86764"/>
                                </a:lnTo>
                                <a:lnTo>
                                  <a:pt x="1457005" y="209715"/>
                                </a:lnTo>
                                <a:lnTo>
                                  <a:pt x="1459575" y="206117"/>
                                </a:lnTo>
                                <a:lnTo>
                                  <a:pt x="1462247" y="173529"/>
                                </a:lnTo>
                                <a:lnTo>
                                  <a:pt x="1464817" y="224210"/>
                                </a:lnTo>
                                <a:lnTo>
                                  <a:pt x="1467490" y="148240"/>
                                </a:lnTo>
                                <a:lnTo>
                                  <a:pt x="1470060" y="97661"/>
                                </a:lnTo>
                                <a:lnTo>
                                  <a:pt x="1472733" y="94063"/>
                                </a:lnTo>
                                <a:lnTo>
                                  <a:pt x="1475303" y="159137"/>
                                </a:lnTo>
                                <a:lnTo>
                                  <a:pt x="1477976" y="108456"/>
                                </a:lnTo>
                                <a:lnTo>
                                  <a:pt x="1480546" y="101259"/>
                                </a:lnTo>
                                <a:lnTo>
                                  <a:pt x="1483219" y="141043"/>
                                </a:lnTo>
                                <a:lnTo>
                                  <a:pt x="1485789" y="220612"/>
                                </a:lnTo>
                                <a:lnTo>
                                  <a:pt x="1488462" y="180828"/>
                                </a:lnTo>
                                <a:lnTo>
                                  <a:pt x="1491032" y="151838"/>
                                </a:lnTo>
                                <a:lnTo>
                                  <a:pt x="1493705" y="108456"/>
                                </a:lnTo>
                                <a:lnTo>
                                  <a:pt x="1496275" y="220612"/>
                                </a:lnTo>
                                <a:lnTo>
                                  <a:pt x="1498845" y="133848"/>
                                </a:lnTo>
                                <a:lnTo>
                                  <a:pt x="1501518" y="162735"/>
                                </a:lnTo>
                                <a:lnTo>
                                  <a:pt x="1504088" y="245901"/>
                                </a:lnTo>
                                <a:lnTo>
                                  <a:pt x="1506761" y="198921"/>
                                </a:lnTo>
                                <a:lnTo>
                                  <a:pt x="1509331" y="198921"/>
                                </a:lnTo>
                                <a:lnTo>
                                  <a:pt x="1512003" y="155539"/>
                                </a:lnTo>
                                <a:lnTo>
                                  <a:pt x="1514573" y="126548"/>
                                </a:lnTo>
                                <a:lnTo>
                                  <a:pt x="1517246" y="14495"/>
                                </a:lnTo>
                                <a:lnTo>
                                  <a:pt x="1519816" y="227808"/>
                                </a:lnTo>
                                <a:lnTo>
                                  <a:pt x="1522489" y="159137"/>
                                </a:lnTo>
                                <a:lnTo>
                                  <a:pt x="1525059" y="108456"/>
                                </a:lnTo>
                                <a:lnTo>
                                  <a:pt x="1527732" y="188024"/>
                                </a:lnTo>
                                <a:lnTo>
                                  <a:pt x="1530302" y="137445"/>
                                </a:lnTo>
                                <a:lnTo>
                                  <a:pt x="1532975" y="130147"/>
                                </a:lnTo>
                                <a:lnTo>
                                  <a:pt x="1535545" y="155539"/>
                                </a:lnTo>
                                <a:lnTo>
                                  <a:pt x="1538218" y="166332"/>
                                </a:lnTo>
                                <a:lnTo>
                                  <a:pt x="1540788" y="115755"/>
                                </a:lnTo>
                                <a:lnTo>
                                  <a:pt x="1543460" y="108456"/>
                                </a:lnTo>
                                <a:lnTo>
                                  <a:pt x="1546030" y="162735"/>
                                </a:lnTo>
                                <a:lnTo>
                                  <a:pt x="1548703" y="238602"/>
                                </a:lnTo>
                                <a:lnTo>
                                  <a:pt x="1551273" y="242303"/>
                                </a:lnTo>
                                <a:lnTo>
                                  <a:pt x="1553946" y="188024"/>
                                </a:lnTo>
                                <a:lnTo>
                                  <a:pt x="1556516" y="195220"/>
                                </a:lnTo>
                                <a:lnTo>
                                  <a:pt x="1559189" y="180828"/>
                                </a:lnTo>
                                <a:lnTo>
                                  <a:pt x="1561759" y="75970"/>
                                </a:lnTo>
                                <a:lnTo>
                                  <a:pt x="1564432" y="148240"/>
                                </a:lnTo>
                                <a:lnTo>
                                  <a:pt x="1567002" y="173529"/>
                                </a:lnTo>
                                <a:lnTo>
                                  <a:pt x="1569675" y="137445"/>
                                </a:lnTo>
                                <a:lnTo>
                                  <a:pt x="1572245" y="148240"/>
                                </a:lnTo>
                                <a:lnTo>
                                  <a:pt x="1574918" y="198921"/>
                                </a:lnTo>
                                <a:lnTo>
                                  <a:pt x="1577488" y="112156"/>
                                </a:lnTo>
                                <a:lnTo>
                                  <a:pt x="1580161" y="151838"/>
                                </a:lnTo>
                                <a:lnTo>
                                  <a:pt x="1582731" y="108456"/>
                                </a:lnTo>
                                <a:lnTo>
                                  <a:pt x="1585403" y="119352"/>
                                </a:lnTo>
                                <a:lnTo>
                                  <a:pt x="1587974" y="79568"/>
                                </a:lnTo>
                                <a:lnTo>
                                  <a:pt x="1590646" y="141043"/>
                                </a:lnTo>
                                <a:lnTo>
                                  <a:pt x="1593216" y="202519"/>
                                </a:lnTo>
                                <a:lnTo>
                                  <a:pt x="1595889" y="68774"/>
                                </a:lnTo>
                                <a:lnTo>
                                  <a:pt x="1598459" y="126548"/>
                                </a:lnTo>
                                <a:lnTo>
                                  <a:pt x="1601132" y="137445"/>
                                </a:lnTo>
                                <a:lnTo>
                                  <a:pt x="1603702" y="177230"/>
                                </a:lnTo>
                                <a:lnTo>
                                  <a:pt x="1606375" y="188024"/>
                                </a:lnTo>
                                <a:lnTo>
                                  <a:pt x="1608945" y="216911"/>
                                </a:lnTo>
                                <a:lnTo>
                                  <a:pt x="1611618" y="162735"/>
                                </a:lnTo>
                                <a:lnTo>
                                  <a:pt x="1614188" y="148240"/>
                                </a:lnTo>
                                <a:lnTo>
                                  <a:pt x="1616861" y="184426"/>
                                </a:lnTo>
                                <a:lnTo>
                                  <a:pt x="1619431" y="195220"/>
                                </a:lnTo>
                                <a:lnTo>
                                  <a:pt x="1622104" y="162735"/>
                                </a:lnTo>
                                <a:lnTo>
                                  <a:pt x="1624674" y="130147"/>
                                </a:lnTo>
                                <a:lnTo>
                                  <a:pt x="1627346" y="180828"/>
                                </a:lnTo>
                                <a:lnTo>
                                  <a:pt x="1629916" y="141043"/>
                                </a:lnTo>
                                <a:lnTo>
                                  <a:pt x="1632590" y="195220"/>
                                </a:lnTo>
                                <a:lnTo>
                                  <a:pt x="1635160" y="133848"/>
                                </a:lnTo>
                                <a:lnTo>
                                  <a:pt x="1637730" y="155539"/>
                                </a:lnTo>
                                <a:lnTo>
                                  <a:pt x="1640402" y="112156"/>
                                </a:lnTo>
                                <a:lnTo>
                                  <a:pt x="1642972" y="148240"/>
                                </a:lnTo>
                                <a:lnTo>
                                  <a:pt x="1645645" y="68774"/>
                                </a:lnTo>
                                <a:lnTo>
                                  <a:pt x="1648215" y="90465"/>
                                </a:lnTo>
                                <a:lnTo>
                                  <a:pt x="1650888" y="83166"/>
                                </a:lnTo>
                                <a:lnTo>
                                  <a:pt x="1653458" y="177230"/>
                                </a:lnTo>
                                <a:lnTo>
                                  <a:pt x="1656131" y="90465"/>
                                </a:lnTo>
                                <a:lnTo>
                                  <a:pt x="1658701" y="216911"/>
                                </a:lnTo>
                                <a:lnTo>
                                  <a:pt x="1661374" y="166332"/>
                                </a:lnTo>
                                <a:lnTo>
                                  <a:pt x="1663944" y="133848"/>
                                </a:lnTo>
                                <a:lnTo>
                                  <a:pt x="1666617" y="169931"/>
                                </a:lnTo>
                                <a:lnTo>
                                  <a:pt x="1669187" y="119352"/>
                                </a:lnTo>
                                <a:lnTo>
                                  <a:pt x="1671860" y="155539"/>
                                </a:lnTo>
                                <a:lnTo>
                                  <a:pt x="1674430" y="198921"/>
                                </a:lnTo>
                                <a:lnTo>
                                  <a:pt x="1677102" y="126548"/>
                                </a:lnTo>
                                <a:lnTo>
                                  <a:pt x="1679672" y="57877"/>
                                </a:lnTo>
                                <a:lnTo>
                                  <a:pt x="1682345" y="72372"/>
                                </a:lnTo>
                                <a:lnTo>
                                  <a:pt x="1684915" y="0"/>
                                </a:lnTo>
                                <a:lnTo>
                                  <a:pt x="1687588" y="191622"/>
                                </a:lnTo>
                                <a:lnTo>
                                  <a:pt x="1690158" y="159137"/>
                                </a:lnTo>
                                <a:lnTo>
                                  <a:pt x="1692831" y="97661"/>
                                </a:lnTo>
                                <a:lnTo>
                                  <a:pt x="1695401" y="101259"/>
                                </a:lnTo>
                                <a:lnTo>
                                  <a:pt x="1698074" y="151838"/>
                                </a:lnTo>
                                <a:lnTo>
                                  <a:pt x="1700644" y="159137"/>
                                </a:lnTo>
                                <a:lnTo>
                                  <a:pt x="1703317" y="173529"/>
                                </a:lnTo>
                                <a:lnTo>
                                  <a:pt x="1705887" y="195220"/>
                                </a:lnTo>
                                <a:lnTo>
                                  <a:pt x="1708560" y="166332"/>
                                </a:lnTo>
                                <a:lnTo>
                                  <a:pt x="1711130" y="177230"/>
                                </a:lnTo>
                                <a:lnTo>
                                  <a:pt x="1713802" y="151838"/>
                                </a:lnTo>
                                <a:lnTo>
                                  <a:pt x="1716373" y="61475"/>
                                </a:lnTo>
                                <a:lnTo>
                                  <a:pt x="1719046" y="148240"/>
                                </a:lnTo>
                                <a:lnTo>
                                  <a:pt x="1721616" y="101259"/>
                                </a:lnTo>
                                <a:lnTo>
                                  <a:pt x="1724289" y="169931"/>
                                </a:lnTo>
                                <a:lnTo>
                                  <a:pt x="1726858" y="130147"/>
                                </a:lnTo>
                                <a:lnTo>
                                  <a:pt x="1729531" y="126548"/>
                                </a:lnTo>
                                <a:lnTo>
                                  <a:pt x="1732101" y="112156"/>
                                </a:lnTo>
                                <a:lnTo>
                                  <a:pt x="1734774" y="141043"/>
                                </a:lnTo>
                                <a:lnTo>
                                  <a:pt x="1737344" y="137445"/>
                                </a:lnTo>
                                <a:lnTo>
                                  <a:pt x="1740017" y="173529"/>
                                </a:lnTo>
                                <a:lnTo>
                                  <a:pt x="1742587" y="130147"/>
                                </a:lnTo>
                                <a:lnTo>
                                  <a:pt x="1745260" y="159137"/>
                                </a:lnTo>
                                <a:lnTo>
                                  <a:pt x="1747830" y="144642"/>
                                </a:lnTo>
                                <a:lnTo>
                                  <a:pt x="1750503" y="104858"/>
                                </a:lnTo>
                                <a:lnTo>
                                  <a:pt x="1753073" y="137445"/>
                                </a:lnTo>
                                <a:lnTo>
                                  <a:pt x="1755746" y="112156"/>
                                </a:lnTo>
                                <a:lnTo>
                                  <a:pt x="1758316" y="68774"/>
                                </a:lnTo>
                                <a:lnTo>
                                  <a:pt x="1760988" y="122950"/>
                                </a:lnTo>
                                <a:lnTo>
                                  <a:pt x="1763558" y="112156"/>
                                </a:lnTo>
                                <a:lnTo>
                                  <a:pt x="1766231" y="97661"/>
                                </a:lnTo>
                                <a:lnTo>
                                  <a:pt x="1768801" y="97661"/>
                                </a:lnTo>
                                <a:lnTo>
                                  <a:pt x="1771371" y="159137"/>
                                </a:lnTo>
                                <a:lnTo>
                                  <a:pt x="1774044" y="155539"/>
                                </a:lnTo>
                                <a:lnTo>
                                  <a:pt x="1776614" y="144642"/>
                                </a:lnTo>
                                <a:lnTo>
                                  <a:pt x="1779287" y="90465"/>
                                </a:lnTo>
                                <a:lnTo>
                                  <a:pt x="1781857" y="191622"/>
                                </a:lnTo>
                                <a:lnTo>
                                  <a:pt x="1784530" y="50681"/>
                                </a:lnTo>
                                <a:lnTo>
                                  <a:pt x="1787100" y="101259"/>
                                </a:lnTo>
                                <a:lnTo>
                                  <a:pt x="1789773" y="162735"/>
                                </a:lnTo>
                                <a:lnTo>
                                  <a:pt x="1792343" y="68774"/>
                                </a:lnTo>
                                <a:lnTo>
                                  <a:pt x="1795016" y="209715"/>
                                </a:lnTo>
                                <a:lnTo>
                                  <a:pt x="1797586" y="151838"/>
                                </a:lnTo>
                                <a:lnTo>
                                  <a:pt x="1800258" y="166332"/>
                                </a:lnTo>
                                <a:lnTo>
                                  <a:pt x="1802829" y="122950"/>
                                </a:lnTo>
                                <a:lnTo>
                                  <a:pt x="1805501" y="97661"/>
                                </a:lnTo>
                                <a:lnTo>
                                  <a:pt x="1808071" y="112156"/>
                                </a:lnTo>
                                <a:lnTo>
                                  <a:pt x="1810744" y="39784"/>
                                </a:lnTo>
                                <a:lnTo>
                                  <a:pt x="1813314" y="83166"/>
                                </a:lnTo>
                                <a:lnTo>
                                  <a:pt x="1815987" y="141043"/>
                                </a:lnTo>
                                <a:lnTo>
                                  <a:pt x="1818557" y="112156"/>
                                </a:lnTo>
                                <a:lnTo>
                                  <a:pt x="1821230" y="137445"/>
                                </a:lnTo>
                                <a:lnTo>
                                  <a:pt x="1823800" y="115755"/>
                                </a:lnTo>
                                <a:lnTo>
                                  <a:pt x="1826473" y="159137"/>
                                </a:lnTo>
                                <a:lnTo>
                                  <a:pt x="1829043" y="90465"/>
                                </a:lnTo>
                                <a:lnTo>
                                  <a:pt x="1831716" y="206117"/>
                                </a:lnTo>
                                <a:lnTo>
                                  <a:pt x="1834286" y="169931"/>
                                </a:lnTo>
                                <a:lnTo>
                                  <a:pt x="1836958" y="188024"/>
                                </a:lnTo>
                                <a:lnTo>
                                  <a:pt x="1839529" y="90465"/>
                                </a:lnTo>
                                <a:lnTo>
                                  <a:pt x="1842202" y="242303"/>
                                </a:lnTo>
                                <a:lnTo>
                                  <a:pt x="1844772" y="133848"/>
                                </a:lnTo>
                                <a:lnTo>
                                  <a:pt x="1847445" y="198921"/>
                                </a:lnTo>
                                <a:lnTo>
                                  <a:pt x="1850014" y="184426"/>
                                </a:lnTo>
                                <a:lnTo>
                                  <a:pt x="1852687" y="159137"/>
                                </a:lnTo>
                                <a:lnTo>
                                  <a:pt x="1855257" y="112156"/>
                                </a:lnTo>
                                <a:lnTo>
                                  <a:pt x="1857930" y="94063"/>
                                </a:lnTo>
                                <a:lnTo>
                                  <a:pt x="1860500" y="108456"/>
                                </a:lnTo>
                                <a:lnTo>
                                  <a:pt x="1863173" y="97661"/>
                                </a:lnTo>
                                <a:lnTo>
                                  <a:pt x="1865743" y="126548"/>
                                </a:lnTo>
                                <a:lnTo>
                                  <a:pt x="1868416" y="112156"/>
                                </a:lnTo>
                                <a:lnTo>
                                  <a:pt x="1870986" y="54279"/>
                                </a:lnTo>
                                <a:lnTo>
                                  <a:pt x="1873659" y="97661"/>
                                </a:lnTo>
                                <a:lnTo>
                                  <a:pt x="1876229" y="173529"/>
                                </a:lnTo>
                                <a:lnTo>
                                  <a:pt x="1878902" y="133848"/>
                                </a:lnTo>
                                <a:lnTo>
                                  <a:pt x="1881472" y="188024"/>
                                </a:lnTo>
                                <a:lnTo>
                                  <a:pt x="1884144" y="144642"/>
                                </a:lnTo>
                                <a:lnTo>
                                  <a:pt x="1886714" y="130147"/>
                                </a:lnTo>
                                <a:lnTo>
                                  <a:pt x="1889387" y="115755"/>
                                </a:lnTo>
                                <a:lnTo>
                                  <a:pt x="1891957" y="133848"/>
                                </a:lnTo>
                                <a:lnTo>
                                  <a:pt x="1894630" y="148240"/>
                                </a:lnTo>
                                <a:lnTo>
                                  <a:pt x="1897201" y="112156"/>
                                </a:lnTo>
                                <a:lnTo>
                                  <a:pt x="1899873" y="86764"/>
                                </a:lnTo>
                                <a:lnTo>
                                  <a:pt x="1902443" y="130147"/>
                                </a:lnTo>
                                <a:lnTo>
                                  <a:pt x="1905013" y="97661"/>
                                </a:lnTo>
                                <a:lnTo>
                                  <a:pt x="1907686" y="130147"/>
                                </a:lnTo>
                                <a:lnTo>
                                  <a:pt x="1910256" y="148240"/>
                                </a:lnTo>
                                <a:lnTo>
                                  <a:pt x="1912929" y="101259"/>
                                </a:lnTo>
                                <a:lnTo>
                                  <a:pt x="1915499" y="155539"/>
                                </a:lnTo>
                                <a:lnTo>
                                  <a:pt x="1918172" y="141043"/>
                                </a:lnTo>
                                <a:lnTo>
                                  <a:pt x="1920742" y="133848"/>
                                </a:lnTo>
                                <a:lnTo>
                                  <a:pt x="1923414" y="133848"/>
                                </a:lnTo>
                                <a:lnTo>
                                  <a:pt x="1925985" y="238602"/>
                                </a:lnTo>
                                <a:lnTo>
                                  <a:pt x="1928658" y="104858"/>
                                </a:lnTo>
                                <a:lnTo>
                                  <a:pt x="1931228" y="104858"/>
                                </a:lnTo>
                                <a:lnTo>
                                  <a:pt x="1933900" y="119352"/>
                                </a:lnTo>
                                <a:lnTo>
                                  <a:pt x="1936470" y="43382"/>
                                </a:lnTo>
                                <a:lnTo>
                                  <a:pt x="1939143" y="115755"/>
                                </a:lnTo>
                                <a:lnTo>
                                  <a:pt x="1941713" y="126548"/>
                                </a:lnTo>
                                <a:lnTo>
                                  <a:pt x="1944386" y="90465"/>
                                </a:lnTo>
                                <a:lnTo>
                                  <a:pt x="1946956" y="86764"/>
                                </a:lnTo>
                                <a:lnTo>
                                  <a:pt x="1949629" y="166332"/>
                                </a:lnTo>
                                <a:lnTo>
                                  <a:pt x="1952199" y="159137"/>
                                </a:lnTo>
                                <a:lnTo>
                                  <a:pt x="1954872" y="126548"/>
                                </a:lnTo>
                                <a:lnTo>
                                  <a:pt x="1957442" y="115755"/>
                                </a:lnTo>
                                <a:lnTo>
                                  <a:pt x="1960115" y="137445"/>
                                </a:lnTo>
                                <a:lnTo>
                                  <a:pt x="1962685" y="101259"/>
                                </a:lnTo>
                                <a:lnTo>
                                  <a:pt x="1965358" y="184426"/>
                                </a:lnTo>
                                <a:lnTo>
                                  <a:pt x="1967928" y="144642"/>
                                </a:lnTo>
                                <a:lnTo>
                                  <a:pt x="1970601" y="162735"/>
                                </a:lnTo>
                                <a:lnTo>
                                  <a:pt x="1973170" y="104858"/>
                                </a:lnTo>
                                <a:lnTo>
                                  <a:pt x="1975843" y="173529"/>
                                </a:lnTo>
                                <a:lnTo>
                                  <a:pt x="1978413" y="177230"/>
                                </a:lnTo>
                                <a:lnTo>
                                  <a:pt x="1981086" y="90465"/>
                                </a:lnTo>
                                <a:lnTo>
                                  <a:pt x="1983656" y="119352"/>
                                </a:lnTo>
                                <a:lnTo>
                                  <a:pt x="1986329" y="79568"/>
                                </a:lnTo>
                                <a:lnTo>
                                  <a:pt x="1988899" y="90465"/>
                                </a:lnTo>
                                <a:lnTo>
                                  <a:pt x="1991572" y="144642"/>
                                </a:lnTo>
                                <a:lnTo>
                                  <a:pt x="1994142" y="151838"/>
                                </a:lnTo>
                                <a:lnTo>
                                  <a:pt x="1996815" y="191622"/>
                                </a:lnTo>
                                <a:lnTo>
                                  <a:pt x="1999385" y="180828"/>
                                </a:lnTo>
                                <a:lnTo>
                                  <a:pt x="2002058" y="155539"/>
                                </a:lnTo>
                                <a:lnTo>
                                  <a:pt x="2004628" y="130147"/>
                                </a:lnTo>
                                <a:lnTo>
                                  <a:pt x="2007301" y="169931"/>
                                </a:lnTo>
                                <a:lnTo>
                                  <a:pt x="2009870" y="130147"/>
                                </a:lnTo>
                                <a:lnTo>
                                  <a:pt x="2012544" y="180828"/>
                                </a:lnTo>
                                <a:lnTo>
                                  <a:pt x="2015113" y="195220"/>
                                </a:lnTo>
                                <a:lnTo>
                                  <a:pt x="2017786" y="231406"/>
                                </a:lnTo>
                                <a:lnTo>
                                  <a:pt x="2020357" y="122950"/>
                                </a:lnTo>
                                <a:lnTo>
                                  <a:pt x="2023029" y="198921"/>
                                </a:lnTo>
                                <a:lnTo>
                                  <a:pt x="2025599" y="133848"/>
                                </a:lnTo>
                                <a:lnTo>
                                  <a:pt x="2028272" y="173529"/>
                                </a:lnTo>
                                <a:lnTo>
                                  <a:pt x="2030842" y="86764"/>
                                </a:lnTo>
                                <a:lnTo>
                                  <a:pt x="2033515" y="151838"/>
                                </a:lnTo>
                                <a:lnTo>
                                  <a:pt x="2036085" y="137445"/>
                                </a:lnTo>
                                <a:lnTo>
                                  <a:pt x="2038758" y="112156"/>
                                </a:lnTo>
                                <a:lnTo>
                                  <a:pt x="2041328" y="184426"/>
                                </a:lnTo>
                                <a:lnTo>
                                  <a:pt x="2043898" y="72372"/>
                                </a:lnTo>
                                <a:lnTo>
                                  <a:pt x="2046571" y="151838"/>
                                </a:lnTo>
                                <a:lnTo>
                                  <a:pt x="2049141" y="130147"/>
                                </a:lnTo>
                                <a:lnTo>
                                  <a:pt x="2051814" y="144642"/>
                                </a:lnTo>
                                <a:lnTo>
                                  <a:pt x="2054384" y="180828"/>
                                </a:lnTo>
                                <a:lnTo>
                                  <a:pt x="2057057" y="65074"/>
                                </a:lnTo>
                                <a:lnTo>
                                  <a:pt x="2059626" y="108456"/>
                                </a:lnTo>
                                <a:lnTo>
                                  <a:pt x="2062300" y="112156"/>
                                </a:lnTo>
                                <a:lnTo>
                                  <a:pt x="2064869" y="148240"/>
                                </a:lnTo>
                                <a:lnTo>
                                  <a:pt x="2067542" y="122950"/>
                                </a:lnTo>
                                <a:lnTo>
                                  <a:pt x="2070112" y="50681"/>
                                </a:lnTo>
                                <a:lnTo>
                                  <a:pt x="2072785" y="144642"/>
                                </a:lnTo>
                                <a:lnTo>
                                  <a:pt x="2075355" y="144642"/>
                                </a:lnTo>
                                <a:lnTo>
                                  <a:pt x="2078028" y="68774"/>
                                </a:lnTo>
                                <a:lnTo>
                                  <a:pt x="2080598" y="148240"/>
                                </a:lnTo>
                                <a:lnTo>
                                  <a:pt x="2083271" y="122950"/>
                                </a:lnTo>
                                <a:lnTo>
                                  <a:pt x="2085841" y="115755"/>
                                </a:lnTo>
                                <a:lnTo>
                                  <a:pt x="2088514" y="148240"/>
                                </a:lnTo>
                                <a:lnTo>
                                  <a:pt x="2091084" y="86764"/>
                                </a:lnTo>
                                <a:lnTo>
                                  <a:pt x="2093757" y="198921"/>
                                </a:lnTo>
                                <a:lnTo>
                                  <a:pt x="2096327" y="191622"/>
                                </a:lnTo>
                                <a:lnTo>
                                  <a:pt x="2098999" y="151838"/>
                                </a:lnTo>
                                <a:lnTo>
                                  <a:pt x="2101570" y="133848"/>
                                </a:lnTo>
                                <a:lnTo>
                                  <a:pt x="2104242" y="97661"/>
                                </a:lnTo>
                                <a:lnTo>
                                  <a:pt x="2106813" y="151838"/>
                                </a:lnTo>
                                <a:lnTo>
                                  <a:pt x="2109485" y="101259"/>
                                </a:lnTo>
                                <a:lnTo>
                                  <a:pt x="2112055" y="144642"/>
                                </a:lnTo>
                                <a:lnTo>
                                  <a:pt x="2114728" y="151838"/>
                                </a:lnTo>
                                <a:lnTo>
                                  <a:pt x="2117298" y="104858"/>
                                </a:lnTo>
                                <a:lnTo>
                                  <a:pt x="2119971" y="115755"/>
                                </a:lnTo>
                                <a:lnTo>
                                  <a:pt x="2122541" y="144642"/>
                                </a:lnTo>
                                <a:lnTo>
                                  <a:pt x="2125214" y="137445"/>
                                </a:lnTo>
                                <a:lnTo>
                                  <a:pt x="2127784" y="148240"/>
                                </a:lnTo>
                                <a:lnTo>
                                  <a:pt x="2130457" y="28990"/>
                                </a:lnTo>
                                <a:lnTo>
                                  <a:pt x="2133027" y="115755"/>
                                </a:lnTo>
                                <a:lnTo>
                                  <a:pt x="2135700" y="148240"/>
                                </a:lnTo>
                                <a:lnTo>
                                  <a:pt x="2138270" y="61475"/>
                                </a:lnTo>
                                <a:lnTo>
                                  <a:pt x="2140942" y="79568"/>
                                </a:lnTo>
                                <a:lnTo>
                                  <a:pt x="2143513" y="83166"/>
                                </a:lnTo>
                                <a:lnTo>
                                  <a:pt x="2146185" y="180828"/>
                                </a:lnTo>
                                <a:lnTo>
                                  <a:pt x="2148756" y="79568"/>
                                </a:lnTo>
                                <a:lnTo>
                                  <a:pt x="2151428" y="108456"/>
                                </a:lnTo>
                                <a:lnTo>
                                  <a:pt x="2153998" y="141043"/>
                                </a:lnTo>
                                <a:lnTo>
                                  <a:pt x="2156671" y="36186"/>
                                </a:lnTo>
                                <a:lnTo>
                                  <a:pt x="2159241" y="126548"/>
                                </a:lnTo>
                                <a:lnTo>
                                  <a:pt x="2161914" y="133848"/>
                                </a:lnTo>
                                <a:lnTo>
                                  <a:pt x="2164484" y="130147"/>
                                </a:lnTo>
                                <a:lnTo>
                                  <a:pt x="2167157" y="94063"/>
                                </a:lnTo>
                                <a:lnTo>
                                  <a:pt x="2169727" y="213313"/>
                                </a:lnTo>
                                <a:lnTo>
                                  <a:pt x="2172400" y="177230"/>
                                </a:lnTo>
                                <a:lnTo>
                                  <a:pt x="2174970" y="86764"/>
                                </a:lnTo>
                                <a:lnTo>
                                  <a:pt x="2177540" y="148240"/>
                                </a:lnTo>
                                <a:lnTo>
                                  <a:pt x="2180213" y="79568"/>
                                </a:lnTo>
                                <a:lnTo>
                                  <a:pt x="2182783" y="119352"/>
                                </a:lnTo>
                                <a:lnTo>
                                  <a:pt x="2185455" y="141043"/>
                                </a:lnTo>
                                <a:lnTo>
                                  <a:pt x="2188025" y="253097"/>
                                </a:lnTo>
                                <a:lnTo>
                                  <a:pt x="2190698" y="169931"/>
                                </a:lnTo>
                                <a:lnTo>
                                  <a:pt x="2193269" y="94063"/>
                                </a:lnTo>
                                <a:lnTo>
                                  <a:pt x="2195941" y="144642"/>
                                </a:lnTo>
                                <a:lnTo>
                                  <a:pt x="2198512" y="126548"/>
                                </a:lnTo>
                                <a:lnTo>
                                  <a:pt x="2201184" y="159137"/>
                                </a:lnTo>
                                <a:lnTo>
                                  <a:pt x="2203754" y="173529"/>
                                </a:lnTo>
                                <a:lnTo>
                                  <a:pt x="2206427" y="144642"/>
                                </a:lnTo>
                                <a:lnTo>
                                  <a:pt x="2208997" y="184426"/>
                                </a:lnTo>
                                <a:lnTo>
                                  <a:pt x="2211670" y="141043"/>
                                </a:lnTo>
                                <a:lnTo>
                                  <a:pt x="2214240" y="184426"/>
                                </a:lnTo>
                                <a:lnTo>
                                  <a:pt x="2216913" y="202519"/>
                                </a:lnTo>
                                <a:lnTo>
                                  <a:pt x="2219482" y="137445"/>
                                </a:lnTo>
                                <a:lnTo>
                                  <a:pt x="2222156" y="173529"/>
                                </a:lnTo>
                                <a:lnTo>
                                  <a:pt x="2224726" y="151838"/>
                                </a:lnTo>
                                <a:lnTo>
                                  <a:pt x="2227399" y="198921"/>
                                </a:lnTo>
                                <a:lnTo>
                                  <a:pt x="2229969" y="166332"/>
                                </a:lnTo>
                                <a:lnTo>
                                  <a:pt x="2232641" y="162735"/>
                                </a:lnTo>
                                <a:lnTo>
                                  <a:pt x="2235211" y="141043"/>
                                </a:lnTo>
                                <a:lnTo>
                                  <a:pt x="2237884" y="188024"/>
                                </a:lnTo>
                                <a:lnTo>
                                  <a:pt x="2240454" y="108456"/>
                                </a:lnTo>
                                <a:lnTo>
                                  <a:pt x="2243127" y="177230"/>
                                </a:lnTo>
                                <a:lnTo>
                                  <a:pt x="2245697" y="148240"/>
                                </a:lnTo>
                                <a:lnTo>
                                  <a:pt x="2248370" y="130147"/>
                                </a:lnTo>
                                <a:lnTo>
                                  <a:pt x="2250940" y="227808"/>
                                </a:lnTo>
                                <a:lnTo>
                                  <a:pt x="2253613" y="86764"/>
                                </a:lnTo>
                                <a:lnTo>
                                  <a:pt x="2256183" y="119352"/>
                                </a:lnTo>
                                <a:lnTo>
                                  <a:pt x="2258856" y="151838"/>
                                </a:lnTo>
                                <a:lnTo>
                                  <a:pt x="2261426" y="122950"/>
                                </a:lnTo>
                                <a:lnTo>
                                  <a:pt x="2264099" y="159137"/>
                                </a:lnTo>
                                <a:lnTo>
                                  <a:pt x="2266669" y="43382"/>
                                </a:lnTo>
                                <a:lnTo>
                                  <a:pt x="2269341" y="133848"/>
                                </a:lnTo>
                                <a:lnTo>
                                  <a:pt x="2271911" y="238602"/>
                                </a:lnTo>
                                <a:lnTo>
                                  <a:pt x="2274585" y="115755"/>
                                </a:lnTo>
                                <a:lnTo>
                                  <a:pt x="2277154" y="137445"/>
                                </a:lnTo>
                                <a:lnTo>
                                  <a:pt x="2279828" y="133848"/>
                                </a:lnTo>
                                <a:lnTo>
                                  <a:pt x="2282397" y="184426"/>
                                </a:lnTo>
                                <a:lnTo>
                                  <a:pt x="2285070" y="108456"/>
                                </a:lnTo>
                                <a:lnTo>
                                  <a:pt x="2287640" y="122950"/>
                                </a:lnTo>
                                <a:lnTo>
                                  <a:pt x="2290313" y="188024"/>
                                </a:lnTo>
                                <a:lnTo>
                                  <a:pt x="2292883" y="166332"/>
                                </a:lnTo>
                                <a:lnTo>
                                  <a:pt x="2295556" y="177230"/>
                                </a:lnTo>
                                <a:lnTo>
                                  <a:pt x="2298126" y="137445"/>
                                </a:lnTo>
                                <a:lnTo>
                                  <a:pt x="2300798" y="184426"/>
                                </a:lnTo>
                                <a:lnTo>
                                  <a:pt x="2303369" y="173529"/>
                                </a:lnTo>
                                <a:lnTo>
                                  <a:pt x="2306042" y="166332"/>
                                </a:lnTo>
                                <a:lnTo>
                                  <a:pt x="2308612" y="198921"/>
                                </a:lnTo>
                                <a:lnTo>
                                  <a:pt x="2311182" y="184426"/>
                                </a:lnTo>
                                <a:lnTo>
                                  <a:pt x="2313855" y="97661"/>
                                </a:lnTo>
                                <a:lnTo>
                                  <a:pt x="2316425" y="112156"/>
                                </a:lnTo>
                                <a:lnTo>
                                  <a:pt x="2319097" y="28990"/>
                                </a:lnTo>
                                <a:lnTo>
                                  <a:pt x="2321667" y="94063"/>
                                </a:lnTo>
                                <a:lnTo>
                                  <a:pt x="2324340" y="195220"/>
                                </a:lnTo>
                                <a:lnTo>
                                  <a:pt x="2326910" y="130147"/>
                                </a:lnTo>
                                <a:lnTo>
                                  <a:pt x="2329584" y="130147"/>
                                </a:lnTo>
                                <a:lnTo>
                                  <a:pt x="2332153" y="94063"/>
                                </a:lnTo>
                                <a:lnTo>
                                  <a:pt x="2334826" y="112156"/>
                                </a:lnTo>
                                <a:lnTo>
                                  <a:pt x="2337396" y="180828"/>
                                </a:lnTo>
                                <a:lnTo>
                                  <a:pt x="2340069" y="155539"/>
                                </a:lnTo>
                                <a:lnTo>
                                  <a:pt x="2342639" y="155539"/>
                                </a:lnTo>
                                <a:lnTo>
                                  <a:pt x="2345312" y="148240"/>
                                </a:lnTo>
                                <a:lnTo>
                                  <a:pt x="2347882" y="133848"/>
                                </a:lnTo>
                                <a:lnTo>
                                  <a:pt x="2350554" y="188024"/>
                                </a:lnTo>
                                <a:lnTo>
                                  <a:pt x="2353125" y="169931"/>
                                </a:lnTo>
                                <a:lnTo>
                                  <a:pt x="2355797" y="101259"/>
                                </a:lnTo>
                                <a:lnTo>
                                  <a:pt x="2358367" y="133848"/>
                                </a:lnTo>
                                <a:lnTo>
                                  <a:pt x="2361041" y="169931"/>
                                </a:lnTo>
                                <a:lnTo>
                                  <a:pt x="2363611" y="130147"/>
                                </a:lnTo>
                                <a:lnTo>
                                  <a:pt x="2366283" y="141043"/>
                                </a:lnTo>
                                <a:lnTo>
                                  <a:pt x="2368853" y="173529"/>
                                </a:lnTo>
                                <a:lnTo>
                                  <a:pt x="2371526" y="148240"/>
                                </a:lnTo>
                                <a:lnTo>
                                  <a:pt x="2374096" y="148240"/>
                                </a:lnTo>
                                <a:lnTo>
                                  <a:pt x="2376769" y="159137"/>
                                </a:lnTo>
                                <a:lnTo>
                                  <a:pt x="2379339" y="166332"/>
                                </a:lnTo>
                                <a:lnTo>
                                  <a:pt x="2382012" y="115755"/>
                                </a:lnTo>
                                <a:lnTo>
                                  <a:pt x="2384582" y="180828"/>
                                </a:lnTo>
                                <a:lnTo>
                                  <a:pt x="2387254" y="206117"/>
                                </a:lnTo>
                                <a:lnTo>
                                  <a:pt x="2389825" y="184426"/>
                                </a:lnTo>
                                <a:lnTo>
                                  <a:pt x="2392498" y="202519"/>
                                </a:lnTo>
                                <a:lnTo>
                                  <a:pt x="2395068" y="159137"/>
                                </a:lnTo>
                                <a:lnTo>
                                  <a:pt x="2397741" y="112156"/>
                                </a:lnTo>
                                <a:lnTo>
                                  <a:pt x="2400311" y="137445"/>
                                </a:lnTo>
                                <a:lnTo>
                                  <a:pt x="2402983" y="213313"/>
                                </a:lnTo>
                                <a:lnTo>
                                  <a:pt x="2405553" y="137445"/>
                                </a:lnTo>
                                <a:lnTo>
                                  <a:pt x="2408226" y="202519"/>
                                </a:lnTo>
                                <a:lnTo>
                                  <a:pt x="2410796" y="166332"/>
                                </a:lnTo>
                                <a:lnTo>
                                  <a:pt x="2413469" y="173529"/>
                                </a:lnTo>
                                <a:lnTo>
                                  <a:pt x="2416039" y="177230"/>
                                </a:lnTo>
                                <a:lnTo>
                                  <a:pt x="2418712" y="119352"/>
                                </a:lnTo>
                                <a:lnTo>
                                  <a:pt x="2421282" y="159137"/>
                                </a:lnTo>
                                <a:lnTo>
                                  <a:pt x="2423955" y="169931"/>
                                </a:lnTo>
                                <a:lnTo>
                                  <a:pt x="2426525" y="188024"/>
                                </a:lnTo>
                                <a:lnTo>
                                  <a:pt x="2429198" y="148240"/>
                                </a:lnTo>
                                <a:lnTo>
                                  <a:pt x="2431768" y="195220"/>
                                </a:lnTo>
                                <a:lnTo>
                                  <a:pt x="2434441" y="198921"/>
                                </a:lnTo>
                                <a:lnTo>
                                  <a:pt x="2437010" y="206117"/>
                                </a:lnTo>
                                <a:lnTo>
                                  <a:pt x="2439683" y="209715"/>
                                </a:lnTo>
                                <a:lnTo>
                                  <a:pt x="2442253" y="151838"/>
                                </a:lnTo>
                                <a:lnTo>
                                  <a:pt x="2444926" y="115755"/>
                                </a:lnTo>
                                <a:lnTo>
                                  <a:pt x="2447496" y="235004"/>
                                </a:lnTo>
                                <a:lnTo>
                                  <a:pt x="2450066" y="202519"/>
                                </a:lnTo>
                                <a:lnTo>
                                  <a:pt x="2452739" y="159137"/>
                                </a:lnTo>
                                <a:lnTo>
                                  <a:pt x="2455309" y="271190"/>
                                </a:lnTo>
                                <a:lnTo>
                                  <a:pt x="2457982" y="173529"/>
                                </a:lnTo>
                                <a:lnTo>
                                  <a:pt x="2460552" y="144642"/>
                                </a:lnTo>
                                <a:lnTo>
                                  <a:pt x="2463225" y="166332"/>
                                </a:lnTo>
                                <a:lnTo>
                                  <a:pt x="2465795" y="166332"/>
                                </a:lnTo>
                                <a:lnTo>
                                  <a:pt x="2468468" y="144642"/>
                                </a:lnTo>
                                <a:lnTo>
                                  <a:pt x="2471038" y="213313"/>
                                </a:lnTo>
                                <a:lnTo>
                                  <a:pt x="2473711" y="195220"/>
                                </a:lnTo>
                                <a:lnTo>
                                  <a:pt x="2476281" y="195220"/>
                                </a:lnTo>
                                <a:lnTo>
                                  <a:pt x="2478953" y="209715"/>
                                </a:lnTo>
                                <a:lnTo>
                                  <a:pt x="2481524" y="108456"/>
                                </a:lnTo>
                                <a:lnTo>
                                  <a:pt x="2484197" y="137445"/>
                                </a:lnTo>
                                <a:lnTo>
                                  <a:pt x="2486766" y="90465"/>
                                </a:lnTo>
                                <a:lnTo>
                                  <a:pt x="2489439" y="180828"/>
                                </a:lnTo>
                                <a:lnTo>
                                  <a:pt x="2492009" y="213313"/>
                                </a:lnTo>
                                <a:lnTo>
                                  <a:pt x="2494682" y="195220"/>
                                </a:lnTo>
                                <a:lnTo>
                                  <a:pt x="2497252" y="162735"/>
                                </a:lnTo>
                                <a:lnTo>
                                  <a:pt x="2499925" y="220612"/>
                                </a:lnTo>
                                <a:lnTo>
                                  <a:pt x="2502495" y="141043"/>
                                </a:lnTo>
                                <a:lnTo>
                                  <a:pt x="2505168" y="213313"/>
                                </a:lnTo>
                                <a:lnTo>
                                  <a:pt x="2507738" y="166332"/>
                                </a:lnTo>
                                <a:lnTo>
                                  <a:pt x="2510411" y="155539"/>
                                </a:lnTo>
                                <a:lnTo>
                                  <a:pt x="2512981" y="115755"/>
                                </a:lnTo>
                                <a:lnTo>
                                  <a:pt x="2515654" y="159137"/>
                                </a:lnTo>
                                <a:lnTo>
                                  <a:pt x="2518224" y="184426"/>
                                </a:lnTo>
                                <a:lnTo>
                                  <a:pt x="2520897" y="148240"/>
                                </a:lnTo>
                                <a:lnTo>
                                  <a:pt x="2523467" y="188024"/>
                                </a:lnTo>
                                <a:lnTo>
                                  <a:pt x="2526139" y="144642"/>
                                </a:lnTo>
                                <a:lnTo>
                                  <a:pt x="2528709" y="151838"/>
                                </a:lnTo>
                                <a:lnTo>
                                  <a:pt x="2531382" y="151838"/>
                                </a:lnTo>
                                <a:lnTo>
                                  <a:pt x="2533952" y="202519"/>
                                </a:lnTo>
                                <a:lnTo>
                                  <a:pt x="2536625" y="155539"/>
                                </a:lnTo>
                                <a:lnTo>
                                  <a:pt x="2539195" y="108456"/>
                                </a:lnTo>
                                <a:lnTo>
                                  <a:pt x="2541868" y="68774"/>
                                </a:lnTo>
                                <a:lnTo>
                                  <a:pt x="2544438" y="115755"/>
                                </a:lnTo>
                                <a:lnTo>
                                  <a:pt x="2547111" y="238602"/>
                                </a:lnTo>
                                <a:lnTo>
                                  <a:pt x="2549681" y="79568"/>
                                </a:lnTo>
                                <a:lnTo>
                                  <a:pt x="2552354" y="144642"/>
                                </a:lnTo>
                                <a:lnTo>
                                  <a:pt x="2554924" y="130147"/>
                                </a:lnTo>
                                <a:lnTo>
                                  <a:pt x="2557597" y="94063"/>
                                </a:lnTo>
                                <a:lnTo>
                                  <a:pt x="2560167" y="144642"/>
                                </a:lnTo>
                                <a:lnTo>
                                  <a:pt x="2562840" y="104858"/>
                                </a:lnTo>
                                <a:lnTo>
                                  <a:pt x="2565410" y="227808"/>
                                </a:lnTo>
                                <a:lnTo>
                                  <a:pt x="2568083" y="195220"/>
                                </a:lnTo>
                                <a:lnTo>
                                  <a:pt x="2570653" y="133848"/>
                                </a:lnTo>
                                <a:lnTo>
                                  <a:pt x="2573325" y="141043"/>
                                </a:lnTo>
                                <a:lnTo>
                                  <a:pt x="2575895" y="148240"/>
                                </a:lnTo>
                                <a:lnTo>
                                  <a:pt x="2578568" y="122950"/>
                                </a:lnTo>
                                <a:lnTo>
                                  <a:pt x="2581138" y="191622"/>
                                </a:lnTo>
                                <a:lnTo>
                                  <a:pt x="2583708" y="177230"/>
                                </a:lnTo>
                                <a:lnTo>
                                  <a:pt x="2586381" y="173529"/>
                                </a:lnTo>
                                <a:lnTo>
                                  <a:pt x="2588951" y="155539"/>
                                </a:lnTo>
                                <a:lnTo>
                                  <a:pt x="2591624" y="224210"/>
                                </a:lnTo>
                                <a:lnTo>
                                  <a:pt x="2594194" y="148240"/>
                                </a:lnTo>
                                <a:lnTo>
                                  <a:pt x="2596867" y="162735"/>
                                </a:lnTo>
                                <a:lnTo>
                                  <a:pt x="2599437" y="195220"/>
                                </a:lnTo>
                                <a:lnTo>
                                  <a:pt x="2602110" y="159137"/>
                                </a:lnTo>
                                <a:lnTo>
                                  <a:pt x="2604680" y="209715"/>
                                </a:lnTo>
                                <a:lnTo>
                                  <a:pt x="2607353" y="141043"/>
                                </a:lnTo>
                                <a:lnTo>
                                  <a:pt x="2609923" y="108456"/>
                                </a:lnTo>
                                <a:lnTo>
                                  <a:pt x="2612596" y="126548"/>
                                </a:lnTo>
                                <a:lnTo>
                                  <a:pt x="2615166" y="104858"/>
                                </a:lnTo>
                                <a:lnTo>
                                  <a:pt x="2617838" y="184426"/>
                                </a:lnTo>
                                <a:lnTo>
                                  <a:pt x="2620408" y="90465"/>
                                </a:lnTo>
                                <a:lnTo>
                                  <a:pt x="2623081" y="191622"/>
                                </a:lnTo>
                                <a:lnTo>
                                  <a:pt x="2625651" y="50681"/>
                                </a:lnTo>
                                <a:lnTo>
                                  <a:pt x="2628324" y="155539"/>
                                </a:lnTo>
                                <a:lnTo>
                                  <a:pt x="2630894" y="101259"/>
                                </a:lnTo>
                                <a:lnTo>
                                  <a:pt x="2633567" y="122950"/>
                                </a:lnTo>
                                <a:lnTo>
                                  <a:pt x="2636137" y="177230"/>
                                </a:lnTo>
                                <a:lnTo>
                                  <a:pt x="2638810" y="137445"/>
                                </a:lnTo>
                                <a:lnTo>
                                  <a:pt x="2641380" y="104858"/>
                                </a:lnTo>
                                <a:lnTo>
                                  <a:pt x="2644053" y="90465"/>
                                </a:lnTo>
                                <a:lnTo>
                                  <a:pt x="2646623" y="90465"/>
                                </a:lnTo>
                                <a:lnTo>
                                  <a:pt x="2649295" y="101259"/>
                                </a:lnTo>
                                <a:lnTo>
                                  <a:pt x="2651865" y="90465"/>
                                </a:lnTo>
                                <a:lnTo>
                                  <a:pt x="2654538" y="119352"/>
                                </a:lnTo>
                                <a:lnTo>
                                  <a:pt x="2657108" y="144642"/>
                                </a:lnTo>
                                <a:lnTo>
                                  <a:pt x="2659781" y="141043"/>
                                </a:lnTo>
                                <a:lnTo>
                                  <a:pt x="2662351" y="184426"/>
                                </a:lnTo>
                                <a:lnTo>
                                  <a:pt x="2665024" y="151838"/>
                                </a:lnTo>
                                <a:lnTo>
                                  <a:pt x="2667594" y="155539"/>
                                </a:lnTo>
                                <a:lnTo>
                                  <a:pt x="2670267" y="209715"/>
                                </a:lnTo>
                                <a:lnTo>
                                  <a:pt x="2672837" y="202519"/>
                                </a:lnTo>
                                <a:lnTo>
                                  <a:pt x="2675510" y="169931"/>
                                </a:lnTo>
                                <a:lnTo>
                                  <a:pt x="2678080" y="191622"/>
                                </a:lnTo>
                                <a:lnTo>
                                  <a:pt x="2680753" y="119352"/>
                                </a:lnTo>
                                <a:lnTo>
                                  <a:pt x="2683323" y="137445"/>
                                </a:lnTo>
                                <a:lnTo>
                                  <a:pt x="2685995" y="162735"/>
                                </a:lnTo>
                                <a:lnTo>
                                  <a:pt x="2688565" y="159137"/>
                                </a:lnTo>
                                <a:lnTo>
                                  <a:pt x="2691239" y="224210"/>
                                </a:lnTo>
                                <a:lnTo>
                                  <a:pt x="2693809" y="206117"/>
                                </a:lnTo>
                                <a:lnTo>
                                  <a:pt x="2696482" y="130147"/>
                                </a:lnTo>
                                <a:lnTo>
                                  <a:pt x="2699052" y="130147"/>
                                </a:lnTo>
                                <a:lnTo>
                                  <a:pt x="2701724" y="191622"/>
                                </a:lnTo>
                                <a:lnTo>
                                  <a:pt x="2704294" y="155539"/>
                                </a:lnTo>
                                <a:lnTo>
                                  <a:pt x="2706967" y="119352"/>
                                </a:lnTo>
                                <a:lnTo>
                                  <a:pt x="2709537" y="162735"/>
                                </a:lnTo>
                                <a:lnTo>
                                  <a:pt x="2712210" y="162735"/>
                                </a:lnTo>
                                <a:lnTo>
                                  <a:pt x="2714780" y="141043"/>
                                </a:lnTo>
                                <a:lnTo>
                                  <a:pt x="2717453" y="72372"/>
                                </a:lnTo>
                                <a:lnTo>
                                  <a:pt x="2720023" y="122950"/>
                                </a:lnTo>
                                <a:lnTo>
                                  <a:pt x="2722593" y="249499"/>
                                </a:lnTo>
                                <a:lnTo>
                                  <a:pt x="2725266" y="166332"/>
                                </a:lnTo>
                                <a:lnTo>
                                  <a:pt x="2727836" y="188024"/>
                                </a:lnTo>
                                <a:lnTo>
                                  <a:pt x="2730509" y="144642"/>
                                </a:lnTo>
                                <a:lnTo>
                                  <a:pt x="2733079" y="202519"/>
                                </a:lnTo>
                                <a:lnTo>
                                  <a:pt x="2735751" y="155539"/>
                                </a:lnTo>
                                <a:lnTo>
                                  <a:pt x="2738321" y="119352"/>
                                </a:lnTo>
                                <a:lnTo>
                                  <a:pt x="2740994" y="162735"/>
                                </a:lnTo>
                                <a:lnTo>
                                  <a:pt x="2743564" y="72372"/>
                                </a:lnTo>
                                <a:lnTo>
                                  <a:pt x="2746238" y="119352"/>
                                </a:lnTo>
                                <a:lnTo>
                                  <a:pt x="2748808" y="209715"/>
                                </a:lnTo>
                                <a:lnTo>
                                  <a:pt x="2751480" y="184426"/>
                                </a:lnTo>
                                <a:lnTo>
                                  <a:pt x="2754050" y="90465"/>
                                </a:lnTo>
                                <a:lnTo>
                                  <a:pt x="2756723" y="65074"/>
                                </a:lnTo>
                                <a:lnTo>
                                  <a:pt x="2759293" y="177230"/>
                                </a:lnTo>
                                <a:lnTo>
                                  <a:pt x="2761966" y="173529"/>
                                </a:lnTo>
                                <a:lnTo>
                                  <a:pt x="2764536" y="144642"/>
                                </a:lnTo>
                                <a:lnTo>
                                  <a:pt x="2767209" y="162735"/>
                                </a:lnTo>
                                <a:lnTo>
                                  <a:pt x="2769779" y="126548"/>
                                </a:lnTo>
                                <a:lnTo>
                                  <a:pt x="2772451" y="122950"/>
                                </a:lnTo>
                                <a:lnTo>
                                  <a:pt x="2775021" y="112156"/>
                                </a:lnTo>
                                <a:lnTo>
                                  <a:pt x="2777695" y="162735"/>
                                </a:lnTo>
                                <a:lnTo>
                                  <a:pt x="2780265" y="119352"/>
                                </a:lnTo>
                                <a:lnTo>
                                  <a:pt x="2782937" y="151838"/>
                                </a:lnTo>
                                <a:lnTo>
                                  <a:pt x="2785507" y="220612"/>
                                </a:lnTo>
                                <a:lnTo>
                                  <a:pt x="2788180" y="191622"/>
                                </a:lnTo>
                                <a:lnTo>
                                  <a:pt x="2790750" y="137445"/>
                                </a:lnTo>
                                <a:lnTo>
                                  <a:pt x="2793423" y="141043"/>
                                </a:lnTo>
                                <a:lnTo>
                                  <a:pt x="2795993" y="173529"/>
                                </a:lnTo>
                                <a:lnTo>
                                  <a:pt x="2798666" y="155539"/>
                                </a:lnTo>
                                <a:lnTo>
                                  <a:pt x="2801236" y="108456"/>
                                </a:lnTo>
                                <a:lnTo>
                                  <a:pt x="2803909" y="159137"/>
                                </a:lnTo>
                                <a:lnTo>
                                  <a:pt x="2806479" y="195220"/>
                                </a:lnTo>
                                <a:lnTo>
                                  <a:pt x="2809152" y="206117"/>
                                </a:lnTo>
                                <a:lnTo>
                                  <a:pt x="2811722" y="188024"/>
                                </a:lnTo>
                                <a:lnTo>
                                  <a:pt x="2814395" y="115755"/>
                                </a:lnTo>
                                <a:lnTo>
                                  <a:pt x="2816965" y="155539"/>
                                </a:lnTo>
                                <a:lnTo>
                                  <a:pt x="2819637" y="148240"/>
                                </a:lnTo>
                                <a:lnTo>
                                  <a:pt x="2822207" y="115755"/>
                                </a:lnTo>
                                <a:lnTo>
                                  <a:pt x="2824880" y="238602"/>
                                </a:lnTo>
                                <a:lnTo>
                                  <a:pt x="2827450" y="209715"/>
                                </a:lnTo>
                                <a:lnTo>
                                  <a:pt x="2830124" y="159137"/>
                                </a:lnTo>
                                <a:lnTo>
                                  <a:pt x="2832693" y="144642"/>
                                </a:lnTo>
                                <a:lnTo>
                                  <a:pt x="2835366" y="137445"/>
                                </a:lnTo>
                                <a:lnTo>
                                  <a:pt x="2837936" y="155539"/>
                                </a:lnTo>
                                <a:lnTo>
                                  <a:pt x="2840609" y="198921"/>
                                </a:lnTo>
                                <a:lnTo>
                                  <a:pt x="2843179" y="220612"/>
                                </a:lnTo>
                                <a:lnTo>
                                  <a:pt x="2845852" y="144642"/>
                                </a:lnTo>
                                <a:lnTo>
                                  <a:pt x="2848422" y="162735"/>
                                </a:lnTo>
                                <a:lnTo>
                                  <a:pt x="2851095" y="166332"/>
                                </a:lnTo>
                                <a:lnTo>
                                  <a:pt x="2853665" y="144642"/>
                                </a:lnTo>
                                <a:lnTo>
                                  <a:pt x="2856235" y="141043"/>
                                </a:lnTo>
                                <a:lnTo>
                                  <a:pt x="2858908" y="97661"/>
                                </a:lnTo>
                                <a:lnTo>
                                  <a:pt x="2861478" y="184426"/>
                                </a:lnTo>
                                <a:lnTo>
                                  <a:pt x="2864150" y="177230"/>
                                </a:lnTo>
                                <a:lnTo>
                                  <a:pt x="2866720" y="151838"/>
                                </a:lnTo>
                                <a:lnTo>
                                  <a:pt x="2869393" y="166332"/>
                                </a:lnTo>
                                <a:lnTo>
                                  <a:pt x="2871963" y="130147"/>
                                </a:lnTo>
                                <a:lnTo>
                                  <a:pt x="2874636" y="104858"/>
                                </a:lnTo>
                                <a:lnTo>
                                  <a:pt x="2877206" y="184426"/>
                                </a:lnTo>
                                <a:lnTo>
                                  <a:pt x="2879879" y="97661"/>
                                </a:lnTo>
                                <a:lnTo>
                                  <a:pt x="2882449" y="159137"/>
                                </a:lnTo>
                                <a:lnTo>
                                  <a:pt x="2885122" y="137445"/>
                                </a:lnTo>
                                <a:lnTo>
                                  <a:pt x="2887692" y="177230"/>
                                </a:lnTo>
                                <a:lnTo>
                                  <a:pt x="2890365" y="151838"/>
                                </a:lnTo>
                                <a:lnTo>
                                  <a:pt x="2892935" y="130147"/>
                                </a:lnTo>
                                <a:lnTo>
                                  <a:pt x="2895608" y="130147"/>
                                </a:lnTo>
                                <a:lnTo>
                                  <a:pt x="2898178" y="166332"/>
                                </a:lnTo>
                                <a:lnTo>
                                  <a:pt x="2900851" y="130147"/>
                                </a:lnTo>
                                <a:lnTo>
                                  <a:pt x="2903421" y="198921"/>
                                </a:lnTo>
                                <a:lnTo>
                                  <a:pt x="2906093" y="94063"/>
                                </a:lnTo>
                                <a:lnTo>
                                  <a:pt x="2908663" y="224210"/>
                                </a:lnTo>
                                <a:lnTo>
                                  <a:pt x="2911336" y="180828"/>
                                </a:lnTo>
                                <a:lnTo>
                                  <a:pt x="2913906" y="130147"/>
                                </a:lnTo>
                                <a:lnTo>
                                  <a:pt x="2916579" y="224210"/>
                                </a:lnTo>
                                <a:lnTo>
                                  <a:pt x="2919149" y="119352"/>
                                </a:lnTo>
                                <a:lnTo>
                                  <a:pt x="2921822" y="166332"/>
                                </a:lnTo>
                                <a:lnTo>
                                  <a:pt x="2924392" y="242303"/>
                                </a:lnTo>
                                <a:lnTo>
                                  <a:pt x="2927065" y="202519"/>
                                </a:lnTo>
                                <a:lnTo>
                                  <a:pt x="2929635" y="191622"/>
                                </a:lnTo>
                                <a:lnTo>
                                  <a:pt x="2932308" y="260293"/>
                                </a:lnTo>
                                <a:lnTo>
                                  <a:pt x="2934878" y="141043"/>
                                </a:lnTo>
                                <a:lnTo>
                                  <a:pt x="2937551" y="173529"/>
                                </a:lnTo>
                                <a:lnTo>
                                  <a:pt x="2940121" y="112156"/>
                                </a:lnTo>
                                <a:lnTo>
                                  <a:pt x="2942794" y="159137"/>
                                </a:lnTo>
                                <a:lnTo>
                                  <a:pt x="2945364" y="144642"/>
                                </a:lnTo>
                                <a:lnTo>
                                  <a:pt x="2948036" y="94063"/>
                                </a:lnTo>
                                <a:lnTo>
                                  <a:pt x="2950606" y="166332"/>
                                </a:lnTo>
                                <a:lnTo>
                                  <a:pt x="2953279" y="173529"/>
                                </a:lnTo>
                                <a:lnTo>
                                  <a:pt x="2955849" y="159137"/>
                                </a:lnTo>
                                <a:lnTo>
                                  <a:pt x="2958522" y="253097"/>
                                </a:lnTo>
                                <a:lnTo>
                                  <a:pt x="2961092" y="115755"/>
                                </a:lnTo>
                                <a:lnTo>
                                  <a:pt x="2963765" y="206117"/>
                                </a:lnTo>
                                <a:lnTo>
                                  <a:pt x="2966335" y="122950"/>
                                </a:lnTo>
                                <a:lnTo>
                                  <a:pt x="2969008" y="166332"/>
                                </a:lnTo>
                                <a:lnTo>
                                  <a:pt x="2971578" y="180828"/>
                                </a:lnTo>
                                <a:lnTo>
                                  <a:pt x="2974251" y="162735"/>
                                </a:lnTo>
                                <a:lnTo>
                                  <a:pt x="2976821" y="133848"/>
                                </a:lnTo>
                                <a:lnTo>
                                  <a:pt x="2979494" y="137445"/>
                                </a:lnTo>
                                <a:lnTo>
                                  <a:pt x="2982064" y="83166"/>
                                </a:lnTo>
                                <a:lnTo>
                                  <a:pt x="2984737" y="195220"/>
                                </a:lnTo>
                                <a:lnTo>
                                  <a:pt x="2987307" y="148240"/>
                                </a:lnTo>
                                <a:lnTo>
                                  <a:pt x="2989877" y="188024"/>
                                </a:lnTo>
                                <a:lnTo>
                                  <a:pt x="2992550" y="137445"/>
                                </a:lnTo>
                                <a:lnTo>
                                  <a:pt x="2995120" y="202519"/>
                                </a:lnTo>
                                <a:lnTo>
                                  <a:pt x="2997792" y="133848"/>
                                </a:lnTo>
                                <a:lnTo>
                                  <a:pt x="3000362" y="188024"/>
                                </a:lnTo>
                                <a:lnTo>
                                  <a:pt x="3003035" y="202519"/>
                                </a:lnTo>
                                <a:lnTo>
                                  <a:pt x="3005605" y="151838"/>
                                </a:lnTo>
                                <a:lnTo>
                                  <a:pt x="3008278" y="141043"/>
                                </a:lnTo>
                                <a:lnTo>
                                  <a:pt x="3010848" y="184426"/>
                                </a:lnTo>
                                <a:lnTo>
                                  <a:pt x="3013521" y="188024"/>
                                </a:lnTo>
                                <a:lnTo>
                                  <a:pt x="3016091" y="97661"/>
                                </a:lnTo>
                                <a:lnTo>
                                  <a:pt x="3018764" y="141043"/>
                                </a:lnTo>
                                <a:lnTo>
                                  <a:pt x="3021334" y="130147"/>
                                </a:lnTo>
                                <a:lnTo>
                                  <a:pt x="3024007" y="133848"/>
                                </a:lnTo>
                                <a:lnTo>
                                  <a:pt x="3026577" y="104858"/>
                                </a:lnTo>
                                <a:lnTo>
                                  <a:pt x="3029250" y="151838"/>
                                </a:lnTo>
                                <a:lnTo>
                                  <a:pt x="3031820" y="101259"/>
                                </a:lnTo>
                                <a:lnTo>
                                  <a:pt x="3034492" y="173529"/>
                                </a:lnTo>
                                <a:lnTo>
                                  <a:pt x="3037062" y="148240"/>
                                </a:lnTo>
                                <a:lnTo>
                                  <a:pt x="3039735" y="144642"/>
                                </a:lnTo>
                                <a:lnTo>
                                  <a:pt x="3042305" y="130147"/>
                                </a:lnTo>
                                <a:lnTo>
                                  <a:pt x="3044978" y="112156"/>
                                </a:lnTo>
                                <a:lnTo>
                                  <a:pt x="3047548" y="130147"/>
                                </a:lnTo>
                                <a:lnTo>
                                  <a:pt x="3050221" y="151838"/>
                                </a:lnTo>
                                <a:lnTo>
                                  <a:pt x="3052791" y="159137"/>
                                </a:lnTo>
                                <a:lnTo>
                                  <a:pt x="3055464" y="101259"/>
                                </a:lnTo>
                                <a:lnTo>
                                  <a:pt x="3058034" y="119352"/>
                                </a:lnTo>
                                <a:lnTo>
                                  <a:pt x="3060707" y="166332"/>
                                </a:lnTo>
                                <a:lnTo>
                                  <a:pt x="3063277" y="224210"/>
                                </a:lnTo>
                                <a:lnTo>
                                  <a:pt x="3065950" y="169931"/>
                                </a:lnTo>
                                <a:lnTo>
                                  <a:pt x="3068520" y="173529"/>
                                </a:lnTo>
                                <a:lnTo>
                                  <a:pt x="3071193" y="137445"/>
                                </a:lnTo>
                                <a:lnTo>
                                  <a:pt x="3073763" y="75970"/>
                                </a:lnTo>
                                <a:lnTo>
                                  <a:pt x="3076436" y="220612"/>
                                </a:lnTo>
                                <a:lnTo>
                                  <a:pt x="3079006" y="126548"/>
                                </a:lnTo>
                                <a:lnTo>
                                  <a:pt x="3081678" y="119352"/>
                                </a:lnTo>
                                <a:lnTo>
                                  <a:pt x="3084248" y="173529"/>
                                </a:lnTo>
                                <a:lnTo>
                                  <a:pt x="3086921" y="57877"/>
                                </a:lnTo>
                                <a:lnTo>
                                  <a:pt x="3089491" y="141043"/>
                                </a:lnTo>
                                <a:lnTo>
                                  <a:pt x="3092164" y="216911"/>
                                </a:lnTo>
                                <a:lnTo>
                                  <a:pt x="3094734" y="202519"/>
                                </a:lnTo>
                                <a:lnTo>
                                  <a:pt x="3097407" y="3701"/>
                                </a:lnTo>
                                <a:lnTo>
                                  <a:pt x="3099977" y="72372"/>
                                </a:lnTo>
                                <a:lnTo>
                                  <a:pt x="3102650" y="61475"/>
                                </a:lnTo>
                                <a:lnTo>
                                  <a:pt x="3105220" y="28990"/>
                                </a:lnTo>
                                <a:lnTo>
                                  <a:pt x="3107893" y="166332"/>
                                </a:lnTo>
                                <a:lnTo>
                                  <a:pt x="3110463" y="104858"/>
                                </a:lnTo>
                                <a:lnTo>
                                  <a:pt x="3113136" y="65074"/>
                                </a:lnTo>
                                <a:lnTo>
                                  <a:pt x="3115706" y="47083"/>
                                </a:lnTo>
                                <a:lnTo>
                                  <a:pt x="3118378" y="79568"/>
                                </a:lnTo>
                                <a:lnTo>
                                  <a:pt x="3120948" y="162735"/>
                                </a:lnTo>
                                <a:lnTo>
                                  <a:pt x="3123621" y="126548"/>
                                </a:lnTo>
                                <a:lnTo>
                                  <a:pt x="3126191" y="65074"/>
                                </a:lnTo>
                                <a:lnTo>
                                  <a:pt x="3128761" y="112156"/>
                                </a:lnTo>
                                <a:lnTo>
                                  <a:pt x="3131434" y="202519"/>
                                </a:lnTo>
                                <a:lnTo>
                                  <a:pt x="3134004" y="166332"/>
                                </a:lnTo>
                                <a:lnTo>
                                  <a:pt x="3136677" y="101259"/>
                                </a:lnTo>
                                <a:lnTo>
                                  <a:pt x="3139247" y="115755"/>
                                </a:lnTo>
                                <a:lnTo>
                                  <a:pt x="3141920" y="141043"/>
                                </a:lnTo>
                                <a:lnTo>
                                  <a:pt x="3144490" y="216911"/>
                                </a:lnTo>
                                <a:lnTo>
                                  <a:pt x="3147163" y="151838"/>
                                </a:lnTo>
                                <a:lnTo>
                                  <a:pt x="3149733" y="169931"/>
                                </a:lnTo>
                                <a:lnTo>
                                  <a:pt x="3152405" y="159137"/>
                                </a:lnTo>
                                <a:lnTo>
                                  <a:pt x="3154976" y="177230"/>
                                </a:lnTo>
                                <a:lnTo>
                                  <a:pt x="3157648" y="159137"/>
                                </a:lnTo>
                                <a:lnTo>
                                  <a:pt x="3160218" y="101259"/>
                                </a:lnTo>
                                <a:lnTo>
                                  <a:pt x="3162892" y="159137"/>
                                </a:lnTo>
                                <a:lnTo>
                                  <a:pt x="3165462" y="162735"/>
                                </a:lnTo>
                                <a:lnTo>
                                  <a:pt x="3168134" y="184426"/>
                                </a:lnTo>
                                <a:lnTo>
                                  <a:pt x="3170704" y="104858"/>
                                </a:lnTo>
                                <a:lnTo>
                                  <a:pt x="3173377" y="198921"/>
                                </a:lnTo>
                                <a:lnTo>
                                  <a:pt x="3175947" y="162735"/>
                                </a:lnTo>
                                <a:lnTo>
                                  <a:pt x="3178620" y="202519"/>
                                </a:lnTo>
                                <a:lnTo>
                                  <a:pt x="3181190" y="184426"/>
                                </a:lnTo>
                                <a:lnTo>
                                  <a:pt x="3183863" y="130147"/>
                                </a:lnTo>
                                <a:lnTo>
                                  <a:pt x="3186433" y="224210"/>
                                </a:lnTo>
                                <a:lnTo>
                                  <a:pt x="3189106" y="54279"/>
                                </a:lnTo>
                                <a:lnTo>
                                  <a:pt x="3191676" y="137445"/>
                                </a:lnTo>
                                <a:lnTo>
                                  <a:pt x="3194349" y="206117"/>
                                </a:lnTo>
                                <a:lnTo>
                                  <a:pt x="3196919" y="90465"/>
                                </a:lnTo>
                                <a:lnTo>
                                  <a:pt x="3199592" y="169931"/>
                                </a:lnTo>
                                <a:lnTo>
                                  <a:pt x="3202162" y="180828"/>
                                </a:lnTo>
                                <a:lnTo>
                                  <a:pt x="3204834" y="148240"/>
                                </a:lnTo>
                                <a:lnTo>
                                  <a:pt x="3207404" y="126548"/>
                                </a:lnTo>
                                <a:lnTo>
                                  <a:pt x="3210077" y="119352"/>
                                </a:lnTo>
                                <a:lnTo>
                                  <a:pt x="3212647" y="151838"/>
                                </a:lnTo>
                                <a:lnTo>
                                  <a:pt x="3215320" y="119352"/>
                                </a:lnTo>
                                <a:lnTo>
                                  <a:pt x="3217890" y="122950"/>
                                </a:lnTo>
                                <a:lnTo>
                                  <a:pt x="3220563" y="79568"/>
                                </a:lnTo>
                                <a:lnTo>
                                  <a:pt x="3223133" y="119352"/>
                                </a:lnTo>
                                <a:lnTo>
                                  <a:pt x="3225806" y="148240"/>
                                </a:lnTo>
                                <a:lnTo>
                                  <a:pt x="3228376" y="180828"/>
                                </a:lnTo>
                                <a:lnTo>
                                  <a:pt x="3231049" y="141043"/>
                                </a:lnTo>
                                <a:lnTo>
                                  <a:pt x="3233619" y="137445"/>
                                </a:lnTo>
                                <a:lnTo>
                                  <a:pt x="3236292" y="133848"/>
                                </a:lnTo>
                                <a:lnTo>
                                  <a:pt x="3238862" y="119352"/>
                                </a:lnTo>
                                <a:lnTo>
                                  <a:pt x="3241534" y="202519"/>
                                </a:lnTo>
                                <a:lnTo>
                                  <a:pt x="3244104" y="122950"/>
                                </a:lnTo>
                                <a:lnTo>
                                  <a:pt x="3246778" y="173529"/>
                                </a:lnTo>
                                <a:lnTo>
                                  <a:pt x="3249348" y="191622"/>
                                </a:lnTo>
                                <a:lnTo>
                                  <a:pt x="3252020" y="180828"/>
                                </a:lnTo>
                                <a:lnTo>
                                  <a:pt x="3254590" y="130147"/>
                                </a:lnTo>
                                <a:lnTo>
                                  <a:pt x="3257263" y="119352"/>
                                </a:lnTo>
                                <a:lnTo>
                                  <a:pt x="3259833" y="148240"/>
                                </a:lnTo>
                                <a:lnTo>
                                  <a:pt x="3262403" y="162735"/>
                                </a:lnTo>
                                <a:lnTo>
                                  <a:pt x="3265076" y="141043"/>
                                </a:lnTo>
                                <a:lnTo>
                                  <a:pt x="3267646" y="133848"/>
                                </a:lnTo>
                                <a:lnTo>
                                  <a:pt x="3270319" y="144642"/>
                                </a:lnTo>
                                <a:lnTo>
                                  <a:pt x="3272889" y="144642"/>
                                </a:lnTo>
                                <a:lnTo>
                                  <a:pt x="3275562" y="155539"/>
                                </a:lnTo>
                                <a:lnTo>
                                  <a:pt x="3278132" y="159137"/>
                                </a:lnTo>
                                <a:lnTo>
                                  <a:pt x="3280805" y="86764"/>
                                </a:lnTo>
                                <a:lnTo>
                                  <a:pt x="3283375" y="141043"/>
                                </a:lnTo>
                                <a:lnTo>
                                  <a:pt x="3286047" y="166332"/>
                                </a:lnTo>
                                <a:lnTo>
                                  <a:pt x="3288618" y="119352"/>
                                </a:lnTo>
                                <a:lnTo>
                                  <a:pt x="3291290" y="191622"/>
                                </a:lnTo>
                                <a:lnTo>
                                  <a:pt x="3293860" y="148240"/>
                                </a:lnTo>
                                <a:lnTo>
                                  <a:pt x="3296533" y="155539"/>
                                </a:lnTo>
                                <a:lnTo>
                                  <a:pt x="3299103" y="159137"/>
                                </a:lnTo>
                                <a:lnTo>
                                  <a:pt x="3301776" y="126548"/>
                                </a:lnTo>
                                <a:lnTo>
                                  <a:pt x="3304346" y="61475"/>
                                </a:lnTo>
                                <a:lnTo>
                                  <a:pt x="3307019" y="169931"/>
                                </a:lnTo>
                                <a:lnTo>
                                  <a:pt x="3309589" y="169931"/>
                                </a:lnTo>
                                <a:lnTo>
                                  <a:pt x="3312262" y="166332"/>
                                </a:lnTo>
                                <a:lnTo>
                                  <a:pt x="3314832" y="213313"/>
                                </a:lnTo>
                                <a:lnTo>
                                  <a:pt x="3317505" y="86764"/>
                                </a:lnTo>
                                <a:lnTo>
                                  <a:pt x="3320075" y="180828"/>
                                </a:lnTo>
                                <a:lnTo>
                                  <a:pt x="3322748" y="133848"/>
                                </a:lnTo>
                                <a:lnTo>
                                  <a:pt x="3325318" y="141043"/>
                                </a:lnTo>
                                <a:lnTo>
                                  <a:pt x="3327990" y="133848"/>
                                </a:lnTo>
                                <a:lnTo>
                                  <a:pt x="3330560" y="90465"/>
                                </a:lnTo>
                                <a:lnTo>
                                  <a:pt x="3333233" y="126548"/>
                                </a:lnTo>
                                <a:lnTo>
                                  <a:pt x="3335803" y="162735"/>
                                </a:lnTo>
                                <a:lnTo>
                                  <a:pt x="3338476" y="173529"/>
                                </a:lnTo>
                                <a:lnTo>
                                  <a:pt x="3341046" y="155539"/>
                                </a:lnTo>
                                <a:lnTo>
                                  <a:pt x="3343719" y="141043"/>
                                </a:lnTo>
                                <a:lnTo>
                                  <a:pt x="3346289" y="177230"/>
                                </a:lnTo>
                                <a:lnTo>
                                  <a:pt x="3348962" y="36186"/>
                                </a:lnTo>
                                <a:lnTo>
                                  <a:pt x="3351532" y="133848"/>
                                </a:lnTo>
                                <a:lnTo>
                                  <a:pt x="3354205" y="101259"/>
                                </a:lnTo>
                                <a:lnTo>
                                  <a:pt x="3356775" y="101259"/>
                                </a:lnTo>
                                <a:lnTo>
                                  <a:pt x="3359448" y="122950"/>
                                </a:lnTo>
                                <a:lnTo>
                                  <a:pt x="3362018" y="155539"/>
                                </a:lnTo>
                                <a:lnTo>
                                  <a:pt x="3364691" y="68774"/>
                                </a:lnTo>
                                <a:lnTo>
                                  <a:pt x="3367261" y="79568"/>
                                </a:lnTo>
                                <a:lnTo>
                                  <a:pt x="3369934" y="137445"/>
                                </a:lnTo>
                                <a:lnTo>
                                  <a:pt x="3372504" y="188024"/>
                                </a:lnTo>
                                <a:lnTo>
                                  <a:pt x="3375176" y="137445"/>
                                </a:lnTo>
                                <a:lnTo>
                                  <a:pt x="3377746" y="126548"/>
                                </a:lnTo>
                                <a:lnTo>
                                  <a:pt x="3380419" y="148240"/>
                                </a:lnTo>
                                <a:lnTo>
                                  <a:pt x="3382989" y="97661"/>
                                </a:lnTo>
                                <a:lnTo>
                                  <a:pt x="3385662" y="115755"/>
                                </a:lnTo>
                                <a:lnTo>
                                  <a:pt x="3388232" y="141043"/>
                                </a:lnTo>
                                <a:lnTo>
                                  <a:pt x="3390905" y="94063"/>
                                </a:lnTo>
                                <a:lnTo>
                                  <a:pt x="3393475" y="112156"/>
                                </a:lnTo>
                                <a:lnTo>
                                  <a:pt x="3396045" y="122950"/>
                                </a:lnTo>
                                <a:lnTo>
                                  <a:pt x="3398718" y="94063"/>
                                </a:lnTo>
                                <a:lnTo>
                                  <a:pt x="3401288" y="137445"/>
                                </a:lnTo>
                                <a:lnTo>
                                  <a:pt x="3403961" y="83166"/>
                                </a:lnTo>
                                <a:lnTo>
                                  <a:pt x="3406531" y="206117"/>
                                </a:lnTo>
                                <a:lnTo>
                                  <a:pt x="3409204" y="227808"/>
                                </a:lnTo>
                                <a:lnTo>
                                  <a:pt x="3411774" y="177230"/>
                                </a:lnTo>
                                <a:lnTo>
                                  <a:pt x="3414447" y="169931"/>
                                </a:lnTo>
                                <a:lnTo>
                                  <a:pt x="3417017" y="101259"/>
                                </a:lnTo>
                                <a:lnTo>
                                  <a:pt x="3419689" y="191622"/>
                                </a:lnTo>
                                <a:lnTo>
                                  <a:pt x="3422259" y="108456"/>
                                </a:lnTo>
                                <a:lnTo>
                                  <a:pt x="3424932" y="151838"/>
                                </a:lnTo>
                                <a:lnTo>
                                  <a:pt x="3427502" y="209715"/>
                                </a:lnTo>
                                <a:lnTo>
                                  <a:pt x="3430175" y="141043"/>
                                </a:lnTo>
                                <a:lnTo>
                                  <a:pt x="3432745" y="195220"/>
                                </a:lnTo>
                                <a:lnTo>
                                  <a:pt x="3435418" y="195220"/>
                                </a:lnTo>
                                <a:lnTo>
                                  <a:pt x="3437988" y="86764"/>
                                </a:lnTo>
                                <a:lnTo>
                                  <a:pt x="3440661" y="155539"/>
                                </a:lnTo>
                                <a:lnTo>
                                  <a:pt x="3443231" y="144642"/>
                                </a:lnTo>
                                <a:lnTo>
                                  <a:pt x="3445904" y="137445"/>
                                </a:lnTo>
                                <a:lnTo>
                                  <a:pt x="3448474" y="195220"/>
                                </a:lnTo>
                                <a:lnTo>
                                  <a:pt x="3451146" y="159137"/>
                                </a:lnTo>
                                <a:lnTo>
                                  <a:pt x="3453716" y="101259"/>
                                </a:lnTo>
                                <a:lnTo>
                                  <a:pt x="3456390" y="159137"/>
                                </a:lnTo>
                                <a:lnTo>
                                  <a:pt x="3458960" y="86764"/>
                                </a:lnTo>
                                <a:lnTo>
                                  <a:pt x="3461632" y="198921"/>
                                </a:lnTo>
                                <a:lnTo>
                                  <a:pt x="3464202" y="130147"/>
                                </a:lnTo>
                                <a:lnTo>
                                  <a:pt x="3466875" y="180828"/>
                                </a:lnTo>
                                <a:lnTo>
                                  <a:pt x="3469445" y="148240"/>
                                </a:lnTo>
                                <a:lnTo>
                                  <a:pt x="3472118" y="68774"/>
                                </a:lnTo>
                                <a:lnTo>
                                  <a:pt x="3474688" y="159137"/>
                                </a:lnTo>
                                <a:lnTo>
                                  <a:pt x="3477361" y="166332"/>
                                </a:lnTo>
                                <a:lnTo>
                                  <a:pt x="3479931" y="169931"/>
                                </a:lnTo>
                                <a:lnTo>
                                  <a:pt x="3482604" y="195220"/>
                                </a:lnTo>
                                <a:lnTo>
                                  <a:pt x="3485174" y="68774"/>
                                </a:lnTo>
                                <a:lnTo>
                                  <a:pt x="3487847" y="169931"/>
                                </a:lnTo>
                                <a:lnTo>
                                  <a:pt x="3490417" y="195220"/>
                                </a:lnTo>
                                <a:lnTo>
                                  <a:pt x="3493090" y="173529"/>
                                </a:lnTo>
                                <a:lnTo>
                                  <a:pt x="3495660" y="104858"/>
                                </a:lnTo>
                                <a:lnTo>
                                  <a:pt x="3498333" y="137445"/>
                                </a:lnTo>
                                <a:lnTo>
                                  <a:pt x="3500903" y="141043"/>
                                </a:lnTo>
                                <a:lnTo>
                                  <a:pt x="3503575" y="119352"/>
                                </a:lnTo>
                                <a:lnTo>
                                  <a:pt x="3506145" y="169931"/>
                                </a:lnTo>
                                <a:lnTo>
                                  <a:pt x="3508818" y="90465"/>
                                </a:lnTo>
                                <a:lnTo>
                                  <a:pt x="3511388" y="133848"/>
                                </a:lnTo>
                                <a:lnTo>
                                  <a:pt x="3514061" y="188024"/>
                                </a:lnTo>
                                <a:lnTo>
                                  <a:pt x="3516631" y="213313"/>
                                </a:lnTo>
                                <a:lnTo>
                                  <a:pt x="3519304" y="133848"/>
                                </a:lnTo>
                                <a:lnTo>
                                  <a:pt x="3521874" y="216911"/>
                                </a:lnTo>
                                <a:lnTo>
                                  <a:pt x="3524547" y="126548"/>
                                </a:lnTo>
                                <a:lnTo>
                                  <a:pt x="3527117" y="177230"/>
                                </a:lnTo>
                                <a:lnTo>
                                  <a:pt x="3529790" y="133848"/>
                                </a:lnTo>
                                <a:lnTo>
                                  <a:pt x="3532360" y="173529"/>
                                </a:lnTo>
                                <a:lnTo>
                                  <a:pt x="3534930" y="141043"/>
                                </a:lnTo>
                                <a:lnTo>
                                  <a:pt x="3537602" y="162735"/>
                                </a:lnTo>
                                <a:lnTo>
                                  <a:pt x="3540172" y="216911"/>
                                </a:lnTo>
                                <a:lnTo>
                                  <a:pt x="3542846" y="184426"/>
                                </a:lnTo>
                                <a:lnTo>
                                  <a:pt x="3545415" y="188024"/>
                                </a:lnTo>
                                <a:lnTo>
                                  <a:pt x="3548089" y="148240"/>
                                </a:lnTo>
                                <a:lnTo>
                                  <a:pt x="3550659" y="130147"/>
                                </a:lnTo>
                                <a:lnTo>
                                  <a:pt x="3553331" y="166332"/>
                                </a:lnTo>
                                <a:lnTo>
                                  <a:pt x="3555901" y="137445"/>
                                </a:lnTo>
                                <a:lnTo>
                                  <a:pt x="3558574" y="119352"/>
                                </a:lnTo>
                                <a:lnTo>
                                  <a:pt x="3561144" y="119352"/>
                                </a:lnTo>
                                <a:lnTo>
                                  <a:pt x="3563817" y="144642"/>
                                </a:lnTo>
                                <a:lnTo>
                                  <a:pt x="3566387" y="213313"/>
                                </a:lnTo>
                                <a:lnTo>
                                  <a:pt x="3569060" y="119352"/>
                                </a:lnTo>
                                <a:lnTo>
                                  <a:pt x="3571630" y="180828"/>
                                </a:lnTo>
                                <a:lnTo>
                                  <a:pt x="3574302" y="184426"/>
                                </a:lnTo>
                                <a:lnTo>
                                  <a:pt x="3576873" y="191622"/>
                                </a:lnTo>
                                <a:lnTo>
                                  <a:pt x="3579546" y="86764"/>
                                </a:lnTo>
                                <a:lnTo>
                                  <a:pt x="3582116" y="104858"/>
                                </a:lnTo>
                                <a:lnTo>
                                  <a:pt x="3584788" y="184426"/>
                                </a:lnTo>
                                <a:lnTo>
                                  <a:pt x="3587358" y="39784"/>
                                </a:lnTo>
                                <a:lnTo>
                                  <a:pt x="3590031" y="144642"/>
                                </a:lnTo>
                                <a:lnTo>
                                  <a:pt x="3592601" y="137445"/>
                                </a:lnTo>
                                <a:lnTo>
                                  <a:pt x="3595274" y="112156"/>
                                </a:lnTo>
                                <a:lnTo>
                                  <a:pt x="3597844" y="144642"/>
                                </a:lnTo>
                                <a:lnTo>
                                  <a:pt x="3600517" y="101259"/>
                                </a:lnTo>
                                <a:lnTo>
                                  <a:pt x="3603087" y="151838"/>
                                </a:lnTo>
                                <a:lnTo>
                                  <a:pt x="3605760" y="206117"/>
                                </a:lnTo>
                                <a:lnTo>
                                  <a:pt x="3608330" y="119352"/>
                                </a:lnTo>
                                <a:lnTo>
                                  <a:pt x="3611003" y="151838"/>
                                </a:lnTo>
                                <a:lnTo>
                                  <a:pt x="3613573" y="177230"/>
                                </a:lnTo>
                                <a:lnTo>
                                  <a:pt x="3616246" y="173529"/>
                                </a:lnTo>
                                <a:lnTo>
                                  <a:pt x="3618816" y="144642"/>
                                </a:lnTo>
                                <a:lnTo>
                                  <a:pt x="3621488" y="108456"/>
                                </a:lnTo>
                                <a:lnTo>
                                  <a:pt x="3624058" y="137445"/>
                                </a:lnTo>
                                <a:lnTo>
                                  <a:pt x="3626731" y="195220"/>
                                </a:lnTo>
                                <a:lnTo>
                                  <a:pt x="3629301" y="151838"/>
                                </a:lnTo>
                                <a:lnTo>
                                  <a:pt x="3631975" y="101259"/>
                                </a:lnTo>
                                <a:lnTo>
                                  <a:pt x="3634545" y="206117"/>
                                </a:lnTo>
                                <a:lnTo>
                                  <a:pt x="3637217" y="180828"/>
                                </a:lnTo>
                                <a:lnTo>
                                  <a:pt x="3639787" y="101259"/>
                                </a:lnTo>
                                <a:lnTo>
                                  <a:pt x="3642460" y="133848"/>
                                </a:lnTo>
                                <a:lnTo>
                                  <a:pt x="3645030" y="122950"/>
                                </a:lnTo>
                                <a:lnTo>
                                  <a:pt x="3647703" y="130147"/>
                                </a:lnTo>
                                <a:lnTo>
                                  <a:pt x="3650273" y="141043"/>
                                </a:lnTo>
                                <a:lnTo>
                                  <a:pt x="3652946" y="148240"/>
                                </a:lnTo>
                                <a:lnTo>
                                  <a:pt x="3655516" y="72372"/>
                                </a:lnTo>
                                <a:lnTo>
                                  <a:pt x="3658188" y="169931"/>
                                </a:lnTo>
                                <a:lnTo>
                                  <a:pt x="3660759" y="184426"/>
                                </a:lnTo>
                                <a:lnTo>
                                  <a:pt x="3663432" y="220612"/>
                                </a:lnTo>
                                <a:lnTo>
                                  <a:pt x="3666002" y="238602"/>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05" name="Shape 2505"/>
                        <wps:cNvSpPr/>
                        <wps:spPr>
                          <a:xfrm>
                            <a:off x="613683" y="3851764"/>
                            <a:ext cx="3666002" cy="144642"/>
                          </a:xfrm>
                          <a:custGeom>
                            <a:avLst/>
                            <a:gdLst/>
                            <a:ahLst/>
                            <a:cxnLst/>
                            <a:rect l="0" t="0" r="0" b="0"/>
                            <a:pathLst>
                              <a:path w="3666002" h="144642">
                                <a:moveTo>
                                  <a:pt x="0" y="112054"/>
                                </a:moveTo>
                                <a:lnTo>
                                  <a:pt x="2673" y="144642"/>
                                </a:lnTo>
                                <a:lnTo>
                                  <a:pt x="5243" y="90362"/>
                                </a:lnTo>
                                <a:lnTo>
                                  <a:pt x="7813" y="108455"/>
                                </a:lnTo>
                                <a:lnTo>
                                  <a:pt x="10486" y="68671"/>
                                </a:lnTo>
                                <a:lnTo>
                                  <a:pt x="13056" y="50578"/>
                                </a:lnTo>
                                <a:lnTo>
                                  <a:pt x="15729" y="65073"/>
                                </a:lnTo>
                                <a:lnTo>
                                  <a:pt x="18299" y="72270"/>
                                </a:lnTo>
                                <a:lnTo>
                                  <a:pt x="20971" y="75970"/>
                                </a:lnTo>
                                <a:lnTo>
                                  <a:pt x="23541" y="141043"/>
                                </a:lnTo>
                                <a:lnTo>
                                  <a:pt x="26214" y="108455"/>
                                </a:lnTo>
                                <a:lnTo>
                                  <a:pt x="28784" y="97661"/>
                                </a:lnTo>
                                <a:lnTo>
                                  <a:pt x="31457" y="86764"/>
                                </a:lnTo>
                                <a:lnTo>
                                  <a:pt x="34027" y="133745"/>
                                </a:lnTo>
                                <a:lnTo>
                                  <a:pt x="36700" y="101259"/>
                                </a:lnTo>
                                <a:lnTo>
                                  <a:pt x="39270" y="54279"/>
                                </a:lnTo>
                                <a:lnTo>
                                  <a:pt x="41943" y="46980"/>
                                </a:lnTo>
                                <a:lnTo>
                                  <a:pt x="44513" y="97661"/>
                                </a:lnTo>
                                <a:lnTo>
                                  <a:pt x="47186" y="65073"/>
                                </a:lnTo>
                                <a:lnTo>
                                  <a:pt x="49756" y="97661"/>
                                </a:lnTo>
                                <a:lnTo>
                                  <a:pt x="52429" y="75970"/>
                                </a:lnTo>
                                <a:lnTo>
                                  <a:pt x="54999" y="119352"/>
                                </a:lnTo>
                                <a:lnTo>
                                  <a:pt x="57672" y="65073"/>
                                </a:lnTo>
                                <a:lnTo>
                                  <a:pt x="60242" y="104858"/>
                                </a:lnTo>
                                <a:lnTo>
                                  <a:pt x="62914" y="68671"/>
                                </a:lnTo>
                                <a:lnTo>
                                  <a:pt x="65484" y="46980"/>
                                </a:lnTo>
                                <a:lnTo>
                                  <a:pt x="68157" y="86764"/>
                                </a:lnTo>
                                <a:lnTo>
                                  <a:pt x="70727" y="104858"/>
                                </a:lnTo>
                                <a:lnTo>
                                  <a:pt x="73400" y="101259"/>
                                </a:lnTo>
                                <a:lnTo>
                                  <a:pt x="75970" y="104858"/>
                                </a:lnTo>
                                <a:lnTo>
                                  <a:pt x="78643" y="126549"/>
                                </a:lnTo>
                                <a:lnTo>
                                  <a:pt x="81213" y="86764"/>
                                </a:lnTo>
                                <a:lnTo>
                                  <a:pt x="83886" y="61475"/>
                                </a:lnTo>
                                <a:lnTo>
                                  <a:pt x="86456" y="83167"/>
                                </a:lnTo>
                                <a:lnTo>
                                  <a:pt x="89129" y="104858"/>
                                </a:lnTo>
                                <a:lnTo>
                                  <a:pt x="91699" y="83167"/>
                                </a:lnTo>
                                <a:lnTo>
                                  <a:pt x="94372" y="61475"/>
                                </a:lnTo>
                                <a:lnTo>
                                  <a:pt x="96942" y="104858"/>
                                </a:lnTo>
                                <a:lnTo>
                                  <a:pt x="99614" y="50578"/>
                                </a:lnTo>
                                <a:lnTo>
                                  <a:pt x="102185" y="79568"/>
                                </a:lnTo>
                                <a:lnTo>
                                  <a:pt x="104857" y="97661"/>
                                </a:lnTo>
                                <a:lnTo>
                                  <a:pt x="107427" y="65073"/>
                                </a:lnTo>
                                <a:lnTo>
                                  <a:pt x="110100" y="101259"/>
                                </a:lnTo>
                                <a:lnTo>
                                  <a:pt x="112670" y="115652"/>
                                </a:lnTo>
                                <a:lnTo>
                                  <a:pt x="115343" y="90362"/>
                                </a:lnTo>
                                <a:lnTo>
                                  <a:pt x="117913" y="97661"/>
                                </a:lnTo>
                                <a:lnTo>
                                  <a:pt x="120586" y="61475"/>
                                </a:lnTo>
                                <a:lnTo>
                                  <a:pt x="123156" y="108455"/>
                                </a:lnTo>
                                <a:lnTo>
                                  <a:pt x="125829" y="112054"/>
                                </a:lnTo>
                                <a:lnTo>
                                  <a:pt x="128399" y="137343"/>
                                </a:lnTo>
                                <a:lnTo>
                                  <a:pt x="131072" y="104858"/>
                                </a:lnTo>
                                <a:lnTo>
                                  <a:pt x="133642" y="112054"/>
                                </a:lnTo>
                                <a:lnTo>
                                  <a:pt x="136315" y="119352"/>
                                </a:lnTo>
                                <a:lnTo>
                                  <a:pt x="138885" y="104858"/>
                                </a:lnTo>
                                <a:lnTo>
                                  <a:pt x="141558" y="72270"/>
                                </a:lnTo>
                                <a:lnTo>
                                  <a:pt x="144128" y="97661"/>
                                </a:lnTo>
                                <a:lnTo>
                                  <a:pt x="146698" y="68671"/>
                                </a:lnTo>
                                <a:lnTo>
                                  <a:pt x="149370" y="93961"/>
                                </a:lnTo>
                                <a:lnTo>
                                  <a:pt x="151940" y="93961"/>
                                </a:lnTo>
                                <a:lnTo>
                                  <a:pt x="154613" y="108455"/>
                                </a:lnTo>
                                <a:lnTo>
                                  <a:pt x="157183" y="54279"/>
                                </a:lnTo>
                                <a:lnTo>
                                  <a:pt x="159856" y="54279"/>
                                </a:lnTo>
                                <a:lnTo>
                                  <a:pt x="162426" y="112054"/>
                                </a:lnTo>
                                <a:lnTo>
                                  <a:pt x="165099" y="68671"/>
                                </a:lnTo>
                                <a:lnTo>
                                  <a:pt x="167669" y="101259"/>
                                </a:lnTo>
                                <a:lnTo>
                                  <a:pt x="170342" y="90362"/>
                                </a:lnTo>
                                <a:lnTo>
                                  <a:pt x="172912" y="86764"/>
                                </a:lnTo>
                                <a:lnTo>
                                  <a:pt x="175585" y="75970"/>
                                </a:lnTo>
                                <a:lnTo>
                                  <a:pt x="178155" y="97661"/>
                                </a:lnTo>
                                <a:lnTo>
                                  <a:pt x="180828" y="101259"/>
                                </a:lnTo>
                                <a:lnTo>
                                  <a:pt x="183398" y="21691"/>
                                </a:lnTo>
                                <a:lnTo>
                                  <a:pt x="186071" y="115652"/>
                                </a:lnTo>
                                <a:lnTo>
                                  <a:pt x="188641" y="86764"/>
                                </a:lnTo>
                                <a:lnTo>
                                  <a:pt x="191313" y="115652"/>
                                </a:lnTo>
                                <a:lnTo>
                                  <a:pt x="193883" y="43382"/>
                                </a:lnTo>
                                <a:lnTo>
                                  <a:pt x="196556" y="61475"/>
                                </a:lnTo>
                                <a:lnTo>
                                  <a:pt x="199126" y="108455"/>
                                </a:lnTo>
                                <a:lnTo>
                                  <a:pt x="201799" y="122951"/>
                                </a:lnTo>
                                <a:lnTo>
                                  <a:pt x="204369" y="43382"/>
                                </a:lnTo>
                                <a:lnTo>
                                  <a:pt x="207042" y="14495"/>
                                </a:lnTo>
                                <a:lnTo>
                                  <a:pt x="209612" y="46980"/>
                                </a:lnTo>
                                <a:lnTo>
                                  <a:pt x="212285" y="65073"/>
                                </a:lnTo>
                                <a:lnTo>
                                  <a:pt x="214855" y="108455"/>
                                </a:lnTo>
                                <a:lnTo>
                                  <a:pt x="217528" y="90362"/>
                                </a:lnTo>
                                <a:lnTo>
                                  <a:pt x="220098" y="90362"/>
                                </a:lnTo>
                                <a:lnTo>
                                  <a:pt x="222771" y="144642"/>
                                </a:lnTo>
                                <a:lnTo>
                                  <a:pt x="225341" y="54279"/>
                                </a:lnTo>
                                <a:lnTo>
                                  <a:pt x="228014" y="61475"/>
                                </a:lnTo>
                                <a:lnTo>
                                  <a:pt x="230584" y="86764"/>
                                </a:lnTo>
                                <a:lnTo>
                                  <a:pt x="233256" y="68671"/>
                                </a:lnTo>
                                <a:lnTo>
                                  <a:pt x="235826" y="61475"/>
                                </a:lnTo>
                                <a:lnTo>
                                  <a:pt x="238499" y="97661"/>
                                </a:lnTo>
                                <a:lnTo>
                                  <a:pt x="241069" y="25289"/>
                                </a:lnTo>
                                <a:lnTo>
                                  <a:pt x="243742" y="104858"/>
                                </a:lnTo>
                                <a:lnTo>
                                  <a:pt x="246312" y="18093"/>
                                </a:lnTo>
                                <a:lnTo>
                                  <a:pt x="248985" y="18093"/>
                                </a:lnTo>
                                <a:lnTo>
                                  <a:pt x="251555" y="83167"/>
                                </a:lnTo>
                                <a:lnTo>
                                  <a:pt x="254228" y="97661"/>
                                </a:lnTo>
                                <a:lnTo>
                                  <a:pt x="256798" y="90362"/>
                                </a:lnTo>
                                <a:lnTo>
                                  <a:pt x="259471" y="83167"/>
                                </a:lnTo>
                                <a:lnTo>
                                  <a:pt x="262041" y="126549"/>
                                </a:lnTo>
                                <a:lnTo>
                                  <a:pt x="264714" y="112054"/>
                                </a:lnTo>
                                <a:lnTo>
                                  <a:pt x="267284" y="90362"/>
                                </a:lnTo>
                                <a:lnTo>
                                  <a:pt x="269957" y="90362"/>
                                </a:lnTo>
                                <a:lnTo>
                                  <a:pt x="272527" y="50578"/>
                                </a:lnTo>
                                <a:lnTo>
                                  <a:pt x="275199" y="93961"/>
                                </a:lnTo>
                                <a:lnTo>
                                  <a:pt x="277769" y="119352"/>
                                </a:lnTo>
                                <a:lnTo>
                                  <a:pt x="280339" y="119352"/>
                                </a:lnTo>
                                <a:lnTo>
                                  <a:pt x="283012" y="104858"/>
                                </a:lnTo>
                                <a:lnTo>
                                  <a:pt x="285582" y="61475"/>
                                </a:lnTo>
                                <a:lnTo>
                                  <a:pt x="288255" y="83167"/>
                                </a:lnTo>
                                <a:lnTo>
                                  <a:pt x="290825" y="101259"/>
                                </a:lnTo>
                                <a:lnTo>
                                  <a:pt x="293498" y="101259"/>
                                </a:lnTo>
                                <a:lnTo>
                                  <a:pt x="296068" y="61475"/>
                                </a:lnTo>
                                <a:lnTo>
                                  <a:pt x="298741" y="32588"/>
                                </a:lnTo>
                                <a:lnTo>
                                  <a:pt x="301311" y="75970"/>
                                </a:lnTo>
                                <a:lnTo>
                                  <a:pt x="303984" y="57877"/>
                                </a:lnTo>
                                <a:lnTo>
                                  <a:pt x="306554" y="68671"/>
                                </a:lnTo>
                                <a:lnTo>
                                  <a:pt x="309227" y="75970"/>
                                </a:lnTo>
                                <a:lnTo>
                                  <a:pt x="311797" y="108455"/>
                                </a:lnTo>
                                <a:lnTo>
                                  <a:pt x="314469" y="36186"/>
                                </a:lnTo>
                                <a:lnTo>
                                  <a:pt x="317039" y="101259"/>
                                </a:lnTo>
                                <a:lnTo>
                                  <a:pt x="319712" y="86764"/>
                                </a:lnTo>
                                <a:lnTo>
                                  <a:pt x="322283" y="61475"/>
                                </a:lnTo>
                                <a:lnTo>
                                  <a:pt x="324955" y="57877"/>
                                </a:lnTo>
                                <a:lnTo>
                                  <a:pt x="327525" y="72270"/>
                                </a:lnTo>
                                <a:lnTo>
                                  <a:pt x="330198" y="90362"/>
                                </a:lnTo>
                                <a:lnTo>
                                  <a:pt x="332768" y="39784"/>
                                </a:lnTo>
                                <a:lnTo>
                                  <a:pt x="335441" y="115652"/>
                                </a:lnTo>
                                <a:lnTo>
                                  <a:pt x="338011" y="97661"/>
                                </a:lnTo>
                                <a:lnTo>
                                  <a:pt x="340684" y="108455"/>
                                </a:lnTo>
                                <a:lnTo>
                                  <a:pt x="343254" y="50578"/>
                                </a:lnTo>
                                <a:lnTo>
                                  <a:pt x="345927" y="72270"/>
                                </a:lnTo>
                                <a:lnTo>
                                  <a:pt x="348497" y="86764"/>
                                </a:lnTo>
                                <a:lnTo>
                                  <a:pt x="351170" y="75970"/>
                                </a:lnTo>
                                <a:lnTo>
                                  <a:pt x="353740" y="57877"/>
                                </a:lnTo>
                                <a:lnTo>
                                  <a:pt x="356412" y="126549"/>
                                </a:lnTo>
                                <a:lnTo>
                                  <a:pt x="358983" y="83167"/>
                                </a:lnTo>
                                <a:lnTo>
                                  <a:pt x="361655" y="115652"/>
                                </a:lnTo>
                                <a:lnTo>
                                  <a:pt x="364225" y="122951"/>
                                </a:lnTo>
                                <a:lnTo>
                                  <a:pt x="366898" y="50578"/>
                                </a:lnTo>
                                <a:lnTo>
                                  <a:pt x="369468" y="108455"/>
                                </a:lnTo>
                                <a:lnTo>
                                  <a:pt x="372141" y="97661"/>
                                </a:lnTo>
                                <a:lnTo>
                                  <a:pt x="374711" y="72270"/>
                                </a:lnTo>
                                <a:lnTo>
                                  <a:pt x="377384" y="54279"/>
                                </a:lnTo>
                                <a:lnTo>
                                  <a:pt x="379954" y="97661"/>
                                </a:lnTo>
                                <a:lnTo>
                                  <a:pt x="382627" y="61475"/>
                                </a:lnTo>
                                <a:lnTo>
                                  <a:pt x="385197" y="108455"/>
                                </a:lnTo>
                                <a:lnTo>
                                  <a:pt x="387870" y="75970"/>
                                </a:lnTo>
                                <a:lnTo>
                                  <a:pt x="390440" y="115652"/>
                                </a:lnTo>
                                <a:lnTo>
                                  <a:pt x="393113" y="61475"/>
                                </a:lnTo>
                                <a:lnTo>
                                  <a:pt x="395683" y="75970"/>
                                </a:lnTo>
                                <a:lnTo>
                                  <a:pt x="398355" y="36186"/>
                                </a:lnTo>
                                <a:lnTo>
                                  <a:pt x="400925" y="101259"/>
                                </a:lnTo>
                                <a:lnTo>
                                  <a:pt x="403598" y="72270"/>
                                </a:lnTo>
                                <a:lnTo>
                                  <a:pt x="406169" y="39784"/>
                                </a:lnTo>
                                <a:lnTo>
                                  <a:pt x="408841" y="39784"/>
                                </a:lnTo>
                                <a:lnTo>
                                  <a:pt x="411411" y="101259"/>
                                </a:lnTo>
                                <a:lnTo>
                                  <a:pt x="413981" y="83167"/>
                                </a:lnTo>
                                <a:lnTo>
                                  <a:pt x="416654" y="68671"/>
                                </a:lnTo>
                                <a:lnTo>
                                  <a:pt x="419224" y="86764"/>
                                </a:lnTo>
                                <a:lnTo>
                                  <a:pt x="421897" y="79568"/>
                                </a:lnTo>
                                <a:lnTo>
                                  <a:pt x="424467" y="79568"/>
                                </a:lnTo>
                                <a:lnTo>
                                  <a:pt x="427140" y="108455"/>
                                </a:lnTo>
                                <a:lnTo>
                                  <a:pt x="429710" y="93961"/>
                                </a:lnTo>
                                <a:lnTo>
                                  <a:pt x="432383" y="61475"/>
                                </a:lnTo>
                                <a:lnTo>
                                  <a:pt x="434953" y="86764"/>
                                </a:lnTo>
                                <a:lnTo>
                                  <a:pt x="437626" y="90362"/>
                                </a:lnTo>
                                <a:lnTo>
                                  <a:pt x="440196" y="57877"/>
                                </a:lnTo>
                                <a:lnTo>
                                  <a:pt x="442869" y="86764"/>
                                </a:lnTo>
                                <a:lnTo>
                                  <a:pt x="445439" y="93961"/>
                                </a:lnTo>
                                <a:lnTo>
                                  <a:pt x="448111" y="112054"/>
                                </a:lnTo>
                                <a:lnTo>
                                  <a:pt x="450681" y="83167"/>
                                </a:lnTo>
                                <a:lnTo>
                                  <a:pt x="453354" y="79568"/>
                                </a:lnTo>
                                <a:lnTo>
                                  <a:pt x="455924" y="32588"/>
                                </a:lnTo>
                                <a:lnTo>
                                  <a:pt x="458597" y="93961"/>
                                </a:lnTo>
                                <a:lnTo>
                                  <a:pt x="461167" y="79568"/>
                                </a:lnTo>
                                <a:lnTo>
                                  <a:pt x="463840" y="68671"/>
                                </a:lnTo>
                                <a:lnTo>
                                  <a:pt x="466410" y="119352"/>
                                </a:lnTo>
                                <a:lnTo>
                                  <a:pt x="469083" y="75970"/>
                                </a:lnTo>
                                <a:lnTo>
                                  <a:pt x="471653" y="54279"/>
                                </a:lnTo>
                                <a:lnTo>
                                  <a:pt x="474326" y="75970"/>
                                </a:lnTo>
                                <a:lnTo>
                                  <a:pt x="476896" y="28887"/>
                                </a:lnTo>
                                <a:lnTo>
                                  <a:pt x="479569" y="57877"/>
                                </a:lnTo>
                                <a:lnTo>
                                  <a:pt x="482139" y="112054"/>
                                </a:lnTo>
                                <a:lnTo>
                                  <a:pt x="484811" y="61475"/>
                                </a:lnTo>
                                <a:lnTo>
                                  <a:pt x="487381" y="36186"/>
                                </a:lnTo>
                                <a:lnTo>
                                  <a:pt x="490054" y="90362"/>
                                </a:lnTo>
                                <a:lnTo>
                                  <a:pt x="492625" y="72270"/>
                                </a:lnTo>
                                <a:lnTo>
                                  <a:pt x="495297" y="75970"/>
                                </a:lnTo>
                                <a:lnTo>
                                  <a:pt x="497867" y="79568"/>
                                </a:lnTo>
                                <a:lnTo>
                                  <a:pt x="500540" y="90362"/>
                                </a:lnTo>
                                <a:lnTo>
                                  <a:pt x="503110" y="108455"/>
                                </a:lnTo>
                                <a:lnTo>
                                  <a:pt x="505783" y="108455"/>
                                </a:lnTo>
                                <a:lnTo>
                                  <a:pt x="508353" y="36186"/>
                                </a:lnTo>
                                <a:lnTo>
                                  <a:pt x="511026" y="93961"/>
                                </a:lnTo>
                                <a:lnTo>
                                  <a:pt x="513596" y="104858"/>
                                </a:lnTo>
                                <a:lnTo>
                                  <a:pt x="516269" y="50578"/>
                                </a:lnTo>
                                <a:lnTo>
                                  <a:pt x="518839" y="72270"/>
                                </a:lnTo>
                                <a:lnTo>
                                  <a:pt x="521511" y="83167"/>
                                </a:lnTo>
                                <a:lnTo>
                                  <a:pt x="524081" y="68671"/>
                                </a:lnTo>
                                <a:lnTo>
                                  <a:pt x="526755" y="79568"/>
                                </a:lnTo>
                                <a:lnTo>
                                  <a:pt x="529325" y="50578"/>
                                </a:lnTo>
                                <a:lnTo>
                                  <a:pt x="531997" y="112054"/>
                                </a:lnTo>
                                <a:lnTo>
                                  <a:pt x="534567" y="65073"/>
                                </a:lnTo>
                                <a:lnTo>
                                  <a:pt x="537240" y="43382"/>
                                </a:lnTo>
                                <a:lnTo>
                                  <a:pt x="539810" y="119352"/>
                                </a:lnTo>
                                <a:lnTo>
                                  <a:pt x="542483" y="90362"/>
                                </a:lnTo>
                                <a:lnTo>
                                  <a:pt x="545053" y="133745"/>
                                </a:lnTo>
                                <a:lnTo>
                                  <a:pt x="547726" y="72270"/>
                                </a:lnTo>
                                <a:lnTo>
                                  <a:pt x="550296" y="79568"/>
                                </a:lnTo>
                                <a:lnTo>
                                  <a:pt x="552866" y="122951"/>
                                </a:lnTo>
                                <a:lnTo>
                                  <a:pt x="555539" y="104858"/>
                                </a:lnTo>
                                <a:lnTo>
                                  <a:pt x="558109" y="83167"/>
                                </a:lnTo>
                                <a:lnTo>
                                  <a:pt x="560782" y="93961"/>
                                </a:lnTo>
                                <a:lnTo>
                                  <a:pt x="563352" y="65073"/>
                                </a:lnTo>
                                <a:lnTo>
                                  <a:pt x="566025" y="97661"/>
                                </a:lnTo>
                                <a:lnTo>
                                  <a:pt x="568595" y="75970"/>
                                </a:lnTo>
                                <a:lnTo>
                                  <a:pt x="571267" y="72270"/>
                                </a:lnTo>
                                <a:lnTo>
                                  <a:pt x="573837" y="115652"/>
                                </a:lnTo>
                                <a:lnTo>
                                  <a:pt x="576510" y="36186"/>
                                </a:lnTo>
                                <a:lnTo>
                                  <a:pt x="579080" y="54279"/>
                                </a:lnTo>
                                <a:lnTo>
                                  <a:pt x="581753" y="122951"/>
                                </a:lnTo>
                                <a:lnTo>
                                  <a:pt x="584323" y="72270"/>
                                </a:lnTo>
                                <a:lnTo>
                                  <a:pt x="586996" y="90362"/>
                                </a:lnTo>
                                <a:lnTo>
                                  <a:pt x="589566" y="72270"/>
                                </a:lnTo>
                                <a:lnTo>
                                  <a:pt x="592239" y="86764"/>
                                </a:lnTo>
                                <a:lnTo>
                                  <a:pt x="594809" y="93961"/>
                                </a:lnTo>
                                <a:lnTo>
                                  <a:pt x="597482" y="90362"/>
                                </a:lnTo>
                                <a:lnTo>
                                  <a:pt x="600052" y="54279"/>
                                </a:lnTo>
                                <a:lnTo>
                                  <a:pt x="602725" y="137343"/>
                                </a:lnTo>
                                <a:lnTo>
                                  <a:pt x="605295" y="86764"/>
                                </a:lnTo>
                                <a:lnTo>
                                  <a:pt x="607967" y="101259"/>
                                </a:lnTo>
                                <a:lnTo>
                                  <a:pt x="610537" y="108455"/>
                                </a:lnTo>
                                <a:lnTo>
                                  <a:pt x="613211" y="93961"/>
                                </a:lnTo>
                                <a:lnTo>
                                  <a:pt x="615781" y="54279"/>
                                </a:lnTo>
                                <a:lnTo>
                                  <a:pt x="618453" y="119352"/>
                                </a:lnTo>
                                <a:lnTo>
                                  <a:pt x="621023" y="46980"/>
                                </a:lnTo>
                                <a:lnTo>
                                  <a:pt x="623696" y="61475"/>
                                </a:lnTo>
                                <a:lnTo>
                                  <a:pt x="626266" y="104858"/>
                                </a:lnTo>
                                <a:lnTo>
                                  <a:pt x="628939" y="90362"/>
                                </a:lnTo>
                                <a:lnTo>
                                  <a:pt x="631509" y="39784"/>
                                </a:lnTo>
                                <a:lnTo>
                                  <a:pt x="634182" y="46980"/>
                                </a:lnTo>
                                <a:lnTo>
                                  <a:pt x="636752" y="32588"/>
                                </a:lnTo>
                                <a:lnTo>
                                  <a:pt x="639425" y="75970"/>
                                </a:lnTo>
                                <a:lnTo>
                                  <a:pt x="641995" y="104858"/>
                                </a:lnTo>
                                <a:lnTo>
                                  <a:pt x="644668" y="130146"/>
                                </a:lnTo>
                                <a:lnTo>
                                  <a:pt x="647238" y="79568"/>
                                </a:lnTo>
                                <a:lnTo>
                                  <a:pt x="649911" y="50578"/>
                                </a:lnTo>
                                <a:lnTo>
                                  <a:pt x="652481" y="93961"/>
                                </a:lnTo>
                                <a:lnTo>
                                  <a:pt x="655153" y="43382"/>
                                </a:lnTo>
                                <a:lnTo>
                                  <a:pt x="657724" y="90362"/>
                                </a:lnTo>
                                <a:lnTo>
                                  <a:pt x="660396" y="79568"/>
                                </a:lnTo>
                                <a:lnTo>
                                  <a:pt x="662966" y="83167"/>
                                </a:lnTo>
                                <a:lnTo>
                                  <a:pt x="665639" y="39784"/>
                                </a:lnTo>
                                <a:lnTo>
                                  <a:pt x="668209" y="46980"/>
                                </a:lnTo>
                                <a:lnTo>
                                  <a:pt x="670882" y="75970"/>
                                </a:lnTo>
                                <a:lnTo>
                                  <a:pt x="673452" y="93961"/>
                                </a:lnTo>
                                <a:lnTo>
                                  <a:pt x="676125" y="86764"/>
                                </a:lnTo>
                                <a:lnTo>
                                  <a:pt x="678695" y="86764"/>
                                </a:lnTo>
                                <a:lnTo>
                                  <a:pt x="681368" y="50578"/>
                                </a:lnTo>
                                <a:lnTo>
                                  <a:pt x="683938" y="97661"/>
                                </a:lnTo>
                                <a:lnTo>
                                  <a:pt x="686508" y="93961"/>
                                </a:lnTo>
                                <a:lnTo>
                                  <a:pt x="689181" y="108455"/>
                                </a:lnTo>
                                <a:lnTo>
                                  <a:pt x="691751" y="68671"/>
                                </a:lnTo>
                                <a:lnTo>
                                  <a:pt x="694423" y="97661"/>
                                </a:lnTo>
                                <a:lnTo>
                                  <a:pt x="696993" y="50578"/>
                                </a:lnTo>
                                <a:lnTo>
                                  <a:pt x="699667" y="72270"/>
                                </a:lnTo>
                                <a:lnTo>
                                  <a:pt x="702237" y="83167"/>
                                </a:lnTo>
                                <a:lnTo>
                                  <a:pt x="704909" y="90362"/>
                                </a:lnTo>
                                <a:lnTo>
                                  <a:pt x="707479" y="97661"/>
                                </a:lnTo>
                                <a:lnTo>
                                  <a:pt x="710152" y="112054"/>
                                </a:lnTo>
                                <a:lnTo>
                                  <a:pt x="712722" y="108455"/>
                                </a:lnTo>
                                <a:lnTo>
                                  <a:pt x="715395" y="108455"/>
                                </a:lnTo>
                                <a:lnTo>
                                  <a:pt x="717965" y="75970"/>
                                </a:lnTo>
                                <a:lnTo>
                                  <a:pt x="720638" y="46980"/>
                                </a:lnTo>
                                <a:lnTo>
                                  <a:pt x="723208" y="108455"/>
                                </a:lnTo>
                                <a:lnTo>
                                  <a:pt x="725881" y="72270"/>
                                </a:lnTo>
                                <a:lnTo>
                                  <a:pt x="728451" y="112054"/>
                                </a:lnTo>
                                <a:lnTo>
                                  <a:pt x="731124" y="86764"/>
                                </a:lnTo>
                                <a:lnTo>
                                  <a:pt x="733694" y="90362"/>
                                </a:lnTo>
                                <a:lnTo>
                                  <a:pt x="736367" y="50578"/>
                                </a:lnTo>
                                <a:lnTo>
                                  <a:pt x="738937" y="65073"/>
                                </a:lnTo>
                                <a:lnTo>
                                  <a:pt x="741609" y="57877"/>
                                </a:lnTo>
                                <a:lnTo>
                                  <a:pt x="744179" y="57877"/>
                                </a:lnTo>
                                <a:lnTo>
                                  <a:pt x="746852" y="90362"/>
                                </a:lnTo>
                                <a:lnTo>
                                  <a:pt x="749422" y="68671"/>
                                </a:lnTo>
                                <a:lnTo>
                                  <a:pt x="752095" y="97661"/>
                                </a:lnTo>
                                <a:lnTo>
                                  <a:pt x="754665" y="83167"/>
                                </a:lnTo>
                                <a:lnTo>
                                  <a:pt x="757338" y="32588"/>
                                </a:lnTo>
                                <a:lnTo>
                                  <a:pt x="759908" y="115652"/>
                                </a:lnTo>
                                <a:lnTo>
                                  <a:pt x="762581" y="18093"/>
                                </a:lnTo>
                                <a:lnTo>
                                  <a:pt x="765151" y="54279"/>
                                </a:lnTo>
                                <a:lnTo>
                                  <a:pt x="767824" y="75970"/>
                                </a:lnTo>
                                <a:lnTo>
                                  <a:pt x="770394" y="68671"/>
                                </a:lnTo>
                                <a:lnTo>
                                  <a:pt x="773067" y="68671"/>
                                </a:lnTo>
                                <a:lnTo>
                                  <a:pt x="775637" y="61475"/>
                                </a:lnTo>
                                <a:lnTo>
                                  <a:pt x="778309" y="79568"/>
                                </a:lnTo>
                                <a:lnTo>
                                  <a:pt x="780880" y="36186"/>
                                </a:lnTo>
                                <a:lnTo>
                                  <a:pt x="783552" y="112054"/>
                                </a:lnTo>
                                <a:lnTo>
                                  <a:pt x="786122" y="90362"/>
                                </a:lnTo>
                                <a:lnTo>
                                  <a:pt x="788795" y="83167"/>
                                </a:lnTo>
                                <a:lnTo>
                                  <a:pt x="791365" y="83167"/>
                                </a:lnTo>
                                <a:lnTo>
                                  <a:pt x="794038" y="93961"/>
                                </a:lnTo>
                                <a:lnTo>
                                  <a:pt x="796608" y="83167"/>
                                </a:lnTo>
                                <a:lnTo>
                                  <a:pt x="799281" y="97661"/>
                                </a:lnTo>
                                <a:lnTo>
                                  <a:pt x="801851" y="54279"/>
                                </a:lnTo>
                                <a:lnTo>
                                  <a:pt x="804524" y="108455"/>
                                </a:lnTo>
                                <a:lnTo>
                                  <a:pt x="807094" y="79568"/>
                                </a:lnTo>
                                <a:lnTo>
                                  <a:pt x="809767" y="32588"/>
                                </a:lnTo>
                                <a:lnTo>
                                  <a:pt x="812337" y="104858"/>
                                </a:lnTo>
                                <a:lnTo>
                                  <a:pt x="815009" y="90362"/>
                                </a:lnTo>
                                <a:lnTo>
                                  <a:pt x="817579" y="72270"/>
                                </a:lnTo>
                                <a:lnTo>
                                  <a:pt x="820253" y="115652"/>
                                </a:lnTo>
                                <a:lnTo>
                                  <a:pt x="822823" y="72270"/>
                                </a:lnTo>
                                <a:lnTo>
                                  <a:pt x="825393" y="57877"/>
                                </a:lnTo>
                                <a:lnTo>
                                  <a:pt x="828065" y="61475"/>
                                </a:lnTo>
                                <a:lnTo>
                                  <a:pt x="830635" y="86764"/>
                                </a:lnTo>
                                <a:lnTo>
                                  <a:pt x="833308" y="83167"/>
                                </a:lnTo>
                                <a:lnTo>
                                  <a:pt x="835878" y="57877"/>
                                </a:lnTo>
                                <a:lnTo>
                                  <a:pt x="838551" y="83167"/>
                                </a:lnTo>
                                <a:lnTo>
                                  <a:pt x="841121" y="90362"/>
                                </a:lnTo>
                                <a:lnTo>
                                  <a:pt x="843794" y="68671"/>
                                </a:lnTo>
                                <a:lnTo>
                                  <a:pt x="846364" y="46980"/>
                                </a:lnTo>
                                <a:lnTo>
                                  <a:pt x="849037" y="108455"/>
                                </a:lnTo>
                                <a:lnTo>
                                  <a:pt x="851607" y="112054"/>
                                </a:lnTo>
                                <a:lnTo>
                                  <a:pt x="854280" y="104858"/>
                                </a:lnTo>
                                <a:lnTo>
                                  <a:pt x="856850" y="61475"/>
                                </a:lnTo>
                                <a:lnTo>
                                  <a:pt x="859523" y="112054"/>
                                </a:lnTo>
                                <a:lnTo>
                                  <a:pt x="862093" y="28887"/>
                                </a:lnTo>
                                <a:lnTo>
                                  <a:pt x="864766" y="61475"/>
                                </a:lnTo>
                                <a:lnTo>
                                  <a:pt x="867336" y="65073"/>
                                </a:lnTo>
                                <a:lnTo>
                                  <a:pt x="870008" y="32588"/>
                                </a:lnTo>
                                <a:lnTo>
                                  <a:pt x="872578" y="86764"/>
                                </a:lnTo>
                                <a:lnTo>
                                  <a:pt x="875251" y="68671"/>
                                </a:lnTo>
                                <a:lnTo>
                                  <a:pt x="877821" y="115652"/>
                                </a:lnTo>
                                <a:lnTo>
                                  <a:pt x="880494" y="86764"/>
                                </a:lnTo>
                                <a:lnTo>
                                  <a:pt x="883064" y="108455"/>
                                </a:lnTo>
                                <a:lnTo>
                                  <a:pt x="885737" y="130146"/>
                                </a:lnTo>
                                <a:lnTo>
                                  <a:pt x="888307" y="86764"/>
                                </a:lnTo>
                                <a:lnTo>
                                  <a:pt x="890980" y="57877"/>
                                </a:lnTo>
                                <a:lnTo>
                                  <a:pt x="893550" y="79568"/>
                                </a:lnTo>
                                <a:lnTo>
                                  <a:pt x="896223" y="32588"/>
                                </a:lnTo>
                                <a:lnTo>
                                  <a:pt x="898793" y="93961"/>
                                </a:lnTo>
                                <a:lnTo>
                                  <a:pt x="901466" y="83167"/>
                                </a:lnTo>
                                <a:lnTo>
                                  <a:pt x="904036" y="119352"/>
                                </a:lnTo>
                                <a:lnTo>
                                  <a:pt x="906709" y="65073"/>
                                </a:lnTo>
                                <a:lnTo>
                                  <a:pt x="909279" y="50578"/>
                                </a:lnTo>
                                <a:lnTo>
                                  <a:pt x="911951" y="79568"/>
                                </a:lnTo>
                                <a:lnTo>
                                  <a:pt x="914521" y="90362"/>
                                </a:lnTo>
                                <a:lnTo>
                                  <a:pt x="917194" y="75970"/>
                                </a:lnTo>
                                <a:lnTo>
                                  <a:pt x="919764" y="90362"/>
                                </a:lnTo>
                                <a:lnTo>
                                  <a:pt x="922437" y="28887"/>
                                </a:lnTo>
                                <a:lnTo>
                                  <a:pt x="925007" y="130146"/>
                                </a:lnTo>
                                <a:lnTo>
                                  <a:pt x="927680" y="65073"/>
                                </a:lnTo>
                                <a:lnTo>
                                  <a:pt x="930250" y="101259"/>
                                </a:lnTo>
                                <a:lnTo>
                                  <a:pt x="932923" y="104858"/>
                                </a:lnTo>
                                <a:lnTo>
                                  <a:pt x="935493" y="122951"/>
                                </a:lnTo>
                                <a:lnTo>
                                  <a:pt x="938166" y="61475"/>
                                </a:lnTo>
                                <a:lnTo>
                                  <a:pt x="940736" y="93961"/>
                                </a:lnTo>
                                <a:lnTo>
                                  <a:pt x="943409" y="86764"/>
                                </a:lnTo>
                                <a:lnTo>
                                  <a:pt x="945979" y="101259"/>
                                </a:lnTo>
                                <a:lnTo>
                                  <a:pt x="948651" y="112054"/>
                                </a:lnTo>
                                <a:lnTo>
                                  <a:pt x="951222" y="101259"/>
                                </a:lnTo>
                                <a:lnTo>
                                  <a:pt x="953894" y="90362"/>
                                </a:lnTo>
                                <a:lnTo>
                                  <a:pt x="956464" y="68671"/>
                                </a:lnTo>
                                <a:lnTo>
                                  <a:pt x="959034" y="72270"/>
                                </a:lnTo>
                                <a:lnTo>
                                  <a:pt x="961707" y="65073"/>
                                </a:lnTo>
                                <a:lnTo>
                                  <a:pt x="964277" y="108455"/>
                                </a:lnTo>
                                <a:lnTo>
                                  <a:pt x="966950" y="83167"/>
                                </a:lnTo>
                                <a:lnTo>
                                  <a:pt x="969520" y="79568"/>
                                </a:lnTo>
                                <a:lnTo>
                                  <a:pt x="972193" y="54279"/>
                                </a:lnTo>
                                <a:lnTo>
                                  <a:pt x="974763" y="90362"/>
                                </a:lnTo>
                                <a:lnTo>
                                  <a:pt x="977436" y="57877"/>
                                </a:lnTo>
                                <a:lnTo>
                                  <a:pt x="980006" y="57877"/>
                                </a:lnTo>
                                <a:lnTo>
                                  <a:pt x="982679" y="65073"/>
                                </a:lnTo>
                                <a:lnTo>
                                  <a:pt x="985249" y="130146"/>
                                </a:lnTo>
                                <a:lnTo>
                                  <a:pt x="987922" y="122951"/>
                                </a:lnTo>
                                <a:lnTo>
                                  <a:pt x="990492" y="65073"/>
                                </a:lnTo>
                                <a:lnTo>
                                  <a:pt x="993165" y="39784"/>
                                </a:lnTo>
                                <a:lnTo>
                                  <a:pt x="995735" y="61475"/>
                                </a:lnTo>
                                <a:lnTo>
                                  <a:pt x="998407" y="79568"/>
                                </a:lnTo>
                                <a:lnTo>
                                  <a:pt x="1000977" y="28887"/>
                                </a:lnTo>
                                <a:lnTo>
                                  <a:pt x="1003650" y="104858"/>
                                </a:lnTo>
                                <a:lnTo>
                                  <a:pt x="1006220" y="90362"/>
                                </a:lnTo>
                                <a:lnTo>
                                  <a:pt x="1008893" y="108455"/>
                                </a:lnTo>
                                <a:lnTo>
                                  <a:pt x="1011463" y="104858"/>
                                </a:lnTo>
                                <a:lnTo>
                                  <a:pt x="1014136" y="83167"/>
                                </a:lnTo>
                                <a:lnTo>
                                  <a:pt x="1016706" y="104858"/>
                                </a:lnTo>
                                <a:lnTo>
                                  <a:pt x="1019379" y="18093"/>
                                </a:lnTo>
                                <a:lnTo>
                                  <a:pt x="1021949" y="39784"/>
                                </a:lnTo>
                                <a:lnTo>
                                  <a:pt x="1024622" y="108455"/>
                                </a:lnTo>
                                <a:lnTo>
                                  <a:pt x="1027192" y="72270"/>
                                </a:lnTo>
                                <a:lnTo>
                                  <a:pt x="1029865" y="36186"/>
                                </a:lnTo>
                                <a:lnTo>
                                  <a:pt x="1032435" y="79568"/>
                                </a:lnTo>
                                <a:lnTo>
                                  <a:pt x="1035107" y="101259"/>
                                </a:lnTo>
                                <a:lnTo>
                                  <a:pt x="1037677" y="86764"/>
                                </a:lnTo>
                                <a:lnTo>
                                  <a:pt x="1040350" y="65073"/>
                                </a:lnTo>
                                <a:lnTo>
                                  <a:pt x="1042920" y="104858"/>
                                </a:lnTo>
                                <a:lnTo>
                                  <a:pt x="1045593" y="86764"/>
                                </a:lnTo>
                                <a:lnTo>
                                  <a:pt x="1048163" y="72270"/>
                                </a:lnTo>
                                <a:lnTo>
                                  <a:pt x="1050836" y="90362"/>
                                </a:lnTo>
                                <a:lnTo>
                                  <a:pt x="1053406" y="115652"/>
                                </a:lnTo>
                                <a:lnTo>
                                  <a:pt x="1056079" y="72270"/>
                                </a:lnTo>
                                <a:lnTo>
                                  <a:pt x="1058649" y="90362"/>
                                </a:lnTo>
                                <a:lnTo>
                                  <a:pt x="1061322" y="79568"/>
                                </a:lnTo>
                                <a:lnTo>
                                  <a:pt x="1063892" y="72270"/>
                                </a:lnTo>
                                <a:lnTo>
                                  <a:pt x="1066565" y="86764"/>
                                </a:lnTo>
                                <a:lnTo>
                                  <a:pt x="1069135" y="65073"/>
                                </a:lnTo>
                                <a:lnTo>
                                  <a:pt x="1071808" y="75970"/>
                                </a:lnTo>
                                <a:lnTo>
                                  <a:pt x="1074378" y="93961"/>
                                </a:lnTo>
                                <a:lnTo>
                                  <a:pt x="1077051" y="75970"/>
                                </a:lnTo>
                                <a:lnTo>
                                  <a:pt x="1079621" y="86764"/>
                                </a:lnTo>
                                <a:lnTo>
                                  <a:pt x="1082293" y="108455"/>
                                </a:lnTo>
                                <a:lnTo>
                                  <a:pt x="1084863" y="39784"/>
                                </a:lnTo>
                                <a:lnTo>
                                  <a:pt x="1087536" y="75970"/>
                                </a:lnTo>
                                <a:lnTo>
                                  <a:pt x="1090106" y="119352"/>
                                </a:lnTo>
                                <a:lnTo>
                                  <a:pt x="1092676" y="68671"/>
                                </a:lnTo>
                                <a:lnTo>
                                  <a:pt x="1095349" y="104858"/>
                                </a:lnTo>
                                <a:lnTo>
                                  <a:pt x="1097919" y="115652"/>
                                </a:lnTo>
                                <a:lnTo>
                                  <a:pt x="1100592" y="101259"/>
                                </a:lnTo>
                                <a:lnTo>
                                  <a:pt x="1103162" y="97661"/>
                                </a:lnTo>
                                <a:lnTo>
                                  <a:pt x="1105835" y="86764"/>
                                </a:lnTo>
                                <a:lnTo>
                                  <a:pt x="1108405" y="86764"/>
                                </a:lnTo>
                                <a:lnTo>
                                  <a:pt x="1111078" y="79568"/>
                                </a:lnTo>
                                <a:lnTo>
                                  <a:pt x="1113648" y="137343"/>
                                </a:lnTo>
                                <a:lnTo>
                                  <a:pt x="1116321" y="115652"/>
                                </a:lnTo>
                                <a:lnTo>
                                  <a:pt x="1118891" y="86764"/>
                                </a:lnTo>
                                <a:lnTo>
                                  <a:pt x="1121563" y="25289"/>
                                </a:lnTo>
                                <a:lnTo>
                                  <a:pt x="1124133" y="79568"/>
                                </a:lnTo>
                                <a:lnTo>
                                  <a:pt x="1126806" y="93961"/>
                                </a:lnTo>
                                <a:lnTo>
                                  <a:pt x="1129376" y="36186"/>
                                </a:lnTo>
                                <a:lnTo>
                                  <a:pt x="1132049" y="75970"/>
                                </a:lnTo>
                                <a:lnTo>
                                  <a:pt x="1134619" y="65073"/>
                                </a:lnTo>
                                <a:lnTo>
                                  <a:pt x="1137292" y="112054"/>
                                </a:lnTo>
                                <a:lnTo>
                                  <a:pt x="1139862" y="90362"/>
                                </a:lnTo>
                                <a:lnTo>
                                  <a:pt x="1142535" y="68671"/>
                                </a:lnTo>
                                <a:lnTo>
                                  <a:pt x="1145105" y="101259"/>
                                </a:lnTo>
                                <a:lnTo>
                                  <a:pt x="1147778" y="86764"/>
                                </a:lnTo>
                                <a:lnTo>
                                  <a:pt x="1150348" y="72270"/>
                                </a:lnTo>
                                <a:lnTo>
                                  <a:pt x="1153021" y="104858"/>
                                </a:lnTo>
                                <a:lnTo>
                                  <a:pt x="1155591" y="122951"/>
                                </a:lnTo>
                                <a:lnTo>
                                  <a:pt x="1158264" y="46980"/>
                                </a:lnTo>
                                <a:lnTo>
                                  <a:pt x="1160834" y="104858"/>
                                </a:lnTo>
                                <a:lnTo>
                                  <a:pt x="1163506" y="79568"/>
                                </a:lnTo>
                                <a:lnTo>
                                  <a:pt x="1166076" y="90362"/>
                                </a:lnTo>
                                <a:lnTo>
                                  <a:pt x="1168749" y="86764"/>
                                </a:lnTo>
                                <a:lnTo>
                                  <a:pt x="1171319" y="14495"/>
                                </a:lnTo>
                                <a:lnTo>
                                  <a:pt x="1173992" y="21691"/>
                                </a:lnTo>
                                <a:lnTo>
                                  <a:pt x="1176562" y="57877"/>
                                </a:lnTo>
                                <a:lnTo>
                                  <a:pt x="1179235" y="72270"/>
                                </a:lnTo>
                                <a:lnTo>
                                  <a:pt x="1181805" y="83167"/>
                                </a:lnTo>
                                <a:lnTo>
                                  <a:pt x="1184478" y="75970"/>
                                </a:lnTo>
                                <a:lnTo>
                                  <a:pt x="1187048" y="32588"/>
                                </a:lnTo>
                                <a:lnTo>
                                  <a:pt x="1189721" y="79568"/>
                                </a:lnTo>
                                <a:lnTo>
                                  <a:pt x="1192291" y="43382"/>
                                </a:lnTo>
                                <a:lnTo>
                                  <a:pt x="1194964" y="18093"/>
                                </a:lnTo>
                                <a:lnTo>
                                  <a:pt x="1197534" y="65073"/>
                                </a:lnTo>
                                <a:lnTo>
                                  <a:pt x="1200207" y="50578"/>
                                </a:lnTo>
                                <a:lnTo>
                                  <a:pt x="1202777" y="79568"/>
                                </a:lnTo>
                                <a:lnTo>
                                  <a:pt x="1205449" y="36186"/>
                                </a:lnTo>
                                <a:lnTo>
                                  <a:pt x="1208019" y="43382"/>
                                </a:lnTo>
                                <a:lnTo>
                                  <a:pt x="1210692" y="7196"/>
                                </a:lnTo>
                                <a:lnTo>
                                  <a:pt x="1213262" y="75970"/>
                                </a:lnTo>
                                <a:lnTo>
                                  <a:pt x="1215935" y="90362"/>
                                </a:lnTo>
                                <a:lnTo>
                                  <a:pt x="1218505" y="50578"/>
                                </a:lnTo>
                                <a:lnTo>
                                  <a:pt x="1221178" y="54279"/>
                                </a:lnTo>
                                <a:lnTo>
                                  <a:pt x="1223748" y="83167"/>
                                </a:lnTo>
                                <a:lnTo>
                                  <a:pt x="1226421" y="72270"/>
                                </a:lnTo>
                                <a:lnTo>
                                  <a:pt x="1228991" y="108455"/>
                                </a:lnTo>
                                <a:lnTo>
                                  <a:pt x="1231561" y="93961"/>
                                </a:lnTo>
                                <a:lnTo>
                                  <a:pt x="1234234" y="112054"/>
                                </a:lnTo>
                                <a:lnTo>
                                  <a:pt x="1236804" y="79568"/>
                                </a:lnTo>
                                <a:lnTo>
                                  <a:pt x="1239477" y="90362"/>
                                </a:lnTo>
                                <a:lnTo>
                                  <a:pt x="1242047" y="68671"/>
                                </a:lnTo>
                                <a:lnTo>
                                  <a:pt x="1244720" y="108455"/>
                                </a:lnTo>
                                <a:lnTo>
                                  <a:pt x="1247290" y="65073"/>
                                </a:lnTo>
                                <a:lnTo>
                                  <a:pt x="1249963" y="65073"/>
                                </a:lnTo>
                                <a:lnTo>
                                  <a:pt x="1252533" y="101259"/>
                                </a:lnTo>
                                <a:lnTo>
                                  <a:pt x="1255205" y="108455"/>
                                </a:lnTo>
                                <a:lnTo>
                                  <a:pt x="1257775" y="104858"/>
                                </a:lnTo>
                                <a:lnTo>
                                  <a:pt x="1260448" y="43382"/>
                                </a:lnTo>
                                <a:lnTo>
                                  <a:pt x="1263018" y="54279"/>
                                </a:lnTo>
                                <a:lnTo>
                                  <a:pt x="1265691" y="72270"/>
                                </a:lnTo>
                                <a:lnTo>
                                  <a:pt x="1268261" y="97661"/>
                                </a:lnTo>
                                <a:lnTo>
                                  <a:pt x="1270934" y="115652"/>
                                </a:lnTo>
                                <a:lnTo>
                                  <a:pt x="1273504" y="112054"/>
                                </a:lnTo>
                                <a:lnTo>
                                  <a:pt x="1276177" y="101259"/>
                                </a:lnTo>
                                <a:lnTo>
                                  <a:pt x="1278747" y="68671"/>
                                </a:lnTo>
                                <a:lnTo>
                                  <a:pt x="1281420" y="86764"/>
                                </a:lnTo>
                                <a:lnTo>
                                  <a:pt x="1283990" y="54279"/>
                                </a:lnTo>
                                <a:lnTo>
                                  <a:pt x="1286663" y="54279"/>
                                </a:lnTo>
                                <a:lnTo>
                                  <a:pt x="1289233" y="93961"/>
                                </a:lnTo>
                                <a:lnTo>
                                  <a:pt x="1291906" y="39784"/>
                                </a:lnTo>
                                <a:lnTo>
                                  <a:pt x="1294476" y="86764"/>
                                </a:lnTo>
                                <a:lnTo>
                                  <a:pt x="1297148" y="104858"/>
                                </a:lnTo>
                                <a:lnTo>
                                  <a:pt x="1299718" y="97661"/>
                                </a:lnTo>
                                <a:lnTo>
                                  <a:pt x="1302391" y="122951"/>
                                </a:lnTo>
                                <a:lnTo>
                                  <a:pt x="1304961" y="93961"/>
                                </a:lnTo>
                                <a:lnTo>
                                  <a:pt x="1307634" y="90362"/>
                                </a:lnTo>
                                <a:lnTo>
                                  <a:pt x="1310204" y="90362"/>
                                </a:lnTo>
                                <a:lnTo>
                                  <a:pt x="1312877" y="36186"/>
                                </a:lnTo>
                                <a:lnTo>
                                  <a:pt x="1315447" y="86764"/>
                                </a:lnTo>
                                <a:lnTo>
                                  <a:pt x="1318120" y="68671"/>
                                </a:lnTo>
                                <a:lnTo>
                                  <a:pt x="1320690" y="43382"/>
                                </a:lnTo>
                                <a:lnTo>
                                  <a:pt x="1323363" y="50578"/>
                                </a:lnTo>
                                <a:lnTo>
                                  <a:pt x="1325933" y="83167"/>
                                </a:lnTo>
                                <a:lnTo>
                                  <a:pt x="1328605" y="83167"/>
                                </a:lnTo>
                                <a:lnTo>
                                  <a:pt x="1331175" y="97661"/>
                                </a:lnTo>
                                <a:lnTo>
                                  <a:pt x="1333848" y="108455"/>
                                </a:lnTo>
                                <a:lnTo>
                                  <a:pt x="1336418" y="86764"/>
                                </a:lnTo>
                                <a:lnTo>
                                  <a:pt x="1339091" y="130146"/>
                                </a:lnTo>
                                <a:lnTo>
                                  <a:pt x="1341661" y="86764"/>
                                </a:lnTo>
                                <a:lnTo>
                                  <a:pt x="1344334" y="115652"/>
                                </a:lnTo>
                                <a:lnTo>
                                  <a:pt x="1346904" y="93961"/>
                                </a:lnTo>
                                <a:lnTo>
                                  <a:pt x="1349577" y="43382"/>
                                </a:lnTo>
                                <a:lnTo>
                                  <a:pt x="1352147" y="83167"/>
                                </a:lnTo>
                                <a:lnTo>
                                  <a:pt x="1354820" y="43382"/>
                                </a:lnTo>
                                <a:lnTo>
                                  <a:pt x="1357390" y="54279"/>
                                </a:lnTo>
                                <a:lnTo>
                                  <a:pt x="1360063" y="90362"/>
                                </a:lnTo>
                                <a:lnTo>
                                  <a:pt x="1362633" y="93961"/>
                                </a:lnTo>
                                <a:lnTo>
                                  <a:pt x="1365203" y="93961"/>
                                </a:lnTo>
                                <a:lnTo>
                                  <a:pt x="1367876" y="104858"/>
                                </a:lnTo>
                                <a:lnTo>
                                  <a:pt x="1370446" y="68671"/>
                                </a:lnTo>
                                <a:lnTo>
                                  <a:pt x="1373119" y="86764"/>
                                </a:lnTo>
                                <a:lnTo>
                                  <a:pt x="1375689" y="90362"/>
                                </a:lnTo>
                                <a:lnTo>
                                  <a:pt x="1378361" y="32588"/>
                                </a:lnTo>
                                <a:lnTo>
                                  <a:pt x="1380931" y="122951"/>
                                </a:lnTo>
                                <a:lnTo>
                                  <a:pt x="1383604" y="68671"/>
                                </a:lnTo>
                                <a:lnTo>
                                  <a:pt x="1386174" y="119352"/>
                                </a:lnTo>
                                <a:lnTo>
                                  <a:pt x="1388847" y="79568"/>
                                </a:lnTo>
                                <a:lnTo>
                                  <a:pt x="1391417" y="115652"/>
                                </a:lnTo>
                                <a:lnTo>
                                  <a:pt x="1394090" y="79568"/>
                                </a:lnTo>
                                <a:lnTo>
                                  <a:pt x="1396660" y="83167"/>
                                </a:lnTo>
                                <a:lnTo>
                                  <a:pt x="1399333" y="50578"/>
                                </a:lnTo>
                                <a:lnTo>
                                  <a:pt x="1401903" y="83167"/>
                                </a:lnTo>
                                <a:lnTo>
                                  <a:pt x="1404576" y="61475"/>
                                </a:lnTo>
                                <a:lnTo>
                                  <a:pt x="1407146" y="86764"/>
                                </a:lnTo>
                                <a:lnTo>
                                  <a:pt x="1409819" y="97661"/>
                                </a:lnTo>
                                <a:lnTo>
                                  <a:pt x="1412389" y="93961"/>
                                </a:lnTo>
                                <a:lnTo>
                                  <a:pt x="1415062" y="75970"/>
                                </a:lnTo>
                                <a:lnTo>
                                  <a:pt x="1417632" y="119352"/>
                                </a:lnTo>
                                <a:lnTo>
                                  <a:pt x="1420304" y="122951"/>
                                </a:lnTo>
                                <a:lnTo>
                                  <a:pt x="1422874" y="25289"/>
                                </a:lnTo>
                                <a:lnTo>
                                  <a:pt x="1425547" y="130146"/>
                                </a:lnTo>
                                <a:lnTo>
                                  <a:pt x="1428117" y="86764"/>
                                </a:lnTo>
                                <a:lnTo>
                                  <a:pt x="1430790" y="101259"/>
                                </a:lnTo>
                                <a:lnTo>
                                  <a:pt x="1433360" y="50578"/>
                                </a:lnTo>
                                <a:lnTo>
                                  <a:pt x="1436033" y="108455"/>
                                </a:lnTo>
                                <a:lnTo>
                                  <a:pt x="1438603" y="115652"/>
                                </a:lnTo>
                                <a:lnTo>
                                  <a:pt x="1441276" y="57877"/>
                                </a:lnTo>
                                <a:lnTo>
                                  <a:pt x="1443846" y="83167"/>
                                </a:lnTo>
                                <a:lnTo>
                                  <a:pt x="1446519" y="112054"/>
                                </a:lnTo>
                                <a:lnTo>
                                  <a:pt x="1449089" y="112054"/>
                                </a:lnTo>
                                <a:lnTo>
                                  <a:pt x="1451762" y="54279"/>
                                </a:lnTo>
                                <a:lnTo>
                                  <a:pt x="1454332" y="57877"/>
                                </a:lnTo>
                                <a:lnTo>
                                  <a:pt x="1457005" y="108455"/>
                                </a:lnTo>
                                <a:lnTo>
                                  <a:pt x="1459575" y="101259"/>
                                </a:lnTo>
                                <a:lnTo>
                                  <a:pt x="1462247" y="75970"/>
                                </a:lnTo>
                                <a:lnTo>
                                  <a:pt x="1464817" y="83167"/>
                                </a:lnTo>
                                <a:lnTo>
                                  <a:pt x="1467490" y="68671"/>
                                </a:lnTo>
                                <a:lnTo>
                                  <a:pt x="1470060" y="65073"/>
                                </a:lnTo>
                                <a:lnTo>
                                  <a:pt x="1472733" y="101259"/>
                                </a:lnTo>
                                <a:lnTo>
                                  <a:pt x="1475303" y="115652"/>
                                </a:lnTo>
                                <a:lnTo>
                                  <a:pt x="1477976" y="97661"/>
                                </a:lnTo>
                                <a:lnTo>
                                  <a:pt x="1480546" y="90362"/>
                                </a:lnTo>
                                <a:lnTo>
                                  <a:pt x="1483219" y="68671"/>
                                </a:lnTo>
                                <a:lnTo>
                                  <a:pt x="1485789" y="93961"/>
                                </a:lnTo>
                                <a:lnTo>
                                  <a:pt x="1488462" y="75970"/>
                                </a:lnTo>
                                <a:lnTo>
                                  <a:pt x="1491032" y="108455"/>
                                </a:lnTo>
                                <a:lnTo>
                                  <a:pt x="1493705" y="104858"/>
                                </a:lnTo>
                                <a:lnTo>
                                  <a:pt x="1496275" y="97661"/>
                                </a:lnTo>
                                <a:lnTo>
                                  <a:pt x="1498845" y="115652"/>
                                </a:lnTo>
                                <a:lnTo>
                                  <a:pt x="1501518" y="75970"/>
                                </a:lnTo>
                                <a:lnTo>
                                  <a:pt x="1504088" y="54279"/>
                                </a:lnTo>
                                <a:lnTo>
                                  <a:pt x="1506761" y="68671"/>
                                </a:lnTo>
                                <a:lnTo>
                                  <a:pt x="1509331" y="36186"/>
                                </a:lnTo>
                                <a:lnTo>
                                  <a:pt x="1512003" y="61475"/>
                                </a:lnTo>
                                <a:lnTo>
                                  <a:pt x="1514573" y="75970"/>
                                </a:lnTo>
                                <a:lnTo>
                                  <a:pt x="1517246" y="68671"/>
                                </a:lnTo>
                                <a:lnTo>
                                  <a:pt x="1519816" y="83167"/>
                                </a:lnTo>
                                <a:lnTo>
                                  <a:pt x="1522489" y="93961"/>
                                </a:lnTo>
                                <a:lnTo>
                                  <a:pt x="1525059" y="28887"/>
                                </a:lnTo>
                                <a:lnTo>
                                  <a:pt x="1527732" y="83167"/>
                                </a:lnTo>
                                <a:lnTo>
                                  <a:pt x="1530302" y="104858"/>
                                </a:lnTo>
                                <a:lnTo>
                                  <a:pt x="1532975" y="93961"/>
                                </a:lnTo>
                                <a:lnTo>
                                  <a:pt x="1535545" y="112054"/>
                                </a:lnTo>
                                <a:lnTo>
                                  <a:pt x="1538218" y="83167"/>
                                </a:lnTo>
                                <a:lnTo>
                                  <a:pt x="1540788" y="90362"/>
                                </a:lnTo>
                                <a:lnTo>
                                  <a:pt x="1543460" y="50578"/>
                                </a:lnTo>
                                <a:lnTo>
                                  <a:pt x="1546030" y="50578"/>
                                </a:lnTo>
                                <a:lnTo>
                                  <a:pt x="1548703" y="119352"/>
                                </a:lnTo>
                                <a:lnTo>
                                  <a:pt x="1551273" y="112054"/>
                                </a:lnTo>
                                <a:lnTo>
                                  <a:pt x="1553946" y="75970"/>
                                </a:lnTo>
                                <a:lnTo>
                                  <a:pt x="1556516" y="83167"/>
                                </a:lnTo>
                                <a:lnTo>
                                  <a:pt x="1559189" y="86764"/>
                                </a:lnTo>
                                <a:lnTo>
                                  <a:pt x="1561759" y="72270"/>
                                </a:lnTo>
                                <a:lnTo>
                                  <a:pt x="1564432" y="83167"/>
                                </a:lnTo>
                                <a:lnTo>
                                  <a:pt x="1567002" y="68671"/>
                                </a:lnTo>
                                <a:lnTo>
                                  <a:pt x="1569675" y="61475"/>
                                </a:lnTo>
                                <a:lnTo>
                                  <a:pt x="1572245" y="83167"/>
                                </a:lnTo>
                                <a:lnTo>
                                  <a:pt x="1574918" y="86764"/>
                                </a:lnTo>
                                <a:lnTo>
                                  <a:pt x="1577488" y="46980"/>
                                </a:lnTo>
                                <a:lnTo>
                                  <a:pt x="1580161" y="46980"/>
                                </a:lnTo>
                                <a:lnTo>
                                  <a:pt x="1582731" y="72270"/>
                                </a:lnTo>
                                <a:lnTo>
                                  <a:pt x="1585403" y="57877"/>
                                </a:lnTo>
                                <a:lnTo>
                                  <a:pt x="1587974" y="101259"/>
                                </a:lnTo>
                                <a:lnTo>
                                  <a:pt x="1590646" y="68671"/>
                                </a:lnTo>
                                <a:lnTo>
                                  <a:pt x="1593216" y="119352"/>
                                </a:lnTo>
                                <a:lnTo>
                                  <a:pt x="1595889" y="101259"/>
                                </a:lnTo>
                                <a:lnTo>
                                  <a:pt x="1598459" y="86764"/>
                                </a:lnTo>
                                <a:lnTo>
                                  <a:pt x="1601132" y="101259"/>
                                </a:lnTo>
                                <a:lnTo>
                                  <a:pt x="1603702" y="112054"/>
                                </a:lnTo>
                                <a:lnTo>
                                  <a:pt x="1606375" y="50578"/>
                                </a:lnTo>
                                <a:lnTo>
                                  <a:pt x="1608945" y="86764"/>
                                </a:lnTo>
                                <a:lnTo>
                                  <a:pt x="1611618" y="104858"/>
                                </a:lnTo>
                                <a:lnTo>
                                  <a:pt x="1614188" y="93961"/>
                                </a:lnTo>
                                <a:lnTo>
                                  <a:pt x="1616861" y="108455"/>
                                </a:lnTo>
                                <a:lnTo>
                                  <a:pt x="1619431" y="93961"/>
                                </a:lnTo>
                                <a:lnTo>
                                  <a:pt x="1622104" y="104858"/>
                                </a:lnTo>
                                <a:lnTo>
                                  <a:pt x="1624674" y="112054"/>
                                </a:lnTo>
                                <a:lnTo>
                                  <a:pt x="1627346" y="144642"/>
                                </a:lnTo>
                                <a:lnTo>
                                  <a:pt x="1629916" y="83167"/>
                                </a:lnTo>
                                <a:lnTo>
                                  <a:pt x="1632590" y="72270"/>
                                </a:lnTo>
                                <a:lnTo>
                                  <a:pt x="1635160" y="115652"/>
                                </a:lnTo>
                                <a:lnTo>
                                  <a:pt x="1637730" y="28887"/>
                                </a:lnTo>
                                <a:lnTo>
                                  <a:pt x="1640402" y="65073"/>
                                </a:lnTo>
                                <a:lnTo>
                                  <a:pt x="1642972" y="36186"/>
                                </a:lnTo>
                                <a:lnTo>
                                  <a:pt x="1645645" y="72270"/>
                                </a:lnTo>
                                <a:lnTo>
                                  <a:pt x="1648215" y="21691"/>
                                </a:lnTo>
                                <a:lnTo>
                                  <a:pt x="1650888" y="101259"/>
                                </a:lnTo>
                                <a:lnTo>
                                  <a:pt x="1653458" y="75970"/>
                                </a:lnTo>
                                <a:lnTo>
                                  <a:pt x="1656131" y="119352"/>
                                </a:lnTo>
                                <a:lnTo>
                                  <a:pt x="1658701" y="83167"/>
                                </a:lnTo>
                                <a:lnTo>
                                  <a:pt x="1661374" y="68671"/>
                                </a:lnTo>
                                <a:lnTo>
                                  <a:pt x="1663944" y="57877"/>
                                </a:lnTo>
                                <a:lnTo>
                                  <a:pt x="1666617" y="112054"/>
                                </a:lnTo>
                                <a:lnTo>
                                  <a:pt x="1669187" y="61475"/>
                                </a:lnTo>
                                <a:lnTo>
                                  <a:pt x="1671860" y="86764"/>
                                </a:lnTo>
                                <a:lnTo>
                                  <a:pt x="1674430" y="90362"/>
                                </a:lnTo>
                                <a:lnTo>
                                  <a:pt x="1677102" y="75970"/>
                                </a:lnTo>
                                <a:lnTo>
                                  <a:pt x="1679672" y="43382"/>
                                </a:lnTo>
                                <a:lnTo>
                                  <a:pt x="1682345" y="43382"/>
                                </a:lnTo>
                                <a:lnTo>
                                  <a:pt x="1684915" y="90362"/>
                                </a:lnTo>
                                <a:lnTo>
                                  <a:pt x="1687588" y="93961"/>
                                </a:lnTo>
                                <a:lnTo>
                                  <a:pt x="1690158" y="43382"/>
                                </a:lnTo>
                                <a:lnTo>
                                  <a:pt x="1692831" y="75970"/>
                                </a:lnTo>
                                <a:lnTo>
                                  <a:pt x="1695401" y="61475"/>
                                </a:lnTo>
                                <a:lnTo>
                                  <a:pt x="1698074" y="83167"/>
                                </a:lnTo>
                                <a:lnTo>
                                  <a:pt x="1700644" y="126549"/>
                                </a:lnTo>
                                <a:lnTo>
                                  <a:pt x="1703317" y="54279"/>
                                </a:lnTo>
                                <a:lnTo>
                                  <a:pt x="1705887" y="97661"/>
                                </a:lnTo>
                                <a:lnTo>
                                  <a:pt x="1708560" y="97661"/>
                                </a:lnTo>
                                <a:lnTo>
                                  <a:pt x="1711130" y="72270"/>
                                </a:lnTo>
                                <a:lnTo>
                                  <a:pt x="1713802" y="61475"/>
                                </a:lnTo>
                                <a:lnTo>
                                  <a:pt x="1716373" y="57877"/>
                                </a:lnTo>
                                <a:lnTo>
                                  <a:pt x="1719046" y="46980"/>
                                </a:lnTo>
                                <a:lnTo>
                                  <a:pt x="1721616" y="57877"/>
                                </a:lnTo>
                                <a:lnTo>
                                  <a:pt x="1724289" y="93961"/>
                                </a:lnTo>
                                <a:lnTo>
                                  <a:pt x="1726858" y="83167"/>
                                </a:lnTo>
                                <a:lnTo>
                                  <a:pt x="1729531" y="90362"/>
                                </a:lnTo>
                                <a:lnTo>
                                  <a:pt x="1732101" y="65073"/>
                                </a:lnTo>
                                <a:lnTo>
                                  <a:pt x="1734774" y="54279"/>
                                </a:lnTo>
                                <a:lnTo>
                                  <a:pt x="1737344" y="65073"/>
                                </a:lnTo>
                                <a:lnTo>
                                  <a:pt x="1740017" y="14495"/>
                                </a:lnTo>
                                <a:lnTo>
                                  <a:pt x="1742587" y="108455"/>
                                </a:lnTo>
                                <a:lnTo>
                                  <a:pt x="1745260" y="108455"/>
                                </a:lnTo>
                                <a:lnTo>
                                  <a:pt x="1747830" y="79568"/>
                                </a:lnTo>
                                <a:lnTo>
                                  <a:pt x="1750503" y="54279"/>
                                </a:lnTo>
                                <a:lnTo>
                                  <a:pt x="1753073" y="75970"/>
                                </a:lnTo>
                                <a:lnTo>
                                  <a:pt x="1755746" y="97661"/>
                                </a:lnTo>
                                <a:lnTo>
                                  <a:pt x="1758316" y="101259"/>
                                </a:lnTo>
                                <a:lnTo>
                                  <a:pt x="1760988" y="104858"/>
                                </a:lnTo>
                                <a:lnTo>
                                  <a:pt x="1763558" y="83167"/>
                                </a:lnTo>
                                <a:lnTo>
                                  <a:pt x="1766231" y="93961"/>
                                </a:lnTo>
                                <a:lnTo>
                                  <a:pt x="1768801" y="97661"/>
                                </a:lnTo>
                                <a:lnTo>
                                  <a:pt x="1771371" y="28887"/>
                                </a:lnTo>
                                <a:lnTo>
                                  <a:pt x="1774044" y="54279"/>
                                </a:lnTo>
                                <a:lnTo>
                                  <a:pt x="1776614" y="108455"/>
                                </a:lnTo>
                                <a:lnTo>
                                  <a:pt x="1779287" y="83167"/>
                                </a:lnTo>
                                <a:lnTo>
                                  <a:pt x="1781857" y="112054"/>
                                </a:lnTo>
                                <a:lnTo>
                                  <a:pt x="1784530" y="104858"/>
                                </a:lnTo>
                                <a:lnTo>
                                  <a:pt x="1787100" y="28887"/>
                                </a:lnTo>
                                <a:lnTo>
                                  <a:pt x="1789773" y="104858"/>
                                </a:lnTo>
                                <a:lnTo>
                                  <a:pt x="1792343" y="130146"/>
                                </a:lnTo>
                                <a:lnTo>
                                  <a:pt x="1795016" y="86764"/>
                                </a:lnTo>
                                <a:lnTo>
                                  <a:pt x="1797586" y="72270"/>
                                </a:lnTo>
                                <a:lnTo>
                                  <a:pt x="1800258" y="104858"/>
                                </a:lnTo>
                                <a:lnTo>
                                  <a:pt x="1802829" y="86764"/>
                                </a:lnTo>
                                <a:lnTo>
                                  <a:pt x="1805501" y="90362"/>
                                </a:lnTo>
                                <a:lnTo>
                                  <a:pt x="1808071" y="65073"/>
                                </a:lnTo>
                                <a:lnTo>
                                  <a:pt x="1810744" y="50578"/>
                                </a:lnTo>
                                <a:lnTo>
                                  <a:pt x="1813314" y="93961"/>
                                </a:lnTo>
                                <a:lnTo>
                                  <a:pt x="1815987" y="79568"/>
                                </a:lnTo>
                                <a:lnTo>
                                  <a:pt x="1818557" y="79568"/>
                                </a:lnTo>
                                <a:lnTo>
                                  <a:pt x="1821230" y="97661"/>
                                </a:lnTo>
                                <a:lnTo>
                                  <a:pt x="1823800" y="65073"/>
                                </a:lnTo>
                                <a:lnTo>
                                  <a:pt x="1826473" y="93961"/>
                                </a:lnTo>
                                <a:lnTo>
                                  <a:pt x="1829043" y="50578"/>
                                </a:lnTo>
                                <a:lnTo>
                                  <a:pt x="1831716" y="79568"/>
                                </a:lnTo>
                                <a:lnTo>
                                  <a:pt x="1834286" y="130146"/>
                                </a:lnTo>
                                <a:lnTo>
                                  <a:pt x="1836958" y="65073"/>
                                </a:lnTo>
                                <a:lnTo>
                                  <a:pt x="1839529" y="112054"/>
                                </a:lnTo>
                                <a:lnTo>
                                  <a:pt x="1842202" y="79568"/>
                                </a:lnTo>
                                <a:lnTo>
                                  <a:pt x="1844772" y="65073"/>
                                </a:lnTo>
                                <a:lnTo>
                                  <a:pt x="1847445" y="86764"/>
                                </a:lnTo>
                                <a:lnTo>
                                  <a:pt x="1850014" y="119352"/>
                                </a:lnTo>
                                <a:lnTo>
                                  <a:pt x="1852687" y="86764"/>
                                </a:lnTo>
                                <a:lnTo>
                                  <a:pt x="1855257" y="93961"/>
                                </a:lnTo>
                                <a:lnTo>
                                  <a:pt x="1857930" y="97661"/>
                                </a:lnTo>
                                <a:lnTo>
                                  <a:pt x="1860500" y="90362"/>
                                </a:lnTo>
                                <a:lnTo>
                                  <a:pt x="1863173" y="68671"/>
                                </a:lnTo>
                                <a:lnTo>
                                  <a:pt x="1865743" y="65073"/>
                                </a:lnTo>
                                <a:lnTo>
                                  <a:pt x="1868416" y="68671"/>
                                </a:lnTo>
                                <a:lnTo>
                                  <a:pt x="1870986" y="57877"/>
                                </a:lnTo>
                                <a:lnTo>
                                  <a:pt x="1873659" y="93961"/>
                                </a:lnTo>
                                <a:lnTo>
                                  <a:pt x="1876229" y="97661"/>
                                </a:lnTo>
                                <a:lnTo>
                                  <a:pt x="1878902" y="97661"/>
                                </a:lnTo>
                                <a:lnTo>
                                  <a:pt x="1881472" y="61475"/>
                                </a:lnTo>
                                <a:lnTo>
                                  <a:pt x="1884144" y="93961"/>
                                </a:lnTo>
                                <a:lnTo>
                                  <a:pt x="1886714" y="28887"/>
                                </a:lnTo>
                                <a:lnTo>
                                  <a:pt x="1889387" y="68671"/>
                                </a:lnTo>
                                <a:lnTo>
                                  <a:pt x="1891957" y="21691"/>
                                </a:lnTo>
                                <a:lnTo>
                                  <a:pt x="1894630" y="93961"/>
                                </a:lnTo>
                                <a:lnTo>
                                  <a:pt x="1897201" y="39784"/>
                                </a:lnTo>
                                <a:lnTo>
                                  <a:pt x="1899873" y="68671"/>
                                </a:lnTo>
                                <a:lnTo>
                                  <a:pt x="1902443" y="75970"/>
                                </a:lnTo>
                                <a:lnTo>
                                  <a:pt x="1905013" y="72270"/>
                                </a:lnTo>
                                <a:lnTo>
                                  <a:pt x="1907686" y="46980"/>
                                </a:lnTo>
                                <a:lnTo>
                                  <a:pt x="1910256" y="25289"/>
                                </a:lnTo>
                                <a:lnTo>
                                  <a:pt x="1912929" y="57877"/>
                                </a:lnTo>
                                <a:lnTo>
                                  <a:pt x="1915499" y="115652"/>
                                </a:lnTo>
                                <a:lnTo>
                                  <a:pt x="1918172" y="61475"/>
                                </a:lnTo>
                                <a:lnTo>
                                  <a:pt x="1920742" y="115652"/>
                                </a:lnTo>
                                <a:lnTo>
                                  <a:pt x="1923414" y="104858"/>
                                </a:lnTo>
                                <a:lnTo>
                                  <a:pt x="1925985" y="90362"/>
                                </a:lnTo>
                                <a:lnTo>
                                  <a:pt x="1928658" y="97661"/>
                                </a:lnTo>
                                <a:lnTo>
                                  <a:pt x="1931228" y="90362"/>
                                </a:lnTo>
                                <a:lnTo>
                                  <a:pt x="1933900" y="112054"/>
                                </a:lnTo>
                                <a:lnTo>
                                  <a:pt x="1936470" y="97661"/>
                                </a:lnTo>
                                <a:lnTo>
                                  <a:pt x="1939143" y="79568"/>
                                </a:lnTo>
                                <a:lnTo>
                                  <a:pt x="1941713" y="101259"/>
                                </a:lnTo>
                                <a:lnTo>
                                  <a:pt x="1944386" y="25289"/>
                                </a:lnTo>
                                <a:lnTo>
                                  <a:pt x="1946956" y="93961"/>
                                </a:lnTo>
                                <a:lnTo>
                                  <a:pt x="1949629" y="93961"/>
                                </a:lnTo>
                                <a:lnTo>
                                  <a:pt x="1952199" y="83167"/>
                                </a:lnTo>
                                <a:lnTo>
                                  <a:pt x="1954872" y="61475"/>
                                </a:lnTo>
                                <a:lnTo>
                                  <a:pt x="1957442" y="68671"/>
                                </a:lnTo>
                                <a:lnTo>
                                  <a:pt x="1960115" y="90362"/>
                                </a:lnTo>
                                <a:lnTo>
                                  <a:pt x="1962685" y="79568"/>
                                </a:lnTo>
                                <a:lnTo>
                                  <a:pt x="1965358" y="104858"/>
                                </a:lnTo>
                                <a:lnTo>
                                  <a:pt x="1967928" y="90362"/>
                                </a:lnTo>
                                <a:lnTo>
                                  <a:pt x="1970601" y="83167"/>
                                </a:lnTo>
                                <a:lnTo>
                                  <a:pt x="1973170" y="36186"/>
                                </a:lnTo>
                                <a:lnTo>
                                  <a:pt x="1975843" y="68671"/>
                                </a:lnTo>
                                <a:lnTo>
                                  <a:pt x="1978413" y="32588"/>
                                </a:lnTo>
                                <a:lnTo>
                                  <a:pt x="1981086" y="86764"/>
                                </a:lnTo>
                                <a:lnTo>
                                  <a:pt x="1983656" y="104858"/>
                                </a:lnTo>
                                <a:lnTo>
                                  <a:pt x="1986329" y="90362"/>
                                </a:lnTo>
                                <a:lnTo>
                                  <a:pt x="1988899" y="86764"/>
                                </a:lnTo>
                                <a:lnTo>
                                  <a:pt x="1991572" y="93961"/>
                                </a:lnTo>
                                <a:lnTo>
                                  <a:pt x="1994142" y="90362"/>
                                </a:lnTo>
                                <a:lnTo>
                                  <a:pt x="1996815" y="75970"/>
                                </a:lnTo>
                                <a:lnTo>
                                  <a:pt x="1999385" y="144642"/>
                                </a:lnTo>
                                <a:lnTo>
                                  <a:pt x="2002058" y="54279"/>
                                </a:lnTo>
                                <a:lnTo>
                                  <a:pt x="2004628" y="79568"/>
                                </a:lnTo>
                                <a:lnTo>
                                  <a:pt x="2007301" y="72270"/>
                                </a:lnTo>
                                <a:lnTo>
                                  <a:pt x="2009870" y="61475"/>
                                </a:lnTo>
                                <a:lnTo>
                                  <a:pt x="2012544" y="133745"/>
                                </a:lnTo>
                                <a:lnTo>
                                  <a:pt x="2015113" y="90362"/>
                                </a:lnTo>
                                <a:lnTo>
                                  <a:pt x="2017786" y="79568"/>
                                </a:lnTo>
                                <a:lnTo>
                                  <a:pt x="2020357" y="68671"/>
                                </a:lnTo>
                                <a:lnTo>
                                  <a:pt x="2023029" y="101259"/>
                                </a:lnTo>
                                <a:lnTo>
                                  <a:pt x="2025599" y="112054"/>
                                </a:lnTo>
                                <a:lnTo>
                                  <a:pt x="2028272" y="57877"/>
                                </a:lnTo>
                                <a:lnTo>
                                  <a:pt x="2030842" y="75970"/>
                                </a:lnTo>
                                <a:lnTo>
                                  <a:pt x="2033515" y="79568"/>
                                </a:lnTo>
                                <a:lnTo>
                                  <a:pt x="2036085" y="72270"/>
                                </a:lnTo>
                                <a:lnTo>
                                  <a:pt x="2038758" y="93961"/>
                                </a:lnTo>
                                <a:lnTo>
                                  <a:pt x="2041328" y="90362"/>
                                </a:lnTo>
                                <a:lnTo>
                                  <a:pt x="2043898" y="28887"/>
                                </a:lnTo>
                                <a:lnTo>
                                  <a:pt x="2046571" y="83167"/>
                                </a:lnTo>
                                <a:lnTo>
                                  <a:pt x="2049141" y="86764"/>
                                </a:lnTo>
                                <a:lnTo>
                                  <a:pt x="2051814" y="68671"/>
                                </a:lnTo>
                                <a:lnTo>
                                  <a:pt x="2054384" y="65073"/>
                                </a:lnTo>
                                <a:lnTo>
                                  <a:pt x="2057057" y="112054"/>
                                </a:lnTo>
                                <a:lnTo>
                                  <a:pt x="2059626" y="79568"/>
                                </a:lnTo>
                                <a:lnTo>
                                  <a:pt x="2062300" y="108455"/>
                                </a:lnTo>
                                <a:lnTo>
                                  <a:pt x="2064869" y="46980"/>
                                </a:lnTo>
                                <a:lnTo>
                                  <a:pt x="2067542" y="7196"/>
                                </a:lnTo>
                                <a:lnTo>
                                  <a:pt x="2070112" y="126549"/>
                                </a:lnTo>
                                <a:lnTo>
                                  <a:pt x="2072785" y="32588"/>
                                </a:lnTo>
                                <a:lnTo>
                                  <a:pt x="2075355" y="68671"/>
                                </a:lnTo>
                                <a:lnTo>
                                  <a:pt x="2078028" y="57877"/>
                                </a:lnTo>
                                <a:lnTo>
                                  <a:pt x="2080598" y="101259"/>
                                </a:lnTo>
                                <a:lnTo>
                                  <a:pt x="2083271" y="65073"/>
                                </a:lnTo>
                                <a:lnTo>
                                  <a:pt x="2085841" y="28887"/>
                                </a:lnTo>
                                <a:lnTo>
                                  <a:pt x="2088514" y="43382"/>
                                </a:lnTo>
                                <a:lnTo>
                                  <a:pt x="2091084" y="86764"/>
                                </a:lnTo>
                                <a:lnTo>
                                  <a:pt x="2093757" y="61475"/>
                                </a:lnTo>
                                <a:lnTo>
                                  <a:pt x="2096327" y="112054"/>
                                </a:lnTo>
                                <a:lnTo>
                                  <a:pt x="2098999" y="18093"/>
                                </a:lnTo>
                                <a:lnTo>
                                  <a:pt x="2101570" y="90362"/>
                                </a:lnTo>
                                <a:lnTo>
                                  <a:pt x="2104242" y="68671"/>
                                </a:lnTo>
                                <a:lnTo>
                                  <a:pt x="2106813" y="72270"/>
                                </a:lnTo>
                                <a:lnTo>
                                  <a:pt x="2109485" y="61475"/>
                                </a:lnTo>
                                <a:lnTo>
                                  <a:pt x="2112055" y="14495"/>
                                </a:lnTo>
                                <a:lnTo>
                                  <a:pt x="2114728" y="75970"/>
                                </a:lnTo>
                                <a:lnTo>
                                  <a:pt x="2117298" y="57877"/>
                                </a:lnTo>
                                <a:lnTo>
                                  <a:pt x="2119971" y="21691"/>
                                </a:lnTo>
                                <a:lnTo>
                                  <a:pt x="2122541" y="90362"/>
                                </a:lnTo>
                                <a:lnTo>
                                  <a:pt x="2125214" y="61475"/>
                                </a:lnTo>
                                <a:lnTo>
                                  <a:pt x="2127784" y="83167"/>
                                </a:lnTo>
                                <a:lnTo>
                                  <a:pt x="2130457" y="43382"/>
                                </a:lnTo>
                                <a:lnTo>
                                  <a:pt x="2133027" y="54279"/>
                                </a:lnTo>
                                <a:lnTo>
                                  <a:pt x="2135700" y="72270"/>
                                </a:lnTo>
                                <a:lnTo>
                                  <a:pt x="2138270" y="79568"/>
                                </a:lnTo>
                                <a:lnTo>
                                  <a:pt x="2140942" y="43382"/>
                                </a:lnTo>
                                <a:lnTo>
                                  <a:pt x="2143513" y="75970"/>
                                </a:lnTo>
                                <a:lnTo>
                                  <a:pt x="2146185" y="32588"/>
                                </a:lnTo>
                                <a:lnTo>
                                  <a:pt x="2148756" y="104858"/>
                                </a:lnTo>
                                <a:lnTo>
                                  <a:pt x="2151428" y="68671"/>
                                </a:lnTo>
                                <a:lnTo>
                                  <a:pt x="2153998" y="79568"/>
                                </a:lnTo>
                                <a:lnTo>
                                  <a:pt x="2156671" y="36186"/>
                                </a:lnTo>
                                <a:lnTo>
                                  <a:pt x="2159241" y="83167"/>
                                </a:lnTo>
                                <a:lnTo>
                                  <a:pt x="2161914" y="46980"/>
                                </a:lnTo>
                                <a:lnTo>
                                  <a:pt x="2164484" y="119352"/>
                                </a:lnTo>
                                <a:lnTo>
                                  <a:pt x="2167157" y="50578"/>
                                </a:lnTo>
                                <a:lnTo>
                                  <a:pt x="2169727" y="86764"/>
                                </a:lnTo>
                                <a:lnTo>
                                  <a:pt x="2172400" y="97661"/>
                                </a:lnTo>
                                <a:lnTo>
                                  <a:pt x="2174970" y="68671"/>
                                </a:lnTo>
                                <a:lnTo>
                                  <a:pt x="2177540" y="54279"/>
                                </a:lnTo>
                                <a:lnTo>
                                  <a:pt x="2180213" y="75970"/>
                                </a:lnTo>
                                <a:lnTo>
                                  <a:pt x="2182783" y="54279"/>
                                </a:lnTo>
                                <a:lnTo>
                                  <a:pt x="2185455" y="93961"/>
                                </a:lnTo>
                                <a:lnTo>
                                  <a:pt x="2188025" y="86764"/>
                                </a:lnTo>
                                <a:lnTo>
                                  <a:pt x="2190698" y="50578"/>
                                </a:lnTo>
                                <a:lnTo>
                                  <a:pt x="2193269" y="46980"/>
                                </a:lnTo>
                                <a:lnTo>
                                  <a:pt x="2195941" y="54279"/>
                                </a:lnTo>
                                <a:lnTo>
                                  <a:pt x="2198512" y="79568"/>
                                </a:lnTo>
                                <a:lnTo>
                                  <a:pt x="2201184" y="61475"/>
                                </a:lnTo>
                                <a:lnTo>
                                  <a:pt x="2203754" y="83167"/>
                                </a:lnTo>
                                <a:lnTo>
                                  <a:pt x="2206427" y="46980"/>
                                </a:lnTo>
                                <a:lnTo>
                                  <a:pt x="2208997" y="115652"/>
                                </a:lnTo>
                                <a:lnTo>
                                  <a:pt x="2211670" y="36186"/>
                                </a:lnTo>
                                <a:lnTo>
                                  <a:pt x="2214240" y="79568"/>
                                </a:lnTo>
                                <a:lnTo>
                                  <a:pt x="2216913" y="68671"/>
                                </a:lnTo>
                                <a:lnTo>
                                  <a:pt x="2219482" y="90362"/>
                                </a:lnTo>
                                <a:lnTo>
                                  <a:pt x="2222156" y="97661"/>
                                </a:lnTo>
                                <a:lnTo>
                                  <a:pt x="2224726" y="79568"/>
                                </a:lnTo>
                                <a:lnTo>
                                  <a:pt x="2227399" y="79568"/>
                                </a:lnTo>
                                <a:lnTo>
                                  <a:pt x="2229969" y="39784"/>
                                </a:lnTo>
                                <a:lnTo>
                                  <a:pt x="2232641" y="101259"/>
                                </a:lnTo>
                                <a:lnTo>
                                  <a:pt x="2235211" y="104858"/>
                                </a:lnTo>
                                <a:lnTo>
                                  <a:pt x="2237884" y="108455"/>
                                </a:lnTo>
                                <a:lnTo>
                                  <a:pt x="2240454" y="108455"/>
                                </a:lnTo>
                                <a:lnTo>
                                  <a:pt x="2243127" y="65073"/>
                                </a:lnTo>
                                <a:lnTo>
                                  <a:pt x="2245697" y="97661"/>
                                </a:lnTo>
                                <a:lnTo>
                                  <a:pt x="2248370" y="75970"/>
                                </a:lnTo>
                                <a:lnTo>
                                  <a:pt x="2250940" y="104858"/>
                                </a:lnTo>
                                <a:lnTo>
                                  <a:pt x="2253613" y="101259"/>
                                </a:lnTo>
                                <a:lnTo>
                                  <a:pt x="2256183" y="46980"/>
                                </a:lnTo>
                                <a:lnTo>
                                  <a:pt x="2258856" y="90362"/>
                                </a:lnTo>
                                <a:lnTo>
                                  <a:pt x="2261426" y="90362"/>
                                </a:lnTo>
                                <a:lnTo>
                                  <a:pt x="2264099" y="86764"/>
                                </a:lnTo>
                                <a:lnTo>
                                  <a:pt x="2266669" y="112054"/>
                                </a:lnTo>
                                <a:lnTo>
                                  <a:pt x="2269341" y="50578"/>
                                </a:lnTo>
                                <a:lnTo>
                                  <a:pt x="2271911" y="68671"/>
                                </a:lnTo>
                                <a:lnTo>
                                  <a:pt x="2274585" y="57877"/>
                                </a:lnTo>
                                <a:lnTo>
                                  <a:pt x="2277154" y="54279"/>
                                </a:lnTo>
                                <a:lnTo>
                                  <a:pt x="2279828" y="68671"/>
                                </a:lnTo>
                                <a:lnTo>
                                  <a:pt x="2282397" y="75970"/>
                                </a:lnTo>
                                <a:lnTo>
                                  <a:pt x="2285070" y="36186"/>
                                </a:lnTo>
                                <a:lnTo>
                                  <a:pt x="2287640" y="57877"/>
                                </a:lnTo>
                                <a:lnTo>
                                  <a:pt x="2290313" y="104858"/>
                                </a:lnTo>
                                <a:lnTo>
                                  <a:pt x="2292883" y="97661"/>
                                </a:lnTo>
                                <a:lnTo>
                                  <a:pt x="2295556" y="79568"/>
                                </a:lnTo>
                                <a:lnTo>
                                  <a:pt x="2298126" y="90362"/>
                                </a:lnTo>
                                <a:lnTo>
                                  <a:pt x="2300798" y="83167"/>
                                </a:lnTo>
                                <a:lnTo>
                                  <a:pt x="2303369" y="75970"/>
                                </a:lnTo>
                                <a:lnTo>
                                  <a:pt x="2306042" y="112054"/>
                                </a:lnTo>
                                <a:lnTo>
                                  <a:pt x="2308612" y="83167"/>
                                </a:lnTo>
                                <a:lnTo>
                                  <a:pt x="2311182" y="72270"/>
                                </a:lnTo>
                                <a:lnTo>
                                  <a:pt x="2313855" y="75970"/>
                                </a:lnTo>
                                <a:lnTo>
                                  <a:pt x="2316425" y="97661"/>
                                </a:lnTo>
                                <a:lnTo>
                                  <a:pt x="2319097" y="90362"/>
                                </a:lnTo>
                                <a:lnTo>
                                  <a:pt x="2321667" y="39784"/>
                                </a:lnTo>
                                <a:lnTo>
                                  <a:pt x="2324340" y="133745"/>
                                </a:lnTo>
                                <a:lnTo>
                                  <a:pt x="2326910" y="83167"/>
                                </a:lnTo>
                                <a:lnTo>
                                  <a:pt x="2329584" y="93961"/>
                                </a:lnTo>
                                <a:lnTo>
                                  <a:pt x="2332153" y="72270"/>
                                </a:lnTo>
                                <a:lnTo>
                                  <a:pt x="2334826" y="86764"/>
                                </a:lnTo>
                                <a:lnTo>
                                  <a:pt x="2337396" y="108455"/>
                                </a:lnTo>
                                <a:lnTo>
                                  <a:pt x="2340069" y="93961"/>
                                </a:lnTo>
                                <a:lnTo>
                                  <a:pt x="2342639" y="112054"/>
                                </a:lnTo>
                                <a:lnTo>
                                  <a:pt x="2345312" y="83167"/>
                                </a:lnTo>
                                <a:lnTo>
                                  <a:pt x="2347882" y="75970"/>
                                </a:lnTo>
                                <a:lnTo>
                                  <a:pt x="2350554" y="46980"/>
                                </a:lnTo>
                                <a:lnTo>
                                  <a:pt x="2353125" y="119352"/>
                                </a:lnTo>
                                <a:lnTo>
                                  <a:pt x="2355797" y="126549"/>
                                </a:lnTo>
                                <a:lnTo>
                                  <a:pt x="2358367" y="83167"/>
                                </a:lnTo>
                                <a:lnTo>
                                  <a:pt x="2361041" y="86764"/>
                                </a:lnTo>
                                <a:lnTo>
                                  <a:pt x="2363611" y="86764"/>
                                </a:lnTo>
                                <a:lnTo>
                                  <a:pt x="2366283" y="108455"/>
                                </a:lnTo>
                                <a:lnTo>
                                  <a:pt x="2368853" y="79568"/>
                                </a:lnTo>
                                <a:lnTo>
                                  <a:pt x="2371526" y="79568"/>
                                </a:lnTo>
                                <a:lnTo>
                                  <a:pt x="2374096" y="83167"/>
                                </a:lnTo>
                                <a:lnTo>
                                  <a:pt x="2376769" y="72270"/>
                                </a:lnTo>
                                <a:lnTo>
                                  <a:pt x="2379339" y="75970"/>
                                </a:lnTo>
                                <a:lnTo>
                                  <a:pt x="2382012" y="122951"/>
                                </a:lnTo>
                                <a:lnTo>
                                  <a:pt x="2384582" y="122951"/>
                                </a:lnTo>
                                <a:lnTo>
                                  <a:pt x="2387254" y="133745"/>
                                </a:lnTo>
                                <a:lnTo>
                                  <a:pt x="2389825" y="83167"/>
                                </a:lnTo>
                                <a:lnTo>
                                  <a:pt x="2392498" y="86764"/>
                                </a:lnTo>
                                <a:lnTo>
                                  <a:pt x="2395068" y="50578"/>
                                </a:lnTo>
                                <a:lnTo>
                                  <a:pt x="2397741" y="43382"/>
                                </a:lnTo>
                                <a:lnTo>
                                  <a:pt x="2400311" y="126549"/>
                                </a:lnTo>
                                <a:lnTo>
                                  <a:pt x="2402983" y="57877"/>
                                </a:lnTo>
                                <a:lnTo>
                                  <a:pt x="2405553" y="43382"/>
                                </a:lnTo>
                                <a:lnTo>
                                  <a:pt x="2408226" y="108455"/>
                                </a:lnTo>
                                <a:lnTo>
                                  <a:pt x="2410796" y="21691"/>
                                </a:lnTo>
                                <a:lnTo>
                                  <a:pt x="2413469" y="28887"/>
                                </a:lnTo>
                                <a:lnTo>
                                  <a:pt x="2416039" y="130146"/>
                                </a:lnTo>
                                <a:lnTo>
                                  <a:pt x="2418712" y="83167"/>
                                </a:lnTo>
                                <a:lnTo>
                                  <a:pt x="2421282" y="101259"/>
                                </a:lnTo>
                                <a:lnTo>
                                  <a:pt x="2423955" y="97661"/>
                                </a:lnTo>
                                <a:lnTo>
                                  <a:pt x="2426525" y="101259"/>
                                </a:lnTo>
                                <a:lnTo>
                                  <a:pt x="2429198" y="50578"/>
                                </a:lnTo>
                                <a:lnTo>
                                  <a:pt x="2431768" y="43382"/>
                                </a:lnTo>
                                <a:lnTo>
                                  <a:pt x="2434441" y="122951"/>
                                </a:lnTo>
                                <a:lnTo>
                                  <a:pt x="2437010" y="86764"/>
                                </a:lnTo>
                                <a:lnTo>
                                  <a:pt x="2439683" y="54279"/>
                                </a:lnTo>
                                <a:lnTo>
                                  <a:pt x="2442253" y="108455"/>
                                </a:lnTo>
                                <a:lnTo>
                                  <a:pt x="2444926" y="65073"/>
                                </a:lnTo>
                                <a:lnTo>
                                  <a:pt x="2447496" y="68671"/>
                                </a:lnTo>
                                <a:lnTo>
                                  <a:pt x="2450066" y="101259"/>
                                </a:lnTo>
                                <a:lnTo>
                                  <a:pt x="2452739" y="68671"/>
                                </a:lnTo>
                                <a:lnTo>
                                  <a:pt x="2455309" y="108455"/>
                                </a:lnTo>
                                <a:lnTo>
                                  <a:pt x="2457982" y="79568"/>
                                </a:lnTo>
                                <a:lnTo>
                                  <a:pt x="2460552" y="83167"/>
                                </a:lnTo>
                                <a:lnTo>
                                  <a:pt x="2463225" y="90362"/>
                                </a:lnTo>
                                <a:lnTo>
                                  <a:pt x="2465795" y="50578"/>
                                </a:lnTo>
                                <a:lnTo>
                                  <a:pt x="2468468" y="28887"/>
                                </a:lnTo>
                                <a:lnTo>
                                  <a:pt x="2471038" y="68671"/>
                                </a:lnTo>
                                <a:lnTo>
                                  <a:pt x="2473711" y="65073"/>
                                </a:lnTo>
                                <a:lnTo>
                                  <a:pt x="2476281" y="101259"/>
                                </a:lnTo>
                                <a:lnTo>
                                  <a:pt x="2478953" y="90362"/>
                                </a:lnTo>
                                <a:lnTo>
                                  <a:pt x="2481524" y="65073"/>
                                </a:lnTo>
                                <a:lnTo>
                                  <a:pt x="2484197" y="39784"/>
                                </a:lnTo>
                                <a:lnTo>
                                  <a:pt x="2486766" y="101259"/>
                                </a:lnTo>
                                <a:lnTo>
                                  <a:pt x="2489439" y="90362"/>
                                </a:lnTo>
                                <a:lnTo>
                                  <a:pt x="2492009" y="68671"/>
                                </a:lnTo>
                                <a:lnTo>
                                  <a:pt x="2494682" y="75970"/>
                                </a:lnTo>
                                <a:lnTo>
                                  <a:pt x="2497252" y="75970"/>
                                </a:lnTo>
                                <a:lnTo>
                                  <a:pt x="2499925" y="72270"/>
                                </a:lnTo>
                                <a:lnTo>
                                  <a:pt x="2502495" y="43382"/>
                                </a:lnTo>
                                <a:lnTo>
                                  <a:pt x="2505168" y="72270"/>
                                </a:lnTo>
                                <a:lnTo>
                                  <a:pt x="2507738" y="86764"/>
                                </a:lnTo>
                                <a:lnTo>
                                  <a:pt x="2510411" y="57877"/>
                                </a:lnTo>
                                <a:lnTo>
                                  <a:pt x="2512981" y="65073"/>
                                </a:lnTo>
                                <a:lnTo>
                                  <a:pt x="2515654" y="75970"/>
                                </a:lnTo>
                                <a:lnTo>
                                  <a:pt x="2518224" y="61475"/>
                                </a:lnTo>
                                <a:lnTo>
                                  <a:pt x="2520897" y="97661"/>
                                </a:lnTo>
                                <a:lnTo>
                                  <a:pt x="2523467" y="97661"/>
                                </a:lnTo>
                                <a:lnTo>
                                  <a:pt x="2526139" y="112054"/>
                                </a:lnTo>
                                <a:lnTo>
                                  <a:pt x="2528709" y="72270"/>
                                </a:lnTo>
                                <a:lnTo>
                                  <a:pt x="2531382" y="75970"/>
                                </a:lnTo>
                                <a:lnTo>
                                  <a:pt x="2533952" y="72270"/>
                                </a:lnTo>
                                <a:lnTo>
                                  <a:pt x="2536625" y="83167"/>
                                </a:lnTo>
                                <a:lnTo>
                                  <a:pt x="2539195" y="75970"/>
                                </a:lnTo>
                                <a:lnTo>
                                  <a:pt x="2541868" y="75970"/>
                                </a:lnTo>
                                <a:lnTo>
                                  <a:pt x="2544438" y="97661"/>
                                </a:lnTo>
                                <a:lnTo>
                                  <a:pt x="2547111" y="79568"/>
                                </a:lnTo>
                                <a:lnTo>
                                  <a:pt x="2549681" y="86764"/>
                                </a:lnTo>
                                <a:lnTo>
                                  <a:pt x="2552354" y="79568"/>
                                </a:lnTo>
                                <a:lnTo>
                                  <a:pt x="2554924" y="79568"/>
                                </a:lnTo>
                                <a:lnTo>
                                  <a:pt x="2557597" y="90362"/>
                                </a:lnTo>
                                <a:lnTo>
                                  <a:pt x="2560167" y="68671"/>
                                </a:lnTo>
                                <a:lnTo>
                                  <a:pt x="2562840" y="50578"/>
                                </a:lnTo>
                                <a:lnTo>
                                  <a:pt x="2565410" y="68671"/>
                                </a:lnTo>
                                <a:lnTo>
                                  <a:pt x="2568083" y="72270"/>
                                </a:lnTo>
                                <a:lnTo>
                                  <a:pt x="2570653" y="93961"/>
                                </a:lnTo>
                                <a:lnTo>
                                  <a:pt x="2573325" y="65073"/>
                                </a:lnTo>
                                <a:lnTo>
                                  <a:pt x="2575895" y="104858"/>
                                </a:lnTo>
                                <a:lnTo>
                                  <a:pt x="2578568" y="50578"/>
                                </a:lnTo>
                                <a:lnTo>
                                  <a:pt x="2581138" y="72270"/>
                                </a:lnTo>
                                <a:lnTo>
                                  <a:pt x="2583708" y="57877"/>
                                </a:lnTo>
                                <a:lnTo>
                                  <a:pt x="2586381" y="101259"/>
                                </a:lnTo>
                                <a:lnTo>
                                  <a:pt x="2588951" y="79568"/>
                                </a:lnTo>
                                <a:lnTo>
                                  <a:pt x="2591624" y="43382"/>
                                </a:lnTo>
                                <a:lnTo>
                                  <a:pt x="2594194" y="97661"/>
                                </a:lnTo>
                                <a:lnTo>
                                  <a:pt x="2596867" y="90362"/>
                                </a:lnTo>
                                <a:lnTo>
                                  <a:pt x="2599437" y="83167"/>
                                </a:lnTo>
                                <a:lnTo>
                                  <a:pt x="2604680" y="83167"/>
                                </a:lnTo>
                                <a:lnTo>
                                  <a:pt x="2607353" y="115652"/>
                                </a:lnTo>
                                <a:lnTo>
                                  <a:pt x="2609923" y="79568"/>
                                </a:lnTo>
                                <a:lnTo>
                                  <a:pt x="2612596" y="57877"/>
                                </a:lnTo>
                                <a:lnTo>
                                  <a:pt x="2615166" y="130146"/>
                                </a:lnTo>
                                <a:lnTo>
                                  <a:pt x="2617838" y="32588"/>
                                </a:lnTo>
                                <a:lnTo>
                                  <a:pt x="2620408" y="104858"/>
                                </a:lnTo>
                                <a:lnTo>
                                  <a:pt x="2623081" y="97661"/>
                                </a:lnTo>
                                <a:lnTo>
                                  <a:pt x="2625651" y="57877"/>
                                </a:lnTo>
                                <a:lnTo>
                                  <a:pt x="2628324" y="43382"/>
                                </a:lnTo>
                                <a:lnTo>
                                  <a:pt x="2630894" y="104858"/>
                                </a:lnTo>
                                <a:lnTo>
                                  <a:pt x="2633567" y="90362"/>
                                </a:lnTo>
                                <a:lnTo>
                                  <a:pt x="2636137" y="83167"/>
                                </a:lnTo>
                                <a:lnTo>
                                  <a:pt x="2638810" y="97661"/>
                                </a:lnTo>
                                <a:lnTo>
                                  <a:pt x="2641380" y="68671"/>
                                </a:lnTo>
                                <a:lnTo>
                                  <a:pt x="2644053" y="50578"/>
                                </a:lnTo>
                                <a:lnTo>
                                  <a:pt x="2646623" y="54279"/>
                                </a:lnTo>
                                <a:lnTo>
                                  <a:pt x="2649295" y="79568"/>
                                </a:lnTo>
                                <a:lnTo>
                                  <a:pt x="2651865" y="43382"/>
                                </a:lnTo>
                                <a:lnTo>
                                  <a:pt x="2654538" y="75970"/>
                                </a:lnTo>
                                <a:lnTo>
                                  <a:pt x="2657108" y="86764"/>
                                </a:lnTo>
                                <a:lnTo>
                                  <a:pt x="2659781" y="75970"/>
                                </a:lnTo>
                                <a:lnTo>
                                  <a:pt x="2662351" y="93961"/>
                                </a:lnTo>
                                <a:lnTo>
                                  <a:pt x="2665024" y="86764"/>
                                </a:lnTo>
                                <a:lnTo>
                                  <a:pt x="2667594" y="21691"/>
                                </a:lnTo>
                                <a:lnTo>
                                  <a:pt x="2670267" y="79568"/>
                                </a:lnTo>
                                <a:lnTo>
                                  <a:pt x="2672837" y="72270"/>
                                </a:lnTo>
                                <a:lnTo>
                                  <a:pt x="2675510" y="50578"/>
                                </a:lnTo>
                                <a:lnTo>
                                  <a:pt x="2678080" y="101259"/>
                                </a:lnTo>
                                <a:lnTo>
                                  <a:pt x="2680753" y="122951"/>
                                </a:lnTo>
                                <a:lnTo>
                                  <a:pt x="2683323" y="90362"/>
                                </a:lnTo>
                                <a:lnTo>
                                  <a:pt x="2685995" y="93961"/>
                                </a:lnTo>
                                <a:lnTo>
                                  <a:pt x="2688565" y="36186"/>
                                </a:lnTo>
                                <a:lnTo>
                                  <a:pt x="2691239" y="97661"/>
                                </a:lnTo>
                                <a:lnTo>
                                  <a:pt x="2693809" y="93961"/>
                                </a:lnTo>
                                <a:lnTo>
                                  <a:pt x="2696482" y="10897"/>
                                </a:lnTo>
                                <a:lnTo>
                                  <a:pt x="2699052" y="83167"/>
                                </a:lnTo>
                                <a:lnTo>
                                  <a:pt x="2701724" y="54279"/>
                                </a:lnTo>
                                <a:lnTo>
                                  <a:pt x="2704294" y="68671"/>
                                </a:lnTo>
                                <a:lnTo>
                                  <a:pt x="2706967" y="75970"/>
                                </a:lnTo>
                                <a:lnTo>
                                  <a:pt x="2709537" y="93961"/>
                                </a:lnTo>
                                <a:lnTo>
                                  <a:pt x="2712210" y="79568"/>
                                </a:lnTo>
                                <a:lnTo>
                                  <a:pt x="2714780" y="72270"/>
                                </a:lnTo>
                                <a:lnTo>
                                  <a:pt x="2717453" y="83167"/>
                                </a:lnTo>
                                <a:lnTo>
                                  <a:pt x="2720023" y="75970"/>
                                </a:lnTo>
                                <a:lnTo>
                                  <a:pt x="2722593" y="57877"/>
                                </a:lnTo>
                                <a:lnTo>
                                  <a:pt x="2725266" y="104858"/>
                                </a:lnTo>
                                <a:lnTo>
                                  <a:pt x="2727836" y="65073"/>
                                </a:lnTo>
                                <a:lnTo>
                                  <a:pt x="2730509" y="36186"/>
                                </a:lnTo>
                                <a:lnTo>
                                  <a:pt x="2733079" y="79568"/>
                                </a:lnTo>
                                <a:lnTo>
                                  <a:pt x="2735751" y="75970"/>
                                </a:lnTo>
                                <a:lnTo>
                                  <a:pt x="2738321" y="61475"/>
                                </a:lnTo>
                                <a:lnTo>
                                  <a:pt x="2740994" y="75970"/>
                                </a:lnTo>
                                <a:lnTo>
                                  <a:pt x="2743564" y="90362"/>
                                </a:lnTo>
                                <a:lnTo>
                                  <a:pt x="2746238" y="65073"/>
                                </a:lnTo>
                                <a:lnTo>
                                  <a:pt x="2748808" y="79568"/>
                                </a:lnTo>
                                <a:lnTo>
                                  <a:pt x="2751480" y="68671"/>
                                </a:lnTo>
                                <a:lnTo>
                                  <a:pt x="2754050" y="83167"/>
                                </a:lnTo>
                                <a:lnTo>
                                  <a:pt x="2756723" y="83167"/>
                                </a:lnTo>
                                <a:lnTo>
                                  <a:pt x="2759293" y="101259"/>
                                </a:lnTo>
                                <a:lnTo>
                                  <a:pt x="2761966" y="61475"/>
                                </a:lnTo>
                                <a:lnTo>
                                  <a:pt x="2764536" y="72270"/>
                                </a:lnTo>
                                <a:lnTo>
                                  <a:pt x="2767209" y="39784"/>
                                </a:lnTo>
                                <a:lnTo>
                                  <a:pt x="2769779" y="112054"/>
                                </a:lnTo>
                                <a:lnTo>
                                  <a:pt x="2772451" y="93961"/>
                                </a:lnTo>
                                <a:lnTo>
                                  <a:pt x="2775021" y="86764"/>
                                </a:lnTo>
                                <a:lnTo>
                                  <a:pt x="2777695" y="83167"/>
                                </a:lnTo>
                                <a:lnTo>
                                  <a:pt x="2780265" y="75970"/>
                                </a:lnTo>
                                <a:lnTo>
                                  <a:pt x="2782937" y="46980"/>
                                </a:lnTo>
                                <a:lnTo>
                                  <a:pt x="2785507" y="83167"/>
                                </a:lnTo>
                                <a:lnTo>
                                  <a:pt x="2788180" y="83167"/>
                                </a:lnTo>
                                <a:lnTo>
                                  <a:pt x="2790750" y="79568"/>
                                </a:lnTo>
                                <a:lnTo>
                                  <a:pt x="2793423" y="61475"/>
                                </a:lnTo>
                                <a:lnTo>
                                  <a:pt x="2795993" y="75970"/>
                                </a:lnTo>
                                <a:lnTo>
                                  <a:pt x="2798666" y="108455"/>
                                </a:lnTo>
                                <a:lnTo>
                                  <a:pt x="2801236" y="68671"/>
                                </a:lnTo>
                                <a:lnTo>
                                  <a:pt x="2803909" y="101259"/>
                                </a:lnTo>
                                <a:lnTo>
                                  <a:pt x="2806479" y="97661"/>
                                </a:lnTo>
                                <a:lnTo>
                                  <a:pt x="2809152" y="108455"/>
                                </a:lnTo>
                                <a:lnTo>
                                  <a:pt x="2811722" y="133745"/>
                                </a:lnTo>
                                <a:lnTo>
                                  <a:pt x="2814395" y="97661"/>
                                </a:lnTo>
                                <a:lnTo>
                                  <a:pt x="2816965" y="75970"/>
                                </a:lnTo>
                                <a:lnTo>
                                  <a:pt x="2819637" y="61475"/>
                                </a:lnTo>
                                <a:lnTo>
                                  <a:pt x="2822207" y="57877"/>
                                </a:lnTo>
                                <a:lnTo>
                                  <a:pt x="2824880" y="79568"/>
                                </a:lnTo>
                                <a:lnTo>
                                  <a:pt x="2827450" y="97661"/>
                                </a:lnTo>
                                <a:lnTo>
                                  <a:pt x="2830124" y="115652"/>
                                </a:lnTo>
                                <a:lnTo>
                                  <a:pt x="2832693" y="86764"/>
                                </a:lnTo>
                                <a:lnTo>
                                  <a:pt x="2835366" y="43382"/>
                                </a:lnTo>
                                <a:lnTo>
                                  <a:pt x="2837936" y="104858"/>
                                </a:lnTo>
                                <a:lnTo>
                                  <a:pt x="2840609" y="93961"/>
                                </a:lnTo>
                                <a:lnTo>
                                  <a:pt x="2843179" y="86764"/>
                                </a:lnTo>
                                <a:lnTo>
                                  <a:pt x="2845852" y="97661"/>
                                </a:lnTo>
                                <a:lnTo>
                                  <a:pt x="2848422" y="72270"/>
                                </a:lnTo>
                                <a:lnTo>
                                  <a:pt x="2851095" y="108455"/>
                                </a:lnTo>
                                <a:lnTo>
                                  <a:pt x="2853665" y="79568"/>
                                </a:lnTo>
                                <a:lnTo>
                                  <a:pt x="2856235" y="97661"/>
                                </a:lnTo>
                                <a:lnTo>
                                  <a:pt x="2858908" y="72270"/>
                                </a:lnTo>
                                <a:lnTo>
                                  <a:pt x="2861478" y="65073"/>
                                </a:lnTo>
                                <a:lnTo>
                                  <a:pt x="2864150" y="79568"/>
                                </a:lnTo>
                                <a:lnTo>
                                  <a:pt x="2866720" y="79568"/>
                                </a:lnTo>
                                <a:lnTo>
                                  <a:pt x="2869393" y="104858"/>
                                </a:lnTo>
                                <a:lnTo>
                                  <a:pt x="2871963" y="36186"/>
                                </a:lnTo>
                                <a:lnTo>
                                  <a:pt x="2874636" y="50578"/>
                                </a:lnTo>
                                <a:lnTo>
                                  <a:pt x="2877206" y="50578"/>
                                </a:lnTo>
                                <a:lnTo>
                                  <a:pt x="2879879" y="86764"/>
                                </a:lnTo>
                                <a:lnTo>
                                  <a:pt x="2882449" y="72270"/>
                                </a:lnTo>
                                <a:lnTo>
                                  <a:pt x="2885122" y="108455"/>
                                </a:lnTo>
                                <a:lnTo>
                                  <a:pt x="2887692" y="86764"/>
                                </a:lnTo>
                                <a:lnTo>
                                  <a:pt x="2890365" y="43382"/>
                                </a:lnTo>
                                <a:lnTo>
                                  <a:pt x="2892935" y="68671"/>
                                </a:lnTo>
                                <a:lnTo>
                                  <a:pt x="2895608" y="97661"/>
                                </a:lnTo>
                                <a:lnTo>
                                  <a:pt x="2898178" y="36186"/>
                                </a:lnTo>
                                <a:lnTo>
                                  <a:pt x="2900851" y="90362"/>
                                </a:lnTo>
                                <a:lnTo>
                                  <a:pt x="2903421" y="43382"/>
                                </a:lnTo>
                                <a:lnTo>
                                  <a:pt x="2906093" y="79568"/>
                                </a:lnTo>
                                <a:lnTo>
                                  <a:pt x="2908663" y="50578"/>
                                </a:lnTo>
                                <a:lnTo>
                                  <a:pt x="2911336" y="108455"/>
                                </a:lnTo>
                                <a:lnTo>
                                  <a:pt x="2913906" y="68671"/>
                                </a:lnTo>
                                <a:lnTo>
                                  <a:pt x="2916579" y="75970"/>
                                </a:lnTo>
                                <a:lnTo>
                                  <a:pt x="2919149" y="68671"/>
                                </a:lnTo>
                                <a:lnTo>
                                  <a:pt x="2921822" y="39784"/>
                                </a:lnTo>
                                <a:lnTo>
                                  <a:pt x="2924392" y="57877"/>
                                </a:lnTo>
                                <a:lnTo>
                                  <a:pt x="2927065" y="79568"/>
                                </a:lnTo>
                                <a:lnTo>
                                  <a:pt x="2929635" y="101259"/>
                                </a:lnTo>
                                <a:lnTo>
                                  <a:pt x="2932308" y="104858"/>
                                </a:lnTo>
                                <a:lnTo>
                                  <a:pt x="2934878" y="86764"/>
                                </a:lnTo>
                                <a:lnTo>
                                  <a:pt x="2937551" y="39784"/>
                                </a:lnTo>
                                <a:lnTo>
                                  <a:pt x="2940121" y="126549"/>
                                </a:lnTo>
                                <a:lnTo>
                                  <a:pt x="2942794" y="57877"/>
                                </a:lnTo>
                                <a:lnTo>
                                  <a:pt x="2945364" y="72270"/>
                                </a:lnTo>
                                <a:lnTo>
                                  <a:pt x="2948036" y="86764"/>
                                </a:lnTo>
                                <a:lnTo>
                                  <a:pt x="2950606" y="75970"/>
                                </a:lnTo>
                                <a:lnTo>
                                  <a:pt x="2953279" y="57877"/>
                                </a:lnTo>
                                <a:lnTo>
                                  <a:pt x="2955849" y="61475"/>
                                </a:lnTo>
                                <a:lnTo>
                                  <a:pt x="2958522" y="90362"/>
                                </a:lnTo>
                                <a:lnTo>
                                  <a:pt x="2961092" y="104858"/>
                                </a:lnTo>
                                <a:lnTo>
                                  <a:pt x="2963765" y="90362"/>
                                </a:lnTo>
                                <a:lnTo>
                                  <a:pt x="2966335" y="72270"/>
                                </a:lnTo>
                                <a:lnTo>
                                  <a:pt x="2969008" y="122951"/>
                                </a:lnTo>
                                <a:lnTo>
                                  <a:pt x="2971578" y="75970"/>
                                </a:lnTo>
                                <a:lnTo>
                                  <a:pt x="2974251" y="108455"/>
                                </a:lnTo>
                                <a:lnTo>
                                  <a:pt x="2976821" y="79568"/>
                                </a:lnTo>
                                <a:lnTo>
                                  <a:pt x="2979494" y="28887"/>
                                </a:lnTo>
                                <a:lnTo>
                                  <a:pt x="2982064" y="61475"/>
                                </a:lnTo>
                                <a:lnTo>
                                  <a:pt x="2984737" y="61475"/>
                                </a:lnTo>
                                <a:lnTo>
                                  <a:pt x="2987307" y="79568"/>
                                </a:lnTo>
                                <a:lnTo>
                                  <a:pt x="2989877" y="83167"/>
                                </a:lnTo>
                                <a:lnTo>
                                  <a:pt x="2992550" y="57877"/>
                                </a:lnTo>
                                <a:lnTo>
                                  <a:pt x="2995120" y="104858"/>
                                </a:lnTo>
                                <a:lnTo>
                                  <a:pt x="2997792" y="50578"/>
                                </a:lnTo>
                                <a:lnTo>
                                  <a:pt x="3000362" y="86764"/>
                                </a:lnTo>
                                <a:lnTo>
                                  <a:pt x="3003035" y="75970"/>
                                </a:lnTo>
                                <a:lnTo>
                                  <a:pt x="3005605" y="57877"/>
                                </a:lnTo>
                                <a:lnTo>
                                  <a:pt x="3008278" y="57877"/>
                                </a:lnTo>
                                <a:lnTo>
                                  <a:pt x="3010848" y="119352"/>
                                </a:lnTo>
                                <a:lnTo>
                                  <a:pt x="3013521" y="68671"/>
                                </a:lnTo>
                                <a:lnTo>
                                  <a:pt x="3016091" y="43382"/>
                                </a:lnTo>
                                <a:lnTo>
                                  <a:pt x="3018764" y="75970"/>
                                </a:lnTo>
                                <a:lnTo>
                                  <a:pt x="3021334" y="43382"/>
                                </a:lnTo>
                                <a:lnTo>
                                  <a:pt x="3024007" y="93961"/>
                                </a:lnTo>
                                <a:lnTo>
                                  <a:pt x="3026577" y="72270"/>
                                </a:lnTo>
                                <a:lnTo>
                                  <a:pt x="3029250" y="68671"/>
                                </a:lnTo>
                                <a:lnTo>
                                  <a:pt x="3031820" y="79568"/>
                                </a:lnTo>
                                <a:lnTo>
                                  <a:pt x="3034492" y="97661"/>
                                </a:lnTo>
                                <a:lnTo>
                                  <a:pt x="3037062" y="83167"/>
                                </a:lnTo>
                                <a:lnTo>
                                  <a:pt x="3039735" y="79568"/>
                                </a:lnTo>
                                <a:lnTo>
                                  <a:pt x="3042305" y="61475"/>
                                </a:lnTo>
                                <a:lnTo>
                                  <a:pt x="3044978" y="101259"/>
                                </a:lnTo>
                                <a:lnTo>
                                  <a:pt x="3047548" y="65073"/>
                                </a:lnTo>
                                <a:lnTo>
                                  <a:pt x="3050221" y="57877"/>
                                </a:lnTo>
                                <a:lnTo>
                                  <a:pt x="3052791" y="75970"/>
                                </a:lnTo>
                                <a:lnTo>
                                  <a:pt x="3055464" y="133745"/>
                                </a:lnTo>
                                <a:lnTo>
                                  <a:pt x="3058034" y="75970"/>
                                </a:lnTo>
                                <a:lnTo>
                                  <a:pt x="3060707" y="65073"/>
                                </a:lnTo>
                                <a:lnTo>
                                  <a:pt x="3063277" y="97661"/>
                                </a:lnTo>
                                <a:lnTo>
                                  <a:pt x="3065950" y="65073"/>
                                </a:lnTo>
                                <a:lnTo>
                                  <a:pt x="3068520" y="36186"/>
                                </a:lnTo>
                                <a:lnTo>
                                  <a:pt x="3071193" y="86764"/>
                                </a:lnTo>
                                <a:lnTo>
                                  <a:pt x="3073763" y="86764"/>
                                </a:lnTo>
                                <a:lnTo>
                                  <a:pt x="3076436" y="50578"/>
                                </a:lnTo>
                                <a:lnTo>
                                  <a:pt x="3079006" y="39784"/>
                                </a:lnTo>
                                <a:lnTo>
                                  <a:pt x="3081678" y="39784"/>
                                </a:lnTo>
                                <a:lnTo>
                                  <a:pt x="3084248" y="43382"/>
                                </a:lnTo>
                                <a:lnTo>
                                  <a:pt x="3086921" y="18093"/>
                                </a:lnTo>
                                <a:lnTo>
                                  <a:pt x="3089491" y="14495"/>
                                </a:lnTo>
                                <a:lnTo>
                                  <a:pt x="3092164" y="50578"/>
                                </a:lnTo>
                                <a:lnTo>
                                  <a:pt x="3094734" y="72270"/>
                                </a:lnTo>
                                <a:lnTo>
                                  <a:pt x="3097407" y="14495"/>
                                </a:lnTo>
                                <a:lnTo>
                                  <a:pt x="3099977" y="79568"/>
                                </a:lnTo>
                                <a:lnTo>
                                  <a:pt x="3102650" y="97661"/>
                                </a:lnTo>
                                <a:lnTo>
                                  <a:pt x="3105220" y="57877"/>
                                </a:lnTo>
                                <a:lnTo>
                                  <a:pt x="3107893" y="65073"/>
                                </a:lnTo>
                                <a:lnTo>
                                  <a:pt x="3110463" y="93961"/>
                                </a:lnTo>
                                <a:lnTo>
                                  <a:pt x="3113136" y="14495"/>
                                </a:lnTo>
                                <a:lnTo>
                                  <a:pt x="3115706" y="61475"/>
                                </a:lnTo>
                                <a:lnTo>
                                  <a:pt x="3118378" y="104858"/>
                                </a:lnTo>
                                <a:lnTo>
                                  <a:pt x="3120948" y="25289"/>
                                </a:lnTo>
                                <a:lnTo>
                                  <a:pt x="3123621" y="72270"/>
                                </a:lnTo>
                                <a:lnTo>
                                  <a:pt x="3126191" y="68671"/>
                                </a:lnTo>
                                <a:lnTo>
                                  <a:pt x="3128761" y="57877"/>
                                </a:lnTo>
                                <a:lnTo>
                                  <a:pt x="3131434" y="21691"/>
                                </a:lnTo>
                                <a:lnTo>
                                  <a:pt x="3134004" y="75970"/>
                                </a:lnTo>
                                <a:lnTo>
                                  <a:pt x="3136677" y="32588"/>
                                </a:lnTo>
                                <a:lnTo>
                                  <a:pt x="3139247" y="97661"/>
                                </a:lnTo>
                                <a:lnTo>
                                  <a:pt x="3141920" y="93961"/>
                                </a:lnTo>
                                <a:lnTo>
                                  <a:pt x="3144490" y="18093"/>
                                </a:lnTo>
                                <a:lnTo>
                                  <a:pt x="3147163" y="54279"/>
                                </a:lnTo>
                                <a:lnTo>
                                  <a:pt x="3149733" y="83167"/>
                                </a:lnTo>
                                <a:lnTo>
                                  <a:pt x="3152405" y="86764"/>
                                </a:lnTo>
                                <a:lnTo>
                                  <a:pt x="3154976" y="68671"/>
                                </a:lnTo>
                                <a:lnTo>
                                  <a:pt x="3157648" y="75970"/>
                                </a:lnTo>
                                <a:lnTo>
                                  <a:pt x="3160218" y="72270"/>
                                </a:lnTo>
                                <a:lnTo>
                                  <a:pt x="3162892" y="90362"/>
                                </a:lnTo>
                                <a:lnTo>
                                  <a:pt x="3165462" y="50578"/>
                                </a:lnTo>
                                <a:lnTo>
                                  <a:pt x="3168134" y="75970"/>
                                </a:lnTo>
                                <a:lnTo>
                                  <a:pt x="3170704" y="93961"/>
                                </a:lnTo>
                                <a:lnTo>
                                  <a:pt x="3173377" y="65073"/>
                                </a:lnTo>
                                <a:lnTo>
                                  <a:pt x="3175947" y="43382"/>
                                </a:lnTo>
                                <a:lnTo>
                                  <a:pt x="3178620" y="65073"/>
                                </a:lnTo>
                                <a:lnTo>
                                  <a:pt x="3181190" y="83167"/>
                                </a:lnTo>
                                <a:lnTo>
                                  <a:pt x="3183863" y="36186"/>
                                </a:lnTo>
                                <a:lnTo>
                                  <a:pt x="3186433" y="65073"/>
                                </a:lnTo>
                                <a:lnTo>
                                  <a:pt x="3189106" y="68671"/>
                                </a:lnTo>
                                <a:lnTo>
                                  <a:pt x="3191676" y="112054"/>
                                </a:lnTo>
                                <a:lnTo>
                                  <a:pt x="3194349" y="68671"/>
                                </a:lnTo>
                                <a:lnTo>
                                  <a:pt x="3196919" y="39784"/>
                                </a:lnTo>
                                <a:lnTo>
                                  <a:pt x="3199592" y="72270"/>
                                </a:lnTo>
                                <a:lnTo>
                                  <a:pt x="3202162" y="68671"/>
                                </a:lnTo>
                                <a:lnTo>
                                  <a:pt x="3204834" y="79568"/>
                                </a:lnTo>
                                <a:lnTo>
                                  <a:pt x="3207404" y="61475"/>
                                </a:lnTo>
                                <a:lnTo>
                                  <a:pt x="3210077" y="61475"/>
                                </a:lnTo>
                                <a:lnTo>
                                  <a:pt x="3212647" y="75970"/>
                                </a:lnTo>
                                <a:lnTo>
                                  <a:pt x="3215320" y="39784"/>
                                </a:lnTo>
                                <a:lnTo>
                                  <a:pt x="3217890" y="39784"/>
                                </a:lnTo>
                                <a:lnTo>
                                  <a:pt x="3220563" y="93961"/>
                                </a:lnTo>
                                <a:lnTo>
                                  <a:pt x="3223133" y="46980"/>
                                </a:lnTo>
                                <a:lnTo>
                                  <a:pt x="3225806" y="72270"/>
                                </a:lnTo>
                                <a:lnTo>
                                  <a:pt x="3228376" y="86764"/>
                                </a:lnTo>
                                <a:lnTo>
                                  <a:pt x="3231049" y="93961"/>
                                </a:lnTo>
                                <a:lnTo>
                                  <a:pt x="3233619" y="57877"/>
                                </a:lnTo>
                                <a:lnTo>
                                  <a:pt x="3236292" y="65073"/>
                                </a:lnTo>
                                <a:lnTo>
                                  <a:pt x="3238862" y="93961"/>
                                </a:lnTo>
                                <a:lnTo>
                                  <a:pt x="3241534" y="46980"/>
                                </a:lnTo>
                                <a:lnTo>
                                  <a:pt x="3244104" y="101259"/>
                                </a:lnTo>
                                <a:lnTo>
                                  <a:pt x="3246778" y="101259"/>
                                </a:lnTo>
                                <a:lnTo>
                                  <a:pt x="3249348" y="86764"/>
                                </a:lnTo>
                                <a:lnTo>
                                  <a:pt x="3252020" y="83167"/>
                                </a:lnTo>
                                <a:lnTo>
                                  <a:pt x="3254590" y="79568"/>
                                </a:lnTo>
                                <a:lnTo>
                                  <a:pt x="3257263" y="43382"/>
                                </a:lnTo>
                                <a:lnTo>
                                  <a:pt x="3259833" y="68671"/>
                                </a:lnTo>
                                <a:lnTo>
                                  <a:pt x="3262403" y="79568"/>
                                </a:lnTo>
                                <a:lnTo>
                                  <a:pt x="3265076" y="75970"/>
                                </a:lnTo>
                                <a:lnTo>
                                  <a:pt x="3267646" y="57877"/>
                                </a:lnTo>
                                <a:lnTo>
                                  <a:pt x="3270319" y="75970"/>
                                </a:lnTo>
                                <a:lnTo>
                                  <a:pt x="3272889" y="65073"/>
                                </a:lnTo>
                                <a:lnTo>
                                  <a:pt x="3275562" y="57877"/>
                                </a:lnTo>
                                <a:lnTo>
                                  <a:pt x="3278132" y="68671"/>
                                </a:lnTo>
                                <a:lnTo>
                                  <a:pt x="3280805" y="68671"/>
                                </a:lnTo>
                                <a:lnTo>
                                  <a:pt x="3283375" y="108455"/>
                                </a:lnTo>
                                <a:lnTo>
                                  <a:pt x="3286047" y="68671"/>
                                </a:lnTo>
                                <a:lnTo>
                                  <a:pt x="3288618" y="97661"/>
                                </a:lnTo>
                                <a:lnTo>
                                  <a:pt x="3291290" y="108455"/>
                                </a:lnTo>
                                <a:lnTo>
                                  <a:pt x="3293860" y="93961"/>
                                </a:lnTo>
                                <a:lnTo>
                                  <a:pt x="3296533" y="68671"/>
                                </a:lnTo>
                                <a:lnTo>
                                  <a:pt x="3299103" y="101259"/>
                                </a:lnTo>
                                <a:lnTo>
                                  <a:pt x="3301776" y="65073"/>
                                </a:lnTo>
                                <a:lnTo>
                                  <a:pt x="3304346" y="57877"/>
                                </a:lnTo>
                                <a:lnTo>
                                  <a:pt x="3307019" y="101259"/>
                                </a:lnTo>
                                <a:lnTo>
                                  <a:pt x="3309589" y="61475"/>
                                </a:lnTo>
                                <a:lnTo>
                                  <a:pt x="3312262" y="108455"/>
                                </a:lnTo>
                                <a:lnTo>
                                  <a:pt x="3314832" y="54279"/>
                                </a:lnTo>
                                <a:lnTo>
                                  <a:pt x="3317505" y="93961"/>
                                </a:lnTo>
                                <a:lnTo>
                                  <a:pt x="3320075" y="101259"/>
                                </a:lnTo>
                                <a:lnTo>
                                  <a:pt x="3322748" y="72270"/>
                                </a:lnTo>
                                <a:lnTo>
                                  <a:pt x="3325318" y="75970"/>
                                </a:lnTo>
                                <a:lnTo>
                                  <a:pt x="3327990" y="68671"/>
                                </a:lnTo>
                                <a:lnTo>
                                  <a:pt x="3330560" y="93961"/>
                                </a:lnTo>
                                <a:lnTo>
                                  <a:pt x="3333233" y="57877"/>
                                </a:lnTo>
                                <a:lnTo>
                                  <a:pt x="3335803" y="112054"/>
                                </a:lnTo>
                                <a:lnTo>
                                  <a:pt x="3338476" y="79568"/>
                                </a:lnTo>
                                <a:lnTo>
                                  <a:pt x="3341046" y="54279"/>
                                </a:lnTo>
                                <a:lnTo>
                                  <a:pt x="3343719" y="65073"/>
                                </a:lnTo>
                                <a:lnTo>
                                  <a:pt x="3346289" y="79568"/>
                                </a:lnTo>
                                <a:lnTo>
                                  <a:pt x="3348962" y="36186"/>
                                </a:lnTo>
                                <a:lnTo>
                                  <a:pt x="3351532" y="108455"/>
                                </a:lnTo>
                                <a:lnTo>
                                  <a:pt x="3354205" y="57877"/>
                                </a:lnTo>
                                <a:lnTo>
                                  <a:pt x="3356775" y="75970"/>
                                </a:lnTo>
                                <a:lnTo>
                                  <a:pt x="3359448" y="72270"/>
                                </a:lnTo>
                                <a:lnTo>
                                  <a:pt x="3362018" y="46980"/>
                                </a:lnTo>
                                <a:lnTo>
                                  <a:pt x="3364691" y="101259"/>
                                </a:lnTo>
                                <a:lnTo>
                                  <a:pt x="3367261" y="39784"/>
                                </a:lnTo>
                                <a:lnTo>
                                  <a:pt x="3369934" y="119352"/>
                                </a:lnTo>
                                <a:lnTo>
                                  <a:pt x="3372504" y="75970"/>
                                </a:lnTo>
                                <a:lnTo>
                                  <a:pt x="3375176" y="18093"/>
                                </a:lnTo>
                                <a:lnTo>
                                  <a:pt x="3377746" y="65073"/>
                                </a:lnTo>
                                <a:lnTo>
                                  <a:pt x="3380419" y="79568"/>
                                </a:lnTo>
                                <a:lnTo>
                                  <a:pt x="3382989" y="75970"/>
                                </a:lnTo>
                                <a:lnTo>
                                  <a:pt x="3385662" y="68671"/>
                                </a:lnTo>
                                <a:lnTo>
                                  <a:pt x="3388232" y="86764"/>
                                </a:lnTo>
                                <a:lnTo>
                                  <a:pt x="3390905" y="65073"/>
                                </a:lnTo>
                                <a:lnTo>
                                  <a:pt x="3393475" y="61475"/>
                                </a:lnTo>
                                <a:lnTo>
                                  <a:pt x="3396045" y="50578"/>
                                </a:lnTo>
                                <a:lnTo>
                                  <a:pt x="3398718" y="43382"/>
                                </a:lnTo>
                                <a:lnTo>
                                  <a:pt x="3401288" y="65073"/>
                                </a:lnTo>
                                <a:lnTo>
                                  <a:pt x="3403961" y="28887"/>
                                </a:lnTo>
                                <a:lnTo>
                                  <a:pt x="3406531" y="68671"/>
                                </a:lnTo>
                                <a:lnTo>
                                  <a:pt x="3409204" y="90362"/>
                                </a:lnTo>
                                <a:lnTo>
                                  <a:pt x="3411774" y="50578"/>
                                </a:lnTo>
                                <a:lnTo>
                                  <a:pt x="3414447" y="65073"/>
                                </a:lnTo>
                                <a:lnTo>
                                  <a:pt x="3417017" y="112054"/>
                                </a:lnTo>
                                <a:lnTo>
                                  <a:pt x="3419689" y="68671"/>
                                </a:lnTo>
                                <a:lnTo>
                                  <a:pt x="3422259" y="65073"/>
                                </a:lnTo>
                                <a:lnTo>
                                  <a:pt x="3424932" y="79568"/>
                                </a:lnTo>
                                <a:lnTo>
                                  <a:pt x="3427502" y="68671"/>
                                </a:lnTo>
                                <a:lnTo>
                                  <a:pt x="3430175" y="50578"/>
                                </a:lnTo>
                                <a:lnTo>
                                  <a:pt x="3432745" y="46980"/>
                                </a:lnTo>
                                <a:lnTo>
                                  <a:pt x="3435418" y="57877"/>
                                </a:lnTo>
                                <a:lnTo>
                                  <a:pt x="3437988" y="43382"/>
                                </a:lnTo>
                                <a:lnTo>
                                  <a:pt x="3440661" y="61475"/>
                                </a:lnTo>
                                <a:lnTo>
                                  <a:pt x="3443231" y="54279"/>
                                </a:lnTo>
                                <a:lnTo>
                                  <a:pt x="3445904" y="108455"/>
                                </a:lnTo>
                                <a:lnTo>
                                  <a:pt x="3448474" y="72270"/>
                                </a:lnTo>
                                <a:lnTo>
                                  <a:pt x="3451146" y="46980"/>
                                </a:lnTo>
                                <a:lnTo>
                                  <a:pt x="3453716" y="54279"/>
                                </a:lnTo>
                                <a:lnTo>
                                  <a:pt x="3456390" y="72270"/>
                                </a:lnTo>
                                <a:lnTo>
                                  <a:pt x="3458960" y="65073"/>
                                </a:lnTo>
                                <a:lnTo>
                                  <a:pt x="3461632" y="126549"/>
                                </a:lnTo>
                                <a:lnTo>
                                  <a:pt x="3464202" y="50578"/>
                                </a:lnTo>
                                <a:lnTo>
                                  <a:pt x="3466875" y="93961"/>
                                </a:lnTo>
                                <a:lnTo>
                                  <a:pt x="3469445" y="104858"/>
                                </a:lnTo>
                                <a:lnTo>
                                  <a:pt x="3472118" y="115652"/>
                                </a:lnTo>
                                <a:lnTo>
                                  <a:pt x="3474688" y="90362"/>
                                </a:lnTo>
                                <a:lnTo>
                                  <a:pt x="3477361" y="93961"/>
                                </a:lnTo>
                                <a:lnTo>
                                  <a:pt x="3479931" y="57877"/>
                                </a:lnTo>
                                <a:lnTo>
                                  <a:pt x="3482604" y="93961"/>
                                </a:lnTo>
                                <a:lnTo>
                                  <a:pt x="3485174" y="72270"/>
                                </a:lnTo>
                                <a:lnTo>
                                  <a:pt x="3487847" y="61475"/>
                                </a:lnTo>
                                <a:lnTo>
                                  <a:pt x="3490417" y="65073"/>
                                </a:lnTo>
                                <a:lnTo>
                                  <a:pt x="3493090" y="32588"/>
                                </a:lnTo>
                                <a:lnTo>
                                  <a:pt x="3495660" y="57877"/>
                                </a:lnTo>
                                <a:lnTo>
                                  <a:pt x="3498333" y="104858"/>
                                </a:lnTo>
                                <a:lnTo>
                                  <a:pt x="3500903" y="90362"/>
                                </a:lnTo>
                                <a:lnTo>
                                  <a:pt x="3503575" y="86764"/>
                                </a:lnTo>
                                <a:lnTo>
                                  <a:pt x="3506145" y="28887"/>
                                </a:lnTo>
                                <a:lnTo>
                                  <a:pt x="3508818" y="57877"/>
                                </a:lnTo>
                                <a:lnTo>
                                  <a:pt x="3511388" y="61475"/>
                                </a:lnTo>
                                <a:lnTo>
                                  <a:pt x="3514061" y="57877"/>
                                </a:lnTo>
                                <a:lnTo>
                                  <a:pt x="3516631" y="72270"/>
                                </a:lnTo>
                                <a:lnTo>
                                  <a:pt x="3519304" y="122951"/>
                                </a:lnTo>
                                <a:lnTo>
                                  <a:pt x="3521874" y="36186"/>
                                </a:lnTo>
                                <a:lnTo>
                                  <a:pt x="3524547" y="61475"/>
                                </a:lnTo>
                                <a:lnTo>
                                  <a:pt x="3527117" y="68671"/>
                                </a:lnTo>
                                <a:lnTo>
                                  <a:pt x="3529790" y="65073"/>
                                </a:lnTo>
                                <a:lnTo>
                                  <a:pt x="3532360" y="86764"/>
                                </a:lnTo>
                                <a:lnTo>
                                  <a:pt x="3534930" y="101259"/>
                                </a:lnTo>
                                <a:lnTo>
                                  <a:pt x="3537602" y="97661"/>
                                </a:lnTo>
                                <a:lnTo>
                                  <a:pt x="3540172" y="72270"/>
                                </a:lnTo>
                                <a:lnTo>
                                  <a:pt x="3542846" y="68671"/>
                                </a:lnTo>
                                <a:lnTo>
                                  <a:pt x="3545415" y="50578"/>
                                </a:lnTo>
                                <a:lnTo>
                                  <a:pt x="3548089" y="57877"/>
                                </a:lnTo>
                                <a:lnTo>
                                  <a:pt x="3550659" y="54279"/>
                                </a:lnTo>
                                <a:lnTo>
                                  <a:pt x="3553331" y="108455"/>
                                </a:lnTo>
                                <a:lnTo>
                                  <a:pt x="3555901" y="68671"/>
                                </a:lnTo>
                                <a:lnTo>
                                  <a:pt x="3558574" y="97661"/>
                                </a:lnTo>
                                <a:lnTo>
                                  <a:pt x="3561144" y="79568"/>
                                </a:lnTo>
                                <a:lnTo>
                                  <a:pt x="3563817" y="57877"/>
                                </a:lnTo>
                                <a:lnTo>
                                  <a:pt x="3566387" y="68671"/>
                                </a:lnTo>
                                <a:lnTo>
                                  <a:pt x="3569060" y="7196"/>
                                </a:lnTo>
                                <a:lnTo>
                                  <a:pt x="3571630" y="79568"/>
                                </a:lnTo>
                                <a:lnTo>
                                  <a:pt x="3574302" y="39784"/>
                                </a:lnTo>
                                <a:lnTo>
                                  <a:pt x="3576873" y="86764"/>
                                </a:lnTo>
                                <a:lnTo>
                                  <a:pt x="3579546" y="68671"/>
                                </a:lnTo>
                                <a:lnTo>
                                  <a:pt x="3582116" y="79568"/>
                                </a:lnTo>
                                <a:lnTo>
                                  <a:pt x="3584788" y="57877"/>
                                </a:lnTo>
                                <a:lnTo>
                                  <a:pt x="3587358" y="93961"/>
                                </a:lnTo>
                                <a:lnTo>
                                  <a:pt x="3590031" y="72270"/>
                                </a:lnTo>
                                <a:lnTo>
                                  <a:pt x="3592601" y="68671"/>
                                </a:lnTo>
                                <a:lnTo>
                                  <a:pt x="3595274" y="50578"/>
                                </a:lnTo>
                                <a:lnTo>
                                  <a:pt x="3597844" y="83167"/>
                                </a:lnTo>
                                <a:lnTo>
                                  <a:pt x="3600517" y="43382"/>
                                </a:lnTo>
                                <a:lnTo>
                                  <a:pt x="3603087" y="46980"/>
                                </a:lnTo>
                                <a:lnTo>
                                  <a:pt x="3605760" y="90362"/>
                                </a:lnTo>
                                <a:lnTo>
                                  <a:pt x="3608330" y="126549"/>
                                </a:lnTo>
                                <a:lnTo>
                                  <a:pt x="3611003" y="21691"/>
                                </a:lnTo>
                                <a:lnTo>
                                  <a:pt x="3613573" y="108455"/>
                                </a:lnTo>
                                <a:lnTo>
                                  <a:pt x="3616246" y="97661"/>
                                </a:lnTo>
                                <a:lnTo>
                                  <a:pt x="3618816" y="57877"/>
                                </a:lnTo>
                                <a:lnTo>
                                  <a:pt x="3621488" y="43382"/>
                                </a:lnTo>
                                <a:lnTo>
                                  <a:pt x="3624058" y="54279"/>
                                </a:lnTo>
                                <a:lnTo>
                                  <a:pt x="3626731" y="86764"/>
                                </a:lnTo>
                                <a:lnTo>
                                  <a:pt x="3629301" y="57877"/>
                                </a:lnTo>
                                <a:lnTo>
                                  <a:pt x="3631975" y="97661"/>
                                </a:lnTo>
                                <a:lnTo>
                                  <a:pt x="3634545" y="36186"/>
                                </a:lnTo>
                                <a:lnTo>
                                  <a:pt x="3637217" y="86764"/>
                                </a:lnTo>
                                <a:lnTo>
                                  <a:pt x="3639787" y="86764"/>
                                </a:lnTo>
                                <a:lnTo>
                                  <a:pt x="3642460" y="36186"/>
                                </a:lnTo>
                                <a:lnTo>
                                  <a:pt x="3645030" y="65073"/>
                                </a:lnTo>
                                <a:lnTo>
                                  <a:pt x="3647703" y="54279"/>
                                </a:lnTo>
                                <a:lnTo>
                                  <a:pt x="3650273" y="0"/>
                                </a:lnTo>
                                <a:lnTo>
                                  <a:pt x="3652946" y="50578"/>
                                </a:lnTo>
                                <a:lnTo>
                                  <a:pt x="3655516" y="86764"/>
                                </a:lnTo>
                                <a:lnTo>
                                  <a:pt x="3658188" y="46980"/>
                                </a:lnTo>
                                <a:lnTo>
                                  <a:pt x="3660759" y="65073"/>
                                </a:lnTo>
                                <a:lnTo>
                                  <a:pt x="3663432" y="133745"/>
                                </a:lnTo>
                                <a:lnTo>
                                  <a:pt x="3666002" y="108455"/>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06" name="Shape 2506"/>
                        <wps:cNvSpPr/>
                        <wps:spPr>
                          <a:xfrm>
                            <a:off x="613683" y="3512005"/>
                            <a:ext cx="3666002" cy="325264"/>
                          </a:xfrm>
                          <a:custGeom>
                            <a:avLst/>
                            <a:gdLst/>
                            <a:ahLst/>
                            <a:cxnLst/>
                            <a:rect l="0" t="0" r="0" b="0"/>
                            <a:pathLst>
                              <a:path w="3666002" h="325264">
                                <a:moveTo>
                                  <a:pt x="0" y="97558"/>
                                </a:moveTo>
                                <a:lnTo>
                                  <a:pt x="2673" y="112054"/>
                                </a:lnTo>
                                <a:lnTo>
                                  <a:pt x="5243" y="159034"/>
                                </a:lnTo>
                                <a:lnTo>
                                  <a:pt x="7813" y="130147"/>
                                </a:lnTo>
                                <a:lnTo>
                                  <a:pt x="10486" y="83064"/>
                                </a:lnTo>
                                <a:lnTo>
                                  <a:pt x="13056" y="115651"/>
                                </a:lnTo>
                                <a:lnTo>
                                  <a:pt x="15729" y="159034"/>
                                </a:lnTo>
                                <a:lnTo>
                                  <a:pt x="18299" y="137343"/>
                                </a:lnTo>
                                <a:lnTo>
                                  <a:pt x="20971" y="155436"/>
                                </a:lnTo>
                                <a:lnTo>
                                  <a:pt x="23541" y="86764"/>
                                </a:lnTo>
                                <a:lnTo>
                                  <a:pt x="26214" y="46980"/>
                                </a:lnTo>
                                <a:lnTo>
                                  <a:pt x="28784" y="133745"/>
                                </a:lnTo>
                                <a:lnTo>
                                  <a:pt x="31457" y="101157"/>
                                </a:lnTo>
                                <a:lnTo>
                                  <a:pt x="34027" y="151838"/>
                                </a:lnTo>
                                <a:lnTo>
                                  <a:pt x="36700" y="101157"/>
                                </a:lnTo>
                                <a:lnTo>
                                  <a:pt x="39270" y="155436"/>
                                </a:lnTo>
                                <a:lnTo>
                                  <a:pt x="41943" y="166230"/>
                                </a:lnTo>
                                <a:lnTo>
                                  <a:pt x="44513" y="97558"/>
                                </a:lnTo>
                                <a:lnTo>
                                  <a:pt x="47186" y="122848"/>
                                </a:lnTo>
                                <a:lnTo>
                                  <a:pt x="49756" y="173529"/>
                                </a:lnTo>
                                <a:lnTo>
                                  <a:pt x="52429" y="137343"/>
                                </a:lnTo>
                                <a:lnTo>
                                  <a:pt x="54999" y="137343"/>
                                </a:lnTo>
                                <a:lnTo>
                                  <a:pt x="57672" y="108456"/>
                                </a:lnTo>
                                <a:lnTo>
                                  <a:pt x="60242" y="122848"/>
                                </a:lnTo>
                                <a:lnTo>
                                  <a:pt x="62914" y="137343"/>
                                </a:lnTo>
                                <a:lnTo>
                                  <a:pt x="65484" y="133745"/>
                                </a:lnTo>
                                <a:lnTo>
                                  <a:pt x="68157" y="115651"/>
                                </a:lnTo>
                                <a:lnTo>
                                  <a:pt x="70727" y="159034"/>
                                </a:lnTo>
                                <a:lnTo>
                                  <a:pt x="73400" y="65074"/>
                                </a:lnTo>
                                <a:lnTo>
                                  <a:pt x="75970" y="155436"/>
                                </a:lnTo>
                                <a:lnTo>
                                  <a:pt x="78643" y="144539"/>
                                </a:lnTo>
                                <a:lnTo>
                                  <a:pt x="81213" y="112054"/>
                                </a:lnTo>
                                <a:lnTo>
                                  <a:pt x="83886" y="101157"/>
                                </a:lnTo>
                                <a:lnTo>
                                  <a:pt x="86456" y="115651"/>
                                </a:lnTo>
                                <a:lnTo>
                                  <a:pt x="89129" y="130147"/>
                                </a:lnTo>
                                <a:lnTo>
                                  <a:pt x="91699" y="83064"/>
                                </a:lnTo>
                                <a:lnTo>
                                  <a:pt x="94372" y="25289"/>
                                </a:lnTo>
                                <a:lnTo>
                                  <a:pt x="96942" y="177127"/>
                                </a:lnTo>
                                <a:lnTo>
                                  <a:pt x="99614" y="148137"/>
                                </a:lnTo>
                                <a:lnTo>
                                  <a:pt x="102185" y="169828"/>
                                </a:lnTo>
                                <a:lnTo>
                                  <a:pt x="104857" y="79466"/>
                                </a:lnTo>
                                <a:lnTo>
                                  <a:pt x="107427" y="155436"/>
                                </a:lnTo>
                                <a:lnTo>
                                  <a:pt x="110100" y="104755"/>
                                </a:lnTo>
                                <a:lnTo>
                                  <a:pt x="112670" y="137343"/>
                                </a:lnTo>
                                <a:lnTo>
                                  <a:pt x="115343" y="108456"/>
                                </a:lnTo>
                                <a:lnTo>
                                  <a:pt x="117913" y="180725"/>
                                </a:lnTo>
                                <a:lnTo>
                                  <a:pt x="120586" y="97558"/>
                                </a:lnTo>
                                <a:lnTo>
                                  <a:pt x="123156" y="112054"/>
                                </a:lnTo>
                                <a:lnTo>
                                  <a:pt x="125829" y="133745"/>
                                </a:lnTo>
                                <a:lnTo>
                                  <a:pt x="128399" y="130147"/>
                                </a:lnTo>
                                <a:lnTo>
                                  <a:pt x="131072" y="83064"/>
                                </a:lnTo>
                                <a:lnTo>
                                  <a:pt x="133642" y="173529"/>
                                </a:lnTo>
                                <a:lnTo>
                                  <a:pt x="136315" y="50578"/>
                                </a:lnTo>
                                <a:lnTo>
                                  <a:pt x="138885" y="166230"/>
                                </a:lnTo>
                                <a:lnTo>
                                  <a:pt x="141558" y="169828"/>
                                </a:lnTo>
                                <a:lnTo>
                                  <a:pt x="144128" y="119250"/>
                                </a:lnTo>
                                <a:lnTo>
                                  <a:pt x="146698" y="122848"/>
                                </a:lnTo>
                                <a:lnTo>
                                  <a:pt x="149370" y="140941"/>
                                </a:lnTo>
                                <a:lnTo>
                                  <a:pt x="151940" y="90363"/>
                                </a:lnTo>
                                <a:lnTo>
                                  <a:pt x="154613" y="93961"/>
                                </a:lnTo>
                                <a:lnTo>
                                  <a:pt x="157183" y="61373"/>
                                </a:lnTo>
                                <a:lnTo>
                                  <a:pt x="159856" y="90363"/>
                                </a:lnTo>
                                <a:lnTo>
                                  <a:pt x="162426" y="90363"/>
                                </a:lnTo>
                                <a:lnTo>
                                  <a:pt x="165099" y="72269"/>
                                </a:lnTo>
                                <a:lnTo>
                                  <a:pt x="167669" y="86764"/>
                                </a:lnTo>
                                <a:lnTo>
                                  <a:pt x="170342" y="119250"/>
                                </a:lnTo>
                                <a:lnTo>
                                  <a:pt x="172912" y="104755"/>
                                </a:lnTo>
                                <a:lnTo>
                                  <a:pt x="175585" y="46980"/>
                                </a:lnTo>
                                <a:lnTo>
                                  <a:pt x="178155" y="93961"/>
                                </a:lnTo>
                                <a:lnTo>
                                  <a:pt x="180828" y="115651"/>
                                </a:lnTo>
                                <a:lnTo>
                                  <a:pt x="183398" y="97558"/>
                                </a:lnTo>
                                <a:lnTo>
                                  <a:pt x="186071" y="39682"/>
                                </a:lnTo>
                                <a:lnTo>
                                  <a:pt x="188641" y="54176"/>
                                </a:lnTo>
                                <a:lnTo>
                                  <a:pt x="191313" y="115651"/>
                                </a:lnTo>
                                <a:lnTo>
                                  <a:pt x="193883" y="112054"/>
                                </a:lnTo>
                                <a:lnTo>
                                  <a:pt x="196556" y="159034"/>
                                </a:lnTo>
                                <a:lnTo>
                                  <a:pt x="199126" y="104755"/>
                                </a:lnTo>
                                <a:lnTo>
                                  <a:pt x="201799" y="126446"/>
                                </a:lnTo>
                                <a:lnTo>
                                  <a:pt x="204369" y="104755"/>
                                </a:lnTo>
                                <a:lnTo>
                                  <a:pt x="207042" y="32485"/>
                                </a:lnTo>
                                <a:lnTo>
                                  <a:pt x="209612" y="104755"/>
                                </a:lnTo>
                                <a:lnTo>
                                  <a:pt x="212285" y="90363"/>
                                </a:lnTo>
                                <a:lnTo>
                                  <a:pt x="214855" y="86764"/>
                                </a:lnTo>
                                <a:lnTo>
                                  <a:pt x="217528" y="140941"/>
                                </a:lnTo>
                                <a:lnTo>
                                  <a:pt x="220098" y="86764"/>
                                </a:lnTo>
                                <a:lnTo>
                                  <a:pt x="222771" y="202416"/>
                                </a:lnTo>
                                <a:lnTo>
                                  <a:pt x="225341" y="97558"/>
                                </a:lnTo>
                                <a:lnTo>
                                  <a:pt x="228014" y="79466"/>
                                </a:lnTo>
                                <a:lnTo>
                                  <a:pt x="230584" y="115651"/>
                                </a:lnTo>
                                <a:lnTo>
                                  <a:pt x="233256" y="97558"/>
                                </a:lnTo>
                                <a:lnTo>
                                  <a:pt x="235826" y="119250"/>
                                </a:lnTo>
                                <a:lnTo>
                                  <a:pt x="238499" y="54176"/>
                                </a:lnTo>
                                <a:lnTo>
                                  <a:pt x="241069" y="0"/>
                                </a:lnTo>
                                <a:lnTo>
                                  <a:pt x="243742" y="133745"/>
                                </a:lnTo>
                                <a:lnTo>
                                  <a:pt x="246312" y="144539"/>
                                </a:lnTo>
                                <a:lnTo>
                                  <a:pt x="248985" y="133745"/>
                                </a:lnTo>
                                <a:lnTo>
                                  <a:pt x="251555" y="148137"/>
                                </a:lnTo>
                                <a:lnTo>
                                  <a:pt x="254228" y="155436"/>
                                </a:lnTo>
                                <a:lnTo>
                                  <a:pt x="256798" y="97558"/>
                                </a:lnTo>
                                <a:lnTo>
                                  <a:pt x="259471" y="86764"/>
                                </a:lnTo>
                                <a:lnTo>
                                  <a:pt x="262041" y="159034"/>
                                </a:lnTo>
                                <a:lnTo>
                                  <a:pt x="264714" y="140941"/>
                                </a:lnTo>
                                <a:lnTo>
                                  <a:pt x="267284" y="68671"/>
                                </a:lnTo>
                                <a:lnTo>
                                  <a:pt x="269957" y="155436"/>
                                </a:lnTo>
                                <a:lnTo>
                                  <a:pt x="272527" y="180725"/>
                                </a:lnTo>
                                <a:lnTo>
                                  <a:pt x="275199" y="162632"/>
                                </a:lnTo>
                                <a:lnTo>
                                  <a:pt x="277769" y="79466"/>
                                </a:lnTo>
                                <a:lnTo>
                                  <a:pt x="280339" y="126446"/>
                                </a:lnTo>
                                <a:lnTo>
                                  <a:pt x="283012" y="162632"/>
                                </a:lnTo>
                                <a:lnTo>
                                  <a:pt x="285582" y="137343"/>
                                </a:lnTo>
                                <a:lnTo>
                                  <a:pt x="288255" y="122848"/>
                                </a:lnTo>
                                <a:lnTo>
                                  <a:pt x="290825" y="155436"/>
                                </a:lnTo>
                                <a:lnTo>
                                  <a:pt x="293498" y="115651"/>
                                </a:lnTo>
                                <a:lnTo>
                                  <a:pt x="296068" y="126446"/>
                                </a:lnTo>
                                <a:lnTo>
                                  <a:pt x="298741" y="148137"/>
                                </a:lnTo>
                                <a:lnTo>
                                  <a:pt x="301311" y="140941"/>
                                </a:lnTo>
                                <a:lnTo>
                                  <a:pt x="303984" y="68671"/>
                                </a:lnTo>
                                <a:lnTo>
                                  <a:pt x="306554" y="46980"/>
                                </a:lnTo>
                                <a:lnTo>
                                  <a:pt x="309227" y="177127"/>
                                </a:lnTo>
                                <a:lnTo>
                                  <a:pt x="311797" y="68671"/>
                                </a:lnTo>
                                <a:lnTo>
                                  <a:pt x="314469" y="140941"/>
                                </a:lnTo>
                                <a:lnTo>
                                  <a:pt x="317039" y="159034"/>
                                </a:lnTo>
                                <a:lnTo>
                                  <a:pt x="319712" y="104755"/>
                                </a:lnTo>
                                <a:lnTo>
                                  <a:pt x="322283" y="104755"/>
                                </a:lnTo>
                                <a:lnTo>
                                  <a:pt x="324955" y="97558"/>
                                </a:lnTo>
                                <a:lnTo>
                                  <a:pt x="327525" y="140941"/>
                                </a:lnTo>
                                <a:lnTo>
                                  <a:pt x="330198" y="75867"/>
                                </a:lnTo>
                                <a:lnTo>
                                  <a:pt x="332768" y="104755"/>
                                </a:lnTo>
                                <a:lnTo>
                                  <a:pt x="335441" y="115651"/>
                                </a:lnTo>
                                <a:lnTo>
                                  <a:pt x="338011" y="133745"/>
                                </a:lnTo>
                                <a:lnTo>
                                  <a:pt x="340684" y="115651"/>
                                </a:lnTo>
                                <a:lnTo>
                                  <a:pt x="343254" y="112054"/>
                                </a:lnTo>
                                <a:lnTo>
                                  <a:pt x="345927" y="79466"/>
                                </a:lnTo>
                                <a:lnTo>
                                  <a:pt x="348497" y="159034"/>
                                </a:lnTo>
                                <a:lnTo>
                                  <a:pt x="351170" y="86764"/>
                                </a:lnTo>
                                <a:lnTo>
                                  <a:pt x="353740" y="126446"/>
                                </a:lnTo>
                                <a:lnTo>
                                  <a:pt x="356412" y="144539"/>
                                </a:lnTo>
                                <a:lnTo>
                                  <a:pt x="358983" y="155436"/>
                                </a:lnTo>
                                <a:lnTo>
                                  <a:pt x="361655" y="144539"/>
                                </a:lnTo>
                                <a:lnTo>
                                  <a:pt x="364225" y="151838"/>
                                </a:lnTo>
                                <a:lnTo>
                                  <a:pt x="366898" y="130147"/>
                                </a:lnTo>
                                <a:lnTo>
                                  <a:pt x="369468" y="72269"/>
                                </a:lnTo>
                                <a:lnTo>
                                  <a:pt x="372141" y="75867"/>
                                </a:lnTo>
                                <a:lnTo>
                                  <a:pt x="374711" y="90363"/>
                                </a:lnTo>
                                <a:lnTo>
                                  <a:pt x="377384" y="86764"/>
                                </a:lnTo>
                                <a:lnTo>
                                  <a:pt x="379954" y="133745"/>
                                </a:lnTo>
                                <a:lnTo>
                                  <a:pt x="382627" y="108456"/>
                                </a:lnTo>
                                <a:lnTo>
                                  <a:pt x="385197" y="162632"/>
                                </a:lnTo>
                                <a:lnTo>
                                  <a:pt x="387870" y="155436"/>
                                </a:lnTo>
                                <a:lnTo>
                                  <a:pt x="390440" y="104755"/>
                                </a:lnTo>
                                <a:lnTo>
                                  <a:pt x="393113" y="191519"/>
                                </a:lnTo>
                                <a:lnTo>
                                  <a:pt x="395683" y="126446"/>
                                </a:lnTo>
                                <a:lnTo>
                                  <a:pt x="398355" y="202416"/>
                                </a:lnTo>
                                <a:lnTo>
                                  <a:pt x="400925" y="148137"/>
                                </a:lnTo>
                                <a:lnTo>
                                  <a:pt x="403598" y="68671"/>
                                </a:lnTo>
                                <a:lnTo>
                                  <a:pt x="406169" y="68671"/>
                                </a:lnTo>
                                <a:lnTo>
                                  <a:pt x="408841" y="122848"/>
                                </a:lnTo>
                                <a:lnTo>
                                  <a:pt x="411411" y="46980"/>
                                </a:lnTo>
                                <a:lnTo>
                                  <a:pt x="413981" y="90363"/>
                                </a:lnTo>
                                <a:lnTo>
                                  <a:pt x="416654" y="148137"/>
                                </a:lnTo>
                                <a:lnTo>
                                  <a:pt x="419224" y="140941"/>
                                </a:lnTo>
                                <a:lnTo>
                                  <a:pt x="421897" y="169828"/>
                                </a:lnTo>
                                <a:lnTo>
                                  <a:pt x="424467" y="130147"/>
                                </a:lnTo>
                                <a:lnTo>
                                  <a:pt x="427140" y="68671"/>
                                </a:lnTo>
                                <a:lnTo>
                                  <a:pt x="429710" y="155436"/>
                                </a:lnTo>
                                <a:lnTo>
                                  <a:pt x="432383" y="137343"/>
                                </a:lnTo>
                                <a:lnTo>
                                  <a:pt x="434953" y="122848"/>
                                </a:lnTo>
                                <a:lnTo>
                                  <a:pt x="437626" y="144539"/>
                                </a:lnTo>
                                <a:lnTo>
                                  <a:pt x="440196" y="115651"/>
                                </a:lnTo>
                                <a:lnTo>
                                  <a:pt x="442869" y="155436"/>
                                </a:lnTo>
                                <a:lnTo>
                                  <a:pt x="445439" y="144539"/>
                                </a:lnTo>
                                <a:lnTo>
                                  <a:pt x="448111" y="115651"/>
                                </a:lnTo>
                                <a:lnTo>
                                  <a:pt x="450681" y="104755"/>
                                </a:lnTo>
                                <a:lnTo>
                                  <a:pt x="453354" y="144539"/>
                                </a:lnTo>
                                <a:lnTo>
                                  <a:pt x="455924" y="119250"/>
                                </a:lnTo>
                                <a:lnTo>
                                  <a:pt x="458597" y="133745"/>
                                </a:lnTo>
                                <a:lnTo>
                                  <a:pt x="461167" y="86764"/>
                                </a:lnTo>
                                <a:lnTo>
                                  <a:pt x="463840" y="140941"/>
                                </a:lnTo>
                                <a:lnTo>
                                  <a:pt x="466410" y="151838"/>
                                </a:lnTo>
                                <a:lnTo>
                                  <a:pt x="469083" y="108456"/>
                                </a:lnTo>
                                <a:lnTo>
                                  <a:pt x="471653" y="104755"/>
                                </a:lnTo>
                                <a:lnTo>
                                  <a:pt x="474326" y="144539"/>
                                </a:lnTo>
                                <a:lnTo>
                                  <a:pt x="476896" y="140941"/>
                                </a:lnTo>
                                <a:lnTo>
                                  <a:pt x="479569" y="159034"/>
                                </a:lnTo>
                                <a:lnTo>
                                  <a:pt x="482139" y="155436"/>
                                </a:lnTo>
                                <a:lnTo>
                                  <a:pt x="484811" y="140941"/>
                                </a:lnTo>
                                <a:lnTo>
                                  <a:pt x="487381" y="108456"/>
                                </a:lnTo>
                                <a:lnTo>
                                  <a:pt x="490054" y="144539"/>
                                </a:lnTo>
                                <a:lnTo>
                                  <a:pt x="492625" y="108456"/>
                                </a:lnTo>
                                <a:lnTo>
                                  <a:pt x="495297" y="180725"/>
                                </a:lnTo>
                                <a:lnTo>
                                  <a:pt x="497867" y="133745"/>
                                </a:lnTo>
                                <a:lnTo>
                                  <a:pt x="500540" y="173529"/>
                                </a:lnTo>
                                <a:lnTo>
                                  <a:pt x="503110" y="195220"/>
                                </a:lnTo>
                                <a:lnTo>
                                  <a:pt x="505783" y="108456"/>
                                </a:lnTo>
                                <a:lnTo>
                                  <a:pt x="508353" y="133745"/>
                                </a:lnTo>
                                <a:lnTo>
                                  <a:pt x="511026" y="115651"/>
                                </a:lnTo>
                                <a:lnTo>
                                  <a:pt x="513596" y="97558"/>
                                </a:lnTo>
                                <a:lnTo>
                                  <a:pt x="516269" y="101157"/>
                                </a:lnTo>
                                <a:lnTo>
                                  <a:pt x="518839" y="126446"/>
                                </a:lnTo>
                                <a:lnTo>
                                  <a:pt x="521511" y="213210"/>
                                </a:lnTo>
                                <a:lnTo>
                                  <a:pt x="524081" y="198818"/>
                                </a:lnTo>
                                <a:lnTo>
                                  <a:pt x="526755" y="133745"/>
                                </a:lnTo>
                                <a:lnTo>
                                  <a:pt x="529325" y="104755"/>
                                </a:lnTo>
                                <a:lnTo>
                                  <a:pt x="531997" y="50578"/>
                                </a:lnTo>
                                <a:lnTo>
                                  <a:pt x="534567" y="155436"/>
                                </a:lnTo>
                                <a:lnTo>
                                  <a:pt x="537240" y="227705"/>
                                </a:lnTo>
                                <a:lnTo>
                                  <a:pt x="539810" y="79466"/>
                                </a:lnTo>
                                <a:lnTo>
                                  <a:pt x="542483" y="209612"/>
                                </a:lnTo>
                                <a:lnTo>
                                  <a:pt x="545053" y="231303"/>
                                </a:lnTo>
                                <a:lnTo>
                                  <a:pt x="547726" y="115651"/>
                                </a:lnTo>
                                <a:lnTo>
                                  <a:pt x="550296" y="162632"/>
                                </a:lnTo>
                                <a:lnTo>
                                  <a:pt x="552866" y="144539"/>
                                </a:lnTo>
                                <a:lnTo>
                                  <a:pt x="555539" y="191519"/>
                                </a:lnTo>
                                <a:lnTo>
                                  <a:pt x="558109" y="169828"/>
                                </a:lnTo>
                                <a:lnTo>
                                  <a:pt x="560782" y="155436"/>
                                </a:lnTo>
                                <a:lnTo>
                                  <a:pt x="563352" y="191519"/>
                                </a:lnTo>
                                <a:lnTo>
                                  <a:pt x="566025" y="122848"/>
                                </a:lnTo>
                                <a:lnTo>
                                  <a:pt x="568595" y="198818"/>
                                </a:lnTo>
                                <a:lnTo>
                                  <a:pt x="571267" y="112054"/>
                                </a:lnTo>
                                <a:lnTo>
                                  <a:pt x="573837" y="93961"/>
                                </a:lnTo>
                                <a:lnTo>
                                  <a:pt x="576510" y="126446"/>
                                </a:lnTo>
                                <a:lnTo>
                                  <a:pt x="579080" y="162632"/>
                                </a:lnTo>
                                <a:lnTo>
                                  <a:pt x="581753" y="133745"/>
                                </a:lnTo>
                                <a:lnTo>
                                  <a:pt x="584323" y="115651"/>
                                </a:lnTo>
                                <a:lnTo>
                                  <a:pt x="586996" y="83064"/>
                                </a:lnTo>
                                <a:lnTo>
                                  <a:pt x="589566" y="57774"/>
                                </a:lnTo>
                                <a:lnTo>
                                  <a:pt x="592239" y="119250"/>
                                </a:lnTo>
                                <a:lnTo>
                                  <a:pt x="594809" y="173529"/>
                                </a:lnTo>
                                <a:lnTo>
                                  <a:pt x="597482" y="180725"/>
                                </a:lnTo>
                                <a:lnTo>
                                  <a:pt x="600052" y="86764"/>
                                </a:lnTo>
                                <a:lnTo>
                                  <a:pt x="602725" y="213210"/>
                                </a:lnTo>
                                <a:lnTo>
                                  <a:pt x="605295" y="112054"/>
                                </a:lnTo>
                                <a:lnTo>
                                  <a:pt x="607967" y="104755"/>
                                </a:lnTo>
                                <a:lnTo>
                                  <a:pt x="610537" y="137343"/>
                                </a:lnTo>
                                <a:lnTo>
                                  <a:pt x="613211" y="206014"/>
                                </a:lnTo>
                                <a:lnTo>
                                  <a:pt x="615781" y="162632"/>
                                </a:lnTo>
                                <a:lnTo>
                                  <a:pt x="618453" y="137343"/>
                                </a:lnTo>
                                <a:lnTo>
                                  <a:pt x="621023" y="224107"/>
                                </a:lnTo>
                                <a:lnTo>
                                  <a:pt x="623696" y="101157"/>
                                </a:lnTo>
                                <a:lnTo>
                                  <a:pt x="626266" y="119250"/>
                                </a:lnTo>
                                <a:lnTo>
                                  <a:pt x="628939" y="57774"/>
                                </a:lnTo>
                                <a:lnTo>
                                  <a:pt x="631509" y="101157"/>
                                </a:lnTo>
                                <a:lnTo>
                                  <a:pt x="634182" y="28887"/>
                                </a:lnTo>
                                <a:lnTo>
                                  <a:pt x="636752" y="65074"/>
                                </a:lnTo>
                                <a:lnTo>
                                  <a:pt x="639425" y="119250"/>
                                </a:lnTo>
                                <a:lnTo>
                                  <a:pt x="641995" y="130147"/>
                                </a:lnTo>
                                <a:lnTo>
                                  <a:pt x="644668" y="130147"/>
                                </a:lnTo>
                                <a:lnTo>
                                  <a:pt x="647238" y="61373"/>
                                </a:lnTo>
                                <a:lnTo>
                                  <a:pt x="649911" y="83064"/>
                                </a:lnTo>
                                <a:lnTo>
                                  <a:pt x="652481" y="90363"/>
                                </a:lnTo>
                                <a:lnTo>
                                  <a:pt x="655153" y="137343"/>
                                </a:lnTo>
                                <a:lnTo>
                                  <a:pt x="657724" y="61373"/>
                                </a:lnTo>
                                <a:lnTo>
                                  <a:pt x="660396" y="133745"/>
                                </a:lnTo>
                                <a:lnTo>
                                  <a:pt x="662966" y="148137"/>
                                </a:lnTo>
                                <a:lnTo>
                                  <a:pt x="665639" y="180725"/>
                                </a:lnTo>
                                <a:lnTo>
                                  <a:pt x="668209" y="126446"/>
                                </a:lnTo>
                                <a:lnTo>
                                  <a:pt x="670882" y="126446"/>
                                </a:lnTo>
                                <a:lnTo>
                                  <a:pt x="673452" y="169828"/>
                                </a:lnTo>
                                <a:lnTo>
                                  <a:pt x="676125" y="144539"/>
                                </a:lnTo>
                                <a:lnTo>
                                  <a:pt x="678695" y="101157"/>
                                </a:lnTo>
                                <a:lnTo>
                                  <a:pt x="681368" y="104755"/>
                                </a:lnTo>
                                <a:lnTo>
                                  <a:pt x="683938" y="151838"/>
                                </a:lnTo>
                                <a:lnTo>
                                  <a:pt x="686508" y="249396"/>
                                </a:lnTo>
                                <a:lnTo>
                                  <a:pt x="689181" y="93961"/>
                                </a:lnTo>
                                <a:lnTo>
                                  <a:pt x="691751" y="195220"/>
                                </a:lnTo>
                                <a:lnTo>
                                  <a:pt x="694423" y="162632"/>
                                </a:lnTo>
                                <a:lnTo>
                                  <a:pt x="696993" y="126446"/>
                                </a:lnTo>
                                <a:lnTo>
                                  <a:pt x="699667" y="130147"/>
                                </a:lnTo>
                                <a:lnTo>
                                  <a:pt x="702237" y="155436"/>
                                </a:lnTo>
                                <a:lnTo>
                                  <a:pt x="704909" y="166230"/>
                                </a:lnTo>
                                <a:lnTo>
                                  <a:pt x="707479" y="83064"/>
                                </a:lnTo>
                                <a:lnTo>
                                  <a:pt x="710152" y="151838"/>
                                </a:lnTo>
                                <a:lnTo>
                                  <a:pt x="712722" y="159034"/>
                                </a:lnTo>
                                <a:lnTo>
                                  <a:pt x="715395" y="184323"/>
                                </a:lnTo>
                                <a:lnTo>
                                  <a:pt x="717965" y="130147"/>
                                </a:lnTo>
                                <a:lnTo>
                                  <a:pt x="720638" y="115651"/>
                                </a:lnTo>
                                <a:lnTo>
                                  <a:pt x="723208" y="159034"/>
                                </a:lnTo>
                                <a:lnTo>
                                  <a:pt x="725881" y="137343"/>
                                </a:lnTo>
                                <a:lnTo>
                                  <a:pt x="728451" y="195220"/>
                                </a:lnTo>
                                <a:lnTo>
                                  <a:pt x="731124" y="198818"/>
                                </a:lnTo>
                                <a:lnTo>
                                  <a:pt x="733694" y="184323"/>
                                </a:lnTo>
                                <a:lnTo>
                                  <a:pt x="736367" y="17990"/>
                                </a:lnTo>
                                <a:lnTo>
                                  <a:pt x="738937" y="162632"/>
                                </a:lnTo>
                                <a:lnTo>
                                  <a:pt x="741609" y="180725"/>
                                </a:lnTo>
                                <a:lnTo>
                                  <a:pt x="744179" y="126446"/>
                                </a:lnTo>
                                <a:lnTo>
                                  <a:pt x="746852" y="159034"/>
                                </a:lnTo>
                                <a:lnTo>
                                  <a:pt x="749422" y="130147"/>
                                </a:lnTo>
                                <a:lnTo>
                                  <a:pt x="752095" y="151838"/>
                                </a:lnTo>
                                <a:lnTo>
                                  <a:pt x="754665" y="140941"/>
                                </a:lnTo>
                                <a:lnTo>
                                  <a:pt x="757338" y="169828"/>
                                </a:lnTo>
                                <a:lnTo>
                                  <a:pt x="759908" y="101157"/>
                                </a:lnTo>
                                <a:lnTo>
                                  <a:pt x="762581" y="108456"/>
                                </a:lnTo>
                                <a:lnTo>
                                  <a:pt x="765151" y="86764"/>
                                </a:lnTo>
                                <a:lnTo>
                                  <a:pt x="767824" y="119250"/>
                                </a:lnTo>
                                <a:lnTo>
                                  <a:pt x="770394" y="101157"/>
                                </a:lnTo>
                                <a:lnTo>
                                  <a:pt x="773067" y="112054"/>
                                </a:lnTo>
                                <a:lnTo>
                                  <a:pt x="775637" y="93961"/>
                                </a:lnTo>
                                <a:lnTo>
                                  <a:pt x="778309" y="173529"/>
                                </a:lnTo>
                                <a:lnTo>
                                  <a:pt x="780880" y="115651"/>
                                </a:lnTo>
                                <a:lnTo>
                                  <a:pt x="783552" y="195220"/>
                                </a:lnTo>
                                <a:lnTo>
                                  <a:pt x="786122" y="97558"/>
                                </a:lnTo>
                                <a:lnTo>
                                  <a:pt x="788795" y="148137"/>
                                </a:lnTo>
                                <a:lnTo>
                                  <a:pt x="791365" y="108456"/>
                                </a:lnTo>
                                <a:lnTo>
                                  <a:pt x="794038" y="115651"/>
                                </a:lnTo>
                                <a:lnTo>
                                  <a:pt x="796608" y="93961"/>
                                </a:lnTo>
                                <a:lnTo>
                                  <a:pt x="799281" y="169828"/>
                                </a:lnTo>
                                <a:lnTo>
                                  <a:pt x="801851" y="166230"/>
                                </a:lnTo>
                                <a:lnTo>
                                  <a:pt x="804524" y="93961"/>
                                </a:lnTo>
                                <a:lnTo>
                                  <a:pt x="807094" y="166230"/>
                                </a:lnTo>
                                <a:lnTo>
                                  <a:pt x="809767" y="130147"/>
                                </a:lnTo>
                                <a:lnTo>
                                  <a:pt x="812337" y="79466"/>
                                </a:lnTo>
                                <a:lnTo>
                                  <a:pt x="815009" y="126446"/>
                                </a:lnTo>
                                <a:lnTo>
                                  <a:pt x="817579" y="159034"/>
                                </a:lnTo>
                                <a:lnTo>
                                  <a:pt x="820253" y="173529"/>
                                </a:lnTo>
                                <a:lnTo>
                                  <a:pt x="822823" y="184323"/>
                                </a:lnTo>
                                <a:lnTo>
                                  <a:pt x="825393" y="122848"/>
                                </a:lnTo>
                                <a:lnTo>
                                  <a:pt x="828065" y="159034"/>
                                </a:lnTo>
                                <a:lnTo>
                                  <a:pt x="830635" y="180725"/>
                                </a:lnTo>
                                <a:lnTo>
                                  <a:pt x="833308" y="191519"/>
                                </a:lnTo>
                                <a:lnTo>
                                  <a:pt x="835878" y="144539"/>
                                </a:lnTo>
                                <a:lnTo>
                                  <a:pt x="838551" y="144539"/>
                                </a:lnTo>
                                <a:lnTo>
                                  <a:pt x="841121" y="101157"/>
                                </a:lnTo>
                                <a:lnTo>
                                  <a:pt x="843794" y="155436"/>
                                </a:lnTo>
                                <a:lnTo>
                                  <a:pt x="846364" y="101157"/>
                                </a:lnTo>
                                <a:lnTo>
                                  <a:pt x="849037" y="155436"/>
                                </a:lnTo>
                                <a:lnTo>
                                  <a:pt x="851607" y="133745"/>
                                </a:lnTo>
                                <a:lnTo>
                                  <a:pt x="854280" y="144539"/>
                                </a:lnTo>
                                <a:lnTo>
                                  <a:pt x="856850" y="61373"/>
                                </a:lnTo>
                                <a:lnTo>
                                  <a:pt x="859523" y="216911"/>
                                </a:lnTo>
                                <a:lnTo>
                                  <a:pt x="862093" y="75867"/>
                                </a:lnTo>
                                <a:lnTo>
                                  <a:pt x="864766" y="151838"/>
                                </a:lnTo>
                                <a:lnTo>
                                  <a:pt x="867336" y="119250"/>
                                </a:lnTo>
                                <a:lnTo>
                                  <a:pt x="870008" y="148137"/>
                                </a:lnTo>
                                <a:lnTo>
                                  <a:pt x="872578" y="148137"/>
                                </a:lnTo>
                                <a:lnTo>
                                  <a:pt x="875251" y="104755"/>
                                </a:lnTo>
                                <a:lnTo>
                                  <a:pt x="877821" y="162632"/>
                                </a:lnTo>
                                <a:lnTo>
                                  <a:pt x="880494" y="177127"/>
                                </a:lnTo>
                                <a:lnTo>
                                  <a:pt x="885737" y="177127"/>
                                </a:lnTo>
                                <a:lnTo>
                                  <a:pt x="888307" y="166230"/>
                                </a:lnTo>
                                <a:lnTo>
                                  <a:pt x="890980" y="133745"/>
                                </a:lnTo>
                                <a:lnTo>
                                  <a:pt x="893550" y="101157"/>
                                </a:lnTo>
                                <a:lnTo>
                                  <a:pt x="896223" y="133745"/>
                                </a:lnTo>
                                <a:lnTo>
                                  <a:pt x="898793" y="83064"/>
                                </a:lnTo>
                                <a:lnTo>
                                  <a:pt x="901466" y="162632"/>
                                </a:lnTo>
                                <a:lnTo>
                                  <a:pt x="904036" y="130147"/>
                                </a:lnTo>
                                <a:lnTo>
                                  <a:pt x="906709" y="184323"/>
                                </a:lnTo>
                                <a:lnTo>
                                  <a:pt x="909279" y="126446"/>
                                </a:lnTo>
                                <a:lnTo>
                                  <a:pt x="911951" y="169828"/>
                                </a:lnTo>
                                <a:lnTo>
                                  <a:pt x="914521" y="65074"/>
                                </a:lnTo>
                                <a:lnTo>
                                  <a:pt x="917194" y="72269"/>
                                </a:lnTo>
                                <a:lnTo>
                                  <a:pt x="919764" y="159034"/>
                                </a:lnTo>
                                <a:lnTo>
                                  <a:pt x="922437" y="187921"/>
                                </a:lnTo>
                                <a:lnTo>
                                  <a:pt x="925007" y="162632"/>
                                </a:lnTo>
                                <a:lnTo>
                                  <a:pt x="927680" y="155436"/>
                                </a:lnTo>
                                <a:lnTo>
                                  <a:pt x="930250" y="206014"/>
                                </a:lnTo>
                                <a:lnTo>
                                  <a:pt x="932923" y="83064"/>
                                </a:lnTo>
                                <a:lnTo>
                                  <a:pt x="935493" y="119250"/>
                                </a:lnTo>
                                <a:lnTo>
                                  <a:pt x="938166" y="21691"/>
                                </a:lnTo>
                                <a:lnTo>
                                  <a:pt x="940736" y="43382"/>
                                </a:lnTo>
                                <a:lnTo>
                                  <a:pt x="943409" y="173529"/>
                                </a:lnTo>
                                <a:lnTo>
                                  <a:pt x="945979" y="108456"/>
                                </a:lnTo>
                                <a:lnTo>
                                  <a:pt x="948651" y="187921"/>
                                </a:lnTo>
                                <a:lnTo>
                                  <a:pt x="951222" y="173529"/>
                                </a:lnTo>
                                <a:lnTo>
                                  <a:pt x="953894" y="97558"/>
                                </a:lnTo>
                                <a:lnTo>
                                  <a:pt x="956464" y="104755"/>
                                </a:lnTo>
                                <a:lnTo>
                                  <a:pt x="959034" y="97558"/>
                                </a:lnTo>
                                <a:lnTo>
                                  <a:pt x="961707" y="166230"/>
                                </a:lnTo>
                                <a:lnTo>
                                  <a:pt x="964277" y="119250"/>
                                </a:lnTo>
                                <a:lnTo>
                                  <a:pt x="966950" y="112054"/>
                                </a:lnTo>
                                <a:lnTo>
                                  <a:pt x="969520" y="155436"/>
                                </a:lnTo>
                                <a:lnTo>
                                  <a:pt x="972193" y="195220"/>
                                </a:lnTo>
                                <a:lnTo>
                                  <a:pt x="974763" y="122848"/>
                                </a:lnTo>
                                <a:lnTo>
                                  <a:pt x="977436" y="148137"/>
                                </a:lnTo>
                                <a:lnTo>
                                  <a:pt x="980006" y="93961"/>
                                </a:lnTo>
                                <a:lnTo>
                                  <a:pt x="982679" y="90363"/>
                                </a:lnTo>
                                <a:lnTo>
                                  <a:pt x="985249" y="140941"/>
                                </a:lnTo>
                                <a:lnTo>
                                  <a:pt x="987922" y="112054"/>
                                </a:lnTo>
                                <a:lnTo>
                                  <a:pt x="990492" y="119250"/>
                                </a:lnTo>
                                <a:lnTo>
                                  <a:pt x="993165" y="155436"/>
                                </a:lnTo>
                                <a:lnTo>
                                  <a:pt x="995735" y="130147"/>
                                </a:lnTo>
                                <a:lnTo>
                                  <a:pt x="998407" y="108456"/>
                                </a:lnTo>
                                <a:lnTo>
                                  <a:pt x="1000977" y="93961"/>
                                </a:lnTo>
                                <a:lnTo>
                                  <a:pt x="1003650" y="191519"/>
                                </a:lnTo>
                                <a:lnTo>
                                  <a:pt x="1006220" y="90363"/>
                                </a:lnTo>
                                <a:lnTo>
                                  <a:pt x="1008893" y="79466"/>
                                </a:lnTo>
                                <a:lnTo>
                                  <a:pt x="1011463" y="184323"/>
                                </a:lnTo>
                                <a:lnTo>
                                  <a:pt x="1014136" y="61373"/>
                                </a:lnTo>
                                <a:lnTo>
                                  <a:pt x="1016706" y="130147"/>
                                </a:lnTo>
                                <a:lnTo>
                                  <a:pt x="1019379" y="90363"/>
                                </a:lnTo>
                                <a:lnTo>
                                  <a:pt x="1021949" y="90363"/>
                                </a:lnTo>
                                <a:lnTo>
                                  <a:pt x="1024622" y="108456"/>
                                </a:lnTo>
                                <a:lnTo>
                                  <a:pt x="1027192" y="93961"/>
                                </a:lnTo>
                                <a:lnTo>
                                  <a:pt x="1029865" y="93961"/>
                                </a:lnTo>
                                <a:lnTo>
                                  <a:pt x="1032435" y="115651"/>
                                </a:lnTo>
                                <a:lnTo>
                                  <a:pt x="1035107" y="101157"/>
                                </a:lnTo>
                                <a:lnTo>
                                  <a:pt x="1037677" y="79466"/>
                                </a:lnTo>
                                <a:lnTo>
                                  <a:pt x="1040350" y="169828"/>
                                </a:lnTo>
                                <a:lnTo>
                                  <a:pt x="1042920" y="252995"/>
                                </a:lnTo>
                                <a:lnTo>
                                  <a:pt x="1045593" y="115651"/>
                                </a:lnTo>
                                <a:lnTo>
                                  <a:pt x="1048163" y="65074"/>
                                </a:lnTo>
                                <a:lnTo>
                                  <a:pt x="1050836" y="126446"/>
                                </a:lnTo>
                                <a:lnTo>
                                  <a:pt x="1053406" y="112054"/>
                                </a:lnTo>
                                <a:lnTo>
                                  <a:pt x="1056079" y="151838"/>
                                </a:lnTo>
                                <a:lnTo>
                                  <a:pt x="1058649" y="159034"/>
                                </a:lnTo>
                                <a:lnTo>
                                  <a:pt x="1061322" y="115651"/>
                                </a:lnTo>
                                <a:lnTo>
                                  <a:pt x="1063892" y="133745"/>
                                </a:lnTo>
                                <a:lnTo>
                                  <a:pt x="1066565" y="93961"/>
                                </a:lnTo>
                                <a:lnTo>
                                  <a:pt x="1069135" y="122848"/>
                                </a:lnTo>
                                <a:lnTo>
                                  <a:pt x="1071808" y="101157"/>
                                </a:lnTo>
                                <a:lnTo>
                                  <a:pt x="1074378" y="122848"/>
                                </a:lnTo>
                                <a:lnTo>
                                  <a:pt x="1077051" y="61373"/>
                                </a:lnTo>
                                <a:lnTo>
                                  <a:pt x="1079621" y="184323"/>
                                </a:lnTo>
                                <a:lnTo>
                                  <a:pt x="1082293" y="119250"/>
                                </a:lnTo>
                                <a:lnTo>
                                  <a:pt x="1084863" y="112054"/>
                                </a:lnTo>
                                <a:lnTo>
                                  <a:pt x="1087536" y="126446"/>
                                </a:lnTo>
                                <a:lnTo>
                                  <a:pt x="1090106" y="173529"/>
                                </a:lnTo>
                                <a:lnTo>
                                  <a:pt x="1092676" y="130147"/>
                                </a:lnTo>
                                <a:lnTo>
                                  <a:pt x="1095349" y="209612"/>
                                </a:lnTo>
                                <a:lnTo>
                                  <a:pt x="1097919" y="101157"/>
                                </a:lnTo>
                                <a:lnTo>
                                  <a:pt x="1100592" y="155436"/>
                                </a:lnTo>
                                <a:lnTo>
                                  <a:pt x="1103162" y="72269"/>
                                </a:lnTo>
                                <a:lnTo>
                                  <a:pt x="1105835" y="101157"/>
                                </a:lnTo>
                                <a:lnTo>
                                  <a:pt x="1108405" y="155436"/>
                                </a:lnTo>
                                <a:lnTo>
                                  <a:pt x="1111078" y="130147"/>
                                </a:lnTo>
                                <a:lnTo>
                                  <a:pt x="1113648" y="93961"/>
                                </a:lnTo>
                                <a:lnTo>
                                  <a:pt x="1116321" y="137343"/>
                                </a:lnTo>
                                <a:lnTo>
                                  <a:pt x="1118891" y="115651"/>
                                </a:lnTo>
                                <a:lnTo>
                                  <a:pt x="1121563" y="112054"/>
                                </a:lnTo>
                                <a:lnTo>
                                  <a:pt x="1124133" y="130147"/>
                                </a:lnTo>
                                <a:lnTo>
                                  <a:pt x="1126806" y="93961"/>
                                </a:lnTo>
                                <a:lnTo>
                                  <a:pt x="1129376" y="97558"/>
                                </a:lnTo>
                                <a:lnTo>
                                  <a:pt x="1132049" y="83064"/>
                                </a:lnTo>
                                <a:lnTo>
                                  <a:pt x="1134619" y="72269"/>
                                </a:lnTo>
                                <a:lnTo>
                                  <a:pt x="1137292" y="144539"/>
                                </a:lnTo>
                                <a:lnTo>
                                  <a:pt x="1139862" y="83064"/>
                                </a:lnTo>
                                <a:lnTo>
                                  <a:pt x="1142535" y="79466"/>
                                </a:lnTo>
                                <a:lnTo>
                                  <a:pt x="1145105" y="140941"/>
                                </a:lnTo>
                                <a:lnTo>
                                  <a:pt x="1147778" y="68671"/>
                                </a:lnTo>
                                <a:lnTo>
                                  <a:pt x="1150348" y="104755"/>
                                </a:lnTo>
                                <a:lnTo>
                                  <a:pt x="1153021" y="137343"/>
                                </a:lnTo>
                                <a:lnTo>
                                  <a:pt x="1155591" y="137343"/>
                                </a:lnTo>
                                <a:lnTo>
                                  <a:pt x="1158264" y="140941"/>
                                </a:lnTo>
                                <a:lnTo>
                                  <a:pt x="1160834" y="169828"/>
                                </a:lnTo>
                                <a:lnTo>
                                  <a:pt x="1163506" y="93961"/>
                                </a:lnTo>
                                <a:lnTo>
                                  <a:pt x="1166076" y="79466"/>
                                </a:lnTo>
                                <a:lnTo>
                                  <a:pt x="1168749" y="209612"/>
                                </a:lnTo>
                                <a:lnTo>
                                  <a:pt x="1171319" y="104755"/>
                                </a:lnTo>
                                <a:lnTo>
                                  <a:pt x="1173992" y="151838"/>
                                </a:lnTo>
                                <a:lnTo>
                                  <a:pt x="1176562" y="126446"/>
                                </a:lnTo>
                                <a:lnTo>
                                  <a:pt x="1179235" y="97558"/>
                                </a:lnTo>
                                <a:lnTo>
                                  <a:pt x="1181805" y="112054"/>
                                </a:lnTo>
                                <a:lnTo>
                                  <a:pt x="1184478" y="144539"/>
                                </a:lnTo>
                                <a:lnTo>
                                  <a:pt x="1187048" y="101157"/>
                                </a:lnTo>
                                <a:lnTo>
                                  <a:pt x="1189721" y="115651"/>
                                </a:lnTo>
                                <a:lnTo>
                                  <a:pt x="1192291" y="57774"/>
                                </a:lnTo>
                                <a:lnTo>
                                  <a:pt x="1194964" y="72269"/>
                                </a:lnTo>
                                <a:lnTo>
                                  <a:pt x="1197534" y="137343"/>
                                </a:lnTo>
                                <a:lnTo>
                                  <a:pt x="1200207" y="57774"/>
                                </a:lnTo>
                                <a:lnTo>
                                  <a:pt x="1202777" y="184323"/>
                                </a:lnTo>
                                <a:lnTo>
                                  <a:pt x="1205449" y="108456"/>
                                </a:lnTo>
                                <a:lnTo>
                                  <a:pt x="1208019" y="144539"/>
                                </a:lnTo>
                                <a:lnTo>
                                  <a:pt x="1210692" y="140941"/>
                                </a:lnTo>
                                <a:lnTo>
                                  <a:pt x="1213262" y="140941"/>
                                </a:lnTo>
                                <a:lnTo>
                                  <a:pt x="1215935" y="216911"/>
                                </a:lnTo>
                                <a:lnTo>
                                  <a:pt x="1218505" y="155436"/>
                                </a:lnTo>
                                <a:lnTo>
                                  <a:pt x="1221178" y="133745"/>
                                </a:lnTo>
                                <a:lnTo>
                                  <a:pt x="1223748" y="224107"/>
                                </a:lnTo>
                                <a:lnTo>
                                  <a:pt x="1226421" y="177127"/>
                                </a:lnTo>
                                <a:lnTo>
                                  <a:pt x="1228991" y="184323"/>
                                </a:lnTo>
                                <a:lnTo>
                                  <a:pt x="1231561" y="177127"/>
                                </a:lnTo>
                                <a:lnTo>
                                  <a:pt x="1234234" y="119250"/>
                                </a:lnTo>
                                <a:lnTo>
                                  <a:pt x="1236804" y="180725"/>
                                </a:lnTo>
                                <a:lnTo>
                                  <a:pt x="1239477" y="184323"/>
                                </a:lnTo>
                                <a:lnTo>
                                  <a:pt x="1242047" y="180725"/>
                                </a:lnTo>
                                <a:lnTo>
                                  <a:pt x="1244720" y="195220"/>
                                </a:lnTo>
                                <a:lnTo>
                                  <a:pt x="1247290" y="169828"/>
                                </a:lnTo>
                                <a:lnTo>
                                  <a:pt x="1249963" y="101157"/>
                                </a:lnTo>
                                <a:lnTo>
                                  <a:pt x="1252533" y="162632"/>
                                </a:lnTo>
                                <a:lnTo>
                                  <a:pt x="1255205" y="184323"/>
                                </a:lnTo>
                                <a:lnTo>
                                  <a:pt x="1257775" y="155436"/>
                                </a:lnTo>
                                <a:lnTo>
                                  <a:pt x="1260448" y="180725"/>
                                </a:lnTo>
                                <a:lnTo>
                                  <a:pt x="1263018" y="144539"/>
                                </a:lnTo>
                                <a:lnTo>
                                  <a:pt x="1265691" y="101157"/>
                                </a:lnTo>
                                <a:lnTo>
                                  <a:pt x="1268261" y="148137"/>
                                </a:lnTo>
                                <a:lnTo>
                                  <a:pt x="1270934" y="151838"/>
                                </a:lnTo>
                                <a:lnTo>
                                  <a:pt x="1273504" y="133745"/>
                                </a:lnTo>
                                <a:lnTo>
                                  <a:pt x="1276177" y="122848"/>
                                </a:lnTo>
                                <a:lnTo>
                                  <a:pt x="1278747" y="148137"/>
                                </a:lnTo>
                                <a:lnTo>
                                  <a:pt x="1281420" y="148137"/>
                                </a:lnTo>
                                <a:lnTo>
                                  <a:pt x="1283990" y="137343"/>
                                </a:lnTo>
                                <a:lnTo>
                                  <a:pt x="1286663" y="166230"/>
                                </a:lnTo>
                                <a:lnTo>
                                  <a:pt x="1289233" y="90363"/>
                                </a:lnTo>
                                <a:lnTo>
                                  <a:pt x="1291906" y="209612"/>
                                </a:lnTo>
                                <a:lnTo>
                                  <a:pt x="1294476" y="202416"/>
                                </a:lnTo>
                                <a:lnTo>
                                  <a:pt x="1297148" y="151838"/>
                                </a:lnTo>
                                <a:lnTo>
                                  <a:pt x="1299718" y="180725"/>
                                </a:lnTo>
                                <a:lnTo>
                                  <a:pt x="1302391" y="187921"/>
                                </a:lnTo>
                                <a:lnTo>
                                  <a:pt x="1304961" y="83064"/>
                                </a:lnTo>
                                <a:lnTo>
                                  <a:pt x="1307634" y="198818"/>
                                </a:lnTo>
                                <a:lnTo>
                                  <a:pt x="1310204" y="93961"/>
                                </a:lnTo>
                                <a:lnTo>
                                  <a:pt x="1312877" y="184323"/>
                                </a:lnTo>
                                <a:lnTo>
                                  <a:pt x="1315447" y="206014"/>
                                </a:lnTo>
                                <a:lnTo>
                                  <a:pt x="1318120" y="93961"/>
                                </a:lnTo>
                                <a:lnTo>
                                  <a:pt x="1320690" y="169828"/>
                                </a:lnTo>
                                <a:lnTo>
                                  <a:pt x="1323363" y="159034"/>
                                </a:lnTo>
                                <a:lnTo>
                                  <a:pt x="1325933" y="166230"/>
                                </a:lnTo>
                                <a:lnTo>
                                  <a:pt x="1328605" y="177127"/>
                                </a:lnTo>
                                <a:lnTo>
                                  <a:pt x="1331175" y="191519"/>
                                </a:lnTo>
                                <a:lnTo>
                                  <a:pt x="1333848" y="137343"/>
                                </a:lnTo>
                                <a:lnTo>
                                  <a:pt x="1336418" y="177127"/>
                                </a:lnTo>
                                <a:lnTo>
                                  <a:pt x="1339091" y="119250"/>
                                </a:lnTo>
                                <a:lnTo>
                                  <a:pt x="1341661" y="151838"/>
                                </a:lnTo>
                                <a:lnTo>
                                  <a:pt x="1344334" y="155436"/>
                                </a:lnTo>
                                <a:lnTo>
                                  <a:pt x="1346904" y="159034"/>
                                </a:lnTo>
                                <a:lnTo>
                                  <a:pt x="1349577" y="115651"/>
                                </a:lnTo>
                                <a:lnTo>
                                  <a:pt x="1354820" y="115651"/>
                                </a:lnTo>
                                <a:lnTo>
                                  <a:pt x="1357390" y="79466"/>
                                </a:lnTo>
                                <a:lnTo>
                                  <a:pt x="1360063" y="191519"/>
                                </a:lnTo>
                                <a:lnTo>
                                  <a:pt x="1362633" y="155436"/>
                                </a:lnTo>
                                <a:lnTo>
                                  <a:pt x="1365203" y="184323"/>
                                </a:lnTo>
                                <a:lnTo>
                                  <a:pt x="1367876" y="166230"/>
                                </a:lnTo>
                                <a:lnTo>
                                  <a:pt x="1370446" y="187921"/>
                                </a:lnTo>
                                <a:lnTo>
                                  <a:pt x="1373119" y="162632"/>
                                </a:lnTo>
                                <a:lnTo>
                                  <a:pt x="1375689" y="144539"/>
                                </a:lnTo>
                                <a:lnTo>
                                  <a:pt x="1378361" y="137343"/>
                                </a:lnTo>
                                <a:lnTo>
                                  <a:pt x="1380931" y="133745"/>
                                </a:lnTo>
                                <a:lnTo>
                                  <a:pt x="1383604" y="119250"/>
                                </a:lnTo>
                                <a:lnTo>
                                  <a:pt x="1386174" y="256592"/>
                                </a:lnTo>
                                <a:lnTo>
                                  <a:pt x="1388847" y="144539"/>
                                </a:lnTo>
                                <a:lnTo>
                                  <a:pt x="1391417" y="191519"/>
                                </a:lnTo>
                                <a:lnTo>
                                  <a:pt x="1394090" y="187921"/>
                                </a:lnTo>
                                <a:lnTo>
                                  <a:pt x="1396660" y="162632"/>
                                </a:lnTo>
                                <a:lnTo>
                                  <a:pt x="1399333" y="234901"/>
                                </a:lnTo>
                                <a:lnTo>
                                  <a:pt x="1401903" y="177127"/>
                                </a:lnTo>
                                <a:lnTo>
                                  <a:pt x="1404576" y="169828"/>
                                </a:lnTo>
                                <a:lnTo>
                                  <a:pt x="1407146" y="177127"/>
                                </a:lnTo>
                                <a:lnTo>
                                  <a:pt x="1409819" y="115651"/>
                                </a:lnTo>
                                <a:lnTo>
                                  <a:pt x="1412389" y="155436"/>
                                </a:lnTo>
                                <a:lnTo>
                                  <a:pt x="1415062" y="130147"/>
                                </a:lnTo>
                                <a:lnTo>
                                  <a:pt x="1417632" y="68671"/>
                                </a:lnTo>
                                <a:lnTo>
                                  <a:pt x="1420304" y="130147"/>
                                </a:lnTo>
                                <a:lnTo>
                                  <a:pt x="1422874" y="115651"/>
                                </a:lnTo>
                                <a:lnTo>
                                  <a:pt x="1425547" y="130147"/>
                                </a:lnTo>
                                <a:lnTo>
                                  <a:pt x="1428117" y="177127"/>
                                </a:lnTo>
                                <a:lnTo>
                                  <a:pt x="1430790" y="130147"/>
                                </a:lnTo>
                                <a:lnTo>
                                  <a:pt x="1433360" y="162632"/>
                                </a:lnTo>
                                <a:lnTo>
                                  <a:pt x="1436033" y="28887"/>
                                </a:lnTo>
                                <a:lnTo>
                                  <a:pt x="1438603" y="122848"/>
                                </a:lnTo>
                                <a:lnTo>
                                  <a:pt x="1441276" y="140941"/>
                                </a:lnTo>
                                <a:lnTo>
                                  <a:pt x="1443846" y="195220"/>
                                </a:lnTo>
                                <a:lnTo>
                                  <a:pt x="1446519" y="162632"/>
                                </a:lnTo>
                                <a:lnTo>
                                  <a:pt x="1449089" y="151838"/>
                                </a:lnTo>
                                <a:lnTo>
                                  <a:pt x="1451762" y="144539"/>
                                </a:lnTo>
                                <a:lnTo>
                                  <a:pt x="1454332" y="151838"/>
                                </a:lnTo>
                                <a:lnTo>
                                  <a:pt x="1457005" y="108456"/>
                                </a:lnTo>
                                <a:lnTo>
                                  <a:pt x="1459575" y="155436"/>
                                </a:lnTo>
                                <a:lnTo>
                                  <a:pt x="1462247" y="137343"/>
                                </a:lnTo>
                                <a:lnTo>
                                  <a:pt x="1464817" y="133745"/>
                                </a:lnTo>
                                <a:lnTo>
                                  <a:pt x="1467490" y="148137"/>
                                </a:lnTo>
                                <a:lnTo>
                                  <a:pt x="1470060" y="79466"/>
                                </a:lnTo>
                                <a:lnTo>
                                  <a:pt x="1472733" y="159034"/>
                                </a:lnTo>
                                <a:lnTo>
                                  <a:pt x="1475303" y="159034"/>
                                </a:lnTo>
                                <a:lnTo>
                                  <a:pt x="1477976" y="119250"/>
                                </a:lnTo>
                                <a:lnTo>
                                  <a:pt x="1480546" y="177127"/>
                                </a:lnTo>
                                <a:lnTo>
                                  <a:pt x="1483219" y="216911"/>
                                </a:lnTo>
                                <a:lnTo>
                                  <a:pt x="1485789" y="126446"/>
                                </a:lnTo>
                                <a:lnTo>
                                  <a:pt x="1488462" y="187921"/>
                                </a:lnTo>
                                <a:lnTo>
                                  <a:pt x="1491032" y="169828"/>
                                </a:lnTo>
                                <a:lnTo>
                                  <a:pt x="1493705" y="173529"/>
                                </a:lnTo>
                                <a:lnTo>
                                  <a:pt x="1496275" y="65074"/>
                                </a:lnTo>
                                <a:lnTo>
                                  <a:pt x="1498845" y="195220"/>
                                </a:lnTo>
                                <a:lnTo>
                                  <a:pt x="1501518" y="162632"/>
                                </a:lnTo>
                                <a:lnTo>
                                  <a:pt x="1504088" y="191519"/>
                                </a:lnTo>
                                <a:lnTo>
                                  <a:pt x="1506761" y="169828"/>
                                </a:lnTo>
                                <a:lnTo>
                                  <a:pt x="1509331" y="97558"/>
                                </a:lnTo>
                                <a:lnTo>
                                  <a:pt x="1512003" y="83064"/>
                                </a:lnTo>
                                <a:lnTo>
                                  <a:pt x="1514573" y="151838"/>
                                </a:lnTo>
                                <a:lnTo>
                                  <a:pt x="1517246" y="195220"/>
                                </a:lnTo>
                                <a:lnTo>
                                  <a:pt x="1519816" y="126446"/>
                                </a:lnTo>
                                <a:lnTo>
                                  <a:pt x="1522489" y="151838"/>
                                </a:lnTo>
                                <a:lnTo>
                                  <a:pt x="1525059" y="119250"/>
                                </a:lnTo>
                                <a:lnTo>
                                  <a:pt x="1527732" y="133745"/>
                                </a:lnTo>
                                <a:lnTo>
                                  <a:pt x="1530302" y="126446"/>
                                </a:lnTo>
                                <a:lnTo>
                                  <a:pt x="1532975" y="90363"/>
                                </a:lnTo>
                                <a:lnTo>
                                  <a:pt x="1535545" y="108456"/>
                                </a:lnTo>
                                <a:lnTo>
                                  <a:pt x="1538218" y="140941"/>
                                </a:lnTo>
                                <a:lnTo>
                                  <a:pt x="1540788" y="101157"/>
                                </a:lnTo>
                                <a:lnTo>
                                  <a:pt x="1543460" y="86764"/>
                                </a:lnTo>
                                <a:lnTo>
                                  <a:pt x="1546030" y="169828"/>
                                </a:lnTo>
                                <a:lnTo>
                                  <a:pt x="1548703" y="126446"/>
                                </a:lnTo>
                                <a:lnTo>
                                  <a:pt x="1551273" y="173529"/>
                                </a:lnTo>
                                <a:lnTo>
                                  <a:pt x="1553946" y="151838"/>
                                </a:lnTo>
                                <a:lnTo>
                                  <a:pt x="1556516" y="122848"/>
                                </a:lnTo>
                                <a:lnTo>
                                  <a:pt x="1559189" y="162632"/>
                                </a:lnTo>
                                <a:lnTo>
                                  <a:pt x="1561759" y="130147"/>
                                </a:lnTo>
                                <a:lnTo>
                                  <a:pt x="1564432" y="151838"/>
                                </a:lnTo>
                                <a:lnTo>
                                  <a:pt x="1567002" y="137343"/>
                                </a:lnTo>
                                <a:lnTo>
                                  <a:pt x="1569675" y="68671"/>
                                </a:lnTo>
                                <a:lnTo>
                                  <a:pt x="1572245" y="133745"/>
                                </a:lnTo>
                                <a:lnTo>
                                  <a:pt x="1574918" y="169828"/>
                                </a:lnTo>
                                <a:lnTo>
                                  <a:pt x="1577488" y="75867"/>
                                </a:lnTo>
                                <a:lnTo>
                                  <a:pt x="1580161" y="75867"/>
                                </a:lnTo>
                                <a:lnTo>
                                  <a:pt x="1582731" y="137343"/>
                                </a:lnTo>
                                <a:lnTo>
                                  <a:pt x="1585403" y="137343"/>
                                </a:lnTo>
                                <a:lnTo>
                                  <a:pt x="1587974" y="46980"/>
                                </a:lnTo>
                                <a:lnTo>
                                  <a:pt x="1590646" y="155436"/>
                                </a:lnTo>
                                <a:lnTo>
                                  <a:pt x="1593216" y="159034"/>
                                </a:lnTo>
                                <a:lnTo>
                                  <a:pt x="1595889" y="220509"/>
                                </a:lnTo>
                                <a:lnTo>
                                  <a:pt x="1598459" y="184323"/>
                                </a:lnTo>
                                <a:lnTo>
                                  <a:pt x="1601132" y="162632"/>
                                </a:lnTo>
                                <a:lnTo>
                                  <a:pt x="1603702" y="162632"/>
                                </a:lnTo>
                                <a:lnTo>
                                  <a:pt x="1606375" y="119250"/>
                                </a:lnTo>
                                <a:lnTo>
                                  <a:pt x="1608945" y="126446"/>
                                </a:lnTo>
                                <a:lnTo>
                                  <a:pt x="1611618" y="122848"/>
                                </a:lnTo>
                                <a:lnTo>
                                  <a:pt x="1614188" y="86764"/>
                                </a:lnTo>
                                <a:lnTo>
                                  <a:pt x="1616861" y="234901"/>
                                </a:lnTo>
                                <a:lnTo>
                                  <a:pt x="1619431" y="155436"/>
                                </a:lnTo>
                                <a:lnTo>
                                  <a:pt x="1622104" y="54176"/>
                                </a:lnTo>
                                <a:lnTo>
                                  <a:pt x="1624674" y="130147"/>
                                </a:lnTo>
                                <a:lnTo>
                                  <a:pt x="1627346" y="90363"/>
                                </a:lnTo>
                                <a:lnTo>
                                  <a:pt x="1629916" y="119250"/>
                                </a:lnTo>
                                <a:lnTo>
                                  <a:pt x="1632590" y="187921"/>
                                </a:lnTo>
                                <a:lnTo>
                                  <a:pt x="1635160" y="159034"/>
                                </a:lnTo>
                                <a:lnTo>
                                  <a:pt x="1637730" y="97558"/>
                                </a:lnTo>
                                <a:lnTo>
                                  <a:pt x="1640402" y="104755"/>
                                </a:lnTo>
                                <a:lnTo>
                                  <a:pt x="1642972" y="112054"/>
                                </a:lnTo>
                                <a:lnTo>
                                  <a:pt x="1645645" y="79466"/>
                                </a:lnTo>
                                <a:lnTo>
                                  <a:pt x="1648215" y="50578"/>
                                </a:lnTo>
                                <a:lnTo>
                                  <a:pt x="1650888" y="119250"/>
                                </a:lnTo>
                                <a:lnTo>
                                  <a:pt x="1653458" y="119250"/>
                                </a:lnTo>
                                <a:lnTo>
                                  <a:pt x="1656131" y="144539"/>
                                </a:lnTo>
                                <a:lnTo>
                                  <a:pt x="1658701" y="209612"/>
                                </a:lnTo>
                                <a:lnTo>
                                  <a:pt x="1661374" y="112054"/>
                                </a:lnTo>
                                <a:lnTo>
                                  <a:pt x="1663944" y="184323"/>
                                </a:lnTo>
                                <a:lnTo>
                                  <a:pt x="1666617" y="104755"/>
                                </a:lnTo>
                                <a:lnTo>
                                  <a:pt x="1669187" y="133745"/>
                                </a:lnTo>
                                <a:lnTo>
                                  <a:pt x="1671860" y="155436"/>
                                </a:lnTo>
                                <a:lnTo>
                                  <a:pt x="1674430" y="86764"/>
                                </a:lnTo>
                                <a:lnTo>
                                  <a:pt x="1677102" y="122848"/>
                                </a:lnTo>
                                <a:lnTo>
                                  <a:pt x="1679672" y="195220"/>
                                </a:lnTo>
                                <a:lnTo>
                                  <a:pt x="1682345" y="155436"/>
                                </a:lnTo>
                                <a:lnTo>
                                  <a:pt x="1684915" y="151838"/>
                                </a:lnTo>
                                <a:lnTo>
                                  <a:pt x="1687588" y="97558"/>
                                </a:lnTo>
                                <a:lnTo>
                                  <a:pt x="1690158" y="180725"/>
                                </a:lnTo>
                                <a:lnTo>
                                  <a:pt x="1692831" y="65074"/>
                                </a:lnTo>
                                <a:lnTo>
                                  <a:pt x="1695401" y="86764"/>
                                </a:lnTo>
                                <a:lnTo>
                                  <a:pt x="1698074" y="169828"/>
                                </a:lnTo>
                                <a:lnTo>
                                  <a:pt x="1700644" y="234901"/>
                                </a:lnTo>
                                <a:lnTo>
                                  <a:pt x="1703317" y="159034"/>
                                </a:lnTo>
                                <a:lnTo>
                                  <a:pt x="1705887" y="119250"/>
                                </a:lnTo>
                                <a:lnTo>
                                  <a:pt x="1708560" y="144539"/>
                                </a:lnTo>
                                <a:lnTo>
                                  <a:pt x="1711130" y="90363"/>
                                </a:lnTo>
                                <a:lnTo>
                                  <a:pt x="1713802" y="137343"/>
                                </a:lnTo>
                                <a:lnTo>
                                  <a:pt x="1716373" y="108456"/>
                                </a:lnTo>
                                <a:lnTo>
                                  <a:pt x="1719046" y="162632"/>
                                </a:lnTo>
                                <a:lnTo>
                                  <a:pt x="1721616" y="97558"/>
                                </a:lnTo>
                                <a:lnTo>
                                  <a:pt x="1724289" y="162632"/>
                                </a:lnTo>
                                <a:lnTo>
                                  <a:pt x="1726858" y="213210"/>
                                </a:lnTo>
                                <a:lnTo>
                                  <a:pt x="1729531" y="112054"/>
                                </a:lnTo>
                                <a:lnTo>
                                  <a:pt x="1732101" y="57774"/>
                                </a:lnTo>
                                <a:lnTo>
                                  <a:pt x="1734774" y="148137"/>
                                </a:lnTo>
                                <a:lnTo>
                                  <a:pt x="1737344" y="126446"/>
                                </a:lnTo>
                                <a:lnTo>
                                  <a:pt x="1740017" y="169828"/>
                                </a:lnTo>
                                <a:lnTo>
                                  <a:pt x="1742587" y="148137"/>
                                </a:lnTo>
                                <a:lnTo>
                                  <a:pt x="1745260" y="79466"/>
                                </a:lnTo>
                                <a:lnTo>
                                  <a:pt x="1747830" y="93961"/>
                                </a:lnTo>
                                <a:lnTo>
                                  <a:pt x="1750503" y="155436"/>
                                </a:lnTo>
                                <a:lnTo>
                                  <a:pt x="1753073" y="151838"/>
                                </a:lnTo>
                                <a:lnTo>
                                  <a:pt x="1755746" y="198818"/>
                                </a:lnTo>
                                <a:lnTo>
                                  <a:pt x="1758316" y="133745"/>
                                </a:lnTo>
                                <a:lnTo>
                                  <a:pt x="1760988" y="162632"/>
                                </a:lnTo>
                                <a:lnTo>
                                  <a:pt x="1763558" y="122848"/>
                                </a:lnTo>
                                <a:lnTo>
                                  <a:pt x="1766231" y="68671"/>
                                </a:lnTo>
                                <a:lnTo>
                                  <a:pt x="1768801" y="140941"/>
                                </a:lnTo>
                                <a:lnTo>
                                  <a:pt x="1771371" y="104755"/>
                                </a:lnTo>
                                <a:lnTo>
                                  <a:pt x="1774044" y="202416"/>
                                </a:lnTo>
                                <a:lnTo>
                                  <a:pt x="1776614" y="180725"/>
                                </a:lnTo>
                                <a:lnTo>
                                  <a:pt x="1779287" y="108456"/>
                                </a:lnTo>
                                <a:lnTo>
                                  <a:pt x="1781857" y="115651"/>
                                </a:lnTo>
                                <a:lnTo>
                                  <a:pt x="1784530" y="155436"/>
                                </a:lnTo>
                                <a:lnTo>
                                  <a:pt x="1787100" y="97558"/>
                                </a:lnTo>
                                <a:lnTo>
                                  <a:pt x="1789773" y="93961"/>
                                </a:lnTo>
                                <a:lnTo>
                                  <a:pt x="1792343" y="159034"/>
                                </a:lnTo>
                                <a:lnTo>
                                  <a:pt x="1795016" y="112054"/>
                                </a:lnTo>
                                <a:lnTo>
                                  <a:pt x="1797586" y="159034"/>
                                </a:lnTo>
                                <a:lnTo>
                                  <a:pt x="1800258" y="133745"/>
                                </a:lnTo>
                                <a:lnTo>
                                  <a:pt x="1802829" y="90363"/>
                                </a:lnTo>
                                <a:lnTo>
                                  <a:pt x="1805501" y="166230"/>
                                </a:lnTo>
                                <a:lnTo>
                                  <a:pt x="1810744" y="166230"/>
                                </a:lnTo>
                                <a:lnTo>
                                  <a:pt x="1813314" y="144539"/>
                                </a:lnTo>
                                <a:lnTo>
                                  <a:pt x="1815987" y="86764"/>
                                </a:lnTo>
                                <a:lnTo>
                                  <a:pt x="1818557" y="115651"/>
                                </a:lnTo>
                                <a:lnTo>
                                  <a:pt x="1821230" y="65074"/>
                                </a:lnTo>
                                <a:lnTo>
                                  <a:pt x="1823800" y="108456"/>
                                </a:lnTo>
                                <a:lnTo>
                                  <a:pt x="1826473" y="115651"/>
                                </a:lnTo>
                                <a:lnTo>
                                  <a:pt x="1829043" y="112054"/>
                                </a:lnTo>
                                <a:lnTo>
                                  <a:pt x="1831716" y="122848"/>
                                </a:lnTo>
                                <a:lnTo>
                                  <a:pt x="1834286" y="130147"/>
                                </a:lnTo>
                                <a:lnTo>
                                  <a:pt x="1836958" y="227705"/>
                                </a:lnTo>
                                <a:lnTo>
                                  <a:pt x="1839529" y="151838"/>
                                </a:lnTo>
                                <a:lnTo>
                                  <a:pt x="1842202" y="140941"/>
                                </a:lnTo>
                                <a:lnTo>
                                  <a:pt x="1844772" y="112054"/>
                                </a:lnTo>
                                <a:lnTo>
                                  <a:pt x="1847445" y="115651"/>
                                </a:lnTo>
                                <a:lnTo>
                                  <a:pt x="1850014" y="72269"/>
                                </a:lnTo>
                                <a:lnTo>
                                  <a:pt x="1852687" y="159034"/>
                                </a:lnTo>
                                <a:lnTo>
                                  <a:pt x="1855257" y="148137"/>
                                </a:lnTo>
                                <a:lnTo>
                                  <a:pt x="1857930" y="133745"/>
                                </a:lnTo>
                                <a:lnTo>
                                  <a:pt x="1860500" y="130147"/>
                                </a:lnTo>
                                <a:lnTo>
                                  <a:pt x="1863173" y="155436"/>
                                </a:lnTo>
                                <a:lnTo>
                                  <a:pt x="1865743" y="148137"/>
                                </a:lnTo>
                                <a:lnTo>
                                  <a:pt x="1868416" y="166230"/>
                                </a:lnTo>
                                <a:lnTo>
                                  <a:pt x="1870986" y="162632"/>
                                </a:lnTo>
                                <a:lnTo>
                                  <a:pt x="1873659" y="180725"/>
                                </a:lnTo>
                                <a:lnTo>
                                  <a:pt x="1876229" y="90363"/>
                                </a:lnTo>
                                <a:lnTo>
                                  <a:pt x="1878902" y="97558"/>
                                </a:lnTo>
                                <a:lnTo>
                                  <a:pt x="1881472" y="133745"/>
                                </a:lnTo>
                                <a:lnTo>
                                  <a:pt x="1884144" y="108456"/>
                                </a:lnTo>
                                <a:lnTo>
                                  <a:pt x="1886714" y="202416"/>
                                </a:lnTo>
                                <a:lnTo>
                                  <a:pt x="1889387" y="133745"/>
                                </a:lnTo>
                                <a:lnTo>
                                  <a:pt x="1891957" y="93961"/>
                                </a:lnTo>
                                <a:lnTo>
                                  <a:pt x="1894630" y="43382"/>
                                </a:lnTo>
                                <a:lnTo>
                                  <a:pt x="1897201" y="61373"/>
                                </a:lnTo>
                                <a:lnTo>
                                  <a:pt x="1899873" y="115651"/>
                                </a:lnTo>
                                <a:lnTo>
                                  <a:pt x="1902443" y="86764"/>
                                </a:lnTo>
                                <a:lnTo>
                                  <a:pt x="1905013" y="83064"/>
                                </a:lnTo>
                                <a:lnTo>
                                  <a:pt x="1907686" y="75867"/>
                                </a:lnTo>
                                <a:lnTo>
                                  <a:pt x="1910256" y="162632"/>
                                </a:lnTo>
                                <a:lnTo>
                                  <a:pt x="1912929" y="54176"/>
                                </a:lnTo>
                                <a:lnTo>
                                  <a:pt x="1915499" y="151838"/>
                                </a:lnTo>
                                <a:lnTo>
                                  <a:pt x="1918172" y="130147"/>
                                </a:lnTo>
                                <a:lnTo>
                                  <a:pt x="1920742" y="126446"/>
                                </a:lnTo>
                                <a:lnTo>
                                  <a:pt x="1923414" y="148137"/>
                                </a:lnTo>
                                <a:lnTo>
                                  <a:pt x="1925985" y="112054"/>
                                </a:lnTo>
                                <a:lnTo>
                                  <a:pt x="1928658" y="75867"/>
                                </a:lnTo>
                                <a:lnTo>
                                  <a:pt x="1931228" y="72269"/>
                                </a:lnTo>
                                <a:lnTo>
                                  <a:pt x="1933900" y="173529"/>
                                </a:lnTo>
                                <a:lnTo>
                                  <a:pt x="1936470" y="166230"/>
                                </a:lnTo>
                                <a:lnTo>
                                  <a:pt x="1939143" y="177127"/>
                                </a:lnTo>
                                <a:lnTo>
                                  <a:pt x="1941713" y="169828"/>
                                </a:lnTo>
                                <a:lnTo>
                                  <a:pt x="1944386" y="122848"/>
                                </a:lnTo>
                                <a:lnTo>
                                  <a:pt x="1946956" y="140941"/>
                                </a:lnTo>
                                <a:lnTo>
                                  <a:pt x="1949629" y="180725"/>
                                </a:lnTo>
                                <a:lnTo>
                                  <a:pt x="1952199" y="169828"/>
                                </a:lnTo>
                                <a:lnTo>
                                  <a:pt x="1954872" y="173529"/>
                                </a:lnTo>
                                <a:lnTo>
                                  <a:pt x="1957442" y="162632"/>
                                </a:lnTo>
                                <a:lnTo>
                                  <a:pt x="1960115" y="155436"/>
                                </a:lnTo>
                                <a:lnTo>
                                  <a:pt x="1962685" y="137343"/>
                                </a:lnTo>
                                <a:lnTo>
                                  <a:pt x="1965358" y="155436"/>
                                </a:lnTo>
                                <a:lnTo>
                                  <a:pt x="1967928" y="101157"/>
                                </a:lnTo>
                                <a:lnTo>
                                  <a:pt x="1970601" y="144539"/>
                                </a:lnTo>
                                <a:lnTo>
                                  <a:pt x="1973170" y="148137"/>
                                </a:lnTo>
                                <a:lnTo>
                                  <a:pt x="1975843" y="177127"/>
                                </a:lnTo>
                                <a:lnTo>
                                  <a:pt x="1978413" y="159034"/>
                                </a:lnTo>
                                <a:lnTo>
                                  <a:pt x="1981086" y="108456"/>
                                </a:lnTo>
                                <a:lnTo>
                                  <a:pt x="1983656" y="130147"/>
                                </a:lnTo>
                                <a:lnTo>
                                  <a:pt x="1986329" y="151838"/>
                                </a:lnTo>
                                <a:lnTo>
                                  <a:pt x="1988899" y="148137"/>
                                </a:lnTo>
                                <a:lnTo>
                                  <a:pt x="1991572" y="166230"/>
                                </a:lnTo>
                                <a:lnTo>
                                  <a:pt x="1994142" y="202416"/>
                                </a:lnTo>
                                <a:lnTo>
                                  <a:pt x="1996815" y="227705"/>
                                </a:lnTo>
                                <a:lnTo>
                                  <a:pt x="1999385" y="169828"/>
                                </a:lnTo>
                                <a:lnTo>
                                  <a:pt x="2002058" y="177127"/>
                                </a:lnTo>
                                <a:lnTo>
                                  <a:pt x="2004628" y="173529"/>
                                </a:lnTo>
                                <a:lnTo>
                                  <a:pt x="2007301" y="245798"/>
                                </a:lnTo>
                                <a:lnTo>
                                  <a:pt x="2009870" y="209612"/>
                                </a:lnTo>
                                <a:lnTo>
                                  <a:pt x="2012544" y="191519"/>
                                </a:lnTo>
                                <a:lnTo>
                                  <a:pt x="2015113" y="115651"/>
                                </a:lnTo>
                                <a:lnTo>
                                  <a:pt x="2017786" y="166230"/>
                                </a:lnTo>
                                <a:lnTo>
                                  <a:pt x="2020357" y="206014"/>
                                </a:lnTo>
                                <a:lnTo>
                                  <a:pt x="2023029" y="177127"/>
                                </a:lnTo>
                                <a:lnTo>
                                  <a:pt x="2025599" y="216911"/>
                                </a:lnTo>
                                <a:lnTo>
                                  <a:pt x="2028272" y="180725"/>
                                </a:lnTo>
                                <a:lnTo>
                                  <a:pt x="2030842" y="187921"/>
                                </a:lnTo>
                                <a:lnTo>
                                  <a:pt x="2033515" y="159034"/>
                                </a:lnTo>
                                <a:lnTo>
                                  <a:pt x="2036085" y="166230"/>
                                </a:lnTo>
                                <a:lnTo>
                                  <a:pt x="2038758" y="148137"/>
                                </a:lnTo>
                                <a:lnTo>
                                  <a:pt x="2041328" y="159034"/>
                                </a:lnTo>
                                <a:lnTo>
                                  <a:pt x="2043898" y="137343"/>
                                </a:lnTo>
                                <a:lnTo>
                                  <a:pt x="2046571" y="177127"/>
                                </a:lnTo>
                                <a:lnTo>
                                  <a:pt x="2049141" y="198818"/>
                                </a:lnTo>
                                <a:lnTo>
                                  <a:pt x="2051814" y="187921"/>
                                </a:lnTo>
                                <a:lnTo>
                                  <a:pt x="2054384" y="180725"/>
                                </a:lnTo>
                                <a:lnTo>
                                  <a:pt x="2057057" y="198818"/>
                                </a:lnTo>
                                <a:lnTo>
                                  <a:pt x="2059626" y="209612"/>
                                </a:lnTo>
                                <a:lnTo>
                                  <a:pt x="2062300" y="155436"/>
                                </a:lnTo>
                                <a:lnTo>
                                  <a:pt x="2064869" y="130147"/>
                                </a:lnTo>
                                <a:lnTo>
                                  <a:pt x="2067542" y="151838"/>
                                </a:lnTo>
                                <a:lnTo>
                                  <a:pt x="2070112" y="130147"/>
                                </a:lnTo>
                                <a:lnTo>
                                  <a:pt x="2072785" y="187921"/>
                                </a:lnTo>
                                <a:lnTo>
                                  <a:pt x="2075355" y="133745"/>
                                </a:lnTo>
                                <a:lnTo>
                                  <a:pt x="2078028" y="187921"/>
                                </a:lnTo>
                                <a:lnTo>
                                  <a:pt x="2080598" y="206014"/>
                                </a:lnTo>
                                <a:lnTo>
                                  <a:pt x="2083271" y="159034"/>
                                </a:lnTo>
                                <a:lnTo>
                                  <a:pt x="2085841" y="227705"/>
                                </a:lnTo>
                                <a:lnTo>
                                  <a:pt x="2088514" y="144539"/>
                                </a:lnTo>
                                <a:lnTo>
                                  <a:pt x="2091084" y="195220"/>
                                </a:lnTo>
                                <a:lnTo>
                                  <a:pt x="2093757" y="162632"/>
                                </a:lnTo>
                                <a:lnTo>
                                  <a:pt x="2096327" y="231303"/>
                                </a:lnTo>
                                <a:lnTo>
                                  <a:pt x="2098999" y="177127"/>
                                </a:lnTo>
                                <a:lnTo>
                                  <a:pt x="2101570" y="162632"/>
                                </a:lnTo>
                                <a:lnTo>
                                  <a:pt x="2104242" y="213210"/>
                                </a:lnTo>
                                <a:lnTo>
                                  <a:pt x="2106813" y="234901"/>
                                </a:lnTo>
                                <a:lnTo>
                                  <a:pt x="2109485" y="173529"/>
                                </a:lnTo>
                                <a:lnTo>
                                  <a:pt x="2112055" y="155436"/>
                                </a:lnTo>
                                <a:lnTo>
                                  <a:pt x="2114728" y="151838"/>
                                </a:lnTo>
                                <a:lnTo>
                                  <a:pt x="2117298" y="151838"/>
                                </a:lnTo>
                                <a:lnTo>
                                  <a:pt x="2119971" y="137343"/>
                                </a:lnTo>
                                <a:lnTo>
                                  <a:pt x="2122541" y="169828"/>
                                </a:lnTo>
                                <a:lnTo>
                                  <a:pt x="2125214" y="159034"/>
                                </a:lnTo>
                                <a:lnTo>
                                  <a:pt x="2127784" y="177127"/>
                                </a:lnTo>
                                <a:lnTo>
                                  <a:pt x="2130457" y="101157"/>
                                </a:lnTo>
                                <a:lnTo>
                                  <a:pt x="2133027" y="159034"/>
                                </a:lnTo>
                                <a:lnTo>
                                  <a:pt x="2135700" y="137343"/>
                                </a:lnTo>
                                <a:lnTo>
                                  <a:pt x="2138270" y="72269"/>
                                </a:lnTo>
                                <a:lnTo>
                                  <a:pt x="2140942" y="140941"/>
                                </a:lnTo>
                                <a:lnTo>
                                  <a:pt x="2143513" y="187921"/>
                                </a:lnTo>
                                <a:lnTo>
                                  <a:pt x="2146185" y="155436"/>
                                </a:lnTo>
                                <a:lnTo>
                                  <a:pt x="2148756" y="148137"/>
                                </a:lnTo>
                                <a:lnTo>
                                  <a:pt x="2151428" y="166230"/>
                                </a:lnTo>
                                <a:lnTo>
                                  <a:pt x="2153998" y="180725"/>
                                </a:lnTo>
                                <a:lnTo>
                                  <a:pt x="2156671" y="191519"/>
                                </a:lnTo>
                                <a:lnTo>
                                  <a:pt x="2159241" y="216911"/>
                                </a:lnTo>
                                <a:lnTo>
                                  <a:pt x="2161914" y="263891"/>
                                </a:lnTo>
                                <a:lnTo>
                                  <a:pt x="2164484" y="249396"/>
                                </a:lnTo>
                                <a:lnTo>
                                  <a:pt x="2167157" y="227705"/>
                                </a:lnTo>
                                <a:lnTo>
                                  <a:pt x="2169727" y="216911"/>
                                </a:lnTo>
                                <a:lnTo>
                                  <a:pt x="2172400" y="242200"/>
                                </a:lnTo>
                                <a:lnTo>
                                  <a:pt x="2174970" y="195220"/>
                                </a:lnTo>
                                <a:lnTo>
                                  <a:pt x="2177540" y="162632"/>
                                </a:lnTo>
                                <a:lnTo>
                                  <a:pt x="2180213" y="177127"/>
                                </a:lnTo>
                                <a:lnTo>
                                  <a:pt x="2182783" y="216911"/>
                                </a:lnTo>
                                <a:lnTo>
                                  <a:pt x="2185455" y="206014"/>
                                </a:lnTo>
                                <a:lnTo>
                                  <a:pt x="2188025" y="155436"/>
                                </a:lnTo>
                                <a:lnTo>
                                  <a:pt x="2190698" y="220509"/>
                                </a:lnTo>
                                <a:lnTo>
                                  <a:pt x="2193269" y="198818"/>
                                </a:lnTo>
                                <a:lnTo>
                                  <a:pt x="2195941" y="195220"/>
                                </a:lnTo>
                                <a:lnTo>
                                  <a:pt x="2198512" y="195220"/>
                                </a:lnTo>
                                <a:lnTo>
                                  <a:pt x="2201184" y="184323"/>
                                </a:lnTo>
                                <a:lnTo>
                                  <a:pt x="2203754" y="216911"/>
                                </a:lnTo>
                                <a:lnTo>
                                  <a:pt x="2206427" y="187921"/>
                                </a:lnTo>
                                <a:lnTo>
                                  <a:pt x="2208997" y="148137"/>
                                </a:lnTo>
                                <a:lnTo>
                                  <a:pt x="2211670" y="180725"/>
                                </a:lnTo>
                                <a:lnTo>
                                  <a:pt x="2214240" y="216911"/>
                                </a:lnTo>
                                <a:lnTo>
                                  <a:pt x="2216913" y="202416"/>
                                </a:lnTo>
                                <a:lnTo>
                                  <a:pt x="2219482" y="187921"/>
                                </a:lnTo>
                                <a:lnTo>
                                  <a:pt x="2222156" y="159034"/>
                                </a:lnTo>
                                <a:lnTo>
                                  <a:pt x="2224726" y="140941"/>
                                </a:lnTo>
                                <a:lnTo>
                                  <a:pt x="2227399" y="173529"/>
                                </a:lnTo>
                                <a:lnTo>
                                  <a:pt x="2229969" y="245798"/>
                                </a:lnTo>
                                <a:lnTo>
                                  <a:pt x="2232641" y="184323"/>
                                </a:lnTo>
                                <a:lnTo>
                                  <a:pt x="2235211" y="209612"/>
                                </a:lnTo>
                                <a:lnTo>
                                  <a:pt x="2237884" y="195220"/>
                                </a:lnTo>
                                <a:lnTo>
                                  <a:pt x="2240454" y="177127"/>
                                </a:lnTo>
                                <a:lnTo>
                                  <a:pt x="2243127" y="166230"/>
                                </a:lnTo>
                                <a:lnTo>
                                  <a:pt x="2245697" y="166230"/>
                                </a:lnTo>
                                <a:lnTo>
                                  <a:pt x="2248370" y="162632"/>
                                </a:lnTo>
                                <a:lnTo>
                                  <a:pt x="2250940" y="133745"/>
                                </a:lnTo>
                                <a:lnTo>
                                  <a:pt x="2253613" y="216911"/>
                                </a:lnTo>
                                <a:lnTo>
                                  <a:pt x="2256183" y="191519"/>
                                </a:lnTo>
                                <a:lnTo>
                                  <a:pt x="2258856" y="162632"/>
                                </a:lnTo>
                                <a:lnTo>
                                  <a:pt x="2261426" y="90363"/>
                                </a:lnTo>
                                <a:lnTo>
                                  <a:pt x="2264099" y="83064"/>
                                </a:lnTo>
                                <a:lnTo>
                                  <a:pt x="2266669" y="184323"/>
                                </a:lnTo>
                                <a:lnTo>
                                  <a:pt x="2269341" y="140941"/>
                                </a:lnTo>
                                <a:lnTo>
                                  <a:pt x="2271911" y="202416"/>
                                </a:lnTo>
                                <a:lnTo>
                                  <a:pt x="2274585" y="159034"/>
                                </a:lnTo>
                                <a:lnTo>
                                  <a:pt x="2277154" y="180725"/>
                                </a:lnTo>
                                <a:lnTo>
                                  <a:pt x="2279828" y="227705"/>
                                </a:lnTo>
                                <a:lnTo>
                                  <a:pt x="2282397" y="209612"/>
                                </a:lnTo>
                                <a:lnTo>
                                  <a:pt x="2285070" y="180725"/>
                                </a:lnTo>
                                <a:lnTo>
                                  <a:pt x="2287640" y="198818"/>
                                </a:lnTo>
                                <a:lnTo>
                                  <a:pt x="2290313" y="231303"/>
                                </a:lnTo>
                                <a:lnTo>
                                  <a:pt x="2292883" y="173529"/>
                                </a:lnTo>
                                <a:lnTo>
                                  <a:pt x="2295556" y="249396"/>
                                </a:lnTo>
                                <a:lnTo>
                                  <a:pt x="2298126" y="115651"/>
                                </a:lnTo>
                                <a:lnTo>
                                  <a:pt x="2300798" y="209612"/>
                                </a:lnTo>
                                <a:lnTo>
                                  <a:pt x="2303369" y="191519"/>
                                </a:lnTo>
                                <a:lnTo>
                                  <a:pt x="2306042" y="187921"/>
                                </a:lnTo>
                                <a:lnTo>
                                  <a:pt x="2308612" y="195220"/>
                                </a:lnTo>
                                <a:lnTo>
                                  <a:pt x="2311182" y="206014"/>
                                </a:lnTo>
                                <a:lnTo>
                                  <a:pt x="2313855" y="213210"/>
                                </a:lnTo>
                                <a:lnTo>
                                  <a:pt x="2316425" y="216911"/>
                                </a:lnTo>
                                <a:lnTo>
                                  <a:pt x="2319097" y="209612"/>
                                </a:lnTo>
                                <a:lnTo>
                                  <a:pt x="2321667" y="187921"/>
                                </a:lnTo>
                                <a:lnTo>
                                  <a:pt x="2324340" y="184323"/>
                                </a:lnTo>
                                <a:lnTo>
                                  <a:pt x="2326910" y="162632"/>
                                </a:lnTo>
                                <a:lnTo>
                                  <a:pt x="2329584" y="187921"/>
                                </a:lnTo>
                                <a:lnTo>
                                  <a:pt x="2332153" y="184323"/>
                                </a:lnTo>
                                <a:lnTo>
                                  <a:pt x="2334826" y="224107"/>
                                </a:lnTo>
                                <a:lnTo>
                                  <a:pt x="2337396" y="238602"/>
                                </a:lnTo>
                                <a:lnTo>
                                  <a:pt x="2340069" y="249396"/>
                                </a:lnTo>
                                <a:lnTo>
                                  <a:pt x="2342639" y="249396"/>
                                </a:lnTo>
                                <a:lnTo>
                                  <a:pt x="2345312" y="213210"/>
                                </a:lnTo>
                                <a:lnTo>
                                  <a:pt x="2347882" y="220509"/>
                                </a:lnTo>
                                <a:lnTo>
                                  <a:pt x="2350554" y="195220"/>
                                </a:lnTo>
                                <a:lnTo>
                                  <a:pt x="2353125" y="224107"/>
                                </a:lnTo>
                                <a:lnTo>
                                  <a:pt x="2355797" y="187921"/>
                                </a:lnTo>
                                <a:lnTo>
                                  <a:pt x="2358367" y="198818"/>
                                </a:lnTo>
                                <a:lnTo>
                                  <a:pt x="2361041" y="162632"/>
                                </a:lnTo>
                                <a:lnTo>
                                  <a:pt x="2363611" y="209612"/>
                                </a:lnTo>
                                <a:lnTo>
                                  <a:pt x="2366283" y="162632"/>
                                </a:lnTo>
                                <a:lnTo>
                                  <a:pt x="2368853" y="169828"/>
                                </a:lnTo>
                                <a:lnTo>
                                  <a:pt x="2371526" y="191519"/>
                                </a:lnTo>
                                <a:lnTo>
                                  <a:pt x="2374096" y="238602"/>
                                </a:lnTo>
                                <a:lnTo>
                                  <a:pt x="2376769" y="206014"/>
                                </a:lnTo>
                                <a:lnTo>
                                  <a:pt x="2379339" y="227705"/>
                                </a:lnTo>
                                <a:lnTo>
                                  <a:pt x="2382012" y="202416"/>
                                </a:lnTo>
                                <a:lnTo>
                                  <a:pt x="2384582" y="137343"/>
                                </a:lnTo>
                                <a:lnTo>
                                  <a:pt x="2387254" y="137343"/>
                                </a:lnTo>
                                <a:lnTo>
                                  <a:pt x="2389825" y="133745"/>
                                </a:lnTo>
                                <a:lnTo>
                                  <a:pt x="2392498" y="173529"/>
                                </a:lnTo>
                                <a:lnTo>
                                  <a:pt x="2395068" y="227705"/>
                                </a:lnTo>
                                <a:lnTo>
                                  <a:pt x="2397741" y="220509"/>
                                </a:lnTo>
                                <a:lnTo>
                                  <a:pt x="2400311" y="195220"/>
                                </a:lnTo>
                                <a:lnTo>
                                  <a:pt x="2402983" y="191519"/>
                                </a:lnTo>
                                <a:lnTo>
                                  <a:pt x="2405553" y="216911"/>
                                </a:lnTo>
                                <a:lnTo>
                                  <a:pt x="2408226" y="155436"/>
                                </a:lnTo>
                                <a:lnTo>
                                  <a:pt x="2410796" y="173529"/>
                                </a:lnTo>
                                <a:lnTo>
                                  <a:pt x="2413469" y="224107"/>
                                </a:lnTo>
                                <a:lnTo>
                                  <a:pt x="2416039" y="249396"/>
                                </a:lnTo>
                                <a:lnTo>
                                  <a:pt x="2418712" y="180725"/>
                                </a:lnTo>
                                <a:lnTo>
                                  <a:pt x="2421282" y="206014"/>
                                </a:lnTo>
                                <a:lnTo>
                                  <a:pt x="2423955" y="148137"/>
                                </a:lnTo>
                                <a:lnTo>
                                  <a:pt x="2426525" y="166230"/>
                                </a:lnTo>
                                <a:lnTo>
                                  <a:pt x="2429198" y="267489"/>
                                </a:lnTo>
                                <a:lnTo>
                                  <a:pt x="2431768" y="252995"/>
                                </a:lnTo>
                                <a:lnTo>
                                  <a:pt x="2434441" y="195220"/>
                                </a:lnTo>
                                <a:lnTo>
                                  <a:pt x="2437010" y="159034"/>
                                </a:lnTo>
                                <a:lnTo>
                                  <a:pt x="2439683" y="195220"/>
                                </a:lnTo>
                                <a:lnTo>
                                  <a:pt x="2442253" y="151838"/>
                                </a:lnTo>
                                <a:lnTo>
                                  <a:pt x="2444926" y="206014"/>
                                </a:lnTo>
                                <a:lnTo>
                                  <a:pt x="2447496" y="173529"/>
                                </a:lnTo>
                                <a:lnTo>
                                  <a:pt x="2450066" y="180725"/>
                                </a:lnTo>
                                <a:lnTo>
                                  <a:pt x="2452739" y="202416"/>
                                </a:lnTo>
                                <a:lnTo>
                                  <a:pt x="2455309" y="148137"/>
                                </a:lnTo>
                                <a:lnTo>
                                  <a:pt x="2457982" y="209612"/>
                                </a:lnTo>
                                <a:lnTo>
                                  <a:pt x="2460552" y="187921"/>
                                </a:lnTo>
                                <a:lnTo>
                                  <a:pt x="2463225" y="206014"/>
                                </a:lnTo>
                                <a:lnTo>
                                  <a:pt x="2465795" y="278283"/>
                                </a:lnTo>
                                <a:lnTo>
                                  <a:pt x="2468468" y="108456"/>
                                </a:lnTo>
                                <a:lnTo>
                                  <a:pt x="2471038" y="238602"/>
                                </a:lnTo>
                                <a:lnTo>
                                  <a:pt x="2473711" y="216911"/>
                                </a:lnTo>
                                <a:lnTo>
                                  <a:pt x="2476281" y="198818"/>
                                </a:lnTo>
                                <a:lnTo>
                                  <a:pt x="2478953" y="122848"/>
                                </a:lnTo>
                                <a:lnTo>
                                  <a:pt x="2481524" y="155436"/>
                                </a:lnTo>
                                <a:lnTo>
                                  <a:pt x="2484197" y="68671"/>
                                </a:lnTo>
                                <a:lnTo>
                                  <a:pt x="2486766" y="159034"/>
                                </a:lnTo>
                                <a:lnTo>
                                  <a:pt x="2489439" y="159034"/>
                                </a:lnTo>
                                <a:lnTo>
                                  <a:pt x="2492009" y="202416"/>
                                </a:lnTo>
                                <a:lnTo>
                                  <a:pt x="2494682" y="169828"/>
                                </a:lnTo>
                                <a:lnTo>
                                  <a:pt x="2497252" y="216911"/>
                                </a:lnTo>
                                <a:lnTo>
                                  <a:pt x="2499925" y="184323"/>
                                </a:lnTo>
                                <a:lnTo>
                                  <a:pt x="2502495" y="180725"/>
                                </a:lnTo>
                                <a:lnTo>
                                  <a:pt x="2505168" y="249396"/>
                                </a:lnTo>
                                <a:lnTo>
                                  <a:pt x="2507738" y="173529"/>
                                </a:lnTo>
                                <a:lnTo>
                                  <a:pt x="2510411" y="169828"/>
                                </a:lnTo>
                                <a:lnTo>
                                  <a:pt x="2512981" y="162632"/>
                                </a:lnTo>
                                <a:lnTo>
                                  <a:pt x="2515654" y="202416"/>
                                </a:lnTo>
                                <a:lnTo>
                                  <a:pt x="2518224" y="140941"/>
                                </a:lnTo>
                                <a:lnTo>
                                  <a:pt x="2520897" y="202416"/>
                                </a:lnTo>
                                <a:lnTo>
                                  <a:pt x="2523467" y="133745"/>
                                </a:lnTo>
                                <a:lnTo>
                                  <a:pt x="2526139" y="245798"/>
                                </a:lnTo>
                                <a:lnTo>
                                  <a:pt x="2528709" y="151838"/>
                                </a:lnTo>
                                <a:lnTo>
                                  <a:pt x="2531382" y="206014"/>
                                </a:lnTo>
                                <a:lnTo>
                                  <a:pt x="2533952" y="195220"/>
                                </a:lnTo>
                                <a:lnTo>
                                  <a:pt x="2536625" y="140941"/>
                                </a:lnTo>
                                <a:lnTo>
                                  <a:pt x="2539195" y="83064"/>
                                </a:lnTo>
                                <a:lnTo>
                                  <a:pt x="2541868" y="140941"/>
                                </a:lnTo>
                                <a:lnTo>
                                  <a:pt x="2544438" y="234901"/>
                                </a:lnTo>
                                <a:lnTo>
                                  <a:pt x="2547111" y="209612"/>
                                </a:lnTo>
                                <a:lnTo>
                                  <a:pt x="2549681" y="155436"/>
                                </a:lnTo>
                                <a:lnTo>
                                  <a:pt x="2552354" y="126446"/>
                                </a:lnTo>
                                <a:lnTo>
                                  <a:pt x="2554924" y="151838"/>
                                </a:lnTo>
                                <a:lnTo>
                                  <a:pt x="2557597" y="202416"/>
                                </a:lnTo>
                                <a:lnTo>
                                  <a:pt x="2560167" y="191519"/>
                                </a:lnTo>
                                <a:lnTo>
                                  <a:pt x="2562840" y="198818"/>
                                </a:lnTo>
                                <a:lnTo>
                                  <a:pt x="2565410" y="202416"/>
                                </a:lnTo>
                                <a:lnTo>
                                  <a:pt x="2568083" y="133745"/>
                                </a:lnTo>
                                <a:lnTo>
                                  <a:pt x="2570653" y="166230"/>
                                </a:lnTo>
                                <a:lnTo>
                                  <a:pt x="2573325" y="108456"/>
                                </a:lnTo>
                                <a:lnTo>
                                  <a:pt x="2575895" y="130147"/>
                                </a:lnTo>
                                <a:lnTo>
                                  <a:pt x="2578568" y="140941"/>
                                </a:lnTo>
                                <a:lnTo>
                                  <a:pt x="2581138" y="202416"/>
                                </a:lnTo>
                                <a:lnTo>
                                  <a:pt x="2583708" y="213210"/>
                                </a:lnTo>
                                <a:lnTo>
                                  <a:pt x="2586381" y="148137"/>
                                </a:lnTo>
                                <a:lnTo>
                                  <a:pt x="2588951" y="213210"/>
                                </a:lnTo>
                                <a:lnTo>
                                  <a:pt x="2591624" y="206014"/>
                                </a:lnTo>
                                <a:lnTo>
                                  <a:pt x="2594194" y="133745"/>
                                </a:lnTo>
                                <a:lnTo>
                                  <a:pt x="2596867" y="191519"/>
                                </a:lnTo>
                                <a:lnTo>
                                  <a:pt x="2599437" y="206014"/>
                                </a:lnTo>
                                <a:lnTo>
                                  <a:pt x="2602110" y="162632"/>
                                </a:lnTo>
                                <a:lnTo>
                                  <a:pt x="2604680" y="224107"/>
                                </a:lnTo>
                                <a:lnTo>
                                  <a:pt x="2607353" y="209612"/>
                                </a:lnTo>
                                <a:lnTo>
                                  <a:pt x="2609923" y="122848"/>
                                </a:lnTo>
                                <a:lnTo>
                                  <a:pt x="2612596" y="184323"/>
                                </a:lnTo>
                                <a:lnTo>
                                  <a:pt x="2615166" y="169828"/>
                                </a:lnTo>
                                <a:lnTo>
                                  <a:pt x="2617838" y="238602"/>
                                </a:lnTo>
                                <a:lnTo>
                                  <a:pt x="2620408" y="126446"/>
                                </a:lnTo>
                                <a:lnTo>
                                  <a:pt x="2623081" y="122848"/>
                                </a:lnTo>
                                <a:lnTo>
                                  <a:pt x="2625651" y="133745"/>
                                </a:lnTo>
                                <a:lnTo>
                                  <a:pt x="2628324" y="144539"/>
                                </a:lnTo>
                                <a:lnTo>
                                  <a:pt x="2630894" y="206014"/>
                                </a:lnTo>
                                <a:lnTo>
                                  <a:pt x="2633567" y="148137"/>
                                </a:lnTo>
                                <a:lnTo>
                                  <a:pt x="2636137" y="209612"/>
                                </a:lnTo>
                                <a:lnTo>
                                  <a:pt x="2638810" y="180725"/>
                                </a:lnTo>
                                <a:lnTo>
                                  <a:pt x="2641380" y="195220"/>
                                </a:lnTo>
                                <a:lnTo>
                                  <a:pt x="2644053" y="126446"/>
                                </a:lnTo>
                                <a:lnTo>
                                  <a:pt x="2646623" y="195220"/>
                                </a:lnTo>
                                <a:lnTo>
                                  <a:pt x="2649295" y="198818"/>
                                </a:lnTo>
                                <a:lnTo>
                                  <a:pt x="2651865" y="184323"/>
                                </a:lnTo>
                                <a:lnTo>
                                  <a:pt x="2654538" y="162632"/>
                                </a:lnTo>
                                <a:lnTo>
                                  <a:pt x="2657108" y="213210"/>
                                </a:lnTo>
                                <a:lnTo>
                                  <a:pt x="2659781" y="177127"/>
                                </a:lnTo>
                                <a:lnTo>
                                  <a:pt x="2662351" y="101157"/>
                                </a:lnTo>
                                <a:lnTo>
                                  <a:pt x="2665024" y="159034"/>
                                </a:lnTo>
                                <a:lnTo>
                                  <a:pt x="2667594" y="187921"/>
                                </a:lnTo>
                                <a:lnTo>
                                  <a:pt x="2670267" y="137343"/>
                                </a:lnTo>
                                <a:lnTo>
                                  <a:pt x="2672837" y="238602"/>
                                </a:lnTo>
                                <a:lnTo>
                                  <a:pt x="2675510" y="126446"/>
                                </a:lnTo>
                                <a:lnTo>
                                  <a:pt x="2678080" y="86764"/>
                                </a:lnTo>
                                <a:lnTo>
                                  <a:pt x="2680753" y="177127"/>
                                </a:lnTo>
                                <a:lnTo>
                                  <a:pt x="2683323" y="177127"/>
                                </a:lnTo>
                                <a:lnTo>
                                  <a:pt x="2685995" y="198818"/>
                                </a:lnTo>
                                <a:lnTo>
                                  <a:pt x="2688565" y="173529"/>
                                </a:lnTo>
                                <a:lnTo>
                                  <a:pt x="2691239" y="206014"/>
                                </a:lnTo>
                                <a:lnTo>
                                  <a:pt x="2693809" y="206014"/>
                                </a:lnTo>
                                <a:lnTo>
                                  <a:pt x="2696482" y="169828"/>
                                </a:lnTo>
                                <a:lnTo>
                                  <a:pt x="2699052" y="184323"/>
                                </a:lnTo>
                                <a:lnTo>
                                  <a:pt x="2701724" y="177127"/>
                                </a:lnTo>
                                <a:lnTo>
                                  <a:pt x="2704294" y="184323"/>
                                </a:lnTo>
                                <a:lnTo>
                                  <a:pt x="2706967" y="198818"/>
                                </a:lnTo>
                                <a:lnTo>
                                  <a:pt x="2709537" y="216911"/>
                                </a:lnTo>
                                <a:lnTo>
                                  <a:pt x="2712210" y="173529"/>
                                </a:lnTo>
                                <a:lnTo>
                                  <a:pt x="2714780" y="231303"/>
                                </a:lnTo>
                                <a:lnTo>
                                  <a:pt x="2717453" y="216911"/>
                                </a:lnTo>
                                <a:lnTo>
                                  <a:pt x="2720023" y="180725"/>
                                </a:lnTo>
                                <a:lnTo>
                                  <a:pt x="2722593" y="166230"/>
                                </a:lnTo>
                                <a:lnTo>
                                  <a:pt x="2725266" y="187921"/>
                                </a:lnTo>
                                <a:lnTo>
                                  <a:pt x="2727836" y="206014"/>
                                </a:lnTo>
                                <a:lnTo>
                                  <a:pt x="2730509" y="227705"/>
                                </a:lnTo>
                                <a:lnTo>
                                  <a:pt x="2733079" y="173529"/>
                                </a:lnTo>
                                <a:lnTo>
                                  <a:pt x="2735751" y="198818"/>
                                </a:lnTo>
                                <a:lnTo>
                                  <a:pt x="2738321" y="133745"/>
                                </a:lnTo>
                                <a:lnTo>
                                  <a:pt x="2740994" y="162632"/>
                                </a:lnTo>
                                <a:lnTo>
                                  <a:pt x="2743564" y="148137"/>
                                </a:lnTo>
                                <a:lnTo>
                                  <a:pt x="2746238" y="202416"/>
                                </a:lnTo>
                                <a:lnTo>
                                  <a:pt x="2748808" y="224107"/>
                                </a:lnTo>
                                <a:lnTo>
                                  <a:pt x="2751480" y="162632"/>
                                </a:lnTo>
                                <a:lnTo>
                                  <a:pt x="2754050" y="224107"/>
                                </a:lnTo>
                                <a:lnTo>
                                  <a:pt x="2756723" y="206014"/>
                                </a:lnTo>
                                <a:lnTo>
                                  <a:pt x="2759293" y="166230"/>
                                </a:lnTo>
                                <a:lnTo>
                                  <a:pt x="2761966" y="177127"/>
                                </a:lnTo>
                                <a:lnTo>
                                  <a:pt x="2764536" y="234901"/>
                                </a:lnTo>
                                <a:lnTo>
                                  <a:pt x="2767209" y="169828"/>
                                </a:lnTo>
                                <a:lnTo>
                                  <a:pt x="2769779" y="191519"/>
                                </a:lnTo>
                                <a:lnTo>
                                  <a:pt x="2772451" y="159034"/>
                                </a:lnTo>
                                <a:lnTo>
                                  <a:pt x="2775021" y="137343"/>
                                </a:lnTo>
                                <a:lnTo>
                                  <a:pt x="2777695" y="187921"/>
                                </a:lnTo>
                                <a:lnTo>
                                  <a:pt x="2780265" y="206014"/>
                                </a:lnTo>
                                <a:lnTo>
                                  <a:pt x="2782937" y="224107"/>
                                </a:lnTo>
                                <a:lnTo>
                                  <a:pt x="2785507" y="191519"/>
                                </a:lnTo>
                                <a:lnTo>
                                  <a:pt x="2788180" y="140941"/>
                                </a:lnTo>
                                <a:lnTo>
                                  <a:pt x="2790750" y="162632"/>
                                </a:lnTo>
                                <a:lnTo>
                                  <a:pt x="2793423" y="108456"/>
                                </a:lnTo>
                                <a:lnTo>
                                  <a:pt x="2795993" y="169828"/>
                                </a:lnTo>
                                <a:lnTo>
                                  <a:pt x="2798666" y="242200"/>
                                </a:lnTo>
                                <a:lnTo>
                                  <a:pt x="2801236" y="267489"/>
                                </a:lnTo>
                                <a:lnTo>
                                  <a:pt x="2803909" y="191519"/>
                                </a:lnTo>
                                <a:lnTo>
                                  <a:pt x="2806479" y="195220"/>
                                </a:lnTo>
                                <a:lnTo>
                                  <a:pt x="2809152" y="198818"/>
                                </a:lnTo>
                                <a:lnTo>
                                  <a:pt x="2811722" y="195220"/>
                                </a:lnTo>
                                <a:lnTo>
                                  <a:pt x="2814395" y="162632"/>
                                </a:lnTo>
                                <a:lnTo>
                                  <a:pt x="2816965" y="238602"/>
                                </a:lnTo>
                                <a:lnTo>
                                  <a:pt x="2819637" y="195220"/>
                                </a:lnTo>
                                <a:lnTo>
                                  <a:pt x="2822207" y="216911"/>
                                </a:lnTo>
                                <a:lnTo>
                                  <a:pt x="2824880" y="122848"/>
                                </a:lnTo>
                                <a:lnTo>
                                  <a:pt x="2827450" y="191519"/>
                                </a:lnTo>
                                <a:lnTo>
                                  <a:pt x="2830124" y="245798"/>
                                </a:lnTo>
                                <a:lnTo>
                                  <a:pt x="2832693" y="216911"/>
                                </a:lnTo>
                                <a:lnTo>
                                  <a:pt x="2835366" y="209612"/>
                                </a:lnTo>
                                <a:lnTo>
                                  <a:pt x="2837936" y="187921"/>
                                </a:lnTo>
                                <a:lnTo>
                                  <a:pt x="2840609" y="224107"/>
                                </a:lnTo>
                                <a:lnTo>
                                  <a:pt x="2843179" y="155436"/>
                                </a:lnTo>
                                <a:lnTo>
                                  <a:pt x="2845852" y="187921"/>
                                </a:lnTo>
                                <a:lnTo>
                                  <a:pt x="2848422" y="180725"/>
                                </a:lnTo>
                                <a:lnTo>
                                  <a:pt x="2851095" y="166230"/>
                                </a:lnTo>
                                <a:lnTo>
                                  <a:pt x="2853665" y="137343"/>
                                </a:lnTo>
                                <a:lnTo>
                                  <a:pt x="2856235" y="195220"/>
                                </a:lnTo>
                                <a:lnTo>
                                  <a:pt x="2858908" y="101157"/>
                                </a:lnTo>
                                <a:lnTo>
                                  <a:pt x="2861478" y="180725"/>
                                </a:lnTo>
                                <a:lnTo>
                                  <a:pt x="2864150" y="140941"/>
                                </a:lnTo>
                                <a:lnTo>
                                  <a:pt x="2866720" y="144539"/>
                                </a:lnTo>
                                <a:lnTo>
                                  <a:pt x="2869393" y="191519"/>
                                </a:lnTo>
                                <a:lnTo>
                                  <a:pt x="2871963" y="238602"/>
                                </a:lnTo>
                                <a:lnTo>
                                  <a:pt x="2874636" y="169828"/>
                                </a:lnTo>
                                <a:lnTo>
                                  <a:pt x="2877206" y="209612"/>
                                </a:lnTo>
                                <a:lnTo>
                                  <a:pt x="2879879" y="169828"/>
                                </a:lnTo>
                                <a:lnTo>
                                  <a:pt x="2882449" y="184323"/>
                                </a:lnTo>
                                <a:lnTo>
                                  <a:pt x="2885122" y="173529"/>
                                </a:lnTo>
                                <a:lnTo>
                                  <a:pt x="2887692" y="155436"/>
                                </a:lnTo>
                                <a:lnTo>
                                  <a:pt x="2890365" y="140941"/>
                                </a:lnTo>
                                <a:lnTo>
                                  <a:pt x="2892935" y="292779"/>
                                </a:lnTo>
                                <a:lnTo>
                                  <a:pt x="2895608" y="173529"/>
                                </a:lnTo>
                                <a:lnTo>
                                  <a:pt x="2898178" y="238602"/>
                                </a:lnTo>
                                <a:lnTo>
                                  <a:pt x="2900851" y="209612"/>
                                </a:lnTo>
                                <a:lnTo>
                                  <a:pt x="2903421" y="195220"/>
                                </a:lnTo>
                                <a:lnTo>
                                  <a:pt x="2906093" y="231303"/>
                                </a:lnTo>
                                <a:lnTo>
                                  <a:pt x="2908663" y="191519"/>
                                </a:lnTo>
                                <a:lnTo>
                                  <a:pt x="2911336" y="191519"/>
                                </a:lnTo>
                                <a:lnTo>
                                  <a:pt x="2913906" y="177127"/>
                                </a:lnTo>
                                <a:lnTo>
                                  <a:pt x="2916579" y="159034"/>
                                </a:lnTo>
                                <a:lnTo>
                                  <a:pt x="2919149" y="119250"/>
                                </a:lnTo>
                                <a:lnTo>
                                  <a:pt x="2921822" y="133745"/>
                                </a:lnTo>
                                <a:lnTo>
                                  <a:pt x="2924392" y="169828"/>
                                </a:lnTo>
                                <a:lnTo>
                                  <a:pt x="2927065" y="231303"/>
                                </a:lnTo>
                                <a:lnTo>
                                  <a:pt x="2929635" y="162632"/>
                                </a:lnTo>
                                <a:lnTo>
                                  <a:pt x="2932308" y="213210"/>
                                </a:lnTo>
                                <a:lnTo>
                                  <a:pt x="2934878" y="155436"/>
                                </a:lnTo>
                                <a:lnTo>
                                  <a:pt x="2937551" y="202416"/>
                                </a:lnTo>
                                <a:lnTo>
                                  <a:pt x="2940121" y="195220"/>
                                </a:lnTo>
                                <a:lnTo>
                                  <a:pt x="2942794" y="238602"/>
                                </a:lnTo>
                                <a:lnTo>
                                  <a:pt x="2945364" y="130147"/>
                                </a:lnTo>
                                <a:lnTo>
                                  <a:pt x="2948036" y="202416"/>
                                </a:lnTo>
                                <a:lnTo>
                                  <a:pt x="2950606" y="213210"/>
                                </a:lnTo>
                                <a:lnTo>
                                  <a:pt x="2953279" y="83064"/>
                                </a:lnTo>
                                <a:lnTo>
                                  <a:pt x="2955849" y="177127"/>
                                </a:lnTo>
                                <a:lnTo>
                                  <a:pt x="2958522" y="177127"/>
                                </a:lnTo>
                                <a:lnTo>
                                  <a:pt x="2961092" y="202416"/>
                                </a:lnTo>
                                <a:lnTo>
                                  <a:pt x="2963765" y="187921"/>
                                </a:lnTo>
                                <a:lnTo>
                                  <a:pt x="2966335" y="195220"/>
                                </a:lnTo>
                                <a:lnTo>
                                  <a:pt x="2969008" y="148137"/>
                                </a:lnTo>
                                <a:lnTo>
                                  <a:pt x="2971578" y="148137"/>
                                </a:lnTo>
                                <a:lnTo>
                                  <a:pt x="2974251" y="180725"/>
                                </a:lnTo>
                                <a:lnTo>
                                  <a:pt x="2976821" y="93961"/>
                                </a:lnTo>
                                <a:lnTo>
                                  <a:pt x="2979494" y="115651"/>
                                </a:lnTo>
                                <a:lnTo>
                                  <a:pt x="2982064" y="191519"/>
                                </a:lnTo>
                                <a:lnTo>
                                  <a:pt x="2984737" y="180725"/>
                                </a:lnTo>
                                <a:lnTo>
                                  <a:pt x="2987307" y="166230"/>
                                </a:lnTo>
                                <a:lnTo>
                                  <a:pt x="2989877" y="162632"/>
                                </a:lnTo>
                                <a:lnTo>
                                  <a:pt x="2992550" y="126446"/>
                                </a:lnTo>
                                <a:lnTo>
                                  <a:pt x="2995120" y="159034"/>
                                </a:lnTo>
                                <a:lnTo>
                                  <a:pt x="2997792" y="180725"/>
                                </a:lnTo>
                                <a:lnTo>
                                  <a:pt x="3000362" y="220509"/>
                                </a:lnTo>
                                <a:lnTo>
                                  <a:pt x="3003035" y="148137"/>
                                </a:lnTo>
                                <a:lnTo>
                                  <a:pt x="3005605" y="180725"/>
                                </a:lnTo>
                                <a:lnTo>
                                  <a:pt x="3008278" y="86764"/>
                                </a:lnTo>
                                <a:lnTo>
                                  <a:pt x="3010848" y="187921"/>
                                </a:lnTo>
                                <a:lnTo>
                                  <a:pt x="3013521" y="151838"/>
                                </a:lnTo>
                                <a:lnTo>
                                  <a:pt x="3016091" y="231303"/>
                                </a:lnTo>
                                <a:lnTo>
                                  <a:pt x="3018764" y="184323"/>
                                </a:lnTo>
                                <a:lnTo>
                                  <a:pt x="3021334" y="238602"/>
                                </a:lnTo>
                                <a:lnTo>
                                  <a:pt x="3024007" y="144539"/>
                                </a:lnTo>
                                <a:lnTo>
                                  <a:pt x="3026577" y="177127"/>
                                </a:lnTo>
                                <a:lnTo>
                                  <a:pt x="3029250" y="159034"/>
                                </a:lnTo>
                                <a:lnTo>
                                  <a:pt x="3031820" y="155436"/>
                                </a:lnTo>
                                <a:lnTo>
                                  <a:pt x="3034492" y="191519"/>
                                </a:lnTo>
                                <a:lnTo>
                                  <a:pt x="3037062" y="173529"/>
                                </a:lnTo>
                                <a:lnTo>
                                  <a:pt x="3039735" y="169828"/>
                                </a:lnTo>
                                <a:lnTo>
                                  <a:pt x="3042305" y="184323"/>
                                </a:lnTo>
                                <a:lnTo>
                                  <a:pt x="3044978" y="198818"/>
                                </a:lnTo>
                                <a:lnTo>
                                  <a:pt x="3047548" y="104755"/>
                                </a:lnTo>
                                <a:lnTo>
                                  <a:pt x="3050221" y="166230"/>
                                </a:lnTo>
                                <a:lnTo>
                                  <a:pt x="3052791" y="133745"/>
                                </a:lnTo>
                                <a:lnTo>
                                  <a:pt x="3055464" y="195220"/>
                                </a:lnTo>
                                <a:lnTo>
                                  <a:pt x="3058034" y="191519"/>
                                </a:lnTo>
                                <a:lnTo>
                                  <a:pt x="3060707" y="252995"/>
                                </a:lnTo>
                                <a:lnTo>
                                  <a:pt x="3063277" y="213210"/>
                                </a:lnTo>
                                <a:lnTo>
                                  <a:pt x="3065950" y="148137"/>
                                </a:lnTo>
                                <a:lnTo>
                                  <a:pt x="3068520" y="140941"/>
                                </a:lnTo>
                                <a:lnTo>
                                  <a:pt x="3071193" y="133745"/>
                                </a:lnTo>
                                <a:lnTo>
                                  <a:pt x="3073763" y="195220"/>
                                </a:lnTo>
                                <a:lnTo>
                                  <a:pt x="3076436" y="155436"/>
                                </a:lnTo>
                                <a:lnTo>
                                  <a:pt x="3079006" y="155436"/>
                                </a:lnTo>
                                <a:lnTo>
                                  <a:pt x="3081678" y="151838"/>
                                </a:lnTo>
                                <a:lnTo>
                                  <a:pt x="3084248" y="173529"/>
                                </a:lnTo>
                                <a:lnTo>
                                  <a:pt x="3086921" y="137343"/>
                                </a:lnTo>
                                <a:lnTo>
                                  <a:pt x="3089491" y="144539"/>
                                </a:lnTo>
                                <a:lnTo>
                                  <a:pt x="3092164" y="159034"/>
                                </a:lnTo>
                                <a:lnTo>
                                  <a:pt x="3094734" y="140941"/>
                                </a:lnTo>
                                <a:lnTo>
                                  <a:pt x="3097407" y="112054"/>
                                </a:lnTo>
                                <a:lnTo>
                                  <a:pt x="3099977" y="140941"/>
                                </a:lnTo>
                                <a:lnTo>
                                  <a:pt x="3102650" y="93961"/>
                                </a:lnTo>
                                <a:lnTo>
                                  <a:pt x="3105220" y="133745"/>
                                </a:lnTo>
                                <a:lnTo>
                                  <a:pt x="3107893" y="144539"/>
                                </a:lnTo>
                                <a:lnTo>
                                  <a:pt x="3110463" y="202416"/>
                                </a:lnTo>
                                <a:lnTo>
                                  <a:pt x="3113136" y="148137"/>
                                </a:lnTo>
                                <a:lnTo>
                                  <a:pt x="3115706" y="206014"/>
                                </a:lnTo>
                                <a:lnTo>
                                  <a:pt x="3118378" y="234901"/>
                                </a:lnTo>
                                <a:lnTo>
                                  <a:pt x="3120948" y="202416"/>
                                </a:lnTo>
                                <a:lnTo>
                                  <a:pt x="3123621" y="90363"/>
                                </a:lnTo>
                                <a:lnTo>
                                  <a:pt x="3126191" y="166230"/>
                                </a:lnTo>
                                <a:lnTo>
                                  <a:pt x="3128761" y="224107"/>
                                </a:lnTo>
                                <a:lnTo>
                                  <a:pt x="3131434" y="195220"/>
                                </a:lnTo>
                                <a:lnTo>
                                  <a:pt x="3134004" y="191519"/>
                                </a:lnTo>
                                <a:lnTo>
                                  <a:pt x="3136677" y="209612"/>
                                </a:lnTo>
                                <a:lnTo>
                                  <a:pt x="3139247" y="198818"/>
                                </a:lnTo>
                                <a:lnTo>
                                  <a:pt x="3141920" y="184323"/>
                                </a:lnTo>
                                <a:lnTo>
                                  <a:pt x="3144490" y="231303"/>
                                </a:lnTo>
                                <a:lnTo>
                                  <a:pt x="3147163" y="173529"/>
                                </a:lnTo>
                                <a:lnTo>
                                  <a:pt x="3149733" y="206014"/>
                                </a:lnTo>
                                <a:lnTo>
                                  <a:pt x="3152405" y="155436"/>
                                </a:lnTo>
                                <a:lnTo>
                                  <a:pt x="3154976" y="151838"/>
                                </a:lnTo>
                                <a:lnTo>
                                  <a:pt x="3157648" y="206014"/>
                                </a:lnTo>
                                <a:lnTo>
                                  <a:pt x="3160218" y="213210"/>
                                </a:lnTo>
                                <a:lnTo>
                                  <a:pt x="3162892" y="242200"/>
                                </a:lnTo>
                                <a:lnTo>
                                  <a:pt x="3165462" y="227705"/>
                                </a:lnTo>
                                <a:lnTo>
                                  <a:pt x="3168134" y="198818"/>
                                </a:lnTo>
                                <a:lnTo>
                                  <a:pt x="3170704" y="180725"/>
                                </a:lnTo>
                                <a:lnTo>
                                  <a:pt x="3173377" y="202416"/>
                                </a:lnTo>
                                <a:lnTo>
                                  <a:pt x="3175947" y="173529"/>
                                </a:lnTo>
                                <a:lnTo>
                                  <a:pt x="3178620" y="187921"/>
                                </a:lnTo>
                                <a:lnTo>
                                  <a:pt x="3181190" y="224107"/>
                                </a:lnTo>
                                <a:lnTo>
                                  <a:pt x="3183863" y="227705"/>
                                </a:lnTo>
                                <a:lnTo>
                                  <a:pt x="3186433" y="180725"/>
                                </a:lnTo>
                                <a:lnTo>
                                  <a:pt x="3189106" y="187921"/>
                                </a:lnTo>
                                <a:lnTo>
                                  <a:pt x="3191676" y="187921"/>
                                </a:lnTo>
                                <a:lnTo>
                                  <a:pt x="3194349" y="169828"/>
                                </a:lnTo>
                                <a:lnTo>
                                  <a:pt x="3196919" y="75867"/>
                                </a:lnTo>
                                <a:lnTo>
                                  <a:pt x="3199592" y="148137"/>
                                </a:lnTo>
                                <a:lnTo>
                                  <a:pt x="3202162" y="166230"/>
                                </a:lnTo>
                                <a:lnTo>
                                  <a:pt x="3204834" y="195220"/>
                                </a:lnTo>
                                <a:lnTo>
                                  <a:pt x="3207404" y="195220"/>
                                </a:lnTo>
                                <a:lnTo>
                                  <a:pt x="3210077" y="187921"/>
                                </a:lnTo>
                                <a:lnTo>
                                  <a:pt x="3212647" y="119250"/>
                                </a:lnTo>
                                <a:lnTo>
                                  <a:pt x="3215320" y="198818"/>
                                </a:lnTo>
                                <a:lnTo>
                                  <a:pt x="3217890" y="187921"/>
                                </a:lnTo>
                                <a:lnTo>
                                  <a:pt x="3220563" y="191519"/>
                                </a:lnTo>
                                <a:lnTo>
                                  <a:pt x="3223133" y="220509"/>
                                </a:lnTo>
                                <a:lnTo>
                                  <a:pt x="3225806" y="166230"/>
                                </a:lnTo>
                                <a:lnTo>
                                  <a:pt x="3228376" y="137343"/>
                                </a:lnTo>
                                <a:lnTo>
                                  <a:pt x="3231049" y="93961"/>
                                </a:lnTo>
                                <a:lnTo>
                                  <a:pt x="3233619" y="144539"/>
                                </a:lnTo>
                                <a:lnTo>
                                  <a:pt x="3236292" y="130147"/>
                                </a:lnTo>
                                <a:lnTo>
                                  <a:pt x="3238862" y="209612"/>
                                </a:lnTo>
                                <a:lnTo>
                                  <a:pt x="3241534" y="180725"/>
                                </a:lnTo>
                                <a:lnTo>
                                  <a:pt x="3244104" y="159034"/>
                                </a:lnTo>
                                <a:lnTo>
                                  <a:pt x="3246778" y="90363"/>
                                </a:lnTo>
                                <a:lnTo>
                                  <a:pt x="3249348" y="137343"/>
                                </a:lnTo>
                                <a:lnTo>
                                  <a:pt x="3252020" y="144539"/>
                                </a:lnTo>
                                <a:lnTo>
                                  <a:pt x="3254590" y="133745"/>
                                </a:lnTo>
                                <a:lnTo>
                                  <a:pt x="3257263" y="184323"/>
                                </a:lnTo>
                                <a:lnTo>
                                  <a:pt x="3259833" y="213210"/>
                                </a:lnTo>
                                <a:lnTo>
                                  <a:pt x="3262403" y="234901"/>
                                </a:lnTo>
                                <a:lnTo>
                                  <a:pt x="3265076" y="162632"/>
                                </a:lnTo>
                                <a:lnTo>
                                  <a:pt x="3267646" y="166230"/>
                                </a:lnTo>
                                <a:lnTo>
                                  <a:pt x="3270319" y="155436"/>
                                </a:lnTo>
                                <a:lnTo>
                                  <a:pt x="3272889" y="137343"/>
                                </a:lnTo>
                                <a:lnTo>
                                  <a:pt x="3275562" y="159034"/>
                                </a:lnTo>
                                <a:lnTo>
                                  <a:pt x="3278132" y="224107"/>
                                </a:lnTo>
                                <a:lnTo>
                                  <a:pt x="3280805" y="274686"/>
                                </a:lnTo>
                                <a:lnTo>
                                  <a:pt x="3283375" y="195220"/>
                                </a:lnTo>
                                <a:lnTo>
                                  <a:pt x="3286047" y="177127"/>
                                </a:lnTo>
                                <a:lnTo>
                                  <a:pt x="3288618" y="93961"/>
                                </a:lnTo>
                                <a:lnTo>
                                  <a:pt x="3291290" y="202416"/>
                                </a:lnTo>
                                <a:lnTo>
                                  <a:pt x="3293860" y="206014"/>
                                </a:lnTo>
                                <a:lnTo>
                                  <a:pt x="3296533" y="242200"/>
                                </a:lnTo>
                                <a:lnTo>
                                  <a:pt x="3299103" y="130147"/>
                                </a:lnTo>
                                <a:lnTo>
                                  <a:pt x="3301776" y="191519"/>
                                </a:lnTo>
                                <a:lnTo>
                                  <a:pt x="3304346" y="180725"/>
                                </a:lnTo>
                                <a:lnTo>
                                  <a:pt x="3307019" y="177127"/>
                                </a:lnTo>
                                <a:lnTo>
                                  <a:pt x="3309589" y="274686"/>
                                </a:lnTo>
                                <a:lnTo>
                                  <a:pt x="3312262" y="155436"/>
                                </a:lnTo>
                                <a:lnTo>
                                  <a:pt x="3314832" y="285582"/>
                                </a:lnTo>
                                <a:lnTo>
                                  <a:pt x="3317505" y="213210"/>
                                </a:lnTo>
                                <a:lnTo>
                                  <a:pt x="3320075" y="227705"/>
                                </a:lnTo>
                                <a:lnTo>
                                  <a:pt x="3322748" y="220509"/>
                                </a:lnTo>
                                <a:lnTo>
                                  <a:pt x="3325318" y="245798"/>
                                </a:lnTo>
                                <a:lnTo>
                                  <a:pt x="3327990" y="169828"/>
                                </a:lnTo>
                                <a:lnTo>
                                  <a:pt x="3330560" y="224107"/>
                                </a:lnTo>
                                <a:lnTo>
                                  <a:pt x="3333233" y="187921"/>
                                </a:lnTo>
                                <a:lnTo>
                                  <a:pt x="3335803" y="184323"/>
                                </a:lnTo>
                                <a:lnTo>
                                  <a:pt x="3338476" y="184323"/>
                                </a:lnTo>
                                <a:lnTo>
                                  <a:pt x="3341046" y="137343"/>
                                </a:lnTo>
                                <a:lnTo>
                                  <a:pt x="3343719" y="173529"/>
                                </a:lnTo>
                                <a:lnTo>
                                  <a:pt x="3346289" y="249396"/>
                                </a:lnTo>
                                <a:lnTo>
                                  <a:pt x="3348962" y="187921"/>
                                </a:lnTo>
                                <a:lnTo>
                                  <a:pt x="3351532" y="195220"/>
                                </a:lnTo>
                                <a:lnTo>
                                  <a:pt x="3354205" y="155436"/>
                                </a:lnTo>
                                <a:lnTo>
                                  <a:pt x="3356775" y="184323"/>
                                </a:lnTo>
                                <a:lnTo>
                                  <a:pt x="3359448" y="166230"/>
                                </a:lnTo>
                                <a:lnTo>
                                  <a:pt x="3362018" y="137343"/>
                                </a:lnTo>
                                <a:lnTo>
                                  <a:pt x="3364691" y="184323"/>
                                </a:lnTo>
                                <a:lnTo>
                                  <a:pt x="3367261" y="224107"/>
                                </a:lnTo>
                                <a:lnTo>
                                  <a:pt x="3369934" y="209612"/>
                                </a:lnTo>
                                <a:lnTo>
                                  <a:pt x="3372504" y="216911"/>
                                </a:lnTo>
                                <a:lnTo>
                                  <a:pt x="3375176" y="260190"/>
                                </a:lnTo>
                                <a:lnTo>
                                  <a:pt x="3377746" y="144539"/>
                                </a:lnTo>
                                <a:lnTo>
                                  <a:pt x="3380419" y="180725"/>
                                </a:lnTo>
                                <a:lnTo>
                                  <a:pt x="3382989" y="177127"/>
                                </a:lnTo>
                                <a:lnTo>
                                  <a:pt x="3385662" y="184323"/>
                                </a:lnTo>
                                <a:lnTo>
                                  <a:pt x="3388232" y="209612"/>
                                </a:lnTo>
                                <a:lnTo>
                                  <a:pt x="3390905" y="267489"/>
                                </a:lnTo>
                                <a:lnTo>
                                  <a:pt x="3393475" y="195220"/>
                                </a:lnTo>
                                <a:lnTo>
                                  <a:pt x="3396045" y="155436"/>
                                </a:lnTo>
                                <a:lnTo>
                                  <a:pt x="3398718" y="180725"/>
                                </a:lnTo>
                                <a:lnTo>
                                  <a:pt x="3401288" y="256592"/>
                                </a:lnTo>
                                <a:lnTo>
                                  <a:pt x="3403961" y="206014"/>
                                </a:lnTo>
                                <a:lnTo>
                                  <a:pt x="3406531" y="325264"/>
                                </a:lnTo>
                                <a:lnTo>
                                  <a:pt x="3409204" y="234901"/>
                                </a:lnTo>
                                <a:lnTo>
                                  <a:pt x="3411774" y="224107"/>
                                </a:lnTo>
                                <a:lnTo>
                                  <a:pt x="3414447" y="242200"/>
                                </a:lnTo>
                                <a:lnTo>
                                  <a:pt x="3417017" y="184323"/>
                                </a:lnTo>
                                <a:lnTo>
                                  <a:pt x="3419689" y="177127"/>
                                </a:lnTo>
                                <a:lnTo>
                                  <a:pt x="3422259" y="260190"/>
                                </a:lnTo>
                                <a:lnTo>
                                  <a:pt x="3424932" y="245798"/>
                                </a:lnTo>
                                <a:lnTo>
                                  <a:pt x="3427502" y="144539"/>
                                </a:lnTo>
                                <a:lnTo>
                                  <a:pt x="3430175" y="209612"/>
                                </a:lnTo>
                                <a:lnTo>
                                  <a:pt x="3432745" y="242200"/>
                                </a:lnTo>
                                <a:lnTo>
                                  <a:pt x="3435418" y="256592"/>
                                </a:lnTo>
                                <a:lnTo>
                                  <a:pt x="3437988" y="180725"/>
                                </a:lnTo>
                                <a:lnTo>
                                  <a:pt x="3440661" y="209612"/>
                                </a:lnTo>
                                <a:lnTo>
                                  <a:pt x="3443231" y="206014"/>
                                </a:lnTo>
                                <a:lnTo>
                                  <a:pt x="3445904" y="213210"/>
                                </a:lnTo>
                                <a:lnTo>
                                  <a:pt x="3448474" y="195220"/>
                                </a:lnTo>
                                <a:lnTo>
                                  <a:pt x="3451146" y="206014"/>
                                </a:lnTo>
                                <a:lnTo>
                                  <a:pt x="3453716" y="155436"/>
                                </a:lnTo>
                                <a:lnTo>
                                  <a:pt x="3456390" y="245798"/>
                                </a:lnTo>
                                <a:lnTo>
                                  <a:pt x="3458960" y="180725"/>
                                </a:lnTo>
                                <a:lnTo>
                                  <a:pt x="3461632" y="216911"/>
                                </a:lnTo>
                                <a:lnTo>
                                  <a:pt x="3464202" y="162632"/>
                                </a:lnTo>
                                <a:lnTo>
                                  <a:pt x="3466875" y="166230"/>
                                </a:lnTo>
                                <a:lnTo>
                                  <a:pt x="3469445" y="213210"/>
                                </a:lnTo>
                                <a:lnTo>
                                  <a:pt x="3472118" y="148137"/>
                                </a:lnTo>
                                <a:lnTo>
                                  <a:pt x="3474688" y="155436"/>
                                </a:lnTo>
                                <a:lnTo>
                                  <a:pt x="3477361" y="267489"/>
                                </a:lnTo>
                                <a:lnTo>
                                  <a:pt x="3479931" y="263891"/>
                                </a:lnTo>
                                <a:lnTo>
                                  <a:pt x="3482604" y="184323"/>
                                </a:lnTo>
                                <a:lnTo>
                                  <a:pt x="3485174" y="148137"/>
                                </a:lnTo>
                                <a:lnTo>
                                  <a:pt x="3487847" y="166230"/>
                                </a:lnTo>
                                <a:lnTo>
                                  <a:pt x="3490417" y="155436"/>
                                </a:lnTo>
                                <a:lnTo>
                                  <a:pt x="3493090" y="184323"/>
                                </a:lnTo>
                                <a:lnTo>
                                  <a:pt x="3495660" y="187921"/>
                                </a:lnTo>
                                <a:lnTo>
                                  <a:pt x="3498333" y="227705"/>
                                </a:lnTo>
                                <a:lnTo>
                                  <a:pt x="3500903" y="231303"/>
                                </a:lnTo>
                                <a:lnTo>
                                  <a:pt x="3503575" y="184323"/>
                                </a:lnTo>
                                <a:lnTo>
                                  <a:pt x="3506145" y="155436"/>
                                </a:lnTo>
                                <a:lnTo>
                                  <a:pt x="3508818" y="202416"/>
                                </a:lnTo>
                                <a:lnTo>
                                  <a:pt x="3511388" y="191519"/>
                                </a:lnTo>
                                <a:lnTo>
                                  <a:pt x="3514061" y="220509"/>
                                </a:lnTo>
                                <a:lnTo>
                                  <a:pt x="3516631" y="198818"/>
                                </a:lnTo>
                                <a:lnTo>
                                  <a:pt x="3519304" y="209612"/>
                                </a:lnTo>
                                <a:lnTo>
                                  <a:pt x="3521874" y="144539"/>
                                </a:lnTo>
                                <a:lnTo>
                                  <a:pt x="3524547" y="220509"/>
                                </a:lnTo>
                                <a:lnTo>
                                  <a:pt x="3527117" y="187921"/>
                                </a:lnTo>
                                <a:lnTo>
                                  <a:pt x="3529790" y="238602"/>
                                </a:lnTo>
                                <a:lnTo>
                                  <a:pt x="3532360" y="256592"/>
                                </a:lnTo>
                                <a:lnTo>
                                  <a:pt x="3534930" y="238602"/>
                                </a:lnTo>
                                <a:lnTo>
                                  <a:pt x="3537602" y="195220"/>
                                </a:lnTo>
                                <a:lnTo>
                                  <a:pt x="3540172" y="166230"/>
                                </a:lnTo>
                                <a:lnTo>
                                  <a:pt x="3542846" y="162632"/>
                                </a:lnTo>
                                <a:lnTo>
                                  <a:pt x="3545415" y="169828"/>
                                </a:lnTo>
                                <a:lnTo>
                                  <a:pt x="3548089" y="213210"/>
                                </a:lnTo>
                                <a:lnTo>
                                  <a:pt x="3550659" y="206014"/>
                                </a:lnTo>
                                <a:lnTo>
                                  <a:pt x="3553331" y="224107"/>
                                </a:lnTo>
                                <a:lnTo>
                                  <a:pt x="3555901" y="224107"/>
                                </a:lnTo>
                                <a:lnTo>
                                  <a:pt x="3558574" y="245798"/>
                                </a:lnTo>
                                <a:lnTo>
                                  <a:pt x="3561144" y="245798"/>
                                </a:lnTo>
                                <a:lnTo>
                                  <a:pt x="3563817" y="216911"/>
                                </a:lnTo>
                                <a:lnTo>
                                  <a:pt x="3566387" y="180725"/>
                                </a:lnTo>
                                <a:lnTo>
                                  <a:pt x="3569060" y="187921"/>
                                </a:lnTo>
                                <a:lnTo>
                                  <a:pt x="3571630" y="206014"/>
                                </a:lnTo>
                                <a:lnTo>
                                  <a:pt x="3574302" y="195220"/>
                                </a:lnTo>
                                <a:lnTo>
                                  <a:pt x="3576873" y="133745"/>
                                </a:lnTo>
                                <a:lnTo>
                                  <a:pt x="3579546" y="177127"/>
                                </a:lnTo>
                                <a:lnTo>
                                  <a:pt x="3582116" y="184323"/>
                                </a:lnTo>
                                <a:lnTo>
                                  <a:pt x="3584788" y="267489"/>
                                </a:lnTo>
                                <a:lnTo>
                                  <a:pt x="3587358" y="220509"/>
                                </a:lnTo>
                                <a:lnTo>
                                  <a:pt x="3590031" y="274686"/>
                                </a:lnTo>
                                <a:lnTo>
                                  <a:pt x="3592601" y="256592"/>
                                </a:lnTo>
                                <a:lnTo>
                                  <a:pt x="3595274" y="191519"/>
                                </a:lnTo>
                                <a:lnTo>
                                  <a:pt x="3597844" y="195220"/>
                                </a:lnTo>
                                <a:lnTo>
                                  <a:pt x="3600517" y="184323"/>
                                </a:lnTo>
                                <a:lnTo>
                                  <a:pt x="3603087" y="177127"/>
                                </a:lnTo>
                                <a:lnTo>
                                  <a:pt x="3605760" y="224107"/>
                                </a:lnTo>
                                <a:lnTo>
                                  <a:pt x="3608330" y="245798"/>
                                </a:lnTo>
                                <a:lnTo>
                                  <a:pt x="3611003" y="227705"/>
                                </a:lnTo>
                                <a:lnTo>
                                  <a:pt x="3613573" y="213210"/>
                                </a:lnTo>
                                <a:lnTo>
                                  <a:pt x="3616246" y="252995"/>
                                </a:lnTo>
                                <a:lnTo>
                                  <a:pt x="3618816" y="177127"/>
                                </a:lnTo>
                                <a:lnTo>
                                  <a:pt x="3621488" y="177127"/>
                                </a:lnTo>
                                <a:lnTo>
                                  <a:pt x="3624058" y="249396"/>
                                </a:lnTo>
                                <a:lnTo>
                                  <a:pt x="3626731" y="191519"/>
                                </a:lnTo>
                                <a:lnTo>
                                  <a:pt x="3629301" y="267489"/>
                                </a:lnTo>
                                <a:lnTo>
                                  <a:pt x="3631975" y="195220"/>
                                </a:lnTo>
                                <a:lnTo>
                                  <a:pt x="3634545" y="209612"/>
                                </a:lnTo>
                                <a:lnTo>
                                  <a:pt x="3637217" y="173529"/>
                                </a:lnTo>
                                <a:lnTo>
                                  <a:pt x="3639787" y="224107"/>
                                </a:lnTo>
                                <a:lnTo>
                                  <a:pt x="3642460" y="173529"/>
                                </a:lnTo>
                                <a:lnTo>
                                  <a:pt x="3645030" y="198818"/>
                                </a:lnTo>
                                <a:lnTo>
                                  <a:pt x="3647703" y="299974"/>
                                </a:lnTo>
                                <a:lnTo>
                                  <a:pt x="3650273" y="148137"/>
                                </a:lnTo>
                                <a:lnTo>
                                  <a:pt x="3652946" y="245798"/>
                                </a:lnTo>
                                <a:lnTo>
                                  <a:pt x="3655516" y="234901"/>
                                </a:lnTo>
                                <a:lnTo>
                                  <a:pt x="3658188" y="224107"/>
                                </a:lnTo>
                                <a:lnTo>
                                  <a:pt x="3660759" y="249396"/>
                                </a:lnTo>
                                <a:lnTo>
                                  <a:pt x="3663432" y="281882"/>
                                </a:lnTo>
                                <a:lnTo>
                                  <a:pt x="3666002" y="162632"/>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07" name="Shape 2507"/>
                        <wps:cNvSpPr/>
                        <wps:spPr>
                          <a:xfrm>
                            <a:off x="430388" y="2804526"/>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08" name="Rectangle 2508"/>
                        <wps:cNvSpPr/>
                        <wps:spPr>
                          <a:xfrm>
                            <a:off x="203609" y="3695609"/>
                            <a:ext cx="228059" cy="126471"/>
                          </a:xfrm>
                          <a:prstGeom prst="rect">
                            <a:avLst/>
                          </a:prstGeom>
                          <a:ln>
                            <a:noFill/>
                          </a:ln>
                        </wps:spPr>
                        <wps:txbx>
                          <w:txbxContent>
                            <w:p w14:paraId="42A23CE5" w14:textId="77777777" w:rsidR="00C24093" w:rsidRDefault="00C24093" w:rsidP="00C24093">
                              <w:r>
                                <w:rPr>
                                  <w:rFonts w:ascii="Arial" w:eastAsia="Arial" w:hAnsi="Arial" w:cs="Arial"/>
                                  <w:color w:val="4D4D4D"/>
                                  <w:sz w:val="16"/>
                                </w:rPr>
                                <w:t>100</w:t>
                              </w:r>
                            </w:p>
                          </w:txbxContent>
                        </wps:txbx>
                        <wps:bodyPr horzOverflow="overflow" vert="horz" lIns="0" tIns="0" rIns="0" bIns="0" rtlCol="0">
                          <a:noAutofit/>
                        </wps:bodyPr>
                      </wps:wsp>
                      <wps:wsp>
                        <wps:cNvPr id="2509" name="Rectangle 2509"/>
                        <wps:cNvSpPr/>
                        <wps:spPr>
                          <a:xfrm>
                            <a:off x="203609" y="3334056"/>
                            <a:ext cx="228059" cy="126471"/>
                          </a:xfrm>
                          <a:prstGeom prst="rect">
                            <a:avLst/>
                          </a:prstGeom>
                          <a:ln>
                            <a:noFill/>
                          </a:ln>
                        </wps:spPr>
                        <wps:txbx>
                          <w:txbxContent>
                            <w:p w14:paraId="6506F801" w14:textId="77777777" w:rsidR="00C24093" w:rsidRDefault="00C24093" w:rsidP="00C24093">
                              <w:r>
                                <w:rPr>
                                  <w:rFonts w:ascii="Arial" w:eastAsia="Arial" w:hAnsi="Arial" w:cs="Arial"/>
                                  <w:color w:val="4D4D4D"/>
                                  <w:sz w:val="16"/>
                                </w:rPr>
                                <w:t>200</w:t>
                              </w:r>
                            </w:p>
                          </w:txbxContent>
                        </wps:txbx>
                        <wps:bodyPr horzOverflow="overflow" vert="horz" lIns="0" tIns="0" rIns="0" bIns="0" rtlCol="0">
                          <a:noAutofit/>
                        </wps:bodyPr>
                      </wps:wsp>
                      <wps:wsp>
                        <wps:cNvPr id="2510" name="Rectangle 2510"/>
                        <wps:cNvSpPr/>
                        <wps:spPr>
                          <a:xfrm>
                            <a:off x="203609" y="2972606"/>
                            <a:ext cx="228059" cy="126471"/>
                          </a:xfrm>
                          <a:prstGeom prst="rect">
                            <a:avLst/>
                          </a:prstGeom>
                          <a:ln>
                            <a:noFill/>
                          </a:ln>
                        </wps:spPr>
                        <wps:txbx>
                          <w:txbxContent>
                            <w:p w14:paraId="57651DE5" w14:textId="77777777" w:rsidR="00C24093" w:rsidRDefault="00C24093" w:rsidP="00C24093">
                              <w:r>
                                <w:rPr>
                                  <w:rFonts w:ascii="Arial" w:eastAsia="Arial" w:hAnsi="Arial" w:cs="Arial"/>
                                  <w:color w:val="4D4D4D"/>
                                  <w:sz w:val="16"/>
                                </w:rPr>
                                <w:t>300</w:t>
                              </w:r>
                            </w:p>
                          </w:txbxContent>
                        </wps:txbx>
                        <wps:bodyPr horzOverflow="overflow" vert="horz" lIns="0" tIns="0" rIns="0" bIns="0" rtlCol="0">
                          <a:noAutofit/>
                        </wps:bodyPr>
                      </wps:wsp>
                      <wps:wsp>
                        <wps:cNvPr id="2511" name="Shape 2511"/>
                        <wps:cNvSpPr/>
                        <wps:spPr>
                          <a:xfrm>
                            <a:off x="399651" y="373251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2" name="Shape 2512"/>
                        <wps:cNvSpPr/>
                        <wps:spPr>
                          <a:xfrm>
                            <a:off x="399651" y="33709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3" name="Shape 2513"/>
                        <wps:cNvSpPr/>
                        <wps:spPr>
                          <a:xfrm>
                            <a:off x="399651" y="30095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4" name="Rectangle 2514"/>
                        <wps:cNvSpPr/>
                        <wps:spPr>
                          <a:xfrm rot="-5399999">
                            <a:off x="-252422" y="3271477"/>
                            <a:ext cx="656612" cy="151766"/>
                          </a:xfrm>
                          <a:prstGeom prst="rect">
                            <a:avLst/>
                          </a:prstGeom>
                          <a:ln>
                            <a:noFill/>
                          </a:ln>
                        </wps:spPr>
                        <wps:txbx>
                          <w:txbxContent>
                            <w:p w14:paraId="5D38CABB"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516" name="Rectangle 2516"/>
                        <wps:cNvSpPr/>
                        <wps:spPr>
                          <a:xfrm>
                            <a:off x="4777655" y="2732093"/>
                            <a:ext cx="939307" cy="151765"/>
                          </a:xfrm>
                          <a:prstGeom prst="rect">
                            <a:avLst/>
                          </a:prstGeom>
                          <a:ln>
                            <a:noFill/>
                          </a:ln>
                        </wps:spPr>
                        <wps:txbx>
                          <w:txbxContent>
                            <w:p w14:paraId="66C66164" w14:textId="77777777" w:rsidR="00C24093" w:rsidRDefault="00C24093" w:rsidP="00C24093">
                              <w:r>
                                <w:rPr>
                                  <w:rFonts w:ascii="Arial" w:eastAsia="Arial" w:hAnsi="Arial" w:cs="Arial"/>
                                  <w:sz w:val="19"/>
                                </w:rPr>
                                <w:t>Health board</w:t>
                              </w:r>
                            </w:p>
                          </w:txbxContent>
                        </wps:txbx>
                        <wps:bodyPr horzOverflow="overflow" vert="horz" lIns="0" tIns="0" rIns="0" bIns="0" rtlCol="0">
                          <a:noAutofit/>
                        </wps:bodyPr>
                      </wps:wsp>
                      <wps:wsp>
                        <wps:cNvPr id="2518" name="Shape 2518"/>
                        <wps:cNvSpPr/>
                        <wps:spPr>
                          <a:xfrm>
                            <a:off x="4795337" y="298442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20" name="Shape 2520"/>
                        <wps:cNvSpPr/>
                        <wps:spPr>
                          <a:xfrm>
                            <a:off x="4795337" y="316206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22" name="Shape 2522"/>
                        <wps:cNvSpPr/>
                        <wps:spPr>
                          <a:xfrm>
                            <a:off x="4795337" y="333971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24" name="Shape 2524"/>
                        <wps:cNvSpPr/>
                        <wps:spPr>
                          <a:xfrm>
                            <a:off x="4795337" y="351735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26" name="Shape 2526"/>
                        <wps:cNvSpPr/>
                        <wps:spPr>
                          <a:xfrm>
                            <a:off x="4795337" y="3694992"/>
                            <a:ext cx="142174" cy="0"/>
                          </a:xfrm>
                          <a:custGeom>
                            <a:avLst/>
                            <a:gdLst/>
                            <a:ahLst/>
                            <a:cxnLst/>
                            <a:rect l="0" t="0" r="0" b="0"/>
                            <a:pathLst>
                              <a:path w="142174">
                                <a:moveTo>
                                  <a:pt x="0" y="0"/>
                                </a:moveTo>
                                <a:lnTo>
                                  <a:pt x="142174" y="0"/>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28" name="Shape 2528"/>
                        <wps:cNvSpPr/>
                        <wps:spPr>
                          <a:xfrm>
                            <a:off x="4795337" y="3872633"/>
                            <a:ext cx="142174" cy="0"/>
                          </a:xfrm>
                          <a:custGeom>
                            <a:avLst/>
                            <a:gdLst/>
                            <a:ahLst/>
                            <a:cxnLst/>
                            <a:rect l="0" t="0" r="0" b="0"/>
                            <a:pathLst>
                              <a:path w="142174">
                                <a:moveTo>
                                  <a:pt x="0" y="0"/>
                                </a:moveTo>
                                <a:lnTo>
                                  <a:pt x="142174" y="0"/>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30" name="Shape 2530"/>
                        <wps:cNvSpPr/>
                        <wps:spPr>
                          <a:xfrm>
                            <a:off x="4795337" y="4050274"/>
                            <a:ext cx="142174" cy="0"/>
                          </a:xfrm>
                          <a:custGeom>
                            <a:avLst/>
                            <a:gdLst/>
                            <a:ahLst/>
                            <a:cxnLst/>
                            <a:rect l="0" t="0" r="0" b="0"/>
                            <a:pathLst>
                              <a:path w="142174">
                                <a:moveTo>
                                  <a:pt x="0" y="0"/>
                                </a:moveTo>
                                <a:lnTo>
                                  <a:pt x="142174" y="0"/>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31" name="Rectangle 2531"/>
                        <wps:cNvSpPr/>
                        <wps:spPr>
                          <a:xfrm>
                            <a:off x="5016668" y="2947523"/>
                            <a:ext cx="182392" cy="126471"/>
                          </a:xfrm>
                          <a:prstGeom prst="rect">
                            <a:avLst/>
                          </a:prstGeom>
                          <a:ln>
                            <a:noFill/>
                          </a:ln>
                        </wps:spPr>
                        <wps:txbx>
                          <w:txbxContent>
                            <w:p w14:paraId="63932406" w14:textId="77777777" w:rsidR="00C24093" w:rsidRDefault="00C24093" w:rsidP="00C24093">
                              <w:r>
                                <w:rPr>
                                  <w:rFonts w:ascii="Arial" w:eastAsia="Arial" w:hAnsi="Arial" w:cs="Arial"/>
                                  <w:sz w:val="16"/>
                                </w:rPr>
                                <w:t>AB</w:t>
                              </w:r>
                            </w:p>
                          </w:txbxContent>
                        </wps:txbx>
                        <wps:bodyPr horzOverflow="overflow" vert="horz" lIns="0" tIns="0" rIns="0" bIns="0" rtlCol="0">
                          <a:noAutofit/>
                        </wps:bodyPr>
                      </wps:wsp>
                      <wps:wsp>
                        <wps:cNvPr id="2532" name="Rectangle 2532"/>
                        <wps:cNvSpPr/>
                        <wps:spPr>
                          <a:xfrm>
                            <a:off x="5016668" y="3125164"/>
                            <a:ext cx="189912" cy="126471"/>
                          </a:xfrm>
                          <a:prstGeom prst="rect">
                            <a:avLst/>
                          </a:prstGeom>
                          <a:ln>
                            <a:noFill/>
                          </a:ln>
                        </wps:spPr>
                        <wps:txbx>
                          <w:txbxContent>
                            <w:p w14:paraId="1ED9ED32" w14:textId="77777777" w:rsidR="00C24093" w:rsidRDefault="00C24093" w:rsidP="00C24093">
                              <w:r>
                                <w:rPr>
                                  <w:rFonts w:ascii="Arial" w:eastAsia="Arial" w:hAnsi="Arial" w:cs="Arial"/>
                                  <w:sz w:val="16"/>
                                </w:rPr>
                                <w:t>BC</w:t>
                              </w:r>
                            </w:p>
                          </w:txbxContent>
                        </wps:txbx>
                        <wps:bodyPr horzOverflow="overflow" vert="horz" lIns="0" tIns="0" rIns="0" bIns="0" rtlCol="0">
                          <a:noAutofit/>
                        </wps:bodyPr>
                      </wps:wsp>
                      <wps:wsp>
                        <wps:cNvPr id="2533" name="Rectangle 2533"/>
                        <wps:cNvSpPr/>
                        <wps:spPr>
                          <a:xfrm>
                            <a:off x="5016668" y="3302804"/>
                            <a:ext cx="182256" cy="126471"/>
                          </a:xfrm>
                          <a:prstGeom prst="rect">
                            <a:avLst/>
                          </a:prstGeom>
                          <a:ln>
                            <a:noFill/>
                          </a:ln>
                        </wps:spPr>
                        <wps:txbx>
                          <w:txbxContent>
                            <w:p w14:paraId="296D6A09" w14:textId="77777777" w:rsidR="00C24093" w:rsidRDefault="00C24093" w:rsidP="00C24093">
                              <w:r>
                                <w:rPr>
                                  <w:rFonts w:ascii="Arial" w:eastAsia="Arial" w:hAnsi="Arial" w:cs="Arial"/>
                                  <w:sz w:val="16"/>
                                </w:rPr>
                                <w:t>CT</w:t>
                              </w:r>
                            </w:p>
                          </w:txbxContent>
                        </wps:txbx>
                        <wps:bodyPr horzOverflow="overflow" vert="horz" lIns="0" tIns="0" rIns="0" bIns="0" rtlCol="0">
                          <a:noAutofit/>
                        </wps:bodyPr>
                      </wps:wsp>
                      <wps:wsp>
                        <wps:cNvPr id="2534" name="Rectangle 2534"/>
                        <wps:cNvSpPr/>
                        <wps:spPr>
                          <a:xfrm>
                            <a:off x="5016668" y="3480445"/>
                            <a:ext cx="189912" cy="126471"/>
                          </a:xfrm>
                          <a:prstGeom prst="rect">
                            <a:avLst/>
                          </a:prstGeom>
                          <a:ln>
                            <a:noFill/>
                          </a:ln>
                        </wps:spPr>
                        <wps:txbx>
                          <w:txbxContent>
                            <w:p w14:paraId="6589B10F" w14:textId="77777777" w:rsidR="00C24093" w:rsidRDefault="00C24093" w:rsidP="00C24093">
                              <w:r>
                                <w:rPr>
                                  <w:rFonts w:ascii="Arial" w:eastAsia="Arial" w:hAnsi="Arial" w:cs="Arial"/>
                                  <w:sz w:val="16"/>
                                </w:rPr>
                                <w:t>CV</w:t>
                              </w:r>
                            </w:p>
                          </w:txbxContent>
                        </wps:txbx>
                        <wps:bodyPr horzOverflow="overflow" vert="horz" lIns="0" tIns="0" rIns="0" bIns="0" rtlCol="0">
                          <a:noAutofit/>
                        </wps:bodyPr>
                      </wps:wsp>
                      <wps:wsp>
                        <wps:cNvPr id="2535" name="Rectangle 2535"/>
                        <wps:cNvSpPr/>
                        <wps:spPr>
                          <a:xfrm>
                            <a:off x="5016668" y="3658087"/>
                            <a:ext cx="197432" cy="126472"/>
                          </a:xfrm>
                          <a:prstGeom prst="rect">
                            <a:avLst/>
                          </a:prstGeom>
                          <a:ln>
                            <a:noFill/>
                          </a:ln>
                        </wps:spPr>
                        <wps:txbx>
                          <w:txbxContent>
                            <w:p w14:paraId="6E5A8BD3" w14:textId="77777777" w:rsidR="00C24093" w:rsidRDefault="00C24093" w:rsidP="00C24093">
                              <w:r>
                                <w:rPr>
                                  <w:rFonts w:ascii="Arial" w:eastAsia="Arial" w:hAnsi="Arial" w:cs="Arial"/>
                                  <w:sz w:val="16"/>
                                </w:rPr>
                                <w:t>HD</w:t>
                              </w:r>
                            </w:p>
                          </w:txbxContent>
                        </wps:txbx>
                        <wps:bodyPr horzOverflow="overflow" vert="horz" lIns="0" tIns="0" rIns="0" bIns="0" rtlCol="0">
                          <a:noAutofit/>
                        </wps:bodyPr>
                      </wps:wsp>
                      <wps:wsp>
                        <wps:cNvPr id="2536" name="Rectangle 2536"/>
                        <wps:cNvSpPr/>
                        <wps:spPr>
                          <a:xfrm>
                            <a:off x="5016668" y="3835727"/>
                            <a:ext cx="197569" cy="126470"/>
                          </a:xfrm>
                          <a:prstGeom prst="rect">
                            <a:avLst/>
                          </a:prstGeom>
                          <a:ln>
                            <a:noFill/>
                          </a:ln>
                        </wps:spPr>
                        <wps:txbx>
                          <w:txbxContent>
                            <w:p w14:paraId="22B315C4" w14:textId="77777777" w:rsidR="00C24093" w:rsidRDefault="00C24093" w:rsidP="00C24093">
                              <w:r>
                                <w:rPr>
                                  <w:rFonts w:ascii="Arial" w:eastAsia="Arial" w:hAnsi="Arial" w:cs="Arial"/>
                                  <w:sz w:val="16"/>
                                </w:rPr>
                                <w:t>PO</w:t>
                              </w:r>
                            </w:p>
                          </w:txbxContent>
                        </wps:txbx>
                        <wps:bodyPr horzOverflow="overflow" vert="horz" lIns="0" tIns="0" rIns="0" bIns="0" rtlCol="0">
                          <a:noAutofit/>
                        </wps:bodyPr>
                      </wps:wsp>
                      <wps:wsp>
                        <wps:cNvPr id="2537" name="Rectangle 2537"/>
                        <wps:cNvSpPr/>
                        <wps:spPr>
                          <a:xfrm>
                            <a:off x="5016668" y="4013368"/>
                            <a:ext cx="182392" cy="126471"/>
                          </a:xfrm>
                          <a:prstGeom prst="rect">
                            <a:avLst/>
                          </a:prstGeom>
                          <a:ln>
                            <a:noFill/>
                          </a:ln>
                        </wps:spPr>
                        <wps:txbx>
                          <w:txbxContent>
                            <w:p w14:paraId="4B56BA46" w14:textId="77777777" w:rsidR="00C24093" w:rsidRDefault="00C24093" w:rsidP="00C24093">
                              <w:r>
                                <w:rPr>
                                  <w:rFonts w:ascii="Arial" w:eastAsia="Arial" w:hAnsi="Arial" w:cs="Arial"/>
                                  <w:sz w:val="16"/>
                                </w:rPr>
                                <w:t>SB</w:t>
                              </w:r>
                            </w:p>
                          </w:txbxContent>
                        </wps:txbx>
                        <wps:bodyPr horzOverflow="overflow" vert="horz" lIns="0" tIns="0" rIns="0" bIns="0" rtlCol="0">
                          <a:noAutofit/>
                        </wps:bodyPr>
                      </wps:wsp>
                      <wps:wsp>
                        <wps:cNvPr id="2540" name="Shape 2540"/>
                        <wps:cNvSpPr/>
                        <wps:spPr>
                          <a:xfrm>
                            <a:off x="613683" y="5295507"/>
                            <a:ext cx="3666002" cy="103110"/>
                          </a:xfrm>
                          <a:custGeom>
                            <a:avLst/>
                            <a:gdLst/>
                            <a:ahLst/>
                            <a:cxnLst/>
                            <a:rect l="0" t="0" r="0" b="0"/>
                            <a:pathLst>
                              <a:path w="3666002" h="103110">
                                <a:moveTo>
                                  <a:pt x="0" y="81624"/>
                                </a:moveTo>
                                <a:lnTo>
                                  <a:pt x="2673" y="65690"/>
                                </a:lnTo>
                                <a:lnTo>
                                  <a:pt x="5243" y="63428"/>
                                </a:lnTo>
                                <a:lnTo>
                                  <a:pt x="7813" y="63428"/>
                                </a:lnTo>
                                <a:lnTo>
                                  <a:pt x="10486" y="81624"/>
                                </a:lnTo>
                                <a:lnTo>
                                  <a:pt x="13056" y="63428"/>
                                </a:lnTo>
                                <a:lnTo>
                                  <a:pt x="15729" y="73709"/>
                                </a:lnTo>
                                <a:lnTo>
                                  <a:pt x="18299" y="75970"/>
                                </a:lnTo>
                                <a:lnTo>
                                  <a:pt x="20971" y="82755"/>
                                </a:lnTo>
                                <a:lnTo>
                                  <a:pt x="23541" y="53251"/>
                                </a:lnTo>
                                <a:lnTo>
                                  <a:pt x="26214" y="57774"/>
                                </a:lnTo>
                                <a:lnTo>
                                  <a:pt x="28784" y="58905"/>
                                </a:lnTo>
                                <a:lnTo>
                                  <a:pt x="31457" y="74840"/>
                                </a:lnTo>
                                <a:lnTo>
                                  <a:pt x="34027" y="78232"/>
                                </a:lnTo>
                                <a:lnTo>
                                  <a:pt x="36700" y="94063"/>
                                </a:lnTo>
                                <a:lnTo>
                                  <a:pt x="39270" y="82755"/>
                                </a:lnTo>
                                <a:lnTo>
                                  <a:pt x="41943" y="28270"/>
                                </a:lnTo>
                                <a:lnTo>
                                  <a:pt x="44513" y="56644"/>
                                </a:lnTo>
                                <a:lnTo>
                                  <a:pt x="47186" y="77101"/>
                                </a:lnTo>
                                <a:lnTo>
                                  <a:pt x="49756" y="81624"/>
                                </a:lnTo>
                                <a:lnTo>
                                  <a:pt x="52429" y="83886"/>
                                </a:lnTo>
                                <a:lnTo>
                                  <a:pt x="54999" y="78232"/>
                                </a:lnTo>
                                <a:lnTo>
                                  <a:pt x="57672" y="77101"/>
                                </a:lnTo>
                                <a:lnTo>
                                  <a:pt x="60242" y="56644"/>
                                </a:lnTo>
                                <a:lnTo>
                                  <a:pt x="62914" y="73709"/>
                                </a:lnTo>
                                <a:lnTo>
                                  <a:pt x="65484" y="64560"/>
                                </a:lnTo>
                                <a:lnTo>
                                  <a:pt x="68157" y="85017"/>
                                </a:lnTo>
                                <a:lnTo>
                                  <a:pt x="70727" y="91801"/>
                                </a:lnTo>
                                <a:lnTo>
                                  <a:pt x="73400" y="75970"/>
                                </a:lnTo>
                                <a:lnTo>
                                  <a:pt x="75970" y="70214"/>
                                </a:lnTo>
                                <a:lnTo>
                                  <a:pt x="78643" y="53251"/>
                                </a:lnTo>
                                <a:lnTo>
                                  <a:pt x="81213" y="60036"/>
                                </a:lnTo>
                                <a:lnTo>
                                  <a:pt x="83886" y="78232"/>
                                </a:lnTo>
                                <a:lnTo>
                                  <a:pt x="86456" y="81624"/>
                                </a:lnTo>
                                <a:lnTo>
                                  <a:pt x="89129" y="73709"/>
                                </a:lnTo>
                                <a:lnTo>
                                  <a:pt x="91699" y="79363"/>
                                </a:lnTo>
                                <a:lnTo>
                                  <a:pt x="94372" y="77101"/>
                                </a:lnTo>
                                <a:lnTo>
                                  <a:pt x="96942" y="69083"/>
                                </a:lnTo>
                                <a:lnTo>
                                  <a:pt x="99614" y="62298"/>
                                </a:lnTo>
                                <a:lnTo>
                                  <a:pt x="102185" y="64560"/>
                                </a:lnTo>
                                <a:lnTo>
                                  <a:pt x="104857" y="67952"/>
                                </a:lnTo>
                                <a:lnTo>
                                  <a:pt x="107427" y="79363"/>
                                </a:lnTo>
                                <a:lnTo>
                                  <a:pt x="110100" y="81624"/>
                                </a:lnTo>
                                <a:lnTo>
                                  <a:pt x="112670" y="77101"/>
                                </a:lnTo>
                                <a:lnTo>
                                  <a:pt x="115343" y="65690"/>
                                </a:lnTo>
                                <a:lnTo>
                                  <a:pt x="117913" y="70214"/>
                                </a:lnTo>
                                <a:lnTo>
                                  <a:pt x="120586" y="74840"/>
                                </a:lnTo>
                                <a:lnTo>
                                  <a:pt x="123156" y="88409"/>
                                </a:lnTo>
                                <a:lnTo>
                                  <a:pt x="125829" y="66821"/>
                                </a:lnTo>
                                <a:lnTo>
                                  <a:pt x="128399" y="66821"/>
                                </a:lnTo>
                                <a:lnTo>
                                  <a:pt x="131072" y="74840"/>
                                </a:lnTo>
                                <a:lnTo>
                                  <a:pt x="133642" y="54382"/>
                                </a:lnTo>
                                <a:lnTo>
                                  <a:pt x="136315" y="64560"/>
                                </a:lnTo>
                                <a:lnTo>
                                  <a:pt x="138885" y="77101"/>
                                </a:lnTo>
                                <a:lnTo>
                                  <a:pt x="141558" y="81624"/>
                                </a:lnTo>
                                <a:lnTo>
                                  <a:pt x="144128" y="82755"/>
                                </a:lnTo>
                                <a:lnTo>
                                  <a:pt x="146698" y="81624"/>
                                </a:lnTo>
                                <a:lnTo>
                                  <a:pt x="149370" y="81624"/>
                                </a:lnTo>
                                <a:lnTo>
                                  <a:pt x="151940" y="75970"/>
                                </a:lnTo>
                                <a:lnTo>
                                  <a:pt x="154613" y="77101"/>
                                </a:lnTo>
                                <a:lnTo>
                                  <a:pt x="157183" y="75970"/>
                                </a:lnTo>
                                <a:lnTo>
                                  <a:pt x="159856" y="64560"/>
                                </a:lnTo>
                                <a:lnTo>
                                  <a:pt x="162426" y="73709"/>
                                </a:lnTo>
                                <a:lnTo>
                                  <a:pt x="165099" y="61167"/>
                                </a:lnTo>
                                <a:lnTo>
                                  <a:pt x="167669" y="66821"/>
                                </a:lnTo>
                                <a:lnTo>
                                  <a:pt x="170342" y="62298"/>
                                </a:lnTo>
                                <a:lnTo>
                                  <a:pt x="172912" y="37419"/>
                                </a:lnTo>
                                <a:lnTo>
                                  <a:pt x="175585" y="70214"/>
                                </a:lnTo>
                                <a:lnTo>
                                  <a:pt x="178155" y="86147"/>
                                </a:lnTo>
                                <a:lnTo>
                                  <a:pt x="180828" y="73709"/>
                                </a:lnTo>
                                <a:lnTo>
                                  <a:pt x="183398" y="74840"/>
                                </a:lnTo>
                                <a:lnTo>
                                  <a:pt x="186071" y="70214"/>
                                </a:lnTo>
                                <a:lnTo>
                                  <a:pt x="188641" y="62298"/>
                                </a:lnTo>
                                <a:lnTo>
                                  <a:pt x="191313" y="70214"/>
                                </a:lnTo>
                                <a:lnTo>
                                  <a:pt x="193883" y="74840"/>
                                </a:lnTo>
                                <a:lnTo>
                                  <a:pt x="196556" y="77101"/>
                                </a:lnTo>
                                <a:lnTo>
                                  <a:pt x="199126" y="71344"/>
                                </a:lnTo>
                                <a:lnTo>
                                  <a:pt x="201799" y="83886"/>
                                </a:lnTo>
                                <a:lnTo>
                                  <a:pt x="204369" y="72578"/>
                                </a:lnTo>
                                <a:lnTo>
                                  <a:pt x="207042" y="48728"/>
                                </a:lnTo>
                                <a:lnTo>
                                  <a:pt x="209612" y="45335"/>
                                </a:lnTo>
                                <a:lnTo>
                                  <a:pt x="212285" y="85017"/>
                                </a:lnTo>
                                <a:lnTo>
                                  <a:pt x="214855" y="64560"/>
                                </a:lnTo>
                                <a:lnTo>
                                  <a:pt x="217528" y="83886"/>
                                </a:lnTo>
                                <a:lnTo>
                                  <a:pt x="220098" y="65690"/>
                                </a:lnTo>
                                <a:lnTo>
                                  <a:pt x="222771" y="74840"/>
                                </a:lnTo>
                                <a:lnTo>
                                  <a:pt x="225341" y="57774"/>
                                </a:lnTo>
                                <a:lnTo>
                                  <a:pt x="228014" y="58905"/>
                                </a:lnTo>
                                <a:lnTo>
                                  <a:pt x="230584" y="74840"/>
                                </a:lnTo>
                                <a:lnTo>
                                  <a:pt x="233256" y="69083"/>
                                </a:lnTo>
                                <a:lnTo>
                                  <a:pt x="235826" y="78232"/>
                                </a:lnTo>
                                <a:lnTo>
                                  <a:pt x="238499" y="63428"/>
                                </a:lnTo>
                                <a:lnTo>
                                  <a:pt x="241069" y="44204"/>
                                </a:lnTo>
                                <a:lnTo>
                                  <a:pt x="243742" y="70214"/>
                                </a:lnTo>
                                <a:lnTo>
                                  <a:pt x="246312" y="70214"/>
                                </a:lnTo>
                                <a:lnTo>
                                  <a:pt x="248985" y="62298"/>
                                </a:lnTo>
                                <a:lnTo>
                                  <a:pt x="251555" y="69083"/>
                                </a:lnTo>
                                <a:lnTo>
                                  <a:pt x="254228" y="81624"/>
                                </a:lnTo>
                                <a:lnTo>
                                  <a:pt x="256798" y="88409"/>
                                </a:lnTo>
                                <a:lnTo>
                                  <a:pt x="259471" y="73709"/>
                                </a:lnTo>
                                <a:lnTo>
                                  <a:pt x="262041" y="61167"/>
                                </a:lnTo>
                                <a:lnTo>
                                  <a:pt x="264714" y="72578"/>
                                </a:lnTo>
                                <a:lnTo>
                                  <a:pt x="267284" y="58905"/>
                                </a:lnTo>
                                <a:lnTo>
                                  <a:pt x="269957" y="82755"/>
                                </a:lnTo>
                                <a:lnTo>
                                  <a:pt x="272527" y="90670"/>
                                </a:lnTo>
                                <a:lnTo>
                                  <a:pt x="275199" y="64560"/>
                                </a:lnTo>
                                <a:lnTo>
                                  <a:pt x="277769" y="79363"/>
                                </a:lnTo>
                                <a:lnTo>
                                  <a:pt x="280339" y="73709"/>
                                </a:lnTo>
                                <a:lnTo>
                                  <a:pt x="283012" y="65690"/>
                                </a:lnTo>
                                <a:lnTo>
                                  <a:pt x="285582" y="60036"/>
                                </a:lnTo>
                                <a:lnTo>
                                  <a:pt x="288255" y="83886"/>
                                </a:lnTo>
                                <a:lnTo>
                                  <a:pt x="290825" y="85017"/>
                                </a:lnTo>
                                <a:lnTo>
                                  <a:pt x="293498" y="55513"/>
                                </a:lnTo>
                                <a:lnTo>
                                  <a:pt x="296068" y="83886"/>
                                </a:lnTo>
                                <a:lnTo>
                                  <a:pt x="298741" y="63428"/>
                                </a:lnTo>
                                <a:lnTo>
                                  <a:pt x="301311" y="60036"/>
                                </a:lnTo>
                                <a:lnTo>
                                  <a:pt x="303984" y="64560"/>
                                </a:lnTo>
                                <a:lnTo>
                                  <a:pt x="306554" y="69083"/>
                                </a:lnTo>
                                <a:lnTo>
                                  <a:pt x="309227" y="82755"/>
                                </a:lnTo>
                                <a:lnTo>
                                  <a:pt x="311797" y="67952"/>
                                </a:lnTo>
                                <a:lnTo>
                                  <a:pt x="314469" y="92932"/>
                                </a:lnTo>
                                <a:lnTo>
                                  <a:pt x="317039" y="70214"/>
                                </a:lnTo>
                                <a:lnTo>
                                  <a:pt x="319712" y="57774"/>
                                </a:lnTo>
                                <a:lnTo>
                                  <a:pt x="322283" y="57774"/>
                                </a:lnTo>
                                <a:lnTo>
                                  <a:pt x="324955" y="77101"/>
                                </a:lnTo>
                                <a:lnTo>
                                  <a:pt x="327525" y="79363"/>
                                </a:lnTo>
                                <a:lnTo>
                                  <a:pt x="330198" y="66821"/>
                                </a:lnTo>
                                <a:lnTo>
                                  <a:pt x="332768" y="52120"/>
                                </a:lnTo>
                                <a:lnTo>
                                  <a:pt x="335441" y="48728"/>
                                </a:lnTo>
                                <a:lnTo>
                                  <a:pt x="338011" y="67952"/>
                                </a:lnTo>
                                <a:lnTo>
                                  <a:pt x="340684" y="74840"/>
                                </a:lnTo>
                                <a:lnTo>
                                  <a:pt x="343254" y="66821"/>
                                </a:lnTo>
                                <a:lnTo>
                                  <a:pt x="345927" y="83886"/>
                                </a:lnTo>
                                <a:lnTo>
                                  <a:pt x="348497" y="78232"/>
                                </a:lnTo>
                                <a:lnTo>
                                  <a:pt x="351170" y="74840"/>
                                </a:lnTo>
                                <a:lnTo>
                                  <a:pt x="353740" y="56644"/>
                                </a:lnTo>
                                <a:lnTo>
                                  <a:pt x="356412" y="62298"/>
                                </a:lnTo>
                                <a:lnTo>
                                  <a:pt x="358983" y="79363"/>
                                </a:lnTo>
                                <a:lnTo>
                                  <a:pt x="361655" y="79363"/>
                                </a:lnTo>
                                <a:lnTo>
                                  <a:pt x="364225" y="65690"/>
                                </a:lnTo>
                                <a:lnTo>
                                  <a:pt x="366898" y="71344"/>
                                </a:lnTo>
                                <a:lnTo>
                                  <a:pt x="369468" y="57774"/>
                                </a:lnTo>
                                <a:lnTo>
                                  <a:pt x="372141" y="62298"/>
                                </a:lnTo>
                                <a:lnTo>
                                  <a:pt x="374711" y="77101"/>
                                </a:lnTo>
                                <a:lnTo>
                                  <a:pt x="377384" y="82755"/>
                                </a:lnTo>
                                <a:lnTo>
                                  <a:pt x="379954" y="73709"/>
                                </a:lnTo>
                                <a:lnTo>
                                  <a:pt x="382627" y="74840"/>
                                </a:lnTo>
                                <a:lnTo>
                                  <a:pt x="385197" y="79363"/>
                                </a:lnTo>
                                <a:lnTo>
                                  <a:pt x="387870" y="58905"/>
                                </a:lnTo>
                                <a:lnTo>
                                  <a:pt x="390440" y="45335"/>
                                </a:lnTo>
                                <a:lnTo>
                                  <a:pt x="393113" y="71344"/>
                                </a:lnTo>
                                <a:lnTo>
                                  <a:pt x="395683" y="67952"/>
                                </a:lnTo>
                                <a:lnTo>
                                  <a:pt x="398355" y="79363"/>
                                </a:lnTo>
                                <a:lnTo>
                                  <a:pt x="400925" y="71344"/>
                                </a:lnTo>
                                <a:lnTo>
                                  <a:pt x="406169" y="71344"/>
                                </a:lnTo>
                                <a:lnTo>
                                  <a:pt x="408841" y="60036"/>
                                </a:lnTo>
                                <a:lnTo>
                                  <a:pt x="411411" y="70214"/>
                                </a:lnTo>
                                <a:lnTo>
                                  <a:pt x="413981" y="67952"/>
                                </a:lnTo>
                                <a:lnTo>
                                  <a:pt x="416654" y="82755"/>
                                </a:lnTo>
                                <a:lnTo>
                                  <a:pt x="419224" y="77101"/>
                                </a:lnTo>
                                <a:lnTo>
                                  <a:pt x="421897" y="74840"/>
                                </a:lnTo>
                                <a:lnTo>
                                  <a:pt x="424467" y="79363"/>
                                </a:lnTo>
                                <a:lnTo>
                                  <a:pt x="427140" y="56644"/>
                                </a:lnTo>
                                <a:lnTo>
                                  <a:pt x="429710" y="67952"/>
                                </a:lnTo>
                                <a:lnTo>
                                  <a:pt x="432383" y="75970"/>
                                </a:lnTo>
                                <a:lnTo>
                                  <a:pt x="434953" y="89539"/>
                                </a:lnTo>
                                <a:lnTo>
                                  <a:pt x="437626" y="55513"/>
                                </a:lnTo>
                                <a:lnTo>
                                  <a:pt x="440196" y="61167"/>
                                </a:lnTo>
                                <a:lnTo>
                                  <a:pt x="442869" y="58905"/>
                                </a:lnTo>
                                <a:lnTo>
                                  <a:pt x="445439" y="74840"/>
                                </a:lnTo>
                                <a:lnTo>
                                  <a:pt x="448111" y="55513"/>
                                </a:lnTo>
                                <a:lnTo>
                                  <a:pt x="450681" y="65690"/>
                                </a:lnTo>
                                <a:lnTo>
                                  <a:pt x="453354" y="78232"/>
                                </a:lnTo>
                                <a:lnTo>
                                  <a:pt x="455924" y="78232"/>
                                </a:lnTo>
                                <a:lnTo>
                                  <a:pt x="458597" y="72578"/>
                                </a:lnTo>
                                <a:lnTo>
                                  <a:pt x="461167" y="62298"/>
                                </a:lnTo>
                                <a:lnTo>
                                  <a:pt x="463840" y="73709"/>
                                </a:lnTo>
                                <a:lnTo>
                                  <a:pt x="466410" y="61167"/>
                                </a:lnTo>
                                <a:lnTo>
                                  <a:pt x="469083" y="50989"/>
                                </a:lnTo>
                                <a:lnTo>
                                  <a:pt x="471653" y="67952"/>
                                </a:lnTo>
                                <a:lnTo>
                                  <a:pt x="474326" y="71344"/>
                                </a:lnTo>
                                <a:lnTo>
                                  <a:pt x="476896" y="64560"/>
                                </a:lnTo>
                                <a:lnTo>
                                  <a:pt x="479569" y="89539"/>
                                </a:lnTo>
                                <a:lnTo>
                                  <a:pt x="482139" y="75970"/>
                                </a:lnTo>
                                <a:lnTo>
                                  <a:pt x="484811" y="70214"/>
                                </a:lnTo>
                                <a:lnTo>
                                  <a:pt x="487381" y="60036"/>
                                </a:lnTo>
                                <a:lnTo>
                                  <a:pt x="490054" y="82755"/>
                                </a:lnTo>
                                <a:lnTo>
                                  <a:pt x="492625" y="77101"/>
                                </a:lnTo>
                                <a:lnTo>
                                  <a:pt x="495297" y="78232"/>
                                </a:lnTo>
                                <a:lnTo>
                                  <a:pt x="497867" y="89539"/>
                                </a:lnTo>
                                <a:lnTo>
                                  <a:pt x="500540" y="64560"/>
                                </a:lnTo>
                                <a:lnTo>
                                  <a:pt x="503110" y="79363"/>
                                </a:lnTo>
                                <a:lnTo>
                                  <a:pt x="505783" y="83886"/>
                                </a:lnTo>
                                <a:lnTo>
                                  <a:pt x="508353" y="82755"/>
                                </a:lnTo>
                                <a:lnTo>
                                  <a:pt x="511026" y="83886"/>
                                </a:lnTo>
                                <a:lnTo>
                                  <a:pt x="513596" y="80494"/>
                                </a:lnTo>
                                <a:lnTo>
                                  <a:pt x="516269" y="82755"/>
                                </a:lnTo>
                                <a:lnTo>
                                  <a:pt x="518839" y="79363"/>
                                </a:lnTo>
                                <a:lnTo>
                                  <a:pt x="521511" y="73709"/>
                                </a:lnTo>
                                <a:lnTo>
                                  <a:pt x="524081" y="73709"/>
                                </a:lnTo>
                                <a:lnTo>
                                  <a:pt x="526755" y="71344"/>
                                </a:lnTo>
                                <a:lnTo>
                                  <a:pt x="529325" y="56644"/>
                                </a:lnTo>
                                <a:lnTo>
                                  <a:pt x="531997" y="79363"/>
                                </a:lnTo>
                                <a:lnTo>
                                  <a:pt x="534567" y="83886"/>
                                </a:lnTo>
                                <a:lnTo>
                                  <a:pt x="537240" y="80494"/>
                                </a:lnTo>
                                <a:lnTo>
                                  <a:pt x="539810" y="73709"/>
                                </a:lnTo>
                                <a:lnTo>
                                  <a:pt x="542483" y="85017"/>
                                </a:lnTo>
                                <a:lnTo>
                                  <a:pt x="545053" y="87278"/>
                                </a:lnTo>
                                <a:lnTo>
                                  <a:pt x="547726" y="88409"/>
                                </a:lnTo>
                                <a:lnTo>
                                  <a:pt x="550296" y="81624"/>
                                </a:lnTo>
                                <a:lnTo>
                                  <a:pt x="552866" y="81624"/>
                                </a:lnTo>
                                <a:lnTo>
                                  <a:pt x="555539" y="67952"/>
                                </a:lnTo>
                                <a:lnTo>
                                  <a:pt x="558109" y="79363"/>
                                </a:lnTo>
                                <a:lnTo>
                                  <a:pt x="560782" y="70214"/>
                                </a:lnTo>
                                <a:lnTo>
                                  <a:pt x="563352" y="81624"/>
                                </a:lnTo>
                                <a:lnTo>
                                  <a:pt x="566025" y="86147"/>
                                </a:lnTo>
                                <a:lnTo>
                                  <a:pt x="568595" y="75970"/>
                                </a:lnTo>
                                <a:lnTo>
                                  <a:pt x="571267" y="74840"/>
                                </a:lnTo>
                                <a:lnTo>
                                  <a:pt x="573837" y="52120"/>
                                </a:lnTo>
                                <a:lnTo>
                                  <a:pt x="576510" y="66821"/>
                                </a:lnTo>
                                <a:lnTo>
                                  <a:pt x="579080" y="64560"/>
                                </a:lnTo>
                                <a:lnTo>
                                  <a:pt x="581753" y="70214"/>
                                </a:lnTo>
                                <a:lnTo>
                                  <a:pt x="584323" y="82755"/>
                                </a:lnTo>
                                <a:lnTo>
                                  <a:pt x="586996" y="80494"/>
                                </a:lnTo>
                                <a:lnTo>
                                  <a:pt x="589566" y="60036"/>
                                </a:lnTo>
                                <a:lnTo>
                                  <a:pt x="592239" y="74840"/>
                                </a:lnTo>
                                <a:lnTo>
                                  <a:pt x="594809" y="81624"/>
                                </a:lnTo>
                                <a:lnTo>
                                  <a:pt x="597482" y="90670"/>
                                </a:lnTo>
                                <a:lnTo>
                                  <a:pt x="600052" y="79363"/>
                                </a:lnTo>
                                <a:lnTo>
                                  <a:pt x="602725" y="97455"/>
                                </a:lnTo>
                                <a:lnTo>
                                  <a:pt x="605295" y="92932"/>
                                </a:lnTo>
                                <a:lnTo>
                                  <a:pt x="607967" y="70214"/>
                                </a:lnTo>
                                <a:lnTo>
                                  <a:pt x="610537" y="85017"/>
                                </a:lnTo>
                                <a:lnTo>
                                  <a:pt x="613211" y="75970"/>
                                </a:lnTo>
                                <a:lnTo>
                                  <a:pt x="615781" y="99717"/>
                                </a:lnTo>
                                <a:lnTo>
                                  <a:pt x="618453" y="79363"/>
                                </a:lnTo>
                                <a:lnTo>
                                  <a:pt x="621023" y="78232"/>
                                </a:lnTo>
                                <a:lnTo>
                                  <a:pt x="623696" y="92932"/>
                                </a:lnTo>
                                <a:lnTo>
                                  <a:pt x="626266" y="87278"/>
                                </a:lnTo>
                                <a:lnTo>
                                  <a:pt x="628939" y="69083"/>
                                </a:lnTo>
                                <a:lnTo>
                                  <a:pt x="631509" y="46466"/>
                                </a:lnTo>
                                <a:lnTo>
                                  <a:pt x="634182" y="64560"/>
                                </a:lnTo>
                                <a:lnTo>
                                  <a:pt x="636752" y="82755"/>
                                </a:lnTo>
                                <a:lnTo>
                                  <a:pt x="639425" y="86147"/>
                                </a:lnTo>
                                <a:lnTo>
                                  <a:pt x="641995" y="89539"/>
                                </a:lnTo>
                                <a:lnTo>
                                  <a:pt x="644668" y="73709"/>
                                </a:lnTo>
                                <a:lnTo>
                                  <a:pt x="647238" y="58905"/>
                                </a:lnTo>
                                <a:lnTo>
                                  <a:pt x="649911" y="73709"/>
                                </a:lnTo>
                                <a:lnTo>
                                  <a:pt x="652481" y="82755"/>
                                </a:lnTo>
                                <a:lnTo>
                                  <a:pt x="655153" y="95194"/>
                                </a:lnTo>
                                <a:lnTo>
                                  <a:pt x="657724" y="73709"/>
                                </a:lnTo>
                                <a:lnTo>
                                  <a:pt x="660396" y="71344"/>
                                </a:lnTo>
                                <a:lnTo>
                                  <a:pt x="662966" y="85017"/>
                                </a:lnTo>
                                <a:lnTo>
                                  <a:pt x="665639" y="86147"/>
                                </a:lnTo>
                                <a:lnTo>
                                  <a:pt x="668209" y="73709"/>
                                </a:lnTo>
                                <a:lnTo>
                                  <a:pt x="670882" y="86147"/>
                                </a:lnTo>
                                <a:lnTo>
                                  <a:pt x="673452" y="91801"/>
                                </a:lnTo>
                                <a:lnTo>
                                  <a:pt x="676125" y="77101"/>
                                </a:lnTo>
                                <a:lnTo>
                                  <a:pt x="678695" y="81624"/>
                                </a:lnTo>
                                <a:lnTo>
                                  <a:pt x="681368" y="86147"/>
                                </a:lnTo>
                                <a:lnTo>
                                  <a:pt x="683938" y="49858"/>
                                </a:lnTo>
                                <a:lnTo>
                                  <a:pt x="686508" y="79363"/>
                                </a:lnTo>
                                <a:lnTo>
                                  <a:pt x="689181" y="89539"/>
                                </a:lnTo>
                                <a:lnTo>
                                  <a:pt x="691751" y="73709"/>
                                </a:lnTo>
                                <a:lnTo>
                                  <a:pt x="694423" y="83886"/>
                                </a:lnTo>
                                <a:lnTo>
                                  <a:pt x="696993" y="79363"/>
                                </a:lnTo>
                                <a:lnTo>
                                  <a:pt x="699667" y="83886"/>
                                </a:lnTo>
                                <a:lnTo>
                                  <a:pt x="702237" y="100848"/>
                                </a:lnTo>
                                <a:lnTo>
                                  <a:pt x="704909" y="86147"/>
                                </a:lnTo>
                                <a:lnTo>
                                  <a:pt x="707479" y="94063"/>
                                </a:lnTo>
                                <a:lnTo>
                                  <a:pt x="710152" y="97455"/>
                                </a:lnTo>
                                <a:lnTo>
                                  <a:pt x="712722" y="75970"/>
                                </a:lnTo>
                                <a:lnTo>
                                  <a:pt x="715395" y="75970"/>
                                </a:lnTo>
                                <a:lnTo>
                                  <a:pt x="717965" y="81624"/>
                                </a:lnTo>
                                <a:lnTo>
                                  <a:pt x="720638" y="74840"/>
                                </a:lnTo>
                                <a:lnTo>
                                  <a:pt x="723208" y="73709"/>
                                </a:lnTo>
                                <a:lnTo>
                                  <a:pt x="725881" y="78232"/>
                                </a:lnTo>
                                <a:lnTo>
                                  <a:pt x="728451" y="80494"/>
                                </a:lnTo>
                                <a:lnTo>
                                  <a:pt x="731124" y="92932"/>
                                </a:lnTo>
                                <a:lnTo>
                                  <a:pt x="733694" y="83886"/>
                                </a:lnTo>
                                <a:lnTo>
                                  <a:pt x="736367" y="88409"/>
                                </a:lnTo>
                                <a:lnTo>
                                  <a:pt x="738937" y="70214"/>
                                </a:lnTo>
                                <a:lnTo>
                                  <a:pt x="741609" y="45335"/>
                                </a:lnTo>
                                <a:lnTo>
                                  <a:pt x="744179" y="87278"/>
                                </a:lnTo>
                                <a:lnTo>
                                  <a:pt x="746852" y="79363"/>
                                </a:lnTo>
                                <a:lnTo>
                                  <a:pt x="749422" y="94063"/>
                                </a:lnTo>
                                <a:lnTo>
                                  <a:pt x="752095" y="67952"/>
                                </a:lnTo>
                                <a:lnTo>
                                  <a:pt x="754665" y="85017"/>
                                </a:lnTo>
                                <a:lnTo>
                                  <a:pt x="757338" y="63428"/>
                                </a:lnTo>
                                <a:lnTo>
                                  <a:pt x="759908" y="73709"/>
                                </a:lnTo>
                                <a:lnTo>
                                  <a:pt x="762581" y="70214"/>
                                </a:lnTo>
                                <a:lnTo>
                                  <a:pt x="765151" y="61167"/>
                                </a:lnTo>
                                <a:lnTo>
                                  <a:pt x="767824" y="67952"/>
                                </a:lnTo>
                                <a:lnTo>
                                  <a:pt x="770394" y="81624"/>
                                </a:lnTo>
                                <a:lnTo>
                                  <a:pt x="773067" y="67952"/>
                                </a:lnTo>
                                <a:lnTo>
                                  <a:pt x="775637" y="65690"/>
                                </a:lnTo>
                                <a:lnTo>
                                  <a:pt x="778309" y="64560"/>
                                </a:lnTo>
                                <a:lnTo>
                                  <a:pt x="780880" y="89539"/>
                                </a:lnTo>
                                <a:lnTo>
                                  <a:pt x="783552" y="78232"/>
                                </a:lnTo>
                                <a:lnTo>
                                  <a:pt x="786122" y="83886"/>
                                </a:lnTo>
                                <a:lnTo>
                                  <a:pt x="788795" y="87278"/>
                                </a:lnTo>
                                <a:lnTo>
                                  <a:pt x="791365" y="82755"/>
                                </a:lnTo>
                                <a:lnTo>
                                  <a:pt x="794038" y="65690"/>
                                </a:lnTo>
                                <a:lnTo>
                                  <a:pt x="796608" y="70214"/>
                                </a:lnTo>
                                <a:lnTo>
                                  <a:pt x="799281" y="94063"/>
                                </a:lnTo>
                                <a:lnTo>
                                  <a:pt x="801851" y="73709"/>
                                </a:lnTo>
                                <a:lnTo>
                                  <a:pt x="804524" y="81624"/>
                                </a:lnTo>
                                <a:lnTo>
                                  <a:pt x="807094" y="85017"/>
                                </a:lnTo>
                                <a:lnTo>
                                  <a:pt x="809767" y="80494"/>
                                </a:lnTo>
                                <a:lnTo>
                                  <a:pt x="812337" y="63428"/>
                                </a:lnTo>
                                <a:lnTo>
                                  <a:pt x="815009" y="86147"/>
                                </a:lnTo>
                                <a:lnTo>
                                  <a:pt x="817579" y="89539"/>
                                </a:lnTo>
                                <a:lnTo>
                                  <a:pt x="820253" y="91801"/>
                                </a:lnTo>
                                <a:lnTo>
                                  <a:pt x="822823" y="81624"/>
                                </a:lnTo>
                                <a:lnTo>
                                  <a:pt x="825393" y="82755"/>
                                </a:lnTo>
                                <a:lnTo>
                                  <a:pt x="828065" y="71344"/>
                                </a:lnTo>
                                <a:lnTo>
                                  <a:pt x="830635" y="57774"/>
                                </a:lnTo>
                                <a:lnTo>
                                  <a:pt x="833308" y="83886"/>
                                </a:lnTo>
                                <a:lnTo>
                                  <a:pt x="835878" y="72578"/>
                                </a:lnTo>
                                <a:lnTo>
                                  <a:pt x="838551" y="82755"/>
                                </a:lnTo>
                                <a:lnTo>
                                  <a:pt x="841121" y="85017"/>
                                </a:lnTo>
                                <a:lnTo>
                                  <a:pt x="843794" y="81624"/>
                                </a:lnTo>
                                <a:lnTo>
                                  <a:pt x="846364" y="77101"/>
                                </a:lnTo>
                                <a:lnTo>
                                  <a:pt x="849037" y="82755"/>
                                </a:lnTo>
                                <a:lnTo>
                                  <a:pt x="851607" y="77101"/>
                                </a:lnTo>
                                <a:lnTo>
                                  <a:pt x="854280" y="80494"/>
                                </a:lnTo>
                                <a:lnTo>
                                  <a:pt x="856850" y="89539"/>
                                </a:lnTo>
                                <a:lnTo>
                                  <a:pt x="859523" y="86147"/>
                                </a:lnTo>
                                <a:lnTo>
                                  <a:pt x="862093" y="90670"/>
                                </a:lnTo>
                                <a:lnTo>
                                  <a:pt x="864766" y="89539"/>
                                </a:lnTo>
                                <a:lnTo>
                                  <a:pt x="867336" y="71344"/>
                                </a:lnTo>
                                <a:lnTo>
                                  <a:pt x="870008" y="83886"/>
                                </a:lnTo>
                                <a:lnTo>
                                  <a:pt x="872578" y="63428"/>
                                </a:lnTo>
                                <a:lnTo>
                                  <a:pt x="875251" y="83886"/>
                                </a:lnTo>
                                <a:lnTo>
                                  <a:pt x="877821" y="75970"/>
                                </a:lnTo>
                                <a:lnTo>
                                  <a:pt x="880494" y="87278"/>
                                </a:lnTo>
                                <a:lnTo>
                                  <a:pt x="883064" y="91801"/>
                                </a:lnTo>
                                <a:lnTo>
                                  <a:pt x="885737" y="74840"/>
                                </a:lnTo>
                                <a:lnTo>
                                  <a:pt x="888307" y="87278"/>
                                </a:lnTo>
                                <a:lnTo>
                                  <a:pt x="890980" y="81624"/>
                                </a:lnTo>
                                <a:lnTo>
                                  <a:pt x="893550" y="81624"/>
                                </a:lnTo>
                                <a:lnTo>
                                  <a:pt x="896223" y="75970"/>
                                </a:lnTo>
                                <a:lnTo>
                                  <a:pt x="898793" y="82755"/>
                                </a:lnTo>
                                <a:lnTo>
                                  <a:pt x="901466" y="97455"/>
                                </a:lnTo>
                                <a:lnTo>
                                  <a:pt x="904036" y="74840"/>
                                </a:lnTo>
                                <a:lnTo>
                                  <a:pt x="906709" y="87278"/>
                                </a:lnTo>
                                <a:lnTo>
                                  <a:pt x="909279" y="94063"/>
                                </a:lnTo>
                                <a:lnTo>
                                  <a:pt x="911951" y="74840"/>
                                </a:lnTo>
                                <a:lnTo>
                                  <a:pt x="914521" y="87278"/>
                                </a:lnTo>
                                <a:lnTo>
                                  <a:pt x="917194" y="69083"/>
                                </a:lnTo>
                                <a:lnTo>
                                  <a:pt x="919764" y="78232"/>
                                </a:lnTo>
                                <a:lnTo>
                                  <a:pt x="922437" y="74840"/>
                                </a:lnTo>
                                <a:lnTo>
                                  <a:pt x="925007" y="67952"/>
                                </a:lnTo>
                                <a:lnTo>
                                  <a:pt x="927680" y="89539"/>
                                </a:lnTo>
                                <a:lnTo>
                                  <a:pt x="930250" y="103110"/>
                                </a:lnTo>
                                <a:lnTo>
                                  <a:pt x="932923" y="67952"/>
                                </a:lnTo>
                                <a:lnTo>
                                  <a:pt x="935493" y="79363"/>
                                </a:lnTo>
                                <a:lnTo>
                                  <a:pt x="938166" y="71344"/>
                                </a:lnTo>
                                <a:lnTo>
                                  <a:pt x="940736" y="81624"/>
                                </a:lnTo>
                                <a:lnTo>
                                  <a:pt x="943409" y="95194"/>
                                </a:lnTo>
                                <a:lnTo>
                                  <a:pt x="945979" y="90670"/>
                                </a:lnTo>
                                <a:lnTo>
                                  <a:pt x="948651" y="86147"/>
                                </a:lnTo>
                                <a:lnTo>
                                  <a:pt x="951222" y="89539"/>
                                </a:lnTo>
                                <a:lnTo>
                                  <a:pt x="953894" y="77101"/>
                                </a:lnTo>
                                <a:lnTo>
                                  <a:pt x="956464" y="79363"/>
                                </a:lnTo>
                                <a:lnTo>
                                  <a:pt x="959034" y="55513"/>
                                </a:lnTo>
                                <a:lnTo>
                                  <a:pt x="961707" y="72578"/>
                                </a:lnTo>
                                <a:lnTo>
                                  <a:pt x="964277" y="79363"/>
                                </a:lnTo>
                                <a:lnTo>
                                  <a:pt x="966950" y="90670"/>
                                </a:lnTo>
                                <a:lnTo>
                                  <a:pt x="969520" y="88409"/>
                                </a:lnTo>
                                <a:lnTo>
                                  <a:pt x="972193" y="94063"/>
                                </a:lnTo>
                                <a:lnTo>
                                  <a:pt x="974763" y="90670"/>
                                </a:lnTo>
                                <a:lnTo>
                                  <a:pt x="977436" y="66821"/>
                                </a:lnTo>
                                <a:lnTo>
                                  <a:pt x="980006" y="74840"/>
                                </a:lnTo>
                                <a:lnTo>
                                  <a:pt x="982679" y="82755"/>
                                </a:lnTo>
                                <a:lnTo>
                                  <a:pt x="985249" y="75970"/>
                                </a:lnTo>
                                <a:lnTo>
                                  <a:pt x="987922" y="67952"/>
                                </a:lnTo>
                                <a:lnTo>
                                  <a:pt x="990492" y="88409"/>
                                </a:lnTo>
                                <a:lnTo>
                                  <a:pt x="993165" y="75970"/>
                                </a:lnTo>
                                <a:lnTo>
                                  <a:pt x="995735" y="83886"/>
                                </a:lnTo>
                                <a:lnTo>
                                  <a:pt x="998407" y="78232"/>
                                </a:lnTo>
                                <a:lnTo>
                                  <a:pt x="1000977" y="74840"/>
                                </a:lnTo>
                                <a:lnTo>
                                  <a:pt x="1003650" y="83886"/>
                                </a:lnTo>
                                <a:lnTo>
                                  <a:pt x="1006220" y="98586"/>
                                </a:lnTo>
                                <a:lnTo>
                                  <a:pt x="1008893" y="78232"/>
                                </a:lnTo>
                                <a:lnTo>
                                  <a:pt x="1011463" y="82755"/>
                                </a:lnTo>
                                <a:lnTo>
                                  <a:pt x="1014136" y="47597"/>
                                </a:lnTo>
                                <a:lnTo>
                                  <a:pt x="1016706" y="58905"/>
                                </a:lnTo>
                                <a:lnTo>
                                  <a:pt x="1019379" y="80494"/>
                                </a:lnTo>
                                <a:lnTo>
                                  <a:pt x="1021949" y="81624"/>
                                </a:lnTo>
                                <a:lnTo>
                                  <a:pt x="1024622" y="82755"/>
                                </a:lnTo>
                                <a:lnTo>
                                  <a:pt x="1027192" y="72578"/>
                                </a:lnTo>
                                <a:lnTo>
                                  <a:pt x="1029865" y="85017"/>
                                </a:lnTo>
                                <a:lnTo>
                                  <a:pt x="1032435" y="67952"/>
                                </a:lnTo>
                                <a:lnTo>
                                  <a:pt x="1035107" y="50989"/>
                                </a:lnTo>
                                <a:lnTo>
                                  <a:pt x="1037677" y="78232"/>
                                </a:lnTo>
                                <a:lnTo>
                                  <a:pt x="1040350" y="74840"/>
                                </a:lnTo>
                                <a:lnTo>
                                  <a:pt x="1042920" y="89539"/>
                                </a:lnTo>
                                <a:lnTo>
                                  <a:pt x="1045593" y="85017"/>
                                </a:lnTo>
                                <a:lnTo>
                                  <a:pt x="1048163" y="66821"/>
                                </a:lnTo>
                                <a:lnTo>
                                  <a:pt x="1050836" y="58905"/>
                                </a:lnTo>
                                <a:lnTo>
                                  <a:pt x="1053406" y="86147"/>
                                </a:lnTo>
                                <a:lnTo>
                                  <a:pt x="1056079" y="74840"/>
                                </a:lnTo>
                                <a:lnTo>
                                  <a:pt x="1058649" y="91801"/>
                                </a:lnTo>
                                <a:lnTo>
                                  <a:pt x="1061322" y="85017"/>
                                </a:lnTo>
                                <a:lnTo>
                                  <a:pt x="1063892" y="88409"/>
                                </a:lnTo>
                                <a:lnTo>
                                  <a:pt x="1066565" y="72578"/>
                                </a:lnTo>
                                <a:lnTo>
                                  <a:pt x="1069135" y="57774"/>
                                </a:lnTo>
                                <a:lnTo>
                                  <a:pt x="1071808" y="52120"/>
                                </a:lnTo>
                                <a:lnTo>
                                  <a:pt x="1074378" y="78232"/>
                                </a:lnTo>
                                <a:lnTo>
                                  <a:pt x="1077051" y="85017"/>
                                </a:lnTo>
                                <a:lnTo>
                                  <a:pt x="1079621" y="80494"/>
                                </a:lnTo>
                                <a:lnTo>
                                  <a:pt x="1082293" y="92932"/>
                                </a:lnTo>
                                <a:lnTo>
                                  <a:pt x="1084863" y="64560"/>
                                </a:lnTo>
                                <a:lnTo>
                                  <a:pt x="1087536" y="45335"/>
                                </a:lnTo>
                                <a:lnTo>
                                  <a:pt x="1090106" y="69083"/>
                                </a:lnTo>
                                <a:lnTo>
                                  <a:pt x="1092676" y="62298"/>
                                </a:lnTo>
                                <a:lnTo>
                                  <a:pt x="1095349" y="80494"/>
                                </a:lnTo>
                                <a:lnTo>
                                  <a:pt x="1097919" y="88409"/>
                                </a:lnTo>
                                <a:lnTo>
                                  <a:pt x="1100592" y="88409"/>
                                </a:lnTo>
                                <a:lnTo>
                                  <a:pt x="1103162" y="66821"/>
                                </a:lnTo>
                                <a:lnTo>
                                  <a:pt x="1105835" y="75970"/>
                                </a:lnTo>
                                <a:lnTo>
                                  <a:pt x="1108405" y="67952"/>
                                </a:lnTo>
                                <a:lnTo>
                                  <a:pt x="1111078" y="86147"/>
                                </a:lnTo>
                                <a:lnTo>
                                  <a:pt x="1113648" y="75970"/>
                                </a:lnTo>
                                <a:lnTo>
                                  <a:pt x="1116321" y="67952"/>
                                </a:lnTo>
                                <a:lnTo>
                                  <a:pt x="1118891" y="85017"/>
                                </a:lnTo>
                                <a:lnTo>
                                  <a:pt x="1121563" y="83886"/>
                                </a:lnTo>
                                <a:lnTo>
                                  <a:pt x="1124133" y="50989"/>
                                </a:lnTo>
                                <a:lnTo>
                                  <a:pt x="1126806" y="43074"/>
                                </a:lnTo>
                                <a:lnTo>
                                  <a:pt x="1129376" y="79363"/>
                                </a:lnTo>
                                <a:lnTo>
                                  <a:pt x="1132049" y="72578"/>
                                </a:lnTo>
                                <a:lnTo>
                                  <a:pt x="1134619" y="77101"/>
                                </a:lnTo>
                                <a:lnTo>
                                  <a:pt x="1137292" y="74840"/>
                                </a:lnTo>
                                <a:lnTo>
                                  <a:pt x="1139862" y="63428"/>
                                </a:lnTo>
                                <a:lnTo>
                                  <a:pt x="1142535" y="63428"/>
                                </a:lnTo>
                                <a:lnTo>
                                  <a:pt x="1145105" y="69083"/>
                                </a:lnTo>
                                <a:lnTo>
                                  <a:pt x="1147778" y="78232"/>
                                </a:lnTo>
                                <a:lnTo>
                                  <a:pt x="1150348" y="67952"/>
                                </a:lnTo>
                                <a:lnTo>
                                  <a:pt x="1153021" y="74840"/>
                                </a:lnTo>
                                <a:lnTo>
                                  <a:pt x="1155591" y="61167"/>
                                </a:lnTo>
                                <a:lnTo>
                                  <a:pt x="1158264" y="56644"/>
                                </a:lnTo>
                                <a:lnTo>
                                  <a:pt x="1160834" y="53251"/>
                                </a:lnTo>
                                <a:lnTo>
                                  <a:pt x="1163506" y="65690"/>
                                </a:lnTo>
                                <a:lnTo>
                                  <a:pt x="1166076" y="60036"/>
                                </a:lnTo>
                                <a:lnTo>
                                  <a:pt x="1168749" y="79363"/>
                                </a:lnTo>
                                <a:lnTo>
                                  <a:pt x="1171319" y="66821"/>
                                </a:lnTo>
                                <a:lnTo>
                                  <a:pt x="1173992" y="46466"/>
                                </a:lnTo>
                                <a:lnTo>
                                  <a:pt x="1176562" y="57774"/>
                                </a:lnTo>
                                <a:lnTo>
                                  <a:pt x="1179235" y="62298"/>
                                </a:lnTo>
                                <a:lnTo>
                                  <a:pt x="1181805" y="75970"/>
                                </a:lnTo>
                                <a:lnTo>
                                  <a:pt x="1184478" y="50989"/>
                                </a:lnTo>
                                <a:lnTo>
                                  <a:pt x="1187048" y="55513"/>
                                </a:lnTo>
                                <a:lnTo>
                                  <a:pt x="1189721" y="56644"/>
                                </a:lnTo>
                                <a:lnTo>
                                  <a:pt x="1192291" y="72578"/>
                                </a:lnTo>
                                <a:lnTo>
                                  <a:pt x="1194964" y="69083"/>
                                </a:lnTo>
                                <a:lnTo>
                                  <a:pt x="1197534" y="61167"/>
                                </a:lnTo>
                                <a:lnTo>
                                  <a:pt x="1200207" y="0"/>
                                </a:lnTo>
                                <a:lnTo>
                                  <a:pt x="1202777" y="56644"/>
                                </a:lnTo>
                                <a:lnTo>
                                  <a:pt x="1205449" y="38550"/>
                                </a:lnTo>
                                <a:lnTo>
                                  <a:pt x="1208019" y="74840"/>
                                </a:lnTo>
                                <a:lnTo>
                                  <a:pt x="1210692" y="71344"/>
                                </a:lnTo>
                                <a:lnTo>
                                  <a:pt x="1213262" y="67952"/>
                                </a:lnTo>
                                <a:lnTo>
                                  <a:pt x="1215935" y="53251"/>
                                </a:lnTo>
                                <a:lnTo>
                                  <a:pt x="1218505" y="66821"/>
                                </a:lnTo>
                                <a:lnTo>
                                  <a:pt x="1221178" y="60036"/>
                                </a:lnTo>
                                <a:lnTo>
                                  <a:pt x="1223748" y="87278"/>
                                </a:lnTo>
                                <a:lnTo>
                                  <a:pt x="1226421" y="80494"/>
                                </a:lnTo>
                                <a:lnTo>
                                  <a:pt x="1228991" y="61167"/>
                                </a:lnTo>
                                <a:lnTo>
                                  <a:pt x="1231561" y="80494"/>
                                </a:lnTo>
                                <a:lnTo>
                                  <a:pt x="1234234" y="66821"/>
                                </a:lnTo>
                                <a:lnTo>
                                  <a:pt x="1236804" y="53251"/>
                                </a:lnTo>
                                <a:lnTo>
                                  <a:pt x="1239477" y="69083"/>
                                </a:lnTo>
                                <a:lnTo>
                                  <a:pt x="1242047" y="88409"/>
                                </a:lnTo>
                                <a:lnTo>
                                  <a:pt x="1244720" y="83886"/>
                                </a:lnTo>
                                <a:lnTo>
                                  <a:pt x="1247290" y="64560"/>
                                </a:lnTo>
                                <a:lnTo>
                                  <a:pt x="1249963" y="53251"/>
                                </a:lnTo>
                                <a:lnTo>
                                  <a:pt x="1252533" y="63428"/>
                                </a:lnTo>
                                <a:lnTo>
                                  <a:pt x="1255205" y="63428"/>
                                </a:lnTo>
                                <a:lnTo>
                                  <a:pt x="1257775" y="82755"/>
                                </a:lnTo>
                                <a:lnTo>
                                  <a:pt x="1260448" y="73709"/>
                                </a:lnTo>
                                <a:lnTo>
                                  <a:pt x="1263018" y="77101"/>
                                </a:lnTo>
                                <a:lnTo>
                                  <a:pt x="1265691" y="91801"/>
                                </a:lnTo>
                                <a:lnTo>
                                  <a:pt x="1268261" y="78232"/>
                                </a:lnTo>
                                <a:lnTo>
                                  <a:pt x="1270934" y="67952"/>
                                </a:lnTo>
                                <a:lnTo>
                                  <a:pt x="1273504" y="64560"/>
                                </a:lnTo>
                                <a:lnTo>
                                  <a:pt x="1276177" y="79363"/>
                                </a:lnTo>
                                <a:lnTo>
                                  <a:pt x="1278747" y="46466"/>
                                </a:lnTo>
                                <a:lnTo>
                                  <a:pt x="1281420" y="62298"/>
                                </a:lnTo>
                                <a:lnTo>
                                  <a:pt x="1283990" y="71344"/>
                                </a:lnTo>
                                <a:lnTo>
                                  <a:pt x="1286663" y="75970"/>
                                </a:lnTo>
                                <a:lnTo>
                                  <a:pt x="1289233" y="71344"/>
                                </a:lnTo>
                                <a:lnTo>
                                  <a:pt x="1291906" y="63428"/>
                                </a:lnTo>
                                <a:lnTo>
                                  <a:pt x="1294476" y="65690"/>
                                </a:lnTo>
                                <a:lnTo>
                                  <a:pt x="1297148" y="86147"/>
                                </a:lnTo>
                                <a:lnTo>
                                  <a:pt x="1299718" y="82755"/>
                                </a:lnTo>
                                <a:lnTo>
                                  <a:pt x="1302391" y="74840"/>
                                </a:lnTo>
                                <a:lnTo>
                                  <a:pt x="1304961" y="66821"/>
                                </a:lnTo>
                                <a:lnTo>
                                  <a:pt x="1307634" y="50989"/>
                                </a:lnTo>
                                <a:lnTo>
                                  <a:pt x="1310204" y="54382"/>
                                </a:lnTo>
                                <a:lnTo>
                                  <a:pt x="1312877" y="92932"/>
                                </a:lnTo>
                                <a:lnTo>
                                  <a:pt x="1315447" y="86147"/>
                                </a:lnTo>
                                <a:lnTo>
                                  <a:pt x="1318120" y="82755"/>
                                </a:lnTo>
                                <a:lnTo>
                                  <a:pt x="1320690" y="61167"/>
                                </a:lnTo>
                                <a:lnTo>
                                  <a:pt x="1323363" y="72578"/>
                                </a:lnTo>
                                <a:lnTo>
                                  <a:pt x="1325933" y="63428"/>
                                </a:lnTo>
                                <a:lnTo>
                                  <a:pt x="1328605" y="61167"/>
                                </a:lnTo>
                                <a:lnTo>
                                  <a:pt x="1331175" y="74840"/>
                                </a:lnTo>
                                <a:lnTo>
                                  <a:pt x="1333848" y="89539"/>
                                </a:lnTo>
                                <a:lnTo>
                                  <a:pt x="1336418" y="88409"/>
                                </a:lnTo>
                                <a:lnTo>
                                  <a:pt x="1339091" y="86147"/>
                                </a:lnTo>
                                <a:lnTo>
                                  <a:pt x="1341661" y="75970"/>
                                </a:lnTo>
                                <a:lnTo>
                                  <a:pt x="1344334" y="52120"/>
                                </a:lnTo>
                                <a:lnTo>
                                  <a:pt x="1346904" y="56644"/>
                                </a:lnTo>
                                <a:lnTo>
                                  <a:pt x="1349577" y="65690"/>
                                </a:lnTo>
                                <a:lnTo>
                                  <a:pt x="1352147" y="63428"/>
                                </a:lnTo>
                                <a:lnTo>
                                  <a:pt x="1354820" y="70214"/>
                                </a:lnTo>
                                <a:lnTo>
                                  <a:pt x="1357390" y="83886"/>
                                </a:lnTo>
                                <a:lnTo>
                                  <a:pt x="1360063" y="73709"/>
                                </a:lnTo>
                                <a:lnTo>
                                  <a:pt x="1362633" y="60036"/>
                                </a:lnTo>
                                <a:lnTo>
                                  <a:pt x="1365203" y="67952"/>
                                </a:lnTo>
                                <a:lnTo>
                                  <a:pt x="1367876" y="80494"/>
                                </a:lnTo>
                                <a:lnTo>
                                  <a:pt x="1370446" y="67952"/>
                                </a:lnTo>
                                <a:lnTo>
                                  <a:pt x="1373119" y="83886"/>
                                </a:lnTo>
                                <a:lnTo>
                                  <a:pt x="1375689" y="65690"/>
                                </a:lnTo>
                                <a:lnTo>
                                  <a:pt x="1378361" y="64560"/>
                                </a:lnTo>
                                <a:lnTo>
                                  <a:pt x="1380931" y="65690"/>
                                </a:lnTo>
                                <a:lnTo>
                                  <a:pt x="1383604" y="70214"/>
                                </a:lnTo>
                                <a:lnTo>
                                  <a:pt x="1386174" y="79363"/>
                                </a:lnTo>
                                <a:lnTo>
                                  <a:pt x="1388847" y="72578"/>
                                </a:lnTo>
                                <a:lnTo>
                                  <a:pt x="1391417" y="74840"/>
                                </a:lnTo>
                                <a:lnTo>
                                  <a:pt x="1394090" y="82755"/>
                                </a:lnTo>
                                <a:lnTo>
                                  <a:pt x="1396660" y="67952"/>
                                </a:lnTo>
                                <a:lnTo>
                                  <a:pt x="1399333" y="57774"/>
                                </a:lnTo>
                                <a:lnTo>
                                  <a:pt x="1401903" y="47597"/>
                                </a:lnTo>
                                <a:lnTo>
                                  <a:pt x="1404576" y="83886"/>
                                </a:lnTo>
                                <a:lnTo>
                                  <a:pt x="1407146" y="77101"/>
                                </a:lnTo>
                                <a:lnTo>
                                  <a:pt x="1409819" y="73709"/>
                                </a:lnTo>
                                <a:lnTo>
                                  <a:pt x="1412389" y="85017"/>
                                </a:lnTo>
                                <a:lnTo>
                                  <a:pt x="1415062" y="71344"/>
                                </a:lnTo>
                                <a:lnTo>
                                  <a:pt x="1417632" y="65690"/>
                                </a:lnTo>
                                <a:lnTo>
                                  <a:pt x="1420304" y="55513"/>
                                </a:lnTo>
                                <a:lnTo>
                                  <a:pt x="1422874" y="60036"/>
                                </a:lnTo>
                                <a:lnTo>
                                  <a:pt x="1425547" y="80494"/>
                                </a:lnTo>
                                <a:lnTo>
                                  <a:pt x="1428117" y="61167"/>
                                </a:lnTo>
                                <a:lnTo>
                                  <a:pt x="1430790" y="79363"/>
                                </a:lnTo>
                                <a:lnTo>
                                  <a:pt x="1433360" y="78232"/>
                                </a:lnTo>
                                <a:lnTo>
                                  <a:pt x="1436033" y="56644"/>
                                </a:lnTo>
                                <a:lnTo>
                                  <a:pt x="1438603" y="78232"/>
                                </a:lnTo>
                                <a:lnTo>
                                  <a:pt x="1441276" y="80494"/>
                                </a:lnTo>
                                <a:lnTo>
                                  <a:pt x="1443846" y="77101"/>
                                </a:lnTo>
                                <a:lnTo>
                                  <a:pt x="1446519" y="83886"/>
                                </a:lnTo>
                                <a:lnTo>
                                  <a:pt x="1449089" y="61167"/>
                                </a:lnTo>
                                <a:lnTo>
                                  <a:pt x="1451762" y="73709"/>
                                </a:lnTo>
                                <a:lnTo>
                                  <a:pt x="1454332" y="53251"/>
                                </a:lnTo>
                                <a:lnTo>
                                  <a:pt x="1457005" y="58905"/>
                                </a:lnTo>
                                <a:lnTo>
                                  <a:pt x="1459575" y="89539"/>
                                </a:lnTo>
                                <a:lnTo>
                                  <a:pt x="1462247" y="83886"/>
                                </a:lnTo>
                                <a:lnTo>
                                  <a:pt x="1464817" y="90670"/>
                                </a:lnTo>
                                <a:lnTo>
                                  <a:pt x="1467490" y="88409"/>
                                </a:lnTo>
                                <a:lnTo>
                                  <a:pt x="1470060" y="55513"/>
                                </a:lnTo>
                                <a:lnTo>
                                  <a:pt x="1472733" y="65690"/>
                                </a:lnTo>
                                <a:lnTo>
                                  <a:pt x="1475303" y="61167"/>
                                </a:lnTo>
                                <a:lnTo>
                                  <a:pt x="1477976" y="70214"/>
                                </a:lnTo>
                                <a:lnTo>
                                  <a:pt x="1480546" y="69083"/>
                                </a:lnTo>
                                <a:lnTo>
                                  <a:pt x="1483219" y="71344"/>
                                </a:lnTo>
                                <a:lnTo>
                                  <a:pt x="1485789" y="71344"/>
                                </a:lnTo>
                                <a:lnTo>
                                  <a:pt x="1488462" y="66821"/>
                                </a:lnTo>
                                <a:lnTo>
                                  <a:pt x="1491032" y="67952"/>
                                </a:lnTo>
                                <a:lnTo>
                                  <a:pt x="1493705" y="54382"/>
                                </a:lnTo>
                                <a:lnTo>
                                  <a:pt x="1496275" y="87278"/>
                                </a:lnTo>
                                <a:lnTo>
                                  <a:pt x="1498845" y="81624"/>
                                </a:lnTo>
                                <a:lnTo>
                                  <a:pt x="1501518" y="61167"/>
                                </a:lnTo>
                                <a:lnTo>
                                  <a:pt x="1504088" y="94063"/>
                                </a:lnTo>
                                <a:lnTo>
                                  <a:pt x="1506761" y="79363"/>
                                </a:lnTo>
                                <a:lnTo>
                                  <a:pt x="1509331" y="58905"/>
                                </a:lnTo>
                                <a:lnTo>
                                  <a:pt x="1512003" y="63428"/>
                                </a:lnTo>
                                <a:lnTo>
                                  <a:pt x="1514573" y="66821"/>
                                </a:lnTo>
                                <a:lnTo>
                                  <a:pt x="1517246" y="73709"/>
                                </a:lnTo>
                                <a:lnTo>
                                  <a:pt x="1519816" y="89539"/>
                                </a:lnTo>
                                <a:lnTo>
                                  <a:pt x="1522489" y="92932"/>
                                </a:lnTo>
                                <a:lnTo>
                                  <a:pt x="1525059" y="78232"/>
                                </a:lnTo>
                                <a:lnTo>
                                  <a:pt x="1527732" y="54382"/>
                                </a:lnTo>
                                <a:lnTo>
                                  <a:pt x="1530302" y="71344"/>
                                </a:lnTo>
                                <a:lnTo>
                                  <a:pt x="1532975" y="81624"/>
                                </a:lnTo>
                                <a:lnTo>
                                  <a:pt x="1535545" y="87278"/>
                                </a:lnTo>
                                <a:lnTo>
                                  <a:pt x="1538218" y="72578"/>
                                </a:lnTo>
                                <a:lnTo>
                                  <a:pt x="1540788" y="80494"/>
                                </a:lnTo>
                                <a:lnTo>
                                  <a:pt x="1543460" y="82755"/>
                                </a:lnTo>
                                <a:lnTo>
                                  <a:pt x="1546030" y="53251"/>
                                </a:lnTo>
                                <a:lnTo>
                                  <a:pt x="1548703" y="54382"/>
                                </a:lnTo>
                                <a:lnTo>
                                  <a:pt x="1551273" y="92932"/>
                                </a:lnTo>
                                <a:lnTo>
                                  <a:pt x="1553946" y="94063"/>
                                </a:lnTo>
                                <a:lnTo>
                                  <a:pt x="1556516" y="79363"/>
                                </a:lnTo>
                                <a:lnTo>
                                  <a:pt x="1559189" y="81624"/>
                                </a:lnTo>
                                <a:lnTo>
                                  <a:pt x="1561759" y="65690"/>
                                </a:lnTo>
                                <a:lnTo>
                                  <a:pt x="1564432" y="79363"/>
                                </a:lnTo>
                                <a:lnTo>
                                  <a:pt x="1567002" y="65690"/>
                                </a:lnTo>
                                <a:lnTo>
                                  <a:pt x="1569675" y="80494"/>
                                </a:lnTo>
                                <a:lnTo>
                                  <a:pt x="1572245" y="75970"/>
                                </a:lnTo>
                                <a:lnTo>
                                  <a:pt x="1574918" y="87278"/>
                                </a:lnTo>
                                <a:lnTo>
                                  <a:pt x="1577488" y="65690"/>
                                </a:lnTo>
                                <a:lnTo>
                                  <a:pt x="1580161" y="44204"/>
                                </a:lnTo>
                                <a:lnTo>
                                  <a:pt x="1582731" y="71344"/>
                                </a:lnTo>
                                <a:lnTo>
                                  <a:pt x="1585403" y="74840"/>
                                </a:lnTo>
                                <a:lnTo>
                                  <a:pt x="1587974" y="61167"/>
                                </a:lnTo>
                                <a:lnTo>
                                  <a:pt x="1590646" y="73709"/>
                                </a:lnTo>
                                <a:lnTo>
                                  <a:pt x="1593216" y="90670"/>
                                </a:lnTo>
                                <a:lnTo>
                                  <a:pt x="1595889" y="86147"/>
                                </a:lnTo>
                                <a:lnTo>
                                  <a:pt x="1598459" y="74840"/>
                                </a:lnTo>
                                <a:lnTo>
                                  <a:pt x="1601132" y="57774"/>
                                </a:lnTo>
                                <a:lnTo>
                                  <a:pt x="1603702" y="69083"/>
                                </a:lnTo>
                                <a:lnTo>
                                  <a:pt x="1606375" y="85017"/>
                                </a:lnTo>
                                <a:lnTo>
                                  <a:pt x="1608945" y="79363"/>
                                </a:lnTo>
                                <a:lnTo>
                                  <a:pt x="1611618" y="83886"/>
                                </a:lnTo>
                                <a:lnTo>
                                  <a:pt x="1614188" y="73709"/>
                                </a:lnTo>
                                <a:lnTo>
                                  <a:pt x="1616861" y="86147"/>
                                </a:lnTo>
                                <a:lnTo>
                                  <a:pt x="1619431" y="74840"/>
                                </a:lnTo>
                                <a:lnTo>
                                  <a:pt x="1622104" y="72578"/>
                                </a:lnTo>
                                <a:lnTo>
                                  <a:pt x="1624674" y="75970"/>
                                </a:lnTo>
                                <a:lnTo>
                                  <a:pt x="1627346" y="81624"/>
                                </a:lnTo>
                                <a:lnTo>
                                  <a:pt x="1629916" y="78232"/>
                                </a:lnTo>
                                <a:lnTo>
                                  <a:pt x="1632590" y="90670"/>
                                </a:lnTo>
                                <a:lnTo>
                                  <a:pt x="1635160" y="72578"/>
                                </a:lnTo>
                                <a:lnTo>
                                  <a:pt x="1637730" y="46466"/>
                                </a:lnTo>
                                <a:lnTo>
                                  <a:pt x="1640402" y="43074"/>
                                </a:lnTo>
                                <a:lnTo>
                                  <a:pt x="1642972" y="74840"/>
                                </a:lnTo>
                                <a:lnTo>
                                  <a:pt x="1645645" y="56644"/>
                                </a:lnTo>
                                <a:lnTo>
                                  <a:pt x="1648215" y="54382"/>
                                </a:lnTo>
                                <a:lnTo>
                                  <a:pt x="1650888" y="79363"/>
                                </a:lnTo>
                                <a:lnTo>
                                  <a:pt x="1653458" y="69083"/>
                                </a:lnTo>
                                <a:lnTo>
                                  <a:pt x="1656131" y="49858"/>
                                </a:lnTo>
                                <a:lnTo>
                                  <a:pt x="1658701" y="73709"/>
                                </a:lnTo>
                                <a:lnTo>
                                  <a:pt x="1661374" y="85017"/>
                                </a:lnTo>
                                <a:lnTo>
                                  <a:pt x="1663944" y="70214"/>
                                </a:lnTo>
                                <a:lnTo>
                                  <a:pt x="1666617" y="74840"/>
                                </a:lnTo>
                                <a:lnTo>
                                  <a:pt x="1669187" y="61167"/>
                                </a:lnTo>
                                <a:lnTo>
                                  <a:pt x="1671860" y="71344"/>
                                </a:lnTo>
                                <a:lnTo>
                                  <a:pt x="1674430" y="62298"/>
                                </a:lnTo>
                                <a:lnTo>
                                  <a:pt x="1677102" y="57774"/>
                                </a:lnTo>
                                <a:lnTo>
                                  <a:pt x="1679672" y="77101"/>
                                </a:lnTo>
                                <a:lnTo>
                                  <a:pt x="1682345" y="73709"/>
                                </a:lnTo>
                                <a:lnTo>
                                  <a:pt x="1684915" y="70214"/>
                                </a:lnTo>
                                <a:lnTo>
                                  <a:pt x="1687588" y="61167"/>
                                </a:lnTo>
                                <a:lnTo>
                                  <a:pt x="1690158" y="65690"/>
                                </a:lnTo>
                                <a:lnTo>
                                  <a:pt x="1692831" y="54382"/>
                                </a:lnTo>
                                <a:lnTo>
                                  <a:pt x="1695401" y="61167"/>
                                </a:lnTo>
                                <a:lnTo>
                                  <a:pt x="1698074" y="66821"/>
                                </a:lnTo>
                                <a:lnTo>
                                  <a:pt x="1700644" y="79363"/>
                                </a:lnTo>
                                <a:lnTo>
                                  <a:pt x="1703317" y="83886"/>
                                </a:lnTo>
                                <a:lnTo>
                                  <a:pt x="1705887" y="79363"/>
                                </a:lnTo>
                                <a:lnTo>
                                  <a:pt x="1708560" y="79363"/>
                                </a:lnTo>
                                <a:lnTo>
                                  <a:pt x="1711130" y="77101"/>
                                </a:lnTo>
                                <a:lnTo>
                                  <a:pt x="1713802" y="73709"/>
                                </a:lnTo>
                                <a:lnTo>
                                  <a:pt x="1716373" y="80494"/>
                                </a:lnTo>
                                <a:lnTo>
                                  <a:pt x="1719046" y="79363"/>
                                </a:lnTo>
                                <a:lnTo>
                                  <a:pt x="1721616" y="78232"/>
                                </a:lnTo>
                                <a:lnTo>
                                  <a:pt x="1724289" y="82755"/>
                                </a:lnTo>
                                <a:lnTo>
                                  <a:pt x="1726858" y="71344"/>
                                </a:lnTo>
                                <a:lnTo>
                                  <a:pt x="1729531" y="67952"/>
                                </a:lnTo>
                                <a:lnTo>
                                  <a:pt x="1732101" y="65690"/>
                                </a:lnTo>
                                <a:lnTo>
                                  <a:pt x="1734774" y="74840"/>
                                </a:lnTo>
                                <a:lnTo>
                                  <a:pt x="1737344" y="58905"/>
                                </a:lnTo>
                                <a:lnTo>
                                  <a:pt x="1740017" y="89539"/>
                                </a:lnTo>
                                <a:lnTo>
                                  <a:pt x="1742587" y="77101"/>
                                </a:lnTo>
                                <a:lnTo>
                                  <a:pt x="1745260" y="74840"/>
                                </a:lnTo>
                                <a:lnTo>
                                  <a:pt x="1747830" y="45335"/>
                                </a:lnTo>
                                <a:lnTo>
                                  <a:pt x="1750503" y="67952"/>
                                </a:lnTo>
                                <a:lnTo>
                                  <a:pt x="1753073" y="85017"/>
                                </a:lnTo>
                                <a:lnTo>
                                  <a:pt x="1755746" y="86147"/>
                                </a:lnTo>
                                <a:lnTo>
                                  <a:pt x="1758316" y="72578"/>
                                </a:lnTo>
                                <a:lnTo>
                                  <a:pt x="1760988" y="88409"/>
                                </a:lnTo>
                                <a:lnTo>
                                  <a:pt x="1763558" y="62298"/>
                                </a:lnTo>
                                <a:lnTo>
                                  <a:pt x="1766231" y="50989"/>
                                </a:lnTo>
                                <a:lnTo>
                                  <a:pt x="1768801" y="57774"/>
                                </a:lnTo>
                                <a:lnTo>
                                  <a:pt x="1771371" y="90670"/>
                                </a:lnTo>
                                <a:lnTo>
                                  <a:pt x="1774044" y="73709"/>
                                </a:lnTo>
                                <a:lnTo>
                                  <a:pt x="1776614" y="77101"/>
                                </a:lnTo>
                                <a:lnTo>
                                  <a:pt x="1779287" y="80494"/>
                                </a:lnTo>
                                <a:lnTo>
                                  <a:pt x="1781857" y="71344"/>
                                </a:lnTo>
                                <a:lnTo>
                                  <a:pt x="1784530" y="67952"/>
                                </a:lnTo>
                                <a:lnTo>
                                  <a:pt x="1787100" y="69083"/>
                                </a:lnTo>
                                <a:lnTo>
                                  <a:pt x="1789773" y="75970"/>
                                </a:lnTo>
                                <a:lnTo>
                                  <a:pt x="1792343" y="80494"/>
                                </a:lnTo>
                                <a:lnTo>
                                  <a:pt x="1795016" y="89539"/>
                                </a:lnTo>
                                <a:lnTo>
                                  <a:pt x="1797586" y="73709"/>
                                </a:lnTo>
                                <a:lnTo>
                                  <a:pt x="1800258" y="71344"/>
                                </a:lnTo>
                                <a:lnTo>
                                  <a:pt x="1802829" y="86147"/>
                                </a:lnTo>
                                <a:lnTo>
                                  <a:pt x="1805501" y="86147"/>
                                </a:lnTo>
                                <a:lnTo>
                                  <a:pt x="1808071" y="75970"/>
                                </a:lnTo>
                                <a:lnTo>
                                  <a:pt x="1810744" y="77101"/>
                                </a:lnTo>
                                <a:lnTo>
                                  <a:pt x="1813314" y="87278"/>
                                </a:lnTo>
                                <a:lnTo>
                                  <a:pt x="1815987" y="81624"/>
                                </a:lnTo>
                                <a:lnTo>
                                  <a:pt x="1818557" y="72578"/>
                                </a:lnTo>
                                <a:lnTo>
                                  <a:pt x="1821230" y="58905"/>
                                </a:lnTo>
                                <a:lnTo>
                                  <a:pt x="1823800" y="64560"/>
                                </a:lnTo>
                                <a:lnTo>
                                  <a:pt x="1826473" y="58905"/>
                                </a:lnTo>
                                <a:lnTo>
                                  <a:pt x="1829043" y="85017"/>
                                </a:lnTo>
                                <a:lnTo>
                                  <a:pt x="1831716" y="86147"/>
                                </a:lnTo>
                                <a:lnTo>
                                  <a:pt x="1834286" y="67952"/>
                                </a:lnTo>
                                <a:lnTo>
                                  <a:pt x="1836958" y="87278"/>
                                </a:lnTo>
                                <a:lnTo>
                                  <a:pt x="1839529" y="60036"/>
                                </a:lnTo>
                                <a:lnTo>
                                  <a:pt x="1842202" y="70214"/>
                                </a:lnTo>
                                <a:lnTo>
                                  <a:pt x="1844772" y="94063"/>
                                </a:lnTo>
                                <a:lnTo>
                                  <a:pt x="1847445" y="66821"/>
                                </a:lnTo>
                                <a:lnTo>
                                  <a:pt x="1850014" y="78232"/>
                                </a:lnTo>
                                <a:lnTo>
                                  <a:pt x="1852687" y="72578"/>
                                </a:lnTo>
                                <a:lnTo>
                                  <a:pt x="1855257" y="70214"/>
                                </a:lnTo>
                                <a:lnTo>
                                  <a:pt x="1857930" y="82755"/>
                                </a:lnTo>
                                <a:lnTo>
                                  <a:pt x="1860500" y="69083"/>
                                </a:lnTo>
                                <a:lnTo>
                                  <a:pt x="1863173" y="83886"/>
                                </a:lnTo>
                                <a:lnTo>
                                  <a:pt x="1865743" y="86147"/>
                                </a:lnTo>
                                <a:lnTo>
                                  <a:pt x="1868416" y="69083"/>
                                </a:lnTo>
                                <a:lnTo>
                                  <a:pt x="1870986" y="88409"/>
                                </a:lnTo>
                                <a:lnTo>
                                  <a:pt x="1873659" y="83886"/>
                                </a:lnTo>
                                <a:lnTo>
                                  <a:pt x="1876229" y="73709"/>
                                </a:lnTo>
                                <a:lnTo>
                                  <a:pt x="1878902" y="77101"/>
                                </a:lnTo>
                                <a:lnTo>
                                  <a:pt x="1881472" y="73709"/>
                                </a:lnTo>
                                <a:lnTo>
                                  <a:pt x="1884144" y="90670"/>
                                </a:lnTo>
                                <a:lnTo>
                                  <a:pt x="1886714" y="80494"/>
                                </a:lnTo>
                                <a:lnTo>
                                  <a:pt x="1889387" y="72578"/>
                                </a:lnTo>
                                <a:lnTo>
                                  <a:pt x="1891957" y="75970"/>
                                </a:lnTo>
                                <a:lnTo>
                                  <a:pt x="1894630" y="64560"/>
                                </a:lnTo>
                                <a:lnTo>
                                  <a:pt x="1897201" y="55513"/>
                                </a:lnTo>
                                <a:lnTo>
                                  <a:pt x="1899873" y="72578"/>
                                </a:lnTo>
                                <a:lnTo>
                                  <a:pt x="1902443" y="65690"/>
                                </a:lnTo>
                                <a:lnTo>
                                  <a:pt x="1905013" y="73709"/>
                                </a:lnTo>
                                <a:lnTo>
                                  <a:pt x="1907686" y="75970"/>
                                </a:lnTo>
                                <a:lnTo>
                                  <a:pt x="1910256" y="65690"/>
                                </a:lnTo>
                                <a:lnTo>
                                  <a:pt x="1912929" y="61167"/>
                                </a:lnTo>
                                <a:lnTo>
                                  <a:pt x="1915499" y="63428"/>
                                </a:lnTo>
                                <a:lnTo>
                                  <a:pt x="1918172" y="90670"/>
                                </a:lnTo>
                                <a:lnTo>
                                  <a:pt x="1920742" y="87278"/>
                                </a:lnTo>
                                <a:lnTo>
                                  <a:pt x="1923414" y="77101"/>
                                </a:lnTo>
                                <a:lnTo>
                                  <a:pt x="1925985" y="88409"/>
                                </a:lnTo>
                                <a:lnTo>
                                  <a:pt x="1928658" y="78232"/>
                                </a:lnTo>
                                <a:lnTo>
                                  <a:pt x="1931228" y="65690"/>
                                </a:lnTo>
                                <a:lnTo>
                                  <a:pt x="1933900" y="35055"/>
                                </a:lnTo>
                                <a:lnTo>
                                  <a:pt x="1936470" y="67952"/>
                                </a:lnTo>
                                <a:lnTo>
                                  <a:pt x="1939143" y="82755"/>
                                </a:lnTo>
                                <a:lnTo>
                                  <a:pt x="1941713" y="82755"/>
                                </a:lnTo>
                                <a:lnTo>
                                  <a:pt x="1944386" y="78232"/>
                                </a:lnTo>
                                <a:lnTo>
                                  <a:pt x="1946956" y="87278"/>
                                </a:lnTo>
                                <a:lnTo>
                                  <a:pt x="1949629" y="73709"/>
                                </a:lnTo>
                                <a:lnTo>
                                  <a:pt x="1952199" y="55513"/>
                                </a:lnTo>
                                <a:lnTo>
                                  <a:pt x="1954872" y="91801"/>
                                </a:lnTo>
                                <a:lnTo>
                                  <a:pt x="1957442" y="73709"/>
                                </a:lnTo>
                                <a:lnTo>
                                  <a:pt x="1960115" y="81624"/>
                                </a:lnTo>
                                <a:lnTo>
                                  <a:pt x="1962685" y="83886"/>
                                </a:lnTo>
                                <a:lnTo>
                                  <a:pt x="1965358" y="55513"/>
                                </a:lnTo>
                                <a:lnTo>
                                  <a:pt x="1967928" y="57774"/>
                                </a:lnTo>
                                <a:lnTo>
                                  <a:pt x="1970601" y="77101"/>
                                </a:lnTo>
                                <a:lnTo>
                                  <a:pt x="1973170" y="79363"/>
                                </a:lnTo>
                                <a:lnTo>
                                  <a:pt x="1975843" y="63428"/>
                                </a:lnTo>
                                <a:lnTo>
                                  <a:pt x="1978413" y="67952"/>
                                </a:lnTo>
                                <a:lnTo>
                                  <a:pt x="1981086" y="71344"/>
                                </a:lnTo>
                                <a:lnTo>
                                  <a:pt x="1983656" y="89539"/>
                                </a:lnTo>
                                <a:lnTo>
                                  <a:pt x="1986329" y="64560"/>
                                </a:lnTo>
                                <a:lnTo>
                                  <a:pt x="1988899" y="38550"/>
                                </a:lnTo>
                                <a:lnTo>
                                  <a:pt x="1991572" y="74840"/>
                                </a:lnTo>
                                <a:lnTo>
                                  <a:pt x="1994142" y="65690"/>
                                </a:lnTo>
                                <a:lnTo>
                                  <a:pt x="1996815" y="77101"/>
                                </a:lnTo>
                                <a:lnTo>
                                  <a:pt x="1999385" y="77101"/>
                                </a:lnTo>
                                <a:lnTo>
                                  <a:pt x="2002058" y="64560"/>
                                </a:lnTo>
                                <a:lnTo>
                                  <a:pt x="2004628" y="65690"/>
                                </a:lnTo>
                                <a:lnTo>
                                  <a:pt x="2007301" y="69083"/>
                                </a:lnTo>
                                <a:lnTo>
                                  <a:pt x="2009870" y="81624"/>
                                </a:lnTo>
                                <a:lnTo>
                                  <a:pt x="2012544" y="88409"/>
                                </a:lnTo>
                                <a:lnTo>
                                  <a:pt x="2015113" y="73709"/>
                                </a:lnTo>
                                <a:lnTo>
                                  <a:pt x="2017786" y="83886"/>
                                </a:lnTo>
                                <a:lnTo>
                                  <a:pt x="2020357" y="55513"/>
                                </a:lnTo>
                                <a:lnTo>
                                  <a:pt x="2023029" y="41943"/>
                                </a:lnTo>
                                <a:lnTo>
                                  <a:pt x="2025599" y="73709"/>
                                </a:lnTo>
                                <a:lnTo>
                                  <a:pt x="2028272" y="90670"/>
                                </a:lnTo>
                                <a:lnTo>
                                  <a:pt x="2030842" y="67952"/>
                                </a:lnTo>
                                <a:lnTo>
                                  <a:pt x="2033515" y="73709"/>
                                </a:lnTo>
                                <a:lnTo>
                                  <a:pt x="2036085" y="64560"/>
                                </a:lnTo>
                                <a:lnTo>
                                  <a:pt x="2038758" y="94063"/>
                                </a:lnTo>
                                <a:lnTo>
                                  <a:pt x="2041328" y="71344"/>
                                </a:lnTo>
                                <a:lnTo>
                                  <a:pt x="2043898" y="66821"/>
                                </a:lnTo>
                                <a:lnTo>
                                  <a:pt x="2046571" y="73709"/>
                                </a:lnTo>
                                <a:lnTo>
                                  <a:pt x="2049141" y="71344"/>
                                </a:lnTo>
                                <a:lnTo>
                                  <a:pt x="2051814" y="73709"/>
                                </a:lnTo>
                                <a:lnTo>
                                  <a:pt x="2054384" y="64560"/>
                                </a:lnTo>
                                <a:lnTo>
                                  <a:pt x="2057057" y="64560"/>
                                </a:lnTo>
                                <a:lnTo>
                                  <a:pt x="2059626" y="45335"/>
                                </a:lnTo>
                                <a:lnTo>
                                  <a:pt x="2062300" y="57774"/>
                                </a:lnTo>
                                <a:lnTo>
                                  <a:pt x="2064869" y="67952"/>
                                </a:lnTo>
                                <a:lnTo>
                                  <a:pt x="2067542" y="63428"/>
                                </a:lnTo>
                                <a:lnTo>
                                  <a:pt x="2070112" y="87278"/>
                                </a:lnTo>
                                <a:lnTo>
                                  <a:pt x="2072785" y="79363"/>
                                </a:lnTo>
                                <a:lnTo>
                                  <a:pt x="2075355" y="50989"/>
                                </a:lnTo>
                                <a:lnTo>
                                  <a:pt x="2078028" y="52120"/>
                                </a:lnTo>
                                <a:lnTo>
                                  <a:pt x="2080598" y="75970"/>
                                </a:lnTo>
                                <a:lnTo>
                                  <a:pt x="2083271" y="67952"/>
                                </a:lnTo>
                                <a:lnTo>
                                  <a:pt x="2085841" y="67952"/>
                                </a:lnTo>
                                <a:lnTo>
                                  <a:pt x="2088514" y="64560"/>
                                </a:lnTo>
                                <a:lnTo>
                                  <a:pt x="2091084" y="63428"/>
                                </a:lnTo>
                                <a:lnTo>
                                  <a:pt x="2093757" y="64560"/>
                                </a:lnTo>
                                <a:lnTo>
                                  <a:pt x="2096327" y="55513"/>
                                </a:lnTo>
                                <a:lnTo>
                                  <a:pt x="2098999" y="40812"/>
                                </a:lnTo>
                                <a:lnTo>
                                  <a:pt x="2101570" y="52120"/>
                                </a:lnTo>
                                <a:lnTo>
                                  <a:pt x="2104242" y="46466"/>
                                </a:lnTo>
                                <a:lnTo>
                                  <a:pt x="2106813" y="45335"/>
                                </a:lnTo>
                                <a:lnTo>
                                  <a:pt x="2109485" y="60036"/>
                                </a:lnTo>
                                <a:lnTo>
                                  <a:pt x="2112055" y="62298"/>
                                </a:lnTo>
                                <a:lnTo>
                                  <a:pt x="2114728" y="54382"/>
                                </a:lnTo>
                                <a:lnTo>
                                  <a:pt x="2117298" y="38550"/>
                                </a:lnTo>
                                <a:lnTo>
                                  <a:pt x="2119971" y="69083"/>
                                </a:lnTo>
                                <a:lnTo>
                                  <a:pt x="2122541" y="65690"/>
                                </a:lnTo>
                                <a:lnTo>
                                  <a:pt x="2125214" y="74840"/>
                                </a:lnTo>
                                <a:lnTo>
                                  <a:pt x="2127784" y="74840"/>
                                </a:lnTo>
                                <a:lnTo>
                                  <a:pt x="2130457" y="56644"/>
                                </a:lnTo>
                                <a:lnTo>
                                  <a:pt x="2133027" y="60036"/>
                                </a:lnTo>
                                <a:lnTo>
                                  <a:pt x="2135700" y="50989"/>
                                </a:lnTo>
                                <a:lnTo>
                                  <a:pt x="2138270" y="35055"/>
                                </a:lnTo>
                                <a:lnTo>
                                  <a:pt x="2140942" y="55513"/>
                                </a:lnTo>
                                <a:lnTo>
                                  <a:pt x="2143513" y="44204"/>
                                </a:lnTo>
                                <a:lnTo>
                                  <a:pt x="2146185" y="66821"/>
                                </a:lnTo>
                                <a:lnTo>
                                  <a:pt x="2148756" y="53251"/>
                                </a:lnTo>
                                <a:lnTo>
                                  <a:pt x="2151428" y="37419"/>
                                </a:lnTo>
                                <a:lnTo>
                                  <a:pt x="2153998" y="19224"/>
                                </a:lnTo>
                                <a:lnTo>
                                  <a:pt x="2156671" y="15831"/>
                                </a:lnTo>
                                <a:lnTo>
                                  <a:pt x="2159241" y="61167"/>
                                </a:lnTo>
                                <a:lnTo>
                                  <a:pt x="2161914" y="61167"/>
                                </a:lnTo>
                                <a:lnTo>
                                  <a:pt x="2164484" y="43074"/>
                                </a:lnTo>
                                <a:lnTo>
                                  <a:pt x="2167157" y="61167"/>
                                </a:lnTo>
                                <a:lnTo>
                                  <a:pt x="2169727" y="49858"/>
                                </a:lnTo>
                                <a:lnTo>
                                  <a:pt x="2172400" y="60036"/>
                                </a:lnTo>
                                <a:lnTo>
                                  <a:pt x="2174970" y="64560"/>
                                </a:lnTo>
                                <a:lnTo>
                                  <a:pt x="2177540" y="55513"/>
                                </a:lnTo>
                                <a:lnTo>
                                  <a:pt x="2180213" y="63428"/>
                                </a:lnTo>
                                <a:lnTo>
                                  <a:pt x="2182783" y="63428"/>
                                </a:lnTo>
                                <a:lnTo>
                                  <a:pt x="2185455" y="66821"/>
                                </a:lnTo>
                                <a:lnTo>
                                  <a:pt x="2188025" y="69083"/>
                                </a:lnTo>
                                <a:lnTo>
                                  <a:pt x="2190698" y="53251"/>
                                </a:lnTo>
                                <a:lnTo>
                                  <a:pt x="2193269" y="56644"/>
                                </a:lnTo>
                                <a:lnTo>
                                  <a:pt x="2195941" y="72578"/>
                                </a:lnTo>
                                <a:lnTo>
                                  <a:pt x="2198512" y="56644"/>
                                </a:lnTo>
                                <a:lnTo>
                                  <a:pt x="2201184" y="70214"/>
                                </a:lnTo>
                                <a:lnTo>
                                  <a:pt x="2203754" y="70214"/>
                                </a:lnTo>
                                <a:lnTo>
                                  <a:pt x="2206427" y="52120"/>
                                </a:lnTo>
                                <a:lnTo>
                                  <a:pt x="2208997" y="41943"/>
                                </a:lnTo>
                                <a:lnTo>
                                  <a:pt x="2211670" y="63428"/>
                                </a:lnTo>
                                <a:lnTo>
                                  <a:pt x="2214240" y="56644"/>
                                </a:lnTo>
                                <a:lnTo>
                                  <a:pt x="2216913" y="71344"/>
                                </a:lnTo>
                                <a:lnTo>
                                  <a:pt x="2219482" y="65690"/>
                                </a:lnTo>
                                <a:lnTo>
                                  <a:pt x="2222156" y="63428"/>
                                </a:lnTo>
                                <a:lnTo>
                                  <a:pt x="2224726" y="54382"/>
                                </a:lnTo>
                                <a:lnTo>
                                  <a:pt x="2227399" y="35055"/>
                                </a:lnTo>
                                <a:lnTo>
                                  <a:pt x="2229969" y="66821"/>
                                </a:lnTo>
                                <a:lnTo>
                                  <a:pt x="2232641" y="53251"/>
                                </a:lnTo>
                                <a:lnTo>
                                  <a:pt x="2235211" y="67952"/>
                                </a:lnTo>
                                <a:lnTo>
                                  <a:pt x="2237884" y="75970"/>
                                </a:lnTo>
                                <a:lnTo>
                                  <a:pt x="2240454" y="56644"/>
                                </a:lnTo>
                                <a:lnTo>
                                  <a:pt x="2243127" y="60036"/>
                                </a:lnTo>
                                <a:lnTo>
                                  <a:pt x="2245697" y="57774"/>
                                </a:lnTo>
                                <a:lnTo>
                                  <a:pt x="2248370" y="50989"/>
                                </a:lnTo>
                                <a:lnTo>
                                  <a:pt x="2250940" y="82755"/>
                                </a:lnTo>
                                <a:lnTo>
                                  <a:pt x="2253613" y="60036"/>
                                </a:lnTo>
                                <a:lnTo>
                                  <a:pt x="2256183" y="75970"/>
                                </a:lnTo>
                                <a:lnTo>
                                  <a:pt x="2258856" y="67952"/>
                                </a:lnTo>
                                <a:lnTo>
                                  <a:pt x="2261426" y="60036"/>
                                </a:lnTo>
                                <a:lnTo>
                                  <a:pt x="2264099" y="53251"/>
                                </a:lnTo>
                                <a:lnTo>
                                  <a:pt x="2266669" y="48728"/>
                                </a:lnTo>
                                <a:lnTo>
                                  <a:pt x="2269341" y="56644"/>
                                </a:lnTo>
                                <a:lnTo>
                                  <a:pt x="2271911" y="70214"/>
                                </a:lnTo>
                                <a:lnTo>
                                  <a:pt x="2274585" y="60036"/>
                                </a:lnTo>
                                <a:lnTo>
                                  <a:pt x="2277154" y="49858"/>
                                </a:lnTo>
                                <a:lnTo>
                                  <a:pt x="2279828" y="20355"/>
                                </a:lnTo>
                                <a:lnTo>
                                  <a:pt x="2282397" y="48728"/>
                                </a:lnTo>
                                <a:lnTo>
                                  <a:pt x="2285070" y="60036"/>
                                </a:lnTo>
                                <a:lnTo>
                                  <a:pt x="2287640" y="30532"/>
                                </a:lnTo>
                                <a:lnTo>
                                  <a:pt x="2290313" y="70214"/>
                                </a:lnTo>
                                <a:lnTo>
                                  <a:pt x="2292883" y="72578"/>
                                </a:lnTo>
                                <a:lnTo>
                                  <a:pt x="2295556" y="79363"/>
                                </a:lnTo>
                                <a:lnTo>
                                  <a:pt x="2298126" y="75970"/>
                                </a:lnTo>
                                <a:lnTo>
                                  <a:pt x="2300798" y="39681"/>
                                </a:lnTo>
                                <a:lnTo>
                                  <a:pt x="2303369" y="73709"/>
                                </a:lnTo>
                                <a:lnTo>
                                  <a:pt x="2306042" y="55513"/>
                                </a:lnTo>
                                <a:lnTo>
                                  <a:pt x="2308612" y="70214"/>
                                </a:lnTo>
                                <a:lnTo>
                                  <a:pt x="2311182" y="60036"/>
                                </a:lnTo>
                                <a:lnTo>
                                  <a:pt x="2313855" y="39681"/>
                                </a:lnTo>
                                <a:lnTo>
                                  <a:pt x="2316425" y="31662"/>
                                </a:lnTo>
                                <a:lnTo>
                                  <a:pt x="2319097" y="21486"/>
                                </a:lnTo>
                                <a:lnTo>
                                  <a:pt x="2321667" y="52120"/>
                                </a:lnTo>
                                <a:lnTo>
                                  <a:pt x="2324340" y="38550"/>
                                </a:lnTo>
                                <a:lnTo>
                                  <a:pt x="2326910" y="52120"/>
                                </a:lnTo>
                                <a:lnTo>
                                  <a:pt x="2329584" y="75970"/>
                                </a:lnTo>
                                <a:lnTo>
                                  <a:pt x="2332153" y="57774"/>
                                </a:lnTo>
                                <a:lnTo>
                                  <a:pt x="2334826" y="18093"/>
                                </a:lnTo>
                                <a:lnTo>
                                  <a:pt x="2337396" y="24878"/>
                                </a:lnTo>
                                <a:lnTo>
                                  <a:pt x="2340069" y="71344"/>
                                </a:lnTo>
                                <a:lnTo>
                                  <a:pt x="2342639" y="57774"/>
                                </a:lnTo>
                                <a:lnTo>
                                  <a:pt x="2345312" y="52120"/>
                                </a:lnTo>
                                <a:lnTo>
                                  <a:pt x="2347882" y="77101"/>
                                </a:lnTo>
                                <a:lnTo>
                                  <a:pt x="2350554" y="65690"/>
                                </a:lnTo>
                                <a:lnTo>
                                  <a:pt x="2353125" y="56644"/>
                                </a:lnTo>
                                <a:lnTo>
                                  <a:pt x="2355797" y="53251"/>
                                </a:lnTo>
                                <a:lnTo>
                                  <a:pt x="2358367" y="72578"/>
                                </a:lnTo>
                                <a:lnTo>
                                  <a:pt x="2361041" y="69083"/>
                                </a:lnTo>
                                <a:lnTo>
                                  <a:pt x="2363611" y="71344"/>
                                </a:lnTo>
                                <a:lnTo>
                                  <a:pt x="2366283" y="65690"/>
                                </a:lnTo>
                                <a:lnTo>
                                  <a:pt x="2368853" y="69083"/>
                                </a:lnTo>
                                <a:lnTo>
                                  <a:pt x="2371526" y="46466"/>
                                </a:lnTo>
                                <a:lnTo>
                                  <a:pt x="2374096" y="77101"/>
                                </a:lnTo>
                                <a:lnTo>
                                  <a:pt x="2376769" y="70214"/>
                                </a:lnTo>
                                <a:lnTo>
                                  <a:pt x="2379339" y="82755"/>
                                </a:lnTo>
                                <a:lnTo>
                                  <a:pt x="2382012" y="58905"/>
                                </a:lnTo>
                                <a:lnTo>
                                  <a:pt x="2384582" y="72578"/>
                                </a:lnTo>
                                <a:lnTo>
                                  <a:pt x="2387254" y="64560"/>
                                </a:lnTo>
                                <a:lnTo>
                                  <a:pt x="2389825" y="57774"/>
                                </a:lnTo>
                                <a:lnTo>
                                  <a:pt x="2392498" y="73709"/>
                                </a:lnTo>
                                <a:lnTo>
                                  <a:pt x="2395068" y="61167"/>
                                </a:lnTo>
                                <a:lnTo>
                                  <a:pt x="2397741" y="49858"/>
                                </a:lnTo>
                                <a:lnTo>
                                  <a:pt x="2400311" y="78232"/>
                                </a:lnTo>
                                <a:lnTo>
                                  <a:pt x="2402983" y="58905"/>
                                </a:lnTo>
                                <a:lnTo>
                                  <a:pt x="2405553" y="61167"/>
                                </a:lnTo>
                                <a:lnTo>
                                  <a:pt x="2408226" y="54382"/>
                                </a:lnTo>
                                <a:lnTo>
                                  <a:pt x="2410796" y="57774"/>
                                </a:lnTo>
                                <a:lnTo>
                                  <a:pt x="2413469" y="65690"/>
                                </a:lnTo>
                                <a:lnTo>
                                  <a:pt x="2416039" y="72578"/>
                                </a:lnTo>
                                <a:lnTo>
                                  <a:pt x="2418712" y="86147"/>
                                </a:lnTo>
                                <a:lnTo>
                                  <a:pt x="2421282" y="65690"/>
                                </a:lnTo>
                                <a:lnTo>
                                  <a:pt x="2423955" y="74840"/>
                                </a:lnTo>
                                <a:lnTo>
                                  <a:pt x="2426525" y="50989"/>
                                </a:lnTo>
                                <a:lnTo>
                                  <a:pt x="2429198" y="60036"/>
                                </a:lnTo>
                                <a:lnTo>
                                  <a:pt x="2431768" y="88409"/>
                                </a:lnTo>
                                <a:lnTo>
                                  <a:pt x="2434441" y="75970"/>
                                </a:lnTo>
                                <a:lnTo>
                                  <a:pt x="2437010" y="82755"/>
                                </a:lnTo>
                                <a:lnTo>
                                  <a:pt x="2439683" y="61167"/>
                                </a:lnTo>
                                <a:lnTo>
                                  <a:pt x="2442253" y="81624"/>
                                </a:lnTo>
                                <a:lnTo>
                                  <a:pt x="2444926" y="71344"/>
                                </a:lnTo>
                                <a:lnTo>
                                  <a:pt x="2447496" y="75970"/>
                                </a:lnTo>
                                <a:lnTo>
                                  <a:pt x="2450066" y="86147"/>
                                </a:lnTo>
                                <a:lnTo>
                                  <a:pt x="2452739" y="81624"/>
                                </a:lnTo>
                                <a:lnTo>
                                  <a:pt x="2455309" y="87278"/>
                                </a:lnTo>
                                <a:lnTo>
                                  <a:pt x="2457982" y="87278"/>
                                </a:lnTo>
                                <a:lnTo>
                                  <a:pt x="2460552" y="65690"/>
                                </a:lnTo>
                                <a:lnTo>
                                  <a:pt x="2463225" y="72578"/>
                                </a:lnTo>
                                <a:lnTo>
                                  <a:pt x="2465795" y="69083"/>
                                </a:lnTo>
                                <a:lnTo>
                                  <a:pt x="2468468" y="74840"/>
                                </a:lnTo>
                                <a:lnTo>
                                  <a:pt x="2471038" y="87278"/>
                                </a:lnTo>
                                <a:lnTo>
                                  <a:pt x="2473711" y="94063"/>
                                </a:lnTo>
                                <a:lnTo>
                                  <a:pt x="2476281" y="89539"/>
                                </a:lnTo>
                                <a:lnTo>
                                  <a:pt x="2478953" y="75970"/>
                                </a:lnTo>
                                <a:lnTo>
                                  <a:pt x="2481524" y="63428"/>
                                </a:lnTo>
                                <a:lnTo>
                                  <a:pt x="2484197" y="56644"/>
                                </a:lnTo>
                                <a:lnTo>
                                  <a:pt x="2486766" y="61167"/>
                                </a:lnTo>
                                <a:lnTo>
                                  <a:pt x="2489439" y="73709"/>
                                </a:lnTo>
                                <a:lnTo>
                                  <a:pt x="2492009" y="77101"/>
                                </a:lnTo>
                                <a:lnTo>
                                  <a:pt x="2494682" y="75970"/>
                                </a:lnTo>
                                <a:lnTo>
                                  <a:pt x="2497252" y="91801"/>
                                </a:lnTo>
                                <a:lnTo>
                                  <a:pt x="2499925" y="70214"/>
                                </a:lnTo>
                                <a:lnTo>
                                  <a:pt x="2502495" y="50989"/>
                                </a:lnTo>
                                <a:lnTo>
                                  <a:pt x="2505168" y="63428"/>
                                </a:lnTo>
                                <a:lnTo>
                                  <a:pt x="2507738" y="90670"/>
                                </a:lnTo>
                                <a:lnTo>
                                  <a:pt x="2510411" y="64560"/>
                                </a:lnTo>
                                <a:lnTo>
                                  <a:pt x="2512981" y="74840"/>
                                </a:lnTo>
                                <a:lnTo>
                                  <a:pt x="2515654" y="73709"/>
                                </a:lnTo>
                                <a:lnTo>
                                  <a:pt x="2518224" y="38550"/>
                                </a:lnTo>
                                <a:lnTo>
                                  <a:pt x="2520897" y="58905"/>
                                </a:lnTo>
                                <a:lnTo>
                                  <a:pt x="2523467" y="75970"/>
                                </a:lnTo>
                                <a:lnTo>
                                  <a:pt x="2526139" y="41943"/>
                                </a:lnTo>
                                <a:lnTo>
                                  <a:pt x="2528709" y="57774"/>
                                </a:lnTo>
                                <a:lnTo>
                                  <a:pt x="2531382" y="55513"/>
                                </a:lnTo>
                                <a:lnTo>
                                  <a:pt x="2533952" y="88409"/>
                                </a:lnTo>
                                <a:lnTo>
                                  <a:pt x="2536625" y="53251"/>
                                </a:lnTo>
                                <a:lnTo>
                                  <a:pt x="2539195" y="56644"/>
                                </a:lnTo>
                                <a:lnTo>
                                  <a:pt x="2541868" y="46466"/>
                                </a:lnTo>
                                <a:lnTo>
                                  <a:pt x="2544438" y="50989"/>
                                </a:lnTo>
                                <a:lnTo>
                                  <a:pt x="2547111" y="73709"/>
                                </a:lnTo>
                                <a:lnTo>
                                  <a:pt x="2549681" y="69083"/>
                                </a:lnTo>
                                <a:lnTo>
                                  <a:pt x="2552354" y="62298"/>
                                </a:lnTo>
                                <a:lnTo>
                                  <a:pt x="2554924" y="67952"/>
                                </a:lnTo>
                                <a:lnTo>
                                  <a:pt x="2557597" y="38550"/>
                                </a:lnTo>
                                <a:lnTo>
                                  <a:pt x="2560167" y="75970"/>
                                </a:lnTo>
                                <a:lnTo>
                                  <a:pt x="2562840" y="71344"/>
                                </a:lnTo>
                                <a:lnTo>
                                  <a:pt x="2565410" y="69083"/>
                                </a:lnTo>
                                <a:lnTo>
                                  <a:pt x="2568083" y="69083"/>
                                </a:lnTo>
                                <a:lnTo>
                                  <a:pt x="2570653" y="60036"/>
                                </a:lnTo>
                                <a:lnTo>
                                  <a:pt x="2573325" y="67952"/>
                                </a:lnTo>
                                <a:lnTo>
                                  <a:pt x="2575895" y="45335"/>
                                </a:lnTo>
                                <a:lnTo>
                                  <a:pt x="2578568" y="66821"/>
                                </a:lnTo>
                                <a:lnTo>
                                  <a:pt x="2581138" y="77101"/>
                                </a:lnTo>
                                <a:lnTo>
                                  <a:pt x="2583708" y="57774"/>
                                </a:lnTo>
                                <a:lnTo>
                                  <a:pt x="2586381" y="65690"/>
                                </a:lnTo>
                                <a:lnTo>
                                  <a:pt x="2588951" y="86147"/>
                                </a:lnTo>
                                <a:lnTo>
                                  <a:pt x="2591624" y="58905"/>
                                </a:lnTo>
                                <a:lnTo>
                                  <a:pt x="2594194" y="60036"/>
                                </a:lnTo>
                                <a:lnTo>
                                  <a:pt x="2596867" y="82755"/>
                                </a:lnTo>
                                <a:lnTo>
                                  <a:pt x="2599437" y="79363"/>
                                </a:lnTo>
                                <a:lnTo>
                                  <a:pt x="2602110" y="69083"/>
                                </a:lnTo>
                                <a:lnTo>
                                  <a:pt x="2604680" y="66821"/>
                                </a:lnTo>
                                <a:lnTo>
                                  <a:pt x="2607353" y="65690"/>
                                </a:lnTo>
                                <a:lnTo>
                                  <a:pt x="2609923" y="54382"/>
                                </a:lnTo>
                                <a:lnTo>
                                  <a:pt x="2612596" y="49858"/>
                                </a:lnTo>
                                <a:lnTo>
                                  <a:pt x="2615166" y="55513"/>
                                </a:lnTo>
                                <a:lnTo>
                                  <a:pt x="2617838" y="52120"/>
                                </a:lnTo>
                                <a:lnTo>
                                  <a:pt x="2620408" y="56644"/>
                                </a:lnTo>
                                <a:lnTo>
                                  <a:pt x="2623081" y="55513"/>
                                </a:lnTo>
                                <a:lnTo>
                                  <a:pt x="2625651" y="48728"/>
                                </a:lnTo>
                                <a:lnTo>
                                  <a:pt x="2628324" y="26008"/>
                                </a:lnTo>
                                <a:lnTo>
                                  <a:pt x="2630894" y="30532"/>
                                </a:lnTo>
                                <a:lnTo>
                                  <a:pt x="2633567" y="53251"/>
                                </a:lnTo>
                                <a:lnTo>
                                  <a:pt x="2636137" y="62298"/>
                                </a:lnTo>
                                <a:lnTo>
                                  <a:pt x="2638810" y="55513"/>
                                </a:lnTo>
                                <a:lnTo>
                                  <a:pt x="2641380" y="69083"/>
                                </a:lnTo>
                                <a:lnTo>
                                  <a:pt x="2644053" y="64560"/>
                                </a:lnTo>
                                <a:lnTo>
                                  <a:pt x="2646623" y="39681"/>
                                </a:lnTo>
                                <a:lnTo>
                                  <a:pt x="2649295" y="32793"/>
                                </a:lnTo>
                                <a:lnTo>
                                  <a:pt x="2651865" y="65690"/>
                                </a:lnTo>
                                <a:lnTo>
                                  <a:pt x="2654538" y="49858"/>
                                </a:lnTo>
                                <a:lnTo>
                                  <a:pt x="2657108" y="86147"/>
                                </a:lnTo>
                                <a:lnTo>
                                  <a:pt x="2659781" y="64560"/>
                                </a:lnTo>
                                <a:lnTo>
                                  <a:pt x="2662351" y="77101"/>
                                </a:lnTo>
                                <a:lnTo>
                                  <a:pt x="2665024" y="53251"/>
                                </a:lnTo>
                                <a:lnTo>
                                  <a:pt x="2667594" y="55513"/>
                                </a:lnTo>
                                <a:lnTo>
                                  <a:pt x="2670267" y="71344"/>
                                </a:lnTo>
                                <a:lnTo>
                                  <a:pt x="2672837" y="75970"/>
                                </a:lnTo>
                                <a:lnTo>
                                  <a:pt x="2675510" y="81624"/>
                                </a:lnTo>
                                <a:lnTo>
                                  <a:pt x="2678080" y="67952"/>
                                </a:lnTo>
                                <a:lnTo>
                                  <a:pt x="2680753" y="74840"/>
                                </a:lnTo>
                                <a:lnTo>
                                  <a:pt x="2683323" y="54382"/>
                                </a:lnTo>
                                <a:lnTo>
                                  <a:pt x="2685995" y="45335"/>
                                </a:lnTo>
                                <a:lnTo>
                                  <a:pt x="2688565" y="77101"/>
                                </a:lnTo>
                                <a:lnTo>
                                  <a:pt x="2691239" y="83886"/>
                                </a:lnTo>
                                <a:lnTo>
                                  <a:pt x="2693809" y="73709"/>
                                </a:lnTo>
                                <a:lnTo>
                                  <a:pt x="2696482" y="69083"/>
                                </a:lnTo>
                                <a:lnTo>
                                  <a:pt x="2699052" y="56644"/>
                                </a:lnTo>
                                <a:lnTo>
                                  <a:pt x="2701724" y="63428"/>
                                </a:lnTo>
                                <a:lnTo>
                                  <a:pt x="2704294" y="64560"/>
                                </a:lnTo>
                                <a:lnTo>
                                  <a:pt x="2706967" y="77101"/>
                                </a:lnTo>
                                <a:lnTo>
                                  <a:pt x="2709537" y="79363"/>
                                </a:lnTo>
                                <a:lnTo>
                                  <a:pt x="2712210" y="62298"/>
                                </a:lnTo>
                                <a:lnTo>
                                  <a:pt x="2714780" y="61167"/>
                                </a:lnTo>
                                <a:lnTo>
                                  <a:pt x="2717453" y="64560"/>
                                </a:lnTo>
                                <a:lnTo>
                                  <a:pt x="2720023" y="15831"/>
                                </a:lnTo>
                                <a:lnTo>
                                  <a:pt x="2722593" y="47597"/>
                                </a:lnTo>
                                <a:lnTo>
                                  <a:pt x="2725266" y="65690"/>
                                </a:lnTo>
                                <a:lnTo>
                                  <a:pt x="2727836" y="61167"/>
                                </a:lnTo>
                                <a:lnTo>
                                  <a:pt x="2730509" y="64560"/>
                                </a:lnTo>
                                <a:lnTo>
                                  <a:pt x="2733079" y="74840"/>
                                </a:lnTo>
                                <a:lnTo>
                                  <a:pt x="2735751" y="86147"/>
                                </a:lnTo>
                                <a:lnTo>
                                  <a:pt x="2738321" y="69083"/>
                                </a:lnTo>
                                <a:lnTo>
                                  <a:pt x="2740994" y="81624"/>
                                </a:lnTo>
                                <a:lnTo>
                                  <a:pt x="2743564" y="54382"/>
                                </a:lnTo>
                                <a:lnTo>
                                  <a:pt x="2746238" y="88409"/>
                                </a:lnTo>
                                <a:lnTo>
                                  <a:pt x="2748808" y="62298"/>
                                </a:lnTo>
                                <a:lnTo>
                                  <a:pt x="2751480" y="86147"/>
                                </a:lnTo>
                                <a:lnTo>
                                  <a:pt x="2754050" y="74840"/>
                                </a:lnTo>
                                <a:lnTo>
                                  <a:pt x="2756723" y="61167"/>
                                </a:lnTo>
                                <a:lnTo>
                                  <a:pt x="2759293" y="43074"/>
                                </a:lnTo>
                                <a:lnTo>
                                  <a:pt x="2761966" y="67952"/>
                                </a:lnTo>
                                <a:lnTo>
                                  <a:pt x="2764536" y="71344"/>
                                </a:lnTo>
                                <a:lnTo>
                                  <a:pt x="2767209" y="77101"/>
                                </a:lnTo>
                                <a:lnTo>
                                  <a:pt x="2769779" y="86147"/>
                                </a:lnTo>
                                <a:lnTo>
                                  <a:pt x="2772451" y="60036"/>
                                </a:lnTo>
                                <a:lnTo>
                                  <a:pt x="2775021" y="49858"/>
                                </a:lnTo>
                                <a:lnTo>
                                  <a:pt x="2777695" y="55513"/>
                                </a:lnTo>
                                <a:lnTo>
                                  <a:pt x="2780265" y="60036"/>
                                </a:lnTo>
                                <a:lnTo>
                                  <a:pt x="2782937" y="90670"/>
                                </a:lnTo>
                                <a:lnTo>
                                  <a:pt x="2785507" y="66821"/>
                                </a:lnTo>
                                <a:lnTo>
                                  <a:pt x="2788180" y="79363"/>
                                </a:lnTo>
                                <a:lnTo>
                                  <a:pt x="2790750" y="74840"/>
                                </a:lnTo>
                                <a:lnTo>
                                  <a:pt x="2793423" y="58905"/>
                                </a:lnTo>
                                <a:lnTo>
                                  <a:pt x="2795993" y="40812"/>
                                </a:lnTo>
                                <a:lnTo>
                                  <a:pt x="2798666" y="75970"/>
                                </a:lnTo>
                                <a:lnTo>
                                  <a:pt x="2801236" y="74840"/>
                                </a:lnTo>
                                <a:lnTo>
                                  <a:pt x="2803909" y="78232"/>
                                </a:lnTo>
                                <a:lnTo>
                                  <a:pt x="2806479" y="70214"/>
                                </a:lnTo>
                                <a:lnTo>
                                  <a:pt x="2809152" y="71344"/>
                                </a:lnTo>
                                <a:lnTo>
                                  <a:pt x="2811722" y="78232"/>
                                </a:lnTo>
                                <a:lnTo>
                                  <a:pt x="2814395" y="60036"/>
                                </a:lnTo>
                                <a:lnTo>
                                  <a:pt x="2816965" y="73709"/>
                                </a:lnTo>
                                <a:lnTo>
                                  <a:pt x="2819637" y="71344"/>
                                </a:lnTo>
                                <a:lnTo>
                                  <a:pt x="2822207" y="78232"/>
                                </a:lnTo>
                                <a:lnTo>
                                  <a:pt x="2824880" y="55513"/>
                                </a:lnTo>
                                <a:lnTo>
                                  <a:pt x="2827450" y="73709"/>
                                </a:lnTo>
                                <a:lnTo>
                                  <a:pt x="2830124" y="65690"/>
                                </a:lnTo>
                                <a:lnTo>
                                  <a:pt x="2832693" y="44204"/>
                                </a:lnTo>
                                <a:lnTo>
                                  <a:pt x="2835366" y="69083"/>
                                </a:lnTo>
                                <a:lnTo>
                                  <a:pt x="2837936" y="73709"/>
                                </a:lnTo>
                                <a:lnTo>
                                  <a:pt x="2840609" y="63428"/>
                                </a:lnTo>
                                <a:lnTo>
                                  <a:pt x="2843179" y="62298"/>
                                </a:lnTo>
                                <a:lnTo>
                                  <a:pt x="2845852" y="69083"/>
                                </a:lnTo>
                                <a:lnTo>
                                  <a:pt x="2848422" y="78232"/>
                                </a:lnTo>
                                <a:lnTo>
                                  <a:pt x="2851095" y="62298"/>
                                </a:lnTo>
                                <a:lnTo>
                                  <a:pt x="2853665" y="82755"/>
                                </a:lnTo>
                                <a:lnTo>
                                  <a:pt x="2856235" y="65690"/>
                                </a:lnTo>
                                <a:lnTo>
                                  <a:pt x="2858908" y="55513"/>
                                </a:lnTo>
                                <a:lnTo>
                                  <a:pt x="2861478" y="75970"/>
                                </a:lnTo>
                                <a:lnTo>
                                  <a:pt x="2864150" y="50989"/>
                                </a:lnTo>
                                <a:lnTo>
                                  <a:pt x="2866720" y="43074"/>
                                </a:lnTo>
                                <a:lnTo>
                                  <a:pt x="2869393" y="58905"/>
                                </a:lnTo>
                                <a:lnTo>
                                  <a:pt x="2871963" y="64560"/>
                                </a:lnTo>
                                <a:lnTo>
                                  <a:pt x="2874636" y="64560"/>
                                </a:lnTo>
                                <a:lnTo>
                                  <a:pt x="2877206" y="67952"/>
                                </a:lnTo>
                                <a:lnTo>
                                  <a:pt x="2879879" y="66821"/>
                                </a:lnTo>
                                <a:lnTo>
                                  <a:pt x="2882449" y="65690"/>
                                </a:lnTo>
                                <a:lnTo>
                                  <a:pt x="2885122" y="62298"/>
                                </a:lnTo>
                                <a:lnTo>
                                  <a:pt x="2890365" y="62298"/>
                                </a:lnTo>
                                <a:lnTo>
                                  <a:pt x="2892935" y="64560"/>
                                </a:lnTo>
                                <a:lnTo>
                                  <a:pt x="2895608" y="55513"/>
                                </a:lnTo>
                                <a:lnTo>
                                  <a:pt x="2898178" y="73709"/>
                                </a:lnTo>
                                <a:lnTo>
                                  <a:pt x="2900851" y="71344"/>
                                </a:lnTo>
                                <a:lnTo>
                                  <a:pt x="2903421" y="62298"/>
                                </a:lnTo>
                                <a:lnTo>
                                  <a:pt x="2906093" y="62298"/>
                                </a:lnTo>
                                <a:lnTo>
                                  <a:pt x="2908663" y="70214"/>
                                </a:lnTo>
                                <a:lnTo>
                                  <a:pt x="2911336" y="71344"/>
                                </a:lnTo>
                                <a:lnTo>
                                  <a:pt x="2913906" y="71344"/>
                                </a:lnTo>
                                <a:lnTo>
                                  <a:pt x="2916579" y="62298"/>
                                </a:lnTo>
                                <a:lnTo>
                                  <a:pt x="2919149" y="66821"/>
                                </a:lnTo>
                                <a:lnTo>
                                  <a:pt x="2921822" y="53251"/>
                                </a:lnTo>
                                <a:lnTo>
                                  <a:pt x="2924392" y="64560"/>
                                </a:lnTo>
                                <a:lnTo>
                                  <a:pt x="2927065" y="72578"/>
                                </a:lnTo>
                                <a:lnTo>
                                  <a:pt x="2929635" y="49858"/>
                                </a:lnTo>
                                <a:lnTo>
                                  <a:pt x="2932308" y="69083"/>
                                </a:lnTo>
                                <a:lnTo>
                                  <a:pt x="2934878" y="72578"/>
                                </a:lnTo>
                                <a:lnTo>
                                  <a:pt x="2937551" y="72578"/>
                                </a:lnTo>
                                <a:lnTo>
                                  <a:pt x="2940121" y="57774"/>
                                </a:lnTo>
                                <a:lnTo>
                                  <a:pt x="2942794" y="48728"/>
                                </a:lnTo>
                                <a:lnTo>
                                  <a:pt x="2945364" y="70214"/>
                                </a:lnTo>
                                <a:lnTo>
                                  <a:pt x="2948036" y="61167"/>
                                </a:lnTo>
                                <a:lnTo>
                                  <a:pt x="2950606" y="44204"/>
                                </a:lnTo>
                                <a:lnTo>
                                  <a:pt x="2953279" y="58905"/>
                                </a:lnTo>
                                <a:lnTo>
                                  <a:pt x="2955849" y="66821"/>
                                </a:lnTo>
                                <a:lnTo>
                                  <a:pt x="2958522" y="54382"/>
                                </a:lnTo>
                                <a:lnTo>
                                  <a:pt x="2961092" y="47597"/>
                                </a:lnTo>
                                <a:lnTo>
                                  <a:pt x="2963765" y="62298"/>
                                </a:lnTo>
                                <a:lnTo>
                                  <a:pt x="2966335" y="44204"/>
                                </a:lnTo>
                                <a:lnTo>
                                  <a:pt x="2969008" y="46466"/>
                                </a:lnTo>
                                <a:lnTo>
                                  <a:pt x="2971578" y="64560"/>
                                </a:lnTo>
                                <a:lnTo>
                                  <a:pt x="2974251" y="64560"/>
                                </a:lnTo>
                                <a:lnTo>
                                  <a:pt x="2976821" y="54382"/>
                                </a:lnTo>
                                <a:lnTo>
                                  <a:pt x="2979494" y="48728"/>
                                </a:lnTo>
                                <a:lnTo>
                                  <a:pt x="2982064" y="53251"/>
                                </a:lnTo>
                                <a:lnTo>
                                  <a:pt x="2984737" y="64560"/>
                                </a:lnTo>
                                <a:lnTo>
                                  <a:pt x="2987307" y="63428"/>
                                </a:lnTo>
                                <a:lnTo>
                                  <a:pt x="2989877" y="61167"/>
                                </a:lnTo>
                                <a:lnTo>
                                  <a:pt x="2992550" y="43074"/>
                                </a:lnTo>
                                <a:lnTo>
                                  <a:pt x="2995120" y="37419"/>
                                </a:lnTo>
                                <a:lnTo>
                                  <a:pt x="2997792" y="60036"/>
                                </a:lnTo>
                                <a:lnTo>
                                  <a:pt x="3000362" y="80494"/>
                                </a:lnTo>
                                <a:lnTo>
                                  <a:pt x="3003035" y="64560"/>
                                </a:lnTo>
                                <a:lnTo>
                                  <a:pt x="3005605" y="57774"/>
                                </a:lnTo>
                                <a:lnTo>
                                  <a:pt x="3008278" y="47597"/>
                                </a:lnTo>
                                <a:lnTo>
                                  <a:pt x="3010848" y="63428"/>
                                </a:lnTo>
                                <a:lnTo>
                                  <a:pt x="3013521" y="35055"/>
                                </a:lnTo>
                                <a:lnTo>
                                  <a:pt x="3016091" y="45335"/>
                                </a:lnTo>
                                <a:lnTo>
                                  <a:pt x="3018764" y="41943"/>
                                </a:lnTo>
                                <a:lnTo>
                                  <a:pt x="3021334" y="53251"/>
                                </a:lnTo>
                                <a:lnTo>
                                  <a:pt x="3024007" y="44204"/>
                                </a:lnTo>
                                <a:lnTo>
                                  <a:pt x="3026577" y="50989"/>
                                </a:lnTo>
                                <a:lnTo>
                                  <a:pt x="3029250" y="61167"/>
                                </a:lnTo>
                                <a:lnTo>
                                  <a:pt x="3031820" y="36288"/>
                                </a:lnTo>
                                <a:lnTo>
                                  <a:pt x="3034492" y="33924"/>
                                </a:lnTo>
                                <a:lnTo>
                                  <a:pt x="3037062" y="30532"/>
                                </a:lnTo>
                                <a:lnTo>
                                  <a:pt x="3039735" y="71344"/>
                                </a:lnTo>
                                <a:lnTo>
                                  <a:pt x="3042305" y="66821"/>
                                </a:lnTo>
                                <a:lnTo>
                                  <a:pt x="3044978" y="60036"/>
                                </a:lnTo>
                                <a:lnTo>
                                  <a:pt x="3047548" y="39681"/>
                                </a:lnTo>
                                <a:lnTo>
                                  <a:pt x="3050221" y="49858"/>
                                </a:lnTo>
                                <a:lnTo>
                                  <a:pt x="3052791" y="35055"/>
                                </a:lnTo>
                                <a:lnTo>
                                  <a:pt x="3055464" y="72578"/>
                                </a:lnTo>
                                <a:lnTo>
                                  <a:pt x="3058034" y="49858"/>
                                </a:lnTo>
                                <a:lnTo>
                                  <a:pt x="3060707" y="69083"/>
                                </a:lnTo>
                                <a:lnTo>
                                  <a:pt x="3063277" y="49858"/>
                                </a:lnTo>
                                <a:lnTo>
                                  <a:pt x="3065950" y="60036"/>
                                </a:lnTo>
                                <a:lnTo>
                                  <a:pt x="3068520" y="57774"/>
                                </a:lnTo>
                                <a:lnTo>
                                  <a:pt x="3071193" y="39681"/>
                                </a:lnTo>
                                <a:lnTo>
                                  <a:pt x="3073763" y="56644"/>
                                </a:lnTo>
                                <a:lnTo>
                                  <a:pt x="3076436" y="50989"/>
                                </a:lnTo>
                                <a:lnTo>
                                  <a:pt x="3079006" y="64560"/>
                                </a:lnTo>
                                <a:lnTo>
                                  <a:pt x="3081678" y="66821"/>
                                </a:lnTo>
                                <a:lnTo>
                                  <a:pt x="3084248" y="56644"/>
                                </a:lnTo>
                                <a:lnTo>
                                  <a:pt x="3086921" y="23747"/>
                                </a:lnTo>
                                <a:lnTo>
                                  <a:pt x="3089491" y="18093"/>
                                </a:lnTo>
                                <a:lnTo>
                                  <a:pt x="3092164" y="37419"/>
                                </a:lnTo>
                                <a:lnTo>
                                  <a:pt x="3094734" y="75970"/>
                                </a:lnTo>
                                <a:lnTo>
                                  <a:pt x="3097407" y="43074"/>
                                </a:lnTo>
                                <a:lnTo>
                                  <a:pt x="3099977" y="52120"/>
                                </a:lnTo>
                                <a:lnTo>
                                  <a:pt x="3102650" y="48728"/>
                                </a:lnTo>
                                <a:lnTo>
                                  <a:pt x="3105220" y="37419"/>
                                </a:lnTo>
                                <a:lnTo>
                                  <a:pt x="3107893" y="43074"/>
                                </a:lnTo>
                                <a:lnTo>
                                  <a:pt x="3110463" y="52120"/>
                                </a:lnTo>
                                <a:lnTo>
                                  <a:pt x="3113136" y="18093"/>
                                </a:lnTo>
                                <a:lnTo>
                                  <a:pt x="3115706" y="45335"/>
                                </a:lnTo>
                                <a:lnTo>
                                  <a:pt x="3118378" y="52120"/>
                                </a:lnTo>
                                <a:lnTo>
                                  <a:pt x="3120948" y="74840"/>
                                </a:lnTo>
                                <a:lnTo>
                                  <a:pt x="3123621" y="48728"/>
                                </a:lnTo>
                                <a:lnTo>
                                  <a:pt x="3126191" y="57774"/>
                                </a:lnTo>
                                <a:lnTo>
                                  <a:pt x="3128761" y="54382"/>
                                </a:lnTo>
                                <a:lnTo>
                                  <a:pt x="3131434" y="50989"/>
                                </a:lnTo>
                                <a:lnTo>
                                  <a:pt x="3134004" y="69083"/>
                                </a:lnTo>
                                <a:lnTo>
                                  <a:pt x="3136677" y="78232"/>
                                </a:lnTo>
                                <a:lnTo>
                                  <a:pt x="3139247" y="82755"/>
                                </a:lnTo>
                                <a:lnTo>
                                  <a:pt x="3141920" y="50989"/>
                                </a:lnTo>
                                <a:lnTo>
                                  <a:pt x="3144490" y="65690"/>
                                </a:lnTo>
                                <a:lnTo>
                                  <a:pt x="3147163" y="67952"/>
                                </a:lnTo>
                                <a:lnTo>
                                  <a:pt x="3149733" y="63428"/>
                                </a:lnTo>
                                <a:lnTo>
                                  <a:pt x="3152405" y="75970"/>
                                </a:lnTo>
                                <a:lnTo>
                                  <a:pt x="3154976" y="70214"/>
                                </a:lnTo>
                                <a:lnTo>
                                  <a:pt x="3157648" y="73709"/>
                                </a:lnTo>
                                <a:lnTo>
                                  <a:pt x="3160218" y="67952"/>
                                </a:lnTo>
                                <a:lnTo>
                                  <a:pt x="3162892" y="63428"/>
                                </a:lnTo>
                                <a:lnTo>
                                  <a:pt x="3165462" y="72578"/>
                                </a:lnTo>
                                <a:lnTo>
                                  <a:pt x="3168134" y="75970"/>
                                </a:lnTo>
                                <a:lnTo>
                                  <a:pt x="3170704" y="72578"/>
                                </a:lnTo>
                                <a:lnTo>
                                  <a:pt x="3173377" y="78232"/>
                                </a:lnTo>
                                <a:lnTo>
                                  <a:pt x="3175947" y="65690"/>
                                </a:lnTo>
                                <a:lnTo>
                                  <a:pt x="3178620" y="58905"/>
                                </a:lnTo>
                                <a:lnTo>
                                  <a:pt x="3181190" y="57774"/>
                                </a:lnTo>
                                <a:lnTo>
                                  <a:pt x="3183863" y="77101"/>
                                </a:lnTo>
                                <a:lnTo>
                                  <a:pt x="3186433" y="63428"/>
                                </a:lnTo>
                                <a:lnTo>
                                  <a:pt x="3189106" y="72578"/>
                                </a:lnTo>
                                <a:lnTo>
                                  <a:pt x="3191676" y="61167"/>
                                </a:lnTo>
                                <a:lnTo>
                                  <a:pt x="3194349" y="77101"/>
                                </a:lnTo>
                                <a:lnTo>
                                  <a:pt x="3196919" y="47597"/>
                                </a:lnTo>
                                <a:lnTo>
                                  <a:pt x="3199592" y="62298"/>
                                </a:lnTo>
                                <a:lnTo>
                                  <a:pt x="3202162" y="63428"/>
                                </a:lnTo>
                                <a:lnTo>
                                  <a:pt x="3204834" y="57774"/>
                                </a:lnTo>
                                <a:lnTo>
                                  <a:pt x="3207404" y="60036"/>
                                </a:lnTo>
                                <a:lnTo>
                                  <a:pt x="3210077" y="60036"/>
                                </a:lnTo>
                                <a:lnTo>
                                  <a:pt x="3212647" y="72578"/>
                                </a:lnTo>
                                <a:lnTo>
                                  <a:pt x="3215320" y="54382"/>
                                </a:lnTo>
                                <a:lnTo>
                                  <a:pt x="3217890" y="72578"/>
                                </a:lnTo>
                                <a:lnTo>
                                  <a:pt x="3220563" y="69083"/>
                                </a:lnTo>
                                <a:lnTo>
                                  <a:pt x="3223133" y="70214"/>
                                </a:lnTo>
                                <a:lnTo>
                                  <a:pt x="3225806" y="60036"/>
                                </a:lnTo>
                                <a:lnTo>
                                  <a:pt x="3228376" y="70214"/>
                                </a:lnTo>
                                <a:lnTo>
                                  <a:pt x="3231049" y="64560"/>
                                </a:lnTo>
                                <a:lnTo>
                                  <a:pt x="3233619" y="61167"/>
                                </a:lnTo>
                                <a:lnTo>
                                  <a:pt x="3236292" y="46466"/>
                                </a:lnTo>
                                <a:lnTo>
                                  <a:pt x="3238862" y="56644"/>
                                </a:lnTo>
                                <a:lnTo>
                                  <a:pt x="3241534" y="64560"/>
                                </a:lnTo>
                                <a:lnTo>
                                  <a:pt x="3244104" y="55513"/>
                                </a:lnTo>
                                <a:lnTo>
                                  <a:pt x="3246778" y="71344"/>
                                </a:lnTo>
                                <a:lnTo>
                                  <a:pt x="3249348" y="70214"/>
                                </a:lnTo>
                                <a:lnTo>
                                  <a:pt x="3252020" y="55513"/>
                                </a:lnTo>
                                <a:lnTo>
                                  <a:pt x="3254590" y="43074"/>
                                </a:lnTo>
                                <a:lnTo>
                                  <a:pt x="3257263" y="64560"/>
                                </a:lnTo>
                                <a:lnTo>
                                  <a:pt x="3259833" y="65690"/>
                                </a:lnTo>
                                <a:lnTo>
                                  <a:pt x="3262403" y="97455"/>
                                </a:lnTo>
                                <a:lnTo>
                                  <a:pt x="3265076" y="83886"/>
                                </a:lnTo>
                                <a:lnTo>
                                  <a:pt x="3267646" y="78232"/>
                                </a:lnTo>
                                <a:lnTo>
                                  <a:pt x="3270319" y="60036"/>
                                </a:lnTo>
                                <a:lnTo>
                                  <a:pt x="3272889" y="61167"/>
                                </a:lnTo>
                                <a:lnTo>
                                  <a:pt x="3275562" y="62298"/>
                                </a:lnTo>
                                <a:lnTo>
                                  <a:pt x="3278132" y="67952"/>
                                </a:lnTo>
                                <a:lnTo>
                                  <a:pt x="3280805" y="72578"/>
                                </a:lnTo>
                                <a:lnTo>
                                  <a:pt x="3283375" y="62298"/>
                                </a:lnTo>
                                <a:lnTo>
                                  <a:pt x="3286047" y="70214"/>
                                </a:lnTo>
                                <a:lnTo>
                                  <a:pt x="3288618" y="66821"/>
                                </a:lnTo>
                                <a:lnTo>
                                  <a:pt x="3291290" y="54382"/>
                                </a:lnTo>
                                <a:lnTo>
                                  <a:pt x="3293860" y="56644"/>
                                </a:lnTo>
                                <a:lnTo>
                                  <a:pt x="3296533" y="71344"/>
                                </a:lnTo>
                                <a:lnTo>
                                  <a:pt x="3299103" y="90670"/>
                                </a:lnTo>
                                <a:lnTo>
                                  <a:pt x="3301776" y="87278"/>
                                </a:lnTo>
                                <a:lnTo>
                                  <a:pt x="3304346" y="52120"/>
                                </a:lnTo>
                                <a:lnTo>
                                  <a:pt x="3307019" y="33924"/>
                                </a:lnTo>
                                <a:lnTo>
                                  <a:pt x="3309589" y="61167"/>
                                </a:lnTo>
                                <a:lnTo>
                                  <a:pt x="3312262" y="62298"/>
                                </a:lnTo>
                                <a:lnTo>
                                  <a:pt x="3314832" y="64560"/>
                                </a:lnTo>
                                <a:lnTo>
                                  <a:pt x="3317505" y="70214"/>
                                </a:lnTo>
                                <a:lnTo>
                                  <a:pt x="3320075" y="67952"/>
                                </a:lnTo>
                                <a:lnTo>
                                  <a:pt x="3322748" y="63428"/>
                                </a:lnTo>
                                <a:lnTo>
                                  <a:pt x="3325318" y="41943"/>
                                </a:lnTo>
                                <a:lnTo>
                                  <a:pt x="3327990" y="38550"/>
                                </a:lnTo>
                                <a:lnTo>
                                  <a:pt x="3330560" y="46466"/>
                                </a:lnTo>
                                <a:lnTo>
                                  <a:pt x="3333233" y="71344"/>
                                </a:lnTo>
                                <a:lnTo>
                                  <a:pt x="3335803" y="70214"/>
                                </a:lnTo>
                                <a:lnTo>
                                  <a:pt x="3338476" y="66821"/>
                                </a:lnTo>
                                <a:lnTo>
                                  <a:pt x="3341046" y="54382"/>
                                </a:lnTo>
                                <a:lnTo>
                                  <a:pt x="3343719" y="50989"/>
                                </a:lnTo>
                                <a:lnTo>
                                  <a:pt x="3346289" y="81624"/>
                                </a:lnTo>
                                <a:lnTo>
                                  <a:pt x="3348962" y="57774"/>
                                </a:lnTo>
                                <a:lnTo>
                                  <a:pt x="3351532" y="69083"/>
                                </a:lnTo>
                                <a:lnTo>
                                  <a:pt x="3354205" y="57774"/>
                                </a:lnTo>
                                <a:lnTo>
                                  <a:pt x="3356775" y="57774"/>
                                </a:lnTo>
                                <a:lnTo>
                                  <a:pt x="3359448" y="71344"/>
                                </a:lnTo>
                                <a:lnTo>
                                  <a:pt x="3362018" y="38550"/>
                                </a:lnTo>
                                <a:lnTo>
                                  <a:pt x="3364691" y="63428"/>
                                </a:lnTo>
                                <a:lnTo>
                                  <a:pt x="3367261" y="63428"/>
                                </a:lnTo>
                                <a:lnTo>
                                  <a:pt x="3369934" y="61167"/>
                                </a:lnTo>
                                <a:lnTo>
                                  <a:pt x="3372504" y="69083"/>
                                </a:lnTo>
                                <a:lnTo>
                                  <a:pt x="3375176" y="70214"/>
                                </a:lnTo>
                                <a:lnTo>
                                  <a:pt x="3377746" y="56644"/>
                                </a:lnTo>
                                <a:lnTo>
                                  <a:pt x="3380419" y="56644"/>
                                </a:lnTo>
                                <a:lnTo>
                                  <a:pt x="3382989" y="53251"/>
                                </a:lnTo>
                                <a:lnTo>
                                  <a:pt x="3385662" y="53251"/>
                                </a:lnTo>
                                <a:lnTo>
                                  <a:pt x="3388232" y="62298"/>
                                </a:lnTo>
                                <a:lnTo>
                                  <a:pt x="3390905" y="77101"/>
                                </a:lnTo>
                                <a:lnTo>
                                  <a:pt x="3393475" y="69083"/>
                                </a:lnTo>
                                <a:lnTo>
                                  <a:pt x="3396045" y="70214"/>
                                </a:lnTo>
                                <a:lnTo>
                                  <a:pt x="3398718" y="56644"/>
                                </a:lnTo>
                                <a:lnTo>
                                  <a:pt x="3401288" y="48728"/>
                                </a:lnTo>
                                <a:lnTo>
                                  <a:pt x="3403961" y="56644"/>
                                </a:lnTo>
                                <a:lnTo>
                                  <a:pt x="3406531" y="80494"/>
                                </a:lnTo>
                                <a:lnTo>
                                  <a:pt x="3409204" y="67952"/>
                                </a:lnTo>
                                <a:lnTo>
                                  <a:pt x="3411774" y="77101"/>
                                </a:lnTo>
                                <a:lnTo>
                                  <a:pt x="3414447" y="77101"/>
                                </a:lnTo>
                                <a:lnTo>
                                  <a:pt x="3417017" y="71344"/>
                                </a:lnTo>
                                <a:lnTo>
                                  <a:pt x="3419689" y="74840"/>
                                </a:lnTo>
                                <a:lnTo>
                                  <a:pt x="3422259" y="58905"/>
                                </a:lnTo>
                                <a:lnTo>
                                  <a:pt x="3424932" y="70214"/>
                                </a:lnTo>
                                <a:lnTo>
                                  <a:pt x="3427502" y="85017"/>
                                </a:lnTo>
                                <a:lnTo>
                                  <a:pt x="3430175" y="70214"/>
                                </a:lnTo>
                                <a:lnTo>
                                  <a:pt x="3432745" y="74840"/>
                                </a:lnTo>
                                <a:lnTo>
                                  <a:pt x="3435418" y="61167"/>
                                </a:lnTo>
                                <a:lnTo>
                                  <a:pt x="3437988" y="61167"/>
                                </a:lnTo>
                                <a:lnTo>
                                  <a:pt x="3440661" y="64560"/>
                                </a:lnTo>
                                <a:lnTo>
                                  <a:pt x="3443231" y="60036"/>
                                </a:lnTo>
                                <a:lnTo>
                                  <a:pt x="3445904" y="57774"/>
                                </a:lnTo>
                                <a:lnTo>
                                  <a:pt x="3448474" y="50989"/>
                                </a:lnTo>
                                <a:lnTo>
                                  <a:pt x="3451146" y="55513"/>
                                </a:lnTo>
                                <a:lnTo>
                                  <a:pt x="3453716" y="55513"/>
                                </a:lnTo>
                                <a:lnTo>
                                  <a:pt x="3456390" y="30532"/>
                                </a:lnTo>
                                <a:lnTo>
                                  <a:pt x="3458960" y="58905"/>
                                </a:lnTo>
                                <a:lnTo>
                                  <a:pt x="3461632" y="58905"/>
                                </a:lnTo>
                                <a:lnTo>
                                  <a:pt x="3464202" y="47597"/>
                                </a:lnTo>
                                <a:lnTo>
                                  <a:pt x="3466875" y="69083"/>
                                </a:lnTo>
                                <a:lnTo>
                                  <a:pt x="3469445" y="58905"/>
                                </a:lnTo>
                                <a:lnTo>
                                  <a:pt x="3472118" y="35055"/>
                                </a:lnTo>
                                <a:lnTo>
                                  <a:pt x="3474688" y="39681"/>
                                </a:lnTo>
                                <a:lnTo>
                                  <a:pt x="3477361" y="56644"/>
                                </a:lnTo>
                                <a:lnTo>
                                  <a:pt x="3479931" y="72578"/>
                                </a:lnTo>
                                <a:lnTo>
                                  <a:pt x="3482604" y="77101"/>
                                </a:lnTo>
                                <a:lnTo>
                                  <a:pt x="3485174" y="62298"/>
                                </a:lnTo>
                                <a:lnTo>
                                  <a:pt x="3487847" y="56644"/>
                                </a:lnTo>
                                <a:lnTo>
                                  <a:pt x="3490417" y="61167"/>
                                </a:lnTo>
                                <a:lnTo>
                                  <a:pt x="3493090" y="48728"/>
                                </a:lnTo>
                                <a:lnTo>
                                  <a:pt x="3495660" y="18093"/>
                                </a:lnTo>
                                <a:lnTo>
                                  <a:pt x="3498333" y="72578"/>
                                </a:lnTo>
                                <a:lnTo>
                                  <a:pt x="3500903" y="74840"/>
                                </a:lnTo>
                                <a:lnTo>
                                  <a:pt x="3503575" y="67952"/>
                                </a:lnTo>
                                <a:lnTo>
                                  <a:pt x="3506145" y="60036"/>
                                </a:lnTo>
                                <a:lnTo>
                                  <a:pt x="3508818" y="27139"/>
                                </a:lnTo>
                                <a:lnTo>
                                  <a:pt x="3511388" y="37419"/>
                                </a:lnTo>
                                <a:lnTo>
                                  <a:pt x="3514061" y="74840"/>
                                </a:lnTo>
                                <a:lnTo>
                                  <a:pt x="3516631" y="54382"/>
                                </a:lnTo>
                                <a:lnTo>
                                  <a:pt x="3519304" y="63428"/>
                                </a:lnTo>
                                <a:lnTo>
                                  <a:pt x="3521874" y="67952"/>
                                </a:lnTo>
                                <a:lnTo>
                                  <a:pt x="3524547" y="73709"/>
                                </a:lnTo>
                                <a:lnTo>
                                  <a:pt x="3527117" y="48728"/>
                                </a:lnTo>
                                <a:lnTo>
                                  <a:pt x="3529790" y="62298"/>
                                </a:lnTo>
                                <a:lnTo>
                                  <a:pt x="3532360" y="66821"/>
                                </a:lnTo>
                                <a:lnTo>
                                  <a:pt x="3534930" y="66821"/>
                                </a:lnTo>
                                <a:lnTo>
                                  <a:pt x="3537602" y="77101"/>
                                </a:lnTo>
                                <a:lnTo>
                                  <a:pt x="3540172" y="58905"/>
                                </a:lnTo>
                                <a:lnTo>
                                  <a:pt x="3542846" y="62298"/>
                                </a:lnTo>
                                <a:lnTo>
                                  <a:pt x="3545415" y="47597"/>
                                </a:lnTo>
                                <a:lnTo>
                                  <a:pt x="3548089" y="63428"/>
                                </a:lnTo>
                                <a:lnTo>
                                  <a:pt x="3550659" y="66821"/>
                                </a:lnTo>
                                <a:lnTo>
                                  <a:pt x="3553331" y="77101"/>
                                </a:lnTo>
                                <a:lnTo>
                                  <a:pt x="3555901" y="52120"/>
                                </a:lnTo>
                                <a:lnTo>
                                  <a:pt x="3558574" y="40812"/>
                                </a:lnTo>
                                <a:lnTo>
                                  <a:pt x="3561144" y="58905"/>
                                </a:lnTo>
                                <a:lnTo>
                                  <a:pt x="3563817" y="46466"/>
                                </a:lnTo>
                                <a:lnTo>
                                  <a:pt x="3566387" y="22616"/>
                                </a:lnTo>
                                <a:lnTo>
                                  <a:pt x="3569060" y="49858"/>
                                </a:lnTo>
                                <a:lnTo>
                                  <a:pt x="3571630" y="71344"/>
                                </a:lnTo>
                                <a:lnTo>
                                  <a:pt x="3574302" y="64560"/>
                                </a:lnTo>
                                <a:lnTo>
                                  <a:pt x="3576873" y="60036"/>
                                </a:lnTo>
                                <a:lnTo>
                                  <a:pt x="3579546" y="41943"/>
                                </a:lnTo>
                                <a:lnTo>
                                  <a:pt x="3582116" y="61167"/>
                                </a:lnTo>
                                <a:lnTo>
                                  <a:pt x="3584788" y="57774"/>
                                </a:lnTo>
                                <a:lnTo>
                                  <a:pt x="3587358" y="56644"/>
                                </a:lnTo>
                                <a:lnTo>
                                  <a:pt x="3590031" y="67952"/>
                                </a:lnTo>
                                <a:lnTo>
                                  <a:pt x="3592601" y="65690"/>
                                </a:lnTo>
                                <a:lnTo>
                                  <a:pt x="3595274" y="69083"/>
                                </a:lnTo>
                                <a:lnTo>
                                  <a:pt x="3597844" y="62298"/>
                                </a:lnTo>
                                <a:lnTo>
                                  <a:pt x="3600517" y="53251"/>
                                </a:lnTo>
                                <a:lnTo>
                                  <a:pt x="3603087" y="52120"/>
                                </a:lnTo>
                                <a:lnTo>
                                  <a:pt x="3605760" y="65690"/>
                                </a:lnTo>
                                <a:lnTo>
                                  <a:pt x="3608330" y="56644"/>
                                </a:lnTo>
                                <a:lnTo>
                                  <a:pt x="3611003" y="56644"/>
                                </a:lnTo>
                                <a:lnTo>
                                  <a:pt x="3613573" y="77101"/>
                                </a:lnTo>
                                <a:lnTo>
                                  <a:pt x="3616246" y="60036"/>
                                </a:lnTo>
                                <a:lnTo>
                                  <a:pt x="3618816" y="58905"/>
                                </a:lnTo>
                                <a:lnTo>
                                  <a:pt x="3621488" y="48728"/>
                                </a:lnTo>
                                <a:lnTo>
                                  <a:pt x="3624058" y="60036"/>
                                </a:lnTo>
                                <a:lnTo>
                                  <a:pt x="3626731" y="49858"/>
                                </a:lnTo>
                                <a:lnTo>
                                  <a:pt x="3629301" y="49858"/>
                                </a:lnTo>
                                <a:lnTo>
                                  <a:pt x="3631975" y="65690"/>
                                </a:lnTo>
                                <a:lnTo>
                                  <a:pt x="3634545" y="53251"/>
                                </a:lnTo>
                                <a:lnTo>
                                  <a:pt x="3637217" y="29401"/>
                                </a:lnTo>
                                <a:lnTo>
                                  <a:pt x="3639787" y="38550"/>
                                </a:lnTo>
                                <a:lnTo>
                                  <a:pt x="3642460" y="43074"/>
                                </a:lnTo>
                                <a:lnTo>
                                  <a:pt x="3645030" y="54382"/>
                                </a:lnTo>
                                <a:lnTo>
                                  <a:pt x="3647703" y="54382"/>
                                </a:lnTo>
                                <a:lnTo>
                                  <a:pt x="3650273" y="37419"/>
                                </a:lnTo>
                                <a:lnTo>
                                  <a:pt x="3652946" y="33924"/>
                                </a:lnTo>
                                <a:lnTo>
                                  <a:pt x="3655516" y="41943"/>
                                </a:lnTo>
                                <a:lnTo>
                                  <a:pt x="3658188" y="15831"/>
                                </a:lnTo>
                                <a:lnTo>
                                  <a:pt x="3660759" y="71344"/>
                                </a:lnTo>
                                <a:lnTo>
                                  <a:pt x="3663432" y="79363"/>
                                </a:lnTo>
                                <a:lnTo>
                                  <a:pt x="3666002" y="48728"/>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41" name="Shape 2541"/>
                        <wps:cNvSpPr/>
                        <wps:spPr>
                          <a:xfrm>
                            <a:off x="613683" y="4263484"/>
                            <a:ext cx="3666002" cy="530764"/>
                          </a:xfrm>
                          <a:custGeom>
                            <a:avLst/>
                            <a:gdLst/>
                            <a:ahLst/>
                            <a:cxnLst/>
                            <a:rect l="0" t="0" r="0" b="0"/>
                            <a:pathLst>
                              <a:path w="3666002" h="530764">
                                <a:moveTo>
                                  <a:pt x="0" y="389001"/>
                                </a:moveTo>
                                <a:lnTo>
                                  <a:pt x="2673" y="424158"/>
                                </a:lnTo>
                                <a:lnTo>
                                  <a:pt x="5243" y="377692"/>
                                </a:lnTo>
                                <a:lnTo>
                                  <a:pt x="7813" y="333385"/>
                                </a:lnTo>
                                <a:lnTo>
                                  <a:pt x="10486" y="336880"/>
                                </a:lnTo>
                                <a:lnTo>
                                  <a:pt x="13056" y="362889"/>
                                </a:lnTo>
                                <a:lnTo>
                                  <a:pt x="15729" y="469494"/>
                                </a:lnTo>
                                <a:lnTo>
                                  <a:pt x="18299" y="350450"/>
                                </a:lnTo>
                                <a:lnTo>
                                  <a:pt x="20971" y="402570"/>
                                </a:lnTo>
                                <a:lnTo>
                                  <a:pt x="23541" y="340273"/>
                                </a:lnTo>
                                <a:lnTo>
                                  <a:pt x="26214" y="317553"/>
                                </a:lnTo>
                                <a:lnTo>
                                  <a:pt x="28784" y="398047"/>
                                </a:lnTo>
                                <a:lnTo>
                                  <a:pt x="31457" y="442252"/>
                                </a:lnTo>
                                <a:lnTo>
                                  <a:pt x="34027" y="445747"/>
                                </a:lnTo>
                                <a:lnTo>
                                  <a:pt x="36700" y="393524"/>
                                </a:lnTo>
                                <a:lnTo>
                                  <a:pt x="39270" y="445747"/>
                                </a:lnTo>
                                <a:lnTo>
                                  <a:pt x="41943" y="347058"/>
                                </a:lnTo>
                                <a:lnTo>
                                  <a:pt x="44513" y="339142"/>
                                </a:lnTo>
                                <a:lnTo>
                                  <a:pt x="47186" y="314161"/>
                                </a:lnTo>
                                <a:lnTo>
                                  <a:pt x="49756" y="412850"/>
                                </a:lnTo>
                                <a:lnTo>
                                  <a:pt x="52429" y="403701"/>
                                </a:lnTo>
                                <a:lnTo>
                                  <a:pt x="54999" y="455924"/>
                                </a:lnTo>
                                <a:lnTo>
                                  <a:pt x="57672" y="390131"/>
                                </a:lnTo>
                                <a:lnTo>
                                  <a:pt x="60242" y="345927"/>
                                </a:lnTo>
                                <a:lnTo>
                                  <a:pt x="62914" y="343665"/>
                                </a:lnTo>
                                <a:lnTo>
                                  <a:pt x="65484" y="398047"/>
                                </a:lnTo>
                                <a:lnTo>
                                  <a:pt x="68157" y="424158"/>
                                </a:lnTo>
                                <a:lnTo>
                                  <a:pt x="70727" y="394655"/>
                                </a:lnTo>
                                <a:lnTo>
                                  <a:pt x="73400" y="374300"/>
                                </a:lnTo>
                                <a:lnTo>
                                  <a:pt x="75970" y="399178"/>
                                </a:lnTo>
                                <a:lnTo>
                                  <a:pt x="78643" y="378823"/>
                                </a:lnTo>
                                <a:lnTo>
                                  <a:pt x="81213" y="230275"/>
                                </a:lnTo>
                                <a:lnTo>
                                  <a:pt x="83886" y="342535"/>
                                </a:lnTo>
                                <a:lnTo>
                                  <a:pt x="86456" y="434336"/>
                                </a:lnTo>
                                <a:lnTo>
                                  <a:pt x="89129" y="395786"/>
                                </a:lnTo>
                                <a:lnTo>
                                  <a:pt x="91699" y="338011"/>
                                </a:lnTo>
                                <a:lnTo>
                                  <a:pt x="94372" y="327731"/>
                                </a:lnTo>
                                <a:lnTo>
                                  <a:pt x="96942" y="389001"/>
                                </a:lnTo>
                                <a:lnTo>
                                  <a:pt x="99614" y="310769"/>
                                </a:lnTo>
                                <a:lnTo>
                                  <a:pt x="102185" y="381085"/>
                                </a:lnTo>
                                <a:lnTo>
                                  <a:pt x="104857" y="405962"/>
                                </a:lnTo>
                                <a:lnTo>
                                  <a:pt x="107427" y="420766"/>
                                </a:lnTo>
                                <a:lnTo>
                                  <a:pt x="110100" y="421897"/>
                                </a:lnTo>
                                <a:lnTo>
                                  <a:pt x="112670" y="450270"/>
                                </a:lnTo>
                                <a:lnTo>
                                  <a:pt x="115343" y="350450"/>
                                </a:lnTo>
                                <a:lnTo>
                                  <a:pt x="117913" y="408327"/>
                                </a:lnTo>
                                <a:lnTo>
                                  <a:pt x="120586" y="344796"/>
                                </a:lnTo>
                                <a:lnTo>
                                  <a:pt x="123156" y="386739"/>
                                </a:lnTo>
                                <a:lnTo>
                                  <a:pt x="125829" y="362889"/>
                                </a:lnTo>
                                <a:lnTo>
                                  <a:pt x="128399" y="435467"/>
                                </a:lnTo>
                                <a:lnTo>
                                  <a:pt x="131072" y="401439"/>
                                </a:lnTo>
                                <a:lnTo>
                                  <a:pt x="133642" y="395786"/>
                                </a:lnTo>
                                <a:lnTo>
                                  <a:pt x="136315" y="381085"/>
                                </a:lnTo>
                                <a:lnTo>
                                  <a:pt x="138885" y="366281"/>
                                </a:lnTo>
                                <a:lnTo>
                                  <a:pt x="141558" y="501260"/>
                                </a:lnTo>
                                <a:lnTo>
                                  <a:pt x="144128" y="404832"/>
                                </a:lnTo>
                                <a:lnTo>
                                  <a:pt x="146698" y="360627"/>
                                </a:lnTo>
                                <a:lnTo>
                                  <a:pt x="149370" y="413981"/>
                                </a:lnTo>
                                <a:lnTo>
                                  <a:pt x="151940" y="398047"/>
                                </a:lnTo>
                                <a:lnTo>
                                  <a:pt x="154613" y="381085"/>
                                </a:lnTo>
                                <a:lnTo>
                                  <a:pt x="157183" y="298227"/>
                                </a:lnTo>
                                <a:lnTo>
                                  <a:pt x="159856" y="341404"/>
                                </a:lnTo>
                                <a:lnTo>
                                  <a:pt x="162426" y="350450"/>
                                </a:lnTo>
                                <a:lnTo>
                                  <a:pt x="165099" y="390131"/>
                                </a:lnTo>
                                <a:lnTo>
                                  <a:pt x="167669" y="400309"/>
                                </a:lnTo>
                                <a:lnTo>
                                  <a:pt x="170342" y="359496"/>
                                </a:lnTo>
                                <a:lnTo>
                                  <a:pt x="172912" y="339142"/>
                                </a:lnTo>
                                <a:lnTo>
                                  <a:pt x="175585" y="338011"/>
                                </a:lnTo>
                                <a:lnTo>
                                  <a:pt x="178155" y="348188"/>
                                </a:lnTo>
                                <a:lnTo>
                                  <a:pt x="180828" y="454794"/>
                                </a:lnTo>
                                <a:lnTo>
                                  <a:pt x="183398" y="386739"/>
                                </a:lnTo>
                                <a:lnTo>
                                  <a:pt x="186071" y="393524"/>
                                </a:lnTo>
                                <a:lnTo>
                                  <a:pt x="188641" y="360627"/>
                                </a:lnTo>
                                <a:lnTo>
                                  <a:pt x="191313" y="401439"/>
                                </a:lnTo>
                                <a:lnTo>
                                  <a:pt x="193883" y="361758"/>
                                </a:lnTo>
                                <a:lnTo>
                                  <a:pt x="196556" y="427551"/>
                                </a:lnTo>
                                <a:lnTo>
                                  <a:pt x="199126" y="393524"/>
                                </a:lnTo>
                                <a:lnTo>
                                  <a:pt x="201799" y="404832"/>
                                </a:lnTo>
                                <a:lnTo>
                                  <a:pt x="204369" y="378823"/>
                                </a:lnTo>
                                <a:lnTo>
                                  <a:pt x="207042" y="282396"/>
                                </a:lnTo>
                                <a:lnTo>
                                  <a:pt x="209612" y="298227"/>
                                </a:lnTo>
                                <a:lnTo>
                                  <a:pt x="212285" y="361758"/>
                                </a:lnTo>
                                <a:lnTo>
                                  <a:pt x="214855" y="359496"/>
                                </a:lnTo>
                                <a:lnTo>
                                  <a:pt x="217528" y="399178"/>
                                </a:lnTo>
                                <a:lnTo>
                                  <a:pt x="220098" y="383347"/>
                                </a:lnTo>
                                <a:lnTo>
                                  <a:pt x="222771" y="357235"/>
                                </a:lnTo>
                                <a:lnTo>
                                  <a:pt x="225341" y="258545"/>
                                </a:lnTo>
                                <a:lnTo>
                                  <a:pt x="228014" y="218864"/>
                                </a:lnTo>
                                <a:lnTo>
                                  <a:pt x="230584" y="305114"/>
                                </a:lnTo>
                                <a:lnTo>
                                  <a:pt x="233256" y="401439"/>
                                </a:lnTo>
                                <a:lnTo>
                                  <a:pt x="235826" y="446878"/>
                                </a:lnTo>
                                <a:lnTo>
                                  <a:pt x="238499" y="357235"/>
                                </a:lnTo>
                                <a:lnTo>
                                  <a:pt x="241069" y="150809"/>
                                </a:lnTo>
                                <a:lnTo>
                                  <a:pt x="243742" y="290311"/>
                                </a:lnTo>
                                <a:lnTo>
                                  <a:pt x="246312" y="274480"/>
                                </a:lnTo>
                                <a:lnTo>
                                  <a:pt x="248985" y="307376"/>
                                </a:lnTo>
                                <a:lnTo>
                                  <a:pt x="251555" y="362889"/>
                                </a:lnTo>
                                <a:lnTo>
                                  <a:pt x="254228" y="367412"/>
                                </a:lnTo>
                                <a:lnTo>
                                  <a:pt x="256798" y="384477"/>
                                </a:lnTo>
                                <a:lnTo>
                                  <a:pt x="259471" y="338011"/>
                                </a:lnTo>
                                <a:lnTo>
                                  <a:pt x="262041" y="343665"/>
                                </a:lnTo>
                                <a:lnTo>
                                  <a:pt x="264714" y="357235"/>
                                </a:lnTo>
                                <a:lnTo>
                                  <a:pt x="267284" y="300591"/>
                                </a:lnTo>
                                <a:lnTo>
                                  <a:pt x="269957" y="381085"/>
                                </a:lnTo>
                                <a:lnTo>
                                  <a:pt x="272527" y="291442"/>
                                </a:lnTo>
                                <a:lnTo>
                                  <a:pt x="275199" y="383347"/>
                                </a:lnTo>
                                <a:lnTo>
                                  <a:pt x="277769" y="331123"/>
                                </a:lnTo>
                                <a:lnTo>
                                  <a:pt x="280339" y="370805"/>
                                </a:lnTo>
                                <a:lnTo>
                                  <a:pt x="283012" y="368543"/>
                                </a:lnTo>
                                <a:lnTo>
                                  <a:pt x="285582" y="370805"/>
                                </a:lnTo>
                                <a:lnTo>
                                  <a:pt x="288255" y="375431"/>
                                </a:lnTo>
                                <a:lnTo>
                                  <a:pt x="290825" y="429813"/>
                                </a:lnTo>
                                <a:lnTo>
                                  <a:pt x="293498" y="394655"/>
                                </a:lnTo>
                                <a:lnTo>
                                  <a:pt x="296068" y="335750"/>
                                </a:lnTo>
                                <a:lnTo>
                                  <a:pt x="298741" y="376562"/>
                                </a:lnTo>
                                <a:lnTo>
                                  <a:pt x="301311" y="322077"/>
                                </a:lnTo>
                                <a:lnTo>
                                  <a:pt x="303984" y="305114"/>
                                </a:lnTo>
                                <a:lnTo>
                                  <a:pt x="306554" y="339142"/>
                                </a:lnTo>
                                <a:lnTo>
                                  <a:pt x="309227" y="327731"/>
                                </a:lnTo>
                                <a:lnTo>
                                  <a:pt x="311797" y="319815"/>
                                </a:lnTo>
                                <a:lnTo>
                                  <a:pt x="314469" y="341404"/>
                                </a:lnTo>
                                <a:lnTo>
                                  <a:pt x="317039" y="333385"/>
                                </a:lnTo>
                                <a:lnTo>
                                  <a:pt x="319712" y="319815"/>
                                </a:lnTo>
                                <a:lnTo>
                                  <a:pt x="322283" y="280134"/>
                                </a:lnTo>
                                <a:lnTo>
                                  <a:pt x="324955" y="378823"/>
                                </a:lnTo>
                                <a:lnTo>
                                  <a:pt x="327525" y="394655"/>
                                </a:lnTo>
                                <a:lnTo>
                                  <a:pt x="330198" y="385608"/>
                                </a:lnTo>
                                <a:lnTo>
                                  <a:pt x="332768" y="339142"/>
                                </a:lnTo>
                                <a:lnTo>
                                  <a:pt x="335441" y="306245"/>
                                </a:lnTo>
                                <a:lnTo>
                                  <a:pt x="338011" y="331123"/>
                                </a:lnTo>
                                <a:lnTo>
                                  <a:pt x="340684" y="315292"/>
                                </a:lnTo>
                                <a:lnTo>
                                  <a:pt x="343254" y="300591"/>
                                </a:lnTo>
                                <a:lnTo>
                                  <a:pt x="345927" y="309638"/>
                                </a:lnTo>
                                <a:lnTo>
                                  <a:pt x="348497" y="379954"/>
                                </a:lnTo>
                                <a:lnTo>
                                  <a:pt x="351170" y="328862"/>
                                </a:lnTo>
                                <a:lnTo>
                                  <a:pt x="353740" y="334516"/>
                                </a:lnTo>
                                <a:lnTo>
                                  <a:pt x="356412" y="325469"/>
                                </a:lnTo>
                                <a:lnTo>
                                  <a:pt x="358983" y="381085"/>
                                </a:lnTo>
                                <a:lnTo>
                                  <a:pt x="361655" y="433205"/>
                                </a:lnTo>
                                <a:lnTo>
                                  <a:pt x="364225" y="404832"/>
                                </a:lnTo>
                                <a:lnTo>
                                  <a:pt x="366898" y="341404"/>
                                </a:lnTo>
                                <a:lnTo>
                                  <a:pt x="369468" y="333385"/>
                                </a:lnTo>
                                <a:lnTo>
                                  <a:pt x="372141" y="274480"/>
                                </a:lnTo>
                                <a:lnTo>
                                  <a:pt x="374711" y="259676"/>
                                </a:lnTo>
                                <a:lnTo>
                                  <a:pt x="377384" y="280134"/>
                                </a:lnTo>
                                <a:lnTo>
                                  <a:pt x="379954" y="368543"/>
                                </a:lnTo>
                                <a:lnTo>
                                  <a:pt x="382627" y="339142"/>
                                </a:lnTo>
                                <a:lnTo>
                                  <a:pt x="385197" y="374300"/>
                                </a:lnTo>
                                <a:lnTo>
                                  <a:pt x="387870" y="353842"/>
                                </a:lnTo>
                                <a:lnTo>
                                  <a:pt x="390440" y="283526"/>
                                </a:lnTo>
                                <a:lnTo>
                                  <a:pt x="393113" y="263172"/>
                                </a:lnTo>
                                <a:lnTo>
                                  <a:pt x="395683" y="293703"/>
                                </a:lnTo>
                                <a:lnTo>
                                  <a:pt x="398355" y="339142"/>
                                </a:lnTo>
                                <a:lnTo>
                                  <a:pt x="400925" y="391262"/>
                                </a:lnTo>
                                <a:lnTo>
                                  <a:pt x="403598" y="314161"/>
                                </a:lnTo>
                                <a:lnTo>
                                  <a:pt x="406169" y="328862"/>
                                </a:lnTo>
                                <a:lnTo>
                                  <a:pt x="408841" y="284657"/>
                                </a:lnTo>
                                <a:lnTo>
                                  <a:pt x="411411" y="336880"/>
                                </a:lnTo>
                                <a:lnTo>
                                  <a:pt x="413981" y="301722"/>
                                </a:lnTo>
                                <a:lnTo>
                                  <a:pt x="416654" y="335750"/>
                                </a:lnTo>
                                <a:lnTo>
                                  <a:pt x="419224" y="331123"/>
                                </a:lnTo>
                                <a:lnTo>
                                  <a:pt x="421897" y="345927"/>
                                </a:lnTo>
                                <a:lnTo>
                                  <a:pt x="424467" y="384477"/>
                                </a:lnTo>
                                <a:lnTo>
                                  <a:pt x="427140" y="317553"/>
                                </a:lnTo>
                                <a:lnTo>
                                  <a:pt x="429710" y="205294"/>
                                </a:lnTo>
                                <a:lnTo>
                                  <a:pt x="432383" y="347058"/>
                                </a:lnTo>
                                <a:lnTo>
                                  <a:pt x="434953" y="301722"/>
                                </a:lnTo>
                                <a:lnTo>
                                  <a:pt x="437626" y="347058"/>
                                </a:lnTo>
                                <a:lnTo>
                                  <a:pt x="440196" y="334516"/>
                                </a:lnTo>
                                <a:lnTo>
                                  <a:pt x="442869" y="341404"/>
                                </a:lnTo>
                                <a:lnTo>
                                  <a:pt x="445439" y="349319"/>
                                </a:lnTo>
                                <a:lnTo>
                                  <a:pt x="448111" y="284657"/>
                                </a:lnTo>
                                <a:lnTo>
                                  <a:pt x="450681" y="279003"/>
                                </a:lnTo>
                                <a:lnTo>
                                  <a:pt x="453354" y="319815"/>
                                </a:lnTo>
                                <a:lnTo>
                                  <a:pt x="455924" y="389001"/>
                                </a:lnTo>
                                <a:lnTo>
                                  <a:pt x="458597" y="345927"/>
                                </a:lnTo>
                                <a:lnTo>
                                  <a:pt x="461167" y="275611"/>
                                </a:lnTo>
                                <a:lnTo>
                                  <a:pt x="463840" y="271087"/>
                                </a:lnTo>
                                <a:lnTo>
                                  <a:pt x="466410" y="338011"/>
                                </a:lnTo>
                                <a:lnTo>
                                  <a:pt x="469083" y="169006"/>
                                </a:lnTo>
                                <a:lnTo>
                                  <a:pt x="471653" y="308507"/>
                                </a:lnTo>
                                <a:lnTo>
                                  <a:pt x="474326" y="365150"/>
                                </a:lnTo>
                                <a:lnTo>
                                  <a:pt x="476896" y="311899"/>
                                </a:lnTo>
                                <a:lnTo>
                                  <a:pt x="479569" y="324338"/>
                                </a:lnTo>
                                <a:lnTo>
                                  <a:pt x="482139" y="317553"/>
                                </a:lnTo>
                                <a:lnTo>
                                  <a:pt x="484811" y="271087"/>
                                </a:lnTo>
                                <a:lnTo>
                                  <a:pt x="487381" y="293703"/>
                                </a:lnTo>
                                <a:lnTo>
                                  <a:pt x="490054" y="351581"/>
                                </a:lnTo>
                                <a:lnTo>
                                  <a:pt x="492625" y="410589"/>
                                </a:lnTo>
                                <a:lnTo>
                                  <a:pt x="495297" y="477410"/>
                                </a:lnTo>
                                <a:lnTo>
                                  <a:pt x="497867" y="421897"/>
                                </a:lnTo>
                                <a:lnTo>
                                  <a:pt x="500540" y="372038"/>
                                </a:lnTo>
                                <a:lnTo>
                                  <a:pt x="503110" y="410589"/>
                                </a:lnTo>
                                <a:lnTo>
                                  <a:pt x="505783" y="392393"/>
                                </a:lnTo>
                                <a:lnTo>
                                  <a:pt x="508353" y="402570"/>
                                </a:lnTo>
                                <a:lnTo>
                                  <a:pt x="511026" y="359496"/>
                                </a:lnTo>
                                <a:lnTo>
                                  <a:pt x="513596" y="381085"/>
                                </a:lnTo>
                                <a:lnTo>
                                  <a:pt x="516269" y="399178"/>
                                </a:lnTo>
                                <a:lnTo>
                                  <a:pt x="518839" y="375431"/>
                                </a:lnTo>
                                <a:lnTo>
                                  <a:pt x="521511" y="361758"/>
                                </a:lnTo>
                                <a:lnTo>
                                  <a:pt x="524081" y="411719"/>
                                </a:lnTo>
                                <a:lnTo>
                                  <a:pt x="526755" y="424158"/>
                                </a:lnTo>
                                <a:lnTo>
                                  <a:pt x="529325" y="477410"/>
                                </a:lnTo>
                                <a:lnTo>
                                  <a:pt x="531997" y="448009"/>
                                </a:lnTo>
                                <a:lnTo>
                                  <a:pt x="534567" y="475148"/>
                                </a:lnTo>
                                <a:lnTo>
                                  <a:pt x="537240" y="374300"/>
                                </a:lnTo>
                                <a:lnTo>
                                  <a:pt x="539810" y="421897"/>
                                </a:lnTo>
                                <a:lnTo>
                                  <a:pt x="542483" y="423028"/>
                                </a:lnTo>
                                <a:lnTo>
                                  <a:pt x="545053" y="530764"/>
                                </a:lnTo>
                                <a:lnTo>
                                  <a:pt x="547726" y="436598"/>
                                </a:lnTo>
                                <a:lnTo>
                                  <a:pt x="550296" y="454794"/>
                                </a:lnTo>
                                <a:lnTo>
                                  <a:pt x="552866" y="420766"/>
                                </a:lnTo>
                                <a:lnTo>
                                  <a:pt x="555539" y="352711"/>
                                </a:lnTo>
                                <a:lnTo>
                                  <a:pt x="558109" y="303984"/>
                                </a:lnTo>
                                <a:lnTo>
                                  <a:pt x="560782" y="381085"/>
                                </a:lnTo>
                                <a:lnTo>
                                  <a:pt x="563352" y="374300"/>
                                </a:lnTo>
                                <a:lnTo>
                                  <a:pt x="566025" y="426420"/>
                                </a:lnTo>
                                <a:lnTo>
                                  <a:pt x="568595" y="394655"/>
                                </a:lnTo>
                                <a:lnTo>
                                  <a:pt x="571267" y="343665"/>
                                </a:lnTo>
                                <a:lnTo>
                                  <a:pt x="573837" y="314161"/>
                                </a:lnTo>
                                <a:lnTo>
                                  <a:pt x="576510" y="313030"/>
                                </a:lnTo>
                                <a:lnTo>
                                  <a:pt x="579080" y="339142"/>
                                </a:lnTo>
                                <a:lnTo>
                                  <a:pt x="581753" y="343665"/>
                                </a:lnTo>
                                <a:lnTo>
                                  <a:pt x="584323" y="366281"/>
                                </a:lnTo>
                                <a:lnTo>
                                  <a:pt x="586996" y="313030"/>
                                </a:lnTo>
                                <a:lnTo>
                                  <a:pt x="589566" y="357235"/>
                                </a:lnTo>
                                <a:lnTo>
                                  <a:pt x="592239" y="335750"/>
                                </a:lnTo>
                                <a:lnTo>
                                  <a:pt x="594809" y="342535"/>
                                </a:lnTo>
                                <a:lnTo>
                                  <a:pt x="597482" y="411719"/>
                                </a:lnTo>
                                <a:lnTo>
                                  <a:pt x="600052" y="405962"/>
                                </a:lnTo>
                                <a:lnTo>
                                  <a:pt x="602725" y="400309"/>
                                </a:lnTo>
                                <a:lnTo>
                                  <a:pt x="605295" y="417373"/>
                                </a:lnTo>
                                <a:lnTo>
                                  <a:pt x="607967" y="354973"/>
                                </a:lnTo>
                                <a:lnTo>
                                  <a:pt x="610537" y="376562"/>
                                </a:lnTo>
                                <a:lnTo>
                                  <a:pt x="613211" y="412850"/>
                                </a:lnTo>
                                <a:lnTo>
                                  <a:pt x="615781" y="375431"/>
                                </a:lnTo>
                                <a:lnTo>
                                  <a:pt x="618453" y="433205"/>
                                </a:lnTo>
                                <a:lnTo>
                                  <a:pt x="621023" y="420766"/>
                                </a:lnTo>
                                <a:lnTo>
                                  <a:pt x="623696" y="331123"/>
                                </a:lnTo>
                                <a:lnTo>
                                  <a:pt x="626266" y="486559"/>
                                </a:lnTo>
                                <a:lnTo>
                                  <a:pt x="628939" y="257415"/>
                                </a:lnTo>
                                <a:lnTo>
                                  <a:pt x="631509" y="288049"/>
                                </a:lnTo>
                                <a:lnTo>
                                  <a:pt x="634182" y="260807"/>
                                </a:lnTo>
                                <a:lnTo>
                                  <a:pt x="636752" y="293703"/>
                                </a:lnTo>
                                <a:lnTo>
                                  <a:pt x="639425" y="354973"/>
                                </a:lnTo>
                                <a:lnTo>
                                  <a:pt x="641995" y="419635"/>
                                </a:lnTo>
                                <a:lnTo>
                                  <a:pt x="644668" y="412850"/>
                                </a:lnTo>
                                <a:lnTo>
                                  <a:pt x="647238" y="318684"/>
                                </a:lnTo>
                                <a:lnTo>
                                  <a:pt x="649911" y="265433"/>
                                </a:lnTo>
                                <a:lnTo>
                                  <a:pt x="652481" y="335750"/>
                                </a:lnTo>
                                <a:lnTo>
                                  <a:pt x="655153" y="395786"/>
                                </a:lnTo>
                                <a:lnTo>
                                  <a:pt x="657724" y="344796"/>
                                </a:lnTo>
                                <a:lnTo>
                                  <a:pt x="660396" y="418504"/>
                                </a:lnTo>
                                <a:lnTo>
                                  <a:pt x="662966" y="428682"/>
                                </a:lnTo>
                                <a:lnTo>
                                  <a:pt x="665639" y="344796"/>
                                </a:lnTo>
                                <a:lnTo>
                                  <a:pt x="668209" y="341404"/>
                                </a:lnTo>
                                <a:lnTo>
                                  <a:pt x="670882" y="326600"/>
                                </a:lnTo>
                                <a:lnTo>
                                  <a:pt x="673452" y="438859"/>
                                </a:lnTo>
                                <a:lnTo>
                                  <a:pt x="676125" y="421897"/>
                                </a:lnTo>
                                <a:lnTo>
                                  <a:pt x="678695" y="404832"/>
                                </a:lnTo>
                                <a:lnTo>
                                  <a:pt x="681368" y="382215"/>
                                </a:lnTo>
                                <a:lnTo>
                                  <a:pt x="683938" y="451401"/>
                                </a:lnTo>
                                <a:lnTo>
                                  <a:pt x="686508" y="394655"/>
                                </a:lnTo>
                                <a:lnTo>
                                  <a:pt x="689181" y="302853"/>
                                </a:lnTo>
                                <a:lnTo>
                                  <a:pt x="691751" y="390131"/>
                                </a:lnTo>
                                <a:lnTo>
                                  <a:pt x="694423" y="458186"/>
                                </a:lnTo>
                                <a:lnTo>
                                  <a:pt x="696993" y="328862"/>
                                </a:lnTo>
                                <a:lnTo>
                                  <a:pt x="699667" y="377692"/>
                                </a:lnTo>
                                <a:lnTo>
                                  <a:pt x="702237" y="317553"/>
                                </a:lnTo>
                                <a:lnTo>
                                  <a:pt x="704909" y="329993"/>
                                </a:lnTo>
                                <a:lnTo>
                                  <a:pt x="707479" y="345927"/>
                                </a:lnTo>
                                <a:lnTo>
                                  <a:pt x="710152" y="433205"/>
                                </a:lnTo>
                                <a:lnTo>
                                  <a:pt x="712722" y="438859"/>
                                </a:lnTo>
                                <a:lnTo>
                                  <a:pt x="715395" y="395786"/>
                                </a:lnTo>
                                <a:lnTo>
                                  <a:pt x="717965" y="364020"/>
                                </a:lnTo>
                                <a:lnTo>
                                  <a:pt x="720638" y="317553"/>
                                </a:lnTo>
                                <a:lnTo>
                                  <a:pt x="723208" y="320946"/>
                                </a:lnTo>
                                <a:lnTo>
                                  <a:pt x="725881" y="335750"/>
                                </a:lnTo>
                                <a:lnTo>
                                  <a:pt x="728451" y="385608"/>
                                </a:lnTo>
                                <a:lnTo>
                                  <a:pt x="731124" y="409458"/>
                                </a:lnTo>
                                <a:lnTo>
                                  <a:pt x="733694" y="390131"/>
                                </a:lnTo>
                                <a:lnTo>
                                  <a:pt x="736367" y="338011"/>
                                </a:lnTo>
                                <a:lnTo>
                                  <a:pt x="738937" y="340273"/>
                                </a:lnTo>
                                <a:lnTo>
                                  <a:pt x="741609" y="324338"/>
                                </a:lnTo>
                                <a:lnTo>
                                  <a:pt x="744179" y="352711"/>
                                </a:lnTo>
                                <a:lnTo>
                                  <a:pt x="746852" y="408327"/>
                                </a:lnTo>
                                <a:lnTo>
                                  <a:pt x="749422" y="394655"/>
                                </a:lnTo>
                                <a:lnTo>
                                  <a:pt x="752095" y="401439"/>
                                </a:lnTo>
                                <a:lnTo>
                                  <a:pt x="754665" y="441121"/>
                                </a:lnTo>
                                <a:lnTo>
                                  <a:pt x="757338" y="341404"/>
                                </a:lnTo>
                                <a:lnTo>
                                  <a:pt x="759908" y="230275"/>
                                </a:lnTo>
                                <a:lnTo>
                                  <a:pt x="762581" y="277872"/>
                                </a:lnTo>
                                <a:lnTo>
                                  <a:pt x="765151" y="172398"/>
                                </a:lnTo>
                                <a:lnTo>
                                  <a:pt x="767824" y="368543"/>
                                </a:lnTo>
                                <a:lnTo>
                                  <a:pt x="770394" y="351581"/>
                                </a:lnTo>
                                <a:lnTo>
                                  <a:pt x="773067" y="362889"/>
                                </a:lnTo>
                                <a:lnTo>
                                  <a:pt x="775637" y="317553"/>
                                </a:lnTo>
                                <a:lnTo>
                                  <a:pt x="778309" y="298227"/>
                                </a:lnTo>
                                <a:lnTo>
                                  <a:pt x="780880" y="402570"/>
                                </a:lnTo>
                                <a:lnTo>
                                  <a:pt x="783552" y="439990"/>
                                </a:lnTo>
                                <a:lnTo>
                                  <a:pt x="786122" y="401439"/>
                                </a:lnTo>
                                <a:lnTo>
                                  <a:pt x="788795" y="386739"/>
                                </a:lnTo>
                                <a:lnTo>
                                  <a:pt x="791365" y="359496"/>
                                </a:lnTo>
                                <a:lnTo>
                                  <a:pt x="794038" y="335750"/>
                                </a:lnTo>
                                <a:lnTo>
                                  <a:pt x="796608" y="345927"/>
                                </a:lnTo>
                                <a:lnTo>
                                  <a:pt x="799281" y="392393"/>
                                </a:lnTo>
                                <a:lnTo>
                                  <a:pt x="801851" y="345927"/>
                                </a:lnTo>
                                <a:lnTo>
                                  <a:pt x="804524" y="354973"/>
                                </a:lnTo>
                                <a:lnTo>
                                  <a:pt x="807094" y="412850"/>
                                </a:lnTo>
                                <a:lnTo>
                                  <a:pt x="809767" y="357235"/>
                                </a:lnTo>
                                <a:lnTo>
                                  <a:pt x="812337" y="313030"/>
                                </a:lnTo>
                                <a:lnTo>
                                  <a:pt x="815009" y="297096"/>
                                </a:lnTo>
                                <a:lnTo>
                                  <a:pt x="817579" y="375431"/>
                                </a:lnTo>
                                <a:lnTo>
                                  <a:pt x="820253" y="471756"/>
                                </a:lnTo>
                                <a:lnTo>
                                  <a:pt x="822823" y="408327"/>
                                </a:lnTo>
                                <a:lnTo>
                                  <a:pt x="825393" y="443383"/>
                                </a:lnTo>
                                <a:lnTo>
                                  <a:pt x="828065" y="385608"/>
                                </a:lnTo>
                                <a:lnTo>
                                  <a:pt x="830635" y="349319"/>
                                </a:lnTo>
                                <a:lnTo>
                                  <a:pt x="833308" y="374300"/>
                                </a:lnTo>
                                <a:lnTo>
                                  <a:pt x="835878" y="334516"/>
                                </a:lnTo>
                                <a:lnTo>
                                  <a:pt x="838551" y="379954"/>
                                </a:lnTo>
                                <a:lnTo>
                                  <a:pt x="841121" y="328862"/>
                                </a:lnTo>
                                <a:lnTo>
                                  <a:pt x="843794" y="382215"/>
                                </a:lnTo>
                                <a:lnTo>
                                  <a:pt x="846364" y="336880"/>
                                </a:lnTo>
                                <a:lnTo>
                                  <a:pt x="849037" y="441121"/>
                                </a:lnTo>
                                <a:lnTo>
                                  <a:pt x="851607" y="407093"/>
                                </a:lnTo>
                                <a:lnTo>
                                  <a:pt x="854280" y="367412"/>
                                </a:lnTo>
                                <a:lnTo>
                                  <a:pt x="856850" y="291442"/>
                                </a:lnTo>
                                <a:lnTo>
                                  <a:pt x="859523" y="376562"/>
                                </a:lnTo>
                                <a:lnTo>
                                  <a:pt x="862093" y="323208"/>
                                </a:lnTo>
                                <a:lnTo>
                                  <a:pt x="864766" y="391262"/>
                                </a:lnTo>
                                <a:lnTo>
                                  <a:pt x="867336" y="351581"/>
                                </a:lnTo>
                                <a:lnTo>
                                  <a:pt x="870008" y="302853"/>
                                </a:lnTo>
                                <a:lnTo>
                                  <a:pt x="872578" y="336880"/>
                                </a:lnTo>
                                <a:lnTo>
                                  <a:pt x="875251" y="361758"/>
                                </a:lnTo>
                                <a:lnTo>
                                  <a:pt x="877821" y="416243"/>
                                </a:lnTo>
                                <a:lnTo>
                                  <a:pt x="880494" y="350450"/>
                                </a:lnTo>
                                <a:lnTo>
                                  <a:pt x="883064" y="374300"/>
                                </a:lnTo>
                                <a:lnTo>
                                  <a:pt x="885737" y="383347"/>
                                </a:lnTo>
                                <a:lnTo>
                                  <a:pt x="888307" y="328862"/>
                                </a:lnTo>
                                <a:lnTo>
                                  <a:pt x="890980" y="356104"/>
                                </a:lnTo>
                                <a:lnTo>
                                  <a:pt x="893550" y="381085"/>
                                </a:lnTo>
                                <a:lnTo>
                                  <a:pt x="896223" y="291442"/>
                                </a:lnTo>
                                <a:lnTo>
                                  <a:pt x="898793" y="425289"/>
                                </a:lnTo>
                                <a:lnTo>
                                  <a:pt x="901466" y="332254"/>
                                </a:lnTo>
                                <a:lnTo>
                                  <a:pt x="904036" y="314161"/>
                                </a:lnTo>
                                <a:lnTo>
                                  <a:pt x="906709" y="323208"/>
                                </a:lnTo>
                                <a:lnTo>
                                  <a:pt x="909279" y="328862"/>
                                </a:lnTo>
                                <a:lnTo>
                                  <a:pt x="911951" y="364020"/>
                                </a:lnTo>
                                <a:lnTo>
                                  <a:pt x="914521" y="268826"/>
                                </a:lnTo>
                                <a:lnTo>
                                  <a:pt x="917194" y="314161"/>
                                </a:lnTo>
                                <a:lnTo>
                                  <a:pt x="919764" y="398047"/>
                                </a:lnTo>
                                <a:lnTo>
                                  <a:pt x="922437" y="331123"/>
                                </a:lnTo>
                                <a:lnTo>
                                  <a:pt x="925007" y="373169"/>
                                </a:lnTo>
                                <a:lnTo>
                                  <a:pt x="927680" y="381085"/>
                                </a:lnTo>
                                <a:lnTo>
                                  <a:pt x="930250" y="417373"/>
                                </a:lnTo>
                                <a:lnTo>
                                  <a:pt x="932923" y="385608"/>
                                </a:lnTo>
                                <a:lnTo>
                                  <a:pt x="935493" y="372038"/>
                                </a:lnTo>
                                <a:lnTo>
                                  <a:pt x="938166" y="340273"/>
                                </a:lnTo>
                                <a:lnTo>
                                  <a:pt x="940736" y="339142"/>
                                </a:lnTo>
                                <a:lnTo>
                                  <a:pt x="943409" y="381085"/>
                                </a:lnTo>
                                <a:lnTo>
                                  <a:pt x="945979" y="342535"/>
                                </a:lnTo>
                                <a:lnTo>
                                  <a:pt x="948651" y="389001"/>
                                </a:lnTo>
                                <a:lnTo>
                                  <a:pt x="951222" y="412850"/>
                                </a:lnTo>
                                <a:lnTo>
                                  <a:pt x="953894" y="326600"/>
                                </a:lnTo>
                                <a:lnTo>
                                  <a:pt x="956464" y="350450"/>
                                </a:lnTo>
                                <a:lnTo>
                                  <a:pt x="959034" y="324338"/>
                                </a:lnTo>
                                <a:lnTo>
                                  <a:pt x="961707" y="281265"/>
                                </a:lnTo>
                                <a:lnTo>
                                  <a:pt x="964277" y="305114"/>
                                </a:lnTo>
                                <a:lnTo>
                                  <a:pt x="966950" y="343665"/>
                                </a:lnTo>
                                <a:lnTo>
                                  <a:pt x="969520" y="398047"/>
                                </a:lnTo>
                                <a:lnTo>
                                  <a:pt x="972193" y="405962"/>
                                </a:lnTo>
                                <a:lnTo>
                                  <a:pt x="974763" y="368543"/>
                                </a:lnTo>
                                <a:lnTo>
                                  <a:pt x="977436" y="324338"/>
                                </a:lnTo>
                                <a:lnTo>
                                  <a:pt x="980006" y="282396"/>
                                </a:lnTo>
                                <a:lnTo>
                                  <a:pt x="982679" y="327731"/>
                                </a:lnTo>
                                <a:lnTo>
                                  <a:pt x="985249" y="374300"/>
                                </a:lnTo>
                                <a:lnTo>
                                  <a:pt x="987922" y="375431"/>
                                </a:lnTo>
                                <a:lnTo>
                                  <a:pt x="990492" y="350450"/>
                                </a:lnTo>
                                <a:lnTo>
                                  <a:pt x="993165" y="340273"/>
                                </a:lnTo>
                                <a:lnTo>
                                  <a:pt x="995735" y="294834"/>
                                </a:lnTo>
                                <a:lnTo>
                                  <a:pt x="998407" y="292572"/>
                                </a:lnTo>
                                <a:lnTo>
                                  <a:pt x="1000977" y="307376"/>
                                </a:lnTo>
                                <a:lnTo>
                                  <a:pt x="1003650" y="405962"/>
                                </a:lnTo>
                                <a:lnTo>
                                  <a:pt x="1006220" y="400309"/>
                                </a:lnTo>
                                <a:lnTo>
                                  <a:pt x="1008893" y="399178"/>
                                </a:lnTo>
                                <a:lnTo>
                                  <a:pt x="1011463" y="342535"/>
                                </a:lnTo>
                                <a:lnTo>
                                  <a:pt x="1014136" y="266564"/>
                                </a:lnTo>
                                <a:lnTo>
                                  <a:pt x="1016706" y="302853"/>
                                </a:lnTo>
                                <a:lnTo>
                                  <a:pt x="1019379" y="340273"/>
                                </a:lnTo>
                                <a:lnTo>
                                  <a:pt x="1021949" y="317553"/>
                                </a:lnTo>
                                <a:lnTo>
                                  <a:pt x="1024622" y="344796"/>
                                </a:lnTo>
                                <a:lnTo>
                                  <a:pt x="1027192" y="353842"/>
                                </a:lnTo>
                                <a:lnTo>
                                  <a:pt x="1029865" y="332254"/>
                                </a:lnTo>
                                <a:lnTo>
                                  <a:pt x="1032435" y="326600"/>
                                </a:lnTo>
                                <a:lnTo>
                                  <a:pt x="1035107" y="266564"/>
                                </a:lnTo>
                                <a:lnTo>
                                  <a:pt x="1037677" y="326600"/>
                                </a:lnTo>
                                <a:lnTo>
                                  <a:pt x="1040350" y="391262"/>
                                </a:lnTo>
                                <a:lnTo>
                                  <a:pt x="1042920" y="468363"/>
                                </a:lnTo>
                                <a:lnTo>
                                  <a:pt x="1045593" y="394655"/>
                                </a:lnTo>
                                <a:lnTo>
                                  <a:pt x="1048163" y="385608"/>
                                </a:lnTo>
                                <a:lnTo>
                                  <a:pt x="1050836" y="353842"/>
                                </a:lnTo>
                                <a:lnTo>
                                  <a:pt x="1053406" y="359496"/>
                                </a:lnTo>
                                <a:lnTo>
                                  <a:pt x="1056079" y="339142"/>
                                </a:lnTo>
                                <a:lnTo>
                                  <a:pt x="1058649" y="404832"/>
                                </a:lnTo>
                                <a:lnTo>
                                  <a:pt x="1061322" y="376562"/>
                                </a:lnTo>
                                <a:lnTo>
                                  <a:pt x="1063892" y="329993"/>
                                </a:lnTo>
                                <a:lnTo>
                                  <a:pt x="1066565" y="336880"/>
                                </a:lnTo>
                                <a:lnTo>
                                  <a:pt x="1069135" y="334516"/>
                                </a:lnTo>
                                <a:lnTo>
                                  <a:pt x="1071808" y="314161"/>
                                </a:lnTo>
                                <a:lnTo>
                                  <a:pt x="1074378" y="276741"/>
                                </a:lnTo>
                                <a:lnTo>
                                  <a:pt x="1077051" y="322077"/>
                                </a:lnTo>
                                <a:lnTo>
                                  <a:pt x="1079621" y="369674"/>
                                </a:lnTo>
                                <a:lnTo>
                                  <a:pt x="1082293" y="391262"/>
                                </a:lnTo>
                                <a:lnTo>
                                  <a:pt x="1084863" y="317553"/>
                                </a:lnTo>
                                <a:lnTo>
                                  <a:pt x="1087536" y="315292"/>
                                </a:lnTo>
                                <a:lnTo>
                                  <a:pt x="1090106" y="297096"/>
                                </a:lnTo>
                                <a:lnTo>
                                  <a:pt x="1092676" y="249499"/>
                                </a:lnTo>
                                <a:lnTo>
                                  <a:pt x="1095349" y="350450"/>
                                </a:lnTo>
                                <a:lnTo>
                                  <a:pt x="1097919" y="240452"/>
                                </a:lnTo>
                                <a:lnTo>
                                  <a:pt x="1100592" y="319815"/>
                                </a:lnTo>
                                <a:lnTo>
                                  <a:pt x="1103162" y="353842"/>
                                </a:lnTo>
                                <a:lnTo>
                                  <a:pt x="1105835" y="313030"/>
                                </a:lnTo>
                                <a:lnTo>
                                  <a:pt x="1108405" y="291442"/>
                                </a:lnTo>
                                <a:lnTo>
                                  <a:pt x="1111078" y="314161"/>
                                </a:lnTo>
                                <a:lnTo>
                                  <a:pt x="1113648" y="390131"/>
                                </a:lnTo>
                                <a:lnTo>
                                  <a:pt x="1116321" y="398047"/>
                                </a:lnTo>
                                <a:lnTo>
                                  <a:pt x="1118891" y="367412"/>
                                </a:lnTo>
                                <a:lnTo>
                                  <a:pt x="1121563" y="324338"/>
                                </a:lnTo>
                                <a:lnTo>
                                  <a:pt x="1124133" y="243845"/>
                                </a:lnTo>
                                <a:lnTo>
                                  <a:pt x="1126806" y="305114"/>
                                </a:lnTo>
                                <a:lnTo>
                                  <a:pt x="1129376" y="252892"/>
                                </a:lnTo>
                                <a:lnTo>
                                  <a:pt x="1132049" y="313030"/>
                                </a:lnTo>
                                <a:lnTo>
                                  <a:pt x="1134619" y="310769"/>
                                </a:lnTo>
                                <a:lnTo>
                                  <a:pt x="1137292" y="315292"/>
                                </a:lnTo>
                                <a:lnTo>
                                  <a:pt x="1139862" y="263172"/>
                                </a:lnTo>
                                <a:lnTo>
                                  <a:pt x="1142535" y="237060"/>
                                </a:lnTo>
                                <a:lnTo>
                                  <a:pt x="1145105" y="298227"/>
                                </a:lnTo>
                                <a:lnTo>
                                  <a:pt x="1147778" y="272218"/>
                                </a:lnTo>
                                <a:lnTo>
                                  <a:pt x="1150348" y="335750"/>
                                </a:lnTo>
                                <a:lnTo>
                                  <a:pt x="1153021" y="382215"/>
                                </a:lnTo>
                                <a:lnTo>
                                  <a:pt x="1155591" y="326600"/>
                                </a:lnTo>
                                <a:lnTo>
                                  <a:pt x="1158264" y="334516"/>
                                </a:lnTo>
                                <a:lnTo>
                                  <a:pt x="1160834" y="322077"/>
                                </a:lnTo>
                                <a:lnTo>
                                  <a:pt x="1163506" y="250630"/>
                                </a:lnTo>
                                <a:lnTo>
                                  <a:pt x="1166076" y="317553"/>
                                </a:lnTo>
                                <a:lnTo>
                                  <a:pt x="1168749" y="382215"/>
                                </a:lnTo>
                                <a:lnTo>
                                  <a:pt x="1171319" y="347058"/>
                                </a:lnTo>
                                <a:lnTo>
                                  <a:pt x="1173992" y="310769"/>
                                </a:lnTo>
                                <a:lnTo>
                                  <a:pt x="1176562" y="310769"/>
                                </a:lnTo>
                                <a:lnTo>
                                  <a:pt x="1179235" y="241583"/>
                                </a:lnTo>
                                <a:lnTo>
                                  <a:pt x="1181805" y="230275"/>
                                </a:lnTo>
                                <a:lnTo>
                                  <a:pt x="1184478" y="221126"/>
                                </a:lnTo>
                                <a:lnTo>
                                  <a:pt x="1187048" y="203033"/>
                                </a:lnTo>
                                <a:lnTo>
                                  <a:pt x="1189721" y="279003"/>
                                </a:lnTo>
                                <a:lnTo>
                                  <a:pt x="1192291" y="307376"/>
                                </a:lnTo>
                                <a:lnTo>
                                  <a:pt x="1194964" y="241583"/>
                                </a:lnTo>
                                <a:lnTo>
                                  <a:pt x="1197534" y="250630"/>
                                </a:lnTo>
                                <a:lnTo>
                                  <a:pt x="1200207" y="0"/>
                                </a:lnTo>
                                <a:lnTo>
                                  <a:pt x="1202777" y="246106"/>
                                </a:lnTo>
                                <a:lnTo>
                                  <a:pt x="1205449" y="266564"/>
                                </a:lnTo>
                                <a:lnTo>
                                  <a:pt x="1208019" y="282396"/>
                                </a:lnTo>
                                <a:lnTo>
                                  <a:pt x="1210692" y="260807"/>
                                </a:lnTo>
                                <a:lnTo>
                                  <a:pt x="1213262" y="298227"/>
                                </a:lnTo>
                                <a:lnTo>
                                  <a:pt x="1215935" y="286919"/>
                                </a:lnTo>
                                <a:lnTo>
                                  <a:pt x="1218505" y="297096"/>
                                </a:lnTo>
                                <a:lnTo>
                                  <a:pt x="1221178" y="238191"/>
                                </a:lnTo>
                                <a:lnTo>
                                  <a:pt x="1223748" y="331123"/>
                                </a:lnTo>
                                <a:lnTo>
                                  <a:pt x="1226421" y="320946"/>
                                </a:lnTo>
                                <a:lnTo>
                                  <a:pt x="1228991" y="424158"/>
                                </a:lnTo>
                                <a:lnTo>
                                  <a:pt x="1231561" y="381085"/>
                                </a:lnTo>
                                <a:lnTo>
                                  <a:pt x="1234234" y="320946"/>
                                </a:lnTo>
                                <a:lnTo>
                                  <a:pt x="1236804" y="334516"/>
                                </a:lnTo>
                                <a:lnTo>
                                  <a:pt x="1239477" y="343665"/>
                                </a:lnTo>
                                <a:lnTo>
                                  <a:pt x="1242047" y="379954"/>
                                </a:lnTo>
                                <a:lnTo>
                                  <a:pt x="1244720" y="340273"/>
                                </a:lnTo>
                                <a:lnTo>
                                  <a:pt x="1247290" y="356104"/>
                                </a:lnTo>
                                <a:lnTo>
                                  <a:pt x="1249963" y="342535"/>
                                </a:lnTo>
                                <a:lnTo>
                                  <a:pt x="1252533" y="328862"/>
                                </a:lnTo>
                                <a:lnTo>
                                  <a:pt x="1255205" y="303984"/>
                                </a:lnTo>
                                <a:lnTo>
                                  <a:pt x="1257775" y="367412"/>
                                </a:lnTo>
                                <a:lnTo>
                                  <a:pt x="1260448" y="364020"/>
                                </a:lnTo>
                                <a:lnTo>
                                  <a:pt x="1263018" y="350450"/>
                                </a:lnTo>
                                <a:lnTo>
                                  <a:pt x="1265691" y="310769"/>
                                </a:lnTo>
                                <a:lnTo>
                                  <a:pt x="1268261" y="359496"/>
                                </a:lnTo>
                                <a:lnTo>
                                  <a:pt x="1270934" y="291442"/>
                                </a:lnTo>
                                <a:lnTo>
                                  <a:pt x="1273504" y="249499"/>
                                </a:lnTo>
                                <a:lnTo>
                                  <a:pt x="1276177" y="297096"/>
                                </a:lnTo>
                                <a:lnTo>
                                  <a:pt x="1278747" y="301722"/>
                                </a:lnTo>
                                <a:lnTo>
                                  <a:pt x="1281420" y="323208"/>
                                </a:lnTo>
                                <a:lnTo>
                                  <a:pt x="1283990" y="336880"/>
                                </a:lnTo>
                                <a:lnTo>
                                  <a:pt x="1286663" y="309638"/>
                                </a:lnTo>
                                <a:lnTo>
                                  <a:pt x="1289233" y="300591"/>
                                </a:lnTo>
                                <a:lnTo>
                                  <a:pt x="1291906" y="311899"/>
                                </a:lnTo>
                                <a:lnTo>
                                  <a:pt x="1294476" y="407093"/>
                                </a:lnTo>
                                <a:lnTo>
                                  <a:pt x="1297148" y="367412"/>
                                </a:lnTo>
                                <a:lnTo>
                                  <a:pt x="1299718" y="316423"/>
                                </a:lnTo>
                                <a:lnTo>
                                  <a:pt x="1302391" y="443383"/>
                                </a:lnTo>
                                <a:lnTo>
                                  <a:pt x="1304961" y="402570"/>
                                </a:lnTo>
                                <a:lnTo>
                                  <a:pt x="1307634" y="348188"/>
                                </a:lnTo>
                                <a:lnTo>
                                  <a:pt x="1310204" y="276741"/>
                                </a:lnTo>
                                <a:lnTo>
                                  <a:pt x="1312877" y="325469"/>
                                </a:lnTo>
                                <a:lnTo>
                                  <a:pt x="1315447" y="404832"/>
                                </a:lnTo>
                                <a:lnTo>
                                  <a:pt x="1318120" y="309638"/>
                                </a:lnTo>
                                <a:lnTo>
                                  <a:pt x="1320690" y="328862"/>
                                </a:lnTo>
                                <a:lnTo>
                                  <a:pt x="1323363" y="284657"/>
                                </a:lnTo>
                                <a:lnTo>
                                  <a:pt x="1325933" y="332254"/>
                                </a:lnTo>
                                <a:lnTo>
                                  <a:pt x="1328605" y="315292"/>
                                </a:lnTo>
                                <a:lnTo>
                                  <a:pt x="1331175" y="298227"/>
                                </a:lnTo>
                                <a:lnTo>
                                  <a:pt x="1333848" y="315292"/>
                                </a:lnTo>
                                <a:lnTo>
                                  <a:pt x="1336418" y="385608"/>
                                </a:lnTo>
                                <a:lnTo>
                                  <a:pt x="1339091" y="415112"/>
                                </a:lnTo>
                                <a:lnTo>
                                  <a:pt x="1341661" y="358365"/>
                                </a:lnTo>
                                <a:lnTo>
                                  <a:pt x="1344334" y="326600"/>
                                </a:lnTo>
                                <a:lnTo>
                                  <a:pt x="1346904" y="359496"/>
                                </a:lnTo>
                                <a:lnTo>
                                  <a:pt x="1349577" y="328862"/>
                                </a:lnTo>
                                <a:lnTo>
                                  <a:pt x="1352147" y="367412"/>
                                </a:lnTo>
                                <a:lnTo>
                                  <a:pt x="1354820" y="325469"/>
                                </a:lnTo>
                                <a:lnTo>
                                  <a:pt x="1357390" y="359496"/>
                                </a:lnTo>
                                <a:lnTo>
                                  <a:pt x="1360063" y="343665"/>
                                </a:lnTo>
                                <a:lnTo>
                                  <a:pt x="1362633" y="292572"/>
                                </a:lnTo>
                                <a:lnTo>
                                  <a:pt x="1365203" y="325469"/>
                                </a:lnTo>
                                <a:lnTo>
                                  <a:pt x="1367876" y="366281"/>
                                </a:lnTo>
                                <a:lnTo>
                                  <a:pt x="1370446" y="342535"/>
                                </a:lnTo>
                                <a:lnTo>
                                  <a:pt x="1373119" y="368543"/>
                                </a:lnTo>
                                <a:lnTo>
                                  <a:pt x="1375689" y="383347"/>
                                </a:lnTo>
                                <a:lnTo>
                                  <a:pt x="1378361" y="394655"/>
                                </a:lnTo>
                                <a:lnTo>
                                  <a:pt x="1380931" y="291442"/>
                                </a:lnTo>
                                <a:lnTo>
                                  <a:pt x="1383604" y="335750"/>
                                </a:lnTo>
                                <a:lnTo>
                                  <a:pt x="1386174" y="369674"/>
                                </a:lnTo>
                                <a:lnTo>
                                  <a:pt x="1388847" y="345927"/>
                                </a:lnTo>
                                <a:lnTo>
                                  <a:pt x="1391417" y="375431"/>
                                </a:lnTo>
                                <a:lnTo>
                                  <a:pt x="1394090" y="419635"/>
                                </a:lnTo>
                                <a:lnTo>
                                  <a:pt x="1396660" y="384477"/>
                                </a:lnTo>
                                <a:lnTo>
                                  <a:pt x="1399333" y="335750"/>
                                </a:lnTo>
                                <a:lnTo>
                                  <a:pt x="1401903" y="275611"/>
                                </a:lnTo>
                                <a:lnTo>
                                  <a:pt x="1404576" y="342535"/>
                                </a:lnTo>
                                <a:lnTo>
                                  <a:pt x="1407146" y="368543"/>
                                </a:lnTo>
                                <a:lnTo>
                                  <a:pt x="1409819" y="348188"/>
                                </a:lnTo>
                                <a:lnTo>
                                  <a:pt x="1412389" y="382215"/>
                                </a:lnTo>
                                <a:lnTo>
                                  <a:pt x="1415062" y="370805"/>
                                </a:lnTo>
                                <a:lnTo>
                                  <a:pt x="1417632" y="332254"/>
                                </a:lnTo>
                                <a:lnTo>
                                  <a:pt x="1420304" y="347058"/>
                                </a:lnTo>
                                <a:lnTo>
                                  <a:pt x="1422874" y="320946"/>
                                </a:lnTo>
                                <a:lnTo>
                                  <a:pt x="1425547" y="367412"/>
                                </a:lnTo>
                                <a:lnTo>
                                  <a:pt x="1428117" y="387870"/>
                                </a:lnTo>
                                <a:lnTo>
                                  <a:pt x="1430790" y="361758"/>
                                </a:lnTo>
                                <a:lnTo>
                                  <a:pt x="1433360" y="334516"/>
                                </a:lnTo>
                                <a:lnTo>
                                  <a:pt x="1436033" y="243845"/>
                                </a:lnTo>
                                <a:lnTo>
                                  <a:pt x="1438603" y="316423"/>
                                </a:lnTo>
                                <a:lnTo>
                                  <a:pt x="1441276" y="329993"/>
                                </a:lnTo>
                                <a:lnTo>
                                  <a:pt x="1443846" y="374300"/>
                                </a:lnTo>
                                <a:lnTo>
                                  <a:pt x="1446519" y="357235"/>
                                </a:lnTo>
                                <a:lnTo>
                                  <a:pt x="1449089" y="326600"/>
                                </a:lnTo>
                                <a:lnTo>
                                  <a:pt x="1451762" y="341404"/>
                                </a:lnTo>
                                <a:lnTo>
                                  <a:pt x="1454332" y="234798"/>
                                </a:lnTo>
                                <a:lnTo>
                                  <a:pt x="1457005" y="329993"/>
                                </a:lnTo>
                                <a:lnTo>
                                  <a:pt x="1459575" y="391262"/>
                                </a:lnTo>
                                <a:lnTo>
                                  <a:pt x="1462247" y="452532"/>
                                </a:lnTo>
                                <a:lnTo>
                                  <a:pt x="1464817" y="386739"/>
                                </a:lnTo>
                                <a:lnTo>
                                  <a:pt x="1467490" y="365150"/>
                                </a:lnTo>
                                <a:lnTo>
                                  <a:pt x="1470060" y="323208"/>
                                </a:lnTo>
                                <a:lnTo>
                                  <a:pt x="1472733" y="259676"/>
                                </a:lnTo>
                                <a:lnTo>
                                  <a:pt x="1475303" y="313030"/>
                                </a:lnTo>
                                <a:lnTo>
                                  <a:pt x="1477976" y="326600"/>
                                </a:lnTo>
                                <a:lnTo>
                                  <a:pt x="1480546" y="398047"/>
                                </a:lnTo>
                                <a:lnTo>
                                  <a:pt x="1483219" y="377692"/>
                                </a:lnTo>
                                <a:lnTo>
                                  <a:pt x="1485789" y="375431"/>
                                </a:lnTo>
                                <a:lnTo>
                                  <a:pt x="1488462" y="457055"/>
                                </a:lnTo>
                                <a:lnTo>
                                  <a:pt x="1491032" y="300591"/>
                                </a:lnTo>
                                <a:lnTo>
                                  <a:pt x="1493705" y="320946"/>
                                </a:lnTo>
                                <a:lnTo>
                                  <a:pt x="1496275" y="315292"/>
                                </a:lnTo>
                                <a:lnTo>
                                  <a:pt x="1498845" y="392393"/>
                                </a:lnTo>
                                <a:lnTo>
                                  <a:pt x="1501518" y="385608"/>
                                </a:lnTo>
                                <a:lnTo>
                                  <a:pt x="1504088" y="398047"/>
                                </a:lnTo>
                                <a:lnTo>
                                  <a:pt x="1506761" y="357235"/>
                                </a:lnTo>
                                <a:lnTo>
                                  <a:pt x="1509331" y="300591"/>
                                </a:lnTo>
                                <a:lnTo>
                                  <a:pt x="1512003" y="259676"/>
                                </a:lnTo>
                                <a:lnTo>
                                  <a:pt x="1514573" y="314161"/>
                                </a:lnTo>
                                <a:lnTo>
                                  <a:pt x="1517246" y="291442"/>
                                </a:lnTo>
                                <a:lnTo>
                                  <a:pt x="1519816" y="413981"/>
                                </a:lnTo>
                                <a:lnTo>
                                  <a:pt x="1522489" y="378823"/>
                                </a:lnTo>
                                <a:lnTo>
                                  <a:pt x="1525059" y="365150"/>
                                </a:lnTo>
                                <a:lnTo>
                                  <a:pt x="1527732" y="319815"/>
                                </a:lnTo>
                                <a:lnTo>
                                  <a:pt x="1530302" y="266564"/>
                                </a:lnTo>
                                <a:lnTo>
                                  <a:pt x="1532975" y="316423"/>
                                </a:lnTo>
                                <a:lnTo>
                                  <a:pt x="1535545" y="383347"/>
                                </a:lnTo>
                                <a:lnTo>
                                  <a:pt x="1538218" y="329993"/>
                                </a:lnTo>
                                <a:lnTo>
                                  <a:pt x="1540788" y="345927"/>
                                </a:lnTo>
                                <a:lnTo>
                                  <a:pt x="1543460" y="341404"/>
                                </a:lnTo>
                                <a:lnTo>
                                  <a:pt x="1546030" y="343665"/>
                                </a:lnTo>
                                <a:lnTo>
                                  <a:pt x="1548703" y="340273"/>
                                </a:lnTo>
                                <a:lnTo>
                                  <a:pt x="1551273" y="391262"/>
                                </a:lnTo>
                                <a:lnTo>
                                  <a:pt x="1553946" y="386739"/>
                                </a:lnTo>
                                <a:lnTo>
                                  <a:pt x="1556516" y="362889"/>
                                </a:lnTo>
                                <a:lnTo>
                                  <a:pt x="1559189" y="369674"/>
                                </a:lnTo>
                                <a:lnTo>
                                  <a:pt x="1561759" y="336880"/>
                                </a:lnTo>
                                <a:lnTo>
                                  <a:pt x="1564432" y="290311"/>
                                </a:lnTo>
                                <a:lnTo>
                                  <a:pt x="1567002" y="349319"/>
                                </a:lnTo>
                                <a:lnTo>
                                  <a:pt x="1569675" y="283526"/>
                                </a:lnTo>
                                <a:lnTo>
                                  <a:pt x="1572245" y="327731"/>
                                </a:lnTo>
                                <a:lnTo>
                                  <a:pt x="1574918" y="333385"/>
                                </a:lnTo>
                                <a:lnTo>
                                  <a:pt x="1577488" y="243845"/>
                                </a:lnTo>
                                <a:lnTo>
                                  <a:pt x="1580161" y="219995"/>
                                </a:lnTo>
                                <a:lnTo>
                                  <a:pt x="1582731" y="281265"/>
                                </a:lnTo>
                                <a:lnTo>
                                  <a:pt x="1585403" y="216603"/>
                                </a:lnTo>
                                <a:lnTo>
                                  <a:pt x="1587974" y="276741"/>
                                </a:lnTo>
                                <a:lnTo>
                                  <a:pt x="1590646" y="347058"/>
                                </a:lnTo>
                                <a:lnTo>
                                  <a:pt x="1593216" y="359496"/>
                                </a:lnTo>
                                <a:lnTo>
                                  <a:pt x="1595889" y="354973"/>
                                </a:lnTo>
                                <a:lnTo>
                                  <a:pt x="1598459" y="350450"/>
                                </a:lnTo>
                                <a:lnTo>
                                  <a:pt x="1601132" y="342535"/>
                                </a:lnTo>
                                <a:lnTo>
                                  <a:pt x="1603702" y="336880"/>
                                </a:lnTo>
                                <a:lnTo>
                                  <a:pt x="1606375" y="361758"/>
                                </a:lnTo>
                                <a:lnTo>
                                  <a:pt x="1608945" y="460447"/>
                                </a:lnTo>
                                <a:lnTo>
                                  <a:pt x="1611618" y="394655"/>
                                </a:lnTo>
                                <a:lnTo>
                                  <a:pt x="1614188" y="333385"/>
                                </a:lnTo>
                                <a:lnTo>
                                  <a:pt x="1616861" y="392393"/>
                                </a:lnTo>
                                <a:lnTo>
                                  <a:pt x="1619431" y="326600"/>
                                </a:lnTo>
                                <a:lnTo>
                                  <a:pt x="1622104" y="344796"/>
                                </a:lnTo>
                                <a:lnTo>
                                  <a:pt x="1624674" y="370805"/>
                                </a:lnTo>
                                <a:lnTo>
                                  <a:pt x="1627346" y="335750"/>
                                </a:lnTo>
                                <a:lnTo>
                                  <a:pt x="1629916" y="313030"/>
                                </a:lnTo>
                                <a:lnTo>
                                  <a:pt x="1632590" y="377692"/>
                                </a:lnTo>
                                <a:lnTo>
                                  <a:pt x="1635160" y="365150"/>
                                </a:lnTo>
                                <a:lnTo>
                                  <a:pt x="1637730" y="289180"/>
                                </a:lnTo>
                                <a:lnTo>
                                  <a:pt x="1640402" y="237060"/>
                                </a:lnTo>
                                <a:lnTo>
                                  <a:pt x="1642972" y="228014"/>
                                </a:lnTo>
                                <a:lnTo>
                                  <a:pt x="1645645" y="265433"/>
                                </a:lnTo>
                                <a:lnTo>
                                  <a:pt x="1648215" y="240452"/>
                                </a:lnTo>
                                <a:lnTo>
                                  <a:pt x="1650888" y="328862"/>
                                </a:lnTo>
                                <a:lnTo>
                                  <a:pt x="1653458" y="343665"/>
                                </a:lnTo>
                                <a:lnTo>
                                  <a:pt x="1656131" y="307376"/>
                                </a:lnTo>
                                <a:lnTo>
                                  <a:pt x="1658701" y="350450"/>
                                </a:lnTo>
                                <a:lnTo>
                                  <a:pt x="1661374" y="335750"/>
                                </a:lnTo>
                                <a:lnTo>
                                  <a:pt x="1663944" y="347058"/>
                                </a:lnTo>
                                <a:lnTo>
                                  <a:pt x="1666617" y="418504"/>
                                </a:lnTo>
                                <a:lnTo>
                                  <a:pt x="1669187" y="372038"/>
                                </a:lnTo>
                                <a:lnTo>
                                  <a:pt x="1671860" y="332254"/>
                                </a:lnTo>
                                <a:lnTo>
                                  <a:pt x="1674430" y="289180"/>
                                </a:lnTo>
                                <a:lnTo>
                                  <a:pt x="1677102" y="306245"/>
                                </a:lnTo>
                                <a:lnTo>
                                  <a:pt x="1679672" y="259676"/>
                                </a:lnTo>
                                <a:lnTo>
                                  <a:pt x="1682345" y="319815"/>
                                </a:lnTo>
                                <a:lnTo>
                                  <a:pt x="1684915" y="283526"/>
                                </a:lnTo>
                                <a:lnTo>
                                  <a:pt x="1687588" y="293703"/>
                                </a:lnTo>
                                <a:lnTo>
                                  <a:pt x="1690158" y="313030"/>
                                </a:lnTo>
                                <a:lnTo>
                                  <a:pt x="1692831" y="244975"/>
                                </a:lnTo>
                                <a:lnTo>
                                  <a:pt x="1695401" y="257415"/>
                                </a:lnTo>
                                <a:lnTo>
                                  <a:pt x="1698074" y="366281"/>
                                </a:lnTo>
                                <a:lnTo>
                                  <a:pt x="1700644" y="369674"/>
                                </a:lnTo>
                                <a:lnTo>
                                  <a:pt x="1703317" y="345927"/>
                                </a:lnTo>
                                <a:lnTo>
                                  <a:pt x="1705887" y="375431"/>
                                </a:lnTo>
                                <a:lnTo>
                                  <a:pt x="1708560" y="352711"/>
                                </a:lnTo>
                                <a:lnTo>
                                  <a:pt x="1711130" y="284657"/>
                                </a:lnTo>
                                <a:lnTo>
                                  <a:pt x="1713802" y="303984"/>
                                </a:lnTo>
                                <a:lnTo>
                                  <a:pt x="1716373" y="263172"/>
                                </a:lnTo>
                                <a:lnTo>
                                  <a:pt x="1719046" y="297096"/>
                                </a:lnTo>
                                <a:lnTo>
                                  <a:pt x="1721616" y="257415"/>
                                </a:lnTo>
                                <a:lnTo>
                                  <a:pt x="1724289" y="379954"/>
                                </a:lnTo>
                                <a:lnTo>
                                  <a:pt x="1726858" y="349319"/>
                                </a:lnTo>
                                <a:lnTo>
                                  <a:pt x="1729531" y="299460"/>
                                </a:lnTo>
                                <a:lnTo>
                                  <a:pt x="1732101" y="251760"/>
                                </a:lnTo>
                                <a:lnTo>
                                  <a:pt x="1734774" y="302853"/>
                                </a:lnTo>
                                <a:lnTo>
                                  <a:pt x="1737344" y="336880"/>
                                </a:lnTo>
                                <a:lnTo>
                                  <a:pt x="1740017" y="425289"/>
                                </a:lnTo>
                                <a:lnTo>
                                  <a:pt x="1742587" y="413981"/>
                                </a:lnTo>
                                <a:lnTo>
                                  <a:pt x="1745260" y="335750"/>
                                </a:lnTo>
                                <a:lnTo>
                                  <a:pt x="1747830" y="323208"/>
                                </a:lnTo>
                                <a:lnTo>
                                  <a:pt x="1750503" y="295965"/>
                                </a:lnTo>
                                <a:lnTo>
                                  <a:pt x="1753073" y="313030"/>
                                </a:lnTo>
                                <a:lnTo>
                                  <a:pt x="1755746" y="291442"/>
                                </a:lnTo>
                                <a:lnTo>
                                  <a:pt x="1758316" y="369674"/>
                                </a:lnTo>
                                <a:lnTo>
                                  <a:pt x="1760988" y="387870"/>
                                </a:lnTo>
                                <a:lnTo>
                                  <a:pt x="1763558" y="334516"/>
                                </a:lnTo>
                                <a:lnTo>
                                  <a:pt x="1766231" y="282396"/>
                                </a:lnTo>
                                <a:lnTo>
                                  <a:pt x="1768801" y="313030"/>
                                </a:lnTo>
                                <a:lnTo>
                                  <a:pt x="1771371" y="335750"/>
                                </a:lnTo>
                                <a:lnTo>
                                  <a:pt x="1774044" y="349319"/>
                                </a:lnTo>
                                <a:lnTo>
                                  <a:pt x="1776614" y="429813"/>
                                </a:lnTo>
                                <a:lnTo>
                                  <a:pt x="1779287" y="300591"/>
                                </a:lnTo>
                                <a:lnTo>
                                  <a:pt x="1781857" y="382215"/>
                                </a:lnTo>
                                <a:lnTo>
                                  <a:pt x="1784530" y="279003"/>
                                </a:lnTo>
                                <a:lnTo>
                                  <a:pt x="1787100" y="308507"/>
                                </a:lnTo>
                                <a:lnTo>
                                  <a:pt x="1789773" y="342535"/>
                                </a:lnTo>
                                <a:lnTo>
                                  <a:pt x="1792343" y="395786"/>
                                </a:lnTo>
                                <a:lnTo>
                                  <a:pt x="1795016" y="384477"/>
                                </a:lnTo>
                                <a:lnTo>
                                  <a:pt x="1797586" y="327731"/>
                                </a:lnTo>
                                <a:lnTo>
                                  <a:pt x="1800258" y="333385"/>
                                </a:lnTo>
                                <a:lnTo>
                                  <a:pt x="1802829" y="294834"/>
                                </a:lnTo>
                                <a:lnTo>
                                  <a:pt x="1805501" y="314161"/>
                                </a:lnTo>
                                <a:lnTo>
                                  <a:pt x="1808071" y="302853"/>
                                </a:lnTo>
                                <a:lnTo>
                                  <a:pt x="1810744" y="325469"/>
                                </a:lnTo>
                                <a:lnTo>
                                  <a:pt x="1813314" y="318684"/>
                                </a:lnTo>
                                <a:lnTo>
                                  <a:pt x="1815987" y="345927"/>
                                </a:lnTo>
                                <a:lnTo>
                                  <a:pt x="1818557" y="335750"/>
                                </a:lnTo>
                                <a:lnTo>
                                  <a:pt x="1821230" y="283526"/>
                                </a:lnTo>
                                <a:lnTo>
                                  <a:pt x="1823800" y="285788"/>
                                </a:lnTo>
                                <a:lnTo>
                                  <a:pt x="1826473" y="259676"/>
                                </a:lnTo>
                                <a:lnTo>
                                  <a:pt x="1829043" y="255153"/>
                                </a:lnTo>
                                <a:lnTo>
                                  <a:pt x="1831716" y="366281"/>
                                </a:lnTo>
                                <a:lnTo>
                                  <a:pt x="1834286" y="424158"/>
                                </a:lnTo>
                                <a:lnTo>
                                  <a:pt x="1836958" y="333385"/>
                                </a:lnTo>
                                <a:lnTo>
                                  <a:pt x="1839529" y="292572"/>
                                </a:lnTo>
                                <a:lnTo>
                                  <a:pt x="1842202" y="390131"/>
                                </a:lnTo>
                                <a:lnTo>
                                  <a:pt x="1844772" y="339142"/>
                                </a:lnTo>
                                <a:lnTo>
                                  <a:pt x="1847445" y="392393"/>
                                </a:lnTo>
                                <a:lnTo>
                                  <a:pt x="1850014" y="322077"/>
                                </a:lnTo>
                                <a:lnTo>
                                  <a:pt x="1852687" y="331123"/>
                                </a:lnTo>
                                <a:lnTo>
                                  <a:pt x="1855257" y="350450"/>
                                </a:lnTo>
                                <a:lnTo>
                                  <a:pt x="1857930" y="286919"/>
                                </a:lnTo>
                                <a:lnTo>
                                  <a:pt x="1860500" y="264302"/>
                                </a:lnTo>
                                <a:lnTo>
                                  <a:pt x="1863173" y="301722"/>
                                </a:lnTo>
                                <a:lnTo>
                                  <a:pt x="1865743" y="374300"/>
                                </a:lnTo>
                                <a:lnTo>
                                  <a:pt x="1868416" y="378823"/>
                                </a:lnTo>
                                <a:lnTo>
                                  <a:pt x="1870986" y="307376"/>
                                </a:lnTo>
                                <a:lnTo>
                                  <a:pt x="1873659" y="285788"/>
                                </a:lnTo>
                                <a:lnTo>
                                  <a:pt x="1876229" y="291442"/>
                                </a:lnTo>
                                <a:lnTo>
                                  <a:pt x="1878902" y="214341"/>
                                </a:lnTo>
                                <a:lnTo>
                                  <a:pt x="1881472" y="271087"/>
                                </a:lnTo>
                                <a:lnTo>
                                  <a:pt x="1884144" y="271087"/>
                                </a:lnTo>
                                <a:lnTo>
                                  <a:pt x="1886714" y="329993"/>
                                </a:lnTo>
                                <a:lnTo>
                                  <a:pt x="1889387" y="359496"/>
                                </a:lnTo>
                                <a:lnTo>
                                  <a:pt x="1891957" y="303984"/>
                                </a:lnTo>
                                <a:lnTo>
                                  <a:pt x="1894630" y="235929"/>
                                </a:lnTo>
                                <a:lnTo>
                                  <a:pt x="1897201" y="224518"/>
                                </a:lnTo>
                                <a:lnTo>
                                  <a:pt x="1899873" y="275611"/>
                                </a:lnTo>
                                <a:lnTo>
                                  <a:pt x="1902443" y="255153"/>
                                </a:lnTo>
                                <a:lnTo>
                                  <a:pt x="1905013" y="311899"/>
                                </a:lnTo>
                                <a:lnTo>
                                  <a:pt x="1907686" y="282396"/>
                                </a:lnTo>
                                <a:lnTo>
                                  <a:pt x="1910256" y="291442"/>
                                </a:lnTo>
                                <a:lnTo>
                                  <a:pt x="1912929" y="255153"/>
                                </a:lnTo>
                                <a:lnTo>
                                  <a:pt x="1915499" y="303984"/>
                                </a:lnTo>
                                <a:lnTo>
                                  <a:pt x="1918172" y="251760"/>
                                </a:lnTo>
                                <a:lnTo>
                                  <a:pt x="1920742" y="353842"/>
                                </a:lnTo>
                                <a:lnTo>
                                  <a:pt x="1923414" y="351581"/>
                                </a:lnTo>
                                <a:lnTo>
                                  <a:pt x="1925985" y="329993"/>
                                </a:lnTo>
                                <a:lnTo>
                                  <a:pt x="1928658" y="320946"/>
                                </a:lnTo>
                                <a:lnTo>
                                  <a:pt x="1931228" y="272218"/>
                                </a:lnTo>
                                <a:lnTo>
                                  <a:pt x="1933900" y="292572"/>
                                </a:lnTo>
                                <a:lnTo>
                                  <a:pt x="1936470" y="269957"/>
                                </a:lnTo>
                                <a:lnTo>
                                  <a:pt x="1939143" y="319815"/>
                                </a:lnTo>
                                <a:lnTo>
                                  <a:pt x="1941713" y="333385"/>
                                </a:lnTo>
                                <a:lnTo>
                                  <a:pt x="1944386" y="348188"/>
                                </a:lnTo>
                                <a:lnTo>
                                  <a:pt x="1946956" y="295965"/>
                                </a:lnTo>
                                <a:lnTo>
                                  <a:pt x="1949629" y="243845"/>
                                </a:lnTo>
                                <a:lnTo>
                                  <a:pt x="1952199" y="239321"/>
                                </a:lnTo>
                                <a:lnTo>
                                  <a:pt x="1954872" y="269957"/>
                                </a:lnTo>
                                <a:lnTo>
                                  <a:pt x="1957442" y="316423"/>
                                </a:lnTo>
                                <a:lnTo>
                                  <a:pt x="1960115" y="323208"/>
                                </a:lnTo>
                                <a:lnTo>
                                  <a:pt x="1962685" y="251760"/>
                                </a:lnTo>
                                <a:lnTo>
                                  <a:pt x="1965358" y="384477"/>
                                </a:lnTo>
                                <a:lnTo>
                                  <a:pt x="1967928" y="319815"/>
                                </a:lnTo>
                                <a:lnTo>
                                  <a:pt x="1970601" y="332254"/>
                                </a:lnTo>
                                <a:lnTo>
                                  <a:pt x="1973170" y="247237"/>
                                </a:lnTo>
                                <a:lnTo>
                                  <a:pt x="1975843" y="316423"/>
                                </a:lnTo>
                                <a:lnTo>
                                  <a:pt x="1978413" y="271087"/>
                                </a:lnTo>
                                <a:lnTo>
                                  <a:pt x="1981086" y="284657"/>
                                </a:lnTo>
                                <a:lnTo>
                                  <a:pt x="1983656" y="320946"/>
                                </a:lnTo>
                                <a:lnTo>
                                  <a:pt x="1986329" y="288049"/>
                                </a:lnTo>
                                <a:lnTo>
                                  <a:pt x="1988899" y="284657"/>
                                </a:lnTo>
                                <a:lnTo>
                                  <a:pt x="1991572" y="366281"/>
                                </a:lnTo>
                                <a:lnTo>
                                  <a:pt x="1994142" y="376562"/>
                                </a:lnTo>
                                <a:lnTo>
                                  <a:pt x="1996815" y="361758"/>
                                </a:lnTo>
                                <a:lnTo>
                                  <a:pt x="1999385" y="421897"/>
                                </a:lnTo>
                                <a:lnTo>
                                  <a:pt x="2002058" y="283526"/>
                                </a:lnTo>
                                <a:lnTo>
                                  <a:pt x="2004628" y="302853"/>
                                </a:lnTo>
                                <a:lnTo>
                                  <a:pt x="2007301" y="326600"/>
                                </a:lnTo>
                                <a:lnTo>
                                  <a:pt x="2009870" y="335750"/>
                                </a:lnTo>
                                <a:lnTo>
                                  <a:pt x="2012544" y="343665"/>
                                </a:lnTo>
                                <a:lnTo>
                                  <a:pt x="2015113" y="375431"/>
                                </a:lnTo>
                                <a:lnTo>
                                  <a:pt x="2017786" y="356104"/>
                                </a:lnTo>
                                <a:lnTo>
                                  <a:pt x="2020357" y="342535"/>
                                </a:lnTo>
                                <a:lnTo>
                                  <a:pt x="2023029" y="354973"/>
                                </a:lnTo>
                                <a:lnTo>
                                  <a:pt x="2025599" y="361758"/>
                                </a:lnTo>
                                <a:lnTo>
                                  <a:pt x="2028272" y="333385"/>
                                </a:lnTo>
                                <a:lnTo>
                                  <a:pt x="2030842" y="373169"/>
                                </a:lnTo>
                                <a:lnTo>
                                  <a:pt x="2033515" y="342535"/>
                                </a:lnTo>
                                <a:lnTo>
                                  <a:pt x="2036085" y="336880"/>
                                </a:lnTo>
                                <a:lnTo>
                                  <a:pt x="2038758" y="331123"/>
                                </a:lnTo>
                                <a:lnTo>
                                  <a:pt x="2041328" y="298227"/>
                                </a:lnTo>
                                <a:lnTo>
                                  <a:pt x="2043898" y="238191"/>
                                </a:lnTo>
                                <a:lnTo>
                                  <a:pt x="2046571" y="275611"/>
                                </a:lnTo>
                                <a:lnTo>
                                  <a:pt x="2049141" y="295965"/>
                                </a:lnTo>
                                <a:lnTo>
                                  <a:pt x="2051814" y="308507"/>
                                </a:lnTo>
                                <a:lnTo>
                                  <a:pt x="2054384" y="370805"/>
                                </a:lnTo>
                                <a:lnTo>
                                  <a:pt x="2057057" y="349319"/>
                                </a:lnTo>
                                <a:lnTo>
                                  <a:pt x="2059626" y="282396"/>
                                </a:lnTo>
                                <a:lnTo>
                                  <a:pt x="2062300" y="269957"/>
                                </a:lnTo>
                                <a:lnTo>
                                  <a:pt x="2064869" y="285788"/>
                                </a:lnTo>
                                <a:lnTo>
                                  <a:pt x="2067542" y="269957"/>
                                </a:lnTo>
                                <a:lnTo>
                                  <a:pt x="2070112" y="274480"/>
                                </a:lnTo>
                                <a:lnTo>
                                  <a:pt x="2072785" y="328862"/>
                                </a:lnTo>
                                <a:lnTo>
                                  <a:pt x="2075355" y="262041"/>
                                </a:lnTo>
                                <a:lnTo>
                                  <a:pt x="2078028" y="235929"/>
                                </a:lnTo>
                                <a:lnTo>
                                  <a:pt x="2080598" y="269957"/>
                                </a:lnTo>
                                <a:lnTo>
                                  <a:pt x="2083271" y="300591"/>
                                </a:lnTo>
                                <a:lnTo>
                                  <a:pt x="2085841" y="291442"/>
                                </a:lnTo>
                                <a:lnTo>
                                  <a:pt x="2088514" y="294834"/>
                                </a:lnTo>
                                <a:lnTo>
                                  <a:pt x="2091084" y="327731"/>
                                </a:lnTo>
                                <a:lnTo>
                                  <a:pt x="2093757" y="345927"/>
                                </a:lnTo>
                                <a:lnTo>
                                  <a:pt x="2096327" y="299460"/>
                                </a:lnTo>
                                <a:lnTo>
                                  <a:pt x="2098999" y="298227"/>
                                </a:lnTo>
                                <a:lnTo>
                                  <a:pt x="2101570" y="271087"/>
                                </a:lnTo>
                                <a:lnTo>
                                  <a:pt x="2104242" y="298227"/>
                                </a:lnTo>
                                <a:lnTo>
                                  <a:pt x="2106813" y="307376"/>
                                </a:lnTo>
                                <a:lnTo>
                                  <a:pt x="2109485" y="257415"/>
                                </a:lnTo>
                                <a:lnTo>
                                  <a:pt x="2112055" y="289180"/>
                                </a:lnTo>
                                <a:lnTo>
                                  <a:pt x="2114728" y="265433"/>
                                </a:lnTo>
                                <a:lnTo>
                                  <a:pt x="2117298" y="241583"/>
                                </a:lnTo>
                                <a:lnTo>
                                  <a:pt x="2119971" y="234798"/>
                                </a:lnTo>
                                <a:lnTo>
                                  <a:pt x="2122541" y="338011"/>
                                </a:lnTo>
                                <a:lnTo>
                                  <a:pt x="2125214" y="242714"/>
                                </a:lnTo>
                                <a:lnTo>
                                  <a:pt x="2127784" y="271087"/>
                                </a:lnTo>
                                <a:lnTo>
                                  <a:pt x="2130457" y="181444"/>
                                </a:lnTo>
                                <a:lnTo>
                                  <a:pt x="2133027" y="213210"/>
                                </a:lnTo>
                                <a:lnTo>
                                  <a:pt x="2135700" y="246106"/>
                                </a:lnTo>
                                <a:lnTo>
                                  <a:pt x="2138270" y="176921"/>
                                </a:lnTo>
                                <a:lnTo>
                                  <a:pt x="2140942" y="141763"/>
                                </a:lnTo>
                                <a:lnTo>
                                  <a:pt x="2143513" y="215472"/>
                                </a:lnTo>
                                <a:lnTo>
                                  <a:pt x="2146185" y="265433"/>
                                </a:lnTo>
                                <a:lnTo>
                                  <a:pt x="2148756" y="210948"/>
                                </a:lnTo>
                                <a:lnTo>
                                  <a:pt x="2151428" y="231406"/>
                                </a:lnTo>
                                <a:lnTo>
                                  <a:pt x="2153998" y="164482"/>
                                </a:lnTo>
                                <a:lnTo>
                                  <a:pt x="2156671" y="207556"/>
                                </a:lnTo>
                                <a:lnTo>
                                  <a:pt x="2159241" y="332254"/>
                                </a:lnTo>
                                <a:lnTo>
                                  <a:pt x="2161914" y="382215"/>
                                </a:lnTo>
                                <a:lnTo>
                                  <a:pt x="2164484" y="387870"/>
                                </a:lnTo>
                                <a:lnTo>
                                  <a:pt x="2167157" y="326600"/>
                                </a:lnTo>
                                <a:lnTo>
                                  <a:pt x="2169727" y="372038"/>
                                </a:lnTo>
                                <a:lnTo>
                                  <a:pt x="2172400" y="381085"/>
                                </a:lnTo>
                                <a:lnTo>
                                  <a:pt x="2174970" y="342535"/>
                                </a:lnTo>
                                <a:lnTo>
                                  <a:pt x="2177540" y="361758"/>
                                </a:lnTo>
                                <a:lnTo>
                                  <a:pt x="2180213" y="310769"/>
                                </a:lnTo>
                                <a:lnTo>
                                  <a:pt x="2182783" y="322077"/>
                                </a:lnTo>
                                <a:lnTo>
                                  <a:pt x="2185455" y="316423"/>
                                </a:lnTo>
                                <a:lnTo>
                                  <a:pt x="2188025" y="352711"/>
                                </a:lnTo>
                                <a:lnTo>
                                  <a:pt x="2190698" y="273349"/>
                                </a:lnTo>
                                <a:lnTo>
                                  <a:pt x="2193269" y="286919"/>
                                </a:lnTo>
                                <a:lnTo>
                                  <a:pt x="2195941" y="334516"/>
                                </a:lnTo>
                                <a:lnTo>
                                  <a:pt x="2198512" y="313030"/>
                                </a:lnTo>
                                <a:lnTo>
                                  <a:pt x="2201184" y="352711"/>
                                </a:lnTo>
                                <a:lnTo>
                                  <a:pt x="2203754" y="302853"/>
                                </a:lnTo>
                                <a:lnTo>
                                  <a:pt x="2206427" y="317553"/>
                                </a:lnTo>
                                <a:lnTo>
                                  <a:pt x="2208997" y="303984"/>
                                </a:lnTo>
                                <a:lnTo>
                                  <a:pt x="2211670" y="294834"/>
                                </a:lnTo>
                                <a:lnTo>
                                  <a:pt x="2214240" y="369674"/>
                                </a:lnTo>
                                <a:lnTo>
                                  <a:pt x="2216913" y="328862"/>
                                </a:lnTo>
                                <a:lnTo>
                                  <a:pt x="2219482" y="297096"/>
                                </a:lnTo>
                                <a:lnTo>
                                  <a:pt x="2222156" y="305114"/>
                                </a:lnTo>
                                <a:lnTo>
                                  <a:pt x="2224726" y="283526"/>
                                </a:lnTo>
                                <a:lnTo>
                                  <a:pt x="2227399" y="349319"/>
                                </a:lnTo>
                                <a:lnTo>
                                  <a:pt x="2229969" y="359496"/>
                                </a:lnTo>
                                <a:lnTo>
                                  <a:pt x="2232641" y="403701"/>
                                </a:lnTo>
                                <a:lnTo>
                                  <a:pt x="2235211" y="396916"/>
                                </a:lnTo>
                                <a:lnTo>
                                  <a:pt x="2237884" y="393524"/>
                                </a:lnTo>
                                <a:lnTo>
                                  <a:pt x="2240454" y="340273"/>
                                </a:lnTo>
                                <a:lnTo>
                                  <a:pt x="2243127" y="301722"/>
                                </a:lnTo>
                                <a:lnTo>
                                  <a:pt x="2245697" y="341404"/>
                                </a:lnTo>
                                <a:lnTo>
                                  <a:pt x="2248370" y="345927"/>
                                </a:lnTo>
                                <a:lnTo>
                                  <a:pt x="2250940" y="389001"/>
                                </a:lnTo>
                                <a:lnTo>
                                  <a:pt x="2253613" y="364020"/>
                                </a:lnTo>
                                <a:lnTo>
                                  <a:pt x="2256183" y="327731"/>
                                </a:lnTo>
                                <a:lnTo>
                                  <a:pt x="2258856" y="305114"/>
                                </a:lnTo>
                                <a:lnTo>
                                  <a:pt x="2261426" y="262041"/>
                                </a:lnTo>
                                <a:lnTo>
                                  <a:pt x="2264099" y="267695"/>
                                </a:lnTo>
                                <a:lnTo>
                                  <a:pt x="2266669" y="310769"/>
                                </a:lnTo>
                                <a:lnTo>
                                  <a:pt x="2269341" y="357235"/>
                                </a:lnTo>
                                <a:lnTo>
                                  <a:pt x="2271911" y="361758"/>
                                </a:lnTo>
                                <a:lnTo>
                                  <a:pt x="2274585" y="372038"/>
                                </a:lnTo>
                                <a:lnTo>
                                  <a:pt x="2277154" y="324338"/>
                                </a:lnTo>
                                <a:lnTo>
                                  <a:pt x="2282397" y="324338"/>
                                </a:lnTo>
                                <a:lnTo>
                                  <a:pt x="2285070" y="342535"/>
                                </a:lnTo>
                                <a:lnTo>
                                  <a:pt x="2287640" y="382215"/>
                                </a:lnTo>
                                <a:lnTo>
                                  <a:pt x="2290313" y="391262"/>
                                </a:lnTo>
                                <a:lnTo>
                                  <a:pt x="2292883" y="361758"/>
                                </a:lnTo>
                                <a:lnTo>
                                  <a:pt x="2295556" y="410589"/>
                                </a:lnTo>
                                <a:lnTo>
                                  <a:pt x="2298126" y="350450"/>
                                </a:lnTo>
                                <a:lnTo>
                                  <a:pt x="2300798" y="290311"/>
                                </a:lnTo>
                                <a:lnTo>
                                  <a:pt x="2303369" y="390131"/>
                                </a:lnTo>
                                <a:lnTo>
                                  <a:pt x="2306042" y="423028"/>
                                </a:lnTo>
                                <a:lnTo>
                                  <a:pt x="2308612" y="382215"/>
                                </a:lnTo>
                                <a:lnTo>
                                  <a:pt x="2311182" y="420766"/>
                                </a:lnTo>
                                <a:lnTo>
                                  <a:pt x="2313855" y="365150"/>
                                </a:lnTo>
                                <a:lnTo>
                                  <a:pt x="2316425" y="353842"/>
                                </a:lnTo>
                                <a:lnTo>
                                  <a:pt x="2319097" y="323208"/>
                                </a:lnTo>
                                <a:lnTo>
                                  <a:pt x="2321667" y="368543"/>
                                </a:lnTo>
                                <a:lnTo>
                                  <a:pt x="2324340" y="444513"/>
                                </a:lnTo>
                                <a:lnTo>
                                  <a:pt x="2326910" y="361758"/>
                                </a:lnTo>
                                <a:lnTo>
                                  <a:pt x="2329584" y="421897"/>
                                </a:lnTo>
                                <a:lnTo>
                                  <a:pt x="2332153" y="376562"/>
                                </a:lnTo>
                                <a:lnTo>
                                  <a:pt x="2334826" y="357235"/>
                                </a:lnTo>
                                <a:lnTo>
                                  <a:pt x="2337396" y="378823"/>
                                </a:lnTo>
                                <a:lnTo>
                                  <a:pt x="2340069" y="369674"/>
                                </a:lnTo>
                                <a:lnTo>
                                  <a:pt x="2342639" y="479671"/>
                                </a:lnTo>
                                <a:lnTo>
                                  <a:pt x="2345312" y="395786"/>
                                </a:lnTo>
                                <a:lnTo>
                                  <a:pt x="2347882" y="424158"/>
                                </a:lnTo>
                                <a:lnTo>
                                  <a:pt x="2350554" y="423028"/>
                                </a:lnTo>
                                <a:lnTo>
                                  <a:pt x="2353125" y="353842"/>
                                </a:lnTo>
                                <a:lnTo>
                                  <a:pt x="2355797" y="358365"/>
                                </a:lnTo>
                                <a:lnTo>
                                  <a:pt x="2358367" y="387870"/>
                                </a:lnTo>
                                <a:lnTo>
                                  <a:pt x="2361041" y="396916"/>
                                </a:lnTo>
                                <a:lnTo>
                                  <a:pt x="2363611" y="394655"/>
                                </a:lnTo>
                                <a:lnTo>
                                  <a:pt x="2366283" y="361758"/>
                                </a:lnTo>
                                <a:lnTo>
                                  <a:pt x="2368853" y="399178"/>
                                </a:lnTo>
                                <a:lnTo>
                                  <a:pt x="2371526" y="339142"/>
                                </a:lnTo>
                                <a:lnTo>
                                  <a:pt x="2374096" y="382215"/>
                                </a:lnTo>
                                <a:lnTo>
                                  <a:pt x="2376769" y="381085"/>
                                </a:lnTo>
                                <a:lnTo>
                                  <a:pt x="2379339" y="377692"/>
                                </a:lnTo>
                                <a:lnTo>
                                  <a:pt x="2382012" y="411719"/>
                                </a:lnTo>
                                <a:lnTo>
                                  <a:pt x="2384582" y="361758"/>
                                </a:lnTo>
                                <a:lnTo>
                                  <a:pt x="2387254" y="361758"/>
                                </a:lnTo>
                                <a:lnTo>
                                  <a:pt x="2389825" y="277872"/>
                                </a:lnTo>
                                <a:lnTo>
                                  <a:pt x="2392498" y="340273"/>
                                </a:lnTo>
                                <a:lnTo>
                                  <a:pt x="2395068" y="293703"/>
                                </a:lnTo>
                                <a:lnTo>
                                  <a:pt x="2397741" y="347058"/>
                                </a:lnTo>
                                <a:lnTo>
                                  <a:pt x="2400311" y="391262"/>
                                </a:lnTo>
                                <a:lnTo>
                                  <a:pt x="2402983" y="378823"/>
                                </a:lnTo>
                                <a:lnTo>
                                  <a:pt x="2405553" y="399178"/>
                                </a:lnTo>
                                <a:lnTo>
                                  <a:pt x="2408226" y="396916"/>
                                </a:lnTo>
                                <a:lnTo>
                                  <a:pt x="2410796" y="318684"/>
                                </a:lnTo>
                                <a:lnTo>
                                  <a:pt x="2413469" y="365150"/>
                                </a:lnTo>
                                <a:lnTo>
                                  <a:pt x="2416039" y="464970"/>
                                </a:lnTo>
                                <a:lnTo>
                                  <a:pt x="2418712" y="396916"/>
                                </a:lnTo>
                                <a:lnTo>
                                  <a:pt x="2421282" y="379954"/>
                                </a:lnTo>
                                <a:lnTo>
                                  <a:pt x="2423955" y="378823"/>
                                </a:lnTo>
                                <a:lnTo>
                                  <a:pt x="2426525" y="370805"/>
                                </a:lnTo>
                                <a:lnTo>
                                  <a:pt x="2429198" y="342535"/>
                                </a:lnTo>
                                <a:lnTo>
                                  <a:pt x="2431768" y="389001"/>
                                </a:lnTo>
                                <a:lnTo>
                                  <a:pt x="2434441" y="436598"/>
                                </a:lnTo>
                                <a:lnTo>
                                  <a:pt x="2437010" y="333385"/>
                                </a:lnTo>
                                <a:lnTo>
                                  <a:pt x="2439683" y="361758"/>
                                </a:lnTo>
                                <a:lnTo>
                                  <a:pt x="2442253" y="358365"/>
                                </a:lnTo>
                                <a:lnTo>
                                  <a:pt x="2444926" y="348188"/>
                                </a:lnTo>
                                <a:lnTo>
                                  <a:pt x="2447496" y="369674"/>
                                </a:lnTo>
                                <a:lnTo>
                                  <a:pt x="2450066" y="434336"/>
                                </a:lnTo>
                                <a:lnTo>
                                  <a:pt x="2452739" y="382215"/>
                                </a:lnTo>
                                <a:lnTo>
                                  <a:pt x="2455309" y="442252"/>
                                </a:lnTo>
                                <a:lnTo>
                                  <a:pt x="2457982" y="313030"/>
                                </a:lnTo>
                                <a:lnTo>
                                  <a:pt x="2460552" y="386739"/>
                                </a:lnTo>
                                <a:lnTo>
                                  <a:pt x="2463225" y="323208"/>
                                </a:lnTo>
                                <a:lnTo>
                                  <a:pt x="2465795" y="390131"/>
                                </a:lnTo>
                                <a:lnTo>
                                  <a:pt x="2468468" y="329993"/>
                                </a:lnTo>
                                <a:lnTo>
                                  <a:pt x="2471038" y="435467"/>
                                </a:lnTo>
                                <a:lnTo>
                                  <a:pt x="2473711" y="367412"/>
                                </a:lnTo>
                                <a:lnTo>
                                  <a:pt x="2476281" y="398047"/>
                                </a:lnTo>
                                <a:lnTo>
                                  <a:pt x="2478953" y="360627"/>
                                </a:lnTo>
                                <a:lnTo>
                                  <a:pt x="2481524" y="290311"/>
                                </a:lnTo>
                                <a:lnTo>
                                  <a:pt x="2484197" y="288049"/>
                                </a:lnTo>
                                <a:lnTo>
                                  <a:pt x="2486766" y="282396"/>
                                </a:lnTo>
                                <a:lnTo>
                                  <a:pt x="2489439" y="372038"/>
                                </a:lnTo>
                                <a:lnTo>
                                  <a:pt x="2492009" y="392393"/>
                                </a:lnTo>
                                <a:lnTo>
                                  <a:pt x="2494682" y="348188"/>
                                </a:lnTo>
                                <a:lnTo>
                                  <a:pt x="2497252" y="338011"/>
                                </a:lnTo>
                                <a:lnTo>
                                  <a:pt x="2499925" y="303984"/>
                                </a:lnTo>
                                <a:lnTo>
                                  <a:pt x="2502495" y="358365"/>
                                </a:lnTo>
                                <a:lnTo>
                                  <a:pt x="2505168" y="364020"/>
                                </a:lnTo>
                                <a:lnTo>
                                  <a:pt x="2507738" y="377692"/>
                                </a:lnTo>
                                <a:lnTo>
                                  <a:pt x="2510411" y="362889"/>
                                </a:lnTo>
                                <a:lnTo>
                                  <a:pt x="2512981" y="396916"/>
                                </a:lnTo>
                                <a:lnTo>
                                  <a:pt x="2515654" y="362889"/>
                                </a:lnTo>
                                <a:lnTo>
                                  <a:pt x="2518224" y="323208"/>
                                </a:lnTo>
                                <a:lnTo>
                                  <a:pt x="2520897" y="315292"/>
                                </a:lnTo>
                                <a:lnTo>
                                  <a:pt x="2523467" y="311899"/>
                                </a:lnTo>
                                <a:lnTo>
                                  <a:pt x="2526139" y="353842"/>
                                </a:lnTo>
                                <a:lnTo>
                                  <a:pt x="2528709" y="328862"/>
                                </a:lnTo>
                                <a:lnTo>
                                  <a:pt x="2531382" y="392393"/>
                                </a:lnTo>
                                <a:lnTo>
                                  <a:pt x="2533952" y="302853"/>
                                </a:lnTo>
                                <a:lnTo>
                                  <a:pt x="2536625" y="252892"/>
                                </a:lnTo>
                                <a:lnTo>
                                  <a:pt x="2539195" y="302853"/>
                                </a:lnTo>
                                <a:lnTo>
                                  <a:pt x="2541868" y="224518"/>
                                </a:lnTo>
                                <a:lnTo>
                                  <a:pt x="2544438" y="360627"/>
                                </a:lnTo>
                                <a:lnTo>
                                  <a:pt x="2547111" y="419635"/>
                                </a:lnTo>
                                <a:lnTo>
                                  <a:pt x="2549681" y="373169"/>
                                </a:lnTo>
                                <a:lnTo>
                                  <a:pt x="2552354" y="362889"/>
                                </a:lnTo>
                                <a:lnTo>
                                  <a:pt x="2554924" y="332254"/>
                                </a:lnTo>
                                <a:lnTo>
                                  <a:pt x="2557597" y="259676"/>
                                </a:lnTo>
                                <a:lnTo>
                                  <a:pt x="2560167" y="299460"/>
                                </a:lnTo>
                                <a:lnTo>
                                  <a:pt x="2562840" y="360627"/>
                                </a:lnTo>
                                <a:lnTo>
                                  <a:pt x="2565410" y="320946"/>
                                </a:lnTo>
                                <a:lnTo>
                                  <a:pt x="2568083" y="347058"/>
                                </a:lnTo>
                                <a:lnTo>
                                  <a:pt x="2570653" y="341404"/>
                                </a:lnTo>
                                <a:lnTo>
                                  <a:pt x="2573325" y="290311"/>
                                </a:lnTo>
                                <a:lnTo>
                                  <a:pt x="2575895" y="338011"/>
                                </a:lnTo>
                                <a:lnTo>
                                  <a:pt x="2578568" y="315292"/>
                                </a:lnTo>
                                <a:lnTo>
                                  <a:pt x="2581138" y="370805"/>
                                </a:lnTo>
                                <a:lnTo>
                                  <a:pt x="2583708" y="353842"/>
                                </a:lnTo>
                                <a:lnTo>
                                  <a:pt x="2586381" y="364020"/>
                                </a:lnTo>
                                <a:lnTo>
                                  <a:pt x="2588951" y="385608"/>
                                </a:lnTo>
                                <a:lnTo>
                                  <a:pt x="2591624" y="350450"/>
                                </a:lnTo>
                                <a:lnTo>
                                  <a:pt x="2594194" y="334516"/>
                                </a:lnTo>
                                <a:lnTo>
                                  <a:pt x="2596867" y="377692"/>
                                </a:lnTo>
                                <a:lnTo>
                                  <a:pt x="2599437" y="387870"/>
                                </a:lnTo>
                                <a:lnTo>
                                  <a:pt x="2602110" y="376562"/>
                                </a:lnTo>
                                <a:lnTo>
                                  <a:pt x="2604680" y="413981"/>
                                </a:lnTo>
                                <a:lnTo>
                                  <a:pt x="2607353" y="329993"/>
                                </a:lnTo>
                                <a:lnTo>
                                  <a:pt x="2609923" y="272218"/>
                                </a:lnTo>
                                <a:lnTo>
                                  <a:pt x="2612596" y="309638"/>
                                </a:lnTo>
                                <a:lnTo>
                                  <a:pt x="2615166" y="277872"/>
                                </a:lnTo>
                                <a:lnTo>
                                  <a:pt x="2617838" y="324338"/>
                                </a:lnTo>
                                <a:lnTo>
                                  <a:pt x="2620408" y="273349"/>
                                </a:lnTo>
                                <a:lnTo>
                                  <a:pt x="2623081" y="323208"/>
                                </a:lnTo>
                                <a:lnTo>
                                  <a:pt x="2625651" y="254022"/>
                                </a:lnTo>
                                <a:lnTo>
                                  <a:pt x="2628324" y="248368"/>
                                </a:lnTo>
                                <a:lnTo>
                                  <a:pt x="2630894" y="300591"/>
                                </a:lnTo>
                                <a:lnTo>
                                  <a:pt x="2633567" y="316423"/>
                                </a:lnTo>
                                <a:lnTo>
                                  <a:pt x="2636137" y="374300"/>
                                </a:lnTo>
                                <a:lnTo>
                                  <a:pt x="2638810" y="316423"/>
                                </a:lnTo>
                                <a:lnTo>
                                  <a:pt x="2641380" y="281265"/>
                                </a:lnTo>
                                <a:lnTo>
                                  <a:pt x="2644053" y="290311"/>
                                </a:lnTo>
                                <a:lnTo>
                                  <a:pt x="2646623" y="265433"/>
                                </a:lnTo>
                                <a:lnTo>
                                  <a:pt x="2649295" y="258545"/>
                                </a:lnTo>
                                <a:lnTo>
                                  <a:pt x="2651865" y="289180"/>
                                </a:lnTo>
                                <a:lnTo>
                                  <a:pt x="2654538" y="349319"/>
                                </a:lnTo>
                                <a:lnTo>
                                  <a:pt x="2657108" y="317553"/>
                                </a:lnTo>
                                <a:lnTo>
                                  <a:pt x="2659781" y="338011"/>
                                </a:lnTo>
                                <a:lnTo>
                                  <a:pt x="2662351" y="351581"/>
                                </a:lnTo>
                                <a:lnTo>
                                  <a:pt x="2665024" y="309638"/>
                                </a:lnTo>
                                <a:lnTo>
                                  <a:pt x="2667594" y="272218"/>
                                </a:lnTo>
                                <a:lnTo>
                                  <a:pt x="2670267" y="377692"/>
                                </a:lnTo>
                                <a:lnTo>
                                  <a:pt x="2672837" y="418504"/>
                                </a:lnTo>
                                <a:lnTo>
                                  <a:pt x="2675510" y="353842"/>
                                </a:lnTo>
                                <a:lnTo>
                                  <a:pt x="2678080" y="276741"/>
                                </a:lnTo>
                                <a:lnTo>
                                  <a:pt x="2680753" y="369674"/>
                                </a:lnTo>
                                <a:lnTo>
                                  <a:pt x="2683323" y="255153"/>
                                </a:lnTo>
                                <a:lnTo>
                                  <a:pt x="2685995" y="293703"/>
                                </a:lnTo>
                                <a:lnTo>
                                  <a:pt x="2688565" y="329993"/>
                                </a:lnTo>
                                <a:lnTo>
                                  <a:pt x="2691239" y="390131"/>
                                </a:lnTo>
                                <a:lnTo>
                                  <a:pt x="2693809" y="359496"/>
                                </a:lnTo>
                                <a:lnTo>
                                  <a:pt x="2696482" y="302853"/>
                                </a:lnTo>
                                <a:lnTo>
                                  <a:pt x="2699052" y="307376"/>
                                </a:lnTo>
                                <a:lnTo>
                                  <a:pt x="2701724" y="343665"/>
                                </a:lnTo>
                                <a:lnTo>
                                  <a:pt x="2704294" y="356104"/>
                                </a:lnTo>
                                <a:lnTo>
                                  <a:pt x="2706967" y="297096"/>
                                </a:lnTo>
                                <a:lnTo>
                                  <a:pt x="2709537" y="351581"/>
                                </a:lnTo>
                                <a:lnTo>
                                  <a:pt x="2712210" y="352711"/>
                                </a:lnTo>
                                <a:lnTo>
                                  <a:pt x="2714780" y="362889"/>
                                </a:lnTo>
                                <a:lnTo>
                                  <a:pt x="2717453" y="313030"/>
                                </a:lnTo>
                                <a:lnTo>
                                  <a:pt x="2720023" y="307376"/>
                                </a:lnTo>
                                <a:lnTo>
                                  <a:pt x="2722593" y="307376"/>
                                </a:lnTo>
                                <a:lnTo>
                                  <a:pt x="2725266" y="374300"/>
                                </a:lnTo>
                                <a:lnTo>
                                  <a:pt x="2727836" y="353842"/>
                                </a:lnTo>
                                <a:lnTo>
                                  <a:pt x="2730509" y="356104"/>
                                </a:lnTo>
                                <a:lnTo>
                                  <a:pt x="2733079" y="411719"/>
                                </a:lnTo>
                                <a:lnTo>
                                  <a:pt x="2735751" y="408327"/>
                                </a:lnTo>
                                <a:lnTo>
                                  <a:pt x="2738321" y="367412"/>
                                </a:lnTo>
                                <a:lnTo>
                                  <a:pt x="2740994" y="351581"/>
                                </a:lnTo>
                                <a:lnTo>
                                  <a:pt x="2743564" y="320946"/>
                                </a:lnTo>
                                <a:lnTo>
                                  <a:pt x="2746238" y="314161"/>
                                </a:lnTo>
                                <a:lnTo>
                                  <a:pt x="2748808" y="367412"/>
                                </a:lnTo>
                                <a:lnTo>
                                  <a:pt x="2751480" y="359496"/>
                                </a:lnTo>
                                <a:lnTo>
                                  <a:pt x="2754050" y="394655"/>
                                </a:lnTo>
                                <a:lnTo>
                                  <a:pt x="2756723" y="334516"/>
                                </a:lnTo>
                                <a:lnTo>
                                  <a:pt x="2759293" y="311899"/>
                                </a:lnTo>
                                <a:lnTo>
                                  <a:pt x="2761966" y="351581"/>
                                </a:lnTo>
                                <a:lnTo>
                                  <a:pt x="2764536" y="386739"/>
                                </a:lnTo>
                                <a:lnTo>
                                  <a:pt x="2767209" y="366281"/>
                                </a:lnTo>
                                <a:lnTo>
                                  <a:pt x="2769779" y="381085"/>
                                </a:lnTo>
                                <a:lnTo>
                                  <a:pt x="2772451" y="362889"/>
                                </a:lnTo>
                                <a:lnTo>
                                  <a:pt x="2775021" y="315292"/>
                                </a:lnTo>
                                <a:lnTo>
                                  <a:pt x="2777695" y="307376"/>
                                </a:lnTo>
                                <a:lnTo>
                                  <a:pt x="2780265" y="389001"/>
                                </a:lnTo>
                                <a:lnTo>
                                  <a:pt x="2782937" y="370805"/>
                                </a:lnTo>
                                <a:lnTo>
                                  <a:pt x="2785507" y="382215"/>
                                </a:lnTo>
                                <a:lnTo>
                                  <a:pt x="2788180" y="394655"/>
                                </a:lnTo>
                                <a:lnTo>
                                  <a:pt x="2790750" y="378823"/>
                                </a:lnTo>
                                <a:lnTo>
                                  <a:pt x="2793423" y="306245"/>
                                </a:lnTo>
                                <a:lnTo>
                                  <a:pt x="2795993" y="300591"/>
                                </a:lnTo>
                                <a:lnTo>
                                  <a:pt x="2798666" y="365150"/>
                                </a:lnTo>
                                <a:lnTo>
                                  <a:pt x="2801236" y="413981"/>
                                </a:lnTo>
                                <a:lnTo>
                                  <a:pt x="2803909" y="392393"/>
                                </a:lnTo>
                                <a:lnTo>
                                  <a:pt x="2806479" y="429813"/>
                                </a:lnTo>
                                <a:lnTo>
                                  <a:pt x="2809152" y="427551"/>
                                </a:lnTo>
                                <a:lnTo>
                                  <a:pt x="2811722" y="376562"/>
                                </a:lnTo>
                                <a:lnTo>
                                  <a:pt x="2814395" y="314161"/>
                                </a:lnTo>
                                <a:lnTo>
                                  <a:pt x="2816965" y="357235"/>
                                </a:lnTo>
                                <a:lnTo>
                                  <a:pt x="2819637" y="334516"/>
                                </a:lnTo>
                                <a:lnTo>
                                  <a:pt x="2822207" y="341404"/>
                                </a:lnTo>
                                <a:lnTo>
                                  <a:pt x="2824880" y="343665"/>
                                </a:lnTo>
                                <a:lnTo>
                                  <a:pt x="2827450" y="326600"/>
                                </a:lnTo>
                                <a:lnTo>
                                  <a:pt x="2830124" y="383347"/>
                                </a:lnTo>
                                <a:lnTo>
                                  <a:pt x="2832693" y="335750"/>
                                </a:lnTo>
                                <a:lnTo>
                                  <a:pt x="2835366" y="315292"/>
                                </a:lnTo>
                                <a:lnTo>
                                  <a:pt x="2837936" y="395786"/>
                                </a:lnTo>
                                <a:lnTo>
                                  <a:pt x="2840609" y="423028"/>
                                </a:lnTo>
                                <a:lnTo>
                                  <a:pt x="2843179" y="425289"/>
                                </a:lnTo>
                                <a:lnTo>
                                  <a:pt x="2845852" y="401439"/>
                                </a:lnTo>
                                <a:lnTo>
                                  <a:pt x="2848422" y="348188"/>
                                </a:lnTo>
                                <a:lnTo>
                                  <a:pt x="2851095" y="353842"/>
                                </a:lnTo>
                                <a:lnTo>
                                  <a:pt x="2853665" y="341404"/>
                                </a:lnTo>
                                <a:lnTo>
                                  <a:pt x="2856235" y="368543"/>
                                </a:lnTo>
                                <a:lnTo>
                                  <a:pt x="2858908" y="359496"/>
                                </a:lnTo>
                                <a:lnTo>
                                  <a:pt x="2861478" y="323208"/>
                                </a:lnTo>
                                <a:lnTo>
                                  <a:pt x="2864150" y="326600"/>
                                </a:lnTo>
                                <a:lnTo>
                                  <a:pt x="2866720" y="324338"/>
                                </a:lnTo>
                                <a:lnTo>
                                  <a:pt x="2869393" y="362889"/>
                                </a:lnTo>
                                <a:lnTo>
                                  <a:pt x="2871963" y="358365"/>
                                </a:lnTo>
                                <a:lnTo>
                                  <a:pt x="2874636" y="361758"/>
                                </a:lnTo>
                                <a:lnTo>
                                  <a:pt x="2877206" y="359496"/>
                                </a:lnTo>
                                <a:lnTo>
                                  <a:pt x="2879879" y="318684"/>
                                </a:lnTo>
                                <a:lnTo>
                                  <a:pt x="2882449" y="356104"/>
                                </a:lnTo>
                                <a:lnTo>
                                  <a:pt x="2885122" y="339142"/>
                                </a:lnTo>
                                <a:lnTo>
                                  <a:pt x="2887692" y="343665"/>
                                </a:lnTo>
                                <a:lnTo>
                                  <a:pt x="2890365" y="327731"/>
                                </a:lnTo>
                                <a:lnTo>
                                  <a:pt x="2892935" y="309638"/>
                                </a:lnTo>
                                <a:lnTo>
                                  <a:pt x="2895608" y="309638"/>
                                </a:lnTo>
                                <a:lnTo>
                                  <a:pt x="2898178" y="392393"/>
                                </a:lnTo>
                                <a:lnTo>
                                  <a:pt x="2900851" y="381085"/>
                                </a:lnTo>
                                <a:lnTo>
                                  <a:pt x="2903421" y="303984"/>
                                </a:lnTo>
                                <a:lnTo>
                                  <a:pt x="2906093" y="332254"/>
                                </a:lnTo>
                                <a:lnTo>
                                  <a:pt x="2908663" y="288049"/>
                                </a:lnTo>
                                <a:lnTo>
                                  <a:pt x="2911336" y="378823"/>
                                </a:lnTo>
                                <a:lnTo>
                                  <a:pt x="2913906" y="289180"/>
                                </a:lnTo>
                                <a:lnTo>
                                  <a:pt x="2916579" y="335750"/>
                                </a:lnTo>
                                <a:lnTo>
                                  <a:pt x="2919149" y="370805"/>
                                </a:lnTo>
                                <a:lnTo>
                                  <a:pt x="2921822" y="301722"/>
                                </a:lnTo>
                                <a:lnTo>
                                  <a:pt x="2924392" y="409458"/>
                                </a:lnTo>
                                <a:lnTo>
                                  <a:pt x="2927065" y="409458"/>
                                </a:lnTo>
                                <a:lnTo>
                                  <a:pt x="2929635" y="395786"/>
                                </a:lnTo>
                                <a:lnTo>
                                  <a:pt x="2932308" y="419635"/>
                                </a:lnTo>
                                <a:lnTo>
                                  <a:pt x="2934878" y="381085"/>
                                </a:lnTo>
                                <a:lnTo>
                                  <a:pt x="2937551" y="405962"/>
                                </a:lnTo>
                                <a:lnTo>
                                  <a:pt x="2940121" y="343665"/>
                                </a:lnTo>
                                <a:lnTo>
                                  <a:pt x="2942794" y="302853"/>
                                </a:lnTo>
                                <a:lnTo>
                                  <a:pt x="2945364" y="369674"/>
                                </a:lnTo>
                                <a:lnTo>
                                  <a:pt x="2948036" y="353842"/>
                                </a:lnTo>
                                <a:lnTo>
                                  <a:pt x="2950606" y="374300"/>
                                </a:lnTo>
                                <a:lnTo>
                                  <a:pt x="2953279" y="366281"/>
                                </a:lnTo>
                                <a:lnTo>
                                  <a:pt x="2955849" y="310769"/>
                                </a:lnTo>
                                <a:lnTo>
                                  <a:pt x="2958522" y="322077"/>
                                </a:lnTo>
                                <a:lnTo>
                                  <a:pt x="2961092" y="288049"/>
                                </a:lnTo>
                                <a:lnTo>
                                  <a:pt x="2963765" y="311899"/>
                                </a:lnTo>
                                <a:lnTo>
                                  <a:pt x="2966335" y="343665"/>
                                </a:lnTo>
                                <a:lnTo>
                                  <a:pt x="2969008" y="292572"/>
                                </a:lnTo>
                                <a:lnTo>
                                  <a:pt x="2971578" y="341404"/>
                                </a:lnTo>
                                <a:lnTo>
                                  <a:pt x="2974251" y="313030"/>
                                </a:lnTo>
                                <a:lnTo>
                                  <a:pt x="2976821" y="272218"/>
                                </a:lnTo>
                                <a:lnTo>
                                  <a:pt x="2979494" y="264302"/>
                                </a:lnTo>
                                <a:lnTo>
                                  <a:pt x="2982064" y="292572"/>
                                </a:lnTo>
                                <a:lnTo>
                                  <a:pt x="2984737" y="366281"/>
                                </a:lnTo>
                                <a:lnTo>
                                  <a:pt x="2987307" y="379954"/>
                                </a:lnTo>
                                <a:lnTo>
                                  <a:pt x="2989877" y="395786"/>
                                </a:lnTo>
                                <a:lnTo>
                                  <a:pt x="2992550" y="300591"/>
                                </a:lnTo>
                                <a:lnTo>
                                  <a:pt x="2995120" y="295965"/>
                                </a:lnTo>
                                <a:lnTo>
                                  <a:pt x="2997792" y="331123"/>
                                </a:lnTo>
                                <a:lnTo>
                                  <a:pt x="3000362" y="421897"/>
                                </a:lnTo>
                                <a:lnTo>
                                  <a:pt x="3003035" y="369674"/>
                                </a:lnTo>
                                <a:lnTo>
                                  <a:pt x="3005605" y="340273"/>
                                </a:lnTo>
                                <a:lnTo>
                                  <a:pt x="3008278" y="362889"/>
                                </a:lnTo>
                                <a:lnTo>
                                  <a:pt x="3010848" y="365150"/>
                                </a:lnTo>
                                <a:lnTo>
                                  <a:pt x="3013521" y="343665"/>
                                </a:lnTo>
                                <a:lnTo>
                                  <a:pt x="3016091" y="336880"/>
                                </a:lnTo>
                                <a:lnTo>
                                  <a:pt x="3018764" y="383347"/>
                                </a:lnTo>
                                <a:lnTo>
                                  <a:pt x="3021334" y="356104"/>
                                </a:lnTo>
                                <a:lnTo>
                                  <a:pt x="3024007" y="398047"/>
                                </a:lnTo>
                                <a:lnTo>
                                  <a:pt x="3026577" y="325469"/>
                                </a:lnTo>
                                <a:lnTo>
                                  <a:pt x="3029250" y="318684"/>
                                </a:lnTo>
                                <a:lnTo>
                                  <a:pt x="3031820" y="288049"/>
                                </a:lnTo>
                                <a:lnTo>
                                  <a:pt x="3034492" y="377692"/>
                                </a:lnTo>
                                <a:lnTo>
                                  <a:pt x="3037062" y="340273"/>
                                </a:lnTo>
                                <a:lnTo>
                                  <a:pt x="3039735" y="381085"/>
                                </a:lnTo>
                                <a:lnTo>
                                  <a:pt x="3042305" y="382215"/>
                                </a:lnTo>
                                <a:lnTo>
                                  <a:pt x="3044978" y="351581"/>
                                </a:lnTo>
                                <a:lnTo>
                                  <a:pt x="3047548" y="357235"/>
                                </a:lnTo>
                                <a:lnTo>
                                  <a:pt x="3050221" y="319815"/>
                                </a:lnTo>
                                <a:lnTo>
                                  <a:pt x="3052791" y="320946"/>
                                </a:lnTo>
                                <a:lnTo>
                                  <a:pt x="3055464" y="314161"/>
                                </a:lnTo>
                                <a:lnTo>
                                  <a:pt x="3058034" y="362889"/>
                                </a:lnTo>
                                <a:lnTo>
                                  <a:pt x="3060707" y="403701"/>
                                </a:lnTo>
                                <a:lnTo>
                                  <a:pt x="3063277" y="441121"/>
                                </a:lnTo>
                                <a:lnTo>
                                  <a:pt x="3065950" y="356104"/>
                                </a:lnTo>
                                <a:lnTo>
                                  <a:pt x="3068520" y="293703"/>
                                </a:lnTo>
                                <a:lnTo>
                                  <a:pt x="3071193" y="258545"/>
                                </a:lnTo>
                                <a:lnTo>
                                  <a:pt x="3073763" y="317553"/>
                                </a:lnTo>
                                <a:lnTo>
                                  <a:pt x="3076436" y="366281"/>
                                </a:lnTo>
                                <a:lnTo>
                                  <a:pt x="3079006" y="305114"/>
                                </a:lnTo>
                                <a:lnTo>
                                  <a:pt x="3081678" y="320946"/>
                                </a:lnTo>
                                <a:lnTo>
                                  <a:pt x="3084248" y="286919"/>
                                </a:lnTo>
                                <a:lnTo>
                                  <a:pt x="3086921" y="239321"/>
                                </a:lnTo>
                                <a:lnTo>
                                  <a:pt x="3089491" y="249499"/>
                                </a:lnTo>
                                <a:lnTo>
                                  <a:pt x="3092164" y="381085"/>
                                </a:lnTo>
                                <a:lnTo>
                                  <a:pt x="3094734" y="331123"/>
                                </a:lnTo>
                                <a:lnTo>
                                  <a:pt x="3097407" y="173529"/>
                                </a:lnTo>
                                <a:lnTo>
                                  <a:pt x="3099977" y="247237"/>
                                </a:lnTo>
                                <a:lnTo>
                                  <a:pt x="3102650" y="263172"/>
                                </a:lnTo>
                                <a:lnTo>
                                  <a:pt x="3105220" y="207556"/>
                                </a:lnTo>
                                <a:lnTo>
                                  <a:pt x="3107893" y="315292"/>
                                </a:lnTo>
                                <a:lnTo>
                                  <a:pt x="3110463" y="262041"/>
                                </a:lnTo>
                                <a:lnTo>
                                  <a:pt x="3113136" y="153174"/>
                                </a:lnTo>
                                <a:lnTo>
                                  <a:pt x="3115706" y="299460"/>
                                </a:lnTo>
                                <a:lnTo>
                                  <a:pt x="3118378" y="370805"/>
                                </a:lnTo>
                                <a:lnTo>
                                  <a:pt x="3120948" y="347058"/>
                                </a:lnTo>
                                <a:lnTo>
                                  <a:pt x="3123621" y="275611"/>
                                </a:lnTo>
                                <a:lnTo>
                                  <a:pt x="3126191" y="251760"/>
                                </a:lnTo>
                                <a:lnTo>
                                  <a:pt x="3128761" y="342535"/>
                                </a:lnTo>
                                <a:lnTo>
                                  <a:pt x="3131434" y="361758"/>
                                </a:lnTo>
                                <a:lnTo>
                                  <a:pt x="3134004" y="392393"/>
                                </a:lnTo>
                                <a:lnTo>
                                  <a:pt x="3136677" y="324338"/>
                                </a:lnTo>
                                <a:lnTo>
                                  <a:pt x="3139247" y="334516"/>
                                </a:lnTo>
                                <a:lnTo>
                                  <a:pt x="3141920" y="295965"/>
                                </a:lnTo>
                                <a:lnTo>
                                  <a:pt x="3144490" y="290311"/>
                                </a:lnTo>
                                <a:lnTo>
                                  <a:pt x="3147163" y="320946"/>
                                </a:lnTo>
                                <a:lnTo>
                                  <a:pt x="3149733" y="392393"/>
                                </a:lnTo>
                                <a:lnTo>
                                  <a:pt x="3152405" y="420766"/>
                                </a:lnTo>
                                <a:lnTo>
                                  <a:pt x="3154976" y="360627"/>
                                </a:lnTo>
                                <a:lnTo>
                                  <a:pt x="3157648" y="385608"/>
                                </a:lnTo>
                                <a:lnTo>
                                  <a:pt x="3160218" y="277872"/>
                                </a:lnTo>
                                <a:lnTo>
                                  <a:pt x="3162892" y="327731"/>
                                </a:lnTo>
                                <a:lnTo>
                                  <a:pt x="3165462" y="359496"/>
                                </a:lnTo>
                                <a:lnTo>
                                  <a:pt x="3168134" y="359496"/>
                                </a:lnTo>
                                <a:lnTo>
                                  <a:pt x="3170704" y="364020"/>
                                </a:lnTo>
                                <a:lnTo>
                                  <a:pt x="3173377" y="370805"/>
                                </a:lnTo>
                                <a:lnTo>
                                  <a:pt x="3175947" y="317553"/>
                                </a:lnTo>
                                <a:lnTo>
                                  <a:pt x="3178620" y="298227"/>
                                </a:lnTo>
                                <a:lnTo>
                                  <a:pt x="3181190" y="327731"/>
                                </a:lnTo>
                                <a:lnTo>
                                  <a:pt x="3183863" y="276741"/>
                                </a:lnTo>
                                <a:lnTo>
                                  <a:pt x="3186433" y="376562"/>
                                </a:lnTo>
                                <a:lnTo>
                                  <a:pt x="3189106" y="350450"/>
                                </a:lnTo>
                                <a:lnTo>
                                  <a:pt x="3191676" y="416243"/>
                                </a:lnTo>
                                <a:lnTo>
                                  <a:pt x="3194349" y="398047"/>
                                </a:lnTo>
                                <a:lnTo>
                                  <a:pt x="3196919" y="269957"/>
                                </a:lnTo>
                                <a:lnTo>
                                  <a:pt x="3199592" y="283526"/>
                                </a:lnTo>
                                <a:lnTo>
                                  <a:pt x="3202162" y="332254"/>
                                </a:lnTo>
                                <a:lnTo>
                                  <a:pt x="3204834" y="365150"/>
                                </a:lnTo>
                                <a:lnTo>
                                  <a:pt x="3207404" y="353842"/>
                                </a:lnTo>
                                <a:lnTo>
                                  <a:pt x="3210077" y="349319"/>
                                </a:lnTo>
                                <a:lnTo>
                                  <a:pt x="3212647" y="338011"/>
                                </a:lnTo>
                                <a:lnTo>
                                  <a:pt x="3215320" y="327731"/>
                                </a:lnTo>
                                <a:lnTo>
                                  <a:pt x="3217890" y="282396"/>
                                </a:lnTo>
                                <a:lnTo>
                                  <a:pt x="3220563" y="339142"/>
                                </a:lnTo>
                                <a:lnTo>
                                  <a:pt x="3223133" y="357235"/>
                                </a:lnTo>
                                <a:lnTo>
                                  <a:pt x="3225806" y="377692"/>
                                </a:lnTo>
                                <a:lnTo>
                                  <a:pt x="3228376" y="367412"/>
                                </a:lnTo>
                                <a:lnTo>
                                  <a:pt x="3231049" y="340273"/>
                                </a:lnTo>
                                <a:lnTo>
                                  <a:pt x="3233619" y="316423"/>
                                </a:lnTo>
                                <a:lnTo>
                                  <a:pt x="3236292" y="285788"/>
                                </a:lnTo>
                                <a:lnTo>
                                  <a:pt x="3238862" y="357235"/>
                                </a:lnTo>
                                <a:lnTo>
                                  <a:pt x="3241534" y="351581"/>
                                </a:lnTo>
                                <a:lnTo>
                                  <a:pt x="3244104" y="319815"/>
                                </a:lnTo>
                                <a:lnTo>
                                  <a:pt x="3246778" y="333385"/>
                                </a:lnTo>
                                <a:lnTo>
                                  <a:pt x="3249348" y="367412"/>
                                </a:lnTo>
                                <a:lnTo>
                                  <a:pt x="3252020" y="339142"/>
                                </a:lnTo>
                                <a:lnTo>
                                  <a:pt x="3254590" y="331123"/>
                                </a:lnTo>
                                <a:lnTo>
                                  <a:pt x="3257263" y="306245"/>
                                </a:lnTo>
                                <a:lnTo>
                                  <a:pt x="3259833" y="379954"/>
                                </a:lnTo>
                                <a:lnTo>
                                  <a:pt x="3262403" y="396916"/>
                                </a:lnTo>
                                <a:lnTo>
                                  <a:pt x="3265076" y="350450"/>
                                </a:lnTo>
                                <a:lnTo>
                                  <a:pt x="3267646" y="333385"/>
                                </a:lnTo>
                                <a:lnTo>
                                  <a:pt x="3270319" y="303984"/>
                                </a:lnTo>
                                <a:lnTo>
                                  <a:pt x="3272889" y="300591"/>
                                </a:lnTo>
                                <a:lnTo>
                                  <a:pt x="3275562" y="329993"/>
                                </a:lnTo>
                                <a:lnTo>
                                  <a:pt x="3278132" y="353842"/>
                                </a:lnTo>
                                <a:lnTo>
                                  <a:pt x="3280805" y="336880"/>
                                </a:lnTo>
                                <a:lnTo>
                                  <a:pt x="3283375" y="378823"/>
                                </a:lnTo>
                                <a:lnTo>
                                  <a:pt x="3286047" y="338011"/>
                                </a:lnTo>
                                <a:lnTo>
                                  <a:pt x="3288618" y="345927"/>
                                </a:lnTo>
                                <a:lnTo>
                                  <a:pt x="3291290" y="329993"/>
                                </a:lnTo>
                                <a:lnTo>
                                  <a:pt x="3293860" y="341404"/>
                                </a:lnTo>
                                <a:lnTo>
                                  <a:pt x="3296533" y="374300"/>
                                </a:lnTo>
                                <a:lnTo>
                                  <a:pt x="3299103" y="424158"/>
                                </a:lnTo>
                                <a:lnTo>
                                  <a:pt x="3301776" y="410589"/>
                                </a:lnTo>
                                <a:lnTo>
                                  <a:pt x="3304346" y="344796"/>
                                </a:lnTo>
                                <a:lnTo>
                                  <a:pt x="3307019" y="360627"/>
                                </a:lnTo>
                                <a:lnTo>
                                  <a:pt x="3309589" y="356104"/>
                                </a:lnTo>
                                <a:lnTo>
                                  <a:pt x="3312262" y="364020"/>
                                </a:lnTo>
                                <a:lnTo>
                                  <a:pt x="3314832" y="402570"/>
                                </a:lnTo>
                                <a:lnTo>
                                  <a:pt x="3317505" y="325469"/>
                                </a:lnTo>
                                <a:lnTo>
                                  <a:pt x="3320075" y="352711"/>
                                </a:lnTo>
                                <a:lnTo>
                                  <a:pt x="3322748" y="373169"/>
                                </a:lnTo>
                                <a:lnTo>
                                  <a:pt x="3325318" y="344796"/>
                                </a:lnTo>
                                <a:lnTo>
                                  <a:pt x="3327990" y="303984"/>
                                </a:lnTo>
                                <a:lnTo>
                                  <a:pt x="3330560" y="368543"/>
                                </a:lnTo>
                                <a:lnTo>
                                  <a:pt x="3333233" y="332254"/>
                                </a:lnTo>
                                <a:lnTo>
                                  <a:pt x="3335803" y="382215"/>
                                </a:lnTo>
                                <a:lnTo>
                                  <a:pt x="3338476" y="387870"/>
                                </a:lnTo>
                                <a:lnTo>
                                  <a:pt x="3341046" y="314161"/>
                                </a:lnTo>
                                <a:lnTo>
                                  <a:pt x="3343719" y="328862"/>
                                </a:lnTo>
                                <a:lnTo>
                                  <a:pt x="3346289" y="358365"/>
                                </a:lnTo>
                                <a:lnTo>
                                  <a:pt x="3348962" y="256284"/>
                                </a:lnTo>
                                <a:lnTo>
                                  <a:pt x="3351532" y="328862"/>
                                </a:lnTo>
                                <a:lnTo>
                                  <a:pt x="3354205" y="340273"/>
                                </a:lnTo>
                                <a:lnTo>
                                  <a:pt x="3356775" y="332254"/>
                                </a:lnTo>
                                <a:lnTo>
                                  <a:pt x="3359448" y="306245"/>
                                </a:lnTo>
                                <a:lnTo>
                                  <a:pt x="3362018" y="277872"/>
                                </a:lnTo>
                                <a:lnTo>
                                  <a:pt x="3364691" y="297096"/>
                                </a:lnTo>
                                <a:lnTo>
                                  <a:pt x="3367261" y="281265"/>
                                </a:lnTo>
                                <a:lnTo>
                                  <a:pt x="3369934" y="375431"/>
                                </a:lnTo>
                                <a:lnTo>
                                  <a:pt x="3372504" y="358365"/>
                                </a:lnTo>
                                <a:lnTo>
                                  <a:pt x="3375176" y="290311"/>
                                </a:lnTo>
                                <a:lnTo>
                                  <a:pt x="3377746" y="368543"/>
                                </a:lnTo>
                                <a:lnTo>
                                  <a:pt x="3380419" y="311899"/>
                                </a:lnTo>
                                <a:lnTo>
                                  <a:pt x="3382989" y="317553"/>
                                </a:lnTo>
                                <a:lnTo>
                                  <a:pt x="3385662" y="324338"/>
                                </a:lnTo>
                                <a:lnTo>
                                  <a:pt x="3388232" y="372038"/>
                                </a:lnTo>
                                <a:lnTo>
                                  <a:pt x="3390905" y="339142"/>
                                </a:lnTo>
                                <a:lnTo>
                                  <a:pt x="3393475" y="335750"/>
                                </a:lnTo>
                                <a:lnTo>
                                  <a:pt x="3396045" y="178052"/>
                                </a:lnTo>
                                <a:lnTo>
                                  <a:pt x="3398718" y="235929"/>
                                </a:lnTo>
                                <a:lnTo>
                                  <a:pt x="3401288" y="259676"/>
                                </a:lnTo>
                                <a:lnTo>
                                  <a:pt x="3403961" y="247237"/>
                                </a:lnTo>
                                <a:lnTo>
                                  <a:pt x="3406531" y="349319"/>
                                </a:lnTo>
                                <a:lnTo>
                                  <a:pt x="3409204" y="404832"/>
                                </a:lnTo>
                                <a:lnTo>
                                  <a:pt x="3411774" y="354973"/>
                                </a:lnTo>
                                <a:lnTo>
                                  <a:pt x="3414447" y="372038"/>
                                </a:lnTo>
                                <a:lnTo>
                                  <a:pt x="3417017" y="300591"/>
                                </a:lnTo>
                                <a:lnTo>
                                  <a:pt x="3419689" y="319815"/>
                                </a:lnTo>
                                <a:lnTo>
                                  <a:pt x="3422259" y="317553"/>
                                </a:lnTo>
                                <a:lnTo>
                                  <a:pt x="3424932" y="381085"/>
                                </a:lnTo>
                                <a:lnTo>
                                  <a:pt x="3427502" y="336880"/>
                                </a:lnTo>
                                <a:lnTo>
                                  <a:pt x="3430175" y="350450"/>
                                </a:lnTo>
                                <a:lnTo>
                                  <a:pt x="3432745" y="382215"/>
                                </a:lnTo>
                                <a:lnTo>
                                  <a:pt x="3435418" y="344796"/>
                                </a:lnTo>
                                <a:lnTo>
                                  <a:pt x="3437988" y="258545"/>
                                </a:lnTo>
                                <a:lnTo>
                                  <a:pt x="3440661" y="342535"/>
                                </a:lnTo>
                                <a:lnTo>
                                  <a:pt x="3443231" y="352711"/>
                                </a:lnTo>
                                <a:lnTo>
                                  <a:pt x="3445904" y="418504"/>
                                </a:lnTo>
                                <a:lnTo>
                                  <a:pt x="3448474" y="338011"/>
                                </a:lnTo>
                                <a:lnTo>
                                  <a:pt x="3451146" y="367412"/>
                                </a:lnTo>
                                <a:lnTo>
                                  <a:pt x="3453716" y="336880"/>
                                </a:lnTo>
                                <a:lnTo>
                                  <a:pt x="3456390" y="326600"/>
                                </a:lnTo>
                                <a:lnTo>
                                  <a:pt x="3458960" y="282396"/>
                                </a:lnTo>
                                <a:lnTo>
                                  <a:pt x="3461632" y="375431"/>
                                </a:lnTo>
                                <a:lnTo>
                                  <a:pt x="3464202" y="319815"/>
                                </a:lnTo>
                                <a:lnTo>
                                  <a:pt x="3466875" y="338011"/>
                                </a:lnTo>
                                <a:lnTo>
                                  <a:pt x="3469445" y="352711"/>
                                </a:lnTo>
                                <a:lnTo>
                                  <a:pt x="3472118" y="281265"/>
                                </a:lnTo>
                                <a:lnTo>
                                  <a:pt x="3474688" y="314161"/>
                                </a:lnTo>
                                <a:lnTo>
                                  <a:pt x="3477361" y="379954"/>
                                </a:lnTo>
                                <a:lnTo>
                                  <a:pt x="3479931" y="407093"/>
                                </a:lnTo>
                                <a:lnTo>
                                  <a:pt x="3482604" y="324338"/>
                                </a:lnTo>
                                <a:lnTo>
                                  <a:pt x="3485174" y="342535"/>
                                </a:lnTo>
                                <a:lnTo>
                                  <a:pt x="3487847" y="347058"/>
                                </a:lnTo>
                                <a:lnTo>
                                  <a:pt x="3490417" y="320946"/>
                                </a:lnTo>
                                <a:lnTo>
                                  <a:pt x="3493090" y="266564"/>
                                </a:lnTo>
                                <a:lnTo>
                                  <a:pt x="3495660" y="356104"/>
                                </a:lnTo>
                                <a:lnTo>
                                  <a:pt x="3498333" y="344796"/>
                                </a:lnTo>
                                <a:lnTo>
                                  <a:pt x="3500903" y="366281"/>
                                </a:lnTo>
                                <a:lnTo>
                                  <a:pt x="3503575" y="342535"/>
                                </a:lnTo>
                                <a:lnTo>
                                  <a:pt x="3506145" y="333385"/>
                                </a:lnTo>
                                <a:lnTo>
                                  <a:pt x="3508818" y="257415"/>
                                </a:lnTo>
                                <a:lnTo>
                                  <a:pt x="3511388" y="378823"/>
                                </a:lnTo>
                                <a:lnTo>
                                  <a:pt x="3514061" y="357235"/>
                                </a:lnTo>
                                <a:lnTo>
                                  <a:pt x="3516631" y="410589"/>
                                </a:lnTo>
                                <a:lnTo>
                                  <a:pt x="3519304" y="407093"/>
                                </a:lnTo>
                                <a:lnTo>
                                  <a:pt x="3521874" y="368543"/>
                                </a:lnTo>
                                <a:lnTo>
                                  <a:pt x="3524547" y="377692"/>
                                </a:lnTo>
                                <a:lnTo>
                                  <a:pt x="3527117" y="345927"/>
                                </a:lnTo>
                                <a:lnTo>
                                  <a:pt x="3529790" y="345927"/>
                                </a:lnTo>
                                <a:lnTo>
                                  <a:pt x="3532360" y="415112"/>
                                </a:lnTo>
                                <a:lnTo>
                                  <a:pt x="3534930" y="424158"/>
                                </a:lnTo>
                                <a:lnTo>
                                  <a:pt x="3537602" y="359496"/>
                                </a:lnTo>
                                <a:lnTo>
                                  <a:pt x="3540172" y="386739"/>
                                </a:lnTo>
                                <a:lnTo>
                                  <a:pt x="3542846" y="345927"/>
                                </a:lnTo>
                                <a:lnTo>
                                  <a:pt x="3545415" y="313030"/>
                                </a:lnTo>
                                <a:lnTo>
                                  <a:pt x="3548089" y="353842"/>
                                </a:lnTo>
                                <a:lnTo>
                                  <a:pt x="3550659" y="366281"/>
                                </a:lnTo>
                                <a:lnTo>
                                  <a:pt x="3553331" y="384477"/>
                                </a:lnTo>
                                <a:lnTo>
                                  <a:pt x="3555901" y="339142"/>
                                </a:lnTo>
                                <a:lnTo>
                                  <a:pt x="3558574" y="374300"/>
                                </a:lnTo>
                                <a:lnTo>
                                  <a:pt x="3561144" y="368543"/>
                                </a:lnTo>
                                <a:lnTo>
                                  <a:pt x="3563817" y="350450"/>
                                </a:lnTo>
                                <a:lnTo>
                                  <a:pt x="3566387" y="354973"/>
                                </a:lnTo>
                                <a:lnTo>
                                  <a:pt x="3569060" y="303984"/>
                                </a:lnTo>
                                <a:lnTo>
                                  <a:pt x="3571630" y="382215"/>
                                </a:lnTo>
                                <a:lnTo>
                                  <a:pt x="3574302" y="375431"/>
                                </a:lnTo>
                                <a:lnTo>
                                  <a:pt x="3576873" y="378823"/>
                                </a:lnTo>
                                <a:lnTo>
                                  <a:pt x="3579546" y="289180"/>
                                </a:lnTo>
                                <a:lnTo>
                                  <a:pt x="3582116" y="282396"/>
                                </a:lnTo>
                                <a:lnTo>
                                  <a:pt x="3584788" y="328862"/>
                                </a:lnTo>
                                <a:lnTo>
                                  <a:pt x="3587358" y="351581"/>
                                </a:lnTo>
                                <a:lnTo>
                                  <a:pt x="3590031" y="390131"/>
                                </a:lnTo>
                                <a:lnTo>
                                  <a:pt x="3592601" y="427551"/>
                                </a:lnTo>
                                <a:lnTo>
                                  <a:pt x="3595274" y="324338"/>
                                </a:lnTo>
                                <a:lnTo>
                                  <a:pt x="3597844" y="316423"/>
                                </a:lnTo>
                                <a:lnTo>
                                  <a:pt x="3600517" y="318684"/>
                                </a:lnTo>
                                <a:lnTo>
                                  <a:pt x="3603087" y="286919"/>
                                </a:lnTo>
                                <a:lnTo>
                                  <a:pt x="3605760" y="395786"/>
                                </a:lnTo>
                                <a:lnTo>
                                  <a:pt x="3608330" y="353842"/>
                                </a:lnTo>
                                <a:lnTo>
                                  <a:pt x="3611003" y="343665"/>
                                </a:lnTo>
                                <a:lnTo>
                                  <a:pt x="3613573" y="374300"/>
                                </a:lnTo>
                                <a:lnTo>
                                  <a:pt x="3616246" y="383347"/>
                                </a:lnTo>
                                <a:lnTo>
                                  <a:pt x="3618816" y="334516"/>
                                </a:lnTo>
                                <a:lnTo>
                                  <a:pt x="3621488" y="276741"/>
                                </a:lnTo>
                                <a:lnTo>
                                  <a:pt x="3624058" y="332254"/>
                                </a:lnTo>
                                <a:lnTo>
                                  <a:pt x="3626731" y="359496"/>
                                </a:lnTo>
                                <a:lnTo>
                                  <a:pt x="3629301" y="370805"/>
                                </a:lnTo>
                                <a:lnTo>
                                  <a:pt x="3631975" y="342535"/>
                                </a:lnTo>
                                <a:lnTo>
                                  <a:pt x="3634545" y="381085"/>
                                </a:lnTo>
                                <a:lnTo>
                                  <a:pt x="3637217" y="372038"/>
                                </a:lnTo>
                                <a:lnTo>
                                  <a:pt x="3639787" y="340273"/>
                                </a:lnTo>
                                <a:lnTo>
                                  <a:pt x="3642460" y="314161"/>
                                </a:lnTo>
                                <a:lnTo>
                                  <a:pt x="3645030" y="357235"/>
                                </a:lnTo>
                                <a:lnTo>
                                  <a:pt x="3647703" y="329993"/>
                                </a:lnTo>
                                <a:lnTo>
                                  <a:pt x="3650273" y="302853"/>
                                </a:lnTo>
                                <a:lnTo>
                                  <a:pt x="3652946" y="367412"/>
                                </a:lnTo>
                                <a:lnTo>
                                  <a:pt x="3655516" y="338011"/>
                                </a:lnTo>
                                <a:lnTo>
                                  <a:pt x="3658188" y="362889"/>
                                </a:lnTo>
                                <a:lnTo>
                                  <a:pt x="3660759" y="405962"/>
                                </a:lnTo>
                                <a:lnTo>
                                  <a:pt x="3663432" y="423028"/>
                                </a:lnTo>
                                <a:lnTo>
                                  <a:pt x="3666002" y="432074"/>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42" name="Shape 2542"/>
                        <wps:cNvSpPr/>
                        <wps:spPr>
                          <a:xfrm>
                            <a:off x="613683" y="5059578"/>
                            <a:ext cx="3666002" cy="299357"/>
                          </a:xfrm>
                          <a:custGeom>
                            <a:avLst/>
                            <a:gdLst/>
                            <a:ahLst/>
                            <a:cxnLst/>
                            <a:rect l="0" t="0" r="0" b="0"/>
                            <a:pathLst>
                              <a:path w="3666002" h="299357">
                                <a:moveTo>
                                  <a:pt x="0" y="55615"/>
                                </a:moveTo>
                                <a:lnTo>
                                  <a:pt x="2673" y="35158"/>
                                </a:lnTo>
                                <a:lnTo>
                                  <a:pt x="5243" y="79363"/>
                                </a:lnTo>
                                <a:lnTo>
                                  <a:pt x="7813" y="103212"/>
                                </a:lnTo>
                                <a:lnTo>
                                  <a:pt x="10486" y="54484"/>
                                </a:lnTo>
                                <a:lnTo>
                                  <a:pt x="13056" y="50989"/>
                                </a:lnTo>
                                <a:lnTo>
                                  <a:pt x="15729" y="36288"/>
                                </a:lnTo>
                                <a:lnTo>
                                  <a:pt x="18299" y="57877"/>
                                </a:lnTo>
                                <a:lnTo>
                                  <a:pt x="20971" y="34027"/>
                                </a:lnTo>
                                <a:lnTo>
                                  <a:pt x="23541" y="83886"/>
                                </a:lnTo>
                                <a:lnTo>
                                  <a:pt x="26214" y="103212"/>
                                </a:lnTo>
                                <a:lnTo>
                                  <a:pt x="28784" y="35158"/>
                                </a:lnTo>
                                <a:lnTo>
                                  <a:pt x="31457" y="43073"/>
                                </a:lnTo>
                                <a:lnTo>
                                  <a:pt x="34027" y="36288"/>
                                </a:lnTo>
                                <a:lnTo>
                                  <a:pt x="36700" y="47597"/>
                                </a:lnTo>
                                <a:lnTo>
                                  <a:pt x="39270" y="15934"/>
                                </a:lnTo>
                                <a:lnTo>
                                  <a:pt x="41943" y="78232"/>
                                </a:lnTo>
                                <a:lnTo>
                                  <a:pt x="44513" y="88512"/>
                                </a:lnTo>
                                <a:lnTo>
                                  <a:pt x="47186" y="61269"/>
                                </a:lnTo>
                                <a:lnTo>
                                  <a:pt x="49756" y="64662"/>
                                </a:lnTo>
                                <a:lnTo>
                                  <a:pt x="52429" y="75970"/>
                                </a:lnTo>
                                <a:lnTo>
                                  <a:pt x="54999" y="37419"/>
                                </a:lnTo>
                                <a:lnTo>
                                  <a:pt x="57672" y="19326"/>
                                </a:lnTo>
                                <a:lnTo>
                                  <a:pt x="60242" y="75970"/>
                                </a:lnTo>
                                <a:lnTo>
                                  <a:pt x="62914" y="107735"/>
                                </a:lnTo>
                                <a:lnTo>
                                  <a:pt x="65484" y="71447"/>
                                </a:lnTo>
                                <a:lnTo>
                                  <a:pt x="68157" y="49858"/>
                                </a:lnTo>
                                <a:lnTo>
                                  <a:pt x="70727" y="63531"/>
                                </a:lnTo>
                                <a:lnTo>
                                  <a:pt x="73400" y="60138"/>
                                </a:lnTo>
                                <a:lnTo>
                                  <a:pt x="75970" y="66923"/>
                                </a:lnTo>
                                <a:lnTo>
                                  <a:pt x="78643" y="119044"/>
                                </a:lnTo>
                                <a:lnTo>
                                  <a:pt x="81213" y="138370"/>
                                </a:lnTo>
                                <a:lnTo>
                                  <a:pt x="83886" y="50989"/>
                                </a:lnTo>
                                <a:lnTo>
                                  <a:pt x="86456" y="65793"/>
                                </a:lnTo>
                                <a:lnTo>
                                  <a:pt x="89129" y="56746"/>
                                </a:lnTo>
                                <a:lnTo>
                                  <a:pt x="91699" y="96427"/>
                                </a:lnTo>
                                <a:lnTo>
                                  <a:pt x="94372" y="22719"/>
                                </a:lnTo>
                                <a:lnTo>
                                  <a:pt x="96942" y="103212"/>
                                </a:lnTo>
                                <a:lnTo>
                                  <a:pt x="99614" y="104343"/>
                                </a:lnTo>
                                <a:lnTo>
                                  <a:pt x="102185" y="54484"/>
                                </a:lnTo>
                                <a:lnTo>
                                  <a:pt x="104857" y="52223"/>
                                </a:lnTo>
                                <a:lnTo>
                                  <a:pt x="107427" y="59007"/>
                                </a:lnTo>
                                <a:lnTo>
                                  <a:pt x="110100" y="55615"/>
                                </a:lnTo>
                                <a:lnTo>
                                  <a:pt x="112670" y="56746"/>
                                </a:lnTo>
                                <a:lnTo>
                                  <a:pt x="115343" y="98689"/>
                                </a:lnTo>
                                <a:lnTo>
                                  <a:pt x="117913" y="120175"/>
                                </a:lnTo>
                                <a:lnTo>
                                  <a:pt x="120586" y="13570"/>
                                </a:lnTo>
                                <a:lnTo>
                                  <a:pt x="123156" y="14700"/>
                                </a:lnTo>
                                <a:lnTo>
                                  <a:pt x="125829" y="61269"/>
                                </a:lnTo>
                                <a:lnTo>
                                  <a:pt x="128399" y="59007"/>
                                </a:lnTo>
                                <a:lnTo>
                                  <a:pt x="131072" y="12439"/>
                                </a:lnTo>
                                <a:lnTo>
                                  <a:pt x="133642" y="103212"/>
                                </a:lnTo>
                                <a:lnTo>
                                  <a:pt x="136315" y="95297"/>
                                </a:lnTo>
                                <a:lnTo>
                                  <a:pt x="138885" y="57877"/>
                                </a:lnTo>
                                <a:lnTo>
                                  <a:pt x="141558" y="24981"/>
                                </a:lnTo>
                                <a:lnTo>
                                  <a:pt x="144128" y="59007"/>
                                </a:lnTo>
                                <a:lnTo>
                                  <a:pt x="146698" y="47597"/>
                                </a:lnTo>
                                <a:lnTo>
                                  <a:pt x="149370" y="36288"/>
                                </a:lnTo>
                                <a:lnTo>
                                  <a:pt x="151940" y="114520"/>
                                </a:lnTo>
                                <a:lnTo>
                                  <a:pt x="154613" y="90774"/>
                                </a:lnTo>
                                <a:lnTo>
                                  <a:pt x="157183" y="60138"/>
                                </a:lnTo>
                                <a:lnTo>
                                  <a:pt x="159856" y="63531"/>
                                </a:lnTo>
                                <a:lnTo>
                                  <a:pt x="162426" y="80493"/>
                                </a:lnTo>
                                <a:lnTo>
                                  <a:pt x="165099" y="53353"/>
                                </a:lnTo>
                                <a:lnTo>
                                  <a:pt x="167669" y="9046"/>
                                </a:lnTo>
                                <a:lnTo>
                                  <a:pt x="170342" y="113390"/>
                                </a:lnTo>
                                <a:lnTo>
                                  <a:pt x="172912" y="117913"/>
                                </a:lnTo>
                                <a:lnTo>
                                  <a:pt x="175585" y="41942"/>
                                </a:lnTo>
                                <a:lnTo>
                                  <a:pt x="178155" y="49858"/>
                                </a:lnTo>
                                <a:lnTo>
                                  <a:pt x="180828" y="29504"/>
                                </a:lnTo>
                                <a:lnTo>
                                  <a:pt x="183398" y="39681"/>
                                </a:lnTo>
                                <a:lnTo>
                                  <a:pt x="186071" y="41942"/>
                                </a:lnTo>
                                <a:lnTo>
                                  <a:pt x="188641" y="107735"/>
                                </a:lnTo>
                                <a:lnTo>
                                  <a:pt x="191313" y="95297"/>
                                </a:lnTo>
                                <a:lnTo>
                                  <a:pt x="193883" y="7915"/>
                                </a:lnTo>
                                <a:lnTo>
                                  <a:pt x="196556" y="43073"/>
                                </a:lnTo>
                                <a:lnTo>
                                  <a:pt x="199126" y="43073"/>
                                </a:lnTo>
                                <a:lnTo>
                                  <a:pt x="201799" y="73709"/>
                                </a:lnTo>
                                <a:lnTo>
                                  <a:pt x="204369" y="30635"/>
                                </a:lnTo>
                                <a:lnTo>
                                  <a:pt x="207042" y="99819"/>
                                </a:lnTo>
                                <a:lnTo>
                                  <a:pt x="209612" y="128193"/>
                                </a:lnTo>
                                <a:lnTo>
                                  <a:pt x="212285" y="29504"/>
                                </a:lnTo>
                                <a:lnTo>
                                  <a:pt x="214855" y="34027"/>
                                </a:lnTo>
                                <a:lnTo>
                                  <a:pt x="217528" y="60138"/>
                                </a:lnTo>
                                <a:lnTo>
                                  <a:pt x="220098" y="80493"/>
                                </a:lnTo>
                                <a:lnTo>
                                  <a:pt x="222771" y="145155"/>
                                </a:lnTo>
                                <a:lnTo>
                                  <a:pt x="225341" y="117913"/>
                                </a:lnTo>
                                <a:lnTo>
                                  <a:pt x="228014" y="72578"/>
                                </a:lnTo>
                                <a:lnTo>
                                  <a:pt x="230584" y="63531"/>
                                </a:lnTo>
                                <a:lnTo>
                                  <a:pt x="233256" y="0"/>
                                </a:lnTo>
                                <a:lnTo>
                                  <a:pt x="235826" y="17065"/>
                                </a:lnTo>
                                <a:lnTo>
                                  <a:pt x="238499" y="23850"/>
                                </a:lnTo>
                                <a:lnTo>
                                  <a:pt x="241069" y="21588"/>
                                </a:lnTo>
                                <a:lnTo>
                                  <a:pt x="243742" y="131586"/>
                                </a:lnTo>
                                <a:lnTo>
                                  <a:pt x="246312" y="145155"/>
                                </a:lnTo>
                                <a:lnTo>
                                  <a:pt x="248985" y="65793"/>
                                </a:lnTo>
                                <a:lnTo>
                                  <a:pt x="251555" y="94166"/>
                                </a:lnTo>
                                <a:lnTo>
                                  <a:pt x="254228" y="72578"/>
                                </a:lnTo>
                                <a:lnTo>
                                  <a:pt x="256798" y="49858"/>
                                </a:lnTo>
                                <a:lnTo>
                                  <a:pt x="259471" y="40811"/>
                                </a:lnTo>
                                <a:lnTo>
                                  <a:pt x="262041" y="162220"/>
                                </a:lnTo>
                                <a:lnTo>
                                  <a:pt x="264714" y="111128"/>
                                </a:lnTo>
                                <a:lnTo>
                                  <a:pt x="267284" y="86147"/>
                                </a:lnTo>
                                <a:lnTo>
                                  <a:pt x="269957" y="61269"/>
                                </a:lnTo>
                                <a:lnTo>
                                  <a:pt x="272527" y="115651"/>
                                </a:lnTo>
                                <a:lnTo>
                                  <a:pt x="275199" y="64662"/>
                                </a:lnTo>
                                <a:lnTo>
                                  <a:pt x="277769" y="44204"/>
                                </a:lnTo>
                                <a:lnTo>
                                  <a:pt x="280339" y="100950"/>
                                </a:lnTo>
                                <a:lnTo>
                                  <a:pt x="283012" y="159855"/>
                                </a:lnTo>
                                <a:lnTo>
                                  <a:pt x="285582" y="29504"/>
                                </a:lnTo>
                                <a:lnTo>
                                  <a:pt x="288255" y="74839"/>
                                </a:lnTo>
                                <a:lnTo>
                                  <a:pt x="290825" y="73709"/>
                                </a:lnTo>
                                <a:lnTo>
                                  <a:pt x="293498" y="41942"/>
                                </a:lnTo>
                                <a:lnTo>
                                  <a:pt x="296068" y="40811"/>
                                </a:lnTo>
                                <a:lnTo>
                                  <a:pt x="298741" y="95297"/>
                                </a:lnTo>
                                <a:lnTo>
                                  <a:pt x="301311" y="104343"/>
                                </a:lnTo>
                                <a:lnTo>
                                  <a:pt x="303984" y="32896"/>
                                </a:lnTo>
                                <a:lnTo>
                                  <a:pt x="306554" y="87278"/>
                                </a:lnTo>
                                <a:lnTo>
                                  <a:pt x="309227" y="73709"/>
                                </a:lnTo>
                                <a:lnTo>
                                  <a:pt x="311797" y="97558"/>
                                </a:lnTo>
                                <a:lnTo>
                                  <a:pt x="314469" y="54484"/>
                                </a:lnTo>
                                <a:lnTo>
                                  <a:pt x="317039" y="85017"/>
                                </a:lnTo>
                                <a:lnTo>
                                  <a:pt x="319712" y="146286"/>
                                </a:lnTo>
                                <a:lnTo>
                                  <a:pt x="322283" y="119044"/>
                                </a:lnTo>
                                <a:lnTo>
                                  <a:pt x="324955" y="55615"/>
                                </a:lnTo>
                                <a:lnTo>
                                  <a:pt x="327525" y="45335"/>
                                </a:lnTo>
                                <a:lnTo>
                                  <a:pt x="330198" y="77101"/>
                                </a:lnTo>
                                <a:lnTo>
                                  <a:pt x="332768" y="65793"/>
                                </a:lnTo>
                                <a:lnTo>
                                  <a:pt x="335441" y="144025"/>
                                </a:lnTo>
                                <a:lnTo>
                                  <a:pt x="338011" y="151940"/>
                                </a:lnTo>
                                <a:lnTo>
                                  <a:pt x="340684" y="97558"/>
                                </a:lnTo>
                                <a:lnTo>
                                  <a:pt x="343254" y="109997"/>
                                </a:lnTo>
                                <a:lnTo>
                                  <a:pt x="345927" y="104343"/>
                                </a:lnTo>
                                <a:lnTo>
                                  <a:pt x="348497" y="82755"/>
                                </a:lnTo>
                                <a:lnTo>
                                  <a:pt x="351170" y="36288"/>
                                </a:lnTo>
                                <a:lnTo>
                                  <a:pt x="353740" y="138370"/>
                                </a:lnTo>
                                <a:lnTo>
                                  <a:pt x="356412" y="148548"/>
                                </a:lnTo>
                                <a:lnTo>
                                  <a:pt x="358983" y="81624"/>
                                </a:lnTo>
                                <a:lnTo>
                                  <a:pt x="361655" y="65793"/>
                                </a:lnTo>
                                <a:lnTo>
                                  <a:pt x="364225" y="75970"/>
                                </a:lnTo>
                                <a:lnTo>
                                  <a:pt x="366898" y="81624"/>
                                </a:lnTo>
                                <a:lnTo>
                                  <a:pt x="369468" y="100950"/>
                                </a:lnTo>
                                <a:lnTo>
                                  <a:pt x="372141" y="136109"/>
                                </a:lnTo>
                                <a:lnTo>
                                  <a:pt x="374711" y="150809"/>
                                </a:lnTo>
                                <a:lnTo>
                                  <a:pt x="377384" y="127062"/>
                                </a:lnTo>
                                <a:lnTo>
                                  <a:pt x="379954" y="98689"/>
                                </a:lnTo>
                                <a:lnTo>
                                  <a:pt x="382627" y="95297"/>
                                </a:lnTo>
                                <a:lnTo>
                                  <a:pt x="385197" y="109997"/>
                                </a:lnTo>
                                <a:lnTo>
                                  <a:pt x="387870" y="97558"/>
                                </a:lnTo>
                                <a:lnTo>
                                  <a:pt x="390440" y="122436"/>
                                </a:lnTo>
                                <a:lnTo>
                                  <a:pt x="393113" y="141763"/>
                                </a:lnTo>
                                <a:lnTo>
                                  <a:pt x="395683" y="88512"/>
                                </a:lnTo>
                                <a:lnTo>
                                  <a:pt x="398355" y="151940"/>
                                </a:lnTo>
                                <a:lnTo>
                                  <a:pt x="400925" y="122436"/>
                                </a:lnTo>
                                <a:lnTo>
                                  <a:pt x="403598" y="105474"/>
                                </a:lnTo>
                                <a:lnTo>
                                  <a:pt x="406169" y="94166"/>
                                </a:lnTo>
                                <a:lnTo>
                                  <a:pt x="408841" y="140632"/>
                                </a:lnTo>
                                <a:lnTo>
                                  <a:pt x="411411" y="191622"/>
                                </a:lnTo>
                                <a:lnTo>
                                  <a:pt x="413981" y="108866"/>
                                </a:lnTo>
                                <a:lnTo>
                                  <a:pt x="416654" y="123567"/>
                                </a:lnTo>
                                <a:lnTo>
                                  <a:pt x="419224" y="95297"/>
                                </a:lnTo>
                                <a:lnTo>
                                  <a:pt x="421897" y="81624"/>
                                </a:lnTo>
                                <a:lnTo>
                                  <a:pt x="424467" y="61269"/>
                                </a:lnTo>
                                <a:lnTo>
                                  <a:pt x="427140" y="136109"/>
                                </a:lnTo>
                                <a:lnTo>
                                  <a:pt x="429710" y="157594"/>
                                </a:lnTo>
                                <a:lnTo>
                                  <a:pt x="432383" y="81624"/>
                                </a:lnTo>
                                <a:lnTo>
                                  <a:pt x="434953" y="97558"/>
                                </a:lnTo>
                                <a:lnTo>
                                  <a:pt x="437626" y="140632"/>
                                </a:lnTo>
                                <a:lnTo>
                                  <a:pt x="440196" y="108866"/>
                                </a:lnTo>
                                <a:lnTo>
                                  <a:pt x="442869" y="102081"/>
                                </a:lnTo>
                                <a:lnTo>
                                  <a:pt x="445439" y="138370"/>
                                </a:lnTo>
                                <a:lnTo>
                                  <a:pt x="448111" y="166743"/>
                                </a:lnTo>
                                <a:lnTo>
                                  <a:pt x="450681" y="141763"/>
                                </a:lnTo>
                                <a:lnTo>
                                  <a:pt x="453354" y="124698"/>
                                </a:lnTo>
                                <a:lnTo>
                                  <a:pt x="455924" y="107735"/>
                                </a:lnTo>
                                <a:lnTo>
                                  <a:pt x="458597" y="74839"/>
                                </a:lnTo>
                                <a:lnTo>
                                  <a:pt x="461167" y="106604"/>
                                </a:lnTo>
                                <a:lnTo>
                                  <a:pt x="463840" y="158725"/>
                                </a:lnTo>
                                <a:lnTo>
                                  <a:pt x="466410" y="154201"/>
                                </a:lnTo>
                                <a:lnTo>
                                  <a:pt x="469083" y="149678"/>
                                </a:lnTo>
                                <a:lnTo>
                                  <a:pt x="471653" y="115651"/>
                                </a:lnTo>
                                <a:lnTo>
                                  <a:pt x="474326" y="130455"/>
                                </a:lnTo>
                                <a:lnTo>
                                  <a:pt x="476896" y="124698"/>
                                </a:lnTo>
                                <a:lnTo>
                                  <a:pt x="479569" y="71447"/>
                                </a:lnTo>
                                <a:lnTo>
                                  <a:pt x="482139" y="139502"/>
                                </a:lnTo>
                                <a:lnTo>
                                  <a:pt x="484811" y="117913"/>
                                </a:lnTo>
                                <a:lnTo>
                                  <a:pt x="487381" y="88512"/>
                                </a:lnTo>
                                <a:lnTo>
                                  <a:pt x="490054" y="120175"/>
                                </a:lnTo>
                                <a:lnTo>
                                  <a:pt x="492625" y="86147"/>
                                </a:lnTo>
                                <a:lnTo>
                                  <a:pt x="495297" y="52223"/>
                                </a:lnTo>
                                <a:lnTo>
                                  <a:pt x="497867" y="57877"/>
                                </a:lnTo>
                                <a:lnTo>
                                  <a:pt x="500540" y="140632"/>
                                </a:lnTo>
                                <a:lnTo>
                                  <a:pt x="503110" y="132716"/>
                                </a:lnTo>
                                <a:lnTo>
                                  <a:pt x="505783" y="94166"/>
                                </a:lnTo>
                                <a:lnTo>
                                  <a:pt x="508353" y="83886"/>
                                </a:lnTo>
                                <a:lnTo>
                                  <a:pt x="511026" y="83886"/>
                                </a:lnTo>
                                <a:lnTo>
                                  <a:pt x="513596" y="68054"/>
                                </a:lnTo>
                                <a:lnTo>
                                  <a:pt x="516269" y="39681"/>
                                </a:lnTo>
                                <a:lnTo>
                                  <a:pt x="518839" y="117913"/>
                                </a:lnTo>
                                <a:lnTo>
                                  <a:pt x="521511" y="100950"/>
                                </a:lnTo>
                                <a:lnTo>
                                  <a:pt x="524081" y="99819"/>
                                </a:lnTo>
                                <a:lnTo>
                                  <a:pt x="526755" y="94166"/>
                                </a:lnTo>
                                <a:lnTo>
                                  <a:pt x="529325" y="66923"/>
                                </a:lnTo>
                                <a:lnTo>
                                  <a:pt x="531997" y="39681"/>
                                </a:lnTo>
                                <a:lnTo>
                                  <a:pt x="534567" y="39681"/>
                                </a:lnTo>
                                <a:lnTo>
                                  <a:pt x="537240" y="141763"/>
                                </a:lnTo>
                                <a:lnTo>
                                  <a:pt x="539810" y="111128"/>
                                </a:lnTo>
                                <a:lnTo>
                                  <a:pt x="542483" y="38550"/>
                                </a:lnTo>
                                <a:lnTo>
                                  <a:pt x="545053" y="73709"/>
                                </a:lnTo>
                                <a:lnTo>
                                  <a:pt x="547726" y="86147"/>
                                </a:lnTo>
                                <a:lnTo>
                                  <a:pt x="550296" y="70316"/>
                                </a:lnTo>
                                <a:lnTo>
                                  <a:pt x="552866" y="60138"/>
                                </a:lnTo>
                                <a:lnTo>
                                  <a:pt x="555539" y="109997"/>
                                </a:lnTo>
                                <a:lnTo>
                                  <a:pt x="558109" y="89643"/>
                                </a:lnTo>
                                <a:lnTo>
                                  <a:pt x="560782" y="116782"/>
                                </a:lnTo>
                                <a:lnTo>
                                  <a:pt x="563352" y="74839"/>
                                </a:lnTo>
                                <a:lnTo>
                                  <a:pt x="568595" y="74839"/>
                                </a:lnTo>
                                <a:lnTo>
                                  <a:pt x="571267" y="68054"/>
                                </a:lnTo>
                                <a:lnTo>
                                  <a:pt x="573837" y="116782"/>
                                </a:lnTo>
                                <a:lnTo>
                                  <a:pt x="576510" y="105474"/>
                                </a:lnTo>
                                <a:lnTo>
                                  <a:pt x="579080" y="68054"/>
                                </a:lnTo>
                                <a:lnTo>
                                  <a:pt x="581753" y="89643"/>
                                </a:lnTo>
                                <a:lnTo>
                                  <a:pt x="584323" y="75970"/>
                                </a:lnTo>
                                <a:lnTo>
                                  <a:pt x="586996" y="61269"/>
                                </a:lnTo>
                                <a:lnTo>
                                  <a:pt x="589566" y="44204"/>
                                </a:lnTo>
                                <a:lnTo>
                                  <a:pt x="592239" y="107735"/>
                                </a:lnTo>
                                <a:lnTo>
                                  <a:pt x="594809" y="130455"/>
                                </a:lnTo>
                                <a:lnTo>
                                  <a:pt x="597482" y="49858"/>
                                </a:lnTo>
                                <a:lnTo>
                                  <a:pt x="600052" y="22719"/>
                                </a:lnTo>
                                <a:lnTo>
                                  <a:pt x="602725" y="88512"/>
                                </a:lnTo>
                                <a:lnTo>
                                  <a:pt x="605295" y="69185"/>
                                </a:lnTo>
                                <a:lnTo>
                                  <a:pt x="607967" y="37419"/>
                                </a:lnTo>
                                <a:lnTo>
                                  <a:pt x="610537" y="85017"/>
                                </a:lnTo>
                                <a:lnTo>
                                  <a:pt x="613211" y="130455"/>
                                </a:lnTo>
                                <a:lnTo>
                                  <a:pt x="615781" y="57877"/>
                                </a:lnTo>
                                <a:lnTo>
                                  <a:pt x="618453" y="26112"/>
                                </a:lnTo>
                                <a:lnTo>
                                  <a:pt x="621023" y="48727"/>
                                </a:lnTo>
                                <a:lnTo>
                                  <a:pt x="623696" y="56746"/>
                                </a:lnTo>
                                <a:lnTo>
                                  <a:pt x="626266" y="10177"/>
                                </a:lnTo>
                                <a:lnTo>
                                  <a:pt x="628939" y="96427"/>
                                </a:lnTo>
                                <a:lnTo>
                                  <a:pt x="631509" y="96427"/>
                                </a:lnTo>
                                <a:lnTo>
                                  <a:pt x="634182" y="61269"/>
                                </a:lnTo>
                                <a:lnTo>
                                  <a:pt x="636752" y="56746"/>
                                </a:lnTo>
                                <a:lnTo>
                                  <a:pt x="639425" y="77101"/>
                                </a:lnTo>
                                <a:lnTo>
                                  <a:pt x="641995" y="73709"/>
                                </a:lnTo>
                                <a:lnTo>
                                  <a:pt x="644668" y="79363"/>
                                </a:lnTo>
                                <a:lnTo>
                                  <a:pt x="647238" y="100950"/>
                                </a:lnTo>
                                <a:lnTo>
                                  <a:pt x="649911" y="119044"/>
                                </a:lnTo>
                                <a:lnTo>
                                  <a:pt x="652481" y="34027"/>
                                </a:lnTo>
                                <a:lnTo>
                                  <a:pt x="655153" y="26112"/>
                                </a:lnTo>
                                <a:lnTo>
                                  <a:pt x="657724" y="64662"/>
                                </a:lnTo>
                                <a:lnTo>
                                  <a:pt x="660396" y="69185"/>
                                </a:lnTo>
                                <a:lnTo>
                                  <a:pt x="662966" y="50989"/>
                                </a:lnTo>
                                <a:lnTo>
                                  <a:pt x="665639" y="115651"/>
                                </a:lnTo>
                                <a:lnTo>
                                  <a:pt x="668209" y="93035"/>
                                </a:lnTo>
                                <a:lnTo>
                                  <a:pt x="670882" y="65793"/>
                                </a:lnTo>
                                <a:lnTo>
                                  <a:pt x="673452" y="60138"/>
                                </a:lnTo>
                                <a:lnTo>
                                  <a:pt x="676125" y="57877"/>
                                </a:lnTo>
                                <a:lnTo>
                                  <a:pt x="678695" y="65793"/>
                                </a:lnTo>
                                <a:lnTo>
                                  <a:pt x="681368" y="36288"/>
                                </a:lnTo>
                                <a:lnTo>
                                  <a:pt x="683938" y="114520"/>
                                </a:lnTo>
                                <a:lnTo>
                                  <a:pt x="686508" y="106604"/>
                                </a:lnTo>
                                <a:lnTo>
                                  <a:pt x="689181" y="71447"/>
                                </a:lnTo>
                                <a:lnTo>
                                  <a:pt x="691751" y="57877"/>
                                </a:lnTo>
                                <a:lnTo>
                                  <a:pt x="694423" y="35158"/>
                                </a:lnTo>
                                <a:lnTo>
                                  <a:pt x="696993" y="63531"/>
                                </a:lnTo>
                                <a:lnTo>
                                  <a:pt x="699667" y="71447"/>
                                </a:lnTo>
                                <a:lnTo>
                                  <a:pt x="702237" y="100950"/>
                                </a:lnTo>
                                <a:lnTo>
                                  <a:pt x="704909" y="114520"/>
                                </a:lnTo>
                                <a:lnTo>
                                  <a:pt x="707479" y="72578"/>
                                </a:lnTo>
                                <a:lnTo>
                                  <a:pt x="710152" y="87278"/>
                                </a:lnTo>
                                <a:lnTo>
                                  <a:pt x="712722" y="96427"/>
                                </a:lnTo>
                                <a:lnTo>
                                  <a:pt x="715395" y="98689"/>
                                </a:lnTo>
                                <a:lnTo>
                                  <a:pt x="717965" y="71447"/>
                                </a:lnTo>
                                <a:lnTo>
                                  <a:pt x="720638" y="86147"/>
                                </a:lnTo>
                                <a:lnTo>
                                  <a:pt x="723208" y="120175"/>
                                </a:lnTo>
                                <a:lnTo>
                                  <a:pt x="725881" y="89643"/>
                                </a:lnTo>
                                <a:lnTo>
                                  <a:pt x="728451" y="83886"/>
                                </a:lnTo>
                                <a:lnTo>
                                  <a:pt x="731124" y="63531"/>
                                </a:lnTo>
                                <a:lnTo>
                                  <a:pt x="733694" y="55615"/>
                                </a:lnTo>
                                <a:lnTo>
                                  <a:pt x="736367" y="47597"/>
                                </a:lnTo>
                                <a:lnTo>
                                  <a:pt x="738937" y="147417"/>
                                </a:lnTo>
                                <a:lnTo>
                                  <a:pt x="741609" y="169005"/>
                                </a:lnTo>
                                <a:lnTo>
                                  <a:pt x="744179" y="52223"/>
                                </a:lnTo>
                                <a:lnTo>
                                  <a:pt x="746852" y="91904"/>
                                </a:lnTo>
                                <a:lnTo>
                                  <a:pt x="749422" y="80493"/>
                                </a:lnTo>
                                <a:lnTo>
                                  <a:pt x="752095" y="99819"/>
                                </a:lnTo>
                                <a:lnTo>
                                  <a:pt x="754665" y="40811"/>
                                </a:lnTo>
                                <a:lnTo>
                                  <a:pt x="757338" y="102081"/>
                                </a:lnTo>
                                <a:lnTo>
                                  <a:pt x="759908" y="117913"/>
                                </a:lnTo>
                                <a:lnTo>
                                  <a:pt x="762581" y="75970"/>
                                </a:lnTo>
                                <a:lnTo>
                                  <a:pt x="765151" y="96427"/>
                                </a:lnTo>
                                <a:lnTo>
                                  <a:pt x="767824" y="55615"/>
                                </a:lnTo>
                                <a:lnTo>
                                  <a:pt x="770394" y="70316"/>
                                </a:lnTo>
                                <a:lnTo>
                                  <a:pt x="773067" y="41942"/>
                                </a:lnTo>
                                <a:lnTo>
                                  <a:pt x="775637" y="124698"/>
                                </a:lnTo>
                                <a:lnTo>
                                  <a:pt x="778309" y="157594"/>
                                </a:lnTo>
                                <a:lnTo>
                                  <a:pt x="780880" y="72578"/>
                                </a:lnTo>
                                <a:lnTo>
                                  <a:pt x="783552" y="87278"/>
                                </a:lnTo>
                                <a:lnTo>
                                  <a:pt x="786122" y="88512"/>
                                </a:lnTo>
                                <a:lnTo>
                                  <a:pt x="788795" y="97558"/>
                                </a:lnTo>
                                <a:lnTo>
                                  <a:pt x="791365" y="57877"/>
                                </a:lnTo>
                                <a:lnTo>
                                  <a:pt x="794038" y="139502"/>
                                </a:lnTo>
                                <a:lnTo>
                                  <a:pt x="796608" y="115651"/>
                                </a:lnTo>
                                <a:lnTo>
                                  <a:pt x="799281" y="113390"/>
                                </a:lnTo>
                                <a:lnTo>
                                  <a:pt x="801851" y="94166"/>
                                </a:lnTo>
                                <a:lnTo>
                                  <a:pt x="804524" y="97558"/>
                                </a:lnTo>
                                <a:lnTo>
                                  <a:pt x="807094" y="75970"/>
                                </a:lnTo>
                                <a:lnTo>
                                  <a:pt x="809767" y="52223"/>
                                </a:lnTo>
                                <a:lnTo>
                                  <a:pt x="812337" y="134978"/>
                                </a:lnTo>
                                <a:lnTo>
                                  <a:pt x="815009" y="119044"/>
                                </a:lnTo>
                                <a:lnTo>
                                  <a:pt x="817579" y="43073"/>
                                </a:lnTo>
                                <a:lnTo>
                                  <a:pt x="820253" y="81624"/>
                                </a:lnTo>
                                <a:lnTo>
                                  <a:pt x="822823" y="83886"/>
                                </a:lnTo>
                                <a:lnTo>
                                  <a:pt x="825393" y="40811"/>
                                </a:lnTo>
                                <a:lnTo>
                                  <a:pt x="828065" y="96427"/>
                                </a:lnTo>
                                <a:lnTo>
                                  <a:pt x="830635" y="113390"/>
                                </a:lnTo>
                                <a:lnTo>
                                  <a:pt x="833308" y="127062"/>
                                </a:lnTo>
                                <a:lnTo>
                                  <a:pt x="835878" y="70316"/>
                                </a:lnTo>
                                <a:lnTo>
                                  <a:pt x="838551" y="73709"/>
                                </a:lnTo>
                                <a:lnTo>
                                  <a:pt x="841121" y="108866"/>
                                </a:lnTo>
                                <a:lnTo>
                                  <a:pt x="843794" y="72578"/>
                                </a:lnTo>
                                <a:lnTo>
                                  <a:pt x="846364" y="86147"/>
                                </a:lnTo>
                                <a:lnTo>
                                  <a:pt x="849037" y="113390"/>
                                </a:lnTo>
                                <a:lnTo>
                                  <a:pt x="851607" y="129324"/>
                                </a:lnTo>
                                <a:lnTo>
                                  <a:pt x="854280" y="71447"/>
                                </a:lnTo>
                                <a:lnTo>
                                  <a:pt x="856850" y="95297"/>
                                </a:lnTo>
                                <a:lnTo>
                                  <a:pt x="859523" y="96427"/>
                                </a:lnTo>
                                <a:lnTo>
                                  <a:pt x="862093" y="94166"/>
                                </a:lnTo>
                                <a:lnTo>
                                  <a:pt x="864766" y="74839"/>
                                </a:lnTo>
                                <a:lnTo>
                                  <a:pt x="867336" y="109997"/>
                                </a:lnTo>
                                <a:lnTo>
                                  <a:pt x="870008" y="96427"/>
                                </a:lnTo>
                                <a:lnTo>
                                  <a:pt x="872578" y="98689"/>
                                </a:lnTo>
                                <a:lnTo>
                                  <a:pt x="875251" y="87278"/>
                                </a:lnTo>
                                <a:lnTo>
                                  <a:pt x="877821" y="105474"/>
                                </a:lnTo>
                                <a:lnTo>
                                  <a:pt x="880494" y="106604"/>
                                </a:lnTo>
                                <a:lnTo>
                                  <a:pt x="883064" y="74839"/>
                                </a:lnTo>
                                <a:lnTo>
                                  <a:pt x="885737" y="160986"/>
                                </a:lnTo>
                                <a:lnTo>
                                  <a:pt x="888307" y="157594"/>
                                </a:lnTo>
                                <a:lnTo>
                                  <a:pt x="890980" y="89643"/>
                                </a:lnTo>
                                <a:lnTo>
                                  <a:pt x="893550" y="45335"/>
                                </a:lnTo>
                                <a:lnTo>
                                  <a:pt x="896223" y="104343"/>
                                </a:lnTo>
                                <a:lnTo>
                                  <a:pt x="898793" y="90774"/>
                                </a:lnTo>
                                <a:lnTo>
                                  <a:pt x="901466" y="96427"/>
                                </a:lnTo>
                                <a:lnTo>
                                  <a:pt x="904036" y="163351"/>
                                </a:lnTo>
                                <a:lnTo>
                                  <a:pt x="906709" y="125932"/>
                                </a:lnTo>
                                <a:lnTo>
                                  <a:pt x="909279" y="78232"/>
                                </a:lnTo>
                                <a:lnTo>
                                  <a:pt x="911951" y="130455"/>
                                </a:lnTo>
                                <a:lnTo>
                                  <a:pt x="914521" y="125932"/>
                                </a:lnTo>
                                <a:lnTo>
                                  <a:pt x="917194" y="100950"/>
                                </a:lnTo>
                                <a:lnTo>
                                  <a:pt x="919764" y="82755"/>
                                </a:lnTo>
                                <a:lnTo>
                                  <a:pt x="922437" y="138370"/>
                                </a:lnTo>
                                <a:lnTo>
                                  <a:pt x="925007" y="115651"/>
                                </a:lnTo>
                                <a:lnTo>
                                  <a:pt x="927680" y="48727"/>
                                </a:lnTo>
                                <a:lnTo>
                                  <a:pt x="930250" y="80493"/>
                                </a:lnTo>
                                <a:lnTo>
                                  <a:pt x="932923" y="70316"/>
                                </a:lnTo>
                                <a:lnTo>
                                  <a:pt x="935493" y="85017"/>
                                </a:lnTo>
                                <a:lnTo>
                                  <a:pt x="938166" y="72578"/>
                                </a:lnTo>
                                <a:lnTo>
                                  <a:pt x="940736" y="94166"/>
                                </a:lnTo>
                                <a:lnTo>
                                  <a:pt x="943409" y="96427"/>
                                </a:lnTo>
                                <a:lnTo>
                                  <a:pt x="945979" y="78232"/>
                                </a:lnTo>
                                <a:lnTo>
                                  <a:pt x="948651" y="69185"/>
                                </a:lnTo>
                                <a:lnTo>
                                  <a:pt x="951222" y="96427"/>
                                </a:lnTo>
                                <a:lnTo>
                                  <a:pt x="953894" y="69185"/>
                                </a:lnTo>
                                <a:lnTo>
                                  <a:pt x="956464" y="49858"/>
                                </a:lnTo>
                                <a:lnTo>
                                  <a:pt x="959034" y="140632"/>
                                </a:lnTo>
                                <a:lnTo>
                                  <a:pt x="961707" y="144025"/>
                                </a:lnTo>
                                <a:lnTo>
                                  <a:pt x="964277" y="134978"/>
                                </a:lnTo>
                                <a:lnTo>
                                  <a:pt x="966950" y="81624"/>
                                </a:lnTo>
                                <a:lnTo>
                                  <a:pt x="969520" y="89643"/>
                                </a:lnTo>
                                <a:lnTo>
                                  <a:pt x="972193" y="73709"/>
                                </a:lnTo>
                                <a:lnTo>
                                  <a:pt x="974763" y="54484"/>
                                </a:lnTo>
                                <a:lnTo>
                                  <a:pt x="977436" y="134978"/>
                                </a:lnTo>
                                <a:lnTo>
                                  <a:pt x="980006" y="99819"/>
                                </a:lnTo>
                                <a:lnTo>
                                  <a:pt x="982679" y="71447"/>
                                </a:lnTo>
                                <a:lnTo>
                                  <a:pt x="985249" y="71447"/>
                                </a:lnTo>
                                <a:lnTo>
                                  <a:pt x="987922" y="106604"/>
                                </a:lnTo>
                                <a:lnTo>
                                  <a:pt x="990492" y="104343"/>
                                </a:lnTo>
                                <a:lnTo>
                                  <a:pt x="993165" y="39681"/>
                                </a:lnTo>
                                <a:lnTo>
                                  <a:pt x="995735" y="116782"/>
                                </a:lnTo>
                                <a:lnTo>
                                  <a:pt x="998407" y="147417"/>
                                </a:lnTo>
                                <a:lnTo>
                                  <a:pt x="1000977" y="82755"/>
                                </a:lnTo>
                                <a:lnTo>
                                  <a:pt x="1003650" y="103212"/>
                                </a:lnTo>
                                <a:lnTo>
                                  <a:pt x="1006220" y="73709"/>
                                </a:lnTo>
                                <a:lnTo>
                                  <a:pt x="1008893" y="87278"/>
                                </a:lnTo>
                                <a:lnTo>
                                  <a:pt x="1011463" y="102081"/>
                                </a:lnTo>
                                <a:lnTo>
                                  <a:pt x="1014136" y="146286"/>
                                </a:lnTo>
                                <a:lnTo>
                                  <a:pt x="1016706" y="116782"/>
                                </a:lnTo>
                                <a:lnTo>
                                  <a:pt x="1019379" y="80493"/>
                                </a:lnTo>
                                <a:lnTo>
                                  <a:pt x="1021949" y="140632"/>
                                </a:lnTo>
                                <a:lnTo>
                                  <a:pt x="1024622" y="91904"/>
                                </a:lnTo>
                                <a:lnTo>
                                  <a:pt x="1027192" y="75970"/>
                                </a:lnTo>
                                <a:lnTo>
                                  <a:pt x="1029865" y="69185"/>
                                </a:lnTo>
                                <a:lnTo>
                                  <a:pt x="1032435" y="107735"/>
                                </a:lnTo>
                                <a:lnTo>
                                  <a:pt x="1035107" y="127062"/>
                                </a:lnTo>
                                <a:lnTo>
                                  <a:pt x="1037677" y="96427"/>
                                </a:lnTo>
                                <a:lnTo>
                                  <a:pt x="1040350" y="74839"/>
                                </a:lnTo>
                                <a:lnTo>
                                  <a:pt x="1042920" y="80493"/>
                                </a:lnTo>
                                <a:lnTo>
                                  <a:pt x="1045593" y="91904"/>
                                </a:lnTo>
                                <a:lnTo>
                                  <a:pt x="1048163" y="50989"/>
                                </a:lnTo>
                                <a:lnTo>
                                  <a:pt x="1050836" y="147417"/>
                                </a:lnTo>
                                <a:lnTo>
                                  <a:pt x="1053406" y="108866"/>
                                </a:lnTo>
                                <a:lnTo>
                                  <a:pt x="1056079" y="95297"/>
                                </a:lnTo>
                                <a:lnTo>
                                  <a:pt x="1058649" y="88512"/>
                                </a:lnTo>
                                <a:lnTo>
                                  <a:pt x="1061322" y="85017"/>
                                </a:lnTo>
                                <a:lnTo>
                                  <a:pt x="1063892" y="52223"/>
                                </a:lnTo>
                                <a:lnTo>
                                  <a:pt x="1066565" y="74839"/>
                                </a:lnTo>
                                <a:lnTo>
                                  <a:pt x="1069135" y="103212"/>
                                </a:lnTo>
                                <a:lnTo>
                                  <a:pt x="1071808" y="130455"/>
                                </a:lnTo>
                                <a:lnTo>
                                  <a:pt x="1074378" y="68054"/>
                                </a:lnTo>
                                <a:lnTo>
                                  <a:pt x="1077051" y="88512"/>
                                </a:lnTo>
                                <a:lnTo>
                                  <a:pt x="1079621" y="93035"/>
                                </a:lnTo>
                                <a:lnTo>
                                  <a:pt x="1082293" y="93035"/>
                                </a:lnTo>
                                <a:lnTo>
                                  <a:pt x="1084863" y="73709"/>
                                </a:lnTo>
                                <a:lnTo>
                                  <a:pt x="1087536" y="123567"/>
                                </a:lnTo>
                                <a:lnTo>
                                  <a:pt x="1090106" y="154201"/>
                                </a:lnTo>
                                <a:lnTo>
                                  <a:pt x="1092676" y="85017"/>
                                </a:lnTo>
                                <a:lnTo>
                                  <a:pt x="1095349" y="111128"/>
                                </a:lnTo>
                                <a:lnTo>
                                  <a:pt x="1097919" y="140632"/>
                                </a:lnTo>
                                <a:lnTo>
                                  <a:pt x="1100592" y="134978"/>
                                </a:lnTo>
                                <a:lnTo>
                                  <a:pt x="1103162" y="75970"/>
                                </a:lnTo>
                                <a:lnTo>
                                  <a:pt x="1105835" y="122436"/>
                                </a:lnTo>
                                <a:lnTo>
                                  <a:pt x="1108405" y="153071"/>
                                </a:lnTo>
                                <a:lnTo>
                                  <a:pt x="1111078" y="90774"/>
                                </a:lnTo>
                                <a:lnTo>
                                  <a:pt x="1113648" y="120175"/>
                                </a:lnTo>
                                <a:lnTo>
                                  <a:pt x="1116321" y="105474"/>
                                </a:lnTo>
                                <a:lnTo>
                                  <a:pt x="1118891" y="89643"/>
                                </a:lnTo>
                                <a:lnTo>
                                  <a:pt x="1121563" y="72578"/>
                                </a:lnTo>
                                <a:lnTo>
                                  <a:pt x="1124133" y="167874"/>
                                </a:lnTo>
                                <a:lnTo>
                                  <a:pt x="1126806" y="151940"/>
                                </a:lnTo>
                                <a:lnTo>
                                  <a:pt x="1129376" y="81624"/>
                                </a:lnTo>
                                <a:lnTo>
                                  <a:pt x="1132049" y="93035"/>
                                </a:lnTo>
                                <a:lnTo>
                                  <a:pt x="1134619" y="99819"/>
                                </a:lnTo>
                                <a:lnTo>
                                  <a:pt x="1137292" y="116782"/>
                                </a:lnTo>
                                <a:lnTo>
                                  <a:pt x="1139862" y="117913"/>
                                </a:lnTo>
                                <a:lnTo>
                                  <a:pt x="1142535" y="195014"/>
                                </a:lnTo>
                                <a:lnTo>
                                  <a:pt x="1145105" y="184837"/>
                                </a:lnTo>
                                <a:lnTo>
                                  <a:pt x="1147778" y="73709"/>
                                </a:lnTo>
                                <a:lnTo>
                                  <a:pt x="1150348" y="115651"/>
                                </a:lnTo>
                                <a:lnTo>
                                  <a:pt x="1153021" y="158725"/>
                                </a:lnTo>
                                <a:lnTo>
                                  <a:pt x="1155591" y="121305"/>
                                </a:lnTo>
                                <a:lnTo>
                                  <a:pt x="1158264" y="130455"/>
                                </a:lnTo>
                                <a:lnTo>
                                  <a:pt x="1160834" y="185967"/>
                                </a:lnTo>
                                <a:lnTo>
                                  <a:pt x="1163506" y="175790"/>
                                </a:lnTo>
                                <a:lnTo>
                                  <a:pt x="1166076" y="109997"/>
                                </a:lnTo>
                                <a:lnTo>
                                  <a:pt x="1168749" y="104343"/>
                                </a:lnTo>
                                <a:lnTo>
                                  <a:pt x="1171319" y="122436"/>
                                </a:lnTo>
                                <a:lnTo>
                                  <a:pt x="1173992" y="102081"/>
                                </a:lnTo>
                                <a:lnTo>
                                  <a:pt x="1176562" y="71447"/>
                                </a:lnTo>
                                <a:lnTo>
                                  <a:pt x="1179235" y="166743"/>
                                </a:lnTo>
                                <a:lnTo>
                                  <a:pt x="1181805" y="203033"/>
                                </a:lnTo>
                                <a:lnTo>
                                  <a:pt x="1184478" y="181444"/>
                                </a:lnTo>
                                <a:lnTo>
                                  <a:pt x="1187048" y="102081"/>
                                </a:lnTo>
                                <a:lnTo>
                                  <a:pt x="1189721" y="103212"/>
                                </a:lnTo>
                                <a:lnTo>
                                  <a:pt x="1192291" y="114520"/>
                                </a:lnTo>
                                <a:lnTo>
                                  <a:pt x="1194964" y="102081"/>
                                </a:lnTo>
                                <a:lnTo>
                                  <a:pt x="1197534" y="154201"/>
                                </a:lnTo>
                                <a:lnTo>
                                  <a:pt x="1200207" y="201902"/>
                                </a:lnTo>
                                <a:lnTo>
                                  <a:pt x="1202777" y="178052"/>
                                </a:lnTo>
                                <a:lnTo>
                                  <a:pt x="1205449" y="167874"/>
                                </a:lnTo>
                                <a:lnTo>
                                  <a:pt x="1208019" y="150809"/>
                                </a:lnTo>
                                <a:lnTo>
                                  <a:pt x="1210692" y="157594"/>
                                </a:lnTo>
                                <a:lnTo>
                                  <a:pt x="1213262" y="132716"/>
                                </a:lnTo>
                                <a:lnTo>
                                  <a:pt x="1215935" y="184837"/>
                                </a:lnTo>
                                <a:lnTo>
                                  <a:pt x="1218505" y="181444"/>
                                </a:lnTo>
                                <a:lnTo>
                                  <a:pt x="1221178" y="183706"/>
                                </a:lnTo>
                                <a:lnTo>
                                  <a:pt x="1223748" y="163351"/>
                                </a:lnTo>
                                <a:lnTo>
                                  <a:pt x="1226421" y="150809"/>
                                </a:lnTo>
                                <a:lnTo>
                                  <a:pt x="1228991" y="120175"/>
                                </a:lnTo>
                                <a:lnTo>
                                  <a:pt x="1231561" y="120175"/>
                                </a:lnTo>
                                <a:lnTo>
                                  <a:pt x="1234234" y="167874"/>
                                </a:lnTo>
                                <a:lnTo>
                                  <a:pt x="1236804" y="183706"/>
                                </a:lnTo>
                                <a:lnTo>
                                  <a:pt x="1239477" y="149678"/>
                                </a:lnTo>
                                <a:lnTo>
                                  <a:pt x="1242047" y="104343"/>
                                </a:lnTo>
                                <a:lnTo>
                                  <a:pt x="1244720" y="120175"/>
                                </a:lnTo>
                                <a:lnTo>
                                  <a:pt x="1247290" y="99819"/>
                                </a:lnTo>
                                <a:lnTo>
                                  <a:pt x="1249963" y="97558"/>
                                </a:lnTo>
                                <a:lnTo>
                                  <a:pt x="1252533" y="149678"/>
                                </a:lnTo>
                                <a:lnTo>
                                  <a:pt x="1255205" y="153071"/>
                                </a:lnTo>
                                <a:lnTo>
                                  <a:pt x="1257775" y="96427"/>
                                </a:lnTo>
                                <a:lnTo>
                                  <a:pt x="1260448" y="128193"/>
                                </a:lnTo>
                                <a:lnTo>
                                  <a:pt x="1263018" y="111128"/>
                                </a:lnTo>
                                <a:lnTo>
                                  <a:pt x="1265691" y="119044"/>
                                </a:lnTo>
                                <a:lnTo>
                                  <a:pt x="1268261" y="83886"/>
                                </a:lnTo>
                                <a:lnTo>
                                  <a:pt x="1270934" y="200771"/>
                                </a:lnTo>
                                <a:lnTo>
                                  <a:pt x="1273504" y="167874"/>
                                </a:lnTo>
                                <a:lnTo>
                                  <a:pt x="1276177" y="115651"/>
                                </a:lnTo>
                                <a:lnTo>
                                  <a:pt x="1278747" y="102081"/>
                                </a:lnTo>
                                <a:lnTo>
                                  <a:pt x="1281420" y="95297"/>
                                </a:lnTo>
                                <a:lnTo>
                                  <a:pt x="1283990" y="105474"/>
                                </a:lnTo>
                                <a:lnTo>
                                  <a:pt x="1286663" y="97558"/>
                                </a:lnTo>
                                <a:lnTo>
                                  <a:pt x="1289233" y="160986"/>
                                </a:lnTo>
                                <a:lnTo>
                                  <a:pt x="1291906" y="153071"/>
                                </a:lnTo>
                                <a:lnTo>
                                  <a:pt x="1294476" y="105474"/>
                                </a:lnTo>
                                <a:lnTo>
                                  <a:pt x="1297148" y="104343"/>
                                </a:lnTo>
                                <a:lnTo>
                                  <a:pt x="1299718" y="104343"/>
                                </a:lnTo>
                                <a:lnTo>
                                  <a:pt x="1302391" y="70316"/>
                                </a:lnTo>
                                <a:lnTo>
                                  <a:pt x="1304961" y="72578"/>
                                </a:lnTo>
                                <a:lnTo>
                                  <a:pt x="1307634" y="151940"/>
                                </a:lnTo>
                                <a:lnTo>
                                  <a:pt x="1310204" y="156463"/>
                                </a:lnTo>
                                <a:lnTo>
                                  <a:pt x="1312877" y="62400"/>
                                </a:lnTo>
                                <a:lnTo>
                                  <a:pt x="1315447" y="91904"/>
                                </a:lnTo>
                                <a:lnTo>
                                  <a:pt x="1318120" y="73709"/>
                                </a:lnTo>
                                <a:lnTo>
                                  <a:pt x="1320690" y="104343"/>
                                </a:lnTo>
                                <a:lnTo>
                                  <a:pt x="1323363" y="111128"/>
                                </a:lnTo>
                                <a:lnTo>
                                  <a:pt x="1325933" y="150809"/>
                                </a:lnTo>
                                <a:lnTo>
                                  <a:pt x="1328605" y="167874"/>
                                </a:lnTo>
                                <a:lnTo>
                                  <a:pt x="1331175" y="141763"/>
                                </a:lnTo>
                                <a:lnTo>
                                  <a:pt x="1333848" y="98689"/>
                                </a:lnTo>
                                <a:lnTo>
                                  <a:pt x="1336418" y="104343"/>
                                </a:lnTo>
                                <a:lnTo>
                                  <a:pt x="1339091" y="111128"/>
                                </a:lnTo>
                                <a:lnTo>
                                  <a:pt x="1341661" y="94166"/>
                                </a:lnTo>
                                <a:lnTo>
                                  <a:pt x="1344334" y="137240"/>
                                </a:lnTo>
                                <a:lnTo>
                                  <a:pt x="1346904" y="136109"/>
                                </a:lnTo>
                                <a:lnTo>
                                  <a:pt x="1349577" y="87278"/>
                                </a:lnTo>
                                <a:lnTo>
                                  <a:pt x="1352147" y="145155"/>
                                </a:lnTo>
                                <a:lnTo>
                                  <a:pt x="1354820" y="114520"/>
                                </a:lnTo>
                                <a:lnTo>
                                  <a:pt x="1357390" y="111128"/>
                                </a:lnTo>
                                <a:lnTo>
                                  <a:pt x="1360063" y="69185"/>
                                </a:lnTo>
                                <a:lnTo>
                                  <a:pt x="1362633" y="163351"/>
                                </a:lnTo>
                                <a:lnTo>
                                  <a:pt x="1365203" y="175790"/>
                                </a:lnTo>
                                <a:lnTo>
                                  <a:pt x="1367876" y="103212"/>
                                </a:lnTo>
                                <a:lnTo>
                                  <a:pt x="1370446" y="106604"/>
                                </a:lnTo>
                                <a:lnTo>
                                  <a:pt x="1373119" y="100950"/>
                                </a:lnTo>
                                <a:lnTo>
                                  <a:pt x="1375689" y="96427"/>
                                </a:lnTo>
                                <a:lnTo>
                                  <a:pt x="1378361" y="82755"/>
                                </a:lnTo>
                                <a:lnTo>
                                  <a:pt x="1380931" y="154201"/>
                                </a:lnTo>
                                <a:lnTo>
                                  <a:pt x="1383604" y="133847"/>
                                </a:lnTo>
                                <a:lnTo>
                                  <a:pt x="1386174" y="104343"/>
                                </a:lnTo>
                                <a:lnTo>
                                  <a:pt x="1388847" y="132716"/>
                                </a:lnTo>
                                <a:lnTo>
                                  <a:pt x="1391417" y="102081"/>
                                </a:lnTo>
                                <a:lnTo>
                                  <a:pt x="1394090" y="81624"/>
                                </a:lnTo>
                                <a:lnTo>
                                  <a:pt x="1396660" y="106604"/>
                                </a:lnTo>
                                <a:lnTo>
                                  <a:pt x="1399333" y="160986"/>
                                </a:lnTo>
                                <a:lnTo>
                                  <a:pt x="1401903" y="133847"/>
                                </a:lnTo>
                                <a:lnTo>
                                  <a:pt x="1404576" y="82755"/>
                                </a:lnTo>
                                <a:lnTo>
                                  <a:pt x="1407146" y="127062"/>
                                </a:lnTo>
                                <a:lnTo>
                                  <a:pt x="1409819" y="98689"/>
                                </a:lnTo>
                                <a:lnTo>
                                  <a:pt x="1412389" y="95297"/>
                                </a:lnTo>
                                <a:lnTo>
                                  <a:pt x="1415062" y="59007"/>
                                </a:lnTo>
                                <a:lnTo>
                                  <a:pt x="1417632" y="121305"/>
                                </a:lnTo>
                                <a:lnTo>
                                  <a:pt x="1420304" y="182575"/>
                                </a:lnTo>
                                <a:lnTo>
                                  <a:pt x="1422874" y="57877"/>
                                </a:lnTo>
                                <a:lnTo>
                                  <a:pt x="1425547" y="62400"/>
                                </a:lnTo>
                                <a:lnTo>
                                  <a:pt x="1428117" y="121305"/>
                                </a:lnTo>
                                <a:lnTo>
                                  <a:pt x="1430790" y="129324"/>
                                </a:lnTo>
                                <a:lnTo>
                                  <a:pt x="1433360" y="66923"/>
                                </a:lnTo>
                                <a:lnTo>
                                  <a:pt x="1436033" y="179183"/>
                                </a:lnTo>
                                <a:lnTo>
                                  <a:pt x="1438603" y="144025"/>
                                </a:lnTo>
                                <a:lnTo>
                                  <a:pt x="1441276" y="61269"/>
                                </a:lnTo>
                                <a:lnTo>
                                  <a:pt x="1443846" y="87278"/>
                                </a:lnTo>
                                <a:lnTo>
                                  <a:pt x="1446519" y="133847"/>
                                </a:lnTo>
                                <a:lnTo>
                                  <a:pt x="1449089" y="102081"/>
                                </a:lnTo>
                                <a:lnTo>
                                  <a:pt x="1451762" y="89643"/>
                                </a:lnTo>
                                <a:lnTo>
                                  <a:pt x="1454332" y="162220"/>
                                </a:lnTo>
                                <a:lnTo>
                                  <a:pt x="1457005" y="157594"/>
                                </a:lnTo>
                                <a:lnTo>
                                  <a:pt x="1459575" y="65793"/>
                                </a:lnTo>
                                <a:lnTo>
                                  <a:pt x="1462247" y="57877"/>
                                </a:lnTo>
                                <a:lnTo>
                                  <a:pt x="1464817" y="98689"/>
                                </a:lnTo>
                                <a:lnTo>
                                  <a:pt x="1467490" y="74839"/>
                                </a:lnTo>
                                <a:lnTo>
                                  <a:pt x="1470060" y="97558"/>
                                </a:lnTo>
                                <a:lnTo>
                                  <a:pt x="1472733" y="122436"/>
                                </a:lnTo>
                                <a:lnTo>
                                  <a:pt x="1475303" y="155332"/>
                                </a:lnTo>
                                <a:lnTo>
                                  <a:pt x="1477976" y="120175"/>
                                </a:lnTo>
                                <a:lnTo>
                                  <a:pt x="1480546" y="70316"/>
                                </a:lnTo>
                                <a:lnTo>
                                  <a:pt x="1483219" y="102081"/>
                                </a:lnTo>
                                <a:lnTo>
                                  <a:pt x="1485789" y="75970"/>
                                </a:lnTo>
                                <a:lnTo>
                                  <a:pt x="1488462" y="61269"/>
                                </a:lnTo>
                                <a:lnTo>
                                  <a:pt x="1491032" y="155332"/>
                                </a:lnTo>
                                <a:lnTo>
                                  <a:pt x="1493705" y="157594"/>
                                </a:lnTo>
                                <a:lnTo>
                                  <a:pt x="1496275" y="98689"/>
                                </a:lnTo>
                                <a:lnTo>
                                  <a:pt x="1498845" y="77101"/>
                                </a:lnTo>
                                <a:lnTo>
                                  <a:pt x="1501518" y="111128"/>
                                </a:lnTo>
                                <a:lnTo>
                                  <a:pt x="1504088" y="123567"/>
                                </a:lnTo>
                                <a:lnTo>
                                  <a:pt x="1506761" y="59007"/>
                                </a:lnTo>
                                <a:lnTo>
                                  <a:pt x="1509331" y="158725"/>
                                </a:lnTo>
                                <a:lnTo>
                                  <a:pt x="1512003" y="138370"/>
                                </a:lnTo>
                                <a:lnTo>
                                  <a:pt x="1514573" y="147417"/>
                                </a:lnTo>
                                <a:lnTo>
                                  <a:pt x="1517246" y="74839"/>
                                </a:lnTo>
                                <a:lnTo>
                                  <a:pt x="1519816" y="99819"/>
                                </a:lnTo>
                                <a:lnTo>
                                  <a:pt x="1522489" y="66923"/>
                                </a:lnTo>
                                <a:lnTo>
                                  <a:pt x="1525059" y="60138"/>
                                </a:lnTo>
                                <a:lnTo>
                                  <a:pt x="1527732" y="162220"/>
                                </a:lnTo>
                                <a:lnTo>
                                  <a:pt x="1530302" y="172397"/>
                                </a:lnTo>
                                <a:lnTo>
                                  <a:pt x="1532975" y="77101"/>
                                </a:lnTo>
                                <a:lnTo>
                                  <a:pt x="1535545" y="70316"/>
                                </a:lnTo>
                                <a:lnTo>
                                  <a:pt x="1538218" y="87278"/>
                                </a:lnTo>
                                <a:lnTo>
                                  <a:pt x="1540788" y="63531"/>
                                </a:lnTo>
                                <a:lnTo>
                                  <a:pt x="1543460" y="82755"/>
                                </a:lnTo>
                                <a:lnTo>
                                  <a:pt x="1546030" y="151940"/>
                                </a:lnTo>
                                <a:lnTo>
                                  <a:pt x="1548703" y="176921"/>
                                </a:lnTo>
                                <a:lnTo>
                                  <a:pt x="1551273" y="83886"/>
                                </a:lnTo>
                                <a:lnTo>
                                  <a:pt x="1553946" y="107735"/>
                                </a:lnTo>
                                <a:lnTo>
                                  <a:pt x="1556516" y="105474"/>
                                </a:lnTo>
                                <a:lnTo>
                                  <a:pt x="1559189" y="96427"/>
                                </a:lnTo>
                                <a:lnTo>
                                  <a:pt x="1561759" y="103212"/>
                                </a:lnTo>
                                <a:lnTo>
                                  <a:pt x="1564432" y="131586"/>
                                </a:lnTo>
                                <a:lnTo>
                                  <a:pt x="1567002" y="136109"/>
                                </a:lnTo>
                                <a:lnTo>
                                  <a:pt x="1569675" y="95297"/>
                                </a:lnTo>
                                <a:lnTo>
                                  <a:pt x="1572245" y="106604"/>
                                </a:lnTo>
                                <a:lnTo>
                                  <a:pt x="1574918" y="113390"/>
                                </a:lnTo>
                                <a:lnTo>
                                  <a:pt x="1577488" y="129324"/>
                                </a:lnTo>
                                <a:lnTo>
                                  <a:pt x="1580161" y="87278"/>
                                </a:lnTo>
                                <a:lnTo>
                                  <a:pt x="1582731" y="157594"/>
                                </a:lnTo>
                                <a:lnTo>
                                  <a:pt x="1585403" y="159855"/>
                                </a:lnTo>
                                <a:lnTo>
                                  <a:pt x="1587974" y="130455"/>
                                </a:lnTo>
                                <a:lnTo>
                                  <a:pt x="1590646" y="80493"/>
                                </a:lnTo>
                                <a:lnTo>
                                  <a:pt x="1593216" y="136109"/>
                                </a:lnTo>
                                <a:lnTo>
                                  <a:pt x="1595889" y="89643"/>
                                </a:lnTo>
                                <a:lnTo>
                                  <a:pt x="1598459" y="75970"/>
                                </a:lnTo>
                                <a:lnTo>
                                  <a:pt x="1601132" y="127062"/>
                                </a:lnTo>
                                <a:lnTo>
                                  <a:pt x="1603702" y="145155"/>
                                </a:lnTo>
                                <a:lnTo>
                                  <a:pt x="1606375" y="82755"/>
                                </a:lnTo>
                                <a:lnTo>
                                  <a:pt x="1608945" y="78232"/>
                                </a:lnTo>
                                <a:lnTo>
                                  <a:pt x="1611618" y="95297"/>
                                </a:lnTo>
                                <a:lnTo>
                                  <a:pt x="1614188" y="96427"/>
                                </a:lnTo>
                                <a:lnTo>
                                  <a:pt x="1616861" y="73709"/>
                                </a:lnTo>
                                <a:lnTo>
                                  <a:pt x="1619431" y="141763"/>
                                </a:lnTo>
                                <a:lnTo>
                                  <a:pt x="1622104" y="145155"/>
                                </a:lnTo>
                                <a:lnTo>
                                  <a:pt x="1624674" y="96427"/>
                                </a:lnTo>
                                <a:lnTo>
                                  <a:pt x="1627346" y="96427"/>
                                </a:lnTo>
                                <a:lnTo>
                                  <a:pt x="1629916" y="129324"/>
                                </a:lnTo>
                                <a:lnTo>
                                  <a:pt x="1632590" y="104343"/>
                                </a:lnTo>
                                <a:lnTo>
                                  <a:pt x="1635160" y="103212"/>
                                </a:lnTo>
                                <a:lnTo>
                                  <a:pt x="1637730" y="157594"/>
                                </a:lnTo>
                                <a:lnTo>
                                  <a:pt x="1640402" y="149678"/>
                                </a:lnTo>
                                <a:lnTo>
                                  <a:pt x="1642972" y="80493"/>
                                </a:lnTo>
                                <a:lnTo>
                                  <a:pt x="1645645" y="104343"/>
                                </a:lnTo>
                                <a:lnTo>
                                  <a:pt x="1648215" y="115651"/>
                                </a:lnTo>
                                <a:lnTo>
                                  <a:pt x="1650888" y="129324"/>
                                </a:lnTo>
                                <a:lnTo>
                                  <a:pt x="1653458" y="89643"/>
                                </a:lnTo>
                                <a:lnTo>
                                  <a:pt x="1656131" y="157594"/>
                                </a:lnTo>
                                <a:lnTo>
                                  <a:pt x="1658701" y="155332"/>
                                </a:lnTo>
                                <a:lnTo>
                                  <a:pt x="1661374" y="79363"/>
                                </a:lnTo>
                                <a:lnTo>
                                  <a:pt x="1663944" y="119044"/>
                                </a:lnTo>
                                <a:lnTo>
                                  <a:pt x="1666617" y="86147"/>
                                </a:lnTo>
                                <a:lnTo>
                                  <a:pt x="1669187" y="87278"/>
                                </a:lnTo>
                                <a:lnTo>
                                  <a:pt x="1671860" y="125932"/>
                                </a:lnTo>
                                <a:lnTo>
                                  <a:pt x="1674430" y="154201"/>
                                </a:lnTo>
                                <a:lnTo>
                                  <a:pt x="1677102" y="175790"/>
                                </a:lnTo>
                                <a:lnTo>
                                  <a:pt x="1679672" y="109997"/>
                                </a:lnTo>
                                <a:lnTo>
                                  <a:pt x="1682345" y="112259"/>
                                </a:lnTo>
                                <a:lnTo>
                                  <a:pt x="1684915" y="93035"/>
                                </a:lnTo>
                                <a:lnTo>
                                  <a:pt x="1687588" y="94166"/>
                                </a:lnTo>
                                <a:lnTo>
                                  <a:pt x="1690158" y="103212"/>
                                </a:lnTo>
                                <a:lnTo>
                                  <a:pt x="1692831" y="142894"/>
                                </a:lnTo>
                                <a:lnTo>
                                  <a:pt x="1695401" y="198509"/>
                                </a:lnTo>
                                <a:lnTo>
                                  <a:pt x="1698074" y="95297"/>
                                </a:lnTo>
                                <a:lnTo>
                                  <a:pt x="1700644" y="108866"/>
                                </a:lnTo>
                                <a:lnTo>
                                  <a:pt x="1703317" y="114520"/>
                                </a:lnTo>
                                <a:lnTo>
                                  <a:pt x="1705887" y="68054"/>
                                </a:lnTo>
                                <a:lnTo>
                                  <a:pt x="1708560" y="128193"/>
                                </a:lnTo>
                                <a:lnTo>
                                  <a:pt x="1711130" y="137240"/>
                                </a:lnTo>
                                <a:lnTo>
                                  <a:pt x="1713802" y="160986"/>
                                </a:lnTo>
                                <a:lnTo>
                                  <a:pt x="1716373" y="64662"/>
                                </a:lnTo>
                                <a:lnTo>
                                  <a:pt x="1719046" y="94166"/>
                                </a:lnTo>
                                <a:lnTo>
                                  <a:pt x="1721616" y="119044"/>
                                </a:lnTo>
                                <a:lnTo>
                                  <a:pt x="1724289" y="106604"/>
                                </a:lnTo>
                                <a:lnTo>
                                  <a:pt x="1726858" y="81624"/>
                                </a:lnTo>
                                <a:lnTo>
                                  <a:pt x="1729531" y="139502"/>
                                </a:lnTo>
                                <a:lnTo>
                                  <a:pt x="1732101" y="145155"/>
                                </a:lnTo>
                                <a:lnTo>
                                  <a:pt x="1734774" y="97558"/>
                                </a:lnTo>
                                <a:lnTo>
                                  <a:pt x="1737344" y="105474"/>
                                </a:lnTo>
                                <a:lnTo>
                                  <a:pt x="1740017" y="43073"/>
                                </a:lnTo>
                                <a:lnTo>
                                  <a:pt x="1742587" y="77101"/>
                                </a:lnTo>
                                <a:lnTo>
                                  <a:pt x="1745260" y="75970"/>
                                </a:lnTo>
                                <a:lnTo>
                                  <a:pt x="1747830" y="127062"/>
                                </a:lnTo>
                                <a:lnTo>
                                  <a:pt x="1750503" y="115651"/>
                                </a:lnTo>
                                <a:lnTo>
                                  <a:pt x="1753073" y="79363"/>
                                </a:lnTo>
                                <a:lnTo>
                                  <a:pt x="1755746" y="106604"/>
                                </a:lnTo>
                                <a:lnTo>
                                  <a:pt x="1758316" y="47597"/>
                                </a:lnTo>
                                <a:lnTo>
                                  <a:pt x="1760988" y="96427"/>
                                </a:lnTo>
                                <a:lnTo>
                                  <a:pt x="1763558" y="136109"/>
                                </a:lnTo>
                                <a:lnTo>
                                  <a:pt x="1766231" y="155332"/>
                                </a:lnTo>
                                <a:lnTo>
                                  <a:pt x="1768801" y="157594"/>
                                </a:lnTo>
                                <a:lnTo>
                                  <a:pt x="1771371" y="66923"/>
                                </a:lnTo>
                                <a:lnTo>
                                  <a:pt x="1774044" y="129324"/>
                                </a:lnTo>
                                <a:lnTo>
                                  <a:pt x="1776614" y="85017"/>
                                </a:lnTo>
                                <a:lnTo>
                                  <a:pt x="1779287" y="100950"/>
                                </a:lnTo>
                                <a:lnTo>
                                  <a:pt x="1781857" y="100950"/>
                                </a:lnTo>
                                <a:lnTo>
                                  <a:pt x="1784530" y="164482"/>
                                </a:lnTo>
                                <a:lnTo>
                                  <a:pt x="1787100" y="113390"/>
                                </a:lnTo>
                                <a:lnTo>
                                  <a:pt x="1789773" y="60138"/>
                                </a:lnTo>
                                <a:lnTo>
                                  <a:pt x="1792343" y="64662"/>
                                </a:lnTo>
                                <a:lnTo>
                                  <a:pt x="1795016" y="104343"/>
                                </a:lnTo>
                                <a:lnTo>
                                  <a:pt x="1797586" y="115651"/>
                                </a:lnTo>
                                <a:lnTo>
                                  <a:pt x="1800258" y="127062"/>
                                </a:lnTo>
                                <a:lnTo>
                                  <a:pt x="1802829" y="138370"/>
                                </a:lnTo>
                                <a:lnTo>
                                  <a:pt x="1805501" y="125932"/>
                                </a:lnTo>
                                <a:lnTo>
                                  <a:pt x="1808071" y="112259"/>
                                </a:lnTo>
                                <a:lnTo>
                                  <a:pt x="1810744" y="98689"/>
                                </a:lnTo>
                                <a:lnTo>
                                  <a:pt x="1813314" y="68054"/>
                                </a:lnTo>
                                <a:lnTo>
                                  <a:pt x="1815987" y="91904"/>
                                </a:lnTo>
                                <a:lnTo>
                                  <a:pt x="1818557" y="85017"/>
                                </a:lnTo>
                                <a:lnTo>
                                  <a:pt x="1821230" y="162220"/>
                                </a:lnTo>
                                <a:lnTo>
                                  <a:pt x="1823800" y="132716"/>
                                </a:lnTo>
                                <a:lnTo>
                                  <a:pt x="1826473" y="139502"/>
                                </a:lnTo>
                                <a:lnTo>
                                  <a:pt x="1829043" y="88512"/>
                                </a:lnTo>
                                <a:lnTo>
                                  <a:pt x="1831716" y="114520"/>
                                </a:lnTo>
                                <a:lnTo>
                                  <a:pt x="1834286" y="86147"/>
                                </a:lnTo>
                                <a:lnTo>
                                  <a:pt x="1836958" y="90774"/>
                                </a:lnTo>
                                <a:lnTo>
                                  <a:pt x="1839529" y="150809"/>
                                </a:lnTo>
                                <a:lnTo>
                                  <a:pt x="1842202" y="166743"/>
                                </a:lnTo>
                                <a:lnTo>
                                  <a:pt x="1844772" y="91904"/>
                                </a:lnTo>
                                <a:lnTo>
                                  <a:pt x="1847445" y="119044"/>
                                </a:lnTo>
                                <a:lnTo>
                                  <a:pt x="1850014" y="139502"/>
                                </a:lnTo>
                                <a:lnTo>
                                  <a:pt x="1852687" y="129324"/>
                                </a:lnTo>
                                <a:lnTo>
                                  <a:pt x="1855257" y="93035"/>
                                </a:lnTo>
                                <a:lnTo>
                                  <a:pt x="1857930" y="165613"/>
                                </a:lnTo>
                                <a:lnTo>
                                  <a:pt x="1860500" y="180313"/>
                                </a:lnTo>
                                <a:lnTo>
                                  <a:pt x="1863173" y="139502"/>
                                </a:lnTo>
                                <a:lnTo>
                                  <a:pt x="1865743" y="106604"/>
                                </a:lnTo>
                                <a:lnTo>
                                  <a:pt x="1868416" y="132716"/>
                                </a:lnTo>
                                <a:lnTo>
                                  <a:pt x="1870986" y="122436"/>
                                </a:lnTo>
                                <a:lnTo>
                                  <a:pt x="1873659" y="142894"/>
                                </a:lnTo>
                                <a:lnTo>
                                  <a:pt x="1876229" y="145155"/>
                                </a:lnTo>
                                <a:lnTo>
                                  <a:pt x="1878902" y="156463"/>
                                </a:lnTo>
                                <a:lnTo>
                                  <a:pt x="1881472" y="138370"/>
                                </a:lnTo>
                                <a:lnTo>
                                  <a:pt x="1884144" y="147417"/>
                                </a:lnTo>
                                <a:lnTo>
                                  <a:pt x="1886714" y="107735"/>
                                </a:lnTo>
                                <a:lnTo>
                                  <a:pt x="1889387" y="95297"/>
                                </a:lnTo>
                                <a:lnTo>
                                  <a:pt x="1891957" y="78232"/>
                                </a:lnTo>
                                <a:lnTo>
                                  <a:pt x="1894630" y="188229"/>
                                </a:lnTo>
                                <a:lnTo>
                                  <a:pt x="1897201" y="190491"/>
                                </a:lnTo>
                                <a:lnTo>
                                  <a:pt x="1899873" y="97558"/>
                                </a:lnTo>
                                <a:lnTo>
                                  <a:pt x="1902443" y="131586"/>
                                </a:lnTo>
                                <a:lnTo>
                                  <a:pt x="1905013" y="115651"/>
                                </a:lnTo>
                                <a:lnTo>
                                  <a:pt x="1907686" y="130455"/>
                                </a:lnTo>
                                <a:lnTo>
                                  <a:pt x="1910256" y="111128"/>
                                </a:lnTo>
                                <a:lnTo>
                                  <a:pt x="1912929" y="170136"/>
                                </a:lnTo>
                                <a:lnTo>
                                  <a:pt x="1915499" y="188229"/>
                                </a:lnTo>
                                <a:lnTo>
                                  <a:pt x="1918172" y="93035"/>
                                </a:lnTo>
                                <a:lnTo>
                                  <a:pt x="1920742" y="109997"/>
                                </a:lnTo>
                                <a:lnTo>
                                  <a:pt x="1923414" y="133847"/>
                                </a:lnTo>
                                <a:lnTo>
                                  <a:pt x="1925985" y="112259"/>
                                </a:lnTo>
                                <a:lnTo>
                                  <a:pt x="1928658" y="89643"/>
                                </a:lnTo>
                                <a:lnTo>
                                  <a:pt x="1931228" y="137240"/>
                                </a:lnTo>
                                <a:lnTo>
                                  <a:pt x="1933900" y="160986"/>
                                </a:lnTo>
                                <a:lnTo>
                                  <a:pt x="1936470" y="114520"/>
                                </a:lnTo>
                                <a:lnTo>
                                  <a:pt x="1939143" y="137240"/>
                                </a:lnTo>
                                <a:lnTo>
                                  <a:pt x="1941713" y="114520"/>
                                </a:lnTo>
                                <a:lnTo>
                                  <a:pt x="1944386" y="65793"/>
                                </a:lnTo>
                                <a:lnTo>
                                  <a:pt x="1946956" y="106604"/>
                                </a:lnTo>
                                <a:lnTo>
                                  <a:pt x="1949629" y="167874"/>
                                </a:lnTo>
                                <a:lnTo>
                                  <a:pt x="1952199" y="178052"/>
                                </a:lnTo>
                                <a:lnTo>
                                  <a:pt x="1954872" y="106604"/>
                                </a:lnTo>
                                <a:lnTo>
                                  <a:pt x="1957442" y="149678"/>
                                </a:lnTo>
                                <a:lnTo>
                                  <a:pt x="1960115" y="158725"/>
                                </a:lnTo>
                                <a:lnTo>
                                  <a:pt x="1962685" y="145155"/>
                                </a:lnTo>
                                <a:lnTo>
                                  <a:pt x="1965358" y="98689"/>
                                </a:lnTo>
                                <a:lnTo>
                                  <a:pt x="1967928" y="142894"/>
                                </a:lnTo>
                                <a:lnTo>
                                  <a:pt x="1970601" y="156463"/>
                                </a:lnTo>
                                <a:lnTo>
                                  <a:pt x="1973170" y="108866"/>
                                </a:lnTo>
                                <a:lnTo>
                                  <a:pt x="1975843" y="129324"/>
                                </a:lnTo>
                                <a:lnTo>
                                  <a:pt x="1978413" y="156463"/>
                                </a:lnTo>
                                <a:lnTo>
                                  <a:pt x="1981086" y="90774"/>
                                </a:lnTo>
                                <a:lnTo>
                                  <a:pt x="1983656" y="125932"/>
                                </a:lnTo>
                                <a:lnTo>
                                  <a:pt x="1986329" y="145155"/>
                                </a:lnTo>
                                <a:lnTo>
                                  <a:pt x="1988899" y="179183"/>
                                </a:lnTo>
                                <a:lnTo>
                                  <a:pt x="1991572" y="116782"/>
                                </a:lnTo>
                                <a:lnTo>
                                  <a:pt x="1994142" y="142894"/>
                                </a:lnTo>
                                <a:lnTo>
                                  <a:pt x="1996815" y="120175"/>
                                </a:lnTo>
                                <a:lnTo>
                                  <a:pt x="1999385" y="109997"/>
                                </a:lnTo>
                                <a:lnTo>
                                  <a:pt x="2002058" y="122436"/>
                                </a:lnTo>
                                <a:lnTo>
                                  <a:pt x="2004628" y="162220"/>
                                </a:lnTo>
                                <a:lnTo>
                                  <a:pt x="2007301" y="164482"/>
                                </a:lnTo>
                                <a:lnTo>
                                  <a:pt x="2009870" y="134978"/>
                                </a:lnTo>
                                <a:lnTo>
                                  <a:pt x="2012544" y="154201"/>
                                </a:lnTo>
                                <a:lnTo>
                                  <a:pt x="2015113" y="137240"/>
                                </a:lnTo>
                                <a:lnTo>
                                  <a:pt x="2017786" y="146286"/>
                                </a:lnTo>
                                <a:lnTo>
                                  <a:pt x="2020357" y="158725"/>
                                </a:lnTo>
                                <a:lnTo>
                                  <a:pt x="2023029" y="195014"/>
                                </a:lnTo>
                                <a:lnTo>
                                  <a:pt x="2025599" y="200771"/>
                                </a:lnTo>
                                <a:lnTo>
                                  <a:pt x="2028272" y="159855"/>
                                </a:lnTo>
                                <a:lnTo>
                                  <a:pt x="2030842" y="181444"/>
                                </a:lnTo>
                                <a:lnTo>
                                  <a:pt x="2033515" y="167874"/>
                                </a:lnTo>
                                <a:lnTo>
                                  <a:pt x="2036085" y="146286"/>
                                </a:lnTo>
                                <a:lnTo>
                                  <a:pt x="2038758" y="146286"/>
                                </a:lnTo>
                                <a:lnTo>
                                  <a:pt x="2041328" y="223387"/>
                                </a:lnTo>
                                <a:lnTo>
                                  <a:pt x="2043898" y="187099"/>
                                </a:lnTo>
                                <a:lnTo>
                                  <a:pt x="2046571" y="120175"/>
                                </a:lnTo>
                                <a:lnTo>
                                  <a:pt x="2049141" y="169005"/>
                                </a:lnTo>
                                <a:lnTo>
                                  <a:pt x="2051814" y="165613"/>
                                </a:lnTo>
                                <a:lnTo>
                                  <a:pt x="2054384" y="155332"/>
                                </a:lnTo>
                                <a:lnTo>
                                  <a:pt x="2057057" y="139502"/>
                                </a:lnTo>
                                <a:lnTo>
                                  <a:pt x="2059626" y="189360"/>
                                </a:lnTo>
                                <a:lnTo>
                                  <a:pt x="2062300" y="219994"/>
                                </a:lnTo>
                                <a:lnTo>
                                  <a:pt x="2064869" y="150809"/>
                                </a:lnTo>
                                <a:lnTo>
                                  <a:pt x="2067542" y="158725"/>
                                </a:lnTo>
                                <a:lnTo>
                                  <a:pt x="2070112" y="149678"/>
                                </a:lnTo>
                                <a:lnTo>
                                  <a:pt x="2072785" y="185967"/>
                                </a:lnTo>
                                <a:lnTo>
                                  <a:pt x="2075355" y="182575"/>
                                </a:lnTo>
                                <a:lnTo>
                                  <a:pt x="2078028" y="231303"/>
                                </a:lnTo>
                                <a:lnTo>
                                  <a:pt x="2080598" y="230172"/>
                                </a:lnTo>
                                <a:lnTo>
                                  <a:pt x="2083271" y="181444"/>
                                </a:lnTo>
                                <a:lnTo>
                                  <a:pt x="2085841" y="181444"/>
                                </a:lnTo>
                                <a:lnTo>
                                  <a:pt x="2088514" y="163351"/>
                                </a:lnTo>
                                <a:lnTo>
                                  <a:pt x="2091084" y="180313"/>
                                </a:lnTo>
                                <a:lnTo>
                                  <a:pt x="2093757" y="170136"/>
                                </a:lnTo>
                                <a:lnTo>
                                  <a:pt x="2096327" y="242714"/>
                                </a:lnTo>
                                <a:lnTo>
                                  <a:pt x="2098999" y="252892"/>
                                </a:lnTo>
                                <a:lnTo>
                                  <a:pt x="2101570" y="174659"/>
                                </a:lnTo>
                                <a:lnTo>
                                  <a:pt x="2104242" y="218864"/>
                                </a:lnTo>
                                <a:lnTo>
                                  <a:pt x="2106813" y="226780"/>
                                </a:lnTo>
                                <a:lnTo>
                                  <a:pt x="2109485" y="188229"/>
                                </a:lnTo>
                                <a:lnTo>
                                  <a:pt x="2112055" y="181444"/>
                                </a:lnTo>
                                <a:lnTo>
                                  <a:pt x="2114728" y="238190"/>
                                </a:lnTo>
                                <a:lnTo>
                                  <a:pt x="2117298" y="251760"/>
                                </a:lnTo>
                                <a:lnTo>
                                  <a:pt x="2119971" y="178052"/>
                                </a:lnTo>
                                <a:lnTo>
                                  <a:pt x="2122541" y="174659"/>
                                </a:lnTo>
                                <a:lnTo>
                                  <a:pt x="2125214" y="182575"/>
                                </a:lnTo>
                                <a:lnTo>
                                  <a:pt x="2127784" y="182575"/>
                                </a:lnTo>
                                <a:lnTo>
                                  <a:pt x="2130457" y="148548"/>
                                </a:lnTo>
                                <a:lnTo>
                                  <a:pt x="2133027" y="201902"/>
                                </a:lnTo>
                                <a:lnTo>
                                  <a:pt x="2135700" y="216602"/>
                                </a:lnTo>
                                <a:lnTo>
                                  <a:pt x="2138270" y="250630"/>
                                </a:lnTo>
                                <a:lnTo>
                                  <a:pt x="2140942" y="249499"/>
                                </a:lnTo>
                                <a:lnTo>
                                  <a:pt x="2143513" y="215471"/>
                                </a:lnTo>
                                <a:lnTo>
                                  <a:pt x="2146185" y="179183"/>
                                </a:lnTo>
                                <a:lnTo>
                                  <a:pt x="2148756" y="170136"/>
                                </a:lnTo>
                                <a:lnTo>
                                  <a:pt x="2151428" y="265330"/>
                                </a:lnTo>
                                <a:lnTo>
                                  <a:pt x="2153998" y="299357"/>
                                </a:lnTo>
                                <a:lnTo>
                                  <a:pt x="2156671" y="274479"/>
                                </a:lnTo>
                                <a:lnTo>
                                  <a:pt x="2159241" y="212079"/>
                                </a:lnTo>
                                <a:lnTo>
                                  <a:pt x="2161914" y="215471"/>
                                </a:lnTo>
                                <a:lnTo>
                                  <a:pt x="2164484" y="204164"/>
                                </a:lnTo>
                                <a:lnTo>
                                  <a:pt x="2167157" y="165613"/>
                                </a:lnTo>
                                <a:lnTo>
                                  <a:pt x="2169727" y="235929"/>
                                </a:lnTo>
                                <a:lnTo>
                                  <a:pt x="2172400" y="267591"/>
                                </a:lnTo>
                                <a:lnTo>
                                  <a:pt x="2174970" y="160986"/>
                                </a:lnTo>
                                <a:lnTo>
                                  <a:pt x="2177540" y="197276"/>
                                </a:lnTo>
                                <a:lnTo>
                                  <a:pt x="2180213" y="201902"/>
                                </a:lnTo>
                                <a:lnTo>
                                  <a:pt x="2182783" y="221125"/>
                                </a:lnTo>
                                <a:lnTo>
                                  <a:pt x="2185455" y="198509"/>
                                </a:lnTo>
                                <a:lnTo>
                                  <a:pt x="2188025" y="242714"/>
                                </a:lnTo>
                                <a:lnTo>
                                  <a:pt x="2190698" y="204164"/>
                                </a:lnTo>
                                <a:lnTo>
                                  <a:pt x="2193269" y="187099"/>
                                </a:lnTo>
                                <a:lnTo>
                                  <a:pt x="2195941" y="187099"/>
                                </a:lnTo>
                                <a:lnTo>
                                  <a:pt x="2198512" y="204164"/>
                                </a:lnTo>
                                <a:lnTo>
                                  <a:pt x="2201184" y="185967"/>
                                </a:lnTo>
                                <a:lnTo>
                                  <a:pt x="2203754" y="167874"/>
                                </a:lnTo>
                                <a:lnTo>
                                  <a:pt x="2206427" y="222256"/>
                                </a:lnTo>
                                <a:lnTo>
                                  <a:pt x="2208997" y="246106"/>
                                </a:lnTo>
                                <a:lnTo>
                                  <a:pt x="2211670" y="164482"/>
                                </a:lnTo>
                                <a:lnTo>
                                  <a:pt x="2214240" y="174659"/>
                                </a:lnTo>
                                <a:lnTo>
                                  <a:pt x="2216913" y="203033"/>
                                </a:lnTo>
                                <a:lnTo>
                                  <a:pt x="2219482" y="176921"/>
                                </a:lnTo>
                                <a:lnTo>
                                  <a:pt x="2222156" y="196145"/>
                                </a:lnTo>
                                <a:lnTo>
                                  <a:pt x="2224726" y="241583"/>
                                </a:lnTo>
                                <a:lnTo>
                                  <a:pt x="2227399" y="254022"/>
                                </a:lnTo>
                                <a:lnTo>
                                  <a:pt x="2229969" y="148548"/>
                                </a:lnTo>
                                <a:lnTo>
                                  <a:pt x="2232641" y="158725"/>
                                </a:lnTo>
                                <a:lnTo>
                                  <a:pt x="2235211" y="176921"/>
                                </a:lnTo>
                                <a:lnTo>
                                  <a:pt x="2237884" y="191622"/>
                                </a:lnTo>
                                <a:lnTo>
                                  <a:pt x="2240454" y="184837"/>
                                </a:lnTo>
                                <a:lnTo>
                                  <a:pt x="2243127" y="201902"/>
                                </a:lnTo>
                                <a:lnTo>
                                  <a:pt x="2245697" y="231303"/>
                                </a:lnTo>
                                <a:lnTo>
                                  <a:pt x="2248370" y="153071"/>
                                </a:lnTo>
                                <a:lnTo>
                                  <a:pt x="2250940" y="193883"/>
                                </a:lnTo>
                                <a:lnTo>
                                  <a:pt x="2253613" y="148548"/>
                                </a:lnTo>
                                <a:lnTo>
                                  <a:pt x="2256183" y="169005"/>
                                </a:lnTo>
                                <a:lnTo>
                                  <a:pt x="2258856" y="185967"/>
                                </a:lnTo>
                                <a:lnTo>
                                  <a:pt x="2261426" y="241583"/>
                                </a:lnTo>
                                <a:lnTo>
                                  <a:pt x="2264099" y="233564"/>
                                </a:lnTo>
                                <a:lnTo>
                                  <a:pt x="2266669" y="183706"/>
                                </a:lnTo>
                                <a:lnTo>
                                  <a:pt x="2269341" y="189360"/>
                                </a:lnTo>
                                <a:lnTo>
                                  <a:pt x="2271911" y="219994"/>
                                </a:lnTo>
                                <a:lnTo>
                                  <a:pt x="2274585" y="201902"/>
                                </a:lnTo>
                                <a:lnTo>
                                  <a:pt x="2277154" y="178052"/>
                                </a:lnTo>
                                <a:lnTo>
                                  <a:pt x="2279828" y="283526"/>
                                </a:lnTo>
                                <a:lnTo>
                                  <a:pt x="2282397" y="275610"/>
                                </a:lnTo>
                                <a:lnTo>
                                  <a:pt x="2285070" y="214340"/>
                                </a:lnTo>
                                <a:lnTo>
                                  <a:pt x="2287640" y="231303"/>
                                </a:lnTo>
                                <a:lnTo>
                                  <a:pt x="2290313" y="206425"/>
                                </a:lnTo>
                                <a:lnTo>
                                  <a:pt x="2292883" y="241583"/>
                                </a:lnTo>
                                <a:lnTo>
                                  <a:pt x="2295556" y="189360"/>
                                </a:lnTo>
                                <a:lnTo>
                                  <a:pt x="2298126" y="225649"/>
                                </a:lnTo>
                                <a:lnTo>
                                  <a:pt x="2300798" y="298227"/>
                                </a:lnTo>
                                <a:lnTo>
                                  <a:pt x="2303369" y="199640"/>
                                </a:lnTo>
                                <a:lnTo>
                                  <a:pt x="2306042" y="204164"/>
                                </a:lnTo>
                                <a:lnTo>
                                  <a:pt x="2308612" y="189360"/>
                                </a:lnTo>
                                <a:lnTo>
                                  <a:pt x="2311182" y="164482"/>
                                </a:lnTo>
                                <a:lnTo>
                                  <a:pt x="2313855" y="201902"/>
                                </a:lnTo>
                                <a:lnTo>
                                  <a:pt x="2316425" y="264199"/>
                                </a:lnTo>
                                <a:lnTo>
                                  <a:pt x="2319097" y="254022"/>
                                </a:lnTo>
                                <a:lnTo>
                                  <a:pt x="2321667" y="191622"/>
                                </a:lnTo>
                                <a:lnTo>
                                  <a:pt x="2324340" y="243845"/>
                                </a:lnTo>
                                <a:lnTo>
                                  <a:pt x="2326910" y="221125"/>
                                </a:lnTo>
                                <a:lnTo>
                                  <a:pt x="2329584" y="166743"/>
                                </a:lnTo>
                                <a:lnTo>
                                  <a:pt x="2332153" y="193883"/>
                                </a:lnTo>
                                <a:lnTo>
                                  <a:pt x="2334826" y="249499"/>
                                </a:lnTo>
                                <a:lnTo>
                                  <a:pt x="2337396" y="264199"/>
                                </a:lnTo>
                                <a:lnTo>
                                  <a:pt x="2340069" y="233564"/>
                                </a:lnTo>
                                <a:lnTo>
                                  <a:pt x="2342639" y="201902"/>
                                </a:lnTo>
                                <a:lnTo>
                                  <a:pt x="2345312" y="219994"/>
                                </a:lnTo>
                                <a:lnTo>
                                  <a:pt x="2347882" y="199640"/>
                                </a:lnTo>
                                <a:lnTo>
                                  <a:pt x="2350554" y="172397"/>
                                </a:lnTo>
                                <a:lnTo>
                                  <a:pt x="2353125" y="260807"/>
                                </a:lnTo>
                                <a:lnTo>
                                  <a:pt x="2355797" y="270984"/>
                                </a:lnTo>
                                <a:lnTo>
                                  <a:pt x="2358367" y="173528"/>
                                </a:lnTo>
                                <a:lnTo>
                                  <a:pt x="2361041" y="156463"/>
                                </a:lnTo>
                                <a:lnTo>
                                  <a:pt x="2363611" y="156463"/>
                                </a:lnTo>
                                <a:lnTo>
                                  <a:pt x="2366283" y="171267"/>
                                </a:lnTo>
                                <a:lnTo>
                                  <a:pt x="2368853" y="189360"/>
                                </a:lnTo>
                                <a:lnTo>
                                  <a:pt x="2371526" y="237060"/>
                                </a:lnTo>
                                <a:lnTo>
                                  <a:pt x="2374096" y="247237"/>
                                </a:lnTo>
                                <a:lnTo>
                                  <a:pt x="2376769" y="172397"/>
                                </a:lnTo>
                                <a:lnTo>
                                  <a:pt x="2379339" y="197276"/>
                                </a:lnTo>
                                <a:lnTo>
                                  <a:pt x="2382012" y="181444"/>
                                </a:lnTo>
                                <a:lnTo>
                                  <a:pt x="2384582" y="195014"/>
                                </a:lnTo>
                                <a:lnTo>
                                  <a:pt x="2387254" y="232434"/>
                                </a:lnTo>
                                <a:lnTo>
                                  <a:pt x="2389825" y="217733"/>
                                </a:lnTo>
                                <a:lnTo>
                                  <a:pt x="2392498" y="200771"/>
                                </a:lnTo>
                                <a:lnTo>
                                  <a:pt x="2395068" y="226780"/>
                                </a:lnTo>
                                <a:lnTo>
                                  <a:pt x="2397741" y="214340"/>
                                </a:lnTo>
                                <a:lnTo>
                                  <a:pt x="2400311" y="210948"/>
                                </a:lnTo>
                                <a:lnTo>
                                  <a:pt x="2402983" y="215471"/>
                                </a:lnTo>
                                <a:lnTo>
                                  <a:pt x="2405553" y="187099"/>
                                </a:lnTo>
                                <a:lnTo>
                                  <a:pt x="2408226" y="226780"/>
                                </a:lnTo>
                                <a:lnTo>
                                  <a:pt x="2410796" y="232434"/>
                                </a:lnTo>
                                <a:lnTo>
                                  <a:pt x="2413469" y="201902"/>
                                </a:lnTo>
                                <a:lnTo>
                                  <a:pt x="2416039" y="188229"/>
                                </a:lnTo>
                                <a:lnTo>
                                  <a:pt x="2418712" y="165613"/>
                                </a:lnTo>
                                <a:lnTo>
                                  <a:pt x="2421282" y="200771"/>
                                </a:lnTo>
                                <a:lnTo>
                                  <a:pt x="2423955" y="189360"/>
                                </a:lnTo>
                                <a:lnTo>
                                  <a:pt x="2426525" y="219994"/>
                                </a:lnTo>
                                <a:lnTo>
                                  <a:pt x="2429198" y="209817"/>
                                </a:lnTo>
                                <a:lnTo>
                                  <a:pt x="2431768" y="167874"/>
                                </a:lnTo>
                                <a:lnTo>
                                  <a:pt x="2434441" y="178052"/>
                                </a:lnTo>
                                <a:lnTo>
                                  <a:pt x="2437010" y="176921"/>
                                </a:lnTo>
                                <a:lnTo>
                                  <a:pt x="2439683" y="185967"/>
                                </a:lnTo>
                                <a:lnTo>
                                  <a:pt x="2442253" y="128193"/>
                                </a:lnTo>
                                <a:lnTo>
                                  <a:pt x="2444926" y="200771"/>
                                </a:lnTo>
                                <a:lnTo>
                                  <a:pt x="2447496" y="205294"/>
                                </a:lnTo>
                                <a:lnTo>
                                  <a:pt x="2450066" y="169005"/>
                                </a:lnTo>
                                <a:lnTo>
                                  <a:pt x="2452739" y="189360"/>
                                </a:lnTo>
                                <a:lnTo>
                                  <a:pt x="2455309" y="142894"/>
                                </a:lnTo>
                                <a:lnTo>
                                  <a:pt x="2457982" y="174659"/>
                                </a:lnTo>
                                <a:lnTo>
                                  <a:pt x="2460552" y="165613"/>
                                </a:lnTo>
                                <a:lnTo>
                                  <a:pt x="2463225" y="190491"/>
                                </a:lnTo>
                                <a:lnTo>
                                  <a:pt x="2465795" y="226780"/>
                                </a:lnTo>
                                <a:lnTo>
                                  <a:pt x="2468468" y="166743"/>
                                </a:lnTo>
                                <a:lnTo>
                                  <a:pt x="2471038" y="176921"/>
                                </a:lnTo>
                                <a:lnTo>
                                  <a:pt x="2473711" y="165613"/>
                                </a:lnTo>
                                <a:lnTo>
                                  <a:pt x="2476281" y="153071"/>
                                </a:lnTo>
                                <a:lnTo>
                                  <a:pt x="2478953" y="163351"/>
                                </a:lnTo>
                                <a:lnTo>
                                  <a:pt x="2481524" y="209817"/>
                                </a:lnTo>
                                <a:lnTo>
                                  <a:pt x="2484197" y="184837"/>
                                </a:lnTo>
                                <a:lnTo>
                                  <a:pt x="2486766" y="203033"/>
                                </a:lnTo>
                                <a:lnTo>
                                  <a:pt x="2489439" y="160986"/>
                                </a:lnTo>
                                <a:lnTo>
                                  <a:pt x="2492009" y="180313"/>
                                </a:lnTo>
                                <a:lnTo>
                                  <a:pt x="2494682" y="182575"/>
                                </a:lnTo>
                                <a:lnTo>
                                  <a:pt x="2497252" y="170136"/>
                                </a:lnTo>
                                <a:lnTo>
                                  <a:pt x="2499925" y="203033"/>
                                </a:lnTo>
                                <a:lnTo>
                                  <a:pt x="2502495" y="217733"/>
                                </a:lnTo>
                                <a:lnTo>
                                  <a:pt x="2505168" y="182575"/>
                                </a:lnTo>
                                <a:lnTo>
                                  <a:pt x="2507738" y="167874"/>
                                </a:lnTo>
                                <a:lnTo>
                                  <a:pt x="2510411" y="185967"/>
                                </a:lnTo>
                                <a:lnTo>
                                  <a:pt x="2512981" y="132716"/>
                                </a:lnTo>
                                <a:lnTo>
                                  <a:pt x="2515654" y="174659"/>
                                </a:lnTo>
                                <a:lnTo>
                                  <a:pt x="2518224" y="204164"/>
                                </a:lnTo>
                                <a:lnTo>
                                  <a:pt x="2520897" y="244976"/>
                                </a:lnTo>
                                <a:lnTo>
                                  <a:pt x="2523467" y="174659"/>
                                </a:lnTo>
                                <a:lnTo>
                                  <a:pt x="2526139" y="201902"/>
                                </a:lnTo>
                                <a:lnTo>
                                  <a:pt x="2528709" y="173528"/>
                                </a:lnTo>
                                <a:lnTo>
                                  <a:pt x="2531382" y="162220"/>
                                </a:lnTo>
                                <a:lnTo>
                                  <a:pt x="2533952" y="209817"/>
                                </a:lnTo>
                                <a:lnTo>
                                  <a:pt x="2536625" y="237060"/>
                                </a:lnTo>
                                <a:lnTo>
                                  <a:pt x="2539195" y="234696"/>
                                </a:lnTo>
                                <a:lnTo>
                                  <a:pt x="2541868" y="212079"/>
                                </a:lnTo>
                                <a:lnTo>
                                  <a:pt x="2544438" y="192753"/>
                                </a:lnTo>
                                <a:lnTo>
                                  <a:pt x="2547111" y="178052"/>
                                </a:lnTo>
                                <a:lnTo>
                                  <a:pt x="2549681" y="130455"/>
                                </a:lnTo>
                                <a:lnTo>
                                  <a:pt x="2552354" y="141763"/>
                                </a:lnTo>
                                <a:lnTo>
                                  <a:pt x="2554924" y="213209"/>
                                </a:lnTo>
                                <a:lnTo>
                                  <a:pt x="2557597" y="244976"/>
                                </a:lnTo>
                                <a:lnTo>
                                  <a:pt x="2560167" y="201902"/>
                                </a:lnTo>
                                <a:lnTo>
                                  <a:pt x="2562840" y="188229"/>
                                </a:lnTo>
                                <a:lnTo>
                                  <a:pt x="2565410" y="219994"/>
                                </a:lnTo>
                                <a:lnTo>
                                  <a:pt x="2568083" y="191622"/>
                                </a:lnTo>
                                <a:lnTo>
                                  <a:pt x="2570653" y="174659"/>
                                </a:lnTo>
                                <a:lnTo>
                                  <a:pt x="2573325" y="214340"/>
                                </a:lnTo>
                                <a:lnTo>
                                  <a:pt x="2575895" y="233564"/>
                                </a:lnTo>
                                <a:lnTo>
                                  <a:pt x="2578568" y="156463"/>
                                </a:lnTo>
                                <a:lnTo>
                                  <a:pt x="2581138" y="191622"/>
                                </a:lnTo>
                                <a:lnTo>
                                  <a:pt x="2583708" y="195014"/>
                                </a:lnTo>
                                <a:lnTo>
                                  <a:pt x="2586381" y="173528"/>
                                </a:lnTo>
                                <a:lnTo>
                                  <a:pt x="2588951" y="170136"/>
                                </a:lnTo>
                                <a:lnTo>
                                  <a:pt x="2591624" y="238190"/>
                                </a:lnTo>
                                <a:lnTo>
                                  <a:pt x="2594194" y="248368"/>
                                </a:lnTo>
                                <a:lnTo>
                                  <a:pt x="2596867" y="166743"/>
                                </a:lnTo>
                                <a:lnTo>
                                  <a:pt x="2599437" y="193883"/>
                                </a:lnTo>
                                <a:lnTo>
                                  <a:pt x="2602110" y="180313"/>
                                </a:lnTo>
                                <a:lnTo>
                                  <a:pt x="2604680" y="184837"/>
                                </a:lnTo>
                                <a:lnTo>
                                  <a:pt x="2607353" y="185967"/>
                                </a:lnTo>
                                <a:lnTo>
                                  <a:pt x="2609923" y="205294"/>
                                </a:lnTo>
                                <a:lnTo>
                                  <a:pt x="2612596" y="193883"/>
                                </a:lnTo>
                                <a:lnTo>
                                  <a:pt x="2615166" y="171267"/>
                                </a:lnTo>
                                <a:lnTo>
                                  <a:pt x="2617838" y="213209"/>
                                </a:lnTo>
                                <a:lnTo>
                                  <a:pt x="2620408" y="201902"/>
                                </a:lnTo>
                                <a:lnTo>
                                  <a:pt x="2623081" y="175790"/>
                                </a:lnTo>
                                <a:lnTo>
                                  <a:pt x="2625651" y="181444"/>
                                </a:lnTo>
                                <a:lnTo>
                                  <a:pt x="2628324" y="230172"/>
                                </a:lnTo>
                                <a:lnTo>
                                  <a:pt x="2630894" y="226780"/>
                                </a:lnTo>
                                <a:lnTo>
                                  <a:pt x="2633567" y="193883"/>
                                </a:lnTo>
                                <a:lnTo>
                                  <a:pt x="2636137" y="199640"/>
                                </a:lnTo>
                                <a:lnTo>
                                  <a:pt x="2638810" y="201902"/>
                                </a:lnTo>
                                <a:lnTo>
                                  <a:pt x="2641380" y="201902"/>
                                </a:lnTo>
                                <a:lnTo>
                                  <a:pt x="2644053" y="171267"/>
                                </a:lnTo>
                                <a:lnTo>
                                  <a:pt x="2646623" y="224518"/>
                                </a:lnTo>
                                <a:lnTo>
                                  <a:pt x="2649295" y="238190"/>
                                </a:lnTo>
                                <a:lnTo>
                                  <a:pt x="2651865" y="199640"/>
                                </a:lnTo>
                                <a:lnTo>
                                  <a:pt x="2654538" y="181444"/>
                                </a:lnTo>
                                <a:lnTo>
                                  <a:pt x="2657108" y="189360"/>
                                </a:lnTo>
                                <a:lnTo>
                                  <a:pt x="2659781" y="199640"/>
                                </a:lnTo>
                                <a:lnTo>
                                  <a:pt x="2662351" y="181444"/>
                                </a:lnTo>
                                <a:lnTo>
                                  <a:pt x="2665024" y="218864"/>
                                </a:lnTo>
                                <a:lnTo>
                                  <a:pt x="2667594" y="252892"/>
                                </a:lnTo>
                                <a:lnTo>
                                  <a:pt x="2670267" y="160986"/>
                                </a:lnTo>
                                <a:lnTo>
                                  <a:pt x="2672837" y="164482"/>
                                </a:lnTo>
                                <a:lnTo>
                                  <a:pt x="2675510" y="179183"/>
                                </a:lnTo>
                                <a:lnTo>
                                  <a:pt x="2678080" y="207556"/>
                                </a:lnTo>
                                <a:lnTo>
                                  <a:pt x="2680753" y="158725"/>
                                </a:lnTo>
                                <a:lnTo>
                                  <a:pt x="2683323" y="212079"/>
                                </a:lnTo>
                                <a:lnTo>
                                  <a:pt x="2685995" y="226780"/>
                                </a:lnTo>
                                <a:lnTo>
                                  <a:pt x="2688565" y="172397"/>
                                </a:lnTo>
                                <a:lnTo>
                                  <a:pt x="2691239" y="185967"/>
                                </a:lnTo>
                                <a:lnTo>
                                  <a:pt x="2693809" y="162220"/>
                                </a:lnTo>
                                <a:lnTo>
                                  <a:pt x="2696482" y="158725"/>
                                </a:lnTo>
                                <a:lnTo>
                                  <a:pt x="2699052" y="185967"/>
                                </a:lnTo>
                                <a:lnTo>
                                  <a:pt x="2701724" y="247237"/>
                                </a:lnTo>
                                <a:lnTo>
                                  <a:pt x="2704294" y="250630"/>
                                </a:lnTo>
                                <a:lnTo>
                                  <a:pt x="2706967" y="178052"/>
                                </a:lnTo>
                                <a:lnTo>
                                  <a:pt x="2709537" y="208686"/>
                                </a:lnTo>
                                <a:lnTo>
                                  <a:pt x="2712210" y="193883"/>
                                </a:lnTo>
                                <a:lnTo>
                                  <a:pt x="2714780" y="183706"/>
                                </a:lnTo>
                                <a:lnTo>
                                  <a:pt x="2717453" y="158725"/>
                                </a:lnTo>
                                <a:lnTo>
                                  <a:pt x="2720023" y="237060"/>
                                </a:lnTo>
                                <a:lnTo>
                                  <a:pt x="2722593" y="252892"/>
                                </a:lnTo>
                                <a:lnTo>
                                  <a:pt x="2725266" y="221125"/>
                                </a:lnTo>
                                <a:lnTo>
                                  <a:pt x="2727836" y="214340"/>
                                </a:lnTo>
                                <a:lnTo>
                                  <a:pt x="2730509" y="201902"/>
                                </a:lnTo>
                                <a:lnTo>
                                  <a:pt x="2733079" y="171267"/>
                                </a:lnTo>
                                <a:lnTo>
                                  <a:pt x="2735751" y="162220"/>
                                </a:lnTo>
                                <a:lnTo>
                                  <a:pt x="2738321" y="174659"/>
                                </a:lnTo>
                                <a:lnTo>
                                  <a:pt x="2740994" y="241583"/>
                                </a:lnTo>
                                <a:lnTo>
                                  <a:pt x="2743564" y="185967"/>
                                </a:lnTo>
                                <a:lnTo>
                                  <a:pt x="2746238" y="199640"/>
                                </a:lnTo>
                                <a:lnTo>
                                  <a:pt x="2748808" y="209817"/>
                                </a:lnTo>
                                <a:lnTo>
                                  <a:pt x="2751480" y="189360"/>
                                </a:lnTo>
                                <a:lnTo>
                                  <a:pt x="2754050" y="199640"/>
                                </a:lnTo>
                                <a:lnTo>
                                  <a:pt x="2756723" y="215471"/>
                                </a:lnTo>
                                <a:lnTo>
                                  <a:pt x="2759293" y="249499"/>
                                </a:lnTo>
                                <a:lnTo>
                                  <a:pt x="2761966" y="173528"/>
                                </a:lnTo>
                                <a:lnTo>
                                  <a:pt x="2764536" y="208686"/>
                                </a:lnTo>
                                <a:lnTo>
                                  <a:pt x="2767209" y="144025"/>
                                </a:lnTo>
                                <a:lnTo>
                                  <a:pt x="2769779" y="178052"/>
                                </a:lnTo>
                                <a:lnTo>
                                  <a:pt x="2772451" y="174659"/>
                                </a:lnTo>
                                <a:lnTo>
                                  <a:pt x="2775021" y="235929"/>
                                </a:lnTo>
                                <a:lnTo>
                                  <a:pt x="2777695" y="216602"/>
                                </a:lnTo>
                                <a:lnTo>
                                  <a:pt x="2780265" y="213209"/>
                                </a:lnTo>
                                <a:lnTo>
                                  <a:pt x="2782937" y="176921"/>
                                </a:lnTo>
                                <a:lnTo>
                                  <a:pt x="2785507" y="208686"/>
                                </a:lnTo>
                                <a:lnTo>
                                  <a:pt x="2788180" y="150809"/>
                                </a:lnTo>
                                <a:lnTo>
                                  <a:pt x="2790750" y="172397"/>
                                </a:lnTo>
                                <a:lnTo>
                                  <a:pt x="2793423" y="199640"/>
                                </a:lnTo>
                                <a:lnTo>
                                  <a:pt x="2795993" y="235929"/>
                                </a:lnTo>
                                <a:lnTo>
                                  <a:pt x="2798666" y="195014"/>
                                </a:lnTo>
                                <a:lnTo>
                                  <a:pt x="2801236" y="200771"/>
                                </a:lnTo>
                                <a:lnTo>
                                  <a:pt x="2803909" y="191622"/>
                                </a:lnTo>
                                <a:lnTo>
                                  <a:pt x="2806479" y="174659"/>
                                </a:lnTo>
                                <a:lnTo>
                                  <a:pt x="2809152" y="187099"/>
                                </a:lnTo>
                                <a:lnTo>
                                  <a:pt x="2811722" y="221125"/>
                                </a:lnTo>
                                <a:lnTo>
                                  <a:pt x="2814395" y="235929"/>
                                </a:lnTo>
                                <a:lnTo>
                                  <a:pt x="2816965" y="196145"/>
                                </a:lnTo>
                                <a:lnTo>
                                  <a:pt x="2819637" y="203033"/>
                                </a:lnTo>
                                <a:lnTo>
                                  <a:pt x="2822207" y="196145"/>
                                </a:lnTo>
                                <a:lnTo>
                                  <a:pt x="2824880" y="182575"/>
                                </a:lnTo>
                                <a:lnTo>
                                  <a:pt x="2827450" y="217733"/>
                                </a:lnTo>
                                <a:lnTo>
                                  <a:pt x="2830124" y="203033"/>
                                </a:lnTo>
                                <a:lnTo>
                                  <a:pt x="2832693" y="240452"/>
                                </a:lnTo>
                                <a:lnTo>
                                  <a:pt x="2835366" y="166743"/>
                                </a:lnTo>
                                <a:lnTo>
                                  <a:pt x="2837936" y="171267"/>
                                </a:lnTo>
                                <a:lnTo>
                                  <a:pt x="2840609" y="184837"/>
                                </a:lnTo>
                                <a:lnTo>
                                  <a:pt x="2843179" y="209817"/>
                                </a:lnTo>
                                <a:lnTo>
                                  <a:pt x="2845852" y="178052"/>
                                </a:lnTo>
                                <a:lnTo>
                                  <a:pt x="2848422" y="193883"/>
                                </a:lnTo>
                                <a:lnTo>
                                  <a:pt x="2851095" y="237060"/>
                                </a:lnTo>
                                <a:lnTo>
                                  <a:pt x="2853665" y="184837"/>
                                </a:lnTo>
                                <a:lnTo>
                                  <a:pt x="2856235" y="181444"/>
                                </a:lnTo>
                                <a:lnTo>
                                  <a:pt x="2858908" y="176921"/>
                                </a:lnTo>
                                <a:lnTo>
                                  <a:pt x="2861478" y="183706"/>
                                </a:lnTo>
                                <a:lnTo>
                                  <a:pt x="2864150" y="173528"/>
                                </a:lnTo>
                                <a:lnTo>
                                  <a:pt x="2866720" y="240452"/>
                                </a:lnTo>
                                <a:lnTo>
                                  <a:pt x="2869393" y="212079"/>
                                </a:lnTo>
                                <a:lnTo>
                                  <a:pt x="2871963" y="180313"/>
                                </a:lnTo>
                                <a:lnTo>
                                  <a:pt x="2874636" y="155332"/>
                                </a:lnTo>
                                <a:lnTo>
                                  <a:pt x="2877206" y="187099"/>
                                </a:lnTo>
                                <a:lnTo>
                                  <a:pt x="2879879" y="171267"/>
                                </a:lnTo>
                                <a:lnTo>
                                  <a:pt x="2882449" y="147417"/>
                                </a:lnTo>
                                <a:lnTo>
                                  <a:pt x="2885122" y="222256"/>
                                </a:lnTo>
                                <a:lnTo>
                                  <a:pt x="2887692" y="246106"/>
                                </a:lnTo>
                                <a:lnTo>
                                  <a:pt x="2890365" y="167874"/>
                                </a:lnTo>
                                <a:lnTo>
                                  <a:pt x="2892935" y="176921"/>
                                </a:lnTo>
                                <a:lnTo>
                                  <a:pt x="2895608" y="213209"/>
                                </a:lnTo>
                                <a:lnTo>
                                  <a:pt x="2898178" y="170136"/>
                                </a:lnTo>
                                <a:lnTo>
                                  <a:pt x="2900851" y="141763"/>
                                </a:lnTo>
                                <a:lnTo>
                                  <a:pt x="2903421" y="204164"/>
                                </a:lnTo>
                                <a:lnTo>
                                  <a:pt x="2906093" y="226780"/>
                                </a:lnTo>
                                <a:lnTo>
                                  <a:pt x="2908663" y="203033"/>
                                </a:lnTo>
                                <a:lnTo>
                                  <a:pt x="2911336" y="185967"/>
                                </a:lnTo>
                                <a:lnTo>
                                  <a:pt x="2913906" y="189360"/>
                                </a:lnTo>
                                <a:lnTo>
                                  <a:pt x="2916579" y="184837"/>
                                </a:lnTo>
                                <a:lnTo>
                                  <a:pt x="2919149" y="144025"/>
                                </a:lnTo>
                                <a:lnTo>
                                  <a:pt x="2921822" y="221125"/>
                                </a:lnTo>
                                <a:lnTo>
                                  <a:pt x="2924392" y="207556"/>
                                </a:lnTo>
                                <a:lnTo>
                                  <a:pt x="2927065" y="158725"/>
                                </a:lnTo>
                                <a:lnTo>
                                  <a:pt x="2929635" y="185967"/>
                                </a:lnTo>
                                <a:lnTo>
                                  <a:pt x="2932308" y="164482"/>
                                </a:lnTo>
                                <a:lnTo>
                                  <a:pt x="2934878" y="185967"/>
                                </a:lnTo>
                                <a:lnTo>
                                  <a:pt x="2937551" y="147417"/>
                                </a:lnTo>
                                <a:lnTo>
                                  <a:pt x="2940121" y="226780"/>
                                </a:lnTo>
                                <a:lnTo>
                                  <a:pt x="2942794" y="216602"/>
                                </a:lnTo>
                                <a:lnTo>
                                  <a:pt x="2945364" y="195014"/>
                                </a:lnTo>
                                <a:lnTo>
                                  <a:pt x="2948036" y="179183"/>
                                </a:lnTo>
                                <a:lnTo>
                                  <a:pt x="2950606" y="192753"/>
                                </a:lnTo>
                                <a:lnTo>
                                  <a:pt x="2953279" y="175790"/>
                                </a:lnTo>
                                <a:lnTo>
                                  <a:pt x="2955849" y="183706"/>
                                </a:lnTo>
                                <a:lnTo>
                                  <a:pt x="2958522" y="218864"/>
                                </a:lnTo>
                                <a:lnTo>
                                  <a:pt x="2961092" y="223387"/>
                                </a:lnTo>
                                <a:lnTo>
                                  <a:pt x="2963765" y="191622"/>
                                </a:lnTo>
                                <a:lnTo>
                                  <a:pt x="2966335" y="196145"/>
                                </a:lnTo>
                                <a:lnTo>
                                  <a:pt x="2969008" y="198509"/>
                                </a:lnTo>
                                <a:lnTo>
                                  <a:pt x="2971578" y="175790"/>
                                </a:lnTo>
                                <a:lnTo>
                                  <a:pt x="2974251" y="178052"/>
                                </a:lnTo>
                                <a:lnTo>
                                  <a:pt x="2976821" y="226780"/>
                                </a:lnTo>
                                <a:lnTo>
                                  <a:pt x="2979494" y="221125"/>
                                </a:lnTo>
                                <a:lnTo>
                                  <a:pt x="2982064" y="193883"/>
                                </a:lnTo>
                                <a:lnTo>
                                  <a:pt x="2984737" y="201902"/>
                                </a:lnTo>
                                <a:lnTo>
                                  <a:pt x="2987307" y="178052"/>
                                </a:lnTo>
                                <a:lnTo>
                                  <a:pt x="2989877" y="148548"/>
                                </a:lnTo>
                                <a:lnTo>
                                  <a:pt x="2992550" y="155332"/>
                                </a:lnTo>
                                <a:lnTo>
                                  <a:pt x="2995120" y="231303"/>
                                </a:lnTo>
                                <a:lnTo>
                                  <a:pt x="2997792" y="217733"/>
                                </a:lnTo>
                                <a:lnTo>
                                  <a:pt x="3000362" y="170136"/>
                                </a:lnTo>
                                <a:lnTo>
                                  <a:pt x="3003035" y="173528"/>
                                </a:lnTo>
                                <a:lnTo>
                                  <a:pt x="3005605" y="195014"/>
                                </a:lnTo>
                                <a:lnTo>
                                  <a:pt x="3008278" y="157594"/>
                                </a:lnTo>
                                <a:lnTo>
                                  <a:pt x="3010848" y="174659"/>
                                </a:lnTo>
                                <a:lnTo>
                                  <a:pt x="3013521" y="187099"/>
                                </a:lnTo>
                                <a:lnTo>
                                  <a:pt x="3016091" y="187099"/>
                                </a:lnTo>
                                <a:lnTo>
                                  <a:pt x="3018764" y="160986"/>
                                </a:lnTo>
                                <a:lnTo>
                                  <a:pt x="3021334" y="191622"/>
                                </a:lnTo>
                                <a:lnTo>
                                  <a:pt x="3024007" y="131586"/>
                                </a:lnTo>
                                <a:lnTo>
                                  <a:pt x="3026577" y="165613"/>
                                </a:lnTo>
                                <a:lnTo>
                                  <a:pt x="3029250" y="165613"/>
                                </a:lnTo>
                                <a:lnTo>
                                  <a:pt x="3031820" y="226780"/>
                                </a:lnTo>
                                <a:lnTo>
                                  <a:pt x="3034492" y="213209"/>
                                </a:lnTo>
                                <a:lnTo>
                                  <a:pt x="3037062" y="180313"/>
                                </a:lnTo>
                                <a:lnTo>
                                  <a:pt x="3039735" y="166743"/>
                                </a:lnTo>
                                <a:lnTo>
                                  <a:pt x="3042305" y="162220"/>
                                </a:lnTo>
                                <a:lnTo>
                                  <a:pt x="3044978" y="157594"/>
                                </a:lnTo>
                                <a:lnTo>
                                  <a:pt x="3047548" y="184837"/>
                                </a:lnTo>
                                <a:lnTo>
                                  <a:pt x="3050221" y="221125"/>
                                </a:lnTo>
                                <a:lnTo>
                                  <a:pt x="3052791" y="208686"/>
                                </a:lnTo>
                                <a:lnTo>
                                  <a:pt x="3055464" y="173528"/>
                                </a:lnTo>
                                <a:lnTo>
                                  <a:pt x="3058034" y="169005"/>
                                </a:lnTo>
                                <a:lnTo>
                                  <a:pt x="3060707" y="172397"/>
                                </a:lnTo>
                                <a:lnTo>
                                  <a:pt x="3063277" y="175790"/>
                                </a:lnTo>
                                <a:lnTo>
                                  <a:pt x="3065950" y="149678"/>
                                </a:lnTo>
                                <a:lnTo>
                                  <a:pt x="3068520" y="184837"/>
                                </a:lnTo>
                                <a:lnTo>
                                  <a:pt x="3071193" y="223387"/>
                                </a:lnTo>
                                <a:lnTo>
                                  <a:pt x="3073763" y="148548"/>
                                </a:lnTo>
                                <a:lnTo>
                                  <a:pt x="3076436" y="148548"/>
                                </a:lnTo>
                                <a:lnTo>
                                  <a:pt x="3079006" y="187099"/>
                                </a:lnTo>
                                <a:lnTo>
                                  <a:pt x="3081678" y="170136"/>
                                </a:lnTo>
                                <a:lnTo>
                                  <a:pt x="3084248" y="159855"/>
                                </a:lnTo>
                                <a:lnTo>
                                  <a:pt x="3086921" y="184837"/>
                                </a:lnTo>
                                <a:lnTo>
                                  <a:pt x="3089491" y="212079"/>
                                </a:lnTo>
                                <a:lnTo>
                                  <a:pt x="3092164" y="171267"/>
                                </a:lnTo>
                                <a:lnTo>
                                  <a:pt x="3094734" y="214340"/>
                                </a:lnTo>
                                <a:lnTo>
                                  <a:pt x="3097407" y="199640"/>
                                </a:lnTo>
                                <a:lnTo>
                                  <a:pt x="3099977" y="153071"/>
                                </a:lnTo>
                                <a:lnTo>
                                  <a:pt x="3102650" y="154201"/>
                                </a:lnTo>
                                <a:lnTo>
                                  <a:pt x="3105220" y="205294"/>
                                </a:lnTo>
                                <a:lnTo>
                                  <a:pt x="3107893" y="218864"/>
                                </a:lnTo>
                                <a:lnTo>
                                  <a:pt x="3110463" y="159855"/>
                                </a:lnTo>
                                <a:lnTo>
                                  <a:pt x="3113136" y="232434"/>
                                </a:lnTo>
                                <a:lnTo>
                                  <a:pt x="3115706" y="160986"/>
                                </a:lnTo>
                                <a:lnTo>
                                  <a:pt x="3118378" y="175790"/>
                                </a:lnTo>
                                <a:lnTo>
                                  <a:pt x="3120948" y="127062"/>
                                </a:lnTo>
                                <a:lnTo>
                                  <a:pt x="3123621" y="215471"/>
                                </a:lnTo>
                                <a:lnTo>
                                  <a:pt x="3126191" y="200771"/>
                                </a:lnTo>
                                <a:lnTo>
                                  <a:pt x="3128761" y="146286"/>
                                </a:lnTo>
                                <a:lnTo>
                                  <a:pt x="3131434" y="195014"/>
                                </a:lnTo>
                                <a:lnTo>
                                  <a:pt x="3134004" y="173528"/>
                                </a:lnTo>
                                <a:lnTo>
                                  <a:pt x="3136677" y="176921"/>
                                </a:lnTo>
                                <a:lnTo>
                                  <a:pt x="3139247" y="145155"/>
                                </a:lnTo>
                                <a:lnTo>
                                  <a:pt x="3141920" y="215471"/>
                                </a:lnTo>
                                <a:lnTo>
                                  <a:pt x="3144490" y="256284"/>
                                </a:lnTo>
                                <a:lnTo>
                                  <a:pt x="3147163" y="165613"/>
                                </a:lnTo>
                                <a:lnTo>
                                  <a:pt x="3149733" y="156463"/>
                                </a:lnTo>
                                <a:lnTo>
                                  <a:pt x="3152405" y="142894"/>
                                </a:lnTo>
                                <a:lnTo>
                                  <a:pt x="3154976" y="154201"/>
                                </a:lnTo>
                                <a:lnTo>
                                  <a:pt x="3157648" y="153071"/>
                                </a:lnTo>
                                <a:lnTo>
                                  <a:pt x="3160218" y="219994"/>
                                </a:lnTo>
                                <a:lnTo>
                                  <a:pt x="3162892" y="207556"/>
                                </a:lnTo>
                                <a:lnTo>
                                  <a:pt x="3165462" y="166743"/>
                                </a:lnTo>
                                <a:lnTo>
                                  <a:pt x="3168134" y="198509"/>
                                </a:lnTo>
                                <a:lnTo>
                                  <a:pt x="3170704" y="153071"/>
                                </a:lnTo>
                                <a:lnTo>
                                  <a:pt x="3173377" y="171267"/>
                                </a:lnTo>
                                <a:lnTo>
                                  <a:pt x="3175947" y="165613"/>
                                </a:lnTo>
                                <a:lnTo>
                                  <a:pt x="3178620" y="222256"/>
                                </a:lnTo>
                                <a:lnTo>
                                  <a:pt x="3181190" y="218864"/>
                                </a:lnTo>
                                <a:lnTo>
                                  <a:pt x="3183863" y="178052"/>
                                </a:lnTo>
                                <a:lnTo>
                                  <a:pt x="3186433" y="163351"/>
                                </a:lnTo>
                                <a:lnTo>
                                  <a:pt x="3189106" y="140632"/>
                                </a:lnTo>
                                <a:lnTo>
                                  <a:pt x="3191676" y="169005"/>
                                </a:lnTo>
                                <a:lnTo>
                                  <a:pt x="3194349" y="137240"/>
                                </a:lnTo>
                                <a:lnTo>
                                  <a:pt x="3196919" y="180313"/>
                                </a:lnTo>
                                <a:lnTo>
                                  <a:pt x="3199592" y="207556"/>
                                </a:lnTo>
                                <a:lnTo>
                                  <a:pt x="3202162" y="133847"/>
                                </a:lnTo>
                                <a:lnTo>
                                  <a:pt x="3204834" y="187099"/>
                                </a:lnTo>
                                <a:lnTo>
                                  <a:pt x="3207404" y="189360"/>
                                </a:lnTo>
                                <a:lnTo>
                                  <a:pt x="3210077" y="171267"/>
                                </a:lnTo>
                                <a:lnTo>
                                  <a:pt x="3212647" y="119044"/>
                                </a:lnTo>
                                <a:lnTo>
                                  <a:pt x="3215320" y="197276"/>
                                </a:lnTo>
                                <a:lnTo>
                                  <a:pt x="3217890" y="201902"/>
                                </a:lnTo>
                                <a:lnTo>
                                  <a:pt x="3220563" y="159855"/>
                                </a:lnTo>
                                <a:lnTo>
                                  <a:pt x="3223133" y="188229"/>
                                </a:lnTo>
                                <a:lnTo>
                                  <a:pt x="3225806" y="165613"/>
                                </a:lnTo>
                                <a:lnTo>
                                  <a:pt x="3228376" y="171267"/>
                                </a:lnTo>
                                <a:lnTo>
                                  <a:pt x="3231049" y="157594"/>
                                </a:lnTo>
                                <a:lnTo>
                                  <a:pt x="3233619" y="191622"/>
                                </a:lnTo>
                                <a:lnTo>
                                  <a:pt x="3236292" y="229041"/>
                                </a:lnTo>
                                <a:lnTo>
                                  <a:pt x="3238862" y="154201"/>
                                </a:lnTo>
                                <a:lnTo>
                                  <a:pt x="3241534" y="193883"/>
                                </a:lnTo>
                                <a:lnTo>
                                  <a:pt x="3244104" y="181444"/>
                                </a:lnTo>
                                <a:lnTo>
                                  <a:pt x="3246778" y="174659"/>
                                </a:lnTo>
                                <a:lnTo>
                                  <a:pt x="3249348" y="181444"/>
                                </a:lnTo>
                                <a:lnTo>
                                  <a:pt x="3252020" y="209817"/>
                                </a:lnTo>
                                <a:lnTo>
                                  <a:pt x="3254590" y="212079"/>
                                </a:lnTo>
                                <a:lnTo>
                                  <a:pt x="3257263" y="189360"/>
                                </a:lnTo>
                                <a:lnTo>
                                  <a:pt x="3259833" y="191622"/>
                                </a:lnTo>
                                <a:lnTo>
                                  <a:pt x="3262403" y="158725"/>
                                </a:lnTo>
                                <a:lnTo>
                                  <a:pt x="3265076" y="149678"/>
                                </a:lnTo>
                                <a:lnTo>
                                  <a:pt x="3267646" y="175790"/>
                                </a:lnTo>
                                <a:lnTo>
                                  <a:pt x="3270319" y="219994"/>
                                </a:lnTo>
                                <a:lnTo>
                                  <a:pt x="3272889" y="212079"/>
                                </a:lnTo>
                                <a:lnTo>
                                  <a:pt x="3275562" y="157594"/>
                                </a:lnTo>
                                <a:lnTo>
                                  <a:pt x="3278132" y="165613"/>
                                </a:lnTo>
                                <a:lnTo>
                                  <a:pt x="3280805" y="175790"/>
                                </a:lnTo>
                                <a:lnTo>
                                  <a:pt x="3283375" y="155332"/>
                                </a:lnTo>
                                <a:lnTo>
                                  <a:pt x="3286047" y="176921"/>
                                </a:lnTo>
                                <a:lnTo>
                                  <a:pt x="3288618" y="197276"/>
                                </a:lnTo>
                                <a:lnTo>
                                  <a:pt x="3291290" y="210948"/>
                                </a:lnTo>
                                <a:lnTo>
                                  <a:pt x="3293860" y="166743"/>
                                </a:lnTo>
                                <a:lnTo>
                                  <a:pt x="3296533" y="180313"/>
                                </a:lnTo>
                                <a:lnTo>
                                  <a:pt x="3299103" y="165613"/>
                                </a:lnTo>
                                <a:lnTo>
                                  <a:pt x="3301776" y="136109"/>
                                </a:lnTo>
                                <a:lnTo>
                                  <a:pt x="3304346" y="120175"/>
                                </a:lnTo>
                                <a:lnTo>
                                  <a:pt x="3307019" y="217733"/>
                                </a:lnTo>
                                <a:lnTo>
                                  <a:pt x="3309589" y="209817"/>
                                </a:lnTo>
                                <a:lnTo>
                                  <a:pt x="3312262" y="201902"/>
                                </a:lnTo>
                                <a:lnTo>
                                  <a:pt x="3314832" y="197276"/>
                                </a:lnTo>
                                <a:lnTo>
                                  <a:pt x="3317505" y="185967"/>
                                </a:lnTo>
                                <a:lnTo>
                                  <a:pt x="3320075" y="184837"/>
                                </a:lnTo>
                                <a:lnTo>
                                  <a:pt x="3322748" y="166743"/>
                                </a:lnTo>
                                <a:lnTo>
                                  <a:pt x="3325318" y="203033"/>
                                </a:lnTo>
                                <a:lnTo>
                                  <a:pt x="3327990" y="207556"/>
                                </a:lnTo>
                                <a:lnTo>
                                  <a:pt x="3330560" y="144025"/>
                                </a:lnTo>
                                <a:lnTo>
                                  <a:pt x="3333233" y="197276"/>
                                </a:lnTo>
                                <a:lnTo>
                                  <a:pt x="3335803" y="174659"/>
                                </a:lnTo>
                                <a:lnTo>
                                  <a:pt x="3338476" y="164482"/>
                                </a:lnTo>
                                <a:lnTo>
                                  <a:pt x="3341046" y="178052"/>
                                </a:lnTo>
                                <a:lnTo>
                                  <a:pt x="3343719" y="216602"/>
                                </a:lnTo>
                                <a:lnTo>
                                  <a:pt x="3346289" y="234696"/>
                                </a:lnTo>
                                <a:lnTo>
                                  <a:pt x="3348962" y="160986"/>
                                </a:lnTo>
                                <a:lnTo>
                                  <a:pt x="3351532" y="176921"/>
                                </a:lnTo>
                                <a:lnTo>
                                  <a:pt x="3354205" y="171267"/>
                                </a:lnTo>
                                <a:lnTo>
                                  <a:pt x="3356775" y="176921"/>
                                </a:lnTo>
                                <a:lnTo>
                                  <a:pt x="3359448" y="169005"/>
                                </a:lnTo>
                                <a:lnTo>
                                  <a:pt x="3362018" y="232434"/>
                                </a:lnTo>
                                <a:lnTo>
                                  <a:pt x="3364691" y="238190"/>
                                </a:lnTo>
                                <a:lnTo>
                                  <a:pt x="3367261" y="178052"/>
                                </a:lnTo>
                                <a:lnTo>
                                  <a:pt x="3369934" y="158725"/>
                                </a:lnTo>
                                <a:lnTo>
                                  <a:pt x="3372504" y="203033"/>
                                </a:lnTo>
                                <a:lnTo>
                                  <a:pt x="3375176" y="162220"/>
                                </a:lnTo>
                                <a:lnTo>
                                  <a:pt x="3377746" y="141763"/>
                                </a:lnTo>
                                <a:lnTo>
                                  <a:pt x="3380419" y="197276"/>
                                </a:lnTo>
                                <a:lnTo>
                                  <a:pt x="3382989" y="185967"/>
                                </a:lnTo>
                                <a:lnTo>
                                  <a:pt x="3385662" y="162220"/>
                                </a:lnTo>
                                <a:lnTo>
                                  <a:pt x="3388232" y="153071"/>
                                </a:lnTo>
                                <a:lnTo>
                                  <a:pt x="3390905" y="157594"/>
                                </a:lnTo>
                                <a:lnTo>
                                  <a:pt x="3393475" y="164482"/>
                                </a:lnTo>
                                <a:lnTo>
                                  <a:pt x="3396045" y="189360"/>
                                </a:lnTo>
                                <a:lnTo>
                                  <a:pt x="3398718" y="222256"/>
                                </a:lnTo>
                                <a:lnTo>
                                  <a:pt x="3401288" y="219994"/>
                                </a:lnTo>
                                <a:lnTo>
                                  <a:pt x="3403961" y="205294"/>
                                </a:lnTo>
                                <a:lnTo>
                                  <a:pt x="3406531" y="192753"/>
                                </a:lnTo>
                                <a:lnTo>
                                  <a:pt x="3409204" y="174659"/>
                                </a:lnTo>
                                <a:lnTo>
                                  <a:pt x="3411774" y="187099"/>
                                </a:lnTo>
                                <a:lnTo>
                                  <a:pt x="3414447" y="162220"/>
                                </a:lnTo>
                                <a:lnTo>
                                  <a:pt x="3417017" y="229041"/>
                                </a:lnTo>
                                <a:lnTo>
                                  <a:pt x="3419689" y="224518"/>
                                </a:lnTo>
                                <a:lnTo>
                                  <a:pt x="3422259" y="188229"/>
                                </a:lnTo>
                                <a:lnTo>
                                  <a:pt x="3424932" y="180313"/>
                                </a:lnTo>
                                <a:lnTo>
                                  <a:pt x="3427502" y="167874"/>
                                </a:lnTo>
                                <a:lnTo>
                                  <a:pt x="3430175" y="153071"/>
                                </a:lnTo>
                                <a:lnTo>
                                  <a:pt x="3432745" y="137240"/>
                                </a:lnTo>
                                <a:lnTo>
                                  <a:pt x="3435418" y="218864"/>
                                </a:lnTo>
                                <a:lnTo>
                                  <a:pt x="3437988" y="207556"/>
                                </a:lnTo>
                                <a:lnTo>
                                  <a:pt x="3440661" y="193883"/>
                                </a:lnTo>
                                <a:lnTo>
                                  <a:pt x="3443231" y="166743"/>
                                </a:lnTo>
                                <a:lnTo>
                                  <a:pt x="3445904" y="189360"/>
                                </a:lnTo>
                                <a:lnTo>
                                  <a:pt x="3448474" y="170136"/>
                                </a:lnTo>
                                <a:lnTo>
                                  <a:pt x="3451146" y="171267"/>
                                </a:lnTo>
                                <a:lnTo>
                                  <a:pt x="3453716" y="191622"/>
                                </a:lnTo>
                                <a:lnTo>
                                  <a:pt x="3456390" y="234696"/>
                                </a:lnTo>
                                <a:lnTo>
                                  <a:pt x="3458960" y="189360"/>
                                </a:lnTo>
                                <a:lnTo>
                                  <a:pt x="3461632" y="189360"/>
                                </a:lnTo>
                                <a:lnTo>
                                  <a:pt x="3464202" y="193883"/>
                                </a:lnTo>
                                <a:lnTo>
                                  <a:pt x="3466875" y="178052"/>
                                </a:lnTo>
                                <a:lnTo>
                                  <a:pt x="3469445" y="197276"/>
                                </a:lnTo>
                                <a:lnTo>
                                  <a:pt x="3472118" y="212079"/>
                                </a:lnTo>
                                <a:lnTo>
                                  <a:pt x="3474688" y="212079"/>
                                </a:lnTo>
                                <a:lnTo>
                                  <a:pt x="3477361" y="166743"/>
                                </a:lnTo>
                                <a:lnTo>
                                  <a:pt x="3479931" y="179183"/>
                                </a:lnTo>
                                <a:lnTo>
                                  <a:pt x="3482604" y="192753"/>
                                </a:lnTo>
                                <a:lnTo>
                                  <a:pt x="3485174" y="131586"/>
                                </a:lnTo>
                                <a:lnTo>
                                  <a:pt x="3487847" y="164482"/>
                                </a:lnTo>
                                <a:lnTo>
                                  <a:pt x="3490417" y="198509"/>
                                </a:lnTo>
                                <a:lnTo>
                                  <a:pt x="3493090" y="246106"/>
                                </a:lnTo>
                                <a:lnTo>
                                  <a:pt x="3495660" y="213209"/>
                                </a:lnTo>
                                <a:lnTo>
                                  <a:pt x="3498333" y="191622"/>
                                </a:lnTo>
                                <a:lnTo>
                                  <a:pt x="3500903" y="205294"/>
                                </a:lnTo>
                                <a:lnTo>
                                  <a:pt x="3503575" y="176921"/>
                                </a:lnTo>
                                <a:lnTo>
                                  <a:pt x="3506145" y="148548"/>
                                </a:lnTo>
                                <a:lnTo>
                                  <a:pt x="3508818" y="223387"/>
                                </a:lnTo>
                                <a:lnTo>
                                  <a:pt x="3511388" y="219994"/>
                                </a:lnTo>
                                <a:lnTo>
                                  <a:pt x="3514061" y="191622"/>
                                </a:lnTo>
                                <a:lnTo>
                                  <a:pt x="3516631" y="175790"/>
                                </a:lnTo>
                                <a:lnTo>
                                  <a:pt x="3519304" y="167874"/>
                                </a:lnTo>
                                <a:lnTo>
                                  <a:pt x="3521874" y="169005"/>
                                </a:lnTo>
                                <a:lnTo>
                                  <a:pt x="3524547" y="169005"/>
                                </a:lnTo>
                                <a:lnTo>
                                  <a:pt x="3527117" y="199640"/>
                                </a:lnTo>
                                <a:lnTo>
                                  <a:pt x="3529790" y="226780"/>
                                </a:lnTo>
                                <a:lnTo>
                                  <a:pt x="3532360" y="153071"/>
                                </a:lnTo>
                                <a:lnTo>
                                  <a:pt x="3534930" y="170136"/>
                                </a:lnTo>
                                <a:lnTo>
                                  <a:pt x="3537602" y="213209"/>
                                </a:lnTo>
                                <a:lnTo>
                                  <a:pt x="3540172" y="156463"/>
                                </a:lnTo>
                                <a:lnTo>
                                  <a:pt x="3542846" y="176921"/>
                                </a:lnTo>
                                <a:lnTo>
                                  <a:pt x="3545415" y="209817"/>
                                </a:lnTo>
                                <a:lnTo>
                                  <a:pt x="3548089" y="230172"/>
                                </a:lnTo>
                                <a:lnTo>
                                  <a:pt x="3550659" y="149678"/>
                                </a:lnTo>
                                <a:lnTo>
                                  <a:pt x="3553331" y="157594"/>
                                </a:lnTo>
                                <a:lnTo>
                                  <a:pt x="3555901" y="183706"/>
                                </a:lnTo>
                                <a:lnTo>
                                  <a:pt x="3558574" y="185967"/>
                                </a:lnTo>
                                <a:lnTo>
                                  <a:pt x="3561144" y="188229"/>
                                </a:lnTo>
                                <a:lnTo>
                                  <a:pt x="3563817" y="199640"/>
                                </a:lnTo>
                                <a:lnTo>
                                  <a:pt x="3566387" y="227910"/>
                                </a:lnTo>
                                <a:lnTo>
                                  <a:pt x="3569060" y="162220"/>
                                </a:lnTo>
                                <a:lnTo>
                                  <a:pt x="3571630" y="207556"/>
                                </a:lnTo>
                                <a:lnTo>
                                  <a:pt x="3574302" y="156463"/>
                                </a:lnTo>
                                <a:lnTo>
                                  <a:pt x="3576873" y="170136"/>
                                </a:lnTo>
                                <a:lnTo>
                                  <a:pt x="3579546" y="185967"/>
                                </a:lnTo>
                                <a:lnTo>
                                  <a:pt x="3582116" y="213209"/>
                                </a:lnTo>
                                <a:lnTo>
                                  <a:pt x="3584788" y="221125"/>
                                </a:lnTo>
                                <a:lnTo>
                                  <a:pt x="3587358" y="178052"/>
                                </a:lnTo>
                                <a:lnTo>
                                  <a:pt x="3590031" y="196145"/>
                                </a:lnTo>
                                <a:lnTo>
                                  <a:pt x="3592601" y="173528"/>
                                </a:lnTo>
                                <a:lnTo>
                                  <a:pt x="3595274" y="156463"/>
                                </a:lnTo>
                                <a:lnTo>
                                  <a:pt x="3597844" y="160986"/>
                                </a:lnTo>
                                <a:lnTo>
                                  <a:pt x="3600517" y="193883"/>
                                </a:lnTo>
                                <a:lnTo>
                                  <a:pt x="3603087" y="208686"/>
                                </a:lnTo>
                                <a:lnTo>
                                  <a:pt x="3605760" y="179183"/>
                                </a:lnTo>
                                <a:lnTo>
                                  <a:pt x="3608330" y="184837"/>
                                </a:lnTo>
                                <a:lnTo>
                                  <a:pt x="3611003" y="180313"/>
                                </a:lnTo>
                                <a:lnTo>
                                  <a:pt x="3613573" y="178052"/>
                                </a:lnTo>
                                <a:lnTo>
                                  <a:pt x="3616246" y="164482"/>
                                </a:lnTo>
                                <a:lnTo>
                                  <a:pt x="3618816" y="190491"/>
                                </a:lnTo>
                                <a:lnTo>
                                  <a:pt x="3621488" y="209817"/>
                                </a:lnTo>
                                <a:lnTo>
                                  <a:pt x="3624058" y="163351"/>
                                </a:lnTo>
                                <a:lnTo>
                                  <a:pt x="3626731" y="153071"/>
                                </a:lnTo>
                                <a:lnTo>
                                  <a:pt x="3629301" y="203033"/>
                                </a:lnTo>
                                <a:lnTo>
                                  <a:pt x="3631975" y="190491"/>
                                </a:lnTo>
                                <a:lnTo>
                                  <a:pt x="3634545" y="191622"/>
                                </a:lnTo>
                                <a:lnTo>
                                  <a:pt x="3637217" y="235929"/>
                                </a:lnTo>
                                <a:lnTo>
                                  <a:pt x="3639787" y="221125"/>
                                </a:lnTo>
                                <a:lnTo>
                                  <a:pt x="3642460" y="208686"/>
                                </a:lnTo>
                                <a:lnTo>
                                  <a:pt x="3645030" y="204164"/>
                                </a:lnTo>
                                <a:lnTo>
                                  <a:pt x="3647703" y="214340"/>
                                </a:lnTo>
                                <a:lnTo>
                                  <a:pt x="3650273" y="192753"/>
                                </a:lnTo>
                                <a:lnTo>
                                  <a:pt x="3652946" y="201902"/>
                                </a:lnTo>
                                <a:lnTo>
                                  <a:pt x="3655516" y="240452"/>
                                </a:lnTo>
                                <a:lnTo>
                                  <a:pt x="3658188" y="243845"/>
                                </a:lnTo>
                                <a:lnTo>
                                  <a:pt x="3660759" y="189360"/>
                                </a:lnTo>
                                <a:lnTo>
                                  <a:pt x="3663432" y="167874"/>
                                </a:lnTo>
                                <a:lnTo>
                                  <a:pt x="3666002" y="192753"/>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43" name="Shape 2543"/>
                        <wps:cNvSpPr/>
                        <wps:spPr>
                          <a:xfrm>
                            <a:off x="430388" y="4206737"/>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44" name="Rectangle 2544"/>
                        <wps:cNvSpPr/>
                        <wps:spPr>
                          <a:xfrm>
                            <a:off x="317924" y="5396869"/>
                            <a:ext cx="76020" cy="126471"/>
                          </a:xfrm>
                          <a:prstGeom prst="rect">
                            <a:avLst/>
                          </a:prstGeom>
                          <a:ln>
                            <a:noFill/>
                          </a:ln>
                        </wps:spPr>
                        <wps:txbx>
                          <w:txbxContent>
                            <w:p w14:paraId="5934E080" w14:textId="77777777" w:rsidR="00C24093" w:rsidRDefault="00C24093" w:rsidP="00C24093">
                              <w:r>
                                <w:rPr>
                                  <w:rFonts w:ascii="Arial" w:eastAsia="Arial" w:hAnsi="Arial" w:cs="Arial"/>
                                  <w:color w:val="4D4D4D"/>
                                  <w:sz w:val="16"/>
                                </w:rPr>
                                <w:t>0</w:t>
                              </w:r>
                            </w:p>
                          </w:txbxContent>
                        </wps:txbx>
                        <wps:bodyPr horzOverflow="overflow" vert="horz" lIns="0" tIns="0" rIns="0" bIns="0" rtlCol="0">
                          <a:noAutofit/>
                        </wps:bodyPr>
                      </wps:wsp>
                      <wps:wsp>
                        <wps:cNvPr id="2545" name="Rectangle 2545"/>
                        <wps:cNvSpPr/>
                        <wps:spPr>
                          <a:xfrm>
                            <a:off x="203609" y="5113445"/>
                            <a:ext cx="228059" cy="126471"/>
                          </a:xfrm>
                          <a:prstGeom prst="rect">
                            <a:avLst/>
                          </a:prstGeom>
                          <a:ln>
                            <a:noFill/>
                          </a:ln>
                        </wps:spPr>
                        <wps:txbx>
                          <w:txbxContent>
                            <w:p w14:paraId="5C957CDE" w14:textId="77777777" w:rsidR="00C24093" w:rsidRDefault="00C24093" w:rsidP="00C24093">
                              <w:r>
                                <w:rPr>
                                  <w:rFonts w:ascii="Arial" w:eastAsia="Arial" w:hAnsi="Arial" w:cs="Arial"/>
                                  <w:color w:val="4D4D4D"/>
                                  <w:sz w:val="16"/>
                                </w:rPr>
                                <w:t>250</w:t>
                              </w:r>
                            </w:p>
                          </w:txbxContent>
                        </wps:txbx>
                        <wps:bodyPr horzOverflow="overflow" vert="horz" lIns="0" tIns="0" rIns="0" bIns="0" rtlCol="0">
                          <a:noAutofit/>
                        </wps:bodyPr>
                      </wps:wsp>
                      <wps:wsp>
                        <wps:cNvPr id="2546" name="Rectangle 2546"/>
                        <wps:cNvSpPr/>
                        <wps:spPr>
                          <a:xfrm>
                            <a:off x="203609" y="4829920"/>
                            <a:ext cx="228059" cy="126471"/>
                          </a:xfrm>
                          <a:prstGeom prst="rect">
                            <a:avLst/>
                          </a:prstGeom>
                          <a:ln>
                            <a:noFill/>
                          </a:ln>
                        </wps:spPr>
                        <wps:txbx>
                          <w:txbxContent>
                            <w:p w14:paraId="6DE43FD7" w14:textId="77777777" w:rsidR="00C24093" w:rsidRDefault="00C24093" w:rsidP="00C24093">
                              <w:r>
                                <w:rPr>
                                  <w:rFonts w:ascii="Arial" w:eastAsia="Arial" w:hAnsi="Arial" w:cs="Arial"/>
                                  <w:color w:val="4D4D4D"/>
                                  <w:sz w:val="16"/>
                                </w:rPr>
                                <w:t>500</w:t>
                              </w:r>
                            </w:p>
                          </w:txbxContent>
                        </wps:txbx>
                        <wps:bodyPr horzOverflow="overflow" vert="horz" lIns="0" tIns="0" rIns="0" bIns="0" rtlCol="0">
                          <a:noAutofit/>
                        </wps:bodyPr>
                      </wps:wsp>
                      <wps:wsp>
                        <wps:cNvPr id="2547" name="Rectangle 2547"/>
                        <wps:cNvSpPr/>
                        <wps:spPr>
                          <a:xfrm>
                            <a:off x="203609" y="4546393"/>
                            <a:ext cx="228059" cy="126472"/>
                          </a:xfrm>
                          <a:prstGeom prst="rect">
                            <a:avLst/>
                          </a:prstGeom>
                          <a:ln>
                            <a:noFill/>
                          </a:ln>
                        </wps:spPr>
                        <wps:txbx>
                          <w:txbxContent>
                            <w:p w14:paraId="68720A39" w14:textId="77777777" w:rsidR="00C24093" w:rsidRDefault="00C24093" w:rsidP="00C24093">
                              <w:r>
                                <w:rPr>
                                  <w:rFonts w:ascii="Arial" w:eastAsia="Arial" w:hAnsi="Arial" w:cs="Arial"/>
                                  <w:color w:val="4D4D4D"/>
                                  <w:sz w:val="16"/>
                                </w:rPr>
                                <w:t>750</w:t>
                              </w:r>
                            </w:p>
                          </w:txbxContent>
                        </wps:txbx>
                        <wps:bodyPr horzOverflow="overflow" vert="horz" lIns="0" tIns="0" rIns="0" bIns="0" rtlCol="0">
                          <a:noAutofit/>
                        </wps:bodyPr>
                      </wps:wsp>
                      <wps:wsp>
                        <wps:cNvPr id="2548" name="Rectangle 2548"/>
                        <wps:cNvSpPr/>
                        <wps:spPr>
                          <a:xfrm>
                            <a:off x="146451" y="4262867"/>
                            <a:ext cx="304078" cy="126471"/>
                          </a:xfrm>
                          <a:prstGeom prst="rect">
                            <a:avLst/>
                          </a:prstGeom>
                          <a:ln>
                            <a:noFill/>
                          </a:ln>
                        </wps:spPr>
                        <wps:txbx>
                          <w:txbxContent>
                            <w:p w14:paraId="79FF14EE" w14:textId="77777777" w:rsidR="00C24093" w:rsidRDefault="00C24093" w:rsidP="00C24093">
                              <w:r>
                                <w:rPr>
                                  <w:rFonts w:ascii="Arial" w:eastAsia="Arial" w:hAnsi="Arial" w:cs="Arial"/>
                                  <w:color w:val="4D4D4D"/>
                                  <w:sz w:val="16"/>
                                </w:rPr>
                                <w:t>1000</w:t>
                              </w:r>
                            </w:p>
                          </w:txbxContent>
                        </wps:txbx>
                        <wps:bodyPr horzOverflow="overflow" vert="horz" lIns="0" tIns="0" rIns="0" bIns="0" rtlCol="0">
                          <a:noAutofit/>
                        </wps:bodyPr>
                      </wps:wsp>
                      <wps:wsp>
                        <wps:cNvPr id="2549" name="Shape 2549"/>
                        <wps:cNvSpPr/>
                        <wps:spPr>
                          <a:xfrm>
                            <a:off x="399651" y="543377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0" name="Shape 2550"/>
                        <wps:cNvSpPr/>
                        <wps:spPr>
                          <a:xfrm>
                            <a:off x="399651" y="515035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1" name="Shape 2551"/>
                        <wps:cNvSpPr/>
                        <wps:spPr>
                          <a:xfrm>
                            <a:off x="399651" y="486682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2" name="Shape 2552"/>
                        <wps:cNvSpPr/>
                        <wps:spPr>
                          <a:xfrm>
                            <a:off x="399651" y="458329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3" name="Shape 2553"/>
                        <wps:cNvSpPr/>
                        <wps:spPr>
                          <a:xfrm>
                            <a:off x="399651" y="429977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4" name="Rectangle 2554"/>
                        <wps:cNvSpPr/>
                        <wps:spPr>
                          <a:xfrm rot="-5399999">
                            <a:off x="-252423" y="4673791"/>
                            <a:ext cx="656612" cy="151765"/>
                          </a:xfrm>
                          <a:prstGeom prst="rect">
                            <a:avLst/>
                          </a:prstGeom>
                          <a:ln>
                            <a:noFill/>
                          </a:ln>
                        </wps:spPr>
                        <wps:txbx>
                          <w:txbxContent>
                            <w:p w14:paraId="49D2E1B3"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556" name="Rectangle 2556"/>
                        <wps:cNvSpPr/>
                        <wps:spPr>
                          <a:xfrm>
                            <a:off x="4859794" y="4489585"/>
                            <a:ext cx="515347" cy="151766"/>
                          </a:xfrm>
                          <a:prstGeom prst="rect">
                            <a:avLst/>
                          </a:prstGeom>
                          <a:ln>
                            <a:noFill/>
                          </a:ln>
                        </wps:spPr>
                        <wps:txbx>
                          <w:txbxContent>
                            <w:p w14:paraId="3A2977CE" w14:textId="77777777" w:rsidR="00C24093" w:rsidRDefault="00C24093" w:rsidP="00C24093">
                              <w:r>
                                <w:rPr>
                                  <w:rFonts w:ascii="Arial" w:eastAsia="Arial" w:hAnsi="Arial" w:cs="Arial"/>
                                  <w:sz w:val="19"/>
                                </w:rPr>
                                <w:t>Priority</w:t>
                              </w:r>
                            </w:p>
                          </w:txbxContent>
                        </wps:txbx>
                        <wps:bodyPr horzOverflow="overflow" vert="horz" lIns="0" tIns="0" rIns="0" bIns="0" rtlCol="0">
                          <a:noAutofit/>
                        </wps:bodyPr>
                      </wps:wsp>
                      <wps:wsp>
                        <wps:cNvPr id="2558" name="Shape 2558"/>
                        <wps:cNvSpPr/>
                        <wps:spPr>
                          <a:xfrm>
                            <a:off x="4877578" y="4742024"/>
                            <a:ext cx="142071" cy="0"/>
                          </a:xfrm>
                          <a:custGeom>
                            <a:avLst/>
                            <a:gdLst/>
                            <a:ahLst/>
                            <a:cxnLst/>
                            <a:rect l="0" t="0" r="0" b="0"/>
                            <a:pathLst>
                              <a:path w="142071">
                                <a:moveTo>
                                  <a:pt x="0" y="0"/>
                                </a:moveTo>
                                <a:lnTo>
                                  <a:pt x="142071" y="0"/>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60" name="Shape 2560"/>
                        <wps:cNvSpPr/>
                        <wps:spPr>
                          <a:xfrm>
                            <a:off x="4877578" y="4919665"/>
                            <a:ext cx="142071" cy="0"/>
                          </a:xfrm>
                          <a:custGeom>
                            <a:avLst/>
                            <a:gdLst/>
                            <a:ahLst/>
                            <a:cxnLst/>
                            <a:rect l="0" t="0" r="0" b="0"/>
                            <a:pathLst>
                              <a:path w="142071">
                                <a:moveTo>
                                  <a:pt x="0" y="0"/>
                                </a:moveTo>
                                <a:lnTo>
                                  <a:pt x="142071"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62" name="Shape 2562"/>
                        <wps:cNvSpPr/>
                        <wps:spPr>
                          <a:xfrm>
                            <a:off x="4877578" y="5097306"/>
                            <a:ext cx="142071" cy="0"/>
                          </a:xfrm>
                          <a:custGeom>
                            <a:avLst/>
                            <a:gdLst/>
                            <a:ahLst/>
                            <a:cxnLst/>
                            <a:rect l="0" t="0" r="0" b="0"/>
                            <a:pathLst>
                              <a:path w="142071">
                                <a:moveTo>
                                  <a:pt x="0" y="0"/>
                                </a:moveTo>
                                <a:lnTo>
                                  <a:pt x="142071"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63" name="Rectangle 2563"/>
                        <wps:cNvSpPr/>
                        <wps:spPr>
                          <a:xfrm>
                            <a:off x="5098910" y="4705118"/>
                            <a:ext cx="250755" cy="126471"/>
                          </a:xfrm>
                          <a:prstGeom prst="rect">
                            <a:avLst/>
                          </a:prstGeom>
                          <a:ln>
                            <a:noFill/>
                          </a:ln>
                        </wps:spPr>
                        <wps:txbx>
                          <w:txbxContent>
                            <w:p w14:paraId="63E5E344" w14:textId="77777777" w:rsidR="00C24093" w:rsidRDefault="00C24093" w:rsidP="00C24093">
                              <w:r>
                                <w:rPr>
                                  <w:rFonts w:ascii="Arial" w:eastAsia="Arial" w:hAnsi="Arial" w:cs="Arial"/>
                                  <w:sz w:val="16"/>
                                </w:rPr>
                                <w:t>Red</w:t>
                              </w:r>
                            </w:p>
                          </w:txbxContent>
                        </wps:txbx>
                        <wps:bodyPr horzOverflow="overflow" vert="horz" lIns="0" tIns="0" rIns="0" bIns="0" rtlCol="0">
                          <a:noAutofit/>
                        </wps:bodyPr>
                      </wps:wsp>
                      <wps:wsp>
                        <wps:cNvPr id="2564" name="Rectangle 2564"/>
                        <wps:cNvSpPr/>
                        <wps:spPr>
                          <a:xfrm>
                            <a:off x="5098910" y="4882760"/>
                            <a:ext cx="402658" cy="126471"/>
                          </a:xfrm>
                          <a:prstGeom prst="rect">
                            <a:avLst/>
                          </a:prstGeom>
                          <a:ln>
                            <a:noFill/>
                          </a:ln>
                        </wps:spPr>
                        <wps:txbx>
                          <w:txbxContent>
                            <w:p w14:paraId="054C81D9" w14:textId="77777777" w:rsidR="00C24093" w:rsidRDefault="00C24093" w:rsidP="00C24093">
                              <w:r>
                                <w:rPr>
                                  <w:rFonts w:ascii="Arial" w:eastAsia="Arial" w:hAnsi="Arial" w:cs="Arial"/>
                                  <w:sz w:val="16"/>
                                </w:rPr>
                                <w:t>Amber</w:t>
                              </w:r>
                            </w:p>
                          </w:txbxContent>
                        </wps:txbx>
                        <wps:bodyPr horzOverflow="overflow" vert="horz" lIns="0" tIns="0" rIns="0" bIns="0" rtlCol="0">
                          <a:noAutofit/>
                        </wps:bodyPr>
                      </wps:wsp>
                      <wps:wsp>
                        <wps:cNvPr id="2565" name="Rectangle 2565"/>
                        <wps:cNvSpPr/>
                        <wps:spPr>
                          <a:xfrm>
                            <a:off x="5098910" y="5060400"/>
                            <a:ext cx="379961" cy="126472"/>
                          </a:xfrm>
                          <a:prstGeom prst="rect">
                            <a:avLst/>
                          </a:prstGeom>
                          <a:ln>
                            <a:noFill/>
                          </a:ln>
                        </wps:spPr>
                        <wps:txbx>
                          <w:txbxContent>
                            <w:p w14:paraId="631E02A6" w14:textId="77777777" w:rsidR="00C24093" w:rsidRDefault="00C24093" w:rsidP="00C24093">
                              <w:r>
                                <w:rPr>
                                  <w:rFonts w:ascii="Arial" w:eastAsia="Arial" w:hAnsi="Arial" w:cs="Arial"/>
                                  <w:sz w:val="16"/>
                                </w:rPr>
                                <w:t>Green</w:t>
                              </w:r>
                            </w:p>
                          </w:txbxContent>
                        </wps:txbx>
                        <wps:bodyPr horzOverflow="overflow" vert="horz" lIns="0" tIns="0" rIns="0" bIns="0" rtlCol="0">
                          <a:noAutofit/>
                        </wps:bodyPr>
                      </wps:wsp>
                      <wps:wsp>
                        <wps:cNvPr id="2568" name="Shape 2568"/>
                        <wps:cNvSpPr/>
                        <wps:spPr>
                          <a:xfrm>
                            <a:off x="613683" y="6645701"/>
                            <a:ext cx="3666002" cy="155230"/>
                          </a:xfrm>
                          <a:custGeom>
                            <a:avLst/>
                            <a:gdLst/>
                            <a:ahLst/>
                            <a:cxnLst/>
                            <a:rect l="0" t="0" r="0" b="0"/>
                            <a:pathLst>
                              <a:path w="3666002" h="155230">
                                <a:moveTo>
                                  <a:pt x="0" y="106708"/>
                                </a:moveTo>
                                <a:lnTo>
                                  <a:pt x="2673" y="101877"/>
                                </a:lnTo>
                                <a:lnTo>
                                  <a:pt x="5243" y="92110"/>
                                </a:lnTo>
                                <a:lnTo>
                                  <a:pt x="7813" y="87278"/>
                                </a:lnTo>
                                <a:lnTo>
                                  <a:pt x="10486" y="101877"/>
                                </a:lnTo>
                                <a:lnTo>
                                  <a:pt x="13056" y="106708"/>
                                </a:lnTo>
                                <a:lnTo>
                                  <a:pt x="15729" y="77615"/>
                                </a:lnTo>
                                <a:lnTo>
                                  <a:pt x="18299" y="92110"/>
                                </a:lnTo>
                                <a:lnTo>
                                  <a:pt x="20971" y="111540"/>
                                </a:lnTo>
                                <a:lnTo>
                                  <a:pt x="23541" y="67952"/>
                                </a:lnTo>
                                <a:lnTo>
                                  <a:pt x="26214" y="130970"/>
                                </a:lnTo>
                                <a:lnTo>
                                  <a:pt x="28784" y="121306"/>
                                </a:lnTo>
                                <a:lnTo>
                                  <a:pt x="31457" y="106708"/>
                                </a:lnTo>
                                <a:lnTo>
                                  <a:pt x="34027" y="101877"/>
                                </a:lnTo>
                                <a:lnTo>
                                  <a:pt x="36700" y="67952"/>
                                </a:lnTo>
                                <a:lnTo>
                                  <a:pt x="39270" y="106708"/>
                                </a:lnTo>
                                <a:lnTo>
                                  <a:pt x="41943" y="77615"/>
                                </a:lnTo>
                                <a:lnTo>
                                  <a:pt x="44513" y="92110"/>
                                </a:lnTo>
                                <a:lnTo>
                                  <a:pt x="47186" y="116371"/>
                                </a:lnTo>
                                <a:lnTo>
                                  <a:pt x="49756" y="82447"/>
                                </a:lnTo>
                                <a:lnTo>
                                  <a:pt x="57672" y="82447"/>
                                </a:lnTo>
                                <a:lnTo>
                                  <a:pt x="60242" y="43691"/>
                                </a:lnTo>
                                <a:lnTo>
                                  <a:pt x="62914" y="72784"/>
                                </a:lnTo>
                                <a:lnTo>
                                  <a:pt x="65484" y="87278"/>
                                </a:lnTo>
                                <a:lnTo>
                                  <a:pt x="68157" y="53354"/>
                                </a:lnTo>
                                <a:lnTo>
                                  <a:pt x="70727" y="67952"/>
                                </a:lnTo>
                                <a:lnTo>
                                  <a:pt x="73400" y="111540"/>
                                </a:lnTo>
                                <a:lnTo>
                                  <a:pt x="75970" y="77615"/>
                                </a:lnTo>
                                <a:lnTo>
                                  <a:pt x="78643" y="106708"/>
                                </a:lnTo>
                                <a:lnTo>
                                  <a:pt x="81213" y="87278"/>
                                </a:lnTo>
                                <a:lnTo>
                                  <a:pt x="83886" y="48523"/>
                                </a:lnTo>
                                <a:lnTo>
                                  <a:pt x="86456" y="92110"/>
                                </a:lnTo>
                                <a:lnTo>
                                  <a:pt x="89129" y="43691"/>
                                </a:lnTo>
                                <a:lnTo>
                                  <a:pt x="91699" y="67952"/>
                                </a:lnTo>
                                <a:lnTo>
                                  <a:pt x="94372" y="43691"/>
                                </a:lnTo>
                                <a:lnTo>
                                  <a:pt x="96942" y="92110"/>
                                </a:lnTo>
                                <a:lnTo>
                                  <a:pt x="99614" y="63017"/>
                                </a:lnTo>
                                <a:lnTo>
                                  <a:pt x="102185" y="63017"/>
                                </a:lnTo>
                                <a:lnTo>
                                  <a:pt x="104857" y="77615"/>
                                </a:lnTo>
                                <a:lnTo>
                                  <a:pt x="107427" y="82447"/>
                                </a:lnTo>
                                <a:lnTo>
                                  <a:pt x="110100" y="106708"/>
                                </a:lnTo>
                                <a:lnTo>
                                  <a:pt x="112670" y="67952"/>
                                </a:lnTo>
                                <a:lnTo>
                                  <a:pt x="115343" y="77615"/>
                                </a:lnTo>
                                <a:lnTo>
                                  <a:pt x="117913" y="77615"/>
                                </a:lnTo>
                                <a:lnTo>
                                  <a:pt x="120586" y="67952"/>
                                </a:lnTo>
                                <a:lnTo>
                                  <a:pt x="123156" y="77615"/>
                                </a:lnTo>
                                <a:lnTo>
                                  <a:pt x="125829" y="116371"/>
                                </a:lnTo>
                                <a:lnTo>
                                  <a:pt x="128399" y="77615"/>
                                </a:lnTo>
                                <a:lnTo>
                                  <a:pt x="131072" y="87278"/>
                                </a:lnTo>
                                <a:lnTo>
                                  <a:pt x="133642" y="87278"/>
                                </a:lnTo>
                                <a:lnTo>
                                  <a:pt x="136315" y="116371"/>
                                </a:lnTo>
                                <a:lnTo>
                                  <a:pt x="138885" y="101877"/>
                                </a:lnTo>
                                <a:lnTo>
                                  <a:pt x="141558" y="111540"/>
                                </a:lnTo>
                                <a:lnTo>
                                  <a:pt x="144128" y="77615"/>
                                </a:lnTo>
                                <a:lnTo>
                                  <a:pt x="146698" y="121306"/>
                                </a:lnTo>
                                <a:lnTo>
                                  <a:pt x="149370" y="82447"/>
                                </a:lnTo>
                                <a:lnTo>
                                  <a:pt x="151940" y="87278"/>
                                </a:lnTo>
                                <a:lnTo>
                                  <a:pt x="154613" y="77615"/>
                                </a:lnTo>
                                <a:lnTo>
                                  <a:pt x="157183" y="77615"/>
                                </a:lnTo>
                                <a:lnTo>
                                  <a:pt x="159856" y="101877"/>
                                </a:lnTo>
                                <a:lnTo>
                                  <a:pt x="162426" y="72784"/>
                                </a:lnTo>
                                <a:lnTo>
                                  <a:pt x="165099" y="92110"/>
                                </a:lnTo>
                                <a:lnTo>
                                  <a:pt x="167669" y="97044"/>
                                </a:lnTo>
                                <a:lnTo>
                                  <a:pt x="170342" y="77615"/>
                                </a:lnTo>
                                <a:lnTo>
                                  <a:pt x="172912" y="82447"/>
                                </a:lnTo>
                                <a:lnTo>
                                  <a:pt x="175585" y="77615"/>
                                </a:lnTo>
                                <a:lnTo>
                                  <a:pt x="178155" y="92110"/>
                                </a:lnTo>
                                <a:lnTo>
                                  <a:pt x="180828" y="77615"/>
                                </a:lnTo>
                                <a:lnTo>
                                  <a:pt x="183398" y="82447"/>
                                </a:lnTo>
                                <a:lnTo>
                                  <a:pt x="186071" y="82447"/>
                                </a:lnTo>
                                <a:lnTo>
                                  <a:pt x="188641" y="101877"/>
                                </a:lnTo>
                                <a:lnTo>
                                  <a:pt x="191313" y="92110"/>
                                </a:lnTo>
                                <a:lnTo>
                                  <a:pt x="193883" y="116371"/>
                                </a:lnTo>
                                <a:lnTo>
                                  <a:pt x="196556" y="0"/>
                                </a:lnTo>
                                <a:lnTo>
                                  <a:pt x="199126" y="77615"/>
                                </a:lnTo>
                                <a:lnTo>
                                  <a:pt x="201799" y="82447"/>
                                </a:lnTo>
                                <a:lnTo>
                                  <a:pt x="204369" y="77615"/>
                                </a:lnTo>
                                <a:lnTo>
                                  <a:pt x="207042" y="92110"/>
                                </a:lnTo>
                                <a:lnTo>
                                  <a:pt x="209612" y="92110"/>
                                </a:lnTo>
                                <a:lnTo>
                                  <a:pt x="212285" y="77615"/>
                                </a:lnTo>
                                <a:lnTo>
                                  <a:pt x="214855" y="67952"/>
                                </a:lnTo>
                                <a:lnTo>
                                  <a:pt x="217528" y="111540"/>
                                </a:lnTo>
                                <a:lnTo>
                                  <a:pt x="220098" y="106708"/>
                                </a:lnTo>
                                <a:lnTo>
                                  <a:pt x="222771" y="92110"/>
                                </a:lnTo>
                                <a:lnTo>
                                  <a:pt x="225341" y="53354"/>
                                </a:lnTo>
                                <a:lnTo>
                                  <a:pt x="228014" y="67952"/>
                                </a:lnTo>
                                <a:lnTo>
                                  <a:pt x="230584" y="29093"/>
                                </a:lnTo>
                                <a:lnTo>
                                  <a:pt x="233256" y="82447"/>
                                </a:lnTo>
                                <a:lnTo>
                                  <a:pt x="235826" y="82447"/>
                                </a:lnTo>
                                <a:lnTo>
                                  <a:pt x="238499" y="101877"/>
                                </a:lnTo>
                                <a:lnTo>
                                  <a:pt x="241069" y="43691"/>
                                </a:lnTo>
                                <a:lnTo>
                                  <a:pt x="243742" y="38757"/>
                                </a:lnTo>
                                <a:lnTo>
                                  <a:pt x="246312" y="48523"/>
                                </a:lnTo>
                                <a:lnTo>
                                  <a:pt x="248985" y="82447"/>
                                </a:lnTo>
                                <a:lnTo>
                                  <a:pt x="251555" y="67952"/>
                                </a:lnTo>
                                <a:lnTo>
                                  <a:pt x="254228" y="63017"/>
                                </a:lnTo>
                                <a:lnTo>
                                  <a:pt x="256798" y="77615"/>
                                </a:lnTo>
                                <a:lnTo>
                                  <a:pt x="259471" y="63017"/>
                                </a:lnTo>
                                <a:lnTo>
                                  <a:pt x="262041" y="72784"/>
                                </a:lnTo>
                                <a:lnTo>
                                  <a:pt x="264714" y="43691"/>
                                </a:lnTo>
                                <a:lnTo>
                                  <a:pt x="267284" y="87278"/>
                                </a:lnTo>
                                <a:lnTo>
                                  <a:pt x="269957" y="67952"/>
                                </a:lnTo>
                                <a:lnTo>
                                  <a:pt x="272527" y="82447"/>
                                </a:lnTo>
                                <a:lnTo>
                                  <a:pt x="275199" y="82447"/>
                                </a:lnTo>
                                <a:lnTo>
                                  <a:pt x="277769" y="92110"/>
                                </a:lnTo>
                                <a:lnTo>
                                  <a:pt x="280339" y="101877"/>
                                </a:lnTo>
                                <a:lnTo>
                                  <a:pt x="283012" y="111540"/>
                                </a:lnTo>
                                <a:lnTo>
                                  <a:pt x="285582" y="82447"/>
                                </a:lnTo>
                                <a:lnTo>
                                  <a:pt x="288255" y="38757"/>
                                </a:lnTo>
                                <a:lnTo>
                                  <a:pt x="290825" y="82447"/>
                                </a:lnTo>
                                <a:lnTo>
                                  <a:pt x="293498" y="101877"/>
                                </a:lnTo>
                                <a:lnTo>
                                  <a:pt x="296068" y="77615"/>
                                </a:lnTo>
                                <a:lnTo>
                                  <a:pt x="298741" y="116371"/>
                                </a:lnTo>
                                <a:lnTo>
                                  <a:pt x="301311" y="92110"/>
                                </a:lnTo>
                                <a:lnTo>
                                  <a:pt x="303984" y="72784"/>
                                </a:lnTo>
                                <a:lnTo>
                                  <a:pt x="306554" y="48523"/>
                                </a:lnTo>
                                <a:lnTo>
                                  <a:pt x="309227" y="63017"/>
                                </a:lnTo>
                                <a:lnTo>
                                  <a:pt x="311797" y="87278"/>
                                </a:lnTo>
                                <a:lnTo>
                                  <a:pt x="314469" y="58186"/>
                                </a:lnTo>
                                <a:lnTo>
                                  <a:pt x="317039" y="77615"/>
                                </a:lnTo>
                                <a:lnTo>
                                  <a:pt x="319712" y="67952"/>
                                </a:lnTo>
                                <a:lnTo>
                                  <a:pt x="322283" y="77615"/>
                                </a:lnTo>
                                <a:lnTo>
                                  <a:pt x="324955" y="87278"/>
                                </a:lnTo>
                                <a:lnTo>
                                  <a:pt x="327525" y="77615"/>
                                </a:lnTo>
                                <a:lnTo>
                                  <a:pt x="330198" y="101877"/>
                                </a:lnTo>
                                <a:lnTo>
                                  <a:pt x="332768" y="72784"/>
                                </a:lnTo>
                                <a:lnTo>
                                  <a:pt x="335441" y="72784"/>
                                </a:lnTo>
                                <a:lnTo>
                                  <a:pt x="338011" y="101877"/>
                                </a:lnTo>
                                <a:lnTo>
                                  <a:pt x="340684" y="92110"/>
                                </a:lnTo>
                                <a:lnTo>
                                  <a:pt x="343254" y="67952"/>
                                </a:lnTo>
                                <a:lnTo>
                                  <a:pt x="345927" y="92110"/>
                                </a:lnTo>
                                <a:lnTo>
                                  <a:pt x="348497" y="72784"/>
                                </a:lnTo>
                                <a:lnTo>
                                  <a:pt x="351170" y="48523"/>
                                </a:lnTo>
                                <a:lnTo>
                                  <a:pt x="353740" y="82447"/>
                                </a:lnTo>
                                <a:lnTo>
                                  <a:pt x="356412" y="53354"/>
                                </a:lnTo>
                                <a:lnTo>
                                  <a:pt x="358983" y="77615"/>
                                </a:lnTo>
                                <a:lnTo>
                                  <a:pt x="361655" y="82447"/>
                                </a:lnTo>
                                <a:lnTo>
                                  <a:pt x="364225" y="67952"/>
                                </a:lnTo>
                                <a:lnTo>
                                  <a:pt x="366898" y="92110"/>
                                </a:lnTo>
                                <a:lnTo>
                                  <a:pt x="369468" y="92110"/>
                                </a:lnTo>
                                <a:lnTo>
                                  <a:pt x="372141" y="77615"/>
                                </a:lnTo>
                                <a:lnTo>
                                  <a:pt x="374711" y="87278"/>
                                </a:lnTo>
                                <a:lnTo>
                                  <a:pt x="377384" y="53354"/>
                                </a:lnTo>
                                <a:lnTo>
                                  <a:pt x="379954" y="121306"/>
                                </a:lnTo>
                                <a:lnTo>
                                  <a:pt x="382627" y="67952"/>
                                </a:lnTo>
                                <a:lnTo>
                                  <a:pt x="385197" y="97044"/>
                                </a:lnTo>
                                <a:lnTo>
                                  <a:pt x="387870" y="67952"/>
                                </a:lnTo>
                                <a:lnTo>
                                  <a:pt x="390440" y="106708"/>
                                </a:lnTo>
                                <a:lnTo>
                                  <a:pt x="393113" y="97044"/>
                                </a:lnTo>
                                <a:lnTo>
                                  <a:pt x="395683" y="67952"/>
                                </a:lnTo>
                                <a:lnTo>
                                  <a:pt x="398355" y="77615"/>
                                </a:lnTo>
                                <a:lnTo>
                                  <a:pt x="400925" y="121306"/>
                                </a:lnTo>
                                <a:lnTo>
                                  <a:pt x="403598" y="82447"/>
                                </a:lnTo>
                                <a:lnTo>
                                  <a:pt x="406169" y="97044"/>
                                </a:lnTo>
                                <a:lnTo>
                                  <a:pt x="408841" y="82447"/>
                                </a:lnTo>
                                <a:lnTo>
                                  <a:pt x="411411" y="116371"/>
                                </a:lnTo>
                                <a:lnTo>
                                  <a:pt x="413981" y="106708"/>
                                </a:lnTo>
                                <a:lnTo>
                                  <a:pt x="416654" y="116371"/>
                                </a:lnTo>
                                <a:lnTo>
                                  <a:pt x="419224" y="106708"/>
                                </a:lnTo>
                                <a:lnTo>
                                  <a:pt x="421897" y="92110"/>
                                </a:lnTo>
                                <a:lnTo>
                                  <a:pt x="424467" y="72784"/>
                                </a:lnTo>
                                <a:lnTo>
                                  <a:pt x="427140" y="53354"/>
                                </a:lnTo>
                                <a:lnTo>
                                  <a:pt x="429710" y="58186"/>
                                </a:lnTo>
                                <a:lnTo>
                                  <a:pt x="432383" y="48523"/>
                                </a:lnTo>
                                <a:lnTo>
                                  <a:pt x="434953" y="72784"/>
                                </a:lnTo>
                                <a:lnTo>
                                  <a:pt x="437626" y="67952"/>
                                </a:lnTo>
                                <a:lnTo>
                                  <a:pt x="440196" y="72784"/>
                                </a:lnTo>
                                <a:lnTo>
                                  <a:pt x="442869" y="67952"/>
                                </a:lnTo>
                                <a:lnTo>
                                  <a:pt x="445439" y="92110"/>
                                </a:lnTo>
                                <a:lnTo>
                                  <a:pt x="448111" y="43691"/>
                                </a:lnTo>
                                <a:lnTo>
                                  <a:pt x="450681" y="53354"/>
                                </a:lnTo>
                                <a:lnTo>
                                  <a:pt x="453354" y="111540"/>
                                </a:lnTo>
                                <a:lnTo>
                                  <a:pt x="455924" y="92110"/>
                                </a:lnTo>
                                <a:lnTo>
                                  <a:pt x="458597" y="121306"/>
                                </a:lnTo>
                                <a:lnTo>
                                  <a:pt x="461167" y="72784"/>
                                </a:lnTo>
                                <a:lnTo>
                                  <a:pt x="463840" y="106708"/>
                                </a:lnTo>
                                <a:lnTo>
                                  <a:pt x="466410" y="77615"/>
                                </a:lnTo>
                                <a:lnTo>
                                  <a:pt x="469083" y="43691"/>
                                </a:lnTo>
                                <a:lnTo>
                                  <a:pt x="471653" y="58186"/>
                                </a:lnTo>
                                <a:lnTo>
                                  <a:pt x="474326" y="77615"/>
                                </a:lnTo>
                                <a:lnTo>
                                  <a:pt x="476896" y="87278"/>
                                </a:lnTo>
                                <a:lnTo>
                                  <a:pt x="479569" y="77615"/>
                                </a:lnTo>
                                <a:lnTo>
                                  <a:pt x="482139" y="97044"/>
                                </a:lnTo>
                                <a:lnTo>
                                  <a:pt x="484811" y="116371"/>
                                </a:lnTo>
                                <a:lnTo>
                                  <a:pt x="487381" y="19430"/>
                                </a:lnTo>
                                <a:lnTo>
                                  <a:pt x="490054" y="87278"/>
                                </a:lnTo>
                                <a:lnTo>
                                  <a:pt x="492625" y="121306"/>
                                </a:lnTo>
                                <a:lnTo>
                                  <a:pt x="495297" y="48523"/>
                                </a:lnTo>
                                <a:lnTo>
                                  <a:pt x="497867" y="106708"/>
                                </a:lnTo>
                                <a:lnTo>
                                  <a:pt x="500540" y="87278"/>
                                </a:lnTo>
                                <a:lnTo>
                                  <a:pt x="503110" y="77615"/>
                                </a:lnTo>
                                <a:lnTo>
                                  <a:pt x="505783" y="82447"/>
                                </a:lnTo>
                                <a:lnTo>
                                  <a:pt x="508353" y="77615"/>
                                </a:lnTo>
                                <a:lnTo>
                                  <a:pt x="511026" y="53354"/>
                                </a:lnTo>
                                <a:lnTo>
                                  <a:pt x="513596" y="97044"/>
                                </a:lnTo>
                                <a:lnTo>
                                  <a:pt x="516269" y="82447"/>
                                </a:lnTo>
                                <a:lnTo>
                                  <a:pt x="518839" y="87278"/>
                                </a:lnTo>
                                <a:lnTo>
                                  <a:pt x="521511" y="72784"/>
                                </a:lnTo>
                                <a:lnTo>
                                  <a:pt x="524081" y="111540"/>
                                </a:lnTo>
                                <a:lnTo>
                                  <a:pt x="526755" y="97044"/>
                                </a:lnTo>
                                <a:lnTo>
                                  <a:pt x="529325" y="58186"/>
                                </a:lnTo>
                                <a:lnTo>
                                  <a:pt x="531997" y="82447"/>
                                </a:lnTo>
                                <a:lnTo>
                                  <a:pt x="534567" y="77615"/>
                                </a:lnTo>
                                <a:lnTo>
                                  <a:pt x="537240" y="111540"/>
                                </a:lnTo>
                                <a:lnTo>
                                  <a:pt x="539810" y="58186"/>
                                </a:lnTo>
                                <a:lnTo>
                                  <a:pt x="542483" y="53354"/>
                                </a:lnTo>
                                <a:lnTo>
                                  <a:pt x="545053" y="111540"/>
                                </a:lnTo>
                                <a:lnTo>
                                  <a:pt x="547726" y="92110"/>
                                </a:lnTo>
                                <a:lnTo>
                                  <a:pt x="550296" y="67952"/>
                                </a:lnTo>
                                <a:lnTo>
                                  <a:pt x="552866" y="72784"/>
                                </a:lnTo>
                                <a:lnTo>
                                  <a:pt x="555539" y="72784"/>
                                </a:lnTo>
                                <a:lnTo>
                                  <a:pt x="558109" y="87278"/>
                                </a:lnTo>
                                <a:lnTo>
                                  <a:pt x="560782" y="43691"/>
                                </a:lnTo>
                                <a:lnTo>
                                  <a:pt x="563352" y="82447"/>
                                </a:lnTo>
                                <a:lnTo>
                                  <a:pt x="566025" y="97044"/>
                                </a:lnTo>
                                <a:lnTo>
                                  <a:pt x="568595" y="111540"/>
                                </a:lnTo>
                                <a:lnTo>
                                  <a:pt x="571267" y="82447"/>
                                </a:lnTo>
                                <a:lnTo>
                                  <a:pt x="573837" y="33924"/>
                                </a:lnTo>
                                <a:lnTo>
                                  <a:pt x="576510" y="63017"/>
                                </a:lnTo>
                                <a:lnTo>
                                  <a:pt x="579080" y="101877"/>
                                </a:lnTo>
                                <a:lnTo>
                                  <a:pt x="581753" y="116371"/>
                                </a:lnTo>
                                <a:lnTo>
                                  <a:pt x="584323" y="77615"/>
                                </a:lnTo>
                                <a:lnTo>
                                  <a:pt x="586996" y="67952"/>
                                </a:lnTo>
                                <a:lnTo>
                                  <a:pt x="589566" y="77615"/>
                                </a:lnTo>
                                <a:lnTo>
                                  <a:pt x="592239" y="111540"/>
                                </a:lnTo>
                                <a:lnTo>
                                  <a:pt x="594809" y="97044"/>
                                </a:lnTo>
                                <a:lnTo>
                                  <a:pt x="597482" y="48523"/>
                                </a:lnTo>
                                <a:lnTo>
                                  <a:pt x="600052" y="77615"/>
                                </a:lnTo>
                                <a:lnTo>
                                  <a:pt x="602725" y="58186"/>
                                </a:lnTo>
                                <a:lnTo>
                                  <a:pt x="605295" y="48523"/>
                                </a:lnTo>
                                <a:lnTo>
                                  <a:pt x="607967" y="82447"/>
                                </a:lnTo>
                                <a:lnTo>
                                  <a:pt x="610537" y="82447"/>
                                </a:lnTo>
                                <a:lnTo>
                                  <a:pt x="613211" y="97044"/>
                                </a:lnTo>
                                <a:lnTo>
                                  <a:pt x="615781" y="72784"/>
                                </a:lnTo>
                                <a:lnTo>
                                  <a:pt x="618453" y="53354"/>
                                </a:lnTo>
                                <a:lnTo>
                                  <a:pt x="621023" y="77615"/>
                                </a:lnTo>
                                <a:lnTo>
                                  <a:pt x="623696" y="38757"/>
                                </a:lnTo>
                                <a:lnTo>
                                  <a:pt x="626266" y="63017"/>
                                </a:lnTo>
                                <a:lnTo>
                                  <a:pt x="628939" y="43691"/>
                                </a:lnTo>
                                <a:lnTo>
                                  <a:pt x="631509" y="63017"/>
                                </a:lnTo>
                                <a:lnTo>
                                  <a:pt x="634182" y="58186"/>
                                </a:lnTo>
                                <a:lnTo>
                                  <a:pt x="636752" y="92110"/>
                                </a:lnTo>
                                <a:lnTo>
                                  <a:pt x="639425" y="82447"/>
                                </a:lnTo>
                                <a:lnTo>
                                  <a:pt x="641995" y="38757"/>
                                </a:lnTo>
                                <a:lnTo>
                                  <a:pt x="644668" y="111540"/>
                                </a:lnTo>
                                <a:lnTo>
                                  <a:pt x="647238" y="82447"/>
                                </a:lnTo>
                                <a:lnTo>
                                  <a:pt x="649911" y="48523"/>
                                </a:lnTo>
                                <a:lnTo>
                                  <a:pt x="652481" y="43691"/>
                                </a:lnTo>
                                <a:lnTo>
                                  <a:pt x="655153" y="97044"/>
                                </a:lnTo>
                                <a:lnTo>
                                  <a:pt x="657724" y="92110"/>
                                </a:lnTo>
                                <a:lnTo>
                                  <a:pt x="660396" y="97044"/>
                                </a:lnTo>
                                <a:lnTo>
                                  <a:pt x="662966" y="67952"/>
                                </a:lnTo>
                                <a:lnTo>
                                  <a:pt x="665639" y="67952"/>
                                </a:lnTo>
                                <a:lnTo>
                                  <a:pt x="668209" y="72784"/>
                                </a:lnTo>
                                <a:lnTo>
                                  <a:pt x="670882" y="72784"/>
                                </a:lnTo>
                                <a:lnTo>
                                  <a:pt x="673452" y="67952"/>
                                </a:lnTo>
                                <a:lnTo>
                                  <a:pt x="676125" y="67952"/>
                                </a:lnTo>
                                <a:lnTo>
                                  <a:pt x="678695" y="63017"/>
                                </a:lnTo>
                                <a:lnTo>
                                  <a:pt x="681368" y="92110"/>
                                </a:lnTo>
                                <a:lnTo>
                                  <a:pt x="683938" y="111540"/>
                                </a:lnTo>
                                <a:lnTo>
                                  <a:pt x="686508" y="77615"/>
                                </a:lnTo>
                                <a:lnTo>
                                  <a:pt x="689181" y="63017"/>
                                </a:lnTo>
                                <a:lnTo>
                                  <a:pt x="691751" y="67952"/>
                                </a:lnTo>
                                <a:lnTo>
                                  <a:pt x="694423" y="29093"/>
                                </a:lnTo>
                                <a:lnTo>
                                  <a:pt x="696993" y="82447"/>
                                </a:lnTo>
                                <a:lnTo>
                                  <a:pt x="699667" y="77615"/>
                                </a:lnTo>
                                <a:lnTo>
                                  <a:pt x="702237" y="82447"/>
                                </a:lnTo>
                                <a:lnTo>
                                  <a:pt x="704909" y="67952"/>
                                </a:lnTo>
                                <a:lnTo>
                                  <a:pt x="707479" y="92110"/>
                                </a:lnTo>
                                <a:lnTo>
                                  <a:pt x="710152" y="63017"/>
                                </a:lnTo>
                                <a:lnTo>
                                  <a:pt x="712722" y="72784"/>
                                </a:lnTo>
                                <a:lnTo>
                                  <a:pt x="715395" y="87278"/>
                                </a:lnTo>
                                <a:lnTo>
                                  <a:pt x="717965" y="63017"/>
                                </a:lnTo>
                                <a:lnTo>
                                  <a:pt x="720638" y="82447"/>
                                </a:lnTo>
                                <a:lnTo>
                                  <a:pt x="723208" y="101877"/>
                                </a:lnTo>
                                <a:lnTo>
                                  <a:pt x="725881" y="63017"/>
                                </a:lnTo>
                                <a:lnTo>
                                  <a:pt x="728451" y="58186"/>
                                </a:lnTo>
                                <a:lnTo>
                                  <a:pt x="731124" y="92110"/>
                                </a:lnTo>
                                <a:lnTo>
                                  <a:pt x="733694" y="82447"/>
                                </a:lnTo>
                                <a:lnTo>
                                  <a:pt x="736367" y="97044"/>
                                </a:lnTo>
                                <a:lnTo>
                                  <a:pt x="738937" y="72784"/>
                                </a:lnTo>
                                <a:lnTo>
                                  <a:pt x="741609" y="48523"/>
                                </a:lnTo>
                                <a:lnTo>
                                  <a:pt x="744179" y="29093"/>
                                </a:lnTo>
                                <a:lnTo>
                                  <a:pt x="746852" y="87278"/>
                                </a:lnTo>
                                <a:lnTo>
                                  <a:pt x="749422" y="77615"/>
                                </a:lnTo>
                                <a:lnTo>
                                  <a:pt x="752095" y="121306"/>
                                </a:lnTo>
                                <a:lnTo>
                                  <a:pt x="754665" y="87278"/>
                                </a:lnTo>
                                <a:lnTo>
                                  <a:pt x="757338" y="48523"/>
                                </a:lnTo>
                                <a:lnTo>
                                  <a:pt x="759908" y="67952"/>
                                </a:lnTo>
                                <a:lnTo>
                                  <a:pt x="762581" y="63017"/>
                                </a:lnTo>
                                <a:lnTo>
                                  <a:pt x="765151" y="111540"/>
                                </a:lnTo>
                                <a:lnTo>
                                  <a:pt x="767824" y="72784"/>
                                </a:lnTo>
                                <a:lnTo>
                                  <a:pt x="770394" y="67952"/>
                                </a:lnTo>
                                <a:lnTo>
                                  <a:pt x="773067" y="43691"/>
                                </a:lnTo>
                                <a:lnTo>
                                  <a:pt x="775637" y="77615"/>
                                </a:lnTo>
                                <a:lnTo>
                                  <a:pt x="778309" y="92110"/>
                                </a:lnTo>
                                <a:lnTo>
                                  <a:pt x="780880" y="72784"/>
                                </a:lnTo>
                                <a:lnTo>
                                  <a:pt x="783552" y="48523"/>
                                </a:lnTo>
                                <a:lnTo>
                                  <a:pt x="786122" y="101877"/>
                                </a:lnTo>
                                <a:lnTo>
                                  <a:pt x="788795" y="53354"/>
                                </a:lnTo>
                                <a:lnTo>
                                  <a:pt x="791365" y="53354"/>
                                </a:lnTo>
                                <a:lnTo>
                                  <a:pt x="794038" y="72784"/>
                                </a:lnTo>
                                <a:lnTo>
                                  <a:pt x="796608" y="63017"/>
                                </a:lnTo>
                                <a:lnTo>
                                  <a:pt x="799281" y="82447"/>
                                </a:lnTo>
                                <a:lnTo>
                                  <a:pt x="801851" y="63017"/>
                                </a:lnTo>
                                <a:lnTo>
                                  <a:pt x="804524" y="72784"/>
                                </a:lnTo>
                                <a:lnTo>
                                  <a:pt x="807094" y="53354"/>
                                </a:lnTo>
                                <a:lnTo>
                                  <a:pt x="809767" y="53354"/>
                                </a:lnTo>
                                <a:lnTo>
                                  <a:pt x="812337" y="87278"/>
                                </a:lnTo>
                                <a:lnTo>
                                  <a:pt x="815009" y="82447"/>
                                </a:lnTo>
                                <a:lnTo>
                                  <a:pt x="817579" y="87278"/>
                                </a:lnTo>
                                <a:lnTo>
                                  <a:pt x="820253" y="97044"/>
                                </a:lnTo>
                                <a:lnTo>
                                  <a:pt x="822823" y="121306"/>
                                </a:lnTo>
                                <a:lnTo>
                                  <a:pt x="825393" y="97044"/>
                                </a:lnTo>
                                <a:lnTo>
                                  <a:pt x="828065" y="67952"/>
                                </a:lnTo>
                                <a:lnTo>
                                  <a:pt x="830635" y="111540"/>
                                </a:lnTo>
                                <a:lnTo>
                                  <a:pt x="833308" y="58186"/>
                                </a:lnTo>
                                <a:lnTo>
                                  <a:pt x="835878" y="87278"/>
                                </a:lnTo>
                                <a:lnTo>
                                  <a:pt x="838551" y="87278"/>
                                </a:lnTo>
                                <a:lnTo>
                                  <a:pt x="841121" y="77615"/>
                                </a:lnTo>
                                <a:lnTo>
                                  <a:pt x="843794" y="97044"/>
                                </a:lnTo>
                                <a:lnTo>
                                  <a:pt x="846364" y="72784"/>
                                </a:lnTo>
                                <a:lnTo>
                                  <a:pt x="849037" y="72784"/>
                                </a:lnTo>
                                <a:lnTo>
                                  <a:pt x="851607" y="43691"/>
                                </a:lnTo>
                                <a:lnTo>
                                  <a:pt x="854280" y="58186"/>
                                </a:lnTo>
                                <a:lnTo>
                                  <a:pt x="856850" y="77615"/>
                                </a:lnTo>
                                <a:lnTo>
                                  <a:pt x="859523" y="82447"/>
                                </a:lnTo>
                                <a:lnTo>
                                  <a:pt x="862093" y="72784"/>
                                </a:lnTo>
                                <a:lnTo>
                                  <a:pt x="864766" y="72784"/>
                                </a:lnTo>
                                <a:lnTo>
                                  <a:pt x="867336" y="67952"/>
                                </a:lnTo>
                                <a:lnTo>
                                  <a:pt x="870008" y="92110"/>
                                </a:lnTo>
                                <a:lnTo>
                                  <a:pt x="872578" y="43691"/>
                                </a:lnTo>
                                <a:lnTo>
                                  <a:pt x="875251" y="87278"/>
                                </a:lnTo>
                                <a:lnTo>
                                  <a:pt x="877821" y="111540"/>
                                </a:lnTo>
                                <a:lnTo>
                                  <a:pt x="880494" y="106708"/>
                                </a:lnTo>
                                <a:lnTo>
                                  <a:pt x="883064" y="92110"/>
                                </a:lnTo>
                                <a:lnTo>
                                  <a:pt x="885737" y="92110"/>
                                </a:lnTo>
                                <a:lnTo>
                                  <a:pt x="888307" y="97044"/>
                                </a:lnTo>
                                <a:lnTo>
                                  <a:pt x="890980" y="43691"/>
                                </a:lnTo>
                                <a:lnTo>
                                  <a:pt x="893550" y="87278"/>
                                </a:lnTo>
                                <a:lnTo>
                                  <a:pt x="896223" y="87278"/>
                                </a:lnTo>
                                <a:lnTo>
                                  <a:pt x="898793" y="38757"/>
                                </a:lnTo>
                                <a:lnTo>
                                  <a:pt x="901466" y="63017"/>
                                </a:lnTo>
                                <a:lnTo>
                                  <a:pt x="904036" y="92110"/>
                                </a:lnTo>
                                <a:lnTo>
                                  <a:pt x="906709" y="43691"/>
                                </a:lnTo>
                                <a:lnTo>
                                  <a:pt x="909279" y="58186"/>
                                </a:lnTo>
                                <a:lnTo>
                                  <a:pt x="911951" y="97044"/>
                                </a:lnTo>
                                <a:lnTo>
                                  <a:pt x="914521" y="92110"/>
                                </a:lnTo>
                                <a:lnTo>
                                  <a:pt x="917194" y="106708"/>
                                </a:lnTo>
                                <a:lnTo>
                                  <a:pt x="919764" y="97044"/>
                                </a:lnTo>
                                <a:lnTo>
                                  <a:pt x="922437" y="48523"/>
                                </a:lnTo>
                                <a:lnTo>
                                  <a:pt x="925007" y="48523"/>
                                </a:lnTo>
                                <a:lnTo>
                                  <a:pt x="927680" y="111540"/>
                                </a:lnTo>
                                <a:lnTo>
                                  <a:pt x="930250" y="67952"/>
                                </a:lnTo>
                                <a:lnTo>
                                  <a:pt x="932923" y="67952"/>
                                </a:lnTo>
                                <a:lnTo>
                                  <a:pt x="935493" y="82447"/>
                                </a:lnTo>
                                <a:lnTo>
                                  <a:pt x="938166" y="97044"/>
                                </a:lnTo>
                                <a:lnTo>
                                  <a:pt x="940736" y="87278"/>
                                </a:lnTo>
                                <a:lnTo>
                                  <a:pt x="943409" y="72784"/>
                                </a:lnTo>
                                <a:lnTo>
                                  <a:pt x="945979" y="101877"/>
                                </a:lnTo>
                                <a:lnTo>
                                  <a:pt x="948651" y="92110"/>
                                </a:lnTo>
                                <a:lnTo>
                                  <a:pt x="951222" y="111540"/>
                                </a:lnTo>
                                <a:lnTo>
                                  <a:pt x="953894" y="92110"/>
                                </a:lnTo>
                                <a:lnTo>
                                  <a:pt x="956464" y="97044"/>
                                </a:lnTo>
                                <a:lnTo>
                                  <a:pt x="959034" y="67952"/>
                                </a:lnTo>
                                <a:lnTo>
                                  <a:pt x="961707" y="92110"/>
                                </a:lnTo>
                                <a:lnTo>
                                  <a:pt x="964277" y="121306"/>
                                </a:lnTo>
                                <a:lnTo>
                                  <a:pt x="966950" y="67952"/>
                                </a:lnTo>
                                <a:lnTo>
                                  <a:pt x="969520" y="97044"/>
                                </a:lnTo>
                                <a:lnTo>
                                  <a:pt x="972193" y="82447"/>
                                </a:lnTo>
                                <a:lnTo>
                                  <a:pt x="974763" y="111540"/>
                                </a:lnTo>
                                <a:lnTo>
                                  <a:pt x="977436" y="101877"/>
                                </a:lnTo>
                                <a:lnTo>
                                  <a:pt x="980006" y="67952"/>
                                </a:lnTo>
                                <a:lnTo>
                                  <a:pt x="982679" y="58186"/>
                                </a:lnTo>
                                <a:lnTo>
                                  <a:pt x="985249" y="101877"/>
                                </a:lnTo>
                                <a:lnTo>
                                  <a:pt x="987922" y="77615"/>
                                </a:lnTo>
                                <a:lnTo>
                                  <a:pt x="990492" y="92110"/>
                                </a:lnTo>
                                <a:lnTo>
                                  <a:pt x="993165" y="82447"/>
                                </a:lnTo>
                                <a:lnTo>
                                  <a:pt x="995735" y="48523"/>
                                </a:lnTo>
                                <a:lnTo>
                                  <a:pt x="998407" y="111540"/>
                                </a:lnTo>
                                <a:lnTo>
                                  <a:pt x="1000977" y="77615"/>
                                </a:lnTo>
                                <a:lnTo>
                                  <a:pt x="1003650" y="72784"/>
                                </a:lnTo>
                                <a:lnTo>
                                  <a:pt x="1006220" y="106708"/>
                                </a:lnTo>
                                <a:lnTo>
                                  <a:pt x="1008893" y="121306"/>
                                </a:lnTo>
                                <a:lnTo>
                                  <a:pt x="1011463" y="67952"/>
                                </a:lnTo>
                                <a:lnTo>
                                  <a:pt x="1014136" y="82447"/>
                                </a:lnTo>
                                <a:lnTo>
                                  <a:pt x="1016706" y="58186"/>
                                </a:lnTo>
                                <a:lnTo>
                                  <a:pt x="1019379" y="92110"/>
                                </a:lnTo>
                                <a:lnTo>
                                  <a:pt x="1021949" y="72784"/>
                                </a:lnTo>
                                <a:lnTo>
                                  <a:pt x="1024622" y="92110"/>
                                </a:lnTo>
                                <a:lnTo>
                                  <a:pt x="1027192" y="58186"/>
                                </a:lnTo>
                                <a:lnTo>
                                  <a:pt x="1029865" y="77615"/>
                                </a:lnTo>
                                <a:lnTo>
                                  <a:pt x="1032435" y="77615"/>
                                </a:lnTo>
                                <a:lnTo>
                                  <a:pt x="1035107" y="106708"/>
                                </a:lnTo>
                                <a:lnTo>
                                  <a:pt x="1037677" y="106708"/>
                                </a:lnTo>
                                <a:lnTo>
                                  <a:pt x="1040350" y="111540"/>
                                </a:lnTo>
                                <a:lnTo>
                                  <a:pt x="1042920" y="121306"/>
                                </a:lnTo>
                                <a:lnTo>
                                  <a:pt x="1045593" y="87278"/>
                                </a:lnTo>
                                <a:lnTo>
                                  <a:pt x="1048163" y="97044"/>
                                </a:lnTo>
                                <a:lnTo>
                                  <a:pt x="1050836" y="43691"/>
                                </a:lnTo>
                                <a:lnTo>
                                  <a:pt x="1053406" y="63017"/>
                                </a:lnTo>
                                <a:lnTo>
                                  <a:pt x="1056079" y="101877"/>
                                </a:lnTo>
                                <a:lnTo>
                                  <a:pt x="1058649" y="77615"/>
                                </a:lnTo>
                                <a:lnTo>
                                  <a:pt x="1061322" y="82447"/>
                                </a:lnTo>
                                <a:lnTo>
                                  <a:pt x="1063892" y="87278"/>
                                </a:lnTo>
                                <a:lnTo>
                                  <a:pt x="1066565" y="111540"/>
                                </a:lnTo>
                                <a:lnTo>
                                  <a:pt x="1069135" y="97044"/>
                                </a:lnTo>
                                <a:lnTo>
                                  <a:pt x="1071808" y="116371"/>
                                </a:lnTo>
                                <a:lnTo>
                                  <a:pt x="1074378" y="67952"/>
                                </a:lnTo>
                                <a:lnTo>
                                  <a:pt x="1077051" y="58186"/>
                                </a:lnTo>
                                <a:lnTo>
                                  <a:pt x="1079621" y="97044"/>
                                </a:lnTo>
                                <a:lnTo>
                                  <a:pt x="1082293" y="53354"/>
                                </a:lnTo>
                                <a:lnTo>
                                  <a:pt x="1084863" y="92110"/>
                                </a:lnTo>
                                <a:lnTo>
                                  <a:pt x="1087536" y="87278"/>
                                </a:lnTo>
                                <a:lnTo>
                                  <a:pt x="1090106" y="87278"/>
                                </a:lnTo>
                                <a:lnTo>
                                  <a:pt x="1092676" y="77615"/>
                                </a:lnTo>
                                <a:lnTo>
                                  <a:pt x="1095349" y="97044"/>
                                </a:lnTo>
                                <a:lnTo>
                                  <a:pt x="1097919" y="111540"/>
                                </a:lnTo>
                                <a:lnTo>
                                  <a:pt x="1100592" y="97044"/>
                                </a:lnTo>
                                <a:lnTo>
                                  <a:pt x="1103162" y="111540"/>
                                </a:lnTo>
                                <a:lnTo>
                                  <a:pt x="1105835" y="82447"/>
                                </a:lnTo>
                                <a:lnTo>
                                  <a:pt x="1108405" y="72784"/>
                                </a:lnTo>
                                <a:lnTo>
                                  <a:pt x="1111078" y="92110"/>
                                </a:lnTo>
                                <a:lnTo>
                                  <a:pt x="1113648" y="111540"/>
                                </a:lnTo>
                                <a:lnTo>
                                  <a:pt x="1116321" y="97044"/>
                                </a:lnTo>
                                <a:lnTo>
                                  <a:pt x="1118891" y="48523"/>
                                </a:lnTo>
                                <a:lnTo>
                                  <a:pt x="1121563" y="72784"/>
                                </a:lnTo>
                                <a:lnTo>
                                  <a:pt x="1124133" y="67952"/>
                                </a:lnTo>
                                <a:lnTo>
                                  <a:pt x="1126806" y="67952"/>
                                </a:lnTo>
                                <a:lnTo>
                                  <a:pt x="1129376" y="82447"/>
                                </a:lnTo>
                                <a:lnTo>
                                  <a:pt x="1132049" y="106708"/>
                                </a:lnTo>
                                <a:lnTo>
                                  <a:pt x="1134619" y="87278"/>
                                </a:lnTo>
                                <a:lnTo>
                                  <a:pt x="1137292" y="97044"/>
                                </a:lnTo>
                                <a:lnTo>
                                  <a:pt x="1139862" y="106708"/>
                                </a:lnTo>
                                <a:lnTo>
                                  <a:pt x="1142535" y="106708"/>
                                </a:lnTo>
                                <a:lnTo>
                                  <a:pt x="1145105" y="116371"/>
                                </a:lnTo>
                                <a:lnTo>
                                  <a:pt x="1147778" y="82447"/>
                                </a:lnTo>
                                <a:lnTo>
                                  <a:pt x="1150348" y="67952"/>
                                </a:lnTo>
                                <a:lnTo>
                                  <a:pt x="1153021" y="106708"/>
                                </a:lnTo>
                                <a:lnTo>
                                  <a:pt x="1155591" y="111540"/>
                                </a:lnTo>
                                <a:lnTo>
                                  <a:pt x="1158264" y="92110"/>
                                </a:lnTo>
                                <a:lnTo>
                                  <a:pt x="1160834" y="111540"/>
                                </a:lnTo>
                                <a:lnTo>
                                  <a:pt x="1163506" y="106708"/>
                                </a:lnTo>
                                <a:lnTo>
                                  <a:pt x="1166076" y="106708"/>
                                </a:lnTo>
                                <a:lnTo>
                                  <a:pt x="1168749" y="77615"/>
                                </a:lnTo>
                                <a:lnTo>
                                  <a:pt x="1171319" y="111540"/>
                                </a:lnTo>
                                <a:lnTo>
                                  <a:pt x="1173992" y="116371"/>
                                </a:lnTo>
                                <a:lnTo>
                                  <a:pt x="1176562" y="97044"/>
                                </a:lnTo>
                                <a:lnTo>
                                  <a:pt x="1179235" y="121306"/>
                                </a:lnTo>
                                <a:lnTo>
                                  <a:pt x="1181805" y="53354"/>
                                </a:lnTo>
                                <a:lnTo>
                                  <a:pt x="1184478" y="101877"/>
                                </a:lnTo>
                                <a:lnTo>
                                  <a:pt x="1187048" y="63017"/>
                                </a:lnTo>
                                <a:lnTo>
                                  <a:pt x="1189721" y="67952"/>
                                </a:lnTo>
                                <a:lnTo>
                                  <a:pt x="1192291" y="121306"/>
                                </a:lnTo>
                                <a:lnTo>
                                  <a:pt x="1194964" y="82447"/>
                                </a:lnTo>
                                <a:lnTo>
                                  <a:pt x="1197534" y="101877"/>
                                </a:lnTo>
                                <a:lnTo>
                                  <a:pt x="1200207" y="53354"/>
                                </a:lnTo>
                                <a:lnTo>
                                  <a:pt x="1202777" y="121306"/>
                                </a:lnTo>
                                <a:lnTo>
                                  <a:pt x="1205449" y="92110"/>
                                </a:lnTo>
                                <a:lnTo>
                                  <a:pt x="1208019" y="82447"/>
                                </a:lnTo>
                                <a:lnTo>
                                  <a:pt x="1210692" y="116371"/>
                                </a:lnTo>
                                <a:lnTo>
                                  <a:pt x="1213262" y="87278"/>
                                </a:lnTo>
                                <a:lnTo>
                                  <a:pt x="1215935" y="63017"/>
                                </a:lnTo>
                                <a:lnTo>
                                  <a:pt x="1218505" y="92110"/>
                                </a:lnTo>
                                <a:lnTo>
                                  <a:pt x="1221178" y="63017"/>
                                </a:lnTo>
                                <a:lnTo>
                                  <a:pt x="1223748" y="97044"/>
                                </a:lnTo>
                                <a:lnTo>
                                  <a:pt x="1226421" y="135801"/>
                                </a:lnTo>
                                <a:lnTo>
                                  <a:pt x="1228991" y="97044"/>
                                </a:lnTo>
                                <a:lnTo>
                                  <a:pt x="1231561" y="87278"/>
                                </a:lnTo>
                                <a:lnTo>
                                  <a:pt x="1234234" y="92110"/>
                                </a:lnTo>
                                <a:lnTo>
                                  <a:pt x="1236804" y="87278"/>
                                </a:lnTo>
                                <a:lnTo>
                                  <a:pt x="1239477" y="106708"/>
                                </a:lnTo>
                                <a:lnTo>
                                  <a:pt x="1242047" y="126137"/>
                                </a:lnTo>
                                <a:lnTo>
                                  <a:pt x="1244720" y="111540"/>
                                </a:lnTo>
                                <a:lnTo>
                                  <a:pt x="1247290" y="82447"/>
                                </a:lnTo>
                                <a:lnTo>
                                  <a:pt x="1249963" y="121306"/>
                                </a:lnTo>
                                <a:lnTo>
                                  <a:pt x="1252533" y="82447"/>
                                </a:lnTo>
                                <a:lnTo>
                                  <a:pt x="1255205" y="77615"/>
                                </a:lnTo>
                                <a:lnTo>
                                  <a:pt x="1257775" y="82447"/>
                                </a:lnTo>
                                <a:lnTo>
                                  <a:pt x="1260448" y="92110"/>
                                </a:lnTo>
                                <a:lnTo>
                                  <a:pt x="1263018" y="72784"/>
                                </a:lnTo>
                                <a:lnTo>
                                  <a:pt x="1265691" y="101877"/>
                                </a:lnTo>
                                <a:lnTo>
                                  <a:pt x="1268261" y="82447"/>
                                </a:lnTo>
                                <a:lnTo>
                                  <a:pt x="1270934" y="92110"/>
                                </a:lnTo>
                                <a:lnTo>
                                  <a:pt x="1273504" y="92110"/>
                                </a:lnTo>
                                <a:lnTo>
                                  <a:pt x="1276177" y="106708"/>
                                </a:lnTo>
                                <a:lnTo>
                                  <a:pt x="1278747" y="82447"/>
                                </a:lnTo>
                                <a:lnTo>
                                  <a:pt x="1281420" y="63017"/>
                                </a:lnTo>
                                <a:lnTo>
                                  <a:pt x="1283990" y="43691"/>
                                </a:lnTo>
                                <a:lnTo>
                                  <a:pt x="1286663" y="106708"/>
                                </a:lnTo>
                                <a:lnTo>
                                  <a:pt x="1289233" y="121306"/>
                                </a:lnTo>
                                <a:lnTo>
                                  <a:pt x="1291906" y="111540"/>
                                </a:lnTo>
                                <a:lnTo>
                                  <a:pt x="1294476" y="106708"/>
                                </a:lnTo>
                                <a:lnTo>
                                  <a:pt x="1297148" y="116371"/>
                                </a:lnTo>
                                <a:lnTo>
                                  <a:pt x="1299718" y="101877"/>
                                </a:lnTo>
                                <a:lnTo>
                                  <a:pt x="1302391" y="67952"/>
                                </a:lnTo>
                                <a:lnTo>
                                  <a:pt x="1304961" y="67952"/>
                                </a:lnTo>
                                <a:lnTo>
                                  <a:pt x="1307634" y="82447"/>
                                </a:lnTo>
                                <a:lnTo>
                                  <a:pt x="1310204" y="58186"/>
                                </a:lnTo>
                                <a:lnTo>
                                  <a:pt x="1312877" y="72784"/>
                                </a:lnTo>
                                <a:lnTo>
                                  <a:pt x="1315447" y="101877"/>
                                </a:lnTo>
                                <a:lnTo>
                                  <a:pt x="1318120" y="58186"/>
                                </a:lnTo>
                                <a:lnTo>
                                  <a:pt x="1320690" y="48523"/>
                                </a:lnTo>
                                <a:lnTo>
                                  <a:pt x="1323363" y="77615"/>
                                </a:lnTo>
                                <a:lnTo>
                                  <a:pt x="1325933" y="87278"/>
                                </a:lnTo>
                                <a:lnTo>
                                  <a:pt x="1328605" y="87278"/>
                                </a:lnTo>
                                <a:lnTo>
                                  <a:pt x="1331175" y="97044"/>
                                </a:lnTo>
                                <a:lnTo>
                                  <a:pt x="1333848" y="101877"/>
                                </a:lnTo>
                                <a:lnTo>
                                  <a:pt x="1336418" y="67952"/>
                                </a:lnTo>
                                <a:lnTo>
                                  <a:pt x="1339091" y="77615"/>
                                </a:lnTo>
                                <a:lnTo>
                                  <a:pt x="1341661" y="106708"/>
                                </a:lnTo>
                                <a:lnTo>
                                  <a:pt x="1344334" y="97044"/>
                                </a:lnTo>
                                <a:lnTo>
                                  <a:pt x="1346904" y="87278"/>
                                </a:lnTo>
                                <a:lnTo>
                                  <a:pt x="1349577" y="72784"/>
                                </a:lnTo>
                                <a:lnTo>
                                  <a:pt x="1352147" y="116371"/>
                                </a:lnTo>
                                <a:lnTo>
                                  <a:pt x="1354820" y="97044"/>
                                </a:lnTo>
                                <a:lnTo>
                                  <a:pt x="1357390" y="116371"/>
                                </a:lnTo>
                                <a:lnTo>
                                  <a:pt x="1360063" y="82447"/>
                                </a:lnTo>
                                <a:lnTo>
                                  <a:pt x="1362633" y="53354"/>
                                </a:lnTo>
                                <a:lnTo>
                                  <a:pt x="1365203" y="87278"/>
                                </a:lnTo>
                                <a:lnTo>
                                  <a:pt x="1367876" y="63017"/>
                                </a:lnTo>
                                <a:lnTo>
                                  <a:pt x="1370446" y="92110"/>
                                </a:lnTo>
                                <a:lnTo>
                                  <a:pt x="1373119" y="121306"/>
                                </a:lnTo>
                                <a:lnTo>
                                  <a:pt x="1375689" y="87278"/>
                                </a:lnTo>
                                <a:lnTo>
                                  <a:pt x="1378361" y="82447"/>
                                </a:lnTo>
                                <a:lnTo>
                                  <a:pt x="1380931" y="87278"/>
                                </a:lnTo>
                                <a:lnTo>
                                  <a:pt x="1383604" y="72784"/>
                                </a:lnTo>
                                <a:lnTo>
                                  <a:pt x="1386174" y="92110"/>
                                </a:lnTo>
                                <a:lnTo>
                                  <a:pt x="1388847" y="121306"/>
                                </a:lnTo>
                                <a:lnTo>
                                  <a:pt x="1391417" y="97044"/>
                                </a:lnTo>
                                <a:lnTo>
                                  <a:pt x="1394090" y="121306"/>
                                </a:lnTo>
                                <a:lnTo>
                                  <a:pt x="1396660" y="111540"/>
                                </a:lnTo>
                                <a:lnTo>
                                  <a:pt x="1399333" y="82447"/>
                                </a:lnTo>
                                <a:lnTo>
                                  <a:pt x="1401903" y="63017"/>
                                </a:lnTo>
                                <a:lnTo>
                                  <a:pt x="1404576" y="97044"/>
                                </a:lnTo>
                                <a:lnTo>
                                  <a:pt x="1407146" y="77615"/>
                                </a:lnTo>
                                <a:lnTo>
                                  <a:pt x="1409819" y="82447"/>
                                </a:lnTo>
                                <a:lnTo>
                                  <a:pt x="1412389" y="63017"/>
                                </a:lnTo>
                                <a:lnTo>
                                  <a:pt x="1415062" y="97044"/>
                                </a:lnTo>
                                <a:lnTo>
                                  <a:pt x="1417632" y="97044"/>
                                </a:lnTo>
                                <a:lnTo>
                                  <a:pt x="1420304" y="82447"/>
                                </a:lnTo>
                                <a:lnTo>
                                  <a:pt x="1422874" y="29093"/>
                                </a:lnTo>
                                <a:lnTo>
                                  <a:pt x="1425547" y="97044"/>
                                </a:lnTo>
                                <a:lnTo>
                                  <a:pt x="1428117" y="72784"/>
                                </a:lnTo>
                                <a:lnTo>
                                  <a:pt x="1430790" y="82447"/>
                                </a:lnTo>
                                <a:lnTo>
                                  <a:pt x="1433360" y="97044"/>
                                </a:lnTo>
                                <a:lnTo>
                                  <a:pt x="1436033" y="116371"/>
                                </a:lnTo>
                                <a:lnTo>
                                  <a:pt x="1438603" y="77615"/>
                                </a:lnTo>
                                <a:lnTo>
                                  <a:pt x="1441276" y="82447"/>
                                </a:lnTo>
                                <a:lnTo>
                                  <a:pt x="1443846" y="48523"/>
                                </a:lnTo>
                                <a:lnTo>
                                  <a:pt x="1446519" y="97044"/>
                                </a:lnTo>
                                <a:lnTo>
                                  <a:pt x="1449089" y="97044"/>
                                </a:lnTo>
                                <a:lnTo>
                                  <a:pt x="1451762" y="58186"/>
                                </a:lnTo>
                                <a:lnTo>
                                  <a:pt x="1454332" y="111540"/>
                                </a:lnTo>
                                <a:lnTo>
                                  <a:pt x="1457005" y="63017"/>
                                </a:lnTo>
                                <a:lnTo>
                                  <a:pt x="1459575" y="82447"/>
                                </a:lnTo>
                                <a:lnTo>
                                  <a:pt x="1462247" y="106708"/>
                                </a:lnTo>
                                <a:lnTo>
                                  <a:pt x="1464817" y="106708"/>
                                </a:lnTo>
                                <a:lnTo>
                                  <a:pt x="1467490" y="72784"/>
                                </a:lnTo>
                                <a:lnTo>
                                  <a:pt x="1470060" y="82447"/>
                                </a:lnTo>
                                <a:lnTo>
                                  <a:pt x="1472733" y="43691"/>
                                </a:lnTo>
                                <a:lnTo>
                                  <a:pt x="1475303" y="92110"/>
                                </a:lnTo>
                                <a:lnTo>
                                  <a:pt x="1477976" y="58186"/>
                                </a:lnTo>
                                <a:lnTo>
                                  <a:pt x="1480546" y="87278"/>
                                </a:lnTo>
                                <a:lnTo>
                                  <a:pt x="1483219" y="101877"/>
                                </a:lnTo>
                                <a:lnTo>
                                  <a:pt x="1485789" y="101877"/>
                                </a:lnTo>
                                <a:lnTo>
                                  <a:pt x="1488462" y="58186"/>
                                </a:lnTo>
                                <a:lnTo>
                                  <a:pt x="1491032" y="116371"/>
                                </a:lnTo>
                                <a:lnTo>
                                  <a:pt x="1493705" y="63017"/>
                                </a:lnTo>
                                <a:lnTo>
                                  <a:pt x="1496275" y="92110"/>
                                </a:lnTo>
                                <a:lnTo>
                                  <a:pt x="1498845" y="48523"/>
                                </a:lnTo>
                                <a:lnTo>
                                  <a:pt x="1501518" y="87278"/>
                                </a:lnTo>
                                <a:lnTo>
                                  <a:pt x="1504088" y="106708"/>
                                </a:lnTo>
                                <a:lnTo>
                                  <a:pt x="1506761" y="63017"/>
                                </a:lnTo>
                                <a:lnTo>
                                  <a:pt x="1509331" y="82447"/>
                                </a:lnTo>
                                <a:lnTo>
                                  <a:pt x="1512003" y="77615"/>
                                </a:lnTo>
                                <a:lnTo>
                                  <a:pt x="1514573" y="67952"/>
                                </a:lnTo>
                                <a:lnTo>
                                  <a:pt x="1517246" y="58186"/>
                                </a:lnTo>
                                <a:lnTo>
                                  <a:pt x="1519816" y="92110"/>
                                </a:lnTo>
                                <a:lnTo>
                                  <a:pt x="1522489" y="77615"/>
                                </a:lnTo>
                                <a:lnTo>
                                  <a:pt x="1525059" y="111540"/>
                                </a:lnTo>
                                <a:lnTo>
                                  <a:pt x="1527732" y="53354"/>
                                </a:lnTo>
                                <a:lnTo>
                                  <a:pt x="1530302" y="87278"/>
                                </a:lnTo>
                                <a:lnTo>
                                  <a:pt x="1532975" y="87278"/>
                                </a:lnTo>
                                <a:lnTo>
                                  <a:pt x="1535545" y="97044"/>
                                </a:lnTo>
                                <a:lnTo>
                                  <a:pt x="1538218" y="87278"/>
                                </a:lnTo>
                                <a:lnTo>
                                  <a:pt x="1540788" y="77615"/>
                                </a:lnTo>
                                <a:lnTo>
                                  <a:pt x="1543460" y="97044"/>
                                </a:lnTo>
                                <a:lnTo>
                                  <a:pt x="1546030" y="92110"/>
                                </a:lnTo>
                                <a:lnTo>
                                  <a:pt x="1548703" y="87278"/>
                                </a:lnTo>
                                <a:lnTo>
                                  <a:pt x="1551273" y="77615"/>
                                </a:lnTo>
                                <a:lnTo>
                                  <a:pt x="1553946" y="116371"/>
                                </a:lnTo>
                                <a:lnTo>
                                  <a:pt x="1556516" y="97044"/>
                                </a:lnTo>
                                <a:lnTo>
                                  <a:pt x="1559189" y="92110"/>
                                </a:lnTo>
                                <a:lnTo>
                                  <a:pt x="1561759" y="121306"/>
                                </a:lnTo>
                                <a:lnTo>
                                  <a:pt x="1564432" y="126137"/>
                                </a:lnTo>
                                <a:lnTo>
                                  <a:pt x="1567002" y="58186"/>
                                </a:lnTo>
                                <a:lnTo>
                                  <a:pt x="1569675" y="101877"/>
                                </a:lnTo>
                                <a:lnTo>
                                  <a:pt x="1572245" y="101877"/>
                                </a:lnTo>
                                <a:lnTo>
                                  <a:pt x="1574918" y="67952"/>
                                </a:lnTo>
                                <a:lnTo>
                                  <a:pt x="1577488" y="92110"/>
                                </a:lnTo>
                                <a:lnTo>
                                  <a:pt x="1580161" y="77615"/>
                                </a:lnTo>
                                <a:lnTo>
                                  <a:pt x="1582731" y="126137"/>
                                </a:lnTo>
                                <a:lnTo>
                                  <a:pt x="1585403" y="106708"/>
                                </a:lnTo>
                                <a:lnTo>
                                  <a:pt x="1587974" y="9664"/>
                                </a:lnTo>
                                <a:lnTo>
                                  <a:pt x="1590646" y="92110"/>
                                </a:lnTo>
                                <a:lnTo>
                                  <a:pt x="1593216" y="67952"/>
                                </a:lnTo>
                                <a:lnTo>
                                  <a:pt x="1595889" y="97044"/>
                                </a:lnTo>
                                <a:lnTo>
                                  <a:pt x="1598459" y="97044"/>
                                </a:lnTo>
                                <a:lnTo>
                                  <a:pt x="1601132" y="67952"/>
                                </a:lnTo>
                                <a:lnTo>
                                  <a:pt x="1603702" y="67952"/>
                                </a:lnTo>
                                <a:lnTo>
                                  <a:pt x="1606375" y="58186"/>
                                </a:lnTo>
                                <a:lnTo>
                                  <a:pt x="1608945" y="77615"/>
                                </a:lnTo>
                                <a:lnTo>
                                  <a:pt x="1611618" y="97044"/>
                                </a:lnTo>
                                <a:lnTo>
                                  <a:pt x="1614188" y="67952"/>
                                </a:lnTo>
                                <a:lnTo>
                                  <a:pt x="1616861" y="111540"/>
                                </a:lnTo>
                                <a:lnTo>
                                  <a:pt x="1619431" y="58186"/>
                                </a:lnTo>
                                <a:lnTo>
                                  <a:pt x="1622104" y="111540"/>
                                </a:lnTo>
                                <a:lnTo>
                                  <a:pt x="1624674" y="116371"/>
                                </a:lnTo>
                                <a:lnTo>
                                  <a:pt x="1627346" y="72784"/>
                                </a:lnTo>
                                <a:lnTo>
                                  <a:pt x="1629916" y="111540"/>
                                </a:lnTo>
                                <a:lnTo>
                                  <a:pt x="1632590" y="87278"/>
                                </a:lnTo>
                                <a:lnTo>
                                  <a:pt x="1635160" y="101877"/>
                                </a:lnTo>
                                <a:lnTo>
                                  <a:pt x="1637730" y="111540"/>
                                </a:lnTo>
                                <a:lnTo>
                                  <a:pt x="1640402" y="77615"/>
                                </a:lnTo>
                                <a:lnTo>
                                  <a:pt x="1642972" y="67952"/>
                                </a:lnTo>
                                <a:lnTo>
                                  <a:pt x="1645645" y="106708"/>
                                </a:lnTo>
                                <a:lnTo>
                                  <a:pt x="1648215" y="92110"/>
                                </a:lnTo>
                                <a:lnTo>
                                  <a:pt x="1650888" y="67952"/>
                                </a:lnTo>
                                <a:lnTo>
                                  <a:pt x="1653458" y="58186"/>
                                </a:lnTo>
                                <a:lnTo>
                                  <a:pt x="1656131" y="82447"/>
                                </a:lnTo>
                                <a:lnTo>
                                  <a:pt x="1658701" y="92110"/>
                                </a:lnTo>
                                <a:lnTo>
                                  <a:pt x="1661374" y="53354"/>
                                </a:lnTo>
                                <a:lnTo>
                                  <a:pt x="1663944" y="82447"/>
                                </a:lnTo>
                                <a:lnTo>
                                  <a:pt x="1666617" y="101877"/>
                                </a:lnTo>
                                <a:lnTo>
                                  <a:pt x="1669187" y="72784"/>
                                </a:lnTo>
                                <a:lnTo>
                                  <a:pt x="1671860" y="63017"/>
                                </a:lnTo>
                                <a:lnTo>
                                  <a:pt x="1674430" y="111540"/>
                                </a:lnTo>
                                <a:lnTo>
                                  <a:pt x="1677102" y="82447"/>
                                </a:lnTo>
                                <a:lnTo>
                                  <a:pt x="1679672" y="48523"/>
                                </a:lnTo>
                                <a:lnTo>
                                  <a:pt x="1682345" y="101877"/>
                                </a:lnTo>
                                <a:lnTo>
                                  <a:pt x="1684915" y="29093"/>
                                </a:lnTo>
                                <a:lnTo>
                                  <a:pt x="1687588" y="97044"/>
                                </a:lnTo>
                                <a:lnTo>
                                  <a:pt x="1690158" y="77615"/>
                                </a:lnTo>
                                <a:lnTo>
                                  <a:pt x="1692831" y="97044"/>
                                </a:lnTo>
                                <a:lnTo>
                                  <a:pt x="1695401" y="101877"/>
                                </a:lnTo>
                                <a:lnTo>
                                  <a:pt x="1698074" y="14495"/>
                                </a:lnTo>
                                <a:lnTo>
                                  <a:pt x="1700644" y="72784"/>
                                </a:lnTo>
                                <a:lnTo>
                                  <a:pt x="1703317" y="67952"/>
                                </a:lnTo>
                                <a:lnTo>
                                  <a:pt x="1705887" y="87278"/>
                                </a:lnTo>
                                <a:lnTo>
                                  <a:pt x="1708560" y="111540"/>
                                </a:lnTo>
                                <a:lnTo>
                                  <a:pt x="1711130" y="87278"/>
                                </a:lnTo>
                                <a:lnTo>
                                  <a:pt x="1713802" y="67952"/>
                                </a:lnTo>
                                <a:lnTo>
                                  <a:pt x="1716373" y="116371"/>
                                </a:lnTo>
                                <a:lnTo>
                                  <a:pt x="1719046" y="67952"/>
                                </a:lnTo>
                                <a:lnTo>
                                  <a:pt x="1721616" y="63017"/>
                                </a:lnTo>
                                <a:lnTo>
                                  <a:pt x="1724289" y="43691"/>
                                </a:lnTo>
                                <a:lnTo>
                                  <a:pt x="1726858" y="77615"/>
                                </a:lnTo>
                                <a:lnTo>
                                  <a:pt x="1729531" y="97044"/>
                                </a:lnTo>
                                <a:lnTo>
                                  <a:pt x="1732101" y="67952"/>
                                </a:lnTo>
                                <a:lnTo>
                                  <a:pt x="1734774" y="87278"/>
                                </a:lnTo>
                                <a:lnTo>
                                  <a:pt x="1737344" y="48523"/>
                                </a:lnTo>
                                <a:lnTo>
                                  <a:pt x="1740017" y="72784"/>
                                </a:lnTo>
                                <a:lnTo>
                                  <a:pt x="1742587" y="87278"/>
                                </a:lnTo>
                                <a:lnTo>
                                  <a:pt x="1745260" y="67952"/>
                                </a:lnTo>
                                <a:lnTo>
                                  <a:pt x="1747830" y="72784"/>
                                </a:lnTo>
                                <a:lnTo>
                                  <a:pt x="1750503" y="77615"/>
                                </a:lnTo>
                                <a:lnTo>
                                  <a:pt x="1753073" y="82447"/>
                                </a:lnTo>
                                <a:lnTo>
                                  <a:pt x="1755746" y="92110"/>
                                </a:lnTo>
                                <a:lnTo>
                                  <a:pt x="1758316" y="92110"/>
                                </a:lnTo>
                                <a:lnTo>
                                  <a:pt x="1760988" y="72784"/>
                                </a:lnTo>
                                <a:lnTo>
                                  <a:pt x="1763558" y="82447"/>
                                </a:lnTo>
                                <a:lnTo>
                                  <a:pt x="1766231" y="106708"/>
                                </a:lnTo>
                                <a:lnTo>
                                  <a:pt x="1768801" y="87278"/>
                                </a:lnTo>
                                <a:lnTo>
                                  <a:pt x="1771371" y="92110"/>
                                </a:lnTo>
                                <a:lnTo>
                                  <a:pt x="1774044" y="82447"/>
                                </a:lnTo>
                                <a:lnTo>
                                  <a:pt x="1776614" y="92110"/>
                                </a:lnTo>
                                <a:lnTo>
                                  <a:pt x="1779287" y="116371"/>
                                </a:lnTo>
                                <a:lnTo>
                                  <a:pt x="1781857" y="82447"/>
                                </a:lnTo>
                                <a:lnTo>
                                  <a:pt x="1784530" y="67952"/>
                                </a:lnTo>
                                <a:lnTo>
                                  <a:pt x="1787100" y="92110"/>
                                </a:lnTo>
                                <a:lnTo>
                                  <a:pt x="1789773" y="121306"/>
                                </a:lnTo>
                                <a:lnTo>
                                  <a:pt x="1792343" y="106708"/>
                                </a:lnTo>
                                <a:lnTo>
                                  <a:pt x="1795016" y="130970"/>
                                </a:lnTo>
                                <a:lnTo>
                                  <a:pt x="1797586" y="116371"/>
                                </a:lnTo>
                                <a:lnTo>
                                  <a:pt x="1800258" y="111540"/>
                                </a:lnTo>
                                <a:lnTo>
                                  <a:pt x="1802829" y="101877"/>
                                </a:lnTo>
                                <a:lnTo>
                                  <a:pt x="1805501" y="53354"/>
                                </a:lnTo>
                                <a:lnTo>
                                  <a:pt x="1808071" y="101877"/>
                                </a:lnTo>
                                <a:lnTo>
                                  <a:pt x="1810744" y="97044"/>
                                </a:lnTo>
                                <a:lnTo>
                                  <a:pt x="1813314" y="67952"/>
                                </a:lnTo>
                                <a:lnTo>
                                  <a:pt x="1815987" y="101877"/>
                                </a:lnTo>
                                <a:lnTo>
                                  <a:pt x="1818557" y="53354"/>
                                </a:lnTo>
                                <a:lnTo>
                                  <a:pt x="1821230" y="97044"/>
                                </a:lnTo>
                                <a:lnTo>
                                  <a:pt x="1823800" y="63017"/>
                                </a:lnTo>
                                <a:lnTo>
                                  <a:pt x="1826473" y="77615"/>
                                </a:lnTo>
                                <a:lnTo>
                                  <a:pt x="1829043" y="53354"/>
                                </a:lnTo>
                                <a:lnTo>
                                  <a:pt x="1831716" y="53354"/>
                                </a:lnTo>
                                <a:lnTo>
                                  <a:pt x="1834286" y="111540"/>
                                </a:lnTo>
                                <a:lnTo>
                                  <a:pt x="1836958" y="126137"/>
                                </a:lnTo>
                                <a:lnTo>
                                  <a:pt x="1839529" y="92110"/>
                                </a:lnTo>
                                <a:lnTo>
                                  <a:pt x="1842202" y="106708"/>
                                </a:lnTo>
                                <a:lnTo>
                                  <a:pt x="1844772" y="87278"/>
                                </a:lnTo>
                                <a:lnTo>
                                  <a:pt x="1847445" y="67952"/>
                                </a:lnTo>
                                <a:lnTo>
                                  <a:pt x="1850014" y="116371"/>
                                </a:lnTo>
                                <a:lnTo>
                                  <a:pt x="1852687" y="92110"/>
                                </a:lnTo>
                                <a:lnTo>
                                  <a:pt x="1855257" y="97044"/>
                                </a:lnTo>
                                <a:lnTo>
                                  <a:pt x="1857930" y="97044"/>
                                </a:lnTo>
                                <a:lnTo>
                                  <a:pt x="1860500" y="77615"/>
                                </a:lnTo>
                                <a:lnTo>
                                  <a:pt x="1863173" y="121306"/>
                                </a:lnTo>
                                <a:lnTo>
                                  <a:pt x="1865743" y="72784"/>
                                </a:lnTo>
                                <a:lnTo>
                                  <a:pt x="1868416" y="106708"/>
                                </a:lnTo>
                                <a:lnTo>
                                  <a:pt x="1870986" y="43691"/>
                                </a:lnTo>
                                <a:lnTo>
                                  <a:pt x="1873659" y="72784"/>
                                </a:lnTo>
                                <a:lnTo>
                                  <a:pt x="1876229" y="29093"/>
                                </a:lnTo>
                                <a:lnTo>
                                  <a:pt x="1878902" y="111540"/>
                                </a:lnTo>
                                <a:lnTo>
                                  <a:pt x="1881472" y="87278"/>
                                </a:lnTo>
                                <a:lnTo>
                                  <a:pt x="1884144" y="101877"/>
                                </a:lnTo>
                                <a:lnTo>
                                  <a:pt x="1886714" y="92110"/>
                                </a:lnTo>
                                <a:lnTo>
                                  <a:pt x="1889387" y="67952"/>
                                </a:lnTo>
                                <a:lnTo>
                                  <a:pt x="1891957" y="92110"/>
                                </a:lnTo>
                                <a:lnTo>
                                  <a:pt x="1894630" y="116371"/>
                                </a:lnTo>
                                <a:lnTo>
                                  <a:pt x="1897201" y="106708"/>
                                </a:lnTo>
                                <a:lnTo>
                                  <a:pt x="1899873" y="63017"/>
                                </a:lnTo>
                                <a:lnTo>
                                  <a:pt x="1902443" y="67952"/>
                                </a:lnTo>
                                <a:lnTo>
                                  <a:pt x="1905013" y="82447"/>
                                </a:lnTo>
                                <a:lnTo>
                                  <a:pt x="1907686" y="67952"/>
                                </a:lnTo>
                                <a:lnTo>
                                  <a:pt x="1910256" y="48523"/>
                                </a:lnTo>
                                <a:lnTo>
                                  <a:pt x="1912929" y="101877"/>
                                </a:lnTo>
                                <a:lnTo>
                                  <a:pt x="1915499" y="77615"/>
                                </a:lnTo>
                                <a:lnTo>
                                  <a:pt x="1918172" y="77615"/>
                                </a:lnTo>
                                <a:lnTo>
                                  <a:pt x="1920742" y="72784"/>
                                </a:lnTo>
                                <a:lnTo>
                                  <a:pt x="1923414" y="121306"/>
                                </a:lnTo>
                                <a:lnTo>
                                  <a:pt x="1925985" y="48523"/>
                                </a:lnTo>
                                <a:lnTo>
                                  <a:pt x="1928658" y="87278"/>
                                </a:lnTo>
                                <a:lnTo>
                                  <a:pt x="1931228" y="82447"/>
                                </a:lnTo>
                                <a:lnTo>
                                  <a:pt x="1933900" y="58186"/>
                                </a:lnTo>
                                <a:lnTo>
                                  <a:pt x="1936470" y="101877"/>
                                </a:lnTo>
                                <a:lnTo>
                                  <a:pt x="1939143" y="77615"/>
                                </a:lnTo>
                                <a:lnTo>
                                  <a:pt x="1941713" y="106708"/>
                                </a:lnTo>
                                <a:lnTo>
                                  <a:pt x="1944386" y="97044"/>
                                </a:lnTo>
                                <a:lnTo>
                                  <a:pt x="1946956" y="63017"/>
                                </a:lnTo>
                                <a:lnTo>
                                  <a:pt x="1949629" y="33924"/>
                                </a:lnTo>
                                <a:lnTo>
                                  <a:pt x="1952199" y="82447"/>
                                </a:lnTo>
                                <a:lnTo>
                                  <a:pt x="1954872" y="33924"/>
                                </a:lnTo>
                                <a:lnTo>
                                  <a:pt x="1957442" y="97044"/>
                                </a:lnTo>
                                <a:lnTo>
                                  <a:pt x="1960115" y="82447"/>
                                </a:lnTo>
                                <a:lnTo>
                                  <a:pt x="1962685" y="101877"/>
                                </a:lnTo>
                                <a:lnTo>
                                  <a:pt x="1965358" y="67952"/>
                                </a:lnTo>
                                <a:lnTo>
                                  <a:pt x="1967928" y="106708"/>
                                </a:lnTo>
                                <a:lnTo>
                                  <a:pt x="1970601" y="82447"/>
                                </a:lnTo>
                                <a:lnTo>
                                  <a:pt x="1973170" y="53354"/>
                                </a:lnTo>
                                <a:lnTo>
                                  <a:pt x="1975843" y="72784"/>
                                </a:lnTo>
                                <a:lnTo>
                                  <a:pt x="1978413" y="106708"/>
                                </a:lnTo>
                                <a:lnTo>
                                  <a:pt x="1981086" y="87278"/>
                                </a:lnTo>
                                <a:lnTo>
                                  <a:pt x="1983656" y="106708"/>
                                </a:lnTo>
                                <a:lnTo>
                                  <a:pt x="1986329" y="4831"/>
                                </a:lnTo>
                                <a:lnTo>
                                  <a:pt x="1988899" y="63017"/>
                                </a:lnTo>
                                <a:lnTo>
                                  <a:pt x="1991572" y="97044"/>
                                </a:lnTo>
                                <a:lnTo>
                                  <a:pt x="1994142" y="97044"/>
                                </a:lnTo>
                                <a:lnTo>
                                  <a:pt x="1996815" y="77615"/>
                                </a:lnTo>
                                <a:lnTo>
                                  <a:pt x="1999385" y="77615"/>
                                </a:lnTo>
                                <a:lnTo>
                                  <a:pt x="2002058" y="82447"/>
                                </a:lnTo>
                                <a:lnTo>
                                  <a:pt x="2004628" y="63017"/>
                                </a:lnTo>
                                <a:lnTo>
                                  <a:pt x="2007301" y="92110"/>
                                </a:lnTo>
                                <a:lnTo>
                                  <a:pt x="2009870" y="87278"/>
                                </a:lnTo>
                                <a:lnTo>
                                  <a:pt x="2012544" y="130970"/>
                                </a:lnTo>
                                <a:lnTo>
                                  <a:pt x="2015113" y="82447"/>
                                </a:lnTo>
                                <a:lnTo>
                                  <a:pt x="2017786" y="121306"/>
                                </a:lnTo>
                                <a:lnTo>
                                  <a:pt x="2020357" y="87278"/>
                                </a:lnTo>
                                <a:lnTo>
                                  <a:pt x="2023029" y="126137"/>
                                </a:lnTo>
                                <a:lnTo>
                                  <a:pt x="2025599" y="92110"/>
                                </a:lnTo>
                                <a:lnTo>
                                  <a:pt x="2028272" y="106708"/>
                                </a:lnTo>
                                <a:lnTo>
                                  <a:pt x="2030842" y="101877"/>
                                </a:lnTo>
                                <a:lnTo>
                                  <a:pt x="2033515" y="116371"/>
                                </a:lnTo>
                                <a:lnTo>
                                  <a:pt x="2036085" y="72784"/>
                                </a:lnTo>
                                <a:lnTo>
                                  <a:pt x="2038758" y="87278"/>
                                </a:lnTo>
                                <a:lnTo>
                                  <a:pt x="2041328" y="82447"/>
                                </a:lnTo>
                                <a:lnTo>
                                  <a:pt x="2043898" y="63017"/>
                                </a:lnTo>
                                <a:lnTo>
                                  <a:pt x="2046571" y="111540"/>
                                </a:lnTo>
                                <a:lnTo>
                                  <a:pt x="2049141" y="101877"/>
                                </a:lnTo>
                                <a:lnTo>
                                  <a:pt x="2051814" y="111540"/>
                                </a:lnTo>
                                <a:lnTo>
                                  <a:pt x="2054384" y="97044"/>
                                </a:lnTo>
                                <a:lnTo>
                                  <a:pt x="2057057" y="101877"/>
                                </a:lnTo>
                                <a:lnTo>
                                  <a:pt x="2059626" y="116371"/>
                                </a:lnTo>
                                <a:lnTo>
                                  <a:pt x="2062300" y="116371"/>
                                </a:lnTo>
                                <a:lnTo>
                                  <a:pt x="2064869" y="126137"/>
                                </a:lnTo>
                                <a:lnTo>
                                  <a:pt x="2067542" y="87278"/>
                                </a:lnTo>
                                <a:lnTo>
                                  <a:pt x="2070112" y="97044"/>
                                </a:lnTo>
                                <a:lnTo>
                                  <a:pt x="2072785" y="130970"/>
                                </a:lnTo>
                                <a:lnTo>
                                  <a:pt x="2075355" y="130970"/>
                                </a:lnTo>
                                <a:lnTo>
                                  <a:pt x="2078028" y="101877"/>
                                </a:lnTo>
                                <a:lnTo>
                                  <a:pt x="2080598" y="130970"/>
                                </a:lnTo>
                                <a:lnTo>
                                  <a:pt x="2083271" y="126137"/>
                                </a:lnTo>
                                <a:lnTo>
                                  <a:pt x="2085841" y="101877"/>
                                </a:lnTo>
                                <a:lnTo>
                                  <a:pt x="2088514" y="82447"/>
                                </a:lnTo>
                                <a:lnTo>
                                  <a:pt x="2091084" y="140633"/>
                                </a:lnTo>
                                <a:lnTo>
                                  <a:pt x="2093757" y="126137"/>
                                </a:lnTo>
                                <a:lnTo>
                                  <a:pt x="2098999" y="126137"/>
                                </a:lnTo>
                                <a:lnTo>
                                  <a:pt x="2101570" y="97044"/>
                                </a:lnTo>
                                <a:lnTo>
                                  <a:pt x="2104242" y="121306"/>
                                </a:lnTo>
                                <a:lnTo>
                                  <a:pt x="2106813" y="126137"/>
                                </a:lnTo>
                                <a:lnTo>
                                  <a:pt x="2109485" y="106708"/>
                                </a:lnTo>
                                <a:lnTo>
                                  <a:pt x="2112055" y="106708"/>
                                </a:lnTo>
                                <a:lnTo>
                                  <a:pt x="2114728" y="101877"/>
                                </a:lnTo>
                                <a:lnTo>
                                  <a:pt x="2117298" y="121306"/>
                                </a:lnTo>
                                <a:lnTo>
                                  <a:pt x="2119971" y="106708"/>
                                </a:lnTo>
                                <a:lnTo>
                                  <a:pt x="2122541" y="101877"/>
                                </a:lnTo>
                                <a:lnTo>
                                  <a:pt x="2125214" y="92110"/>
                                </a:lnTo>
                                <a:lnTo>
                                  <a:pt x="2127784" y="126137"/>
                                </a:lnTo>
                                <a:lnTo>
                                  <a:pt x="2130457" y="130970"/>
                                </a:lnTo>
                                <a:lnTo>
                                  <a:pt x="2133027" y="126137"/>
                                </a:lnTo>
                                <a:lnTo>
                                  <a:pt x="2135700" y="101877"/>
                                </a:lnTo>
                                <a:lnTo>
                                  <a:pt x="2138270" y="126137"/>
                                </a:lnTo>
                                <a:lnTo>
                                  <a:pt x="2140942" y="82447"/>
                                </a:lnTo>
                                <a:lnTo>
                                  <a:pt x="2143513" y="130970"/>
                                </a:lnTo>
                                <a:lnTo>
                                  <a:pt x="2146185" y="145567"/>
                                </a:lnTo>
                                <a:lnTo>
                                  <a:pt x="2148756" y="121306"/>
                                </a:lnTo>
                                <a:lnTo>
                                  <a:pt x="2151428" y="111540"/>
                                </a:lnTo>
                                <a:lnTo>
                                  <a:pt x="2153998" y="116371"/>
                                </a:lnTo>
                                <a:lnTo>
                                  <a:pt x="2156671" y="116371"/>
                                </a:lnTo>
                                <a:lnTo>
                                  <a:pt x="2159241" y="111540"/>
                                </a:lnTo>
                                <a:lnTo>
                                  <a:pt x="2161914" y="126137"/>
                                </a:lnTo>
                                <a:lnTo>
                                  <a:pt x="2164484" y="111540"/>
                                </a:lnTo>
                                <a:lnTo>
                                  <a:pt x="2167157" y="121306"/>
                                </a:lnTo>
                                <a:lnTo>
                                  <a:pt x="2169727" y="106708"/>
                                </a:lnTo>
                                <a:lnTo>
                                  <a:pt x="2172400" y="92110"/>
                                </a:lnTo>
                                <a:lnTo>
                                  <a:pt x="2174970" y="106708"/>
                                </a:lnTo>
                                <a:lnTo>
                                  <a:pt x="2177540" y="92110"/>
                                </a:lnTo>
                                <a:lnTo>
                                  <a:pt x="2180213" y="126137"/>
                                </a:lnTo>
                                <a:lnTo>
                                  <a:pt x="2182783" y="126137"/>
                                </a:lnTo>
                                <a:lnTo>
                                  <a:pt x="2185455" y="130970"/>
                                </a:lnTo>
                                <a:lnTo>
                                  <a:pt x="2188025" y="126137"/>
                                </a:lnTo>
                                <a:lnTo>
                                  <a:pt x="2190698" y="101877"/>
                                </a:lnTo>
                                <a:lnTo>
                                  <a:pt x="2193269" y="87278"/>
                                </a:lnTo>
                                <a:lnTo>
                                  <a:pt x="2195941" y="126137"/>
                                </a:lnTo>
                                <a:lnTo>
                                  <a:pt x="2198512" y="101877"/>
                                </a:lnTo>
                                <a:lnTo>
                                  <a:pt x="2201184" y="130970"/>
                                </a:lnTo>
                                <a:lnTo>
                                  <a:pt x="2203754" y="121306"/>
                                </a:lnTo>
                                <a:lnTo>
                                  <a:pt x="2206427" y="135801"/>
                                </a:lnTo>
                                <a:lnTo>
                                  <a:pt x="2208997" y="126137"/>
                                </a:lnTo>
                                <a:lnTo>
                                  <a:pt x="2211670" y="121306"/>
                                </a:lnTo>
                                <a:lnTo>
                                  <a:pt x="2214240" y="116371"/>
                                </a:lnTo>
                                <a:lnTo>
                                  <a:pt x="2216913" y="92110"/>
                                </a:lnTo>
                                <a:lnTo>
                                  <a:pt x="2219482" y="101877"/>
                                </a:lnTo>
                                <a:lnTo>
                                  <a:pt x="2222156" y="150399"/>
                                </a:lnTo>
                                <a:lnTo>
                                  <a:pt x="2224726" y="116371"/>
                                </a:lnTo>
                                <a:lnTo>
                                  <a:pt x="2227399" y="121306"/>
                                </a:lnTo>
                                <a:lnTo>
                                  <a:pt x="2229969" y="126137"/>
                                </a:lnTo>
                                <a:lnTo>
                                  <a:pt x="2232641" y="121306"/>
                                </a:lnTo>
                                <a:lnTo>
                                  <a:pt x="2235211" y="121306"/>
                                </a:lnTo>
                                <a:lnTo>
                                  <a:pt x="2237884" y="140633"/>
                                </a:lnTo>
                                <a:lnTo>
                                  <a:pt x="2240454" y="101877"/>
                                </a:lnTo>
                                <a:lnTo>
                                  <a:pt x="2243127" y="101877"/>
                                </a:lnTo>
                                <a:lnTo>
                                  <a:pt x="2245697" y="116371"/>
                                </a:lnTo>
                                <a:lnTo>
                                  <a:pt x="2248370" y="92110"/>
                                </a:lnTo>
                                <a:lnTo>
                                  <a:pt x="2250940" y="111540"/>
                                </a:lnTo>
                                <a:lnTo>
                                  <a:pt x="2253613" y="121306"/>
                                </a:lnTo>
                                <a:lnTo>
                                  <a:pt x="2256183" y="111540"/>
                                </a:lnTo>
                                <a:lnTo>
                                  <a:pt x="2258856" y="126137"/>
                                </a:lnTo>
                                <a:lnTo>
                                  <a:pt x="2261426" y="126137"/>
                                </a:lnTo>
                                <a:lnTo>
                                  <a:pt x="2264099" y="97044"/>
                                </a:lnTo>
                                <a:lnTo>
                                  <a:pt x="2266669" y="92110"/>
                                </a:lnTo>
                                <a:lnTo>
                                  <a:pt x="2269341" y="97044"/>
                                </a:lnTo>
                                <a:lnTo>
                                  <a:pt x="2271911" y="111540"/>
                                </a:lnTo>
                                <a:lnTo>
                                  <a:pt x="2274585" y="126137"/>
                                </a:lnTo>
                                <a:lnTo>
                                  <a:pt x="2277154" y="116371"/>
                                </a:lnTo>
                                <a:lnTo>
                                  <a:pt x="2279828" y="121306"/>
                                </a:lnTo>
                                <a:lnTo>
                                  <a:pt x="2282397" y="116371"/>
                                </a:lnTo>
                                <a:lnTo>
                                  <a:pt x="2285070" y="116371"/>
                                </a:lnTo>
                                <a:lnTo>
                                  <a:pt x="2287640" y="106708"/>
                                </a:lnTo>
                                <a:lnTo>
                                  <a:pt x="2290313" y="97044"/>
                                </a:lnTo>
                                <a:lnTo>
                                  <a:pt x="2292883" y="126137"/>
                                </a:lnTo>
                                <a:lnTo>
                                  <a:pt x="2295556" y="130970"/>
                                </a:lnTo>
                                <a:lnTo>
                                  <a:pt x="2298126" y="106708"/>
                                </a:lnTo>
                                <a:lnTo>
                                  <a:pt x="2300798" y="111540"/>
                                </a:lnTo>
                                <a:lnTo>
                                  <a:pt x="2303369" y="106708"/>
                                </a:lnTo>
                                <a:lnTo>
                                  <a:pt x="2306042" y="111540"/>
                                </a:lnTo>
                                <a:lnTo>
                                  <a:pt x="2308612" y="121306"/>
                                </a:lnTo>
                                <a:lnTo>
                                  <a:pt x="2311182" y="97044"/>
                                </a:lnTo>
                                <a:lnTo>
                                  <a:pt x="2313855" y="106708"/>
                                </a:lnTo>
                                <a:lnTo>
                                  <a:pt x="2316425" y="116371"/>
                                </a:lnTo>
                                <a:lnTo>
                                  <a:pt x="2319097" y="126137"/>
                                </a:lnTo>
                                <a:lnTo>
                                  <a:pt x="2321667" y="92110"/>
                                </a:lnTo>
                                <a:lnTo>
                                  <a:pt x="2324340" y="140633"/>
                                </a:lnTo>
                                <a:lnTo>
                                  <a:pt x="2326910" y="101877"/>
                                </a:lnTo>
                                <a:lnTo>
                                  <a:pt x="2329584" y="101877"/>
                                </a:lnTo>
                                <a:lnTo>
                                  <a:pt x="2332153" y="130970"/>
                                </a:lnTo>
                                <a:lnTo>
                                  <a:pt x="2334826" y="130970"/>
                                </a:lnTo>
                                <a:lnTo>
                                  <a:pt x="2337396" y="82447"/>
                                </a:lnTo>
                                <a:lnTo>
                                  <a:pt x="2340069" y="135801"/>
                                </a:lnTo>
                                <a:lnTo>
                                  <a:pt x="2342639" y="121306"/>
                                </a:lnTo>
                                <a:lnTo>
                                  <a:pt x="2345312" y="135801"/>
                                </a:lnTo>
                                <a:lnTo>
                                  <a:pt x="2347882" y="106708"/>
                                </a:lnTo>
                                <a:lnTo>
                                  <a:pt x="2350554" y="121306"/>
                                </a:lnTo>
                                <a:lnTo>
                                  <a:pt x="2353125" y="106708"/>
                                </a:lnTo>
                                <a:lnTo>
                                  <a:pt x="2355797" y="126137"/>
                                </a:lnTo>
                                <a:lnTo>
                                  <a:pt x="2358367" y="121306"/>
                                </a:lnTo>
                                <a:lnTo>
                                  <a:pt x="2361041" y="87278"/>
                                </a:lnTo>
                                <a:lnTo>
                                  <a:pt x="2363611" y="126137"/>
                                </a:lnTo>
                                <a:lnTo>
                                  <a:pt x="2366283" y="97044"/>
                                </a:lnTo>
                                <a:lnTo>
                                  <a:pt x="2368853" y="135801"/>
                                </a:lnTo>
                                <a:lnTo>
                                  <a:pt x="2371526" y="121306"/>
                                </a:lnTo>
                                <a:lnTo>
                                  <a:pt x="2374096" y="87278"/>
                                </a:lnTo>
                                <a:lnTo>
                                  <a:pt x="2376769" y="116371"/>
                                </a:lnTo>
                                <a:lnTo>
                                  <a:pt x="2379339" y="121306"/>
                                </a:lnTo>
                                <a:lnTo>
                                  <a:pt x="2382012" y="106708"/>
                                </a:lnTo>
                                <a:lnTo>
                                  <a:pt x="2384582" y="121306"/>
                                </a:lnTo>
                                <a:lnTo>
                                  <a:pt x="2387254" y="145567"/>
                                </a:lnTo>
                                <a:lnTo>
                                  <a:pt x="2389825" y="106708"/>
                                </a:lnTo>
                                <a:lnTo>
                                  <a:pt x="2392498" y="87278"/>
                                </a:lnTo>
                                <a:lnTo>
                                  <a:pt x="2395068" y="87278"/>
                                </a:lnTo>
                                <a:lnTo>
                                  <a:pt x="2397741" y="116371"/>
                                </a:lnTo>
                                <a:lnTo>
                                  <a:pt x="2400311" y="111540"/>
                                </a:lnTo>
                                <a:lnTo>
                                  <a:pt x="2402983" y="82447"/>
                                </a:lnTo>
                                <a:lnTo>
                                  <a:pt x="2405553" y="116371"/>
                                </a:lnTo>
                                <a:lnTo>
                                  <a:pt x="2408226" y="130970"/>
                                </a:lnTo>
                                <a:lnTo>
                                  <a:pt x="2410796" y="135801"/>
                                </a:lnTo>
                                <a:lnTo>
                                  <a:pt x="2413469" y="111540"/>
                                </a:lnTo>
                                <a:lnTo>
                                  <a:pt x="2416039" y="92110"/>
                                </a:lnTo>
                                <a:lnTo>
                                  <a:pt x="2418712" y="111540"/>
                                </a:lnTo>
                                <a:lnTo>
                                  <a:pt x="2421282" y="121306"/>
                                </a:lnTo>
                                <a:lnTo>
                                  <a:pt x="2423955" y="121306"/>
                                </a:lnTo>
                                <a:lnTo>
                                  <a:pt x="2426525" y="140633"/>
                                </a:lnTo>
                                <a:lnTo>
                                  <a:pt x="2429198" y="97044"/>
                                </a:lnTo>
                                <a:lnTo>
                                  <a:pt x="2431768" y="92110"/>
                                </a:lnTo>
                                <a:lnTo>
                                  <a:pt x="2434441" y="126137"/>
                                </a:lnTo>
                                <a:lnTo>
                                  <a:pt x="2437010" y="106708"/>
                                </a:lnTo>
                                <a:lnTo>
                                  <a:pt x="2439683" y="101877"/>
                                </a:lnTo>
                                <a:lnTo>
                                  <a:pt x="2442253" y="135801"/>
                                </a:lnTo>
                                <a:lnTo>
                                  <a:pt x="2444926" y="116371"/>
                                </a:lnTo>
                                <a:lnTo>
                                  <a:pt x="2447496" y="126137"/>
                                </a:lnTo>
                                <a:lnTo>
                                  <a:pt x="2450066" y="116371"/>
                                </a:lnTo>
                                <a:lnTo>
                                  <a:pt x="2452739" y="121306"/>
                                </a:lnTo>
                                <a:lnTo>
                                  <a:pt x="2455309" y="72784"/>
                                </a:lnTo>
                                <a:lnTo>
                                  <a:pt x="2457982" y="111540"/>
                                </a:lnTo>
                                <a:lnTo>
                                  <a:pt x="2460552" y="126137"/>
                                </a:lnTo>
                                <a:lnTo>
                                  <a:pt x="2463225" y="106708"/>
                                </a:lnTo>
                                <a:lnTo>
                                  <a:pt x="2465795" y="140633"/>
                                </a:lnTo>
                                <a:lnTo>
                                  <a:pt x="2468468" y="111540"/>
                                </a:lnTo>
                                <a:lnTo>
                                  <a:pt x="2471038" y="116371"/>
                                </a:lnTo>
                                <a:lnTo>
                                  <a:pt x="2473711" y="140633"/>
                                </a:lnTo>
                                <a:lnTo>
                                  <a:pt x="2476281" y="140633"/>
                                </a:lnTo>
                                <a:lnTo>
                                  <a:pt x="2478953" y="82447"/>
                                </a:lnTo>
                                <a:lnTo>
                                  <a:pt x="2481524" y="97044"/>
                                </a:lnTo>
                                <a:lnTo>
                                  <a:pt x="2484197" y="140633"/>
                                </a:lnTo>
                                <a:lnTo>
                                  <a:pt x="2486766" y="116371"/>
                                </a:lnTo>
                                <a:lnTo>
                                  <a:pt x="2489439" y="106708"/>
                                </a:lnTo>
                                <a:lnTo>
                                  <a:pt x="2492009" y="135801"/>
                                </a:lnTo>
                                <a:lnTo>
                                  <a:pt x="2494682" y="106708"/>
                                </a:lnTo>
                                <a:lnTo>
                                  <a:pt x="2497252" y="87278"/>
                                </a:lnTo>
                                <a:lnTo>
                                  <a:pt x="2499925" y="130970"/>
                                </a:lnTo>
                                <a:lnTo>
                                  <a:pt x="2502495" y="106708"/>
                                </a:lnTo>
                                <a:lnTo>
                                  <a:pt x="2505168" y="130970"/>
                                </a:lnTo>
                                <a:lnTo>
                                  <a:pt x="2507738" y="121306"/>
                                </a:lnTo>
                                <a:lnTo>
                                  <a:pt x="2510411" y="126137"/>
                                </a:lnTo>
                                <a:lnTo>
                                  <a:pt x="2512981" y="82447"/>
                                </a:lnTo>
                                <a:lnTo>
                                  <a:pt x="2515654" y="97044"/>
                                </a:lnTo>
                                <a:lnTo>
                                  <a:pt x="2518224" y="121306"/>
                                </a:lnTo>
                                <a:lnTo>
                                  <a:pt x="2520897" y="92110"/>
                                </a:lnTo>
                                <a:lnTo>
                                  <a:pt x="2523467" y="121306"/>
                                </a:lnTo>
                                <a:lnTo>
                                  <a:pt x="2526139" y="145567"/>
                                </a:lnTo>
                                <a:lnTo>
                                  <a:pt x="2528709" y="97044"/>
                                </a:lnTo>
                                <a:lnTo>
                                  <a:pt x="2531382" y="135801"/>
                                </a:lnTo>
                                <a:lnTo>
                                  <a:pt x="2533952" y="111540"/>
                                </a:lnTo>
                                <a:lnTo>
                                  <a:pt x="2536625" y="121306"/>
                                </a:lnTo>
                                <a:lnTo>
                                  <a:pt x="2539195" y="87278"/>
                                </a:lnTo>
                                <a:lnTo>
                                  <a:pt x="2541868" y="67952"/>
                                </a:lnTo>
                                <a:lnTo>
                                  <a:pt x="2544438" y="101877"/>
                                </a:lnTo>
                                <a:lnTo>
                                  <a:pt x="2547111" y="111540"/>
                                </a:lnTo>
                                <a:lnTo>
                                  <a:pt x="2549681" y="101877"/>
                                </a:lnTo>
                                <a:lnTo>
                                  <a:pt x="2552354" y="82447"/>
                                </a:lnTo>
                                <a:lnTo>
                                  <a:pt x="2554924" y="82447"/>
                                </a:lnTo>
                                <a:lnTo>
                                  <a:pt x="2557597" y="106708"/>
                                </a:lnTo>
                                <a:lnTo>
                                  <a:pt x="2560167" y="116371"/>
                                </a:lnTo>
                                <a:lnTo>
                                  <a:pt x="2562840" y="67952"/>
                                </a:lnTo>
                                <a:lnTo>
                                  <a:pt x="2565410" y="121306"/>
                                </a:lnTo>
                                <a:lnTo>
                                  <a:pt x="2568083" y="126137"/>
                                </a:lnTo>
                                <a:lnTo>
                                  <a:pt x="2570653" y="121306"/>
                                </a:lnTo>
                                <a:lnTo>
                                  <a:pt x="2573325" y="72784"/>
                                </a:lnTo>
                                <a:lnTo>
                                  <a:pt x="2575895" y="135801"/>
                                </a:lnTo>
                                <a:lnTo>
                                  <a:pt x="2578568" y="106708"/>
                                </a:lnTo>
                                <a:lnTo>
                                  <a:pt x="2581138" y="101877"/>
                                </a:lnTo>
                                <a:lnTo>
                                  <a:pt x="2583708" y="101877"/>
                                </a:lnTo>
                                <a:lnTo>
                                  <a:pt x="2586381" y="140633"/>
                                </a:lnTo>
                                <a:lnTo>
                                  <a:pt x="2588951" y="135801"/>
                                </a:lnTo>
                                <a:lnTo>
                                  <a:pt x="2591624" y="130970"/>
                                </a:lnTo>
                                <a:lnTo>
                                  <a:pt x="2594194" y="43691"/>
                                </a:lnTo>
                                <a:lnTo>
                                  <a:pt x="2596867" y="121306"/>
                                </a:lnTo>
                                <a:lnTo>
                                  <a:pt x="2599437" y="101877"/>
                                </a:lnTo>
                                <a:lnTo>
                                  <a:pt x="2602110" y="111540"/>
                                </a:lnTo>
                                <a:lnTo>
                                  <a:pt x="2604680" y="116371"/>
                                </a:lnTo>
                                <a:lnTo>
                                  <a:pt x="2607353" y="101877"/>
                                </a:lnTo>
                                <a:lnTo>
                                  <a:pt x="2609923" y="111540"/>
                                </a:lnTo>
                                <a:lnTo>
                                  <a:pt x="2612596" y="97044"/>
                                </a:lnTo>
                                <a:lnTo>
                                  <a:pt x="2615166" y="111540"/>
                                </a:lnTo>
                                <a:lnTo>
                                  <a:pt x="2617838" y="126137"/>
                                </a:lnTo>
                                <a:lnTo>
                                  <a:pt x="2620408" y="101877"/>
                                </a:lnTo>
                                <a:lnTo>
                                  <a:pt x="2623081" y="77615"/>
                                </a:lnTo>
                                <a:lnTo>
                                  <a:pt x="2625651" y="130970"/>
                                </a:lnTo>
                                <a:lnTo>
                                  <a:pt x="2628324" y="63017"/>
                                </a:lnTo>
                                <a:lnTo>
                                  <a:pt x="2630894" y="101877"/>
                                </a:lnTo>
                                <a:lnTo>
                                  <a:pt x="2633567" y="140633"/>
                                </a:lnTo>
                                <a:lnTo>
                                  <a:pt x="2636137" y="92110"/>
                                </a:lnTo>
                                <a:lnTo>
                                  <a:pt x="2638810" y="101877"/>
                                </a:lnTo>
                                <a:lnTo>
                                  <a:pt x="2641380" y="135801"/>
                                </a:lnTo>
                                <a:lnTo>
                                  <a:pt x="2644053" y="130970"/>
                                </a:lnTo>
                                <a:lnTo>
                                  <a:pt x="2646623" y="82447"/>
                                </a:lnTo>
                                <a:lnTo>
                                  <a:pt x="2649295" y="106708"/>
                                </a:lnTo>
                                <a:lnTo>
                                  <a:pt x="2651865" y="121306"/>
                                </a:lnTo>
                                <a:lnTo>
                                  <a:pt x="2654538" y="101877"/>
                                </a:lnTo>
                                <a:lnTo>
                                  <a:pt x="2657108" y="145567"/>
                                </a:lnTo>
                                <a:lnTo>
                                  <a:pt x="2659781" y="92110"/>
                                </a:lnTo>
                                <a:lnTo>
                                  <a:pt x="2662351" y="97044"/>
                                </a:lnTo>
                                <a:lnTo>
                                  <a:pt x="2665024" y="111540"/>
                                </a:lnTo>
                                <a:lnTo>
                                  <a:pt x="2667594" y="126137"/>
                                </a:lnTo>
                                <a:lnTo>
                                  <a:pt x="2670267" y="111540"/>
                                </a:lnTo>
                                <a:lnTo>
                                  <a:pt x="2672837" y="82447"/>
                                </a:lnTo>
                                <a:lnTo>
                                  <a:pt x="2675510" y="87278"/>
                                </a:lnTo>
                                <a:lnTo>
                                  <a:pt x="2678080" y="97044"/>
                                </a:lnTo>
                                <a:lnTo>
                                  <a:pt x="2680753" y="126137"/>
                                </a:lnTo>
                                <a:lnTo>
                                  <a:pt x="2683323" y="77615"/>
                                </a:lnTo>
                                <a:lnTo>
                                  <a:pt x="2685995" y="92110"/>
                                </a:lnTo>
                                <a:lnTo>
                                  <a:pt x="2688565" y="121306"/>
                                </a:lnTo>
                                <a:lnTo>
                                  <a:pt x="2691239" y="126137"/>
                                </a:lnTo>
                                <a:lnTo>
                                  <a:pt x="2693809" y="111540"/>
                                </a:lnTo>
                                <a:lnTo>
                                  <a:pt x="2696482" y="97044"/>
                                </a:lnTo>
                                <a:lnTo>
                                  <a:pt x="2699052" y="111540"/>
                                </a:lnTo>
                                <a:lnTo>
                                  <a:pt x="2701724" y="121306"/>
                                </a:lnTo>
                                <a:lnTo>
                                  <a:pt x="2704294" y="111540"/>
                                </a:lnTo>
                                <a:lnTo>
                                  <a:pt x="2706967" y="101877"/>
                                </a:lnTo>
                                <a:lnTo>
                                  <a:pt x="2709537" y="87278"/>
                                </a:lnTo>
                                <a:lnTo>
                                  <a:pt x="2712210" y="135801"/>
                                </a:lnTo>
                                <a:lnTo>
                                  <a:pt x="2714780" y="92110"/>
                                </a:lnTo>
                                <a:lnTo>
                                  <a:pt x="2717453" y="106708"/>
                                </a:lnTo>
                                <a:lnTo>
                                  <a:pt x="2720023" y="130970"/>
                                </a:lnTo>
                                <a:lnTo>
                                  <a:pt x="2722593" y="140633"/>
                                </a:lnTo>
                                <a:lnTo>
                                  <a:pt x="2725266" y="121306"/>
                                </a:lnTo>
                                <a:lnTo>
                                  <a:pt x="2727836" y="135801"/>
                                </a:lnTo>
                                <a:lnTo>
                                  <a:pt x="2730509" y="130970"/>
                                </a:lnTo>
                                <a:lnTo>
                                  <a:pt x="2733079" y="101877"/>
                                </a:lnTo>
                                <a:lnTo>
                                  <a:pt x="2735751" y="101877"/>
                                </a:lnTo>
                                <a:lnTo>
                                  <a:pt x="2738321" y="97044"/>
                                </a:lnTo>
                                <a:lnTo>
                                  <a:pt x="2740994" y="116371"/>
                                </a:lnTo>
                                <a:lnTo>
                                  <a:pt x="2743564" y="121306"/>
                                </a:lnTo>
                                <a:lnTo>
                                  <a:pt x="2746238" y="92110"/>
                                </a:lnTo>
                                <a:lnTo>
                                  <a:pt x="2748808" y="111540"/>
                                </a:lnTo>
                                <a:lnTo>
                                  <a:pt x="2751480" y="126137"/>
                                </a:lnTo>
                                <a:lnTo>
                                  <a:pt x="2754050" y="135801"/>
                                </a:lnTo>
                                <a:lnTo>
                                  <a:pt x="2756723" y="106708"/>
                                </a:lnTo>
                                <a:lnTo>
                                  <a:pt x="2759293" y="97044"/>
                                </a:lnTo>
                                <a:lnTo>
                                  <a:pt x="2761966" y="106708"/>
                                </a:lnTo>
                                <a:lnTo>
                                  <a:pt x="2764536" y="130970"/>
                                </a:lnTo>
                                <a:lnTo>
                                  <a:pt x="2767209" y="116371"/>
                                </a:lnTo>
                                <a:lnTo>
                                  <a:pt x="2769779" y="126137"/>
                                </a:lnTo>
                                <a:lnTo>
                                  <a:pt x="2772451" y="87278"/>
                                </a:lnTo>
                                <a:lnTo>
                                  <a:pt x="2775021" y="63017"/>
                                </a:lnTo>
                                <a:lnTo>
                                  <a:pt x="2777695" y="121306"/>
                                </a:lnTo>
                                <a:lnTo>
                                  <a:pt x="2780265" y="77615"/>
                                </a:lnTo>
                                <a:lnTo>
                                  <a:pt x="2782937" y="87278"/>
                                </a:lnTo>
                                <a:lnTo>
                                  <a:pt x="2785507" y="101877"/>
                                </a:lnTo>
                                <a:lnTo>
                                  <a:pt x="2788180" y="106708"/>
                                </a:lnTo>
                                <a:lnTo>
                                  <a:pt x="2790750" y="116371"/>
                                </a:lnTo>
                                <a:lnTo>
                                  <a:pt x="2793423" y="121306"/>
                                </a:lnTo>
                                <a:lnTo>
                                  <a:pt x="2795993" y="101877"/>
                                </a:lnTo>
                                <a:lnTo>
                                  <a:pt x="2798666" y="106708"/>
                                </a:lnTo>
                                <a:lnTo>
                                  <a:pt x="2801236" y="111540"/>
                                </a:lnTo>
                                <a:lnTo>
                                  <a:pt x="2803909" y="111540"/>
                                </a:lnTo>
                                <a:lnTo>
                                  <a:pt x="2806479" y="126137"/>
                                </a:lnTo>
                                <a:lnTo>
                                  <a:pt x="2809152" y="106708"/>
                                </a:lnTo>
                                <a:lnTo>
                                  <a:pt x="2811722" y="111540"/>
                                </a:lnTo>
                                <a:lnTo>
                                  <a:pt x="2814395" y="101877"/>
                                </a:lnTo>
                                <a:lnTo>
                                  <a:pt x="2816965" y="111540"/>
                                </a:lnTo>
                                <a:lnTo>
                                  <a:pt x="2819637" y="130970"/>
                                </a:lnTo>
                                <a:lnTo>
                                  <a:pt x="2822207" y="121306"/>
                                </a:lnTo>
                                <a:lnTo>
                                  <a:pt x="2824880" y="82447"/>
                                </a:lnTo>
                                <a:lnTo>
                                  <a:pt x="2827450" y="106708"/>
                                </a:lnTo>
                                <a:lnTo>
                                  <a:pt x="2830124" y="121306"/>
                                </a:lnTo>
                                <a:lnTo>
                                  <a:pt x="2832693" y="77615"/>
                                </a:lnTo>
                                <a:lnTo>
                                  <a:pt x="2835366" y="121306"/>
                                </a:lnTo>
                                <a:lnTo>
                                  <a:pt x="2837936" y="63017"/>
                                </a:lnTo>
                                <a:lnTo>
                                  <a:pt x="2840609" y="77615"/>
                                </a:lnTo>
                                <a:lnTo>
                                  <a:pt x="2843179" y="126137"/>
                                </a:lnTo>
                                <a:lnTo>
                                  <a:pt x="2845852" y="92110"/>
                                </a:lnTo>
                                <a:lnTo>
                                  <a:pt x="2848422" y="111540"/>
                                </a:lnTo>
                                <a:lnTo>
                                  <a:pt x="2851095" y="101877"/>
                                </a:lnTo>
                                <a:lnTo>
                                  <a:pt x="2853665" y="92110"/>
                                </a:lnTo>
                                <a:lnTo>
                                  <a:pt x="2856235" y="97044"/>
                                </a:lnTo>
                                <a:lnTo>
                                  <a:pt x="2858908" y="116371"/>
                                </a:lnTo>
                                <a:lnTo>
                                  <a:pt x="2861478" y="111540"/>
                                </a:lnTo>
                                <a:lnTo>
                                  <a:pt x="2864150" y="101877"/>
                                </a:lnTo>
                                <a:lnTo>
                                  <a:pt x="2866720" y="130970"/>
                                </a:lnTo>
                                <a:lnTo>
                                  <a:pt x="2869393" y="72784"/>
                                </a:lnTo>
                                <a:lnTo>
                                  <a:pt x="2871963" y="87278"/>
                                </a:lnTo>
                                <a:lnTo>
                                  <a:pt x="2874636" y="126137"/>
                                </a:lnTo>
                                <a:lnTo>
                                  <a:pt x="2877206" y="121306"/>
                                </a:lnTo>
                                <a:lnTo>
                                  <a:pt x="2879879" y="135801"/>
                                </a:lnTo>
                                <a:lnTo>
                                  <a:pt x="2882449" y="106708"/>
                                </a:lnTo>
                                <a:lnTo>
                                  <a:pt x="2885122" y="63017"/>
                                </a:lnTo>
                                <a:lnTo>
                                  <a:pt x="2887692" y="67952"/>
                                </a:lnTo>
                                <a:lnTo>
                                  <a:pt x="2890365" y="97044"/>
                                </a:lnTo>
                                <a:lnTo>
                                  <a:pt x="2892935" y="116371"/>
                                </a:lnTo>
                                <a:lnTo>
                                  <a:pt x="2895608" y="135801"/>
                                </a:lnTo>
                                <a:lnTo>
                                  <a:pt x="2898178" y="92110"/>
                                </a:lnTo>
                                <a:lnTo>
                                  <a:pt x="2900851" y="106708"/>
                                </a:lnTo>
                                <a:lnTo>
                                  <a:pt x="2903421" y="116371"/>
                                </a:lnTo>
                                <a:lnTo>
                                  <a:pt x="2906093" y="106708"/>
                                </a:lnTo>
                                <a:lnTo>
                                  <a:pt x="2908663" y="116371"/>
                                </a:lnTo>
                                <a:lnTo>
                                  <a:pt x="2911336" y="121306"/>
                                </a:lnTo>
                                <a:lnTo>
                                  <a:pt x="2913906" y="77615"/>
                                </a:lnTo>
                                <a:lnTo>
                                  <a:pt x="2916579" y="111540"/>
                                </a:lnTo>
                                <a:lnTo>
                                  <a:pt x="2919149" y="126137"/>
                                </a:lnTo>
                                <a:lnTo>
                                  <a:pt x="2921822" y="111540"/>
                                </a:lnTo>
                                <a:lnTo>
                                  <a:pt x="2924392" y="97044"/>
                                </a:lnTo>
                                <a:lnTo>
                                  <a:pt x="2927065" y="140633"/>
                                </a:lnTo>
                                <a:lnTo>
                                  <a:pt x="2929635" y="130970"/>
                                </a:lnTo>
                                <a:lnTo>
                                  <a:pt x="2932308" y="106708"/>
                                </a:lnTo>
                                <a:lnTo>
                                  <a:pt x="2934878" y="121306"/>
                                </a:lnTo>
                                <a:lnTo>
                                  <a:pt x="2937551" y="135801"/>
                                </a:lnTo>
                                <a:lnTo>
                                  <a:pt x="2940121" y="130970"/>
                                </a:lnTo>
                                <a:lnTo>
                                  <a:pt x="2942794" y="135801"/>
                                </a:lnTo>
                                <a:lnTo>
                                  <a:pt x="2945364" y="135801"/>
                                </a:lnTo>
                                <a:lnTo>
                                  <a:pt x="2948036" y="150399"/>
                                </a:lnTo>
                                <a:lnTo>
                                  <a:pt x="2950606" y="135801"/>
                                </a:lnTo>
                                <a:lnTo>
                                  <a:pt x="2953279" y="121306"/>
                                </a:lnTo>
                                <a:lnTo>
                                  <a:pt x="2955849" y="126137"/>
                                </a:lnTo>
                                <a:lnTo>
                                  <a:pt x="2958522" y="53354"/>
                                </a:lnTo>
                                <a:lnTo>
                                  <a:pt x="2961092" y="92110"/>
                                </a:lnTo>
                                <a:lnTo>
                                  <a:pt x="2963765" y="82447"/>
                                </a:lnTo>
                                <a:lnTo>
                                  <a:pt x="2966335" y="72784"/>
                                </a:lnTo>
                                <a:lnTo>
                                  <a:pt x="2969008" y="111540"/>
                                </a:lnTo>
                                <a:lnTo>
                                  <a:pt x="2971578" y="150399"/>
                                </a:lnTo>
                                <a:lnTo>
                                  <a:pt x="2974251" y="106708"/>
                                </a:lnTo>
                                <a:lnTo>
                                  <a:pt x="2976821" y="106708"/>
                                </a:lnTo>
                                <a:lnTo>
                                  <a:pt x="2979494" y="92110"/>
                                </a:lnTo>
                                <a:lnTo>
                                  <a:pt x="2982064" y="111540"/>
                                </a:lnTo>
                                <a:lnTo>
                                  <a:pt x="2984737" y="116371"/>
                                </a:lnTo>
                                <a:lnTo>
                                  <a:pt x="2987307" y="97044"/>
                                </a:lnTo>
                                <a:lnTo>
                                  <a:pt x="2989877" y="126137"/>
                                </a:lnTo>
                                <a:lnTo>
                                  <a:pt x="2992550" y="101877"/>
                                </a:lnTo>
                                <a:lnTo>
                                  <a:pt x="2995120" y="126137"/>
                                </a:lnTo>
                                <a:lnTo>
                                  <a:pt x="2997792" y="87278"/>
                                </a:lnTo>
                                <a:lnTo>
                                  <a:pt x="3000362" y="116371"/>
                                </a:lnTo>
                                <a:lnTo>
                                  <a:pt x="3003035" y="121306"/>
                                </a:lnTo>
                                <a:lnTo>
                                  <a:pt x="3005605" y="121306"/>
                                </a:lnTo>
                                <a:lnTo>
                                  <a:pt x="3008278" y="87278"/>
                                </a:lnTo>
                                <a:lnTo>
                                  <a:pt x="3010848" y="116371"/>
                                </a:lnTo>
                                <a:lnTo>
                                  <a:pt x="3013521" y="126137"/>
                                </a:lnTo>
                                <a:lnTo>
                                  <a:pt x="3016091" y="87278"/>
                                </a:lnTo>
                                <a:lnTo>
                                  <a:pt x="3018764" y="97044"/>
                                </a:lnTo>
                                <a:lnTo>
                                  <a:pt x="3021334" y="101877"/>
                                </a:lnTo>
                                <a:lnTo>
                                  <a:pt x="3024007" y="106708"/>
                                </a:lnTo>
                                <a:lnTo>
                                  <a:pt x="3026577" y="126137"/>
                                </a:lnTo>
                                <a:lnTo>
                                  <a:pt x="3029250" y="92110"/>
                                </a:lnTo>
                                <a:lnTo>
                                  <a:pt x="3031820" y="111540"/>
                                </a:lnTo>
                                <a:lnTo>
                                  <a:pt x="3034492" y="82447"/>
                                </a:lnTo>
                                <a:lnTo>
                                  <a:pt x="3037062" y="106708"/>
                                </a:lnTo>
                                <a:lnTo>
                                  <a:pt x="3039735" y="116371"/>
                                </a:lnTo>
                                <a:lnTo>
                                  <a:pt x="3042305" y="121306"/>
                                </a:lnTo>
                                <a:lnTo>
                                  <a:pt x="3044978" y="116371"/>
                                </a:lnTo>
                                <a:lnTo>
                                  <a:pt x="3047548" y="121306"/>
                                </a:lnTo>
                                <a:lnTo>
                                  <a:pt x="3050221" y="116371"/>
                                </a:lnTo>
                                <a:lnTo>
                                  <a:pt x="3052791" y="63017"/>
                                </a:lnTo>
                                <a:lnTo>
                                  <a:pt x="3055464" y="106708"/>
                                </a:lnTo>
                                <a:lnTo>
                                  <a:pt x="3058034" y="111540"/>
                                </a:lnTo>
                                <a:lnTo>
                                  <a:pt x="3060707" y="126137"/>
                                </a:lnTo>
                                <a:lnTo>
                                  <a:pt x="3063277" y="97044"/>
                                </a:lnTo>
                                <a:lnTo>
                                  <a:pt x="3065950" y="140633"/>
                                </a:lnTo>
                                <a:lnTo>
                                  <a:pt x="3068520" y="67952"/>
                                </a:lnTo>
                                <a:lnTo>
                                  <a:pt x="3071193" y="111540"/>
                                </a:lnTo>
                                <a:lnTo>
                                  <a:pt x="3073763" y="111540"/>
                                </a:lnTo>
                                <a:lnTo>
                                  <a:pt x="3076436" y="63017"/>
                                </a:lnTo>
                                <a:lnTo>
                                  <a:pt x="3079006" y="126137"/>
                                </a:lnTo>
                                <a:lnTo>
                                  <a:pt x="3081678" y="126137"/>
                                </a:lnTo>
                                <a:lnTo>
                                  <a:pt x="3084248" y="92110"/>
                                </a:lnTo>
                                <a:lnTo>
                                  <a:pt x="3086921" y="87278"/>
                                </a:lnTo>
                                <a:lnTo>
                                  <a:pt x="3089491" y="82447"/>
                                </a:lnTo>
                                <a:lnTo>
                                  <a:pt x="3092164" y="145567"/>
                                </a:lnTo>
                                <a:lnTo>
                                  <a:pt x="3094734" y="101877"/>
                                </a:lnTo>
                                <a:lnTo>
                                  <a:pt x="3097407" y="126137"/>
                                </a:lnTo>
                                <a:lnTo>
                                  <a:pt x="3099977" y="101877"/>
                                </a:lnTo>
                                <a:lnTo>
                                  <a:pt x="3102650" y="130970"/>
                                </a:lnTo>
                                <a:lnTo>
                                  <a:pt x="3105220" y="101877"/>
                                </a:lnTo>
                                <a:lnTo>
                                  <a:pt x="3107893" y="140633"/>
                                </a:lnTo>
                                <a:lnTo>
                                  <a:pt x="3110463" y="135801"/>
                                </a:lnTo>
                                <a:lnTo>
                                  <a:pt x="3113136" y="111540"/>
                                </a:lnTo>
                                <a:lnTo>
                                  <a:pt x="3115706" y="101877"/>
                                </a:lnTo>
                                <a:lnTo>
                                  <a:pt x="3118378" y="116371"/>
                                </a:lnTo>
                                <a:lnTo>
                                  <a:pt x="3120948" y="121306"/>
                                </a:lnTo>
                                <a:lnTo>
                                  <a:pt x="3123621" y="106708"/>
                                </a:lnTo>
                                <a:lnTo>
                                  <a:pt x="3126191" y="101877"/>
                                </a:lnTo>
                                <a:lnTo>
                                  <a:pt x="3128761" y="111540"/>
                                </a:lnTo>
                                <a:lnTo>
                                  <a:pt x="3131434" y="140633"/>
                                </a:lnTo>
                                <a:lnTo>
                                  <a:pt x="3134004" y="97044"/>
                                </a:lnTo>
                                <a:lnTo>
                                  <a:pt x="3136677" y="116371"/>
                                </a:lnTo>
                                <a:lnTo>
                                  <a:pt x="3139247" y="87278"/>
                                </a:lnTo>
                                <a:lnTo>
                                  <a:pt x="3141920" y="126137"/>
                                </a:lnTo>
                                <a:lnTo>
                                  <a:pt x="3144490" y="130970"/>
                                </a:lnTo>
                                <a:lnTo>
                                  <a:pt x="3147163" y="130970"/>
                                </a:lnTo>
                                <a:lnTo>
                                  <a:pt x="3149733" y="116371"/>
                                </a:lnTo>
                                <a:lnTo>
                                  <a:pt x="3152405" y="101877"/>
                                </a:lnTo>
                                <a:lnTo>
                                  <a:pt x="3154976" y="101877"/>
                                </a:lnTo>
                                <a:lnTo>
                                  <a:pt x="3157648" y="126137"/>
                                </a:lnTo>
                                <a:lnTo>
                                  <a:pt x="3160218" y="111540"/>
                                </a:lnTo>
                                <a:lnTo>
                                  <a:pt x="3162892" y="97044"/>
                                </a:lnTo>
                                <a:lnTo>
                                  <a:pt x="3165462" y="121306"/>
                                </a:lnTo>
                                <a:lnTo>
                                  <a:pt x="3168134" y="106708"/>
                                </a:lnTo>
                                <a:lnTo>
                                  <a:pt x="3170704" y="111540"/>
                                </a:lnTo>
                                <a:lnTo>
                                  <a:pt x="3173377" y="97044"/>
                                </a:lnTo>
                                <a:lnTo>
                                  <a:pt x="3175947" y="106708"/>
                                </a:lnTo>
                                <a:lnTo>
                                  <a:pt x="3178620" y="101877"/>
                                </a:lnTo>
                                <a:lnTo>
                                  <a:pt x="3181190" y="126137"/>
                                </a:lnTo>
                                <a:lnTo>
                                  <a:pt x="3183863" y="97044"/>
                                </a:lnTo>
                                <a:lnTo>
                                  <a:pt x="3186433" y="116371"/>
                                </a:lnTo>
                                <a:lnTo>
                                  <a:pt x="3189106" y="77615"/>
                                </a:lnTo>
                                <a:lnTo>
                                  <a:pt x="3191676" y="116371"/>
                                </a:lnTo>
                                <a:lnTo>
                                  <a:pt x="3194349" y="126137"/>
                                </a:lnTo>
                                <a:lnTo>
                                  <a:pt x="3199592" y="126137"/>
                                </a:lnTo>
                                <a:lnTo>
                                  <a:pt x="3202162" y="130970"/>
                                </a:lnTo>
                                <a:lnTo>
                                  <a:pt x="3204834" y="121306"/>
                                </a:lnTo>
                                <a:lnTo>
                                  <a:pt x="3207404" y="121306"/>
                                </a:lnTo>
                                <a:lnTo>
                                  <a:pt x="3210077" y="101877"/>
                                </a:lnTo>
                                <a:lnTo>
                                  <a:pt x="3212647" y="106708"/>
                                </a:lnTo>
                                <a:lnTo>
                                  <a:pt x="3215320" y="111540"/>
                                </a:lnTo>
                                <a:lnTo>
                                  <a:pt x="3217890" y="121306"/>
                                </a:lnTo>
                                <a:lnTo>
                                  <a:pt x="3220563" y="111540"/>
                                </a:lnTo>
                                <a:lnTo>
                                  <a:pt x="3223133" y="72784"/>
                                </a:lnTo>
                                <a:lnTo>
                                  <a:pt x="3225806" y="111540"/>
                                </a:lnTo>
                                <a:lnTo>
                                  <a:pt x="3228376" y="121306"/>
                                </a:lnTo>
                                <a:lnTo>
                                  <a:pt x="3231049" y="126137"/>
                                </a:lnTo>
                                <a:lnTo>
                                  <a:pt x="3233619" y="77615"/>
                                </a:lnTo>
                                <a:lnTo>
                                  <a:pt x="3236292" y="111540"/>
                                </a:lnTo>
                                <a:lnTo>
                                  <a:pt x="3238862" y="92110"/>
                                </a:lnTo>
                                <a:lnTo>
                                  <a:pt x="3241534" y="97044"/>
                                </a:lnTo>
                                <a:lnTo>
                                  <a:pt x="3244104" y="126137"/>
                                </a:lnTo>
                                <a:lnTo>
                                  <a:pt x="3246778" y="111540"/>
                                </a:lnTo>
                                <a:lnTo>
                                  <a:pt x="3249348" y="126137"/>
                                </a:lnTo>
                                <a:lnTo>
                                  <a:pt x="3252020" y="126137"/>
                                </a:lnTo>
                                <a:lnTo>
                                  <a:pt x="3254590" y="92110"/>
                                </a:lnTo>
                                <a:lnTo>
                                  <a:pt x="3257263" y="72784"/>
                                </a:lnTo>
                                <a:lnTo>
                                  <a:pt x="3259833" y="130970"/>
                                </a:lnTo>
                                <a:lnTo>
                                  <a:pt x="3262403" y="87278"/>
                                </a:lnTo>
                                <a:lnTo>
                                  <a:pt x="3265076" y="82447"/>
                                </a:lnTo>
                                <a:lnTo>
                                  <a:pt x="3267646" y="140633"/>
                                </a:lnTo>
                                <a:lnTo>
                                  <a:pt x="3270319" y="126137"/>
                                </a:lnTo>
                                <a:lnTo>
                                  <a:pt x="3272889" y="101877"/>
                                </a:lnTo>
                                <a:lnTo>
                                  <a:pt x="3275562" y="106708"/>
                                </a:lnTo>
                                <a:lnTo>
                                  <a:pt x="3278132" y="77615"/>
                                </a:lnTo>
                                <a:lnTo>
                                  <a:pt x="3280805" y="121306"/>
                                </a:lnTo>
                                <a:lnTo>
                                  <a:pt x="3283375" y="101877"/>
                                </a:lnTo>
                                <a:lnTo>
                                  <a:pt x="3286047" y="87278"/>
                                </a:lnTo>
                                <a:lnTo>
                                  <a:pt x="3288618" y="101877"/>
                                </a:lnTo>
                                <a:lnTo>
                                  <a:pt x="3291290" y="130970"/>
                                </a:lnTo>
                                <a:lnTo>
                                  <a:pt x="3293860" y="116371"/>
                                </a:lnTo>
                                <a:lnTo>
                                  <a:pt x="3296533" y="116371"/>
                                </a:lnTo>
                                <a:lnTo>
                                  <a:pt x="3299103" y="111540"/>
                                </a:lnTo>
                                <a:lnTo>
                                  <a:pt x="3301776" y="135801"/>
                                </a:lnTo>
                                <a:lnTo>
                                  <a:pt x="3304346" y="101877"/>
                                </a:lnTo>
                                <a:lnTo>
                                  <a:pt x="3307019" y="111540"/>
                                </a:lnTo>
                                <a:lnTo>
                                  <a:pt x="3309589" y="101877"/>
                                </a:lnTo>
                                <a:lnTo>
                                  <a:pt x="3312262" y="97044"/>
                                </a:lnTo>
                                <a:lnTo>
                                  <a:pt x="3314832" y="121306"/>
                                </a:lnTo>
                                <a:lnTo>
                                  <a:pt x="3317505" y="101877"/>
                                </a:lnTo>
                                <a:lnTo>
                                  <a:pt x="3320075" y="63017"/>
                                </a:lnTo>
                                <a:lnTo>
                                  <a:pt x="3322748" y="106708"/>
                                </a:lnTo>
                                <a:lnTo>
                                  <a:pt x="3325318" y="97044"/>
                                </a:lnTo>
                                <a:lnTo>
                                  <a:pt x="3327990" y="92110"/>
                                </a:lnTo>
                                <a:lnTo>
                                  <a:pt x="3330560" y="92110"/>
                                </a:lnTo>
                                <a:lnTo>
                                  <a:pt x="3333233" y="97044"/>
                                </a:lnTo>
                                <a:lnTo>
                                  <a:pt x="3335803" y="130970"/>
                                </a:lnTo>
                                <a:lnTo>
                                  <a:pt x="3338476" y="111540"/>
                                </a:lnTo>
                                <a:lnTo>
                                  <a:pt x="3341046" y="92110"/>
                                </a:lnTo>
                                <a:lnTo>
                                  <a:pt x="3343719" y="126137"/>
                                </a:lnTo>
                                <a:lnTo>
                                  <a:pt x="3346289" y="58186"/>
                                </a:lnTo>
                                <a:lnTo>
                                  <a:pt x="3348962" y="77615"/>
                                </a:lnTo>
                                <a:lnTo>
                                  <a:pt x="3351532" y="101877"/>
                                </a:lnTo>
                                <a:lnTo>
                                  <a:pt x="3354205" y="82447"/>
                                </a:lnTo>
                                <a:lnTo>
                                  <a:pt x="3356775" y="111540"/>
                                </a:lnTo>
                                <a:lnTo>
                                  <a:pt x="3359448" y="116371"/>
                                </a:lnTo>
                                <a:lnTo>
                                  <a:pt x="3362018" y="116371"/>
                                </a:lnTo>
                                <a:lnTo>
                                  <a:pt x="3364691" y="92110"/>
                                </a:lnTo>
                                <a:lnTo>
                                  <a:pt x="3367261" y="82447"/>
                                </a:lnTo>
                                <a:lnTo>
                                  <a:pt x="3369934" y="92110"/>
                                </a:lnTo>
                                <a:lnTo>
                                  <a:pt x="3372504" y="135801"/>
                                </a:lnTo>
                                <a:lnTo>
                                  <a:pt x="3375176" y="111540"/>
                                </a:lnTo>
                                <a:lnTo>
                                  <a:pt x="3377746" y="111540"/>
                                </a:lnTo>
                                <a:lnTo>
                                  <a:pt x="3380419" y="126137"/>
                                </a:lnTo>
                                <a:lnTo>
                                  <a:pt x="3382989" y="82447"/>
                                </a:lnTo>
                                <a:lnTo>
                                  <a:pt x="3385662" y="82447"/>
                                </a:lnTo>
                                <a:lnTo>
                                  <a:pt x="3388232" y="111540"/>
                                </a:lnTo>
                                <a:lnTo>
                                  <a:pt x="3390905" y="101877"/>
                                </a:lnTo>
                                <a:lnTo>
                                  <a:pt x="3393475" y="101877"/>
                                </a:lnTo>
                                <a:lnTo>
                                  <a:pt x="3396045" y="121306"/>
                                </a:lnTo>
                                <a:lnTo>
                                  <a:pt x="3398718" y="97044"/>
                                </a:lnTo>
                                <a:lnTo>
                                  <a:pt x="3401288" y="135801"/>
                                </a:lnTo>
                                <a:lnTo>
                                  <a:pt x="3403961" y="101877"/>
                                </a:lnTo>
                                <a:lnTo>
                                  <a:pt x="3406531" y="106708"/>
                                </a:lnTo>
                                <a:lnTo>
                                  <a:pt x="3409204" y="97044"/>
                                </a:lnTo>
                                <a:lnTo>
                                  <a:pt x="3411774" y="116371"/>
                                </a:lnTo>
                                <a:lnTo>
                                  <a:pt x="3414447" y="97044"/>
                                </a:lnTo>
                                <a:lnTo>
                                  <a:pt x="3417017" y="111540"/>
                                </a:lnTo>
                                <a:lnTo>
                                  <a:pt x="3419689" y="106708"/>
                                </a:lnTo>
                                <a:lnTo>
                                  <a:pt x="3422259" y="97044"/>
                                </a:lnTo>
                                <a:lnTo>
                                  <a:pt x="3424932" y="135801"/>
                                </a:lnTo>
                                <a:lnTo>
                                  <a:pt x="3427502" y="116371"/>
                                </a:lnTo>
                                <a:lnTo>
                                  <a:pt x="3430175" y="126137"/>
                                </a:lnTo>
                                <a:lnTo>
                                  <a:pt x="3432745" y="126137"/>
                                </a:lnTo>
                                <a:lnTo>
                                  <a:pt x="3435418" y="101877"/>
                                </a:lnTo>
                                <a:lnTo>
                                  <a:pt x="3437988" y="101877"/>
                                </a:lnTo>
                                <a:lnTo>
                                  <a:pt x="3440661" y="87278"/>
                                </a:lnTo>
                                <a:lnTo>
                                  <a:pt x="3443231" y="106708"/>
                                </a:lnTo>
                                <a:lnTo>
                                  <a:pt x="3445904" y="77615"/>
                                </a:lnTo>
                                <a:lnTo>
                                  <a:pt x="3448474" y="111540"/>
                                </a:lnTo>
                                <a:lnTo>
                                  <a:pt x="3451146" y="130970"/>
                                </a:lnTo>
                                <a:lnTo>
                                  <a:pt x="3453716" y="116371"/>
                                </a:lnTo>
                                <a:lnTo>
                                  <a:pt x="3456390" y="97044"/>
                                </a:lnTo>
                                <a:lnTo>
                                  <a:pt x="3458960" y="101877"/>
                                </a:lnTo>
                                <a:lnTo>
                                  <a:pt x="3461632" y="97044"/>
                                </a:lnTo>
                                <a:lnTo>
                                  <a:pt x="3464202" y="126137"/>
                                </a:lnTo>
                                <a:lnTo>
                                  <a:pt x="3466875" y="97044"/>
                                </a:lnTo>
                                <a:lnTo>
                                  <a:pt x="3469445" y="121306"/>
                                </a:lnTo>
                                <a:lnTo>
                                  <a:pt x="3472118" y="97044"/>
                                </a:lnTo>
                                <a:lnTo>
                                  <a:pt x="3474688" y="87278"/>
                                </a:lnTo>
                                <a:lnTo>
                                  <a:pt x="3477361" y="97044"/>
                                </a:lnTo>
                                <a:lnTo>
                                  <a:pt x="3479931" y="130970"/>
                                </a:lnTo>
                                <a:lnTo>
                                  <a:pt x="3482604" y="111540"/>
                                </a:lnTo>
                                <a:lnTo>
                                  <a:pt x="3485174" y="97044"/>
                                </a:lnTo>
                                <a:lnTo>
                                  <a:pt x="3487847" y="106708"/>
                                </a:lnTo>
                                <a:lnTo>
                                  <a:pt x="3490417" y="101877"/>
                                </a:lnTo>
                                <a:lnTo>
                                  <a:pt x="3493090" y="67952"/>
                                </a:lnTo>
                                <a:lnTo>
                                  <a:pt x="3495660" y="130970"/>
                                </a:lnTo>
                                <a:lnTo>
                                  <a:pt x="3498333" y="130970"/>
                                </a:lnTo>
                                <a:lnTo>
                                  <a:pt x="3500903" y="111540"/>
                                </a:lnTo>
                                <a:lnTo>
                                  <a:pt x="3503575" y="82447"/>
                                </a:lnTo>
                                <a:lnTo>
                                  <a:pt x="3506145" y="130970"/>
                                </a:lnTo>
                                <a:lnTo>
                                  <a:pt x="3508818" y="97044"/>
                                </a:lnTo>
                                <a:lnTo>
                                  <a:pt x="3511388" y="77615"/>
                                </a:lnTo>
                                <a:lnTo>
                                  <a:pt x="3514061" y="121306"/>
                                </a:lnTo>
                                <a:lnTo>
                                  <a:pt x="3516631" y="106708"/>
                                </a:lnTo>
                                <a:lnTo>
                                  <a:pt x="3519304" y="101877"/>
                                </a:lnTo>
                                <a:lnTo>
                                  <a:pt x="3521874" y="92110"/>
                                </a:lnTo>
                                <a:lnTo>
                                  <a:pt x="3524547" y="116371"/>
                                </a:lnTo>
                                <a:lnTo>
                                  <a:pt x="3527117" y="92110"/>
                                </a:lnTo>
                                <a:lnTo>
                                  <a:pt x="3529790" y="97044"/>
                                </a:lnTo>
                                <a:lnTo>
                                  <a:pt x="3532360" y="135801"/>
                                </a:lnTo>
                                <a:lnTo>
                                  <a:pt x="3534930" y="106708"/>
                                </a:lnTo>
                                <a:lnTo>
                                  <a:pt x="3537602" y="111540"/>
                                </a:lnTo>
                                <a:lnTo>
                                  <a:pt x="3540172" y="116371"/>
                                </a:lnTo>
                                <a:lnTo>
                                  <a:pt x="3542846" y="155230"/>
                                </a:lnTo>
                                <a:lnTo>
                                  <a:pt x="3545415" y="121306"/>
                                </a:lnTo>
                                <a:lnTo>
                                  <a:pt x="3548089" y="116371"/>
                                </a:lnTo>
                                <a:lnTo>
                                  <a:pt x="3550659" y="111540"/>
                                </a:lnTo>
                                <a:lnTo>
                                  <a:pt x="3553331" y="82447"/>
                                </a:lnTo>
                                <a:lnTo>
                                  <a:pt x="3555901" y="135801"/>
                                </a:lnTo>
                                <a:lnTo>
                                  <a:pt x="3558574" y="116371"/>
                                </a:lnTo>
                                <a:lnTo>
                                  <a:pt x="3561144" y="140633"/>
                                </a:lnTo>
                                <a:lnTo>
                                  <a:pt x="3563817" y="97044"/>
                                </a:lnTo>
                                <a:lnTo>
                                  <a:pt x="3566387" y="116371"/>
                                </a:lnTo>
                                <a:lnTo>
                                  <a:pt x="3569060" y="53354"/>
                                </a:lnTo>
                                <a:lnTo>
                                  <a:pt x="3571630" y="140633"/>
                                </a:lnTo>
                                <a:lnTo>
                                  <a:pt x="3574302" y="106708"/>
                                </a:lnTo>
                                <a:lnTo>
                                  <a:pt x="3576873" y="116371"/>
                                </a:lnTo>
                                <a:lnTo>
                                  <a:pt x="3579546" y="106708"/>
                                </a:lnTo>
                                <a:lnTo>
                                  <a:pt x="3582116" y="106708"/>
                                </a:lnTo>
                                <a:lnTo>
                                  <a:pt x="3584788" y="111540"/>
                                </a:lnTo>
                                <a:lnTo>
                                  <a:pt x="3587358" y="106708"/>
                                </a:lnTo>
                                <a:lnTo>
                                  <a:pt x="3590031" y="77615"/>
                                </a:lnTo>
                                <a:lnTo>
                                  <a:pt x="3592601" y="97044"/>
                                </a:lnTo>
                                <a:lnTo>
                                  <a:pt x="3595274" y="126137"/>
                                </a:lnTo>
                                <a:lnTo>
                                  <a:pt x="3597844" y="111540"/>
                                </a:lnTo>
                                <a:lnTo>
                                  <a:pt x="3600517" y="101877"/>
                                </a:lnTo>
                                <a:lnTo>
                                  <a:pt x="3603087" y="101877"/>
                                </a:lnTo>
                                <a:lnTo>
                                  <a:pt x="3605760" y="106708"/>
                                </a:lnTo>
                                <a:lnTo>
                                  <a:pt x="3608330" y="130970"/>
                                </a:lnTo>
                                <a:lnTo>
                                  <a:pt x="3611003" y="121306"/>
                                </a:lnTo>
                                <a:lnTo>
                                  <a:pt x="3613573" y="101877"/>
                                </a:lnTo>
                                <a:lnTo>
                                  <a:pt x="3616246" y="116371"/>
                                </a:lnTo>
                                <a:lnTo>
                                  <a:pt x="3618816" y="111540"/>
                                </a:lnTo>
                                <a:lnTo>
                                  <a:pt x="3621488" y="77615"/>
                                </a:lnTo>
                                <a:lnTo>
                                  <a:pt x="3624058" y="72784"/>
                                </a:lnTo>
                                <a:lnTo>
                                  <a:pt x="3626731" y="87278"/>
                                </a:lnTo>
                                <a:lnTo>
                                  <a:pt x="3629301" y="111540"/>
                                </a:lnTo>
                                <a:lnTo>
                                  <a:pt x="3631975" y="111540"/>
                                </a:lnTo>
                                <a:lnTo>
                                  <a:pt x="3634545" y="130970"/>
                                </a:lnTo>
                                <a:lnTo>
                                  <a:pt x="3637217" y="121306"/>
                                </a:lnTo>
                                <a:lnTo>
                                  <a:pt x="3639787" y="97044"/>
                                </a:lnTo>
                                <a:lnTo>
                                  <a:pt x="3642460" y="92110"/>
                                </a:lnTo>
                                <a:lnTo>
                                  <a:pt x="3645030" y="130970"/>
                                </a:lnTo>
                                <a:lnTo>
                                  <a:pt x="3647703" y="111540"/>
                                </a:lnTo>
                                <a:lnTo>
                                  <a:pt x="3652946" y="111540"/>
                                </a:lnTo>
                                <a:lnTo>
                                  <a:pt x="3655516" y="130970"/>
                                </a:lnTo>
                                <a:lnTo>
                                  <a:pt x="3658188" y="82447"/>
                                </a:lnTo>
                                <a:lnTo>
                                  <a:pt x="3660759" y="101877"/>
                                </a:lnTo>
                                <a:lnTo>
                                  <a:pt x="3663432" y="101877"/>
                                </a:lnTo>
                                <a:lnTo>
                                  <a:pt x="3666002" y="6795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69" name="Shape 2569"/>
                        <wps:cNvSpPr/>
                        <wps:spPr>
                          <a:xfrm>
                            <a:off x="613683" y="5665798"/>
                            <a:ext cx="3666002" cy="839168"/>
                          </a:xfrm>
                          <a:custGeom>
                            <a:avLst/>
                            <a:gdLst/>
                            <a:ahLst/>
                            <a:cxnLst/>
                            <a:rect l="0" t="0" r="0" b="0"/>
                            <a:pathLst>
                              <a:path w="3666002" h="839168">
                                <a:moveTo>
                                  <a:pt x="0" y="713133"/>
                                </a:moveTo>
                                <a:lnTo>
                                  <a:pt x="2673" y="795580"/>
                                </a:lnTo>
                                <a:lnTo>
                                  <a:pt x="5243" y="552969"/>
                                </a:lnTo>
                                <a:lnTo>
                                  <a:pt x="7813" y="567567"/>
                                </a:lnTo>
                                <a:lnTo>
                                  <a:pt x="10486" y="582061"/>
                                </a:lnTo>
                                <a:lnTo>
                                  <a:pt x="13056" y="601491"/>
                                </a:lnTo>
                                <a:lnTo>
                                  <a:pt x="15729" y="586996"/>
                                </a:lnTo>
                                <a:lnTo>
                                  <a:pt x="18299" y="586996"/>
                                </a:lnTo>
                                <a:lnTo>
                                  <a:pt x="20971" y="679107"/>
                                </a:lnTo>
                                <a:lnTo>
                                  <a:pt x="23541" y="596660"/>
                                </a:lnTo>
                                <a:lnTo>
                                  <a:pt x="26214" y="417168"/>
                                </a:lnTo>
                                <a:lnTo>
                                  <a:pt x="28784" y="538474"/>
                                </a:lnTo>
                                <a:lnTo>
                                  <a:pt x="31457" y="674274"/>
                                </a:lnTo>
                                <a:lnTo>
                                  <a:pt x="34027" y="650014"/>
                                </a:lnTo>
                                <a:lnTo>
                                  <a:pt x="36700" y="611257"/>
                                </a:lnTo>
                                <a:lnTo>
                                  <a:pt x="39270" y="654845"/>
                                </a:lnTo>
                                <a:lnTo>
                                  <a:pt x="41943" y="683938"/>
                                </a:lnTo>
                                <a:lnTo>
                                  <a:pt x="44513" y="514213"/>
                                </a:lnTo>
                                <a:lnTo>
                                  <a:pt x="47186" y="523876"/>
                                </a:lnTo>
                                <a:lnTo>
                                  <a:pt x="49756" y="650014"/>
                                </a:lnTo>
                                <a:lnTo>
                                  <a:pt x="52429" y="616089"/>
                                </a:lnTo>
                                <a:lnTo>
                                  <a:pt x="54999" y="586996"/>
                                </a:lnTo>
                                <a:lnTo>
                                  <a:pt x="57672" y="698536"/>
                                </a:lnTo>
                                <a:lnTo>
                                  <a:pt x="60242" y="557903"/>
                                </a:lnTo>
                                <a:lnTo>
                                  <a:pt x="62914" y="572398"/>
                                </a:lnTo>
                                <a:lnTo>
                                  <a:pt x="65484" y="499615"/>
                                </a:lnTo>
                                <a:lnTo>
                                  <a:pt x="68157" y="572398"/>
                                </a:lnTo>
                                <a:lnTo>
                                  <a:pt x="70727" y="683938"/>
                                </a:lnTo>
                                <a:lnTo>
                                  <a:pt x="73400" y="664611"/>
                                </a:lnTo>
                                <a:lnTo>
                                  <a:pt x="75970" y="591827"/>
                                </a:lnTo>
                                <a:lnTo>
                                  <a:pt x="78643" y="499615"/>
                                </a:lnTo>
                                <a:lnTo>
                                  <a:pt x="81213" y="480289"/>
                                </a:lnTo>
                                <a:lnTo>
                                  <a:pt x="83886" y="625753"/>
                                </a:lnTo>
                                <a:lnTo>
                                  <a:pt x="86456" y="557903"/>
                                </a:lnTo>
                                <a:lnTo>
                                  <a:pt x="89129" y="577230"/>
                                </a:lnTo>
                                <a:lnTo>
                                  <a:pt x="91699" y="582061"/>
                                </a:lnTo>
                                <a:lnTo>
                                  <a:pt x="94372" y="533643"/>
                                </a:lnTo>
                                <a:lnTo>
                                  <a:pt x="96942" y="611257"/>
                                </a:lnTo>
                                <a:lnTo>
                                  <a:pt x="99614" y="470522"/>
                                </a:lnTo>
                                <a:lnTo>
                                  <a:pt x="102185" y="548137"/>
                                </a:lnTo>
                                <a:lnTo>
                                  <a:pt x="104857" y="635519"/>
                                </a:lnTo>
                                <a:lnTo>
                                  <a:pt x="107427" y="620920"/>
                                </a:lnTo>
                                <a:lnTo>
                                  <a:pt x="110100" y="654845"/>
                                </a:lnTo>
                                <a:lnTo>
                                  <a:pt x="112670" y="630584"/>
                                </a:lnTo>
                                <a:lnTo>
                                  <a:pt x="115343" y="460859"/>
                                </a:lnTo>
                                <a:lnTo>
                                  <a:pt x="117913" y="499615"/>
                                </a:lnTo>
                                <a:lnTo>
                                  <a:pt x="120586" y="504447"/>
                                </a:lnTo>
                                <a:lnTo>
                                  <a:pt x="123156" y="606323"/>
                                </a:lnTo>
                                <a:lnTo>
                                  <a:pt x="125829" y="572398"/>
                                </a:lnTo>
                                <a:lnTo>
                                  <a:pt x="128399" y="596660"/>
                                </a:lnTo>
                                <a:lnTo>
                                  <a:pt x="131072" y="494783"/>
                                </a:lnTo>
                                <a:lnTo>
                                  <a:pt x="133642" y="523876"/>
                                </a:lnTo>
                                <a:lnTo>
                                  <a:pt x="136315" y="397739"/>
                                </a:lnTo>
                                <a:lnTo>
                                  <a:pt x="138885" y="494783"/>
                                </a:lnTo>
                                <a:lnTo>
                                  <a:pt x="141558" y="664611"/>
                                </a:lnTo>
                                <a:lnTo>
                                  <a:pt x="144128" y="562735"/>
                                </a:lnTo>
                                <a:lnTo>
                                  <a:pt x="146698" y="620920"/>
                                </a:lnTo>
                                <a:lnTo>
                                  <a:pt x="149370" y="591827"/>
                                </a:lnTo>
                                <a:lnTo>
                                  <a:pt x="151940" y="528708"/>
                                </a:lnTo>
                                <a:lnTo>
                                  <a:pt x="154613" y="456027"/>
                                </a:lnTo>
                                <a:lnTo>
                                  <a:pt x="157183" y="378412"/>
                                </a:lnTo>
                                <a:lnTo>
                                  <a:pt x="159856" y="523876"/>
                                </a:lnTo>
                                <a:lnTo>
                                  <a:pt x="162426" y="412337"/>
                                </a:lnTo>
                                <a:lnTo>
                                  <a:pt x="165099" y="606323"/>
                                </a:lnTo>
                                <a:lnTo>
                                  <a:pt x="167669" y="664611"/>
                                </a:lnTo>
                                <a:lnTo>
                                  <a:pt x="170342" y="465690"/>
                                </a:lnTo>
                                <a:lnTo>
                                  <a:pt x="172912" y="349217"/>
                                </a:lnTo>
                                <a:lnTo>
                                  <a:pt x="175585" y="499615"/>
                                </a:lnTo>
                                <a:lnTo>
                                  <a:pt x="178155" y="489952"/>
                                </a:lnTo>
                                <a:lnTo>
                                  <a:pt x="180828" y="596660"/>
                                </a:lnTo>
                                <a:lnTo>
                                  <a:pt x="183398" y="557903"/>
                                </a:lnTo>
                                <a:lnTo>
                                  <a:pt x="186071" y="630584"/>
                                </a:lnTo>
                                <a:lnTo>
                                  <a:pt x="188641" y="591827"/>
                                </a:lnTo>
                                <a:lnTo>
                                  <a:pt x="191313" y="441430"/>
                                </a:lnTo>
                                <a:lnTo>
                                  <a:pt x="193883" y="363814"/>
                                </a:lnTo>
                                <a:lnTo>
                                  <a:pt x="196556" y="552969"/>
                                </a:lnTo>
                                <a:lnTo>
                                  <a:pt x="199126" y="465690"/>
                                </a:lnTo>
                                <a:lnTo>
                                  <a:pt x="201799" y="591827"/>
                                </a:lnTo>
                                <a:lnTo>
                                  <a:pt x="204369" y="504447"/>
                                </a:lnTo>
                                <a:lnTo>
                                  <a:pt x="207042" y="465690"/>
                                </a:lnTo>
                                <a:lnTo>
                                  <a:pt x="209612" y="363814"/>
                                </a:lnTo>
                                <a:lnTo>
                                  <a:pt x="212285" y="388076"/>
                                </a:lnTo>
                                <a:lnTo>
                                  <a:pt x="214855" y="465690"/>
                                </a:lnTo>
                                <a:lnTo>
                                  <a:pt x="217528" y="562735"/>
                                </a:lnTo>
                                <a:lnTo>
                                  <a:pt x="220098" y="567567"/>
                                </a:lnTo>
                                <a:lnTo>
                                  <a:pt x="222771" y="412337"/>
                                </a:lnTo>
                                <a:lnTo>
                                  <a:pt x="225341" y="320124"/>
                                </a:lnTo>
                                <a:lnTo>
                                  <a:pt x="228014" y="300797"/>
                                </a:lnTo>
                                <a:lnTo>
                                  <a:pt x="230584" y="329890"/>
                                </a:lnTo>
                                <a:lnTo>
                                  <a:pt x="233256" y="523876"/>
                                </a:lnTo>
                                <a:lnTo>
                                  <a:pt x="235826" y="562735"/>
                                </a:lnTo>
                                <a:lnTo>
                                  <a:pt x="238499" y="436597"/>
                                </a:lnTo>
                                <a:lnTo>
                                  <a:pt x="241069" y="489952"/>
                                </a:lnTo>
                                <a:lnTo>
                                  <a:pt x="243742" y="300797"/>
                                </a:lnTo>
                                <a:lnTo>
                                  <a:pt x="246312" y="257106"/>
                                </a:lnTo>
                                <a:lnTo>
                                  <a:pt x="248985" y="320124"/>
                                </a:lnTo>
                                <a:lnTo>
                                  <a:pt x="251555" y="417168"/>
                                </a:lnTo>
                                <a:lnTo>
                                  <a:pt x="254228" y="577230"/>
                                </a:lnTo>
                                <a:lnTo>
                                  <a:pt x="256798" y="548137"/>
                                </a:lnTo>
                                <a:lnTo>
                                  <a:pt x="259471" y="514213"/>
                                </a:lnTo>
                                <a:lnTo>
                                  <a:pt x="262041" y="460859"/>
                                </a:lnTo>
                                <a:lnTo>
                                  <a:pt x="264714" y="407505"/>
                                </a:lnTo>
                                <a:lnTo>
                                  <a:pt x="267284" y="417168"/>
                                </a:lnTo>
                                <a:lnTo>
                                  <a:pt x="269957" y="591827"/>
                                </a:lnTo>
                                <a:lnTo>
                                  <a:pt x="272527" y="543306"/>
                                </a:lnTo>
                                <a:lnTo>
                                  <a:pt x="275199" y="523876"/>
                                </a:lnTo>
                                <a:lnTo>
                                  <a:pt x="277769" y="533643"/>
                                </a:lnTo>
                                <a:lnTo>
                                  <a:pt x="280339" y="538474"/>
                                </a:lnTo>
                                <a:lnTo>
                                  <a:pt x="283012" y="436597"/>
                                </a:lnTo>
                                <a:lnTo>
                                  <a:pt x="285582" y="358983"/>
                                </a:lnTo>
                                <a:lnTo>
                                  <a:pt x="288255" y="533643"/>
                                </a:lnTo>
                                <a:lnTo>
                                  <a:pt x="290825" y="548137"/>
                                </a:lnTo>
                                <a:lnTo>
                                  <a:pt x="293498" y="485120"/>
                                </a:lnTo>
                                <a:lnTo>
                                  <a:pt x="296068" y="523876"/>
                                </a:lnTo>
                                <a:lnTo>
                                  <a:pt x="298741" y="494783"/>
                                </a:lnTo>
                                <a:lnTo>
                                  <a:pt x="301311" y="441430"/>
                                </a:lnTo>
                                <a:lnTo>
                                  <a:pt x="303984" y="315292"/>
                                </a:lnTo>
                                <a:lnTo>
                                  <a:pt x="306554" y="460859"/>
                                </a:lnTo>
                                <a:lnTo>
                                  <a:pt x="309227" y="417168"/>
                                </a:lnTo>
                                <a:lnTo>
                                  <a:pt x="311797" y="431766"/>
                                </a:lnTo>
                                <a:lnTo>
                                  <a:pt x="314469" y="465690"/>
                                </a:lnTo>
                                <a:lnTo>
                                  <a:pt x="317039" y="397739"/>
                                </a:lnTo>
                                <a:lnTo>
                                  <a:pt x="319712" y="378412"/>
                                </a:lnTo>
                                <a:lnTo>
                                  <a:pt x="322283" y="310460"/>
                                </a:lnTo>
                                <a:lnTo>
                                  <a:pt x="324955" y="562735"/>
                                </a:lnTo>
                                <a:lnTo>
                                  <a:pt x="327525" y="485120"/>
                                </a:lnTo>
                                <a:lnTo>
                                  <a:pt x="330198" y="378412"/>
                                </a:lnTo>
                                <a:lnTo>
                                  <a:pt x="332768" y="489952"/>
                                </a:lnTo>
                                <a:lnTo>
                                  <a:pt x="335441" y="354151"/>
                                </a:lnTo>
                                <a:lnTo>
                                  <a:pt x="338011" y="402673"/>
                                </a:lnTo>
                                <a:lnTo>
                                  <a:pt x="340684" y="426831"/>
                                </a:lnTo>
                                <a:lnTo>
                                  <a:pt x="343254" y="475354"/>
                                </a:lnTo>
                                <a:lnTo>
                                  <a:pt x="345927" y="494783"/>
                                </a:lnTo>
                                <a:lnTo>
                                  <a:pt x="348497" y="567567"/>
                                </a:lnTo>
                                <a:lnTo>
                                  <a:pt x="351170" y="417168"/>
                                </a:lnTo>
                                <a:lnTo>
                                  <a:pt x="353740" y="523876"/>
                                </a:lnTo>
                                <a:lnTo>
                                  <a:pt x="356412" y="548137"/>
                                </a:lnTo>
                                <a:lnTo>
                                  <a:pt x="358983" y="460859"/>
                                </a:lnTo>
                                <a:lnTo>
                                  <a:pt x="361655" y="523876"/>
                                </a:lnTo>
                                <a:lnTo>
                                  <a:pt x="364225" y="417168"/>
                                </a:lnTo>
                                <a:lnTo>
                                  <a:pt x="366898" y="475354"/>
                                </a:lnTo>
                                <a:lnTo>
                                  <a:pt x="369468" y="523876"/>
                                </a:lnTo>
                                <a:lnTo>
                                  <a:pt x="372141" y="426831"/>
                                </a:lnTo>
                                <a:lnTo>
                                  <a:pt x="374711" y="426831"/>
                                </a:lnTo>
                                <a:lnTo>
                                  <a:pt x="377384" y="392907"/>
                                </a:lnTo>
                                <a:lnTo>
                                  <a:pt x="379954" y="572398"/>
                                </a:lnTo>
                                <a:lnTo>
                                  <a:pt x="382627" y="620920"/>
                                </a:lnTo>
                                <a:lnTo>
                                  <a:pt x="385197" y="601491"/>
                                </a:lnTo>
                                <a:lnTo>
                                  <a:pt x="387870" y="523876"/>
                                </a:lnTo>
                                <a:lnTo>
                                  <a:pt x="390440" y="475354"/>
                                </a:lnTo>
                                <a:lnTo>
                                  <a:pt x="393113" y="422000"/>
                                </a:lnTo>
                                <a:lnTo>
                                  <a:pt x="395683" y="417168"/>
                                </a:lnTo>
                                <a:lnTo>
                                  <a:pt x="398355" y="548137"/>
                                </a:lnTo>
                                <a:lnTo>
                                  <a:pt x="400925" y="557903"/>
                                </a:lnTo>
                                <a:lnTo>
                                  <a:pt x="403598" y="528708"/>
                                </a:lnTo>
                                <a:lnTo>
                                  <a:pt x="406169" y="577230"/>
                                </a:lnTo>
                                <a:lnTo>
                                  <a:pt x="408841" y="446261"/>
                                </a:lnTo>
                                <a:lnTo>
                                  <a:pt x="411411" y="368646"/>
                                </a:lnTo>
                                <a:lnTo>
                                  <a:pt x="413981" y="417168"/>
                                </a:lnTo>
                                <a:lnTo>
                                  <a:pt x="416654" y="422000"/>
                                </a:lnTo>
                                <a:lnTo>
                                  <a:pt x="419224" y="533643"/>
                                </a:lnTo>
                                <a:lnTo>
                                  <a:pt x="421897" y="557903"/>
                                </a:lnTo>
                                <a:lnTo>
                                  <a:pt x="424467" y="533643"/>
                                </a:lnTo>
                                <a:lnTo>
                                  <a:pt x="427140" y="431766"/>
                                </a:lnTo>
                                <a:lnTo>
                                  <a:pt x="429710" y="320124"/>
                                </a:lnTo>
                                <a:lnTo>
                                  <a:pt x="432383" y="480289"/>
                                </a:lnTo>
                                <a:lnTo>
                                  <a:pt x="434953" y="533643"/>
                                </a:lnTo>
                                <a:lnTo>
                                  <a:pt x="437626" y="388076"/>
                                </a:lnTo>
                                <a:lnTo>
                                  <a:pt x="440196" y="470522"/>
                                </a:lnTo>
                                <a:lnTo>
                                  <a:pt x="442869" y="485120"/>
                                </a:lnTo>
                                <a:lnTo>
                                  <a:pt x="445439" y="504447"/>
                                </a:lnTo>
                                <a:lnTo>
                                  <a:pt x="448111" y="383244"/>
                                </a:lnTo>
                                <a:lnTo>
                                  <a:pt x="450681" y="436597"/>
                                </a:lnTo>
                                <a:lnTo>
                                  <a:pt x="453354" y="388076"/>
                                </a:lnTo>
                                <a:lnTo>
                                  <a:pt x="455924" y="523876"/>
                                </a:lnTo>
                                <a:lnTo>
                                  <a:pt x="458597" y="422000"/>
                                </a:lnTo>
                                <a:lnTo>
                                  <a:pt x="461167" y="363814"/>
                                </a:lnTo>
                                <a:lnTo>
                                  <a:pt x="463840" y="436597"/>
                                </a:lnTo>
                                <a:lnTo>
                                  <a:pt x="466410" y="320124"/>
                                </a:lnTo>
                                <a:lnTo>
                                  <a:pt x="469083" y="111540"/>
                                </a:lnTo>
                                <a:lnTo>
                                  <a:pt x="471653" y="334721"/>
                                </a:lnTo>
                                <a:lnTo>
                                  <a:pt x="474326" y="446261"/>
                                </a:lnTo>
                                <a:lnTo>
                                  <a:pt x="476896" y="514213"/>
                                </a:lnTo>
                                <a:lnTo>
                                  <a:pt x="479569" y="475354"/>
                                </a:lnTo>
                                <a:lnTo>
                                  <a:pt x="482139" y="446261"/>
                                </a:lnTo>
                                <a:lnTo>
                                  <a:pt x="484811" y="329890"/>
                                </a:lnTo>
                                <a:lnTo>
                                  <a:pt x="487381" y="271601"/>
                                </a:lnTo>
                                <a:lnTo>
                                  <a:pt x="490054" y="441430"/>
                                </a:lnTo>
                                <a:lnTo>
                                  <a:pt x="492625" y="577230"/>
                                </a:lnTo>
                                <a:lnTo>
                                  <a:pt x="495297" y="577230"/>
                                </a:lnTo>
                                <a:lnTo>
                                  <a:pt x="497867" y="543306"/>
                                </a:lnTo>
                                <a:lnTo>
                                  <a:pt x="500540" y="538474"/>
                                </a:lnTo>
                                <a:lnTo>
                                  <a:pt x="503110" y="533643"/>
                                </a:lnTo>
                                <a:lnTo>
                                  <a:pt x="505783" y="431766"/>
                                </a:lnTo>
                                <a:lnTo>
                                  <a:pt x="508353" y="620920"/>
                                </a:lnTo>
                                <a:lnTo>
                                  <a:pt x="511026" y="586996"/>
                                </a:lnTo>
                                <a:lnTo>
                                  <a:pt x="513596" y="650014"/>
                                </a:lnTo>
                                <a:lnTo>
                                  <a:pt x="516269" y="640350"/>
                                </a:lnTo>
                                <a:lnTo>
                                  <a:pt x="518839" y="703367"/>
                                </a:lnTo>
                                <a:lnTo>
                                  <a:pt x="521511" y="499615"/>
                                </a:lnTo>
                                <a:lnTo>
                                  <a:pt x="524081" y="533643"/>
                                </a:lnTo>
                                <a:lnTo>
                                  <a:pt x="526755" y="635519"/>
                                </a:lnTo>
                                <a:lnTo>
                                  <a:pt x="529325" y="742226"/>
                                </a:lnTo>
                                <a:lnTo>
                                  <a:pt x="531997" y="630584"/>
                                </a:lnTo>
                                <a:lnTo>
                                  <a:pt x="534567" y="737395"/>
                                </a:lnTo>
                                <a:lnTo>
                                  <a:pt x="537240" y="611257"/>
                                </a:lnTo>
                                <a:lnTo>
                                  <a:pt x="539810" y="538474"/>
                                </a:lnTo>
                                <a:lnTo>
                                  <a:pt x="542483" y="548137"/>
                                </a:lnTo>
                                <a:lnTo>
                                  <a:pt x="545053" y="669443"/>
                                </a:lnTo>
                                <a:lnTo>
                                  <a:pt x="547726" y="625753"/>
                                </a:lnTo>
                                <a:lnTo>
                                  <a:pt x="550296" y="669443"/>
                                </a:lnTo>
                                <a:lnTo>
                                  <a:pt x="552866" y="640350"/>
                                </a:lnTo>
                                <a:lnTo>
                                  <a:pt x="555539" y="611257"/>
                                </a:lnTo>
                                <a:lnTo>
                                  <a:pt x="558109" y="470522"/>
                                </a:lnTo>
                                <a:lnTo>
                                  <a:pt x="560782" y="456027"/>
                                </a:lnTo>
                                <a:lnTo>
                                  <a:pt x="563352" y="601491"/>
                                </a:lnTo>
                                <a:lnTo>
                                  <a:pt x="566025" y="703367"/>
                                </a:lnTo>
                                <a:lnTo>
                                  <a:pt x="568595" y="533643"/>
                                </a:lnTo>
                                <a:lnTo>
                                  <a:pt x="571267" y="548137"/>
                                </a:lnTo>
                                <a:lnTo>
                                  <a:pt x="573837" y="620920"/>
                                </a:lnTo>
                                <a:lnTo>
                                  <a:pt x="576510" y="538474"/>
                                </a:lnTo>
                                <a:lnTo>
                                  <a:pt x="579080" y="441430"/>
                                </a:lnTo>
                                <a:lnTo>
                                  <a:pt x="581753" y="422000"/>
                                </a:lnTo>
                                <a:lnTo>
                                  <a:pt x="584323" y="485120"/>
                                </a:lnTo>
                                <a:lnTo>
                                  <a:pt x="586996" y="533643"/>
                                </a:lnTo>
                                <a:lnTo>
                                  <a:pt x="589566" y="635519"/>
                                </a:lnTo>
                                <a:lnTo>
                                  <a:pt x="592239" y="586996"/>
                                </a:lnTo>
                                <a:lnTo>
                                  <a:pt x="594809" y="533643"/>
                                </a:lnTo>
                                <a:lnTo>
                                  <a:pt x="597482" y="572398"/>
                                </a:lnTo>
                                <a:lnTo>
                                  <a:pt x="600052" y="650014"/>
                                </a:lnTo>
                                <a:lnTo>
                                  <a:pt x="602725" y="630584"/>
                                </a:lnTo>
                                <a:lnTo>
                                  <a:pt x="605295" y="616089"/>
                                </a:lnTo>
                                <a:lnTo>
                                  <a:pt x="607967" y="635519"/>
                                </a:lnTo>
                                <a:lnTo>
                                  <a:pt x="610537" y="596660"/>
                                </a:lnTo>
                                <a:lnTo>
                                  <a:pt x="613211" y="654845"/>
                                </a:lnTo>
                                <a:lnTo>
                                  <a:pt x="615781" y="509381"/>
                                </a:lnTo>
                                <a:lnTo>
                                  <a:pt x="618453" y="708199"/>
                                </a:lnTo>
                                <a:lnTo>
                                  <a:pt x="621023" y="596660"/>
                                </a:lnTo>
                                <a:lnTo>
                                  <a:pt x="623696" y="640350"/>
                                </a:lnTo>
                                <a:lnTo>
                                  <a:pt x="626266" y="747058"/>
                                </a:lnTo>
                                <a:lnTo>
                                  <a:pt x="628939" y="552969"/>
                                </a:lnTo>
                                <a:lnTo>
                                  <a:pt x="631509" y="509381"/>
                                </a:lnTo>
                                <a:lnTo>
                                  <a:pt x="634182" y="456027"/>
                                </a:lnTo>
                                <a:lnTo>
                                  <a:pt x="636752" y="528708"/>
                                </a:lnTo>
                                <a:lnTo>
                                  <a:pt x="639425" y="538474"/>
                                </a:lnTo>
                                <a:lnTo>
                                  <a:pt x="641995" y="708199"/>
                                </a:lnTo>
                                <a:lnTo>
                                  <a:pt x="644668" y="645182"/>
                                </a:lnTo>
                                <a:lnTo>
                                  <a:pt x="647238" y="616089"/>
                                </a:lnTo>
                                <a:lnTo>
                                  <a:pt x="649911" y="586996"/>
                                </a:lnTo>
                                <a:lnTo>
                                  <a:pt x="652481" y="586996"/>
                                </a:lnTo>
                                <a:lnTo>
                                  <a:pt x="655153" y="572398"/>
                                </a:lnTo>
                                <a:lnTo>
                                  <a:pt x="657724" y="567567"/>
                                </a:lnTo>
                                <a:lnTo>
                                  <a:pt x="660396" y="688872"/>
                                </a:lnTo>
                                <a:lnTo>
                                  <a:pt x="662966" y="674274"/>
                                </a:lnTo>
                                <a:lnTo>
                                  <a:pt x="665639" y="625753"/>
                                </a:lnTo>
                                <a:lnTo>
                                  <a:pt x="668209" y="606323"/>
                                </a:lnTo>
                                <a:lnTo>
                                  <a:pt x="670882" y="611257"/>
                                </a:lnTo>
                                <a:lnTo>
                                  <a:pt x="673452" y="625753"/>
                                </a:lnTo>
                                <a:lnTo>
                                  <a:pt x="676125" y="596660"/>
                                </a:lnTo>
                                <a:lnTo>
                                  <a:pt x="678695" y="630584"/>
                                </a:lnTo>
                                <a:lnTo>
                                  <a:pt x="681368" y="659779"/>
                                </a:lnTo>
                                <a:lnTo>
                                  <a:pt x="683938" y="698536"/>
                                </a:lnTo>
                                <a:lnTo>
                                  <a:pt x="686508" y="586996"/>
                                </a:lnTo>
                                <a:lnTo>
                                  <a:pt x="689181" y="543306"/>
                                </a:lnTo>
                                <a:lnTo>
                                  <a:pt x="691751" y="650014"/>
                                </a:lnTo>
                                <a:lnTo>
                                  <a:pt x="694423" y="654845"/>
                                </a:lnTo>
                                <a:lnTo>
                                  <a:pt x="696993" y="650014"/>
                                </a:lnTo>
                                <a:lnTo>
                                  <a:pt x="699667" y="519044"/>
                                </a:lnTo>
                                <a:lnTo>
                                  <a:pt x="702237" y="620920"/>
                                </a:lnTo>
                                <a:lnTo>
                                  <a:pt x="704909" y="489952"/>
                                </a:lnTo>
                                <a:lnTo>
                                  <a:pt x="707479" y="562735"/>
                                </a:lnTo>
                                <a:lnTo>
                                  <a:pt x="710152" y="674274"/>
                                </a:lnTo>
                                <a:lnTo>
                                  <a:pt x="712722" y="591827"/>
                                </a:lnTo>
                                <a:lnTo>
                                  <a:pt x="715395" y="688872"/>
                                </a:lnTo>
                                <a:lnTo>
                                  <a:pt x="717965" y="606323"/>
                                </a:lnTo>
                                <a:lnTo>
                                  <a:pt x="720638" y="533643"/>
                                </a:lnTo>
                                <a:lnTo>
                                  <a:pt x="723208" y="601491"/>
                                </a:lnTo>
                                <a:lnTo>
                                  <a:pt x="725881" y="548137"/>
                                </a:lnTo>
                                <a:lnTo>
                                  <a:pt x="728451" y="577230"/>
                                </a:lnTo>
                                <a:lnTo>
                                  <a:pt x="731124" y="611257"/>
                                </a:lnTo>
                                <a:lnTo>
                                  <a:pt x="733694" y="674274"/>
                                </a:lnTo>
                                <a:lnTo>
                                  <a:pt x="736367" y="557903"/>
                                </a:lnTo>
                                <a:lnTo>
                                  <a:pt x="738937" y="586996"/>
                                </a:lnTo>
                                <a:lnTo>
                                  <a:pt x="741609" y="489952"/>
                                </a:lnTo>
                                <a:lnTo>
                                  <a:pt x="744179" y="548137"/>
                                </a:lnTo>
                                <a:lnTo>
                                  <a:pt x="746852" y="669443"/>
                                </a:lnTo>
                                <a:lnTo>
                                  <a:pt x="749422" y="591827"/>
                                </a:lnTo>
                                <a:lnTo>
                                  <a:pt x="752095" y="519044"/>
                                </a:lnTo>
                                <a:lnTo>
                                  <a:pt x="754665" y="645182"/>
                                </a:lnTo>
                                <a:lnTo>
                                  <a:pt x="757338" y="504447"/>
                                </a:lnTo>
                                <a:lnTo>
                                  <a:pt x="759908" y="494783"/>
                                </a:lnTo>
                                <a:lnTo>
                                  <a:pt x="762581" y="543306"/>
                                </a:lnTo>
                                <a:lnTo>
                                  <a:pt x="765151" y="456027"/>
                                </a:lnTo>
                                <a:lnTo>
                                  <a:pt x="767824" y="572398"/>
                                </a:lnTo>
                                <a:lnTo>
                                  <a:pt x="770394" y="596660"/>
                                </a:lnTo>
                                <a:lnTo>
                                  <a:pt x="773067" y="567567"/>
                                </a:lnTo>
                                <a:lnTo>
                                  <a:pt x="775637" y="552969"/>
                                </a:lnTo>
                                <a:lnTo>
                                  <a:pt x="778309" y="456027"/>
                                </a:lnTo>
                                <a:lnTo>
                                  <a:pt x="780880" y="606323"/>
                                </a:lnTo>
                                <a:lnTo>
                                  <a:pt x="783552" y="645182"/>
                                </a:lnTo>
                                <a:lnTo>
                                  <a:pt x="786122" y="650014"/>
                                </a:lnTo>
                                <a:lnTo>
                                  <a:pt x="788795" y="674274"/>
                                </a:lnTo>
                                <a:lnTo>
                                  <a:pt x="791365" y="611257"/>
                                </a:lnTo>
                                <a:lnTo>
                                  <a:pt x="794038" y="567567"/>
                                </a:lnTo>
                                <a:lnTo>
                                  <a:pt x="796608" y="591827"/>
                                </a:lnTo>
                                <a:lnTo>
                                  <a:pt x="799281" y="577230"/>
                                </a:lnTo>
                                <a:lnTo>
                                  <a:pt x="801851" y="606323"/>
                                </a:lnTo>
                                <a:lnTo>
                                  <a:pt x="804524" y="601491"/>
                                </a:lnTo>
                                <a:lnTo>
                                  <a:pt x="807094" y="737395"/>
                                </a:lnTo>
                                <a:lnTo>
                                  <a:pt x="809767" y="708199"/>
                                </a:lnTo>
                                <a:lnTo>
                                  <a:pt x="812337" y="538474"/>
                                </a:lnTo>
                                <a:lnTo>
                                  <a:pt x="815009" y="640350"/>
                                </a:lnTo>
                                <a:lnTo>
                                  <a:pt x="817579" y="635519"/>
                                </a:lnTo>
                                <a:lnTo>
                                  <a:pt x="820253" y="703367"/>
                                </a:lnTo>
                                <a:lnTo>
                                  <a:pt x="822823" y="679107"/>
                                </a:lnTo>
                                <a:lnTo>
                                  <a:pt x="825393" y="747058"/>
                                </a:lnTo>
                                <a:lnTo>
                                  <a:pt x="828065" y="713133"/>
                                </a:lnTo>
                                <a:lnTo>
                                  <a:pt x="830635" y="669443"/>
                                </a:lnTo>
                                <a:lnTo>
                                  <a:pt x="833308" y="659779"/>
                                </a:lnTo>
                                <a:lnTo>
                                  <a:pt x="835878" y="533643"/>
                                </a:lnTo>
                                <a:lnTo>
                                  <a:pt x="838551" y="664611"/>
                                </a:lnTo>
                                <a:lnTo>
                                  <a:pt x="841121" y="620920"/>
                                </a:lnTo>
                                <a:lnTo>
                                  <a:pt x="843794" y="591827"/>
                                </a:lnTo>
                                <a:lnTo>
                                  <a:pt x="846364" y="596660"/>
                                </a:lnTo>
                                <a:lnTo>
                                  <a:pt x="849037" y="659779"/>
                                </a:lnTo>
                                <a:lnTo>
                                  <a:pt x="851607" y="572398"/>
                                </a:lnTo>
                                <a:lnTo>
                                  <a:pt x="854280" y="528708"/>
                                </a:lnTo>
                                <a:lnTo>
                                  <a:pt x="856850" y="659779"/>
                                </a:lnTo>
                                <a:lnTo>
                                  <a:pt x="859523" y="742226"/>
                                </a:lnTo>
                                <a:lnTo>
                                  <a:pt x="862093" y="509381"/>
                                </a:lnTo>
                                <a:lnTo>
                                  <a:pt x="864766" y="732460"/>
                                </a:lnTo>
                                <a:lnTo>
                                  <a:pt x="867336" y="640350"/>
                                </a:lnTo>
                                <a:lnTo>
                                  <a:pt x="870008" y="625753"/>
                                </a:lnTo>
                                <a:lnTo>
                                  <a:pt x="872578" y="538474"/>
                                </a:lnTo>
                                <a:lnTo>
                                  <a:pt x="875251" y="683938"/>
                                </a:lnTo>
                                <a:lnTo>
                                  <a:pt x="877821" y="669443"/>
                                </a:lnTo>
                                <a:lnTo>
                                  <a:pt x="880494" y="659779"/>
                                </a:lnTo>
                                <a:lnTo>
                                  <a:pt x="883064" y="713133"/>
                                </a:lnTo>
                                <a:lnTo>
                                  <a:pt x="885737" y="606323"/>
                                </a:lnTo>
                                <a:lnTo>
                                  <a:pt x="888307" y="606323"/>
                                </a:lnTo>
                                <a:lnTo>
                                  <a:pt x="890980" y="703367"/>
                                </a:lnTo>
                                <a:lnTo>
                                  <a:pt x="893550" y="625753"/>
                                </a:lnTo>
                                <a:lnTo>
                                  <a:pt x="896223" y="674274"/>
                                </a:lnTo>
                                <a:lnTo>
                                  <a:pt x="898793" y="669443"/>
                                </a:lnTo>
                                <a:lnTo>
                                  <a:pt x="901466" y="616089"/>
                                </a:lnTo>
                                <a:lnTo>
                                  <a:pt x="904036" y="611257"/>
                                </a:lnTo>
                                <a:lnTo>
                                  <a:pt x="906709" y="557903"/>
                                </a:lnTo>
                                <a:lnTo>
                                  <a:pt x="909279" y="538474"/>
                                </a:lnTo>
                                <a:lnTo>
                                  <a:pt x="911951" y="548137"/>
                                </a:lnTo>
                                <a:lnTo>
                                  <a:pt x="914521" y="591827"/>
                                </a:lnTo>
                                <a:lnTo>
                                  <a:pt x="917194" y="650014"/>
                                </a:lnTo>
                                <a:lnTo>
                                  <a:pt x="919764" y="591827"/>
                                </a:lnTo>
                                <a:lnTo>
                                  <a:pt x="922437" y="703367"/>
                                </a:lnTo>
                                <a:lnTo>
                                  <a:pt x="925007" y="596660"/>
                                </a:lnTo>
                                <a:lnTo>
                                  <a:pt x="927680" y="557903"/>
                                </a:lnTo>
                                <a:lnTo>
                                  <a:pt x="930250" y="713133"/>
                                </a:lnTo>
                                <a:lnTo>
                                  <a:pt x="932923" y="616089"/>
                                </a:lnTo>
                                <a:lnTo>
                                  <a:pt x="935493" y="650014"/>
                                </a:lnTo>
                                <a:lnTo>
                                  <a:pt x="938166" y="528708"/>
                                </a:lnTo>
                                <a:lnTo>
                                  <a:pt x="940736" y="523876"/>
                                </a:lnTo>
                                <a:lnTo>
                                  <a:pt x="943409" y="616089"/>
                                </a:lnTo>
                                <a:lnTo>
                                  <a:pt x="945979" y="519044"/>
                                </a:lnTo>
                                <a:lnTo>
                                  <a:pt x="948651" y="616089"/>
                                </a:lnTo>
                                <a:lnTo>
                                  <a:pt x="951222" y="693704"/>
                                </a:lnTo>
                                <a:lnTo>
                                  <a:pt x="953894" y="611257"/>
                                </a:lnTo>
                                <a:lnTo>
                                  <a:pt x="956464" y="499615"/>
                                </a:lnTo>
                                <a:lnTo>
                                  <a:pt x="959034" y="533643"/>
                                </a:lnTo>
                                <a:lnTo>
                                  <a:pt x="961707" y="552969"/>
                                </a:lnTo>
                                <a:lnTo>
                                  <a:pt x="964277" y="543306"/>
                                </a:lnTo>
                                <a:lnTo>
                                  <a:pt x="966950" y="611257"/>
                                </a:lnTo>
                                <a:lnTo>
                                  <a:pt x="969520" y="577230"/>
                                </a:lnTo>
                                <a:lnTo>
                                  <a:pt x="972193" y="683938"/>
                                </a:lnTo>
                                <a:lnTo>
                                  <a:pt x="974763" y="630584"/>
                                </a:lnTo>
                                <a:lnTo>
                                  <a:pt x="977436" y="659779"/>
                                </a:lnTo>
                                <a:lnTo>
                                  <a:pt x="980006" y="441430"/>
                                </a:lnTo>
                                <a:lnTo>
                                  <a:pt x="982679" y="533643"/>
                                </a:lnTo>
                                <a:lnTo>
                                  <a:pt x="985249" y="572398"/>
                                </a:lnTo>
                                <a:lnTo>
                                  <a:pt x="987922" y="606323"/>
                                </a:lnTo>
                                <a:lnTo>
                                  <a:pt x="990492" y="543306"/>
                                </a:lnTo>
                                <a:lnTo>
                                  <a:pt x="993165" y="562735"/>
                                </a:lnTo>
                                <a:lnTo>
                                  <a:pt x="995735" y="562735"/>
                                </a:lnTo>
                                <a:lnTo>
                                  <a:pt x="998407" y="494783"/>
                                </a:lnTo>
                                <a:lnTo>
                                  <a:pt x="1000977" y="441430"/>
                                </a:lnTo>
                                <a:lnTo>
                                  <a:pt x="1003650" y="591827"/>
                                </a:lnTo>
                                <a:lnTo>
                                  <a:pt x="1006220" y="596660"/>
                                </a:lnTo>
                                <a:lnTo>
                                  <a:pt x="1008893" y="523876"/>
                                </a:lnTo>
                                <a:lnTo>
                                  <a:pt x="1011463" y="664611"/>
                                </a:lnTo>
                                <a:lnTo>
                                  <a:pt x="1014136" y="504447"/>
                                </a:lnTo>
                                <a:lnTo>
                                  <a:pt x="1016706" y="485120"/>
                                </a:lnTo>
                                <a:lnTo>
                                  <a:pt x="1019379" y="436597"/>
                                </a:lnTo>
                                <a:lnTo>
                                  <a:pt x="1021949" y="509381"/>
                                </a:lnTo>
                                <a:lnTo>
                                  <a:pt x="1024622" y="557903"/>
                                </a:lnTo>
                                <a:lnTo>
                                  <a:pt x="1027192" y="456027"/>
                                </a:lnTo>
                                <a:lnTo>
                                  <a:pt x="1029865" y="650014"/>
                                </a:lnTo>
                                <a:lnTo>
                                  <a:pt x="1032435" y="523876"/>
                                </a:lnTo>
                                <a:lnTo>
                                  <a:pt x="1035107" y="417168"/>
                                </a:lnTo>
                                <a:lnTo>
                                  <a:pt x="1037677" y="567567"/>
                                </a:lnTo>
                                <a:lnTo>
                                  <a:pt x="1040350" y="659779"/>
                                </a:lnTo>
                                <a:lnTo>
                                  <a:pt x="1042920" y="708199"/>
                                </a:lnTo>
                                <a:lnTo>
                                  <a:pt x="1045593" y="543306"/>
                                </a:lnTo>
                                <a:lnTo>
                                  <a:pt x="1048163" y="567567"/>
                                </a:lnTo>
                                <a:lnTo>
                                  <a:pt x="1050836" y="659779"/>
                                </a:lnTo>
                                <a:lnTo>
                                  <a:pt x="1053406" y="519044"/>
                                </a:lnTo>
                                <a:lnTo>
                                  <a:pt x="1056079" y="446261"/>
                                </a:lnTo>
                                <a:lnTo>
                                  <a:pt x="1058649" y="552969"/>
                                </a:lnTo>
                                <a:lnTo>
                                  <a:pt x="1061322" y="625753"/>
                                </a:lnTo>
                                <a:lnTo>
                                  <a:pt x="1063892" y="519044"/>
                                </a:lnTo>
                                <a:lnTo>
                                  <a:pt x="1066565" y="611257"/>
                                </a:lnTo>
                                <a:lnTo>
                                  <a:pt x="1069135" y="441430"/>
                                </a:lnTo>
                                <a:lnTo>
                                  <a:pt x="1071808" y="339553"/>
                                </a:lnTo>
                                <a:lnTo>
                                  <a:pt x="1074378" y="368646"/>
                                </a:lnTo>
                                <a:lnTo>
                                  <a:pt x="1077051" y="509381"/>
                                </a:lnTo>
                                <a:lnTo>
                                  <a:pt x="1079621" y="465690"/>
                                </a:lnTo>
                                <a:lnTo>
                                  <a:pt x="1082293" y="485120"/>
                                </a:lnTo>
                                <a:lnTo>
                                  <a:pt x="1084863" y="548137"/>
                                </a:lnTo>
                                <a:lnTo>
                                  <a:pt x="1087536" y="465690"/>
                                </a:lnTo>
                                <a:lnTo>
                                  <a:pt x="1090106" y="320124"/>
                                </a:lnTo>
                                <a:lnTo>
                                  <a:pt x="1092676" y="363814"/>
                                </a:lnTo>
                                <a:lnTo>
                                  <a:pt x="1095349" y="489952"/>
                                </a:lnTo>
                                <a:lnTo>
                                  <a:pt x="1097919" y="504447"/>
                                </a:lnTo>
                                <a:lnTo>
                                  <a:pt x="1100592" y="586996"/>
                                </a:lnTo>
                                <a:lnTo>
                                  <a:pt x="1103162" y="552969"/>
                                </a:lnTo>
                                <a:lnTo>
                                  <a:pt x="1105835" y="528708"/>
                                </a:lnTo>
                                <a:lnTo>
                                  <a:pt x="1108405" y="431766"/>
                                </a:lnTo>
                                <a:lnTo>
                                  <a:pt x="1111078" y="431766"/>
                                </a:lnTo>
                                <a:lnTo>
                                  <a:pt x="1113648" y="494783"/>
                                </a:lnTo>
                                <a:lnTo>
                                  <a:pt x="1116321" y="533643"/>
                                </a:lnTo>
                                <a:lnTo>
                                  <a:pt x="1118891" y="523876"/>
                                </a:lnTo>
                                <a:lnTo>
                                  <a:pt x="1121563" y="373477"/>
                                </a:lnTo>
                                <a:lnTo>
                                  <a:pt x="1124133" y="397739"/>
                                </a:lnTo>
                                <a:lnTo>
                                  <a:pt x="1126806" y="456027"/>
                                </a:lnTo>
                                <a:lnTo>
                                  <a:pt x="1129376" y="378412"/>
                                </a:lnTo>
                                <a:lnTo>
                                  <a:pt x="1132049" y="460859"/>
                                </a:lnTo>
                                <a:lnTo>
                                  <a:pt x="1134619" y="465690"/>
                                </a:lnTo>
                                <a:lnTo>
                                  <a:pt x="1137292" y="456027"/>
                                </a:lnTo>
                                <a:lnTo>
                                  <a:pt x="1139862" y="519044"/>
                                </a:lnTo>
                                <a:lnTo>
                                  <a:pt x="1142535" y="470522"/>
                                </a:lnTo>
                                <a:lnTo>
                                  <a:pt x="1145105" y="426831"/>
                                </a:lnTo>
                                <a:lnTo>
                                  <a:pt x="1147778" y="349217"/>
                                </a:lnTo>
                                <a:lnTo>
                                  <a:pt x="1150348" y="417168"/>
                                </a:lnTo>
                                <a:lnTo>
                                  <a:pt x="1153021" y="582061"/>
                                </a:lnTo>
                                <a:lnTo>
                                  <a:pt x="1155591" y="436597"/>
                                </a:lnTo>
                                <a:lnTo>
                                  <a:pt x="1158264" y="456027"/>
                                </a:lnTo>
                                <a:lnTo>
                                  <a:pt x="1160834" y="562735"/>
                                </a:lnTo>
                                <a:lnTo>
                                  <a:pt x="1163506" y="431766"/>
                                </a:lnTo>
                                <a:lnTo>
                                  <a:pt x="1166076" y="344384"/>
                                </a:lnTo>
                                <a:lnTo>
                                  <a:pt x="1168749" y="485120"/>
                                </a:lnTo>
                                <a:lnTo>
                                  <a:pt x="1171319" y="475354"/>
                                </a:lnTo>
                                <a:lnTo>
                                  <a:pt x="1173992" y="528708"/>
                                </a:lnTo>
                                <a:lnTo>
                                  <a:pt x="1176562" y="417168"/>
                                </a:lnTo>
                                <a:lnTo>
                                  <a:pt x="1179235" y="363814"/>
                                </a:lnTo>
                                <a:lnTo>
                                  <a:pt x="1181805" y="261938"/>
                                </a:lnTo>
                                <a:lnTo>
                                  <a:pt x="1184478" y="213416"/>
                                </a:lnTo>
                                <a:lnTo>
                                  <a:pt x="1187048" y="135800"/>
                                </a:lnTo>
                                <a:lnTo>
                                  <a:pt x="1189721" y="329890"/>
                                </a:lnTo>
                                <a:lnTo>
                                  <a:pt x="1192291" y="417168"/>
                                </a:lnTo>
                                <a:lnTo>
                                  <a:pt x="1194964" y="407505"/>
                                </a:lnTo>
                                <a:lnTo>
                                  <a:pt x="1197534" y="383244"/>
                                </a:lnTo>
                                <a:lnTo>
                                  <a:pt x="1200207" y="0"/>
                                </a:lnTo>
                                <a:lnTo>
                                  <a:pt x="1202777" y="72783"/>
                                </a:lnTo>
                                <a:lnTo>
                                  <a:pt x="1205449" y="150399"/>
                                </a:lnTo>
                                <a:lnTo>
                                  <a:pt x="1208019" y="310460"/>
                                </a:lnTo>
                                <a:lnTo>
                                  <a:pt x="1210692" y="397739"/>
                                </a:lnTo>
                                <a:lnTo>
                                  <a:pt x="1213262" y="465690"/>
                                </a:lnTo>
                                <a:lnTo>
                                  <a:pt x="1215935" y="451093"/>
                                </a:lnTo>
                                <a:lnTo>
                                  <a:pt x="1218505" y="349217"/>
                                </a:lnTo>
                                <a:lnTo>
                                  <a:pt x="1221178" y="300797"/>
                                </a:lnTo>
                                <a:lnTo>
                                  <a:pt x="1223748" y="465690"/>
                                </a:lnTo>
                                <a:lnTo>
                                  <a:pt x="1226421" y="509381"/>
                                </a:lnTo>
                                <a:lnTo>
                                  <a:pt x="1228991" y="519044"/>
                                </a:lnTo>
                                <a:lnTo>
                                  <a:pt x="1231561" y="611257"/>
                                </a:lnTo>
                                <a:lnTo>
                                  <a:pt x="1234234" y="567567"/>
                                </a:lnTo>
                                <a:lnTo>
                                  <a:pt x="1236804" y="436597"/>
                                </a:lnTo>
                                <a:lnTo>
                                  <a:pt x="1239477" y="320124"/>
                                </a:lnTo>
                                <a:lnTo>
                                  <a:pt x="1242047" y="572398"/>
                                </a:lnTo>
                                <a:lnTo>
                                  <a:pt x="1244720" y="606323"/>
                                </a:lnTo>
                                <a:lnTo>
                                  <a:pt x="1247290" y="582061"/>
                                </a:lnTo>
                                <a:lnTo>
                                  <a:pt x="1249963" y="489952"/>
                                </a:lnTo>
                                <a:lnTo>
                                  <a:pt x="1252533" y="533643"/>
                                </a:lnTo>
                                <a:lnTo>
                                  <a:pt x="1255205" y="417168"/>
                                </a:lnTo>
                                <a:lnTo>
                                  <a:pt x="1257775" y="480289"/>
                                </a:lnTo>
                                <a:lnTo>
                                  <a:pt x="1260448" y="519044"/>
                                </a:lnTo>
                                <a:lnTo>
                                  <a:pt x="1263018" y="533643"/>
                                </a:lnTo>
                                <a:lnTo>
                                  <a:pt x="1265691" y="523876"/>
                                </a:lnTo>
                                <a:lnTo>
                                  <a:pt x="1268261" y="567567"/>
                                </a:lnTo>
                                <a:lnTo>
                                  <a:pt x="1270934" y="422000"/>
                                </a:lnTo>
                                <a:lnTo>
                                  <a:pt x="1273504" y="354151"/>
                                </a:lnTo>
                                <a:lnTo>
                                  <a:pt x="1276177" y="456027"/>
                                </a:lnTo>
                                <a:lnTo>
                                  <a:pt x="1278747" y="528708"/>
                                </a:lnTo>
                                <a:lnTo>
                                  <a:pt x="1281420" y="426831"/>
                                </a:lnTo>
                                <a:lnTo>
                                  <a:pt x="1283990" y="528708"/>
                                </a:lnTo>
                                <a:lnTo>
                                  <a:pt x="1286663" y="480289"/>
                                </a:lnTo>
                                <a:lnTo>
                                  <a:pt x="1289233" y="499615"/>
                                </a:lnTo>
                                <a:lnTo>
                                  <a:pt x="1291906" y="407505"/>
                                </a:lnTo>
                                <a:lnTo>
                                  <a:pt x="1294476" y="533643"/>
                                </a:lnTo>
                                <a:lnTo>
                                  <a:pt x="1297148" y="480289"/>
                                </a:lnTo>
                                <a:lnTo>
                                  <a:pt x="1299718" y="562735"/>
                                </a:lnTo>
                                <a:lnTo>
                                  <a:pt x="1302391" y="635519"/>
                                </a:lnTo>
                                <a:lnTo>
                                  <a:pt x="1304961" y="499615"/>
                                </a:lnTo>
                                <a:lnTo>
                                  <a:pt x="1307634" y="480289"/>
                                </a:lnTo>
                                <a:lnTo>
                                  <a:pt x="1310204" y="426831"/>
                                </a:lnTo>
                                <a:lnTo>
                                  <a:pt x="1312877" y="557903"/>
                                </a:lnTo>
                                <a:lnTo>
                                  <a:pt x="1315447" y="562735"/>
                                </a:lnTo>
                                <a:lnTo>
                                  <a:pt x="1318120" y="460859"/>
                                </a:lnTo>
                                <a:lnTo>
                                  <a:pt x="1320690" y="465690"/>
                                </a:lnTo>
                                <a:lnTo>
                                  <a:pt x="1323363" y="504447"/>
                                </a:lnTo>
                                <a:lnTo>
                                  <a:pt x="1325933" y="485120"/>
                                </a:lnTo>
                                <a:lnTo>
                                  <a:pt x="1328605" y="373477"/>
                                </a:lnTo>
                                <a:lnTo>
                                  <a:pt x="1331175" y="383244"/>
                                </a:lnTo>
                                <a:lnTo>
                                  <a:pt x="1333848" y="456027"/>
                                </a:lnTo>
                                <a:lnTo>
                                  <a:pt x="1336418" y="543306"/>
                                </a:lnTo>
                                <a:lnTo>
                                  <a:pt x="1339091" y="654845"/>
                                </a:lnTo>
                                <a:lnTo>
                                  <a:pt x="1341661" y="514213"/>
                                </a:lnTo>
                                <a:lnTo>
                                  <a:pt x="1344334" y="582061"/>
                                </a:lnTo>
                                <a:lnTo>
                                  <a:pt x="1346904" y="446261"/>
                                </a:lnTo>
                                <a:lnTo>
                                  <a:pt x="1349577" y="417168"/>
                                </a:lnTo>
                                <a:lnTo>
                                  <a:pt x="1352147" y="509381"/>
                                </a:lnTo>
                                <a:lnTo>
                                  <a:pt x="1354820" y="543306"/>
                                </a:lnTo>
                                <a:lnTo>
                                  <a:pt x="1357390" y="586996"/>
                                </a:lnTo>
                                <a:lnTo>
                                  <a:pt x="1360063" y="552969"/>
                                </a:lnTo>
                                <a:lnTo>
                                  <a:pt x="1362633" y="465690"/>
                                </a:lnTo>
                                <a:lnTo>
                                  <a:pt x="1365203" y="456027"/>
                                </a:lnTo>
                                <a:lnTo>
                                  <a:pt x="1367876" y="557903"/>
                                </a:lnTo>
                                <a:lnTo>
                                  <a:pt x="1370446" y="548137"/>
                                </a:lnTo>
                                <a:lnTo>
                                  <a:pt x="1373119" y="601491"/>
                                </a:lnTo>
                                <a:lnTo>
                                  <a:pt x="1375689" y="519044"/>
                                </a:lnTo>
                                <a:lnTo>
                                  <a:pt x="1378361" y="669443"/>
                                </a:lnTo>
                                <a:lnTo>
                                  <a:pt x="1380931" y="489952"/>
                                </a:lnTo>
                                <a:lnTo>
                                  <a:pt x="1383604" y="388076"/>
                                </a:lnTo>
                                <a:lnTo>
                                  <a:pt x="1386174" y="533643"/>
                                </a:lnTo>
                                <a:lnTo>
                                  <a:pt x="1388847" y="548137"/>
                                </a:lnTo>
                                <a:lnTo>
                                  <a:pt x="1391417" y="567567"/>
                                </a:lnTo>
                                <a:lnTo>
                                  <a:pt x="1394090" y="620920"/>
                                </a:lnTo>
                                <a:lnTo>
                                  <a:pt x="1396660" y="645182"/>
                                </a:lnTo>
                                <a:lnTo>
                                  <a:pt x="1399333" y="533643"/>
                                </a:lnTo>
                                <a:lnTo>
                                  <a:pt x="1401903" y="485120"/>
                                </a:lnTo>
                                <a:lnTo>
                                  <a:pt x="1404576" y="543306"/>
                                </a:lnTo>
                                <a:lnTo>
                                  <a:pt x="1407146" y="582061"/>
                                </a:lnTo>
                                <a:lnTo>
                                  <a:pt x="1409819" y="465690"/>
                                </a:lnTo>
                                <a:lnTo>
                                  <a:pt x="1412389" y="635519"/>
                                </a:lnTo>
                                <a:lnTo>
                                  <a:pt x="1415062" y="586996"/>
                                </a:lnTo>
                                <a:lnTo>
                                  <a:pt x="1417632" y="562735"/>
                                </a:lnTo>
                                <a:lnTo>
                                  <a:pt x="1420304" y="509381"/>
                                </a:lnTo>
                                <a:lnTo>
                                  <a:pt x="1422874" y="402673"/>
                                </a:lnTo>
                                <a:lnTo>
                                  <a:pt x="1425547" y="523876"/>
                                </a:lnTo>
                                <a:lnTo>
                                  <a:pt x="1428117" y="514213"/>
                                </a:lnTo>
                                <a:lnTo>
                                  <a:pt x="1430790" y="499615"/>
                                </a:lnTo>
                                <a:lnTo>
                                  <a:pt x="1433360" y="519044"/>
                                </a:lnTo>
                                <a:lnTo>
                                  <a:pt x="1436033" y="509381"/>
                                </a:lnTo>
                                <a:lnTo>
                                  <a:pt x="1438603" y="586996"/>
                                </a:lnTo>
                                <a:lnTo>
                                  <a:pt x="1441276" y="494783"/>
                                </a:lnTo>
                                <a:lnTo>
                                  <a:pt x="1443846" y="577230"/>
                                </a:lnTo>
                                <a:lnTo>
                                  <a:pt x="1446519" y="577230"/>
                                </a:lnTo>
                                <a:lnTo>
                                  <a:pt x="1449089" y="567567"/>
                                </a:lnTo>
                                <a:lnTo>
                                  <a:pt x="1451762" y="640350"/>
                                </a:lnTo>
                                <a:lnTo>
                                  <a:pt x="1454332" y="436597"/>
                                </a:lnTo>
                                <a:lnTo>
                                  <a:pt x="1457005" y="582061"/>
                                </a:lnTo>
                                <a:lnTo>
                                  <a:pt x="1459575" y="596660"/>
                                </a:lnTo>
                                <a:lnTo>
                                  <a:pt x="1462247" y="708199"/>
                                </a:lnTo>
                                <a:lnTo>
                                  <a:pt x="1464817" y="586996"/>
                                </a:lnTo>
                                <a:lnTo>
                                  <a:pt x="1467490" y="606323"/>
                                </a:lnTo>
                                <a:lnTo>
                                  <a:pt x="1470060" y="480289"/>
                                </a:lnTo>
                                <a:lnTo>
                                  <a:pt x="1472733" y="591827"/>
                                </a:lnTo>
                                <a:lnTo>
                                  <a:pt x="1475303" y="601491"/>
                                </a:lnTo>
                                <a:lnTo>
                                  <a:pt x="1477976" y="504447"/>
                                </a:lnTo>
                                <a:lnTo>
                                  <a:pt x="1480546" y="630584"/>
                                </a:lnTo>
                                <a:lnTo>
                                  <a:pt x="1483219" y="606323"/>
                                </a:lnTo>
                                <a:lnTo>
                                  <a:pt x="1485789" y="650014"/>
                                </a:lnTo>
                                <a:lnTo>
                                  <a:pt x="1488462" y="630584"/>
                                </a:lnTo>
                                <a:lnTo>
                                  <a:pt x="1491032" y="567567"/>
                                </a:lnTo>
                                <a:lnTo>
                                  <a:pt x="1493705" y="489952"/>
                                </a:lnTo>
                                <a:lnTo>
                                  <a:pt x="1496275" y="504447"/>
                                </a:lnTo>
                                <a:lnTo>
                                  <a:pt x="1498845" y="601491"/>
                                </a:lnTo>
                                <a:lnTo>
                                  <a:pt x="1501518" y="606323"/>
                                </a:lnTo>
                                <a:lnTo>
                                  <a:pt x="1504088" y="562735"/>
                                </a:lnTo>
                                <a:lnTo>
                                  <a:pt x="1506761" y="596660"/>
                                </a:lnTo>
                                <a:lnTo>
                                  <a:pt x="1509331" y="572398"/>
                                </a:lnTo>
                                <a:lnTo>
                                  <a:pt x="1512003" y="504447"/>
                                </a:lnTo>
                                <a:lnTo>
                                  <a:pt x="1514573" y="514213"/>
                                </a:lnTo>
                                <a:lnTo>
                                  <a:pt x="1517246" y="489952"/>
                                </a:lnTo>
                                <a:lnTo>
                                  <a:pt x="1519816" y="659779"/>
                                </a:lnTo>
                                <a:lnTo>
                                  <a:pt x="1522489" y="698536"/>
                                </a:lnTo>
                                <a:lnTo>
                                  <a:pt x="1525059" y="683938"/>
                                </a:lnTo>
                                <a:lnTo>
                                  <a:pt x="1527732" y="552969"/>
                                </a:lnTo>
                                <a:lnTo>
                                  <a:pt x="1530302" y="543306"/>
                                </a:lnTo>
                                <a:lnTo>
                                  <a:pt x="1532975" y="499615"/>
                                </a:lnTo>
                                <a:lnTo>
                                  <a:pt x="1535545" y="713133"/>
                                </a:lnTo>
                                <a:lnTo>
                                  <a:pt x="1538218" y="582061"/>
                                </a:lnTo>
                                <a:lnTo>
                                  <a:pt x="1540788" y="543306"/>
                                </a:lnTo>
                                <a:lnTo>
                                  <a:pt x="1543460" y="509381"/>
                                </a:lnTo>
                                <a:lnTo>
                                  <a:pt x="1546030" y="557903"/>
                                </a:lnTo>
                                <a:lnTo>
                                  <a:pt x="1548703" y="572398"/>
                                </a:lnTo>
                                <a:lnTo>
                                  <a:pt x="1551273" y="557903"/>
                                </a:lnTo>
                                <a:lnTo>
                                  <a:pt x="1553946" y="543306"/>
                                </a:lnTo>
                                <a:lnTo>
                                  <a:pt x="1556516" y="635519"/>
                                </a:lnTo>
                                <a:lnTo>
                                  <a:pt x="1559189" y="499615"/>
                                </a:lnTo>
                                <a:lnTo>
                                  <a:pt x="1561759" y="640350"/>
                                </a:lnTo>
                                <a:lnTo>
                                  <a:pt x="1564432" y="562735"/>
                                </a:lnTo>
                                <a:lnTo>
                                  <a:pt x="1567002" y="523876"/>
                                </a:lnTo>
                                <a:lnTo>
                                  <a:pt x="1569675" y="485120"/>
                                </a:lnTo>
                                <a:lnTo>
                                  <a:pt x="1572245" y="601491"/>
                                </a:lnTo>
                                <a:lnTo>
                                  <a:pt x="1574918" y="586996"/>
                                </a:lnTo>
                                <a:lnTo>
                                  <a:pt x="1577488" y="611257"/>
                                </a:lnTo>
                                <a:lnTo>
                                  <a:pt x="1580161" y="480289"/>
                                </a:lnTo>
                                <a:lnTo>
                                  <a:pt x="1582731" y="577230"/>
                                </a:lnTo>
                                <a:lnTo>
                                  <a:pt x="1585403" y="436597"/>
                                </a:lnTo>
                                <a:lnTo>
                                  <a:pt x="1587974" y="373477"/>
                                </a:lnTo>
                                <a:lnTo>
                                  <a:pt x="1590646" y="625753"/>
                                </a:lnTo>
                                <a:lnTo>
                                  <a:pt x="1593216" y="616089"/>
                                </a:lnTo>
                                <a:lnTo>
                                  <a:pt x="1595889" y="645182"/>
                                </a:lnTo>
                                <a:lnTo>
                                  <a:pt x="1598459" y="674274"/>
                                </a:lnTo>
                                <a:lnTo>
                                  <a:pt x="1601132" y="514213"/>
                                </a:lnTo>
                                <a:lnTo>
                                  <a:pt x="1603702" y="616089"/>
                                </a:lnTo>
                                <a:lnTo>
                                  <a:pt x="1606375" y="601491"/>
                                </a:lnTo>
                                <a:lnTo>
                                  <a:pt x="1608945" y="640350"/>
                                </a:lnTo>
                                <a:lnTo>
                                  <a:pt x="1611618" y="688872"/>
                                </a:lnTo>
                                <a:lnTo>
                                  <a:pt x="1614188" y="552969"/>
                                </a:lnTo>
                                <a:lnTo>
                                  <a:pt x="1616861" y="645182"/>
                                </a:lnTo>
                                <a:lnTo>
                                  <a:pt x="1619431" y="630584"/>
                                </a:lnTo>
                                <a:lnTo>
                                  <a:pt x="1622104" y="620920"/>
                                </a:lnTo>
                                <a:lnTo>
                                  <a:pt x="1624674" y="703367"/>
                                </a:lnTo>
                                <a:lnTo>
                                  <a:pt x="1627346" y="717966"/>
                                </a:lnTo>
                                <a:lnTo>
                                  <a:pt x="1629916" y="596660"/>
                                </a:lnTo>
                                <a:lnTo>
                                  <a:pt x="1632590" y="683938"/>
                                </a:lnTo>
                                <a:lnTo>
                                  <a:pt x="1635160" y="683938"/>
                                </a:lnTo>
                                <a:lnTo>
                                  <a:pt x="1637730" y="654845"/>
                                </a:lnTo>
                                <a:lnTo>
                                  <a:pt x="1640402" y="552969"/>
                                </a:lnTo>
                                <a:lnTo>
                                  <a:pt x="1642972" y="538474"/>
                                </a:lnTo>
                                <a:lnTo>
                                  <a:pt x="1645645" y="557903"/>
                                </a:lnTo>
                                <a:lnTo>
                                  <a:pt x="1648215" y="499615"/>
                                </a:lnTo>
                                <a:lnTo>
                                  <a:pt x="1650888" y="688872"/>
                                </a:lnTo>
                                <a:lnTo>
                                  <a:pt x="1653458" y="630584"/>
                                </a:lnTo>
                                <a:lnTo>
                                  <a:pt x="1656131" y="567567"/>
                                </a:lnTo>
                                <a:lnTo>
                                  <a:pt x="1658701" y="674274"/>
                                </a:lnTo>
                                <a:lnTo>
                                  <a:pt x="1661374" y="611257"/>
                                </a:lnTo>
                                <a:lnTo>
                                  <a:pt x="1663944" y="606323"/>
                                </a:lnTo>
                                <a:lnTo>
                                  <a:pt x="1666617" y="591827"/>
                                </a:lnTo>
                                <a:lnTo>
                                  <a:pt x="1669187" y="790749"/>
                                </a:lnTo>
                                <a:lnTo>
                                  <a:pt x="1671860" y="669443"/>
                                </a:lnTo>
                                <a:lnTo>
                                  <a:pt x="1674430" y="630584"/>
                                </a:lnTo>
                                <a:lnTo>
                                  <a:pt x="1677102" y="601491"/>
                                </a:lnTo>
                                <a:lnTo>
                                  <a:pt x="1679672" y="489952"/>
                                </a:lnTo>
                                <a:lnTo>
                                  <a:pt x="1682345" y="640350"/>
                                </a:lnTo>
                                <a:lnTo>
                                  <a:pt x="1684915" y="620920"/>
                                </a:lnTo>
                                <a:lnTo>
                                  <a:pt x="1687588" y="528708"/>
                                </a:lnTo>
                                <a:lnTo>
                                  <a:pt x="1690158" y="688872"/>
                                </a:lnTo>
                                <a:lnTo>
                                  <a:pt x="1692831" y="557903"/>
                                </a:lnTo>
                                <a:lnTo>
                                  <a:pt x="1695401" y="519044"/>
                                </a:lnTo>
                                <a:lnTo>
                                  <a:pt x="1698074" y="645182"/>
                                </a:lnTo>
                                <a:lnTo>
                                  <a:pt x="1700644" y="669443"/>
                                </a:lnTo>
                                <a:lnTo>
                                  <a:pt x="1703317" y="654845"/>
                                </a:lnTo>
                                <a:lnTo>
                                  <a:pt x="1705887" y="703367"/>
                                </a:lnTo>
                                <a:lnTo>
                                  <a:pt x="1708560" y="693704"/>
                                </a:lnTo>
                                <a:lnTo>
                                  <a:pt x="1711130" y="645182"/>
                                </a:lnTo>
                                <a:lnTo>
                                  <a:pt x="1713802" y="557903"/>
                                </a:lnTo>
                                <a:lnTo>
                                  <a:pt x="1716373" y="640350"/>
                                </a:lnTo>
                                <a:lnTo>
                                  <a:pt x="1719046" y="591827"/>
                                </a:lnTo>
                                <a:lnTo>
                                  <a:pt x="1721616" y="499615"/>
                                </a:lnTo>
                                <a:lnTo>
                                  <a:pt x="1724289" y="640350"/>
                                </a:lnTo>
                                <a:lnTo>
                                  <a:pt x="1726858" y="635519"/>
                                </a:lnTo>
                                <a:lnTo>
                                  <a:pt x="1729531" y="596660"/>
                                </a:lnTo>
                                <a:lnTo>
                                  <a:pt x="1732101" y="446261"/>
                                </a:lnTo>
                                <a:lnTo>
                                  <a:pt x="1734774" y="567567"/>
                                </a:lnTo>
                                <a:lnTo>
                                  <a:pt x="1737344" y="635519"/>
                                </a:lnTo>
                                <a:lnTo>
                                  <a:pt x="1740017" y="683938"/>
                                </a:lnTo>
                                <a:lnTo>
                                  <a:pt x="1742587" y="630584"/>
                                </a:lnTo>
                                <a:lnTo>
                                  <a:pt x="1745260" y="596660"/>
                                </a:lnTo>
                                <a:lnTo>
                                  <a:pt x="1747830" y="499615"/>
                                </a:lnTo>
                                <a:lnTo>
                                  <a:pt x="1750503" y="523876"/>
                                </a:lnTo>
                                <a:lnTo>
                                  <a:pt x="1753073" y="630584"/>
                                </a:lnTo>
                                <a:lnTo>
                                  <a:pt x="1755746" y="635519"/>
                                </a:lnTo>
                                <a:lnTo>
                                  <a:pt x="1758316" y="674274"/>
                                </a:lnTo>
                                <a:lnTo>
                                  <a:pt x="1760988" y="630584"/>
                                </a:lnTo>
                                <a:lnTo>
                                  <a:pt x="1763558" y="727628"/>
                                </a:lnTo>
                                <a:lnTo>
                                  <a:pt x="1766231" y="679107"/>
                                </a:lnTo>
                                <a:lnTo>
                                  <a:pt x="1768801" y="582061"/>
                                </a:lnTo>
                                <a:lnTo>
                                  <a:pt x="1771371" y="591827"/>
                                </a:lnTo>
                                <a:lnTo>
                                  <a:pt x="1774044" y="742226"/>
                                </a:lnTo>
                                <a:lnTo>
                                  <a:pt x="1776614" y="683938"/>
                                </a:lnTo>
                                <a:lnTo>
                                  <a:pt x="1779287" y="683938"/>
                                </a:lnTo>
                                <a:lnTo>
                                  <a:pt x="1781857" y="616089"/>
                                </a:lnTo>
                                <a:lnTo>
                                  <a:pt x="1784530" y="577230"/>
                                </a:lnTo>
                                <a:lnTo>
                                  <a:pt x="1787100" y="548137"/>
                                </a:lnTo>
                                <a:lnTo>
                                  <a:pt x="1789773" y="548137"/>
                                </a:lnTo>
                                <a:lnTo>
                                  <a:pt x="1792343" y="703367"/>
                                </a:lnTo>
                                <a:lnTo>
                                  <a:pt x="1795016" y="717966"/>
                                </a:lnTo>
                                <a:lnTo>
                                  <a:pt x="1797586" y="674274"/>
                                </a:lnTo>
                                <a:lnTo>
                                  <a:pt x="1800258" y="630584"/>
                                </a:lnTo>
                                <a:lnTo>
                                  <a:pt x="1802829" y="645182"/>
                                </a:lnTo>
                                <a:lnTo>
                                  <a:pt x="1805501" y="606323"/>
                                </a:lnTo>
                                <a:lnTo>
                                  <a:pt x="1808071" y="688872"/>
                                </a:lnTo>
                                <a:lnTo>
                                  <a:pt x="1810744" y="708199"/>
                                </a:lnTo>
                                <a:lnTo>
                                  <a:pt x="1813314" y="616089"/>
                                </a:lnTo>
                                <a:lnTo>
                                  <a:pt x="1815987" y="645182"/>
                                </a:lnTo>
                                <a:lnTo>
                                  <a:pt x="1818557" y="708199"/>
                                </a:lnTo>
                                <a:lnTo>
                                  <a:pt x="1821230" y="591827"/>
                                </a:lnTo>
                                <a:lnTo>
                                  <a:pt x="1823800" y="562735"/>
                                </a:lnTo>
                                <a:lnTo>
                                  <a:pt x="1826473" y="640350"/>
                                </a:lnTo>
                                <a:lnTo>
                                  <a:pt x="1829043" y="533643"/>
                                </a:lnTo>
                                <a:lnTo>
                                  <a:pt x="1831716" y="616089"/>
                                </a:lnTo>
                                <a:lnTo>
                                  <a:pt x="1834286" y="625753"/>
                                </a:lnTo>
                                <a:lnTo>
                                  <a:pt x="1836958" y="640350"/>
                                </a:lnTo>
                                <a:lnTo>
                                  <a:pt x="1839529" y="683938"/>
                                </a:lnTo>
                                <a:lnTo>
                                  <a:pt x="1842202" y="552969"/>
                                </a:lnTo>
                                <a:lnTo>
                                  <a:pt x="1844772" y="674274"/>
                                </a:lnTo>
                                <a:lnTo>
                                  <a:pt x="1847445" y="659779"/>
                                </a:lnTo>
                                <a:lnTo>
                                  <a:pt x="1850014" y="756721"/>
                                </a:lnTo>
                                <a:lnTo>
                                  <a:pt x="1852687" y="727628"/>
                                </a:lnTo>
                                <a:lnTo>
                                  <a:pt x="1855257" y="625753"/>
                                </a:lnTo>
                                <a:lnTo>
                                  <a:pt x="1857930" y="567567"/>
                                </a:lnTo>
                                <a:lnTo>
                                  <a:pt x="1860500" y="489952"/>
                                </a:lnTo>
                                <a:lnTo>
                                  <a:pt x="1863173" y="591827"/>
                                </a:lnTo>
                                <a:lnTo>
                                  <a:pt x="1865743" y="679107"/>
                                </a:lnTo>
                                <a:lnTo>
                                  <a:pt x="1868416" y="552969"/>
                                </a:lnTo>
                                <a:lnTo>
                                  <a:pt x="1870986" y="572398"/>
                                </a:lnTo>
                                <a:lnTo>
                                  <a:pt x="1873659" y="645182"/>
                                </a:lnTo>
                                <a:lnTo>
                                  <a:pt x="1876229" y="480289"/>
                                </a:lnTo>
                                <a:lnTo>
                                  <a:pt x="1878902" y="470522"/>
                                </a:lnTo>
                                <a:lnTo>
                                  <a:pt x="1881472" y="499615"/>
                                </a:lnTo>
                                <a:lnTo>
                                  <a:pt x="1884144" y="577230"/>
                                </a:lnTo>
                                <a:lnTo>
                                  <a:pt x="1886714" y="557903"/>
                                </a:lnTo>
                                <a:lnTo>
                                  <a:pt x="1889387" y="557903"/>
                                </a:lnTo>
                                <a:lnTo>
                                  <a:pt x="1891957" y="548137"/>
                                </a:lnTo>
                                <a:lnTo>
                                  <a:pt x="1894630" y="504447"/>
                                </a:lnTo>
                                <a:lnTo>
                                  <a:pt x="1897201" y="470522"/>
                                </a:lnTo>
                                <a:lnTo>
                                  <a:pt x="1899873" y="441430"/>
                                </a:lnTo>
                                <a:lnTo>
                                  <a:pt x="1902443" y="470522"/>
                                </a:lnTo>
                                <a:lnTo>
                                  <a:pt x="1905013" y="514213"/>
                                </a:lnTo>
                                <a:lnTo>
                                  <a:pt x="1907686" y="567567"/>
                                </a:lnTo>
                                <a:lnTo>
                                  <a:pt x="1910256" y="586996"/>
                                </a:lnTo>
                                <a:lnTo>
                                  <a:pt x="1912929" y="572398"/>
                                </a:lnTo>
                                <a:lnTo>
                                  <a:pt x="1915499" y="504447"/>
                                </a:lnTo>
                                <a:lnTo>
                                  <a:pt x="1918172" y="567567"/>
                                </a:lnTo>
                                <a:lnTo>
                                  <a:pt x="1920742" y="577230"/>
                                </a:lnTo>
                                <a:lnTo>
                                  <a:pt x="1923414" y="674274"/>
                                </a:lnTo>
                                <a:lnTo>
                                  <a:pt x="1925985" y="620920"/>
                                </a:lnTo>
                                <a:lnTo>
                                  <a:pt x="1928658" y="616089"/>
                                </a:lnTo>
                                <a:lnTo>
                                  <a:pt x="1931228" y="436597"/>
                                </a:lnTo>
                                <a:lnTo>
                                  <a:pt x="1933900" y="329890"/>
                                </a:lnTo>
                                <a:lnTo>
                                  <a:pt x="1936470" y="412337"/>
                                </a:lnTo>
                                <a:lnTo>
                                  <a:pt x="1939143" y="577230"/>
                                </a:lnTo>
                                <a:lnTo>
                                  <a:pt x="1941713" y="586996"/>
                                </a:lnTo>
                                <a:lnTo>
                                  <a:pt x="1944386" y="596660"/>
                                </a:lnTo>
                                <a:lnTo>
                                  <a:pt x="1946956" y="606323"/>
                                </a:lnTo>
                                <a:lnTo>
                                  <a:pt x="1949629" y="514213"/>
                                </a:lnTo>
                                <a:lnTo>
                                  <a:pt x="1952199" y="485120"/>
                                </a:lnTo>
                                <a:lnTo>
                                  <a:pt x="1957442" y="485120"/>
                                </a:lnTo>
                                <a:lnTo>
                                  <a:pt x="1960115" y="548137"/>
                                </a:lnTo>
                                <a:lnTo>
                                  <a:pt x="1962685" y="509381"/>
                                </a:lnTo>
                                <a:lnTo>
                                  <a:pt x="1965358" y="596660"/>
                                </a:lnTo>
                                <a:lnTo>
                                  <a:pt x="1967928" y="523876"/>
                                </a:lnTo>
                                <a:lnTo>
                                  <a:pt x="1970601" y="436597"/>
                                </a:lnTo>
                                <a:lnTo>
                                  <a:pt x="1973170" y="426831"/>
                                </a:lnTo>
                                <a:lnTo>
                                  <a:pt x="1975843" y="499615"/>
                                </a:lnTo>
                                <a:lnTo>
                                  <a:pt x="1978413" y="436597"/>
                                </a:lnTo>
                                <a:lnTo>
                                  <a:pt x="1981086" y="635519"/>
                                </a:lnTo>
                                <a:lnTo>
                                  <a:pt x="1983656" y="586996"/>
                                </a:lnTo>
                                <a:lnTo>
                                  <a:pt x="1986329" y="485120"/>
                                </a:lnTo>
                                <a:lnTo>
                                  <a:pt x="1988899" y="562735"/>
                                </a:lnTo>
                                <a:lnTo>
                                  <a:pt x="1991572" y="499615"/>
                                </a:lnTo>
                                <a:lnTo>
                                  <a:pt x="1994142" y="572398"/>
                                </a:lnTo>
                                <a:lnTo>
                                  <a:pt x="1996815" y="586996"/>
                                </a:lnTo>
                                <a:lnTo>
                                  <a:pt x="1999385" y="703367"/>
                                </a:lnTo>
                                <a:lnTo>
                                  <a:pt x="2002058" y="426831"/>
                                </a:lnTo>
                                <a:lnTo>
                                  <a:pt x="2004628" y="451093"/>
                                </a:lnTo>
                                <a:lnTo>
                                  <a:pt x="2007301" y="499615"/>
                                </a:lnTo>
                                <a:lnTo>
                                  <a:pt x="2009870" y="460859"/>
                                </a:lnTo>
                                <a:lnTo>
                                  <a:pt x="2012544" y="543306"/>
                                </a:lnTo>
                                <a:lnTo>
                                  <a:pt x="2015113" y="523876"/>
                                </a:lnTo>
                                <a:lnTo>
                                  <a:pt x="2017786" y="562735"/>
                                </a:lnTo>
                                <a:lnTo>
                                  <a:pt x="2020357" y="548137"/>
                                </a:lnTo>
                                <a:lnTo>
                                  <a:pt x="2023029" y="528708"/>
                                </a:lnTo>
                                <a:lnTo>
                                  <a:pt x="2025599" y="485120"/>
                                </a:lnTo>
                                <a:lnTo>
                                  <a:pt x="2028272" y="543306"/>
                                </a:lnTo>
                                <a:lnTo>
                                  <a:pt x="2030842" y="504447"/>
                                </a:lnTo>
                                <a:lnTo>
                                  <a:pt x="2033515" y="470522"/>
                                </a:lnTo>
                                <a:lnTo>
                                  <a:pt x="2036085" y="577230"/>
                                </a:lnTo>
                                <a:lnTo>
                                  <a:pt x="2038758" y="611257"/>
                                </a:lnTo>
                                <a:lnTo>
                                  <a:pt x="2041328" y="528708"/>
                                </a:lnTo>
                                <a:lnTo>
                                  <a:pt x="2043898" y="417168"/>
                                </a:lnTo>
                                <a:lnTo>
                                  <a:pt x="2046571" y="422000"/>
                                </a:lnTo>
                                <a:lnTo>
                                  <a:pt x="2049141" y="499615"/>
                                </a:lnTo>
                                <a:lnTo>
                                  <a:pt x="2051814" y="378412"/>
                                </a:lnTo>
                                <a:lnTo>
                                  <a:pt x="2054384" y="567567"/>
                                </a:lnTo>
                                <a:lnTo>
                                  <a:pt x="2057057" y="572398"/>
                                </a:lnTo>
                                <a:lnTo>
                                  <a:pt x="2059626" y="519044"/>
                                </a:lnTo>
                                <a:lnTo>
                                  <a:pt x="2062300" y="339553"/>
                                </a:lnTo>
                                <a:lnTo>
                                  <a:pt x="2064869" y="460859"/>
                                </a:lnTo>
                                <a:lnTo>
                                  <a:pt x="2067542" y="397739"/>
                                </a:lnTo>
                                <a:lnTo>
                                  <a:pt x="2070112" y="446261"/>
                                </a:lnTo>
                                <a:lnTo>
                                  <a:pt x="2072785" y="591827"/>
                                </a:lnTo>
                                <a:lnTo>
                                  <a:pt x="2075355" y="523876"/>
                                </a:lnTo>
                                <a:lnTo>
                                  <a:pt x="2078028" y="412337"/>
                                </a:lnTo>
                                <a:lnTo>
                                  <a:pt x="2080598" y="407505"/>
                                </a:lnTo>
                                <a:lnTo>
                                  <a:pt x="2083271" y="436597"/>
                                </a:lnTo>
                                <a:lnTo>
                                  <a:pt x="2085841" y="431766"/>
                                </a:lnTo>
                                <a:lnTo>
                                  <a:pt x="2088514" y="586996"/>
                                </a:lnTo>
                                <a:lnTo>
                                  <a:pt x="2091084" y="412337"/>
                                </a:lnTo>
                                <a:lnTo>
                                  <a:pt x="2093757" y="572398"/>
                                </a:lnTo>
                                <a:lnTo>
                                  <a:pt x="2096327" y="523876"/>
                                </a:lnTo>
                                <a:lnTo>
                                  <a:pt x="2098999" y="295863"/>
                                </a:lnTo>
                                <a:lnTo>
                                  <a:pt x="2101570" y="358983"/>
                                </a:lnTo>
                                <a:lnTo>
                                  <a:pt x="2104242" y="392907"/>
                                </a:lnTo>
                                <a:lnTo>
                                  <a:pt x="2106813" y="407505"/>
                                </a:lnTo>
                                <a:lnTo>
                                  <a:pt x="2109485" y="470522"/>
                                </a:lnTo>
                                <a:lnTo>
                                  <a:pt x="2112055" y="412337"/>
                                </a:lnTo>
                                <a:lnTo>
                                  <a:pt x="2114728" y="426831"/>
                                </a:lnTo>
                                <a:lnTo>
                                  <a:pt x="2117298" y="344384"/>
                                </a:lnTo>
                                <a:lnTo>
                                  <a:pt x="2119971" y="320124"/>
                                </a:lnTo>
                                <a:lnTo>
                                  <a:pt x="2122541" y="358983"/>
                                </a:lnTo>
                                <a:lnTo>
                                  <a:pt x="2125214" y="436597"/>
                                </a:lnTo>
                                <a:lnTo>
                                  <a:pt x="2127784" y="499615"/>
                                </a:lnTo>
                                <a:lnTo>
                                  <a:pt x="2130457" y="402673"/>
                                </a:lnTo>
                                <a:lnTo>
                                  <a:pt x="2133027" y="349217"/>
                                </a:lnTo>
                                <a:lnTo>
                                  <a:pt x="2135700" y="412337"/>
                                </a:lnTo>
                                <a:lnTo>
                                  <a:pt x="2138270" y="213416"/>
                                </a:lnTo>
                                <a:lnTo>
                                  <a:pt x="2140942" y="130969"/>
                                </a:lnTo>
                                <a:lnTo>
                                  <a:pt x="2143513" y="237677"/>
                                </a:lnTo>
                                <a:lnTo>
                                  <a:pt x="2146185" y="358983"/>
                                </a:lnTo>
                                <a:lnTo>
                                  <a:pt x="2148756" y="334721"/>
                                </a:lnTo>
                                <a:lnTo>
                                  <a:pt x="2151428" y="286199"/>
                                </a:lnTo>
                                <a:lnTo>
                                  <a:pt x="2153998" y="77615"/>
                                </a:lnTo>
                                <a:lnTo>
                                  <a:pt x="2156671" y="164894"/>
                                </a:lnTo>
                                <a:lnTo>
                                  <a:pt x="2159241" y="320124"/>
                                </a:lnTo>
                                <a:lnTo>
                                  <a:pt x="2161914" y="426831"/>
                                </a:lnTo>
                                <a:lnTo>
                                  <a:pt x="2164484" y="383244"/>
                                </a:lnTo>
                                <a:lnTo>
                                  <a:pt x="2167157" y="329890"/>
                                </a:lnTo>
                                <a:lnTo>
                                  <a:pt x="2169727" y="266770"/>
                                </a:lnTo>
                                <a:lnTo>
                                  <a:pt x="2172400" y="412337"/>
                                </a:lnTo>
                                <a:lnTo>
                                  <a:pt x="2174970" y="295863"/>
                                </a:lnTo>
                                <a:lnTo>
                                  <a:pt x="2177540" y="441430"/>
                                </a:lnTo>
                                <a:lnTo>
                                  <a:pt x="2180213" y="383244"/>
                                </a:lnTo>
                                <a:lnTo>
                                  <a:pt x="2182783" y="460859"/>
                                </a:lnTo>
                                <a:lnTo>
                                  <a:pt x="2185455" y="494783"/>
                                </a:lnTo>
                                <a:lnTo>
                                  <a:pt x="2188025" y="456027"/>
                                </a:lnTo>
                                <a:lnTo>
                                  <a:pt x="2190698" y="247443"/>
                                </a:lnTo>
                                <a:lnTo>
                                  <a:pt x="2193269" y="271601"/>
                                </a:lnTo>
                                <a:lnTo>
                                  <a:pt x="2195941" y="480289"/>
                                </a:lnTo>
                                <a:lnTo>
                                  <a:pt x="2198512" y="417168"/>
                                </a:lnTo>
                                <a:lnTo>
                                  <a:pt x="2201184" y="407505"/>
                                </a:lnTo>
                                <a:lnTo>
                                  <a:pt x="2203754" y="499615"/>
                                </a:lnTo>
                                <a:lnTo>
                                  <a:pt x="2206427" y="436597"/>
                                </a:lnTo>
                                <a:lnTo>
                                  <a:pt x="2208997" y="388076"/>
                                </a:lnTo>
                                <a:lnTo>
                                  <a:pt x="2211670" y="339553"/>
                                </a:lnTo>
                                <a:lnTo>
                                  <a:pt x="2214240" y="431766"/>
                                </a:lnTo>
                                <a:lnTo>
                                  <a:pt x="2216913" y="557903"/>
                                </a:lnTo>
                                <a:lnTo>
                                  <a:pt x="2219482" y="446261"/>
                                </a:lnTo>
                                <a:lnTo>
                                  <a:pt x="2222156" y="475354"/>
                                </a:lnTo>
                                <a:lnTo>
                                  <a:pt x="2224726" y="446261"/>
                                </a:lnTo>
                                <a:lnTo>
                                  <a:pt x="2227399" y="407505"/>
                                </a:lnTo>
                                <a:lnTo>
                                  <a:pt x="2229969" y="417168"/>
                                </a:lnTo>
                                <a:lnTo>
                                  <a:pt x="2232641" y="548137"/>
                                </a:lnTo>
                                <a:lnTo>
                                  <a:pt x="2235211" y="460859"/>
                                </a:lnTo>
                                <a:lnTo>
                                  <a:pt x="2237884" y="567567"/>
                                </a:lnTo>
                                <a:lnTo>
                                  <a:pt x="2240454" y="514213"/>
                                </a:lnTo>
                                <a:lnTo>
                                  <a:pt x="2243127" y="446261"/>
                                </a:lnTo>
                                <a:lnTo>
                                  <a:pt x="2245697" y="426831"/>
                                </a:lnTo>
                                <a:lnTo>
                                  <a:pt x="2248370" y="460859"/>
                                </a:lnTo>
                                <a:lnTo>
                                  <a:pt x="2250940" y="489952"/>
                                </a:lnTo>
                                <a:lnTo>
                                  <a:pt x="2253613" y="514213"/>
                                </a:lnTo>
                                <a:lnTo>
                                  <a:pt x="2256183" y="528708"/>
                                </a:lnTo>
                                <a:lnTo>
                                  <a:pt x="2258856" y="489952"/>
                                </a:lnTo>
                                <a:lnTo>
                                  <a:pt x="2261426" y="446261"/>
                                </a:lnTo>
                                <a:lnTo>
                                  <a:pt x="2264099" y="373477"/>
                                </a:lnTo>
                                <a:lnTo>
                                  <a:pt x="2266669" y="354151"/>
                                </a:lnTo>
                                <a:lnTo>
                                  <a:pt x="2269341" y="358983"/>
                                </a:lnTo>
                                <a:lnTo>
                                  <a:pt x="2271911" y="557903"/>
                                </a:lnTo>
                                <a:lnTo>
                                  <a:pt x="2274585" y="344384"/>
                                </a:lnTo>
                                <a:lnTo>
                                  <a:pt x="2277154" y="441430"/>
                                </a:lnTo>
                                <a:lnTo>
                                  <a:pt x="2279828" y="339553"/>
                                </a:lnTo>
                                <a:lnTo>
                                  <a:pt x="2282397" y="320124"/>
                                </a:lnTo>
                                <a:lnTo>
                                  <a:pt x="2285070" y="358983"/>
                                </a:lnTo>
                                <a:lnTo>
                                  <a:pt x="2287640" y="407505"/>
                                </a:lnTo>
                                <a:lnTo>
                                  <a:pt x="2290313" y="586996"/>
                                </a:lnTo>
                                <a:lnTo>
                                  <a:pt x="2292883" y="528708"/>
                                </a:lnTo>
                                <a:lnTo>
                                  <a:pt x="2295556" y="625753"/>
                                </a:lnTo>
                                <a:lnTo>
                                  <a:pt x="2298126" y="504447"/>
                                </a:lnTo>
                                <a:lnTo>
                                  <a:pt x="2300798" y="271601"/>
                                </a:lnTo>
                                <a:lnTo>
                                  <a:pt x="2303369" y="548137"/>
                                </a:lnTo>
                                <a:lnTo>
                                  <a:pt x="2306042" y="572398"/>
                                </a:lnTo>
                                <a:lnTo>
                                  <a:pt x="2308612" y="417168"/>
                                </a:lnTo>
                                <a:lnTo>
                                  <a:pt x="2311182" y="538474"/>
                                </a:lnTo>
                                <a:lnTo>
                                  <a:pt x="2313855" y="392907"/>
                                </a:lnTo>
                                <a:lnTo>
                                  <a:pt x="2316425" y="422000"/>
                                </a:lnTo>
                                <a:lnTo>
                                  <a:pt x="2319097" y="247443"/>
                                </a:lnTo>
                                <a:lnTo>
                                  <a:pt x="2321667" y="339553"/>
                                </a:lnTo>
                                <a:lnTo>
                                  <a:pt x="2324340" y="446261"/>
                                </a:lnTo>
                                <a:lnTo>
                                  <a:pt x="2326910" y="475354"/>
                                </a:lnTo>
                                <a:lnTo>
                                  <a:pt x="2329584" y="533643"/>
                                </a:lnTo>
                                <a:lnTo>
                                  <a:pt x="2332153" y="451093"/>
                                </a:lnTo>
                                <a:lnTo>
                                  <a:pt x="2334826" y="363814"/>
                                </a:lnTo>
                                <a:lnTo>
                                  <a:pt x="2337396" y="470522"/>
                                </a:lnTo>
                                <a:lnTo>
                                  <a:pt x="2340069" y="456027"/>
                                </a:lnTo>
                                <a:lnTo>
                                  <a:pt x="2342639" y="620920"/>
                                </a:lnTo>
                                <a:lnTo>
                                  <a:pt x="2345312" y="562735"/>
                                </a:lnTo>
                                <a:lnTo>
                                  <a:pt x="2347882" y="611257"/>
                                </a:lnTo>
                                <a:lnTo>
                                  <a:pt x="2350554" y="552969"/>
                                </a:lnTo>
                                <a:lnTo>
                                  <a:pt x="2353125" y="519044"/>
                                </a:lnTo>
                                <a:lnTo>
                                  <a:pt x="2355797" y="519044"/>
                                </a:lnTo>
                                <a:lnTo>
                                  <a:pt x="2358367" y="543306"/>
                                </a:lnTo>
                                <a:lnTo>
                                  <a:pt x="2361041" y="674274"/>
                                </a:lnTo>
                                <a:lnTo>
                                  <a:pt x="2363611" y="601491"/>
                                </a:lnTo>
                                <a:lnTo>
                                  <a:pt x="2366283" y="557903"/>
                                </a:lnTo>
                                <a:lnTo>
                                  <a:pt x="2368853" y="664611"/>
                                </a:lnTo>
                                <a:lnTo>
                                  <a:pt x="2371526" y="392907"/>
                                </a:lnTo>
                                <a:lnTo>
                                  <a:pt x="2374096" y="586996"/>
                                </a:lnTo>
                                <a:lnTo>
                                  <a:pt x="2376769" y="577230"/>
                                </a:lnTo>
                                <a:lnTo>
                                  <a:pt x="2379339" y="625753"/>
                                </a:lnTo>
                                <a:lnTo>
                                  <a:pt x="2382012" y="591827"/>
                                </a:lnTo>
                                <a:lnTo>
                                  <a:pt x="2384582" y="611257"/>
                                </a:lnTo>
                                <a:lnTo>
                                  <a:pt x="2387254" y="494783"/>
                                </a:lnTo>
                                <a:lnTo>
                                  <a:pt x="2389825" y="470522"/>
                                </a:lnTo>
                                <a:lnTo>
                                  <a:pt x="2392498" y="426831"/>
                                </a:lnTo>
                                <a:lnTo>
                                  <a:pt x="2395068" y="392907"/>
                                </a:lnTo>
                                <a:lnTo>
                                  <a:pt x="2397741" y="363814"/>
                                </a:lnTo>
                                <a:lnTo>
                                  <a:pt x="2400311" y="630584"/>
                                </a:lnTo>
                                <a:lnTo>
                                  <a:pt x="2402983" y="606323"/>
                                </a:lnTo>
                                <a:lnTo>
                                  <a:pt x="2405553" y="543306"/>
                                </a:lnTo>
                                <a:lnTo>
                                  <a:pt x="2408226" y="523876"/>
                                </a:lnTo>
                                <a:lnTo>
                                  <a:pt x="2410796" y="480289"/>
                                </a:lnTo>
                                <a:lnTo>
                                  <a:pt x="2413469" y="509381"/>
                                </a:lnTo>
                                <a:lnTo>
                                  <a:pt x="2416039" y="616089"/>
                                </a:lnTo>
                                <a:lnTo>
                                  <a:pt x="2418712" y="572398"/>
                                </a:lnTo>
                                <a:lnTo>
                                  <a:pt x="2421282" y="514213"/>
                                </a:lnTo>
                                <a:lnTo>
                                  <a:pt x="2423955" y="654845"/>
                                </a:lnTo>
                                <a:lnTo>
                                  <a:pt x="2426525" y="664611"/>
                                </a:lnTo>
                                <a:lnTo>
                                  <a:pt x="2429198" y="543306"/>
                                </a:lnTo>
                                <a:lnTo>
                                  <a:pt x="2431768" y="659779"/>
                                </a:lnTo>
                                <a:lnTo>
                                  <a:pt x="2434441" y="640350"/>
                                </a:lnTo>
                                <a:lnTo>
                                  <a:pt x="2437010" y="659779"/>
                                </a:lnTo>
                                <a:lnTo>
                                  <a:pt x="2439683" y="630584"/>
                                </a:lnTo>
                                <a:lnTo>
                                  <a:pt x="2442253" y="596660"/>
                                </a:lnTo>
                                <a:lnTo>
                                  <a:pt x="2444926" y="625753"/>
                                </a:lnTo>
                                <a:lnTo>
                                  <a:pt x="2447496" y="645182"/>
                                </a:lnTo>
                                <a:lnTo>
                                  <a:pt x="2450066" y="722797"/>
                                </a:lnTo>
                                <a:lnTo>
                                  <a:pt x="2452739" y="630584"/>
                                </a:lnTo>
                                <a:lnTo>
                                  <a:pt x="2455309" y="708199"/>
                                </a:lnTo>
                                <a:lnTo>
                                  <a:pt x="2457982" y="582061"/>
                                </a:lnTo>
                                <a:lnTo>
                                  <a:pt x="2460552" y="625753"/>
                                </a:lnTo>
                                <a:lnTo>
                                  <a:pt x="2463225" y="601491"/>
                                </a:lnTo>
                                <a:lnTo>
                                  <a:pt x="2465795" y="557903"/>
                                </a:lnTo>
                                <a:lnTo>
                                  <a:pt x="2468468" y="606323"/>
                                </a:lnTo>
                                <a:lnTo>
                                  <a:pt x="2471038" y="727628"/>
                                </a:lnTo>
                                <a:lnTo>
                                  <a:pt x="2473711" y="688872"/>
                                </a:lnTo>
                                <a:lnTo>
                                  <a:pt x="2476281" y="674274"/>
                                </a:lnTo>
                                <a:lnTo>
                                  <a:pt x="2478953" y="698536"/>
                                </a:lnTo>
                                <a:lnTo>
                                  <a:pt x="2481524" y="679107"/>
                                </a:lnTo>
                                <a:lnTo>
                                  <a:pt x="2484197" y="582061"/>
                                </a:lnTo>
                                <a:lnTo>
                                  <a:pt x="2486766" y="654845"/>
                                </a:lnTo>
                                <a:lnTo>
                                  <a:pt x="2489439" y="596660"/>
                                </a:lnTo>
                                <a:lnTo>
                                  <a:pt x="2492009" y="640350"/>
                                </a:lnTo>
                                <a:lnTo>
                                  <a:pt x="2494682" y="620920"/>
                                </a:lnTo>
                                <a:lnTo>
                                  <a:pt x="2497252" y="640350"/>
                                </a:lnTo>
                                <a:lnTo>
                                  <a:pt x="2499925" y="494783"/>
                                </a:lnTo>
                                <a:lnTo>
                                  <a:pt x="2502495" y="504447"/>
                                </a:lnTo>
                                <a:lnTo>
                                  <a:pt x="2505168" y="572398"/>
                                </a:lnTo>
                                <a:lnTo>
                                  <a:pt x="2507738" y="708199"/>
                                </a:lnTo>
                                <a:lnTo>
                                  <a:pt x="2510411" y="635519"/>
                                </a:lnTo>
                                <a:lnTo>
                                  <a:pt x="2512981" y="713133"/>
                                </a:lnTo>
                                <a:lnTo>
                                  <a:pt x="2515654" y="698536"/>
                                </a:lnTo>
                                <a:lnTo>
                                  <a:pt x="2518224" y="543306"/>
                                </a:lnTo>
                                <a:lnTo>
                                  <a:pt x="2520897" y="577230"/>
                                </a:lnTo>
                                <a:lnTo>
                                  <a:pt x="2523467" y="509381"/>
                                </a:lnTo>
                                <a:lnTo>
                                  <a:pt x="2526139" y="543306"/>
                                </a:lnTo>
                                <a:lnTo>
                                  <a:pt x="2528709" y="596660"/>
                                </a:lnTo>
                                <a:lnTo>
                                  <a:pt x="2531382" y="616089"/>
                                </a:lnTo>
                                <a:lnTo>
                                  <a:pt x="2533952" y="606323"/>
                                </a:lnTo>
                                <a:lnTo>
                                  <a:pt x="2536625" y="645182"/>
                                </a:lnTo>
                                <a:lnTo>
                                  <a:pt x="2539195" y="586996"/>
                                </a:lnTo>
                                <a:lnTo>
                                  <a:pt x="2541868" y="528708"/>
                                </a:lnTo>
                                <a:lnTo>
                                  <a:pt x="2544438" y="552969"/>
                                </a:lnTo>
                                <a:lnTo>
                                  <a:pt x="2547111" y="674274"/>
                                </a:lnTo>
                                <a:lnTo>
                                  <a:pt x="2549681" y="650014"/>
                                </a:lnTo>
                                <a:lnTo>
                                  <a:pt x="2552354" y="586996"/>
                                </a:lnTo>
                                <a:lnTo>
                                  <a:pt x="2554924" y="601491"/>
                                </a:lnTo>
                                <a:lnTo>
                                  <a:pt x="2557597" y="596660"/>
                                </a:lnTo>
                                <a:lnTo>
                                  <a:pt x="2560167" y="640350"/>
                                </a:lnTo>
                                <a:lnTo>
                                  <a:pt x="2562840" y="669443"/>
                                </a:lnTo>
                                <a:lnTo>
                                  <a:pt x="2565410" y="635519"/>
                                </a:lnTo>
                                <a:lnTo>
                                  <a:pt x="2568083" y="601491"/>
                                </a:lnTo>
                                <a:lnTo>
                                  <a:pt x="2570653" y="625753"/>
                                </a:lnTo>
                                <a:lnTo>
                                  <a:pt x="2573325" y="543306"/>
                                </a:lnTo>
                                <a:lnTo>
                                  <a:pt x="2575895" y="572398"/>
                                </a:lnTo>
                                <a:lnTo>
                                  <a:pt x="2578568" y="611257"/>
                                </a:lnTo>
                                <a:lnTo>
                                  <a:pt x="2581138" y="616089"/>
                                </a:lnTo>
                                <a:lnTo>
                                  <a:pt x="2583708" y="645182"/>
                                </a:lnTo>
                                <a:lnTo>
                                  <a:pt x="2586381" y="713133"/>
                                </a:lnTo>
                                <a:lnTo>
                                  <a:pt x="2588951" y="717966"/>
                                </a:lnTo>
                                <a:lnTo>
                                  <a:pt x="2591624" y="708199"/>
                                </a:lnTo>
                                <a:lnTo>
                                  <a:pt x="2594194" y="630584"/>
                                </a:lnTo>
                                <a:lnTo>
                                  <a:pt x="2599437" y="630584"/>
                                </a:lnTo>
                                <a:lnTo>
                                  <a:pt x="2602110" y="839168"/>
                                </a:lnTo>
                                <a:lnTo>
                                  <a:pt x="2604680" y="771319"/>
                                </a:lnTo>
                                <a:lnTo>
                                  <a:pt x="2607353" y="708199"/>
                                </a:lnTo>
                                <a:lnTo>
                                  <a:pt x="2609923" y="611257"/>
                                </a:lnTo>
                                <a:lnTo>
                                  <a:pt x="2612596" y="577230"/>
                                </a:lnTo>
                                <a:lnTo>
                                  <a:pt x="2615166" y="523876"/>
                                </a:lnTo>
                                <a:lnTo>
                                  <a:pt x="2617838" y="620920"/>
                                </a:lnTo>
                                <a:lnTo>
                                  <a:pt x="2620408" y="601491"/>
                                </a:lnTo>
                                <a:lnTo>
                                  <a:pt x="2623081" y="601491"/>
                                </a:lnTo>
                                <a:lnTo>
                                  <a:pt x="2625651" y="557903"/>
                                </a:lnTo>
                                <a:lnTo>
                                  <a:pt x="2628324" y="504447"/>
                                </a:lnTo>
                                <a:lnTo>
                                  <a:pt x="2630894" y="523876"/>
                                </a:lnTo>
                                <a:lnTo>
                                  <a:pt x="2633567" y="557903"/>
                                </a:lnTo>
                                <a:lnTo>
                                  <a:pt x="2636137" y="577230"/>
                                </a:lnTo>
                                <a:lnTo>
                                  <a:pt x="2638810" y="586996"/>
                                </a:lnTo>
                                <a:lnTo>
                                  <a:pt x="2641380" y="567567"/>
                                </a:lnTo>
                                <a:lnTo>
                                  <a:pt x="2644053" y="679107"/>
                                </a:lnTo>
                                <a:lnTo>
                                  <a:pt x="2646623" y="572398"/>
                                </a:lnTo>
                                <a:lnTo>
                                  <a:pt x="2649295" y="456027"/>
                                </a:lnTo>
                                <a:lnTo>
                                  <a:pt x="2651865" y="567567"/>
                                </a:lnTo>
                                <a:lnTo>
                                  <a:pt x="2654538" y="620920"/>
                                </a:lnTo>
                                <a:lnTo>
                                  <a:pt x="2657108" y="635519"/>
                                </a:lnTo>
                                <a:lnTo>
                                  <a:pt x="2659781" y="659779"/>
                                </a:lnTo>
                                <a:lnTo>
                                  <a:pt x="2662351" y="650014"/>
                                </a:lnTo>
                                <a:lnTo>
                                  <a:pt x="2665024" y="523876"/>
                                </a:lnTo>
                                <a:lnTo>
                                  <a:pt x="2667594" y="601491"/>
                                </a:lnTo>
                                <a:lnTo>
                                  <a:pt x="2670267" y="683938"/>
                                </a:lnTo>
                                <a:lnTo>
                                  <a:pt x="2672837" y="586996"/>
                                </a:lnTo>
                                <a:lnTo>
                                  <a:pt x="2675510" y="708199"/>
                                </a:lnTo>
                                <a:lnTo>
                                  <a:pt x="2678080" y="674274"/>
                                </a:lnTo>
                                <a:lnTo>
                                  <a:pt x="2680753" y="722797"/>
                                </a:lnTo>
                                <a:lnTo>
                                  <a:pt x="2683323" y="596660"/>
                                </a:lnTo>
                                <a:lnTo>
                                  <a:pt x="2685995" y="606323"/>
                                </a:lnTo>
                                <a:lnTo>
                                  <a:pt x="2688565" y="543306"/>
                                </a:lnTo>
                                <a:lnTo>
                                  <a:pt x="2691239" y="679107"/>
                                </a:lnTo>
                                <a:lnTo>
                                  <a:pt x="2693809" y="747058"/>
                                </a:lnTo>
                                <a:lnTo>
                                  <a:pt x="2696482" y="606323"/>
                                </a:lnTo>
                                <a:lnTo>
                                  <a:pt x="2699052" y="620920"/>
                                </a:lnTo>
                                <a:lnTo>
                                  <a:pt x="2701724" y="620920"/>
                                </a:lnTo>
                                <a:lnTo>
                                  <a:pt x="2704294" y="557903"/>
                                </a:lnTo>
                                <a:lnTo>
                                  <a:pt x="2706967" y="630584"/>
                                </a:lnTo>
                                <a:lnTo>
                                  <a:pt x="2709537" y="703367"/>
                                </a:lnTo>
                                <a:lnTo>
                                  <a:pt x="2712210" y="713133"/>
                                </a:lnTo>
                                <a:lnTo>
                                  <a:pt x="2714780" y="664611"/>
                                </a:lnTo>
                                <a:lnTo>
                                  <a:pt x="2717453" y="645182"/>
                                </a:lnTo>
                                <a:lnTo>
                                  <a:pt x="2720023" y="620920"/>
                                </a:lnTo>
                                <a:lnTo>
                                  <a:pt x="2722593" y="567567"/>
                                </a:lnTo>
                                <a:lnTo>
                                  <a:pt x="2725266" y="742226"/>
                                </a:lnTo>
                                <a:lnTo>
                                  <a:pt x="2727836" y="780983"/>
                                </a:lnTo>
                                <a:lnTo>
                                  <a:pt x="2730509" y="693704"/>
                                </a:lnTo>
                                <a:lnTo>
                                  <a:pt x="2733079" y="747058"/>
                                </a:lnTo>
                                <a:lnTo>
                                  <a:pt x="2735751" y="771319"/>
                                </a:lnTo>
                                <a:lnTo>
                                  <a:pt x="2738321" y="654845"/>
                                </a:lnTo>
                                <a:lnTo>
                                  <a:pt x="2740994" y="625753"/>
                                </a:lnTo>
                                <a:lnTo>
                                  <a:pt x="2743564" y="625753"/>
                                </a:lnTo>
                                <a:lnTo>
                                  <a:pt x="2746238" y="654845"/>
                                </a:lnTo>
                                <a:lnTo>
                                  <a:pt x="2748808" y="761553"/>
                                </a:lnTo>
                                <a:lnTo>
                                  <a:pt x="2751480" y="732460"/>
                                </a:lnTo>
                                <a:lnTo>
                                  <a:pt x="2754050" y="727628"/>
                                </a:lnTo>
                                <a:lnTo>
                                  <a:pt x="2756723" y="640350"/>
                                </a:lnTo>
                                <a:lnTo>
                                  <a:pt x="2759293" y="572398"/>
                                </a:lnTo>
                                <a:lnTo>
                                  <a:pt x="2761966" y="708199"/>
                                </a:lnTo>
                                <a:lnTo>
                                  <a:pt x="2764536" y="683938"/>
                                </a:lnTo>
                                <a:lnTo>
                                  <a:pt x="2767209" y="654845"/>
                                </a:lnTo>
                                <a:lnTo>
                                  <a:pt x="2769779" y="640350"/>
                                </a:lnTo>
                                <a:lnTo>
                                  <a:pt x="2772451" y="659779"/>
                                </a:lnTo>
                                <a:lnTo>
                                  <a:pt x="2775021" y="630584"/>
                                </a:lnTo>
                                <a:lnTo>
                                  <a:pt x="2777695" y="562735"/>
                                </a:lnTo>
                                <a:lnTo>
                                  <a:pt x="2780265" y="659779"/>
                                </a:lnTo>
                                <a:lnTo>
                                  <a:pt x="2782937" y="659779"/>
                                </a:lnTo>
                                <a:lnTo>
                                  <a:pt x="2785507" y="586996"/>
                                </a:lnTo>
                                <a:lnTo>
                                  <a:pt x="2788180" y="713133"/>
                                </a:lnTo>
                                <a:lnTo>
                                  <a:pt x="2790750" y="761553"/>
                                </a:lnTo>
                                <a:lnTo>
                                  <a:pt x="2793423" y="606323"/>
                                </a:lnTo>
                                <a:lnTo>
                                  <a:pt x="2795993" y="630584"/>
                                </a:lnTo>
                                <a:lnTo>
                                  <a:pt x="2798666" y="679107"/>
                                </a:lnTo>
                                <a:lnTo>
                                  <a:pt x="2801236" y="654845"/>
                                </a:lnTo>
                                <a:lnTo>
                                  <a:pt x="2803909" y="616089"/>
                                </a:lnTo>
                                <a:lnTo>
                                  <a:pt x="2806479" y="722797"/>
                                </a:lnTo>
                                <a:lnTo>
                                  <a:pt x="2809152" y="698536"/>
                                </a:lnTo>
                                <a:lnTo>
                                  <a:pt x="2811722" y="572398"/>
                                </a:lnTo>
                                <a:lnTo>
                                  <a:pt x="2814395" y="509381"/>
                                </a:lnTo>
                                <a:lnTo>
                                  <a:pt x="2816965" y="620920"/>
                                </a:lnTo>
                                <a:lnTo>
                                  <a:pt x="2819637" y="422000"/>
                                </a:lnTo>
                                <a:lnTo>
                                  <a:pt x="2822207" y="630584"/>
                                </a:lnTo>
                                <a:lnTo>
                                  <a:pt x="2824880" y="577230"/>
                                </a:lnTo>
                                <a:lnTo>
                                  <a:pt x="2827450" y="630584"/>
                                </a:lnTo>
                                <a:lnTo>
                                  <a:pt x="2830124" y="591827"/>
                                </a:lnTo>
                                <a:lnTo>
                                  <a:pt x="2832693" y="519044"/>
                                </a:lnTo>
                                <a:lnTo>
                                  <a:pt x="2835366" y="548137"/>
                                </a:lnTo>
                                <a:lnTo>
                                  <a:pt x="2837936" y="528708"/>
                                </a:lnTo>
                                <a:lnTo>
                                  <a:pt x="2840609" y="659779"/>
                                </a:lnTo>
                                <a:lnTo>
                                  <a:pt x="2843179" y="645182"/>
                                </a:lnTo>
                                <a:lnTo>
                                  <a:pt x="2845852" y="620920"/>
                                </a:lnTo>
                                <a:lnTo>
                                  <a:pt x="2848422" y="601491"/>
                                </a:lnTo>
                                <a:lnTo>
                                  <a:pt x="2851095" y="611257"/>
                                </a:lnTo>
                                <a:lnTo>
                                  <a:pt x="2853665" y="591827"/>
                                </a:lnTo>
                                <a:lnTo>
                                  <a:pt x="2856235" y="504447"/>
                                </a:lnTo>
                                <a:lnTo>
                                  <a:pt x="2858908" y="548137"/>
                                </a:lnTo>
                                <a:lnTo>
                                  <a:pt x="2861478" y="557903"/>
                                </a:lnTo>
                                <a:lnTo>
                                  <a:pt x="2864150" y="548137"/>
                                </a:lnTo>
                                <a:lnTo>
                                  <a:pt x="2866720" y="538474"/>
                                </a:lnTo>
                                <a:lnTo>
                                  <a:pt x="2869393" y="606323"/>
                                </a:lnTo>
                                <a:lnTo>
                                  <a:pt x="2871963" y="499615"/>
                                </a:lnTo>
                                <a:lnTo>
                                  <a:pt x="2874636" y="519044"/>
                                </a:lnTo>
                                <a:lnTo>
                                  <a:pt x="2877206" y="577230"/>
                                </a:lnTo>
                                <a:lnTo>
                                  <a:pt x="2879879" y="504447"/>
                                </a:lnTo>
                                <a:lnTo>
                                  <a:pt x="2882449" y="606323"/>
                                </a:lnTo>
                                <a:lnTo>
                                  <a:pt x="2885122" y="577230"/>
                                </a:lnTo>
                                <a:lnTo>
                                  <a:pt x="2887692" y="480289"/>
                                </a:lnTo>
                                <a:lnTo>
                                  <a:pt x="2890365" y="528708"/>
                                </a:lnTo>
                                <a:lnTo>
                                  <a:pt x="2892935" y="485120"/>
                                </a:lnTo>
                                <a:lnTo>
                                  <a:pt x="2895608" y="591827"/>
                                </a:lnTo>
                                <a:lnTo>
                                  <a:pt x="2898178" y="543306"/>
                                </a:lnTo>
                                <a:lnTo>
                                  <a:pt x="2900851" y="654845"/>
                                </a:lnTo>
                                <a:lnTo>
                                  <a:pt x="2903421" y="543306"/>
                                </a:lnTo>
                                <a:lnTo>
                                  <a:pt x="2906093" y="446261"/>
                                </a:lnTo>
                                <a:lnTo>
                                  <a:pt x="2908663" y="562735"/>
                                </a:lnTo>
                                <a:lnTo>
                                  <a:pt x="2911336" y="538474"/>
                                </a:lnTo>
                                <a:lnTo>
                                  <a:pt x="2913906" y="548137"/>
                                </a:lnTo>
                                <a:lnTo>
                                  <a:pt x="2916579" y="679107"/>
                                </a:lnTo>
                                <a:lnTo>
                                  <a:pt x="2919149" y="611257"/>
                                </a:lnTo>
                                <a:lnTo>
                                  <a:pt x="2921822" y="543306"/>
                                </a:lnTo>
                                <a:lnTo>
                                  <a:pt x="2924392" y="577230"/>
                                </a:lnTo>
                                <a:lnTo>
                                  <a:pt x="2927065" y="650014"/>
                                </a:lnTo>
                                <a:lnTo>
                                  <a:pt x="2929635" y="494783"/>
                                </a:lnTo>
                                <a:lnTo>
                                  <a:pt x="2932308" y="654845"/>
                                </a:lnTo>
                                <a:lnTo>
                                  <a:pt x="2934878" y="630584"/>
                                </a:lnTo>
                                <a:lnTo>
                                  <a:pt x="2937551" y="664611"/>
                                </a:lnTo>
                                <a:lnTo>
                                  <a:pt x="2940121" y="596660"/>
                                </a:lnTo>
                                <a:lnTo>
                                  <a:pt x="2942794" y="523876"/>
                                </a:lnTo>
                                <a:lnTo>
                                  <a:pt x="2945364" y="480289"/>
                                </a:lnTo>
                                <a:lnTo>
                                  <a:pt x="2948036" y="504447"/>
                                </a:lnTo>
                                <a:lnTo>
                                  <a:pt x="2950606" y="494783"/>
                                </a:lnTo>
                                <a:lnTo>
                                  <a:pt x="2953279" y="596660"/>
                                </a:lnTo>
                                <a:lnTo>
                                  <a:pt x="2955849" y="625753"/>
                                </a:lnTo>
                                <a:lnTo>
                                  <a:pt x="2958522" y="562735"/>
                                </a:lnTo>
                                <a:lnTo>
                                  <a:pt x="2961092" y="422000"/>
                                </a:lnTo>
                                <a:lnTo>
                                  <a:pt x="2963765" y="504447"/>
                                </a:lnTo>
                                <a:lnTo>
                                  <a:pt x="2966335" y="519044"/>
                                </a:lnTo>
                                <a:lnTo>
                                  <a:pt x="2969008" y="383244"/>
                                </a:lnTo>
                                <a:lnTo>
                                  <a:pt x="2971578" y="543306"/>
                                </a:lnTo>
                                <a:lnTo>
                                  <a:pt x="2974251" y="528708"/>
                                </a:lnTo>
                                <a:lnTo>
                                  <a:pt x="2976821" y="494783"/>
                                </a:lnTo>
                                <a:lnTo>
                                  <a:pt x="2979494" y="470522"/>
                                </a:lnTo>
                                <a:lnTo>
                                  <a:pt x="2982064" y="485120"/>
                                </a:lnTo>
                                <a:lnTo>
                                  <a:pt x="2984737" y="528708"/>
                                </a:lnTo>
                                <a:lnTo>
                                  <a:pt x="2987307" y="591827"/>
                                </a:lnTo>
                                <a:lnTo>
                                  <a:pt x="2989877" y="494783"/>
                                </a:lnTo>
                                <a:lnTo>
                                  <a:pt x="2992550" y="582061"/>
                                </a:lnTo>
                                <a:lnTo>
                                  <a:pt x="2995120" y="543306"/>
                                </a:lnTo>
                                <a:lnTo>
                                  <a:pt x="2997792" y="528708"/>
                                </a:lnTo>
                                <a:lnTo>
                                  <a:pt x="3000362" y="538474"/>
                                </a:lnTo>
                                <a:lnTo>
                                  <a:pt x="3003035" y="557903"/>
                                </a:lnTo>
                                <a:lnTo>
                                  <a:pt x="3005605" y="528708"/>
                                </a:lnTo>
                                <a:lnTo>
                                  <a:pt x="3008278" y="557903"/>
                                </a:lnTo>
                                <a:lnTo>
                                  <a:pt x="3010848" y="557903"/>
                                </a:lnTo>
                                <a:lnTo>
                                  <a:pt x="3013521" y="446261"/>
                                </a:lnTo>
                                <a:lnTo>
                                  <a:pt x="3016091" y="383244"/>
                                </a:lnTo>
                                <a:lnTo>
                                  <a:pt x="3018764" y="548137"/>
                                </a:lnTo>
                                <a:lnTo>
                                  <a:pt x="3021334" y="465690"/>
                                </a:lnTo>
                                <a:lnTo>
                                  <a:pt x="3024007" y="465690"/>
                                </a:lnTo>
                                <a:lnTo>
                                  <a:pt x="3026577" y="451093"/>
                                </a:lnTo>
                                <a:lnTo>
                                  <a:pt x="3029250" y="591827"/>
                                </a:lnTo>
                                <a:lnTo>
                                  <a:pt x="3031820" y="388076"/>
                                </a:lnTo>
                                <a:lnTo>
                                  <a:pt x="3034492" y="494783"/>
                                </a:lnTo>
                                <a:lnTo>
                                  <a:pt x="3037062" y="431766"/>
                                </a:lnTo>
                                <a:lnTo>
                                  <a:pt x="3039735" y="509381"/>
                                </a:lnTo>
                                <a:lnTo>
                                  <a:pt x="3042305" y="552969"/>
                                </a:lnTo>
                                <a:lnTo>
                                  <a:pt x="3044978" y="480289"/>
                                </a:lnTo>
                                <a:lnTo>
                                  <a:pt x="3047548" y="528708"/>
                                </a:lnTo>
                                <a:lnTo>
                                  <a:pt x="3050221" y="499615"/>
                                </a:lnTo>
                                <a:lnTo>
                                  <a:pt x="3052791" y="325058"/>
                                </a:lnTo>
                                <a:lnTo>
                                  <a:pt x="3055464" y="611257"/>
                                </a:lnTo>
                                <a:lnTo>
                                  <a:pt x="3058034" y="567567"/>
                                </a:lnTo>
                                <a:lnTo>
                                  <a:pt x="3060707" y="601491"/>
                                </a:lnTo>
                                <a:lnTo>
                                  <a:pt x="3063277" y="683938"/>
                                </a:lnTo>
                                <a:lnTo>
                                  <a:pt x="3065950" y="485120"/>
                                </a:lnTo>
                                <a:lnTo>
                                  <a:pt x="3068520" y="470522"/>
                                </a:lnTo>
                                <a:lnTo>
                                  <a:pt x="3071193" y="305629"/>
                                </a:lnTo>
                                <a:lnTo>
                                  <a:pt x="3073763" y="543306"/>
                                </a:lnTo>
                                <a:lnTo>
                                  <a:pt x="3076436" y="494783"/>
                                </a:lnTo>
                                <a:lnTo>
                                  <a:pt x="3079006" y="533643"/>
                                </a:lnTo>
                                <a:lnTo>
                                  <a:pt x="3081678" y="538474"/>
                                </a:lnTo>
                                <a:lnTo>
                                  <a:pt x="3084248" y="552969"/>
                                </a:lnTo>
                                <a:lnTo>
                                  <a:pt x="3086921" y="397739"/>
                                </a:lnTo>
                                <a:lnTo>
                                  <a:pt x="3089491" y="295863"/>
                                </a:lnTo>
                                <a:lnTo>
                                  <a:pt x="3092164" y="426831"/>
                                </a:lnTo>
                                <a:lnTo>
                                  <a:pt x="3094734" y="567567"/>
                                </a:lnTo>
                                <a:lnTo>
                                  <a:pt x="3097407" y="223182"/>
                                </a:lnTo>
                                <a:lnTo>
                                  <a:pt x="3099977" y="402673"/>
                                </a:lnTo>
                                <a:lnTo>
                                  <a:pt x="3102650" y="417168"/>
                                </a:lnTo>
                                <a:lnTo>
                                  <a:pt x="3105220" y="310460"/>
                                </a:lnTo>
                                <a:lnTo>
                                  <a:pt x="3107893" y="261938"/>
                                </a:lnTo>
                                <a:lnTo>
                                  <a:pt x="3110463" y="286199"/>
                                </a:lnTo>
                                <a:lnTo>
                                  <a:pt x="3113136" y="228013"/>
                                </a:lnTo>
                                <a:lnTo>
                                  <a:pt x="3115706" y="315292"/>
                                </a:lnTo>
                                <a:lnTo>
                                  <a:pt x="3118378" y="465690"/>
                                </a:lnTo>
                                <a:lnTo>
                                  <a:pt x="3120948" y="543306"/>
                                </a:lnTo>
                                <a:lnTo>
                                  <a:pt x="3123621" y="315292"/>
                                </a:lnTo>
                                <a:lnTo>
                                  <a:pt x="3126191" y="349217"/>
                                </a:lnTo>
                                <a:lnTo>
                                  <a:pt x="3128761" y="456027"/>
                                </a:lnTo>
                                <a:lnTo>
                                  <a:pt x="3131434" y="528708"/>
                                </a:lnTo>
                                <a:lnTo>
                                  <a:pt x="3134004" y="523876"/>
                                </a:lnTo>
                                <a:lnTo>
                                  <a:pt x="3136677" y="392907"/>
                                </a:lnTo>
                                <a:lnTo>
                                  <a:pt x="3139247" y="519044"/>
                                </a:lnTo>
                                <a:lnTo>
                                  <a:pt x="3141920" y="431766"/>
                                </a:lnTo>
                                <a:lnTo>
                                  <a:pt x="3144490" y="354151"/>
                                </a:lnTo>
                                <a:lnTo>
                                  <a:pt x="3147163" y="480289"/>
                                </a:lnTo>
                                <a:lnTo>
                                  <a:pt x="3149733" y="577230"/>
                                </a:lnTo>
                                <a:lnTo>
                                  <a:pt x="3152405" y="485120"/>
                                </a:lnTo>
                                <a:lnTo>
                                  <a:pt x="3154976" y="528708"/>
                                </a:lnTo>
                                <a:lnTo>
                                  <a:pt x="3157648" y="523876"/>
                                </a:lnTo>
                                <a:lnTo>
                                  <a:pt x="3160218" y="368646"/>
                                </a:lnTo>
                                <a:lnTo>
                                  <a:pt x="3162892" y="383244"/>
                                </a:lnTo>
                                <a:lnTo>
                                  <a:pt x="3165462" y="470522"/>
                                </a:lnTo>
                                <a:lnTo>
                                  <a:pt x="3168134" y="431766"/>
                                </a:lnTo>
                                <a:lnTo>
                                  <a:pt x="3170704" y="528708"/>
                                </a:lnTo>
                                <a:lnTo>
                                  <a:pt x="3173377" y="577230"/>
                                </a:lnTo>
                                <a:lnTo>
                                  <a:pt x="3175947" y="436597"/>
                                </a:lnTo>
                                <a:lnTo>
                                  <a:pt x="3178620" y="397739"/>
                                </a:lnTo>
                                <a:lnTo>
                                  <a:pt x="3181190" y="358983"/>
                                </a:lnTo>
                                <a:lnTo>
                                  <a:pt x="3183863" y="397739"/>
                                </a:lnTo>
                                <a:lnTo>
                                  <a:pt x="3186433" y="494783"/>
                                </a:lnTo>
                                <a:lnTo>
                                  <a:pt x="3189106" y="465690"/>
                                </a:lnTo>
                                <a:lnTo>
                                  <a:pt x="3191676" y="485120"/>
                                </a:lnTo>
                                <a:lnTo>
                                  <a:pt x="3194349" y="572398"/>
                                </a:lnTo>
                                <a:lnTo>
                                  <a:pt x="3196919" y="397739"/>
                                </a:lnTo>
                                <a:lnTo>
                                  <a:pt x="3199592" y="480289"/>
                                </a:lnTo>
                                <a:lnTo>
                                  <a:pt x="3202162" y="417168"/>
                                </a:lnTo>
                                <a:lnTo>
                                  <a:pt x="3204834" y="543306"/>
                                </a:lnTo>
                                <a:lnTo>
                                  <a:pt x="3207404" y="485120"/>
                                </a:lnTo>
                                <a:lnTo>
                                  <a:pt x="3210077" y="562735"/>
                                </a:lnTo>
                                <a:lnTo>
                                  <a:pt x="3212647" y="480289"/>
                                </a:lnTo>
                                <a:lnTo>
                                  <a:pt x="3215320" y="489952"/>
                                </a:lnTo>
                                <a:lnTo>
                                  <a:pt x="3217890" y="436597"/>
                                </a:lnTo>
                                <a:lnTo>
                                  <a:pt x="3220563" y="485120"/>
                                </a:lnTo>
                                <a:lnTo>
                                  <a:pt x="3223133" y="528708"/>
                                </a:lnTo>
                                <a:lnTo>
                                  <a:pt x="3225806" y="504447"/>
                                </a:lnTo>
                                <a:lnTo>
                                  <a:pt x="3228376" y="514213"/>
                                </a:lnTo>
                                <a:lnTo>
                                  <a:pt x="3231049" y="528708"/>
                                </a:lnTo>
                                <a:lnTo>
                                  <a:pt x="3233619" y="412337"/>
                                </a:lnTo>
                                <a:lnTo>
                                  <a:pt x="3236292" y="407505"/>
                                </a:lnTo>
                                <a:lnTo>
                                  <a:pt x="3238862" y="538474"/>
                                </a:lnTo>
                                <a:lnTo>
                                  <a:pt x="3241534" y="577230"/>
                                </a:lnTo>
                                <a:lnTo>
                                  <a:pt x="3244104" y="519044"/>
                                </a:lnTo>
                                <a:lnTo>
                                  <a:pt x="3246778" y="640350"/>
                                </a:lnTo>
                                <a:lnTo>
                                  <a:pt x="3249348" y="509381"/>
                                </a:lnTo>
                                <a:lnTo>
                                  <a:pt x="3252020" y="504447"/>
                                </a:lnTo>
                                <a:lnTo>
                                  <a:pt x="3254590" y="548137"/>
                                </a:lnTo>
                                <a:lnTo>
                                  <a:pt x="3257263" y="557903"/>
                                </a:lnTo>
                                <a:lnTo>
                                  <a:pt x="3259833" y="582061"/>
                                </a:lnTo>
                                <a:lnTo>
                                  <a:pt x="3262403" y="606323"/>
                                </a:lnTo>
                                <a:lnTo>
                                  <a:pt x="3265076" y="509381"/>
                                </a:lnTo>
                                <a:lnTo>
                                  <a:pt x="3267646" y="577230"/>
                                </a:lnTo>
                                <a:lnTo>
                                  <a:pt x="3270319" y="489952"/>
                                </a:lnTo>
                                <a:lnTo>
                                  <a:pt x="3272889" y="368646"/>
                                </a:lnTo>
                                <a:lnTo>
                                  <a:pt x="3275562" y="514213"/>
                                </a:lnTo>
                                <a:lnTo>
                                  <a:pt x="3278132" y="523876"/>
                                </a:lnTo>
                                <a:lnTo>
                                  <a:pt x="3280805" y="519044"/>
                                </a:lnTo>
                                <a:lnTo>
                                  <a:pt x="3283375" y="494783"/>
                                </a:lnTo>
                                <a:lnTo>
                                  <a:pt x="3286047" y="523876"/>
                                </a:lnTo>
                                <a:lnTo>
                                  <a:pt x="3288618" y="543306"/>
                                </a:lnTo>
                                <a:lnTo>
                                  <a:pt x="3291290" y="475354"/>
                                </a:lnTo>
                                <a:lnTo>
                                  <a:pt x="3293860" y="441430"/>
                                </a:lnTo>
                                <a:lnTo>
                                  <a:pt x="3296533" y="499615"/>
                                </a:lnTo>
                                <a:lnTo>
                                  <a:pt x="3299103" y="611257"/>
                                </a:lnTo>
                                <a:lnTo>
                                  <a:pt x="3301776" y="635519"/>
                                </a:lnTo>
                                <a:lnTo>
                                  <a:pt x="3304346" y="504447"/>
                                </a:lnTo>
                                <a:lnTo>
                                  <a:pt x="3307019" y="460859"/>
                                </a:lnTo>
                                <a:lnTo>
                                  <a:pt x="3309589" y="533643"/>
                                </a:lnTo>
                                <a:lnTo>
                                  <a:pt x="3312262" y="577230"/>
                                </a:lnTo>
                                <a:lnTo>
                                  <a:pt x="3314832" y="688872"/>
                                </a:lnTo>
                                <a:lnTo>
                                  <a:pt x="3317505" y="552969"/>
                                </a:lnTo>
                                <a:lnTo>
                                  <a:pt x="3320075" y="591827"/>
                                </a:lnTo>
                                <a:lnTo>
                                  <a:pt x="3322748" y="441430"/>
                                </a:lnTo>
                                <a:lnTo>
                                  <a:pt x="3325318" y="475354"/>
                                </a:lnTo>
                                <a:lnTo>
                                  <a:pt x="3327990" y="388076"/>
                                </a:lnTo>
                                <a:lnTo>
                                  <a:pt x="3330560" y="533643"/>
                                </a:lnTo>
                                <a:lnTo>
                                  <a:pt x="3333233" y="480289"/>
                                </a:lnTo>
                                <a:lnTo>
                                  <a:pt x="3335803" y="664611"/>
                                </a:lnTo>
                                <a:lnTo>
                                  <a:pt x="3338476" y="645182"/>
                                </a:lnTo>
                                <a:lnTo>
                                  <a:pt x="3341046" y="596660"/>
                                </a:lnTo>
                                <a:lnTo>
                                  <a:pt x="3343719" y="514213"/>
                                </a:lnTo>
                                <a:lnTo>
                                  <a:pt x="3346289" y="548137"/>
                                </a:lnTo>
                                <a:lnTo>
                                  <a:pt x="3348962" y="397739"/>
                                </a:lnTo>
                                <a:lnTo>
                                  <a:pt x="3351532" y="504447"/>
                                </a:lnTo>
                                <a:lnTo>
                                  <a:pt x="3354205" y="504447"/>
                                </a:lnTo>
                                <a:lnTo>
                                  <a:pt x="3356775" y="528708"/>
                                </a:lnTo>
                                <a:lnTo>
                                  <a:pt x="3359448" y="523876"/>
                                </a:lnTo>
                                <a:lnTo>
                                  <a:pt x="3362018" y="514213"/>
                                </a:lnTo>
                                <a:lnTo>
                                  <a:pt x="3364691" y="489952"/>
                                </a:lnTo>
                                <a:lnTo>
                                  <a:pt x="3367261" y="441430"/>
                                </a:lnTo>
                                <a:lnTo>
                                  <a:pt x="3369934" y="514213"/>
                                </a:lnTo>
                                <a:lnTo>
                                  <a:pt x="3372504" y="640350"/>
                                </a:lnTo>
                                <a:lnTo>
                                  <a:pt x="3375176" y="538474"/>
                                </a:lnTo>
                                <a:lnTo>
                                  <a:pt x="3377746" y="601491"/>
                                </a:lnTo>
                                <a:lnTo>
                                  <a:pt x="3380419" y="528708"/>
                                </a:lnTo>
                                <a:lnTo>
                                  <a:pt x="3382989" y="436597"/>
                                </a:lnTo>
                                <a:lnTo>
                                  <a:pt x="3385662" y="514213"/>
                                </a:lnTo>
                                <a:lnTo>
                                  <a:pt x="3388232" y="620920"/>
                                </a:lnTo>
                                <a:lnTo>
                                  <a:pt x="3390905" y="543306"/>
                                </a:lnTo>
                                <a:lnTo>
                                  <a:pt x="3393475" y="625753"/>
                                </a:lnTo>
                                <a:lnTo>
                                  <a:pt x="3396045" y="475354"/>
                                </a:lnTo>
                                <a:lnTo>
                                  <a:pt x="3398718" y="494783"/>
                                </a:lnTo>
                                <a:lnTo>
                                  <a:pt x="3401288" y="407505"/>
                                </a:lnTo>
                                <a:lnTo>
                                  <a:pt x="3403961" y="363814"/>
                                </a:lnTo>
                                <a:lnTo>
                                  <a:pt x="3406531" y="504447"/>
                                </a:lnTo>
                                <a:lnTo>
                                  <a:pt x="3409204" y="509381"/>
                                </a:lnTo>
                                <a:lnTo>
                                  <a:pt x="3411774" y="475354"/>
                                </a:lnTo>
                                <a:lnTo>
                                  <a:pt x="3414447" y="683938"/>
                                </a:lnTo>
                                <a:lnTo>
                                  <a:pt x="3417017" y="596660"/>
                                </a:lnTo>
                                <a:lnTo>
                                  <a:pt x="3419689" y="572398"/>
                                </a:lnTo>
                                <a:lnTo>
                                  <a:pt x="3422259" y="519044"/>
                                </a:lnTo>
                                <a:lnTo>
                                  <a:pt x="3424932" y="737395"/>
                                </a:lnTo>
                                <a:lnTo>
                                  <a:pt x="3427502" y="650014"/>
                                </a:lnTo>
                                <a:lnTo>
                                  <a:pt x="3430175" y="625753"/>
                                </a:lnTo>
                                <a:lnTo>
                                  <a:pt x="3432745" y="596660"/>
                                </a:lnTo>
                                <a:lnTo>
                                  <a:pt x="3435418" y="606323"/>
                                </a:lnTo>
                                <a:lnTo>
                                  <a:pt x="3437988" y="514213"/>
                                </a:lnTo>
                                <a:lnTo>
                                  <a:pt x="3440661" y="611257"/>
                                </a:lnTo>
                                <a:lnTo>
                                  <a:pt x="3443231" y="533643"/>
                                </a:lnTo>
                                <a:lnTo>
                                  <a:pt x="3445904" y="630584"/>
                                </a:lnTo>
                                <a:lnTo>
                                  <a:pt x="3448474" y="543306"/>
                                </a:lnTo>
                                <a:lnTo>
                                  <a:pt x="3451146" y="577230"/>
                                </a:lnTo>
                                <a:lnTo>
                                  <a:pt x="3453716" y="552969"/>
                                </a:lnTo>
                                <a:lnTo>
                                  <a:pt x="3456390" y="538474"/>
                                </a:lnTo>
                                <a:lnTo>
                                  <a:pt x="3458960" y="596660"/>
                                </a:lnTo>
                                <a:lnTo>
                                  <a:pt x="3461632" y="674274"/>
                                </a:lnTo>
                                <a:lnTo>
                                  <a:pt x="3464202" y="635519"/>
                                </a:lnTo>
                                <a:lnTo>
                                  <a:pt x="3466875" y="620920"/>
                                </a:lnTo>
                                <a:lnTo>
                                  <a:pt x="3469445" y="586996"/>
                                </a:lnTo>
                                <a:lnTo>
                                  <a:pt x="3472118" y="577230"/>
                                </a:lnTo>
                                <a:lnTo>
                                  <a:pt x="3474688" y="402673"/>
                                </a:lnTo>
                                <a:lnTo>
                                  <a:pt x="3477361" y="591827"/>
                                </a:lnTo>
                                <a:lnTo>
                                  <a:pt x="3479931" y="625753"/>
                                </a:lnTo>
                                <a:lnTo>
                                  <a:pt x="3482604" y="625753"/>
                                </a:lnTo>
                                <a:lnTo>
                                  <a:pt x="3485174" y="572398"/>
                                </a:lnTo>
                                <a:lnTo>
                                  <a:pt x="3487847" y="591827"/>
                                </a:lnTo>
                                <a:lnTo>
                                  <a:pt x="3490417" y="601491"/>
                                </a:lnTo>
                                <a:lnTo>
                                  <a:pt x="3493090" y="543306"/>
                                </a:lnTo>
                                <a:lnTo>
                                  <a:pt x="3495660" y="557903"/>
                                </a:lnTo>
                                <a:lnTo>
                                  <a:pt x="3498333" y="611257"/>
                                </a:lnTo>
                                <a:lnTo>
                                  <a:pt x="3500903" y="669443"/>
                                </a:lnTo>
                                <a:lnTo>
                                  <a:pt x="3503575" y="717966"/>
                                </a:lnTo>
                                <a:lnTo>
                                  <a:pt x="3506145" y="577230"/>
                                </a:lnTo>
                                <a:lnTo>
                                  <a:pt x="3508818" y="509381"/>
                                </a:lnTo>
                                <a:lnTo>
                                  <a:pt x="3511388" y="586996"/>
                                </a:lnTo>
                                <a:lnTo>
                                  <a:pt x="3514061" y="664611"/>
                                </a:lnTo>
                                <a:lnTo>
                                  <a:pt x="3516631" y="591827"/>
                                </a:lnTo>
                                <a:lnTo>
                                  <a:pt x="3519304" y="659779"/>
                                </a:lnTo>
                                <a:lnTo>
                                  <a:pt x="3521874" y="659779"/>
                                </a:lnTo>
                                <a:lnTo>
                                  <a:pt x="3524547" y="630584"/>
                                </a:lnTo>
                                <a:lnTo>
                                  <a:pt x="3527117" y="659779"/>
                                </a:lnTo>
                                <a:lnTo>
                                  <a:pt x="3529790" y="567567"/>
                                </a:lnTo>
                                <a:lnTo>
                                  <a:pt x="3532360" y="664611"/>
                                </a:lnTo>
                                <a:lnTo>
                                  <a:pt x="3534930" y="698536"/>
                                </a:lnTo>
                                <a:lnTo>
                                  <a:pt x="3537602" y="659779"/>
                                </a:lnTo>
                                <a:lnTo>
                                  <a:pt x="3540172" y="625753"/>
                                </a:lnTo>
                                <a:lnTo>
                                  <a:pt x="3542846" y="596660"/>
                                </a:lnTo>
                                <a:lnTo>
                                  <a:pt x="3545415" y="620920"/>
                                </a:lnTo>
                                <a:lnTo>
                                  <a:pt x="3548089" y="586996"/>
                                </a:lnTo>
                                <a:lnTo>
                                  <a:pt x="3550659" y="552969"/>
                                </a:lnTo>
                                <a:lnTo>
                                  <a:pt x="3553331" y="582061"/>
                                </a:lnTo>
                                <a:lnTo>
                                  <a:pt x="3555901" y="441430"/>
                                </a:lnTo>
                                <a:lnTo>
                                  <a:pt x="3558574" y="601491"/>
                                </a:lnTo>
                                <a:lnTo>
                                  <a:pt x="3561144" y="616089"/>
                                </a:lnTo>
                                <a:lnTo>
                                  <a:pt x="3563817" y="601491"/>
                                </a:lnTo>
                                <a:lnTo>
                                  <a:pt x="3566387" y="596660"/>
                                </a:lnTo>
                                <a:lnTo>
                                  <a:pt x="3569060" y="538474"/>
                                </a:lnTo>
                                <a:lnTo>
                                  <a:pt x="3571630" y="679107"/>
                                </a:lnTo>
                                <a:lnTo>
                                  <a:pt x="3574302" y="708199"/>
                                </a:lnTo>
                                <a:lnTo>
                                  <a:pt x="3576873" y="659779"/>
                                </a:lnTo>
                                <a:lnTo>
                                  <a:pt x="3579546" y="635519"/>
                                </a:lnTo>
                                <a:lnTo>
                                  <a:pt x="3582116" y="616089"/>
                                </a:lnTo>
                                <a:lnTo>
                                  <a:pt x="3584788" y="557903"/>
                                </a:lnTo>
                                <a:lnTo>
                                  <a:pt x="3587358" y="693704"/>
                                </a:lnTo>
                                <a:lnTo>
                                  <a:pt x="3590031" y="562735"/>
                                </a:lnTo>
                                <a:lnTo>
                                  <a:pt x="3592601" y="674274"/>
                                </a:lnTo>
                                <a:lnTo>
                                  <a:pt x="3595274" y="630584"/>
                                </a:lnTo>
                                <a:lnTo>
                                  <a:pt x="3597844" y="596660"/>
                                </a:lnTo>
                                <a:lnTo>
                                  <a:pt x="3600517" y="591827"/>
                                </a:lnTo>
                                <a:lnTo>
                                  <a:pt x="3603087" y="630584"/>
                                </a:lnTo>
                                <a:lnTo>
                                  <a:pt x="3605760" y="645182"/>
                                </a:lnTo>
                                <a:lnTo>
                                  <a:pt x="3608330" y="552969"/>
                                </a:lnTo>
                                <a:lnTo>
                                  <a:pt x="3611003" y="669443"/>
                                </a:lnTo>
                                <a:lnTo>
                                  <a:pt x="3613573" y="654845"/>
                                </a:lnTo>
                                <a:lnTo>
                                  <a:pt x="3616246" y="645182"/>
                                </a:lnTo>
                                <a:lnTo>
                                  <a:pt x="3618816" y="625753"/>
                                </a:lnTo>
                                <a:lnTo>
                                  <a:pt x="3621488" y="538474"/>
                                </a:lnTo>
                                <a:lnTo>
                                  <a:pt x="3624058" y="635519"/>
                                </a:lnTo>
                                <a:lnTo>
                                  <a:pt x="3626731" y="708199"/>
                                </a:lnTo>
                                <a:lnTo>
                                  <a:pt x="3629301" y="635519"/>
                                </a:lnTo>
                                <a:lnTo>
                                  <a:pt x="3631975" y="572398"/>
                                </a:lnTo>
                                <a:lnTo>
                                  <a:pt x="3634545" y="591827"/>
                                </a:lnTo>
                                <a:lnTo>
                                  <a:pt x="3637217" y="611257"/>
                                </a:lnTo>
                                <a:lnTo>
                                  <a:pt x="3639787" y="582061"/>
                                </a:lnTo>
                                <a:lnTo>
                                  <a:pt x="3642460" y="567567"/>
                                </a:lnTo>
                                <a:lnTo>
                                  <a:pt x="3645030" y="591827"/>
                                </a:lnTo>
                                <a:lnTo>
                                  <a:pt x="3647703" y="654845"/>
                                </a:lnTo>
                                <a:lnTo>
                                  <a:pt x="3650273" y="708199"/>
                                </a:lnTo>
                                <a:lnTo>
                                  <a:pt x="3652946" y="654845"/>
                                </a:lnTo>
                                <a:lnTo>
                                  <a:pt x="3655516" y="606323"/>
                                </a:lnTo>
                                <a:lnTo>
                                  <a:pt x="3658188" y="606323"/>
                                </a:lnTo>
                                <a:lnTo>
                                  <a:pt x="3660759" y="654845"/>
                                </a:lnTo>
                                <a:lnTo>
                                  <a:pt x="3663432" y="645182"/>
                                </a:lnTo>
                                <a:lnTo>
                                  <a:pt x="3666002" y="698536"/>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70" name="Shape 2570"/>
                        <wps:cNvSpPr/>
                        <wps:spPr>
                          <a:xfrm>
                            <a:off x="613683" y="5908306"/>
                            <a:ext cx="3666002" cy="504549"/>
                          </a:xfrm>
                          <a:custGeom>
                            <a:avLst/>
                            <a:gdLst/>
                            <a:ahLst/>
                            <a:cxnLst/>
                            <a:rect l="0" t="0" r="0" b="0"/>
                            <a:pathLst>
                              <a:path w="3666002" h="504549">
                                <a:moveTo>
                                  <a:pt x="0" y="446363"/>
                                </a:moveTo>
                                <a:lnTo>
                                  <a:pt x="2673" y="393010"/>
                                </a:lnTo>
                                <a:lnTo>
                                  <a:pt x="5243" y="417271"/>
                                </a:lnTo>
                                <a:lnTo>
                                  <a:pt x="7813" y="422103"/>
                                </a:lnTo>
                                <a:lnTo>
                                  <a:pt x="10486" y="339553"/>
                                </a:lnTo>
                                <a:lnTo>
                                  <a:pt x="13056" y="339553"/>
                                </a:lnTo>
                                <a:lnTo>
                                  <a:pt x="15729" y="412337"/>
                                </a:lnTo>
                                <a:lnTo>
                                  <a:pt x="18299" y="242612"/>
                                </a:lnTo>
                                <a:lnTo>
                                  <a:pt x="20971" y="295966"/>
                                </a:lnTo>
                                <a:lnTo>
                                  <a:pt x="23541" y="295966"/>
                                </a:lnTo>
                                <a:lnTo>
                                  <a:pt x="26214" y="237780"/>
                                </a:lnTo>
                                <a:lnTo>
                                  <a:pt x="28784" y="286200"/>
                                </a:lnTo>
                                <a:lnTo>
                                  <a:pt x="31457" y="329890"/>
                                </a:lnTo>
                                <a:lnTo>
                                  <a:pt x="34027" y="325058"/>
                                </a:lnTo>
                                <a:lnTo>
                                  <a:pt x="36700" y="320226"/>
                                </a:lnTo>
                                <a:lnTo>
                                  <a:pt x="39270" y="358983"/>
                                </a:lnTo>
                                <a:lnTo>
                                  <a:pt x="41943" y="373580"/>
                                </a:lnTo>
                                <a:lnTo>
                                  <a:pt x="44513" y="354151"/>
                                </a:lnTo>
                                <a:lnTo>
                                  <a:pt x="47186" y="189257"/>
                                </a:lnTo>
                                <a:lnTo>
                                  <a:pt x="49756" y="286200"/>
                                </a:lnTo>
                                <a:lnTo>
                                  <a:pt x="52429" y="334721"/>
                                </a:lnTo>
                                <a:lnTo>
                                  <a:pt x="54999" y="373580"/>
                                </a:lnTo>
                                <a:lnTo>
                                  <a:pt x="57672" y="320226"/>
                                </a:lnTo>
                                <a:lnTo>
                                  <a:pt x="60242" y="281367"/>
                                </a:lnTo>
                                <a:lnTo>
                                  <a:pt x="62914" y="295966"/>
                                </a:lnTo>
                                <a:lnTo>
                                  <a:pt x="65484" y="291134"/>
                                </a:lnTo>
                                <a:lnTo>
                                  <a:pt x="68157" y="349319"/>
                                </a:lnTo>
                                <a:lnTo>
                                  <a:pt x="70727" y="295966"/>
                                </a:lnTo>
                                <a:lnTo>
                                  <a:pt x="73400" y="261938"/>
                                </a:lnTo>
                                <a:lnTo>
                                  <a:pt x="75970" y="368749"/>
                                </a:lnTo>
                                <a:lnTo>
                                  <a:pt x="78643" y="228014"/>
                                </a:lnTo>
                                <a:lnTo>
                                  <a:pt x="81213" y="261938"/>
                                </a:lnTo>
                                <a:lnTo>
                                  <a:pt x="83886" y="160165"/>
                                </a:lnTo>
                                <a:lnTo>
                                  <a:pt x="86456" y="358983"/>
                                </a:lnTo>
                                <a:lnTo>
                                  <a:pt x="89129" y="252275"/>
                                </a:lnTo>
                                <a:lnTo>
                                  <a:pt x="91699" y="329890"/>
                                </a:lnTo>
                                <a:lnTo>
                                  <a:pt x="94372" y="305629"/>
                                </a:lnTo>
                                <a:lnTo>
                                  <a:pt x="96942" y="320226"/>
                                </a:lnTo>
                                <a:lnTo>
                                  <a:pt x="99614" y="295966"/>
                                </a:lnTo>
                                <a:lnTo>
                                  <a:pt x="102185" y="315395"/>
                                </a:lnTo>
                                <a:lnTo>
                                  <a:pt x="104857" y="237780"/>
                                </a:lnTo>
                                <a:lnTo>
                                  <a:pt x="107427" y="291134"/>
                                </a:lnTo>
                                <a:lnTo>
                                  <a:pt x="110100" y="276536"/>
                                </a:lnTo>
                                <a:lnTo>
                                  <a:pt x="112670" y="358983"/>
                                </a:lnTo>
                                <a:lnTo>
                                  <a:pt x="115343" y="373580"/>
                                </a:lnTo>
                                <a:lnTo>
                                  <a:pt x="117913" y="300797"/>
                                </a:lnTo>
                                <a:lnTo>
                                  <a:pt x="120586" y="276536"/>
                                </a:lnTo>
                                <a:lnTo>
                                  <a:pt x="123156" y="295966"/>
                                </a:lnTo>
                                <a:lnTo>
                                  <a:pt x="125829" y="271704"/>
                                </a:lnTo>
                                <a:lnTo>
                                  <a:pt x="128399" y="315395"/>
                                </a:lnTo>
                                <a:lnTo>
                                  <a:pt x="131072" y="334721"/>
                                </a:lnTo>
                                <a:lnTo>
                                  <a:pt x="133642" y="383244"/>
                                </a:lnTo>
                                <a:lnTo>
                                  <a:pt x="136315" y="407505"/>
                                </a:lnTo>
                                <a:lnTo>
                                  <a:pt x="138885" y="310460"/>
                                </a:lnTo>
                                <a:lnTo>
                                  <a:pt x="141558" y="358983"/>
                                </a:lnTo>
                                <a:lnTo>
                                  <a:pt x="144128" y="339553"/>
                                </a:lnTo>
                                <a:lnTo>
                                  <a:pt x="146698" y="194089"/>
                                </a:lnTo>
                                <a:lnTo>
                                  <a:pt x="149370" y="368749"/>
                                </a:lnTo>
                                <a:lnTo>
                                  <a:pt x="151940" y="368749"/>
                                </a:lnTo>
                                <a:lnTo>
                                  <a:pt x="154613" y="310460"/>
                                </a:lnTo>
                                <a:lnTo>
                                  <a:pt x="157183" y="208584"/>
                                </a:lnTo>
                                <a:lnTo>
                                  <a:pt x="159856" y="329890"/>
                                </a:lnTo>
                                <a:lnTo>
                                  <a:pt x="162426" y="402673"/>
                                </a:lnTo>
                                <a:lnTo>
                                  <a:pt x="165099" y="368749"/>
                                </a:lnTo>
                                <a:lnTo>
                                  <a:pt x="167669" y="300797"/>
                                </a:lnTo>
                                <a:lnTo>
                                  <a:pt x="170342" y="344488"/>
                                </a:lnTo>
                                <a:lnTo>
                                  <a:pt x="172912" y="363814"/>
                                </a:lnTo>
                                <a:lnTo>
                                  <a:pt x="175585" y="237780"/>
                                </a:lnTo>
                                <a:lnTo>
                                  <a:pt x="178155" y="310460"/>
                                </a:lnTo>
                                <a:lnTo>
                                  <a:pt x="180828" y="417271"/>
                                </a:lnTo>
                                <a:lnTo>
                                  <a:pt x="183398" y="315395"/>
                                </a:lnTo>
                                <a:lnTo>
                                  <a:pt x="186071" y="291134"/>
                                </a:lnTo>
                                <a:lnTo>
                                  <a:pt x="188641" y="349319"/>
                                </a:lnTo>
                                <a:lnTo>
                                  <a:pt x="191313" y="373580"/>
                                </a:lnTo>
                                <a:lnTo>
                                  <a:pt x="193883" y="281367"/>
                                </a:lnTo>
                                <a:lnTo>
                                  <a:pt x="196556" y="344488"/>
                                </a:lnTo>
                                <a:lnTo>
                                  <a:pt x="199126" y="446363"/>
                                </a:lnTo>
                                <a:lnTo>
                                  <a:pt x="201799" y="266873"/>
                                </a:lnTo>
                                <a:lnTo>
                                  <a:pt x="204369" y="378412"/>
                                </a:lnTo>
                                <a:lnTo>
                                  <a:pt x="207042" y="378412"/>
                                </a:lnTo>
                                <a:lnTo>
                                  <a:pt x="209612" y="320226"/>
                                </a:lnTo>
                                <a:lnTo>
                                  <a:pt x="212285" y="281367"/>
                                </a:lnTo>
                                <a:lnTo>
                                  <a:pt x="214855" y="305629"/>
                                </a:lnTo>
                                <a:lnTo>
                                  <a:pt x="217528" y="325058"/>
                                </a:lnTo>
                                <a:lnTo>
                                  <a:pt x="220098" y="436598"/>
                                </a:lnTo>
                                <a:lnTo>
                                  <a:pt x="222771" y="393010"/>
                                </a:lnTo>
                                <a:lnTo>
                                  <a:pt x="225341" y="213519"/>
                                </a:lnTo>
                                <a:lnTo>
                                  <a:pt x="228014" y="291134"/>
                                </a:lnTo>
                                <a:lnTo>
                                  <a:pt x="230584" y="232845"/>
                                </a:lnTo>
                                <a:lnTo>
                                  <a:pt x="233256" y="261938"/>
                                </a:lnTo>
                                <a:lnTo>
                                  <a:pt x="235826" y="310460"/>
                                </a:lnTo>
                                <a:lnTo>
                                  <a:pt x="238499" y="329890"/>
                                </a:lnTo>
                                <a:lnTo>
                                  <a:pt x="241069" y="92213"/>
                                </a:lnTo>
                                <a:lnTo>
                                  <a:pt x="243742" y="135903"/>
                                </a:lnTo>
                                <a:lnTo>
                                  <a:pt x="246312" y="106708"/>
                                </a:lnTo>
                                <a:lnTo>
                                  <a:pt x="248985" y="82550"/>
                                </a:lnTo>
                                <a:lnTo>
                                  <a:pt x="251555" y="213519"/>
                                </a:lnTo>
                                <a:lnTo>
                                  <a:pt x="254228" y="232845"/>
                                </a:lnTo>
                                <a:lnTo>
                                  <a:pt x="256798" y="213519"/>
                                </a:lnTo>
                                <a:lnTo>
                                  <a:pt x="259471" y="184323"/>
                                </a:lnTo>
                                <a:lnTo>
                                  <a:pt x="262041" y="257107"/>
                                </a:lnTo>
                                <a:lnTo>
                                  <a:pt x="264714" y="271704"/>
                                </a:lnTo>
                                <a:lnTo>
                                  <a:pt x="267284" y="198921"/>
                                </a:lnTo>
                                <a:lnTo>
                                  <a:pt x="269957" y="223182"/>
                                </a:lnTo>
                                <a:lnTo>
                                  <a:pt x="272527" y="198921"/>
                                </a:lnTo>
                                <a:lnTo>
                                  <a:pt x="275199" y="315395"/>
                                </a:lnTo>
                                <a:lnTo>
                                  <a:pt x="277769" y="334721"/>
                                </a:lnTo>
                                <a:lnTo>
                                  <a:pt x="280339" y="368749"/>
                                </a:lnTo>
                                <a:lnTo>
                                  <a:pt x="283012" y="310460"/>
                                </a:lnTo>
                                <a:lnTo>
                                  <a:pt x="285582" y="232845"/>
                                </a:lnTo>
                                <a:lnTo>
                                  <a:pt x="288255" y="223182"/>
                                </a:lnTo>
                                <a:lnTo>
                                  <a:pt x="290825" y="383244"/>
                                </a:lnTo>
                                <a:lnTo>
                                  <a:pt x="293498" y="325058"/>
                                </a:lnTo>
                                <a:lnTo>
                                  <a:pt x="296068" y="315395"/>
                                </a:lnTo>
                                <a:lnTo>
                                  <a:pt x="298741" y="368749"/>
                                </a:lnTo>
                                <a:lnTo>
                                  <a:pt x="301311" y="121306"/>
                                </a:lnTo>
                                <a:lnTo>
                                  <a:pt x="303984" y="111643"/>
                                </a:lnTo>
                                <a:lnTo>
                                  <a:pt x="306554" y="310460"/>
                                </a:lnTo>
                                <a:lnTo>
                                  <a:pt x="309227" y="169828"/>
                                </a:lnTo>
                                <a:lnTo>
                                  <a:pt x="311797" y="242612"/>
                                </a:lnTo>
                                <a:lnTo>
                                  <a:pt x="314469" y="271704"/>
                                </a:lnTo>
                                <a:lnTo>
                                  <a:pt x="317039" y="310460"/>
                                </a:lnTo>
                                <a:lnTo>
                                  <a:pt x="319712" y="203753"/>
                                </a:lnTo>
                                <a:lnTo>
                                  <a:pt x="322283" y="208584"/>
                                </a:lnTo>
                                <a:lnTo>
                                  <a:pt x="324955" y="232845"/>
                                </a:lnTo>
                                <a:lnTo>
                                  <a:pt x="327525" y="257107"/>
                                </a:lnTo>
                                <a:lnTo>
                                  <a:pt x="330198" y="344488"/>
                                </a:lnTo>
                                <a:lnTo>
                                  <a:pt x="332768" y="291134"/>
                                </a:lnTo>
                                <a:lnTo>
                                  <a:pt x="335441" y="257107"/>
                                </a:lnTo>
                                <a:lnTo>
                                  <a:pt x="338011" y="315395"/>
                                </a:lnTo>
                                <a:lnTo>
                                  <a:pt x="340684" y="208584"/>
                                </a:lnTo>
                                <a:lnTo>
                                  <a:pt x="343254" y="174660"/>
                                </a:lnTo>
                                <a:lnTo>
                                  <a:pt x="345927" y="237780"/>
                                </a:lnTo>
                                <a:lnTo>
                                  <a:pt x="348497" y="402673"/>
                                </a:lnTo>
                                <a:lnTo>
                                  <a:pt x="351170" y="378412"/>
                                </a:lnTo>
                                <a:lnTo>
                                  <a:pt x="353740" y="257107"/>
                                </a:lnTo>
                                <a:lnTo>
                                  <a:pt x="356412" y="252275"/>
                                </a:lnTo>
                                <a:lnTo>
                                  <a:pt x="358983" y="218350"/>
                                </a:lnTo>
                                <a:lnTo>
                                  <a:pt x="361655" y="358983"/>
                                </a:lnTo>
                                <a:lnTo>
                                  <a:pt x="364225" y="373580"/>
                                </a:lnTo>
                                <a:lnTo>
                                  <a:pt x="366898" y="213519"/>
                                </a:lnTo>
                                <a:lnTo>
                                  <a:pt x="369468" y="169828"/>
                                </a:lnTo>
                                <a:lnTo>
                                  <a:pt x="372141" y="412337"/>
                                </a:lnTo>
                                <a:lnTo>
                                  <a:pt x="374711" y="349319"/>
                                </a:lnTo>
                                <a:lnTo>
                                  <a:pt x="377384" y="242612"/>
                                </a:lnTo>
                                <a:lnTo>
                                  <a:pt x="379954" y="329890"/>
                                </a:lnTo>
                                <a:lnTo>
                                  <a:pt x="382627" y="320226"/>
                                </a:lnTo>
                                <a:lnTo>
                                  <a:pt x="385197" y="407505"/>
                                </a:lnTo>
                                <a:lnTo>
                                  <a:pt x="387870" y="281367"/>
                                </a:lnTo>
                                <a:lnTo>
                                  <a:pt x="390440" y="286200"/>
                                </a:lnTo>
                                <a:lnTo>
                                  <a:pt x="393113" y="257107"/>
                                </a:lnTo>
                                <a:lnTo>
                                  <a:pt x="395683" y="150399"/>
                                </a:lnTo>
                                <a:lnTo>
                                  <a:pt x="398355" y="286200"/>
                                </a:lnTo>
                                <a:lnTo>
                                  <a:pt x="400925" y="271704"/>
                                </a:lnTo>
                                <a:lnTo>
                                  <a:pt x="403598" y="237780"/>
                                </a:lnTo>
                                <a:lnTo>
                                  <a:pt x="406169" y="242612"/>
                                </a:lnTo>
                                <a:lnTo>
                                  <a:pt x="408841" y="257107"/>
                                </a:lnTo>
                                <a:lnTo>
                                  <a:pt x="411411" y="266873"/>
                                </a:lnTo>
                                <a:lnTo>
                                  <a:pt x="413981" y="184323"/>
                                </a:lnTo>
                                <a:lnTo>
                                  <a:pt x="416654" y="295966"/>
                                </a:lnTo>
                                <a:lnTo>
                                  <a:pt x="419224" y="261938"/>
                                </a:lnTo>
                                <a:lnTo>
                                  <a:pt x="421897" y="295966"/>
                                </a:lnTo>
                                <a:lnTo>
                                  <a:pt x="424467" y="397842"/>
                                </a:lnTo>
                                <a:lnTo>
                                  <a:pt x="427140" y="383244"/>
                                </a:lnTo>
                                <a:lnTo>
                                  <a:pt x="429710" y="218350"/>
                                </a:lnTo>
                                <a:lnTo>
                                  <a:pt x="432383" y="237780"/>
                                </a:lnTo>
                                <a:lnTo>
                                  <a:pt x="434953" y="247443"/>
                                </a:lnTo>
                                <a:lnTo>
                                  <a:pt x="437626" y="349319"/>
                                </a:lnTo>
                                <a:lnTo>
                                  <a:pt x="440196" y="266873"/>
                                </a:lnTo>
                                <a:lnTo>
                                  <a:pt x="442869" y="252275"/>
                                </a:lnTo>
                                <a:lnTo>
                                  <a:pt x="445439" y="344488"/>
                                </a:lnTo>
                                <a:lnTo>
                                  <a:pt x="448111" y="368749"/>
                                </a:lnTo>
                                <a:lnTo>
                                  <a:pt x="450681" y="247443"/>
                                </a:lnTo>
                                <a:lnTo>
                                  <a:pt x="453354" y="286200"/>
                                </a:lnTo>
                                <a:lnTo>
                                  <a:pt x="455924" y="325058"/>
                                </a:lnTo>
                                <a:lnTo>
                                  <a:pt x="458597" y="276536"/>
                                </a:lnTo>
                                <a:lnTo>
                                  <a:pt x="461167" y="320226"/>
                                </a:lnTo>
                                <a:lnTo>
                                  <a:pt x="463840" y="261938"/>
                                </a:lnTo>
                                <a:lnTo>
                                  <a:pt x="466410" y="247443"/>
                                </a:lnTo>
                                <a:lnTo>
                                  <a:pt x="469083" y="0"/>
                                </a:lnTo>
                                <a:lnTo>
                                  <a:pt x="471653" y="121306"/>
                                </a:lnTo>
                                <a:lnTo>
                                  <a:pt x="474326" y="286200"/>
                                </a:lnTo>
                                <a:lnTo>
                                  <a:pt x="476896" y="368749"/>
                                </a:lnTo>
                                <a:lnTo>
                                  <a:pt x="479569" y="378412"/>
                                </a:lnTo>
                                <a:lnTo>
                                  <a:pt x="482139" y="325058"/>
                                </a:lnTo>
                                <a:lnTo>
                                  <a:pt x="484811" y="363814"/>
                                </a:lnTo>
                                <a:lnTo>
                                  <a:pt x="487381" y="300797"/>
                                </a:lnTo>
                                <a:lnTo>
                                  <a:pt x="490054" y="300797"/>
                                </a:lnTo>
                                <a:lnTo>
                                  <a:pt x="492625" y="325058"/>
                                </a:lnTo>
                                <a:lnTo>
                                  <a:pt x="495297" y="397842"/>
                                </a:lnTo>
                                <a:lnTo>
                                  <a:pt x="497867" y="329890"/>
                                </a:lnTo>
                                <a:lnTo>
                                  <a:pt x="500540" y="373580"/>
                                </a:lnTo>
                                <a:lnTo>
                                  <a:pt x="503110" y="334721"/>
                                </a:lnTo>
                                <a:lnTo>
                                  <a:pt x="505783" y="300797"/>
                                </a:lnTo>
                                <a:lnTo>
                                  <a:pt x="508353" y="276536"/>
                                </a:lnTo>
                                <a:lnTo>
                                  <a:pt x="511026" y="169828"/>
                                </a:lnTo>
                                <a:lnTo>
                                  <a:pt x="513596" y="257107"/>
                                </a:lnTo>
                                <a:lnTo>
                                  <a:pt x="516269" y="310460"/>
                                </a:lnTo>
                                <a:lnTo>
                                  <a:pt x="518839" y="344488"/>
                                </a:lnTo>
                                <a:lnTo>
                                  <a:pt x="521511" y="315395"/>
                                </a:lnTo>
                                <a:lnTo>
                                  <a:pt x="524081" y="257107"/>
                                </a:lnTo>
                                <a:lnTo>
                                  <a:pt x="526755" y="397842"/>
                                </a:lnTo>
                                <a:lnTo>
                                  <a:pt x="529325" y="325058"/>
                                </a:lnTo>
                                <a:lnTo>
                                  <a:pt x="531997" y="310460"/>
                                </a:lnTo>
                                <a:lnTo>
                                  <a:pt x="534567" y="373580"/>
                                </a:lnTo>
                                <a:lnTo>
                                  <a:pt x="537240" y="315395"/>
                                </a:lnTo>
                                <a:lnTo>
                                  <a:pt x="539810" y="417271"/>
                                </a:lnTo>
                                <a:lnTo>
                                  <a:pt x="542483" y="247443"/>
                                </a:lnTo>
                                <a:lnTo>
                                  <a:pt x="545053" y="383244"/>
                                </a:lnTo>
                                <a:lnTo>
                                  <a:pt x="547726" y="320226"/>
                                </a:lnTo>
                                <a:lnTo>
                                  <a:pt x="550296" y="339553"/>
                                </a:lnTo>
                                <a:lnTo>
                                  <a:pt x="552866" y="320226"/>
                                </a:lnTo>
                                <a:lnTo>
                                  <a:pt x="555539" y="223182"/>
                                </a:lnTo>
                                <a:lnTo>
                                  <a:pt x="558109" y="208584"/>
                                </a:lnTo>
                                <a:lnTo>
                                  <a:pt x="560782" y="325058"/>
                                </a:lnTo>
                                <a:lnTo>
                                  <a:pt x="563352" y="189257"/>
                                </a:lnTo>
                                <a:lnTo>
                                  <a:pt x="566025" y="378412"/>
                                </a:lnTo>
                                <a:lnTo>
                                  <a:pt x="568595" y="339553"/>
                                </a:lnTo>
                                <a:lnTo>
                                  <a:pt x="571267" y="237780"/>
                                </a:lnTo>
                                <a:lnTo>
                                  <a:pt x="573837" y="247443"/>
                                </a:lnTo>
                                <a:lnTo>
                                  <a:pt x="576510" y="271704"/>
                                </a:lnTo>
                                <a:lnTo>
                                  <a:pt x="579080" y="276536"/>
                                </a:lnTo>
                                <a:lnTo>
                                  <a:pt x="581753" y="208584"/>
                                </a:lnTo>
                                <a:lnTo>
                                  <a:pt x="584323" y="247443"/>
                                </a:lnTo>
                                <a:lnTo>
                                  <a:pt x="586996" y="203753"/>
                                </a:lnTo>
                                <a:lnTo>
                                  <a:pt x="589566" y="349319"/>
                                </a:lnTo>
                                <a:lnTo>
                                  <a:pt x="592239" y="300797"/>
                                </a:lnTo>
                                <a:lnTo>
                                  <a:pt x="594809" y="397842"/>
                                </a:lnTo>
                                <a:lnTo>
                                  <a:pt x="597482" y="388076"/>
                                </a:lnTo>
                                <a:lnTo>
                                  <a:pt x="600052" y="291134"/>
                                </a:lnTo>
                                <a:lnTo>
                                  <a:pt x="602725" y="378412"/>
                                </a:lnTo>
                                <a:lnTo>
                                  <a:pt x="605295" y="373580"/>
                                </a:lnTo>
                                <a:lnTo>
                                  <a:pt x="607967" y="295966"/>
                                </a:lnTo>
                                <a:lnTo>
                                  <a:pt x="610537" y="339553"/>
                                </a:lnTo>
                                <a:lnTo>
                                  <a:pt x="613211" y="315395"/>
                                </a:lnTo>
                                <a:lnTo>
                                  <a:pt x="615781" y="266873"/>
                                </a:lnTo>
                                <a:lnTo>
                                  <a:pt x="618453" y="436598"/>
                                </a:lnTo>
                                <a:lnTo>
                                  <a:pt x="621023" y="349319"/>
                                </a:lnTo>
                                <a:lnTo>
                                  <a:pt x="623696" y="315395"/>
                                </a:lnTo>
                                <a:lnTo>
                                  <a:pt x="626266" y="417271"/>
                                </a:lnTo>
                                <a:lnTo>
                                  <a:pt x="628939" y="373580"/>
                                </a:lnTo>
                                <a:lnTo>
                                  <a:pt x="631509" y="373580"/>
                                </a:lnTo>
                                <a:lnTo>
                                  <a:pt x="634182" y="305629"/>
                                </a:lnTo>
                                <a:lnTo>
                                  <a:pt x="636752" y="300797"/>
                                </a:lnTo>
                                <a:lnTo>
                                  <a:pt x="639425" y="397842"/>
                                </a:lnTo>
                                <a:lnTo>
                                  <a:pt x="641995" y="393010"/>
                                </a:lnTo>
                                <a:lnTo>
                                  <a:pt x="644668" y="349319"/>
                                </a:lnTo>
                                <a:lnTo>
                                  <a:pt x="647238" y="344488"/>
                                </a:lnTo>
                                <a:lnTo>
                                  <a:pt x="649911" y="315395"/>
                                </a:lnTo>
                                <a:lnTo>
                                  <a:pt x="652481" y="247443"/>
                                </a:lnTo>
                                <a:lnTo>
                                  <a:pt x="655153" y="300797"/>
                                </a:lnTo>
                                <a:lnTo>
                                  <a:pt x="657724" y="329890"/>
                                </a:lnTo>
                                <a:lnTo>
                                  <a:pt x="660396" y="295966"/>
                                </a:lnTo>
                                <a:lnTo>
                                  <a:pt x="662966" y="344488"/>
                                </a:lnTo>
                                <a:lnTo>
                                  <a:pt x="665639" y="266873"/>
                                </a:lnTo>
                                <a:lnTo>
                                  <a:pt x="668209" y="329890"/>
                                </a:lnTo>
                                <a:lnTo>
                                  <a:pt x="670882" y="198921"/>
                                </a:lnTo>
                                <a:lnTo>
                                  <a:pt x="673452" y="300797"/>
                                </a:lnTo>
                                <a:lnTo>
                                  <a:pt x="676125" y="223182"/>
                                </a:lnTo>
                                <a:lnTo>
                                  <a:pt x="678695" y="363814"/>
                                </a:lnTo>
                                <a:lnTo>
                                  <a:pt x="681368" y="349319"/>
                                </a:lnTo>
                                <a:lnTo>
                                  <a:pt x="683938" y="412337"/>
                                </a:lnTo>
                                <a:lnTo>
                                  <a:pt x="686508" y="261938"/>
                                </a:lnTo>
                                <a:lnTo>
                                  <a:pt x="689181" y="126137"/>
                                </a:lnTo>
                                <a:lnTo>
                                  <a:pt x="691751" y="291134"/>
                                </a:lnTo>
                                <a:lnTo>
                                  <a:pt x="694423" y="228014"/>
                                </a:lnTo>
                                <a:lnTo>
                                  <a:pt x="696993" y="223182"/>
                                </a:lnTo>
                                <a:lnTo>
                                  <a:pt x="699667" y="358983"/>
                                </a:lnTo>
                                <a:lnTo>
                                  <a:pt x="702237" y="388076"/>
                                </a:lnTo>
                                <a:lnTo>
                                  <a:pt x="704909" y="363814"/>
                                </a:lnTo>
                                <a:lnTo>
                                  <a:pt x="707479" y="232845"/>
                                </a:lnTo>
                                <a:lnTo>
                                  <a:pt x="710152" y="368749"/>
                                </a:lnTo>
                                <a:lnTo>
                                  <a:pt x="712722" y="388076"/>
                                </a:lnTo>
                                <a:lnTo>
                                  <a:pt x="715395" y="339553"/>
                                </a:lnTo>
                                <a:lnTo>
                                  <a:pt x="717965" y="344488"/>
                                </a:lnTo>
                                <a:lnTo>
                                  <a:pt x="720638" y="286200"/>
                                </a:lnTo>
                                <a:lnTo>
                                  <a:pt x="723208" y="291134"/>
                                </a:lnTo>
                                <a:lnTo>
                                  <a:pt x="725881" y="145567"/>
                                </a:lnTo>
                                <a:lnTo>
                                  <a:pt x="728451" y="295966"/>
                                </a:lnTo>
                                <a:lnTo>
                                  <a:pt x="731124" y="334721"/>
                                </a:lnTo>
                                <a:lnTo>
                                  <a:pt x="733694" y="310460"/>
                                </a:lnTo>
                                <a:lnTo>
                                  <a:pt x="736367" y="295966"/>
                                </a:lnTo>
                                <a:lnTo>
                                  <a:pt x="738937" y="344488"/>
                                </a:lnTo>
                                <a:lnTo>
                                  <a:pt x="741609" y="223182"/>
                                </a:lnTo>
                                <a:lnTo>
                                  <a:pt x="744179" y="145567"/>
                                </a:lnTo>
                                <a:lnTo>
                                  <a:pt x="746852" y="339553"/>
                                </a:lnTo>
                                <a:lnTo>
                                  <a:pt x="749422" y="315395"/>
                                </a:lnTo>
                                <a:lnTo>
                                  <a:pt x="752095" y="315395"/>
                                </a:lnTo>
                                <a:lnTo>
                                  <a:pt x="754665" y="320226"/>
                                </a:lnTo>
                                <a:lnTo>
                                  <a:pt x="757338" y="354151"/>
                                </a:lnTo>
                                <a:lnTo>
                                  <a:pt x="759908" y="295966"/>
                                </a:lnTo>
                                <a:lnTo>
                                  <a:pt x="762581" y="291134"/>
                                </a:lnTo>
                                <a:lnTo>
                                  <a:pt x="765151" y="286200"/>
                                </a:lnTo>
                                <a:lnTo>
                                  <a:pt x="767824" y="281367"/>
                                </a:lnTo>
                                <a:lnTo>
                                  <a:pt x="770394" y="310460"/>
                                </a:lnTo>
                                <a:lnTo>
                                  <a:pt x="773067" y="383244"/>
                                </a:lnTo>
                                <a:lnTo>
                                  <a:pt x="775637" y="310460"/>
                                </a:lnTo>
                                <a:lnTo>
                                  <a:pt x="778309" y="261938"/>
                                </a:lnTo>
                                <a:lnTo>
                                  <a:pt x="780880" y="286200"/>
                                </a:lnTo>
                                <a:lnTo>
                                  <a:pt x="783552" y="383244"/>
                                </a:lnTo>
                                <a:lnTo>
                                  <a:pt x="786122" y="349319"/>
                                </a:lnTo>
                                <a:lnTo>
                                  <a:pt x="788795" y="339553"/>
                                </a:lnTo>
                                <a:lnTo>
                                  <a:pt x="791365" y="261938"/>
                                </a:lnTo>
                                <a:lnTo>
                                  <a:pt x="794038" y="261938"/>
                                </a:lnTo>
                                <a:lnTo>
                                  <a:pt x="796608" y="354151"/>
                                </a:lnTo>
                                <a:lnTo>
                                  <a:pt x="799281" y="300797"/>
                                </a:lnTo>
                                <a:lnTo>
                                  <a:pt x="801851" y="232845"/>
                                </a:lnTo>
                                <a:lnTo>
                                  <a:pt x="804524" y="295966"/>
                                </a:lnTo>
                                <a:lnTo>
                                  <a:pt x="807094" y="286200"/>
                                </a:lnTo>
                                <a:lnTo>
                                  <a:pt x="809767" y="295966"/>
                                </a:lnTo>
                                <a:lnTo>
                                  <a:pt x="812337" y="334721"/>
                                </a:lnTo>
                                <a:lnTo>
                                  <a:pt x="815009" y="349319"/>
                                </a:lnTo>
                                <a:lnTo>
                                  <a:pt x="817579" y="339553"/>
                                </a:lnTo>
                                <a:lnTo>
                                  <a:pt x="820253" y="325058"/>
                                </a:lnTo>
                                <a:lnTo>
                                  <a:pt x="822823" y="383244"/>
                                </a:lnTo>
                                <a:lnTo>
                                  <a:pt x="825393" y="358983"/>
                                </a:lnTo>
                                <a:lnTo>
                                  <a:pt x="828065" y="344488"/>
                                </a:lnTo>
                                <a:lnTo>
                                  <a:pt x="830635" y="349319"/>
                                </a:lnTo>
                                <a:lnTo>
                                  <a:pt x="833308" y="228014"/>
                                </a:lnTo>
                                <a:lnTo>
                                  <a:pt x="835878" y="281367"/>
                                </a:lnTo>
                                <a:lnTo>
                                  <a:pt x="838551" y="329890"/>
                                </a:lnTo>
                                <a:lnTo>
                                  <a:pt x="841121" y="208584"/>
                                </a:lnTo>
                                <a:lnTo>
                                  <a:pt x="843794" y="388076"/>
                                </a:lnTo>
                                <a:lnTo>
                                  <a:pt x="846364" y="242612"/>
                                </a:lnTo>
                                <a:lnTo>
                                  <a:pt x="849037" y="417271"/>
                                </a:lnTo>
                                <a:lnTo>
                                  <a:pt x="851607" y="339553"/>
                                </a:lnTo>
                                <a:lnTo>
                                  <a:pt x="854280" y="164996"/>
                                </a:lnTo>
                                <a:lnTo>
                                  <a:pt x="856850" y="271704"/>
                                </a:lnTo>
                                <a:lnTo>
                                  <a:pt x="859523" y="223182"/>
                                </a:lnTo>
                                <a:lnTo>
                                  <a:pt x="862093" y="203753"/>
                                </a:lnTo>
                                <a:lnTo>
                                  <a:pt x="864766" y="310460"/>
                                </a:lnTo>
                                <a:lnTo>
                                  <a:pt x="867336" y="378412"/>
                                </a:lnTo>
                                <a:lnTo>
                                  <a:pt x="870008" y="300797"/>
                                </a:lnTo>
                                <a:lnTo>
                                  <a:pt x="872578" y="494886"/>
                                </a:lnTo>
                                <a:lnTo>
                                  <a:pt x="875251" y="135903"/>
                                </a:lnTo>
                                <a:lnTo>
                                  <a:pt x="877821" y="203753"/>
                                </a:lnTo>
                                <a:lnTo>
                                  <a:pt x="880494" y="101876"/>
                                </a:lnTo>
                                <a:lnTo>
                                  <a:pt x="883064" y="281367"/>
                                </a:lnTo>
                                <a:lnTo>
                                  <a:pt x="885737" y="276536"/>
                                </a:lnTo>
                                <a:lnTo>
                                  <a:pt x="888307" y="266873"/>
                                </a:lnTo>
                                <a:lnTo>
                                  <a:pt x="890980" y="130969"/>
                                </a:lnTo>
                                <a:lnTo>
                                  <a:pt x="893550" y="247443"/>
                                </a:lnTo>
                                <a:lnTo>
                                  <a:pt x="896223" y="266873"/>
                                </a:lnTo>
                                <a:lnTo>
                                  <a:pt x="898793" y="358983"/>
                                </a:lnTo>
                                <a:lnTo>
                                  <a:pt x="901466" y="329890"/>
                                </a:lnTo>
                                <a:lnTo>
                                  <a:pt x="904036" y="261938"/>
                                </a:lnTo>
                                <a:lnTo>
                                  <a:pt x="906709" y="286200"/>
                                </a:lnTo>
                                <a:lnTo>
                                  <a:pt x="909279" y="179491"/>
                                </a:lnTo>
                                <a:lnTo>
                                  <a:pt x="911951" y="242612"/>
                                </a:lnTo>
                                <a:lnTo>
                                  <a:pt x="914521" y="228014"/>
                                </a:lnTo>
                                <a:lnTo>
                                  <a:pt x="917194" y="228014"/>
                                </a:lnTo>
                                <a:lnTo>
                                  <a:pt x="919764" y="271704"/>
                                </a:lnTo>
                                <a:lnTo>
                                  <a:pt x="922437" y="315395"/>
                                </a:lnTo>
                                <a:lnTo>
                                  <a:pt x="925007" y="368749"/>
                                </a:lnTo>
                                <a:lnTo>
                                  <a:pt x="927680" y="228014"/>
                                </a:lnTo>
                                <a:lnTo>
                                  <a:pt x="930250" y="261938"/>
                                </a:lnTo>
                                <a:lnTo>
                                  <a:pt x="932923" y="281367"/>
                                </a:lnTo>
                                <a:lnTo>
                                  <a:pt x="935493" y="334721"/>
                                </a:lnTo>
                                <a:lnTo>
                                  <a:pt x="938166" y="388076"/>
                                </a:lnTo>
                                <a:lnTo>
                                  <a:pt x="940736" y="373580"/>
                                </a:lnTo>
                                <a:lnTo>
                                  <a:pt x="943409" y="344488"/>
                                </a:lnTo>
                                <a:lnTo>
                                  <a:pt x="945979" y="184323"/>
                                </a:lnTo>
                                <a:lnTo>
                                  <a:pt x="948651" y="223182"/>
                                </a:lnTo>
                                <a:lnTo>
                                  <a:pt x="951222" y="257107"/>
                                </a:lnTo>
                                <a:lnTo>
                                  <a:pt x="953894" y="310460"/>
                                </a:lnTo>
                                <a:lnTo>
                                  <a:pt x="956464" y="334721"/>
                                </a:lnTo>
                                <a:lnTo>
                                  <a:pt x="959034" y="194089"/>
                                </a:lnTo>
                                <a:lnTo>
                                  <a:pt x="961707" y="339553"/>
                                </a:lnTo>
                                <a:lnTo>
                                  <a:pt x="964277" y="310460"/>
                                </a:lnTo>
                                <a:lnTo>
                                  <a:pt x="966950" y="291134"/>
                                </a:lnTo>
                                <a:lnTo>
                                  <a:pt x="969520" y="363814"/>
                                </a:lnTo>
                                <a:lnTo>
                                  <a:pt x="972193" y="334721"/>
                                </a:lnTo>
                                <a:lnTo>
                                  <a:pt x="974763" y="325058"/>
                                </a:lnTo>
                                <a:lnTo>
                                  <a:pt x="977436" y="315395"/>
                                </a:lnTo>
                                <a:lnTo>
                                  <a:pt x="980006" y="257107"/>
                                </a:lnTo>
                                <a:lnTo>
                                  <a:pt x="982679" y="232845"/>
                                </a:lnTo>
                                <a:lnTo>
                                  <a:pt x="985249" y="344488"/>
                                </a:lnTo>
                                <a:lnTo>
                                  <a:pt x="987922" y="276536"/>
                                </a:lnTo>
                                <a:lnTo>
                                  <a:pt x="990492" y="329890"/>
                                </a:lnTo>
                                <a:lnTo>
                                  <a:pt x="993165" y="358983"/>
                                </a:lnTo>
                                <a:lnTo>
                                  <a:pt x="995735" y="247443"/>
                                </a:lnTo>
                                <a:lnTo>
                                  <a:pt x="998407" y="140736"/>
                                </a:lnTo>
                                <a:lnTo>
                                  <a:pt x="1000977" y="194089"/>
                                </a:lnTo>
                                <a:lnTo>
                                  <a:pt x="1003650" y="252275"/>
                                </a:lnTo>
                                <a:lnTo>
                                  <a:pt x="1006220" y="281367"/>
                                </a:lnTo>
                                <a:lnTo>
                                  <a:pt x="1008893" y="334721"/>
                                </a:lnTo>
                                <a:lnTo>
                                  <a:pt x="1011463" y="276536"/>
                                </a:lnTo>
                                <a:lnTo>
                                  <a:pt x="1014136" y="281367"/>
                                </a:lnTo>
                                <a:lnTo>
                                  <a:pt x="1016706" y="334721"/>
                                </a:lnTo>
                                <a:lnTo>
                                  <a:pt x="1019379" y="305629"/>
                                </a:lnTo>
                                <a:lnTo>
                                  <a:pt x="1021949" y="271704"/>
                                </a:lnTo>
                                <a:lnTo>
                                  <a:pt x="1024622" y="305629"/>
                                </a:lnTo>
                                <a:lnTo>
                                  <a:pt x="1027192" y="334721"/>
                                </a:lnTo>
                                <a:lnTo>
                                  <a:pt x="1029865" y="261938"/>
                                </a:lnTo>
                                <a:lnTo>
                                  <a:pt x="1032435" y="295966"/>
                                </a:lnTo>
                                <a:lnTo>
                                  <a:pt x="1035107" y="218350"/>
                                </a:lnTo>
                                <a:lnTo>
                                  <a:pt x="1037677" y="257107"/>
                                </a:lnTo>
                                <a:lnTo>
                                  <a:pt x="1040350" y="208584"/>
                                </a:lnTo>
                                <a:lnTo>
                                  <a:pt x="1042920" y="412337"/>
                                </a:lnTo>
                                <a:lnTo>
                                  <a:pt x="1045593" y="344488"/>
                                </a:lnTo>
                                <a:lnTo>
                                  <a:pt x="1048163" y="422103"/>
                                </a:lnTo>
                                <a:lnTo>
                                  <a:pt x="1050836" y="412337"/>
                                </a:lnTo>
                                <a:lnTo>
                                  <a:pt x="1053406" y="339553"/>
                                </a:lnTo>
                                <a:lnTo>
                                  <a:pt x="1056079" y="223182"/>
                                </a:lnTo>
                                <a:lnTo>
                                  <a:pt x="1058649" y="305629"/>
                                </a:lnTo>
                                <a:lnTo>
                                  <a:pt x="1061322" y="305629"/>
                                </a:lnTo>
                                <a:lnTo>
                                  <a:pt x="1063892" y="320226"/>
                                </a:lnTo>
                                <a:lnTo>
                                  <a:pt x="1066565" y="237780"/>
                                </a:lnTo>
                                <a:lnTo>
                                  <a:pt x="1069135" y="422103"/>
                                </a:lnTo>
                                <a:lnTo>
                                  <a:pt x="1071808" y="305629"/>
                                </a:lnTo>
                                <a:lnTo>
                                  <a:pt x="1074378" y="257107"/>
                                </a:lnTo>
                                <a:lnTo>
                                  <a:pt x="1077051" y="266873"/>
                                </a:lnTo>
                                <a:lnTo>
                                  <a:pt x="1079621" y="393010"/>
                                </a:lnTo>
                                <a:lnTo>
                                  <a:pt x="1082293" y="315395"/>
                                </a:lnTo>
                                <a:lnTo>
                                  <a:pt x="1084863" y="232845"/>
                                </a:lnTo>
                                <a:lnTo>
                                  <a:pt x="1087536" y="349319"/>
                                </a:lnTo>
                                <a:lnTo>
                                  <a:pt x="1090106" y="281367"/>
                                </a:lnTo>
                                <a:lnTo>
                                  <a:pt x="1092676" y="140736"/>
                                </a:lnTo>
                                <a:lnTo>
                                  <a:pt x="1095349" y="295966"/>
                                </a:lnTo>
                                <a:lnTo>
                                  <a:pt x="1097919" y="145567"/>
                                </a:lnTo>
                                <a:lnTo>
                                  <a:pt x="1100592" y="354151"/>
                                </a:lnTo>
                                <a:lnTo>
                                  <a:pt x="1103162" y="252275"/>
                                </a:lnTo>
                                <a:lnTo>
                                  <a:pt x="1105835" y="373580"/>
                                </a:lnTo>
                                <a:lnTo>
                                  <a:pt x="1108405" y="189257"/>
                                </a:lnTo>
                                <a:lnTo>
                                  <a:pt x="1111078" y="383244"/>
                                </a:lnTo>
                                <a:lnTo>
                                  <a:pt x="1113648" y="286200"/>
                                </a:lnTo>
                                <a:lnTo>
                                  <a:pt x="1116321" y="407505"/>
                                </a:lnTo>
                                <a:lnTo>
                                  <a:pt x="1118891" y="286200"/>
                                </a:lnTo>
                                <a:lnTo>
                                  <a:pt x="1121563" y="339553"/>
                                </a:lnTo>
                                <a:lnTo>
                                  <a:pt x="1124133" y="135903"/>
                                </a:lnTo>
                                <a:lnTo>
                                  <a:pt x="1126806" y="291134"/>
                                </a:lnTo>
                                <a:lnTo>
                                  <a:pt x="1129376" y="174660"/>
                                </a:lnTo>
                                <a:lnTo>
                                  <a:pt x="1132049" y="237780"/>
                                </a:lnTo>
                                <a:lnTo>
                                  <a:pt x="1134619" y="261938"/>
                                </a:lnTo>
                                <a:lnTo>
                                  <a:pt x="1137292" y="305629"/>
                                </a:lnTo>
                                <a:lnTo>
                                  <a:pt x="1139862" y="257107"/>
                                </a:lnTo>
                                <a:lnTo>
                                  <a:pt x="1142535" y="252275"/>
                                </a:lnTo>
                                <a:lnTo>
                                  <a:pt x="1145105" y="334721"/>
                                </a:lnTo>
                                <a:lnTo>
                                  <a:pt x="1147778" y="247443"/>
                                </a:lnTo>
                                <a:lnTo>
                                  <a:pt x="1150348" y="271704"/>
                                </a:lnTo>
                                <a:lnTo>
                                  <a:pt x="1153021" y="242612"/>
                                </a:lnTo>
                                <a:lnTo>
                                  <a:pt x="1155591" y="184323"/>
                                </a:lnTo>
                                <a:lnTo>
                                  <a:pt x="1158264" y="271704"/>
                                </a:lnTo>
                                <a:lnTo>
                                  <a:pt x="1160834" y="339553"/>
                                </a:lnTo>
                                <a:lnTo>
                                  <a:pt x="1163506" y="213519"/>
                                </a:lnTo>
                                <a:lnTo>
                                  <a:pt x="1166076" y="252275"/>
                                </a:lnTo>
                                <a:lnTo>
                                  <a:pt x="1168749" y="368749"/>
                                </a:lnTo>
                                <a:lnTo>
                                  <a:pt x="1171319" y="271704"/>
                                </a:lnTo>
                                <a:lnTo>
                                  <a:pt x="1173992" y="276536"/>
                                </a:lnTo>
                                <a:lnTo>
                                  <a:pt x="1176562" y="373580"/>
                                </a:lnTo>
                                <a:lnTo>
                                  <a:pt x="1179235" y="358983"/>
                                </a:lnTo>
                                <a:lnTo>
                                  <a:pt x="1181805" y="252275"/>
                                </a:lnTo>
                                <a:lnTo>
                                  <a:pt x="1184478" y="179491"/>
                                </a:lnTo>
                                <a:lnTo>
                                  <a:pt x="1187048" y="223182"/>
                                </a:lnTo>
                                <a:lnTo>
                                  <a:pt x="1189721" y="271704"/>
                                </a:lnTo>
                                <a:lnTo>
                                  <a:pt x="1192291" y="252275"/>
                                </a:lnTo>
                                <a:lnTo>
                                  <a:pt x="1194964" y="242612"/>
                                </a:lnTo>
                                <a:lnTo>
                                  <a:pt x="1197534" y="276536"/>
                                </a:lnTo>
                                <a:lnTo>
                                  <a:pt x="1200207" y="194089"/>
                                </a:lnTo>
                                <a:lnTo>
                                  <a:pt x="1202777" y="135903"/>
                                </a:lnTo>
                                <a:lnTo>
                                  <a:pt x="1205449" y="237780"/>
                                </a:lnTo>
                                <a:lnTo>
                                  <a:pt x="1208019" y="237780"/>
                                </a:lnTo>
                                <a:lnTo>
                                  <a:pt x="1210692" y="281367"/>
                                </a:lnTo>
                                <a:lnTo>
                                  <a:pt x="1213262" y="261938"/>
                                </a:lnTo>
                                <a:lnTo>
                                  <a:pt x="1215935" y="286200"/>
                                </a:lnTo>
                                <a:lnTo>
                                  <a:pt x="1218505" y="135903"/>
                                </a:lnTo>
                                <a:lnTo>
                                  <a:pt x="1221178" y="58289"/>
                                </a:lnTo>
                                <a:lnTo>
                                  <a:pt x="1223748" y="329890"/>
                                </a:lnTo>
                                <a:lnTo>
                                  <a:pt x="1226421" y="291134"/>
                                </a:lnTo>
                                <a:lnTo>
                                  <a:pt x="1228991" y="339553"/>
                                </a:lnTo>
                                <a:lnTo>
                                  <a:pt x="1231561" y="320226"/>
                                </a:lnTo>
                                <a:lnTo>
                                  <a:pt x="1234234" y="247443"/>
                                </a:lnTo>
                                <a:lnTo>
                                  <a:pt x="1236804" y="198921"/>
                                </a:lnTo>
                                <a:lnTo>
                                  <a:pt x="1239477" y="286200"/>
                                </a:lnTo>
                                <a:lnTo>
                                  <a:pt x="1242047" y="184323"/>
                                </a:lnTo>
                                <a:lnTo>
                                  <a:pt x="1244720" y="286200"/>
                                </a:lnTo>
                                <a:lnTo>
                                  <a:pt x="1247290" y="325058"/>
                                </a:lnTo>
                                <a:lnTo>
                                  <a:pt x="1249963" y="315395"/>
                                </a:lnTo>
                                <a:lnTo>
                                  <a:pt x="1252533" y="373580"/>
                                </a:lnTo>
                                <a:lnTo>
                                  <a:pt x="1255205" y="247443"/>
                                </a:lnTo>
                                <a:lnTo>
                                  <a:pt x="1257775" y="329890"/>
                                </a:lnTo>
                                <a:lnTo>
                                  <a:pt x="1260448" y="368749"/>
                                </a:lnTo>
                                <a:lnTo>
                                  <a:pt x="1263018" y="300797"/>
                                </a:lnTo>
                                <a:lnTo>
                                  <a:pt x="1265691" y="266873"/>
                                </a:lnTo>
                                <a:lnTo>
                                  <a:pt x="1268261" y="397842"/>
                                </a:lnTo>
                                <a:lnTo>
                                  <a:pt x="1270934" y="276536"/>
                                </a:lnTo>
                                <a:lnTo>
                                  <a:pt x="1273504" y="286200"/>
                                </a:lnTo>
                                <a:lnTo>
                                  <a:pt x="1276177" y="145567"/>
                                </a:lnTo>
                                <a:lnTo>
                                  <a:pt x="1278747" y="198921"/>
                                </a:lnTo>
                                <a:lnTo>
                                  <a:pt x="1281420" y="174660"/>
                                </a:lnTo>
                                <a:lnTo>
                                  <a:pt x="1283990" y="247443"/>
                                </a:lnTo>
                                <a:lnTo>
                                  <a:pt x="1286663" y="228014"/>
                                </a:lnTo>
                                <a:lnTo>
                                  <a:pt x="1289233" y="266873"/>
                                </a:lnTo>
                                <a:lnTo>
                                  <a:pt x="1291906" y="305629"/>
                                </a:lnTo>
                                <a:lnTo>
                                  <a:pt x="1294476" y="339553"/>
                                </a:lnTo>
                                <a:lnTo>
                                  <a:pt x="1297148" y="261938"/>
                                </a:lnTo>
                                <a:lnTo>
                                  <a:pt x="1299718" y="237780"/>
                                </a:lnTo>
                                <a:lnTo>
                                  <a:pt x="1302391" y="325058"/>
                                </a:lnTo>
                                <a:lnTo>
                                  <a:pt x="1304961" y="383244"/>
                                </a:lnTo>
                                <a:lnTo>
                                  <a:pt x="1307634" y="358983"/>
                                </a:lnTo>
                                <a:lnTo>
                                  <a:pt x="1310204" y="363814"/>
                                </a:lnTo>
                                <a:lnTo>
                                  <a:pt x="1312877" y="407505"/>
                                </a:lnTo>
                                <a:lnTo>
                                  <a:pt x="1315447" y="441430"/>
                                </a:lnTo>
                                <a:lnTo>
                                  <a:pt x="1318120" y="242612"/>
                                </a:lnTo>
                                <a:lnTo>
                                  <a:pt x="1320690" y="383244"/>
                                </a:lnTo>
                                <a:lnTo>
                                  <a:pt x="1323363" y="300797"/>
                                </a:lnTo>
                                <a:lnTo>
                                  <a:pt x="1325933" y="325058"/>
                                </a:lnTo>
                                <a:lnTo>
                                  <a:pt x="1328605" y="344488"/>
                                </a:lnTo>
                                <a:lnTo>
                                  <a:pt x="1331175" y="203753"/>
                                </a:lnTo>
                                <a:lnTo>
                                  <a:pt x="1333848" y="271704"/>
                                </a:lnTo>
                                <a:lnTo>
                                  <a:pt x="1336418" y="276536"/>
                                </a:lnTo>
                                <a:lnTo>
                                  <a:pt x="1339091" y="412337"/>
                                </a:lnTo>
                                <a:lnTo>
                                  <a:pt x="1341661" y="291134"/>
                                </a:lnTo>
                                <a:lnTo>
                                  <a:pt x="1344334" y="334721"/>
                                </a:lnTo>
                                <a:lnTo>
                                  <a:pt x="1346904" y="305629"/>
                                </a:lnTo>
                                <a:lnTo>
                                  <a:pt x="1349577" y="179491"/>
                                </a:lnTo>
                                <a:lnTo>
                                  <a:pt x="1352147" y="320226"/>
                                </a:lnTo>
                                <a:lnTo>
                                  <a:pt x="1354820" y="242612"/>
                                </a:lnTo>
                                <a:lnTo>
                                  <a:pt x="1357390" y="252275"/>
                                </a:lnTo>
                                <a:lnTo>
                                  <a:pt x="1360063" y="194089"/>
                                </a:lnTo>
                                <a:lnTo>
                                  <a:pt x="1362633" y="218350"/>
                                </a:lnTo>
                                <a:lnTo>
                                  <a:pt x="1365203" y="247443"/>
                                </a:lnTo>
                                <a:lnTo>
                                  <a:pt x="1367876" y="223182"/>
                                </a:lnTo>
                                <a:lnTo>
                                  <a:pt x="1370446" y="179491"/>
                                </a:lnTo>
                                <a:lnTo>
                                  <a:pt x="1373119" y="169828"/>
                                </a:lnTo>
                                <a:lnTo>
                                  <a:pt x="1375689" y="320226"/>
                                </a:lnTo>
                                <a:lnTo>
                                  <a:pt x="1378361" y="368749"/>
                                </a:lnTo>
                                <a:lnTo>
                                  <a:pt x="1380931" y="329890"/>
                                </a:lnTo>
                                <a:lnTo>
                                  <a:pt x="1383604" y="310460"/>
                                </a:lnTo>
                                <a:lnTo>
                                  <a:pt x="1386174" y="237780"/>
                                </a:lnTo>
                                <a:lnTo>
                                  <a:pt x="1388847" y="266873"/>
                                </a:lnTo>
                                <a:lnTo>
                                  <a:pt x="1391417" y="315395"/>
                                </a:lnTo>
                                <a:lnTo>
                                  <a:pt x="1394090" y="266873"/>
                                </a:lnTo>
                                <a:lnTo>
                                  <a:pt x="1396660" y="320226"/>
                                </a:lnTo>
                                <a:lnTo>
                                  <a:pt x="1399333" y="252275"/>
                                </a:lnTo>
                                <a:lnTo>
                                  <a:pt x="1401903" y="223182"/>
                                </a:lnTo>
                                <a:lnTo>
                                  <a:pt x="1404576" y="121306"/>
                                </a:lnTo>
                                <a:lnTo>
                                  <a:pt x="1407146" y="276536"/>
                                </a:lnTo>
                                <a:lnTo>
                                  <a:pt x="1409819" y="135903"/>
                                </a:lnTo>
                                <a:lnTo>
                                  <a:pt x="1412389" y="208584"/>
                                </a:lnTo>
                                <a:lnTo>
                                  <a:pt x="1415062" y="295966"/>
                                </a:lnTo>
                                <a:lnTo>
                                  <a:pt x="1417632" y="349319"/>
                                </a:lnTo>
                                <a:lnTo>
                                  <a:pt x="1420304" y="305629"/>
                                </a:lnTo>
                                <a:lnTo>
                                  <a:pt x="1422874" y="276536"/>
                                </a:lnTo>
                                <a:lnTo>
                                  <a:pt x="1425547" y="286200"/>
                                </a:lnTo>
                                <a:lnTo>
                                  <a:pt x="1428117" y="305629"/>
                                </a:lnTo>
                                <a:lnTo>
                                  <a:pt x="1430790" y="310460"/>
                                </a:lnTo>
                                <a:lnTo>
                                  <a:pt x="1433360" y="184323"/>
                                </a:lnTo>
                                <a:lnTo>
                                  <a:pt x="1436033" y="194089"/>
                                </a:lnTo>
                                <a:lnTo>
                                  <a:pt x="1438603" y="305629"/>
                                </a:lnTo>
                                <a:lnTo>
                                  <a:pt x="1441276" y="257107"/>
                                </a:lnTo>
                                <a:lnTo>
                                  <a:pt x="1443846" y="140736"/>
                                </a:lnTo>
                                <a:lnTo>
                                  <a:pt x="1446519" y="300797"/>
                                </a:lnTo>
                                <a:lnTo>
                                  <a:pt x="1449089" y="286200"/>
                                </a:lnTo>
                                <a:lnTo>
                                  <a:pt x="1451762" y="422103"/>
                                </a:lnTo>
                                <a:lnTo>
                                  <a:pt x="1454332" y="329890"/>
                                </a:lnTo>
                                <a:lnTo>
                                  <a:pt x="1457005" y="329890"/>
                                </a:lnTo>
                                <a:lnTo>
                                  <a:pt x="1459575" y="271704"/>
                                </a:lnTo>
                                <a:lnTo>
                                  <a:pt x="1462247" y="412337"/>
                                </a:lnTo>
                                <a:lnTo>
                                  <a:pt x="1464817" y="378412"/>
                                </a:lnTo>
                                <a:lnTo>
                                  <a:pt x="1467490" y="300797"/>
                                </a:lnTo>
                                <a:lnTo>
                                  <a:pt x="1470060" y="247443"/>
                                </a:lnTo>
                                <a:lnTo>
                                  <a:pt x="1472733" y="257107"/>
                                </a:lnTo>
                                <a:lnTo>
                                  <a:pt x="1475303" y="334721"/>
                                </a:lnTo>
                                <a:lnTo>
                                  <a:pt x="1477976" y="286200"/>
                                </a:lnTo>
                                <a:lnTo>
                                  <a:pt x="1480546" y="281367"/>
                                </a:lnTo>
                                <a:lnTo>
                                  <a:pt x="1483219" y="339553"/>
                                </a:lnTo>
                                <a:lnTo>
                                  <a:pt x="1485789" y="286200"/>
                                </a:lnTo>
                                <a:lnTo>
                                  <a:pt x="1488462" y="295966"/>
                                </a:lnTo>
                                <a:lnTo>
                                  <a:pt x="1491032" y="276536"/>
                                </a:lnTo>
                                <a:lnTo>
                                  <a:pt x="1493705" y="252275"/>
                                </a:lnTo>
                                <a:lnTo>
                                  <a:pt x="1496275" y="184323"/>
                                </a:lnTo>
                                <a:lnTo>
                                  <a:pt x="1498845" y="305629"/>
                                </a:lnTo>
                                <a:lnTo>
                                  <a:pt x="1501518" y="305629"/>
                                </a:lnTo>
                                <a:lnTo>
                                  <a:pt x="1504088" y="325058"/>
                                </a:lnTo>
                                <a:lnTo>
                                  <a:pt x="1506761" y="368749"/>
                                </a:lnTo>
                                <a:lnTo>
                                  <a:pt x="1509331" y="305629"/>
                                </a:lnTo>
                                <a:lnTo>
                                  <a:pt x="1512003" y="145567"/>
                                </a:lnTo>
                                <a:lnTo>
                                  <a:pt x="1514573" y="194089"/>
                                </a:lnTo>
                                <a:lnTo>
                                  <a:pt x="1517246" y="276536"/>
                                </a:lnTo>
                                <a:lnTo>
                                  <a:pt x="1519816" y="363814"/>
                                </a:lnTo>
                                <a:lnTo>
                                  <a:pt x="1522489" y="247443"/>
                                </a:lnTo>
                                <a:lnTo>
                                  <a:pt x="1525059" y="315395"/>
                                </a:lnTo>
                                <a:lnTo>
                                  <a:pt x="1527732" y="208584"/>
                                </a:lnTo>
                                <a:lnTo>
                                  <a:pt x="1530302" y="266873"/>
                                </a:lnTo>
                                <a:lnTo>
                                  <a:pt x="1532975" y="261938"/>
                                </a:lnTo>
                                <a:lnTo>
                                  <a:pt x="1535545" y="276536"/>
                                </a:lnTo>
                                <a:lnTo>
                                  <a:pt x="1538218" y="247443"/>
                                </a:lnTo>
                                <a:lnTo>
                                  <a:pt x="1540788" y="232845"/>
                                </a:lnTo>
                                <a:lnTo>
                                  <a:pt x="1543460" y="397842"/>
                                </a:lnTo>
                                <a:lnTo>
                                  <a:pt x="1546030" y="373580"/>
                                </a:lnTo>
                                <a:lnTo>
                                  <a:pt x="1548703" y="320226"/>
                                </a:lnTo>
                                <a:lnTo>
                                  <a:pt x="1551273" y="291134"/>
                                </a:lnTo>
                                <a:lnTo>
                                  <a:pt x="1553946" y="295966"/>
                                </a:lnTo>
                                <a:lnTo>
                                  <a:pt x="1556516" y="184323"/>
                                </a:lnTo>
                                <a:lnTo>
                                  <a:pt x="1559189" y="315395"/>
                                </a:lnTo>
                                <a:lnTo>
                                  <a:pt x="1561759" y="281367"/>
                                </a:lnTo>
                                <a:lnTo>
                                  <a:pt x="1564432" y="237780"/>
                                </a:lnTo>
                                <a:lnTo>
                                  <a:pt x="1567002" y="344488"/>
                                </a:lnTo>
                                <a:lnTo>
                                  <a:pt x="1569675" y="252275"/>
                                </a:lnTo>
                                <a:lnTo>
                                  <a:pt x="1572245" y="320226"/>
                                </a:lnTo>
                                <a:lnTo>
                                  <a:pt x="1574918" y="300797"/>
                                </a:lnTo>
                                <a:lnTo>
                                  <a:pt x="1577488" y="189257"/>
                                </a:lnTo>
                                <a:lnTo>
                                  <a:pt x="1580161" y="320226"/>
                                </a:lnTo>
                                <a:lnTo>
                                  <a:pt x="1582731" y="169828"/>
                                </a:lnTo>
                                <a:lnTo>
                                  <a:pt x="1585403" y="140736"/>
                                </a:lnTo>
                                <a:lnTo>
                                  <a:pt x="1587974" y="228014"/>
                                </a:lnTo>
                                <a:lnTo>
                                  <a:pt x="1590646" y="111643"/>
                                </a:lnTo>
                                <a:lnTo>
                                  <a:pt x="1593216" y="315395"/>
                                </a:lnTo>
                                <a:lnTo>
                                  <a:pt x="1595889" y="286200"/>
                                </a:lnTo>
                                <a:lnTo>
                                  <a:pt x="1598459" y="354151"/>
                                </a:lnTo>
                                <a:lnTo>
                                  <a:pt x="1601132" y="358983"/>
                                </a:lnTo>
                                <a:lnTo>
                                  <a:pt x="1603702" y="300797"/>
                                </a:lnTo>
                                <a:lnTo>
                                  <a:pt x="1606375" y="189257"/>
                                </a:lnTo>
                                <a:lnTo>
                                  <a:pt x="1608945" y="339553"/>
                                </a:lnTo>
                                <a:lnTo>
                                  <a:pt x="1611618" y="247443"/>
                                </a:lnTo>
                                <a:lnTo>
                                  <a:pt x="1614188" y="310460"/>
                                </a:lnTo>
                                <a:lnTo>
                                  <a:pt x="1616861" y="441430"/>
                                </a:lnTo>
                                <a:lnTo>
                                  <a:pt x="1619431" y="242612"/>
                                </a:lnTo>
                                <a:lnTo>
                                  <a:pt x="1622104" y="295966"/>
                                </a:lnTo>
                                <a:lnTo>
                                  <a:pt x="1624674" y="271704"/>
                                </a:lnTo>
                                <a:lnTo>
                                  <a:pt x="1627346" y="291134"/>
                                </a:lnTo>
                                <a:lnTo>
                                  <a:pt x="1629916" y="320226"/>
                                </a:lnTo>
                                <a:lnTo>
                                  <a:pt x="1632590" y="475457"/>
                                </a:lnTo>
                                <a:lnTo>
                                  <a:pt x="1635160" y="329890"/>
                                </a:lnTo>
                                <a:lnTo>
                                  <a:pt x="1637730" y="247443"/>
                                </a:lnTo>
                                <a:lnTo>
                                  <a:pt x="1640402" y="358983"/>
                                </a:lnTo>
                                <a:lnTo>
                                  <a:pt x="1645645" y="358983"/>
                                </a:lnTo>
                                <a:lnTo>
                                  <a:pt x="1648215" y="257107"/>
                                </a:lnTo>
                                <a:lnTo>
                                  <a:pt x="1650888" y="320226"/>
                                </a:lnTo>
                                <a:lnTo>
                                  <a:pt x="1653458" y="271704"/>
                                </a:lnTo>
                                <a:lnTo>
                                  <a:pt x="1656131" y="286200"/>
                                </a:lnTo>
                                <a:lnTo>
                                  <a:pt x="1658701" y="295966"/>
                                </a:lnTo>
                                <a:lnTo>
                                  <a:pt x="1661374" y="223182"/>
                                </a:lnTo>
                                <a:lnTo>
                                  <a:pt x="1663944" y="286200"/>
                                </a:lnTo>
                                <a:lnTo>
                                  <a:pt x="1666617" y="344488"/>
                                </a:lnTo>
                                <a:lnTo>
                                  <a:pt x="1669187" y="247443"/>
                                </a:lnTo>
                                <a:lnTo>
                                  <a:pt x="1671860" y="300797"/>
                                </a:lnTo>
                                <a:lnTo>
                                  <a:pt x="1674430" y="281367"/>
                                </a:lnTo>
                                <a:lnTo>
                                  <a:pt x="1677102" y="422103"/>
                                </a:lnTo>
                                <a:lnTo>
                                  <a:pt x="1679672" y="160165"/>
                                </a:lnTo>
                                <a:lnTo>
                                  <a:pt x="1682345" y="305629"/>
                                </a:lnTo>
                                <a:lnTo>
                                  <a:pt x="1684915" y="232845"/>
                                </a:lnTo>
                                <a:lnTo>
                                  <a:pt x="1687588" y="373580"/>
                                </a:lnTo>
                                <a:lnTo>
                                  <a:pt x="1690158" y="315395"/>
                                </a:lnTo>
                                <a:lnTo>
                                  <a:pt x="1692831" y="305629"/>
                                </a:lnTo>
                                <a:lnTo>
                                  <a:pt x="1695401" y="310460"/>
                                </a:lnTo>
                                <a:lnTo>
                                  <a:pt x="1698074" y="344488"/>
                                </a:lnTo>
                                <a:lnTo>
                                  <a:pt x="1700644" y="315395"/>
                                </a:lnTo>
                                <a:lnTo>
                                  <a:pt x="1703317" y="329890"/>
                                </a:lnTo>
                                <a:lnTo>
                                  <a:pt x="1705887" y="247443"/>
                                </a:lnTo>
                                <a:lnTo>
                                  <a:pt x="1708560" y="383244"/>
                                </a:lnTo>
                                <a:lnTo>
                                  <a:pt x="1711130" y="329890"/>
                                </a:lnTo>
                                <a:lnTo>
                                  <a:pt x="1713802" y="247443"/>
                                </a:lnTo>
                                <a:lnTo>
                                  <a:pt x="1716373" y="315395"/>
                                </a:lnTo>
                                <a:lnTo>
                                  <a:pt x="1719046" y="184323"/>
                                </a:lnTo>
                                <a:lnTo>
                                  <a:pt x="1721616" y="232845"/>
                                </a:lnTo>
                                <a:lnTo>
                                  <a:pt x="1724289" y="422103"/>
                                </a:lnTo>
                                <a:lnTo>
                                  <a:pt x="1726858" y="198921"/>
                                </a:lnTo>
                                <a:lnTo>
                                  <a:pt x="1729531" y="305629"/>
                                </a:lnTo>
                                <a:lnTo>
                                  <a:pt x="1732101" y="194089"/>
                                </a:lnTo>
                                <a:lnTo>
                                  <a:pt x="1734774" y="252275"/>
                                </a:lnTo>
                                <a:lnTo>
                                  <a:pt x="1737344" y="393010"/>
                                </a:lnTo>
                                <a:lnTo>
                                  <a:pt x="1740017" y="286200"/>
                                </a:lnTo>
                                <a:lnTo>
                                  <a:pt x="1742587" y="310460"/>
                                </a:lnTo>
                                <a:lnTo>
                                  <a:pt x="1745260" y="320226"/>
                                </a:lnTo>
                                <a:lnTo>
                                  <a:pt x="1747830" y="412337"/>
                                </a:lnTo>
                                <a:lnTo>
                                  <a:pt x="1750503" y="257107"/>
                                </a:lnTo>
                                <a:lnTo>
                                  <a:pt x="1753073" y="194089"/>
                                </a:lnTo>
                                <a:lnTo>
                                  <a:pt x="1755746" y="315395"/>
                                </a:lnTo>
                                <a:lnTo>
                                  <a:pt x="1758316" y="295966"/>
                                </a:lnTo>
                                <a:lnTo>
                                  <a:pt x="1760988" y="325058"/>
                                </a:lnTo>
                                <a:lnTo>
                                  <a:pt x="1763558" y="281367"/>
                                </a:lnTo>
                                <a:lnTo>
                                  <a:pt x="1766231" y="334721"/>
                                </a:lnTo>
                                <a:lnTo>
                                  <a:pt x="1768801" y="295966"/>
                                </a:lnTo>
                                <a:lnTo>
                                  <a:pt x="1771371" y="232845"/>
                                </a:lnTo>
                                <a:lnTo>
                                  <a:pt x="1774044" y="295966"/>
                                </a:lnTo>
                                <a:lnTo>
                                  <a:pt x="1776614" y="300797"/>
                                </a:lnTo>
                                <a:lnTo>
                                  <a:pt x="1779287" y="291134"/>
                                </a:lnTo>
                                <a:lnTo>
                                  <a:pt x="1781857" y="407505"/>
                                </a:lnTo>
                                <a:lnTo>
                                  <a:pt x="1784530" y="194089"/>
                                </a:lnTo>
                                <a:lnTo>
                                  <a:pt x="1787100" y="295966"/>
                                </a:lnTo>
                                <a:lnTo>
                                  <a:pt x="1789773" y="218350"/>
                                </a:lnTo>
                                <a:lnTo>
                                  <a:pt x="1792343" y="388076"/>
                                </a:lnTo>
                                <a:lnTo>
                                  <a:pt x="1795016" y="281367"/>
                                </a:lnTo>
                                <a:lnTo>
                                  <a:pt x="1797586" y="179491"/>
                                </a:lnTo>
                                <a:lnTo>
                                  <a:pt x="1800258" y="242612"/>
                                </a:lnTo>
                                <a:lnTo>
                                  <a:pt x="1802829" y="300797"/>
                                </a:lnTo>
                                <a:lnTo>
                                  <a:pt x="1805501" y="310460"/>
                                </a:lnTo>
                                <a:lnTo>
                                  <a:pt x="1808071" y="169828"/>
                                </a:lnTo>
                                <a:lnTo>
                                  <a:pt x="1810744" y="261938"/>
                                </a:lnTo>
                                <a:lnTo>
                                  <a:pt x="1813314" y="315395"/>
                                </a:lnTo>
                                <a:lnTo>
                                  <a:pt x="1815987" y="291134"/>
                                </a:lnTo>
                                <a:lnTo>
                                  <a:pt x="1818557" y="305629"/>
                                </a:lnTo>
                                <a:lnTo>
                                  <a:pt x="1821230" y="315395"/>
                                </a:lnTo>
                                <a:lnTo>
                                  <a:pt x="1823800" y="257107"/>
                                </a:lnTo>
                                <a:lnTo>
                                  <a:pt x="1826473" y="252275"/>
                                </a:lnTo>
                                <a:lnTo>
                                  <a:pt x="1829043" y="247443"/>
                                </a:lnTo>
                                <a:lnTo>
                                  <a:pt x="1831716" y="223182"/>
                                </a:lnTo>
                                <a:lnTo>
                                  <a:pt x="1834286" y="373580"/>
                                </a:lnTo>
                                <a:lnTo>
                                  <a:pt x="1836958" y="358983"/>
                                </a:lnTo>
                                <a:lnTo>
                                  <a:pt x="1839529" y="237780"/>
                                </a:lnTo>
                                <a:lnTo>
                                  <a:pt x="1842202" y="189257"/>
                                </a:lnTo>
                                <a:lnTo>
                                  <a:pt x="1844772" y="334721"/>
                                </a:lnTo>
                                <a:lnTo>
                                  <a:pt x="1847445" y="320226"/>
                                </a:lnTo>
                                <a:lnTo>
                                  <a:pt x="1850014" y="198921"/>
                                </a:lnTo>
                                <a:lnTo>
                                  <a:pt x="1852687" y="334721"/>
                                </a:lnTo>
                                <a:lnTo>
                                  <a:pt x="1855257" y="291134"/>
                                </a:lnTo>
                                <a:lnTo>
                                  <a:pt x="1857930" y="310460"/>
                                </a:lnTo>
                                <a:lnTo>
                                  <a:pt x="1860500" y="261938"/>
                                </a:lnTo>
                                <a:lnTo>
                                  <a:pt x="1863173" y="310460"/>
                                </a:lnTo>
                                <a:lnTo>
                                  <a:pt x="1865743" y="291134"/>
                                </a:lnTo>
                                <a:lnTo>
                                  <a:pt x="1868416" y="266873"/>
                                </a:lnTo>
                                <a:lnTo>
                                  <a:pt x="1870986" y="305629"/>
                                </a:lnTo>
                                <a:lnTo>
                                  <a:pt x="1873659" y="261938"/>
                                </a:lnTo>
                                <a:lnTo>
                                  <a:pt x="1876229" y="305629"/>
                                </a:lnTo>
                                <a:lnTo>
                                  <a:pt x="1878902" y="208584"/>
                                </a:lnTo>
                                <a:lnTo>
                                  <a:pt x="1881472" y="261938"/>
                                </a:lnTo>
                                <a:lnTo>
                                  <a:pt x="1884144" y="271704"/>
                                </a:lnTo>
                                <a:lnTo>
                                  <a:pt x="1886714" y="295966"/>
                                </a:lnTo>
                                <a:lnTo>
                                  <a:pt x="1889387" y="363814"/>
                                </a:lnTo>
                                <a:lnTo>
                                  <a:pt x="1891957" y="266873"/>
                                </a:lnTo>
                                <a:lnTo>
                                  <a:pt x="1894630" y="218350"/>
                                </a:lnTo>
                                <a:lnTo>
                                  <a:pt x="1897201" y="213519"/>
                                </a:lnTo>
                                <a:lnTo>
                                  <a:pt x="1899873" y="223182"/>
                                </a:lnTo>
                                <a:lnTo>
                                  <a:pt x="1902443" y="232845"/>
                                </a:lnTo>
                                <a:lnTo>
                                  <a:pt x="1905013" y="242612"/>
                                </a:lnTo>
                                <a:lnTo>
                                  <a:pt x="1907686" y="261938"/>
                                </a:lnTo>
                                <a:lnTo>
                                  <a:pt x="1910256" y="305629"/>
                                </a:lnTo>
                                <a:lnTo>
                                  <a:pt x="1912929" y="179491"/>
                                </a:lnTo>
                                <a:lnTo>
                                  <a:pt x="1915499" y="252275"/>
                                </a:lnTo>
                                <a:lnTo>
                                  <a:pt x="1918172" y="155230"/>
                                </a:lnTo>
                                <a:lnTo>
                                  <a:pt x="1920742" y="325058"/>
                                </a:lnTo>
                                <a:lnTo>
                                  <a:pt x="1923414" y="237780"/>
                                </a:lnTo>
                                <a:lnTo>
                                  <a:pt x="1925985" y="184323"/>
                                </a:lnTo>
                                <a:lnTo>
                                  <a:pt x="1928658" y="315395"/>
                                </a:lnTo>
                                <a:lnTo>
                                  <a:pt x="1931228" y="305629"/>
                                </a:lnTo>
                                <a:lnTo>
                                  <a:pt x="1933900" y="334721"/>
                                </a:lnTo>
                                <a:lnTo>
                                  <a:pt x="1936470" y="237780"/>
                                </a:lnTo>
                                <a:lnTo>
                                  <a:pt x="1939143" y="281367"/>
                                </a:lnTo>
                                <a:lnTo>
                                  <a:pt x="1941713" y="257107"/>
                                </a:lnTo>
                                <a:lnTo>
                                  <a:pt x="1944386" y="271704"/>
                                </a:lnTo>
                                <a:lnTo>
                                  <a:pt x="1946956" y="266873"/>
                                </a:lnTo>
                                <a:lnTo>
                                  <a:pt x="1949629" y="223182"/>
                                </a:lnTo>
                                <a:lnTo>
                                  <a:pt x="1952199" y="329890"/>
                                </a:lnTo>
                                <a:lnTo>
                                  <a:pt x="1954872" y="232845"/>
                                </a:lnTo>
                                <a:lnTo>
                                  <a:pt x="1957442" y="276536"/>
                                </a:lnTo>
                                <a:lnTo>
                                  <a:pt x="1960115" y="257107"/>
                                </a:lnTo>
                                <a:lnTo>
                                  <a:pt x="1962685" y="145567"/>
                                </a:lnTo>
                                <a:lnTo>
                                  <a:pt x="1965358" y="436598"/>
                                </a:lnTo>
                                <a:lnTo>
                                  <a:pt x="1967928" y="281367"/>
                                </a:lnTo>
                                <a:lnTo>
                                  <a:pt x="1970601" y="402673"/>
                                </a:lnTo>
                                <a:lnTo>
                                  <a:pt x="1973170" y="164996"/>
                                </a:lnTo>
                                <a:lnTo>
                                  <a:pt x="1975843" y="164996"/>
                                </a:lnTo>
                                <a:lnTo>
                                  <a:pt x="1978413" y="266873"/>
                                </a:lnTo>
                                <a:lnTo>
                                  <a:pt x="1981086" y="213519"/>
                                </a:lnTo>
                                <a:lnTo>
                                  <a:pt x="1983656" y="417271"/>
                                </a:lnTo>
                                <a:lnTo>
                                  <a:pt x="1986329" y="393010"/>
                                </a:lnTo>
                                <a:lnTo>
                                  <a:pt x="1988899" y="232845"/>
                                </a:lnTo>
                                <a:lnTo>
                                  <a:pt x="1991572" y="281367"/>
                                </a:lnTo>
                                <a:lnTo>
                                  <a:pt x="1994142" y="344488"/>
                                </a:lnTo>
                                <a:lnTo>
                                  <a:pt x="1996815" y="315395"/>
                                </a:lnTo>
                                <a:lnTo>
                                  <a:pt x="1999385" y="320226"/>
                                </a:lnTo>
                                <a:lnTo>
                                  <a:pt x="2002058" y="247443"/>
                                </a:lnTo>
                                <a:lnTo>
                                  <a:pt x="2004628" y="373580"/>
                                </a:lnTo>
                                <a:lnTo>
                                  <a:pt x="2007301" y="232845"/>
                                </a:lnTo>
                                <a:lnTo>
                                  <a:pt x="2009870" y="189257"/>
                                </a:lnTo>
                                <a:lnTo>
                                  <a:pt x="2012544" y="315395"/>
                                </a:lnTo>
                                <a:lnTo>
                                  <a:pt x="2015113" y="344488"/>
                                </a:lnTo>
                                <a:lnTo>
                                  <a:pt x="2017786" y="334721"/>
                                </a:lnTo>
                                <a:lnTo>
                                  <a:pt x="2020357" y="305629"/>
                                </a:lnTo>
                                <a:lnTo>
                                  <a:pt x="2023029" y="281367"/>
                                </a:lnTo>
                                <a:lnTo>
                                  <a:pt x="2025599" y="368749"/>
                                </a:lnTo>
                                <a:lnTo>
                                  <a:pt x="2028272" y="271704"/>
                                </a:lnTo>
                                <a:lnTo>
                                  <a:pt x="2030842" y="300797"/>
                                </a:lnTo>
                                <a:lnTo>
                                  <a:pt x="2033515" y="286200"/>
                                </a:lnTo>
                                <a:lnTo>
                                  <a:pt x="2036085" y="286200"/>
                                </a:lnTo>
                                <a:lnTo>
                                  <a:pt x="2038758" y="363814"/>
                                </a:lnTo>
                                <a:lnTo>
                                  <a:pt x="2041328" y="242612"/>
                                </a:lnTo>
                                <a:lnTo>
                                  <a:pt x="2043898" y="310460"/>
                                </a:lnTo>
                                <a:lnTo>
                                  <a:pt x="2046571" y="203753"/>
                                </a:lnTo>
                                <a:lnTo>
                                  <a:pt x="2049141" y="286200"/>
                                </a:lnTo>
                                <a:lnTo>
                                  <a:pt x="2051814" y="189257"/>
                                </a:lnTo>
                                <a:lnTo>
                                  <a:pt x="2054384" y="358983"/>
                                </a:lnTo>
                                <a:lnTo>
                                  <a:pt x="2057057" y="349319"/>
                                </a:lnTo>
                                <a:lnTo>
                                  <a:pt x="2059626" y="383244"/>
                                </a:lnTo>
                                <a:lnTo>
                                  <a:pt x="2062300" y="446363"/>
                                </a:lnTo>
                                <a:lnTo>
                                  <a:pt x="2064869" y="271704"/>
                                </a:lnTo>
                                <a:lnTo>
                                  <a:pt x="2067542" y="242612"/>
                                </a:lnTo>
                                <a:lnTo>
                                  <a:pt x="2070112" y="286200"/>
                                </a:lnTo>
                                <a:lnTo>
                                  <a:pt x="2072785" y="320226"/>
                                </a:lnTo>
                                <a:lnTo>
                                  <a:pt x="2075355" y="179491"/>
                                </a:lnTo>
                                <a:lnTo>
                                  <a:pt x="2078028" y="320226"/>
                                </a:lnTo>
                                <a:lnTo>
                                  <a:pt x="2080598" y="286200"/>
                                </a:lnTo>
                                <a:lnTo>
                                  <a:pt x="2083271" y="286200"/>
                                </a:lnTo>
                                <a:lnTo>
                                  <a:pt x="2085841" y="228014"/>
                                </a:lnTo>
                                <a:lnTo>
                                  <a:pt x="2088514" y="237780"/>
                                </a:lnTo>
                                <a:lnTo>
                                  <a:pt x="2091084" y="329890"/>
                                </a:lnTo>
                                <a:lnTo>
                                  <a:pt x="2093757" y="252275"/>
                                </a:lnTo>
                                <a:lnTo>
                                  <a:pt x="2096327" y="237780"/>
                                </a:lnTo>
                                <a:lnTo>
                                  <a:pt x="2098999" y="349319"/>
                                </a:lnTo>
                                <a:lnTo>
                                  <a:pt x="2101570" y="305629"/>
                                </a:lnTo>
                                <a:lnTo>
                                  <a:pt x="2104242" y="257107"/>
                                </a:lnTo>
                                <a:lnTo>
                                  <a:pt x="2106813" y="218350"/>
                                </a:lnTo>
                                <a:lnTo>
                                  <a:pt x="2109485" y="237780"/>
                                </a:lnTo>
                                <a:lnTo>
                                  <a:pt x="2112055" y="286200"/>
                                </a:lnTo>
                                <a:lnTo>
                                  <a:pt x="2114728" y="310460"/>
                                </a:lnTo>
                                <a:lnTo>
                                  <a:pt x="2117298" y="174660"/>
                                </a:lnTo>
                                <a:lnTo>
                                  <a:pt x="2119971" y="242612"/>
                                </a:lnTo>
                                <a:lnTo>
                                  <a:pt x="2122541" y="412337"/>
                                </a:lnTo>
                                <a:lnTo>
                                  <a:pt x="2125214" y="257107"/>
                                </a:lnTo>
                                <a:lnTo>
                                  <a:pt x="2127784" y="261938"/>
                                </a:lnTo>
                                <a:lnTo>
                                  <a:pt x="2130457" y="295966"/>
                                </a:lnTo>
                                <a:lnTo>
                                  <a:pt x="2133027" y="286200"/>
                                </a:lnTo>
                                <a:lnTo>
                                  <a:pt x="2135700" y="218350"/>
                                </a:lnTo>
                                <a:lnTo>
                                  <a:pt x="2138270" y="329890"/>
                                </a:lnTo>
                                <a:lnTo>
                                  <a:pt x="2140942" y="82550"/>
                                </a:lnTo>
                                <a:lnTo>
                                  <a:pt x="2143513" y="140736"/>
                                </a:lnTo>
                                <a:lnTo>
                                  <a:pt x="2146185" y="315395"/>
                                </a:lnTo>
                                <a:lnTo>
                                  <a:pt x="2148756" y="242612"/>
                                </a:lnTo>
                                <a:lnTo>
                                  <a:pt x="2151428" y="121306"/>
                                </a:lnTo>
                                <a:lnTo>
                                  <a:pt x="2153998" y="135903"/>
                                </a:lnTo>
                                <a:lnTo>
                                  <a:pt x="2156671" y="184323"/>
                                </a:lnTo>
                                <a:lnTo>
                                  <a:pt x="2159241" y="310460"/>
                                </a:lnTo>
                                <a:lnTo>
                                  <a:pt x="2161914" y="266873"/>
                                </a:lnTo>
                                <a:lnTo>
                                  <a:pt x="2164484" y="295966"/>
                                </a:lnTo>
                                <a:lnTo>
                                  <a:pt x="2167157" y="271704"/>
                                </a:lnTo>
                                <a:lnTo>
                                  <a:pt x="2169727" y="397842"/>
                                </a:lnTo>
                                <a:lnTo>
                                  <a:pt x="2172400" y="363814"/>
                                </a:lnTo>
                                <a:lnTo>
                                  <a:pt x="2174970" y="213519"/>
                                </a:lnTo>
                                <a:lnTo>
                                  <a:pt x="2177540" y="286200"/>
                                </a:lnTo>
                                <a:lnTo>
                                  <a:pt x="2180213" y="135903"/>
                                </a:lnTo>
                                <a:lnTo>
                                  <a:pt x="2182783" y="315395"/>
                                </a:lnTo>
                                <a:lnTo>
                                  <a:pt x="2185455" y="261938"/>
                                </a:lnTo>
                                <a:lnTo>
                                  <a:pt x="2188025" y="320226"/>
                                </a:lnTo>
                                <a:lnTo>
                                  <a:pt x="2190698" y="223182"/>
                                </a:lnTo>
                                <a:lnTo>
                                  <a:pt x="2193269" y="276536"/>
                                </a:lnTo>
                                <a:lnTo>
                                  <a:pt x="2195941" y="271704"/>
                                </a:lnTo>
                                <a:lnTo>
                                  <a:pt x="2198512" y="261938"/>
                                </a:lnTo>
                                <a:lnTo>
                                  <a:pt x="2201184" y="451196"/>
                                </a:lnTo>
                                <a:lnTo>
                                  <a:pt x="2203754" y="325058"/>
                                </a:lnTo>
                                <a:lnTo>
                                  <a:pt x="2206427" y="208584"/>
                                </a:lnTo>
                                <a:lnTo>
                                  <a:pt x="2208997" y="300797"/>
                                </a:lnTo>
                                <a:lnTo>
                                  <a:pt x="2211670" y="179491"/>
                                </a:lnTo>
                                <a:lnTo>
                                  <a:pt x="2214240" y="305629"/>
                                </a:lnTo>
                                <a:lnTo>
                                  <a:pt x="2216913" y="291134"/>
                                </a:lnTo>
                                <a:lnTo>
                                  <a:pt x="2219482" y="305629"/>
                                </a:lnTo>
                                <a:lnTo>
                                  <a:pt x="2222156" y="315395"/>
                                </a:lnTo>
                                <a:lnTo>
                                  <a:pt x="2224726" y="402673"/>
                                </a:lnTo>
                                <a:lnTo>
                                  <a:pt x="2227399" y="281367"/>
                                </a:lnTo>
                                <a:lnTo>
                                  <a:pt x="2229969" y="164996"/>
                                </a:lnTo>
                                <a:lnTo>
                                  <a:pt x="2232641" y="291134"/>
                                </a:lnTo>
                                <a:lnTo>
                                  <a:pt x="2235211" y="261938"/>
                                </a:lnTo>
                                <a:lnTo>
                                  <a:pt x="2237884" y="402673"/>
                                </a:lnTo>
                                <a:lnTo>
                                  <a:pt x="2240454" y="397842"/>
                                </a:lnTo>
                                <a:lnTo>
                                  <a:pt x="2243127" y="320226"/>
                                </a:lnTo>
                                <a:lnTo>
                                  <a:pt x="2245697" y="247443"/>
                                </a:lnTo>
                                <a:lnTo>
                                  <a:pt x="2248370" y="164996"/>
                                </a:lnTo>
                                <a:lnTo>
                                  <a:pt x="2250940" y="305629"/>
                                </a:lnTo>
                                <a:lnTo>
                                  <a:pt x="2253613" y="378412"/>
                                </a:lnTo>
                                <a:lnTo>
                                  <a:pt x="2256183" y="247443"/>
                                </a:lnTo>
                                <a:lnTo>
                                  <a:pt x="2258856" y="237780"/>
                                </a:lnTo>
                                <a:lnTo>
                                  <a:pt x="2261426" y="436598"/>
                                </a:lnTo>
                                <a:lnTo>
                                  <a:pt x="2264099" y="174660"/>
                                </a:lnTo>
                                <a:lnTo>
                                  <a:pt x="2266669" y="281367"/>
                                </a:lnTo>
                                <a:lnTo>
                                  <a:pt x="2269341" y="325058"/>
                                </a:lnTo>
                                <a:lnTo>
                                  <a:pt x="2271911" y="266873"/>
                                </a:lnTo>
                                <a:lnTo>
                                  <a:pt x="2274585" y="393010"/>
                                </a:lnTo>
                                <a:lnTo>
                                  <a:pt x="2277154" y="456027"/>
                                </a:lnTo>
                                <a:lnTo>
                                  <a:pt x="2279828" y="325058"/>
                                </a:lnTo>
                                <a:lnTo>
                                  <a:pt x="2282397" y="295966"/>
                                </a:lnTo>
                                <a:lnTo>
                                  <a:pt x="2285070" y="295966"/>
                                </a:lnTo>
                                <a:lnTo>
                                  <a:pt x="2287640" y="300797"/>
                                </a:lnTo>
                                <a:lnTo>
                                  <a:pt x="2290313" y="295966"/>
                                </a:lnTo>
                                <a:lnTo>
                                  <a:pt x="2292883" y="334721"/>
                                </a:lnTo>
                                <a:lnTo>
                                  <a:pt x="2295556" y="397842"/>
                                </a:lnTo>
                                <a:lnTo>
                                  <a:pt x="2298126" y="266873"/>
                                </a:lnTo>
                                <a:lnTo>
                                  <a:pt x="2300798" y="257107"/>
                                </a:lnTo>
                                <a:lnTo>
                                  <a:pt x="2303369" y="286200"/>
                                </a:lnTo>
                                <a:lnTo>
                                  <a:pt x="2306042" y="354151"/>
                                </a:lnTo>
                                <a:lnTo>
                                  <a:pt x="2308612" y="368749"/>
                                </a:lnTo>
                                <a:lnTo>
                                  <a:pt x="2311182" y="407505"/>
                                </a:lnTo>
                                <a:lnTo>
                                  <a:pt x="2313855" y="504549"/>
                                </a:lnTo>
                                <a:lnTo>
                                  <a:pt x="2316425" y="373580"/>
                                </a:lnTo>
                                <a:lnTo>
                                  <a:pt x="2319097" y="218350"/>
                                </a:lnTo>
                                <a:lnTo>
                                  <a:pt x="2321667" y="242612"/>
                                </a:lnTo>
                                <a:lnTo>
                                  <a:pt x="2324340" y="315395"/>
                                </a:lnTo>
                                <a:lnTo>
                                  <a:pt x="2326910" y="300797"/>
                                </a:lnTo>
                                <a:lnTo>
                                  <a:pt x="2329584" y="417271"/>
                                </a:lnTo>
                                <a:lnTo>
                                  <a:pt x="2332153" y="334721"/>
                                </a:lnTo>
                                <a:lnTo>
                                  <a:pt x="2334826" y="310460"/>
                                </a:lnTo>
                                <a:lnTo>
                                  <a:pt x="2337396" y="266873"/>
                                </a:lnTo>
                                <a:lnTo>
                                  <a:pt x="2340069" y="150399"/>
                                </a:lnTo>
                                <a:lnTo>
                                  <a:pt x="2342639" y="368749"/>
                                </a:lnTo>
                                <a:lnTo>
                                  <a:pt x="2345312" y="261938"/>
                                </a:lnTo>
                                <a:lnTo>
                                  <a:pt x="2347882" y="358983"/>
                                </a:lnTo>
                                <a:lnTo>
                                  <a:pt x="2350554" y="339553"/>
                                </a:lnTo>
                                <a:lnTo>
                                  <a:pt x="2353125" y="305629"/>
                                </a:lnTo>
                                <a:lnTo>
                                  <a:pt x="2355797" y="291134"/>
                                </a:lnTo>
                                <a:lnTo>
                                  <a:pt x="2358367" y="305629"/>
                                </a:lnTo>
                                <a:lnTo>
                                  <a:pt x="2361041" y="271704"/>
                                </a:lnTo>
                                <a:lnTo>
                                  <a:pt x="2363611" y="237780"/>
                                </a:lnTo>
                                <a:lnTo>
                                  <a:pt x="2366283" y="266873"/>
                                </a:lnTo>
                                <a:lnTo>
                                  <a:pt x="2368853" y="305629"/>
                                </a:lnTo>
                                <a:lnTo>
                                  <a:pt x="2371526" y="281367"/>
                                </a:lnTo>
                                <a:lnTo>
                                  <a:pt x="2374096" y="329890"/>
                                </a:lnTo>
                                <a:lnTo>
                                  <a:pt x="2376769" y="305629"/>
                                </a:lnTo>
                                <a:lnTo>
                                  <a:pt x="2379339" y="281367"/>
                                </a:lnTo>
                                <a:lnTo>
                                  <a:pt x="2382012" y="286200"/>
                                </a:lnTo>
                                <a:lnTo>
                                  <a:pt x="2384582" y="305629"/>
                                </a:lnTo>
                                <a:lnTo>
                                  <a:pt x="2387254" y="305629"/>
                                </a:lnTo>
                                <a:lnTo>
                                  <a:pt x="2389825" y="179491"/>
                                </a:lnTo>
                                <a:lnTo>
                                  <a:pt x="2392498" y="305629"/>
                                </a:lnTo>
                                <a:lnTo>
                                  <a:pt x="2395068" y="150399"/>
                                </a:lnTo>
                                <a:lnTo>
                                  <a:pt x="2397741" y="164996"/>
                                </a:lnTo>
                                <a:lnTo>
                                  <a:pt x="2400311" y="310460"/>
                                </a:lnTo>
                                <a:lnTo>
                                  <a:pt x="2402983" y="276536"/>
                                </a:lnTo>
                                <a:lnTo>
                                  <a:pt x="2405553" y="373580"/>
                                </a:lnTo>
                                <a:lnTo>
                                  <a:pt x="2408226" y="300797"/>
                                </a:lnTo>
                                <a:lnTo>
                                  <a:pt x="2410796" y="252275"/>
                                </a:lnTo>
                                <a:lnTo>
                                  <a:pt x="2413469" y="252275"/>
                                </a:lnTo>
                                <a:lnTo>
                                  <a:pt x="2416039" y="300797"/>
                                </a:lnTo>
                                <a:lnTo>
                                  <a:pt x="2418712" y="295966"/>
                                </a:lnTo>
                                <a:lnTo>
                                  <a:pt x="2421282" y="291134"/>
                                </a:lnTo>
                                <a:lnTo>
                                  <a:pt x="2423955" y="310460"/>
                                </a:lnTo>
                                <a:lnTo>
                                  <a:pt x="2426525" y="397842"/>
                                </a:lnTo>
                                <a:lnTo>
                                  <a:pt x="2429198" y="232845"/>
                                </a:lnTo>
                                <a:lnTo>
                                  <a:pt x="2431768" y="247443"/>
                                </a:lnTo>
                                <a:lnTo>
                                  <a:pt x="2434441" y="315395"/>
                                </a:lnTo>
                                <a:lnTo>
                                  <a:pt x="2437010" y="388076"/>
                                </a:lnTo>
                                <a:lnTo>
                                  <a:pt x="2439683" y="407505"/>
                                </a:lnTo>
                                <a:lnTo>
                                  <a:pt x="2442253" y="383244"/>
                                </a:lnTo>
                                <a:lnTo>
                                  <a:pt x="2444926" y="320226"/>
                                </a:lnTo>
                                <a:lnTo>
                                  <a:pt x="2447496" y="417271"/>
                                </a:lnTo>
                                <a:lnTo>
                                  <a:pt x="2450066" y="276536"/>
                                </a:lnTo>
                                <a:lnTo>
                                  <a:pt x="2452739" y="232845"/>
                                </a:lnTo>
                                <a:lnTo>
                                  <a:pt x="2455309" y="295966"/>
                                </a:lnTo>
                                <a:lnTo>
                                  <a:pt x="2457982" y="276536"/>
                                </a:lnTo>
                                <a:lnTo>
                                  <a:pt x="2460552" y="373580"/>
                                </a:lnTo>
                                <a:lnTo>
                                  <a:pt x="2463225" y="310460"/>
                                </a:lnTo>
                                <a:lnTo>
                                  <a:pt x="2465795" y="368749"/>
                                </a:lnTo>
                                <a:lnTo>
                                  <a:pt x="2468468" y="198921"/>
                                </a:lnTo>
                                <a:lnTo>
                                  <a:pt x="2471038" y="383244"/>
                                </a:lnTo>
                                <a:lnTo>
                                  <a:pt x="2473711" y="358983"/>
                                </a:lnTo>
                                <a:lnTo>
                                  <a:pt x="2476281" y="320226"/>
                                </a:lnTo>
                                <a:lnTo>
                                  <a:pt x="2478953" y="349319"/>
                                </a:lnTo>
                                <a:lnTo>
                                  <a:pt x="2481524" y="368749"/>
                                </a:lnTo>
                                <a:lnTo>
                                  <a:pt x="2484197" y="358983"/>
                                </a:lnTo>
                                <a:lnTo>
                                  <a:pt x="2486766" y="320226"/>
                                </a:lnTo>
                                <a:lnTo>
                                  <a:pt x="2489439" y="276536"/>
                                </a:lnTo>
                                <a:lnTo>
                                  <a:pt x="2492009" y="349319"/>
                                </a:lnTo>
                                <a:lnTo>
                                  <a:pt x="2494682" y="388076"/>
                                </a:lnTo>
                                <a:lnTo>
                                  <a:pt x="2497252" y="388076"/>
                                </a:lnTo>
                                <a:lnTo>
                                  <a:pt x="2499925" y="349319"/>
                                </a:lnTo>
                                <a:lnTo>
                                  <a:pt x="2502495" y="373580"/>
                                </a:lnTo>
                                <a:lnTo>
                                  <a:pt x="2505168" y="295966"/>
                                </a:lnTo>
                                <a:lnTo>
                                  <a:pt x="2507738" y="363814"/>
                                </a:lnTo>
                                <a:lnTo>
                                  <a:pt x="2510411" y="315395"/>
                                </a:lnTo>
                                <a:lnTo>
                                  <a:pt x="2512981" y="397842"/>
                                </a:lnTo>
                                <a:lnTo>
                                  <a:pt x="2515654" y="354151"/>
                                </a:lnTo>
                                <a:lnTo>
                                  <a:pt x="2518224" y="402673"/>
                                </a:lnTo>
                                <a:lnTo>
                                  <a:pt x="2520897" y="310460"/>
                                </a:lnTo>
                                <a:lnTo>
                                  <a:pt x="2523467" y="194089"/>
                                </a:lnTo>
                                <a:lnTo>
                                  <a:pt x="2526139" y="320226"/>
                                </a:lnTo>
                                <a:lnTo>
                                  <a:pt x="2528709" y="291134"/>
                                </a:lnTo>
                                <a:lnTo>
                                  <a:pt x="2531382" y="276536"/>
                                </a:lnTo>
                                <a:lnTo>
                                  <a:pt x="2533952" y="194089"/>
                                </a:lnTo>
                                <a:lnTo>
                                  <a:pt x="2536625" y="150399"/>
                                </a:lnTo>
                                <a:lnTo>
                                  <a:pt x="2539195" y="300797"/>
                                </a:lnTo>
                                <a:lnTo>
                                  <a:pt x="2541868" y="247443"/>
                                </a:lnTo>
                                <a:lnTo>
                                  <a:pt x="2544438" y="378412"/>
                                </a:lnTo>
                                <a:lnTo>
                                  <a:pt x="2547111" y="378412"/>
                                </a:lnTo>
                                <a:lnTo>
                                  <a:pt x="2549681" y="213519"/>
                                </a:lnTo>
                                <a:lnTo>
                                  <a:pt x="2552354" y="358983"/>
                                </a:lnTo>
                                <a:lnTo>
                                  <a:pt x="2554924" y="412337"/>
                                </a:lnTo>
                                <a:lnTo>
                                  <a:pt x="2557597" y="232845"/>
                                </a:lnTo>
                                <a:lnTo>
                                  <a:pt x="2560167" y="315395"/>
                                </a:lnTo>
                                <a:lnTo>
                                  <a:pt x="2562840" y="363814"/>
                                </a:lnTo>
                                <a:lnTo>
                                  <a:pt x="2565410" y="223182"/>
                                </a:lnTo>
                                <a:lnTo>
                                  <a:pt x="2568083" y="300797"/>
                                </a:lnTo>
                                <a:lnTo>
                                  <a:pt x="2570653" y="300797"/>
                                </a:lnTo>
                                <a:lnTo>
                                  <a:pt x="2573325" y="315395"/>
                                </a:lnTo>
                                <a:lnTo>
                                  <a:pt x="2575895" y="417271"/>
                                </a:lnTo>
                                <a:lnTo>
                                  <a:pt x="2578568" y="300797"/>
                                </a:lnTo>
                                <a:lnTo>
                                  <a:pt x="2581138" y="383244"/>
                                </a:lnTo>
                                <a:lnTo>
                                  <a:pt x="2583708" y="320226"/>
                                </a:lnTo>
                                <a:lnTo>
                                  <a:pt x="2586381" y="291134"/>
                                </a:lnTo>
                                <a:lnTo>
                                  <a:pt x="2588951" y="383244"/>
                                </a:lnTo>
                                <a:lnTo>
                                  <a:pt x="2591624" y="334721"/>
                                </a:lnTo>
                                <a:lnTo>
                                  <a:pt x="2594194" y="223182"/>
                                </a:lnTo>
                                <a:lnTo>
                                  <a:pt x="2596867" y="179491"/>
                                </a:lnTo>
                                <a:lnTo>
                                  <a:pt x="2599437" y="276536"/>
                                </a:lnTo>
                                <a:lnTo>
                                  <a:pt x="2602110" y="271704"/>
                                </a:lnTo>
                                <a:lnTo>
                                  <a:pt x="2604680" y="407505"/>
                                </a:lnTo>
                                <a:lnTo>
                                  <a:pt x="2607353" y="426934"/>
                                </a:lnTo>
                                <a:lnTo>
                                  <a:pt x="2609923" y="295966"/>
                                </a:lnTo>
                                <a:lnTo>
                                  <a:pt x="2612596" y="397842"/>
                                </a:lnTo>
                                <a:lnTo>
                                  <a:pt x="2615166" y="334721"/>
                                </a:lnTo>
                                <a:lnTo>
                                  <a:pt x="2617838" y="397842"/>
                                </a:lnTo>
                                <a:lnTo>
                                  <a:pt x="2620408" y="329890"/>
                                </a:lnTo>
                                <a:lnTo>
                                  <a:pt x="2623081" y="368749"/>
                                </a:lnTo>
                                <a:lnTo>
                                  <a:pt x="2625651" y="339553"/>
                                </a:lnTo>
                                <a:lnTo>
                                  <a:pt x="2628324" y="393010"/>
                                </a:lnTo>
                                <a:lnTo>
                                  <a:pt x="2630894" y="315395"/>
                                </a:lnTo>
                                <a:lnTo>
                                  <a:pt x="2633567" y="257107"/>
                                </a:lnTo>
                                <a:lnTo>
                                  <a:pt x="2636137" y="504549"/>
                                </a:lnTo>
                                <a:lnTo>
                                  <a:pt x="2638810" y="349319"/>
                                </a:lnTo>
                                <a:lnTo>
                                  <a:pt x="2641380" y="286200"/>
                                </a:lnTo>
                                <a:lnTo>
                                  <a:pt x="2644053" y="329890"/>
                                </a:lnTo>
                                <a:lnTo>
                                  <a:pt x="2646623" y="378412"/>
                                </a:lnTo>
                                <a:lnTo>
                                  <a:pt x="2649295" y="358983"/>
                                </a:lnTo>
                                <a:lnTo>
                                  <a:pt x="2651865" y="271704"/>
                                </a:lnTo>
                                <a:lnTo>
                                  <a:pt x="2654538" y="378412"/>
                                </a:lnTo>
                                <a:lnTo>
                                  <a:pt x="2657108" y="242612"/>
                                </a:lnTo>
                                <a:lnTo>
                                  <a:pt x="2659781" y="252275"/>
                                </a:lnTo>
                                <a:lnTo>
                                  <a:pt x="2662351" y="329890"/>
                                </a:lnTo>
                                <a:lnTo>
                                  <a:pt x="2665024" y="354151"/>
                                </a:lnTo>
                                <a:lnTo>
                                  <a:pt x="2667594" y="281367"/>
                                </a:lnTo>
                                <a:lnTo>
                                  <a:pt x="2670267" y="310460"/>
                                </a:lnTo>
                                <a:lnTo>
                                  <a:pt x="2672837" y="417271"/>
                                </a:lnTo>
                                <a:lnTo>
                                  <a:pt x="2675510" y="334721"/>
                                </a:lnTo>
                                <a:lnTo>
                                  <a:pt x="2678080" y="334721"/>
                                </a:lnTo>
                                <a:lnTo>
                                  <a:pt x="2680753" y="368749"/>
                                </a:lnTo>
                                <a:lnTo>
                                  <a:pt x="2683323" y="334721"/>
                                </a:lnTo>
                                <a:lnTo>
                                  <a:pt x="2685995" y="305629"/>
                                </a:lnTo>
                                <a:lnTo>
                                  <a:pt x="2688565" y="315395"/>
                                </a:lnTo>
                                <a:lnTo>
                                  <a:pt x="2691239" y="325058"/>
                                </a:lnTo>
                                <a:lnTo>
                                  <a:pt x="2693809" y="339553"/>
                                </a:lnTo>
                                <a:lnTo>
                                  <a:pt x="2696482" y="305629"/>
                                </a:lnTo>
                                <a:lnTo>
                                  <a:pt x="2699052" y="358983"/>
                                </a:lnTo>
                                <a:lnTo>
                                  <a:pt x="2701724" y="310460"/>
                                </a:lnTo>
                                <a:lnTo>
                                  <a:pt x="2704294" y="266873"/>
                                </a:lnTo>
                                <a:lnTo>
                                  <a:pt x="2706967" y="286200"/>
                                </a:lnTo>
                                <a:lnTo>
                                  <a:pt x="2709537" y="339553"/>
                                </a:lnTo>
                                <a:lnTo>
                                  <a:pt x="2712210" y="261938"/>
                                </a:lnTo>
                                <a:lnTo>
                                  <a:pt x="2714780" y="334721"/>
                                </a:lnTo>
                                <a:lnTo>
                                  <a:pt x="2717453" y="237780"/>
                                </a:lnTo>
                                <a:lnTo>
                                  <a:pt x="2720023" y="349319"/>
                                </a:lnTo>
                                <a:lnTo>
                                  <a:pt x="2722593" y="407505"/>
                                </a:lnTo>
                                <a:lnTo>
                                  <a:pt x="2725266" y="334721"/>
                                </a:lnTo>
                                <a:lnTo>
                                  <a:pt x="2727836" y="329890"/>
                                </a:lnTo>
                                <a:lnTo>
                                  <a:pt x="2730509" y="368749"/>
                                </a:lnTo>
                                <a:lnTo>
                                  <a:pt x="2733079" y="329890"/>
                                </a:lnTo>
                                <a:lnTo>
                                  <a:pt x="2735751" y="383244"/>
                                </a:lnTo>
                                <a:lnTo>
                                  <a:pt x="2738321" y="349319"/>
                                </a:lnTo>
                                <a:lnTo>
                                  <a:pt x="2740994" y="320226"/>
                                </a:lnTo>
                                <a:lnTo>
                                  <a:pt x="2743564" y="208584"/>
                                </a:lnTo>
                                <a:lnTo>
                                  <a:pt x="2746238" y="261938"/>
                                </a:lnTo>
                                <a:lnTo>
                                  <a:pt x="2748808" y="184323"/>
                                </a:lnTo>
                                <a:lnTo>
                                  <a:pt x="2751480" y="388076"/>
                                </a:lnTo>
                                <a:lnTo>
                                  <a:pt x="2754050" y="363814"/>
                                </a:lnTo>
                                <a:lnTo>
                                  <a:pt x="2756723" y="417271"/>
                                </a:lnTo>
                                <a:lnTo>
                                  <a:pt x="2759293" y="266873"/>
                                </a:lnTo>
                                <a:lnTo>
                                  <a:pt x="2761966" y="228014"/>
                                </a:lnTo>
                                <a:lnTo>
                                  <a:pt x="2764536" y="291134"/>
                                </a:lnTo>
                                <a:lnTo>
                                  <a:pt x="2767209" y="286200"/>
                                </a:lnTo>
                                <a:lnTo>
                                  <a:pt x="2769779" y="247443"/>
                                </a:lnTo>
                                <a:lnTo>
                                  <a:pt x="2772451" y="271704"/>
                                </a:lnTo>
                                <a:lnTo>
                                  <a:pt x="2775021" y="276536"/>
                                </a:lnTo>
                                <a:lnTo>
                                  <a:pt x="2777695" y="286200"/>
                                </a:lnTo>
                                <a:lnTo>
                                  <a:pt x="2780265" y="300797"/>
                                </a:lnTo>
                                <a:lnTo>
                                  <a:pt x="2782937" y="228014"/>
                                </a:lnTo>
                                <a:lnTo>
                                  <a:pt x="2785507" y="431766"/>
                                </a:lnTo>
                                <a:lnTo>
                                  <a:pt x="2788180" y="368749"/>
                                </a:lnTo>
                                <a:lnTo>
                                  <a:pt x="2790750" y="291134"/>
                                </a:lnTo>
                                <a:lnTo>
                                  <a:pt x="2793423" y="281367"/>
                                </a:lnTo>
                                <a:lnTo>
                                  <a:pt x="2795993" y="213519"/>
                                </a:lnTo>
                                <a:lnTo>
                                  <a:pt x="2798666" y="276536"/>
                                </a:lnTo>
                                <a:lnTo>
                                  <a:pt x="2801236" y="358983"/>
                                </a:lnTo>
                                <a:lnTo>
                                  <a:pt x="2803909" y="393010"/>
                                </a:lnTo>
                                <a:lnTo>
                                  <a:pt x="2806479" y="257107"/>
                                </a:lnTo>
                                <a:lnTo>
                                  <a:pt x="2809152" y="426934"/>
                                </a:lnTo>
                                <a:lnTo>
                                  <a:pt x="2811722" y="261938"/>
                                </a:lnTo>
                                <a:lnTo>
                                  <a:pt x="2814395" y="208584"/>
                                </a:lnTo>
                                <a:lnTo>
                                  <a:pt x="2816965" y="218350"/>
                                </a:lnTo>
                                <a:lnTo>
                                  <a:pt x="2819637" y="257107"/>
                                </a:lnTo>
                                <a:lnTo>
                                  <a:pt x="2822207" y="295966"/>
                                </a:lnTo>
                                <a:lnTo>
                                  <a:pt x="2824880" y="286200"/>
                                </a:lnTo>
                                <a:lnTo>
                                  <a:pt x="2827450" y="266873"/>
                                </a:lnTo>
                                <a:lnTo>
                                  <a:pt x="2830124" y="393010"/>
                                </a:lnTo>
                                <a:lnTo>
                                  <a:pt x="2832693" y="232845"/>
                                </a:lnTo>
                                <a:lnTo>
                                  <a:pt x="2835366" y="150399"/>
                                </a:lnTo>
                                <a:lnTo>
                                  <a:pt x="2837936" y="363814"/>
                                </a:lnTo>
                                <a:lnTo>
                                  <a:pt x="2840609" y="242612"/>
                                </a:lnTo>
                                <a:lnTo>
                                  <a:pt x="2843179" y="329890"/>
                                </a:lnTo>
                                <a:lnTo>
                                  <a:pt x="2845852" y="339553"/>
                                </a:lnTo>
                                <a:lnTo>
                                  <a:pt x="2848422" y="232845"/>
                                </a:lnTo>
                                <a:lnTo>
                                  <a:pt x="2851095" y="286200"/>
                                </a:lnTo>
                                <a:lnTo>
                                  <a:pt x="2853665" y="286200"/>
                                </a:lnTo>
                                <a:lnTo>
                                  <a:pt x="2856235" y="320226"/>
                                </a:lnTo>
                                <a:lnTo>
                                  <a:pt x="2858908" y="242612"/>
                                </a:lnTo>
                                <a:lnTo>
                                  <a:pt x="2861478" y="402673"/>
                                </a:lnTo>
                                <a:lnTo>
                                  <a:pt x="2864150" y="354151"/>
                                </a:lnTo>
                                <a:lnTo>
                                  <a:pt x="2866720" y="378412"/>
                                </a:lnTo>
                                <a:lnTo>
                                  <a:pt x="2869393" y="451196"/>
                                </a:lnTo>
                                <a:lnTo>
                                  <a:pt x="2871963" y="266873"/>
                                </a:lnTo>
                                <a:lnTo>
                                  <a:pt x="2874636" y="261938"/>
                                </a:lnTo>
                                <a:lnTo>
                                  <a:pt x="2877206" y="325058"/>
                                </a:lnTo>
                                <a:lnTo>
                                  <a:pt x="2879879" y="300797"/>
                                </a:lnTo>
                                <a:lnTo>
                                  <a:pt x="2882449" y="208584"/>
                                </a:lnTo>
                                <a:lnTo>
                                  <a:pt x="2885122" y="383244"/>
                                </a:lnTo>
                                <a:lnTo>
                                  <a:pt x="2887692" y="291134"/>
                                </a:lnTo>
                                <a:lnTo>
                                  <a:pt x="2890365" y="213519"/>
                                </a:lnTo>
                                <a:lnTo>
                                  <a:pt x="2892935" y="276536"/>
                                </a:lnTo>
                                <a:lnTo>
                                  <a:pt x="2895608" y="334721"/>
                                </a:lnTo>
                                <a:lnTo>
                                  <a:pt x="2898178" y="339553"/>
                                </a:lnTo>
                                <a:lnTo>
                                  <a:pt x="2900851" y="261938"/>
                                </a:lnTo>
                                <a:lnTo>
                                  <a:pt x="2903421" y="228014"/>
                                </a:lnTo>
                                <a:lnTo>
                                  <a:pt x="2906093" y="276536"/>
                                </a:lnTo>
                                <a:lnTo>
                                  <a:pt x="2908663" y="208584"/>
                                </a:lnTo>
                                <a:lnTo>
                                  <a:pt x="2911336" y="266873"/>
                                </a:lnTo>
                                <a:lnTo>
                                  <a:pt x="2913906" y="184323"/>
                                </a:lnTo>
                                <a:lnTo>
                                  <a:pt x="2916579" y="315395"/>
                                </a:lnTo>
                                <a:lnTo>
                                  <a:pt x="2919149" y="383244"/>
                                </a:lnTo>
                                <a:lnTo>
                                  <a:pt x="2921822" y="388076"/>
                                </a:lnTo>
                                <a:lnTo>
                                  <a:pt x="2924392" y="368749"/>
                                </a:lnTo>
                                <a:lnTo>
                                  <a:pt x="2927065" y="271704"/>
                                </a:lnTo>
                                <a:lnTo>
                                  <a:pt x="2929635" y="417271"/>
                                </a:lnTo>
                                <a:lnTo>
                                  <a:pt x="2932308" y="368749"/>
                                </a:lnTo>
                                <a:lnTo>
                                  <a:pt x="2934878" y="329890"/>
                                </a:lnTo>
                                <a:lnTo>
                                  <a:pt x="2937551" y="393010"/>
                                </a:lnTo>
                                <a:lnTo>
                                  <a:pt x="2940121" y="368749"/>
                                </a:lnTo>
                                <a:lnTo>
                                  <a:pt x="2942794" y="393010"/>
                                </a:lnTo>
                                <a:lnTo>
                                  <a:pt x="2945364" y="300797"/>
                                </a:lnTo>
                                <a:lnTo>
                                  <a:pt x="2948036" y="344488"/>
                                </a:lnTo>
                                <a:lnTo>
                                  <a:pt x="2950606" y="276536"/>
                                </a:lnTo>
                                <a:lnTo>
                                  <a:pt x="2953279" y="368749"/>
                                </a:lnTo>
                                <a:lnTo>
                                  <a:pt x="2955849" y="300797"/>
                                </a:lnTo>
                                <a:lnTo>
                                  <a:pt x="2958522" y="426934"/>
                                </a:lnTo>
                                <a:lnTo>
                                  <a:pt x="2961092" y="271704"/>
                                </a:lnTo>
                                <a:lnTo>
                                  <a:pt x="2963765" y="276536"/>
                                </a:lnTo>
                                <a:lnTo>
                                  <a:pt x="2966335" y="334721"/>
                                </a:lnTo>
                                <a:lnTo>
                                  <a:pt x="2969008" y="208584"/>
                                </a:lnTo>
                                <a:lnTo>
                                  <a:pt x="2971578" y="286200"/>
                                </a:lnTo>
                                <a:lnTo>
                                  <a:pt x="2974251" y="261938"/>
                                </a:lnTo>
                                <a:lnTo>
                                  <a:pt x="2976821" y="232845"/>
                                </a:lnTo>
                                <a:lnTo>
                                  <a:pt x="2979494" y="295966"/>
                                </a:lnTo>
                                <a:lnTo>
                                  <a:pt x="2982064" y="203753"/>
                                </a:lnTo>
                                <a:lnTo>
                                  <a:pt x="2984737" y="247443"/>
                                </a:lnTo>
                                <a:lnTo>
                                  <a:pt x="2987307" y="228014"/>
                                </a:lnTo>
                                <a:lnTo>
                                  <a:pt x="2989877" y="310460"/>
                                </a:lnTo>
                                <a:lnTo>
                                  <a:pt x="2992550" y="169828"/>
                                </a:lnTo>
                                <a:lnTo>
                                  <a:pt x="2995120" y="257107"/>
                                </a:lnTo>
                                <a:lnTo>
                                  <a:pt x="2997792" y="291134"/>
                                </a:lnTo>
                                <a:lnTo>
                                  <a:pt x="3000362" y="388076"/>
                                </a:lnTo>
                                <a:lnTo>
                                  <a:pt x="3003035" y="358983"/>
                                </a:lnTo>
                                <a:lnTo>
                                  <a:pt x="3005605" y="329890"/>
                                </a:lnTo>
                                <a:lnTo>
                                  <a:pt x="3008278" y="295966"/>
                                </a:lnTo>
                                <a:lnTo>
                                  <a:pt x="3010848" y="349319"/>
                                </a:lnTo>
                                <a:lnTo>
                                  <a:pt x="3013521" y="261938"/>
                                </a:lnTo>
                                <a:lnTo>
                                  <a:pt x="3016091" y="373580"/>
                                </a:lnTo>
                                <a:lnTo>
                                  <a:pt x="3018764" y="329890"/>
                                </a:lnTo>
                                <a:lnTo>
                                  <a:pt x="3021334" y="242612"/>
                                </a:lnTo>
                                <a:lnTo>
                                  <a:pt x="3024007" y="300797"/>
                                </a:lnTo>
                                <a:lnTo>
                                  <a:pt x="3026577" y="271704"/>
                                </a:lnTo>
                                <a:lnTo>
                                  <a:pt x="3029250" y="334721"/>
                                </a:lnTo>
                                <a:lnTo>
                                  <a:pt x="3031820" y="242612"/>
                                </a:lnTo>
                                <a:lnTo>
                                  <a:pt x="3034492" y="281367"/>
                                </a:lnTo>
                                <a:lnTo>
                                  <a:pt x="3037062" y="247443"/>
                                </a:lnTo>
                                <a:lnTo>
                                  <a:pt x="3039735" y="397842"/>
                                </a:lnTo>
                                <a:lnTo>
                                  <a:pt x="3042305" y="325058"/>
                                </a:lnTo>
                                <a:lnTo>
                                  <a:pt x="3044978" y="325058"/>
                                </a:lnTo>
                                <a:lnTo>
                                  <a:pt x="3047548" y="320226"/>
                                </a:lnTo>
                                <a:lnTo>
                                  <a:pt x="3050221" y="295966"/>
                                </a:lnTo>
                                <a:lnTo>
                                  <a:pt x="3052791" y="368749"/>
                                </a:lnTo>
                                <a:lnTo>
                                  <a:pt x="3055464" y="169828"/>
                                </a:lnTo>
                                <a:lnTo>
                                  <a:pt x="3058034" y="257107"/>
                                </a:lnTo>
                                <a:lnTo>
                                  <a:pt x="3060707" y="378412"/>
                                </a:lnTo>
                                <a:lnTo>
                                  <a:pt x="3063277" y="305629"/>
                                </a:lnTo>
                                <a:lnTo>
                                  <a:pt x="3065950" y="407505"/>
                                </a:lnTo>
                                <a:lnTo>
                                  <a:pt x="3068520" y="325058"/>
                                </a:lnTo>
                                <a:lnTo>
                                  <a:pt x="3071193" y="388076"/>
                                </a:lnTo>
                                <a:lnTo>
                                  <a:pt x="3073763" y="320226"/>
                                </a:lnTo>
                                <a:lnTo>
                                  <a:pt x="3076436" y="247443"/>
                                </a:lnTo>
                                <a:lnTo>
                                  <a:pt x="3079006" y="237780"/>
                                </a:lnTo>
                                <a:lnTo>
                                  <a:pt x="3081678" y="281367"/>
                                </a:lnTo>
                                <a:lnTo>
                                  <a:pt x="3084248" y="354151"/>
                                </a:lnTo>
                                <a:lnTo>
                                  <a:pt x="3086921" y="300797"/>
                                </a:lnTo>
                                <a:lnTo>
                                  <a:pt x="3089491" y="164996"/>
                                </a:lnTo>
                                <a:lnTo>
                                  <a:pt x="3092164" y="422103"/>
                                </a:lnTo>
                                <a:lnTo>
                                  <a:pt x="3094734" y="349319"/>
                                </a:lnTo>
                                <a:lnTo>
                                  <a:pt x="3097407" y="198921"/>
                                </a:lnTo>
                                <a:lnTo>
                                  <a:pt x="3099977" y="213519"/>
                                </a:lnTo>
                                <a:lnTo>
                                  <a:pt x="3102650" y="135903"/>
                                </a:lnTo>
                                <a:lnTo>
                                  <a:pt x="3105220" y="223182"/>
                                </a:lnTo>
                                <a:lnTo>
                                  <a:pt x="3107893" y="242612"/>
                                </a:lnTo>
                                <a:lnTo>
                                  <a:pt x="3110463" y="237780"/>
                                </a:lnTo>
                                <a:lnTo>
                                  <a:pt x="3113136" y="218350"/>
                                </a:lnTo>
                                <a:lnTo>
                                  <a:pt x="3115706" y="257107"/>
                                </a:lnTo>
                                <a:lnTo>
                                  <a:pt x="3118378" y="349319"/>
                                </a:lnTo>
                                <a:lnTo>
                                  <a:pt x="3120948" y="291134"/>
                                </a:lnTo>
                                <a:lnTo>
                                  <a:pt x="3123621" y="242612"/>
                                </a:lnTo>
                                <a:lnTo>
                                  <a:pt x="3126191" y="189257"/>
                                </a:lnTo>
                                <a:lnTo>
                                  <a:pt x="3128761" y="228014"/>
                                </a:lnTo>
                                <a:lnTo>
                                  <a:pt x="3131434" y="329890"/>
                                </a:lnTo>
                                <a:lnTo>
                                  <a:pt x="3134004" y="344488"/>
                                </a:lnTo>
                                <a:lnTo>
                                  <a:pt x="3136677" y="320226"/>
                                </a:lnTo>
                                <a:lnTo>
                                  <a:pt x="3139247" y="320226"/>
                                </a:lnTo>
                                <a:lnTo>
                                  <a:pt x="3141920" y="271704"/>
                                </a:lnTo>
                                <a:lnTo>
                                  <a:pt x="3144490" y="218350"/>
                                </a:lnTo>
                                <a:lnTo>
                                  <a:pt x="3147163" y="174660"/>
                                </a:lnTo>
                                <a:lnTo>
                                  <a:pt x="3149733" y="295966"/>
                                </a:lnTo>
                                <a:lnTo>
                                  <a:pt x="3152405" y="349319"/>
                                </a:lnTo>
                                <a:lnTo>
                                  <a:pt x="3154976" y="194089"/>
                                </a:lnTo>
                                <a:lnTo>
                                  <a:pt x="3157648" y="334721"/>
                                </a:lnTo>
                                <a:lnTo>
                                  <a:pt x="3160218" y="373580"/>
                                </a:lnTo>
                                <a:lnTo>
                                  <a:pt x="3162892" y="325058"/>
                                </a:lnTo>
                                <a:lnTo>
                                  <a:pt x="3165462" y="281367"/>
                                </a:lnTo>
                                <a:lnTo>
                                  <a:pt x="3168134" y="271704"/>
                                </a:lnTo>
                                <a:lnTo>
                                  <a:pt x="3170704" y="320226"/>
                                </a:lnTo>
                                <a:lnTo>
                                  <a:pt x="3173377" y="242612"/>
                                </a:lnTo>
                                <a:lnTo>
                                  <a:pt x="3175947" y="247443"/>
                                </a:lnTo>
                                <a:lnTo>
                                  <a:pt x="3178620" y="286200"/>
                                </a:lnTo>
                                <a:lnTo>
                                  <a:pt x="3181190" y="305629"/>
                                </a:lnTo>
                                <a:lnTo>
                                  <a:pt x="3183863" y="315395"/>
                                </a:lnTo>
                                <a:lnTo>
                                  <a:pt x="3186433" y="325058"/>
                                </a:lnTo>
                                <a:lnTo>
                                  <a:pt x="3189106" y="383244"/>
                                </a:lnTo>
                                <a:lnTo>
                                  <a:pt x="3191676" y="407505"/>
                                </a:lnTo>
                                <a:lnTo>
                                  <a:pt x="3194349" y="402673"/>
                                </a:lnTo>
                                <a:lnTo>
                                  <a:pt x="3196919" y="368749"/>
                                </a:lnTo>
                                <a:lnTo>
                                  <a:pt x="3199592" y="135903"/>
                                </a:lnTo>
                                <a:lnTo>
                                  <a:pt x="3202162" y="237780"/>
                                </a:lnTo>
                                <a:lnTo>
                                  <a:pt x="3204834" y="261938"/>
                                </a:lnTo>
                                <a:lnTo>
                                  <a:pt x="3207404" y="281367"/>
                                </a:lnTo>
                                <a:lnTo>
                                  <a:pt x="3210077" y="271704"/>
                                </a:lnTo>
                                <a:lnTo>
                                  <a:pt x="3212647" y="383244"/>
                                </a:lnTo>
                                <a:lnTo>
                                  <a:pt x="3215320" y="358983"/>
                                </a:lnTo>
                                <a:lnTo>
                                  <a:pt x="3217890" y="228014"/>
                                </a:lnTo>
                                <a:lnTo>
                                  <a:pt x="3220563" y="237780"/>
                                </a:lnTo>
                                <a:lnTo>
                                  <a:pt x="3223133" y="271704"/>
                                </a:lnTo>
                                <a:lnTo>
                                  <a:pt x="3225806" y="305629"/>
                                </a:lnTo>
                                <a:lnTo>
                                  <a:pt x="3228376" y="315395"/>
                                </a:lnTo>
                                <a:lnTo>
                                  <a:pt x="3231049" y="242612"/>
                                </a:lnTo>
                                <a:lnTo>
                                  <a:pt x="3233619" y="349319"/>
                                </a:lnTo>
                                <a:lnTo>
                                  <a:pt x="3236292" y="203753"/>
                                </a:lnTo>
                                <a:lnTo>
                                  <a:pt x="3238862" y="339553"/>
                                </a:lnTo>
                                <a:lnTo>
                                  <a:pt x="3241534" y="334721"/>
                                </a:lnTo>
                                <a:lnTo>
                                  <a:pt x="3244104" y="286200"/>
                                </a:lnTo>
                                <a:lnTo>
                                  <a:pt x="3246778" y="276536"/>
                                </a:lnTo>
                                <a:lnTo>
                                  <a:pt x="3249348" y="417271"/>
                                </a:lnTo>
                                <a:lnTo>
                                  <a:pt x="3252020" y="325058"/>
                                </a:lnTo>
                                <a:lnTo>
                                  <a:pt x="3254590" y="354151"/>
                                </a:lnTo>
                                <a:lnTo>
                                  <a:pt x="3257263" y="271704"/>
                                </a:lnTo>
                                <a:lnTo>
                                  <a:pt x="3259833" y="373580"/>
                                </a:lnTo>
                                <a:lnTo>
                                  <a:pt x="3262403" y="315395"/>
                                </a:lnTo>
                                <a:lnTo>
                                  <a:pt x="3265076" y="339553"/>
                                </a:lnTo>
                                <a:lnTo>
                                  <a:pt x="3267646" y="329890"/>
                                </a:lnTo>
                                <a:lnTo>
                                  <a:pt x="3270319" y="189257"/>
                                </a:lnTo>
                                <a:lnTo>
                                  <a:pt x="3272889" y="184323"/>
                                </a:lnTo>
                                <a:lnTo>
                                  <a:pt x="3275562" y="140736"/>
                                </a:lnTo>
                                <a:lnTo>
                                  <a:pt x="3278132" y="257107"/>
                                </a:lnTo>
                                <a:lnTo>
                                  <a:pt x="3280805" y="271704"/>
                                </a:lnTo>
                                <a:lnTo>
                                  <a:pt x="3283375" y="300797"/>
                                </a:lnTo>
                                <a:lnTo>
                                  <a:pt x="3286047" y="295966"/>
                                </a:lnTo>
                                <a:lnTo>
                                  <a:pt x="3288618" y="310460"/>
                                </a:lnTo>
                                <a:lnTo>
                                  <a:pt x="3291290" y="276536"/>
                                </a:lnTo>
                                <a:lnTo>
                                  <a:pt x="3293860" y="281367"/>
                                </a:lnTo>
                                <a:lnTo>
                                  <a:pt x="3296533" y="271704"/>
                                </a:lnTo>
                                <a:lnTo>
                                  <a:pt x="3299103" y="320226"/>
                                </a:lnTo>
                                <a:lnTo>
                                  <a:pt x="3301776" y="276536"/>
                                </a:lnTo>
                                <a:lnTo>
                                  <a:pt x="3304346" y="325058"/>
                                </a:lnTo>
                                <a:lnTo>
                                  <a:pt x="3307019" y="344488"/>
                                </a:lnTo>
                                <a:lnTo>
                                  <a:pt x="3309589" y="315395"/>
                                </a:lnTo>
                                <a:lnTo>
                                  <a:pt x="3312262" y="92213"/>
                                </a:lnTo>
                                <a:lnTo>
                                  <a:pt x="3314832" y="164996"/>
                                </a:lnTo>
                                <a:lnTo>
                                  <a:pt x="3317505" y="257107"/>
                                </a:lnTo>
                                <a:lnTo>
                                  <a:pt x="3320075" y="271704"/>
                                </a:lnTo>
                                <a:lnTo>
                                  <a:pt x="3322748" y="422103"/>
                                </a:lnTo>
                                <a:lnTo>
                                  <a:pt x="3325318" y="325058"/>
                                </a:lnTo>
                                <a:lnTo>
                                  <a:pt x="3327990" y="329890"/>
                                </a:lnTo>
                                <a:lnTo>
                                  <a:pt x="3330560" y="393010"/>
                                </a:lnTo>
                                <a:lnTo>
                                  <a:pt x="3333233" y="291134"/>
                                </a:lnTo>
                                <a:lnTo>
                                  <a:pt x="3335803" y="354151"/>
                                </a:lnTo>
                                <a:lnTo>
                                  <a:pt x="3338476" y="349319"/>
                                </a:lnTo>
                                <a:lnTo>
                                  <a:pt x="3341046" y="223182"/>
                                </a:lnTo>
                                <a:lnTo>
                                  <a:pt x="3343719" y="388076"/>
                                </a:lnTo>
                                <a:lnTo>
                                  <a:pt x="3346289" y="223182"/>
                                </a:lnTo>
                                <a:lnTo>
                                  <a:pt x="3348962" y="130969"/>
                                </a:lnTo>
                                <a:lnTo>
                                  <a:pt x="3351532" y="213519"/>
                                </a:lnTo>
                                <a:lnTo>
                                  <a:pt x="3354205" y="189257"/>
                                </a:lnTo>
                                <a:lnTo>
                                  <a:pt x="3356775" y="121306"/>
                                </a:lnTo>
                                <a:lnTo>
                                  <a:pt x="3359448" y="295966"/>
                                </a:lnTo>
                                <a:lnTo>
                                  <a:pt x="3362018" y="237780"/>
                                </a:lnTo>
                                <a:lnTo>
                                  <a:pt x="3364691" y="257107"/>
                                </a:lnTo>
                                <a:lnTo>
                                  <a:pt x="3367261" y="213519"/>
                                </a:lnTo>
                                <a:lnTo>
                                  <a:pt x="3369934" y="368749"/>
                                </a:lnTo>
                                <a:lnTo>
                                  <a:pt x="3372504" y="218350"/>
                                </a:lnTo>
                                <a:lnTo>
                                  <a:pt x="3375176" y="281367"/>
                                </a:lnTo>
                                <a:lnTo>
                                  <a:pt x="3377746" y="334721"/>
                                </a:lnTo>
                                <a:lnTo>
                                  <a:pt x="3380419" y="397842"/>
                                </a:lnTo>
                                <a:lnTo>
                                  <a:pt x="3382989" y="242612"/>
                                </a:lnTo>
                                <a:lnTo>
                                  <a:pt x="3385662" y="261938"/>
                                </a:lnTo>
                                <a:lnTo>
                                  <a:pt x="3388232" y="198921"/>
                                </a:lnTo>
                                <a:lnTo>
                                  <a:pt x="3390905" y="325058"/>
                                </a:lnTo>
                                <a:lnTo>
                                  <a:pt x="3393475" y="349319"/>
                                </a:lnTo>
                                <a:lnTo>
                                  <a:pt x="3396045" y="247443"/>
                                </a:lnTo>
                                <a:lnTo>
                                  <a:pt x="3398718" y="378412"/>
                                </a:lnTo>
                                <a:lnTo>
                                  <a:pt x="3401288" y="291134"/>
                                </a:lnTo>
                                <a:lnTo>
                                  <a:pt x="3403961" y="155230"/>
                                </a:lnTo>
                                <a:lnTo>
                                  <a:pt x="3406531" y="232845"/>
                                </a:lnTo>
                                <a:lnTo>
                                  <a:pt x="3409204" y="310460"/>
                                </a:lnTo>
                                <a:lnTo>
                                  <a:pt x="3411774" y="257107"/>
                                </a:lnTo>
                                <a:lnTo>
                                  <a:pt x="3414447" y="315395"/>
                                </a:lnTo>
                                <a:lnTo>
                                  <a:pt x="3417017" y="291134"/>
                                </a:lnTo>
                                <a:lnTo>
                                  <a:pt x="3419689" y="310460"/>
                                </a:lnTo>
                                <a:lnTo>
                                  <a:pt x="3422259" y="145567"/>
                                </a:lnTo>
                                <a:lnTo>
                                  <a:pt x="3424932" y="203753"/>
                                </a:lnTo>
                                <a:lnTo>
                                  <a:pt x="3427502" y="218350"/>
                                </a:lnTo>
                                <a:lnTo>
                                  <a:pt x="3430175" y="213519"/>
                                </a:lnTo>
                                <a:lnTo>
                                  <a:pt x="3432745" y="242612"/>
                                </a:lnTo>
                                <a:lnTo>
                                  <a:pt x="3435418" y="465690"/>
                                </a:lnTo>
                                <a:lnTo>
                                  <a:pt x="3437988" y="232845"/>
                                </a:lnTo>
                                <a:lnTo>
                                  <a:pt x="3440661" y="208584"/>
                                </a:lnTo>
                                <a:lnTo>
                                  <a:pt x="3443231" y="358983"/>
                                </a:lnTo>
                                <a:lnTo>
                                  <a:pt x="3445904" y="310460"/>
                                </a:lnTo>
                                <a:lnTo>
                                  <a:pt x="3448474" y="257107"/>
                                </a:lnTo>
                                <a:lnTo>
                                  <a:pt x="3451146" y="232845"/>
                                </a:lnTo>
                                <a:lnTo>
                                  <a:pt x="3453716" y="291134"/>
                                </a:lnTo>
                                <a:lnTo>
                                  <a:pt x="3456390" y="232845"/>
                                </a:lnTo>
                                <a:lnTo>
                                  <a:pt x="3458960" y="208584"/>
                                </a:lnTo>
                                <a:lnTo>
                                  <a:pt x="3461632" y="383244"/>
                                </a:lnTo>
                                <a:lnTo>
                                  <a:pt x="3464202" y="334721"/>
                                </a:lnTo>
                                <a:lnTo>
                                  <a:pt x="3466875" y="363814"/>
                                </a:lnTo>
                                <a:lnTo>
                                  <a:pt x="3469445" y="305629"/>
                                </a:lnTo>
                                <a:lnTo>
                                  <a:pt x="3472118" y="315395"/>
                                </a:lnTo>
                                <a:lnTo>
                                  <a:pt x="3474688" y="358983"/>
                                </a:lnTo>
                                <a:lnTo>
                                  <a:pt x="3477361" y="247443"/>
                                </a:lnTo>
                                <a:lnTo>
                                  <a:pt x="3479931" y="363814"/>
                                </a:lnTo>
                                <a:lnTo>
                                  <a:pt x="3482604" y="378412"/>
                                </a:lnTo>
                                <a:lnTo>
                                  <a:pt x="3485174" y="339553"/>
                                </a:lnTo>
                                <a:lnTo>
                                  <a:pt x="3487847" y="310460"/>
                                </a:lnTo>
                                <a:lnTo>
                                  <a:pt x="3490417" y="276536"/>
                                </a:lnTo>
                                <a:lnTo>
                                  <a:pt x="3493090" y="257107"/>
                                </a:lnTo>
                                <a:lnTo>
                                  <a:pt x="3495660" y="261938"/>
                                </a:lnTo>
                                <a:lnTo>
                                  <a:pt x="3498333" y="237780"/>
                                </a:lnTo>
                                <a:lnTo>
                                  <a:pt x="3500903" y="383244"/>
                                </a:lnTo>
                                <a:lnTo>
                                  <a:pt x="3503575" y="189257"/>
                                </a:lnTo>
                                <a:lnTo>
                                  <a:pt x="3506145" y="218350"/>
                                </a:lnTo>
                                <a:lnTo>
                                  <a:pt x="3508818" y="237780"/>
                                </a:lnTo>
                                <a:lnTo>
                                  <a:pt x="3511388" y="363814"/>
                                </a:lnTo>
                                <a:lnTo>
                                  <a:pt x="3514061" y="160165"/>
                                </a:lnTo>
                                <a:lnTo>
                                  <a:pt x="3516631" y="218350"/>
                                </a:lnTo>
                                <a:lnTo>
                                  <a:pt x="3519304" y="295966"/>
                                </a:lnTo>
                                <a:lnTo>
                                  <a:pt x="3521874" y="300797"/>
                                </a:lnTo>
                                <a:lnTo>
                                  <a:pt x="3524547" y="276536"/>
                                </a:lnTo>
                                <a:lnTo>
                                  <a:pt x="3527117" y="300797"/>
                                </a:lnTo>
                                <a:lnTo>
                                  <a:pt x="3529790" y="388076"/>
                                </a:lnTo>
                                <a:lnTo>
                                  <a:pt x="3532360" y="325058"/>
                                </a:lnTo>
                                <a:lnTo>
                                  <a:pt x="3534930" y="339553"/>
                                </a:lnTo>
                                <a:lnTo>
                                  <a:pt x="3537602" y="281367"/>
                                </a:lnTo>
                                <a:lnTo>
                                  <a:pt x="3540172" y="320226"/>
                                </a:lnTo>
                                <a:lnTo>
                                  <a:pt x="3542846" y="300797"/>
                                </a:lnTo>
                                <a:lnTo>
                                  <a:pt x="3545415" y="295966"/>
                                </a:lnTo>
                                <a:lnTo>
                                  <a:pt x="3548089" y="305629"/>
                                </a:lnTo>
                                <a:lnTo>
                                  <a:pt x="3550659" y="300797"/>
                                </a:lnTo>
                                <a:lnTo>
                                  <a:pt x="3553331" y="315395"/>
                                </a:lnTo>
                                <a:lnTo>
                                  <a:pt x="3555901" y="276536"/>
                                </a:lnTo>
                                <a:lnTo>
                                  <a:pt x="3558574" y="247443"/>
                                </a:lnTo>
                                <a:lnTo>
                                  <a:pt x="3561144" y="315395"/>
                                </a:lnTo>
                                <a:lnTo>
                                  <a:pt x="3563817" y="441430"/>
                                </a:lnTo>
                                <a:lnTo>
                                  <a:pt x="3566387" y="295966"/>
                                </a:lnTo>
                                <a:lnTo>
                                  <a:pt x="3569060" y="135903"/>
                                </a:lnTo>
                                <a:lnTo>
                                  <a:pt x="3571630" y="213519"/>
                                </a:lnTo>
                                <a:lnTo>
                                  <a:pt x="3574302" y="223182"/>
                                </a:lnTo>
                                <a:lnTo>
                                  <a:pt x="3576873" y="281367"/>
                                </a:lnTo>
                                <a:lnTo>
                                  <a:pt x="3579546" y="354151"/>
                                </a:lnTo>
                                <a:lnTo>
                                  <a:pt x="3582116" y="281367"/>
                                </a:lnTo>
                                <a:lnTo>
                                  <a:pt x="3584788" y="320226"/>
                                </a:lnTo>
                                <a:lnTo>
                                  <a:pt x="3587358" y="252275"/>
                                </a:lnTo>
                                <a:lnTo>
                                  <a:pt x="3590031" y="300797"/>
                                </a:lnTo>
                                <a:lnTo>
                                  <a:pt x="3592601" y="334721"/>
                                </a:lnTo>
                                <a:lnTo>
                                  <a:pt x="3595274" y="383244"/>
                                </a:lnTo>
                                <a:lnTo>
                                  <a:pt x="3597844" y="334721"/>
                                </a:lnTo>
                                <a:lnTo>
                                  <a:pt x="3600517" y="281367"/>
                                </a:lnTo>
                                <a:lnTo>
                                  <a:pt x="3603087" y="271704"/>
                                </a:lnTo>
                                <a:lnTo>
                                  <a:pt x="3605760" y="242612"/>
                                </a:lnTo>
                                <a:lnTo>
                                  <a:pt x="3608330" y="266873"/>
                                </a:lnTo>
                                <a:lnTo>
                                  <a:pt x="3611003" y="378412"/>
                                </a:lnTo>
                                <a:lnTo>
                                  <a:pt x="3613573" y="320226"/>
                                </a:lnTo>
                                <a:lnTo>
                                  <a:pt x="3616246" y="480289"/>
                                </a:lnTo>
                                <a:lnTo>
                                  <a:pt x="3618816" y="339553"/>
                                </a:lnTo>
                                <a:lnTo>
                                  <a:pt x="3621488" y="291134"/>
                                </a:lnTo>
                                <a:lnTo>
                                  <a:pt x="3624058" y="358983"/>
                                </a:lnTo>
                                <a:lnTo>
                                  <a:pt x="3626731" y="286200"/>
                                </a:lnTo>
                                <a:lnTo>
                                  <a:pt x="3629301" y="373580"/>
                                </a:lnTo>
                                <a:lnTo>
                                  <a:pt x="3631975" y="276536"/>
                                </a:lnTo>
                                <a:lnTo>
                                  <a:pt x="3634545" y="291134"/>
                                </a:lnTo>
                                <a:lnTo>
                                  <a:pt x="3637217" y="320226"/>
                                </a:lnTo>
                                <a:lnTo>
                                  <a:pt x="3639787" y="271704"/>
                                </a:lnTo>
                                <a:lnTo>
                                  <a:pt x="3642460" y="237780"/>
                                </a:lnTo>
                                <a:lnTo>
                                  <a:pt x="3645030" y="465690"/>
                                </a:lnTo>
                                <a:lnTo>
                                  <a:pt x="3647703" y="291134"/>
                                </a:lnTo>
                                <a:lnTo>
                                  <a:pt x="3650273" y="286200"/>
                                </a:lnTo>
                                <a:lnTo>
                                  <a:pt x="3652946" y="339553"/>
                                </a:lnTo>
                                <a:lnTo>
                                  <a:pt x="3655516" y="315395"/>
                                </a:lnTo>
                                <a:lnTo>
                                  <a:pt x="3658188" y="325058"/>
                                </a:lnTo>
                                <a:lnTo>
                                  <a:pt x="3660759" y="402673"/>
                                </a:lnTo>
                                <a:lnTo>
                                  <a:pt x="3663432" y="354151"/>
                                </a:lnTo>
                                <a:lnTo>
                                  <a:pt x="3666002" y="349319"/>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71" name="Shape 2571"/>
                        <wps:cNvSpPr/>
                        <wps:spPr>
                          <a:xfrm>
                            <a:off x="613683" y="6500134"/>
                            <a:ext cx="3666002" cy="223182"/>
                          </a:xfrm>
                          <a:custGeom>
                            <a:avLst/>
                            <a:gdLst/>
                            <a:ahLst/>
                            <a:cxnLst/>
                            <a:rect l="0" t="0" r="0" b="0"/>
                            <a:pathLst>
                              <a:path w="3666002" h="223182">
                                <a:moveTo>
                                  <a:pt x="0" y="174659"/>
                                </a:moveTo>
                                <a:lnTo>
                                  <a:pt x="2673" y="164996"/>
                                </a:lnTo>
                                <a:lnTo>
                                  <a:pt x="5243" y="169828"/>
                                </a:lnTo>
                                <a:lnTo>
                                  <a:pt x="7813" y="97044"/>
                                </a:lnTo>
                                <a:lnTo>
                                  <a:pt x="10486" y="101876"/>
                                </a:lnTo>
                                <a:lnTo>
                                  <a:pt x="13056" y="111642"/>
                                </a:lnTo>
                                <a:lnTo>
                                  <a:pt x="15729" y="140735"/>
                                </a:lnTo>
                                <a:lnTo>
                                  <a:pt x="18299" y="121305"/>
                                </a:lnTo>
                                <a:lnTo>
                                  <a:pt x="20971" y="48522"/>
                                </a:lnTo>
                                <a:lnTo>
                                  <a:pt x="23541" y="106707"/>
                                </a:lnTo>
                                <a:lnTo>
                                  <a:pt x="26214" y="150398"/>
                                </a:lnTo>
                                <a:lnTo>
                                  <a:pt x="28784" y="126137"/>
                                </a:lnTo>
                                <a:lnTo>
                                  <a:pt x="31457" y="67952"/>
                                </a:lnTo>
                                <a:lnTo>
                                  <a:pt x="34027" y="92212"/>
                                </a:lnTo>
                                <a:lnTo>
                                  <a:pt x="36700" y="145566"/>
                                </a:lnTo>
                                <a:lnTo>
                                  <a:pt x="39270" y="126137"/>
                                </a:lnTo>
                                <a:lnTo>
                                  <a:pt x="41943" y="101876"/>
                                </a:lnTo>
                                <a:lnTo>
                                  <a:pt x="44513" y="126137"/>
                                </a:lnTo>
                                <a:lnTo>
                                  <a:pt x="47186" y="121305"/>
                                </a:lnTo>
                                <a:lnTo>
                                  <a:pt x="49756" y="140735"/>
                                </a:lnTo>
                                <a:lnTo>
                                  <a:pt x="52429" y="92212"/>
                                </a:lnTo>
                                <a:lnTo>
                                  <a:pt x="54999" y="145566"/>
                                </a:lnTo>
                                <a:lnTo>
                                  <a:pt x="57672" y="121305"/>
                                </a:lnTo>
                                <a:lnTo>
                                  <a:pt x="60242" y="77615"/>
                                </a:lnTo>
                                <a:lnTo>
                                  <a:pt x="62914" y="82446"/>
                                </a:lnTo>
                                <a:lnTo>
                                  <a:pt x="65484" y="126137"/>
                                </a:lnTo>
                                <a:lnTo>
                                  <a:pt x="68157" y="145566"/>
                                </a:lnTo>
                                <a:lnTo>
                                  <a:pt x="70727" y="87381"/>
                                </a:lnTo>
                                <a:lnTo>
                                  <a:pt x="73400" y="97044"/>
                                </a:lnTo>
                                <a:lnTo>
                                  <a:pt x="75970" y="106707"/>
                                </a:lnTo>
                                <a:lnTo>
                                  <a:pt x="78643" y="150398"/>
                                </a:lnTo>
                                <a:lnTo>
                                  <a:pt x="81213" y="97044"/>
                                </a:lnTo>
                                <a:lnTo>
                                  <a:pt x="83886" y="126137"/>
                                </a:lnTo>
                                <a:lnTo>
                                  <a:pt x="86456" y="130969"/>
                                </a:lnTo>
                                <a:lnTo>
                                  <a:pt x="89129" y="140735"/>
                                </a:lnTo>
                                <a:lnTo>
                                  <a:pt x="91699" y="72783"/>
                                </a:lnTo>
                                <a:lnTo>
                                  <a:pt x="94372" y="97044"/>
                                </a:lnTo>
                                <a:lnTo>
                                  <a:pt x="96942" y="179491"/>
                                </a:lnTo>
                                <a:lnTo>
                                  <a:pt x="99614" y="111642"/>
                                </a:lnTo>
                                <a:lnTo>
                                  <a:pt x="102185" y="72783"/>
                                </a:lnTo>
                                <a:lnTo>
                                  <a:pt x="104857" y="97044"/>
                                </a:lnTo>
                                <a:lnTo>
                                  <a:pt x="107427" y="77615"/>
                                </a:lnTo>
                                <a:lnTo>
                                  <a:pt x="110100" y="111642"/>
                                </a:lnTo>
                                <a:lnTo>
                                  <a:pt x="112670" y="150398"/>
                                </a:lnTo>
                                <a:lnTo>
                                  <a:pt x="115343" y="77615"/>
                                </a:lnTo>
                                <a:lnTo>
                                  <a:pt x="117913" y="106707"/>
                                </a:lnTo>
                                <a:lnTo>
                                  <a:pt x="120586" y="106707"/>
                                </a:lnTo>
                                <a:lnTo>
                                  <a:pt x="123156" y="58288"/>
                                </a:lnTo>
                                <a:lnTo>
                                  <a:pt x="125829" y="106707"/>
                                </a:lnTo>
                                <a:lnTo>
                                  <a:pt x="128399" y="111642"/>
                                </a:lnTo>
                                <a:lnTo>
                                  <a:pt x="131072" y="140735"/>
                                </a:lnTo>
                                <a:lnTo>
                                  <a:pt x="133642" y="111642"/>
                                </a:lnTo>
                                <a:lnTo>
                                  <a:pt x="136315" y="116474"/>
                                </a:lnTo>
                                <a:lnTo>
                                  <a:pt x="138885" y="135903"/>
                                </a:lnTo>
                                <a:lnTo>
                                  <a:pt x="141558" y="126137"/>
                                </a:lnTo>
                                <a:lnTo>
                                  <a:pt x="146698" y="126137"/>
                                </a:lnTo>
                                <a:lnTo>
                                  <a:pt x="149370" y="130969"/>
                                </a:lnTo>
                                <a:lnTo>
                                  <a:pt x="151940" y="92212"/>
                                </a:lnTo>
                                <a:lnTo>
                                  <a:pt x="154613" y="174659"/>
                                </a:lnTo>
                                <a:lnTo>
                                  <a:pt x="157183" y="111642"/>
                                </a:lnTo>
                                <a:lnTo>
                                  <a:pt x="159856" y="101876"/>
                                </a:lnTo>
                                <a:lnTo>
                                  <a:pt x="162426" y="34027"/>
                                </a:lnTo>
                                <a:lnTo>
                                  <a:pt x="165099" y="19429"/>
                                </a:lnTo>
                                <a:lnTo>
                                  <a:pt x="167669" y="121305"/>
                                </a:lnTo>
                                <a:lnTo>
                                  <a:pt x="170342" y="160062"/>
                                </a:lnTo>
                                <a:lnTo>
                                  <a:pt x="172912" y="77615"/>
                                </a:lnTo>
                                <a:lnTo>
                                  <a:pt x="175585" y="48522"/>
                                </a:lnTo>
                                <a:lnTo>
                                  <a:pt x="178155" y="67952"/>
                                </a:lnTo>
                                <a:lnTo>
                                  <a:pt x="180828" y="155230"/>
                                </a:lnTo>
                                <a:lnTo>
                                  <a:pt x="183398" y="77615"/>
                                </a:lnTo>
                                <a:lnTo>
                                  <a:pt x="186071" y="116474"/>
                                </a:lnTo>
                                <a:lnTo>
                                  <a:pt x="188641" y="72783"/>
                                </a:lnTo>
                                <a:lnTo>
                                  <a:pt x="191313" y="121305"/>
                                </a:lnTo>
                                <a:lnTo>
                                  <a:pt x="193883" y="72783"/>
                                </a:lnTo>
                                <a:lnTo>
                                  <a:pt x="196556" y="77615"/>
                                </a:lnTo>
                                <a:lnTo>
                                  <a:pt x="199126" y="135903"/>
                                </a:lnTo>
                                <a:lnTo>
                                  <a:pt x="201799" y="126137"/>
                                </a:lnTo>
                                <a:lnTo>
                                  <a:pt x="204369" y="135903"/>
                                </a:lnTo>
                                <a:lnTo>
                                  <a:pt x="207042" y="145566"/>
                                </a:lnTo>
                                <a:lnTo>
                                  <a:pt x="209612" y="72783"/>
                                </a:lnTo>
                                <a:lnTo>
                                  <a:pt x="212285" y="130969"/>
                                </a:lnTo>
                                <a:lnTo>
                                  <a:pt x="214855" y="34027"/>
                                </a:lnTo>
                                <a:lnTo>
                                  <a:pt x="217528" y="77615"/>
                                </a:lnTo>
                                <a:lnTo>
                                  <a:pt x="220098" y="145566"/>
                                </a:lnTo>
                                <a:lnTo>
                                  <a:pt x="222771" y="43690"/>
                                </a:lnTo>
                                <a:lnTo>
                                  <a:pt x="225341" y="101876"/>
                                </a:lnTo>
                                <a:lnTo>
                                  <a:pt x="228014" y="53353"/>
                                </a:lnTo>
                                <a:lnTo>
                                  <a:pt x="230584" y="97044"/>
                                </a:lnTo>
                                <a:lnTo>
                                  <a:pt x="233256" y="72783"/>
                                </a:lnTo>
                                <a:lnTo>
                                  <a:pt x="235826" y="101876"/>
                                </a:lnTo>
                                <a:lnTo>
                                  <a:pt x="238499" y="101876"/>
                                </a:lnTo>
                                <a:lnTo>
                                  <a:pt x="241069" y="92212"/>
                                </a:lnTo>
                                <a:lnTo>
                                  <a:pt x="243742" y="126137"/>
                                </a:lnTo>
                                <a:lnTo>
                                  <a:pt x="246312" y="72783"/>
                                </a:lnTo>
                                <a:lnTo>
                                  <a:pt x="248985" y="63119"/>
                                </a:lnTo>
                                <a:lnTo>
                                  <a:pt x="251555" y="135903"/>
                                </a:lnTo>
                                <a:lnTo>
                                  <a:pt x="254228" y="135903"/>
                                </a:lnTo>
                                <a:lnTo>
                                  <a:pt x="256798" y="67952"/>
                                </a:lnTo>
                                <a:lnTo>
                                  <a:pt x="259471" y="121305"/>
                                </a:lnTo>
                                <a:lnTo>
                                  <a:pt x="262041" y="106707"/>
                                </a:lnTo>
                                <a:lnTo>
                                  <a:pt x="264714" y="116474"/>
                                </a:lnTo>
                                <a:lnTo>
                                  <a:pt x="267284" y="82446"/>
                                </a:lnTo>
                                <a:lnTo>
                                  <a:pt x="269957" y="53353"/>
                                </a:lnTo>
                                <a:lnTo>
                                  <a:pt x="272527" y="58288"/>
                                </a:lnTo>
                                <a:lnTo>
                                  <a:pt x="275199" y="121305"/>
                                </a:lnTo>
                                <a:lnTo>
                                  <a:pt x="277769" y="101876"/>
                                </a:lnTo>
                                <a:lnTo>
                                  <a:pt x="280339" y="77615"/>
                                </a:lnTo>
                                <a:lnTo>
                                  <a:pt x="283012" y="58288"/>
                                </a:lnTo>
                                <a:lnTo>
                                  <a:pt x="285582" y="140735"/>
                                </a:lnTo>
                                <a:lnTo>
                                  <a:pt x="288255" y="140735"/>
                                </a:lnTo>
                                <a:lnTo>
                                  <a:pt x="290825" y="116474"/>
                                </a:lnTo>
                                <a:lnTo>
                                  <a:pt x="293498" y="77615"/>
                                </a:lnTo>
                                <a:lnTo>
                                  <a:pt x="296068" y="101876"/>
                                </a:lnTo>
                                <a:lnTo>
                                  <a:pt x="298741" y="67952"/>
                                </a:lnTo>
                                <a:lnTo>
                                  <a:pt x="301311" y="67952"/>
                                </a:lnTo>
                                <a:lnTo>
                                  <a:pt x="303984" y="43690"/>
                                </a:lnTo>
                                <a:lnTo>
                                  <a:pt x="306554" y="126137"/>
                                </a:lnTo>
                                <a:lnTo>
                                  <a:pt x="309227" y="72783"/>
                                </a:lnTo>
                                <a:lnTo>
                                  <a:pt x="311797" y="72783"/>
                                </a:lnTo>
                                <a:lnTo>
                                  <a:pt x="314469" y="67952"/>
                                </a:lnTo>
                                <a:lnTo>
                                  <a:pt x="317039" y="150398"/>
                                </a:lnTo>
                                <a:lnTo>
                                  <a:pt x="319712" y="53353"/>
                                </a:lnTo>
                                <a:lnTo>
                                  <a:pt x="322283" y="101876"/>
                                </a:lnTo>
                                <a:lnTo>
                                  <a:pt x="324955" y="92212"/>
                                </a:lnTo>
                                <a:lnTo>
                                  <a:pt x="327525" y="87381"/>
                                </a:lnTo>
                                <a:lnTo>
                                  <a:pt x="330198" y="106707"/>
                                </a:lnTo>
                                <a:lnTo>
                                  <a:pt x="332768" y="63119"/>
                                </a:lnTo>
                                <a:lnTo>
                                  <a:pt x="335441" y="155230"/>
                                </a:lnTo>
                                <a:lnTo>
                                  <a:pt x="338011" y="179491"/>
                                </a:lnTo>
                                <a:lnTo>
                                  <a:pt x="340684" y="135903"/>
                                </a:lnTo>
                                <a:lnTo>
                                  <a:pt x="343254" y="87381"/>
                                </a:lnTo>
                                <a:lnTo>
                                  <a:pt x="345927" y="92212"/>
                                </a:lnTo>
                                <a:lnTo>
                                  <a:pt x="348497" y="67952"/>
                                </a:lnTo>
                                <a:lnTo>
                                  <a:pt x="351170" y="63119"/>
                                </a:lnTo>
                                <a:lnTo>
                                  <a:pt x="353740" y="77615"/>
                                </a:lnTo>
                                <a:lnTo>
                                  <a:pt x="356412" y="43690"/>
                                </a:lnTo>
                                <a:lnTo>
                                  <a:pt x="358983" y="63119"/>
                                </a:lnTo>
                                <a:lnTo>
                                  <a:pt x="361655" y="198920"/>
                                </a:lnTo>
                                <a:lnTo>
                                  <a:pt x="364225" y="72783"/>
                                </a:lnTo>
                                <a:lnTo>
                                  <a:pt x="366898" y="63119"/>
                                </a:lnTo>
                                <a:lnTo>
                                  <a:pt x="369468" y="43690"/>
                                </a:lnTo>
                                <a:lnTo>
                                  <a:pt x="372141" y="58288"/>
                                </a:lnTo>
                                <a:lnTo>
                                  <a:pt x="374711" y="4831"/>
                                </a:lnTo>
                                <a:lnTo>
                                  <a:pt x="377384" y="106707"/>
                                </a:lnTo>
                                <a:lnTo>
                                  <a:pt x="379954" y="63119"/>
                                </a:lnTo>
                                <a:lnTo>
                                  <a:pt x="382627" y="77615"/>
                                </a:lnTo>
                                <a:lnTo>
                                  <a:pt x="385197" y="63119"/>
                                </a:lnTo>
                                <a:lnTo>
                                  <a:pt x="387870" y="53353"/>
                                </a:lnTo>
                                <a:lnTo>
                                  <a:pt x="390440" y="97044"/>
                                </a:lnTo>
                                <a:lnTo>
                                  <a:pt x="393113" y="111642"/>
                                </a:lnTo>
                                <a:lnTo>
                                  <a:pt x="395683" y="77615"/>
                                </a:lnTo>
                                <a:lnTo>
                                  <a:pt x="398355" y="58288"/>
                                </a:lnTo>
                                <a:lnTo>
                                  <a:pt x="400925" y="63119"/>
                                </a:lnTo>
                                <a:lnTo>
                                  <a:pt x="403598" y="101876"/>
                                </a:lnTo>
                                <a:lnTo>
                                  <a:pt x="406169" y="135903"/>
                                </a:lnTo>
                                <a:lnTo>
                                  <a:pt x="408841" y="87381"/>
                                </a:lnTo>
                                <a:lnTo>
                                  <a:pt x="411411" y="101876"/>
                                </a:lnTo>
                                <a:lnTo>
                                  <a:pt x="413981" y="130969"/>
                                </a:lnTo>
                                <a:lnTo>
                                  <a:pt x="416654" y="77615"/>
                                </a:lnTo>
                                <a:lnTo>
                                  <a:pt x="419224" y="126137"/>
                                </a:lnTo>
                                <a:lnTo>
                                  <a:pt x="421897" y="92212"/>
                                </a:lnTo>
                                <a:lnTo>
                                  <a:pt x="424467" y="82446"/>
                                </a:lnTo>
                                <a:lnTo>
                                  <a:pt x="427140" y="106707"/>
                                </a:lnTo>
                                <a:lnTo>
                                  <a:pt x="429710" y="97044"/>
                                </a:lnTo>
                                <a:lnTo>
                                  <a:pt x="432383" y="38859"/>
                                </a:lnTo>
                                <a:lnTo>
                                  <a:pt x="434953" y="101876"/>
                                </a:lnTo>
                                <a:lnTo>
                                  <a:pt x="437626" y="82446"/>
                                </a:lnTo>
                                <a:lnTo>
                                  <a:pt x="440196" y="53353"/>
                                </a:lnTo>
                                <a:lnTo>
                                  <a:pt x="442869" y="82446"/>
                                </a:lnTo>
                                <a:lnTo>
                                  <a:pt x="445439" y="116474"/>
                                </a:lnTo>
                                <a:lnTo>
                                  <a:pt x="448111" y="63119"/>
                                </a:lnTo>
                                <a:lnTo>
                                  <a:pt x="450681" y="145566"/>
                                </a:lnTo>
                                <a:lnTo>
                                  <a:pt x="453354" y="43690"/>
                                </a:lnTo>
                                <a:lnTo>
                                  <a:pt x="455924" y="97044"/>
                                </a:lnTo>
                                <a:lnTo>
                                  <a:pt x="458597" y="106707"/>
                                </a:lnTo>
                                <a:lnTo>
                                  <a:pt x="461167" y="111642"/>
                                </a:lnTo>
                                <a:lnTo>
                                  <a:pt x="463840" y="82446"/>
                                </a:lnTo>
                                <a:lnTo>
                                  <a:pt x="466410" y="101876"/>
                                </a:lnTo>
                                <a:lnTo>
                                  <a:pt x="469083" y="106707"/>
                                </a:lnTo>
                                <a:lnTo>
                                  <a:pt x="471653" y="111642"/>
                                </a:lnTo>
                                <a:lnTo>
                                  <a:pt x="474326" y="77615"/>
                                </a:lnTo>
                                <a:lnTo>
                                  <a:pt x="476896" y="58288"/>
                                </a:lnTo>
                                <a:lnTo>
                                  <a:pt x="479569" y="67952"/>
                                </a:lnTo>
                                <a:lnTo>
                                  <a:pt x="482139" y="126137"/>
                                </a:lnTo>
                                <a:lnTo>
                                  <a:pt x="484811" y="67952"/>
                                </a:lnTo>
                                <a:lnTo>
                                  <a:pt x="487381" y="67952"/>
                                </a:lnTo>
                                <a:lnTo>
                                  <a:pt x="490054" y="126137"/>
                                </a:lnTo>
                                <a:lnTo>
                                  <a:pt x="492625" y="92212"/>
                                </a:lnTo>
                                <a:lnTo>
                                  <a:pt x="495297" y="101876"/>
                                </a:lnTo>
                                <a:lnTo>
                                  <a:pt x="497867" y="97044"/>
                                </a:lnTo>
                                <a:lnTo>
                                  <a:pt x="500540" y="72783"/>
                                </a:lnTo>
                                <a:lnTo>
                                  <a:pt x="503110" y="130969"/>
                                </a:lnTo>
                                <a:lnTo>
                                  <a:pt x="505783" y="82446"/>
                                </a:lnTo>
                                <a:lnTo>
                                  <a:pt x="508353" y="130969"/>
                                </a:lnTo>
                                <a:lnTo>
                                  <a:pt x="511026" y="145566"/>
                                </a:lnTo>
                                <a:lnTo>
                                  <a:pt x="513596" y="58288"/>
                                </a:lnTo>
                                <a:lnTo>
                                  <a:pt x="516269" y="77615"/>
                                </a:lnTo>
                                <a:lnTo>
                                  <a:pt x="518839" y="82446"/>
                                </a:lnTo>
                                <a:lnTo>
                                  <a:pt x="521511" y="135903"/>
                                </a:lnTo>
                                <a:lnTo>
                                  <a:pt x="524081" y="198920"/>
                                </a:lnTo>
                                <a:lnTo>
                                  <a:pt x="526755" y="150398"/>
                                </a:lnTo>
                                <a:lnTo>
                                  <a:pt x="529325" y="87381"/>
                                </a:lnTo>
                                <a:lnTo>
                                  <a:pt x="531997" y="130969"/>
                                </a:lnTo>
                                <a:lnTo>
                                  <a:pt x="534567" y="106707"/>
                                </a:lnTo>
                                <a:lnTo>
                                  <a:pt x="537240" y="116474"/>
                                </a:lnTo>
                                <a:lnTo>
                                  <a:pt x="539810" y="116474"/>
                                </a:lnTo>
                                <a:lnTo>
                                  <a:pt x="542483" y="130969"/>
                                </a:lnTo>
                                <a:lnTo>
                                  <a:pt x="545053" y="179491"/>
                                </a:lnTo>
                                <a:lnTo>
                                  <a:pt x="547726" y="101876"/>
                                </a:lnTo>
                                <a:lnTo>
                                  <a:pt x="550296" y="82446"/>
                                </a:lnTo>
                                <a:lnTo>
                                  <a:pt x="552866" y="135903"/>
                                </a:lnTo>
                                <a:lnTo>
                                  <a:pt x="555539" y="121305"/>
                                </a:lnTo>
                                <a:lnTo>
                                  <a:pt x="558109" y="82446"/>
                                </a:lnTo>
                                <a:lnTo>
                                  <a:pt x="560782" y="126137"/>
                                </a:lnTo>
                                <a:lnTo>
                                  <a:pt x="563352" y="116474"/>
                                </a:lnTo>
                                <a:lnTo>
                                  <a:pt x="566025" y="58288"/>
                                </a:lnTo>
                                <a:lnTo>
                                  <a:pt x="568595" y="63119"/>
                                </a:lnTo>
                                <a:lnTo>
                                  <a:pt x="571267" y="82446"/>
                                </a:lnTo>
                                <a:lnTo>
                                  <a:pt x="573837" y="140735"/>
                                </a:lnTo>
                                <a:lnTo>
                                  <a:pt x="576510" y="92212"/>
                                </a:lnTo>
                                <a:lnTo>
                                  <a:pt x="579080" y="82446"/>
                                </a:lnTo>
                                <a:lnTo>
                                  <a:pt x="581753" y="106707"/>
                                </a:lnTo>
                                <a:lnTo>
                                  <a:pt x="584323" y="130969"/>
                                </a:lnTo>
                                <a:lnTo>
                                  <a:pt x="586996" y="77615"/>
                                </a:lnTo>
                                <a:lnTo>
                                  <a:pt x="589566" y="101876"/>
                                </a:lnTo>
                                <a:lnTo>
                                  <a:pt x="592239" y="121305"/>
                                </a:lnTo>
                                <a:lnTo>
                                  <a:pt x="594809" y="92212"/>
                                </a:lnTo>
                                <a:lnTo>
                                  <a:pt x="597482" y="130969"/>
                                </a:lnTo>
                                <a:lnTo>
                                  <a:pt x="600052" y="121305"/>
                                </a:lnTo>
                                <a:lnTo>
                                  <a:pt x="602725" y="92212"/>
                                </a:lnTo>
                                <a:lnTo>
                                  <a:pt x="605295" y="53353"/>
                                </a:lnTo>
                                <a:lnTo>
                                  <a:pt x="607967" y="106707"/>
                                </a:lnTo>
                                <a:lnTo>
                                  <a:pt x="610537" y="87381"/>
                                </a:lnTo>
                                <a:lnTo>
                                  <a:pt x="613211" y="106707"/>
                                </a:lnTo>
                                <a:lnTo>
                                  <a:pt x="615781" y="135903"/>
                                </a:lnTo>
                                <a:lnTo>
                                  <a:pt x="618453" y="135903"/>
                                </a:lnTo>
                                <a:lnTo>
                                  <a:pt x="621023" y="126137"/>
                                </a:lnTo>
                                <a:lnTo>
                                  <a:pt x="623696" y="121305"/>
                                </a:lnTo>
                                <a:lnTo>
                                  <a:pt x="626266" y="140735"/>
                                </a:lnTo>
                                <a:lnTo>
                                  <a:pt x="628939" y="82446"/>
                                </a:lnTo>
                                <a:lnTo>
                                  <a:pt x="631509" y="72783"/>
                                </a:lnTo>
                                <a:lnTo>
                                  <a:pt x="634182" y="111642"/>
                                </a:lnTo>
                                <a:lnTo>
                                  <a:pt x="636752" y="101876"/>
                                </a:lnTo>
                                <a:lnTo>
                                  <a:pt x="639425" y="97044"/>
                                </a:lnTo>
                                <a:lnTo>
                                  <a:pt x="641995" y="164996"/>
                                </a:lnTo>
                                <a:lnTo>
                                  <a:pt x="644668" y="150398"/>
                                </a:lnTo>
                                <a:lnTo>
                                  <a:pt x="647238" y="101876"/>
                                </a:lnTo>
                                <a:lnTo>
                                  <a:pt x="649911" y="14598"/>
                                </a:lnTo>
                                <a:lnTo>
                                  <a:pt x="652481" y="121305"/>
                                </a:lnTo>
                                <a:lnTo>
                                  <a:pt x="655153" y="169828"/>
                                </a:lnTo>
                                <a:lnTo>
                                  <a:pt x="657724" y="101876"/>
                                </a:lnTo>
                                <a:lnTo>
                                  <a:pt x="660396" y="130969"/>
                                </a:lnTo>
                                <a:lnTo>
                                  <a:pt x="662966" y="111642"/>
                                </a:lnTo>
                                <a:lnTo>
                                  <a:pt x="665639" y="106707"/>
                                </a:lnTo>
                                <a:lnTo>
                                  <a:pt x="668209" y="63119"/>
                                </a:lnTo>
                                <a:lnTo>
                                  <a:pt x="670882" y="130969"/>
                                </a:lnTo>
                                <a:lnTo>
                                  <a:pt x="673452" y="184323"/>
                                </a:lnTo>
                                <a:lnTo>
                                  <a:pt x="676125" y="126137"/>
                                </a:lnTo>
                                <a:lnTo>
                                  <a:pt x="678695" y="58288"/>
                                </a:lnTo>
                                <a:lnTo>
                                  <a:pt x="681368" y="121305"/>
                                </a:lnTo>
                                <a:lnTo>
                                  <a:pt x="683938" y="150398"/>
                                </a:lnTo>
                                <a:lnTo>
                                  <a:pt x="686508" y="140735"/>
                                </a:lnTo>
                                <a:lnTo>
                                  <a:pt x="689181" y="116474"/>
                                </a:lnTo>
                                <a:lnTo>
                                  <a:pt x="691751" y="92212"/>
                                </a:lnTo>
                                <a:lnTo>
                                  <a:pt x="694423" y="174659"/>
                                </a:lnTo>
                                <a:lnTo>
                                  <a:pt x="696993" y="116474"/>
                                </a:lnTo>
                                <a:lnTo>
                                  <a:pt x="699667" y="130969"/>
                                </a:lnTo>
                                <a:lnTo>
                                  <a:pt x="702237" y="9766"/>
                                </a:lnTo>
                                <a:lnTo>
                                  <a:pt x="704909" y="150398"/>
                                </a:lnTo>
                                <a:lnTo>
                                  <a:pt x="707479" y="126137"/>
                                </a:lnTo>
                                <a:lnTo>
                                  <a:pt x="710152" y="130969"/>
                                </a:lnTo>
                                <a:lnTo>
                                  <a:pt x="712722" y="97044"/>
                                </a:lnTo>
                                <a:lnTo>
                                  <a:pt x="715395" y="135903"/>
                                </a:lnTo>
                                <a:lnTo>
                                  <a:pt x="717965" y="82446"/>
                                </a:lnTo>
                                <a:lnTo>
                                  <a:pt x="720638" y="116474"/>
                                </a:lnTo>
                                <a:lnTo>
                                  <a:pt x="723208" y="67952"/>
                                </a:lnTo>
                                <a:lnTo>
                                  <a:pt x="725881" y="92212"/>
                                </a:lnTo>
                                <a:lnTo>
                                  <a:pt x="728451" y="121305"/>
                                </a:lnTo>
                                <a:lnTo>
                                  <a:pt x="731124" y="106707"/>
                                </a:lnTo>
                                <a:lnTo>
                                  <a:pt x="733694" y="97044"/>
                                </a:lnTo>
                                <a:lnTo>
                                  <a:pt x="736367" y="92212"/>
                                </a:lnTo>
                                <a:lnTo>
                                  <a:pt x="738937" y="92212"/>
                                </a:lnTo>
                                <a:lnTo>
                                  <a:pt x="741609" y="121305"/>
                                </a:lnTo>
                                <a:lnTo>
                                  <a:pt x="744179" y="87381"/>
                                </a:lnTo>
                                <a:lnTo>
                                  <a:pt x="746852" y="101876"/>
                                </a:lnTo>
                                <a:lnTo>
                                  <a:pt x="749422" y="111642"/>
                                </a:lnTo>
                                <a:lnTo>
                                  <a:pt x="752095" y="169828"/>
                                </a:lnTo>
                                <a:lnTo>
                                  <a:pt x="754665" y="92212"/>
                                </a:lnTo>
                                <a:lnTo>
                                  <a:pt x="757338" y="101876"/>
                                </a:lnTo>
                                <a:lnTo>
                                  <a:pt x="759908" y="116474"/>
                                </a:lnTo>
                                <a:lnTo>
                                  <a:pt x="762581" y="63119"/>
                                </a:lnTo>
                                <a:lnTo>
                                  <a:pt x="765151" y="4831"/>
                                </a:lnTo>
                                <a:lnTo>
                                  <a:pt x="767824" y="97044"/>
                                </a:lnTo>
                                <a:lnTo>
                                  <a:pt x="770394" y="92212"/>
                                </a:lnTo>
                                <a:lnTo>
                                  <a:pt x="773067" y="87381"/>
                                </a:lnTo>
                                <a:lnTo>
                                  <a:pt x="775637" y="126137"/>
                                </a:lnTo>
                                <a:lnTo>
                                  <a:pt x="778309" y="111642"/>
                                </a:lnTo>
                                <a:lnTo>
                                  <a:pt x="780880" y="140735"/>
                                </a:lnTo>
                                <a:lnTo>
                                  <a:pt x="783552" y="106707"/>
                                </a:lnTo>
                                <a:lnTo>
                                  <a:pt x="786122" y="111642"/>
                                </a:lnTo>
                                <a:lnTo>
                                  <a:pt x="788795" y="126137"/>
                                </a:lnTo>
                                <a:lnTo>
                                  <a:pt x="791365" y="126137"/>
                                </a:lnTo>
                                <a:lnTo>
                                  <a:pt x="794038" y="121305"/>
                                </a:lnTo>
                                <a:lnTo>
                                  <a:pt x="796608" y="135903"/>
                                </a:lnTo>
                                <a:lnTo>
                                  <a:pt x="799281" y="87381"/>
                                </a:lnTo>
                                <a:lnTo>
                                  <a:pt x="801851" y="116474"/>
                                </a:lnTo>
                                <a:lnTo>
                                  <a:pt x="804524" y="150398"/>
                                </a:lnTo>
                                <a:lnTo>
                                  <a:pt x="807094" y="126137"/>
                                </a:lnTo>
                                <a:lnTo>
                                  <a:pt x="809767" y="101876"/>
                                </a:lnTo>
                                <a:lnTo>
                                  <a:pt x="812337" y="135903"/>
                                </a:lnTo>
                                <a:lnTo>
                                  <a:pt x="815009" y="92212"/>
                                </a:lnTo>
                                <a:lnTo>
                                  <a:pt x="817579" y="121305"/>
                                </a:lnTo>
                                <a:lnTo>
                                  <a:pt x="820253" y="111642"/>
                                </a:lnTo>
                                <a:lnTo>
                                  <a:pt x="822823" y="106707"/>
                                </a:lnTo>
                                <a:lnTo>
                                  <a:pt x="825393" y="140735"/>
                                </a:lnTo>
                                <a:lnTo>
                                  <a:pt x="828065" y="106707"/>
                                </a:lnTo>
                                <a:lnTo>
                                  <a:pt x="830635" y="63119"/>
                                </a:lnTo>
                                <a:lnTo>
                                  <a:pt x="833308" y="101876"/>
                                </a:lnTo>
                                <a:lnTo>
                                  <a:pt x="835878" y="135903"/>
                                </a:lnTo>
                                <a:lnTo>
                                  <a:pt x="838551" y="92212"/>
                                </a:lnTo>
                                <a:lnTo>
                                  <a:pt x="841121" y="111642"/>
                                </a:lnTo>
                                <a:lnTo>
                                  <a:pt x="843794" y="97044"/>
                                </a:lnTo>
                                <a:lnTo>
                                  <a:pt x="846364" y="121305"/>
                                </a:lnTo>
                                <a:lnTo>
                                  <a:pt x="849037" y="135903"/>
                                </a:lnTo>
                                <a:lnTo>
                                  <a:pt x="851607" y="174659"/>
                                </a:lnTo>
                                <a:lnTo>
                                  <a:pt x="854280" y="116474"/>
                                </a:lnTo>
                                <a:lnTo>
                                  <a:pt x="856850" y="101876"/>
                                </a:lnTo>
                                <a:lnTo>
                                  <a:pt x="859523" y="111642"/>
                                </a:lnTo>
                                <a:lnTo>
                                  <a:pt x="862093" y="145566"/>
                                </a:lnTo>
                                <a:lnTo>
                                  <a:pt x="864766" y="164996"/>
                                </a:lnTo>
                                <a:lnTo>
                                  <a:pt x="867336" y="77615"/>
                                </a:lnTo>
                                <a:lnTo>
                                  <a:pt x="870008" y="121305"/>
                                </a:lnTo>
                                <a:lnTo>
                                  <a:pt x="872578" y="155230"/>
                                </a:lnTo>
                                <a:lnTo>
                                  <a:pt x="875251" y="150398"/>
                                </a:lnTo>
                                <a:lnTo>
                                  <a:pt x="877821" y="82446"/>
                                </a:lnTo>
                                <a:lnTo>
                                  <a:pt x="880494" y="126137"/>
                                </a:lnTo>
                                <a:lnTo>
                                  <a:pt x="883064" y="97044"/>
                                </a:lnTo>
                                <a:lnTo>
                                  <a:pt x="885737" y="130969"/>
                                </a:lnTo>
                                <a:lnTo>
                                  <a:pt x="888307" y="97044"/>
                                </a:lnTo>
                                <a:lnTo>
                                  <a:pt x="890980" y="97044"/>
                                </a:lnTo>
                                <a:lnTo>
                                  <a:pt x="893550" y="111642"/>
                                </a:lnTo>
                                <a:lnTo>
                                  <a:pt x="896223" y="34027"/>
                                </a:lnTo>
                                <a:lnTo>
                                  <a:pt x="898793" y="97044"/>
                                </a:lnTo>
                                <a:lnTo>
                                  <a:pt x="901466" y="111642"/>
                                </a:lnTo>
                                <a:lnTo>
                                  <a:pt x="904036" y="135903"/>
                                </a:lnTo>
                                <a:lnTo>
                                  <a:pt x="906709" y="111642"/>
                                </a:lnTo>
                                <a:lnTo>
                                  <a:pt x="909279" y="121305"/>
                                </a:lnTo>
                                <a:lnTo>
                                  <a:pt x="911951" y="77615"/>
                                </a:lnTo>
                                <a:lnTo>
                                  <a:pt x="914521" y="77615"/>
                                </a:lnTo>
                                <a:lnTo>
                                  <a:pt x="917194" y="48522"/>
                                </a:lnTo>
                                <a:lnTo>
                                  <a:pt x="919764" y="160062"/>
                                </a:lnTo>
                                <a:lnTo>
                                  <a:pt x="922437" y="155230"/>
                                </a:lnTo>
                                <a:lnTo>
                                  <a:pt x="925007" y="135903"/>
                                </a:lnTo>
                                <a:lnTo>
                                  <a:pt x="927680" y="101876"/>
                                </a:lnTo>
                                <a:lnTo>
                                  <a:pt x="930250" y="106707"/>
                                </a:lnTo>
                                <a:lnTo>
                                  <a:pt x="932923" y="97044"/>
                                </a:lnTo>
                                <a:lnTo>
                                  <a:pt x="935493" y="155230"/>
                                </a:lnTo>
                                <a:lnTo>
                                  <a:pt x="938166" y="106707"/>
                                </a:lnTo>
                                <a:lnTo>
                                  <a:pt x="940736" y="169828"/>
                                </a:lnTo>
                                <a:lnTo>
                                  <a:pt x="943409" y="58288"/>
                                </a:lnTo>
                                <a:lnTo>
                                  <a:pt x="945979" y="111642"/>
                                </a:lnTo>
                                <a:lnTo>
                                  <a:pt x="948651" y="135903"/>
                                </a:lnTo>
                                <a:lnTo>
                                  <a:pt x="951222" y="77615"/>
                                </a:lnTo>
                                <a:lnTo>
                                  <a:pt x="953894" y="97044"/>
                                </a:lnTo>
                                <a:lnTo>
                                  <a:pt x="956464" y="121305"/>
                                </a:lnTo>
                                <a:lnTo>
                                  <a:pt x="959034" y="203752"/>
                                </a:lnTo>
                                <a:lnTo>
                                  <a:pt x="961707" y="58288"/>
                                </a:lnTo>
                                <a:lnTo>
                                  <a:pt x="964277" y="130969"/>
                                </a:lnTo>
                                <a:lnTo>
                                  <a:pt x="966950" y="121305"/>
                                </a:lnTo>
                                <a:lnTo>
                                  <a:pt x="969520" y="97044"/>
                                </a:lnTo>
                                <a:lnTo>
                                  <a:pt x="972193" y="48522"/>
                                </a:lnTo>
                                <a:lnTo>
                                  <a:pt x="974763" y="145566"/>
                                </a:lnTo>
                                <a:lnTo>
                                  <a:pt x="977436" y="97044"/>
                                </a:lnTo>
                                <a:lnTo>
                                  <a:pt x="980006" y="179491"/>
                                </a:lnTo>
                                <a:lnTo>
                                  <a:pt x="982679" y="145566"/>
                                </a:lnTo>
                                <a:lnTo>
                                  <a:pt x="985249" y="111642"/>
                                </a:lnTo>
                                <a:lnTo>
                                  <a:pt x="987922" y="82446"/>
                                </a:lnTo>
                                <a:lnTo>
                                  <a:pt x="990492" y="116474"/>
                                </a:lnTo>
                                <a:lnTo>
                                  <a:pt x="993165" y="77615"/>
                                </a:lnTo>
                                <a:lnTo>
                                  <a:pt x="995735" y="169828"/>
                                </a:lnTo>
                                <a:lnTo>
                                  <a:pt x="998407" y="97044"/>
                                </a:lnTo>
                                <a:lnTo>
                                  <a:pt x="1000977" y="67952"/>
                                </a:lnTo>
                                <a:lnTo>
                                  <a:pt x="1003650" y="77615"/>
                                </a:lnTo>
                                <a:lnTo>
                                  <a:pt x="1006220" y="72783"/>
                                </a:lnTo>
                                <a:lnTo>
                                  <a:pt x="1008893" y="164996"/>
                                </a:lnTo>
                                <a:lnTo>
                                  <a:pt x="1011463" y="58288"/>
                                </a:lnTo>
                                <a:lnTo>
                                  <a:pt x="1014136" y="116474"/>
                                </a:lnTo>
                                <a:lnTo>
                                  <a:pt x="1016706" y="116474"/>
                                </a:lnTo>
                                <a:lnTo>
                                  <a:pt x="1019379" y="121305"/>
                                </a:lnTo>
                                <a:lnTo>
                                  <a:pt x="1021949" y="53353"/>
                                </a:lnTo>
                                <a:lnTo>
                                  <a:pt x="1024622" y="130969"/>
                                </a:lnTo>
                                <a:lnTo>
                                  <a:pt x="1027192" y="92212"/>
                                </a:lnTo>
                                <a:lnTo>
                                  <a:pt x="1029865" y="87381"/>
                                </a:lnTo>
                                <a:lnTo>
                                  <a:pt x="1032435" y="121305"/>
                                </a:lnTo>
                                <a:lnTo>
                                  <a:pt x="1035107" y="101876"/>
                                </a:lnTo>
                                <a:lnTo>
                                  <a:pt x="1037677" y="106707"/>
                                </a:lnTo>
                                <a:lnTo>
                                  <a:pt x="1040350" y="72783"/>
                                </a:lnTo>
                                <a:lnTo>
                                  <a:pt x="1042920" y="106707"/>
                                </a:lnTo>
                                <a:lnTo>
                                  <a:pt x="1045593" y="126137"/>
                                </a:lnTo>
                                <a:lnTo>
                                  <a:pt x="1048163" y="101876"/>
                                </a:lnTo>
                                <a:lnTo>
                                  <a:pt x="1050836" y="150398"/>
                                </a:lnTo>
                                <a:lnTo>
                                  <a:pt x="1053406" y="126137"/>
                                </a:lnTo>
                                <a:lnTo>
                                  <a:pt x="1056079" y="63119"/>
                                </a:lnTo>
                                <a:lnTo>
                                  <a:pt x="1058649" y="130969"/>
                                </a:lnTo>
                                <a:lnTo>
                                  <a:pt x="1061322" y="126137"/>
                                </a:lnTo>
                                <a:lnTo>
                                  <a:pt x="1063892" y="106707"/>
                                </a:lnTo>
                                <a:lnTo>
                                  <a:pt x="1066565" y="77615"/>
                                </a:lnTo>
                                <a:lnTo>
                                  <a:pt x="1069135" y="67952"/>
                                </a:lnTo>
                                <a:lnTo>
                                  <a:pt x="1071808" y="116474"/>
                                </a:lnTo>
                                <a:lnTo>
                                  <a:pt x="1074378" y="72783"/>
                                </a:lnTo>
                                <a:lnTo>
                                  <a:pt x="1077051" y="87381"/>
                                </a:lnTo>
                                <a:lnTo>
                                  <a:pt x="1079621" y="53353"/>
                                </a:lnTo>
                                <a:lnTo>
                                  <a:pt x="1082293" y="130969"/>
                                </a:lnTo>
                                <a:lnTo>
                                  <a:pt x="1084863" y="111642"/>
                                </a:lnTo>
                                <a:lnTo>
                                  <a:pt x="1087536" y="82446"/>
                                </a:lnTo>
                                <a:lnTo>
                                  <a:pt x="1090106" y="97044"/>
                                </a:lnTo>
                                <a:lnTo>
                                  <a:pt x="1092676" y="126137"/>
                                </a:lnTo>
                                <a:lnTo>
                                  <a:pt x="1095349" y="106707"/>
                                </a:lnTo>
                                <a:lnTo>
                                  <a:pt x="1097919" y="29092"/>
                                </a:lnTo>
                                <a:lnTo>
                                  <a:pt x="1100592" y="87381"/>
                                </a:lnTo>
                                <a:lnTo>
                                  <a:pt x="1103162" y="92212"/>
                                </a:lnTo>
                                <a:lnTo>
                                  <a:pt x="1105835" y="67952"/>
                                </a:lnTo>
                                <a:lnTo>
                                  <a:pt x="1108405" y="72783"/>
                                </a:lnTo>
                                <a:lnTo>
                                  <a:pt x="1111078" y="53353"/>
                                </a:lnTo>
                                <a:lnTo>
                                  <a:pt x="1113648" y="121305"/>
                                </a:lnTo>
                                <a:lnTo>
                                  <a:pt x="1116321" y="121305"/>
                                </a:lnTo>
                                <a:lnTo>
                                  <a:pt x="1118891" y="97044"/>
                                </a:lnTo>
                                <a:lnTo>
                                  <a:pt x="1121563" y="135903"/>
                                </a:lnTo>
                                <a:lnTo>
                                  <a:pt x="1124133" y="111642"/>
                                </a:lnTo>
                                <a:lnTo>
                                  <a:pt x="1126806" y="189257"/>
                                </a:lnTo>
                                <a:lnTo>
                                  <a:pt x="1129376" y="92212"/>
                                </a:lnTo>
                                <a:lnTo>
                                  <a:pt x="1132049" y="97044"/>
                                </a:lnTo>
                                <a:lnTo>
                                  <a:pt x="1134619" y="121305"/>
                                </a:lnTo>
                                <a:lnTo>
                                  <a:pt x="1137292" y="97044"/>
                                </a:lnTo>
                                <a:lnTo>
                                  <a:pt x="1139862" y="72783"/>
                                </a:lnTo>
                                <a:lnTo>
                                  <a:pt x="1142535" y="101876"/>
                                </a:lnTo>
                                <a:lnTo>
                                  <a:pt x="1145105" y="106707"/>
                                </a:lnTo>
                                <a:lnTo>
                                  <a:pt x="1147778" y="121305"/>
                                </a:lnTo>
                                <a:lnTo>
                                  <a:pt x="1150348" y="126137"/>
                                </a:lnTo>
                                <a:lnTo>
                                  <a:pt x="1153021" y="101876"/>
                                </a:lnTo>
                                <a:lnTo>
                                  <a:pt x="1155591" y="87381"/>
                                </a:lnTo>
                                <a:lnTo>
                                  <a:pt x="1158264" y="145566"/>
                                </a:lnTo>
                                <a:lnTo>
                                  <a:pt x="1160834" y="111642"/>
                                </a:lnTo>
                                <a:lnTo>
                                  <a:pt x="1163506" y="155230"/>
                                </a:lnTo>
                                <a:lnTo>
                                  <a:pt x="1166076" y="116474"/>
                                </a:lnTo>
                                <a:lnTo>
                                  <a:pt x="1168749" y="72783"/>
                                </a:lnTo>
                                <a:lnTo>
                                  <a:pt x="1171319" y="130969"/>
                                </a:lnTo>
                                <a:lnTo>
                                  <a:pt x="1173992" y="77615"/>
                                </a:lnTo>
                                <a:lnTo>
                                  <a:pt x="1176562" y="116474"/>
                                </a:lnTo>
                                <a:lnTo>
                                  <a:pt x="1179235" y="97044"/>
                                </a:lnTo>
                                <a:lnTo>
                                  <a:pt x="1181805" y="111642"/>
                                </a:lnTo>
                                <a:lnTo>
                                  <a:pt x="1184478" y="72783"/>
                                </a:lnTo>
                                <a:lnTo>
                                  <a:pt x="1187048" y="63119"/>
                                </a:lnTo>
                                <a:lnTo>
                                  <a:pt x="1189721" y="101876"/>
                                </a:lnTo>
                                <a:lnTo>
                                  <a:pt x="1192291" y="97044"/>
                                </a:lnTo>
                                <a:lnTo>
                                  <a:pt x="1194964" y="121305"/>
                                </a:lnTo>
                                <a:lnTo>
                                  <a:pt x="1197534" y="82446"/>
                                </a:lnTo>
                                <a:lnTo>
                                  <a:pt x="1200207" y="87381"/>
                                </a:lnTo>
                                <a:lnTo>
                                  <a:pt x="1202777" y="126137"/>
                                </a:lnTo>
                                <a:lnTo>
                                  <a:pt x="1205449" y="126137"/>
                                </a:lnTo>
                                <a:lnTo>
                                  <a:pt x="1208019" y="106707"/>
                                </a:lnTo>
                                <a:lnTo>
                                  <a:pt x="1210692" y="72783"/>
                                </a:lnTo>
                                <a:lnTo>
                                  <a:pt x="1213262" y="63119"/>
                                </a:lnTo>
                                <a:lnTo>
                                  <a:pt x="1215935" y="72783"/>
                                </a:lnTo>
                                <a:lnTo>
                                  <a:pt x="1218505" y="58288"/>
                                </a:lnTo>
                                <a:lnTo>
                                  <a:pt x="1221178" y="82446"/>
                                </a:lnTo>
                                <a:lnTo>
                                  <a:pt x="1223748" y="121305"/>
                                </a:lnTo>
                                <a:lnTo>
                                  <a:pt x="1226421" y="72783"/>
                                </a:lnTo>
                                <a:lnTo>
                                  <a:pt x="1228991" y="97044"/>
                                </a:lnTo>
                                <a:lnTo>
                                  <a:pt x="1231561" y="63119"/>
                                </a:lnTo>
                                <a:lnTo>
                                  <a:pt x="1234234" y="106707"/>
                                </a:lnTo>
                                <a:lnTo>
                                  <a:pt x="1236804" y="67952"/>
                                </a:lnTo>
                                <a:lnTo>
                                  <a:pt x="1239477" y="101876"/>
                                </a:lnTo>
                                <a:lnTo>
                                  <a:pt x="1242047" y="126137"/>
                                </a:lnTo>
                                <a:lnTo>
                                  <a:pt x="1244720" y="92212"/>
                                </a:lnTo>
                                <a:lnTo>
                                  <a:pt x="1247290" y="101876"/>
                                </a:lnTo>
                                <a:lnTo>
                                  <a:pt x="1249963" y="92212"/>
                                </a:lnTo>
                                <a:lnTo>
                                  <a:pt x="1252533" y="111642"/>
                                </a:lnTo>
                                <a:lnTo>
                                  <a:pt x="1255205" y="126137"/>
                                </a:lnTo>
                                <a:lnTo>
                                  <a:pt x="1257775" y="111642"/>
                                </a:lnTo>
                                <a:lnTo>
                                  <a:pt x="1260448" y="130969"/>
                                </a:lnTo>
                                <a:lnTo>
                                  <a:pt x="1263018" y="116474"/>
                                </a:lnTo>
                                <a:lnTo>
                                  <a:pt x="1265691" y="0"/>
                                </a:lnTo>
                                <a:lnTo>
                                  <a:pt x="1268261" y="140735"/>
                                </a:lnTo>
                                <a:lnTo>
                                  <a:pt x="1270934" y="72783"/>
                                </a:lnTo>
                                <a:lnTo>
                                  <a:pt x="1273504" y="130969"/>
                                </a:lnTo>
                                <a:lnTo>
                                  <a:pt x="1276177" y="72783"/>
                                </a:lnTo>
                                <a:lnTo>
                                  <a:pt x="1278747" y="9766"/>
                                </a:lnTo>
                                <a:lnTo>
                                  <a:pt x="1281420" y="111642"/>
                                </a:lnTo>
                                <a:lnTo>
                                  <a:pt x="1283990" y="58288"/>
                                </a:lnTo>
                                <a:lnTo>
                                  <a:pt x="1286663" y="145566"/>
                                </a:lnTo>
                                <a:lnTo>
                                  <a:pt x="1289233" y="179491"/>
                                </a:lnTo>
                                <a:lnTo>
                                  <a:pt x="1291906" y="126137"/>
                                </a:lnTo>
                                <a:lnTo>
                                  <a:pt x="1294476" y="126137"/>
                                </a:lnTo>
                                <a:lnTo>
                                  <a:pt x="1297148" y="106707"/>
                                </a:lnTo>
                                <a:lnTo>
                                  <a:pt x="1299718" y="92212"/>
                                </a:lnTo>
                                <a:lnTo>
                                  <a:pt x="1302391" y="82446"/>
                                </a:lnTo>
                                <a:lnTo>
                                  <a:pt x="1304961" y="155230"/>
                                </a:lnTo>
                                <a:lnTo>
                                  <a:pt x="1307634" y="121305"/>
                                </a:lnTo>
                                <a:lnTo>
                                  <a:pt x="1310204" y="63119"/>
                                </a:lnTo>
                                <a:lnTo>
                                  <a:pt x="1312877" y="92212"/>
                                </a:lnTo>
                                <a:lnTo>
                                  <a:pt x="1315447" y="121305"/>
                                </a:lnTo>
                                <a:lnTo>
                                  <a:pt x="1318120" y="106707"/>
                                </a:lnTo>
                                <a:lnTo>
                                  <a:pt x="1320690" y="77615"/>
                                </a:lnTo>
                                <a:lnTo>
                                  <a:pt x="1323363" y="121305"/>
                                </a:lnTo>
                                <a:lnTo>
                                  <a:pt x="1325933" y="97044"/>
                                </a:lnTo>
                                <a:lnTo>
                                  <a:pt x="1328605" y="130969"/>
                                </a:lnTo>
                                <a:lnTo>
                                  <a:pt x="1331175" y="126137"/>
                                </a:lnTo>
                                <a:lnTo>
                                  <a:pt x="1333848" y="82446"/>
                                </a:lnTo>
                                <a:lnTo>
                                  <a:pt x="1336418" y="135903"/>
                                </a:lnTo>
                                <a:lnTo>
                                  <a:pt x="1339091" y="135903"/>
                                </a:lnTo>
                                <a:lnTo>
                                  <a:pt x="1341661" y="82446"/>
                                </a:lnTo>
                                <a:lnTo>
                                  <a:pt x="1344334" y="87381"/>
                                </a:lnTo>
                                <a:lnTo>
                                  <a:pt x="1346904" y="121305"/>
                                </a:lnTo>
                                <a:lnTo>
                                  <a:pt x="1349577" y="140735"/>
                                </a:lnTo>
                                <a:lnTo>
                                  <a:pt x="1352147" y="92212"/>
                                </a:lnTo>
                                <a:lnTo>
                                  <a:pt x="1354820" y="106707"/>
                                </a:lnTo>
                                <a:lnTo>
                                  <a:pt x="1357390" y="82446"/>
                                </a:lnTo>
                                <a:lnTo>
                                  <a:pt x="1360063" y="140735"/>
                                </a:lnTo>
                                <a:lnTo>
                                  <a:pt x="1362633" y="111642"/>
                                </a:lnTo>
                                <a:lnTo>
                                  <a:pt x="1365203" y="135903"/>
                                </a:lnTo>
                                <a:lnTo>
                                  <a:pt x="1367876" y="101876"/>
                                </a:lnTo>
                                <a:lnTo>
                                  <a:pt x="1370446" y="140735"/>
                                </a:lnTo>
                                <a:lnTo>
                                  <a:pt x="1373119" y="111642"/>
                                </a:lnTo>
                                <a:lnTo>
                                  <a:pt x="1375689" y="92212"/>
                                </a:lnTo>
                                <a:lnTo>
                                  <a:pt x="1378361" y="135903"/>
                                </a:lnTo>
                                <a:lnTo>
                                  <a:pt x="1380931" y="135903"/>
                                </a:lnTo>
                                <a:lnTo>
                                  <a:pt x="1383604" y="82446"/>
                                </a:lnTo>
                                <a:lnTo>
                                  <a:pt x="1386174" y="97044"/>
                                </a:lnTo>
                                <a:lnTo>
                                  <a:pt x="1388847" y="116474"/>
                                </a:lnTo>
                                <a:lnTo>
                                  <a:pt x="1391417" y="169828"/>
                                </a:lnTo>
                                <a:lnTo>
                                  <a:pt x="1394090" y="111642"/>
                                </a:lnTo>
                                <a:lnTo>
                                  <a:pt x="1396660" y="160062"/>
                                </a:lnTo>
                                <a:lnTo>
                                  <a:pt x="1399333" y="135903"/>
                                </a:lnTo>
                                <a:lnTo>
                                  <a:pt x="1401903" y="38859"/>
                                </a:lnTo>
                                <a:lnTo>
                                  <a:pt x="1404576" y="106707"/>
                                </a:lnTo>
                                <a:lnTo>
                                  <a:pt x="1407146" y="67952"/>
                                </a:lnTo>
                                <a:lnTo>
                                  <a:pt x="1409819" y="72783"/>
                                </a:lnTo>
                                <a:lnTo>
                                  <a:pt x="1412389" y="92212"/>
                                </a:lnTo>
                                <a:lnTo>
                                  <a:pt x="1415062" y="82446"/>
                                </a:lnTo>
                                <a:lnTo>
                                  <a:pt x="1417632" y="92212"/>
                                </a:lnTo>
                                <a:lnTo>
                                  <a:pt x="1420304" y="130969"/>
                                </a:lnTo>
                                <a:lnTo>
                                  <a:pt x="1422874" y="87381"/>
                                </a:lnTo>
                                <a:lnTo>
                                  <a:pt x="1425547" y="121305"/>
                                </a:lnTo>
                                <a:lnTo>
                                  <a:pt x="1428117" y="38859"/>
                                </a:lnTo>
                                <a:lnTo>
                                  <a:pt x="1430790" y="164996"/>
                                </a:lnTo>
                                <a:lnTo>
                                  <a:pt x="1433360" y="145566"/>
                                </a:lnTo>
                                <a:lnTo>
                                  <a:pt x="1436033" y="97044"/>
                                </a:lnTo>
                                <a:lnTo>
                                  <a:pt x="1438603" y="111642"/>
                                </a:lnTo>
                                <a:lnTo>
                                  <a:pt x="1441276" y="150398"/>
                                </a:lnTo>
                                <a:lnTo>
                                  <a:pt x="1443846" y="126137"/>
                                </a:lnTo>
                                <a:lnTo>
                                  <a:pt x="1446519" y="101876"/>
                                </a:lnTo>
                                <a:lnTo>
                                  <a:pt x="1449089" y="106707"/>
                                </a:lnTo>
                                <a:lnTo>
                                  <a:pt x="1451762" y="121305"/>
                                </a:lnTo>
                                <a:lnTo>
                                  <a:pt x="1454332" y="135903"/>
                                </a:lnTo>
                                <a:lnTo>
                                  <a:pt x="1457005" y="126137"/>
                                </a:lnTo>
                                <a:lnTo>
                                  <a:pt x="1459575" y="101876"/>
                                </a:lnTo>
                                <a:lnTo>
                                  <a:pt x="1462247" y="101876"/>
                                </a:lnTo>
                                <a:lnTo>
                                  <a:pt x="1464817" y="111642"/>
                                </a:lnTo>
                                <a:lnTo>
                                  <a:pt x="1467490" y="145566"/>
                                </a:lnTo>
                                <a:lnTo>
                                  <a:pt x="1470060" y="77615"/>
                                </a:lnTo>
                                <a:lnTo>
                                  <a:pt x="1472733" y="116474"/>
                                </a:lnTo>
                                <a:lnTo>
                                  <a:pt x="1475303" y="19429"/>
                                </a:lnTo>
                                <a:lnTo>
                                  <a:pt x="1477976" y="72783"/>
                                </a:lnTo>
                                <a:lnTo>
                                  <a:pt x="1480546" y="116474"/>
                                </a:lnTo>
                                <a:lnTo>
                                  <a:pt x="1483219" y="126137"/>
                                </a:lnTo>
                                <a:lnTo>
                                  <a:pt x="1485789" y="67952"/>
                                </a:lnTo>
                                <a:lnTo>
                                  <a:pt x="1488462" y="164996"/>
                                </a:lnTo>
                                <a:lnTo>
                                  <a:pt x="1491032" y="111642"/>
                                </a:lnTo>
                                <a:lnTo>
                                  <a:pt x="1493705" y="87381"/>
                                </a:lnTo>
                                <a:lnTo>
                                  <a:pt x="1496275" y="106707"/>
                                </a:lnTo>
                                <a:lnTo>
                                  <a:pt x="1498845" y="150398"/>
                                </a:lnTo>
                                <a:lnTo>
                                  <a:pt x="1501518" y="106707"/>
                                </a:lnTo>
                                <a:lnTo>
                                  <a:pt x="1504088" y="116474"/>
                                </a:lnTo>
                                <a:lnTo>
                                  <a:pt x="1506761" y="145566"/>
                                </a:lnTo>
                                <a:lnTo>
                                  <a:pt x="1509331" y="92212"/>
                                </a:lnTo>
                                <a:lnTo>
                                  <a:pt x="1512003" y="116474"/>
                                </a:lnTo>
                                <a:lnTo>
                                  <a:pt x="1514573" y="140735"/>
                                </a:lnTo>
                                <a:lnTo>
                                  <a:pt x="1517246" y="67952"/>
                                </a:lnTo>
                                <a:lnTo>
                                  <a:pt x="1519816" y="174659"/>
                                </a:lnTo>
                                <a:lnTo>
                                  <a:pt x="1522489" y="150398"/>
                                </a:lnTo>
                                <a:lnTo>
                                  <a:pt x="1525059" y="92212"/>
                                </a:lnTo>
                                <a:lnTo>
                                  <a:pt x="1527732" y="101876"/>
                                </a:lnTo>
                                <a:lnTo>
                                  <a:pt x="1530302" y="145566"/>
                                </a:lnTo>
                                <a:lnTo>
                                  <a:pt x="1532975" y="92212"/>
                                </a:lnTo>
                                <a:lnTo>
                                  <a:pt x="1535545" y="140735"/>
                                </a:lnTo>
                                <a:lnTo>
                                  <a:pt x="1538218" y="150398"/>
                                </a:lnTo>
                                <a:lnTo>
                                  <a:pt x="1540788" y="111642"/>
                                </a:lnTo>
                                <a:lnTo>
                                  <a:pt x="1543460" y="135903"/>
                                </a:lnTo>
                                <a:lnTo>
                                  <a:pt x="1546030" y="87381"/>
                                </a:lnTo>
                                <a:lnTo>
                                  <a:pt x="1548703" y="130969"/>
                                </a:lnTo>
                                <a:lnTo>
                                  <a:pt x="1551273" y="111642"/>
                                </a:lnTo>
                                <a:lnTo>
                                  <a:pt x="1553946" y="126137"/>
                                </a:lnTo>
                                <a:lnTo>
                                  <a:pt x="1556516" y="140735"/>
                                </a:lnTo>
                                <a:lnTo>
                                  <a:pt x="1559189" y="145566"/>
                                </a:lnTo>
                                <a:lnTo>
                                  <a:pt x="1561759" y="130969"/>
                                </a:lnTo>
                                <a:lnTo>
                                  <a:pt x="1564432" y="126137"/>
                                </a:lnTo>
                                <a:lnTo>
                                  <a:pt x="1567002" y="145566"/>
                                </a:lnTo>
                                <a:lnTo>
                                  <a:pt x="1569675" y="72783"/>
                                </a:lnTo>
                                <a:lnTo>
                                  <a:pt x="1572245" y="111642"/>
                                </a:lnTo>
                                <a:lnTo>
                                  <a:pt x="1574918" y="135903"/>
                                </a:lnTo>
                                <a:lnTo>
                                  <a:pt x="1577488" y="77615"/>
                                </a:lnTo>
                                <a:lnTo>
                                  <a:pt x="1580161" y="111642"/>
                                </a:lnTo>
                                <a:lnTo>
                                  <a:pt x="1582731" y="135903"/>
                                </a:lnTo>
                                <a:lnTo>
                                  <a:pt x="1585403" y="169828"/>
                                </a:lnTo>
                                <a:lnTo>
                                  <a:pt x="1587974" y="121305"/>
                                </a:lnTo>
                                <a:lnTo>
                                  <a:pt x="1590646" y="77615"/>
                                </a:lnTo>
                                <a:lnTo>
                                  <a:pt x="1593216" y="116474"/>
                                </a:lnTo>
                                <a:lnTo>
                                  <a:pt x="1595889" y="150398"/>
                                </a:lnTo>
                                <a:lnTo>
                                  <a:pt x="1598459" y="140735"/>
                                </a:lnTo>
                                <a:lnTo>
                                  <a:pt x="1601132" y="130969"/>
                                </a:lnTo>
                                <a:lnTo>
                                  <a:pt x="1603702" y="101876"/>
                                </a:lnTo>
                                <a:lnTo>
                                  <a:pt x="1606375" y="101876"/>
                                </a:lnTo>
                                <a:lnTo>
                                  <a:pt x="1608945" y="130969"/>
                                </a:lnTo>
                                <a:lnTo>
                                  <a:pt x="1611618" y="82446"/>
                                </a:lnTo>
                                <a:lnTo>
                                  <a:pt x="1614188" y="126137"/>
                                </a:lnTo>
                                <a:lnTo>
                                  <a:pt x="1616861" y="116474"/>
                                </a:lnTo>
                                <a:lnTo>
                                  <a:pt x="1619431" y="145566"/>
                                </a:lnTo>
                                <a:lnTo>
                                  <a:pt x="1622104" y="87381"/>
                                </a:lnTo>
                                <a:lnTo>
                                  <a:pt x="1624674" y="140735"/>
                                </a:lnTo>
                                <a:lnTo>
                                  <a:pt x="1627346" y="116474"/>
                                </a:lnTo>
                                <a:lnTo>
                                  <a:pt x="1629916" y="82446"/>
                                </a:lnTo>
                                <a:lnTo>
                                  <a:pt x="1632590" y="101876"/>
                                </a:lnTo>
                                <a:lnTo>
                                  <a:pt x="1635160" y="174659"/>
                                </a:lnTo>
                                <a:lnTo>
                                  <a:pt x="1637730" y="97044"/>
                                </a:lnTo>
                                <a:lnTo>
                                  <a:pt x="1640402" y="53353"/>
                                </a:lnTo>
                                <a:lnTo>
                                  <a:pt x="1642972" y="82446"/>
                                </a:lnTo>
                                <a:lnTo>
                                  <a:pt x="1645645" y="111642"/>
                                </a:lnTo>
                                <a:lnTo>
                                  <a:pt x="1648215" y="101876"/>
                                </a:lnTo>
                                <a:lnTo>
                                  <a:pt x="1650888" y="145566"/>
                                </a:lnTo>
                                <a:lnTo>
                                  <a:pt x="1653458" y="130969"/>
                                </a:lnTo>
                                <a:lnTo>
                                  <a:pt x="1656131" y="126137"/>
                                </a:lnTo>
                                <a:lnTo>
                                  <a:pt x="1658701" y="155230"/>
                                </a:lnTo>
                                <a:lnTo>
                                  <a:pt x="1661374" y="63119"/>
                                </a:lnTo>
                                <a:lnTo>
                                  <a:pt x="1663944" y="34027"/>
                                </a:lnTo>
                                <a:lnTo>
                                  <a:pt x="1666617" y="135903"/>
                                </a:lnTo>
                                <a:lnTo>
                                  <a:pt x="1669187" y="82446"/>
                                </a:lnTo>
                                <a:lnTo>
                                  <a:pt x="1671860" y="111642"/>
                                </a:lnTo>
                                <a:lnTo>
                                  <a:pt x="1674430" y="67952"/>
                                </a:lnTo>
                                <a:lnTo>
                                  <a:pt x="1677102" y="101876"/>
                                </a:lnTo>
                                <a:lnTo>
                                  <a:pt x="1679672" y="121305"/>
                                </a:lnTo>
                                <a:lnTo>
                                  <a:pt x="1682345" y="130969"/>
                                </a:lnTo>
                                <a:lnTo>
                                  <a:pt x="1684915" y="130969"/>
                                </a:lnTo>
                                <a:lnTo>
                                  <a:pt x="1687588" y="174659"/>
                                </a:lnTo>
                                <a:lnTo>
                                  <a:pt x="1690158" y="150398"/>
                                </a:lnTo>
                                <a:lnTo>
                                  <a:pt x="1692831" y="130969"/>
                                </a:lnTo>
                                <a:lnTo>
                                  <a:pt x="1695401" y="126137"/>
                                </a:lnTo>
                                <a:lnTo>
                                  <a:pt x="1698074" y="135903"/>
                                </a:lnTo>
                                <a:lnTo>
                                  <a:pt x="1700644" y="140735"/>
                                </a:lnTo>
                                <a:lnTo>
                                  <a:pt x="1703317" y="97044"/>
                                </a:lnTo>
                                <a:lnTo>
                                  <a:pt x="1705887" y="135903"/>
                                </a:lnTo>
                                <a:lnTo>
                                  <a:pt x="1708560" y="111642"/>
                                </a:lnTo>
                                <a:lnTo>
                                  <a:pt x="1711130" y="111642"/>
                                </a:lnTo>
                                <a:lnTo>
                                  <a:pt x="1713802" y="97044"/>
                                </a:lnTo>
                                <a:lnTo>
                                  <a:pt x="1716373" y="97044"/>
                                </a:lnTo>
                                <a:lnTo>
                                  <a:pt x="1719046" y="135903"/>
                                </a:lnTo>
                                <a:lnTo>
                                  <a:pt x="1721616" y="145566"/>
                                </a:lnTo>
                                <a:lnTo>
                                  <a:pt x="1724289" y="155230"/>
                                </a:lnTo>
                                <a:lnTo>
                                  <a:pt x="1726858" y="155230"/>
                                </a:lnTo>
                                <a:lnTo>
                                  <a:pt x="1729531" y="77615"/>
                                </a:lnTo>
                                <a:lnTo>
                                  <a:pt x="1732101" y="169828"/>
                                </a:lnTo>
                                <a:lnTo>
                                  <a:pt x="1734774" y="72783"/>
                                </a:lnTo>
                                <a:lnTo>
                                  <a:pt x="1737344" y="63119"/>
                                </a:lnTo>
                                <a:lnTo>
                                  <a:pt x="1740017" y="203752"/>
                                </a:lnTo>
                                <a:lnTo>
                                  <a:pt x="1742587" y="169828"/>
                                </a:lnTo>
                                <a:lnTo>
                                  <a:pt x="1745260" y="174659"/>
                                </a:lnTo>
                                <a:lnTo>
                                  <a:pt x="1747830" y="82446"/>
                                </a:lnTo>
                                <a:lnTo>
                                  <a:pt x="1750503" y="121305"/>
                                </a:lnTo>
                                <a:lnTo>
                                  <a:pt x="1753073" y="72783"/>
                                </a:lnTo>
                                <a:lnTo>
                                  <a:pt x="1755746" y="101876"/>
                                </a:lnTo>
                                <a:lnTo>
                                  <a:pt x="1758316" y="160062"/>
                                </a:lnTo>
                                <a:lnTo>
                                  <a:pt x="1760988" y="72783"/>
                                </a:lnTo>
                                <a:lnTo>
                                  <a:pt x="1763558" y="111642"/>
                                </a:lnTo>
                                <a:lnTo>
                                  <a:pt x="1766231" y="43690"/>
                                </a:lnTo>
                                <a:lnTo>
                                  <a:pt x="1768801" y="126137"/>
                                </a:lnTo>
                                <a:lnTo>
                                  <a:pt x="1771371" y="155230"/>
                                </a:lnTo>
                                <a:lnTo>
                                  <a:pt x="1774044" y="67952"/>
                                </a:lnTo>
                                <a:lnTo>
                                  <a:pt x="1776614" y="155230"/>
                                </a:lnTo>
                                <a:lnTo>
                                  <a:pt x="1779287" y="155230"/>
                                </a:lnTo>
                                <a:lnTo>
                                  <a:pt x="1781857" y="106707"/>
                                </a:lnTo>
                                <a:lnTo>
                                  <a:pt x="1784530" y="72783"/>
                                </a:lnTo>
                                <a:lnTo>
                                  <a:pt x="1787100" y="82446"/>
                                </a:lnTo>
                                <a:lnTo>
                                  <a:pt x="1789773" y="97044"/>
                                </a:lnTo>
                                <a:lnTo>
                                  <a:pt x="1792343" y="121305"/>
                                </a:lnTo>
                                <a:lnTo>
                                  <a:pt x="1795016" y="87381"/>
                                </a:lnTo>
                                <a:lnTo>
                                  <a:pt x="1797586" y="150398"/>
                                </a:lnTo>
                                <a:lnTo>
                                  <a:pt x="1800258" y="135903"/>
                                </a:lnTo>
                                <a:lnTo>
                                  <a:pt x="1802829" y="97044"/>
                                </a:lnTo>
                                <a:lnTo>
                                  <a:pt x="1805501" y="126137"/>
                                </a:lnTo>
                                <a:lnTo>
                                  <a:pt x="1808071" y="111642"/>
                                </a:lnTo>
                                <a:lnTo>
                                  <a:pt x="1810744" y="126137"/>
                                </a:lnTo>
                                <a:lnTo>
                                  <a:pt x="1813314" y="145566"/>
                                </a:lnTo>
                                <a:lnTo>
                                  <a:pt x="1815987" y="77615"/>
                                </a:lnTo>
                                <a:lnTo>
                                  <a:pt x="1818557" y="106707"/>
                                </a:lnTo>
                                <a:lnTo>
                                  <a:pt x="1821230" y="111642"/>
                                </a:lnTo>
                                <a:lnTo>
                                  <a:pt x="1823800" y="164996"/>
                                </a:lnTo>
                                <a:lnTo>
                                  <a:pt x="1826473" y="121305"/>
                                </a:lnTo>
                                <a:lnTo>
                                  <a:pt x="1829043" y="87381"/>
                                </a:lnTo>
                                <a:lnTo>
                                  <a:pt x="1831716" y="82446"/>
                                </a:lnTo>
                                <a:lnTo>
                                  <a:pt x="1834286" y="174659"/>
                                </a:lnTo>
                                <a:lnTo>
                                  <a:pt x="1836958" y="92212"/>
                                </a:lnTo>
                                <a:lnTo>
                                  <a:pt x="1839529" y="97044"/>
                                </a:lnTo>
                                <a:lnTo>
                                  <a:pt x="1842202" y="174659"/>
                                </a:lnTo>
                                <a:lnTo>
                                  <a:pt x="1844772" y="121305"/>
                                </a:lnTo>
                                <a:lnTo>
                                  <a:pt x="1847445" y="121305"/>
                                </a:lnTo>
                                <a:lnTo>
                                  <a:pt x="1850014" y="150398"/>
                                </a:lnTo>
                                <a:lnTo>
                                  <a:pt x="1852687" y="97044"/>
                                </a:lnTo>
                                <a:lnTo>
                                  <a:pt x="1855257" y="140735"/>
                                </a:lnTo>
                                <a:lnTo>
                                  <a:pt x="1857930" y="135903"/>
                                </a:lnTo>
                                <a:lnTo>
                                  <a:pt x="1860500" y="121305"/>
                                </a:lnTo>
                                <a:lnTo>
                                  <a:pt x="1863173" y="116474"/>
                                </a:lnTo>
                                <a:lnTo>
                                  <a:pt x="1865743" y="111642"/>
                                </a:lnTo>
                                <a:lnTo>
                                  <a:pt x="1868416" y="145566"/>
                                </a:lnTo>
                                <a:lnTo>
                                  <a:pt x="1870986" y="160062"/>
                                </a:lnTo>
                                <a:lnTo>
                                  <a:pt x="1873659" y="150398"/>
                                </a:lnTo>
                                <a:lnTo>
                                  <a:pt x="1876229" y="121305"/>
                                </a:lnTo>
                                <a:lnTo>
                                  <a:pt x="1878902" y="97044"/>
                                </a:lnTo>
                                <a:lnTo>
                                  <a:pt x="1881472" y="130969"/>
                                </a:lnTo>
                                <a:lnTo>
                                  <a:pt x="1884144" y="135903"/>
                                </a:lnTo>
                                <a:lnTo>
                                  <a:pt x="1886714" y="106707"/>
                                </a:lnTo>
                                <a:lnTo>
                                  <a:pt x="1889387" y="111642"/>
                                </a:lnTo>
                                <a:lnTo>
                                  <a:pt x="1891957" y="97044"/>
                                </a:lnTo>
                                <a:lnTo>
                                  <a:pt x="1894630" y="101876"/>
                                </a:lnTo>
                                <a:lnTo>
                                  <a:pt x="1897201" y="106707"/>
                                </a:lnTo>
                                <a:lnTo>
                                  <a:pt x="1899873" y="111642"/>
                                </a:lnTo>
                                <a:lnTo>
                                  <a:pt x="1902443" y="101876"/>
                                </a:lnTo>
                                <a:lnTo>
                                  <a:pt x="1905013" y="130969"/>
                                </a:lnTo>
                                <a:lnTo>
                                  <a:pt x="1907686" y="145566"/>
                                </a:lnTo>
                                <a:lnTo>
                                  <a:pt x="1910256" y="121305"/>
                                </a:lnTo>
                                <a:lnTo>
                                  <a:pt x="1912929" y="87381"/>
                                </a:lnTo>
                                <a:lnTo>
                                  <a:pt x="1915499" y="111642"/>
                                </a:lnTo>
                                <a:lnTo>
                                  <a:pt x="1918172" y="72783"/>
                                </a:lnTo>
                                <a:lnTo>
                                  <a:pt x="1920742" y="155230"/>
                                </a:lnTo>
                                <a:lnTo>
                                  <a:pt x="1923414" y="111642"/>
                                </a:lnTo>
                                <a:lnTo>
                                  <a:pt x="1925985" y="150398"/>
                                </a:lnTo>
                                <a:lnTo>
                                  <a:pt x="1928658" y="130969"/>
                                </a:lnTo>
                                <a:lnTo>
                                  <a:pt x="1931228" y="101876"/>
                                </a:lnTo>
                                <a:lnTo>
                                  <a:pt x="1933900" y="155230"/>
                                </a:lnTo>
                                <a:lnTo>
                                  <a:pt x="1936470" y="101876"/>
                                </a:lnTo>
                                <a:lnTo>
                                  <a:pt x="1939143" y="121305"/>
                                </a:lnTo>
                                <a:lnTo>
                                  <a:pt x="1941713" y="145566"/>
                                </a:lnTo>
                                <a:lnTo>
                                  <a:pt x="1944386" y="97044"/>
                                </a:lnTo>
                                <a:lnTo>
                                  <a:pt x="1946956" y="174659"/>
                                </a:lnTo>
                                <a:lnTo>
                                  <a:pt x="1949629" y="111642"/>
                                </a:lnTo>
                                <a:lnTo>
                                  <a:pt x="1952199" y="121305"/>
                                </a:lnTo>
                                <a:lnTo>
                                  <a:pt x="1954872" y="130969"/>
                                </a:lnTo>
                                <a:lnTo>
                                  <a:pt x="1957442" y="130969"/>
                                </a:lnTo>
                                <a:lnTo>
                                  <a:pt x="1960115" y="150398"/>
                                </a:lnTo>
                                <a:lnTo>
                                  <a:pt x="1962685" y="97044"/>
                                </a:lnTo>
                                <a:lnTo>
                                  <a:pt x="1965358" y="140735"/>
                                </a:lnTo>
                                <a:lnTo>
                                  <a:pt x="1967928" y="179491"/>
                                </a:lnTo>
                                <a:lnTo>
                                  <a:pt x="1970601" y="121305"/>
                                </a:lnTo>
                                <a:lnTo>
                                  <a:pt x="1973170" y="135903"/>
                                </a:lnTo>
                                <a:lnTo>
                                  <a:pt x="1975843" y="164996"/>
                                </a:lnTo>
                                <a:lnTo>
                                  <a:pt x="1978413" y="111642"/>
                                </a:lnTo>
                                <a:lnTo>
                                  <a:pt x="1981086" y="77615"/>
                                </a:lnTo>
                                <a:lnTo>
                                  <a:pt x="1983656" y="135903"/>
                                </a:lnTo>
                                <a:lnTo>
                                  <a:pt x="1986329" y="126137"/>
                                </a:lnTo>
                                <a:lnTo>
                                  <a:pt x="1988899" y="126137"/>
                                </a:lnTo>
                                <a:lnTo>
                                  <a:pt x="1991572" y="140735"/>
                                </a:lnTo>
                                <a:lnTo>
                                  <a:pt x="1994142" y="164996"/>
                                </a:lnTo>
                                <a:lnTo>
                                  <a:pt x="1996815" y="140735"/>
                                </a:lnTo>
                                <a:lnTo>
                                  <a:pt x="1999385" y="174659"/>
                                </a:lnTo>
                                <a:lnTo>
                                  <a:pt x="2002058" y="145566"/>
                                </a:lnTo>
                                <a:lnTo>
                                  <a:pt x="2004628" y="155230"/>
                                </a:lnTo>
                                <a:lnTo>
                                  <a:pt x="2007301" y="150398"/>
                                </a:lnTo>
                                <a:lnTo>
                                  <a:pt x="2009870" y="126137"/>
                                </a:lnTo>
                                <a:lnTo>
                                  <a:pt x="2012544" y="116474"/>
                                </a:lnTo>
                                <a:lnTo>
                                  <a:pt x="2015113" y="140735"/>
                                </a:lnTo>
                                <a:lnTo>
                                  <a:pt x="2017786" y="155230"/>
                                </a:lnTo>
                                <a:lnTo>
                                  <a:pt x="2020357" y="63119"/>
                                </a:lnTo>
                                <a:lnTo>
                                  <a:pt x="2023029" y="92212"/>
                                </a:lnTo>
                                <a:lnTo>
                                  <a:pt x="2025599" y="155230"/>
                                </a:lnTo>
                                <a:lnTo>
                                  <a:pt x="2028272" y="97044"/>
                                </a:lnTo>
                                <a:lnTo>
                                  <a:pt x="2030842" y="140735"/>
                                </a:lnTo>
                                <a:lnTo>
                                  <a:pt x="2033515" y="194089"/>
                                </a:lnTo>
                                <a:lnTo>
                                  <a:pt x="2036085" y="160062"/>
                                </a:lnTo>
                                <a:lnTo>
                                  <a:pt x="2038758" y="106707"/>
                                </a:lnTo>
                                <a:lnTo>
                                  <a:pt x="2041328" y="92212"/>
                                </a:lnTo>
                                <a:lnTo>
                                  <a:pt x="2043898" y="130969"/>
                                </a:lnTo>
                                <a:lnTo>
                                  <a:pt x="2046571" y="92212"/>
                                </a:lnTo>
                                <a:lnTo>
                                  <a:pt x="2049141" y="130969"/>
                                </a:lnTo>
                                <a:lnTo>
                                  <a:pt x="2051814" y="160062"/>
                                </a:lnTo>
                                <a:lnTo>
                                  <a:pt x="2054384" y="130969"/>
                                </a:lnTo>
                                <a:lnTo>
                                  <a:pt x="2057057" y="106707"/>
                                </a:lnTo>
                                <a:lnTo>
                                  <a:pt x="2059626" y="140735"/>
                                </a:lnTo>
                                <a:lnTo>
                                  <a:pt x="2062300" y="97044"/>
                                </a:lnTo>
                                <a:lnTo>
                                  <a:pt x="2064869" y="87381"/>
                                </a:lnTo>
                                <a:lnTo>
                                  <a:pt x="2067542" y="97044"/>
                                </a:lnTo>
                                <a:lnTo>
                                  <a:pt x="2070112" y="126137"/>
                                </a:lnTo>
                                <a:lnTo>
                                  <a:pt x="2072785" y="82446"/>
                                </a:lnTo>
                                <a:lnTo>
                                  <a:pt x="2075355" y="72783"/>
                                </a:lnTo>
                                <a:lnTo>
                                  <a:pt x="2078028" y="82446"/>
                                </a:lnTo>
                                <a:lnTo>
                                  <a:pt x="2080598" y="82446"/>
                                </a:lnTo>
                                <a:lnTo>
                                  <a:pt x="2083271" y="67952"/>
                                </a:lnTo>
                                <a:lnTo>
                                  <a:pt x="2085841" y="184323"/>
                                </a:lnTo>
                                <a:lnTo>
                                  <a:pt x="2088514" y="130969"/>
                                </a:lnTo>
                                <a:lnTo>
                                  <a:pt x="2091084" y="135903"/>
                                </a:lnTo>
                                <a:lnTo>
                                  <a:pt x="2093757" y="150398"/>
                                </a:lnTo>
                                <a:lnTo>
                                  <a:pt x="2096327" y="121305"/>
                                </a:lnTo>
                                <a:lnTo>
                                  <a:pt x="2098999" y="155230"/>
                                </a:lnTo>
                                <a:lnTo>
                                  <a:pt x="2101570" y="140735"/>
                                </a:lnTo>
                                <a:lnTo>
                                  <a:pt x="2104242" y="111642"/>
                                </a:lnTo>
                                <a:lnTo>
                                  <a:pt x="2106813" y="101876"/>
                                </a:lnTo>
                                <a:lnTo>
                                  <a:pt x="2109485" y="111642"/>
                                </a:lnTo>
                                <a:lnTo>
                                  <a:pt x="2112055" y="116474"/>
                                </a:lnTo>
                                <a:lnTo>
                                  <a:pt x="2114728" y="58288"/>
                                </a:lnTo>
                                <a:lnTo>
                                  <a:pt x="2117298" y="77615"/>
                                </a:lnTo>
                                <a:lnTo>
                                  <a:pt x="2119971" y="77615"/>
                                </a:lnTo>
                                <a:lnTo>
                                  <a:pt x="2122541" y="160062"/>
                                </a:lnTo>
                                <a:lnTo>
                                  <a:pt x="2125214" y="53353"/>
                                </a:lnTo>
                                <a:lnTo>
                                  <a:pt x="2127784" y="213518"/>
                                </a:lnTo>
                                <a:lnTo>
                                  <a:pt x="2130457" y="145566"/>
                                </a:lnTo>
                                <a:lnTo>
                                  <a:pt x="2133027" y="116474"/>
                                </a:lnTo>
                                <a:lnTo>
                                  <a:pt x="2135700" y="106707"/>
                                </a:lnTo>
                                <a:lnTo>
                                  <a:pt x="2138270" y="87381"/>
                                </a:lnTo>
                                <a:lnTo>
                                  <a:pt x="2140942" y="87381"/>
                                </a:lnTo>
                                <a:lnTo>
                                  <a:pt x="2143513" y="101876"/>
                                </a:lnTo>
                                <a:lnTo>
                                  <a:pt x="2146185" y="101876"/>
                                </a:lnTo>
                                <a:lnTo>
                                  <a:pt x="2148756" y="130969"/>
                                </a:lnTo>
                                <a:lnTo>
                                  <a:pt x="2151428" y="106707"/>
                                </a:lnTo>
                                <a:lnTo>
                                  <a:pt x="2153998" y="106707"/>
                                </a:lnTo>
                                <a:lnTo>
                                  <a:pt x="2156671" y="145566"/>
                                </a:lnTo>
                                <a:lnTo>
                                  <a:pt x="2159241" y="160062"/>
                                </a:lnTo>
                                <a:lnTo>
                                  <a:pt x="2161914" y="121305"/>
                                </a:lnTo>
                                <a:lnTo>
                                  <a:pt x="2164484" y="174659"/>
                                </a:lnTo>
                                <a:lnTo>
                                  <a:pt x="2167157" y="135903"/>
                                </a:lnTo>
                                <a:lnTo>
                                  <a:pt x="2169727" y="97044"/>
                                </a:lnTo>
                                <a:lnTo>
                                  <a:pt x="2172400" y="116474"/>
                                </a:lnTo>
                                <a:lnTo>
                                  <a:pt x="2174970" y="179491"/>
                                </a:lnTo>
                                <a:lnTo>
                                  <a:pt x="2177540" y="72783"/>
                                </a:lnTo>
                                <a:lnTo>
                                  <a:pt x="2180213" y="150398"/>
                                </a:lnTo>
                                <a:lnTo>
                                  <a:pt x="2182783" y="145566"/>
                                </a:lnTo>
                                <a:lnTo>
                                  <a:pt x="2185455" y="121305"/>
                                </a:lnTo>
                                <a:lnTo>
                                  <a:pt x="2188025" y="97044"/>
                                </a:lnTo>
                                <a:lnTo>
                                  <a:pt x="2190698" y="4831"/>
                                </a:lnTo>
                                <a:lnTo>
                                  <a:pt x="2193269" y="130969"/>
                                </a:lnTo>
                                <a:lnTo>
                                  <a:pt x="2195941" y="111642"/>
                                </a:lnTo>
                                <a:lnTo>
                                  <a:pt x="2198512" y="111642"/>
                                </a:lnTo>
                                <a:lnTo>
                                  <a:pt x="2201184" y="116474"/>
                                </a:lnTo>
                                <a:lnTo>
                                  <a:pt x="2203754" y="43690"/>
                                </a:lnTo>
                                <a:lnTo>
                                  <a:pt x="2206427" y="97044"/>
                                </a:lnTo>
                                <a:lnTo>
                                  <a:pt x="2208997" y="130969"/>
                                </a:lnTo>
                                <a:lnTo>
                                  <a:pt x="2211670" y="140735"/>
                                </a:lnTo>
                                <a:lnTo>
                                  <a:pt x="2214240" y="169828"/>
                                </a:lnTo>
                                <a:lnTo>
                                  <a:pt x="2216913" y="101876"/>
                                </a:lnTo>
                                <a:lnTo>
                                  <a:pt x="2219482" y="106707"/>
                                </a:lnTo>
                                <a:lnTo>
                                  <a:pt x="2222156" y="97044"/>
                                </a:lnTo>
                                <a:lnTo>
                                  <a:pt x="2224726" y="87381"/>
                                </a:lnTo>
                                <a:lnTo>
                                  <a:pt x="2227399" y="130969"/>
                                </a:lnTo>
                                <a:lnTo>
                                  <a:pt x="2229969" y="145566"/>
                                </a:lnTo>
                                <a:lnTo>
                                  <a:pt x="2232641" y="135903"/>
                                </a:lnTo>
                                <a:lnTo>
                                  <a:pt x="2235211" y="169828"/>
                                </a:lnTo>
                                <a:lnTo>
                                  <a:pt x="2237884" y="97044"/>
                                </a:lnTo>
                                <a:lnTo>
                                  <a:pt x="2240454" y="92212"/>
                                </a:lnTo>
                                <a:lnTo>
                                  <a:pt x="2243127" y="97044"/>
                                </a:lnTo>
                                <a:lnTo>
                                  <a:pt x="2245697" y="87381"/>
                                </a:lnTo>
                                <a:lnTo>
                                  <a:pt x="2248370" y="116474"/>
                                </a:lnTo>
                                <a:lnTo>
                                  <a:pt x="2250940" y="135903"/>
                                </a:lnTo>
                                <a:lnTo>
                                  <a:pt x="2253613" y="101876"/>
                                </a:lnTo>
                                <a:lnTo>
                                  <a:pt x="2256183" y="130969"/>
                                </a:lnTo>
                                <a:lnTo>
                                  <a:pt x="2258856" y="121305"/>
                                </a:lnTo>
                                <a:lnTo>
                                  <a:pt x="2261426" y="34027"/>
                                </a:lnTo>
                                <a:lnTo>
                                  <a:pt x="2264099" y="145566"/>
                                </a:lnTo>
                                <a:lnTo>
                                  <a:pt x="2266669" y="116474"/>
                                </a:lnTo>
                                <a:lnTo>
                                  <a:pt x="2269341" y="106707"/>
                                </a:lnTo>
                                <a:lnTo>
                                  <a:pt x="2274585" y="106707"/>
                                </a:lnTo>
                                <a:lnTo>
                                  <a:pt x="2277154" y="77615"/>
                                </a:lnTo>
                                <a:lnTo>
                                  <a:pt x="2279828" y="194089"/>
                                </a:lnTo>
                                <a:lnTo>
                                  <a:pt x="2282397" y="135903"/>
                                </a:lnTo>
                                <a:lnTo>
                                  <a:pt x="2285070" y="145566"/>
                                </a:lnTo>
                                <a:lnTo>
                                  <a:pt x="2287640" y="135903"/>
                                </a:lnTo>
                                <a:lnTo>
                                  <a:pt x="2290313" y="116474"/>
                                </a:lnTo>
                                <a:lnTo>
                                  <a:pt x="2292883" y="121305"/>
                                </a:lnTo>
                                <a:lnTo>
                                  <a:pt x="2295556" y="106707"/>
                                </a:lnTo>
                                <a:lnTo>
                                  <a:pt x="2298126" y="155230"/>
                                </a:lnTo>
                                <a:lnTo>
                                  <a:pt x="2300798" y="48522"/>
                                </a:lnTo>
                                <a:lnTo>
                                  <a:pt x="2303369" y="121305"/>
                                </a:lnTo>
                                <a:lnTo>
                                  <a:pt x="2306042" y="140735"/>
                                </a:lnTo>
                                <a:lnTo>
                                  <a:pt x="2308612" y="126137"/>
                                </a:lnTo>
                                <a:lnTo>
                                  <a:pt x="2311182" y="150398"/>
                                </a:lnTo>
                                <a:lnTo>
                                  <a:pt x="2313855" y="140735"/>
                                </a:lnTo>
                                <a:lnTo>
                                  <a:pt x="2316425" y="135903"/>
                                </a:lnTo>
                                <a:lnTo>
                                  <a:pt x="2319097" y="150398"/>
                                </a:lnTo>
                                <a:lnTo>
                                  <a:pt x="2321667" y="121305"/>
                                </a:lnTo>
                                <a:lnTo>
                                  <a:pt x="2324340" y="160062"/>
                                </a:lnTo>
                                <a:lnTo>
                                  <a:pt x="2326910" y="150398"/>
                                </a:lnTo>
                                <a:lnTo>
                                  <a:pt x="2329584" y="121305"/>
                                </a:lnTo>
                                <a:lnTo>
                                  <a:pt x="2332153" y="140735"/>
                                </a:lnTo>
                                <a:lnTo>
                                  <a:pt x="2334826" y="126137"/>
                                </a:lnTo>
                                <a:lnTo>
                                  <a:pt x="2337396" y="140735"/>
                                </a:lnTo>
                                <a:lnTo>
                                  <a:pt x="2340069" y="174659"/>
                                </a:lnTo>
                                <a:lnTo>
                                  <a:pt x="2342639" y="164996"/>
                                </a:lnTo>
                                <a:lnTo>
                                  <a:pt x="2345312" y="111642"/>
                                </a:lnTo>
                                <a:lnTo>
                                  <a:pt x="2347882" y="121305"/>
                                </a:lnTo>
                                <a:lnTo>
                                  <a:pt x="2350554" y="184323"/>
                                </a:lnTo>
                                <a:lnTo>
                                  <a:pt x="2353125" y="140735"/>
                                </a:lnTo>
                                <a:lnTo>
                                  <a:pt x="2355797" y="121305"/>
                                </a:lnTo>
                                <a:lnTo>
                                  <a:pt x="2358367" y="145566"/>
                                </a:lnTo>
                                <a:lnTo>
                                  <a:pt x="2361041" y="155230"/>
                                </a:lnTo>
                                <a:lnTo>
                                  <a:pt x="2363611" y="97044"/>
                                </a:lnTo>
                                <a:lnTo>
                                  <a:pt x="2366283" y="121305"/>
                                </a:lnTo>
                                <a:lnTo>
                                  <a:pt x="2368853" y="126137"/>
                                </a:lnTo>
                                <a:lnTo>
                                  <a:pt x="2371526" y="116474"/>
                                </a:lnTo>
                                <a:lnTo>
                                  <a:pt x="2374096" y="145566"/>
                                </a:lnTo>
                                <a:lnTo>
                                  <a:pt x="2376769" y="97044"/>
                                </a:lnTo>
                                <a:lnTo>
                                  <a:pt x="2379339" y="87381"/>
                                </a:lnTo>
                                <a:lnTo>
                                  <a:pt x="2382012" y="106707"/>
                                </a:lnTo>
                                <a:lnTo>
                                  <a:pt x="2384582" y="72783"/>
                                </a:lnTo>
                                <a:lnTo>
                                  <a:pt x="2387254" y="67952"/>
                                </a:lnTo>
                                <a:lnTo>
                                  <a:pt x="2389825" y="101876"/>
                                </a:lnTo>
                                <a:lnTo>
                                  <a:pt x="2392498" y="121305"/>
                                </a:lnTo>
                                <a:lnTo>
                                  <a:pt x="2395068" y="101876"/>
                                </a:lnTo>
                                <a:lnTo>
                                  <a:pt x="2397741" y="145566"/>
                                </a:lnTo>
                                <a:lnTo>
                                  <a:pt x="2400311" y="121305"/>
                                </a:lnTo>
                                <a:lnTo>
                                  <a:pt x="2402983" y="116474"/>
                                </a:lnTo>
                                <a:lnTo>
                                  <a:pt x="2405553" y="92212"/>
                                </a:lnTo>
                                <a:lnTo>
                                  <a:pt x="2408226" y="184323"/>
                                </a:lnTo>
                                <a:lnTo>
                                  <a:pt x="2410796" y="121305"/>
                                </a:lnTo>
                                <a:lnTo>
                                  <a:pt x="2413469" y="77615"/>
                                </a:lnTo>
                                <a:lnTo>
                                  <a:pt x="2416039" y="150398"/>
                                </a:lnTo>
                                <a:lnTo>
                                  <a:pt x="2418712" y="101876"/>
                                </a:lnTo>
                                <a:lnTo>
                                  <a:pt x="2421282" y="121305"/>
                                </a:lnTo>
                                <a:lnTo>
                                  <a:pt x="2423955" y="155230"/>
                                </a:lnTo>
                                <a:lnTo>
                                  <a:pt x="2426525" y="130969"/>
                                </a:lnTo>
                                <a:lnTo>
                                  <a:pt x="2429198" y="77615"/>
                                </a:lnTo>
                                <a:lnTo>
                                  <a:pt x="2431768" y="150398"/>
                                </a:lnTo>
                                <a:lnTo>
                                  <a:pt x="2434441" y="150398"/>
                                </a:lnTo>
                                <a:lnTo>
                                  <a:pt x="2437010" y="121305"/>
                                </a:lnTo>
                                <a:lnTo>
                                  <a:pt x="2439683" y="24261"/>
                                </a:lnTo>
                                <a:lnTo>
                                  <a:pt x="2442253" y="101876"/>
                                </a:lnTo>
                                <a:lnTo>
                                  <a:pt x="2444926" y="126137"/>
                                </a:lnTo>
                                <a:lnTo>
                                  <a:pt x="2447496" y="164996"/>
                                </a:lnTo>
                                <a:lnTo>
                                  <a:pt x="2450066" y="145566"/>
                                </a:lnTo>
                                <a:lnTo>
                                  <a:pt x="2452739" y="130969"/>
                                </a:lnTo>
                                <a:lnTo>
                                  <a:pt x="2455309" y="155230"/>
                                </a:lnTo>
                                <a:lnTo>
                                  <a:pt x="2457982" y="179491"/>
                                </a:lnTo>
                                <a:lnTo>
                                  <a:pt x="2460552" y="145566"/>
                                </a:lnTo>
                                <a:lnTo>
                                  <a:pt x="2463225" y="160062"/>
                                </a:lnTo>
                                <a:lnTo>
                                  <a:pt x="2465795" y="164996"/>
                                </a:lnTo>
                                <a:lnTo>
                                  <a:pt x="2468468" y="150398"/>
                                </a:lnTo>
                                <a:lnTo>
                                  <a:pt x="2471038" y="140735"/>
                                </a:lnTo>
                                <a:lnTo>
                                  <a:pt x="2473711" y="72783"/>
                                </a:lnTo>
                                <a:lnTo>
                                  <a:pt x="2476281" y="121305"/>
                                </a:lnTo>
                                <a:lnTo>
                                  <a:pt x="2478953" y="106707"/>
                                </a:lnTo>
                                <a:lnTo>
                                  <a:pt x="2481524" y="72783"/>
                                </a:lnTo>
                                <a:lnTo>
                                  <a:pt x="2484197" y="135903"/>
                                </a:lnTo>
                                <a:lnTo>
                                  <a:pt x="2486766" y="63119"/>
                                </a:lnTo>
                                <a:lnTo>
                                  <a:pt x="2489439" y="116474"/>
                                </a:lnTo>
                                <a:lnTo>
                                  <a:pt x="2492009" y="164996"/>
                                </a:lnTo>
                                <a:lnTo>
                                  <a:pt x="2494682" y="135903"/>
                                </a:lnTo>
                                <a:lnTo>
                                  <a:pt x="2497252" y="87381"/>
                                </a:lnTo>
                                <a:lnTo>
                                  <a:pt x="2499925" y="155230"/>
                                </a:lnTo>
                                <a:lnTo>
                                  <a:pt x="2502495" y="179491"/>
                                </a:lnTo>
                                <a:lnTo>
                                  <a:pt x="2505168" y="140735"/>
                                </a:lnTo>
                                <a:lnTo>
                                  <a:pt x="2507738" y="150398"/>
                                </a:lnTo>
                                <a:lnTo>
                                  <a:pt x="2510411" y="140735"/>
                                </a:lnTo>
                                <a:lnTo>
                                  <a:pt x="2512981" y="92212"/>
                                </a:lnTo>
                                <a:lnTo>
                                  <a:pt x="2515654" y="130969"/>
                                </a:lnTo>
                                <a:lnTo>
                                  <a:pt x="2518224" y="169828"/>
                                </a:lnTo>
                                <a:lnTo>
                                  <a:pt x="2520897" y="155230"/>
                                </a:lnTo>
                                <a:lnTo>
                                  <a:pt x="2523467" y="126137"/>
                                </a:lnTo>
                                <a:lnTo>
                                  <a:pt x="2526139" y="145566"/>
                                </a:lnTo>
                                <a:lnTo>
                                  <a:pt x="2528709" y="140735"/>
                                </a:lnTo>
                                <a:lnTo>
                                  <a:pt x="2531382" y="189257"/>
                                </a:lnTo>
                                <a:lnTo>
                                  <a:pt x="2533952" y="97044"/>
                                </a:lnTo>
                                <a:lnTo>
                                  <a:pt x="2536625" y="58288"/>
                                </a:lnTo>
                                <a:lnTo>
                                  <a:pt x="2539195" y="150398"/>
                                </a:lnTo>
                                <a:lnTo>
                                  <a:pt x="2541868" y="126137"/>
                                </a:lnTo>
                                <a:lnTo>
                                  <a:pt x="2544438" y="126137"/>
                                </a:lnTo>
                                <a:lnTo>
                                  <a:pt x="2547111" y="203752"/>
                                </a:lnTo>
                                <a:lnTo>
                                  <a:pt x="2549681" y="135903"/>
                                </a:lnTo>
                                <a:lnTo>
                                  <a:pt x="2552354" y="160062"/>
                                </a:lnTo>
                                <a:lnTo>
                                  <a:pt x="2554924" y="130969"/>
                                </a:lnTo>
                                <a:lnTo>
                                  <a:pt x="2557597" y="101876"/>
                                </a:lnTo>
                                <a:lnTo>
                                  <a:pt x="2560167" y="106707"/>
                                </a:lnTo>
                                <a:lnTo>
                                  <a:pt x="2562840" y="145566"/>
                                </a:lnTo>
                                <a:lnTo>
                                  <a:pt x="2565410" y="106707"/>
                                </a:lnTo>
                                <a:lnTo>
                                  <a:pt x="2568083" y="198920"/>
                                </a:lnTo>
                                <a:lnTo>
                                  <a:pt x="2570653" y="116474"/>
                                </a:lnTo>
                                <a:lnTo>
                                  <a:pt x="2573325" y="121305"/>
                                </a:lnTo>
                                <a:lnTo>
                                  <a:pt x="2575895" y="145566"/>
                                </a:lnTo>
                                <a:lnTo>
                                  <a:pt x="2578568" y="111642"/>
                                </a:lnTo>
                                <a:lnTo>
                                  <a:pt x="2581138" y="135903"/>
                                </a:lnTo>
                                <a:lnTo>
                                  <a:pt x="2583708" y="135903"/>
                                </a:lnTo>
                                <a:lnTo>
                                  <a:pt x="2586381" y="92212"/>
                                </a:lnTo>
                                <a:lnTo>
                                  <a:pt x="2588951" y="155230"/>
                                </a:lnTo>
                                <a:lnTo>
                                  <a:pt x="2591624" y="140735"/>
                                </a:lnTo>
                                <a:lnTo>
                                  <a:pt x="2594194" y="87381"/>
                                </a:lnTo>
                                <a:lnTo>
                                  <a:pt x="2596867" y="121305"/>
                                </a:lnTo>
                                <a:lnTo>
                                  <a:pt x="2599437" y="130969"/>
                                </a:lnTo>
                                <a:lnTo>
                                  <a:pt x="2602110" y="130969"/>
                                </a:lnTo>
                                <a:lnTo>
                                  <a:pt x="2604680" y="174659"/>
                                </a:lnTo>
                                <a:lnTo>
                                  <a:pt x="2607353" y="92212"/>
                                </a:lnTo>
                                <a:lnTo>
                                  <a:pt x="2609923" y="130969"/>
                                </a:lnTo>
                                <a:lnTo>
                                  <a:pt x="2612596" y="184323"/>
                                </a:lnTo>
                                <a:lnTo>
                                  <a:pt x="2615166" y="82446"/>
                                </a:lnTo>
                                <a:lnTo>
                                  <a:pt x="2617838" y="111642"/>
                                </a:lnTo>
                                <a:lnTo>
                                  <a:pt x="2620408" y="155230"/>
                                </a:lnTo>
                                <a:lnTo>
                                  <a:pt x="2623081" y="101876"/>
                                </a:lnTo>
                                <a:lnTo>
                                  <a:pt x="2625651" y="97044"/>
                                </a:lnTo>
                                <a:lnTo>
                                  <a:pt x="2628324" y="140735"/>
                                </a:lnTo>
                                <a:lnTo>
                                  <a:pt x="2630894" y="150398"/>
                                </a:lnTo>
                                <a:lnTo>
                                  <a:pt x="2633567" y="169828"/>
                                </a:lnTo>
                                <a:lnTo>
                                  <a:pt x="2636137" y="160062"/>
                                </a:lnTo>
                                <a:lnTo>
                                  <a:pt x="2638810" y="145566"/>
                                </a:lnTo>
                                <a:lnTo>
                                  <a:pt x="2641380" y="77615"/>
                                </a:lnTo>
                                <a:lnTo>
                                  <a:pt x="2644053" y="126137"/>
                                </a:lnTo>
                                <a:lnTo>
                                  <a:pt x="2646623" y="126137"/>
                                </a:lnTo>
                                <a:lnTo>
                                  <a:pt x="2649295" y="121305"/>
                                </a:lnTo>
                                <a:lnTo>
                                  <a:pt x="2651865" y="140735"/>
                                </a:lnTo>
                                <a:lnTo>
                                  <a:pt x="2654538" y="164996"/>
                                </a:lnTo>
                                <a:lnTo>
                                  <a:pt x="2657108" y="169828"/>
                                </a:lnTo>
                                <a:lnTo>
                                  <a:pt x="2659781" y="77615"/>
                                </a:lnTo>
                                <a:lnTo>
                                  <a:pt x="2662351" y="179491"/>
                                </a:lnTo>
                                <a:lnTo>
                                  <a:pt x="2665024" y="126137"/>
                                </a:lnTo>
                                <a:lnTo>
                                  <a:pt x="2667594" y="155230"/>
                                </a:lnTo>
                                <a:lnTo>
                                  <a:pt x="2670267" y="82446"/>
                                </a:lnTo>
                                <a:lnTo>
                                  <a:pt x="2672837" y="150398"/>
                                </a:lnTo>
                                <a:lnTo>
                                  <a:pt x="2675510" y="97044"/>
                                </a:lnTo>
                                <a:lnTo>
                                  <a:pt x="2678080" y="126137"/>
                                </a:lnTo>
                                <a:lnTo>
                                  <a:pt x="2680753" y="121305"/>
                                </a:lnTo>
                                <a:lnTo>
                                  <a:pt x="2683323" y="145566"/>
                                </a:lnTo>
                                <a:lnTo>
                                  <a:pt x="2685995" y="179491"/>
                                </a:lnTo>
                                <a:lnTo>
                                  <a:pt x="2688565" y="130969"/>
                                </a:lnTo>
                                <a:lnTo>
                                  <a:pt x="2691239" y="169828"/>
                                </a:lnTo>
                                <a:lnTo>
                                  <a:pt x="2693809" y="164996"/>
                                </a:lnTo>
                                <a:lnTo>
                                  <a:pt x="2696482" y="140735"/>
                                </a:lnTo>
                                <a:lnTo>
                                  <a:pt x="2699052" y="106707"/>
                                </a:lnTo>
                                <a:lnTo>
                                  <a:pt x="2701724" y="140735"/>
                                </a:lnTo>
                                <a:lnTo>
                                  <a:pt x="2704294" y="111642"/>
                                </a:lnTo>
                                <a:lnTo>
                                  <a:pt x="2706967" y="116474"/>
                                </a:lnTo>
                                <a:lnTo>
                                  <a:pt x="2709537" y="126137"/>
                                </a:lnTo>
                                <a:lnTo>
                                  <a:pt x="2712210" y="140735"/>
                                </a:lnTo>
                                <a:lnTo>
                                  <a:pt x="2714780" y="145566"/>
                                </a:lnTo>
                                <a:lnTo>
                                  <a:pt x="2717453" y="164996"/>
                                </a:lnTo>
                                <a:lnTo>
                                  <a:pt x="2720023" y="126137"/>
                                </a:lnTo>
                                <a:lnTo>
                                  <a:pt x="2722593" y="160062"/>
                                </a:lnTo>
                                <a:lnTo>
                                  <a:pt x="2725266" y="130969"/>
                                </a:lnTo>
                                <a:lnTo>
                                  <a:pt x="2727836" y="106707"/>
                                </a:lnTo>
                                <a:lnTo>
                                  <a:pt x="2730509" y="82446"/>
                                </a:lnTo>
                                <a:lnTo>
                                  <a:pt x="2733079" y="150398"/>
                                </a:lnTo>
                                <a:lnTo>
                                  <a:pt x="2735751" y="101876"/>
                                </a:lnTo>
                                <a:lnTo>
                                  <a:pt x="2738321" y="160062"/>
                                </a:lnTo>
                                <a:lnTo>
                                  <a:pt x="2740994" y="155230"/>
                                </a:lnTo>
                                <a:lnTo>
                                  <a:pt x="2743564" y="126137"/>
                                </a:lnTo>
                                <a:lnTo>
                                  <a:pt x="2746238" y="155230"/>
                                </a:lnTo>
                                <a:lnTo>
                                  <a:pt x="2748808" y="92212"/>
                                </a:lnTo>
                                <a:lnTo>
                                  <a:pt x="2751480" y="92212"/>
                                </a:lnTo>
                                <a:lnTo>
                                  <a:pt x="2754050" y="174659"/>
                                </a:lnTo>
                                <a:lnTo>
                                  <a:pt x="2756723" y="155230"/>
                                </a:lnTo>
                                <a:lnTo>
                                  <a:pt x="2759293" y="106707"/>
                                </a:lnTo>
                                <a:lnTo>
                                  <a:pt x="2761966" y="130969"/>
                                </a:lnTo>
                                <a:lnTo>
                                  <a:pt x="2764536" y="135903"/>
                                </a:lnTo>
                                <a:lnTo>
                                  <a:pt x="2767209" y="164996"/>
                                </a:lnTo>
                                <a:lnTo>
                                  <a:pt x="2769779" y="135903"/>
                                </a:lnTo>
                                <a:lnTo>
                                  <a:pt x="2772451" y="184323"/>
                                </a:lnTo>
                                <a:lnTo>
                                  <a:pt x="2775021" y="111642"/>
                                </a:lnTo>
                                <a:lnTo>
                                  <a:pt x="2777695" y="130969"/>
                                </a:lnTo>
                                <a:lnTo>
                                  <a:pt x="2780265" y="155230"/>
                                </a:lnTo>
                                <a:lnTo>
                                  <a:pt x="2782937" y="213518"/>
                                </a:lnTo>
                                <a:lnTo>
                                  <a:pt x="2785507" y="106707"/>
                                </a:lnTo>
                                <a:lnTo>
                                  <a:pt x="2788180" y="155230"/>
                                </a:lnTo>
                                <a:lnTo>
                                  <a:pt x="2790750" y="169828"/>
                                </a:lnTo>
                                <a:lnTo>
                                  <a:pt x="2793423" y="160062"/>
                                </a:lnTo>
                                <a:lnTo>
                                  <a:pt x="2795993" y="126137"/>
                                </a:lnTo>
                                <a:lnTo>
                                  <a:pt x="2798666" y="72783"/>
                                </a:lnTo>
                                <a:lnTo>
                                  <a:pt x="2801236" y="126137"/>
                                </a:lnTo>
                                <a:lnTo>
                                  <a:pt x="2803909" y="179491"/>
                                </a:lnTo>
                                <a:lnTo>
                                  <a:pt x="2806479" y="58288"/>
                                </a:lnTo>
                                <a:lnTo>
                                  <a:pt x="2809152" y="169828"/>
                                </a:lnTo>
                                <a:lnTo>
                                  <a:pt x="2811722" y="145566"/>
                                </a:lnTo>
                                <a:lnTo>
                                  <a:pt x="2814395" y="116474"/>
                                </a:lnTo>
                                <a:lnTo>
                                  <a:pt x="2816965" y="155230"/>
                                </a:lnTo>
                                <a:lnTo>
                                  <a:pt x="2819637" y="169828"/>
                                </a:lnTo>
                                <a:lnTo>
                                  <a:pt x="2822207" y="126137"/>
                                </a:lnTo>
                                <a:lnTo>
                                  <a:pt x="2824880" y="130969"/>
                                </a:lnTo>
                                <a:lnTo>
                                  <a:pt x="2827450" y="169828"/>
                                </a:lnTo>
                                <a:lnTo>
                                  <a:pt x="2830124" y="150398"/>
                                </a:lnTo>
                                <a:lnTo>
                                  <a:pt x="2832693" y="169828"/>
                                </a:lnTo>
                                <a:lnTo>
                                  <a:pt x="2835366" y="150398"/>
                                </a:lnTo>
                                <a:lnTo>
                                  <a:pt x="2837936" y="150398"/>
                                </a:lnTo>
                                <a:lnTo>
                                  <a:pt x="2840609" y="169828"/>
                                </a:lnTo>
                                <a:lnTo>
                                  <a:pt x="2843179" y="135903"/>
                                </a:lnTo>
                                <a:lnTo>
                                  <a:pt x="2845852" y="111642"/>
                                </a:lnTo>
                                <a:lnTo>
                                  <a:pt x="2848422" y="150398"/>
                                </a:lnTo>
                                <a:lnTo>
                                  <a:pt x="2851095" y="77615"/>
                                </a:lnTo>
                                <a:lnTo>
                                  <a:pt x="2853665" y="169828"/>
                                </a:lnTo>
                                <a:lnTo>
                                  <a:pt x="2856235" y="140735"/>
                                </a:lnTo>
                                <a:lnTo>
                                  <a:pt x="2858908" y="145566"/>
                                </a:lnTo>
                                <a:lnTo>
                                  <a:pt x="2861478" y="63119"/>
                                </a:lnTo>
                                <a:lnTo>
                                  <a:pt x="2864150" y="121305"/>
                                </a:lnTo>
                                <a:lnTo>
                                  <a:pt x="2866720" y="126137"/>
                                </a:lnTo>
                                <a:lnTo>
                                  <a:pt x="2869393" y="130969"/>
                                </a:lnTo>
                                <a:lnTo>
                                  <a:pt x="2871963" y="145566"/>
                                </a:lnTo>
                                <a:lnTo>
                                  <a:pt x="2874636" y="106707"/>
                                </a:lnTo>
                                <a:lnTo>
                                  <a:pt x="2877206" y="106707"/>
                                </a:lnTo>
                                <a:lnTo>
                                  <a:pt x="2879879" y="97044"/>
                                </a:lnTo>
                                <a:lnTo>
                                  <a:pt x="2882449" y="116474"/>
                                </a:lnTo>
                                <a:lnTo>
                                  <a:pt x="2885122" y="218350"/>
                                </a:lnTo>
                                <a:lnTo>
                                  <a:pt x="2887692" y="164996"/>
                                </a:lnTo>
                                <a:lnTo>
                                  <a:pt x="2890365" y="126137"/>
                                </a:lnTo>
                                <a:lnTo>
                                  <a:pt x="2892935" y="130969"/>
                                </a:lnTo>
                                <a:lnTo>
                                  <a:pt x="2895608" y="174659"/>
                                </a:lnTo>
                                <a:lnTo>
                                  <a:pt x="2898178" y="101876"/>
                                </a:lnTo>
                                <a:lnTo>
                                  <a:pt x="2900851" y="208583"/>
                                </a:lnTo>
                                <a:lnTo>
                                  <a:pt x="2903421" y="97044"/>
                                </a:lnTo>
                                <a:lnTo>
                                  <a:pt x="2906093" y="140735"/>
                                </a:lnTo>
                                <a:lnTo>
                                  <a:pt x="2908663" y="106707"/>
                                </a:lnTo>
                                <a:lnTo>
                                  <a:pt x="2911336" y="208583"/>
                                </a:lnTo>
                                <a:lnTo>
                                  <a:pt x="2913906" y="116474"/>
                                </a:lnTo>
                                <a:lnTo>
                                  <a:pt x="2916579" y="135903"/>
                                </a:lnTo>
                                <a:lnTo>
                                  <a:pt x="2919149" y="150398"/>
                                </a:lnTo>
                                <a:lnTo>
                                  <a:pt x="2921822" y="145566"/>
                                </a:lnTo>
                                <a:lnTo>
                                  <a:pt x="2924392" y="140735"/>
                                </a:lnTo>
                                <a:lnTo>
                                  <a:pt x="2927065" y="160062"/>
                                </a:lnTo>
                                <a:lnTo>
                                  <a:pt x="2929635" y="106707"/>
                                </a:lnTo>
                                <a:lnTo>
                                  <a:pt x="2932308" y="160062"/>
                                </a:lnTo>
                                <a:lnTo>
                                  <a:pt x="2934878" y="130969"/>
                                </a:lnTo>
                                <a:lnTo>
                                  <a:pt x="2937551" y="135903"/>
                                </a:lnTo>
                                <a:lnTo>
                                  <a:pt x="2940121" y="150398"/>
                                </a:lnTo>
                                <a:lnTo>
                                  <a:pt x="2942794" y="140735"/>
                                </a:lnTo>
                                <a:lnTo>
                                  <a:pt x="2945364" y="184323"/>
                                </a:lnTo>
                                <a:lnTo>
                                  <a:pt x="2948036" y="130969"/>
                                </a:lnTo>
                                <a:lnTo>
                                  <a:pt x="2950606" y="164996"/>
                                </a:lnTo>
                                <a:lnTo>
                                  <a:pt x="2953279" y="174659"/>
                                </a:lnTo>
                                <a:lnTo>
                                  <a:pt x="2955849" y="67952"/>
                                </a:lnTo>
                                <a:lnTo>
                                  <a:pt x="2958522" y="140735"/>
                                </a:lnTo>
                                <a:lnTo>
                                  <a:pt x="2961092" y="34027"/>
                                </a:lnTo>
                                <a:lnTo>
                                  <a:pt x="2963765" y="140735"/>
                                </a:lnTo>
                                <a:lnTo>
                                  <a:pt x="2966335" y="135903"/>
                                </a:lnTo>
                                <a:lnTo>
                                  <a:pt x="2969008" y="155230"/>
                                </a:lnTo>
                                <a:lnTo>
                                  <a:pt x="2971578" y="101876"/>
                                </a:lnTo>
                                <a:lnTo>
                                  <a:pt x="2974251" y="179491"/>
                                </a:lnTo>
                                <a:lnTo>
                                  <a:pt x="2976821" y="184323"/>
                                </a:lnTo>
                                <a:lnTo>
                                  <a:pt x="2979494" y="106707"/>
                                </a:lnTo>
                                <a:lnTo>
                                  <a:pt x="2982064" y="121305"/>
                                </a:lnTo>
                                <a:lnTo>
                                  <a:pt x="2984737" y="135903"/>
                                </a:lnTo>
                                <a:lnTo>
                                  <a:pt x="2987307" y="53353"/>
                                </a:lnTo>
                                <a:lnTo>
                                  <a:pt x="2989877" y="179491"/>
                                </a:lnTo>
                                <a:lnTo>
                                  <a:pt x="2992550" y="97044"/>
                                </a:lnTo>
                                <a:lnTo>
                                  <a:pt x="2995120" y="203752"/>
                                </a:lnTo>
                                <a:lnTo>
                                  <a:pt x="2997792" y="111642"/>
                                </a:lnTo>
                                <a:lnTo>
                                  <a:pt x="3000362" y="164996"/>
                                </a:lnTo>
                                <a:lnTo>
                                  <a:pt x="3003035" y="145566"/>
                                </a:lnTo>
                                <a:lnTo>
                                  <a:pt x="3005605" y="150398"/>
                                </a:lnTo>
                                <a:lnTo>
                                  <a:pt x="3008278" y="111642"/>
                                </a:lnTo>
                                <a:lnTo>
                                  <a:pt x="3010848" y="169828"/>
                                </a:lnTo>
                                <a:lnTo>
                                  <a:pt x="3013521" y="174659"/>
                                </a:lnTo>
                                <a:lnTo>
                                  <a:pt x="3016091" y="150398"/>
                                </a:lnTo>
                                <a:lnTo>
                                  <a:pt x="3018764" y="160062"/>
                                </a:lnTo>
                                <a:lnTo>
                                  <a:pt x="3021334" y="174659"/>
                                </a:lnTo>
                                <a:lnTo>
                                  <a:pt x="3024007" y="87381"/>
                                </a:lnTo>
                                <a:lnTo>
                                  <a:pt x="3026577" y="140735"/>
                                </a:lnTo>
                                <a:lnTo>
                                  <a:pt x="3029250" y="121305"/>
                                </a:lnTo>
                                <a:lnTo>
                                  <a:pt x="3031820" y="106707"/>
                                </a:lnTo>
                                <a:lnTo>
                                  <a:pt x="3034492" y="140735"/>
                                </a:lnTo>
                                <a:lnTo>
                                  <a:pt x="3037062" y="130969"/>
                                </a:lnTo>
                                <a:lnTo>
                                  <a:pt x="3039735" y="155230"/>
                                </a:lnTo>
                                <a:lnTo>
                                  <a:pt x="3042305" y="126137"/>
                                </a:lnTo>
                                <a:lnTo>
                                  <a:pt x="3044978" y="116474"/>
                                </a:lnTo>
                                <a:lnTo>
                                  <a:pt x="3047548" y="189257"/>
                                </a:lnTo>
                                <a:lnTo>
                                  <a:pt x="3050221" y="111642"/>
                                </a:lnTo>
                                <a:lnTo>
                                  <a:pt x="3052791" y="164996"/>
                                </a:lnTo>
                                <a:lnTo>
                                  <a:pt x="3055464" y="126137"/>
                                </a:lnTo>
                                <a:lnTo>
                                  <a:pt x="3058034" y="121305"/>
                                </a:lnTo>
                                <a:lnTo>
                                  <a:pt x="3060707" y="130969"/>
                                </a:lnTo>
                                <a:lnTo>
                                  <a:pt x="3063277" y="145566"/>
                                </a:lnTo>
                                <a:lnTo>
                                  <a:pt x="3065950" y="140735"/>
                                </a:lnTo>
                                <a:lnTo>
                                  <a:pt x="3068520" y="97044"/>
                                </a:lnTo>
                                <a:lnTo>
                                  <a:pt x="3071193" y="126137"/>
                                </a:lnTo>
                                <a:lnTo>
                                  <a:pt x="3073763" y="135903"/>
                                </a:lnTo>
                                <a:lnTo>
                                  <a:pt x="3076436" y="106707"/>
                                </a:lnTo>
                                <a:lnTo>
                                  <a:pt x="3079006" y="116474"/>
                                </a:lnTo>
                                <a:lnTo>
                                  <a:pt x="3081678" y="130969"/>
                                </a:lnTo>
                                <a:lnTo>
                                  <a:pt x="3084248" y="63119"/>
                                </a:lnTo>
                                <a:lnTo>
                                  <a:pt x="3086921" y="106707"/>
                                </a:lnTo>
                                <a:lnTo>
                                  <a:pt x="3089491" y="116474"/>
                                </a:lnTo>
                                <a:lnTo>
                                  <a:pt x="3092164" y="130969"/>
                                </a:lnTo>
                                <a:lnTo>
                                  <a:pt x="3094734" y="160062"/>
                                </a:lnTo>
                                <a:lnTo>
                                  <a:pt x="3097407" y="92212"/>
                                </a:lnTo>
                                <a:lnTo>
                                  <a:pt x="3099977" y="82446"/>
                                </a:lnTo>
                                <a:lnTo>
                                  <a:pt x="3102650" y="145566"/>
                                </a:lnTo>
                                <a:lnTo>
                                  <a:pt x="3105220" y="67952"/>
                                </a:lnTo>
                                <a:lnTo>
                                  <a:pt x="3107893" y="140735"/>
                                </a:lnTo>
                                <a:lnTo>
                                  <a:pt x="3110463" y="130969"/>
                                </a:lnTo>
                                <a:lnTo>
                                  <a:pt x="3113136" y="150398"/>
                                </a:lnTo>
                                <a:lnTo>
                                  <a:pt x="3115706" y="121305"/>
                                </a:lnTo>
                                <a:lnTo>
                                  <a:pt x="3118378" y="189257"/>
                                </a:lnTo>
                                <a:lnTo>
                                  <a:pt x="3120948" y="184323"/>
                                </a:lnTo>
                                <a:lnTo>
                                  <a:pt x="3123621" y="145566"/>
                                </a:lnTo>
                                <a:lnTo>
                                  <a:pt x="3126191" y="92212"/>
                                </a:lnTo>
                                <a:lnTo>
                                  <a:pt x="3128761" y="174659"/>
                                </a:lnTo>
                                <a:lnTo>
                                  <a:pt x="3131434" y="101876"/>
                                </a:lnTo>
                                <a:lnTo>
                                  <a:pt x="3134004" y="174659"/>
                                </a:lnTo>
                                <a:lnTo>
                                  <a:pt x="3136677" y="82446"/>
                                </a:lnTo>
                                <a:lnTo>
                                  <a:pt x="3139247" y="140735"/>
                                </a:lnTo>
                                <a:lnTo>
                                  <a:pt x="3141920" y="155230"/>
                                </a:lnTo>
                                <a:lnTo>
                                  <a:pt x="3144490" y="140735"/>
                                </a:lnTo>
                                <a:lnTo>
                                  <a:pt x="3147163" y="53353"/>
                                </a:lnTo>
                                <a:lnTo>
                                  <a:pt x="3149733" y="135903"/>
                                </a:lnTo>
                                <a:lnTo>
                                  <a:pt x="3152405" y="179491"/>
                                </a:lnTo>
                                <a:lnTo>
                                  <a:pt x="3154976" y="135903"/>
                                </a:lnTo>
                                <a:lnTo>
                                  <a:pt x="3157648" y="111642"/>
                                </a:lnTo>
                                <a:lnTo>
                                  <a:pt x="3160218" y="106707"/>
                                </a:lnTo>
                                <a:lnTo>
                                  <a:pt x="3162892" y="48522"/>
                                </a:lnTo>
                                <a:lnTo>
                                  <a:pt x="3165462" y="184323"/>
                                </a:lnTo>
                                <a:lnTo>
                                  <a:pt x="3168134" y="174659"/>
                                </a:lnTo>
                                <a:lnTo>
                                  <a:pt x="3170704" y="160062"/>
                                </a:lnTo>
                                <a:lnTo>
                                  <a:pt x="3173377" y="164996"/>
                                </a:lnTo>
                                <a:lnTo>
                                  <a:pt x="3175947" y="72783"/>
                                </a:lnTo>
                                <a:lnTo>
                                  <a:pt x="3178620" y="130969"/>
                                </a:lnTo>
                                <a:lnTo>
                                  <a:pt x="3181190" y="116474"/>
                                </a:lnTo>
                                <a:lnTo>
                                  <a:pt x="3183863" y="155230"/>
                                </a:lnTo>
                                <a:lnTo>
                                  <a:pt x="3186433" y="164996"/>
                                </a:lnTo>
                                <a:lnTo>
                                  <a:pt x="3189106" y="111642"/>
                                </a:lnTo>
                                <a:lnTo>
                                  <a:pt x="3191676" y="101876"/>
                                </a:lnTo>
                                <a:lnTo>
                                  <a:pt x="3194349" y="160062"/>
                                </a:lnTo>
                                <a:lnTo>
                                  <a:pt x="3196919" y="92212"/>
                                </a:lnTo>
                                <a:lnTo>
                                  <a:pt x="3199592" y="160062"/>
                                </a:lnTo>
                                <a:lnTo>
                                  <a:pt x="3202162" y="87381"/>
                                </a:lnTo>
                                <a:lnTo>
                                  <a:pt x="3204834" y="111642"/>
                                </a:lnTo>
                                <a:lnTo>
                                  <a:pt x="3207404" y="140735"/>
                                </a:lnTo>
                                <a:lnTo>
                                  <a:pt x="3210077" y="184323"/>
                                </a:lnTo>
                                <a:lnTo>
                                  <a:pt x="3212647" y="130969"/>
                                </a:lnTo>
                                <a:lnTo>
                                  <a:pt x="3215320" y="145566"/>
                                </a:lnTo>
                                <a:lnTo>
                                  <a:pt x="3217890" y="135903"/>
                                </a:lnTo>
                                <a:lnTo>
                                  <a:pt x="3220563" y="126137"/>
                                </a:lnTo>
                                <a:lnTo>
                                  <a:pt x="3223133" y="116474"/>
                                </a:lnTo>
                                <a:lnTo>
                                  <a:pt x="3225806" y="116474"/>
                                </a:lnTo>
                                <a:lnTo>
                                  <a:pt x="3228376" y="106707"/>
                                </a:lnTo>
                                <a:lnTo>
                                  <a:pt x="3231049" y="126137"/>
                                </a:lnTo>
                                <a:lnTo>
                                  <a:pt x="3233619" y="97044"/>
                                </a:lnTo>
                                <a:lnTo>
                                  <a:pt x="3236292" y="145566"/>
                                </a:lnTo>
                                <a:lnTo>
                                  <a:pt x="3238862" y="160062"/>
                                </a:lnTo>
                                <a:lnTo>
                                  <a:pt x="3241534" y="126137"/>
                                </a:lnTo>
                                <a:lnTo>
                                  <a:pt x="3244104" y="126137"/>
                                </a:lnTo>
                                <a:lnTo>
                                  <a:pt x="3246778" y="101876"/>
                                </a:lnTo>
                                <a:lnTo>
                                  <a:pt x="3249348" y="140735"/>
                                </a:lnTo>
                                <a:lnTo>
                                  <a:pt x="3252020" y="155230"/>
                                </a:lnTo>
                                <a:lnTo>
                                  <a:pt x="3254590" y="135903"/>
                                </a:lnTo>
                                <a:lnTo>
                                  <a:pt x="3257263" y="101876"/>
                                </a:lnTo>
                                <a:lnTo>
                                  <a:pt x="3259833" y="189257"/>
                                </a:lnTo>
                                <a:lnTo>
                                  <a:pt x="3262403" y="130969"/>
                                </a:lnTo>
                                <a:lnTo>
                                  <a:pt x="3265076" y="184323"/>
                                </a:lnTo>
                                <a:lnTo>
                                  <a:pt x="3267646" y="82446"/>
                                </a:lnTo>
                                <a:lnTo>
                                  <a:pt x="3270319" y="121305"/>
                                </a:lnTo>
                                <a:lnTo>
                                  <a:pt x="3272889" y="82446"/>
                                </a:lnTo>
                                <a:lnTo>
                                  <a:pt x="3275562" y="106707"/>
                                </a:lnTo>
                                <a:lnTo>
                                  <a:pt x="3278132" y="184323"/>
                                </a:lnTo>
                                <a:lnTo>
                                  <a:pt x="3280805" y="87381"/>
                                </a:lnTo>
                                <a:lnTo>
                                  <a:pt x="3283375" y="72783"/>
                                </a:lnTo>
                                <a:lnTo>
                                  <a:pt x="3286047" y="72783"/>
                                </a:lnTo>
                                <a:lnTo>
                                  <a:pt x="3288618" y="82446"/>
                                </a:lnTo>
                                <a:lnTo>
                                  <a:pt x="3291290" y="63119"/>
                                </a:lnTo>
                                <a:lnTo>
                                  <a:pt x="3293860" y="150398"/>
                                </a:lnTo>
                                <a:lnTo>
                                  <a:pt x="3296533" y="130969"/>
                                </a:lnTo>
                                <a:lnTo>
                                  <a:pt x="3299103" y="140735"/>
                                </a:lnTo>
                                <a:lnTo>
                                  <a:pt x="3301776" y="179491"/>
                                </a:lnTo>
                                <a:lnTo>
                                  <a:pt x="3304346" y="116474"/>
                                </a:lnTo>
                                <a:lnTo>
                                  <a:pt x="3307019" y="126137"/>
                                </a:lnTo>
                                <a:lnTo>
                                  <a:pt x="3309589" y="92212"/>
                                </a:lnTo>
                                <a:lnTo>
                                  <a:pt x="3312262" y="150398"/>
                                </a:lnTo>
                                <a:lnTo>
                                  <a:pt x="3314832" y="126137"/>
                                </a:lnTo>
                                <a:lnTo>
                                  <a:pt x="3317505" y="58288"/>
                                </a:lnTo>
                                <a:lnTo>
                                  <a:pt x="3320075" y="135903"/>
                                </a:lnTo>
                                <a:lnTo>
                                  <a:pt x="3322748" y="145566"/>
                                </a:lnTo>
                                <a:lnTo>
                                  <a:pt x="3325318" y="130969"/>
                                </a:lnTo>
                                <a:lnTo>
                                  <a:pt x="3327990" y="140735"/>
                                </a:lnTo>
                                <a:lnTo>
                                  <a:pt x="3330560" y="121305"/>
                                </a:lnTo>
                                <a:lnTo>
                                  <a:pt x="3333233" y="106707"/>
                                </a:lnTo>
                                <a:lnTo>
                                  <a:pt x="3335803" y="164996"/>
                                </a:lnTo>
                                <a:lnTo>
                                  <a:pt x="3338476" y="97044"/>
                                </a:lnTo>
                                <a:lnTo>
                                  <a:pt x="3341046" y="140735"/>
                                </a:lnTo>
                                <a:lnTo>
                                  <a:pt x="3343719" y="160062"/>
                                </a:lnTo>
                                <a:lnTo>
                                  <a:pt x="3346289" y="145566"/>
                                </a:lnTo>
                                <a:lnTo>
                                  <a:pt x="3348962" y="140735"/>
                                </a:lnTo>
                                <a:lnTo>
                                  <a:pt x="3351532" y="179491"/>
                                </a:lnTo>
                                <a:lnTo>
                                  <a:pt x="3354205" y="67952"/>
                                </a:lnTo>
                                <a:lnTo>
                                  <a:pt x="3356775" y="63119"/>
                                </a:lnTo>
                                <a:lnTo>
                                  <a:pt x="3359448" y="101876"/>
                                </a:lnTo>
                                <a:lnTo>
                                  <a:pt x="3362018" y="106707"/>
                                </a:lnTo>
                                <a:lnTo>
                                  <a:pt x="3364691" y="121305"/>
                                </a:lnTo>
                                <a:lnTo>
                                  <a:pt x="3367261" y="87381"/>
                                </a:lnTo>
                                <a:lnTo>
                                  <a:pt x="3369934" y="97044"/>
                                </a:lnTo>
                                <a:lnTo>
                                  <a:pt x="3372504" y="160062"/>
                                </a:lnTo>
                                <a:lnTo>
                                  <a:pt x="3375176" y="130969"/>
                                </a:lnTo>
                                <a:lnTo>
                                  <a:pt x="3377746" y="126137"/>
                                </a:lnTo>
                                <a:lnTo>
                                  <a:pt x="3380419" y="140735"/>
                                </a:lnTo>
                                <a:lnTo>
                                  <a:pt x="3382989" y="87381"/>
                                </a:lnTo>
                                <a:lnTo>
                                  <a:pt x="3385662" y="82446"/>
                                </a:lnTo>
                                <a:lnTo>
                                  <a:pt x="3388232" y="101876"/>
                                </a:lnTo>
                                <a:lnTo>
                                  <a:pt x="3390905" y="111642"/>
                                </a:lnTo>
                                <a:lnTo>
                                  <a:pt x="3393475" y="160062"/>
                                </a:lnTo>
                                <a:lnTo>
                                  <a:pt x="3396045" y="101876"/>
                                </a:lnTo>
                                <a:lnTo>
                                  <a:pt x="3398718" y="169828"/>
                                </a:lnTo>
                                <a:lnTo>
                                  <a:pt x="3401288" y="67952"/>
                                </a:lnTo>
                                <a:lnTo>
                                  <a:pt x="3403961" y="97044"/>
                                </a:lnTo>
                                <a:lnTo>
                                  <a:pt x="3406531" y="126137"/>
                                </a:lnTo>
                                <a:lnTo>
                                  <a:pt x="3409204" y="111642"/>
                                </a:lnTo>
                                <a:lnTo>
                                  <a:pt x="3411774" y="174659"/>
                                </a:lnTo>
                                <a:lnTo>
                                  <a:pt x="3414447" y="126137"/>
                                </a:lnTo>
                                <a:lnTo>
                                  <a:pt x="3417017" y="29092"/>
                                </a:lnTo>
                                <a:lnTo>
                                  <a:pt x="3419689" y="135903"/>
                                </a:lnTo>
                                <a:lnTo>
                                  <a:pt x="3422259" y="150398"/>
                                </a:lnTo>
                                <a:lnTo>
                                  <a:pt x="3424932" y="150398"/>
                                </a:lnTo>
                                <a:lnTo>
                                  <a:pt x="3427502" y="101876"/>
                                </a:lnTo>
                                <a:lnTo>
                                  <a:pt x="3430175" y="160062"/>
                                </a:lnTo>
                                <a:lnTo>
                                  <a:pt x="3432745" y="160062"/>
                                </a:lnTo>
                                <a:lnTo>
                                  <a:pt x="3435418" y="101876"/>
                                </a:lnTo>
                                <a:lnTo>
                                  <a:pt x="3437988" y="155230"/>
                                </a:lnTo>
                                <a:lnTo>
                                  <a:pt x="3440661" y="126137"/>
                                </a:lnTo>
                                <a:lnTo>
                                  <a:pt x="3443231" y="101876"/>
                                </a:lnTo>
                                <a:lnTo>
                                  <a:pt x="3445904" y="130969"/>
                                </a:lnTo>
                                <a:lnTo>
                                  <a:pt x="3448474" y="24261"/>
                                </a:lnTo>
                                <a:lnTo>
                                  <a:pt x="3451146" y="135903"/>
                                </a:lnTo>
                                <a:lnTo>
                                  <a:pt x="3453716" y="111642"/>
                                </a:lnTo>
                                <a:lnTo>
                                  <a:pt x="3456390" y="160062"/>
                                </a:lnTo>
                                <a:lnTo>
                                  <a:pt x="3458960" y="111642"/>
                                </a:lnTo>
                                <a:lnTo>
                                  <a:pt x="3461632" y="121305"/>
                                </a:lnTo>
                                <a:lnTo>
                                  <a:pt x="3464202" y="53353"/>
                                </a:lnTo>
                                <a:lnTo>
                                  <a:pt x="3466875" y="179491"/>
                                </a:lnTo>
                                <a:lnTo>
                                  <a:pt x="3469445" y="116474"/>
                                </a:lnTo>
                                <a:lnTo>
                                  <a:pt x="3472118" y="116474"/>
                                </a:lnTo>
                                <a:lnTo>
                                  <a:pt x="3474688" y="140735"/>
                                </a:lnTo>
                                <a:lnTo>
                                  <a:pt x="3477361" y="121305"/>
                                </a:lnTo>
                                <a:lnTo>
                                  <a:pt x="3479931" y="179491"/>
                                </a:lnTo>
                                <a:lnTo>
                                  <a:pt x="3482604" y="116474"/>
                                </a:lnTo>
                                <a:lnTo>
                                  <a:pt x="3485174" y="169828"/>
                                </a:lnTo>
                                <a:lnTo>
                                  <a:pt x="3487847" y="145566"/>
                                </a:lnTo>
                                <a:lnTo>
                                  <a:pt x="3490417" y="150398"/>
                                </a:lnTo>
                                <a:lnTo>
                                  <a:pt x="3493090" y="135903"/>
                                </a:lnTo>
                                <a:lnTo>
                                  <a:pt x="3495660" y="155230"/>
                                </a:lnTo>
                                <a:lnTo>
                                  <a:pt x="3498333" y="160062"/>
                                </a:lnTo>
                                <a:lnTo>
                                  <a:pt x="3500903" y="140735"/>
                                </a:lnTo>
                                <a:lnTo>
                                  <a:pt x="3503575" y="97044"/>
                                </a:lnTo>
                                <a:lnTo>
                                  <a:pt x="3506145" y="174659"/>
                                </a:lnTo>
                                <a:lnTo>
                                  <a:pt x="3508818" y="130969"/>
                                </a:lnTo>
                                <a:lnTo>
                                  <a:pt x="3511388" y="116474"/>
                                </a:lnTo>
                                <a:lnTo>
                                  <a:pt x="3514061" y="101876"/>
                                </a:lnTo>
                                <a:lnTo>
                                  <a:pt x="3516631" y="121305"/>
                                </a:lnTo>
                                <a:lnTo>
                                  <a:pt x="3519304" y="126137"/>
                                </a:lnTo>
                                <a:lnTo>
                                  <a:pt x="3521874" y="179491"/>
                                </a:lnTo>
                                <a:lnTo>
                                  <a:pt x="3524547" y="150398"/>
                                </a:lnTo>
                                <a:lnTo>
                                  <a:pt x="3527117" y="145566"/>
                                </a:lnTo>
                                <a:lnTo>
                                  <a:pt x="3529790" y="145566"/>
                                </a:lnTo>
                                <a:lnTo>
                                  <a:pt x="3532360" y="150398"/>
                                </a:lnTo>
                                <a:lnTo>
                                  <a:pt x="3534930" y="203752"/>
                                </a:lnTo>
                                <a:lnTo>
                                  <a:pt x="3537602" y="194089"/>
                                </a:lnTo>
                                <a:lnTo>
                                  <a:pt x="3540172" y="184323"/>
                                </a:lnTo>
                                <a:lnTo>
                                  <a:pt x="3542846" y="97044"/>
                                </a:lnTo>
                                <a:lnTo>
                                  <a:pt x="3545415" y="101876"/>
                                </a:lnTo>
                                <a:lnTo>
                                  <a:pt x="3548089" y="126137"/>
                                </a:lnTo>
                                <a:lnTo>
                                  <a:pt x="3550659" y="116474"/>
                                </a:lnTo>
                                <a:lnTo>
                                  <a:pt x="3553331" y="145566"/>
                                </a:lnTo>
                                <a:lnTo>
                                  <a:pt x="3555901" y="184323"/>
                                </a:lnTo>
                                <a:lnTo>
                                  <a:pt x="3558574" y="130969"/>
                                </a:lnTo>
                                <a:lnTo>
                                  <a:pt x="3561144" y="130969"/>
                                </a:lnTo>
                                <a:lnTo>
                                  <a:pt x="3563817" y="116474"/>
                                </a:lnTo>
                                <a:lnTo>
                                  <a:pt x="3566387" y="155230"/>
                                </a:lnTo>
                                <a:lnTo>
                                  <a:pt x="3569060" y="121305"/>
                                </a:lnTo>
                                <a:lnTo>
                                  <a:pt x="3571630" y="53353"/>
                                </a:lnTo>
                                <a:lnTo>
                                  <a:pt x="3574302" y="116474"/>
                                </a:lnTo>
                                <a:lnTo>
                                  <a:pt x="3576873" y="87381"/>
                                </a:lnTo>
                                <a:lnTo>
                                  <a:pt x="3579546" y="116474"/>
                                </a:lnTo>
                                <a:lnTo>
                                  <a:pt x="3582116" y="194089"/>
                                </a:lnTo>
                                <a:lnTo>
                                  <a:pt x="3584788" y="121305"/>
                                </a:lnTo>
                                <a:lnTo>
                                  <a:pt x="3587358" y="223182"/>
                                </a:lnTo>
                                <a:lnTo>
                                  <a:pt x="3590031" y="164996"/>
                                </a:lnTo>
                                <a:lnTo>
                                  <a:pt x="3592601" y="116474"/>
                                </a:lnTo>
                                <a:lnTo>
                                  <a:pt x="3595274" y="106707"/>
                                </a:lnTo>
                                <a:lnTo>
                                  <a:pt x="3597844" y="140735"/>
                                </a:lnTo>
                                <a:lnTo>
                                  <a:pt x="3600517" y="82446"/>
                                </a:lnTo>
                                <a:lnTo>
                                  <a:pt x="3603087" y="160062"/>
                                </a:lnTo>
                                <a:lnTo>
                                  <a:pt x="3605760" y="160062"/>
                                </a:lnTo>
                                <a:lnTo>
                                  <a:pt x="3608330" y="174659"/>
                                </a:lnTo>
                                <a:lnTo>
                                  <a:pt x="3611003" y="92212"/>
                                </a:lnTo>
                                <a:lnTo>
                                  <a:pt x="3613573" y="121305"/>
                                </a:lnTo>
                                <a:lnTo>
                                  <a:pt x="3616246" y="140735"/>
                                </a:lnTo>
                                <a:lnTo>
                                  <a:pt x="3618816" y="130969"/>
                                </a:lnTo>
                                <a:lnTo>
                                  <a:pt x="3621488" y="63119"/>
                                </a:lnTo>
                                <a:lnTo>
                                  <a:pt x="3624058" y="126137"/>
                                </a:lnTo>
                                <a:lnTo>
                                  <a:pt x="3626731" y="169828"/>
                                </a:lnTo>
                                <a:lnTo>
                                  <a:pt x="3629301" y="126137"/>
                                </a:lnTo>
                                <a:lnTo>
                                  <a:pt x="3631975" y="184323"/>
                                </a:lnTo>
                                <a:lnTo>
                                  <a:pt x="3634545" y="155230"/>
                                </a:lnTo>
                                <a:lnTo>
                                  <a:pt x="3637217" y="121305"/>
                                </a:lnTo>
                                <a:lnTo>
                                  <a:pt x="3639787" y="174659"/>
                                </a:lnTo>
                                <a:lnTo>
                                  <a:pt x="3642460" y="116474"/>
                                </a:lnTo>
                                <a:lnTo>
                                  <a:pt x="3645030" y="160062"/>
                                </a:lnTo>
                                <a:lnTo>
                                  <a:pt x="3647703" y="135903"/>
                                </a:lnTo>
                                <a:lnTo>
                                  <a:pt x="3650273" y="150398"/>
                                </a:lnTo>
                                <a:lnTo>
                                  <a:pt x="3652946" y="130969"/>
                                </a:lnTo>
                                <a:lnTo>
                                  <a:pt x="3655516" y="130969"/>
                                </a:lnTo>
                                <a:lnTo>
                                  <a:pt x="3658188" y="164996"/>
                                </a:lnTo>
                                <a:lnTo>
                                  <a:pt x="3660759" y="179491"/>
                                </a:lnTo>
                                <a:lnTo>
                                  <a:pt x="3663432" y="169828"/>
                                </a:lnTo>
                                <a:lnTo>
                                  <a:pt x="3666002" y="213518"/>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72" name="Shape 2572"/>
                        <wps:cNvSpPr/>
                        <wps:spPr>
                          <a:xfrm>
                            <a:off x="430388" y="5609052"/>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73" name="Rectangle 2573"/>
                        <wps:cNvSpPr/>
                        <wps:spPr>
                          <a:xfrm>
                            <a:off x="317924" y="6783455"/>
                            <a:ext cx="76020" cy="126471"/>
                          </a:xfrm>
                          <a:prstGeom prst="rect">
                            <a:avLst/>
                          </a:prstGeom>
                          <a:ln>
                            <a:noFill/>
                          </a:ln>
                        </wps:spPr>
                        <wps:txbx>
                          <w:txbxContent>
                            <w:p w14:paraId="11588994" w14:textId="77777777" w:rsidR="00C24093" w:rsidRDefault="00C24093" w:rsidP="00C24093">
                              <w:r>
                                <w:rPr>
                                  <w:rFonts w:ascii="Arial" w:eastAsia="Arial" w:hAnsi="Arial" w:cs="Arial"/>
                                  <w:color w:val="4D4D4D"/>
                                  <w:sz w:val="16"/>
                                </w:rPr>
                                <w:t>0</w:t>
                              </w:r>
                            </w:p>
                          </w:txbxContent>
                        </wps:txbx>
                        <wps:bodyPr horzOverflow="overflow" vert="horz" lIns="0" tIns="0" rIns="0" bIns="0" rtlCol="0">
                          <a:noAutofit/>
                        </wps:bodyPr>
                      </wps:wsp>
                      <wps:wsp>
                        <wps:cNvPr id="2574" name="Rectangle 2574"/>
                        <wps:cNvSpPr/>
                        <wps:spPr>
                          <a:xfrm>
                            <a:off x="260766" y="6540844"/>
                            <a:ext cx="152039" cy="126471"/>
                          </a:xfrm>
                          <a:prstGeom prst="rect">
                            <a:avLst/>
                          </a:prstGeom>
                          <a:ln>
                            <a:noFill/>
                          </a:ln>
                        </wps:spPr>
                        <wps:txbx>
                          <w:txbxContent>
                            <w:p w14:paraId="0CA29C21" w14:textId="77777777" w:rsidR="00C24093" w:rsidRDefault="00C24093" w:rsidP="00C24093">
                              <w:r>
                                <w:rPr>
                                  <w:rFonts w:ascii="Arial" w:eastAsia="Arial" w:hAnsi="Arial" w:cs="Arial"/>
                                  <w:color w:val="4D4D4D"/>
                                  <w:sz w:val="16"/>
                                </w:rPr>
                                <w:t>50</w:t>
                              </w:r>
                            </w:p>
                          </w:txbxContent>
                        </wps:txbx>
                        <wps:bodyPr horzOverflow="overflow" vert="horz" lIns="0" tIns="0" rIns="0" bIns="0" rtlCol="0">
                          <a:noAutofit/>
                        </wps:bodyPr>
                      </wps:wsp>
                      <wps:wsp>
                        <wps:cNvPr id="2575" name="Rectangle 2575"/>
                        <wps:cNvSpPr/>
                        <wps:spPr>
                          <a:xfrm>
                            <a:off x="203609" y="6298335"/>
                            <a:ext cx="228059" cy="126471"/>
                          </a:xfrm>
                          <a:prstGeom prst="rect">
                            <a:avLst/>
                          </a:prstGeom>
                          <a:ln>
                            <a:noFill/>
                          </a:ln>
                        </wps:spPr>
                        <wps:txbx>
                          <w:txbxContent>
                            <w:p w14:paraId="554C5BA7" w14:textId="77777777" w:rsidR="00C24093" w:rsidRDefault="00C24093" w:rsidP="00C24093">
                              <w:r>
                                <w:rPr>
                                  <w:rFonts w:ascii="Arial" w:eastAsia="Arial" w:hAnsi="Arial" w:cs="Arial"/>
                                  <w:color w:val="4D4D4D"/>
                                  <w:sz w:val="16"/>
                                </w:rPr>
                                <w:t>100</w:t>
                              </w:r>
                            </w:p>
                          </w:txbxContent>
                        </wps:txbx>
                        <wps:bodyPr horzOverflow="overflow" vert="horz" lIns="0" tIns="0" rIns="0" bIns="0" rtlCol="0">
                          <a:noAutofit/>
                        </wps:bodyPr>
                      </wps:wsp>
                      <wps:wsp>
                        <wps:cNvPr id="2576" name="Rectangle 2576"/>
                        <wps:cNvSpPr/>
                        <wps:spPr>
                          <a:xfrm>
                            <a:off x="203609" y="6055724"/>
                            <a:ext cx="228059" cy="126472"/>
                          </a:xfrm>
                          <a:prstGeom prst="rect">
                            <a:avLst/>
                          </a:prstGeom>
                          <a:ln>
                            <a:noFill/>
                          </a:ln>
                        </wps:spPr>
                        <wps:txbx>
                          <w:txbxContent>
                            <w:p w14:paraId="6D650250" w14:textId="77777777" w:rsidR="00C24093" w:rsidRDefault="00C24093" w:rsidP="00C24093">
                              <w:r>
                                <w:rPr>
                                  <w:rFonts w:ascii="Arial" w:eastAsia="Arial" w:hAnsi="Arial" w:cs="Arial"/>
                                  <w:color w:val="4D4D4D"/>
                                  <w:sz w:val="16"/>
                                </w:rPr>
                                <w:t>150</w:t>
                              </w:r>
                            </w:p>
                          </w:txbxContent>
                        </wps:txbx>
                        <wps:bodyPr horzOverflow="overflow" vert="horz" lIns="0" tIns="0" rIns="0" bIns="0" rtlCol="0">
                          <a:noAutofit/>
                        </wps:bodyPr>
                      </wps:wsp>
                      <wps:wsp>
                        <wps:cNvPr id="2577" name="Rectangle 2577"/>
                        <wps:cNvSpPr/>
                        <wps:spPr>
                          <a:xfrm>
                            <a:off x="203609" y="5813215"/>
                            <a:ext cx="228059" cy="126471"/>
                          </a:xfrm>
                          <a:prstGeom prst="rect">
                            <a:avLst/>
                          </a:prstGeom>
                          <a:ln>
                            <a:noFill/>
                          </a:ln>
                        </wps:spPr>
                        <wps:txbx>
                          <w:txbxContent>
                            <w:p w14:paraId="57169F70" w14:textId="77777777" w:rsidR="00C24093" w:rsidRDefault="00C24093" w:rsidP="00C24093">
                              <w:r>
                                <w:rPr>
                                  <w:rFonts w:ascii="Arial" w:eastAsia="Arial" w:hAnsi="Arial" w:cs="Arial"/>
                                  <w:color w:val="4D4D4D"/>
                                  <w:sz w:val="16"/>
                                </w:rPr>
                                <w:t>200</w:t>
                              </w:r>
                            </w:p>
                          </w:txbxContent>
                        </wps:txbx>
                        <wps:bodyPr horzOverflow="overflow" vert="horz" lIns="0" tIns="0" rIns="0" bIns="0" rtlCol="0">
                          <a:noAutofit/>
                        </wps:bodyPr>
                      </wps:wsp>
                      <wps:wsp>
                        <wps:cNvPr id="2578" name="Shape 2578"/>
                        <wps:cNvSpPr/>
                        <wps:spPr>
                          <a:xfrm>
                            <a:off x="399651" y="68203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79" name="Shape 2579"/>
                        <wps:cNvSpPr/>
                        <wps:spPr>
                          <a:xfrm>
                            <a:off x="399651" y="657774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0" name="Shape 2580"/>
                        <wps:cNvSpPr/>
                        <wps:spPr>
                          <a:xfrm>
                            <a:off x="399651" y="633524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1" name="Shape 2581"/>
                        <wps:cNvSpPr/>
                        <wps:spPr>
                          <a:xfrm>
                            <a:off x="399651" y="609262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2" name="Shape 2582"/>
                        <wps:cNvSpPr/>
                        <wps:spPr>
                          <a:xfrm>
                            <a:off x="399651" y="58501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3" name="Shape 2583"/>
                        <wps:cNvSpPr/>
                        <wps:spPr>
                          <a:xfrm>
                            <a:off x="854753"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4" name="Shape 2584"/>
                        <wps:cNvSpPr/>
                        <wps:spPr>
                          <a:xfrm>
                            <a:off x="1813890"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5" name="Shape 2585"/>
                        <wps:cNvSpPr/>
                        <wps:spPr>
                          <a:xfrm>
                            <a:off x="2770354"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6" name="Shape 2586"/>
                        <wps:cNvSpPr/>
                        <wps:spPr>
                          <a:xfrm>
                            <a:off x="3726819"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7" name="Rectangle 2587"/>
                        <wps:cNvSpPr/>
                        <wps:spPr>
                          <a:xfrm>
                            <a:off x="740438" y="6912984"/>
                            <a:ext cx="304078" cy="126471"/>
                          </a:xfrm>
                          <a:prstGeom prst="rect">
                            <a:avLst/>
                          </a:prstGeom>
                          <a:ln>
                            <a:noFill/>
                          </a:ln>
                        </wps:spPr>
                        <wps:txbx>
                          <w:txbxContent>
                            <w:p w14:paraId="19EF6694" w14:textId="77777777" w:rsidR="00C24093" w:rsidRDefault="00C24093" w:rsidP="00C24093">
                              <w:r>
                                <w:rPr>
                                  <w:rFonts w:ascii="Arial" w:eastAsia="Arial" w:hAnsi="Arial" w:cs="Arial"/>
                                  <w:color w:val="4D4D4D"/>
                                  <w:sz w:val="16"/>
                                </w:rPr>
                                <w:t>2016</w:t>
                              </w:r>
                            </w:p>
                          </w:txbxContent>
                        </wps:txbx>
                        <wps:bodyPr horzOverflow="overflow" vert="horz" lIns="0" tIns="0" rIns="0" bIns="0" rtlCol="0">
                          <a:noAutofit/>
                        </wps:bodyPr>
                      </wps:wsp>
                      <wps:wsp>
                        <wps:cNvPr id="2588" name="Rectangle 2588"/>
                        <wps:cNvSpPr/>
                        <wps:spPr>
                          <a:xfrm>
                            <a:off x="1699575" y="6912984"/>
                            <a:ext cx="304078" cy="126471"/>
                          </a:xfrm>
                          <a:prstGeom prst="rect">
                            <a:avLst/>
                          </a:prstGeom>
                          <a:ln>
                            <a:noFill/>
                          </a:ln>
                        </wps:spPr>
                        <wps:txbx>
                          <w:txbxContent>
                            <w:p w14:paraId="103EFBE8" w14:textId="77777777" w:rsidR="00C24093" w:rsidRDefault="00C24093" w:rsidP="00C24093">
                              <w:r>
                                <w:rPr>
                                  <w:rFonts w:ascii="Arial" w:eastAsia="Arial" w:hAnsi="Arial" w:cs="Arial"/>
                                  <w:color w:val="4D4D4D"/>
                                  <w:sz w:val="16"/>
                                </w:rPr>
                                <w:t>2017</w:t>
                              </w:r>
                            </w:p>
                          </w:txbxContent>
                        </wps:txbx>
                        <wps:bodyPr horzOverflow="overflow" vert="horz" lIns="0" tIns="0" rIns="0" bIns="0" rtlCol="0">
                          <a:noAutofit/>
                        </wps:bodyPr>
                      </wps:wsp>
                      <wps:wsp>
                        <wps:cNvPr id="2589" name="Rectangle 2589"/>
                        <wps:cNvSpPr/>
                        <wps:spPr>
                          <a:xfrm>
                            <a:off x="2656039" y="6912984"/>
                            <a:ext cx="304078" cy="126471"/>
                          </a:xfrm>
                          <a:prstGeom prst="rect">
                            <a:avLst/>
                          </a:prstGeom>
                          <a:ln>
                            <a:noFill/>
                          </a:ln>
                        </wps:spPr>
                        <wps:txbx>
                          <w:txbxContent>
                            <w:p w14:paraId="5B52B956" w14:textId="77777777" w:rsidR="00C24093" w:rsidRDefault="00C24093" w:rsidP="00C24093">
                              <w:r>
                                <w:rPr>
                                  <w:rFonts w:ascii="Arial" w:eastAsia="Arial" w:hAnsi="Arial" w:cs="Arial"/>
                                  <w:color w:val="4D4D4D"/>
                                  <w:sz w:val="16"/>
                                </w:rPr>
                                <w:t>2018</w:t>
                              </w:r>
                            </w:p>
                          </w:txbxContent>
                        </wps:txbx>
                        <wps:bodyPr horzOverflow="overflow" vert="horz" lIns="0" tIns="0" rIns="0" bIns="0" rtlCol="0">
                          <a:noAutofit/>
                        </wps:bodyPr>
                      </wps:wsp>
                      <wps:wsp>
                        <wps:cNvPr id="2590" name="Rectangle 2590"/>
                        <wps:cNvSpPr/>
                        <wps:spPr>
                          <a:xfrm>
                            <a:off x="3612504" y="6912984"/>
                            <a:ext cx="304078" cy="126471"/>
                          </a:xfrm>
                          <a:prstGeom prst="rect">
                            <a:avLst/>
                          </a:prstGeom>
                          <a:ln>
                            <a:noFill/>
                          </a:ln>
                        </wps:spPr>
                        <wps:txbx>
                          <w:txbxContent>
                            <w:p w14:paraId="0F9D1214" w14:textId="77777777" w:rsidR="00C24093" w:rsidRDefault="00C24093" w:rsidP="00C24093">
                              <w:r>
                                <w:rPr>
                                  <w:rFonts w:ascii="Arial" w:eastAsia="Arial" w:hAnsi="Arial" w:cs="Arial"/>
                                  <w:color w:val="4D4D4D"/>
                                  <w:sz w:val="16"/>
                                </w:rPr>
                                <w:t>2019</w:t>
                              </w:r>
                            </w:p>
                          </w:txbxContent>
                        </wps:txbx>
                        <wps:bodyPr horzOverflow="overflow" vert="horz" lIns="0" tIns="0" rIns="0" bIns="0" rtlCol="0">
                          <a:noAutofit/>
                        </wps:bodyPr>
                      </wps:wsp>
                      <wps:wsp>
                        <wps:cNvPr id="2591" name="Rectangle 2591"/>
                        <wps:cNvSpPr/>
                        <wps:spPr>
                          <a:xfrm>
                            <a:off x="2316383" y="7040088"/>
                            <a:ext cx="346518" cy="151765"/>
                          </a:xfrm>
                          <a:prstGeom prst="rect">
                            <a:avLst/>
                          </a:prstGeom>
                          <a:ln>
                            <a:noFill/>
                          </a:ln>
                        </wps:spPr>
                        <wps:txbx>
                          <w:txbxContent>
                            <w:p w14:paraId="17CB4A15" w14:textId="77777777" w:rsidR="00C24093" w:rsidRDefault="00C24093" w:rsidP="00C24093">
                              <w:r>
                                <w:rPr>
                                  <w:rFonts w:ascii="Arial" w:eastAsia="Arial" w:hAnsi="Arial" w:cs="Arial"/>
                                  <w:sz w:val="19"/>
                                </w:rPr>
                                <w:t>Date</w:t>
                              </w:r>
                            </w:p>
                          </w:txbxContent>
                        </wps:txbx>
                        <wps:bodyPr horzOverflow="overflow" vert="horz" lIns="0" tIns="0" rIns="0" bIns="0" rtlCol="0">
                          <a:noAutofit/>
                        </wps:bodyPr>
                      </wps:wsp>
                      <wps:wsp>
                        <wps:cNvPr id="2592" name="Rectangle 2592"/>
                        <wps:cNvSpPr/>
                        <wps:spPr>
                          <a:xfrm rot="-5399999">
                            <a:off x="-252423" y="6076001"/>
                            <a:ext cx="656613" cy="151765"/>
                          </a:xfrm>
                          <a:prstGeom prst="rect">
                            <a:avLst/>
                          </a:prstGeom>
                          <a:ln>
                            <a:noFill/>
                          </a:ln>
                        </wps:spPr>
                        <wps:txbx>
                          <w:txbxContent>
                            <w:p w14:paraId="6CE5BFAC"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594" name="Rectangle 2594"/>
                        <wps:cNvSpPr/>
                        <wps:spPr>
                          <a:xfrm>
                            <a:off x="4647303" y="5803079"/>
                            <a:ext cx="1285825" cy="151765"/>
                          </a:xfrm>
                          <a:prstGeom prst="rect">
                            <a:avLst/>
                          </a:prstGeom>
                          <a:ln>
                            <a:noFill/>
                          </a:ln>
                        </wps:spPr>
                        <wps:txbx>
                          <w:txbxContent>
                            <w:p w14:paraId="44F72497" w14:textId="77777777" w:rsidR="00C24093" w:rsidRDefault="00C24093" w:rsidP="00C24093">
                              <w:r>
                                <w:rPr>
                                  <w:rFonts w:ascii="Arial" w:eastAsia="Arial" w:hAnsi="Arial" w:cs="Arial"/>
                                  <w:sz w:val="19"/>
                                </w:rPr>
                                <w:t>Nature of incident</w:t>
                              </w:r>
                            </w:p>
                          </w:txbxContent>
                        </wps:txbx>
                        <wps:bodyPr horzOverflow="overflow" vert="horz" lIns="0" tIns="0" rIns="0" bIns="0" rtlCol="0">
                          <a:noAutofit/>
                        </wps:bodyPr>
                      </wps:wsp>
                      <wps:wsp>
                        <wps:cNvPr id="2596" name="Shape 2596"/>
                        <wps:cNvSpPr/>
                        <wps:spPr>
                          <a:xfrm>
                            <a:off x="4665088" y="605551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98" name="Shape 2598"/>
                        <wps:cNvSpPr/>
                        <wps:spPr>
                          <a:xfrm>
                            <a:off x="4665088" y="623315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600" name="Shape 2600"/>
                        <wps:cNvSpPr/>
                        <wps:spPr>
                          <a:xfrm>
                            <a:off x="4665088" y="641080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602" name="Shape 2602"/>
                        <wps:cNvSpPr/>
                        <wps:spPr>
                          <a:xfrm>
                            <a:off x="4665088" y="658844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603" name="Rectangle 2603"/>
                        <wps:cNvSpPr/>
                        <wps:spPr>
                          <a:xfrm>
                            <a:off x="4886419" y="6018612"/>
                            <a:ext cx="805315" cy="126472"/>
                          </a:xfrm>
                          <a:prstGeom prst="rect">
                            <a:avLst/>
                          </a:prstGeom>
                          <a:ln>
                            <a:noFill/>
                          </a:ln>
                        </wps:spPr>
                        <wps:txbx>
                          <w:txbxContent>
                            <w:p w14:paraId="58439F7A" w14:textId="77777777" w:rsidR="00C24093" w:rsidRDefault="00C24093" w:rsidP="00C24093">
                              <w:r>
                                <w:rPr>
                                  <w:rFonts w:ascii="Arial" w:eastAsia="Arial" w:hAnsi="Arial" w:cs="Arial"/>
                                  <w:sz w:val="16"/>
                                </w:rPr>
                                <w:t>ABDOMINAL</w:t>
                              </w:r>
                            </w:p>
                          </w:txbxContent>
                        </wps:txbx>
                        <wps:bodyPr horzOverflow="overflow" vert="horz" lIns="0" tIns="0" rIns="0" bIns="0" rtlCol="0">
                          <a:noAutofit/>
                        </wps:bodyPr>
                      </wps:wsp>
                      <wps:wsp>
                        <wps:cNvPr id="2604" name="Rectangle 2604"/>
                        <wps:cNvSpPr/>
                        <wps:spPr>
                          <a:xfrm>
                            <a:off x="4886419" y="6196253"/>
                            <a:ext cx="781252" cy="126471"/>
                          </a:xfrm>
                          <a:prstGeom prst="rect">
                            <a:avLst/>
                          </a:prstGeom>
                          <a:ln>
                            <a:noFill/>
                          </a:ln>
                        </wps:spPr>
                        <wps:txbx>
                          <w:txbxContent>
                            <w:p w14:paraId="3549F75E" w14:textId="77777777" w:rsidR="00C24093" w:rsidRDefault="00C24093" w:rsidP="00C24093">
                              <w:r>
                                <w:rPr>
                                  <w:rFonts w:ascii="Arial" w:eastAsia="Arial" w:hAnsi="Arial" w:cs="Arial"/>
                                  <w:sz w:val="16"/>
                                </w:rPr>
                                <w:t>BREATHING</w:t>
                              </w:r>
                            </w:p>
                          </w:txbxContent>
                        </wps:txbx>
                        <wps:bodyPr horzOverflow="overflow" vert="horz" lIns="0" tIns="0" rIns="0" bIns="0" rtlCol="0">
                          <a:noAutofit/>
                        </wps:bodyPr>
                      </wps:wsp>
                      <wps:wsp>
                        <wps:cNvPr id="2605" name="Rectangle 2605"/>
                        <wps:cNvSpPr/>
                        <wps:spPr>
                          <a:xfrm>
                            <a:off x="4886419" y="6373894"/>
                            <a:ext cx="766075" cy="126471"/>
                          </a:xfrm>
                          <a:prstGeom prst="rect">
                            <a:avLst/>
                          </a:prstGeom>
                          <a:ln>
                            <a:noFill/>
                          </a:ln>
                        </wps:spPr>
                        <wps:txbx>
                          <w:txbxContent>
                            <w:p w14:paraId="71A3A823" w14:textId="77777777" w:rsidR="00C24093" w:rsidRDefault="00C24093" w:rsidP="00C24093">
                              <w:r>
                                <w:rPr>
                                  <w:rFonts w:ascii="Arial" w:eastAsia="Arial" w:hAnsi="Arial" w:cs="Arial"/>
                                  <w:sz w:val="16"/>
                                </w:rPr>
                                <w:t>CHESTPAIN</w:t>
                              </w:r>
                            </w:p>
                          </w:txbxContent>
                        </wps:txbx>
                        <wps:bodyPr horzOverflow="overflow" vert="horz" lIns="0" tIns="0" rIns="0" bIns="0" rtlCol="0">
                          <a:noAutofit/>
                        </wps:bodyPr>
                      </wps:wsp>
                      <wps:wsp>
                        <wps:cNvPr id="2606" name="Rectangle 2606"/>
                        <wps:cNvSpPr/>
                        <wps:spPr>
                          <a:xfrm>
                            <a:off x="4886419" y="6551535"/>
                            <a:ext cx="829653" cy="126471"/>
                          </a:xfrm>
                          <a:prstGeom prst="rect">
                            <a:avLst/>
                          </a:prstGeom>
                          <a:ln>
                            <a:noFill/>
                          </a:ln>
                        </wps:spPr>
                        <wps:txbx>
                          <w:txbxContent>
                            <w:p w14:paraId="2E76427F" w14:textId="77777777" w:rsidR="00C24093" w:rsidRDefault="00C24093" w:rsidP="00C24093">
                              <w:r>
                                <w:rPr>
                                  <w:rFonts w:ascii="Arial" w:eastAsia="Arial" w:hAnsi="Arial" w:cs="Arial"/>
                                  <w:sz w:val="16"/>
                                </w:rPr>
                                <w:t>STROKECVA</w:t>
                              </w:r>
                            </w:p>
                          </w:txbxContent>
                        </wps:txbx>
                        <wps:bodyPr horzOverflow="overflow" vert="horz" lIns="0" tIns="0" rIns="0" bIns="0" rtlCol="0">
                          <a:noAutofit/>
                        </wps:bodyPr>
                      </wps:wsp>
                    </wpg:wgp>
                  </a:graphicData>
                </a:graphic>
              </wp:inline>
            </w:drawing>
          </mc:Choice>
          <mc:Fallback>
            <w:pict>
              <v:group w14:anchorId="5AFEBA3A" id="Group 42267" o:spid="_x0000_s1026" style="width:412.5pt;height:540.95pt;mso-position-horizontal-relative:char;mso-position-vertical-relative:line" coordsize="56140,715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">
                <v:shape id="Shape 2457" o:spid="_x0000_s1027" style="position:absolute;left:6136;top:567;width:36660;height:11351;visibility:visible;mso-wrap-style:square;v-text-anchor:top" coordsize="3666002,1135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" path="m,684864r2673,-2365l5243,672939,7813,629762r2673,-57466l13056,581857r2673,215574l18299,596249r2672,74223l23541,581857r2673,2467l28784,613005r2673,143717l34027,756722r2673,-52737l39270,723209,41943,531587r2570,64662l47186,529223r2570,225134l52429,763918r2570,16756l57672,601080r2570,-16756l62914,682499r2570,19121l68157,754357r2570,-19224l73400,651350r2570,55102l78643,737600,81213,478952r2673,90979l86456,802263,89129,684864r2570,-26318l94372,476485r2570,282601l99614,581857r2571,47905l104857,684864r2570,69493l110100,754357r2570,52634l115343,660911r2570,177230l120586,488513r2570,119764l125829,610641r2570,148445l131072,605809r2570,136521l136315,716012r2570,-83783l141558,857262r2570,-129325l146698,608277r2672,88615l151940,816552r2673,-83783l157183,490877r2673,74223l162426,639322r2673,l167669,579492r2673,124493l172912,617838r2673,-93447l178155,596249r2673,155641l183398,632229r2673,9561l188641,694424r2672,76690l193883,512466r2673,217939l199126,646519r2673,115035l204369,591520r2673,-107839l209612,569931r2673,9561l214855,541147r2673,179697l220098,692059r2673,100541l225341,490877r2673,-177229l230584,510101r2672,57466l235826,718376r2673,-205910l241069,31046r2673,581959l246312,608277r2673,-115035l251555,684864r2673,-9561l256798,677668r2673,-148445l262041,771114r2673,-55102l267284,514830r2673,167669l272527,625033r2672,31149l277769,533951r2570,191622l283012,828580r2570,-282601l288255,701620r2570,114932l293498,613005r2570,-67026l298741,703985r2570,-102905l303984,423851r2570,196351l309227,596249r2570,2364l314469,605809r2570,l319712,680032r2571,-141249l324955,653715r2570,16757l330198,692059r2570,-153276l335441,627397r2570,110203l340684,603445r2570,-21588l345927,625033r2570,90979l351170,502905r2570,189154l356412,706452r2571,11924l361655,795067r2570,-67130l366898,617838r2570,-4833l372141,572296r2570,31149l377384,608277r2570,107735l382627,648986r2570,114932l387870,651350r2570,-124492l393113,579492r2570,-55101l398355,778310r2570,31046l403598,610641r2571,7197l408841,598613r2570,239528l413981,584324r2673,134052l419224,636958r2673,-2364l424467,682499r2673,-31149l429710,483681r2673,155641l434953,605809r2673,115035l440196,639322r2673,-4728l445439,761554r2672,-117399l450681,601080r2673,76588l455924,787871r2673,-172398l461167,512466r2673,124492l466410,742330r2673,-387973l471653,613005r2673,158109l476896,632229r2673,-33616l482139,699256r2672,-155642l487381,507633r2673,237061l492625,785403r2672,71859l497867,775843r2673,16757l503110,888411r2673,-110101l508353,775843r2673,-88615l513596,692059r2673,-16756l518839,783039r2672,-76587l524081,809356r2674,9664l529325,842972r2672,-71858l534567,838141r2673,-4833l539810,854897r2673,-126960l545053,1034491r2673,-170033l550296,854897r2570,-93343l555539,694424r2570,-122128l560782,773478r2570,-79054l566025,814188r2570,-88615l571267,601080r2570,-7196l576510,598613r2570,-28682l581753,636958r2570,45541l586996,533951r2570,14392l592239,668107r2570,76587l597482,739965r2570,-93446l602725,811823r2570,-14392l607967,550811r2570,177126l613211,881214r2570,-181958l618453,711181r2570,19224l623696,589053r2570,217938l628939,466925r2570,16756l634182,390337r2570,98176l639425,668107r2570,136520l644668,768647r2570,-184323l649911,541147r2570,-11924l655153,665742r2571,-71858l660396,754357r2570,11925l665639,727937r2570,-81418l670882,584324r2570,237060l676125,749526r2570,-9561l681368,639322r2570,234696l686508,799796r2673,-246621l691751,675303r2672,117297l696993,569931r2674,129325l702237,670472r2672,23952l707479,656182r2673,222667l712722,864458r2673,-86148l717965,665742r2673,-81418l723208,660911r2673,-23953l728451,735133r2673,33514l733694,692059r2673,-117399l738937,751890r2672,-40709l744179,613005r2673,184426l749422,775843r2673,l754665,771114r2673,-126959l759908,464560r2673,4832l765151,270573r2673,342432l770394,636958r2673,-64662l775637,646519r2672,26420l780880,766282r2672,86250l786122,785403r2673,-4729l791365,629762r2673,86250l796608,696892r2673,143613l801851,658546r2673,43074l807094,785403r2673,-177126l812337,653715r2672,-19121l817579,646519r2674,289797l822823,785403r2570,-14289l828065,742330r2570,-69391l833308,809356r2570,-227499l838551,706452r2570,-28784l843794,706452r2570,-76690l849037,919559r2570,-50270l854280,670472r2570,-90980l859523,754357r2570,-107838l864766,747161r2570,-47905l870008,593884r2570,33513l875251,699256r2570,136520l880494,723209r2570,-7197l885737,881214r2570,-95811l890980,687228r2570,-40709l896223,569931r2570,268210l901466,684864r2570,55101l906709,706452r2570,-74223l911951,775843r2570,-184323l917194,596249r2570,158108l922437,723209r2570,26317l927680,670472r2570,172500l932923,680032r2570,26420l938166,596249r2570,64662l943409,783039r2570,-129324l948651,723209r2571,114932l953894,572296r2570,14392l959034,672939r2673,-47906l964277,670472r2673,-7197l969520,790235r2673,-4832l974763,658546r2673,26318l980006,538783r2673,52737l985249,675303r2673,59830l990492,720844r2673,-184426l995735,620202r2672,47905l1000977,555540r2673,270675l1006220,783039r2673,-16757l1011463,687228r2673,-141249l1016706,584324r2673,47905l1021949,713648r2673,-43176l1027192,634594r2673,-33514l1032435,634594r2672,-122128l1037677,632229r2673,83783l1042920,921923r2673,-141249l1048163,636958r2673,119764l1053406,744694r2673,-95708l1058649,809356r2673,-81419l1063892,567567r2673,28682l1069135,620202r2673,2364l1074378,466925r2673,153277l1079621,720844r2672,71756l1084863,536418r2673,59831l1090106,672939r2570,-261116l1095349,718376r2570,-153276l1100592,720844r2570,-98278l1105835,653715r2570,2467l1111078,610641r2570,201182l1116321,780674r2570,-62298l1121563,589053r2570,-38242l1126806,629762r2570,-181959l1132049,584324r2570,19121l1137292,644155r2570,-131689l1142535,620202r2570,119763l1147778,469392r2570,201080l1153021,874018r2570,-225032l1158264,675303r2570,83783l1163506,613005r2570,-9560l1168749,768647r2570,-62195l1173992,543614r2570,-40709l1179235,567567r2570,81419l1184478,531587r2570,-196351l1189721,500438r2570,117400l1194964,445439r2570,112465l1200207,r2570,589053l1205449,572296r2570,74223l1210692,608277r2570,19120l1215935,682499r2570,43074l1221178,591520r2570,210743l1226421,739965r2570,112567l1231561,802263r2673,-55102l1236804,780674r2673,-19120l1242047,783039r2673,-59830l1247290,672939r2673,-57466l1252533,718376r2672,-45437l1257775,727937r2673,40710l1263018,711181r2673,-35878l1268261,675303r2673,81419l1273504,591520r2673,21485l1278747,524391r2673,64662l1283990,658546r2673,-64662l1289233,699256r2673,-9561l1294476,795067r2672,-43177l1299718,636958r2673,179594l1304961,718376r2673,19224l1310204,603445r2673,-14392l1315447,804627r2673,-246723l1320690,617838r2673,-55103l1325933,727937r2672,-4728l1331175,660911r2673,-23953l1336418,795067r2673,71858l1341661,689695r2673,-26420l1346904,739965r2673,-148445l1352147,790235r2673,-138885l1357390,744694r2673,-143614l1362633,663275r2570,112568l1367876,735133r2570,-69391l1373119,742330r2570,-16757l1378361,718376r2570,-64661l1383604,713648r2570,28682l1388847,737600r2570,2365l1394090,806991r2570,-52634l1399333,744694r2570,-205911l1404576,648986r2570,134053l1409819,672939r2570,88615l1415062,632229r2570,38243l1420304,809356r2570,-308918l1425547,651350r2570,126960l1430790,778310r2570,-191622l1436033,586688r2570,124493l1441276,569931r2570,141250l1446519,787871r2570,-179594l1451762,639322r2570,-114931l1457005,727937r2570,l1462247,828580r2570,-38345l1467490,689695r2570,-110203l1472733,519662r2570,172397l1477976,665742r2570,43074l1483219,737600r2570,-59932l1488462,809356r2570,-129324l1493705,699256r2570,-67027l1498845,737600r2673,14290l1504088,874018r2673,-253816l1509331,668107r2672,-119764l1514573,689695r2673,-186790l1519816,847701r2673,-136520l1525059,636958r2673,69494l1530302,651350r2673,-74222l1535545,716012r2673,-107735l1540788,608277r2672,35878l1546030,732769r2673,47905l1551273,773478r2673,43074l1556516,730405r2673,l1561759,641790r2673,-9561l1567002,737600r2673,-193986l1572245,651350r2673,50270l1577488,500438r2673,-184323l1582731,651350r2672,-124492l1587974,562735r2672,69494l1593216,811823r2673,-117399l1598459,632229r2673,54999l1603702,737600r2673,-45541l1608945,878849r2673,-93446l1614188,636958r2673,103007l1619431,720844r2673,40710l1624674,720844r2672,-62298l1629916,672939r2674,110100l1635160,716012r2570,-100539l1640402,481316r2570,-98174l1645645,474121r2570,-33513l1650888,708816r2570,-74222l1656131,660911r2570,136520l1661374,629762r2570,76690l1666617,797431r2570,-124492l1671860,692059r2570,-50269l1677102,713648r2570,-196454l1682345,641790r2570,-124596l1687588,522026r2570,69494l1692831,507633r2570,158109l1698074,689695r2570,62195l1703317,723209r2570,-45541l1708560,756722r2570,-129325l1713802,711181r2571,-275405l1719046,567567r2570,-33616l1724289,775843r2569,-141249l1729531,644155r2570,-93344l1734774,577128r2570,55101l1740017,751890r2570,21588l1745260,601080r2570,19122l1750503,586688r2570,-4831l1755746,596249r2570,12028l1760988,783039r2570,-83783l1766231,605809r2570,83886l1771371,615473r2673,124492l1776614,823748r2673,-232228l1781857,744694r2673,-90979l1787100,610641r2673,-26317l1792343,716012r2673,79055l1797586,665742r2672,31150l1802829,670472r2672,14392l1808071,610641r2673,21588l1813314,574660r2673,95812l1818557,615473r2673,23849l1823800,593884r2673,-52737l1829043,478952r2673,292162l1834286,795067r2672,-141352l1839529,636958r2673,261013l1844772,682499r2673,112568l1850014,713648r2673,-14392l1855257,658546r2673,45439l1860500,658546r2673,23953l1865743,771114r2673,28682l1870986,668107r2673,-11925l1876229,651350r2673,-131688l1881472,593884r2672,55102l1886714,668107r2673,19121l1891957,541147r2673,64662l1897201,567567r2672,-52737l1902443,529223r2570,103006l1907686,605809r2570,-43074l1912929,601080r2570,146081l1918172,493242r2570,244358l1923414,761554r2571,-67130l1928658,605809r2570,-28681l1933900,605809r2570,-76586l1939143,713648r2570,-19224l1944386,613005r2570,-4728l1949629,598613r2570,-26317l1954872,562735r2570,150913l1960115,763918r2570,-174865l1965358,711181r2570,-38242l1970601,768647r2569,-275405l1975843,648986r2570,-28784l1981086,517194r2570,189258l1986329,625033r2570,9561l1991572,751890r2570,57466l1996815,754357r2570,105372l2002058,567567r2570,126857l2007301,756722r2569,-16757l2012544,811823r5242,l2020357,749526r2672,74222l2025599,917195r2673,-110204l2030842,888411r2673,-81420l2036085,730405r2673,50269l2041328,826215r2570,-213210l2046571,565100r2570,141352l2051814,730405r2570,90979l2057057,742330r2569,-76588l2062300,730405r2569,-91083l2067542,613005r2570,40710l2072785,828580r2570,-208378l2078028,670472r2570,119763l2083271,735133r2570,-19121l2088514,677668r2570,103006l2093757,799796r2570,35980l2098999,823748r2571,-198715l2104242,763918r2571,33513l2109485,641790r2570,57466l2114728,751890r2570,-54998l2119971,591520r2570,203547l2125214,629762r2570,59933l2130457,390337r2570,186791l2135700,658546r2570,-107735l2140942,517194r2571,59934l2146185,653715r2571,-162838l2151428,701620r2570,-107736l2156671,625033r2570,227499l2161914,965100r2570,-50372l2167157,742330r2570,220303l2172400,1070472r2570,-296994l2177540,871654r2673,-81419l2182783,854897r2672,-52634l2188025,977025r2673,-282601l2193269,694424r2672,134156l2198512,785403r2672,74326l2203754,716012r2673,107736l2208997,823748r2673,-146080l2214240,842972r2673,4729l2219482,713648r2674,52634l2224726,797431r2673,124492l2229969,787871r2672,86147l2235211,929120r2673,40709l2240454,802263r2673,-38345l2245697,905167r2673,-170034l2250940,979389r2673,-196350l2256183,783039r2673,-28682l2261426,763918r2673,-19224l2266669,720844r2672,126857l2271911,950708r2674,-38345l2277154,739965r2674,160473l2282397,943512r2673,-67027l2287640,933952r2673,50269l2292883,1000978r2673,7196l2298126,950708r2672,-50270l2303369,974661r2673,40709l2308612,929120r2570,7196l2313855,854897r2570,90979l2319097,838141r2570,28784l2324340,1108714r2570,-193986l2329584,977025r2569,-76587l2334826,893242r2570,90979l2340069,998613r2570,136521l2345312,984221r2570,69494l2350554,969829r2571,21588l2355797,1015370r2570,-103007l2361041,888411r2570,l2366283,838141r2570,124492l2371526,888411r2570,177229l2376769,890775r2570,71858l2382012,950708r2570,-47906l2387254,965100r2571,-222770l2392498,871654r2570,-69391l2397741,864458r2570,146081l2402983,953072r2570,-11924l2408226,1005810r2570,-146081l2413469,909999r2570,196350l2418712,943512r2570,-4832l2423955,931484r2570,-2364l2429198,866925r2570,69391l2434441,1032127r2569,-205912l2439683,859729r2570,-86251l2444926,883681r2570,64662l2450066,1029762r2673,-76690l2455309,993782r2673,-205911l2460552,878849r2673,-67026l2465795,1022566r2673,-241892l2471038,1051248r2673,-153277l2476281,926755r2672,-86250l2481524,763918r2673,-71859l2486766,727937r2673,126960l2492009,945876r2673,-90979l2497252,840505r2673,-47905l2502495,897971r2673,-35877l2507738,917195r2673,-47906l2512981,850065r2673,14393l2518224,768647r2673,112567l2523467,761554r2672,74222l2528709,756722r2673,105372l2533952,842972r2673,-122128l2539195,828580r2673,-234696l2544438,850065r2673,141352l2549681,783039r2673,-11925l2554924,869289r2673,-148445l2560167,792600r2673,91081l2565410,862094r2673,-4832l2570653,790235r2672,-7196l2575895,876485r2673,-165304l2581138,924391r2570,-69494l2586381,847701r2570,81419l2591624,941148r2570,-9664l2596867,897971r2570,71858l2602110,895606r2570,83783l2607353,802263r2570,-105371l2612596,742330r2570,-103008l2617838,819020r2570,-122128l2623081,744694r2570,-148445l2628324,639322r2570,112568l2633567,763918r2570,153277l2638810,785403r2570,-45438l2644053,684864r2570,7195l2649295,692059r2570,52635l2654538,799796r2570,26419l2659781,845337r2570,16757l2665024,802263r2570,-2467l2670267,862094r2570,103006l2675510,871654r2570,-131689l2680753,847701r2570,-172398l2685995,768647r2570,28784l2691239,967465r2570,-136521l2696482,694424r2570,40709l2701724,955437r2570,35980l2706967,739965r2570,184426l2712210,859729r2570,-2467l2717453,706452r2570,50270l2722593,857262r2673,112567l2727836,902802r2673,-14391l2733079,962633r2672,-2364l2738321,864458r2673,134155l2743564,759086r2674,86251l2748808,924391r2672,-9663l2754050,986586r2673,-122128l2759293,850065r2673,-23850l2764536,981857r2673,-167669l2769779,936316r2672,-100540l2775021,842972r2674,-45541l2780265,972296r2672,-50373l2785507,962633r2673,-69391l2790750,895606r2673,-129324l2795993,792600r2673,124595l2801236,1029762r2673,-57466l2806479,998613r2673,23953l2811722,1000978r2673,-138884l2816965,897971r2672,-38242l2822207,874018r2673,-71755l2827450,878849r2674,71859l2832693,883681r2673,-146081l2837936,926755r2673,64662l2843179,1046519r2673,-103007l2848422,883681r2673,69391l2853665,859729r2570,14289l2858908,823748r2570,-19121l2864150,737600r2570,119662l2869393,912363r2570,-64662l2874636,802263r2570,69391l2879879,749526r2570,26317l2885122,890775r2570,59933l2890365,751890r2570,-14290l2895608,795067r2570,122128l2900851,828580r2570,-50270l2906093,886046r2570,-126960l2911336,917195r2570,-182062l2916579,804627r2570,-2364l2921822,790235r2570,222771l2927065,926755r2570,-19120l2932308,953072r2570,-28681l2937551,895606r2570,4832l2942794,773478r2570,141250l2948036,828580r2570,35878l2953279,842972r2570,-83886l2958522,830944r2570,-76587l2963765,768647r2570,38344l2969008,708816r2570,93447l2974251,747161r2570,-4831l2979494,701620r2570,12028l2984737,909999r2570,-23953l2989877,852532r2673,-225135l2995120,766282r2672,93447l3000362,993782r2673,-136520l3005605,826215r2673,-52737l3010848,847701r2673,-79054l3016091,775843r2673,35980l3021334,842972r2673,-57569l3026577,718376r2673,7197l3031820,737600r2672,155642l3037062,737600r2673,143614l3042305,864458r2673,-88615l3047548,802263r2673,19121l3052791,766282r2673,-9560l3058034,802263r2673,134053l3063277,981857r2673,-213210l3068520,706452r2673,-31149l3073763,677668r2673,90979l3079006,749526r2672,2364l3084248,636958r2673,-117296l3089491,586688r2673,232332l3094734,886046r2673,-433514l3099977,529223r2673,28681l3105220,524391r2673,268209l3110463,574660r2673,-148445l3115706,641790r2672,196351l3120948,732769r2673,-19121l3126191,651350r2570,69494l3131434,857262r2570,57466l3136677,797431r2570,-35877l3141920,761554r2570,105371l3147163,744694r2570,122231l3152405,924391r2571,-115035l3157648,866925r2570,-98278l3162892,838141r2570,l3168134,912363r2570,-93343l3173377,883681r2570,-150912l3178620,797431r2570,52634l3183863,696892r2570,150809l3189106,763918r2570,174762l3194349,866925r2570,-241892l3199592,742330r2570,-50271l3204834,862094r2570,-14393l3210077,799796r2570,-107737l3215320,797431r2570,-47905l3220563,773478r2570,100540l3225806,847701r2570,12028l3231049,761554r2570,14289l3236292,759086r2570,14392l3241534,862094r2570,-112568l3246778,797431r2570,83783l3252020,850065r2570,-38242l3257263,756722r2570,162837l3262403,953072r2673,-146081l3267646,814188r2673,-7197l3272889,785403r2673,-50270l3278132,814188r2673,-4832l3283375,833308r2672,-23952l3288618,862094r2672,-31150l3293860,766282r2673,129324l3299103,1010539r2673,-98176l3304346,665742r2673,201183l3309589,897971r2673,2467l3314832,977025r2673,-174762l3320075,852532r2673,-4831l3325318,819020r2672,-83887l3330560,754357r2673,88615l3335803,897971r2673,-16757l3341046,727937r2673,105371l3346289,998613r2673,-421485l3351532,787871r2673,-12028l3356775,771114r2673,-43177l3362018,732769r2673,105372l3367261,677668r2673,153276l3372504,905167r2672,-227499l3377746,771114r2673,-2467l3382989,749526r2673,-35878l3388232,814188r2673,-28785l3393475,775843r2570,-277770l3398718,660911r2570,28784l3403961,648986r2570,239425l3409204,941148r2570,-59934l3414447,864458r2570,-21486l3419689,881214r2570,-114932l3424932,907635r2570,-88615l3430175,785403r2570,43177l3435418,893242r2570,-206014l3440661,842972r2570,-45541l3445904,979389r2570,-225032l3451146,828580r2570,-21589l3456390,823748r2570,-129324l3461632,890775r2570,-131689l3466875,809356r2570,50373l3472118,689695r2570,78952l3477361,847701r2570,117399l3482604,828580r2570,-122128l3487847,773478r2570,26318l3493090,759086r2570,55102l3498333,859729r2570,78951l3503575,814188r2570,-95812l3508818,646519r2570,270676l3514061,890775r2570,35980l3519304,921923r2570,-69391l3524547,883681r2570,-55101l3529790,914728r2570,l3534930,969829r2672,-23953l3540172,845337r2674,-35981l3545415,778310r2674,162838l3550659,804627r2672,76587l3555901,787871r2673,55101l3561144,874018r2673,-40710l3566387,852532r2673,-189257l3571630,969829r2672,-136521l3576873,859729r2673,-193987l3582116,749526r2672,107736l3587358,811823r2673,143614l3592601,981857r2673,-246724l3597844,713648r2673,54999l3603087,730405r2673,196350l3608330,830944r2673,-31148l3613573,902802r2673,-45540l3618816,806991r2672,-103006l3624058,747161r2673,14393l3629301,890775r2674,-52634l3634545,895606r2672,23953l3639787,840505r2673,-71858l3645030,874018r2673,-35877l3650273,699256r2673,148445l3655516,883681r2672,4730l3660759,981857r2673,7196l3666002,996146e" filled="f" strokeweight=".30556mm">
                  <v:path arrowok="t" textboxrect="0,0,3666002,1135134"/>
                </v:shape>
                <v:shape id="Shape 2458" o:spid="_x0000_s1028" style="position:absolute;left:4303;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" path="m,1248626r4032591,l4032591,,,,,1248626xe" filled="f" strokecolor="#4d4d4d" strokeweight=".33125mm">
                  <v:stroke endcap="round"/>
                  <v:path arrowok="t" textboxrect="0,0,4032591,1248626"/>
                </v:shape>
                <v:rect id="Rectangle 2459" o:spid="_x0000_s1029" style="position:absolute;left:2036;top:9921;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3ON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" filled="f" stroked="f">
                  <v:textbox inset="0,0,0,0">
                    <w:txbxContent>
                      <w:p w14:paraId="087265BA" w14:textId="77777777" w:rsidR="00C24093" w:rsidRDefault="00C24093" w:rsidP="00C24093">
                        <w:r>
                          <w:rPr>
                            <w:rFonts w:ascii="Arial" w:eastAsia="Arial" w:hAnsi="Arial" w:cs="Arial"/>
                            <w:color w:val="4D4D4D"/>
                            <w:sz w:val="16"/>
                          </w:rPr>
                          <w:t>900</w:t>
                        </w:r>
                      </w:p>
                    </w:txbxContent>
                  </v:textbox>
                </v:rect>
                <v:rect id="Rectangle 2460" o:spid="_x0000_s1030" style="position:absolute;left:1464;top:7526;width:3041;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" filled="f" stroked="f">
                  <v:textbox inset="0,0,0,0">
                    <w:txbxContent>
                      <w:p w14:paraId="27B54DCA" w14:textId="77777777" w:rsidR="00C24093" w:rsidRDefault="00C24093" w:rsidP="00C24093">
                        <w:r>
                          <w:rPr>
                            <w:rFonts w:ascii="Arial" w:eastAsia="Arial" w:hAnsi="Arial" w:cs="Arial"/>
                            <w:color w:val="4D4D4D"/>
                            <w:sz w:val="16"/>
                          </w:rPr>
                          <w:t>1000</w:t>
                        </w:r>
                      </w:p>
                    </w:txbxContent>
                  </v:textbox>
                </v:rect>
                <v:rect id="Rectangle 2461" o:spid="_x0000_s1031" style="position:absolute;left:1464;top:5130;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" filled="f" stroked="f">
                  <v:textbox inset="0,0,0,0">
                    <w:txbxContent>
                      <w:p w14:paraId="71760137" w14:textId="77777777" w:rsidR="00C24093" w:rsidRDefault="00C24093" w:rsidP="00C24093">
                        <w:r>
                          <w:rPr>
                            <w:rFonts w:ascii="Arial" w:eastAsia="Arial" w:hAnsi="Arial" w:cs="Arial"/>
                            <w:color w:val="4D4D4D"/>
                            <w:sz w:val="16"/>
                          </w:rPr>
                          <w:t>1100</w:t>
                        </w:r>
                      </w:p>
                    </w:txbxContent>
                  </v:textbox>
                </v:rect>
                <v:rect id="Rectangle 2462" o:spid="_x0000_s1032" style="position:absolute;left:1464;top:2736;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" filled="f" stroked="f">
                  <v:textbox inset="0,0,0,0">
                    <w:txbxContent>
                      <w:p w14:paraId="57199C15" w14:textId="77777777" w:rsidR="00C24093" w:rsidRDefault="00C24093" w:rsidP="00C24093">
                        <w:r>
                          <w:rPr>
                            <w:rFonts w:ascii="Arial" w:eastAsia="Arial" w:hAnsi="Arial" w:cs="Arial"/>
                            <w:color w:val="4D4D4D"/>
                            <w:sz w:val="16"/>
                          </w:rPr>
                          <w:t>1200</w:t>
                        </w:r>
                      </w:p>
                    </w:txbxContent>
                  </v:textbox>
                </v:rect>
                <v:rect id="Rectangle 2463" o:spid="_x0000_s1033" style="position:absolute;left:1464;top:341;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47aygAAAOIAAAAPAAAAZHJzL2Rvd25yZXYueG1sRI9Ba8JA&#13;&#10;FITvQv/D8gRvutEW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AeTjtrKAAAA&#13;&#10;4gAAAA8AAAAAAAAAAAAAAAAABwIAAGRycy9kb3ducmV2LnhtbFBLBQYAAAAAAwADALcAAAD+AgAA&#13;&#10;AAA=&#13;&#10;" filled="f" stroked="f">
                  <v:textbox inset="0,0,0,0">
                    <w:txbxContent>
                      <w:p w14:paraId="0C85AA46" w14:textId="77777777" w:rsidR="00C24093" w:rsidRDefault="00C24093" w:rsidP="00C24093">
                        <w:r>
                          <w:rPr>
                            <w:rFonts w:ascii="Arial" w:eastAsia="Arial" w:hAnsi="Arial" w:cs="Arial"/>
                            <w:color w:val="4D4D4D"/>
                            <w:sz w:val="16"/>
                          </w:rPr>
                          <w:t>1300</w:t>
                        </w:r>
                      </w:p>
                    </w:txbxContent>
                  </v:textbox>
                </v:rect>
                <v:shape id="Shape 2464" o:spid="_x0000_s1034" style="position:absolute;left:3996;top:1029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" path="m,l30738,e" filled="f" strokecolor="#4d4d4d" strokeweight=".33125mm">
                  <v:path arrowok="t" textboxrect="0,0,30738,0"/>
                </v:shape>
                <v:shape id="Shape 2465" o:spid="_x0000_s1035" style="position:absolute;left:3996;top:78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" path="m,l30738,e" filled="f" strokecolor="#4d4d4d" strokeweight=".33125mm">
                  <v:path arrowok="t" textboxrect="0,0,30738,0"/>
                </v:shape>
                <v:shape id="Shape 2466" o:spid="_x0000_s1036" style="position:absolute;left:3996;top:549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" path="m,l30738,e" filled="f" strokecolor="#4d4d4d" strokeweight=".33125mm">
                  <v:path arrowok="t" textboxrect="0,0,30738,0"/>
                </v:shape>
                <v:shape id="Shape 2467" o:spid="_x0000_s1037" style="position:absolute;left:3996;top:310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" path="m,l30738,e" filled="f" strokecolor="#4d4d4d" strokeweight=".33125mm">
                  <v:path arrowok="t" textboxrect="0,0,30738,0"/>
                </v:shape>
                <v:shape id="Shape 2468" o:spid="_x0000_s1038" style="position:absolute;left:3996;top:71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" path="m,l30738,e" filled="f" strokecolor="#4d4d4d" strokeweight=".33125mm">
                  <v:path arrowok="t" textboxrect="0,0,30738,0"/>
                </v:shape>
                <v:rect id="Rectangle 2469" o:spid="_x0000_s1039" style="position:absolute;left:-2524;top:466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" filled="f" stroked="f">
                  <v:textbox inset="0,0,0,0">
                    <w:txbxContent>
                      <w:p w14:paraId="7EE1EE55" w14:textId="77777777" w:rsidR="00C24093" w:rsidRDefault="00C24093" w:rsidP="00C24093">
                        <w:r>
                          <w:rPr>
                            <w:rFonts w:ascii="Arial" w:eastAsia="Arial" w:hAnsi="Arial" w:cs="Arial"/>
                            <w:sz w:val="19"/>
                          </w:rPr>
                          <w:t>Incidents</w:t>
                        </w:r>
                      </w:p>
                    </w:txbxContent>
                  </v:textbox>
                </v:rect>
                <v:shape id="Shape 2472" o:spid="_x0000_s1040" style="position:absolute;left:6136;top:21384;width:36660;height:4003;visibility:visible;mso-wrap-style:square;v-text-anchor:top" coordsize="3666002,400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" path="m,150090l2673,255462,5243,237060,7813,218556r2673,-84194l13056,208070r2673,31560l18299,184323r2672,28990l23541,237060r2673,-79054l28784,144847r2673,28990l34027,273863r2673,-44719l39270,210743r2673,15729l44513,200154r2673,-42148l49756,310769r2673,-92213l54999,268620,57672,142174r2570,36906l62914,173837r2570,63223l68157,176510r2570,57877l73400,163249r2570,100128l78643,244976r2570,-39579l83886,118530r2570,152763l89129,210743r2570,-52737l94372,63223r2570,184323l99614,189669r2571,47391l104857,136932r2570,71138l110100,215986r2570,39476l115343,252789r2570,39578l120586,84297r2570,142175l125829,181753r2570,78951l131072,155436r2570,102698l136315,221229r2570,39475l141558,300283r2570,-52737l146698,184323r2672,31663l151940,200154r2673,76382l157183,100129r2673,52634l162426,215986r2673,-97456l167669,237060r2673,-10588l172912,171164r2673,-52634l178155,215986r2673,-23747l183398,181753r2673,2570l188641,115857r2672,126446l193883,176510r2673,15729l199126,205397r2673,81727l204369,215986,207042,47391r2570,89541l212285,142174r2570,92213l217528,197482r2570,13261l222771,318684r2570,-150090l228014,107941r2570,92213l233256,168594r2570,13159l238499,158006,241069,r2673,239630l246312,197482r2673,-55308l251555,181753r2673,23644l256798,184323r2673,-7813l262041,271293r2673,-21074l267284,155436r2673,39476l272527,215986r2672,-5243l277769,126446r2570,97455l283012,271293r2570,-52737l288255,221229r2570,34233l293498,176510r2570,-10588l298741,205397r2570,18504l303984,84297r2570,76382l309227,150090r2570,57980l314469,205397r2570,15832l319712,181753r2571,-21074l324955,136932r2570,31662l330198,165922r2570,-71139l335441,260704r2570,-60550l340684,239630r2570,-68466l345927,168594r2570,92110l351170,81624r2570,121203l356412,218556r2571,10588l361655,284452r2570,-55308l366898,152763r2570,34233l372141,218556r2570,-113185l377384,126446r2570,89540l382627,186996r2570,65793l387870,194912r2570,-10589l393113,189669r2570,-15832l398355,176510r2570,63120l403598,184323r2571,-10486l408841,173837r2570,7916l413981,126446r2673,97455l419224,181753r2673,55307l424467,205397r2673,-47391l429710,197482r2673,28990l434953,244976r2673,-26420l440196,234387r2673,-18401l445439,250219r2672,-52737l450681,150090r2673,44822l455924,197482r2673,15831l461167,136932r2673,94885l466410,273863r2673,-134259l471653,123773r2673,57980l476896,215986r2673,-57980l482139,268620r2672,-78951l487381,139604r2673,71139l492625,208070r2672,26317l497867,273863r2673,-71036l503110,287124r2673,-21074l508353,202827r2673,13159l513596,202827r2673,-50064l518839,218556r2672,-13159l524081,276536r2674,-55307l529325,179080r2672,23747l534567,208070r2673,10486l539810,234387r2673,31663l545053,318684r2673,-136931l550296,266050r2570,-36906l555539,287124r2570,-102801l560782,247546r2570,13158l566025,247546r2570,5243l571267,150090r2570,13159l576510,155436r2570,10486l581753,213313r2570,-44719l586996,165922r2570,-42149l592239,186996r2570,52634l597482,297610r2570,-155436l602725,323927r2570,-152763l607967,171164r2570,63223l613211,276536r2570,-84297l618453,221229r2570,-21075l623696,144847r2570,44822l628939,131689r2570,50064l634182,57980r2570,23644l639425,192239r2570,7915l644668,221229r2570,-94783l649911,181753r2570,-21074l655153,208070r2571,-73708l660396,242303r2570,-10486l665639,268620r2570,-84297l670882,181753r2570,123773l676125,200154r2570,-15831l681368,171164r2570,79055l686508,287124r2673,-123875l691751,231817r2672,-7916l696993,142174r2674,50065l702237,200154r2672,21075l707479,171164r2673,108045l712722,252789r2673,76381l717965,171164r2673,28990l723208,210743r2673,-26420l728451,279209r2673,-7916l733694,260704r2673,-160575l738937,215986r2672,-34233l744179,176510r2673,81624l749422,160679r2673,36803l754665,181753r2673,-15831l759908,194912r2673,-73709l765151,115857r2673,86970l770394,110614r2673,42149l775637,118530r2672,92213l780880,184323r2672,121203l786122,160679r2673,57877l791365,168594r2673,-23747l796608,202827r2673,26317l801851,171164r2673,36906l807094,258134r2673,-152763l812337,142174r2672,76382l817579,184323r2674,115960l822823,242303r2570,-84297l828065,189669r2570,-15832l833308,260704r2570,-68465l838551,194912r2570,26317l843794,181753r2570,-13159l849037,313442r2570,-79055l854280,231817r2570,-81727l859523,279209r2570,-144847l864766,221229r2570,-23747l870008,121203r2570,76279l875251,210743r2570,13158l880494,171164r2570,68466l885737,287124r2570,-21074l890980,184323r2570,-15729l896223,150090r2570,57980l901466,200154r2570,71139l906709,244976r2570,-63223l911951,215986r2570,-39476l917194,173837r2570,26317l922437,255462r2570,18401l927680,202827r2570,105269l932923,163249r2570,126445l938166,94783r2570,63223l943409,208070r2570,-13158l948651,287124r2571,-5345l953894,155436r2570,26317l959034,171164r2673,-26317l964277,200154r2673,-34232l969520,294937r2673,-84194l974763,231817r2673,-50064l980006,147520r2673,21074l985249,266050r2673,-47494l990492,218556r2673,-63120l995735,168594r2672,36803l1000977,84297r2673,152763l1006220,252789r2673,-20972l1011463,213313r2673,-76381l1016706,231817r2673,-84297l1021949,126446r2673,78951l1027192,165922r2673,2672l1032435,150090r2672,l1037677,218556r2673,-21074l1042920,308096r2673,-100026l1048163,158006r2673,50064l1053406,234387r2673,34233l1058649,205397r2673,2673l1063892,208070r2673,-26317l1069135,197482r2673,15831l1074378,223901r2673,-81727l1079621,218556r2672,5345l1084863,142174r2673,47495l1090106,287124r2570,-155435l1095349,284452r2570,-84298l1100592,223901r2570,-73811l1105835,239630r2570,7916l1111078,184323r2570,28990l1116321,242303r2570,-28990l1121563,131689r2570,57980l1126806,215986r2570,-139605l1132049,100129r2570,68465l1137292,202827r2570,-47391l1142535,144847r2570,118530l1147778,100129r2570,121100l1153021,287124r2570,-50064l1158264,210743r2570,68466l1163506,205397r2570,-23644l1168749,268620r2570,-118530l1173992,205397r2570,-31560l1179235,160679r2570,63222l1184478,200154r2570,-84297l1189721,155436r2570,-15832l1194964,102699r2570,86970l1200207,47391r2570,194912l1205449,121203r2570,110614l1210692,147520r2570,13159l1215935,281779r2570,-89540l1221178,163249r2570,100128l1226421,247546r2570,34233l1231561,239630r2673,42149l1236804,273863r2673,-18401l1242047,258134r2673,84298l1247290,231817r2673,-92213l1252533,237060r2672,-15831l1257775,294937r2673,-81624l1263018,186996r2673,15831l1268261,247546r2673,-15729l1273504,247546r2673,-52634l1278747,179080r2673,36906l1283990,194912r2673,23644l1289233,147520r2673,71036l1294476,247546r2672,31663l1299718,192239r2673,105371l1304961,160679r2673,102698l1310204,152763r2673,57980l1315447,294937r2673,-144847l1320690,150090r2673,23747l1325933,231817r2672,-23747l1331175,213313r2673,18504l1336418,247546r2673,65896l1341661,231817r2673,20972l1346904,200154r2673,-31560l1352147,255462r2673,-115858l1357390,200154r2673,39476l1362633,229144r2570,50065l1367876,263377r2570,-26317l1373119,226472r2570,10588l1378361,186996r2570,28990l1383604,165922r2570,205397l1388847,239630r2570,36906l1394090,231817r2570,39476l1399333,252789r2570,-76279l1404576,197482r2570,73811l1409819,200154r2570,55308l1415062,215986r2570,-42149l1420304,239630r2570,-65793l1425547,242303r2570,-42149l1430790,239630r2570,-65793l1436033,131689r2570,92212l1441276,184323r2570,57980l1446519,294937r2570,-65793l1451762,223901r2570,-71138l1457005,247546r2570,26317l1462247,218556r2570,39578l1467490,202827r2570,-89540l1472733,194912r2570,57877l1477976,173837r2570,31560l1483219,247546r2570,10588l1488462,260704r2570,-10485l1493705,218556r2570,-2570l1498845,260704r2673,-31560l1504088,294937r2673,-39475l1509331,179080r2672,-23644l1514573,194912r2673,-55308l1519816,255462r2673,-23645l1525059,123773r2673,108044l1530302,205397r2673,-39475l1535545,210743r2673,10486l1540788,160679r2672,-44822l1546030,215986r2673,73708l1551273,321357r2673,-81727l1556516,229144r2673,21075l1561759,139604r2673,76382l1567002,213313r2673,-81624l1572245,202827r2673,65793l1577488,107941r2673,28991l1582731,168594r2672,-2672l1587974,102699r2672,100128l1593216,287124r2673,-65895l1598459,226472r2673,2672l1603702,266050r2673,-68568l1608945,250219r2673,-28990l1614188,176510r2673,144847l1619431,260704r2673,-89540l1624674,208070r2672,31560l1629916,186996r2674,81624l1635160,234387r2570,-92213l1640402,142174r2570,10589l1645645,97456r2570,-42149l1650888,158006r2570,50064l1656131,194912r2570,113184l1661374,189669r2570,21074l1666617,218556r2570,-52634l1671860,226472r2570,-15729l1677102,173837r2570,-21074l1682345,134362r2570,-21075l1687588,215986r2570,l1692831,110614r2570,7916l1698074,231817r2570,84195l1703317,218556r2570,18504l1708560,234387r2570,-50064l1713802,192239r2571,-89540l1719046,197482r2570,-73709l1724289,247546r2569,l1729531,176510r2570,-68569l1734774,186996r2570,-10486l1740017,197482r2570,21074l1745260,189669r2570,-21075l1750503,165922r2570,36905l1755746,234387r2570,-76381l1760988,221229r2570,-52635l1766231,126446r2570,55307l1771371,150090r2673,86970l1776614,252789r2673,-110615l1781857,242303r2673,-79054l1787100,102699r2673,97455l1792343,197482r2673,36905l1797586,215986r2672,15831l1802829,155436r2672,39476l1808071,186996r2673,-63223l1813314,171164r2673,-10485l1818557,160679r2673,-5243l1823800,147520r2673,57877l1829043,121203r2673,113184l1834286,250219r2672,36905l1839529,194912r2673,78951l1844772,163249r2673,65895l1850014,210743r2673,21074l1855257,194912r2673,-21075l1860500,176510r2673,-5346l1865743,184323r2673,5346l1870986,136932r2673,71138l1876229,200154r2673,-23644l1881472,215986r2672,-26317l1886714,200154r2673,-31560l1891957,118530r2673,26317l1897201,92213r2672,42149l1902443,150090r2570,-28887l1907686,121203r2570,60550l1912929,92213r2570,152763l1918172,179080r2570,31663l1923414,218556r2571,39578l1928658,139604r2570,-7915l1933900,231817r2570,-71138l1939143,208070r2570,18402l1944386,110614r2570,60550l1949629,258134r2570,-21074l1954872,200154r2570,-10485l1960115,215986r2570,-47392l1965358,260704r2570,-78951l1970601,221229r2569,-73709l1975843,242303r2570,-36906l1981086,144847r2570,50065l1986329,171164r2570,2673l1991572,231817r2570,28887l1996815,297610r2570,l2002058,218556r2570,-2570l2007301,292367r2569,-63223l2012544,305526r2569,-76382l2017786,284452r2571,-57980l2023029,284452r2570,-10589l2028272,237060r2570,-44821l2033515,221229r2570,-10486l2038758,194912r2570,57877l2043898,110614r2673,126446l2049141,239630r2673,-10486l2054384,247546r2673,-36803l2059626,226472r2674,-15729l2064869,173837r2673,-31663l2070112,160679r2673,42148l2075355,189669r2673,-23747l2080598,268620r2673,-78951l2085841,208070r2673,-26317l2091084,205397r2673,39579l2096327,326600r2672,-136931l2101570,218556r2672,-5243l2106813,271293r2672,-89540l2112055,165922r2673,47391l2117298,165922r2673,-28990l2122541,231817r2673,-34335l2127784,234387r2673,-171164l2133027,176510r2673,20972l2138270,92213r2672,36803l2143513,189669r2672,15728l2148756,179080r2672,7916l2153998,229144r2673,-100128l2159241,247546r2673,13158l2164484,300283r2673,-92213l2169727,313442r2673,l2174970,192239r2570,10588l2180213,179080r2570,42149l2185455,258134r2570,39476l2190698,258134r2571,-73811l2195941,223901r2571,5243l2201184,231817r2570,49962l2206427,213313r2570,50064l2211670,197482r2570,89642l2216913,281779r2569,-42149l2222156,250219r2570,-42149l2227399,266050r2570,l2232641,263377r2570,5243l2237884,294937r2570,-71036l2243127,234387r2570,2673l2248370,205397r2570,71139l2253613,231817r2570,-34335l2258856,231817r2570,-73811l2264099,176510r2570,7813l2269341,173837r2570,134259l2274585,179080r2569,28990l2279828,250219r2569,28990l2285070,173837r2570,39476l2290313,318684r2570,-63222l2295556,305526r2570,-118530l2300798,284452r2571,-26318l2306042,276536r2570,7916l2311182,273863r2673,-55307l2316425,247546r2672,-71036l2321667,171164r2673,139605l2326910,210743r2674,26317l2332153,192239r2673,52737l2337396,321357r2673,-21074l2342639,313442r2673,-52738l2347882,250219r2672,l2353125,310769r2672,-71139l2358367,239630r2674,2673l2363611,247546r2672,-10486l2368853,244976r2673,-2673l2374096,279209r2673,-23747l2379339,279209r2673,-21075l2384582,258134r2672,26318l2389825,229144r2673,44719l2395068,255462r2673,-44719l2400311,271293r2672,2570l2405553,226472r2673,50064l2410796,200154r2673,47392l2416039,342432r2673,-126446l2421282,276536r2673,-36906l2426525,268620r2673,7916l2431768,294937r2673,18505l2437010,266050r2673,5243l2442253,237060r2673,-18504l2447496,284452r2570,5242l2452739,250219r2570,71138l2457982,273863r2570,-34233l2463225,273863r2570,23747l2468468,142174r2570,173838l2473711,284452r2570,13158l2478953,244976r2571,-68466l2484197,115857r2569,76382l2489439,250219r2570,39475l2494682,258134r2570,10486l2499925,284452r2570,-81625l2505168,326600r2570,-79054l2510411,215986r2570,-28990l2515654,255462r2570,-36906l2520897,263377r2570,-21074l2526139,302853r2570,-92110l2531382,252789r2570,26420l2536625,213313r2570,-81624l2541868,144847r2570,118530l2547111,321357r2570,-150193l2552354,192239r2570,7915l2557597,218556r2570,13261l2562840,194912r2570,105371l2568083,229144r2570,-5243l2573325,165922r2570,50064l2578568,165922r2570,110614l2583708,263377r2673,-18401l2588951,263377r2673,18402l2594194,213313r2673,47391l2599437,289694r2673,-57877l2604680,313442r2673,-36906l2609923,163249r2673,42148l2615166,231817r2672,36803l2620408,171164r2673,65896l2625651,113287r2673,73709l2630894,237060r2673,-36906l2636137,279209r2673,-39579l2641380,205397r2673,-73708l2646623,184323r2672,28990l2651865,168594r2673,28888l2657108,260704r2673,-36803l2662351,213313r2673,13159l2667594,202827r2673,44719l2672837,310769r2673,-121100l2678080,213313r2673,28990l2683323,231817r2672,36803l2688565,205397r2674,115960l2693809,305526r2673,-142277l2699052,226472r2672,18504l2704294,234387r2673,-10486l2709537,281779r2673,-42149l2714780,260704r2673,-52634l2720023,213313r2570,68466l2725266,271293r2570,l2730509,234387r2570,34233l2735751,250219r2570,-84297l2740994,229144r2570,-65895l2746238,218556r2570,92213l2751480,239630r2570,-13158l2756723,194912r2570,65792l2761966,237060r2570,28990l2767209,208070r2570,42149l2772451,210743r2570,-28990l2777695,252789r2570,-23645l2782937,244976r2570,52634l2788180,239630r2570,-26317l2793423,163249r2570,79054l2798666,305526r2570,-44822l2803909,266050r2570,26317l2809152,310769r2570,2673l2814395,210743r2570,68466l2819637,231817r2570,-10588l2824880,258134r2570,42149l2830124,316012r2569,-52635l2835366,221229r2570,42148l2840609,313442r2570,-39579l2845852,250219r2570,-10589l2851095,258134r2570,-57980l2856235,252789r2673,-118427l2861478,250219r2672,-23747l2866720,210743r2673,63120l2871963,231817r2673,-57980l2877206,260704r2673,-65792l2882449,239630r2673,2673l2887692,242303r2673,-60550l2892935,294937r2673,-65793l2898178,258134r2673,-7915l2903421,255462r2672,-23645l2908663,276536r2673,10588l2913906,210743r2673,60550l2919149,160679r2673,23644l2924392,279209r2673,31560l2929635,268620r2673,89540l2934878,215986r2673,23644l2940121,252789r2673,15831l2945364,189669r2672,26317l2950606,268620r2673,-102698l2955849,226472r2673,89540l2961092,244976r2673,44718l2966335,221229r2673,34233l2971578,231817r2673,34233l2976821,160679r2673,-18505l2982064,181753r2673,73709l2987307,223901r2570,28888l2992550,171164r2570,105372l2997792,202827r2570,94783l3003035,247546r2570,-26317l3008278,144847r2570,150090l3013521,234387r2570,-26317l3018764,229144r2570,7916l3024007,208070r2570,-13158l3029250,213313r2570,-31560l3034492,273863r2570,-42046l3039735,223901r2570,-13158l3044978,237060r2570,-81624l3050221,210743r2570,-5346l3055464,250219r2570,-31663l3060707,289694r2570,36906l3065950,215986r2570,-23747l3071193,197482r2570,l3076436,247546r2570,-76382l3081678,163249r2570,57980l3086921,92213r2570,63223l3092164,247546r2570,-7916l3097407,31560r2570,118530l3102650,121203r2570,-23747l3107893,210743r2570,18401l3113136,102699r2570,63223l3118378,242303r2570,-21074l3123621,147520r2570,7916l3128761,223901r2673,18402l3134004,252789r2673,-65793l3139247,237060r2673,5243l3144490,276536r2673,-63223l3149733,271293r2672,-42149l3154976,226472r2672,31662l3160218,218556r2674,76381l3165462,258134r2672,13159l3170704,213313r2673,63223l3175947,213313r2673,55307l3181190,294937r2673,-71036l3186433,279209r2673,-115960l3191676,255462r2673,5242l3196919,86867r2673,134362l3202162,239630r2672,5346l3207404,215986r2673,-10589l3212647,189669r2673,7813l3217890,192239r2673,10588l3223133,218556r2673,l3228376,231817r2673,-55307l3233619,184323r2673,-7813l3238862,244976r2672,5243l3244104,215986r2674,-13159l3249348,239630r2672,-5243l3254590,186996r2673,2673l3259833,250219r2570,34233l3265076,213313r2570,-15831l3270319,210743r2570,-21074l3275562,208070r2570,57980l3280805,250219r2570,10485l3286047,237060r2571,-73811l3291290,302853r2570,-39476l3296533,276536r2570,-55307l3301776,215986r2570,-60550l3307019,263377r2570,42149l3312262,250219r2570,89540l3317505,223901r2570,84195l3322748,247546r2570,26317l3327990,208070r2570,26317l3333233,208070r2570,63223l3338476,255462r2570,-65793l3343719,213313r2570,92213l3348962,126446r2570,129016l3354205,165922r2570,34232l3359448,200154r2570,-15831l3364691,194912r2570,-7916l3369934,276536r2570,10588l3375176,239630r2570,-57877l3380419,234387r2570,-42148l3385662,205397r2570,50065l3390905,247546r2570,-42149l3396045,176510r2673,-7916l3401288,271293r2673,-102699l3406531,373992r2673,-34233l3411774,266050r2673,18402l3417017,226472r2672,28990l3422259,252789r2673,31663l3427502,244976r2673,-15832l3432745,289694r2673,18402l3437988,163249r2673,84297l3443231,231817r2673,39476l3448474,273863r2672,-36803l3453716,163249r2674,121203l3458960,179080r2672,152763l3464202,186996r2673,71138l3469445,276536r2673,-97456l3474688,231817r2673,89540l3479931,294937r2673,-13158l3485174,147520r2673,78952l3490417,239630r2673,-18401l3495660,192239r2673,86970l3500903,273863r2672,-52634l3506145,194912r2673,-2673l3511388,218556r2673,57980l3516631,289694r2673,-13158l3521874,226472r2673,7915l3527117,252789r2673,2673l3532360,313442r2570,-26318l3537602,268620r2570,l3542846,239630r2569,-5243l3548089,242303r2570,-21074l3553331,300283r2570,-50064l3558574,273863r2570,-13159l3563817,242303r2570,31560l3569060,165922r2570,110614l3574302,242303r2571,-5243l3579546,179080r2570,26317l3584788,308096r2570,-113184l3590031,294937r2570,-21074l3595274,194912r2570,50064l3600517,176510r2570,34233l3605760,316012r2570,-21075l3611003,229144r2570,71139l3616246,318684r2570,-105371l3621488,176510r2570,81624l3626731,281779r2570,2673l3631975,223901r2570,42149l3637217,258134r2570,-21074l3642460,186996r2570,31560l3647703,289694r2570,-142174l3652946,260704r2570,-36803l3658188,258134r2571,42149l3663432,400309r2570,-92213e" filled="f" strokeweight=".30556mm">
                  <v:path arrowok="t" textboxrect="0,0,3666002,400309"/>
                </v:shape>
                <v:shape id="Shape 2473" o:spid="_x0000_s1041" style="position:absolute;left:6136;top:22201;width:36660;height:3739;visibility:visible;mso-wrap-style:square;v-text-anchor:top" coordsize="3666002,373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" path="m,316114l2673,215986,5243,192239,7813,92213r2673,100026l13056,142277r2673,81624l18299,218658r2672,-2672l23541,105371r2673,113287l28784,239733r2673,84194l34027,226471r2673,-23644l39270,213313r2673,-68466l44513,155436r2673,28990l49756,202827r2673,-5243l54999,268620,57672,136931r2570,39579l62914,179080r2570,-21074l68157,239733r2570,-2673l73400,186996r2570,-44719l78643,202827,81213,71138r2673,84298l86456,244976r2673,-55307l91699,192239r2673,28990l96942,176510r2672,-7916l102185,165921r2672,102699l107427,250219r2673,-23748l112670,223901r2673,-18401l117913,218658r2673,-23747l123156,184426r2673,36803l128399,239733r2673,-39579l133642,144847r2673,89540l138885,226471r2673,44822l144128,242303r2570,l149370,260807r2570,-26420l154613,165921r2570,13159l159856,189669r2570,44718l165099,276536r2570,-129016l170342,237060r2570,-73709l175585,171164r2570,-36803l180828,210743r2570,-34233l186071,244976r2570,23644l191313,252891r2570,-44821l196556,250219r2570,-44719l201799,213313r2570,2673l207042,208070r2570,-36906l212285,221229r2570,-7916l217528,176510r2570,l222771,150193r2570,-15832l228014,84297r2570,l233256,221229r2570,13158l238499,229144,241069,7916r2673,147520l246312,144847r2673,5346l251555,255461r2673,-47391l256798,292367r2673,-68466l262041,308199r2673,-131689l267284,131688r2673,100129l272527,194911r2672,-5242l277769,181753r2570,79054l283012,215986r2570,-50065l288255,205500r2570,34233l293498,208070r2570,-34233l298741,160679r2570,-2673l303984,160679r2570,10485l309227,223901r2570,-31662l314469,221229r2570,-47392l319712,213313r2571,-28887l324955,213313r2570,44821l330198,247546r2570,-39476l335441,215986r2570,26317l340684,215986r2570,-44822l345927,231817r2570,-36906l351170,202827r2570,-15831l356412,197584r2571,21074l361655,250219r2570,-50065l366898,242303r2570,-36803l372141,136931r2570,71139l377384,221229r2570,42148l382627,237060r2570,44821l387870,150193r2570,-10589l393113,113287r2570,34233l398355,284451r2570,-36905l403598,205500r2571,-13261l408841,250219r2570,13158l413981,184426r2673,5243l419224,158006r2673,26420l424467,194911r2673,47392l429710,176510r2673,-50064l434953,173837r2673,5243l440196,186996r2673,-44719l445439,197584r2672,7916l450681,179080r2673,-18401l455924,279209r2673,-76382l461167,176510r2673,28990l466410,144847r2673,-84297l471653,179080r2673,102801l476896,255461r2673,-68465l482139,223901r2672,-81624l487381,139604r2673,34233l492625,234387r2672,21074l497867,239733r2673,-10589l503110,258134r2673,-2673l508353,218658r2673,7813l513596,189669r2673,7915l518839,281881r2672,-68568l524081,244976r2674,-13159l529325,239733r2672,-15832l534567,250219r2673,-28990l539810,287124r2673,-108044l545053,366076r2673,-105269l550296,239733r2570,-7916l555539,192239r2570,-44719l560782,192239r2570,34232l566025,252891r2570,-36905l571267,223901r2570,-55307l576510,226471r2570,-57877l581753,197584r2570,13159l586996,142277r2570,81624l592239,171164r2570,79055l597482,271293r2570,-36906l602725,210743r2570,65793l607967,105371r2570,94783l613211,242303r2570,-57877l618453,200154r2570,115960l623696,200154r2570,44822l628939,160679r2570,-23748l634182,163351r2570,-31663l639425,168594r2570,76382l644668,200154r2570,44822l649911,118530r2570,42149l655153,158006r2571,31663l660396,242303r2570,-57877l665639,181753r2570,31560l670882,165921r2570,100129l676125,239733r2570,26317l681368,194911r2570,34233l686508,197584r2673,-60653l691751,194911r2672,23747l696993,123773r2674,94885l702237,97456r2672,92213l707479,200154r2673,60653l712722,252891r2673,-89540l717965,239733r2673,-129119l723208,160679r2673,65792l728451,176510r2673,18401l733694,147520r2673,7916l738937,213313r2672,10588l744179,147520r2673,105371l749422,239733r2673,21074l754665,218658r2673,-23747l759908,86970r2673,97456l765151,r2673,168594l770394,202827r2673,-23747l775637,181753r2672,l780880,229144r2672,26317l786122,244976r2673,-28990l791365,197584r2673,89540l796608,210743r2673,5243l801851,194911r2673,7916l807094,200154r2673,21075l812337,208070,815009,79054r2570,92110l820253,271293r2570,-55307l825393,218658r2672,-60652l830635,165921r2673,118530l835878,134361r2673,44719l841121,152763r2673,34233l846364,208070r2673,5243l851607,210743r2673,-44822l856850,129118r2673,36803l862093,194911r2673,-23747l867336,150193r2672,44718l875251,194911r2570,47392l880494,231817r2570,-47391l885737,247546r2570,-76382l890980,213313r2570,-52634l896223,86970r2570,152763l901466,168594r2570,-26317l906709,200154r2570,28990l911951,247546r2570,-142175l917194,194911r2570,44822l922437,215986r2570,-31560l927680,268620r2570,-28887l932923,126446r2570,5242l938166,208070r2570,10588l943409,179080r2570,-15729l948651,160679r2571,50064l953894,147520r2570,39476l959034,221229r2673,-52635l964277,142277r2673,21074l969520,229144r2673,-7915l974763,210743r2673,26317l980006,171164r2673,36906l985249,202827r2673,-18401l990492,173837r2673,-34233l995735,192239r2672,31662l1000977,208070r2673,68466l1006220,210743r2673,-2673l1011463,213313r2673,-23644l1016706,118530r2673,36906l1021949,271293r2673,-86867l1027192,263377r2673,-100026l1032435,192239r2672,-26318l1037677,189669r2673,-5243l1042920,247546r2673,15831l1048163,155436r2673,84297l1053406,218658r2673,-44821l1058649,268620r2673,-36803l1063892,108044r2673,34233l1069135,173837r2673,60550l1074378,121203r2673,60550l1079621,221229r2672,86970l1084863,194911r2673,39476l1090106,168594r2570,-23747l1095349,171164r2570,-2570l1100592,136931r2570,79055l1105835,176510r2570,7916l1111078,155436r2570,97455l1116321,271293r2570,-71139l1121563,210743r2570,-81625l1126806,171164r2570,-34233l1132049,186996r2570,42148l1137292,150193r2570,42046l1142535,189669r2570,-23748l1147778,223901r2570,-55307l1153021,242303r2570,-34233l1158264,252891r2570,-2672l1163506,134361r2570,110615l1168749,250219r2570,-31561l1173992,115857r2570,44822l1179235,173837r2570,21074l1184478,108044r2570,-2673l1189721,94886r2570,71035l1194964,150193r2570,7813l1200207,50064r2570,113287l1205449,168594r2570,81625l1210692,226471r2570,-34232l1215935,160679r2570,55307l1221178,186996r2570,65895l1226421,176510r2570,65793l1231561,310769r2673,-126343l1236804,189669r2673,15831l1242047,239733r2673,-92213l1247290,237060r2673,34233l1252533,258134r2672,-28990l1257775,213313r2673,86970l1263018,208070r2673,18401l1268261,194911r2673,89540l1273504,160679r2673,26317l1278747,152763r2673,-23645l1283990,226471r2673,-86867l1289233,247546r2673,10588l1294476,263377r2672,-81624l1299718,179080r2673,31663l1304961,234387r2673,l1310204,134361r2673,26318l1315447,231817r2673,-44821l1320690,213313r2673,-26317l1325933,210743r2672,31560l1331175,152763r2673,-5243l1336418,226471r2673,-63120l1341661,221229r2673,-76382l1346904,181753r2673,-18402l1352147,250219r2673,-86868l1357390,281881r2673,-131688l1362633,160679r2570,113287l1367876,200154r2570,2673l1373119,176510r2570,2570l1378361,242303r2570,-44719l1383604,200154r2570,-49961l1388847,218658r2570,-28989l1394090,292367r2570,-71138l1399333,237060r2570,-44821l1404576,192239r2570,71138l1409819,215986r2570,7915l1415062,197584r2570,31560l1420304,184426r2570,-28990l1425547,202827r2570,65793l1430790,258134r2570,-126446l1436033,215986r2570,-7916l1441276,194911r2570,13159l1446519,237060r2570,-36906l1451762,186996r2570,-47392l1457005,205500r2570,-13261l1462247,287124r2570,-44821l1467490,189669r2570,l1472733,126446r2570,50064l1477976,213313r2570,-28887l1483219,252891r2570,-68465l1488462,289694r2570,-49961l1493705,197584r2570,-36905l1498845,223901r2673,7916l1504088,279209r2673,-73709l1509331,189669r2672,-2673l1514573,194911r2673,-79054l1519816,242303r2673,-76382l1525059,192239r2673,5345l1530302,131688r2673,39476l1535545,202827r2673,-71139l1540788,160679r2672,26317l1546030,200154r2673,-31560l1551273,189669r2673,47391l1556516,208070r2673,36906l1561759,218658r2673,-34232l1567002,184426r2673,5243l1572245,165921r2673,-5242l1577488,155436r2673,-115858l1582731,121203r2672,21074l1587974,123773r2672,31663l1593216,158006r2673,36905l1598459,129118r2673,57878l1603702,205500r2673,20971l1608945,223901r2673,10486l1614188,200154r2673,-63223l1619431,208070r2673,10588l1624674,215986r2672,-7916l1629916,192239r2674,-10486l1635160,181753r2570,-18402l1640402,131688r2570,5243l1645645,194911r2570,18402l1650888,276536r2570,-73709l1656131,152763r2570,-21075l1661374,181753r2570,5243l1666617,202827r2570,50064l1671860,173837r2570,-7916l1677102,223901r2570,-108044l1682345,179080r2570,-55307l1687588,150193r2570,5243l1692831,152763r2570,73708l1698074,242303r2570,-68466l1703317,218658r2570,-39578l1708560,200154r2570,-73708l1713802,202827r2571,-107941l1719046,134361r2570,10486l1724289,231817r2569,-47391l1729531,179080r2570,21074l1734774,160679r2570,-5243l1740017,229144r2570,-5243l1745260,126446r2570,65793l1750503,184426r2570,-13262l1755746,176510r2570,-23747l1760988,266050r2570,-68466l1766231,173837r2570,-7916l1771371,158006r2673,28990l1776614,239733r2673,-89540l1781857,234387r2673,-31560l1787100,186996r2673,-44719l1792343,200154r2673,60653l1797586,226471r2672,-42045l1802829,210743r2672,28990l1808071,189669r2673,68465l1813314,176510r2673,63223l1818557,189669r2673,5242l1823800,181753r2673,-86867l1829043,123773r2673,129118l1834286,237060r2672,-100129l1839529,192239r2673,73811l1844772,234387r2673,18504l1850014,165921r2673,55308l1855257,205500r2673,-13261l1860500,171164r2673,31663l1865743,279209r2673,-15832l1870986,192239r2673,-34233l1876229,205500r2673,-52737l1881472,155436r2672,36803l1886714,208070r2673,44821l1891957,242303r2673,-21074l1897201,158006r2672,92213l1902443,158006r2570,84297l1907686,210743r2570,-63223l1912929,197584r2570,-34233l1918172,192239r2570,63222l1923414,210743r2571,-34233l1928658,192239r2570,42148l1933900,126446r2570,2672l1939143,210743r2570,-31663l1944386,158006r2570,52737l1949629,115857r2570,-2570l1954872,160679r2570,55307l1960115,229144r2570,-44718l1965358,213313r2570,-34233l1970601,218658r2569,-57979l1975843,165921r2570,l1981086,131688r2570,31663l1986329,168594r2570,36906l1991572,215986r2570,-5243l1996815,139604r2570,129016l2002058,205500r2570,-31663l2007301,168594r2569,18402l2012544,239733r2569,7813l2017786,218658r2571,10486l2023029,268620r2570,5346l2028272,186996r2570,121203l2033515,215986r2570,-13159l2038758,258134r2570,23747l2043898,247546r2673,-73709l2049141,260807r2673,-89643l2054384,223901r2673,7916l2059626,260807r2674,-79054l2064869,237060r2673,-42149l2070112,179080r2673,102801l2075355,194911r2673,2673l2080598,247546r2673,10588l2085841,221229r2673,-63223l2091084,234387r2673,13159l2096327,239733r2672,-2673l2101570,192239r2672,31662l2106813,181753r2672,2673l2112055,260807r2673,-28990l2117298,218658r2673,-44821l2122541,210743r2673,10486l2127784,202827r2673,18402l2133027,152763r2673,47391l2138270,171164r2672,-76278l2143513,144847r2672,60653l2148756,102698r2672,129119l2153998,226471r2673,5346l2159241,242303r2673,100128l2164484,258134r2673,-81624l2169727,237060r2673,71139l2174970,258134r2570,-2673l2180213,281881r2570,18402l2185455,263377r2570,-5243l2190698,200154r2571,68466l2195941,276536r2571,-57878l2201184,247546r2570,-36803l2206427,287124r2570,-18504l2211670,168594r2570,28990l2216913,237060r2569,-47391l2222156,231817r2570,26317l2227399,266050r2570,-15831l2232641,300283r2570,l2237884,373992r2570,-78952l2243127,266050r2570,13159l2248370,189669r2570,44718l2253613,218658r2570,-13158l2258856,171164r2570,44822l2264099,192239r2570,50064l2269341,368749r2570,-89540l2274585,295040r2569,-63223l2279828,250219r2569,23747l2285070,302853r2570,-26317l2290313,305526r2570,-34233l2295556,234387r2570,108044l2300798,247546r2571,34335l2306042,295040r2570,-44821l2311182,244976r2673,13158l2316425,234387r2672,31663l2321667,244976r2673,84297l2326910,316114r2674,18402l2332153,326600r2673,-76381l2337396,271293r2673,-2673l2342639,331843r2673,-52634l2347882,305526r2672,5243l2353125,302853r2672,-36803l2358367,255461r2674,23748l2363611,281881r2672,-2672l2368853,276536r2673,l2374096,360833r2673,-129016l2379339,252891r2673,68466l2384582,250219r2672,-52635l2389825,189669r2673,28989l2395068,144847r2673,129119l2400311,279209r2672,-55308l2405553,313441r2673,7916l2410796,297610r2673,-94783l2416039,318684r2673,-57877l2421282,305526r2673,-47392l2426525,239733r2673,15728l2431768,231817r2673,81624l2437010,213313r2673,-5243l2442253,234387r2673,-5243l2447496,331843r2570,5346l2452739,289694r2570,-49961l2457982,242303r2570,55307l2463225,247546r2570,44821l2468468,276536r2570,42148l2473711,273966r2570,42148l2478953,268620r2571,-2570l2484197,205500r2569,-26420l2489439,266050r2570,26317l2494682,252891r2570,-52737l2499925,168594r2570,81625l2505168,215986r2570,57980l2510411,284451r2570,10589l2515654,255461r2570,-84297l2520897,263377r2570,-63223l2526139,208070r2570,15831l2531382,221229r2570,10588l2536625,215986r2570,-5243l2541868,152763r2570,34233l2547111,242303r2570,5243l2552354,200154r2570,84297l2557597,184426r2570,31560l2562840,302853r2570,-23644l2568083,295040r2570,-68569l2573325,221229r2570,31662l2578568,218658r2570,52635l2583708,268620r2673,-76381l2588951,268620r2673,7916l2594194,237060r2673,l2599437,263377r2673,7916l2604680,297610r2673,-39476l2609923,229144r2673,-23644l2615166,176510r2672,42148l2620408,168594r2673,34233l2625651,194911r2673,-65793l2630894,202827r2673,18402l2636137,223901r2673,-15831l2641380,202827r2673,44719l2646623,218658r2672,-28989l2651865,208070r2673,52737l2657108,213313r2673,28990l2662351,271293r2673,-57980l2667594,234387r2673,31663l2672837,292367r2673,-39476l2678080,194911r2673,71139l2683323,184426r2672,31560l2688565,244976r2674,15831l2693809,223901r2673,-47391l2699052,168594r2672,76382l2704294,244976r2673,10485l2709537,252891r2673,15729l2714780,205500r2673,-42149l2720023,215986r2570,-7916l2725266,273966r2570,-7916l2730509,297610r2570,-42149l2735751,331843r2570,-28990l2740994,323927r2570,-28887l2746238,266050r2570,-15831l2751480,279209r2570,-23748l2756723,260807r2570,-68568l2761966,223901r2570,26318l2767209,237060r2570,44821l2772451,231817r2570,-21074l2777695,231817r2570,73709l2782937,234387r2570,36906l2788180,263377r2570,-10486l2793423,247546r2570,2673l2798666,239733r2570,21074l2803909,260807r2570,34233l2809152,334516r2570,-47392l2814395,263377r2570,-50064l2819637,244976r2570,-21075l2824880,184426r2570,31560l2830124,258134r2569,-63223l2835366,218658r2570,60551l2840609,321357r2570,7916l2845852,266050r2570,-52737l2851095,200154r2570,50065l2856235,239733r2673,21074l2861478,213313r2672,-28887l2866720,276536r2673,-63223l2871963,250219r2673,21074l2877206,255461r2673,-23644l2882449,258134r2673,-42148l2887692,287124r2673,-65895l2892935,194911r2673,36906l2898178,258134r2673,-42148l2903421,202827r2672,-10588l2908663,231817r2673,18402l2913906,242303r2673,-60550l2919149,302853r2673,-97353l2924392,297610r2673,-31560l2929635,234387r2673,-7916l2934878,323927r2673,-78951l2940121,279209r2673,-94783l2945364,289694r2672,-57877l2950606,266050r2673,23644l2955849,202827r2673,60550l2961092,202827r2673,-18401l2966335,281881r2673,-79054l2971578,226471r2673,-28887l2976821,266050r2673,-47392l2982064,186996r2673,76381l2987307,268620r2570,31663l2992550,215986r2570,-15832l2997792,218658r2570,94783l3003035,223901r2570,23645l3008278,289694r2570,-44718l3013521,221229r2570,-50065l3018764,234387r2570,39579l3024007,231817r2570,-26317l3029250,165921r2570,47392l3034492,223901r2570,-47391l3039735,258134r2570,-2673l3044978,258134r2570,-7915l3050221,184426r2570,-42149l3055464,205500r2570,18401l3060707,284451r2570,7916l3065950,215986r2570,26317l3071193,163351r2570,5243l3076436,139604r2570,84297l3081678,234387r2570,-78951l3086921,210743r2570,-36906l3092164,237060r2570,39476l3097407,139604r2570,50065l3102650,189669r2570,-5243l3107893,218658r2570,-89540l3113136,105371r2570,115858l3118378,231817r2570,-36906l3123621,239733r2570,-60653l3128761,176510r2673,63223l3134004,239733r2673,15728l3139247,221229r2673,-10486l3144490,263377r2673,-115857l3149733,208070r2672,65896l3154976,205500r2672,52634l3160218,165921r2674,28990l3165462,258134r2672,-36905l3170704,200154r2673,39579l3175947,155436r2673,10485l3181190,229144r2673,-81624l3186433,255461r2673,-42148l3191676,226471r2673,57980l3196919,231817r2673,-36906l3202162,142277r2672,84194l3207404,229144r2673,50065l3212647,129118r2673,126343l3217890,181753r2673,18401l3223133,202827r2673,28990l3228376,226471r2673,-26317l3233619,194911r2673,l3238862,215986r2672,5243l3244104,205500r2674,-13261l3249348,255461r2672,26420l3254590,202827r2673,-36906l3259833,284451r2570,-13158l3265076,210743r2570,-2673l3270319,252891r2570,-23747l3275562,131688r2570,123773l3280805,200154r2570,-42148l3286047,258134r2571,-7915l3291290,221229r2570,-47392l3296533,215986r2570,129015l3301776,263377r2570,-55307l3307019,234387r2570,7916l3312262,281881r2570,-13261l3317505,189669r2570,57877l3322748,231817r2570,50064l3327990,237060r2570,-5243l3333233,268620r2570,-2570l3338476,276536r2570,-84297l3343719,273966r2570,23644l3348962,205500r2570,36803l3354205,252891r2570,31560l3359448,179080r2570,36906l3364691,239733r2570,-79054l3369934,184426r2570,65793l3375176,181753r2570,47391l3380419,218658r2570,-42148l3385662,171164r2570,94886l3390905,152763r2570,21074l3396045,118530r2673,55307l3401288,110614r2673,44822l3406531,160679r2673,65792l3411774,260807r2673,-34336l3417017,244976r2672,-2673l3422259,215986r2673,18401l3427502,205500r2673,31560l3432745,200154r2673,36906l3437988,226471r2673,-36802l3443231,221229r2673,55307l3448474,155436r2672,-13159l3453716,200154r2674,-44718l3458960,229144r2672,-86867l3464202,242303r2673,-65793l3469445,165921r2673,13159l3474688,173837r2673,15832l3479931,242303r2673,-60550l3485174,171164r2673,36906l3490417,189669r2673,39475l3495660,255461r2673,-15728l3500903,258134r2672,-15831l3506145,215986r2673,-57980l3511388,263377r2673,-23644l3516631,202827r2673,97456l3521874,152763r2673,121203l3527117,258134r2673,13159l3532360,289694r2570,10589l3537602,260807r2570,-79054l3542846,226471r2569,-57877l3548089,263377r2570,-7916l3553331,271293r2570,-131689l3558574,213313r2570,-2570l3563817,205500r2570,15729l3569060,129118r2570,97353l3574302,202827r2571,60550l3579546,197584r2570,28887l3584788,171164r2570,79055l3590031,279209r2570,5242l3595274,276536r2570,-68466l3600517,239733r2570,-34233l3605760,273966r2570,2570l3611003,239733r2570,5243l3616246,210743r2570,15728l3621488,252891r2570,-76381l3626731,163351r2570,86868l3631975,258134r2570,-13158l3637217,266050r2570,-52737l3642460,210743r2570,31560l3647703,208070r2570,23747l3652946,231817r2570,23644l3658188,226471r2571,34336l3663432,202827r2570,57980e" filled="f" strokecolor="#e69f00" strokeweight=".30556mm">
                  <v:path arrowok="t" textboxrect="0,0,3666002,373992"/>
                </v:shape>
                <v:shape id="Shape 2474" o:spid="_x0000_s1042" style="position:absolute;left:6136;top:14589;width:36660;height:7085;visibility:visible;mso-wrap-style:square;v-text-anchor:top" coordsize="3666002,708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" path="m,384580r2673,-7915l5243,408225r2570,71138l10486,400309r2570,-13159l15729,510923,18299,350348r2672,55307l23541,395066r2673,-31560l28784,387150r2673,44822l34027,429299r2673,10588l39270,468775,41943,310769r2570,86970l47186,337086r2570,76381l52429,521512,54999,418813r2673,60550l60242,384580r2672,110615l65484,474120r2673,36803l70727,434542r2673,28989l75970,468775r2673,-7814l81213,347675r2673,102698l86456,463531r2673,-13158l91699,471447,94372,337086r2570,171267l99614,379235r2571,7915l104857,445130r2570,23645l110100,484606r2570,21074l115343,366076r2570,142277l120586,355590r2570,l125829,366076r2570,65896l131072,408225r2570,102698l136315,429299r2570,-123773l141558,468775r2570,-60550l146698,339759r2672,47391l151940,560987r2673,-100026l157183,358160r2673,18505l162426,350348r2673,55307l167669,350348r2673,57877l172912,442457r2673,-57877l178155,402982r2673,118530l183398,434542r2673,-60550l188641,476690r2672,-26317l193883,276536r2673,181753l199126,397739r2673,36803l204369,316114r2673,57878l209612,416140r2673,-44718l214855,244976r2673,271293l220098,471447r2673,28990l225341,334516r2673,-84298l230584,373992r2672,-42149l235826,471447r2673,-197481l241069,123773r2673,252892l246312,424056r2673,-76381l251555,413467r2673,13262l256798,366076r2673,-86867l262041,366076r2673,92213l267284,376665r2673,44718l272527,373992r2672,44821l277769,376665r2570,34232l283012,521512r2570,-208070l288255,442457r2570,57980l293498,387150r2570,-28990l298741,505680r2570,-129015l303984,318684r2570,129119l309227,379235r2570,-23645l314469,337086r2570,31663l319712,450373r2571,-105371l324955,466205r2570,-57980l330198,445130r2570,-57980l335441,310769r2570,155436l340684,305526r2570,89540l345927,384580r2570,44719l351170,366076r2570,102699l356412,458289r2571,-18402l361655,437214r2570,31561l366898,381908r2570,-2673l372141,371422r2570,76381l377384,418813r2570,-13158l382627,387150r2570,15832l387870,468775r2570,-115857l393113,431972r2570,-79054l398355,492522r2570,7915l403598,379235r2571,31662l408841,331843r2570,242303l413981,429299r2673,44821l419224,458289r2673,-84297l424467,447803r2673,-34336l429710,255462r2673,192341l434953,345002r2673,147520l440196,379235r2673,57979l445439,487279r2672,-84297l450681,429299r2673,57980l455924,487279r2673,-129119l461167,347675r2673,13158l466410,495195r2673,-208071l471653,468775r2673,13261l476896,321358r2673,89539l482139,373992r2672,-10486l487381,376665r2673,155332l492625,518839r2672,31663l497867,437214r2673,100130l503110,529427r2673,-97455l508353,529427r2673,-118530l513596,466205r2673,23644l518839,458289r2672,-2673l524081,466205r2674,78951l529325,605809r2672,-86970l534567,560987r2673,13159l539810,516269r2673,-63223l545053,550502r2673,55307l550296,531997r2570,-57877l555539,381908r2570,13158l560782,508353r2570,-134361l566025,492522r2570,-65793l571267,384580r2570,34233l576510,373992r2570,15831l581753,387150r2570,81625l586996,376665r2570,-23747l592239,474120r2570,-47391l597482,342432r2570,89540l602725,455616r2570,71139l607967,426729r2570,36802l613211,547829r2570,-57980l618453,458289r2570,-73709l623696,400309r2570,150193l628939,318684r2570,-7915l634182,305526r2570,115857l639425,471447r2570,65897l644668,521512r2570,-152763l649911,392393r2570,-34233l655153,463531r2571,-36802l660396,442457r2570,81625l665639,447803r2570,-36906l670882,392393r2570,36906l676125,482036r2570,-21075l681368,434542r2570,144847l686508,492522r2673,-86867l691751,413467r2672,113288l696993,458289r2674,-2673l702237,537344r2672,-86971l707479,447803r2673,76279l712722,542586r2673,-81625l717965,418813r2673,10486l723208,453046r2673,-65896l728451,450373r2673,26317l733694,450373r2673,23747l738937,495195r2672,-21075l744179,447803r2673,15728l749422,550502r2673,-57980l754665,545156r2673,-100026l759908,326601r2673,-18402l765151,279209r2673,121100l770394,484606r2673,-89540l775637,508353r2672,-63223l780880,526755r2672,-52635l786122,555745r2673,-34233l791365,424056r2673,28990l796608,450373r2673,126446l801851,455616r2673,2673l807094,503110r2673,-63223l812337,466205r2672,31560l817579,453046r2674,102699l822823,503110r2570,65793l828065,566230r2570,-68465l833308,442457r2570,-31560l838551,500437r2570,-31662l843794,505680r2570,-92213l849037,582062r2570,26317l854280,437214r2570,18402l859523,482036r2570,-2673l864766,526755r2570,-7916l870008,434542r2570,-39476l875251,460961r2570,89541l880494,489849r2570,-28888l885737,531997r2570,-7915l890980,455616r2570,23747l896223,487279r2570,84297l901466,482036r2570,15729l906709,429299r2570,-47391l911951,487279r2570,-21074l917194,384580r2570,102699l922437,421383r2570,42148l927680,363506r2570,113184l932923,555745r2570,-102699l938166,450373r2570,-2570l943409,571576r2570,-113287l948651,445130r2571,81625l953894,424056r2570,-50064l959034,445130r2673,26317l964277,492522r2673,5243l969520,442457r2673,86970l974763,379235r2673,52737l980006,371422r5243,l987922,503110r2570,-5345l993165,392393r2570,26420l998407,402982r2570,13158l1003650,492522r2570,2673l1008893,500437r2570,-73708l1014136,371422r2570,18401l1019379,489849r2570,-5243l1024622,445130r2570,-79054l1029865,426729r2570,26317l1035107,345002r2570,39578l1040350,503110r2570,52635l1045593,484606r2570,l1050836,482036r2570,-18505l1056079,368749r2570,144847l1061322,458289r2570,-52634l1066565,429299r2570,-21074l1071808,334516r2570,-68466l1077051,455616r2570,-5243l1082293,437214r2570,-86866l1087536,329273r2570,52635l1092676,273966r2673,158006l1097919,350348r2673,179079l1103162,416140r2673,-15831l1108405,387150r2673,42149l1113648,524082r2673,-81625l1118891,474120r2672,-71138l1124133,384580r2673,18402l1129376,376665r2673,76381l1134619,363506r2673,89540l1139862,313442r2673,131688l1145105,482036r2673,-192342l1150348,445130r2673,84297l1155591,366076r2673,10589l1160834,402982r2672,28990l1166076,334516r2673,89540l1171319,505680r2673,-131688l1176562,316114r2673,71036l1181805,392393r2673,-18401l1187048,244976r2673,152763l1192291,471447r2673,-136931l1197534,363506,1200207,r2570,339759l1205449,437214r2570,-110613l1210692,392393r2570,42149l1215935,405655r2570,81624l1221178,397739r2570,65792l1226421,487279r2570,23644l1231561,429299r2673,23747l1236804,492522r2673,-18402l1242047,460961r2673,-57979l1247290,368749r2673,-5243l1252533,392393r2672,-5243l1257775,389823r2673,39476l1263018,484606r2673,-73709l1268261,397739r2673,15728l1273504,339759r2673,50064l1278747,342432r2673,57877l1283990,400309r2673,-7916l1289233,471447r2673,-92212l1294476,460961r2672,2570l1299718,426729r2673,60550l1304961,492522r2673,-81625l1310204,474120r2673,-100128l1315447,455616r2673,-81624l1320690,413467r2673,-57877l1325933,455616r2672,-13159l1331175,458289r2673,-39476l1336418,497765r2673,76381l1341661,402982r2673,26317l1346904,529427r2673,-113287l1352147,460961r2673,49962l1357390,434542r2673,-65793l1362633,437214r2570,-39475l1367876,442457r2570,-52634l1373119,510923r2570,-31560l1378361,458289r2570,-55307l1383604,516269r2570,-123876l1388847,450373r2570,-5243l1394090,460961r2570,-26419l1399333,426729r2570,-105371l1404576,421383r2570,2673l1409819,421383r2570,34233l1415062,379235r2570,52737l1420304,563660r2570,-244976l1425547,368749r2570,115857l1430790,455616r2570,-18402l1436033,395066r2570,52737l1441276,345002r2570,84297l1446519,431972r2570,-94886l1451762,389823r2570,-7915l1457005,445130r2570,-13158l1462247,503110r2570,-36905l1467490,463531r2570,-31559l1472733,347675r2570,81624l1477976,442457r2570,44822l1483219,408225r2570,-7916l1488462,437214r2570,-81624l1493705,450373r2570,-34233l1498845,424056r2673,39475l1504088,484606r2673,-165922l1509331,463531r2672,-105371l1514573,466205r2673,-71139l1519816,531997r2673,-49961l1525059,482036r2673,-36906l1530302,476690r2673,-81624l1535545,471447r2673,-57980l1540788,445130r2672,57980l1546030,487279r2673,10486l1551273,437214r2673,81625l1556516,463531r2673,-57876l1561759,445130r2673,-52737l1567002,510923r2673,-136931l1572245,445130r2673,-5243l1577488,384580r2673,-115960l1582731,524082r2672,-155333l1587974,489849r2672,-55307l1593216,545156r2673,-100026l1598459,437214r5243,l1606375,434542r2570,155435l1611618,505680r2570,-84297l1616861,453046r2570,-31663l1622104,545156r2570,-78951l1627346,373992r2570,84297l1632590,508353r2570,-39578l1637730,468775r2672,-115857l1642972,229144r2673,97457l1648215,313442r2673,129015l1653458,384580r2673,92110l1658701,534670r2673,-115857l1663944,476690r2673,76382l1669187,418813r2673,39476l1674430,426729r2672,57877l1679672,397739r2673,92110l1684915,429299r2673,-123773l1690158,376665r2673,15728l1695401,484606r2673,-102698l1700644,434542r2673,21074l1705887,426729r2673,68466l1711130,476690r2672,7916l1716373,379235r2673,10588l1721616,416140r2673,55307l1726858,363506r2673,86867l1732101,395066r2673,-10486l1737344,460961r2673,36804l1742587,505680r2673,-63223l1747830,418813r2673,-26420l1753073,363506r2673,-21074l1758316,455616r2672,15831l1763558,500437r2673,-36906l1768801,508353r2570,-42148l1774044,487279r2570,23644l1779287,455616r2570,-15729l1784530,450373r2570,28990l1789773,397739r2570,89540l1795016,476690r2570,-89540l1800258,447803r2571,20972l1805501,416140r2570,-23747l1810744,410897r2570,-28989l1815987,434542r2570,-10486l1821230,450373r2570,-28990l1826473,392393r2570,-13158l1831716,458289r2570,26317l1836958,392393r2571,18504l1842202,545156r2570,-94783l1847445,489849r2569,15831l1852687,413467r2570,7916l1857930,505680r2570,-31560l1863173,474120r2570,7916l1868416,524082r2570,-20972l1873659,453046r2570,-44821l1878902,339759r2570,39476l1884144,429299r2570,-5243l1889387,431972r2570,-100129l1894630,397739r2571,73708l1899873,279209r2570,92213l1905013,429299r2673,2673l1910256,387150r2673,81625l1915499,510923r2673,-242303l1920742,442457r2672,63223l1925985,426729r2673,5243l1931228,366076r2672,39579l1936470,389823r2673,73708l1941713,455616r2673,47494l1946956,384580r2673,-2672l1952199,376665r2673,-21075l1957442,476690r2673,15832l1962685,392393r2673,13262l1967928,476690r2673,26420l1973170,331843r2673,71139l1978413,408225r2673,-18402l1983656,516269r2673,-71139l1988899,416140r2673,60550l1994142,516269r2673,-26420l1999385,476690r2673,-179079l2004628,471447r2673,-2672l2009870,495195r2674,-50065l2015113,513596r2673,-26317l2020357,466205r2672,-15832l2025599,558417r2673,2570l2030842,574146r2673,-26317l2036085,487279r2673,15831l2041328,471447r2570,-57980l2046571,308199r2570,65793l2051814,500437r2570,28990l2057057,471447r2569,-129015l2062300,508353r2569,-118530l2067542,434542r2570,42148l2072785,524082r2570,-129016l2078028,471447r2570,-21074l2083271,458289r2570,-2673l2088514,503110r2570,13159l2093757,484606r2570,-34233l2098999,576819r2571,-202827l2104242,500437r2571,21075l2109485,437214r2570,2673l2114728,479363r2570,l2119971,437214r2570,92213l2125214,371422r2570,47391l2130457,242303r2570,160679l2135700,424056r2570,15831l2140942,442457r2571,-44718l2146185,405655r2571,-50065l2151428,450373r2570,-155332l2156671,424056r2570,121100l2161914,555745r2570,-10589l2167157,529427r2570,76382l2172400,653200r2570,-155435l2177540,597893r2673,-92213l2182783,516269r2672,-57980l2188025,616295r2673,-213313l2193269,408225r2672,100128l2198512,513596r2672,50064l2203754,392393r2673,110717l2208997,471447r2673,5243l2214240,539914r2673,-28991l2219482,453046r2674,5243l2224726,508353r2673,71036l2229969,447803r2672,47392l2235211,550502r2673,-55307l2240454,460961r2673,-23747l2245697,576819r2673,-65896l2250940,663686r2673,-155333l2256183,555745r2673,-31663l2261426,563660r2673,-15831l2266669,463531r2672,23748l2271911,555745r2674,71138l2277154,471447r2674,115858l2282397,582062r2673,2673l2287640,634696r2673,-78951l2292883,671602r2673,-5243l2298126,613725r2672,-57980l2303369,629453r2673,13159l2308612,584735r2570,23644l2313855,560987r2570,94783l2319097,576819r2570,57877l2324340,676845r2570,-100026l2329584,600463r2569,-31560l2334826,584735r2570,2570l2340069,626883r2570,73709l2345312,640042r2570,60550l2350554,603136r2571,-28990l2355797,708508r2570,-102699l2361041,553072r2570,-7916l2366283,503110r2570,131586l2371526,555745r2570,73708l2376769,589977r2570,34233l2382012,563660r2570,18402l2387254,676845r2571,-181650l2392498,563660r2570,15729l2397741,563660r2570,94783l2402983,647957r2570,-55307l2408226,605809r2570,-60653l2413469,647957r2570,5243l2418712,658443r2570,-110614l2423955,624210r2570,-13158l2429198,518839r2570,81624l2434441,605809r2569,-79054l2439683,563660r2570,-86970l2444926,621538r2570,-97456l2450066,603136r2673,2673l2455309,629453r2673,-181650l2460552,526755r2673,-57980l2465795,632126r2673,-94782l2471038,618967r2673,-92212l2476281,503110r2672,5243l2481524,495195r2673,42149l2486766,526755r2673,-5243l2492009,555745r2673,-28990l2497252,553072r2673,-36803l2502495,632126r2673,-129016l2507738,584735r2673,-31663l2512981,550502r2673,-13158l2518224,553072r2673,-13158l2523467,492522r2672,13158l2528709,495195r2673,76381l2533952,513596r2673,-52635l2539195,666359r2673,-213313l2544438,582062r2673,42148l2549681,539914r2673,13158l2554924,568903r2673,-81624l2560167,521512r2673,50064l2565410,466205r2673,50064l2570653,516269r2672,55307l2575895,592650r2673,-97455l2581138,566230r2570,-60550l2586381,592650r2570,-5345l2591624,574146r2570,97456l2596867,587305r2570,23747l2602110,579389r2570,-15729l2607353,445130r2570,26317l2612596,503110r2570,-110717l2617838,510923r2570,13159l2623081,476690r2570,-31560l2628324,484606r2570,l2633567,516269r2570,86867l2638810,513596r2570,-10486l2644053,471447r2570,-15831l2649295,455616r2570,84298l2654538,518839r2570,13158l2659781,560987r2570,l2665024,539914r2570,l2670267,531997r2570,23748l2675510,613725r2570,-110615l2680753,521512r2570,-97456l2685995,458289r2570,65793l2691239,579389r2570,-97353l2696482,521512r2570,-10589l2701724,658443r2570,50065l2706967,431972r2570,147417l2712210,534670r2570,39476l2717453,503110r2570,-2673l2722593,550502r2673,68465l2727836,553072r2673,-10486l2733079,632126r2672,-60550l2738321,579389r2673,63223l2743564,474120r2674,68466l2748808,553072r2672,31663l2754050,700592r2673,-107942l2759293,579389r2673,-34233l2764536,661116r2673,-113287l2769779,595220r2672,-21074l2775021,632126r2674,-142277l2780265,632126r2672,l2785507,587305r2673,-10486l2790750,616295r2673,-86868l2795993,476690r2673,84297l2801236,708508r2673,-68466l2806479,608379r2673,-31560l2811722,597893r2673,-26317l2816965,592650r2672,-26420l2822207,613725r2673,-76381l2827450,547829r2674,21074l2832693,611052r2673,-142277l2837936,574146r2673,-21074l2843179,645285r2673,-26318l2848422,616295r2673,71138l2853665,592650r2570,-26420l2858908,608379r2570,-89540l2864150,497765r2570,55307l2869393,613725r2570,-65896l2874636,534670r2570,5244l2879879,495195r2570,-42149l2885122,618967r2570,-5242l2890365,521512r2570,-102699l2895608,510923r2570,79054l2900851,542586r2570,-47391l2906093,647957r2570,-223901l2911336,568903r2570,-115857l2916579,529427r2570,-13158l2921822,576819r2570,57877l2927065,539914r2570,52736l2932308,560987r2570,13159l2937551,597893r2570,-42148l2942794,495195r2570,129015l2948036,560987r2570,-47391l2953279,568903r2570,-65793l2958522,431972r2570,47391l2963765,468775r2570,13261l2969008,418813r2570,102699l2974251,455616r2570,31663l2979494,508353r2570,5243l2984737,579389r2570,l2989877,482036r2673,-81727l2995120,463531r2672,158007l3000362,579389r2673,-10486l3005605,537344r2673,-23748l3010848,489849r2673,-2570l3016091,571576r2673,-44821l3021334,513596r2673,7916l3026577,487279r2673,28990l3031820,513596r2672,68466l3037062,500437r2673,84298l3042305,582062r2673,-126446l3047548,574146r2673,31663l3052791,592650r2673,-118530l3058034,537344r2673,15728l3063277,558417r2673,-47494l3068520,439887r2673,39476l3073763,476690r2673,79055l3079006,526755r2672,l3084248,421383r2673,-55307l3089491,413467r2673,100129l3094734,555745r2673,-131689l3099977,339759r2673,60550l3105220,392393r2673,147521l3110463,371422r2673,-13262l3115706,416140r2672,129016l3120948,487279r2673,7916l3126191,479363r2570,10486l3131434,558417r2570,52635l3136677,531997r2570,-55307l3141920,482036r2570,28887l3147163,555745r2570,15831l3152405,611052r2571,-55307l3157648,534670r2570,23747l3162892,529427r2570,-26317l3168134,608379r2570,-23644l3173377,553072r2570,-18402l3178620,539914r2570,-31561l3183863,492522r2570,2673l3189106,560987r2570,86970l3194349,505680r2570,-39475l3199592,497765r2570,-21075l3204834,574146r2570,10589l3210077,492522r2570,47392l3215320,521512r2570,26317l3220563,545156r2570,92213l3225806,579389r2570,5346l3231049,558417r2570,13159l3236292,560987r2570,-73708l3241534,574146r2570,-73709l3246778,579389r2570,-7813l3252020,516269r2570,84194l3257263,574146r2570,l3262403,589977r2673,-28990l3267646,587305r2673,-65793l3272889,542586r2673,23644l3278132,471447r2673,65897l3283375,595220r2672,-102698l3288618,632126r2672,-144847l3293860,503110r2673,86867l3299103,642612r2673,-21074l3304346,466205r2673,86867l3309589,537344r2673,18401l3314832,563660r2673,2570l3320075,479363r2673,71139l3325318,442457r2672,18504l3330560,460961r2673,86868l3335803,547829r2673,-13159l3341046,516269r2673,10486l3346289,592650r2673,-192341l3351532,466205r2673,65792l3356775,460961r2673,57878l3362018,503110r2673,81625l3367261,495195r2673,55307l3372504,555745r2672,-134362l3377746,534670r2673,-44821l3382989,553072r2673,-47392l3388232,471447r2673,89540l3393475,571576r2570,-221228l3398718,482036r2570,-7916l3403961,487279r2570,52635l3409204,566230r2570,-26316l3414447,537344r2570,15728l3419689,568903r2570,-97456l3424932,576819r2570,-28990l3430175,495195r2570,23644l3435418,534670r2570,-71139l3440661,587305r2570,-65793l3445904,626883r2570,-129118l3451146,629453r2570,-7915l3456390,563660r2570,-110614l3461632,603136r2570,-100026l3466875,553072r2570,47391l3472118,497765r2570,39579l3477361,518839r2570,102699l3482604,545156r2570,10589l3487847,513596r2570,34233l3493090,482036r2570,63120l3498333,524082r2570,73811l3503575,529427r2570,-52737l3508818,458289r2570,165921l3514061,560987r2570,63223l3519304,534670r2570,121100l3524547,560987r2570,-63222l3529790,576819r2570,-76382l3534930,576819r2672,31560l3540172,576819r2674,-55307l3545415,550502r2674,76381l3550659,505680r2672,-10485l3555901,574146r2673,-36802l3561144,587305r2673,-21075l3566387,539914r2673,-7917l3571630,661116r2672,-92213l3576873,542586r2673,-89540l3582116,489849r2672,71138l3587358,545156r2673,28990l3592601,618967r2673,-184425l3597844,429299r2673,97456l3603087,484606r2673,42149l3608330,439887r2673,68466l3613573,545156r2673,-34233l3618816,545156r2672,-102699l3624058,484606r2673,5243l3629301,542586r2674,-5242l3634545,571576r2672,13159l3639787,571576r2673,-26420l3645030,597893r2673,-76381l3650273,487279r2673,50065l3655516,589977r2672,l3660759,616295r2673,-34233l3666002,624210e" filled="f" strokecolor="#55b4e9" strokeweight=".30556mm">
                  <v:path arrowok="t" textboxrect="0,0,3666002,708508"/>
                </v:shape>
                <v:shape id="Shape 2475" o:spid="_x0000_s1043" style="position:absolute;left:4303;top:14022;width:40326;height:12486;visibility:visible;mso-wrap-style:square;v-text-anchor:top" coordsize="4032591,12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" path="m,1248627r4032591,l4032591,,,,,1248627xe" filled="f" strokecolor="#4d4d4d" strokeweight=".33125mm">
                  <v:stroke endcap="round"/>
                  <v:path arrowok="t" textboxrect="0,0,4032591,1248627"/>
                </v:shape>
                <v:rect id="Rectangle 2476" o:spid="_x0000_s1044" style="position:absolute;left:2036;top:2554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bufywAAAOIAAAAPAAAAZHJzL2Rvd25yZXYueG1sRI9Pa8JA&#13;&#10;FMTvBb/D8gRvzUYp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CSPbufywAA&#13;&#10;AOIAAAAPAAAAAAAAAAAAAAAAAAcCAABkcnMvZG93bnJldi54bWxQSwUGAAAAAAMAAwC3AAAA/wIA&#13;&#10;AAAA&#13;&#10;" filled="f" stroked="f">
                  <v:textbox inset="0,0,0,0">
                    <w:txbxContent>
                      <w:p w14:paraId="3C8127D8" w14:textId="77777777" w:rsidR="00C24093" w:rsidRDefault="00C24093" w:rsidP="00C24093">
                        <w:r>
                          <w:rPr>
                            <w:rFonts w:ascii="Arial" w:eastAsia="Arial" w:hAnsi="Arial" w:cs="Arial"/>
                            <w:color w:val="4D4D4D"/>
                            <w:sz w:val="16"/>
                          </w:rPr>
                          <w:t>200</w:t>
                        </w:r>
                      </w:p>
                    </w:txbxContent>
                  </v:textbox>
                </v:rect>
                <v:rect id="Rectangle 2477" o:spid="_x0000_s1045" style="position:absolute;left:2036;top:22912;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R4EygAAAOIAAAAPAAAAZHJzL2Rvd25yZXYueG1sRI9Ba8JA&#13;&#10;FITvQv/D8gRvulFK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P1xHgTKAAAA&#13;&#10;4gAAAA8AAAAAAAAAAAAAAAAABwIAAGRycy9kb3ducmV2LnhtbFBLBQYAAAAAAwADALcAAAD+AgAA&#13;&#10;AAA=&#13;&#10;" filled="f" stroked="f">
                  <v:textbox inset="0,0,0,0">
                    <w:txbxContent>
                      <w:p w14:paraId="41E251C6" w14:textId="77777777" w:rsidR="00C24093" w:rsidRDefault="00C24093" w:rsidP="00C24093">
                        <w:r>
                          <w:rPr>
                            <w:rFonts w:ascii="Arial" w:eastAsia="Arial" w:hAnsi="Arial" w:cs="Arial"/>
                            <w:color w:val="4D4D4D"/>
                            <w:sz w:val="16"/>
                          </w:rPr>
                          <w:t>300</w:t>
                        </w:r>
                      </w:p>
                    </w:txbxContent>
                  </v:textbox>
                </v:rect>
                <v:rect id="Rectangle 2478" o:spid="_x0000_s1046" style="position:absolute;left:2036;top:20278;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" filled="f" stroked="f">
                  <v:textbox inset="0,0,0,0">
                    <w:txbxContent>
                      <w:p w14:paraId="2267FDA3" w14:textId="77777777" w:rsidR="00C24093" w:rsidRDefault="00C24093" w:rsidP="00C24093">
                        <w:r>
                          <w:rPr>
                            <w:rFonts w:ascii="Arial" w:eastAsia="Arial" w:hAnsi="Arial" w:cs="Arial"/>
                            <w:color w:val="4D4D4D"/>
                            <w:sz w:val="16"/>
                          </w:rPr>
                          <w:t>400</w:t>
                        </w:r>
                      </w:p>
                    </w:txbxContent>
                  </v:textbox>
                </v:rect>
                <v:rect id="Rectangle 2479" o:spid="_x0000_s1047" style="position:absolute;left:2036;top:1764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i/t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" filled="f" stroked="f">
                  <v:textbox inset="0,0,0,0">
                    <w:txbxContent>
                      <w:p w14:paraId="0A7A0E7D" w14:textId="77777777" w:rsidR="00C24093" w:rsidRDefault="00C24093" w:rsidP="00C24093">
                        <w:r>
                          <w:rPr>
                            <w:rFonts w:ascii="Arial" w:eastAsia="Arial" w:hAnsi="Arial" w:cs="Arial"/>
                            <w:color w:val="4D4D4D"/>
                            <w:sz w:val="16"/>
                          </w:rPr>
                          <w:t>500</w:t>
                        </w:r>
                      </w:p>
                    </w:txbxContent>
                  </v:textbox>
                </v:rect>
                <v:rect id="Rectangle 2480" o:spid="_x0000_s1048" style="position:absolute;left:2036;top:15011;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" filled="f" stroked="f">
                  <v:textbox inset="0,0,0,0">
                    <w:txbxContent>
                      <w:p w14:paraId="078A94B3" w14:textId="77777777" w:rsidR="00C24093" w:rsidRDefault="00C24093" w:rsidP="00C24093">
                        <w:r>
                          <w:rPr>
                            <w:rFonts w:ascii="Arial" w:eastAsia="Arial" w:hAnsi="Arial" w:cs="Arial"/>
                            <w:color w:val="4D4D4D"/>
                            <w:sz w:val="16"/>
                          </w:rPr>
                          <w:t>600</w:t>
                        </w:r>
                      </w:p>
                    </w:txbxContent>
                  </v:textbox>
                </v:rect>
                <v:shape id="Shape 2481" o:spid="_x0000_s1049" style="position:absolute;left:3996;top:2591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" path="m,l30738,e" filled="f" strokecolor="#4d4d4d" strokeweight=".33125mm">
                  <v:path arrowok="t" textboxrect="0,0,30738,0"/>
                </v:shape>
                <v:shape id="Shape 2482" o:spid="_x0000_s1050" style="position:absolute;left:3996;top:2328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7HYywAAAOIAAAAPAAAAZHJzL2Rvd25yZXYueG1sRI9Ba8JA&#13;&#10;FITvhf6H5RV6KboxL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AfG7HYywAA&#13;&#10;AOIAAAAPAAAAAAAAAAAAAAAAAAcCAABkcnMvZG93bnJldi54bWxQSwUGAAAAAAMAAwC3AAAA/wIA&#13;&#10;AAAA&#13;&#10;" path="m,l30738,e" filled="f" strokecolor="#4d4d4d" strokeweight=".33125mm">
                  <v:path arrowok="t" textboxrect="0,0,30738,0"/>
                </v:shape>
                <v:shape id="Shape 2483" o:spid="_x0000_s1051" style="position:absolute;left:3996;top:2064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" path="m,l30738,e" filled="f" strokecolor="#4d4d4d" strokeweight=".33125mm">
                  <v:path arrowok="t" textboxrect="0,0,30738,0"/>
                </v:shape>
                <v:shape id="Shape 2484" o:spid="_x0000_s1052" style="position:absolute;left:3996;top:1801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" path="m,l30738,e" filled="f" strokecolor="#4d4d4d" strokeweight=".33125mm">
                  <v:path arrowok="t" textboxrect="0,0,30738,0"/>
                </v:shape>
                <v:shape id="Shape 2485" o:spid="_x0000_s1053" style="position:absolute;left:3996;top:1538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" path="m,l30738,e" filled="f" strokecolor="#4d4d4d" strokeweight=".33125mm">
                  <v:path arrowok="t" textboxrect="0,0,30738,0"/>
                </v:shape>
                <v:rect id="Rectangle 2486" o:spid="_x0000_s1054" style="position:absolute;left:-2524;top:18691;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" filled="f" stroked="f">
                  <v:textbox inset="0,0,0,0">
                    <w:txbxContent>
                      <w:p w14:paraId="6A774ED9" w14:textId="77777777" w:rsidR="00C24093" w:rsidRDefault="00C24093" w:rsidP="00C24093">
                        <w:r>
                          <w:rPr>
                            <w:rFonts w:ascii="Arial" w:eastAsia="Arial" w:hAnsi="Arial" w:cs="Arial"/>
                            <w:sz w:val="19"/>
                          </w:rPr>
                          <w:t>Incidents</w:t>
                        </w:r>
                      </w:p>
                    </w:txbxContent>
                  </v:textbox>
                </v:rect>
                <v:rect id="Rectangle 2488" o:spid="_x0000_s1055" style="position:absolute;left:49319;top:16850;width:528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O/pRygAAAOIAAAAPAAAAZHJzL2Rvd25yZXYueG1sRI/BasJA&#13;&#10;EIbvhb7DMoXe6qZSJE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Lk7+lHKAAAA&#13;&#10;4gAAAA8AAAAAAAAAAAAAAAAABwIAAGRycy9kb3ducmV2LnhtbFBLBQYAAAAAAwADALcAAAD+AgAA&#13;&#10;AAA=&#13;&#10;" filled="f" stroked="f">
                  <v:textbox inset="0,0,0,0">
                    <w:txbxContent>
                      <w:p w14:paraId="7E18C108" w14:textId="77777777" w:rsidR="00C24093" w:rsidRDefault="00C24093" w:rsidP="00C24093">
                        <w:r>
                          <w:rPr>
                            <w:rFonts w:ascii="Arial" w:eastAsia="Arial" w:hAnsi="Arial" w:cs="Arial"/>
                            <w:sz w:val="19"/>
                          </w:rPr>
                          <w:t>Control</w:t>
                        </w:r>
                      </w:p>
                    </w:txbxContent>
                  </v:textbox>
                </v:rect>
                <v:shape id="Shape 2490" o:spid="_x0000_s1056" style="position:absolute;left:49497;top:19374;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" path="m,l142072,e" filled="f" strokeweight=".30556mm">
                  <v:path arrowok="t" textboxrect="0,0,142072,0"/>
                </v:shape>
                <v:shape id="Shape 2492" o:spid="_x0000_s1057" style="position:absolute;left:49497;top:21151;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" path="m,l142072,e" filled="f" strokecolor="#e69f00" strokeweight=".30556mm">
                  <v:path arrowok="t" textboxrect="0,0,142072,0"/>
                </v:shape>
                <v:shape id="Shape 2494" o:spid="_x0000_s1058" style="position:absolute;left:49497;top:22927;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" path="m,l142072,e" filled="f" strokecolor="#55b4e9" strokeweight=".30556mm">
                  <v:path arrowok="t" textboxrect="0,0,142072,0"/>
                </v:shape>
                <v:rect id="Rectangle 2495" o:spid="_x0000_s1059" style="position:absolute;left:51709;top:19005;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8MS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" filled="f" stroked="f">
                  <v:textbox inset="0,0,0,0">
                    <w:txbxContent>
                      <w:p w14:paraId="16B246D2" w14:textId="77777777" w:rsidR="00C24093" w:rsidRDefault="00C24093" w:rsidP="00C24093">
                        <w:r>
                          <w:rPr>
                            <w:rFonts w:ascii="Arial" w:eastAsia="Arial" w:hAnsi="Arial" w:cs="Arial"/>
                            <w:sz w:val="16"/>
                          </w:rPr>
                          <w:t>C</w:t>
                        </w:r>
                      </w:p>
                    </w:txbxContent>
                  </v:textbox>
                </v:rect>
                <v:rect id="Rectangle 2496" o:spid="_x0000_s1060" style="position:absolute;left:51709;top:20782;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" filled="f" stroked="f">
                  <v:textbox inset="0,0,0,0">
                    <w:txbxContent>
                      <w:p w14:paraId="5053A3F4" w14:textId="77777777" w:rsidR="00C24093" w:rsidRDefault="00C24093" w:rsidP="00C24093">
                        <w:r>
                          <w:rPr>
                            <w:rFonts w:ascii="Arial" w:eastAsia="Arial" w:hAnsi="Arial" w:cs="Arial"/>
                            <w:sz w:val="16"/>
                          </w:rPr>
                          <w:t>N</w:t>
                        </w:r>
                      </w:p>
                    </w:txbxContent>
                  </v:textbox>
                </v:rect>
                <v:rect id="Rectangle 2497" o:spid="_x0000_s1061" style="position:absolute;left:51709;top:22558;width:9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fj+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" filled="f" stroked="f">
                  <v:textbox inset="0,0,0,0">
                    <w:txbxContent>
                      <w:p w14:paraId="33C5B44A" w14:textId="77777777" w:rsidR="00C24093" w:rsidRDefault="00C24093" w:rsidP="00C24093">
                        <w:r>
                          <w:rPr>
                            <w:rFonts w:ascii="Arial" w:eastAsia="Arial" w:hAnsi="Arial" w:cs="Arial"/>
                            <w:sz w:val="16"/>
                          </w:rPr>
                          <w:t>S</w:t>
                        </w:r>
                      </w:p>
                    </w:txbxContent>
                  </v:textbox>
                </v:rect>
                <v:shape id="Shape 2500" o:spid="_x0000_s1062" style="position:absolute;left:6136;top:32336;width:36660;height:4121;visibility:visible;mso-wrap-style:square;v-text-anchor:top" coordsize="3666002,412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" path="m,227705l2673,184323r2570,72372l7813,235004r2673,-97662l13056,220509r2673,21691l18299,83166r2672,122848l23541,256695r2673,-79568l28784,216911r2673,-46980l34027,180725r2673,10897l39270,238602r2673,-65073l44513,209612r2673,-90363l49756,177127r2673,57877l54999,166230r2673,101259l60242,235004r2672,54176l65484,184323r2673,39784l70727,242200r2673,-65073l75970,260293r2673,-39784l81213,209612r2673,-21691l86456,191622r2673,28887l91699,235004,94372,133745r2570,97558l99614,166230r2571,-10794l104857,227705r2570,-36083l110100,191622r2570,-28990l115343,159034r2570,97661l120586,180725r2570,-10794l125829,198818r2570,21691l131072,216911r2570,57775l136315,173529r2570,-83167l141558,231303r2570,-104755l146698,198818r2672,-57877l151940,252994r2673,-28887l157183,133745r2673,46980l162426,159034r2673,14495l167669,209612r2673,-32485l172912,224107r2673,-61475l178155,195220r2673,21691l183398,151838r2673,10794l188641,235004r2672,-32588l193883,97558r2673,97662l199126,206014r2673,32588l204369,50578r2673,159034l209612,202416r2673,65073l214855,144539r2673,86764l220098,202416r2673,36186l225341,159034r2673,-75868l230584,133745r2672,3597l235826,184323r2673,-65074l241069,61475r2673,32486l246312,144539r2673,-21691l251555,148239r2673,l256798,130147r2673,-25290l262041,159034r2673,57877l267284,206014r2673,-21691l272527,162632r2672,-7196l277769,198818r2570,-46980l283012,271087r2570,-148239l288255,169931r2570,14392l293498,202416r2570,-65074l298741,296376r2570,-130146l303984,130147r2570,32485l309227,177127r2570,-65073l314469,227705r2570,39784l319712,206014r2571,-54176l324955,213313r2570,-57877l330198,245798r2570,-93960l335441,202416r2570,21691l340684,184323r2570,-50578l345927,162632r2570,32588l351170,97558r2570,159137l356412,231303r2571,-46980l361655,184323r2570,54279l366898,126548r2570,43383l372141,68671r2570,83167l377384,206014r2570,-61475l382627,187921r2570,25392l387870,227705,390440,83166r2673,79466l395683,112054r2672,93960l400925,216911r2673,-57877l406169,198818r2672,-7196l411411,249396r2570,-93960l416654,249396r2570,-68671l421897,169931r2570,21691l427140,216911,429710,54176r2673,144642l434953,144539r2673,94063l440196,191622r2673,61372l445439,213313r2672,-32588l450681,112054r2673,90362l455924,151838r2673,-28990l461167,133745r2673,-10897l466410,274686,469083,61475r2570,159034l474326,238602r2570,-112054l479569,206014r2570,-101157l484811,119249r2570,50682l490054,256695r2571,21691l495297,242200r2570,-32588l500540,235004r2570,-7299l505783,191622r2570,46980l511026,137342r2570,75971l516269,260293r2570,-83166l521511,155436r2570,61475l526755,307274r2570,-32588l531997,209612r2570,72372l537240,310871r2570,-39784l542483,61475r2570,227705l547726,328964r2570,-122950l552866,206014r2673,-36083l558109,162632r2673,133744l563352,140941r2673,166333l568595,198818r2672,-10897l573837,216911r2673,-36186l579080,191622r2673,-54280l584323,206014r2673,-28887l589566,169931r2673,126445l594809,159034r2673,7196l600052,216911r2673,-28990l605295,242200r2672,-83166l610537,227705r2674,-3598l615781,159034r2672,122950l621023,180725r2673,-28887l626266,368749r2673,-267592l631509,238602r2673,-115754l636752,162632r2673,-10794l641995,245798r2673,46980l647238,173529r2673,-10897l652481,169931r2672,-7299l657724,119249r2672,104858l662966,177127r2673,43382l668209,202416r2673,-68671l673452,144539r2673,47083l678695,220509r2673,-25289l683938,307274r2570,-65074l689181,213313r2570,-7299l694423,242200r2570,-57877l699667,238602r2570,65073l704909,206014r2570,-36083l710152,206014r2570,50681l715395,245798r2570,-46980l720638,166230r2570,32588l725881,148239r2570,28888l731124,271087r2570,-115651l736367,216911r2570,50578l741609,180725r2570,-7196l746852,220509r2570,32485l752095,198818r2570,-10897l757338,191622r2570,-65074l762581,159034r2570,-72270l767824,155436r2570,l773067,177127r2570,83166l778309,169931r2571,50578l783552,285582r2570,-54279l788795,155436r2570,-3598l794038,220509r2570,-86764l799281,292778r2570,-126548l804524,260293r2570,-115754l809767,187921r2570,68774l815009,249396r2570,-54176l820253,220509r2570,3598l825393,271087r2672,18093l830635,227705r2673,-32485l835878,155436r2673,39784l841121,242200r2673,75868l846364,198818r2673,104857l851607,267489r2673,-83166l856850,209612r2673,-39681l862093,216911r2673,43382l867336,224107r2672,-3598l872578,198818r2673,72269l877821,224107r2673,-28887l883064,231303r2673,28990l888307,166230r2673,7299l893550,238602r2673,-43382l898793,263891r2673,-86764l904036,235004r2673,-32588l909279,155436r2672,97558l914521,202416r2673,-61475l919764,198818r2673,-25289l925007,231303r2673,-61372l930250,216911r2673,104857l935493,231303r2673,10897l940736,271087r2673,57877l945979,187921r2672,32588l951222,325367r2672,-94064l956464,209612r2570,7299l961707,260293r2570,-28990l966950,285582r2570,-46980l972193,260293r2570,-3598l977436,245798r2570,-83166l982679,187921r2570,-14392l987922,213313r2570,21691l993165,133745r2570,43382l998407,202416r2570,-3598l1003650,256695r2570,28887l1008893,271087r2570,-36083l1014136,173529r2570,-7299l1019379,252994r2570,-21691l1024622,274686r2570,-93961l1029865,220509r2570,-32588l1035107,177127r2570,-28888l1040350,252994r2570,-7196l1045593,206014r2570,54279l1050836,274686r2570,-43383l1056079,104857r2570,159034l1061322,256695r2570,-65073l1066565,209612r2570,l1071808,177127r2570,-50579l1077051,166230r2570,72372l1082293,159034r2570,-14495l1087536,155436r2570,14495l1092676,108455r2673,79466l1097919,68671r2673,206015l1103162,195220r2673,-28990l1108405,191622r2673,-36186l1113648,213313r2673,-50681l1118891,195220r2672,-21691l1124133,184323r2673,-32485l1129376,187921r2673,57877l1134619,238602r2673,-43382l1139862,140941r2673,104857l1145105,220509,1147778,r2570,191622l1153021,296376r2570,-151837l1158264,209612r2570,l1163506,148239r2570,-36185l1168749,133745r2570,122950l1173992,187921r2570,-72270l1179235,155436r2570,l1184478,184323r2570,-115652l1189721,140941r2570,54279l1194964,10794r2570,97661l1200207,21691r2570,108456l1205449,148239r2570,-32588l1210692,169931r2570,28887l1215935,151838r2570,93960l1221178,162632r2570,18093l1226421,187921r2570,25392l1231561,224107r2673,-25289l1236804,209612r2673,10897l1242047,231303r2673,-57774l1247290,133745r2673,18093l1252533,206014r2672,7299l1257775,169931r2673,61372l1263018,278386r2673,-61475l1268261,108455r2673,65074l1273504,162632r2673,-36084l1278747,187921r2673,25392l1283990,122848r2673,72372l1289233,137342r2673,-3597l1294476,249396r2672,-83166l1299718,159034r2673,28887l1304961,285582r2673,-86764l1310204,278386r2673,-94063l1315447,187921r2673,-46980l1320690,166230r2673,-3598l1325933,249396r2672,3598l1331175,151838r2673,68671l1336418,202416r2673,-14495l1341661,155436r2673,18093l1346904,209612r2673,-28887l1352147,198818r2673,54176l1357390,173529r2673,3598l1362633,238602r2570,-32588l1367876,140941r2570,3598l1373119,173529r2570,86764l1378361,177127r2570,115651l1383604,256695r2570,-141044l1388847,245798r2570,-7196l1394090,227705r2570,-79466l1399333,220509r2570,-54279l1404576,206014r2570,3598l1409819,137342r2570,75971l1415062,169931r2570,72269l1420304,249396r2570,-166230l1425547,119249r2570,75971l1430790,198818r2570,-18093l1436033,202416r2570,-43382l1441276,86764r2570,148240l1446519,180725r2570,-14495l1451762,180725r2570,-7196l1457005,169931r2570,54176l1462247,252994r2570,-39681l1467490,180725r2570,36186l1472733,140941r2570,28990l1477976,213313r2570,-10897l1483219,159034r2570,7196l1488462,213313r2570,-94064l1493705,242200r2570,-68671l1498845,169931r2673,57774l1504088,191622r2673,-47083l1509331,227705r2672,-43382l1514573,159034r2673,36186l1519816,278386r2673,-65073l1525059,242200r2673,-50578l1530302,206014r2673,-25289l1535545,173529r2673,25289l1540788,220509r2672,54177l1546030,242200r2673,-39784l1551273,289180r2673,-14494l1556516,202416r2673,-7196l1561759,245798r2673,10897l1567002,220509r2673,-43382l1572245,195220r2673,3598l1577488,130147r2673,-28990l1582731,231303r2672,-57774l1587974,209612r2672,-3598l1593216,242200r2673,-54279l1598459,191622r2673,-21691l1603702,213313r2673,-7299l1608945,271087r2673,-90362l1614188,224107r2673,-14495l1619431,235004r2673,25289l1624674,206014r2672,-39784l1629916,216911r2674,25289l1635160,231303r2570,25392l1640402,108455r2570,3599l1645645,97558r2570,-7196l1650888,187921r2570,10897l1656131,209612r2570,10897l1661374,177127r2570,18093l1666617,249396r2570,-61475l1671860,231303r2570,-17990l1677102,216911r2570,-36186l1682345,209612r2570,10897l1687588,159034r2570,25289l1692831,187921r2570,-3598l1698074,224107r2570,3598l1703317,206014r2570,65073l1708560,202416r2570,-7196l1713802,130147r2571,61475l1719046,115651r2570,97662l1724289,137342r2569,l1729531,213313r2570,-21691l1734774,209612r2570,-65073l1740017,209612r2570,47083l1745260,242200r2570,-36186l1750503,162632r2570,-28887l1755746,177127r2570,36186l1760988,180725r2570,65073l1766231,271087r2570,-65073l1771371,151838r2673,83166l1776614,216911r2673,-32588l1781857,224107r2673,-32485l1787100,231303r2673,-72269l1792343,216911r2673,36083l1797586,137342r2672,90363l1802829,173529r2672,3598l1808071,151838r2673,-28990l1813314,173529r2673,21691l1818557,227705r2673,3598l1823800,256695r2673,-75970l1829043,137342r2673,43383l1834286,285582r2672,-122950l1839529,202416r2673,119352l1844772,252994r2673,-32485l1850014,209612r2673,-50578l1855257,238602r2673,-54279l1860500,267489r2673,-86764l1865743,206014r2673,79568l1870986,227705r2673,-68671l1876229,213313r2673,-21691l1881472,148239r2672,54177l1886714,177127r2673,79568l1891957,166230r2673,-7196l1897201,256695r2672,-133847l1902443,173529r2570,14392l1907686,162632r2570,21691l1912929,242200r2570,-54279l1918172,162632r2570,43382l1923414,245798r2571,-50578l1928658,216911r2570,43382l1933900,130147r2570,25289l1939143,187921r2570,-65073l1944386,220509r2570,-25289l1949629,177127r2570,-25289l1954872,180725r2570,-3598l1960115,252994r2570,-32485l1965358,162632r2570,14495l1970601,231303r2569,-93961l1975843,198818r2570,39784l1981086,198818r2570,21691l1986329,209612r2570,-14392l1991572,173529r2570,61475l1996815,274686r2570,-7197l2002058,133745r2570,90362l2007301,231303r2569,18093l2012544,187921r2569,50681l2017786,184323r2571,21691l2023029,213313r2570,3598l2028272,281984r2570,3598l2033515,300077r2570,-50681l2038758,202416r2570,75970l2043898,184323r2673,-25289l2049141,206014r2673,50681l2054384,267489r2673,-43382l2059626,224107r2674,32588l2064869,195220r2673,-39784l2070112,227705r2673,39784l2075355,140941r2673,104857l2080598,202416r2673,3598l2085841,177127r2673,75867l2091084,271087r2673,-46980l2096327,166230r2672,169931l2101570,126548r2672,14393l2106813,213313r2672,l2112055,227705r2673,25289l2117298,260293r2673,-43382l2122541,213313r2673,-61475l2127784,191622r2673,-94064l2133027,144539r2673,43382l2138270,191622r2672,65073l2143513,177127r2672,-39785l2148756,122848r2672,68774l2153998,130147r2673,97558l2159241,260293r2673,14393l2164484,296376r2673,-65073l2169727,238602r2673,57774l2174970,159034r2570,122950l2180213,213313r2570,-3701l2185455,191622r2570,90362l2190698,227705r2571,-21691l2195941,227705r2571,14495l2201184,267489r2570,-68671l2206427,198818r2570,36186l2211670,191622r2570,46980l2216913,245798r2569,-43382l2222156,195220r2570,68671l2227399,336161r2570,-90363l2232641,224107r2570,-21691l2237884,191622r2570,3598l2243127,166230r2570,108456l2248370,242200r2570,46980l2253613,271087r2570,-32485l2258856,289180r2570,50579l2264099,242200r2570,-28887l2269341,224107r2570,57877l2274585,292778r2569,-79465l2279828,310871r2569,-54176l2285070,285582r2570,18093l2290313,231303r2570,94064l2295556,285582r2570,39785l2300798,256695r2571,28887l2306042,292778r2570,-68671l2311182,328964r2673,-21690l2316425,379543r2672,-108456l2321667,325367r2673,l2326910,260293r2674,57775l2332153,224107r2673,36186l2337396,292778r2673,10897l2342639,336161r2673,-39785l2347882,361450r2672,-101157l2353125,318068r2672,-10794l2358367,310871r2674,-57877l2363611,289180r2672,-61475l2368853,328964r2673,-90362l2374096,361450r2673,10897l2379339,310871r2673,-57877l2384582,347058r2672,-57878l2389825,278386r2673,-36186l2395068,274686r2673,-54177l2400311,289180r2672,-10794l2405553,303675r2673,-3598l2410796,296376r2673,14495l2416039,303675r2673,61476l2421282,242200r2673,10794l2426525,289180r2673,-43382l2431768,292778r2673,36186l2437010,238602r2673,39784l2442253,260293r2673,18093l2447496,224107r2570,68671l2452739,310871r2570,-32485l2457982,231303r2570,3701l2463225,231303r2570,57877l2468468,231303r2570,68774l2473711,213313r2570,10794l2478953,209612r2571,18093l2484197,249396r2569,3598l2489439,252994r2570,14495l2494682,274686r2570,-25290l2499925,249396r2570,28990l2505168,184323r2570,72372l2510411,285582r2570,-90362l2515654,242200r2570,112054l2520897,325367r2570,-57878l2526139,252994r2570,54280l2531382,321768r2570,-126548l2536625,249396r2570,83166l2541868,249396r2570,32588l2547111,300077r2570,-68774l2552354,263891r2570,7196l2557597,224107r2570,39784l2562840,235004r2570,-36186l2568083,281984r2570,-39784l2573325,271087r2570,l2578568,267489r2570,3598l2583708,278386r2673,25289l2588951,310871r2673,-43382l2594194,368749r2673,-79569l2599437,321768r2673,-3700l2604680,281984r2673,-21691l2609923,227705r2673,43382l2615166,162632r2672,50681l2620408,242200r2673,-21691l2625651,213313r2673,l2630894,224107r2673,-7196l2636137,271087r2673,-28887l2641380,195220r2673,3598l2646623,216911r2672,14392l2651865,321768r2673,-65073l2657108,296376r2673,25392l2662351,224107r2673,10897l2667594,260293r2673,28887l2672837,235004r2673,68671l2678080,227705r2673,-14392l2683323,191622r2672,54176l2688565,220509r2674,72269l2693809,300077r2673,-79568l2699052,238602r2672,75868l2704294,357852r2673,-227705l2709537,328964r2673,-79568l2714780,292778r2673,-54176l2720023,256695r2570,-18093l2725266,300077r2570,-65073l2730509,300077r2570,50578l2735751,285582r2570,10794l2740994,332562r2570,-166332l2746238,289180r2570,-83166l2751480,307274r2570,75867l2756723,289180r2570,-7196l2761966,235004r2570,86764l2767209,231303r2570,-7196l2772451,235004r2570,177127l2777695,281984r2570,7196l2782937,310871r2570,-28887l2788180,231303r2570,50681l2793423,245798r2570,50578l2798666,325367r2570,-21692l2803909,347058r2570,-43383l2809152,303675r2570,14393l2814395,336161r2570,-54177l2819637,227705r2570,104857l2824880,278386r2570,-10897l2830124,278386r2569,36084l2835366,227705r2570,65073l2840609,256695r2570,75867l2845852,289180r2570,-14494l2851095,390440r2570,-94064l2856235,292778r2673,-39784l2861478,256695r2672,39681l2866720,256695r2673,54176l2871963,263891r2673,3598l2877206,256695r2673,-47083l2882449,242200r2673,68671l2887692,274686r2673,-43383l2892935,133745r2673,126548l2898178,328964r2673,-68671l2903421,202416r2672,97661l2908663,155436r2673,97558l2913906,159034r2673,122950l2919149,231303r2673,l2924392,300077r2673,-21691l2929635,318068r2673,-46981l2934878,278386r2673,61373l2940121,318068r2673,-65074l2945364,285582r2672,10794l2950606,187921r2673,l2955849,216911r2673,14392l2961092,242200r2673,-86764l2966335,187921r2673,-7196l2971578,235004r2673,-36186l2976821,209612r2673,25392l2982064,231303r2673,32588l2987307,289180r2570,-90362l2992550,198818r2570,75868l2997792,318068r2570,l3003035,289180r2570,-50578l3008278,249396r2570,7299l3013521,249396r2570,-21691l3018764,252994r2570,14495l3024007,285582r2570,-79568l3029250,238602r2570,50578l3034492,296376r2570,-75867l3039735,285582r2570,-36186l3044978,209612r2570,28990l3050221,332562r2570,-36186l3055464,242200r2570,43382l3060707,252994r2570,-14392l3065950,206014r2570,46980l3071193,231303r2570,10897l3076436,238602r2570,-28990l3081678,231303r2570,-50578l3086921,133745r2570,61475l3092164,271087r2570,-28887l3097407,191622r2570,-36186l3102650,108455r2570,54177l3107893,256695r2570,-112156l3113136,162632r2570,-7196l3118378,173529r2570,3598l3123621,249396r2570,-83166l3128761,224107r2673,18093l3134004,242200r2673,3598l3139247,238602r2673,-28990l3144490,227705r2673,25289l3149733,271087r2672,25289l3154976,235004r2672,-65073l3160218,238602r2674,-46980l3165462,104857r2672,133745l3170704,216911r2673,65073l3175947,169931r2673,61372l3181190,224107r2673,-18093l3186433,202416r2673,54279l3191676,242200r2673,-18093l3196919,271087r2673,-14392l3202162,177127r2672,108455l3207404,271087r2673,-61475l3212647,220509r2673,-14495l3217890,249396r2673,25290l3223133,296376r2673,l3228376,303675r2673,-39784l3233619,267489r2673,-21691l3238862,245798r2672,21691l3244104,224107r2674,72269l3249348,267489r2672,l3254590,260293r2673,28887l3259833,292778r2570,-54176l3265076,191622r2570,83064l3270319,242200r2570,57877l3275562,216911r2570,-7299l3280805,267489r2570,-7196l3286047,209612r2571,47083l3291290,310871r2570,-133744l3296533,271087r2570,l3301776,325367r2570,-65074l3307019,274686r2570,25391l3312262,249396r2570,39784l3317505,177127r2570,7196l3322748,310871r2570,-39784l3327990,260293r2570,-65073l3333233,227705r2570,14495l3338476,238602r2570,-43382l3343719,220509r2570,101259l3348962,151838r2570,43382l3354205,249396r2570,-54176l3359448,177127r2570,115651l3364691,285582r2570,-86764l3369934,289180r2570,-7196l3375176,260293r2570,-3598l3380419,271087r2570,-28887l3385662,198818r2570,10794l3390905,216911r2570,86764l3396045,101157r2673,101259l3401288,195220r2673,32485l3406531,231303r2673,-10794l3411774,267489r2673,-7196l3417017,245798r2672,-10794l3422259,198818r2673,61475l3427502,263891r2673,-7196l3432745,191622r2673,83064l3437988,180725r2673,104857l3443231,224107r2673,14495l3448474,216911r2672,57775l3453716,260293r2674,-10897l3458960,177127r2672,68671l3464202,173529r2673,86764l3469445,303675r2673,-46980l3474688,289180r2673,-54176l3479931,350655r2673,-115651l3485174,281984r2673,-108455l3490417,278386r2673,-130147l3495660,256695r2673,-50681l3500903,235004r2672,-47083l3506145,252994r2673,-14392l3511388,321768r2673,-83166l3516631,285582r2673,-65073l3521874,263891r2673,3598l3527117,245798r2673,43382l3532360,260293r2570,-21691l3537602,274686r2570,-7197l3542846,224107r2569,21691l3548089,245798r2570,-18093l3553331,216911r2570,65073l3558574,303675r2570,-97661l3563817,227705r2570,-10794l3569060,296376r2570,10898l3574302,242200r2571,-7196l3579546,195220r2570,14392l3584788,231303r2570,-28887l3590031,180725r2570,112053l3595274,206014r2570,43382l3600517,249396r2570,-36083l3605760,224107r2570,10897l3611003,242200r2570,68671l3616246,224107r2570,25289l3621488,187921r2570,-10794l3626731,187921r2570,14495l3631975,177127r2570,86764l3637217,285582r2570,-21691l3642460,242200r2570,46980l3647703,202416r2570,21691l3652946,235004r2570,97558l3658188,281984r2571,-10897l3663432,209612r2570,75970e" filled="f" strokeweight=".30556mm">
                  <v:path arrowok="t" textboxrect="0,0,3666002,412131"/>
                </v:shape>
                <v:shape id="Shape 2501" o:spid="_x0000_s1063" style="position:absolute;left:6136;top:28612;width:36660;height:5133;visibility:visible;mso-wrap-style:square;v-text-anchor:top" coordsize="3666002,513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" path="m,433822l2673,296376,5243,263891,7813,126548r2673,137343l13056,195220r2673,112053l18299,300077r2672,-3701l23541,144539r2673,155538l28784,328964r2673,115652l34027,310871r2673,-32485l39270,292778r2673,-93960l44513,213313r2673,39681l49756,278386r2673,-7299l54999,368748,57672,187921r2570,54279l62914,245798r2570,-28887l68157,328964r2570,-3598l73400,256695r2570,-61475l78643,278386,81213,97558r2673,115755l86456,336161r2673,-75868l91699,263891r2673,39784l96942,242200r2672,-10897l102185,227705r2672,141043l107427,343460r2673,-32589l112670,307273r2673,-25289l117913,300077r2673,-32588l123156,252994r2673,50681l128399,328964r2673,-54279l133642,198818r2673,122950l138885,310871r2673,61476l144128,332563r2570,l149370,357852r2570,-36084l154613,227705r2570,18093l159856,260293r2570,61475l165099,379543r2570,-177127l170342,325366r2570,-101259l175585,235004r2570,-50681l180828,289180r2570,-46980l186071,336161r2570,32587l191313,347058r2570,-61476l196556,343460r2570,-61476l201799,292778r2570,3598l207042,285582r2570,-50578l212285,303675r2570,-10897l217528,242200r2570,l222771,206014r2570,-21691l228014,115651r2570,l233256,303675r2570,18093l238499,314470,241069,10794r2673,202519l246312,198818r2673,7196l251555,350655r2673,-65073l256798,401234r2673,-93961l262041,422925r2673,-180725l267284,180725r2673,137342l272527,267489r2672,-7196l277769,249396r2570,108456l283012,296376r2570,-68671l288255,281984r2570,46980l293498,285582r2570,-46980l298741,220509r2570,-3598l303984,220509r2570,14495l309227,307273r2570,-43382l314469,303675r2570,-65073l319712,292778r2571,-39784l324955,292778r2570,61476l330198,339758r2570,-54176l335441,296376r2570,36187l340684,296376r2570,-61372l345927,318067r2570,-50578l351170,278386r2570,-21691l356412,271087r2571,28990l361655,343460r2570,-68775l366898,332563r2570,-50579l372141,187921r2570,97661l377384,303675r2570,57775l382627,325366r2570,61373l387870,206014r2570,-14392l393113,155435r2570,46981l398355,390439r2570,-50681l403598,281984r2571,-18093l408841,343460r2570,17990l413981,252994r2673,7299l419224,216911r2673,36083l424467,267489r2673,65074l429710,242200r2673,-68671l434953,238602r2673,7196l440196,256695r2673,-61475l445439,271087r2672,10897l450681,245798r2673,-25289l455924,383141r2673,-104755l461167,242200r2673,39784l466410,198818,469083,83166r2570,162632l474326,386739r2570,-36084l479569,256695r2570,50578l484811,195220r2570,-3598l490054,238602r2571,83166l495297,350655r2570,-21691l500540,314470r2570,39784l505783,350655r2570,-50578l511026,310871r2570,-50578l516269,271087r2570,115652l521511,292778r2570,43383l526755,318067r2570,10897l531997,307273r2570,36187l537240,303675r2570,90363l542483,245798r2570,256695l547726,357852r2570,-28888l552866,318067r2673,-54176l558109,202416r2673,61475l563352,310871r2673,36187l568595,296376r2672,10897l573837,231303r2673,79568l579080,231303r2673,39784l584323,289180r2673,-93960l589566,307273r2673,-72269l594809,343460r2673,28887l600052,321768r2673,-32588l605295,379543r2672,-235004l610537,274685r2674,57878l615781,252994r2672,21691l621023,433822r2673,-159137l626266,336161r2673,-115652l631509,187921r2673,36186l636752,180725r2673,50578l641995,336161r2673,-61476l647238,336161r2673,-173529l652481,220509r2672,-3598l657724,260293r2672,72270l662966,252994r2673,-3598l668209,292778r2673,-65073l673452,365048r2673,-36084l678695,365048r2673,-97559l683938,314470r2570,-43383l689181,187921r2570,79568l694423,300077r2570,-130146l699667,300077r2570,-166332l704909,260293r2570,14392l710152,357852r2570,-10794l715395,224107r2570,104857l720638,151838r2570,68671l725881,310871r2570,-68671l731124,267489r2570,-65073l736367,213313r2570,79465l741609,307273r2570,-104857l746852,347058r2570,-18094l752095,357852r2570,-57775l757338,267489r2570,-148239l762581,252994,765151,r2673,231303l770394,278386r2673,-32588l775637,249396r2672,l780880,314470r2672,36185l786122,336161r2673,-39785l791365,271087r2673,122951l796608,289180r2673,7196l801851,267489r2673,10897l807094,274685r2673,28990l812337,285582r2672,-177127l817579,235004r2674,137343l822823,296376r2570,3701l828065,216911r2570,10794l833308,390439r2570,-206116l838551,245798r2570,-36186l843794,256695r2570,28887l849037,292778r2570,-3598l854280,227705r2570,-50579l859523,227705r2570,39784l864766,235004r2570,-28990l870008,267489r5243,l877821,332563r2673,-14496l883064,252994r2673,86764l888307,235004r2673,57774l893550,220509r2673,-101259l898793,328964r2673,-97661l904036,195220r2673,79465l909279,314470r2672,25288l914521,144539r2673,122950l919764,328964r2673,-32588l925007,252994r2673,115754l930250,328964r2673,-155435l935493,180725r2673,104857l940736,300077r2673,-54279l945979,224107r2672,-3598l951222,289180r2672,-86764l956464,256695r2570,46980l961707,231303r2570,-36083l966950,224107r2570,90363l972193,303675r2570,-14495l977436,325366r2570,-90362l982679,285582r2570,-7196l987922,252994r2570,-14392l993165,191622r2570,72269l998407,307273r2570,-21691l1003650,379543r2570,-90363l1008893,285582r2570,7196l1014136,260293r2570,-97661l1019379,213313r2570,159034l1024622,252994r2570,108456l1029865,224107r2570,39784l1035107,227705r2570,32588l1040350,252994r2570,86764l1045593,361450r2570,-148137l1050836,328964r2570,-28887l1056079,238602r2570,130146l1061322,318067r2570,-169828l1066565,195220r2570,43382l1071808,321768r2570,-155538l1077051,249396r2570,54279l1082293,422925r2570,-155436l1087536,321768r2570,-90465l1092676,198818r2673,36186l1097919,231303r2673,-43382l1103162,296376r2673,-54176l1108405,252994r2673,-39681l1113648,347058r2673,25289l1118891,274685r2672,14495l1124133,177126r2673,57878l1129376,187921r2673,68774l1134619,314470r2673,-108456l1139862,263891r2673,-3598l1145105,227705r2673,79568l1150348,231303r2673,101260l1155591,285582r2673,61476l1160834,343460r2672,-159137l1166076,336161r2673,7299l1171319,300077r2673,-141043l1176562,220509r2673,18093l1181805,267489r2673,-119250l1187048,144539r2673,-14392l1192291,227705r2673,-21691l1197534,216911r2673,-148240l1202777,224107r2672,7196l1208019,343460r2673,-32589l1213262,263891r2673,-43382l1218505,296376r2673,-39681l1223748,347058r2673,-104858l1228991,332563r2570,93960l1234234,252994r2570,7299l1239477,281984r2570,46980l1244720,202416r2570,122950l1249963,372347r2570,-18093l1255205,314470r2570,-21692l1260448,412131r2570,-126549l1265691,310871r2570,-43382l1270934,390439r2570,-169930l1276177,256695r2570,-47083l1281420,177126r2570,133745l1286663,191622r2570,148136l1291906,354254r2570,7196l1297148,249396r2570,-3598l1302391,289180r2570,32588l1307634,321768r2570,-137445l1312877,220509r2570,97558l1318120,256695r2570,36083l1323363,256695r2570,32485l1328605,332563r2570,-122951l1333848,202416r2570,108455l1339091,224107r2570,79568l1344334,198818r2570,50578l1349577,224107r2570,119353l1354820,224107r2570,162632l1360063,206014r2570,14495l1365203,375945r2673,-101260l1370446,278386r2673,-36186l1375689,245798r2672,86765l1380931,271087r2673,3598l1386174,206014r2673,94063l1391417,260293r2673,140941l1396660,303675r2673,21691l1401903,263891r2673,l1407146,361450r2673,-65074l1412389,307273r2673,-36186l1417632,314470r2672,-61476l1422874,213313r2673,65073l1428117,368748r2673,-14494l1433360,180725r2673,115651l1438603,285582r2673,-18093l1443846,285582r2673,39784l1449089,274685r2673,-17990l1454332,191622r2673,90362l1459575,263891r2672,130147l1464817,332563r2673,-72270l1470060,260293r2673,-86764l1475303,242200r2673,50578l1480546,252994r2673,94064l1485789,252994r2673,144642l1491032,328964r2673,-57877l1496275,220509r2570,86764l1501518,318067r2570,65074l1506761,281984r2570,-21691l1512003,256695r2570,10794l1517246,159034r2570,173529l1522489,227705r2570,36186l1527732,271087r2570,-90362l1532975,235004r2570,43382l1538218,180725r2570,39784l1543460,256695r2570,17990l1548703,231303r2570,28990l1553946,325366r2570,-39784l1559189,336161r2570,-36084l1564432,252994r2570,l1569675,260293r2570,-32588l1574918,220509r2570,-7196l1580161,54176r2570,112054l1585403,195220r2571,-25289l1590646,213313r2570,3598l1595889,267489r2570,-90363l1601132,256695r2570,25289l1606375,310871r2570,-3598l1611618,321768r2570,-47083l1616861,187921r2570,97661l1622104,300077r2570,-3701l1627346,285582r2570,-21691l1632590,249396r2570,l1637730,224107r2672,-43382l1642972,187921r2673,79568l1648215,292778r2673,86765l1653458,278386r2673,-68774l1658701,180725r2673,68671l1663944,256695r2673,21691l1669187,347058r2673,-108456l1674430,227705r2672,79568l1679672,159034r2673,86764l1684915,169931r2673,36083l1690158,213313r2673,-3701l1695401,310871r2673,21692l1700644,238602r2673,61475l1705887,245798r2673,28887l1711130,173529r2672,104857l1716373,130147r2673,54176l1721616,198818r2673,119249l1726858,252994r2673,-7196l1732101,274685r2673,-54176l1737344,213313r2673,101157l1742587,307273r2673,-133744l1747830,263891r2673,-10897l1753073,235004r2673,7196l1758316,209612r2672,155436l1763558,271087r2673,-32485l1768801,227705r2570,-10794l1774044,256695r2570,72269l1779287,206014r2570,115754l1784530,278386r2570,-21691l1789773,195220r2570,79465l1795016,357852r2570,-46981l1800258,252994r2571,36186l1805501,328964r2570,-68671l1810744,354254r2570,-112054l1815987,328964r2570,-68671l1821230,267489r2570,-18093l1826473,130147r2570,39784l1831716,347058r2570,-21692l1836958,187921r2571,75970l1842202,365048r2570,-43280l1847445,347058r2569,-119353l1852687,303675r2570,-21691l1857930,263891r2570,-28887l1863173,278386r2570,104755l1868416,361450r2570,-97559l1873659,216911r2570,65073l1878902,209612r2570,3701l1884144,263891r2570,21691l1889387,347058r2570,-14495l1894630,303675r2571,-86764l1899873,343460r2570,-126549l1905013,332563r2673,-43383l1910256,202416r2673,68671l1915499,224107r2673,39784l1920742,350655r2672,-61475l1925985,242200r2673,21691l1931228,321768r2672,-148239l1936470,177126r2673,112054l1941713,245798r2673,-28887l1946956,289180r2673,-130146l1952199,155435r2673,65074l1957442,296376r2673,18094l1962685,252994r2673,39784l1967928,245798r2673,54279l1973170,220509r2673,7196l1978413,227705r2673,-46980l1983656,224107r2673,7196l1988899,281984r2673,14392l1994142,289180r2673,-97558l1999385,368748r2673,-86764l2004628,238602r2673,-7299l2009870,256695r2674,72269l2015113,339758r2673,-39681l2020357,314470r2672,54278l2025599,375945r2673,-119250l2030842,422925r2673,-126549l2036085,278386r2673,75868l2041328,386739r2570,-46981l2046571,238602r2570,119250l2051814,235004r2570,72269l2057057,318067r2569,39785l2062300,249396r2569,75970l2067542,267489r2570,-21691l2072785,386739r2570,-119250l2078028,271087r2570,68671l2083271,354254r2570,-50579l2088514,216911r2570,104857l2093757,339758r2570,-10794l2098999,325366r2571,-61475l2104242,307273r2571,-57877l2109485,252994r2570,104858l2114728,318067r2570,-17990l2119971,238602r2570,50578l2125214,303675r2570,-25289l2130457,303675r2570,-94063l2135700,274685r2570,-39681l2140942,130147r2571,68671l2146185,281984r2571,-141043l2151428,318067r2570,-7196l2156671,318067r2570,14496l2161914,469905r2570,-115651l2167157,242200r2570,83166l2172400,422925r2570,-68671l2177540,350655r2673,36084l2182783,412131r2672,-50681l2188025,354254r2673,-79569l2193269,368748r2672,10795l2198512,300077r2672,39681l2203754,289180r2673,104858l2208997,368748r2673,-137445l2214240,271087r2673,54279l2219482,260293r2674,57774l2224726,354254r2673,10794l2229969,343460r2672,68671l2235211,412131r2673,101156l2240454,404832r2673,-39784l2245697,383141r2673,-122848l2250940,321768r2673,-21691l2256183,281984r2673,-46980l2261426,296376r2673,-32485l2266669,332563r2672,173528l2271911,383141r2674,21691l2277154,318067r2674,25393l2282397,375945r2673,39784l2287640,379543r2673,39784l2292883,372347r2673,-50579l2298126,469905r2672,-130147l2303369,386739r2673,18093l2308612,343460r2570,-7299l2313855,354254r2570,-32486l2319097,365048r2570,-28887l2324340,451812r2570,-17990l2329584,459111r2569,-10897l2334826,343460r2570,28887l2340069,368748r2570,86765l2345312,383141r2570,36186l2350554,426523r2571,-10794l2355797,365048r2570,-14393l2361041,383141r2570,3598l2366283,383141r2570,-3598l2371526,379543r2570,115651l2376769,318067r2570,28991l2382012,441018r2570,-97558l2387254,271087r2571,-10794l2392498,300077r2570,-101259l2397741,375945r2570,7196l2402983,307273r2570,122848l2408226,441018r2570,-32588l2413469,278386r2570,159034l2418712,357852r2570,61475l2423955,354254r2570,-25290l2429198,350655r2570,-32588l2434441,430121r2569,-137343l2439683,285582r2570,36186l2444926,314470r2570,141043l2450066,462709r2673,-65073l2455309,328964r2673,3599l2460552,408430r2673,-68672l2465795,401234r2673,-21691l2471038,437420r2673,-61475l2476281,433822r2672,-65074l2481524,365048r2673,-83064l2486766,245798r2673,119250l2492009,401234r2673,-54176l2497252,274685r2673,-43382l2502495,343460r2673,-47084l2507738,375945r2673,14494l2512981,404832r2673,-54177l2518224,235004r2673,126446l2523467,274685r2672,10897l2528709,307273r2673,-3598l2533952,318067r2673,-21691l2539195,289180r2673,-79568l2544438,256695r2673,75868l2549681,339758r2673,-65073l2554924,390439r2673,-137445l2560167,296376r2673,119353l2565410,383141r2673,21691l2570653,310871r2672,-7196l2575895,347058r2673,-46981l2581138,372347r2570,-3599l2586381,263891r2570,104857l2591624,379543r2570,-54177l2596867,325366r2570,36084l2602110,372347r2570,36083l2607353,354254r2570,-39784l2612596,281984r2570,-39784l2617838,300077r2570,-68774l2623081,278386r2570,-10897l2628324,177126r2570,101260l2633567,303675r2570,3598l2638810,285582r2570,-7196l2644053,339758r2570,-39681l2649295,260293r2570,25289l2654538,357852r2570,-65074l2659781,332563r2570,39784l2665024,292778r2570,28990l2670267,365048r2570,36186l2675510,347058r2570,-79569l2680753,365048r2570,-112054l2685995,296376r2570,39785l2691239,357852r2570,-50579l2696482,242200r2570,-10897l2701724,336161r2570,l2706967,350655r2570,-3597l2712210,368748r2570,-86764l2717453,224107r2570,72269l2722593,285582r2673,90363l2727836,365048r2673,43382l2733079,350655r2672,104858l2738321,415729r2673,28887l2743564,404832r2674,-39784l2748808,343460r2672,39681l2754050,350655r2673,7197l2759293,263891r2673,43382l2764536,343460r2673,-18094l2769779,386739r2672,-68672l2775021,289180r2674,28887l2780265,419327r2672,-97559l2785507,372347r2673,-10897l2790750,347058r2673,-7300l2795993,343460r2673,-14496l2801236,357852r2673,l2806479,404832r2673,54279l2811722,394038r2673,-32588l2816965,292778r2672,43383l2822207,307273r2673,-54279l2827450,296376r2674,57878l2832693,267489r2673,32588l2837936,383141r2673,57877l2843179,451812r2673,-86764l2848422,292778r2673,-18093l2853665,343460r2570,-14496l2858908,357852r2570,-65074l2864150,252994r2570,126549l2869393,292778r2570,50682l2874636,372347r2570,-21692l2879879,318067r2570,36187l2885122,296376r2570,97662l2890365,303675r2570,-36186l2895608,318067r2570,36187l2900851,296376r2570,-17990l2906093,263891r2570,54176l2911336,343460r2570,-10897l2916579,249396r2570,166333l2921822,281984r2570,126446l2927065,365048r2570,-43280l2932308,310871r2570,133745l2937551,336161r2570,46980l2942794,252994r2570,144642l2948036,318067r2570,46981l2953279,397636r2570,-119250l2958522,361450r2570,-83064l2963765,252994r2570,133745l2969008,278386r2570,32485l2974251,271087r2570,93961l2979494,300077r2570,-43382l2984737,361450r2570,7298l2989877,412131r2673,-115755l2995120,274685r2672,25392l3000362,430121r2673,-122848l3005605,339758r2673,57878l3010848,336161r2673,-32486l3016091,235004r2673,86764l3021334,375945r2673,-57878l3026577,281984r2673,-54279l3031820,292778r2672,14495l3037062,242200r2673,112054l3042305,350655r2673,3599l3047548,343460r2673,-90466l3052791,195220r2673,86764l3058034,307273r2673,83166l3063277,401234r2673,-104858l3068520,332563r2673,-108456l3073763,231303r2673,-39681l3079006,307273r2672,14495l3084248,213313r2673,75867l3089491,238602r2673,86764l3094734,379543r2673,-187921l3099977,260293r2673,l3105220,252994r2673,47083l3110463,177126r2673,-32587l3115706,303675r2672,14392l3120948,267489r2673,61475l3126191,245798r2570,-3598l3131434,328964r2570,l3136677,350655r2570,-46980l3141920,289180r2570,72270l3147163,202416r2570,83166l3152405,375945r2571,-93961l3157648,354254r2570,-126549l3162892,267489r2570,86765l3168134,303675r2570,-28990l3173377,328964r2570,-115651l3178620,227705r2570,86765l3183863,202416r2570,148239l3189106,292778r2570,18093l3194349,390439r2570,-72372l3199592,267489r2570,-72269l3204834,310871r2570,3599l3210077,383141r2570,-206015l3215320,350655r2570,-101259l3220563,274685r2570,3701l3225806,318067r2570,-7196l3231049,274685r2570,-7196l3236292,267489r2570,28887l3241534,303675r2570,-21691l3246778,263891r2570,86764l3252020,386739r2570,-108353l3257263,227705r2570,162734l3262403,372347r2673,-83167l3267646,285582r2673,61476l3272889,314470r2673,-133745l3278132,350655r2673,-75970l3283375,216911r2672,137343l3288618,343460r2672,-39785l3293860,238602r2673,57774l3299103,473503r2673,-112053l3304346,285582r2673,36186l3309589,332563r2673,54176l3314832,368748r2673,-108455l3320075,339758r2673,-21691l3325318,386739r2672,-61373l3330560,318067r2673,50681l3335803,365048r2673,14495l3341046,263891r2673,112054l3346289,408430r2673,-126446l3351532,332563r2673,14495l3356775,390439r2673,-144641l3362018,296376r2673,32588l3367261,220509r2673,32485l3372504,343460r2672,-94064l3377746,314470r2673,-14393l3382989,242200r2673,-7196l3388232,365048r2673,-155436l3393475,238602r2570,-75970l3398718,238602r2570,-86764l3403961,213313r2570,7196l3409204,310871r2570,46981l3414447,310871r2570,25290l3419689,332563r2570,-36187l3424932,321768r2570,-39784l3430175,325366r2570,-50681l3435418,325366r2570,-14495l3440661,260293r2570,43382l3445904,379543r2570,-166230l3451146,195220r2570,79465l3456390,213313r2570,101157l3461632,195220r2570,137343l3466875,242200r2570,-14495l3472118,245798r2570,-7196l3477361,260293r2570,72270l3482604,249396r2570,-14392l3487847,285582r2570,-25289l3493090,314470r2570,36185l3498333,328964r2570,25290l3503575,332563r2570,-36187l3508818,216911r2570,144539l3514061,328964r2570,-50578l3519304,412131r2570,-202519l3524547,375945r2570,-21691l3529790,372347r2570,25289l3534930,412131r2672,-54279l3540172,249396r2674,61475l3545415,231303r2674,130147l3550659,350655r2672,21692l3555901,191622r2673,101156l3561144,289180r2673,-7196l3566387,303675r2673,-126549l3571630,310871r2672,-32485l3576873,361450r2673,-90363l3582116,310871r2672,-75867l3587358,343460r2673,39681l3592601,390439r2673,-10896l3597844,285582r2673,43382l3603087,281984r2673,93961l3608330,379543r2673,-50579l3613573,336161r2673,-46981l3618816,310871r2672,36187l3624058,242200r2673,-18093l3629301,343460r2674,10794l3634545,336161r2672,28887l3639787,292778r2673,-3598l3645030,332563r2673,-46981l3650273,318067r2673,l3655516,350655r2672,-39784l3660759,357852r2673,-79466l3666002,357852e" filled="f" strokecolor="#e69f00" strokeweight=".30556mm">
                  <v:path arrowok="t" textboxrect="0,0,3666002,513287"/>
                </v:shape>
                <v:shape id="Shape 2502" o:spid="_x0000_s1064" style="position:absolute;left:6136;top:34071;width:36660;height:3471;visibility:visible;mso-wrap-style:square;v-text-anchor:top" coordsize="3666002,3470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" path="m,206014l2673,180725r2570,-7196l7813,231303r2673,-7196l13056,180725r2673,65073l18299,206014r2672,-3598l23541,155435r2673,68672l28784,166230r2673,39784l34027,177126r2673,14496l39270,198818r2673,-50579l44513,227705r2673,-72270l49756,195220r2673,54176l54999,235004r2673,-47083l60242,126548r2672,65074l65484,245798r2673,-32485l70727,209612r2673,72372l75970,162632r2673,108455l81213,148239r2673,72270l86456,191622r2673,-7299l91699,256695r2673,-90465l96942,187921r2672,-7196l102185,169931r2672,46980l107427,238602r2673,21691l112670,235004r2673,-50681l117913,220509r2673,-83167l123156,155435r2673,14496l128399,180725r2673,18093l133642,274685r2673,-17990l138885,191622r2673,-3701l144128,278386r2570,-86764l149370,184323r2570,32588l154613,235004r2570,-36186l159856,162632r2570,-28887l165099,235004r2570,-122951l170342,162632r2570,36186l175585,195220r2570,-43382l180828,238602r2570,-3598l186071,137342r2570,39784l191313,249396r2570,-130147l196556,162632r2570,36186l201799,187921r2570,-17990l207042,187921r2570,-14392l212285,119249r2570,-28887l217528,227705r2570,-7196l222771,224107r2570,-101259l228014,36083r2570,177230l233256,144539r2570,36186l238499,130146r2570,-97661l243742,187921r2570,-14392l248985,177126r2570,50579l254228,216911r2570,-36186l259471,173529r2570,7196l264714,191622r2570,-25392l269957,184323r2570,-10794l275199,198818r2570,-57877l280339,242200r2673,-57877l285582,119249r2673,104858l290825,245798r2673,-115652l296068,122848r2673,97661l301311,166230r2673,-57775l306554,166230r2673,25392l311797,144539r2672,-65074l317039,130146r2673,83167l322283,195220r2672,-3598l327525,195220r2673,36083l332768,162632r2673,-18093l338011,198818,340684,86764r2570,115652l345927,191622r2570,-14496l351170,209612r2570,-10794l356412,187921r2571,-14392l361655,195220r2570,-57878l366898,227705r2570,-68672l372141,206014r2570,72372l377384,169931r2570,43382l382627,162632r2570,-10794l387870,173529r2570,-36187l393113,166230r2570,21691l398355,191622r2570,l403598,155435r2571,18094l408841,126548r2570,119250l413981,159033r2673,39785l419224,202416r2673,l424467,198818r2673,18093l429710,187921r2673,3701l434953,148239r2673,79466l440196,166230r2673,-46981l445439,191622r2672,-65074l450681,195220r2673,14392l455924,216911r2673,-68672l461167,119249r2673,39784l466410,195220r2673,-36187l471653,159033r2673,3599l476896,191622r2673,-7299l482139,187921r2672,l487381,122848r2673,101259l492625,159033r2672,72270l497867,137342r2673,137343l503110,213313r2673,-68774l508353,173529r2673,90362l513596,191622r2673,-7299l518839,220509r2672,l524081,213313r2674,-47083l529325,252994r2672,-14392l534567,242200r2673,-21691l539810,209612r2673,47083l545053,209612r2673,50681l550296,227705r2570,3598l555539,166230r2570,25392l560782,224107r2570,-57877l566025,173529r2570,57774l571267,79465r2570,86765l576510,144539r2570,-14393l581753,180725r2570,25289l586996,144539r2570,-25290l592239,187921r2570,39784l597482,115651r2570,65074l602725,220509r2570,7196l607967,155435r2570,18094l613211,278386r2570,l618453,191622r2570,-39784l623696,169931r2570,36083l628939,140941r2570,-86765l634182,83166r2570,148137l639425,242200r2570,7196l644668,231303r2570,-54177l649911,155435r2570,-18093l655153,206014r2571,50681l660396,227705r2570,32588l665639,162632r2570,-43383l670882,216911r2570,7196l676125,180725r2570,14495l681368,216911r2570,21691l686508,180725r2673,-25290l691751,162632r2672,112053l696993,224107r2674,-65074l702237,274685r2672,-104754l707479,263891r2673,-10897l712722,195220r2673,7196l717965,162632r2673,57877l723208,202416r2673,-21691l728451,177126r2673,10795l733694,220509r2673,39784l738937,202416r2672,39784l744179,220509r2673,-14495l749422,238602r2673,-7299l754665,285582r2673,-39784l759908,169931r2673,-39785l765151,144539r2673,104857l770394,220509r2673,-50578l775637,195220r2672,68671l780880,216911r2672,7196l786122,292778r2673,21692l791365,198818r2673,28887l796608,220509r2673,14495l801851,238602r2673,-25289l807094,238602r2673,-50681l812337,155435r2672,39785l817579,101157r2674,141043l822823,177126r2570,90363l828065,184323r2570,46980l833308,195220r2570,-32588l838551,235004r2570,-7299l843794,206014r2570,-57775l849037,227705r2570,61475l854280,202416r2570,39784l859523,242200r2570,-61475l864766,224107r2570,-18093l870008,137342r2570,25290l875251,155435r2570,126549l880494,227705r2570,-54176l885737,216911r2570,39784l890980,231303r2570,-61372l896223,231303r2570,54279l901466,260293r2570,-65073l906709,169931r2570,54176l911951,206014r2570,32588l917194,155435r2570,137343l922437,224107r2570,-14495l927680,169931r2570,28887l932923,177126r2570,-3597l938166,209612r2570,-3598l943409,184323r2570,-7197l948651,220509r2571,-50578l953894,169931r2570,3598l959034,184323r2673,10897l964277,184323r2673,l969520,202416r2673,7196l974763,86764r2673,65074l980006,180725r2673,-28887l985249,195220r2673,39784l990492,224107r2673,-28887l995735,195220r2672,-68672l1000977,151838r2673,68671l1006220,191622r2673,17990l1011463,166230r2673,-54177l1016706,159033r2673,18093l1021949,180725r2673,-57877l1027192,133745r2673,57877l1032435,195220r2672,-75971l1037677,198818r2673,-14495l1042920,274685r2673,-32485l1048163,151838r2673,57774l1053406,184323r2673,-43382l1058649,177126r2673,l1063892,173529r2673,-32588l1069135,166230r2673,-46981l1074378,79465r2673,169931l1079621,202416r2672,25289l1084863,166230r2673,14495l1090106,187921r2570,-112054l1095349,169931r2570,25289l1100592,184323r2570,28990l1105835,231303r2570,-83064l1111078,206014r2570,32588l1116321,173529r2570,43382l1121563,198818r2570,-61476l1126806,224107r2570,-126549l1132049,187921r2570,-86764l1137292,202416r2570,-43383l1142535,169931r2570,46980l1147778,159033r2570,7197l1153021,213313r2570,-18093l1158264,159033r2570,36187l1163506,216911r2570,-75970l1168749,224107r2570,-18093l1173992,133745r2570,39784l1179235,249396r2570,-112054l1184478,140941r2570,-72270l1189721,137342r2570,32589l1194964,198818r2570,10794l1200207,r2570,148239l1205449,169931r2570,-18093l1210692,148239r2570,46981l1215935,159033r2570,-21691l1221178,112053r2570,86765l1226421,184323r2570,61475l1231561,148239r2673,68672l1236804,148239r2673,7196l1242047,162632r2673,-7197l1247290,191622r2673,-65074l1252533,169931r2672,-10898l1257775,202416r2673,-32485l1263018,169931r2673,-43383l1268261,140941r2673,50681l1273504,159033r2673,57878l1278747,130146r2673,25289l1283990,195220r2673,-65074l1289233,267489r2673,-130147l1294476,119249r2672,68672l1299718,256695r2673,-18093l1304961,177126r2673,14496l1310204,140941r2673,14494l1315447,198818r2673,-3598l1320690,191622r2673,-43383l1325933,169931r2672,-43383l1331175,216911r2673,-75970l1336418,274685r2673,39785l1341661,162632r2673,32588l1346904,231303r2673,-36083l1352147,227705r2673,-3598l1357390,166230r2673,-68672l1362633,177126r2570,-50578l1367876,216911r2570,-46980l1373119,238602r2570,-72372l1378361,198818r2570,-86765l1383604,227705r2570,7299l1388847,151838r2570,18093l1394090,180725r2570,90362l1399333,140941r2570,10897l1404576,191622r2570,-50681l1409819,307273r2570,-126548l1415062,144539r2570,39784l1420304,206014r2570,-57775l1425547,155435r2570,61476l1430790,162632r2570,l1436033,140941r2570,28990l1441276,187921r2570,-17990l1446519,166230r2570,-25289l1451762,137342r2570,50579l1457005,144539r2570,18093l1462247,216911r2570,-43382l1467490,137342r2570,7197l1472733,177126r2570,43383l1477976,206014r2570,36186l1483219,180725r2570,21691l1488462,173529r2570,-14496l1493705,144539r2570,50681l1498845,173529r2673,43382l1504088,238602r2673,-94063l1509331,206014r2672,-68672l1514573,252994r2673,-79465l1519816,195220r2673,-10897l1525059,144539r2673,43382l1530302,216911r2673,-39785l1535545,267489r2673,-133744l1540788,184323r2672,3598l1546030,224107r2673,-10794l1551273,169931r2673,7195l1556516,195220r2673,-61475l1561759,198818r2673,-72270l1567002,206014r2673,-65073l1572245,206014r2673,-25289l1577488,220509r2673,-104858l1582731,173529r2672,-65074l1587974,216911r2672,-83166l1593216,238602r2673,-65073l1598459,238602r2673,10794l1603702,133745r2673,21690l1608945,245798r2673,-21691l1614188,108455r2673,112054l1619431,162632r2673,54279l1624674,242200r2672,-65074l1629916,216911r2674,25289l1635160,173529r2570,-3598l1640402,169931r2570,-101260l1645645,162632r2570,-39784l1650888,169931r2570,-54280l1656131,159033r2570,46981l1661374,202416r2570,3598l1666617,245798r2570,-86765l1671860,162632r2570,-21691l1677102,187921r2570,-57775l1682345,227705r2570,-86764l1687588,90362r2570,115652l1692831,140941r2570,79568l1698074,122848r2570,43382l1703317,187921r2570,-32486l1708560,260293r2570,-7299l1713802,285582r2571,-101259l1719046,195220r2570,7196l1724289,249396r2569,-140941l1729531,162632r2570,10897l1734774,148239r2570,65074l1740017,245798r2570,-115652l1745260,169931r2570,43382l1750503,159033r2570,32589l1755746,137342r2570,32589l1760988,216911r2570,-3598l1766231,191622r2570,39681l1771371,245798r2673,-25289l1776614,252994r2673,-61372l1781857,140941r2673,39784l1787100,245798r2673,-75867l1792343,191622r2673,7196l1797586,173529r2672,-3598l1802829,260293r2672,-115754l1808071,166230r2673,25392l1813314,169931r2673,36083l1818557,133745r2673,54176l1823800,119249r2673,32589l1829043,144539r2673,10896l1834286,209612r2672,-50579l1839529,151838r2673,50578l1844772,173529r2673,93960l1850014,235004r2673,-14495l1855257,209612r2673,21691l1860500,169931r2673,36083l1865743,278386r2673,-79568l1870986,238602r2673,-28990l1876229,137342r2673,-21691l1881472,148239r2672,50579l1886714,202416r2673,-68671l1891957,86764r2673,83167l1897201,184323r2672,-97559l1902443,108455r2570,75868l1907686,198818r2570,-21692l1912929,231303r2570,25392l1918172,18093r2570,159033l1923414,231303r2571,-36083l1928658,151838r2570,-130147l1933900,238602r2570,-94063l1939143,245798r2570,25289l1944386,198818r2570,-46980l1949629,180725r2570,-46980l1954872,159033r2570,21692l1960115,187921r2570,-46980l1965358,159033r2570,93961l1970601,245798r2569,-119250l1975843,151838r2570,28887l1981086,144539r2570,57877l1986329,187921r2570,10897l1991572,249396r2570,25289l1996815,180725r2570,28887l2002058,101157r2570,25391l2007301,148239r2569,54177l2012544,235004r2569,-3701l2017786,187921r2571,36186l2023029,162632r2570,83166l2028272,206014r2570,3598l2033515,184323r2570,-36084l2038758,166230r2570,-3598l2043898,173529r2673,-86765l2049141,86764r2673,104858l2054384,231303r2673,-72270l2059626,119249r2674,83167l2064869,130146r2673,68672l2070112,173529r2673,36083l2075355,242200r2673,-50578l2080598,184323r2673,-46981l2085841,202416r2673,10897l2091084,202416r2673,-61475l2096327,191622r2672,-7299l2101570,166230r2672,32588l2106813,252994r2672,-133745l2112055,101157r2673,61475l2117298,140941r2673,21691l2122541,206014r2673,-108456l2127784,202416r2673,-90363l2133027,195220r2673,3598l2138270,162632r2672,-14393l2143513,169931r2672,-50682l2148756,112053r2672,32486l2153998,68671r2673,32486l2159241,187921r2673,25392l2164484,144539r2673,57877l2169727,249396r2673,-18093l2174970,140941r2570,39784l2180213,216911r2570,-21691l2185455,162632r2570,65073l2190698,140941r2571,-18093l2195941,104857r2571,72269l2201184,202416r2570,-104858l2206427,180725r2570,-36186l2211670,169931r2570,36083l2216913,209612r2569,-25289l2222156,202416r2570,-57877l2227399,231303r2570,-72270l2232641,238602r2570,3598l2237884,216911r2570,-18093l2243127,162632r2570,25289l2248370,191622r2570,68671l2253613,231303r2570,14495l2258856,173529r2570,25289l2264099,173529r2570,21691l2269341,155435r2570,75868l2274585,224107r2569,-32485l2279828,216911r2569,32485l2285070,173529r2570,3597l2290313,216911r2570,36083l2295556,256695r2570,-79569l2300798,169931r2571,14392l2306042,245798r2570,l2311182,184323r2673,-61475l2316425,220509r2672,-54279l2321667,209612r2673,43382l2326910,198818r2674,-36186l2332153,213313r2673,21691l2337396,206014r2673,7299l2342639,328964r2673,-50578l2347882,300077r2672,-43382l2353125,206014r2672,83166l2358367,220509r2674,-39784l2363611,195220r2672,50578l2368853,216911r2673,32485l2374096,227705r2673,-46980l2379339,224107r2673,32588l2384582,227705r2672,68671l2389825,130146r2673,75868l2395068,180725r2673,43382l2400311,224107r2672,50578l2405553,206014r2673,7299l2410796,191622r2673,54176l2416039,278386r2673,-43382l2421282,242200r2673,50578l2426525,238602r2673,-10897l2431768,256695r2673,-10897l2437010,271087r2673,-50578l2442253,151838r2673,148239l2447496,209612r2570,79568l2452739,231303r2570,43382l2457982,166230r2570,18093l2463225,187921r2570,68774l2468468,235004r2570,43382l2473711,245798r2570,-32485l2478953,263891r2571,-104858l2484197,184323r2569,14495l2489439,191622r2570,61372l2494682,191622r2570,7196l2499925,195220r2570,112053l2505168,220509r2570,10794l2510411,184323r2570,43382l2515654,224107r2570,-28887l2520897,130146r2570,75868l2526139,184323r2570,-14392l2531382,231303r2570,14495l2536625,155435r2570,108456l2541868,191622r2570,57774l2547111,252994r2570,7299l2552354,256695r2570,-36186l2557597,184323r2570,39784l2562840,242200r2570,-32588l2568083,198818r2570,-10897l2573325,267489r2570,-46980l2578568,155435r2570,101260l2583708,187921r2673,57877l2588951,274685r2673,-36083l2594194,213313r2673,83063l2599437,242200r2673,-32588l2604680,216911r2673,-79569l2609923,144539r2673,50681l2615166,137342r2672,72270l2620408,227705r2673,-10794l2625651,144539r2673,36186l2630894,198818r2673,-10897l2636137,242200r2673,-46980l2641380,202416r2673,-28887l2646623,162632r2672,-25290l2651865,159033r2673,18093l2657108,166230r2673,14495l2662351,249396r2673,-43382l2667594,202416r2673,54279l2672837,187921r2673,75970l2678080,242200r2673,32485l2683323,213313r2672,-43382l2688565,256695r2674,-47083l2693809,130146r2673,65074l2699052,202416r2672,83166l2704294,307273r2673,-90362l2709537,220509r2673,46980l2714780,206014r2673,14495l2720023,166230r2570,57877l2725266,231303r2570,14495l2730509,162632r2570,50681l2735751,202416r2570,3598l2740994,238602r2570,-21691l2746238,209612r2570,43382l2751480,238602r2570,83166l2756723,242200r2570,-32588l2761966,235004r2570,14392l2767209,260293r2570,-7299l2772451,256695r2570,-14495l2777695,173529r2570,104857l2782937,252994r2570,-17990l2788180,263891r2570,l2793423,198818r2570,-50579l2798666,137342r2570,144642l2803909,235004r2570,l2809152,227705r2570,l2814395,209612r2570,-17990l2819637,238602r2570,-32588l2824880,213313r2570,-3701l2830124,231303r2569,-28887l2835366,166230r2570,7299l2840609,227705r2570,54279l2845852,263891r2570,-10897l2851095,245798r2570,28887l2856235,227705r2673,18093l2861478,245798r2672,-90363l2866720,245798r2673,36186l2871963,209612r2673,7299l2877206,231303r2673,-3598l2882449,187921r2673,65073l2887692,267489r2673,-72269l2892935,198818r2673,-43383l2898178,231303r2673,3701l2903421,238602r2672,10794l2908663,180725r2673,61475l2913906,238602r2673,-83167l2919149,227705r2673,32588l2924392,216911r2673,-25289l2929635,216911r2673,28887l2934878,191622r2673,17990l2940121,191622r2673,-18093l2945364,235004r2672,-36186l2950606,187921r2673,79568l2955849,169931r2673,3598l2961092,220509r2673,-36186l2966335,209612r2673,-46980l2971578,238602r2673,-57877l2976821,245798r2673,-65073l2982064,209612r2673,18093l2987307,238602r2570,-32588l2992550,112053r2570,83167l2997792,231303r2570,-7196l3003035,173529r2570,32485l3008278,198818r2570,-32588l3013521,195220r2570,46980l3018764,184323r2570,10897l3024007,198818r2570,36186l3029250,169931r2570,10794l3034492,216911r2570,21691l3039735,242200r2570,-10897l3044978,159033r2570,141044l3050221,227705r2570,-25289l3055464,173529r2570,50578l3060707,227705r2570,-7196l3065950,242200r2570,-79568l3071193,195220r2570,-25289l3076436,224107r2570,7196l3081678,260293r2570,-57877l3086921,180725r2570,-36186l3092164,166230r2570,61475l3097407,148239r2570,-18093l3102650,177126r2570,-72269l3107893,227705r2570,-54176l3113136,112053r2570,36186l3118378,235004r2570,-72372l3123621,184323r2570,21691l3128761,177126r2673,18094l3134004,256695r2673,-10897l3139247,166230r2673,7299l3144490,191622r2673,10794l3149733,242200r2672,14495l3154976,242200r2672,43382l3160218,177126r2674,28888l3165462,278386r2672,25289l3170704,245798r2673,-14495l3175947,271087r2673,-57774l3181190,173529r2673,-18094l3186433,256695r2673,-79569l3191676,347058r2673,-155436l3196919,108455r2673,75868l3202162,209612r2672,-46980l3207404,202416r2673,-46981l3212647,274685r2673,-101156l3217890,184323r2673,7299l3223133,260293r2673,-39784l3228376,180725r2673,21691l3233619,227705r2673,-25289l3238862,151838r2672,83166l3244104,220509r2674,-3598l3249348,220509r2672,-21691l3254590,213313r2673,-21691l3259833,263891r2570,7196l3265076,249396r2570,-46980l3270319,209612r2570,l3275562,224107r2570,-3598l3280805,213313r2570,83063l3286047,173529r2571,122847l3291290,112053r2570,50579l3296533,235004r2570,43382l3301776,235004r2570,-83166l3307019,242200r2570,-18093l3312262,231303r2570,3701l3317505,292778r2570,-46980l3322748,206014r2570,-61475l3327990,184323r2570,7299l3333233,249396r2570,l3338476,231303r2570,10897l3343719,231303r2570,-3598l3348962,169931r2570,10794l3354205,177126r2570,-3597l3359448,263891r2570,-79568l3364691,213313r2570,14392l3369934,162632r2570,72372l3375176,115651r2570,79569l3380419,162632r2570,68671l3385662,224107r2570,-36186l3390905,216911r2570,21691l3396045,133745r2673,28887l3401288,198818r2673,-57877l3406531,245798r2673,-32485l3411774,166230r2673,32588l3417017,224107r2672,-46981l3422259,198818r2673,14495l3427502,206014r2673,-72269l3432745,169931r2673,28887l3437988,224107r2673,-39784l3443231,191622r2673,155436l3448474,235004r2672,32485l3453716,252994r2674,-7196l3458960,177126r2672,115652l3464202,213313r2673,-7299l3469445,209612r2673,-43382l3474688,209612r2673,-46980l3479931,227705r2673,18093l3485174,213313r2673,54176l3490417,187921r2673,39784l3495660,213313r2673,25289l3500903,238602r2672,21691l3506145,151838r2673,7195l3511388,256695r2673,-61475l3516631,252994r2673,l3521874,289180r2673,-101259l3527117,206014r2673,10897l3532360,155435r2570,115652l3537602,231303r2570,39784l3542846,263891r2569,-32588l3548089,285582r2570,-61475l3553331,187921r2570,36186l3558574,245798r2570,32588l3563817,263891r2570,-32588l3569060,169931r2570,90362l3574302,252994r2571,-32485l3579546,159033r2570,46981l3584788,206014r2570,3598l3590031,260293r2570,-32588l3595274,162632r2570,-54177l3600517,231303r2570,-57774l3605760,256695r2570,-151838l3611003,187921r2570,-57775l3616246,177126r2570,72270l3621488,216911r2570,-68672l3626731,184323r2570,61475l3631975,231303r2570,-17990l3637217,195220r2570,36083l3642460,256695r2570,-57877l3647703,224107r2570,-25289l3652946,191622r2570,3598l3658188,220509r2571,57877l3663432,289180r2570,-32485e" filled="f" strokecolor="#55b4e9" strokeweight=".30556mm">
                  <v:path arrowok="t" textboxrect="0,0,3666002,347058"/>
                </v:shape>
                <v:shape id="Shape 2503" o:spid="_x0000_s1065" style="position:absolute;left:6136;top:33420;width:36660;height:4158;visibility:visible;mso-wrap-style:square;v-text-anchor:top" coordsize="3666002,41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" path="m,115651r2673,57878l5243,151838r2570,61475l10486,209612r2570,-57774l15729,235004r2570,-21691l20971,169931r2570,-18093l26214,119250r2570,50681l31457,238602r2570,14393l36700,242200r2570,-14495l41943,126548r2570,3599l47186,209612r2570,7299l52429,252995r2570,-57775l57672,224107r2570,-36186l62914,220509r2570,21691l68157,285582,70727,166230r2673,32588l75970,242200r2673,-79568l81213,140941r2673,90362l86456,274686r2673,-39682l91699,177127r2673,7196l96942,300077,99614,195220r2571,32485l104857,187921r2570,47083l110100,235004r2570,83064l115343,180725r2570,61475l120586,191622r2570,-7299l125829,155436r2570,57877l131072,166230r2570,7299l136315,180725r2570,-21691l141558,245798r2570,-68671l146698,97558r2672,130147l151940,321768r2673,-126548l157183,180725r2673,14495l162426,209612r2673,-39681l167669,180725r2673,61475l172912,206014r2673,-14392l178155,227705r2673,54279l183398,231303r2673,3701l188641,263891r2672,-75970l193883,184323r2673,108456l199126,162632r2673,28990l204369,235004r2673,-97661l209612,216911r2673,-72372l214855,122848r2673,148239l220098,245798r2673,l225341,198818r2673,46980l230584,187921r2672,7299l235826,303676r2673,-155436l241069,97558r2673,159137l246312,285582r2673,-86764l251555,213313r2673,28887l256798,213313r2673,-86765l262041,184323r2673,57877l267284,166230r2673,65073l272527,198818r2672,43382l277769,198818r2570,-7196l283012,281984r2570,-72372l288255,235004r2570,43383l293498,220509r2570,32486l298741,198818r2570,7196l303984,220509r2570,86765l309227,173529r2570,79466l314469,177127r2570,-46980l319712,220509r2571,-72269l324955,256695r2570,-25392l330198,155436r2570,83166l335441,101157r2570,137445l340684,169931r2570,57774l345927,195220r2570,43382l351170,216911r2570,-7299l356412,231303r2571,36186l361655,242200r2570,46980l366898,191622r2570,21691l372141,256695r2570,-50681l377384,220509r2570,l382627,202416r2570,7196l387870,263891r2570,21691l393113,285582r2570,-79568l398355,300077r2570,l403598,227705r2571,-14392l408841,159034r2570,155436l413981,296376r2673,-72269l419224,267489r2673,-104857l424467,245798r2673,-90362l429710,130147r2673,115651l434953,202416r2673,28887l440196,184323r2673,65073l445439,285582r2672,-18093l450681,303676r2673,-25289l455924,321768r2673,-79568l461167,245798r2673,-10794l466410,231303r2673,-36083l471653,285582r2673,-3598l476896,144539r2673,50681l482139,242200r2672,-28887l487381,245798r2673,25289l492625,296376r2672,7300l497867,274686r2673,-25290l503110,307274r2673,-28887l508353,336161r2673,-151838l513596,256695r2673,-7299l518839,252995r2672,18092l524081,231303r2674,65073l529325,325367r2672,-39785l534567,267489r2673,10898l539810,249396r2673,75971l545053,278387r2673,-14496l550296,318068r2570,-83064l555539,209612r2570,l560782,198818r2570,28887l566025,216911r2570,-39784l571267,281984r2570,-68671l576510,209612r2570,25392l581753,235004r2570,17991l586996,216911r2570,l592239,187921r2570,32588l597482,209612r2570,7299l602725,238602r2570,36084l607967,292779r2570,-36084l613211,271087r2570,-14392l618453,177127r2570,39784l623696,249396r2570,-46980l628939,216911r2570,-61475l634182,235004r2570,-28990l639425,274686r2570,-10795l644668,213313r2570,-36186l649911,242200r2570,-36186l655153,289180r2571,-57877l660396,177127r2570,126549l665639,252995r2570,10896l670882,209612r2570,32588l676125,310871r2570,-72269l681368,206014r2570,65073l686508,274686r2673,-65074l691751,220509r2672,7196l696993,242200r2674,7196l702237,180725r2672,83166l707479,202416r2673,79568l712722,314470r2673,-108456l717965,235004r2673,-10897l723208,242200r2673,-18093l728451,285582r2673,-68671l733694,263891r2673,-68671l738937,231303r2672,18093l744179,242200r2673,-10897l749422,285582r2673,-18093l754665,296376r2673,-101156l759908,173529r2673,-18093l765151,173529r2673,-7299l770394,310871r2673,-93960l775637,263891r2672,-65073l780880,307274r2672,-144642l786122,260293r2673,7196l791365,252995r2673,-57775l796608,285582r2673,l801851,242200r2673,-65073l807094,328964r2673,-79568l812337,249396r2672,10897l817579,347058r2674,-25290l822823,310871r2570,-46980l828065,325367r2570,-79569l833308,238602r2570,28887l838551,278387r2570,-83167l843794,191622r2570,50578l849037,289180r2570,10897l854280,235004r2570,-39784l859523,271087r2570,10897l864766,260293r2570,43383l870008,260293r2570,-57877l875251,227705r2570,43382l880494,271087r2570,-21691l885737,274686r2570,43382l890980,242200r2570,28887l896223,263891r2570,-7196l901466,245798r2570,28888l906709,238602r2570,-72372l911951,231303r2570,-10794l917194,252995r2570,-54177l922437,202416r2570,14495l927680,180725r2570,79568l932923,285582r2570,-46980l938166,187921r2570,-28887l943409,292779r2570,-7197l948651,191622r2571,57774l953894,202416r2570,-50578l959034,231303r2673,-17990l964277,281984r2673,-46980l969520,187921r2673,90466l974763,198818r2673,18093l980006,187921r2673,3701l985249,162632r2673,101259l990492,245798r2673,-14495l995735,224107r2672,21691l1000977,242200r2673,-21691l1006220,224107r2673,3598l1011463,206014r2673,39784l1016706,231303r2673,32588l1021949,274686r2673,-39682l1027192,209612r2673,-14392l1032435,260293r2672,-61475l1037677,202416r2673,72270l1042920,263891r2673,-25289l1048163,274686r2673,-75868l1053406,242200r2673,39784l1058649,285582r2673,-68671l1063892,213313r2673,46980l1069135,206014r2673,-21691l1074378,180725r2673,50578l1079621,198818r2672,36186l1084863,191622r2673,-54279l1090106,187921r2570,25392l1095349,256695r2570,-18093l1100592,289180r2570,-104857l1105835,173529r2570,39784l1111078,249396r2570,39784l1116321,292779r2570,-32486l1121563,202416r2570,25289l1126806,198818r2570,54177l1132049,209612r2570,-28887l1137292,245798r2570,-93960l1142535,216911r2570,28887l1147778,260293r2570,14393l1153021,238602r2570,-54279l1158264,169931r2570,l1163506,249396r2570,-21691l1168749,245798r2570,7197l1173992,213313r2570,-47083l1179235,148240r2570,119249l1184478,209612r2570,10897l1189721,289180r2570,14496l1194964,271087r2570,-68671l1200207,r2570,209612l1205449,303676r2570,-101260l1210692,242200r2570,-18093l1215935,267489r2570,39785l1221178,292779r2570,-14392l1226421,318068r2570,-54177l1231561,238602r2673,-10897l1236804,339759r2673,-43383l1242047,260293r2673,-14495l1247290,202416r2673,39784l1252533,184323r2672,-3598l1257775,184323r2673,25289l1263018,238602r2673,3598l1268261,318068r2673,-93961l1273504,166230r2673,47083l1278747,173529r2673,28887l1283990,252995r2673,-17991l1289233,263891r2673,7196l1294476,285582r2672,18094l1299718,191622r2673,72269l1304961,235004r2673,-39784l1310204,252995r2673,-57775l1315447,260293r2673,-61475l1320690,231303r2673,-32485l1325933,227705r2672,21691l1331175,281984r2673,-46980l1336418,227705r2673,79569l1341661,256695r2673,-14495l1346904,307274r2673,-90363l1352147,227705r2673,18093l1357390,278387r2673,-25392l1362633,206014r2570,28990l1367876,271087r2570,-28887l1373119,310871r2570,-57876l1378361,274686r2570,-104755l1383604,245798r2570,-36186l1388847,242200r2570,-18093l1394090,245798r2570,-46980l1399333,245798r2570,-101259l1404576,202416r2570,50579l1409819,155436r2570,97559l1415062,227705r2570,-39784l1420304,339759r2570,-112054l1425547,252995r2570,21691l1430790,285582r2570,-7195l1436033,220509r2570,86765l1441276,220509r2570,-14495l1446519,267489r2570,-90362l1451762,238602r2570,-54279l1457005,318068r2570,-90363l1462247,242200r2570,32486l1467490,339759r2570,-86764l1472733,180725r2570,39784l1477976,209612r2570,36186l1483219,242200r2570,-39784l1488462,235004r2570,-3701l1493705,252995r2570,-28888l1498845,260293r2673,-46980l1504088,256695r2673,-86764l1509331,224107r2672,-32485l1514573,249396r2673,-54176l1519816,278387r2673,7195l1525059,296376r2673,-43381l1530302,252995r2673,-46981l1535545,227705r2673,28990l1540788,227705r2672,21691l1546030,224107r2673,65073l1551273,162632r2673,119352l1556516,260293r2673,-10897l1561759,187921r2673,-10794l1567002,296376r2673,-79465l1572245,231303r2673,14495l1577488,198818r2673,-25289l1582731,336161r2672,-90363l1587974,267489r2672,10898l1593216,289180r2673,-18093l1598459,191622r2673,10794l1603702,274686r2673,-17991l1608945,314470r2673,-3599l1614188,267489r2673,-54176l1619431,202416r2673,90363l1624674,213313r2672,-21691l1629916,216911r2674,18093l1635160,260293r2570,-21691l1640402,227705r2570,-72269l1645645,209612r2570,28990l1650888,271087r2570,-36083l1656131,307274r2570,21690l1661374,216911r2570,57775l1666617,285582r2570,-36186l1671860,256695r2570,-3700l1677102,281984r2570,-25289l1682345,256695r2570,-7299l1687588,191622r2570,-43382l1692831,231303r2570,50681l1698074,198818r2570,25289l1703317,252995r2570,-72270l1708560,238602r2570,-10897l1713802,271087r2571,-104857l1719046,245798r2570,-68671l1724289,281984r2569,-7298l1729531,263891r2570,-65073l1734774,191622r2570,104754l1740017,249396r2570,79568l1745260,216911r2570,-39784l1750503,238602r2570,-43382l1755746,177127r2570,86764l1760988,271087r2570,-21691l1766231,195220r2570,86764l1771371,263891r2673,-28887l1776614,252995r2673,18092l1781857,260293r2673,7196l1787100,202416r2673,36186l1792343,281984r2673,-57877l1797586,242200r2672,-3598l1802829,231303r2672,39784l1808071,242200r2673,28887l1813314,202416r2673,14495l1818557,242200r2673,-21691l1823800,224107r2673,3598l1829043,260293r2673,54177l1834286,191622r2672,46980l1839529,231303r2673,14495l1844772,213313r2673,-7299l1850014,271087r2673,-61475l1855257,151838r2673,148239l1860500,235004r2673,50578l1865743,198818r2673,57877l1870986,245798r2673,28888l1876229,231303r2673,-50578l1881472,245798r2672,-36186l1886714,224107r5243,l1894630,238602r2571,-10897l1899873,195220r2570,54176l1905013,238602r2673,14393l1910256,191622r2673,l1915499,278387r2673,-68775l1920742,245798r2672,-7196l1925985,216911r2673,28887l1931228,242200r2672,-32588l1936470,256695r2673,-32588l1941713,252995r2673,39784l1946956,202416r2673,-14495l1952199,252995r2673,-83064l1957442,318068r2673,-61373l1962685,198818r2673,57877l1967928,245798r2673,-10794l1973170,213313r2673,10794l1978413,162632r2673,50681l1983656,307274r2673,-72270l1988899,198818r2673,54177l1994142,220509r2673,18093l1999385,198818r2673,-3598l2004628,318068r2673,-32486l2009870,249396r2674,-39784l2015113,256695r2673,61373l2020357,231303r2672,32588l2025599,325367r2673,-21691l2030842,314470r2673,-25290l2036085,292779r2673,50681l2041328,227705r2570,3598l2046571,198818r2570,43382l2051814,260293r2570,-10897l2057057,285582r2569,-137342l2062300,260293r2569,-28990l2067542,263891r2570,10795l2072785,263891r2570,-83166l2078028,231303r2570,21692l2083271,307274r2570,-39785l2088514,245798r2570,10897l2093757,321768r2570,-39784l2098999,292779r2571,-50579l2104242,368749r2571,-97662l2109485,289180r2570,7196l2114728,263891r2570,14496l2119971,242200r2570,86764l2125214,281984r2570,-79568l2130457,144539r2570,90465l2135700,216911r2570,54176l2140942,224107r2571,-3598l2146185,321768r2571,-47082l2151428,303676r2570,-75971l2156671,274686r2570,47082l2161914,296376r2570,32588l2167157,314470r2570,50681l2172400,390440r2570,14392l2177540,379543r2673,-93961l2182783,325367r2672,-28991l2188025,357852r2673,-151838l2193269,252995r2672,133847l2198512,307274r2672,18093l2203754,263891r2673,68672l2208997,289180r2673,25290l2214240,318068r2673,-50579l2219482,256695r2674,-3700l2224726,310871r2673,-61475l2229969,231303r2672,7299l2235211,332563r2673,-39784l2240454,260293r2673,32486l2245697,350656r2673,-61476l2250940,383141r2673,-166230l2256183,300077r2673,-21690l2261426,256695r2673,101157l2266669,249396r2672,61475l2271911,271087r2674,94064l2277154,263891r2674,36186l2282397,314470r2673,50681l2287640,412131r2673,-75970l2292883,365151r2673,28887l2298126,361450r2672,-3598l2303369,415729r2673,-50578l2308612,354254r2570,-10794l2313855,361450r2570,-39682l2319097,375945r2570,-18093l2324340,372347r2570,-18093l2329584,365151r2569,l2334826,328964r2570,l2340069,365151r2570,-47083l2345312,325367r2570,-3599l2350554,332563r2571,-46981l2355797,397636r2570,-75868l2361041,347058r2570,-61476l2366283,238602r2570,108456l2371526,296376r2570,l2376769,278387r2570,65073l2382012,285582r2570,-39784l2387254,365151r2571,-72372l2392498,347058r2570,14392l2397741,350656r2570,61475l2402983,357852r2570,-32485l2408226,339759r2570,-57775l2413469,354254r2570,-18093l2418712,325367r2570,-36187l2423955,332563r2570,l2429198,260293r2570,36083l2434441,278387r2569,-43383l2439683,296376r2570,-32485l2444926,296376r2570,10898l2450066,267489r2673,43382l2455309,332563r2673,-93961l2460552,325367r2673,-79569l2465795,343460r2673,-50681l2471038,292779r2673,-7197l2476281,274686r2672,-28888l2481524,314470r2673,10897l2486766,292779r2673,l2492009,263891r2673,14496l2497252,332563r2673,-46981l2502495,303676r2673,3598l2507738,336161r2673,-25290l2512981,354254r2673,-61475l2518224,231303r2673,75971l2523467,224107r2672,54280l2528709,224107r2673,28888l2533952,285582r2673,-36186l2539195,339759r2673,-137343l2544438,289180r2673,36187l2549681,271087r2673,-10794l2554924,310871r2673,-28887l2560167,249396r2673,79568l2565410,252995r2673,-3599l2570653,300077r2672,-32588l2575895,343460r2673,-65073l2581138,271087r2570,-21691l2586381,285582r2570,-43382l2591624,303676r2570,57774l2596867,242200r2570,54176l2602110,289180r2570,7196l2607353,235004r2570,61372l2612596,245798r2570,14495l2617838,300077r2570,-28990l2623081,238602r2570,36084l2628324,292779r2570,-28888l2633567,325367r2570,10794l2638810,289180r2570,25290l2644053,296376r2570,-28887l2649295,278387r2570,3597l2654538,300077r2570,-10897l2659781,289180r2570,28888l2665024,321768r2570,-21691l2670267,206014r2570,155436l2675510,296376r2570,-54176l2680753,249396r2570,-50578l2685995,235004r2570,28887l2691239,314470r2570,-61475l2696482,321768r2570,-39784l2701724,325367r2570,3597l2706967,267489r2570,l2712210,238602r2570,72269l2717453,252995r2570,32587l2722593,314470r2673,25289l2727836,300077r2673,3599l2733079,325367r2672,-7299l2738321,314470r2673,18093l2743564,289180r2674,-21691l2748808,321768r2672,-43381l2754050,278387r2673,25289l2759293,325367r2673,-25290l2764536,357852r2673,-75868l2769779,361450r2672,-43382l2775021,235004r2674,3598l2780265,321768r2672,3599l2785507,310871r2673,7197l2790750,321768r2673,-18092l2795993,231303r2673,97661l2801236,408533r2673,-90465l2806479,318068r2673,-36084l2811722,296376r2673,-36083l2816965,361450r2672,-28887l2822207,325367r2673,-57878l2827450,296376r2674,-3597l2832693,343460r2673,-72373l2837936,343460r2673,-47084l2843179,292779r2673,25289l2848422,339759r2673,-10795l2853665,263891r2570,14496l2858908,357852r2570,-126549l2864150,252995r2570,25392l2869393,271087r2570,28990l2874636,271087r2570,3599l2879879,263891r2570,-50578l2885122,307274r2570,14494l2890365,310871r2570,-46980l2895608,307274r2570,-36187l2900851,271087r2570,-10794l2906093,361450r2570,-93961l2911336,307274r2570,-61476l2916579,310871r2570,-39784l2921822,321768r2570,54177l2927065,292779r2570,7298l2932308,274686r2570,65073l2937551,292779r2570,-18093l2942794,274686r2570,83166l2948036,296376r2570,54280l2953279,347058r2570,-21691l2958522,209612r2570,7299l2963765,325367r2570,-39785l2969008,252995r2570,10896l2974251,267489r2570,-32485l2979494,303676r2570,-18094l2984737,325367r2570,-36187l2989877,278387r2673,-18094l2995120,187921r2672,137446l3000362,274686r2673,65073l3005605,314470r2673,-36083l3010848,271087r2673,-25289l3016091,336161r2673,-28887l3021334,263891r2673,-10896l3026577,249396r2673,72372l3031820,256695r2672,50579l3037062,249396r2673,46980l3042305,339759r2673,-61372l3047548,271087r2673,21692l3052791,336161r2673,-79466l3058034,249396r2673,50681l3063277,328964r2673,-54278l3068520,209612r2673,43383l3073763,263891r2673,57877l3079006,303676r2672,-50681l3084248,216911r2673,-7299l3089491,249396r2673,39784l3094734,314470r2673,-50579l3099977,202416r2673,83166l3105220,292779r2673,-14392l3110463,213313r2673,25289l3115706,289180r2672,72270l3120948,350656r2673,-83167l3126191,307274r2570,-14495l3131434,350656r2570,10794l3136677,260293r2570,10794l3141920,300077r2570,3599l3147163,328964r2570,-36185l3152405,307274r2571,l3157648,300077r2570,72270l3162892,350656r2570,-21692l3168134,314470r2570,46980l3173377,267489r2570,46981l3178620,318068r2570,3700l3183863,336161r2570,-93961l3189106,357852r2570,-36084l3194349,300077r2570,-18093l3199592,263891r2570,25289l3204834,361450r2570,-10794l3210077,332563r2570,-65074l3215320,357852r2570,-18093l3220563,303676r2570,36083l3225806,300077r2570,39682l3231049,321768r2570,-10897l3236292,343460r2570,-50681l3241534,307274r2570,-43383l3246778,303676r2570,14392l3252020,263891r2570,108456l3257263,328964r2570,-75969l3262403,321768r2673,28888l3267646,350656r2673,-65074l3272889,256695r2673,101157l3278132,238602r2673,39785l3283375,281984r2672,32486l3288618,336161r2672,-68672l3293860,372347r2673,-46980l3299103,354254r2673,-39784l3304346,249396r2673,14495l3309589,235004r2673,68672l3314832,271087r2673,57877l3320075,249396r2673,10897l3325318,213313r2672,-3701l3330560,267489r2673,28887l3335803,281984r2673,3598l3341046,292779r2673,l3346289,285582r2673,-36186l3351532,285582r2673,39785l3356775,285582r2673,7197l3362018,235004r2673,90363l3367261,274686r2673,50681l3372504,267489r2672,-43382l3377746,303676r2673,-43383l3382989,307274r2673,-14495l3388232,271087r2673,86765l3393475,263891r2570,3598l3398718,318068r2570,-39681l3403961,321768r2570,-36186l3409204,365151r2570,-36187l3414447,300077r2570,10794l3419689,390440r2570,-119353l3424932,339759r2570,-36083l3430175,310871r2570,61476l3435418,281984r2570,-28989l3440661,357852r2570,-36084l3445904,296376r2570,-43381l3451146,343460r2570,17990l3456390,300077r2570,-10897l3461632,310871r2570,14496l3466875,314470r2570,18093l3472118,281984r2570,-21691l3477361,336161r2570,-39785l3482604,289180r2570,l3487847,285582r2570,21692l3493090,307274r2570,-7197l3498333,296376r2570,72373l3503575,300077r2570,-28990l3508818,252995r2570,47082l3514061,357852r2570,-18093l3519304,281984r2570,86765l3524547,336161r2570,-83166l3529790,307274r2570,-14495l3534930,303676r2672,46980l3540172,274686r2674,-25290l3545415,300077r2674,50579l3550659,263891r2672,32485l3555901,303676r2673,-94064l3561144,343460r2673,-36186l3566387,314470r2673,-28888l3571630,361450r2672,-54176l3576873,310871r2673,-21691l3582116,278387r2672,75867l3587358,357852r2673,10897l3592601,350656r2673,-101260l3597844,252995r2673,10896l3603087,300077r2673,-36186l3608330,285582r2673,3598l3613573,328964r2673,-7196l3618816,271087r2672,-46980l3624058,361450r2673,-39682l3629301,318068r2674,32588l3634545,328964r2672,14496l3639787,310871r2673,-39784l3645030,354254r2673,-43383l3650273,267489r2673,65074l3655516,303676r2672,25288l3660759,318068r2673,3700l3666002,336161e" filled="f" strokecolor="#009e73" strokeweight=".30556mm">
                  <v:path arrowok="t" textboxrect="0,0,3666002,415729"/>
                </v:shape>
                <v:shape id="Shape 2504" o:spid="_x0000_s1066" style="position:absolute;left:6136;top:34866;width:36660;height:2712;visibility:visible;mso-wrap-style:square;v-text-anchor:top" coordsize="3666002,271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" path="m,83166r2673,97662l5243,162735,7813,148240r2673,-28888l13056,206117r2673,-14495l18299,130147r2672,18093l23541,184426r2673,-36186l28784,54279r2673,83166l34027,177230r2673,21691l39270,166332r2673,18094l44513,166332r2673,-50577l49756,242303r2673,-68774l54999,198921r2673,-90465l60242,104858r2672,14494l65484,231406,68157,126548r2570,18094l73400,144642r2570,43382l78643,151838r2570,18093l83886,86764r2570,173529l89129,141043r2570,-3598l94372,86764r2570,57878l99614,148240r2571,14495l104857,97661r2570,54177l110100,177230r2570,7196l115343,235004r2570,-25289l120586,43382r2570,133848l125829,90465r2570,86765l131072,112156r2570,43383l136315,220612r2570,-47083l141558,256695r2570,-46980l146698,148240r2672,l151940,177230r2673,86764l157183,108456r2673,43382l162426,180828r2673,-72372l167669,224210r2673,-36186l172912,130147r2673,-3599l178155,191622r2673,-57774l183398,216911r2673,-32485l188641,104858r2672,83166l193883,173529r2673,-43382l199126,155539r2673,75867l204369,235004r2673,-130146l209612,122950r2673,3598l214855,213313r2673,-86765l220098,198921r2673,-21691l225341,166332r2673,-72269l230584,159137r2672,-7299l235826,155539r2673,-3701l241069,61475r2673,115755l246312,195220r2673,-65073l251555,104858r2673,10897l256798,151838r2673,7299l262041,173529r2673,3701l267284,141043r2673,-32587l272527,151838r2672,-32486l277769,61475r2570,86765l283012,191622r2570,-3598l288255,184426r2570,-3598l293498,112156r2570,14392l298741,188024r2570,-10794l303984,75970r2570,115652l309227,39784r2570,155436l314469,191622r2570,-61475l319712,144642r2571,-3599l324955,119352r2570,-14494l330198,148240r2570,-75868l335441,213313r2570,-83166l340684,191622r2570,-32485l345927,166332r2570,32589l351170,36186r2570,144642l356412,115755r2571,46980l361655,216911r2570,-90363l366898,115755r2570,46980l372141,213313,374711,68774r2673,50578l379954,151838r2673,21691l385197,162735r2673,-39785l390440,119352r2673,-25289l395683,122950r2672,-32485l400925,166332r2673,32589l406169,216911r2672,-54176l411411,188024,413981,86764r2673,90466l419224,108456r2673,54279l424467,159137r2673,-32589l429710,108456r2673,90465l434953,213313r2673,-61475l440196,235004r2673,-93961l445439,191622r2672,-61475l450681,104858r2673,25289l455924,206117r2673,-54279l461167,108456r2673,86764l466410,191622r2673,-97559l471653,97661r2673,18094l476896,213313,479569,86764r2570,101260l484811,144642r2570,-10794l490054,141043r2571,50579l495297,151838r2570,97661l500540,101259r2570,75971l505783,235004r2570,-39784l511026,173529r2570,-10794l516269,144642r2570,43382l521511,72372r2570,126549l526755,177230r2570,l531997,202519r2570,-50681l537240,115755r2570,93960l542483,151838r2570,7299l547726,148240r2570,61475l552866,133848r2673,50578l558109,86764r2673,90466l563352,188024r2673,18093l568595,159137r2672,-50681l573837,101259r2673,36186l579080,97661r2673,25289l584323,130147r2673,10896l589566,126548r2673,10897l594809,148240r2673,75970l600052,141043r2673,39785l605295,122950r2672,-7195l610537,162735r2674,3597l615781,133848r2672,l621023,90465r2673,32485l626266,122950r2673,-3598l631509,195220,634182,90465r2570,10794l639425,155539r2570,-28991l644668,130147r2570,-10795l649911,202519r2570,-79569l655153,191622r2571,-72270l660396,206117r2570,-32588l665639,235004r2570,-68672l670882,133848r2570,108455l676125,130147r2570,21691l681368,166332r2570,14496l686508,137445r2673,-28989l691751,141043r2672,-7195l696993,104858r2674,43382l702237,122950r2672,10898l707479,141043r2673,65074l712722,166332r2673,79569l717965,115755r2673,83166l723208,108456r2673,21691l728451,162735r2673,10794l733694,169931r2673,-14392l738937,155539r2672,-57878l744179,144642r2673,46980l749422,108456r2673,l754665,112156r2673,l759908,137445r2673,-10897l765151,104858r2673,65073l770394,68774r2673,46981l775637,94063r2672,28887l780880,188024r2672,10897l786122,119352r2673,36187l791365,126548r2673,-50578l796608,188024r2673,-54176l801851,101259r2673,68672l807094,195220,809767,68774r2570,28887l815009,169931r2570,-61475l820253,209715r2570,-46980l825393,122950r2672,3598l830635,57877r2673,112054l835878,148240r2673,-21692l841121,198921r2673,-86765l846364,169931r2673,83166l851607,162735r2673,-7196l856850,169931r2673,-28888l862093,166332r2673,10898l867336,173529,870008,72372r2570,50578l875251,202519r2570,-86764l880494,57877r2570,72270l885737,173529r2570,25392l890980,148240r2570,-10795l896223,126548r2570,68672l901466,115755r2570,93960l906709,173529r2570,-14392l911951,133848r2570,39681l917194,177230r2570,-65074l922437,220612r2570,-50681l927680,144642r2570,57877l932923,122950r2570,119353l938166,133848r2570,32484l943409,112156r2570,32486l948651,180828r2571,18093l953894,112156r2570,50579l959034,151838r2673,-97559l964277,133848r2673,-14496l969520,256695r2673,-130147l974763,191622r2673,-61475l980006,137445r2673,25290l985249,180828r2673,-28990l990492,202519r2673,-97661l995735,126548r2672,54280l1000977,79568r2673,36187l1006220,253097r2673,-36186l1011463,90465r2673,39682l1016706,169931r2673,10897l1021949,130147r2673,21691l1027192,148240r2673,39784l1032435,97661r2672,-7196l1037677,220612r2673,-97662l1042920,151838r2673,18093l1048163,166332r2673,-10793l1053406,180828r2673,50578l1058649,119352r2673,57878l1063892,166332r2673,-10793l1069135,169931r2673,32588l1074378,177230r2673,-32588l1079621,115755r2672,50577l1084863,130147r2673,14495l1090106,188024r2570,-119250l1095349,162735r2570,-18093l1100592,137445r2570,-14495l1105835,227808r2570,-43382l1111078,130147r2570,18093l1116321,166332r2570,10898l1121563,130147r2570,7298l1126806,195220r2570,-137343l1132049,65074r2570,115754l1137292,108456r2570,18092l1142535,137445r2570,68672l1147778,68774r2570,144539l1153021,238602r2570,-86764l1158264,188024r2570,7196l1163506,195220r2570,-28888l1168749,159137r2570,14392l1173992,195220r2570,-54177l1179235,137445r2570,61476l1184478,141043r2570,-28887l1189721,104858r2570,72372l1194964,137445r2570,7197l1200207,43382r2570,112157l1205449,108456r2570,108455l1210692,141043r2570,-50578l1215935,166332r2570,-21690l1221178,122950r2570,18093l1226421,177230r2570,3598l1231561,144642r2673,97661l1236804,202519r2673,-39784l1242047,191622r2673,61475l1247290,169931r2673,-57775l1252533,148240r2672,-50579l1257775,231406r2673,-75867l1263018,144642r2673,46980l1268261,180828r2673,-43383l1273504,180828r2673,-50681l1278747,115755r2673,32485l1283990,162735r2673,3597l1289233,104858r2673,32587l1294476,137445r2672,75868l1299718,72372r2673,112054l1304961,130147r2673,28990l1310204,112156r2673,43383l1315447,198921r2673,-68774l1320690,79568r2673,36187l1325933,155539r2672,-43383l1331175,90465r2673,68672l1336418,162735r2673,104857l1341661,166332r2673,-3597l1346904,108456r2673,50681l1352147,238602r2673,-119250l1357390,227808r2673,-93960l1362633,151838r2570,39784l1367876,177230r2570,-21691l1373119,148240r2570,28990l1378361,173529r2570,-46981l1383604,126548r2570,94064l1388847,191622r2570,-32485l1394090,137445r2570,75868l1399333,148240r2570,-79466l1404576,126548r2570,68672l1409819,148240r2570,39784l1415062,177230r2570,-39785l1420304,162735r2570,21691l1425547,159137r2570,-61476l1430790,184426r2570,-72270l1436033,130147r2570,25392l1441276,141043r2570,l1446519,216911r2570,-79466l1451762,195220r2570,-108456l1457005,209715r2570,-3598l1462247,173529r2570,50681l1467490,148240r2570,-50579l1472733,94063r2570,65074l1477976,108456r2570,-7197l1483219,141043r2570,79569l1488462,180828r2570,-28990l1493705,108456r2570,112156l1498845,133848r2673,28887l1504088,245901r2673,-46980l1509331,198921r2672,-43382l1514573,126548r2673,-112053l1519816,227808r2673,-68671l1525059,108456r2673,79568l1530302,137445r2673,-7298l1535545,155539r2673,10793l1540788,115755r2672,-7299l1546030,162735r2673,75867l1551273,242303r2673,-54279l1556516,195220r2673,-14392l1561759,75970r2673,72270l1567002,173529r2673,-36084l1572245,148240r2673,50681l1577488,112156r2673,39682l1582731,108456r2672,10896l1587974,79568r2672,61475l1593216,202519r2673,-133745l1598459,126548r2673,10897l1603702,177230r2673,10794l1608945,216911r2673,-54176l1614188,148240r2673,36186l1619431,195220r2673,-32485l1624674,130147r2672,50681l1629916,141043r2674,54177l1635160,133848r2570,21691l1640402,112156r2570,36084l1645645,68774r2570,21691l1650888,83166r2570,94064l1656131,90465r2570,126446l1661374,166332r2570,-32484l1666617,169931r2570,-50579l1671860,155539r2570,43382l1677102,126548r2570,-68671l1682345,72372,1684915,r2673,191622l1690158,159137r2673,-61476l1695401,101259r2673,50579l1700644,159137r2673,14392l1705887,195220r2673,-28888l1711130,177230r2672,-25392l1716373,61475r2673,86765l1721616,101259r2673,68672l1726858,130147r2673,-3599l1732101,112156r2673,28887l1737344,137445r2673,36084l1742587,130147r2673,28990l1747830,144642r2673,-39784l1753073,137445r2673,-25289l1758316,68774r2672,54176l1763558,112156r2673,-14495l1768801,97661r2570,61476l1774044,155539r2570,-10897l1779287,90465r2570,101157l1784530,50681r2570,50578l1789773,162735r2570,-93961l1795016,209715r2570,-57877l1800258,166332r2571,-43382l1805501,97661r2570,14495l1810744,39784r2570,43382l1815987,141043r2570,-28887l1821230,137445r2570,-21690l1826473,159137r2570,-68672l1831716,206117r2570,-36186l1836958,188024r2571,-97559l1842202,242303r2570,-108455l1847445,198921r2569,-14495l1852687,159137r2570,-46981l1857930,94063r2570,14393l1863173,97661r2570,28887l1868416,112156r2570,-57877l1873659,97661r2570,75868l1878902,133848r2570,54176l1884144,144642r2570,-14495l1889387,115755r2570,18093l1894630,148240r2571,-36084l1899873,86764r2570,43383l1905013,97661r2673,32486l1910256,148240r2673,-46981l1915499,155539r2673,-14496l1920742,133848r2672,l1925985,238602r2673,-133744l1931228,104858r2672,14494l1936470,43382r2673,72373l1941713,126548r2673,-36083l1946956,86764r2673,79568l1952199,159137r2673,-32589l1957442,115755r2673,21690l1962685,101259r2673,83167l1967928,144642r2673,18093l1973170,104858r2673,68671l1978413,177230r2673,-86765l1983656,119352r2673,-39784l1988899,90465r2673,54177l1994142,151838r2673,39784l1999385,180828r2673,-25289l2004628,130147r2673,39784l2009870,130147r2674,50681l2015113,195220r2673,36186l2020357,122950r2672,75971l2025599,133848r2673,39681l2030842,86764r2673,65074l2036085,137445r2673,-25289l2041328,184426r2570,-112054l2046571,151838r2570,-21691l2051814,144642r2570,36186l2057057,65074r2569,43382l2062300,112156r2569,36084l2067542,122950r2570,-72269l2072785,144642r2570,l2078028,68774r2570,79466l2083271,122950r2570,-7195l2088514,148240r2570,-61476l2093757,198921r2570,-7299l2098999,151838r2571,-17990l2104242,97661r2571,54177l2109485,101259r2570,43383l2114728,151838r2570,-46980l2119971,115755r2570,28887l2125214,137445r2570,10795l2130457,28990r2570,86765l2135700,148240r2570,-86765l2140942,79568r2571,3598l2146185,180828r2571,-101260l2151428,108456r2570,32587l2156671,36186r2570,90362l2161914,133848r2570,-3701l2167157,94063r2570,119250l2172400,177230r2570,-90466l2177540,148240r2673,-68672l2182783,119352r2672,21691l2188025,253097r2673,-83166l2193269,94063r2672,50579l2198512,126548r2672,32589l2203754,173529r2673,-28887l2208997,184426r2673,-43383l2214240,184426r2673,18093l2219482,137445r2674,36084l2224726,151838r2673,47083l2229969,166332r2672,-3597l2235211,141043r2673,46981l2240454,108456r2673,68774l2245697,148240r2673,-18093l2250940,227808r2673,-141044l2256183,119352r2673,32486l2261426,122950r2673,36187l2266669,43382r2672,90466l2271911,238602r2674,-122847l2277154,137445r2674,-3597l2282397,184426r2673,-75970l2287640,122950r2673,65074l2292883,166332r2673,10898l2298126,137445r2672,46981l2303369,173529r2673,-7197l2308612,198921r2570,-14495l2313855,97661r2570,14495l2319097,28990r2570,65073l2324340,195220r2570,-65073l2329584,130147r2569,-36084l2334826,112156r2570,68672l2340069,155539r2570,l2345312,148240r2570,-14392l2350554,188024r2571,-18093l2355797,101259r2570,32589l2361041,169931r2570,-39784l2366283,141043r2570,32486l2371526,148240r2570,l2376769,159137r2570,7195l2382012,115755r2570,65073l2387254,206117r2571,-21691l2392498,202519r2570,-43382l2397741,112156r2570,25289l2402983,213313r2570,-75868l2408226,202519r2570,-36187l2413469,173529r2570,3701l2418712,119352r2570,39785l2423955,169931r2570,18093l2429198,148240r2570,46980l2434441,198921r2569,7196l2439683,209715r2570,-57877l2444926,115755r2570,119249l2450066,202519r2673,-43382l2455309,271190r2673,-97661l2460552,144642r2673,21690l2465795,166332r2673,-21690l2471038,213313r2673,-18093l2476281,195220r2672,14495l2481524,108456r2673,28989l2486766,90465r2673,90363l2492009,213313r2673,-18093l2497252,162735r2673,57877l2502495,141043r2673,72270l2507738,166332r2673,-10793l2512981,115755r2673,43382l2518224,184426r2673,-36186l2523467,188024r2672,-43382l2528709,151838r2673,l2533952,202519r2673,-46980l2539195,108456r2673,-39682l2544438,115755r2673,122847l2549681,79568r2673,65074l2554924,130147r2673,-36084l2560167,144642r2673,-39784l2565410,227808r2673,-32588l2570653,133848r2672,7195l2575895,148240r2673,-25290l2581138,191622r2570,-14392l2586381,173529r2570,-17990l2591624,224210r2570,-75970l2596867,162735r2570,32485l2602110,159137r2570,50578l2607353,141043r2570,-32587l2612596,126548r2570,-21690l2617838,184426r2570,-93961l2623081,191622r2570,-140941l2628324,155539r2570,-54280l2633567,122950r2570,54280l2638810,137445r2570,-32587l2644053,90465r2570,l2649295,101259r2570,-10794l2654538,119352r2570,25290l2659781,141043r2570,43383l2665024,151838r2570,3701l2670267,209715r2570,-7196l2675510,169931r2570,21691l2680753,119352r2570,18093l2685995,162735r2570,-3598l2691239,224210r2570,-18093l2696482,130147r2570,l2701724,191622r2570,-36083l2706967,119352r2570,43383l2712210,162735r2570,-21692l2717453,72372r2570,50578l2722593,249499r2673,-83167l2727836,188024r2673,-43382l2733079,202519r2672,-46980l2738321,119352r2673,43383l2743564,72372r2674,46980l2748808,209715r2672,-25289l2754050,90465r2673,-25391l2759293,177230r2673,-3701l2764536,144642r2673,18093l2769779,126548r2672,-3598l2775021,112156r2674,50579l2780265,119352r2672,32486l2785507,220612r2673,-28990l2790750,137445r2673,3598l2795993,173529r2673,-17990l2801236,108456r2673,50681l2806479,195220r2673,10897l2811722,188024r2673,-72269l2816965,155539r2672,-7299l2822207,115755r2673,122847l2827450,209715r2674,-50578l2832693,144642r2673,-7197l2837936,155539r2673,43382l2843179,220612r2673,-75970l2848422,162735r2673,3597l2853665,144642r2570,-3599l2858908,97661r2570,86765l2864150,177230r2570,-25392l2869393,166332r2570,-36185l2874636,104858r2570,79568l2879879,97661r2570,61476l2885122,137445r2570,39785l2890365,151838r2570,-21691l2895608,130147r2570,36185l2900851,130147r2570,68774l2906093,94063r2570,130147l2911336,180828r2570,-50681l2916579,224210r2570,-104858l2921822,166332r2570,75971l2927065,202519r2570,-10897l2932308,260293r2570,-119250l2937551,173529r2570,-61373l2942794,159137r2570,-14495l2948036,94063r2570,72269l2953279,173529r2570,-14392l2958522,253097r2570,-137342l2963765,206117r2570,-83167l2969008,166332r2570,14496l2974251,162735r2570,-28887l2979494,137445r2570,-54279l2984737,195220r2570,-46980l2989877,188024r2673,-50579l2995120,202519r2672,-68671l3000362,188024r2673,14495l3005605,151838r2673,-10795l3010848,184426r2673,3598l3016091,97661r2673,43382l3021334,130147r2673,3701l3026577,104858r2673,46980l3031820,101259r2672,72270l3037062,148240r2673,-3598l3042305,130147r2673,-17991l3047548,130147r2673,21691l3052791,159137r2673,-57878l3058034,119352r2673,46980l3063277,224210r2673,-54279l3068520,173529r2673,-36084l3073763,75970r2673,144642l3079006,126548r2672,-7196l3084248,173529r2673,-115652l3089491,141043r2673,75868l3094734,202519,3097407,3701r2570,68671l3102650,61475r2570,-32485l3107893,166332r2570,-61474l3113136,65074r2570,-17991l3118378,79568r2570,83167l3123621,126548r2570,-61474l3128761,112156r2673,90363l3134004,166332r2673,-65073l3139247,115755r2673,25288l3144490,216911r2673,-65073l3149733,169931r2672,-10794l3154976,177230r2672,-18093l3160218,101259r2674,57878l3165462,162735r2672,21691l3170704,104858r2673,94063l3175947,162735r2673,39784l3181190,184426r2673,-54279l3186433,224210r2673,-169931l3191676,137445r2673,68672l3196919,90465r2673,79466l3202162,180828r2672,-32588l3207404,126548r2673,-7196l3212647,151838r2673,-32486l3217890,122950r2673,-43382l3223133,119352r2673,28888l3228376,180828r2673,-39785l3233619,137445r2673,-3597l3238862,119352r2672,83167l3244104,122950r2674,50579l3249348,191622r2672,-10794l3254590,130147r2673,-10795l3259833,148240r2570,14495l3265076,141043r2570,-7195l3270319,144642r2570,l3275562,155539r2570,3598l3280805,86764r2570,54279l3286047,166332r2571,-46980l3291290,191622r2570,-43382l3296533,155539r2570,3598l3301776,126548r2570,-65073l3307019,169931r2570,l3312262,166332r2570,46981l3317505,86764r2570,94064l3322748,133848r2570,7195l3327990,133848r2570,-43383l3333233,126548r2570,36187l3338476,173529r2570,-17990l3343719,141043r2570,36187l3348962,36186r2570,97662l3354205,101259r2570,l3359448,122950r2570,32589l3364691,68774r2570,10794l3369934,137445r2570,50579l3375176,137445r2570,-10897l3380419,148240r2570,-50579l3385662,115755r2570,25288l3390905,94063r2570,18093l3396045,122950r2673,-28887l3401288,137445r2673,-54279l3406531,206117r2673,21691l3411774,177230r2673,-7299l3417017,101259r2672,90363l3422259,108456r2673,43382l3427502,209715r2673,-68672l3432745,195220r2673,l3437988,86764r2673,68775l3443231,144642r2673,-7197l3448474,195220r2672,-36083l3453716,101259r2674,57878l3458960,86764r2672,112157l3464202,130147r2673,50681l3469445,148240r2673,-79466l3474688,159137r2673,7195l3479931,169931r2673,25289l3485174,68774r2673,101157l3490417,195220r2673,-21691l3495660,104858r2673,32587l3500903,141043r2672,-21691l3506145,169931r2673,-79466l3511388,133848r2673,54176l3516631,213313r2673,-79465l3521874,216911r2673,-90363l3527117,177230r2673,-43382l3532360,173529r2570,-32486l3537602,162735r2570,54176l3542846,184426r2569,3598l3548089,148240r2570,-18093l3553331,166332r2570,-28887l3558574,119352r2570,l3563817,144642r2570,68671l3569060,119352r2570,61476l3574302,184426r2571,7196l3579546,86764r2570,18094l3584788,184426r2570,-144642l3590031,144642r2570,-7197l3595274,112156r2570,32486l3600517,101259r2570,50579l3605760,206117r2570,-86765l3611003,151838r2570,25392l3616246,173529r2570,-28887l3621488,108456r2570,28989l3626731,195220r2570,-43382l3631975,101259r2570,104858l3637217,180828r2570,-79569l3642460,133848r2570,-10898l3647703,130147r2570,10896l3652946,148240r2570,-75868l3658188,169931r2571,14495l3663432,220612r2570,17990e" filled="f" strokecolor="#efe342" strokeweight=".30556mm">
                  <v:path arrowok="t" textboxrect="0,0,3666002,271190"/>
                </v:shape>
                <v:shape id="Shape 2505" o:spid="_x0000_s1067" style="position:absolute;left:6136;top:38517;width:36660;height:1447;visibility:visible;mso-wrap-style:square;v-text-anchor:top" coordsize="3666002,144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" path="m,112054r2673,32588l5243,90362r2570,18093l10486,68671,13056,50578r2673,14495l18299,72270r2672,3700l23541,141043r2673,-32588l28784,97661,31457,86764r2570,46981l36700,101259,39270,54279r2673,-7299l44513,97661,47186,65073r2570,32588l52429,75970r2570,43382l57672,65073r2570,39785l62914,68671,65484,46980r2673,39784l70727,104858r2673,-3599l75970,104858r2673,21691l81213,86764,83886,61475r2570,21692l89129,104858,91699,83167,94372,61475r2570,43383l99614,50578r2571,28990l104857,97661r2570,-32588l110100,101259r2570,14393l115343,90362r2570,7299l120586,61475r2570,46980l125829,112054r2570,25289l131072,104858r2570,7196l136315,119352r2570,-14494l141558,72270r2570,25391l146698,68671r2672,25290l151940,93961r2673,14494l157183,54279r2673,l162426,112054r2673,-43383l167669,101259r2673,-10897l172912,86764r2673,-10794l178155,97661r2673,3598l183398,21691r2673,93961l188641,86764r2672,28888l193883,43382r2673,18093l199126,108455r2673,14496l204369,43382r2673,-28887l209612,46980r2673,18093l214855,108455r2673,-18093l220098,90362r2673,54280l225341,54279r2673,7196l230584,86764r2672,-18093l235826,61475r2673,36186l241069,25289r2673,79569l246312,18093r2673,l251555,83167r2673,14494l256798,90362r2673,-7195l262041,126549r2673,-14495l267284,90362r2673,l272527,50578r2672,43383l277769,119352r2570,l283012,104858r2570,-43383l288255,83167r2570,18092l293498,101259r2570,-39784l298741,32588r2570,43382l303984,57877r2570,10794l309227,75970r2570,32485l314469,36186r2570,65073l319712,86764r2571,-25289l324955,57877r2570,14393l330198,90362r2570,-50578l335441,115652r2570,-17991l340684,108455r2570,-57877l345927,72270r2570,14494l351170,75970r2570,-18093l356412,126549r2571,-43382l361655,115652r2570,7299l366898,50578r2570,57877l372141,97661r2570,-25391l377384,54279r2570,43382l382627,61475r2570,46980l387870,75970r2570,39682l393113,61475r2570,14495l398355,36186r2570,65073l403598,72270r2571,-32486l408841,39784r2570,61475l413981,83167r2673,-14496l419224,86764r2673,-7196l424467,79568r2673,28887l429710,93961r2673,-32486l434953,86764r2673,3598l440196,57877r2673,28887l445439,93961r2672,18093l450681,83167r2673,-3599l455924,32588r2673,61373l461167,79568r2673,-10897l466410,119352r2673,-43382l471653,54279r2673,21691l476896,28887r2673,28990l482139,112054r2672,-50579l487381,36186r2673,54176l492625,72270r2672,3700l497867,79568r2673,10794l503110,108455r2673,l508353,36186r2673,57775l513596,104858r2673,-54280l518839,72270r2672,10897l524081,68671r2674,10897l529325,50578r2672,61476l534567,65073r2673,-21691l539810,119352r2673,-28990l545053,133745r2673,-61475l550296,79568r2570,43383l555539,104858r2570,-21691l560782,93961r2570,-28888l566025,97661r2570,-21691l571267,72270r2570,43382l576510,36186r2570,18093l581753,122951r2570,-50681l586996,90362r2570,-18092l592239,86764r2570,7197l597482,90362r2570,-36083l602725,137343r2570,-50579l607967,101259r2570,7196l613211,93961r2570,-39682l618453,119352r2570,-72372l623696,61475r2570,43383l628939,90362r2570,-50578l634182,46980r2570,-14392l639425,75970r2570,28888l644668,130146r2570,-50578l649911,50578r2570,43383l655153,43382r2571,46980l660396,79568r2570,3599l665639,39784r2570,7196l670882,75970r2570,17991l676125,86764r2570,l681368,50578r2570,47083l686508,93961r2673,14494l691751,68671r2672,28990l696993,50578r2674,21692l702237,83167r2672,7195l707479,97661r2673,14393l712722,108455r2673,l717965,75970r2673,-28990l723208,108455r2673,-36185l728451,112054r2673,-25290l733694,90362r2673,-39784l738937,65073r2672,-7196l744179,57877r2673,32485l749422,68671r2673,28990l754665,83167r2673,-50579l759908,115652r2673,-97559l765151,54279r2673,21691l770394,68671r2673,l775637,61475r2672,18093l780880,36186r2672,75868l786122,90362r2673,-7195l791365,83167r2673,10794l796608,83167r2673,14494l801851,54279r2673,54176l807094,79568r2673,-46980l812337,104858r2672,-14496l817579,72270r2674,43382l822823,72270r2570,-14393l828065,61475r2570,25289l833308,83167r2570,-25290l838551,83167r2570,7195l843794,68671r2570,-21691l849037,108455r2570,3599l854280,104858r2570,-43383l859523,112054r2570,-83167l864766,61475r2570,3598l870008,32588r2570,54176l875251,68671r2570,46981l880494,86764r2570,21691l885737,130146r2570,-43382l890980,57877r2570,21691l896223,32588r2570,61373l901466,83167r2570,36185l906709,65073r2570,-14495l911951,79568r2570,10794l917194,75970r2570,14392l922437,28887r2570,101259l927680,65073r2570,36186l932923,104858r2570,18093l938166,61475r2570,32486l943409,86764r2570,14495l948651,112054r2571,-10795l953894,90362r2570,-21691l959034,72270r2673,-7197l964277,108455r2673,-25288l969520,79568r2673,-25289l974763,90362r2673,-32485l980006,57877r2673,7196l985249,130146r2673,-7195l990492,65073r2673,-25289l995735,61475r2672,18093l1000977,28887r2673,75971l1006220,90362r2673,18093l1011463,104858r2673,-21691l1016706,104858r2673,-86765l1021949,39784r2673,68671l1027192,72270r2673,-36084l1032435,79568r2672,21691l1037677,86764r2673,-21691l1042920,104858r2673,-18094l1048163,72270r2673,18092l1053406,115652r2673,-43382l1058649,90362r2673,-10794l1063892,72270r2673,14494l1069135,65073r2673,10897l1074378,93961r2673,-17991l1079621,86764r2672,21691l1084863,39784r2673,36186l1090106,119352r2570,-50681l1095349,104858r2570,10794l1100592,101259r2570,-3598l1105835,86764r2570,l1111078,79568r2570,57775l1116321,115652r2570,-28888l1121563,25289r2570,54279l1126806,93961r2570,-57775l1132049,75970r2570,-10897l1137292,112054r2570,-21692l1142535,68671r2570,32588l1147778,86764r2570,-14494l1153021,104858r2570,18093l1158264,46980r2570,57878l1163506,79568r2570,10794l1168749,86764r2570,-72269l1173992,21691r2570,36186l1179235,72270r2570,10897l1184478,75970r2570,-43382l1189721,79568r2570,-36186l1194964,18093r2570,46980l1200207,50578r2570,28990l1205449,36186r2570,7196l1210692,7196r2570,68774l1215935,90362r2570,-39784l1221178,54279r2570,28888l1226421,72270r2570,36185l1231561,93961r2673,18093l1236804,79568r2673,10794l1242047,68671r2673,39784l1247290,65073r2673,l1252533,101259r2672,7196l1257775,104858r2673,-61476l1263018,54279r2673,17991l1268261,97661r2673,17991l1273504,112054r2673,-10795l1278747,68671r2673,18093l1283990,54279r2673,l1289233,93961r2673,-54177l1294476,86764r2672,18094l1299718,97661r2673,25290l1304961,93961r2673,-3599l1310204,90362r2673,-54176l1315447,86764r2673,-18093l1320690,43382r2673,7196l1325933,83167r2672,l1331175,97661r2673,10794l1336418,86764r2673,43382l1341661,86764r2673,28888l1346904,93961r2673,-50579l1352147,83167r2673,-39785l1357390,54279r2673,36083l1362633,93961r2570,l1367876,104858r2570,-36187l1373119,86764r2570,3598l1378361,32588r2570,90363l1383604,68671r2570,50681l1388847,79568r2570,36084l1394090,79568r2570,3599l1399333,50578r2570,32589l1404576,61475r2570,25289l1409819,97661r2570,-3700l1415062,75970r2570,43382l1420304,122951r2570,-97662l1425547,130146r2570,-43382l1430790,101259r2570,-50681l1436033,108455r2570,7197l1441276,57877r2570,25290l1446519,112054r2570,l1451762,54279r2570,3598l1457005,108455r2570,-7196l1462247,75970r2570,7197l1467490,68671r2570,-3598l1472733,101259r2570,14393l1477976,97661r2570,-7299l1483219,68671r2570,25290l1488462,75970r2570,32485l1493705,104858r2570,-7197l1498845,115652r2673,-39682l1504088,54279r2673,14392l1509331,36186r2672,25289l1514573,75970r2673,-7299l1519816,83167r2673,10794l1525059,28887r2673,54280l1530302,104858r2673,-10897l1535545,112054r2673,-28887l1540788,90362r2672,-39784l1546030,50578r2673,68774l1551273,112054r2673,-36084l1556516,83167r2673,3597l1561759,72270r2673,10897l1567002,68671r2673,-7196l1572245,83167r2673,3597l1577488,46980r2673,l1582731,72270r2672,-14393l1587974,101259r2672,-32588l1593216,119352r2673,-18093l1598459,86764r2673,14495l1603702,112054r2673,-61476l1608945,86764r2673,18094l1614188,93961r2673,14494l1619431,93961r2673,10897l1624674,112054r2672,32588l1629916,83167r2674,-10897l1635160,115652r2570,-86765l1640402,65073r2570,-28887l1645645,72270r2570,-50579l1650888,101259r2570,-25289l1656131,119352r2570,-36185l1661374,68671r2570,-10794l1666617,112054r2570,-50579l1671860,86764r2570,3598l1677102,75970r2570,-32588l1682345,43382r2570,46980l1687588,93961r2570,-50579l1692831,75970r2570,-14495l1698074,83167r2570,43382l1703317,54279r2570,43382l1708560,97661r2570,-25391l1713802,61475r2571,-3598l1719046,46980r2570,10897l1724289,93961r2569,-10794l1729531,90362r2570,-25289l1734774,54279r2570,10794l1740017,14495r2570,93960l1745260,108455r2570,-28887l1750503,54279r2570,21691l1755746,97661r2570,3598l1760988,104858r2570,-21691l1766231,93961r2570,3700l1771371,28887r2673,25392l1776614,108455r2673,-25288l1781857,112054r2673,-7196l1787100,28887r2673,75971l1792343,130146r2673,-43382l1797586,72270r2672,32588l1802829,86764r2672,3598l1808071,65073r2673,-14495l1813314,93961r2673,-14393l1818557,79568r2673,18093l1823800,65073r2673,28888l1829043,50578r2673,28990l1834286,130146r2672,-65073l1839529,112054r2673,-32486l1844772,65073r2673,21691l1850014,119352r2673,-32588l1855257,93961r2673,3700l1860500,90362r2673,-21691l1865743,65073r2673,3598l1870986,57877r2673,36084l1876229,97661r2673,l1881472,61475r2672,32486l1886714,28887r2673,39784l1891957,21691r2673,72270l1897201,39784r2672,28887l1902443,75970r2570,-3700l1907686,46980r2570,-21691l1912929,57877r2570,57775l1918172,61475r2570,54177l1923414,104858r2571,-14496l1928658,97661r2570,-7299l1933900,112054r2570,-14393l1939143,79568r2570,21691l1944386,25289r2570,68672l1949629,93961r2570,-10794l1954872,61475r2570,7196l1960115,90362r2570,-10794l1965358,104858r2570,-14496l1970601,83167r2569,-46981l1975843,68671r2570,-36083l1981086,86764r2570,18094l1986329,90362r2570,-3598l1991572,93961r2570,-3599l1996815,75970r2570,68672l2002058,54279r2570,25289l2007301,72270r2569,-10795l2012544,133745r2569,-43383l2017786,79568r2571,-10897l2023029,101259r2570,10795l2028272,57877r2570,18093l2033515,79568r2570,-7298l2038758,93961r2570,-3599l2043898,28887r2673,54280l2049141,86764r2673,-18093l2054384,65073r2673,46981l2059626,79568r2674,28887l2064869,46980r2673,-39784l2070112,126549r2673,-93961l2075355,68671r2673,-10794l2080598,101259r2673,-36186l2085841,28887r2673,14495l2091084,86764r2673,-25289l2096327,112054r2672,-93961l2101570,90362r2672,-21691l2106813,72270r2672,-10795l2112055,14495r2673,61475l2117298,57877r2673,-36186l2122541,90362r2673,-28887l2127784,83167r2673,-39785l2133027,54279r2673,17991l2138270,79568r2672,-36186l2143513,75970r2672,-43382l2148756,104858r2672,-36187l2153998,79568r2673,-43382l2159241,83167r2673,-36187l2164484,119352r2673,-68774l2169727,86764r2673,10897l2174970,68671r2570,-14392l2180213,75970r2570,-21691l2185455,93961r2570,-7197l2190698,50578r2571,-3598l2195941,54279r2571,25289l2201184,61475r2570,21692l2206427,46980r2570,68672l2211670,36186r2570,43382l2216913,68671r2569,21691l2222156,97661r2570,-18093l2227399,79568r2570,-39784l2232641,101259r2570,3599l2237884,108455r2570,l2243127,65073r2570,32588l2248370,75970r2570,28888l2253613,101259r2570,-54279l2258856,90362r2570,l2264099,86764r2570,25290l2269341,50578r2570,18093l2274585,57877r2569,-3598l2279828,68671r2569,7299l2285070,36186r2570,21691l2290313,104858r2570,-7197l2295556,79568r2570,10794l2300798,83167r2571,-7197l2306042,112054r2570,-28887l2311182,72270r2673,3700l2316425,97661r2672,-7299l2321667,39784r2673,93961l2326910,83167r2674,10794l2332153,72270r2673,14494l2337396,108455r2673,-14494l2342639,112054r2673,-28887l2347882,75970r2672,-28990l2353125,119352r2672,7197l2358367,83167r2674,3597l2363611,86764r2672,21691l2368853,79568r2673,l2374096,83167r2673,-10897l2379339,75970r2673,46981l2384582,122951r2672,10794l2389825,83167r2673,3597l2395068,50578r2673,-7196l2400311,126549r2672,-68672l2405553,43382r2673,65073l2410796,21691r2673,7196l2416039,130146r2673,-46979l2421282,101259r2673,-3598l2426525,101259r2673,-50681l2431768,43382r2673,79569l2437010,86764r2673,-32485l2442253,108455r2673,-43382l2447496,68671r2570,32588l2452739,68671r2570,39784l2457982,79568r2570,3599l2463225,90362r2570,-39784l2468468,28887r2570,39784l2473711,65073r2570,36186l2478953,90362r2571,-25289l2484197,39784r2569,61475l2489439,90362r2570,-21691l2494682,75970r2570,l2499925,72270r2570,-28888l2505168,72270r2570,14494l2510411,57877r2570,7196l2515654,75970r2570,-14495l2520897,97661r2570,l2526139,112054r2570,-39784l2531382,75970r2570,-3700l2536625,83167r2570,-7197l2541868,75970r2570,21691l2547111,79568r2570,7196l2552354,79568r2570,l2557597,90362r2570,-21691l2562840,50578r2570,18093l2568083,72270r2570,21691l2573325,65073r2570,39785l2578568,50578r2570,21692l2583708,57877r2673,43382l2588951,79568r2673,-36186l2594194,97661r2673,-7299l2599437,83167r5243,l2607353,115652r2570,-36084l2612596,57877r2570,72269l2617838,32588r2570,72270l2623081,97661r2570,-39784l2628324,43382r2570,61476l2633567,90362r2570,-7195l2638810,97661r2570,-28990l2644053,50578r2570,3701l2649295,79568r2570,-36186l2654538,75970r2570,10794l2659781,75970r2570,17991l2665024,86764r2570,-65073l2670267,79568r2570,-7298l2675510,50578r2570,50681l2680753,122951r2570,-32589l2685995,93961r2570,-57775l2691239,97661r2570,-3700l2696482,10897r2570,72270l2701724,54279r2570,14392l2706967,75970r2570,17991l2712210,79568r2570,-7298l2717453,83167r2570,-7197l2722593,57877r2673,46981l2727836,65073r2673,-28887l2733079,79568r2672,-3598l2738321,61475r2673,14495l2743564,90362r2674,-25289l2748808,79568r2672,-10897l2754050,83167r2673,l2759293,101259r2673,-39784l2764536,72270r2673,-32486l2769779,112054r2672,-18093l2775021,86764r2674,-3597l2780265,75970r2672,-28990l2785507,83167r2673,l2790750,79568r2673,-18093l2795993,75970r2673,32485l2801236,68671r2673,32588l2806479,97661r2673,10794l2811722,133745r2673,-36084l2816965,75970r2672,-14495l2822207,57877r2673,21691l2827450,97661r2674,17991l2832693,86764r2673,-43382l2837936,104858r2673,-10897l2843179,86764r2673,10897l2848422,72270r2673,36185l2853665,79568r2570,18093l2858908,72270r2570,-7197l2864150,79568r2570,l2869393,104858r2570,-68672l2874636,50578r2570,l2879879,86764r2570,-14494l2885122,108455r2570,-21691l2890365,43382r2570,25289l2895608,97661r2570,-61475l2900851,90362r2570,-46980l2906093,79568r2570,-28990l2911336,108455r2570,-39784l2916579,75970r2570,-7299l2921822,39784r2570,18093l2927065,79568r2570,21691l2932308,104858r2570,-18094l2937551,39784r2570,86765l2942794,57877r2570,14393l2948036,86764r2570,-10794l2953279,57877r2570,3598l2958522,90362r2570,14496l2963765,90362r2570,-18092l2969008,122951r2570,-46981l2974251,108455r2570,-28887l2979494,28887r2570,32588l2984737,61475r2570,18093l2989877,83167r2673,-25290l2995120,104858r2672,-54280l3000362,86764r2673,-10794l3005605,57877r2673,l3010848,119352r2673,-50681l3016091,43382r2673,32588l3021334,43382r2673,50579l3026577,72270r2673,-3599l3031820,79568r2672,18093l3037062,83167r2673,-3599l3042305,61475r2673,39784l3047548,65073r2673,-7196l3052791,75970r2673,57775l3058034,75970r2673,-10897l3063277,97661r2673,-32588l3068520,36186r2673,50578l3073763,86764r2673,-36186l3079006,39784r2672,l3084248,43382r2673,-25289l3089491,14495r2673,36083l3094734,72270r2673,-57775l3099977,79568r2673,18093l3105220,57877r2673,7196l3110463,93961r2673,-79466l3115706,61475r2672,43383l3120948,25289r2673,46981l3126191,68671r2570,-10794l3131434,21691r2570,54279l3136677,32588r2570,65073l3141920,93961r2570,-75868l3147163,54279r2570,28888l3152405,86764r2571,-18093l3157648,75970r2570,-3700l3162892,90362r2570,-39784l3168134,75970r2570,17991l3173377,65073r2570,-21691l3178620,65073r2570,18094l3183863,36186r2570,28887l3189106,68671r2570,43383l3194349,68671r2570,-28887l3199592,72270r2570,-3599l3204834,79568r2570,-18093l3210077,61475r2570,14495l3215320,39784r2570,l3220563,93961r2570,-46981l3225806,72270r2570,14494l3231049,93961r2570,-36084l3236292,65073r2570,28888l3241534,46980r2570,54279l3246778,101259r2570,-14495l3252020,83167r2570,-3599l3257263,43382r2570,25289l3262403,79568r2673,-3598l3267646,57877r2673,18093l3272889,65073r2673,-7196l3278132,68671r2673,l3283375,108455r2672,-39784l3288618,97661r2672,10794l3293860,93961r2673,-25290l3299103,101259r2673,-36186l3304346,57877r2673,43382l3309589,61475r2673,46980l3314832,54279r2673,39682l3320075,101259r2673,-28989l3325318,75970r2672,-7299l3330560,93961r2673,-36084l3335803,112054r2673,-32486l3341046,54279r2673,10794l3346289,79568r2673,-43382l3351532,108455r2673,-50578l3356775,75970r2673,-3700l3362018,46980r2673,54279l3367261,39784r2673,79568l3372504,75970r2672,-57877l3377746,65073r2673,14495l3382989,75970r2673,-7299l3388232,86764r2673,-21691l3393475,61475r2570,-10897l3398718,43382r2570,21691l3403961,28887r2570,39784l3409204,90362r2570,-39784l3414447,65073r2570,46981l3419689,68671r2570,-3598l3424932,79568r2570,-10897l3430175,50578r2570,-3598l3435418,57877r2570,-14495l3440661,61475r2570,-7196l3445904,108455r2570,-36185l3451146,46980r2570,7299l3456390,72270r2570,-7197l3461632,126549r2570,-75971l3466875,93961r2570,10897l3472118,115652r2570,-25290l3477361,93961r2570,-36084l3482604,93961r2570,-21691l3487847,61475r2570,3598l3493090,32588r2570,25289l3498333,104858r2570,-14496l3503575,86764r2570,-57877l3508818,57877r2570,3598l3514061,57877r2570,14393l3519304,122951r2570,-86765l3524547,61475r2570,7196l3529790,65073r2570,21691l3534930,101259r2672,-3598l3540172,72270r2674,-3599l3545415,50578r2674,7299l3550659,54279r2672,54176l3555901,68671r2673,28990l3561144,79568r2673,-21691l3566387,68671r2673,-61475l3571630,79568r2672,-39784l3576873,86764r2673,-18093l3582116,79568r2672,-21691l3587358,93961r2673,-21691l3592601,68671r2673,-18093l3597844,83167r2673,-39785l3603087,46980r2673,43382l3608330,126549r2673,-104858l3613573,108455r2673,-10794l3618816,57877r2672,-14495l3624058,54279r2673,32485l3629301,57877r2674,39784l3634545,36186r2672,50578l3639787,86764r2673,-50578l3645030,65073r2673,-10794l3650273,r2673,50578l3655516,86764r2672,-39784l3660759,65073r2673,68672l3666002,108455e" filled="f" strokecolor="#0071b1" strokeweight=".30556mm">
                  <v:path arrowok="t" textboxrect="0,0,3666002,144642"/>
                </v:shape>
                <v:shape id="Shape 2506" o:spid="_x0000_s1068" style="position:absolute;left:6136;top:35120;width:36660;height:3252;visibility:visible;mso-wrap-style:square;v-text-anchor:top" coordsize="3666002,3252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" path="m,97558r2673,14496l5243,159034,7813,130147,10486,83064r2570,32587l15729,159034r2570,-21691l20971,155436,23541,86764,26214,46980r2570,86765l31457,101157r2570,50681l36700,101157r2570,54279l41943,166230,44513,97558r2673,25290l49756,173529r2673,-36186l54999,137343r2673,-28887l60242,122848r2672,14495l65484,133745r2673,-18094l70727,159034,73400,65074r2570,90362l78643,144539r2570,-32485l83886,101157r2570,14494l89129,130147,91699,83064,94372,25289r2570,151838l99614,148137r2571,21691l104857,79466r2570,75970l110100,104755r2570,32588l115343,108456r2570,72269l120586,97558r2570,14496l125829,133745r2570,-3598l131072,83064r2570,90465l136315,50578r2570,115652l141558,169828r2570,-50578l146698,122848r2672,18093l151940,90363r2673,3598l157183,61373r2673,28990l162426,90363r2673,-18094l167669,86764r2673,32486l172912,104755r2673,-57775l178155,93961r2673,21690l183398,97558r2673,-57876l188641,54176r2672,61475l193883,112054r2673,46980l199126,104755r2673,21691l204369,104755r2673,-72270l209612,104755r2673,-14392l214855,86764r2673,54177l220098,86764r2673,115652l225341,97558r2673,-18092l230584,115651r2672,-18093l235826,119250r2673,-65074l241069,r2673,133745l246312,144539r2673,-10794l251555,148137r2673,7299l256798,97558r2673,-10794l262041,159034r2673,-18093l267284,68671r2673,86765l272527,180725r2672,-18093l277769,79466r2570,46980l283012,162632r2570,-25289l288255,122848r2570,32588l293498,115651r2570,10795l298741,148137r2570,-7196l303984,68671r2570,-21691l309227,177127,311797,68671r2672,72270l317039,159034r2673,-54279l322283,104755r2672,-7197l327525,140941r2673,-65074l332768,104755r2673,10896l338011,133745r2673,-18094l343254,112054r2673,-32588l348497,159034r2673,-72270l353740,126446r2672,18093l358983,155436r2672,-10897l364225,151838r2673,-21691l369468,72269r2673,3598l374711,90363r2673,-3599l379954,133745r2673,-25289l385197,162632r2673,-7196l390440,104755r2673,86764l395683,126446r2672,75970l400925,148137r2673,-79466l406169,68671r2672,54177l411411,46980r2570,43383l416654,148137r2570,-7196l421897,169828r2570,-39681l427140,68671r2570,86765l432383,137343r2570,-14495l437626,144539r2570,-28888l442869,155436r2570,-10897l448111,115651r2570,-10896l453354,144539r2570,-25289l458597,133745r2570,-46981l463840,140941r2570,10897l469083,108456r2570,-3701l474326,144539r2570,-3598l479569,159034r2570,-3598l484811,140941r2570,-32485l490054,144539r2571,-36083l495297,180725r2570,-46980l500540,173529r2570,21691l505783,108456r2570,25289l511026,115651r2570,-18093l516269,101157r2570,25289l521511,213210r2570,-14392l526755,133745r2570,-28990l531997,50578r2570,104858l537240,227705,539810,79466r2673,130146l545053,231303r2673,-115652l550296,162632r2570,-18093l555539,191519r2570,-21691l560782,155436r2570,36083l566025,122848r2570,75970l571267,112054r2570,-18093l576510,126446r2570,36186l581753,133745r2570,-18094l586996,83064r2570,-25290l592239,119250r2570,54279l597482,180725r2570,-93961l602725,213210r2570,-101156l607967,104755r2570,32588l613211,206014r2570,-43382l618453,137343r2570,86764l623696,101157r2570,18093l628939,57774r2570,43383l634182,28887r2570,36187l639425,119250r2570,10897l644668,130147r2570,-68774l649911,83064r2570,7299l655153,137343r2571,-75970l660396,133745r2570,14392l665639,180725r2570,-54279l670882,126446r2570,43382l676125,144539r2570,-43382l681368,104755r2570,47083l686508,249396,689181,93961r2570,101259l694423,162632r2570,-36186l699667,130147r2570,25289l704909,166230r2570,-83166l710152,151838r2570,7196l715395,184323r2570,-54176l720638,115651r2570,43383l725881,137343r2570,57877l731124,198818r2570,-14495l736367,17990r2570,144642l741609,180725r2570,-54279l746852,159034r2570,-28887l752095,151838r2570,-10897l757338,169828r2570,-68671l762581,108456r2570,-21692l767824,119250r2570,-18093l773067,112054r2570,-18093l778309,173529r2571,-57878l783552,195220r2570,-97662l788795,148137r2570,-39681l794038,115651r2570,-21690l799281,169828r2570,-3598l804524,93961r2570,72269l809767,130147r2570,-50681l815009,126446r2570,32588l820253,173529r2570,10794l825393,122848r2672,36186l830635,180725r2673,10794l835878,144539r2673,l841121,101157r2673,54279l846364,101157r2673,54279l851607,133745r2673,10794l856850,61373r2673,155538l862093,75867r2673,75971l867336,119250r2672,28887l872578,148137r2673,-43382l877821,162632r2673,14495l885737,177127r2570,-10897l890980,133745r2570,-32588l896223,133745r2570,-50681l901466,162632r2570,-32485l906709,184323r2570,-57877l911951,169828,914521,65074r2673,7195l919764,159034r2673,28887l925007,162632r2673,-7196l930250,206014,932923,83064r2570,36186l938166,21691r2570,21691l943409,173529r2570,-65073l948651,187921r2571,-14392l953894,97558r2570,7197l959034,97558r2673,68672l964277,119250r2673,-7196l969520,155436r2673,39784l974763,122848r2673,25289l980006,93961r2673,-3598l985249,140941r2673,-28887l990492,119250r2673,36186l995735,130147r2672,-21691l1000977,93961r2673,97558l1006220,90363r2673,-10897l1011463,184323r2673,-122950l1016706,130147r2673,-39784l1021949,90363r2673,18093l1027192,93961r2673,l1032435,115651r2672,-14494l1037677,79466r2673,90362l1042920,252995r2673,-137344l1048163,65074r2673,61372l1053406,112054r2673,39784l1058649,159034r2673,-43383l1063892,133745r2673,-39784l1069135,122848r2673,-21691l1074378,122848r2673,-61475l1079621,184323r2672,-65073l1084863,112054r2673,14392l1090106,173529r2570,-43382l1095349,209612r2570,-108455l1100592,155436r2570,-83167l1105835,101157r2570,54279l1111078,130147r2570,-36186l1116321,137343r2570,-21692l1121563,112054r2570,18093l1126806,93961r2570,3597l1132049,83064r2570,-10795l1137292,144539r2570,-61475l1142535,79466r2570,61475l1147778,68671r2570,36084l1153021,137343r2570,l1158264,140941r2570,28887l1163506,93961r2570,-14495l1168749,209612r2570,-104857l1173992,151838r2570,-25392l1179235,97558r2570,14496l1184478,144539r2570,-43382l1189721,115651r2570,-57877l1194964,72269r2570,65074l1200207,57774r2570,126549l1205449,108456r2570,36083l1210692,140941r2570,l1215935,216911r2570,-61475l1221178,133745r2570,90362l1226421,177127r2570,7196l1231561,177127r2673,-57877l1236804,180725r2673,3598l1242047,180725r2673,14495l1247290,169828r2673,-68671l1252533,162632r2672,21691l1257775,155436r2673,25289l1263018,144539r2673,-43382l1268261,148137r2673,3701l1273504,133745r2673,-10897l1278747,148137r2673,l1283990,137343r2673,28887l1289233,90363r2673,119249l1294476,202416r2672,-50578l1299718,180725r2673,7196l1304961,83064r2673,115754l1310204,93961r2673,90362l1315447,206014r2673,-112053l1320690,169828r2673,-10794l1325933,166230r2672,10897l1331175,191519r2673,-54176l1336418,177127r2673,-57877l1341661,151838r2673,3598l1346904,159034r2673,-43383l1354820,115651r2570,-36185l1360063,191519r2570,-36083l1365203,184323r2673,-18093l1370446,187921r2673,-25289l1375689,144539r2672,-7196l1380931,133745r2673,-14495l1386174,256592r2673,-112053l1391417,191519r2673,-3598l1396660,162632r2673,72269l1401903,177127r2673,-7299l1407146,177127r2673,-61476l1412389,155436r2673,-25289l1417632,68671r2672,61476l1422874,115651r2673,14496l1428117,177127r2673,-46980l1433360,162632r2673,-133745l1438603,122848r2673,18093l1443846,195220r2673,-32588l1449089,151838r2673,-7299l1454332,151838r2673,-43382l1459575,155436r2672,-18093l1464817,133745r2673,14392l1470060,79466r2673,79568l1475303,159034r2673,-39784l1480546,177127r2673,39784l1485789,126446r2673,61475l1491032,169828r2673,3701l1496275,65074r2570,130146l1501518,162632r2570,28887l1506761,169828r2570,-72270l1512003,83064r2570,68774l1517246,195220r2570,-68774l1522489,151838r2570,-32588l1527732,133745r2570,-7299l1532975,90363r2570,18093l1538218,140941r2570,-39784l1543460,86764r2570,83064l1548703,126446r2570,47083l1553946,151838r2570,-28990l1559189,162632r2570,-32485l1564432,151838r2570,-14495l1569675,68671r2570,65074l1574918,169828r2570,-93961l1580161,75867r2570,61476l1585403,137343r2571,-90363l1590646,155436r2570,3598l1595889,220509r2570,-36186l1601132,162632r2570,l1606375,119250r2570,7196l1611618,122848r2570,-36084l1616861,234901r2570,-79465l1622104,54176r2570,75971l1627346,90363r2570,28887l1632590,187921r2570,-28887l1637730,97558r2672,7197l1642972,112054r2673,-32588l1648215,50578r2673,68672l1653458,119250r2673,25289l1658701,209612r2673,-97558l1663944,184323r2673,-79568l1669187,133745r2673,21691l1674430,86764r2672,36084l1679672,195220r2673,-39784l1684915,151838r2673,-54280l1690158,180725r2673,-115651l1695401,86764r2673,83064l1700644,234901r2673,-75867l1705887,119250r2673,25289l1711130,90363r2672,46980l1716373,108456r2673,54176l1721616,97558r2673,65074l1726858,213210r2673,-101156l1732101,57774r2673,90363l1737344,126446r2673,43382l1742587,148137r2673,-68671l1747830,93961r2673,61475l1753073,151838r2673,46980l1758316,133745r2672,28887l1763558,122848r2673,-54177l1768801,140941r2570,-36186l1774044,202416r2570,-21691l1779287,108456r2570,7195l1784530,155436r2570,-57878l1789773,93961r2570,65073l1795016,112054r2570,46980l1800258,133745r2571,-43382l1805501,166230r5243,l1813314,144539r2673,-57775l1818557,115651r2673,-50577l1823800,108456r2673,7195l1829043,112054r2673,10794l1834286,130147r2672,97558l1839529,151838r2673,-10897l1844772,112054r2673,3597l1850014,72269r2673,86765l1855257,148137r2673,-14392l1860500,130147r2673,25289l1865743,148137r2673,18093l1870986,162632r2673,18093l1876229,90363r2673,7195l1881472,133745r2672,-25289l1886714,202416r2673,-68671l1891957,93961r2673,-50579l1897201,61373r2672,54278l1902443,86764r2570,-3700l1907686,75867r2570,86765l1912929,54176r2570,97662l1918172,130147r2570,-3701l1923414,148137r2571,-36083l1928658,75867r2570,-3598l1933900,173529r2570,-7299l1939143,177127r2570,-7299l1944386,122848r2570,18093l1949629,180725r2570,-10897l1954872,173529r2570,-10897l1960115,155436r2570,-18093l1965358,155436r2570,-54279l1970601,144539r2569,3598l1975843,177127r2570,-18093l1981086,108456r2570,21691l1986329,151838r2570,-3701l1991572,166230r2570,36186l1996815,227705r2570,-57877l2002058,177127r2570,-3598l2007301,245798r2569,-36186l2012544,191519r2569,-75868l2017786,166230r2571,39784l2023029,177127r2570,39784l2028272,180725r2570,7196l2033515,159034r2570,7196l2038758,148137r2570,10897l2043898,137343r2673,39784l2049141,198818r2673,-10897l2054384,180725r2673,18093l2059626,209612r2674,-54176l2064869,130147r2673,21691l2070112,130147r2673,57774l2075355,133745r2673,54176l2080598,206014r2673,-46980l2085841,227705r2673,-83166l2091084,195220r2673,-32588l2096327,231303r2672,-54176l2101570,162632r2672,50578l2106813,234901r2672,-61372l2112055,155436r2673,-3598l2117298,151838r2673,-14495l2122541,169828r2673,-10794l2127784,177127r2673,-75970l2133027,159034r2673,-21691l2138270,72269r2672,68672l2143513,187921r2672,-32485l2148756,148137r2672,18093l2153998,180725r2673,10794l2159241,216911r2673,46980l2164484,249396r2673,-21691l2169727,216911r2673,25289l2174970,195220r2570,-32588l2180213,177127r2570,39784l2185455,206014r2570,-50578l2190698,220509r2571,-21691l2195941,195220r2571,l2201184,184323r2570,32588l2206427,187921r2570,-39784l2211670,180725r2570,36186l2216913,202416r2569,-14495l2222156,159034r2570,-18093l2227399,173529r2570,72269l2232641,184323r2570,25289l2237884,195220r2570,-18093l2243127,166230r2570,l2248370,162632r2570,-28887l2253613,216911r2570,-25392l2258856,162632r2570,-72269l2264099,83064r2570,101259l2269341,140941r2570,61475l2274585,159034r2569,21691l2279828,227705r2569,-18093l2285070,180725r2570,18093l2290313,231303r2570,-57774l2295556,249396r2570,-133745l2300798,209612r2571,-18093l2306042,187921r2570,7299l2311182,206014r2673,7196l2316425,216911r2672,-7299l2321667,187921r2673,-3598l2326910,162632r2674,25289l2332153,184323r2673,39784l2337396,238602r2673,10794l2342639,249396r2673,-36186l2347882,220509r2672,-25289l2353125,224107r2672,-36186l2358367,198818r2674,-36186l2363611,209612r2672,-46980l2368853,169828r2673,21691l2374096,238602r2673,-32588l2379339,227705r2673,-25289l2384582,137343r2672,l2389825,133745r2673,39784l2395068,227705r2673,-7196l2400311,195220r2672,-3701l2405553,216911r2673,-61475l2410796,173529r2673,50578l2416039,249396r2673,-68671l2421282,206014r2673,-57877l2426525,166230r2673,101259l2431768,252995r2673,-57775l2437010,159034r2673,36186l2442253,151838r2673,54176l2447496,173529r2570,7196l2452739,202416r2570,-54279l2457982,209612r2570,-21691l2463225,206014r2570,72269l2468468,108456r2570,130146l2473711,216911r2570,-18093l2478953,122848r2571,32588l2484197,68671r2569,90363l2489439,159034r2570,43382l2494682,169828r2570,47083l2499925,184323r2570,-3598l2505168,249396r2570,-75867l2510411,169828r2570,-7196l2515654,202416r2570,-61475l2520897,202416r2570,-68671l2526139,245798r2570,-93960l2531382,206014r2570,-10794l2536625,140941r2570,-57877l2541868,140941r2570,93960l2547111,209612r2570,-54176l2552354,126446r2570,25392l2557597,202416r2570,-10897l2562840,198818r2570,3598l2568083,133745r2570,32485l2573325,108456r2570,21691l2578568,140941r2570,61475l2583708,213210r2673,-65073l2588951,213210r2673,-7196l2594194,133745r2673,57774l2599437,206014r2673,-43382l2604680,224107r2673,-14495l2609923,122848r2673,61475l2615166,169828r2672,68774l2620408,126446r2673,-3598l2625651,133745r2673,10794l2630894,206014r2673,-57877l2636137,209612r2673,-28887l2641380,195220r2673,-68774l2646623,195220r2672,3598l2651865,184323r2673,-21691l2657108,213210r2673,-36083l2662351,101157r2673,57877l2667594,187921r2673,-50578l2672837,238602r2673,-112156l2678080,86764r2673,90363l2683323,177127r2672,21691l2688565,173529r2674,32485l2693809,206014r2673,-36186l2699052,184323r2672,-7196l2704294,184323r2673,14495l2709537,216911r2673,-43382l2714780,231303r2673,-14392l2720023,180725r2570,-14495l2725266,187921r2570,18093l2730509,227705r2570,-54176l2735751,198818r2570,-65073l2740994,162632r2570,-14495l2746238,202416r2570,21691l2751480,162632r2570,61475l2756723,206014r2570,-39784l2761966,177127r2570,57774l2767209,169828r2570,21691l2772451,159034r2570,-21691l2777695,187921r2570,18093l2782937,224107r2570,-32588l2788180,140941r2570,21691l2793423,108456r2570,61372l2798666,242200r2570,25289l2803909,191519r2570,3701l2809152,198818r2570,-3598l2814395,162632r2570,75970l2819637,195220r2570,21691l2824880,122848r2570,68671l2830124,245798r2569,-28887l2835366,209612r2570,-21691l2840609,224107r2570,-68671l2845852,187921r2570,-7196l2851095,166230r2570,-28887l2856235,195220r2673,-94063l2861478,180725r2672,-39784l2866720,144539r2673,46980l2871963,238602r2673,-68774l2877206,209612r2673,-39784l2882449,184323r2673,-10794l2887692,155436r2673,-14495l2892935,292779r2673,-119250l2898178,238602r2673,-28990l2903421,195220r2672,36083l2908663,191519r2673,l2913906,177127r2673,-18093l2919149,119250r2673,14495l2924392,169828r2673,61475l2929635,162632r2673,50578l2934878,155436r2673,46980l2940121,195220r2673,43382l2945364,130147r2672,72269l2950606,213210r2673,-130146l2955849,177127r2673,l2961092,202416r2673,-14495l2966335,195220r2673,-47083l2971578,148137r2673,32588l2976821,93961r2673,21690l2982064,191519r2673,-10794l2987307,166230r2570,-3598l2992550,126446r2570,32588l2997792,180725r2570,39784l3003035,148137r2570,32588l3008278,86764r2570,101157l3013521,151838r2570,79465l3018764,184323r2570,54279l3024007,144539r2570,32588l3029250,159034r2570,-3598l3034492,191519r2570,-17990l3039735,169828r2570,14495l3044978,198818r2570,-94063l3050221,166230r2570,-32485l3055464,195220r2570,-3701l3060707,252995r2570,-39785l3065950,148137r2570,-7196l3071193,133745r2570,61475l3076436,155436r2570,l3081678,151838r2570,21691l3086921,137343r2570,7196l3092164,159034r2570,-18093l3097407,112054r2570,28887l3102650,93961r2570,39784l3107893,144539r2570,57877l3113136,148137r2570,57877l3118378,234901r2570,-32485l3123621,90363r2570,75867l3128761,224107r2673,-28887l3134004,191519r2673,18093l3139247,198818r2673,-14495l3144490,231303r2673,-57774l3149733,206014r2672,-50578l3154976,151838r2672,54176l3160218,213210r2674,28990l3165462,227705r2672,-28887l3170704,180725r2673,21691l3175947,173529r2673,14392l3181190,224107r2673,3598l3186433,180725r2673,7196l3191676,187921r2673,-18093l3196919,75867r2673,72270l3202162,166230r2672,28990l3207404,195220r2673,-7299l3212647,119250r2673,79568l3217890,187921r2673,3598l3223133,220509r2673,-54279l3228376,137343r2673,-43382l3233619,144539r2673,-14392l3238862,209612r2672,-28887l3244104,159034r2674,-68671l3249348,137343r2672,7196l3254590,133745r2673,50578l3259833,213210r2570,21691l3265076,162632r2570,3598l3270319,155436r2570,-18093l3275562,159034r2570,65073l3280805,274686r2570,-79466l3286047,177127r2571,-83166l3291290,202416r2570,3598l3296533,242200r2570,-112053l3301776,191519r2570,-10794l3307019,177127r2570,97559l3312262,155436r2570,130146l3317505,213210r2570,14495l3322748,220509r2570,25289l3327990,169828r2570,54279l3333233,187921r2570,-3598l3338476,184323r2570,-46980l3343719,173529r2570,75867l3348962,187921r2570,7299l3354205,155436r2570,28887l3359448,166230r2570,-28887l3364691,184323r2570,39784l3369934,209612r2570,7299l3375176,260190r2570,-115651l3380419,180725r2570,-3598l3385662,184323r2570,25289l3390905,267489r2570,-72269l3396045,155436r2673,25289l3401288,256592r2673,-50578l3406531,325264r2673,-90363l3411774,224107r2673,18093l3417017,184323r2672,-7196l3422259,260190r2673,-14392l3427502,144539r2673,65073l3432745,242200r2673,14392l3437988,180725r2673,28887l3443231,206014r2673,7196l3448474,195220r2672,10794l3453716,155436r2674,90362l3458960,180725r2672,36186l3464202,162632r2673,3598l3469445,213210r2673,-65073l3474688,155436r2673,112053l3479931,263891r2673,-79568l3485174,148137r2673,18093l3490417,155436r2673,28887l3495660,187921r2673,39784l3500903,231303r2672,-46980l3506145,155436r2673,46980l3511388,191519r2673,28990l3516631,198818r2673,10794l3521874,144539r2673,75970l3527117,187921r2673,50681l3532360,256592r2570,-17990l3537602,195220r2570,-28990l3542846,162632r2569,7196l3548089,213210r2570,-7196l3553331,224107r2570,l3558574,245798r2570,l3563817,216911r2570,-36186l3569060,187921r2570,18093l3574302,195220r2571,-61475l3579546,177127r2570,7196l3584788,267489r2570,-46980l3590031,274686r2570,-18094l3595274,191519r2570,3701l3600517,184323r2570,-7196l3605760,224107r2570,21691l3611003,227705r2570,-14495l3616246,252995r2570,-75868l3621488,177127r2570,72269l3626731,191519r2570,75970l3631975,195220r2570,14392l3637217,173529r2570,50578l3642460,173529r2570,25289l3647703,299974r2570,-151837l3652946,245798r2570,-10897l3658188,224107r2571,25289l3663432,281882r2570,-119250e" filled="f" strokecolor="#d45e00" strokeweight=".30556mm">
                  <v:path arrowok="t" textboxrect="0,0,3666002,325264"/>
                </v:shape>
                <v:shape id="Shape 2507" o:spid="_x0000_s1069" style="position:absolute;left:4303;top:28045;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" path="m,1248626r4032591,l4032591,,,,,1248626xe" filled="f" strokecolor="#4d4d4d" strokeweight=".33125mm">
                  <v:stroke endcap="round"/>
                  <v:path arrowok="t" textboxrect="0,0,4032591,1248626"/>
                </v:shape>
                <v:rect id="Rectangle 2508" o:spid="_x0000_s1070" style="position:absolute;left:2036;top:3695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" filled="f" stroked="f">
                  <v:textbox inset="0,0,0,0">
                    <w:txbxContent>
                      <w:p w14:paraId="42A23CE5" w14:textId="77777777" w:rsidR="00C24093" w:rsidRDefault="00C24093" w:rsidP="00C24093">
                        <w:r>
                          <w:rPr>
                            <w:rFonts w:ascii="Arial" w:eastAsia="Arial" w:hAnsi="Arial" w:cs="Arial"/>
                            <w:color w:val="4D4D4D"/>
                            <w:sz w:val="16"/>
                          </w:rPr>
                          <w:t>100</w:t>
                        </w:r>
                      </w:p>
                    </w:txbxContent>
                  </v:textbox>
                </v:rect>
                <v:rect id="Rectangle 2509" o:spid="_x0000_s1071" style="position:absolute;left:2036;top:33340;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" filled="f" stroked="f">
                  <v:textbox inset="0,0,0,0">
                    <w:txbxContent>
                      <w:p w14:paraId="6506F801" w14:textId="77777777" w:rsidR="00C24093" w:rsidRDefault="00C24093" w:rsidP="00C24093">
                        <w:r>
                          <w:rPr>
                            <w:rFonts w:ascii="Arial" w:eastAsia="Arial" w:hAnsi="Arial" w:cs="Arial"/>
                            <w:color w:val="4D4D4D"/>
                            <w:sz w:val="16"/>
                          </w:rPr>
                          <w:t>200</w:t>
                        </w:r>
                      </w:p>
                    </w:txbxContent>
                  </v:textbox>
                </v:rect>
                <v:rect id="Rectangle 2510" o:spid="_x0000_s1072" style="position:absolute;left:2036;top:2972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" filled="f" stroked="f">
                  <v:textbox inset="0,0,0,0">
                    <w:txbxContent>
                      <w:p w14:paraId="57651DE5" w14:textId="77777777" w:rsidR="00C24093" w:rsidRDefault="00C24093" w:rsidP="00C24093">
                        <w:r>
                          <w:rPr>
                            <w:rFonts w:ascii="Arial" w:eastAsia="Arial" w:hAnsi="Arial" w:cs="Arial"/>
                            <w:color w:val="4D4D4D"/>
                            <w:sz w:val="16"/>
                          </w:rPr>
                          <w:t>300</w:t>
                        </w:r>
                      </w:p>
                    </w:txbxContent>
                  </v:textbox>
                </v:rect>
                <v:shape id="Shape 2511" o:spid="_x0000_s1073" style="position:absolute;left:3996;top:3732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" path="m,l30738,e" filled="f" strokecolor="#4d4d4d" strokeweight=".33125mm">
                  <v:path arrowok="t" textboxrect="0,0,30738,0"/>
                </v:shape>
                <v:shape id="Shape 2512" o:spid="_x0000_s1074" style="position:absolute;left:3996;top:3370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" path="m,l30738,e" filled="f" strokecolor="#4d4d4d" strokeweight=".33125mm">
                  <v:path arrowok="t" textboxrect="0,0,30738,0"/>
                </v:shape>
                <v:shape id="Shape 2513" o:spid="_x0000_s1075" style="position:absolute;left:3996;top:300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" path="m,l30738,e" filled="f" strokecolor="#4d4d4d" strokeweight=".33125mm">
                  <v:path arrowok="t" textboxrect="0,0,30738,0"/>
                </v:shape>
                <v:rect id="Rectangle 2514" o:spid="_x0000_s1076" style="position:absolute;left:-2524;top:32714;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" filled="f" stroked="f">
                  <v:textbox inset="0,0,0,0">
                    <w:txbxContent>
                      <w:p w14:paraId="5D38CABB" w14:textId="77777777" w:rsidR="00C24093" w:rsidRDefault="00C24093" w:rsidP="00C24093">
                        <w:r>
                          <w:rPr>
                            <w:rFonts w:ascii="Arial" w:eastAsia="Arial" w:hAnsi="Arial" w:cs="Arial"/>
                            <w:sz w:val="19"/>
                          </w:rPr>
                          <w:t>Incidents</w:t>
                        </w:r>
                      </w:p>
                    </w:txbxContent>
                  </v:textbox>
                </v:rect>
                <v:rect id="Rectangle 2516" o:spid="_x0000_s1077" style="position:absolute;left:47776;top:27320;width:9393;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" filled="f" stroked="f">
                  <v:textbox inset="0,0,0,0">
                    <w:txbxContent>
                      <w:p w14:paraId="66C66164" w14:textId="77777777" w:rsidR="00C24093" w:rsidRDefault="00C24093" w:rsidP="00C24093">
                        <w:r>
                          <w:rPr>
                            <w:rFonts w:ascii="Arial" w:eastAsia="Arial" w:hAnsi="Arial" w:cs="Arial"/>
                            <w:sz w:val="19"/>
                          </w:rPr>
                          <w:t>Health board</w:t>
                        </w:r>
                      </w:p>
                    </w:txbxContent>
                  </v:textbox>
                </v:rect>
                <v:shape id="Shape 2518" o:spid="_x0000_s1078" style="position:absolute;left:47953;top:2984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" path="m,l142174,e" filled="f" strokeweight=".30556mm">
                  <v:path arrowok="t" textboxrect="0,0,142174,0"/>
                </v:shape>
                <v:shape id="Shape 2520" o:spid="_x0000_s1079" style="position:absolute;left:47953;top:31620;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" path="m,l142174,e" filled="f" strokecolor="#e69f00" strokeweight=".30556mm">
                  <v:path arrowok="t" textboxrect="0,0,142174,0"/>
                </v:shape>
                <v:shape id="Shape 2522" o:spid="_x0000_s1080" style="position:absolute;left:47953;top:33397;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" path="m,l142174,e" filled="f" strokecolor="#55b4e9" strokeweight=".30556mm">
                  <v:path arrowok="t" textboxrect="0,0,142174,0"/>
                </v:shape>
                <v:shape id="Shape 2524" o:spid="_x0000_s1081" style="position:absolute;left:47953;top:35173;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" path="m,l142174,e" filled="f" strokecolor="#009e73" strokeweight=".30556mm">
                  <v:path arrowok="t" textboxrect="0,0,142174,0"/>
                </v:shape>
                <v:shape id="Shape 2526" o:spid="_x0000_s1082" style="position:absolute;left:47953;top:36949;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" path="m,l142174,e" filled="f" strokecolor="#efe342" strokeweight=".30556mm">
                  <v:path arrowok="t" textboxrect="0,0,142174,0"/>
                </v:shape>
                <v:shape id="Shape 2528" o:spid="_x0000_s1083" style="position:absolute;left:47953;top:38726;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" path="m,l142174,e" filled="f" strokecolor="#0071b1" strokeweight=".30556mm">
                  <v:path arrowok="t" textboxrect="0,0,142174,0"/>
                </v:shape>
                <v:shape id="Shape 2530" o:spid="_x0000_s1084" style="position:absolute;left:47953;top:40502;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" path="m,l142174,e" filled="f" strokecolor="#d45e00" strokeweight=".30556mm">
                  <v:path arrowok="t" textboxrect="0,0,142174,0"/>
                </v:shape>
                <v:rect id="Rectangle 2531" o:spid="_x0000_s1085" style="position:absolute;left:50166;top:29475;width:1824;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" filled="f" stroked="f">
                  <v:textbox inset="0,0,0,0">
                    <w:txbxContent>
                      <w:p w14:paraId="63932406" w14:textId="77777777" w:rsidR="00C24093" w:rsidRDefault="00C24093" w:rsidP="00C24093">
                        <w:r>
                          <w:rPr>
                            <w:rFonts w:ascii="Arial" w:eastAsia="Arial" w:hAnsi="Arial" w:cs="Arial"/>
                            <w:sz w:val="16"/>
                          </w:rPr>
                          <w:t>AB</w:t>
                        </w:r>
                      </w:p>
                    </w:txbxContent>
                  </v:textbox>
                </v:rect>
                <v:rect id="Rectangle 2532" o:spid="_x0000_s1086" style="position:absolute;left:50166;top:31251;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" filled="f" stroked="f">
                  <v:textbox inset="0,0,0,0">
                    <w:txbxContent>
                      <w:p w14:paraId="1ED9ED32" w14:textId="77777777" w:rsidR="00C24093" w:rsidRDefault="00C24093" w:rsidP="00C24093">
                        <w:r>
                          <w:rPr>
                            <w:rFonts w:ascii="Arial" w:eastAsia="Arial" w:hAnsi="Arial" w:cs="Arial"/>
                            <w:sz w:val="16"/>
                          </w:rPr>
                          <w:t>BC</w:t>
                        </w:r>
                      </w:p>
                    </w:txbxContent>
                  </v:textbox>
                </v:rect>
                <v:rect id="Rectangle 2533" o:spid="_x0000_s1087" style="position:absolute;left:50166;top:33028;width:182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a5ayQAAAOIAAAAPAAAAZHJzL2Rvd25yZXYueG1sRI9Pi8Iw&#13;&#10;FMTvwn6H8Ba8abqK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YsGuWskAAADi&#13;&#10;AAAADwAAAAAAAAAAAAAAAAAHAgAAZHJzL2Rvd25yZXYueG1sUEsFBgAAAAADAAMAtwAAAP0CAAAA&#13;&#10;AA==&#13;&#10;" filled="f" stroked="f">
                  <v:textbox inset="0,0,0,0">
                    <w:txbxContent>
                      <w:p w14:paraId="296D6A09" w14:textId="77777777" w:rsidR="00C24093" w:rsidRDefault="00C24093" w:rsidP="00C24093">
                        <w:r>
                          <w:rPr>
                            <w:rFonts w:ascii="Arial" w:eastAsia="Arial" w:hAnsi="Arial" w:cs="Arial"/>
                            <w:sz w:val="16"/>
                          </w:rPr>
                          <w:t>CT</w:t>
                        </w:r>
                      </w:p>
                    </w:txbxContent>
                  </v:textbox>
                </v:rect>
                <v:rect id="Rectangle 2534" o:spid="_x0000_s1088" style="position:absolute;left:50166;top:34804;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DYu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" filled="f" stroked="f">
                  <v:textbox inset="0,0,0,0">
                    <w:txbxContent>
                      <w:p w14:paraId="6589B10F" w14:textId="77777777" w:rsidR="00C24093" w:rsidRDefault="00C24093" w:rsidP="00C24093">
                        <w:r>
                          <w:rPr>
                            <w:rFonts w:ascii="Arial" w:eastAsia="Arial" w:hAnsi="Arial" w:cs="Arial"/>
                            <w:sz w:val="16"/>
                          </w:rPr>
                          <w:t>CV</w:t>
                        </w:r>
                      </w:p>
                    </w:txbxContent>
                  </v:textbox>
                </v:rect>
                <v:rect id="Rectangle 2535" o:spid="_x0000_s1089" style="position:absolute;left:50166;top:36580;width:1975;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ZJO1ywAAAOIAAAAPAAAAZHJzL2Rvd25yZXYueG1sRI9Pa8JA&#13;&#10;FMTvBb/D8gRvzUaL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CCZJO1ywAA&#13;&#10;AOIAAAAPAAAAAAAAAAAAAAAAAAcCAABkcnMvZG93bnJldi54bWxQSwUGAAAAAAMAAwC3AAAA/wIA&#13;&#10;AAAA&#13;&#10;" filled="f" stroked="f">
                  <v:textbox inset="0,0,0,0">
                    <w:txbxContent>
                      <w:p w14:paraId="6E5A8BD3" w14:textId="77777777" w:rsidR="00C24093" w:rsidRDefault="00C24093" w:rsidP="00C24093">
                        <w:r>
                          <w:rPr>
                            <w:rFonts w:ascii="Arial" w:eastAsia="Arial" w:hAnsi="Arial" w:cs="Arial"/>
                            <w:sz w:val="16"/>
                          </w:rPr>
                          <w:t>HD</w:t>
                        </w:r>
                      </w:p>
                    </w:txbxContent>
                  </v:textbox>
                </v:rect>
                <v:rect id="Rectangle 2536" o:spid="_x0000_s1090" style="position:absolute;left:50166;top:38357;width:1976;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g3C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HK2DcLKAAAA&#13;&#10;4gAAAA8AAAAAAAAAAAAAAAAABwIAAGRycy9kb3ducmV2LnhtbFBLBQYAAAAAAwADALcAAAD+AgAA&#13;&#10;AAA=&#13;&#10;" filled="f" stroked="f">
                  <v:textbox inset="0,0,0,0">
                    <w:txbxContent>
                      <w:p w14:paraId="22B315C4" w14:textId="77777777" w:rsidR="00C24093" w:rsidRDefault="00C24093" w:rsidP="00C24093">
                        <w:r>
                          <w:rPr>
                            <w:rFonts w:ascii="Arial" w:eastAsia="Arial" w:hAnsi="Arial" w:cs="Arial"/>
                            <w:sz w:val="16"/>
                          </w:rPr>
                          <w:t>PO</w:t>
                        </w:r>
                      </w:p>
                    </w:txbxContent>
                  </v:textbox>
                </v:rect>
                <v:rect id="Rectangle 2537" o:spid="_x0000_s1091" style="position:absolute;left:50166;top:40133;width:1824;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hZ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B36qFnKAAAA&#13;&#10;4gAAAA8AAAAAAAAAAAAAAAAABwIAAGRycy9kb3ducmV2LnhtbFBLBQYAAAAAAwADALcAAAD+AgAA&#13;&#10;AAA=&#13;&#10;" filled="f" stroked="f">
                  <v:textbox inset="0,0,0,0">
                    <w:txbxContent>
                      <w:p w14:paraId="4B56BA46" w14:textId="77777777" w:rsidR="00C24093" w:rsidRDefault="00C24093" w:rsidP="00C24093">
                        <w:r>
                          <w:rPr>
                            <w:rFonts w:ascii="Arial" w:eastAsia="Arial" w:hAnsi="Arial" w:cs="Arial"/>
                            <w:sz w:val="16"/>
                          </w:rPr>
                          <w:t>SB</w:t>
                        </w:r>
                      </w:p>
                    </w:txbxContent>
                  </v:textbox>
                </v:rect>
                <v:shape id="Shape 2540" o:spid="_x0000_s1092" style="position:absolute;left:6136;top:52955;width:36660;height:1031;visibility:visible;mso-wrap-style:square;v-text-anchor:top" coordsize="3666002,103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" path="m,81624l2673,65690,5243,63428r2570,l10486,81624,13056,63428r2673,10281l18299,75970r2672,6785l23541,53251r2673,4523l28784,58905r2673,15935l34027,78232r2673,15831l39270,82755,41943,28270r2570,28374l47186,77101r2570,4523l52429,83886r2570,-5654l57672,77101,60242,56644r2672,17065l65484,64560r2673,20457l70727,91801,73400,75970r2570,-5756l78643,53251r2570,6785l83886,78232r2570,3392l89129,73709r2570,5654l94372,77101r2570,-8018l99614,62298r2571,2262l104857,67952r2570,11411l110100,81624r2570,-4523l115343,65690r2570,4524l120586,74840r2570,13569l125829,66821r2570,l131072,74840r2570,-20458l136315,64560r2570,12541l141558,81624r2570,1131l146698,81624r2672,l151940,75970r2673,1131l157183,75970r2673,-11410l162426,73709r2673,-12542l167669,66821r2673,-4523l172912,37419r2673,32795l178155,86147r2673,-12438l183398,74840r2673,-4626l188641,62298r2672,7916l193883,74840r2673,2261l199126,71344r2673,12542l204369,72578r2673,-23850l209612,45335r2673,39682l214855,64560r2673,19326l220098,65690r2673,9150l225341,57774r2673,1131l230584,74840r2672,-5757l235826,78232r2673,-14804l241069,44204r2673,26010l246312,70214r2673,-7916l251555,69083r2673,12541l256798,88409r2673,-14700l262041,61167r2673,11411l267284,58905r2673,23850l272527,90670r2672,-26110l277769,79363r2570,-5654l283012,65690r2570,-5654l288255,83886r2570,1131l293498,55513r2570,28373l298741,63428r2570,-3392l303984,64560r2570,4523l309227,82755r2570,-14803l314469,92932r2570,-22718l319712,57774r2571,l324955,77101r2570,2262l330198,66821r2570,-14701l335441,48728r2570,19224l340684,74840r2570,-8019l345927,83886r2570,-5654l351170,74840r2570,-18196l356412,62298r2571,17065l361655,79363r2570,-13673l366898,71344r2570,-13570l372141,62298r2570,14803l377384,82755r2570,-9046l382627,74840r2570,4523l387870,58905r2570,-13570l393113,71344r2570,-3392l398355,79363r2570,-8019l406169,71344r2672,-11308l411411,70214r2570,-2262l416654,82755r2570,-5654l421897,74840r2570,4523l427140,56644r2570,11308l432383,75970r2570,13569l437626,55513r2570,5654l442869,58905r2570,15935l448111,55513r2570,10177l453354,78232r2570,l458597,72578r2570,-10280l463840,73709r2570,-12542l469083,50989r2570,16963l474326,71344r2570,-6784l479569,89539r2570,-13569l484811,70214r2570,-10178l490054,82755r2571,-5654l495297,78232r2570,11307l500540,64560r2570,14803l505783,83886r2570,-1131l511026,83886r2570,-3392l516269,82755r2570,-3392l521511,73709r2570,l526755,71344r2570,-14700l531997,79363r2570,4523l537240,80494r2570,-6785l542483,85017r2570,2261l547726,88409r2570,-6785l552866,81624r2673,-13672l558109,79363r2673,-9149l563352,81624r2673,4523l568595,75970r2672,-1130l573837,52120r2673,14701l579080,64560r2673,5654l584323,82755r2673,-2261l589566,60036r2673,14804l594809,81624r2673,9046l600052,79363r2673,18092l605295,92932r2672,-22718l610537,85017r2674,-9047l615781,99717r2672,-20354l621023,78232r2673,14700l626266,87278r2673,-18195l631509,46466r2673,18094l636752,82755r2673,3392l641995,89539r2673,-15830l647238,58905r2673,14804l652481,82755r2672,12439l657724,73709r2672,-2365l662966,85017r2673,1130l668209,73709r2673,12438l673452,91801r2673,-14700l678695,81624r2673,4523l683938,49858r2570,29505l689181,89539r2570,-15830l694423,83886r2570,-4523l699667,83886r2570,16962l704909,86147r2570,7916l710152,97455r2570,-21485l715395,75970r2570,5654l720638,74840r2570,-1131l725881,78232r2570,2262l731124,92932r2570,-9046l736367,88409r2570,-18195l741609,45335r2570,41943l746852,79363r2570,14700l752095,67952r2570,17065l757338,63428r2570,10281l762581,70214r2570,-9047l767824,67952r2570,13672l773067,67952r2570,-2262l778309,64560r2571,24979l783552,78232r2570,5654l788795,87278r2570,-4523l794038,65690r2570,4524l799281,94063r2570,-20354l804524,81624r2570,3393l809767,80494r2570,-17066l815009,86147r2570,3392l820253,91801r2570,-10177l825393,82755r2672,-11411l830635,57774r2673,26112l835878,72578r2673,10177l841121,85017r2673,-3393l846364,77101r2673,5654l851607,77101r2673,3393l856850,89539r2673,-3392l862093,90670r2673,-1131l867336,71344r2672,12542l872578,63428r2673,20458l877821,75970r2673,11308l883064,91801r2673,-16961l888307,87278r2673,-5654l893550,81624r2673,-5654l898793,82755r2673,14700l904036,74840r2673,12438l909279,94063r2672,-19223l914521,87278r2673,-18195l919764,78232r2673,-3392l925007,67952r2673,21587l930250,103110r2673,-35158l935493,79363r2673,-8019l940736,81624r2673,13570l945979,90670r2672,-4523l951222,89539r2672,-12438l956464,79363r2570,-23850l961707,72578r2570,6785l966950,90670r2570,-2261l972193,94063r2570,-3393l977436,66821r2570,8019l982679,82755r2570,-6785l987922,67952r2570,20457l993165,75970r2570,7916l998407,78232r2570,-3392l1003650,83886r2570,14700l1008893,78232r2570,4523l1014136,47597r2570,11308l1019379,80494r2570,1130l1024622,82755r2570,-10177l1029865,85017r2570,-17065l1035107,50989r2570,27243l1040350,74840r2570,14699l1045593,85017r2570,-18196l1050836,58905r2570,27242l1056079,74840r2570,16961l1061322,85017r2570,3392l1066565,72578r2570,-14804l1071808,52120r2570,26112l1077051,85017r2570,-4523l1082293,92932r2570,-28372l1087536,45335r2570,23748l1092676,62298r2673,18196l1097919,88409r2673,l1103162,66821r2673,9149l1108405,67952r2673,18195l1113648,75970r2673,-8018l1118891,85017r2672,-1131l1124133,50989r2673,-7915l1129376,79363r2673,-6785l1134619,77101r2673,-2261l1139862,63428r2673,l1145105,69083r2673,9149l1150348,67952r2673,6888l1155591,61167r2673,-4523l1160834,53251r2672,12439l1166076,60036r2673,19327l1171319,66821r2673,-20355l1176562,57774r2673,4524l1181805,75970r2673,-24981l1187048,55513r2673,1131l1192291,72578r2673,-3495l1197534,61167,1200207,r2570,56644l1205449,38550r2570,36290l1210692,71344r2570,-3392l1215935,53251r2570,13570l1221178,60036r2570,27242l1226421,80494r2570,-19327l1231561,80494r2673,-13673l1236804,53251r2673,15832l1242047,88409r2673,-4523l1247290,64560r2673,-11309l1252533,63428r2672,l1257775,82755r2673,-9046l1263018,77101r2673,14700l1268261,78232r2673,-10280l1273504,64560r2673,14803l1278747,46466r2673,15832l1283990,71344r2673,4626l1289233,71344r2673,-7916l1294476,65690r2672,20457l1299718,82755r2673,-7915l1304961,66821r2673,-15832l1310204,54382r2673,38550l1315447,86147r2673,-3392l1320690,61167r2673,11411l1325933,63428r2672,-2261l1331175,74840r2673,14699l1336418,88409r2673,-2262l1341661,75970r2673,-23850l1346904,56644r2673,9046l1352147,63428r2673,6786l1357390,83886r2673,-10177l1362633,60036r2570,7916l1367876,80494r2570,-12542l1373119,83886r2570,-18196l1378361,64560r2570,1130l1383604,70214r2570,9149l1388847,72578r2570,2262l1394090,82755r2570,-14803l1399333,57774r2570,-10177l1404576,83886r2570,-6785l1409819,73709r2570,11308l1415062,71344r2570,-5654l1420304,55513r2570,4523l1425547,80494r2570,-19327l1430790,79363r2570,-1131l1436033,56644r2570,21588l1441276,80494r2570,-3393l1446519,83886r2570,-22719l1451762,73709r2570,-20458l1457005,58905r2570,30634l1462247,83886r2570,6784l1467490,88409r2570,-32896l1472733,65690r2570,-4523l1477976,70214r2570,-1131l1483219,71344r2570,l1488462,66821r2570,1131l1493705,54382r2570,32896l1498845,81624r2673,-20457l1504088,94063r2673,-14700l1509331,58905r2672,4523l1514573,66821r2673,6888l1519816,89539r2673,3393l1525059,78232r2673,-23850l1530302,71344r2673,10280l1535545,87278r2673,-14700l1540788,80494r2672,2261l1546030,53251r2673,1131l1551273,92932r2673,1131l1556516,79363r2673,2261l1561759,65690r2673,13673l1567002,65690r2673,14804l1572245,75970r2673,11308l1577488,65690r2673,-21486l1582731,71344r2672,3496l1587974,61167r2672,12542l1593216,90670r2673,-4523l1598459,74840r2673,-17066l1603702,69083r2673,15934l1608945,79363r2673,4523l1614188,73709r2673,12438l1619431,74840r2673,-2262l1624674,75970r2672,5654l1629916,78232r2674,12438l1635160,72578r2570,-26112l1640402,43074r2570,31766l1645645,56644r2570,-2262l1650888,79363r2570,-10280l1656131,49858r2570,23851l1661374,85017r2570,-14803l1666617,74840r2570,-13673l1671860,71344r2570,-9046l1677102,57774r2570,19327l1682345,73709r2570,-3495l1687588,61167r2570,4523l1692831,54382r2570,6785l1698074,66821r2570,12542l1703317,83886r2570,-4523l1708560,79363r2570,-2262l1713802,73709r2571,6785l1719046,79363r2570,-1131l1724289,82755r2569,-11411l1729531,67952r2570,-2262l1734774,74840r2570,-15935l1740017,89539r2570,-12438l1745260,74840r2570,-29505l1750503,67952r2570,17065l1755746,86147r2570,-13569l1760988,88409r2570,-26111l1766231,50989r2570,6785l1771371,90670r2673,-16961l1776614,77101r2673,3393l1781857,71344r2673,-3392l1787100,69083r2673,6887l1792343,80494r2673,9045l1797586,73709r2672,-2365l1802829,86147r2672,l1808071,75970r2673,1131l1813314,87278r2673,-5654l1818557,72578r2673,-13673l1823800,64560r2673,-5655l1829043,85017r2673,1130l1834286,67952r2672,19326l1839529,60036r2673,10178l1844772,94063r2673,-27242l1850014,78232r2673,-5654l1855257,70214r2673,12541l1860500,69083r2673,14803l1865743,86147r2673,-17064l1870986,88409r2673,-4523l1876229,73709r2673,3392l1881472,73709r2672,16961l1886714,80494r2673,-7916l1891957,75970r2673,-11410l1897201,55513r2672,17065l1902443,65690r2570,8019l1907686,75970r2570,-10280l1912929,61167r2570,2261l1918172,90670r2570,-3392l1923414,77101r2571,11308l1928658,78232r2570,-12542l1933900,35055r2570,32897l1939143,82755r2570,l1944386,78232r2570,9046l1949629,73709r2570,-18196l1954872,91801r2570,-18092l1960115,81624r2570,2262l1965358,55513r2570,2261l1970601,77101r2569,2262l1975843,63428r2570,4524l1981086,71344r2570,18195l1986329,64560r2570,-26010l1991572,74840r2570,-9150l1996815,77101r2570,l2002058,64560r2570,1130l2007301,69083r2569,12541l2012544,88409r2569,-14700l2017786,83886r2571,-28373l2023029,41943r2570,31766l2028272,90670r2570,-22718l2033515,73709r2570,-9149l2038758,94063r2570,-22719l2043898,66821r2673,6888l2049141,71344r2673,2365l2054384,64560r2673,l2059626,45335r2674,12439l2064869,67952r2673,-4524l2070112,87278r2673,-7915l2075355,50989r2673,1131l2080598,75970r2673,-8018l2085841,67952r2673,-3392l2091084,63428r2673,1132l2096327,55513r2672,-14701l2101570,52120r2672,-5654l2106813,45335r2672,14701l2112055,62298r2673,-7916l2117298,38550r2673,30533l2122541,65690r2673,9150l2127784,74840r2673,-18196l2133027,60036r2673,-9047l2138270,35055r2672,20458l2143513,44204r2672,22617l2148756,53251r2672,-15832l2153998,19224r2673,-3393l2159241,61167r2673,l2164484,43074r2673,18093l2169727,49858r2673,10178l2174970,64560r2570,-9047l2180213,63428r2570,l2185455,66821r2570,2262l2190698,53251r2571,3393l2195941,72578r2571,-15934l2201184,70214r2570,l2206427,52120r2570,-10177l2211670,63428r2570,-6784l2216913,71344r2569,-5654l2222156,63428r2570,-9046l2227399,35055r2570,31766l2232641,53251r2570,14701l2237884,75970r2570,-19326l2243127,60036r2570,-2262l2248370,50989r2570,31766l2253613,60036r2570,15934l2258856,67952r2570,-7916l2264099,53251r2570,-4523l2269341,56644r2570,13570l2274585,60036r2569,-10178l2279828,20355r2569,28373l2285070,60036r2570,-29504l2290313,70214r2570,2364l2295556,79363r2570,-3393l2300798,39681r2571,34028l2306042,55513r2570,14701l2311182,60036r2673,-20355l2316425,31662r2672,-10176l2321667,52120r2673,-13570l2326910,52120r2674,23850l2332153,57774r2673,-39681l2337396,24878r2673,46466l2342639,57774r2673,-5654l2347882,77101r2672,-11411l2353125,56644r2672,-3393l2358367,72578r2674,-3495l2363611,71344r2672,-5654l2368853,69083r2673,-22617l2374096,77101r2673,-6887l2379339,82755r2673,-23850l2384582,72578r2672,-8018l2389825,57774r2673,15935l2395068,61167r2673,-11309l2400311,78232r2672,-19327l2405553,61167r2673,-6785l2410796,57774r2673,7916l2416039,72578r2673,13569l2421282,65690r2673,9150l2426525,50989r2673,9047l2431768,88409r2673,-12439l2437010,82755r2673,-21588l2442253,81624r2673,-10280l2447496,75970r2570,10177l2452739,81624r2570,5654l2457982,87278r2570,-21588l2463225,72578r2570,-3495l2468468,74840r2570,12438l2473711,94063r2570,-4524l2478953,75970r2571,-12542l2484197,56644r2569,4523l2489439,73709r2570,3392l2494682,75970r2570,15831l2499925,70214r2570,-19225l2505168,63428r2570,27242l2510411,64560r2570,10280l2515654,73709r2570,-35159l2520897,58905r2570,17065l2526139,41943r2570,15831l2531382,55513r2570,32896l2536625,53251r2570,3393l2541868,46466r2570,4523l2547111,73709r2570,-4626l2552354,62298r2570,5654l2557597,38550r2570,37420l2562840,71344r2570,-2261l2568083,69083r2570,-9047l2573325,67952r2570,-22617l2578568,66821r2570,10280l2583708,57774r2673,7916l2588951,86147r2673,-27242l2594194,60036r2673,22719l2599437,79363r2673,-10280l2604680,66821r2673,-1131l2609923,54382r2673,-4524l2615166,55513r2672,-3393l2620408,56644r2673,-1131l2625651,48728r2673,-22720l2630894,30532r2673,22719l2636137,62298r2673,-6785l2641380,69083r2673,-4523l2646623,39681r2672,-6888l2651865,65690r2673,-15832l2657108,86147r2673,-21587l2662351,77101r2673,-23850l2667594,55513r2673,15831l2672837,75970r2673,5654l2678080,67952r2673,6888l2683323,54382r2672,-9047l2688565,77101r2674,6785l2693809,73709r2673,-4626l2699052,56644r2672,6784l2704294,64560r2673,12541l2709537,79363r2673,-17065l2714780,61167r2673,3393l2720023,15831r2570,31766l2725266,65690r2570,-4523l2730509,64560r2570,10280l2735751,86147r2570,-17064l2740994,81624r2570,-27242l2746238,88409r2570,-26111l2751480,86147r2570,-11307l2756723,61167r2570,-18093l2761966,67952r2570,3392l2767209,77101r2570,9046l2772451,60036r2570,-10178l2777695,55513r2570,4523l2782937,90670r2570,-23849l2788180,79363r2570,-4523l2793423,58905r2570,-18093l2798666,75970r2570,-1130l2803909,78232r2570,-8018l2809152,71344r2570,6888l2814395,60036r2570,13673l2819637,71344r2570,6888l2824880,55513r2570,18196l2830124,65690r2569,-21486l2835366,69083r2570,4626l2840609,63428r2570,-1130l2845852,69083r2570,9149l2851095,62298r2570,20457l2856235,65690r2673,-10177l2861478,75970r2672,-24981l2866720,43074r2673,15831l2871963,64560r2673,l2877206,67952r2673,-1131l2882449,65690r2673,-3392l2890365,62298r2570,2262l2895608,55513r2570,18196l2900851,71344r2570,-9046l2906093,62298r2570,7916l2911336,71344r2570,l2916579,62298r2570,4523l2921822,53251r2570,11309l2927065,72578r2570,-22720l2932308,69083r2570,3495l2937551,72578r2570,-14804l2942794,48728r2570,21486l2948036,61167r2570,-16963l2953279,58905r2570,7916l2958522,54382r2570,-6785l2963765,62298r2570,-18094l2969008,46466r2570,18094l2974251,64560r2570,-10178l2979494,48728r2570,4523l2984737,64560r2570,-1132l2989877,61167r2673,-18093l2995120,37419r2672,22617l3000362,80494r2673,-15934l3005605,57774r2673,-10177l3010848,63428r2673,-28373l3016091,45335r2673,-3392l3021334,53251r2673,-9047l3026577,50989r2673,10178l3031820,36288r2672,-2364l3037062,30532r2673,40812l3042305,66821r2673,-6785l3047548,39681r2673,10177l3052791,35055r2673,37523l3058034,49858r2673,19225l3063277,49858r2673,10178l3068520,57774r2673,-18093l3073763,56644r2673,-5655l3079006,64560r2672,2261l3084248,56644r2673,-32897l3089491,18093r2673,19326l3094734,75970r2673,-32896l3099977,52120r2673,-3392l3105220,37419r2673,5655l3110463,52120r2673,-34027l3115706,45335r2672,6785l3120948,74840r2673,-26112l3126191,57774r2570,-3392l3131434,50989r2570,18094l3136677,78232r2570,4523l3141920,50989r2570,14701l3147163,67952r2570,-4524l3152405,75970r2571,-5756l3157648,73709r2570,-5757l3162892,63428r2570,9150l3168134,75970r2570,-3392l3173377,78232r2570,-12542l3178620,58905r2570,-1131l3183863,77101r2570,-13673l3189106,72578r2570,-11411l3194349,77101r2570,-29504l3199592,62298r2570,1130l3204834,57774r2570,2262l3210077,60036r2570,12542l3215320,54382r2570,18196l3220563,69083r2570,1131l3225806,60036r2570,10178l3231049,64560r2570,-3393l3236292,46466r2570,10178l3241534,64560r2570,-9047l3246778,71344r2570,-1130l3252020,55513r2570,-12439l3257263,64560r2570,1130l3262403,97455r2673,-13569l3267646,78232r2673,-18196l3272889,61167r2673,1131l3278132,67952r2673,4626l3283375,62298r2672,7916l3288618,66821r2672,-12439l3293860,56644r2673,14700l3299103,90670r2673,-3392l3304346,52120r2673,-18196l3309589,61167r2673,1131l3314832,64560r2673,5654l3320075,67952r2673,-4524l3325318,41943r2672,-3393l3330560,46466r2673,24878l3335803,70214r2673,-3393l3341046,54382r2673,-3393l3346289,81624r2673,-23850l3351532,69083r2673,-11309l3356775,57774r2673,13570l3362018,38550r2673,24878l3367261,63428r2673,-2261l3372504,69083r2672,1131l3377746,56644r2673,l3382989,53251r2673,l3388232,62298r2673,14803l3393475,69083r2570,1131l3398718,56644r2570,-7916l3403961,56644r2570,23850l3409204,67952r2570,9149l3414447,77101r2570,-5757l3419689,74840r2570,-15935l3424932,70214r2570,14803l3430175,70214r2570,4626l3435418,61167r2570,l3440661,64560r2570,-4524l3445904,57774r2570,-6785l3451146,55513r2570,l3456390,30532r2570,28373l3461632,58905r2570,-11308l3466875,69083r2570,-10178l3472118,35055r2570,4626l3477361,56644r2570,15934l3482604,77101r2570,-14803l3487847,56644r2570,4523l3493090,48728r2570,-30635l3498333,72578r2570,2262l3503575,67952r2570,-7916l3508818,27139r2570,10280l3514061,74840r2570,-20458l3519304,63428r2570,4524l3524547,73709r2570,-24981l3529790,62298r2570,4523l3534930,66821r2672,10280l3540172,58905r2674,3393l3545415,47597r2674,15831l3550659,66821r2672,10280l3555901,52120r2673,-11308l3561144,58905r2673,-12439l3566387,22616r2673,27242l3571630,71344r2672,-6784l3576873,60036r2673,-18093l3582116,61167r2672,-3393l3587358,56644r2673,11308l3592601,65690r2673,3393l3597844,62298r2673,-9047l3603087,52120r2673,13570l3608330,56644r2673,l3613573,77101r2673,-17065l3618816,58905r2672,-10177l3624058,60036r2673,-10178l3629301,49858r2674,15832l3634545,53251r2672,-23850l3639787,38550r2673,4524l3645030,54382r2673,l3650273,37419r2673,-3495l3655516,41943r2672,-26112l3660759,71344r2673,8019l3666002,48728e" filled="f" strokecolor="#f30" strokeweight=".30556mm">
                  <v:path arrowok="t" textboxrect="0,0,3666002,103110"/>
                </v:shape>
                <v:shape id="Shape 2541" o:spid="_x0000_s1093" style="position:absolute;left:6136;top:42634;width:36660;height:5308;visibility:visible;mso-wrap-style:square;v-text-anchor:top" coordsize="3666002,5307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" path="m,389001r2673,35157l5243,377692,7813,333385r2673,3495l13056,362889r2673,106605l18299,350450r2672,52120l23541,340273r2673,-22720l28784,398047r2673,44205l34027,445747r2673,-52223l39270,445747r2673,-98689l44513,339142r2673,-24981l49756,412850r2673,-9149l54999,455924r2673,-65793l60242,345927r2672,-2262l65484,398047r2673,26111l70727,394655r2673,-20355l75970,399178r2673,-20355l81213,230275r2673,112260l86456,434336r2673,-38550l91699,338011r2673,-10280l96942,389001r2672,-78232l102185,381085r2672,24877l107427,420766r2673,1131l112670,450270r2673,-99820l117913,408327r2673,-63531l123156,386739r2673,-23850l128399,435467r2673,-34028l133642,395786r2673,-14701l138885,366281r2673,134979l144128,404832r2570,-44205l149370,413981r2570,-15934l154613,381085r2570,-82858l159856,341404r2570,9046l165099,390131r2570,10178l170342,359496r2570,-20354l175585,338011r2570,10177l180828,454794r2570,-68055l186071,393524r2570,-32897l191313,401439r2570,-39681l196556,427551r2570,-34027l201799,404832r2570,-26009l207042,282396r2570,15831l212285,361758r2570,-2262l217528,399178r2570,-15831l222771,357235r2570,-98690l228014,218864r2570,86250l233256,401439r2570,45439l238499,357235r2570,-206426l243742,290311r2570,-15831l248985,307376r2570,55513l254228,367412r2570,17065l259471,338011r2570,5654l264714,357235r2570,-56644l269957,381085r2570,-89643l275199,383347r2570,-52224l280339,370805r2673,-2262l285582,370805r2673,4626l290825,429813r2673,-35158l296068,335750r2673,40812l301311,322077r2673,-16963l306554,339142r2673,-11411l311797,319815r2672,21589l317039,333385r2673,-13570l322283,280134r2672,98689l327525,394655r2673,-9047l332768,339142r2673,-32897l338011,331123r2673,-15831l343254,300591r2673,9047l348497,379954r2673,-51092l353740,334516r2672,-9047l358983,381085r2672,52120l364225,404832r2673,-63428l369468,333385r2673,-58905l374711,259676r2673,20458l379954,368543r2673,-29401l385197,374300r2673,-20458l390440,283526r2673,-20354l395683,293703r2672,45439l400925,391262r2673,-77101l406169,328862r2672,-44205l411411,336880r2570,-35158l416654,335750r2570,-4627l421897,345927r2570,38550l427140,317553r2570,-112259l432383,347058r2570,-45336l437626,347058r2570,-12542l442869,341404r2570,7915l448111,284657r2570,-5654l453354,319815r2570,69186l458597,345927r2570,-70316l463840,271087r2570,66924l469083,169006r2570,139501l474326,365150r2570,-53251l479569,324338r2570,-6785l484811,271087r2570,22616l490054,351581r2571,59008l495297,477410r2570,-55513l500540,372038r2570,38551l505783,392393r2570,10177l511026,359496r2570,21589l516269,399178r2570,-23747l521511,361758r2570,49961l526755,424158r2570,53252l531997,448009r2570,27139l537240,374300r2570,47597l542483,423028r2570,107736l547726,436598r2570,18196l552866,420766r2673,-68055l558109,303984r2673,77101l563352,374300r2673,52120l568595,394655r2672,-50990l573837,314161r2673,-1131l579080,339142r2673,4523l584323,366281r2673,-53251l589566,357235r2673,-21485l594809,342535r2673,69184l600052,405962r2673,-5653l605295,417373r2672,-62400l610537,376562r2674,36288l615781,375431r2672,57774l621023,420766r2673,-89643l626266,486559r2673,-229144l631509,288049r2673,-27242l636752,293703r2673,61270l641995,419635r2673,-6785l647238,318684r2673,-53251l652481,335750r2672,60036l657724,344796r2672,73708l662966,428682r2673,-83886l668209,341404r2673,-14804l673452,438859r2673,-16962l678695,404832r2673,-22617l683938,451401r2570,-56746l689181,302853r2570,87278l694423,458186r2570,-129324l699667,377692r2570,-60139l704909,329993r2570,15934l710152,433205r2570,5654l715395,395786r2570,-31766l720638,317553r2570,3393l725881,335750r2570,49858l731124,409458r2570,-19327l736367,338011r2570,2262l741609,324338r2570,28373l746852,408327r2570,-13672l752095,401439r2570,39682l757338,341404r2570,-111129l762581,277872r2570,-105474l767824,368543r2570,-16962l773067,362889r2570,-45336l778309,298227r2571,104343l783552,439990r2570,-38551l788795,386739r2570,-27243l794038,335750r2570,10177l799281,392393r2570,-46466l804524,354973r2570,57877l809767,357235r2570,-44205l815009,297096r2570,78335l820253,471756r2570,-63429l825393,443383r2672,-57775l830635,349319r2673,24981l835878,334516r2673,45438l841121,328862r2673,53353l846364,336880r2673,104241l851607,407093r2673,-39681l856850,291442r2673,85120l862093,323208r2673,68054l867336,351581r2672,-48728l872578,336880r2673,24878l877821,416243r2673,-65793l883064,374300r2673,9047l888307,328862r2673,27242l893550,381085r2673,-89643l898793,425289r2673,-93035l904036,314161r2673,9047l909279,328862r2672,35158l914521,268826r2673,45335l919764,398047r2673,-66924l925007,373169r2673,7916l930250,417373r2673,-31765l935493,372038r2673,-31765l940736,339142r2673,41943l945979,342535r2672,46466l951222,412850r2672,-86250l956464,350450r2570,-26112l961707,281265r2570,23849l966950,343665r2570,54382l972193,405962r2570,-37419l977436,324338r2570,-41942l982679,327731r2570,46569l987922,375431r2570,-24981l993165,340273r2570,-45439l998407,292572r2570,14804l1003650,405962r2570,-5653l1008893,399178r2570,-56643l1014136,266564r2570,36289l1019379,340273r2570,-22720l1024622,344796r2570,9046l1029865,332254r2570,-5654l1035107,266564r2570,60036l1040350,391262r2570,77101l1045593,394655r2570,-9047l1050836,353842r2570,5654l1056079,339142r2570,65690l1061322,376562r2570,-46569l1066565,336880r2570,-2364l1071808,314161r2570,-37420l1077051,322077r2570,47597l1082293,391262r2570,-73709l1087536,315292r2570,-18196l1092676,249499r2673,100951l1097919,240452r2673,79363l1103162,353842r2673,-40812l1108405,291442r2673,22719l1113648,390131r2673,7916l1118891,367412r2672,-43074l1124133,243845r2673,61269l1129376,252892r2673,60138l1134619,310769r2673,4523l1139862,263172r2673,-26112l1145105,298227r2673,-26009l1150348,335750r2673,46465l1155591,326600r2673,7916l1160834,322077r2672,-71447l1166076,317553r2673,64662l1171319,347058r2673,-36289l1176562,310769r2673,-69186l1181805,230275r2673,-9149l1187048,203033r2673,75970l1192291,307376r2673,-65793l1197534,250630,1200207,r2570,246106l1205449,266564r2570,15832l1210692,260807r2570,37420l1215935,286919r2570,10177l1221178,238191r2570,92932l1226421,320946r2570,103212l1231561,381085r2673,-60139l1236804,334516r2673,9149l1242047,379954r2673,-39681l1247290,356104r2673,-13569l1252533,328862r2672,-24878l1257775,367412r2673,-3392l1263018,350450r2673,-39681l1268261,359496r2673,-68054l1273504,249499r2673,47597l1278747,301722r2673,21486l1283990,336880r2673,-27242l1289233,300591r2673,11308l1294476,407093r2672,-39681l1299718,316423r2673,126960l1304961,402570r2673,-54382l1310204,276741r2673,48728l1315447,404832r2673,-95194l1320690,328862r2673,-44205l1325933,332254r2672,-16962l1331175,298227r2673,17065l1336418,385608r2673,29504l1341661,358365r2673,-31765l1346904,359496r2673,-30634l1352147,367412r2673,-41943l1357390,359496r2673,-15831l1362633,292572r2570,32897l1367876,366281r2570,-23746l1373119,368543r2570,14804l1378361,394655r2570,-103213l1383604,335750r2570,33924l1388847,345927r2570,29504l1394090,419635r2570,-35158l1399333,335750r2570,-60139l1404576,342535r2570,26008l1409819,348188r2570,34027l1415062,370805r2570,-38551l1420304,347058r2570,-26112l1425547,367412r2570,20458l1430790,361758r2570,-27242l1436033,243845r2570,72578l1441276,329993r2570,44307l1446519,357235r2570,-30635l1451762,341404r2570,-106606l1457005,329993r2570,61269l1462247,452532r2570,-65793l1467490,365150r2570,-41942l1472733,259676r2570,53354l1477976,326600r2570,71447l1483219,377692r2570,-2261l1488462,457055r2570,-156464l1493705,320946r2570,-5654l1498845,392393r2673,-6785l1504088,398047r2673,-40812l1509331,300591r2672,-40915l1514573,314161r2673,-22719l1519816,413981r2673,-35158l1525059,365150r2673,-45335l1530302,266564r2673,49859l1535545,383347r2673,-53354l1540788,345927r2672,-4523l1546030,343665r2673,-3392l1551273,391262r2673,-4523l1556516,362889r2673,6785l1561759,336880r2673,-46569l1567002,349319r2673,-65793l1572245,327731r2673,5654l1577488,243845r2673,-23850l1582731,281265r2672,-64662l1587974,276741r2672,70317l1593216,359496r2673,-4523l1598459,350450r2673,-7915l1603702,336880r2673,24878l1608945,460447r2673,-65792l1614188,333385r2673,59008l1619431,326600r2673,18196l1624674,370805r2672,-35055l1629916,313030r2674,64662l1635160,365150r2570,-75970l1640402,237060r2570,-9046l1645645,265433r2570,-24981l1650888,328862r2570,14803l1656131,307376r2570,43074l1661374,335750r2570,11308l1666617,418504r2570,-46466l1671860,332254r2570,-43074l1677102,306245r2570,-46569l1682345,319815r2570,-36289l1687588,293703r2570,19327l1692831,244975r2570,12440l1698074,366281r2570,3393l1703317,345927r2570,29504l1708560,352711r2570,-68054l1713802,303984r2571,-40812l1719046,297096r2570,-39681l1724289,379954r2569,-30635l1729531,299460r2570,-47700l1734774,302853r2570,34027l1740017,425289r2570,-11308l1745260,335750r2570,-12542l1750503,295965r2570,17065l1755746,291442r2570,78232l1760988,387870r2570,-53354l1766231,282396r2570,30634l1771371,335750r2673,13569l1776614,429813r2673,-129222l1781857,382215r2673,-103212l1787100,308507r2673,34028l1792343,395786r2673,-11309l1797586,327731r2672,5654l1802829,294834r2672,19327l1808071,302853r2673,22616l1813314,318684r2673,27243l1818557,335750r2673,-52224l1823800,285788r2673,-26112l1829043,255153r2673,111128l1834286,424158r2672,-90773l1839529,292572r2673,97559l1844772,339142r2673,53251l1850014,322077r2673,9046l1855257,350450r2673,-63531l1860500,264302r2673,37420l1865743,374300r2673,4523l1870986,307376r2673,-21588l1876229,291442r2673,-77101l1881472,271087r2672,l1886714,329993r2673,29503l1891957,303984r2673,-68055l1897201,224518r2672,51093l1902443,255153r2570,56746l1907686,282396r2570,9046l1912929,255153r2570,48831l1918172,251760r2570,102082l1923414,351581r2571,-21588l1928658,320946r2570,-48728l1933900,292572r2570,-22615l1939143,319815r2570,13570l1944386,348188r2570,-52223l1949629,243845r2570,-4524l1954872,269957r2570,46466l1960115,323208r2570,-71448l1965358,384477r2570,-64662l1970601,332254r2569,-85017l1975843,316423r2570,-45336l1981086,284657r2570,36289l1986329,288049r2570,-3392l1991572,366281r2570,10281l1996815,361758r2570,60139l2002058,283526r2570,19327l2007301,326600r2569,9150l2012544,343665r2569,31766l2017786,356104r2571,-13569l2023029,354973r2570,6785l2028272,333385r2570,39784l2033515,342535r2570,-5655l2038758,331123r2570,-32896l2043898,238191r2673,37420l2049141,295965r2673,12542l2054384,370805r2673,-21486l2059626,282396r2674,-12439l2064869,285788r2673,-15831l2070112,274480r2673,54382l2075355,262041r2673,-26112l2080598,269957r2673,30634l2085841,291442r2673,3392l2091084,327731r2673,18196l2096327,299460r2672,-1233l2101570,271087r2672,27140l2106813,307376r2672,-49961l2112055,289180r2673,-23747l2117298,241583r2673,-6785l2122541,338011r2673,-95297l2127784,271087r2673,-89643l2133027,213210r2673,32896l2138270,176921r2672,-35158l2143513,215472r2672,49961l2148756,210948r2672,20458l2153998,164482r2673,43074l2159241,332254r2673,49961l2164484,387870r2673,-61270l2169727,372038r2673,9047l2174970,342535r2570,19223l2180213,310769r2570,11308l2185455,316423r2570,36288l2190698,273349r2571,13570l2195941,334516r2571,-21486l2201184,352711r2570,-49858l2206427,317553r2570,-13569l2211670,294834r2570,74840l2216913,328862r2569,-31766l2222156,305114r2570,-21588l2227399,349319r2570,10177l2232641,403701r2570,-6785l2237884,393524r2570,-53251l2243127,301722r2570,39682l2248370,345927r2570,43074l2253613,364020r2570,-36289l2258856,305114r2570,-43073l2264099,267695r2570,43074l2269341,357235r2570,4523l2274585,372038r2569,-47700l2282397,324338r2673,18197l2287640,382215r2673,9047l2292883,361758r2673,48831l2298126,350450r2672,-60139l2303369,390131r2673,32897l2308612,382215r2570,38551l2313855,365150r2570,-11308l2319097,323208r2570,45335l2324340,444513r2570,-82755l2329584,421897r2569,-45335l2334826,357235r2570,21588l2340069,369674r2570,109997l2345312,395786r2570,28372l2350554,423028r2571,-69186l2355797,358365r2570,29505l2361041,396916r2570,-2261l2366283,361758r2570,37420l2371526,339142r2570,43073l2376769,381085r2570,-3393l2382012,411719r2570,-49961l2387254,361758r2571,-83886l2392498,340273r2570,-46570l2397741,347058r2570,44204l2402983,378823r2570,20355l2408226,396916r2570,-78232l2413469,365150r2570,99820l2418712,396916r2570,-16962l2423955,378823r2570,-8018l2429198,342535r2570,46466l2434441,436598r2569,-103213l2439683,361758r2570,-3393l2444926,348188r2570,21486l2450066,434336r2673,-52121l2455309,442252r2673,-129222l2460552,386739r2673,-63531l2465795,390131r2673,-60138l2471038,435467r2673,-68055l2476281,398047r2672,-37420l2481524,290311r2673,-2262l2486766,282396r2673,89642l2492009,392393r2673,-44205l2497252,338011r2673,-34027l2502495,358365r2673,5655l2507738,377692r2673,-14803l2512981,396916r2673,-34027l2518224,323208r2673,-7916l2523467,311899r2672,41943l2528709,328862r2673,63531l2533952,302853r2673,-49961l2539195,302853r2673,-78335l2544438,360627r2673,59008l2549681,373169r2673,-10280l2554924,332254r2673,-72578l2560167,299460r2673,61167l2565410,320946r2673,26112l2570653,341404r2672,-51093l2575895,338011r2673,-22719l2581138,370805r2570,-16963l2586381,364020r2570,21588l2591624,350450r2570,-15934l2596867,377692r2570,10178l2602110,376562r2570,37419l2607353,329993r2570,-57775l2612596,309638r2570,-31766l2617838,324338r2570,-50989l2623081,323208r2570,-69186l2628324,248368r2570,52223l2633567,316423r2570,57877l2638810,316423r2570,-35158l2644053,290311r2570,-24878l2649295,258545r2570,30635l2654538,349319r2570,-31766l2659781,338011r2570,13570l2665024,309638r2570,-37420l2670267,377692r2570,40812l2675510,353842r2570,-77101l2680753,369674r2570,-114521l2685995,293703r2570,36290l2691239,390131r2570,-30635l2696482,302853r2570,4523l2701724,343665r2570,12439l2706967,297096r2570,54485l2712210,352711r2570,10178l2717453,313030r2570,-5654l2722593,307376r2673,66924l2727836,353842r2673,2262l2733079,411719r2672,-3392l2738321,367412r2673,-15831l2743564,320946r2674,-6785l2748808,367412r2672,-7916l2754050,394655r2673,-60139l2759293,311899r2673,39682l2764536,386739r2673,-20458l2769779,381085r2672,-18196l2775021,315292r2674,-7916l2780265,389001r2672,-18196l2785507,382215r2673,12440l2790750,378823r2673,-72578l2795993,300591r2673,64559l2801236,413981r2673,-21588l2806479,429813r2673,-2262l2811722,376562r2673,-62401l2816965,357235r2672,-22719l2822207,341404r2673,2261l2827450,326600r2674,56747l2832693,335750r2673,-20458l2837936,395786r2673,27242l2843179,425289r2673,-23850l2848422,348188r2673,5654l2853665,341404r2570,27139l2858908,359496r2570,-36288l2864150,326600r2570,-2262l2869393,362889r2570,-4524l2874636,361758r2570,-2262l2879879,318684r2570,37420l2885122,339142r2570,4523l2890365,327731r2570,-18093l2895608,309638r2570,82755l2900851,381085r2570,-77101l2906093,332254r2570,-44205l2911336,378823r2570,-89643l2916579,335750r2570,35055l2921822,301722r2570,107736l2927065,409458r2570,-13672l2932308,419635r2570,-38550l2937551,405962r2570,-62297l2942794,302853r2570,66821l2948036,353842r2570,20458l2953279,366281r2570,-55512l2958522,322077r2570,-34028l2963765,311899r2570,31766l2969008,292572r2570,48832l2974251,313030r2570,-40812l2979494,264302r2570,28270l2984737,366281r2570,13673l2989877,395786r2673,-95195l2995120,295965r2672,35158l3000362,421897r2673,-52223l3005605,340273r2673,22616l3010848,365150r2673,-21485l3016091,336880r2673,46467l3021334,356104r2673,41943l3026577,325469r2673,-6785l3031820,288049r2672,89643l3037062,340273r2673,40812l3042305,382215r2673,-30634l3047548,357235r2673,-37420l3052791,320946r2673,-6785l3058034,362889r2673,40812l3063277,441121r2673,-85017l3068520,293703r2673,-35158l3073763,317553r2673,48728l3079006,305114r2672,15832l3084248,286919r2673,-47598l3089491,249499r2673,131586l3094734,331123r2673,-157594l3099977,247237r2673,15935l3105220,207556r2673,107736l3110463,262041r2673,-108867l3115706,299460r2672,71345l3120948,347058r2673,-71447l3126191,251760r2570,90775l3131434,361758r2570,30635l3136677,324338r2570,10178l3141920,295965r2570,-5654l3147163,320946r2570,71447l3152405,420766r2571,-60139l3157648,385608r2570,-107736l3162892,327731r2570,31765l3168134,359496r2570,4524l3173377,370805r2570,-53252l3178620,298227r2570,29504l3183863,276741r2570,99821l3189106,350450r2570,65793l3194349,398047r2570,-128090l3199592,283526r2570,48728l3204834,365150r2570,-11308l3210077,349319r2570,-11308l3215320,327731r2570,-45335l3220563,339142r2570,18093l3225806,377692r2570,-10280l3231049,340273r2570,-23850l3236292,285788r2570,71447l3241534,351581r2570,-31766l3246778,333385r2570,34027l3252020,339142r2570,-8019l3257263,306245r2570,73709l3262403,396916r2673,-46466l3267646,333385r2673,-29401l3272889,300591r2673,29402l3278132,353842r2673,-16962l3283375,378823r2672,-40812l3288618,345927r2672,-15934l3293860,341404r2673,32896l3299103,424158r2673,-13569l3304346,344796r2673,15831l3309589,356104r2673,7916l3314832,402570r2673,-77101l3320075,352711r2673,20458l3325318,344796r2672,-40812l3330560,368543r2673,-36289l3335803,382215r2673,5655l3341046,314161r2673,14701l3346289,358365r2673,-102081l3351532,328862r2673,11411l3356775,332254r2673,-26009l3362018,277872r2673,19224l3367261,281265r2673,94166l3372504,358365r2672,-68054l3377746,368543r2673,-56644l3382989,317553r2673,6785l3388232,372038r2673,-32896l3393475,335750r2570,-157698l3398718,235929r2570,23747l3403961,247237r2570,102082l3409204,404832r2570,-49859l3414447,372038r2570,-71447l3419689,319815r2570,-2262l3424932,381085r2570,-44205l3430175,350450r2570,31765l3435418,344796r2570,-86251l3440661,342535r2570,10176l3445904,418504r2570,-80493l3451146,367412r2570,-30532l3456390,326600r2570,-44204l3461632,375431r2570,-55616l3466875,338011r2570,14700l3472118,281265r2570,32896l3477361,379954r2570,27139l3482604,324338r2570,18197l3487847,347058r2570,-26112l3493090,266564r2570,89540l3498333,344796r2570,21485l3503575,342535r2570,-9150l3508818,257415r2570,121408l3514061,357235r2570,53354l3519304,407093r2570,-38550l3524547,377692r2570,-31765l3529790,345927r2570,69185l3534930,424158r2672,-64662l3540172,386739r2674,-40812l3545415,313030r2674,40812l3550659,366281r2672,18196l3555901,339142r2673,35158l3561144,368543r2673,-18093l3566387,354973r2673,-50989l3571630,382215r2672,-6784l3576873,378823r2673,-89643l3582116,282396r2672,46466l3587358,351581r2673,38550l3592601,427551r2673,-103213l3597844,316423r2673,2261l3603087,286919r2673,108867l3608330,353842r2673,-10177l3613573,374300r2673,9047l3618816,334516r2672,-57775l3624058,332254r2673,27242l3629301,370805r2674,-28270l3634545,381085r2672,-9047l3639787,340273r2673,-26112l3645030,357235r2673,-27242l3650273,302853r2673,64559l3655516,338011r2672,24878l3660759,405962r2673,17066l3666002,432074e" filled="f" strokecolor="#e69f00" strokeweight=".30556mm">
                  <v:path arrowok="t" textboxrect="0,0,3666002,530764"/>
                </v:shape>
                <v:shape id="Shape 2542" o:spid="_x0000_s1094" style="position:absolute;left:6136;top:50595;width:36660;height:2994;visibility:visible;mso-wrap-style:square;v-text-anchor:top" coordsize="3666002,299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" path="m,55615l2673,35158,5243,79363r2570,23849l10486,54484r2570,-3495l15729,36288r2570,21589l20971,34027r2570,49859l26214,103212,28784,35158r2673,7915l34027,36288r2673,11309l39270,15934r2673,62298l44513,88512,47186,61269r2570,3393l52429,75970,54999,37419,57672,19326r2570,56644l62914,107735,65484,71447,68157,49858r2570,13673l73400,60138r2570,6785l78643,119044r2570,19326l83886,50989r2570,14804l89129,56746r2570,39681l94372,22719r2570,80493l99614,104343r2571,-49859l104857,52223r2570,6784l110100,55615r2570,1131l115343,98689r2570,21486l120586,13570r2570,1130l125829,61269r2570,-2262l131072,12439r2570,90773l136315,95297r2570,-37420l141558,24981r2570,34026l146698,47597r2672,-11309l151940,114520r2673,-23746l157183,60138r2673,3393l162426,80493r2673,-27140l167669,9046r2673,104344l172912,117913r2673,-75971l178155,49858r2673,-20354l183398,39681r2673,2261l188641,107735r2672,-12438l193883,7915r2673,35158l199126,43073r2673,30636l204369,30635r2673,69184l209612,128193r2673,-98689l214855,34027r2673,26111l220098,80493r2673,64662l225341,117913r2673,-45335l230584,63531,233256,r2570,17065l238499,23850r2570,-2262l243742,131586r2570,13569l248985,65793r2570,28373l254228,72578r2570,-22720l259471,40811r2570,121409l264714,111128r2570,-24981l269957,61269r2570,54382l275199,64662r2570,-20458l280339,100950r2673,58905l285582,29504r2673,45335l290825,73709r2673,-31767l296068,40811r2673,54486l301311,104343r2673,-71447l306554,87278r2673,-13569l311797,97558r2672,-43074l317039,85017r2673,61269l322283,119044r2672,-63429l327525,45335r2673,31766l332768,65793r2673,78232l338011,151940r2673,-54382l343254,109997r2673,-5654l348497,82755r2673,-46467l353740,138370r2672,10178l358983,81624r2672,-15831l364225,75970r2673,5654l369468,100950r2673,35159l374711,150809r2673,-23747l379954,98689r2673,-3392l385197,109997r2673,-12439l390440,122436r2673,19327l395683,88512r2672,63428l400925,122436r2673,-16962l406169,94166r2672,46466l411411,191622r2570,-82756l416654,123567r2570,-28270l421897,81624r2570,-20355l427140,136109r2570,21485l432383,81624r2570,15934l437626,140632r2570,-31766l442869,102081r2570,36289l448111,166743r2570,-24980l453354,124698r2570,-16963l458597,74839r2570,31765l463840,158725r2570,-4524l469083,149678r2570,-34027l474326,130455r2570,-5757l479569,71447r2570,68055l484811,117913r2570,-29401l490054,120175r2571,-34028l495297,52223r2570,5654l500540,140632r2570,-7916l505783,94166r2570,-10280l511026,83886r2570,-15832l516269,39681r2570,78232l521511,100950r2570,-1131l526755,94166r2570,-27243l531997,39681r2570,l537240,141763r2570,-30635l542483,38550r2570,35159l547726,86147r2570,-15831l552866,60138r2673,49859l558109,89643r2673,27139l563352,74839r5243,l571267,68054r2570,48728l576510,105474r2570,-37420l581753,89643r2570,-13673l586996,61269r2570,-17065l592239,107735r2570,22720l597482,49858r2570,-27139l602725,88512r2570,-19327l607967,37419r2570,47598l613211,130455r2570,-72578l618453,26112r2570,22615l623696,56746r2570,-46569l628939,96427r2570,l634182,61269r2570,-4523l639425,77101r2570,-3392l644668,79363r2570,21587l649911,119044r2570,-85017l655153,26112r2571,38550l660396,69185r2570,-18196l665639,115651r2570,-22616l670882,65793r2570,-5655l676125,57877r2570,7916l681368,36288r2570,78232l686508,106604r2673,-35157l691751,57877r2672,-22719l696993,63531r2674,7916l702237,100950r2672,13570l707479,72578r2673,14700l712722,96427r2673,2262l717965,71447r2673,14700l723208,120175r2673,-30532l728451,83886r2673,-20355l733694,55615r2673,-8018l738937,147417r2672,21588l744179,52223r2673,39681l749422,80493r2673,19326l754665,40811r2673,61270l759908,117913r2673,-41943l765151,96427r2673,-40812l770394,70316r2673,-28374l775637,124698r2672,32896l780880,72578r2672,14700l786122,88512r2673,9046l791365,57877r2673,81625l796608,115651r2673,-2261l801851,94166r2673,3392l807094,75970r2673,-23747l812337,134978r2672,-15934l817579,43073r2674,38551l822823,83886r2570,-43075l828065,96427r2570,16963l833308,127062r2570,-56746l838551,73709r2570,35157l843794,72578r2570,13569l849037,113390r2570,15934l854280,71447r2570,23850l859523,96427r2570,-2261l864766,74839r2570,35158l870008,96427r2570,2262l875251,87278r2570,18196l880494,106604r2570,-31765l885737,160986r2570,-3392l890980,89643r2570,-44308l896223,104343r2570,-13569l901466,96427r2570,66924l906709,125932r2570,-47700l911951,130455r2570,-4523l917194,100950r2570,-18195l922437,138370r2570,-22719l927680,48727r2570,31766l932923,70316r2570,14701l938166,72578r2570,21588l943409,96427r2570,-18195l948651,69185r2571,27242l953894,69185r2570,-19327l959034,140632r2673,3393l964277,134978r2673,-53354l969520,89643r2673,-15934l974763,54484r2673,80494l980006,99819r2673,-28372l985249,71447r2673,35157l990492,104343r2673,-64662l995735,116782r2672,30635l1000977,82755r2673,20457l1006220,73709r2673,13569l1011463,102081r2673,44205l1016706,116782r2673,-36289l1021949,140632r2673,-48728l1027192,75970r2673,-6785l1032435,107735r2672,19327l1037677,96427r2673,-21588l1042920,80493r2673,11411l1048163,50989r2673,96428l1053406,108866r2673,-13569l1058649,88512r2673,-3495l1063892,52223r2673,22616l1069135,103212r2673,27243l1074378,68054r2673,20458l1079621,93035r2672,l1084863,73709r2673,49858l1090106,154201r2570,-69184l1095349,111128r2570,29504l1100592,134978r2570,-59008l1105835,122436r2570,30635l1111078,90774r2570,29401l1116321,105474r2570,-15831l1121563,72578r2570,95296l1126806,151940r2570,-70316l1132049,93035r2570,6784l1137292,116782r2570,1131l1142535,195014r2570,-10177l1147778,73709r2570,41942l1153021,158725r2570,-37420l1158264,130455r2570,55512l1163506,175790r2570,-65793l1168749,104343r2570,18093l1173992,102081r2570,-30634l1179235,166743r2570,36290l1184478,181444r2570,-79363l1189721,103212r2570,11308l1194964,102081r2570,52120l1200207,201902r2570,-23850l1205449,167874r2570,-17065l1210692,157594r2570,-24878l1215935,184837r2570,-3393l1221178,183706r2570,-20355l1226421,150809r2570,-30634l1231561,120175r2673,47699l1236804,183706r2673,-34028l1242047,104343r2673,15832l1247290,99819r2673,-2261l1252533,149678r2672,3393l1257775,96427r2673,31766l1263018,111128r2673,7916l1268261,83886r2673,116885l1273504,167874r2673,-52223l1278747,102081r2673,-6784l1283990,105474r2673,-7916l1289233,160986r2673,-7915l1294476,105474r2672,-1131l1299718,104343r2673,-34027l1304961,72578r2673,79362l1310204,156463r2673,-94063l1315447,91904r2673,-18195l1320690,104343r2673,6785l1325933,150809r2672,17065l1331175,141763r2673,-43074l1336418,104343r2673,6785l1341661,94166r2673,43074l1346904,136109r2673,-48831l1352147,145155r2673,-30635l1357390,111128r2673,-41943l1362633,163351r2570,12439l1367876,103212r2570,3392l1373119,100950r2570,-4523l1378361,82755r2570,71446l1383604,133847r2570,-29504l1388847,132716r2570,-30635l1394090,81624r2570,24980l1399333,160986r2570,-27139l1404576,82755r2570,44307l1409819,98689r2570,-3392l1415062,59007r2570,62298l1420304,182575r2570,-124698l1425547,62400r2570,58905l1430790,129324r2570,-62401l1436033,179183r2570,-35158l1441276,61269r2570,26009l1446519,133847r2570,-31766l1451762,89643r2570,72577l1457005,157594r2570,-91801l1462247,57877r2570,40812l1467490,74839r2570,22719l1472733,122436r2570,32896l1477976,120175r2570,-49859l1483219,102081r2570,-26111l1488462,61269r2570,94063l1493705,157594r2570,-58905l1498845,77101r2673,34027l1504088,123567r2673,-64560l1509331,158725r2672,-20355l1514573,147417r2673,-72578l1519816,99819r2673,-32896l1525059,60138r2673,102082l1530302,172397r2673,-95296l1535545,70316r2673,16962l1540788,63531r2672,19224l1546030,151940r2673,24981l1551273,83886r2673,23849l1556516,105474r2673,-9047l1561759,103212r2673,28374l1567002,136109r2673,-40812l1572245,106604r2673,6786l1577488,129324r2673,-42046l1582731,157594r2672,2261l1587974,130455r2672,-49962l1593216,136109r2673,-46466l1598459,75970r2673,51092l1603702,145155r2673,-62400l1608945,78232r2673,17065l1614188,96427r2673,-22718l1619431,141763r2673,3392l1624674,96427r2672,l1629916,129324r2674,-24981l1635160,103212r2570,54382l1640402,149678r2570,-69185l1645645,104343r2570,11308l1650888,129324r2570,-39681l1656131,157594r2570,-2262l1661374,79363r2570,39681l1666617,86147r2570,1131l1671860,125932r2570,28269l1677102,175790r2570,-65793l1682345,112259r2570,-19224l1687588,94166r2570,9046l1692831,142894r2570,55615l1698074,95297r2570,13569l1703317,114520r2570,-46466l1708560,128193r2570,9047l1713802,160986r2571,-96324l1719046,94166r2570,24878l1724289,106604r2569,-24980l1729531,139502r2570,5653l1734774,97558r2570,7916l1740017,43073r2570,34028l1745260,75970r2570,51092l1750503,115651r2570,-36288l1755746,106604r2570,-59007l1760988,96427r2570,39682l1766231,155332r2570,2262l1771371,66923r2673,62401l1776614,85017r2673,15933l1781857,100950r2673,63532l1787100,113390r2673,-53252l1792343,64662r2673,39681l1797586,115651r2672,11411l1802829,138370r2672,-12438l1808071,112259r2673,-13570l1813314,68054r2673,23850l1818557,85017r2673,77203l1823800,132716r2673,6786l1829043,88512r2673,26008l1834286,86147r2672,4627l1839529,150809r2673,15934l1844772,91904r2673,27140l1850014,139502r2673,-10178l1855257,93035r2673,72578l1860500,180313r2673,-40811l1865743,106604r2673,26112l1870986,122436r2673,20458l1876229,145155r2673,11308l1881472,138370r2672,9047l1886714,107735r2673,-12438l1891957,78232r2673,109997l1897201,190491r2672,-92933l1902443,131586r2570,-15935l1907686,130455r2570,-19327l1912929,170136r2570,18093l1918172,93035r2570,16962l1923414,133847r2571,-21588l1928658,89643r2570,47597l1933900,160986r2570,-46466l1939143,137240r2570,-22720l1944386,65793r2570,40811l1949629,167874r2570,10178l1954872,106604r2570,43074l1960115,158725r2570,-13570l1965358,98689r2570,44205l1970601,156463r2569,-47597l1975843,129324r2570,27139l1981086,90774r2570,35158l1986329,145155r2570,34028l1991572,116782r2570,26112l1996815,120175r2570,-10178l2002058,122436r2570,39784l2007301,164482r2569,-29504l2012544,154201r2569,-16961l2017786,146286r2571,12439l2023029,195014r2570,5757l2028272,159855r2570,21589l2033515,167874r2570,-21588l2038758,146286r2570,77101l2043898,187099r2673,-66924l2049141,169005r2673,-3392l2054384,155332r2673,-15830l2059626,189360r2674,30634l2064869,150809r2673,7916l2070112,149678r2673,36289l2075355,182575r2673,48728l2080598,230172r2673,-48728l2085841,181444r2673,-18093l2091084,180313r2673,-10177l2096327,242714r2672,10178l2101570,174659r2672,44205l2106813,226780r2672,-38551l2112055,181444r2673,56746l2117298,251760r2673,-73708l2122541,174659r2673,7916l2127784,182575r2673,-34027l2133027,201902r2673,14700l2138270,250630r2672,-1131l2143513,215471r2672,-36288l2148756,170136r2672,95194l2153998,299357r2673,-24878l2159241,212079r2673,3392l2164484,204164r2673,-38551l2169727,235929r2673,31662l2174970,160986r2570,36290l2180213,201902r2570,19223l2185455,198509r2570,44205l2190698,204164r2571,-17065l2195941,187099r2571,17065l2201184,185967r2570,-18093l2206427,222256r2570,23850l2211670,164482r2570,10177l2216913,203033r2569,-26112l2222156,196145r2570,45438l2227399,254022r2570,-105474l2232641,158725r2570,18196l2237884,191622r2570,-6785l2243127,201902r2570,29401l2248370,153071r2570,40812l2253613,148548r2570,20457l2258856,185967r2570,55616l2264099,233564r2570,-49858l2269341,189360r2570,30634l2274585,201902r2569,-23850l2279828,283526r2569,-7916l2285070,214340r2570,16963l2290313,206425r2570,35158l2295556,189360r2570,36289l2300798,298227r2571,-98587l2306042,204164r2570,-14804l2311182,164482r2673,37420l2316425,264199r2672,-10177l2321667,191622r2673,52223l2326910,221125r2674,-54382l2332153,193883r2673,55616l2337396,264199r2673,-30635l2342639,201902r2673,18092l2347882,199640r2672,-27243l2353125,260807r2672,10177l2358367,173528r2674,-17065l2363611,156463r2672,14804l2368853,189360r2673,47700l2374096,247237r2673,-74840l2379339,197276r2673,-15832l2384582,195014r2672,37420l2389825,217733r2673,-16962l2395068,226780r2673,-12440l2400311,210948r2672,4523l2405553,187099r2673,39681l2410796,232434r2673,-30532l2416039,188229r2673,-22616l2421282,200771r2673,-11411l2426525,219994r2673,-10177l2431768,167874r2673,10178l2437010,176921r2673,9046l2442253,128193r2673,72578l2447496,205294r2570,-36289l2452739,189360r2570,-46466l2457982,174659r2570,-9046l2463225,190491r2570,36289l2468468,166743r2570,10178l2473711,165613r2570,-12542l2478953,163351r2571,46466l2484197,184837r2569,18196l2489439,160986r2570,19327l2494682,182575r2570,-12439l2499925,203033r2570,14700l2505168,182575r2570,-14701l2510411,185967r2570,-53251l2515654,174659r2570,29505l2520897,244976r2570,-70317l2526139,201902r2570,-28374l2531382,162220r2570,47597l2536625,237060r2570,-2364l2541868,212079r2570,-19326l2547111,178052r2570,-47597l2552354,141763r2570,71446l2557597,244976r2570,-43074l2562840,188229r2570,31765l2568083,191622r2570,-16963l2573325,214340r2570,19224l2578568,156463r2570,35159l2583708,195014r2673,-21486l2588951,170136r2673,68054l2594194,248368r2673,-81625l2599437,193883r2673,-13570l2604680,184837r2673,1130l2609923,205294r2673,-11411l2615166,171267r2672,41942l2620408,201902r2673,-26112l2625651,181444r2673,48728l2630894,226780r2673,-32897l2636137,199640r2673,2262l2641380,201902r2673,-30635l2646623,224518r2672,13672l2651865,199640r2673,-18196l2657108,189360r2673,10280l2662351,181444r2673,37420l2667594,252892r2673,-91906l2672837,164482r2673,14701l2678080,207556r2673,-48831l2683323,212079r2672,14701l2688565,172397r2674,13570l2693809,162220r2673,-3495l2699052,185967r2672,61270l2704294,250630r2673,-72578l2709537,208686r2673,-14803l2714780,183706r2673,-24981l2720023,237060r2570,15832l2725266,221125r2570,-6785l2730509,201902r2570,-30635l2735751,162220r2570,12439l2740994,241583r2570,-55616l2746238,199640r2570,10177l2751480,189360r2570,10280l2756723,215471r2570,34028l2761966,173528r2570,35158l2767209,144025r2570,34027l2772451,174659r2570,61270l2777695,216602r2570,-3393l2782937,176921r2570,31765l2788180,150809r2570,21588l2793423,199640r2570,36289l2798666,195014r2570,5757l2803909,191622r2570,-16963l2809152,187099r2570,34026l2814395,235929r2570,-39784l2819637,203033r2570,-6888l2824880,182575r2570,35158l2830124,203033r2569,37419l2835366,166743r2570,4524l2840609,184837r2570,24980l2845852,178052r2570,15831l2851095,237060r2570,-52223l2856235,181444r2673,-4523l2861478,183706r2672,-10178l2866720,240452r2673,-28373l2871963,180313r2673,-24981l2877206,187099r2673,-15832l2882449,147417r2673,74839l2887692,246106r2673,-78232l2892935,176921r2673,36288l2898178,170136r2673,-28373l2903421,204164r2672,22616l2908663,203033r2673,-17066l2913906,189360r2673,-4523l2919149,144025r2673,77100l2924392,207556r2673,-48831l2929635,185967r2673,-21485l2934878,185967r2673,-38550l2940121,226780r2673,-10178l2945364,195014r2672,-15831l2950606,192753r2673,-16963l2955849,183706r2673,35158l2961092,223387r2673,-31765l2966335,196145r2673,2364l2971578,175790r2673,2262l2976821,226780r2673,-5655l2982064,193883r2673,8019l2987307,178052r2570,-29504l2992550,155332r2570,75971l2997792,217733r2570,-47597l3003035,173528r2570,21486l3008278,157594r2570,17065l3013521,187099r2570,l3018764,160986r2570,30636l3024007,131586r2570,34027l3029250,165613r2570,61167l3034492,213209r2570,-32896l3039735,166743r2570,-4523l3044978,157594r2570,27243l3050221,221125r2570,-12439l3055464,173528r2570,-4523l3060707,172397r2570,3393l3065950,149678r2570,35159l3071193,223387r2570,-74839l3076436,148548r2570,38551l3081678,170136r2570,-10281l3086921,184837r2570,27242l3092164,171267r2570,43073l3097407,199640r2570,-46569l3102650,154201r2570,51093l3107893,218864r2570,-59009l3113136,232434r2570,-71448l3118378,175790r2570,-48728l3123621,215471r2570,-14700l3128761,146286r2673,48728l3134004,173528r2673,3393l3139247,145155r2673,70316l3144490,256284r2673,-90671l3149733,156463r2672,-13569l3154976,154201r2672,-1130l3160218,219994r2674,-12438l3165462,166743r2672,31766l3170704,153071r2673,18196l3175947,165613r2673,56643l3181190,218864r2673,-40812l3186433,163351r2673,-22719l3191676,169005r2673,-31765l3196919,180313r2673,27243l3202162,133847r2672,53252l3207404,189360r2673,-18093l3212647,119044r2673,78232l3217890,201902r2673,-42047l3223133,188229r2673,-22616l3228376,171267r2673,-13673l3233619,191622r2673,37419l3238862,154201r2672,39682l3244104,181444r2674,-6785l3249348,181444r2672,28373l3254590,212079r2673,-22719l3259833,191622r2570,-32897l3265076,149678r2570,26112l3270319,219994r2570,-7915l3275562,157594r2570,8019l3280805,175790r2570,-20458l3286047,176921r2571,20355l3291290,210948r2570,-44205l3296533,180313r2570,-14700l3301776,136109r2570,-15934l3307019,217733r2570,-7916l3312262,201902r2570,-4626l3317505,185967r2570,-1130l3322748,166743r2570,36290l3327990,207556r2570,-63531l3333233,197276r2570,-22617l3338476,164482r2570,13570l3343719,216602r2570,18094l3348962,160986r2570,15935l3354205,171267r2570,5654l3359448,169005r2570,63429l3364691,238190r2570,-60138l3369934,158725r2570,44308l3375176,162220r2570,-20457l3380419,197276r2570,-11309l3385662,162220r2570,-9149l3390905,157594r2570,6888l3396045,189360r2673,32896l3401288,219994r2673,-14700l3406531,192753r2673,-18094l3411774,187099r2673,-24879l3417017,229041r2672,-4523l3422259,188229r2673,-7916l3427502,167874r2673,-14803l3432745,137240r2673,81624l3437988,207556r2673,-13673l3443231,166743r2673,22617l3448474,170136r2672,1131l3453716,191622r2674,43074l3458960,189360r2672,l3464202,193883r2673,-15831l3469445,197276r2673,14803l3474688,212079r2673,-45336l3479931,179183r2673,13570l3485174,131586r2673,32896l3490417,198509r2673,47597l3495660,213209r2673,-21587l3500903,205294r2672,-28373l3506145,148548r2673,74839l3511388,219994r2673,-28372l3516631,175790r2673,-7916l3521874,169005r2673,l3527117,199640r2673,27140l3532360,153071r2570,17065l3537602,213209r2570,-56746l3542846,176921r2569,32896l3548089,230172r2570,-80494l3553331,157594r2570,26112l3558574,185967r2570,2262l3563817,199640r2570,28270l3569060,162220r2570,45336l3574302,156463r2571,13673l3579546,185967r2570,27242l3584788,221125r2570,-43073l3590031,196145r2570,-22617l3595274,156463r2570,4523l3600517,193883r2570,14803l3605760,179183r2570,5654l3611003,180313r2570,-2261l3616246,164482r2570,26009l3621488,209817r2570,-46466l3626731,153071r2570,49962l3631975,190491r2570,1131l3637217,235929r2570,-14804l3642460,208686r2570,-4522l3647703,214340r2570,-21587l3652946,201902r2570,38550l3658188,243845r2571,-54485l3663432,167874r2570,24879e" filled="f" strokecolor="#009e73" strokeweight=".30556mm">
                  <v:path arrowok="t" textboxrect="0,0,3666002,299357"/>
                </v:shape>
                <v:shape id="Shape 2543" o:spid="_x0000_s1095" style="position:absolute;left:4303;top:42067;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" path="m,1248626r4032591,l4032591,,,,,1248626xe" filled="f" strokecolor="#4d4d4d" strokeweight=".33125mm">
                  <v:stroke endcap="round"/>
                  <v:path arrowok="t" textboxrect="0,0,4032591,1248626"/>
                </v:shape>
                <v:rect id="Rectangle 2544" o:spid="_x0000_s1096" style="position:absolute;left:3179;top:53968;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LkVTyQAAAOIAAAAPAAAAZHJzL2Rvd25yZXYueG1sRI9Pi8Iw&#13;&#10;FMTvwn6H8Ba8abqi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tS5FU8kAAADi&#13;&#10;AAAADwAAAAAAAAAAAAAAAAAHAgAAZHJzL2Rvd25yZXYueG1sUEsFBgAAAAADAAMAtwAAAP0CAAAA&#13;&#10;AA==&#13;&#10;" filled="f" stroked="f">
                  <v:textbox inset="0,0,0,0">
                    <w:txbxContent>
                      <w:p w14:paraId="5934E080" w14:textId="77777777" w:rsidR="00C24093" w:rsidRDefault="00C24093" w:rsidP="00C24093">
                        <w:r>
                          <w:rPr>
                            <w:rFonts w:ascii="Arial" w:eastAsia="Arial" w:hAnsi="Arial" w:cs="Arial"/>
                            <w:color w:val="4D4D4D"/>
                            <w:sz w:val="16"/>
                          </w:rPr>
                          <w:t>0</w:t>
                        </w:r>
                      </w:p>
                    </w:txbxContent>
                  </v:textbox>
                </v:rect>
                <v:rect id="Rectangle 2545" o:spid="_x0000_s1097" style="position:absolute;left:2036;top:5113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uDIywAAAOIAAAAPAAAAZHJzL2Rvd25yZXYueG1sRI9Pa8JA&#13;&#10;FMTvBb/D8gRvzUap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DaYuDIywAA&#13;&#10;AOIAAAAPAAAAAAAAAAAAAAAAAAcCAABkcnMvZG93bnJldi54bWxQSwUGAAAAAAMAAwC3AAAA/wIA&#13;&#10;AAAA&#13;&#10;" filled="f" stroked="f">
                  <v:textbox inset="0,0,0,0">
                    <w:txbxContent>
                      <w:p w14:paraId="5C957CDE" w14:textId="77777777" w:rsidR="00C24093" w:rsidRDefault="00C24093" w:rsidP="00C24093">
                        <w:r>
                          <w:rPr>
                            <w:rFonts w:ascii="Arial" w:eastAsia="Arial" w:hAnsi="Arial" w:cs="Arial"/>
                            <w:color w:val="4D4D4D"/>
                            <w:sz w:val="16"/>
                          </w:rPr>
                          <w:t>250</w:t>
                        </w:r>
                      </w:p>
                    </w:txbxContent>
                  </v:textbox>
                </v:rect>
                <v:rect id="Rectangle 2546" o:spid="_x0000_s1098" style="position:absolute;left:2036;top:48299;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H6/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Cqwfr/KAAAA&#13;&#10;4gAAAA8AAAAAAAAAAAAAAAAABwIAAGRycy9kb3ducmV2LnhtbFBLBQYAAAAAAwADALcAAAD+AgAA&#13;&#10;AAA=&#13;&#10;" filled="f" stroked="f">
                  <v:textbox inset="0,0,0,0">
                    <w:txbxContent>
                      <w:p w14:paraId="6DE43FD7" w14:textId="77777777" w:rsidR="00C24093" w:rsidRDefault="00C24093" w:rsidP="00C24093">
                        <w:r>
                          <w:rPr>
                            <w:rFonts w:ascii="Arial" w:eastAsia="Arial" w:hAnsi="Arial" w:cs="Arial"/>
                            <w:color w:val="4D4D4D"/>
                            <w:sz w:val="16"/>
                          </w:rPr>
                          <w:t>500</w:t>
                        </w:r>
                      </w:p>
                    </w:txbxContent>
                  </v:textbox>
                </v:rect>
                <v:rect id="Rectangle 2547" o:spid="_x0000_s1099" style="position:absolute;left:2036;top:4546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sk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EX82yTKAAAA&#13;&#10;4gAAAA8AAAAAAAAAAAAAAAAABwIAAGRycy9kb3ducmV2LnhtbFBLBQYAAAAAAwADALcAAAD+AgAA&#13;&#10;AAA=&#13;&#10;" filled="f" stroked="f">
                  <v:textbox inset="0,0,0,0">
                    <w:txbxContent>
                      <w:p w14:paraId="68720A39" w14:textId="77777777" w:rsidR="00C24093" w:rsidRDefault="00C24093" w:rsidP="00C24093">
                        <w:r>
                          <w:rPr>
                            <w:rFonts w:ascii="Arial" w:eastAsia="Arial" w:hAnsi="Arial" w:cs="Arial"/>
                            <w:color w:val="4D4D4D"/>
                            <w:sz w:val="16"/>
                          </w:rPr>
                          <w:t>750</w:t>
                        </w:r>
                      </w:p>
                    </w:txbxContent>
                  </v:textbox>
                </v:rect>
                <v:rect id="Rectangle 2548" o:spid="_x0000_s1100" style="position:absolute;left:1464;top:42628;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" filled="f" stroked="f">
                  <v:textbox inset="0,0,0,0">
                    <w:txbxContent>
                      <w:p w14:paraId="79FF14EE" w14:textId="77777777" w:rsidR="00C24093" w:rsidRDefault="00C24093" w:rsidP="00C24093">
                        <w:r>
                          <w:rPr>
                            <w:rFonts w:ascii="Arial" w:eastAsia="Arial" w:hAnsi="Arial" w:cs="Arial"/>
                            <w:color w:val="4D4D4D"/>
                            <w:sz w:val="16"/>
                          </w:rPr>
                          <w:t>1000</w:t>
                        </w:r>
                      </w:p>
                    </w:txbxContent>
                  </v:textbox>
                </v:rect>
                <v:shape id="Shape 2549" o:spid="_x0000_s1101" style="position:absolute;left:3996;top:5433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" path="m,l30738,e" filled="f" strokecolor="#4d4d4d" strokeweight=".33125mm">
                  <v:path arrowok="t" textboxrect="0,0,30738,0"/>
                </v:shape>
                <v:shape id="Shape 2550" o:spid="_x0000_s1102" style="position:absolute;left:3996;top:515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" path="m,l30738,e" filled="f" strokecolor="#4d4d4d" strokeweight=".33125mm">
                  <v:path arrowok="t" textboxrect="0,0,30738,0"/>
                </v:shape>
                <v:shape id="Shape 2551" o:spid="_x0000_s1103" style="position:absolute;left:3996;top:48668;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" path="m,l30738,e" filled="f" strokecolor="#4d4d4d" strokeweight=".33125mm">
                  <v:path arrowok="t" textboxrect="0,0,30738,0"/>
                </v:shape>
                <v:shape id="Shape 2552" o:spid="_x0000_s1104" style="position:absolute;left:3996;top:4583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" path="m,l30738,e" filled="f" strokecolor="#4d4d4d" strokeweight=".33125mm">
                  <v:path arrowok="t" textboxrect="0,0,30738,0"/>
                </v:shape>
                <v:shape id="Shape 2553" o:spid="_x0000_s1105" style="position:absolute;left:3996;top:4299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" path="m,l30738,e" filled="f" strokecolor="#4d4d4d" strokeweight=".33125mm">
                  <v:path arrowok="t" textboxrect="0,0,30738,0"/>
                </v:shape>
                <v:rect id="Rectangle 2554" o:spid="_x0000_s1106" style="position:absolute;left:-2524;top:46737;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" filled="f" stroked="f">
                  <v:textbox inset="0,0,0,0">
                    <w:txbxContent>
                      <w:p w14:paraId="49D2E1B3" w14:textId="77777777" w:rsidR="00C24093" w:rsidRDefault="00C24093" w:rsidP="00C24093">
                        <w:r>
                          <w:rPr>
                            <w:rFonts w:ascii="Arial" w:eastAsia="Arial" w:hAnsi="Arial" w:cs="Arial"/>
                            <w:sz w:val="19"/>
                          </w:rPr>
                          <w:t>Incidents</w:t>
                        </w:r>
                      </w:p>
                    </w:txbxContent>
                  </v:textbox>
                </v:rect>
                <v:rect id="Rectangle 2556" o:spid="_x0000_s1107" style="position:absolute;left:48597;top:44895;width:5154;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ehi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" filled="f" stroked="f">
                  <v:textbox inset="0,0,0,0">
                    <w:txbxContent>
                      <w:p w14:paraId="3A2977CE" w14:textId="77777777" w:rsidR="00C24093" w:rsidRDefault="00C24093" w:rsidP="00C24093">
                        <w:r>
                          <w:rPr>
                            <w:rFonts w:ascii="Arial" w:eastAsia="Arial" w:hAnsi="Arial" w:cs="Arial"/>
                            <w:sz w:val="19"/>
                          </w:rPr>
                          <w:t>Priority</w:t>
                        </w:r>
                      </w:p>
                    </w:txbxContent>
                  </v:textbox>
                </v:rect>
                <v:shape id="Shape 2558" o:spid="_x0000_s1108" style="position:absolute;left:48775;top:47420;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" path="m,l142071,e" filled="f" strokecolor="#f30" strokeweight=".30556mm">
                  <v:path arrowok="t" textboxrect="0,0,142071,0"/>
                </v:shape>
                <v:shape id="Shape 2560" o:spid="_x0000_s1109" style="position:absolute;left:48775;top:49196;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" path="m,l142071,e" filled="f" strokecolor="#e69f00" strokeweight=".30556mm">
                  <v:path arrowok="t" textboxrect="0,0,142071,0"/>
                </v:shape>
                <v:shape id="Shape 2562" o:spid="_x0000_s1110" style="position:absolute;left:48775;top:50973;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" path="m,l142071,e" filled="f" strokecolor="#009e73" strokeweight=".30556mm">
                  <v:path arrowok="t" textboxrect="0,0,142071,0"/>
                </v:shape>
                <v:rect id="Rectangle 2563" o:spid="_x0000_s1111" style="position:absolute;left:50989;top:47051;width:2507;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coFH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HFygUfKAAAA&#13;&#10;4gAAAA8AAAAAAAAAAAAAAAAABwIAAGRycy9kb3ducmV2LnhtbFBLBQYAAAAAAwADALcAAAD+AgAA&#13;&#10;AAA=&#13;&#10;" filled="f" stroked="f">
                  <v:textbox inset="0,0,0,0">
                    <w:txbxContent>
                      <w:p w14:paraId="63E5E344" w14:textId="77777777" w:rsidR="00C24093" w:rsidRDefault="00C24093" w:rsidP="00C24093">
                        <w:r>
                          <w:rPr>
                            <w:rFonts w:ascii="Arial" w:eastAsia="Arial" w:hAnsi="Arial" w:cs="Arial"/>
                            <w:sz w:val="16"/>
                          </w:rPr>
                          <w:t>Red</w:t>
                        </w:r>
                      </w:p>
                    </w:txbxContent>
                  </v:textbox>
                </v:rect>
                <v:rect id="Rectangle 2564" o:spid="_x0000_s1112" style="position:absolute;left:50989;top:48827;width:402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kz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P6bGTPKAAAA&#13;&#10;4gAAAA8AAAAAAAAAAAAAAAAABwIAAGRycy9kb3ducmV2LnhtbFBLBQYAAAAAAwADALcAAAD+AgAA&#13;&#10;AAA=&#13;&#10;" filled="f" stroked="f">
                  <v:textbox inset="0,0,0,0">
                    <w:txbxContent>
                      <w:p w14:paraId="054C81D9" w14:textId="77777777" w:rsidR="00C24093" w:rsidRDefault="00C24093" w:rsidP="00C24093">
                        <w:r>
                          <w:rPr>
                            <w:rFonts w:ascii="Arial" w:eastAsia="Arial" w:hAnsi="Arial" w:cs="Arial"/>
                            <w:sz w:val="16"/>
                          </w:rPr>
                          <w:t>Amber</w:t>
                        </w:r>
                      </w:p>
                    </w:txbxContent>
                  </v:textbox>
                </v:rect>
                <v:rect id="Rectangle 2565" o:spid="_x0000_s1113" style="position:absolute;left:50989;top:50604;width:3799;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7yo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" filled="f" stroked="f">
                  <v:textbox inset="0,0,0,0">
                    <w:txbxContent>
                      <w:p w14:paraId="631E02A6" w14:textId="77777777" w:rsidR="00C24093" w:rsidRDefault="00C24093" w:rsidP="00C24093">
                        <w:r>
                          <w:rPr>
                            <w:rFonts w:ascii="Arial" w:eastAsia="Arial" w:hAnsi="Arial" w:cs="Arial"/>
                            <w:sz w:val="16"/>
                          </w:rPr>
                          <w:t>Green</w:t>
                        </w:r>
                      </w:p>
                    </w:txbxContent>
                  </v:textbox>
                </v:rect>
                <v:shape id="Shape 2568" o:spid="_x0000_s1114" style="position:absolute;left:6136;top:66457;width:36660;height:1552;visibility:visible;mso-wrap-style:square;v-text-anchor:top" coordsize="3666002,155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" path="m,106708r2673,-4831l5243,92110,7813,87278r2673,14599l13056,106708,15729,77615r2570,14495l20971,111540,23541,67952r2673,63018l28784,121306r2673,-14598l34027,101877,36700,67952r2570,38756l41943,77615r2570,14495l47186,116371,49756,82447r7916,l60242,43691r2672,29093l65484,87278,68157,53354r2570,14598l73400,111540,75970,77615r2673,29093l81213,87278,83886,48523r2570,43587l89129,43691r2570,24261l94372,43691r2570,48419l99614,63017r2571,l104857,77615r2570,4832l110100,106708r2570,-38756l115343,77615r2570,l120586,67952r2570,9663l125829,116371r2570,-38756l131072,87278r2570,l136315,116371r2570,-14494l141558,111540r2570,-33925l146698,121306r2672,-38859l151940,87278r2673,-9663l157183,77615r2673,24262l162426,72784r2673,19326l167669,97044r2673,-19429l172912,82447r2673,-4832l178155,92110r2673,-14495l183398,82447r2673,l188641,101877r2672,-9767l193883,116371,196556,r2570,77615l201799,82447r2570,-4832l207042,92110r2570,l212285,77615r2570,-9663l217528,111540r2570,-4832l222771,92110r2570,-38756l228014,67952r2570,-38859l233256,82447r2570,l238499,101877r2570,-58186l243742,38757r2570,9766l248985,82447r2570,-14495l254228,63017r2570,14598l259471,63017r2570,9767l264714,43691r2570,43587l269957,67952r2570,14495l275199,82447r2570,9663l280339,101877r2673,9663l285582,82447r2673,-43690l290825,82447r2673,19430l296068,77615r2673,38756l301311,92110r2673,-19326l306554,48523r2673,14494l311797,87278r2672,-29092l317039,77615r2673,-9663l322283,77615r2672,9663l327525,77615r2673,24262l332768,72784r2673,l338011,101877r2673,-9767l343254,67952r2673,24158l348497,72784r2673,-24261l353740,82447r2672,-29093l358983,77615r2672,4832l364225,67952r2673,24158l369468,92110r2673,-14495l374711,87278r2673,-33924l379954,121306r2673,-53354l385197,97044r2673,-29092l390440,106708r2673,-9664l395683,67952r2672,9663l400925,121306r2673,-38859l406169,97044r2672,-14597l411411,116371r2570,-9663l416654,116371r2570,-9663l421897,92110r2570,-19326l427140,53354r2570,4832l432383,48523r2570,24261l437626,67952r2570,4832l442869,67952r2570,24158l448111,43691r2570,9663l453354,111540r2570,-19430l458597,121306r2570,-48522l463840,106708r2570,-29093l469083,43691r2570,14495l474326,77615r2570,9663l479569,77615r2570,19429l484811,116371r2570,-96941l490054,87278r2571,34028l495297,48523r2570,58185l500540,87278r2570,-9663l505783,82447r2570,-4832l511026,53354r2570,43690l516269,82447r2570,4831l521511,72784r2570,38756l526755,97044r2570,-38858l531997,82447r2570,-4832l537240,111540r2570,-53354l542483,53354r2570,58186l547726,92110r2570,-24158l552866,72784r2673,l558109,87278r2673,-43587l563352,82447r2673,14597l568595,111540r2672,-29093l573837,33924r2673,29093l579080,101877r2673,14494l584323,77615r2673,-9663l589566,77615r2673,33925l594809,97044r2673,-48521l600052,77615r2673,-19429l605295,48523r2672,33924l610537,82447r2674,14597l615781,72784r2672,-19430l621023,77615r2673,-38858l626266,63017r2673,-19326l631509,63017r2673,-4831l636752,92110r2673,-9663l641995,38757r2673,72783l647238,82447r2673,-33924l652481,43691r2672,53353l657724,92110r2672,4934l662966,67952r2673,l668209,72784r2673,l673452,67952r2673,l678695,63017r2673,29093l683938,111540r2570,-33925l689181,63017r2570,4935l694423,29093r2570,53354l699667,77615r2570,4832l704909,67952r2570,24158l710152,63017r2570,9767l715395,87278r2570,-24261l720638,82447r2570,19430l725881,63017r2570,-4831l731124,92110r2570,-9663l736367,97044r2570,-24260l741609,48523r2570,-19430l746852,87278r2570,-9663l752095,121306r2570,-34028l757338,48523r2570,19429l762581,63017r2570,48523l767824,72784r2570,-4832l773067,43691r2570,33924l778309,92110r2571,-19326l783552,48523r2570,53354l788795,53354r2570,l794038,72784r2570,-9767l799281,82447r2570,-19430l804524,72784r2570,-19430l809767,53354r2570,33924l815009,82447r2570,4831l820253,97044r2570,24262l825393,97044r2672,-29092l830635,111540r2673,-53354l835878,87278r2673,l841121,77615r2673,19429l846364,72784r2673,l851607,43691r2673,14495l856850,77615r2673,4832l862093,72784r2673,l867336,67952r2672,24158l872578,43691r2673,43587l877821,111540r2673,-4832l883064,92110r2673,l888307,97044r2673,-53353l893550,87278r2673,l898793,38757r2673,24260l904036,92110r2673,-48419l909279,58186r2672,38858l914521,92110r2673,14598l919764,97044r2673,-48521l925007,48523r2673,63017l930250,67952r2673,l935493,82447r2673,14597l940736,87278r2673,-14494l945979,101877r2672,-9767l951222,111540r2672,-19430l956464,97044r2570,-29092l961707,92110r2570,29196l966950,67952r2570,29092l972193,82447r2570,29093l977436,101877r2570,-33925l982679,58186r2570,43691l987922,77615r2570,14495l993165,82447r2570,-33924l998407,111540r2570,-33925l1003650,72784r2570,33924l1008893,121306r2570,-53354l1014136,82447r2570,-24261l1019379,92110r2570,-19326l1024622,92110r2570,-33924l1029865,77615r2570,l1035107,106708r2570,l1040350,111540r2570,9766l1045593,87278r2570,9766l1050836,43691r2570,19326l1056079,101877r2570,-24262l1061322,82447r2570,4831l1066565,111540r2570,-14496l1071808,116371r2570,-48419l1077051,58186r2570,38858l1082293,53354r2570,38756l1087536,87278r2570,l1092676,77615r2673,19429l1097919,111540r2673,-14496l1103162,111540r2673,-29093l1108405,72784r2673,19326l1113648,111540r2673,-14496l1118891,48523r2672,24261l1124133,67952r2673,l1129376,82447r2673,24261l1134619,87278r2673,9766l1139862,106708r2673,l1145105,116371r2673,-33924l1150348,67952r2673,38756l1155591,111540r2673,-19430l1160834,111540r2672,-4832l1166076,106708r2673,-29093l1171319,111540r2673,4831l1176562,97044r2673,24262l1181805,53354r2673,48523l1187048,63017r2673,4935l1192291,121306r2673,-38859l1197534,101877r2673,-48523l1202777,121306r2672,-29196l1208019,82447r2673,33924l1213262,87278r2673,-24261l1218505,92110r2673,-29093l1223748,97044r2673,38757l1228991,97044r2570,-9766l1234234,92110r2570,-4832l1239477,106708r2570,19429l1244720,111540r2570,-29093l1249963,121306r2570,-38859l1255205,77615r2570,4832l1260448,92110r2570,-19326l1265691,101877r2570,-19430l1270934,92110r2570,l1276177,106708r2570,-24261l1281420,63017r2570,-19326l1286663,106708r2570,14598l1291906,111540r2570,-4832l1297148,116371r2570,-14494l1302391,67952r2570,l1307634,82447r2570,-24261l1312877,72784r2570,29093l1318120,58186r2570,-9663l1323363,77615r2570,9663l1328605,87278r2570,9766l1333848,101877r2570,-33925l1339091,77615r2570,29093l1344334,97044r2570,-9766l1349577,72784r2570,43587l1354820,97044r2570,19327l1360063,82447r2570,-29093l1365203,87278r2673,-24261l1370446,92110r2673,29196l1375689,87278r2672,-4831l1380931,87278r2673,-14494l1386174,92110r2673,29196l1391417,97044r2673,24262l1396660,111540r2673,-29093l1401903,63017r2673,34027l1407146,77615r2673,4832l1412389,63017r2673,34027l1417632,97044r2672,-14597l1422874,29093r2673,67951l1428117,72784r2673,9663l1433360,97044r2673,19327l1438603,77615r2673,4832l1443846,48523r2673,48521l1449089,97044r2673,-38858l1454332,111540r2673,-48523l1459575,82447r2672,24261l1464817,106708r2673,-33924l1470060,82447r2673,-38756l1475303,92110r2673,-33924l1480546,87278r2673,14599l1485789,101877r2673,-43691l1491032,116371r2673,-53354l1496275,92110r2570,-43587l1501518,87278r2570,19430l1506761,63017r2570,19430l1512003,77615r2570,-9663l1517246,58186r2570,33924l1522489,77615r2570,33925l1527732,53354r2570,33924l1532975,87278r2570,9766l1538218,87278r2570,-9663l1543460,97044r2570,-4934l1548703,87278r2570,-9663l1553946,116371r2570,-19327l1559189,92110r2570,29196l1564432,126137r2570,-67951l1569675,101877r2570,l1574918,67952r2570,24158l1580161,77615r2570,48522l1585403,106708r2571,-97044l1590646,92110r2570,-24158l1595889,97044r2570,l1601132,67952r2570,l1606375,58186r2570,19429l1611618,97044r2570,-29092l1616861,111540r2570,-53354l1622104,111540r2570,4831l1627346,72784r2570,38756l1632590,87278r2570,14599l1637730,111540r2672,-33925l1642972,67952r2673,38756l1648215,92110r2673,-24158l1653458,58186r2673,24261l1658701,92110r2673,-38756l1663944,82447r2673,19430l1669187,72784r2673,-9767l1674430,111540r2672,-29093l1679672,48523r2673,53354l1684915,29093r2673,67951l1690158,77615r2673,19429l1695401,101877r2673,-87382l1700644,72784r2673,-4832l1705887,87278r2673,24262l1711130,87278r2672,-19326l1716373,116371r2673,-48419l1721616,63017r2673,-19326l1726858,77615r2673,19429l1732101,67952r2673,19326l1737344,48523r2673,24261l1742587,87278r2673,-19326l1747830,72784r2673,4831l1753073,82447r2673,9663l1758316,92110r2672,-19326l1763558,82447r2673,24261l1768801,87278r2570,4832l1774044,82447r2570,9663l1779287,116371r2570,-33924l1784530,67952r2570,24158l1789773,121306r2570,-14598l1795016,130970r2570,-14599l1800258,111540r2571,-9663l1805501,53354r2570,48523l1810744,97044r2570,-29092l1815987,101877r2570,-48523l1821230,97044r2570,-34027l1826473,77615r2570,-24261l1831716,53354r2570,58186l1836958,126137r2571,-34027l1842202,106708r2570,-19430l1847445,67952r2569,48419l1852687,92110r2570,4934l1857930,97044r2570,-19429l1863173,121306r2570,-48522l1868416,106708r2570,-63017l1873659,72784r2570,-43691l1878902,111540r2570,-24262l1884144,101877r2570,-9767l1889387,67952r2570,24158l1894630,116371r2571,-9663l1899873,63017r2570,4935l1905013,82447r2673,-14495l1910256,48523r2673,53354l1915499,77615r2673,l1920742,72784r2672,48522l1925985,48523r2673,38755l1931228,82447r2672,-24261l1936470,101877r2673,-24262l1941713,106708r2673,-9664l1946956,63017r2673,-29093l1952199,82447r2673,-48523l1957442,97044r2673,-14597l1962685,101877r2673,-33925l1967928,106708r2673,-24261l1973170,53354r2673,19430l1978413,106708r2673,-19430l1983656,106708,1986329,4831r2570,58186l1991572,97044r2570,l1996815,77615r2570,l2002058,82447r2570,-19430l2007301,92110r2569,-4832l2012544,130970r2569,-48523l2017786,121306r2571,-34028l2023029,126137r2570,-34027l2028272,106708r2570,-4831l2033515,116371r2570,-43587l2038758,87278r2570,-4831l2043898,63017r2673,48523l2049141,101877r2673,9663l2054384,97044r2673,4833l2059626,116371r2674,l2064869,126137r2673,-38859l2070112,97044r2673,33926l2075355,130970r2673,-29093l2080598,130970r2673,-4833l2085841,101877r2673,-19430l2091084,140633r2673,-14496l2098999,126137r2571,-29093l2104242,121306r2571,4831l2109485,106708r2570,l2114728,101877r2570,19429l2119971,106708r2570,-4831l2125214,92110r2570,34027l2130457,130970r2570,-4833l2135700,101877r2570,24260l2140942,82447r2571,48523l2146185,145567r2571,-24261l2151428,111540r2570,4831l2156671,116371r2570,-4831l2161914,126137r2570,-14597l2167157,121306r2570,-14598l2172400,92110r2570,14598l2177540,92110r2673,34027l2182783,126137r2672,4833l2188025,126137r2673,-24260l2193269,87278r2672,38859l2198512,101877r2672,29093l2203754,121306r2673,14495l2208997,126137r2673,-4831l2214240,116371r2673,-24261l2219482,101877r2674,48522l2224726,116371r2673,4935l2229969,126137r2672,-4831l2235211,121306r2673,19327l2240454,101877r2673,l2245697,116371r2673,-24261l2250940,111540r2673,9766l2256183,111540r2673,14597l2261426,126137r2673,-29093l2266669,92110r2672,4934l2271911,111540r2674,14597l2277154,116371r2674,4935l2282397,116371r2673,l2287640,106708r2673,-9664l2292883,126137r2673,4833l2298126,106708r2672,4832l2303369,106708r2673,4832l2308612,121306r2570,-24262l2313855,106708r2570,9663l2319097,126137r2570,-34027l2324340,140633r2570,-38756l2329584,101877r2569,29093l2334826,130970r2570,-48523l2340069,135801r2570,-14495l2345312,135801r2570,-29093l2350554,121306r2571,-14598l2355797,126137r2570,-4831l2361041,87278r2570,38859l2366283,97044r2570,38757l2371526,121306r2570,-34028l2376769,116371r2570,4935l2382012,106708r2570,14598l2387254,145567r2571,-38859l2392498,87278r2570,l2397741,116371r2570,-4831l2402983,82447r2570,33924l2408226,130970r2570,4831l2413469,111540r2570,-19430l2418712,111540r2570,9766l2423955,121306r2570,19327l2429198,97044r2570,-4934l2434441,126137r2569,-19429l2439683,101877r2570,33924l2444926,116371r2570,9766l2450066,116371r2673,4935l2455309,72784r2673,38756l2460552,126137r2673,-19429l2465795,140633r2673,-29093l2471038,116371r2673,24262l2476281,140633r2672,-58186l2481524,97044r2673,43589l2486766,116371r2673,-9663l2492009,135801r2673,-29093l2497252,87278r2673,43692l2502495,106708r2673,24262l2507738,121306r2673,4831l2512981,82447r2673,14597l2518224,121306r2673,-29196l2523467,121306r2672,24261l2528709,97044r2673,38757l2533952,111540r2673,9766l2539195,87278r2673,-19326l2544438,101877r2673,9663l2549681,101877r2673,-19430l2554924,82447r2673,24261l2560167,116371r2673,-48419l2565410,121306r2673,4831l2570653,121306r2672,-48522l2575895,135801r2673,-29093l2581138,101877r2570,l2586381,140633r2570,-4832l2591624,130970r2570,-87279l2596867,121306r2570,-19429l2602110,111540r2570,4831l2607353,101877r2570,9663l2612596,97044r2570,14496l2617838,126137r2570,-24260l2623081,77615r2570,53355l2628324,63017r2570,38860l2633567,140633r2570,-48523l2638810,101877r2570,33924l2644053,130970r2570,-48523l2649295,106708r2570,14598l2654538,101877r2570,43690l2659781,92110r2570,4934l2665024,111540r2570,14597l2670267,111540r2570,-29093l2675510,87278r2570,9766l2680753,126137r2570,-48522l2685995,92110r2570,29196l2691239,126137r2570,-14597l2696482,97044r2570,14496l2701724,121306r2570,-9766l2706967,101877r2570,-14599l2712210,135801r2570,-43691l2717453,106708r2570,24262l2722593,140633r2673,-19327l2727836,135801r2673,-4831l2733079,101877r2672,l2738321,97044r2673,19327l2743564,121306r2674,-29196l2748808,111540r2672,14597l2754050,135801r2673,-29093l2759293,97044r2673,9664l2764536,130970r2673,-14599l2769779,126137r2672,-38859l2775021,63017r2674,58289l2780265,77615r2672,9663l2785507,101877r2673,4831l2790750,116371r2673,4935l2795993,101877r2673,4831l2801236,111540r2673,l2806479,126137r2673,-19429l2811722,111540r2673,-9663l2816965,111540r2672,19430l2822207,121306r2673,-38859l2827450,106708r2674,14598l2832693,77615r2673,43691l2837936,63017r2673,14598l2843179,126137r2673,-34027l2848422,111540r2673,-9663l2853665,92110r2570,4934l2858908,116371r2570,-4831l2864150,101877r2570,29093l2869393,72784r2570,14494l2874636,126137r2570,-4831l2879879,135801r2570,-29093l2885122,63017r2570,4935l2890365,97044r2570,19327l2895608,135801r2570,-43691l2900851,106708r2570,9663l2906093,106708r2570,9663l2911336,121306r2570,-43691l2916579,111540r2570,14597l2921822,111540r2570,-14496l2927065,140633r2570,-9663l2932308,106708r2570,14598l2937551,135801r2570,-4831l2942794,135801r2570,l2948036,150399r2570,-14598l2953279,121306r2570,4831l2958522,53354r2570,38756l2963765,82447r2570,-9663l2969008,111540r2570,38859l2974251,106708r2570,l2979494,92110r2570,19430l2984737,116371r2570,-19327l2989877,126137r2673,-24260l2995120,126137r2672,-38859l3000362,116371r2673,4935l3005605,121306r2673,-34028l3010848,116371r2673,9766l3016091,87278r2673,9766l3021334,101877r2673,4831l3026577,126137r2673,-34027l3031820,111540r2672,-29093l3037062,106708r2673,9663l3042305,121306r2673,-4935l3047548,121306r2673,-4935l3052791,63017r2673,43691l3058034,111540r2673,14597l3063277,97044r2673,43589l3068520,67952r2673,43588l3073763,111540r2673,-48523l3079006,126137r2672,l3084248,92110r2673,-4832l3089491,82447r2673,63120l3094734,101877r2673,24260l3099977,101877r2673,29093l3105220,101877r2673,38756l3110463,135801r2673,-24261l3115706,101877r2672,14494l3120948,121306r2673,-14598l3126191,101877r2570,9663l3131434,140633r2570,-43589l3136677,116371r2570,-29093l3141920,126137r2570,4833l3147163,130970r2570,-14599l3152405,101877r2571,l3157648,126137r2570,-14597l3162892,97044r2570,24262l3168134,106708r2570,4832l3173377,97044r2570,9664l3178620,101877r2570,24260l3183863,97044r2570,19327l3189106,77615r2570,38756l3194349,126137r5243,l3202162,130970r2672,-9664l3207404,121306r2673,-19429l3212647,106708r2673,4832l3217890,121306r2673,-9766l3223133,72784r2673,38756l3228376,121306r2673,4831l3233619,77615r2673,33925l3238862,92110r2672,4934l3244104,126137r2674,-14597l3249348,126137r2672,l3254590,92110r2673,-19326l3259833,130970r2570,-43692l3265076,82447r2570,58186l3270319,126137r2570,-24260l3275562,106708r2570,-29093l3280805,121306r2570,-19429l3286047,87278r2571,14599l3291290,130970r2570,-14599l3296533,116371r2570,-4831l3301776,135801r2570,-33924l3307019,111540r2570,-9663l3312262,97044r2570,24262l3317505,101877r2570,-38860l3322748,106708r2570,-9664l3327990,92110r2570,l3333233,97044r2570,33926l3338476,111540r2570,-19430l3343719,126137r2570,-67951l3348962,77615r2570,24262l3354205,82447r2570,29093l3359448,116371r2570,l3364691,92110r2570,-9663l3369934,92110r2570,43691l3375176,111540r2570,l3380419,126137r2570,-43690l3385662,82447r2570,29093l3390905,101877r2570,l3396045,121306r2673,-24262l3401288,135801r2673,-33924l3406531,106708r2673,-9664l3411774,116371r2673,-19327l3417017,111540r2672,-4832l3422259,97044r2673,38757l3427502,116371r2673,9766l3432745,126137r2673,-24260l3437988,101877r2673,-14599l3443231,106708r2673,-29093l3448474,111540r2672,19430l3453716,116371r2674,-19327l3458960,101877r2672,-4833l3464202,126137r2673,-29093l3469445,121306r2673,-24262l3474688,87278r2673,9766l3479931,130970r2673,-19430l3485174,97044r2673,9664l3490417,101877r2673,-33925l3495660,130970r2673,l3500903,111540r2672,-29093l3506145,130970r2673,-33926l3511388,77615r2673,43691l3516631,106708r2673,-4831l3521874,92110r2673,24261l3527117,92110r2673,4934l3532360,135801r2570,-29093l3537602,111540r2570,4831l3542846,155230r2569,-33924l3548089,116371r2570,-4831l3553331,82447r2570,53354l3558574,116371r2570,24262l3563817,97044r2570,19327l3569060,53354r2570,87279l3574302,106708r2571,9663l3579546,106708r2570,l3584788,111540r2570,-4832l3590031,77615r2570,19429l3595274,126137r2570,-14597l3600517,101877r2570,l3605760,106708r2570,24262l3611003,121306r2570,-19429l3616246,116371r2570,-4831l3621488,77615r2570,-4831l3626731,87278r2570,24262l3631975,111540r2570,19430l3637217,121306r2570,-24262l3642460,92110r2570,38860l3647703,111540r5243,l3655516,130970r2672,-48523l3660759,101877r2673,l3666002,67952e" filled="f" strokeweight=".30556mm">
                  <v:path arrowok="t" textboxrect="0,0,3666002,155230"/>
                </v:shape>
                <v:shape id="Shape 2569" o:spid="_x0000_s1115" style="position:absolute;left:6136;top:56657;width:36660;height:8392;visibility:visible;mso-wrap-style:square;v-text-anchor:top" coordsize="3666002,839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" path="m,713133r2673,82447l5243,552969r2570,14598l10486,582061r2570,19430l15729,586996r2570,l20971,679107r2570,-82447l26214,417168r2570,121306l31457,674274r2570,-24260l36700,611257r2570,43588l41943,683938,44513,514213r2673,9663l49756,650014r2673,-33925l54999,586996r2673,111540l60242,557903r2672,14495l65484,499615r2673,72783l70727,683938r2673,-19327l75970,591827r2673,-92212l81213,480289r2673,145464l86456,557903r2673,19327l91699,582061r2673,-48418l96942,611257,99614,470522r2571,77615l104857,635519r2570,-14599l110100,654845r2570,-24261l115343,460859r2570,38756l120586,504447r2570,101876l125829,572398r2570,24262l131072,494783r2570,29093l136315,397739r2570,97044l141558,664611r2570,-101876l146698,620920r2672,-29093l151940,528708r2673,-72681l157183,378412r2673,145464l162426,412337r2673,193986l167669,664611r2673,-198921l172912,349217r2673,150398l178155,489952r2673,106708l183398,557903r2673,72681l188641,591827r2672,-150397l193883,363814r2673,189155l199126,465690r2673,126137l204369,504447r2673,-38757l209612,363814r2673,24262l214855,465690r2673,97045l220098,567567r2673,-155230l225341,320124r2673,-19327l230584,329890r2672,193986l235826,562735r2673,-126138l241069,489952r2673,-189155l246312,257106r2673,63018l251555,417168r2673,160062l256798,548137r2673,-33924l262041,460859r2673,-53354l267284,417168r2673,174659l272527,543306r2672,-19430l277769,533643r2570,4831l283012,436597r2570,-77614l288255,533643r2570,14494l293498,485120r2570,38756l298741,494783r2570,-53353l303984,315292r2570,145567l309227,417168r2570,14598l314469,465690r2570,-67951l319712,378412r2571,-67952l324955,562735r2570,-77615l330198,378412r2570,111540l335441,354151r2570,48522l340684,426831r2570,48523l345927,494783r2570,72784l351170,417168r2570,106708l356412,548137r2571,-87278l361655,523876r2570,-106708l366898,475354r2570,48522l372141,426831r2570,l377384,392907r2570,179491l382627,620920r2570,-19429l387870,523876r2570,-48522l393113,422000r2570,-4832l398355,548137r2570,9766l403598,528708r2571,48522l408841,446261r2570,-77615l413981,417168r2673,4832l419224,533643r2673,24260l424467,533643r2673,-101877l429710,320124r2673,160165l434953,533643r2673,-145567l440196,470522r2673,14598l445439,504447r2672,-121203l450681,436597r2673,-48521l455924,523876r2673,-101876l461167,363814r2673,72783l466410,320124r2673,-208584l471653,334721r2673,111540l476896,514213r2673,-38859l482139,446261r2672,-116371l487381,271601r2673,169829l492625,577230r2672,l497867,543306r2673,-4832l503110,533643r2673,-101877l508353,620920r2673,-33924l513596,650014r2673,-9664l518839,703367r2672,-203752l524081,533643r2674,101876l529325,742226r2672,-111642l534567,737395r2673,-126138l539810,538474r2673,9663l545053,669443r2673,-43690l550296,669443r2570,-29093l555539,611257r2570,-140735l560782,456027r2570,145464l566025,703367r2570,-169724l571267,548137r2570,72783l576510,538474r2570,-97044l581753,422000r2570,63120l586996,533643r2570,101876l592239,586996r2570,-53353l597482,572398r2570,77616l602725,630584r2570,-14495l607967,635519r2570,-38859l613211,654845r2570,-145464l618453,708199r2570,-111539l623696,640350r2570,106708l628939,552969r2570,-43588l634182,456027r2570,72681l639425,538474r2570,169725l644668,645182r2570,-29093l649911,586996r2570,l655153,572398r2571,-4831l660396,688872r2570,-14598l665639,625753r2570,-19430l670882,611257r2570,14496l676125,596660r2570,33924l681368,659779r2570,38757l686508,586996r2673,-43690l691751,650014r2672,4831l696993,650014r2674,-130970l702237,620920r2672,-130968l707479,562735r2673,111539l712722,591827r2673,97045l717965,606323r2673,-72680l723208,601491r2673,-53354l728451,577230r2673,34027l733694,674274r2673,-116371l738937,586996r2672,-97044l744179,548137r2673,121306l749422,591827r2673,-72783l754665,645182r2673,-140735l759908,494783r2673,48523l765151,456027r2673,116371l770394,596660r2673,-29093l775637,552969r2672,-96942l780880,606323r2672,38859l786122,650014r2673,24260l791365,611257r2673,-43690l796608,591827r2673,-14597l801851,606323r2673,-4832l807094,737395r2673,-29196l812337,538474r2672,101876l817579,635519r2674,67848l822823,679107r2570,67951l828065,713133r2570,-43690l833308,659779r2570,-126136l838551,664611r2570,-43691l843794,591827r2570,4833l849037,659779r2570,-87381l854280,528708r2570,131071l859523,742226r2570,-232845l864766,732460r2570,-92110l870008,625753r2570,-87279l875251,683938r2570,-14495l880494,659779r2570,53354l885737,606323r2570,l890980,703367r2570,-77614l896223,674274r2570,-4831l901466,616089r2570,-4832l906709,557903r2570,-19429l911951,548137r2570,43690l917194,650014r2570,-58187l922437,703367r2570,-106707l927680,557903r2570,155230l932923,616089r2570,33925l938166,528708r2570,-4832l943409,616089r2570,-97045l948651,616089r2571,77615l953894,611257r2570,-111642l959034,533643r2673,19326l964277,543306r2673,67951l969520,577230r2673,106708l974763,630584r2673,29195l980006,441430r2673,92213l985249,572398r2673,33925l990492,543306r2673,19429l995735,562735r2672,-67952l1000977,441430r2673,150397l1006220,596660r2673,-72784l1011463,664611r2673,-160164l1016706,485120r2673,-48523l1021949,509381r2673,48522l1027192,456027r2673,193987l1032435,523876r2672,-106708l1037677,567567r2673,92212l1042920,708199r2673,-164893l1048163,567567r2673,92212l1053406,519044r2673,-72783l1058649,552969r2673,72784l1063892,519044r2673,92213l1069135,441430r2673,-101877l1074378,368646r2673,140735l1079621,465690r2672,19430l1084863,548137r2673,-82447l1090106,320124r2570,43690l1095349,489952r2570,14495l1100592,586996r2570,-34027l1105835,528708r2570,-96942l1111078,431766r2570,63017l1116321,533643r2570,-9767l1121563,373477r2570,24262l1126806,456027r2570,-77615l1132049,460859r2570,4831l1137292,456027r2570,63017l1142535,470522r2570,-43691l1147778,349217r2570,67951l1153021,582061r2570,-145464l1158264,456027r2570,106708l1163506,431766r2570,-87382l1168749,485120r2570,-9766l1173992,528708r2570,-111540l1179235,363814r2570,-101876l1184478,213416r2570,-77616l1189721,329890r2570,87278l1194964,407505r2570,-24261l1200207,r2570,72783l1205449,150399r2570,160061l1210692,397739r2570,67951l1215935,451093r2570,-101876l1221178,300797r2570,164893l1226421,509381r2570,9663l1231561,611257r2673,-43690l1236804,436597r2673,-116473l1242047,572398r2673,33925l1247290,582061r2673,-92109l1252533,533643r2672,-116475l1257775,480289r2673,38755l1263018,533643r2673,-9767l1268261,567567r2673,-145567l1273504,354151r2673,101876l1278747,528708r2673,-101877l1283990,528708r2673,-48419l1289233,499615r2673,-92110l1294476,533643r2672,-53354l1299718,562735r2673,72784l1304961,499615r2673,-19326l1310204,426831r2673,131072l1315447,562735r2673,-101876l1320690,465690r2673,38757l1325933,485120r2672,-111643l1331175,383244r2673,72783l1336418,543306r2673,111539l1341661,514213r2673,67848l1346904,446261r2673,-29093l1352147,509381r2673,33925l1357390,586996r2673,-34027l1362633,465690r2570,-9663l1367876,557903r2570,-9766l1373119,601491r2570,-82447l1378361,669443r2570,-179491l1383604,388076r2570,145567l1388847,548137r2570,19430l1394090,620920r2570,24262l1399333,533643r2570,-48523l1404576,543306r2570,38755l1409819,465690r2570,169829l1415062,586996r2570,-24261l1420304,509381r2570,-106708l1425547,523876r2570,-9663l1430790,499615r2570,19429l1436033,509381r2570,77615l1441276,494783r2570,82447l1446519,577230r2570,-9663l1451762,640350r2570,-203753l1457005,582061r2570,14599l1462247,708199r2570,-121203l1467490,606323r2570,-126034l1472733,591827r2570,9664l1477976,504447r2570,126137l1483219,606323r2570,43691l1488462,630584r2570,-63017l1493705,489952r2570,14495l1498845,601491r2673,4832l1504088,562735r2673,33925l1509331,572398r2672,-67951l1514573,514213r2673,-24261l1519816,659779r2673,38757l1525059,683938r2673,-130969l1530302,543306r2673,-43691l1535545,713133r2673,-131072l1540788,543306r2672,-33925l1546030,557903r2673,14495l1551273,557903r2673,-14597l1556516,635519r2673,-135904l1561759,640350r2673,-77615l1567002,523876r2673,-38756l1572245,601491r2673,-14495l1577488,611257r2673,-130968l1582731,577230r2672,-140633l1587974,373477r2672,252276l1593216,616089r2673,29093l1598459,674274r2673,-160061l1603702,616089r2673,-14598l1608945,640350r2673,48522l1614188,552969r2673,92213l1619431,630584r2673,-9664l1624674,703367r2672,14599l1629916,596660r2674,87278l1635160,683938r2570,-29093l1640402,552969r2570,-14495l1645645,557903r2570,-58288l1650888,688872r2570,-58288l1656131,567567r2570,106707l1661374,611257r2570,-4934l1666617,591827r2570,198922l1671860,669443r2570,-38859l1677102,601491r2570,-111539l1682345,640350r2570,-19430l1687588,528708r2570,160164l1692831,557903r2570,-38859l1698074,645182r2570,24261l1703317,654845r2570,48522l1708560,693704r2570,-48522l1713802,557903r2571,82447l1719046,591827r2570,-92212l1724289,640350r2569,-4831l1729531,596660r2570,-150399l1734774,567567r2570,67952l1740017,683938r2570,-53354l1745260,596660r2570,-97045l1750503,523876r2570,106708l1755746,635519r2570,38755l1760988,630584r2570,97044l1766231,679107r2570,-97046l1771371,591827r2673,150399l1776614,683938r2673,l1781857,616089r2673,-38859l1787100,548137r2673,l1792343,703367r2673,14599l1797586,674274r2672,-43690l1802829,645182r2672,-38859l1808071,688872r2673,19327l1813314,616089r2673,29093l1818557,708199r2673,-116372l1823800,562735r2673,77615l1829043,533643r2673,82446l1834286,625753r2672,14597l1839529,683938r2673,-130969l1844772,674274r2673,-14495l1850014,756721r2673,-29093l1855257,625753r2673,-58186l1860500,489952r2673,101875l1865743,679107r2673,-126138l1870986,572398r2673,72784l1876229,480289r2673,-9767l1881472,499615r2672,77615l1886714,557903r2673,l1891957,548137r2673,-43690l1897201,470522r2672,-29092l1902443,470522r2570,43691l1907686,567567r2570,19429l1912929,572398r2570,-67951l1918172,567567r2570,9663l1923414,674274r2571,-53354l1928658,616089r2570,-179492l1933900,329890r2570,82447l1939143,577230r2570,9766l1944386,596660r2570,9663l1949629,514213r2570,-29093l1957442,485120r2673,63017l1962685,509381r2673,87279l1967928,523876r2673,-87279l1973170,426831r2673,72784l1978413,436597r2673,198922l1983656,586996r2673,-101876l1988899,562735r2673,-63120l1994142,572398r2673,14598l1999385,703367r2673,-276536l2004628,451093r2673,48522l2009870,460859r2674,82447l2015113,523876r2673,38859l2020357,548137r2672,-19429l2025599,485120r2673,58186l2030842,504447r2673,-33925l2036085,577230r2673,34027l2041328,528708r2570,-111540l2046571,422000r2570,77615l2051814,378412r2570,189155l2057057,572398r2569,-53354l2062300,339553r2569,121306l2067542,397739r2570,48522l2072785,591827r2570,-67951l2078028,412337r2570,-4832l2083271,436597r2570,-4831l2088514,586996r2570,-174659l2093757,572398r2570,-48522l2098999,295863r2571,63120l2104242,392907r2571,14598l2109485,470522r2570,-58185l2114728,426831r2570,-82447l2119971,320124r2570,38859l2125214,436597r2570,63018l2130457,402673r2570,-53456l2135700,412337r2570,-198921l2140942,130969r2571,106708l2146185,358983r2571,-24262l2151428,286199r2570,-208584l2156671,164894r2570,155230l2161914,426831r2570,-43587l2167157,329890r2570,-63120l2172400,412337r2570,-116474l2177540,441430r2673,-58186l2182783,460859r2672,33924l2188025,456027r2673,-208584l2193269,271601r2672,208688l2198512,417168r2672,-9663l2203754,499615r2673,-63018l2208997,388076r2673,-48523l2214240,431766r2673,126137l2219482,446261r2674,29093l2224726,446261r2673,-38756l2229969,417168r2672,130969l2235211,460859r2673,106708l2240454,514213r2673,-67952l2245697,426831r2673,34028l2250940,489952r2673,24261l2256183,528708r2673,-38756l2261426,446261r2673,-72784l2266669,354151r2672,4832l2271911,557903r2674,-213519l2277154,441430r2674,-101877l2282397,320124r2673,38859l2287640,407505r2673,179491l2292883,528708r2673,97045l2298126,504447r2672,-232846l2303369,548137r2673,24261l2308612,417168r2570,121306l2313855,392907r2570,29093l2319097,247443r2570,92110l2324340,446261r2570,29093l2329584,533643r2569,-82550l2334826,363814r2570,106708l2340069,456027r2570,164893l2345312,562735r2570,48522l2350554,552969r2571,-33925l2355797,519044r2570,24262l2361041,674274r2570,-72783l2366283,557903r2570,106708l2371526,392907r2570,194089l2376769,577230r2570,48523l2382012,591827r2570,19430l2387254,494783r2571,-24261l2392498,426831r2570,-33924l2397741,363814r2570,266770l2402983,606323r2570,-63017l2408226,523876r2570,-43587l2413469,509381r2570,106708l2418712,572398r2570,-58185l2423955,654845r2570,9766l2429198,543306r2570,116473l2434441,640350r2569,19429l2439683,630584r2570,-33924l2444926,625753r2570,19429l2450066,722797r2673,-92213l2455309,708199r2673,-126138l2460552,625753r2673,-24262l2465795,557903r2673,48420l2471038,727628r2673,-38756l2476281,674274r2672,24262l2481524,679107r2673,-97046l2486766,654845r2673,-58185l2492009,640350r2673,-19430l2497252,640350r2673,-145567l2502495,504447r2673,67951l2507738,708199r2673,-72680l2512981,713133r2673,-14597l2518224,543306r2673,33924l2523467,509381r2672,33925l2528709,596660r2673,19429l2533952,606323r2673,38859l2539195,586996r2673,-58288l2544438,552969r2673,121305l2549681,650014r2673,-63018l2554924,601491r2673,-4831l2560167,640350r2673,29093l2565410,635519r2673,-34028l2570653,625753r2672,-82447l2575895,572398r2673,38859l2581138,616089r2570,29093l2586381,713133r2570,4833l2591624,708199r2570,-77615l2599437,630584r2673,208584l2604680,771319r2673,-63120l2609923,611257r2673,-34027l2615166,523876r2672,97044l2620408,601491r2673,l2625651,557903r2673,-53456l2630894,523876r2673,34027l2636137,577230r2673,9766l2641380,567567r2673,111540l2646623,572398r2672,-116371l2651865,567567r2673,53353l2657108,635519r2673,24260l2662351,650014r2673,-126138l2667594,601491r2673,82447l2672837,586996r2673,121203l2678080,674274r2673,48523l2683323,596660r2672,9663l2688565,543306r2674,135801l2693809,747058r2673,-140735l2699052,620920r2672,l2704294,557903r2673,72681l2709537,703367r2673,9766l2714780,664611r2673,-19429l2720023,620920r2570,-53353l2725266,742226r2570,38757l2730509,693704r2570,53354l2735751,771319r2570,-116474l2740994,625753r2570,l2746238,654845r2570,106708l2751480,732460r2570,-4832l2756723,640350r2570,-67952l2761966,708199r2570,-24261l2767209,654845r2570,-14495l2772451,659779r2570,-29195l2777695,562735r2570,97044l2782937,659779r2570,-72783l2788180,713133r2570,48420l2793423,606323r2570,24261l2798666,679107r2570,-24262l2803909,616089r2570,106708l2809152,698536r2570,-126138l2814395,509381r2570,111539l2819637,422000r2570,208584l2824880,577230r2570,53354l2830124,591827r2569,-72783l2835366,548137r2570,-19429l2840609,659779r2570,-14597l2845852,620920r2570,-19429l2851095,611257r2570,-19430l2856235,504447r2673,43690l2861478,557903r2672,-9766l2866720,538474r2673,67849l2871963,499615r2673,19429l2877206,577230r2673,-72783l2882449,606323r2673,-29093l2887692,480289r2673,48419l2892935,485120r2673,106707l2898178,543306r2673,111539l2903421,543306r2672,-97045l2908663,562735r2673,-24261l2913906,548137r2673,130970l2919149,611257r2673,-67951l2924392,577230r2673,72784l2929635,494783r2673,160062l2934878,630584r2673,34027l2940121,596660r2673,-72784l2945364,480289r2672,24158l2950606,494783r2673,101877l2955849,625753r2673,-63018l2961092,422000r2673,82447l2966335,519044r2673,-135800l2971578,543306r2673,-14598l2976821,494783r2673,-24261l2982064,485120r2673,43588l2987307,591827r2570,-97044l2992550,582061r2570,-38755l2997792,528708r2570,9766l3003035,557903r2570,-29195l3008278,557903r2570,l3013521,446261r2570,-63017l3018764,548137r2570,-82447l3024007,465690r2570,-14597l3029250,591827r2570,-203751l3034492,494783r2570,-63017l3039735,509381r2570,43588l3044978,480289r2570,48419l3050221,499615r2570,-174557l3055464,611257r2570,-43690l3060707,601491r2570,82447l3065950,485120r2570,-14598l3071193,305629r2570,237677l3076436,494783r2570,38860l3081678,538474r2570,14495l3086921,397739r2570,-101876l3092164,426831r2570,140736l3097407,223182r2570,179491l3102650,417168r2570,-106708l3107893,261938r2570,24261l3113136,228013r2570,87279l3118378,465690r2570,77616l3123621,315292r2570,33925l3128761,456027r2673,72681l3134004,523876r2673,-130969l3139247,519044r2673,-87278l3144490,354151r2673,126138l3149733,577230r2672,-92110l3154976,528708r2672,-4832l3160218,368646r2674,14598l3165462,470522r2672,-38756l3170704,528708r2673,48522l3175947,436597r2673,-38858l3181190,358983r2673,38756l3186433,494783r2673,-29093l3191676,485120r2673,87278l3196919,397739r2673,82550l3202162,417168r2672,126138l3207404,485120r2673,77615l3212647,480289r2673,9663l3217890,436597r2673,48523l3223133,528708r2673,-24261l3228376,514213r2673,14495l3233619,412337r2673,-4832l3238862,538474r2672,38756l3244104,519044r2674,121306l3249348,509381r2672,-4934l3254590,548137r2673,9766l3259833,582061r2570,24262l3265076,509381r2570,67849l3270319,489952r2570,-121306l3275562,514213r2570,9663l3280805,519044r2570,-24261l3286047,523876r2571,19430l3291290,475354r2570,-33924l3296533,499615r2570,111642l3301776,635519r2570,-131072l3307019,460859r2570,72784l3312262,577230r2570,111642l3317505,552969r2570,38858l3322748,441430r2570,33924l3327990,388076r2570,145567l3333233,480289r2570,184322l3338476,645182r2570,-48522l3343719,514213r2570,33924l3348962,397739r2570,106708l3354205,504447r2570,24261l3359448,523876r2570,-9663l3364691,489952r2570,-48522l3369934,514213r2570,126137l3375176,538474r2570,63017l3380419,528708r2570,-92111l3385662,514213r2570,106707l3390905,543306r2570,82447l3396045,475354r2673,19429l3401288,407505r2673,-43691l3406531,504447r2673,4934l3411774,475354r2673,208584l3417017,596660r2672,-24262l3422259,519044r2673,218351l3427502,650014r2673,-24261l3432745,596660r2673,9663l3437988,514213r2673,97044l3443231,533643r2673,96941l3448474,543306r2672,33924l3453716,552969r2674,-14495l3458960,596660r2672,77614l3464202,635519r2673,-14599l3469445,586996r2673,-9766l3474688,402673r2673,189154l3479931,625753r2673,l3485174,572398r2673,19429l3490417,601491r2673,-58185l3495660,557903r2673,53354l3500903,669443r2672,48523l3506145,577230r2673,-67849l3511388,586996r2673,77615l3516631,591827r2673,67952l3521874,659779r2673,-29195l3527117,659779r2673,-92212l3532360,664611r2570,33925l3537602,659779r2570,-34026l3542846,596660r2569,24260l3548089,586996r2570,-34027l3553331,582061r2570,-140631l3558574,601491r2570,14598l3563817,601491r2570,-4831l3569060,538474r2570,140633l3574302,708199r2571,-48420l3579546,635519r2570,-19430l3584788,557903r2570,135801l3590031,562735r2570,111539l3595274,630584r2570,-33924l3600517,591827r2570,38757l3605760,645182r2570,-92213l3611003,669443r2570,-14598l3616246,645182r2570,-19429l3621488,538474r2570,97045l3626731,708199r2570,-72680l3631975,572398r2570,19429l3637217,611257r2570,-29196l3642460,567567r2570,24260l3647703,654845r2570,53354l3652946,654845r2570,-48522l3658188,606323r2571,48522l3663432,645182r2570,53354e" filled="f" strokecolor="#e69f00" strokeweight=".30556mm">
                  <v:path arrowok="t" textboxrect="0,0,3666002,839168"/>
                </v:shape>
                <v:shape id="Shape 2570" o:spid="_x0000_s1116" style="position:absolute;left:6136;top:59083;width:36660;height:5045;visibility:visible;mso-wrap-style:square;v-text-anchor:top" coordsize="3666002,504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" path="m,446363l2673,393010r2570,24261l7813,422103r2673,-82550l13056,339553r2673,72784l18299,242612r2672,53354l23541,295966r2673,-58186l28784,286200r2673,43690l34027,325058r2673,-4832l39270,358983r2673,14597l44513,354151,47186,189257r2570,96943l52429,334721r2570,38859l57672,320226r2570,-38859l62914,295966r2570,-4832l68157,349319r2570,-53353l73400,261938r2570,106811l78643,228014r2570,33924l83886,160165r2570,198818l89129,252275r2570,77615l94372,305629r2570,14597l99614,295966r2571,19429l104857,237780r2570,53354l110100,276536r2570,82447l115343,373580r2570,-72783l120586,276536r2570,19430l125829,271704r2570,43691l131072,334721r2570,48523l136315,407505r2570,-97045l141558,358983r2570,-19430l146698,194089r2672,174660l151940,368749r2673,-58289l157183,208584r2673,121306l162426,402673r2673,-33924l167669,300797r2673,43691l172912,363814r2673,-126034l178155,310460r2673,106811l183398,315395r2673,-24261l188641,349319r2672,24261l193883,281367r2673,63121l199126,446363r2673,-179490l204369,378412r2673,l209612,320226r2673,-38859l214855,305629r2673,19429l220098,436598r2673,-43588l225341,213519r2673,77615l230584,232845r2672,29093l235826,310460r2673,19430l241069,92213r2673,43690l246312,106708r2673,-24158l251555,213519r2673,19326l256798,213519r2673,-29196l262041,257107r2673,14597l267284,198921r2673,24261l272527,198921r2672,116474l277769,334721r2570,34028l283012,310460r2570,-77615l288255,223182r2570,160062l293498,325058r2570,-9663l298741,368749r2570,-247443l303984,111643r2570,198817l309227,169828r2570,72784l314469,271704r2570,38756l319712,203753r2571,4831l324955,232845r2570,24262l330198,344488r2570,-53354l335441,257107r2570,58288l340684,208584r2570,-33924l345927,237780r2570,164893l351170,378412r2570,-121305l356412,252275r2571,-33925l361655,358983r2570,14597l366898,213519r2570,-43691l372141,412337r2570,-63018l377384,242612r2570,87278l382627,320226r2570,87279l387870,281367r2570,4833l393113,257107r2570,-106708l398355,286200r2570,-14496l403598,237780r2571,4832l408841,257107r2570,9766l413981,184323r2673,111643l419224,261938r2673,34028l424467,397842r2673,-14598l429710,218350r2673,19430l434953,247443r2673,101876l440196,266873r2673,-14598l445439,344488r2672,24261l450681,247443r2673,38757l455924,325058r2673,-48522l461167,320226r2673,-58288l466410,247443,469083,r2570,121306l474326,286200r2570,82549l479569,378412r2570,-53354l484811,363814r2570,-63017l490054,300797r2571,24261l495297,397842r2570,-67952l500540,373580r2570,-38859l505783,300797r2570,-24261l511026,169828r2570,87279l516269,310460r2570,34028l521511,315395r2570,-58288l526755,397842r2570,-72784l531997,310460r2570,63120l537240,315395r2570,101876l542483,247443r2570,135801l547726,320226r2570,19327l552866,320226r2673,-97044l558109,208584r2673,116474l563352,189257r2673,189155l568595,339553r2672,-101773l573837,247443r2673,24261l579080,276536r2673,-67952l584323,247443r2673,-43690l589566,349319r2673,-48522l594809,397842r2673,-9766l600052,291134r2673,87278l605295,373580r2672,-77614l610537,339553r2674,-24158l615781,266873r2672,169725l621023,349319r2673,-33924l626266,417271r2673,-43691l631509,373580r2673,-67951l636752,300797r2673,97045l641995,393010r2673,-43691l647238,344488r2673,-29093l652481,247443r2672,53354l657724,329890r2672,-33924l662966,344488r2673,-77615l668209,329890r2673,-130969l673452,300797r2673,-77615l678695,363814r2673,-14495l683938,412337r2570,-150399l689181,126137r2570,164997l694423,228014r2570,-4832l699667,358983r2570,29093l704909,363814r2570,-130969l710152,368749r2570,19327l715395,339553r2570,4935l720638,286200r2570,4934l725881,145567r2570,150399l731124,334721r2570,-24261l736367,295966r2570,48522l741609,223182r2570,-77615l746852,339553r2570,-24158l752095,315395r2570,4831l757338,354151r2570,-58185l762581,291134r2570,-4934l767824,281367r2570,29093l773067,383244r2570,-72784l778309,261938r2571,24262l783552,383244r2570,-33925l788795,339553r2570,-77615l794038,261938r2570,92213l799281,300797r2570,-67952l804524,295966r2570,-9766l809767,295966r2570,38755l815009,349319r2570,-9766l820253,325058r2570,58186l825393,358983r2672,-14495l830635,349319r2673,-121305l835878,281367r2673,48523l841121,208584r2673,179492l846364,242612r2673,174659l851607,339553r2673,-174557l856850,271704r2673,-48522l862093,203753r2673,106707l867336,378412r2672,-77615l872578,494886r2673,-358983l877821,203753r2673,-101877l883064,281367r2673,-4831l888307,266873r2673,-135904l893550,247443r2673,19430l898793,358983r2673,-29093l904036,261938r2673,24262l909279,179491r2672,63121l914521,228014r2673,l919764,271704r2673,43691l925007,368749r2673,-140735l930250,261938r2673,19429l935493,334721r2673,53355l940736,373580r2673,-29092l945979,184323r2672,38859l951222,257107r2672,53353l956464,334721r2570,-140632l961707,339553r2570,-29093l966950,291134r2570,72680l972193,334721r2570,-9663l977436,315395r2570,-58288l982679,232845r2570,111643l987922,276536r2570,53354l993165,358983r2570,-111540l998407,140736r2570,53353l1003650,252275r2570,29092l1008893,334721r2570,-58185l1014136,281367r2570,53354l1019379,305629r2570,-33925l1024622,305629r2570,29092l1029865,261938r2570,34028l1035107,218350r2570,38757l1040350,208584r2570,203753l1045593,344488r2570,77615l1050836,412337r2570,-72784l1056079,223182r2570,82447l1061322,305629r2570,14597l1066565,237780r2570,184323l1071808,305629r2570,-48522l1077051,266873r2570,126137l1082293,315395r2570,-82550l1087536,349319r2570,-67952l1092676,140736r2673,155230l1097919,145567r2673,208584l1103162,252275r2673,121305l1108405,189257r2673,193987l1113648,286200r2673,121305l1118891,286200r2672,53353l1124133,135903r2673,155231l1129376,174660r2673,63120l1134619,261938r2673,43691l1139862,257107r2673,-4832l1145105,334721r2673,-87278l1150348,271704r2673,-29092l1155591,184323r2673,87381l1160834,339553r2672,-126034l1166076,252275r2673,116474l1171319,271704r2673,4832l1176562,373580r2673,-14597l1181805,252275r2673,-72784l1187048,223182r2673,48522l1192291,252275r2673,-9663l1197534,276536r2673,-82447l1202777,135903r2672,101877l1208019,237780r2673,43587l1213262,261938r2673,24262l1218505,135903r2673,-77614l1223748,329890r2673,-38756l1228991,339553r2570,-19327l1234234,247443r2570,-48522l1239477,286200r2570,-101877l1244720,286200r2570,38858l1249963,315395r2570,58185l1255205,247443r2570,82447l1260448,368749r2570,-67952l1265691,266873r2570,130969l1270934,276536r2570,9664l1276177,145567r2570,53354l1281420,174660r2570,72783l1286663,228014r2570,38859l1291906,305629r2570,33924l1297148,261938r2570,-24158l1302391,325058r2570,58186l1307634,358983r2570,4831l1312877,407505r2570,33925l1318120,242612r2570,140632l1323363,300797r2570,24261l1328605,344488r2570,-140735l1333848,271704r2570,4832l1339091,412337r2570,-121203l1344334,334721r2570,-29092l1349577,179491r2570,140735l1354820,242612r2570,9663l1360063,194089r2570,24261l1365203,247443r2673,-24261l1370446,179491r2673,-9663l1375689,320226r2672,48523l1380931,329890r2673,-19430l1386174,237780r2673,29093l1391417,315395r2673,-48522l1396660,320226r2673,-67951l1401903,223182r2673,-101876l1407146,276536r2673,-140633l1412389,208584r2673,87382l1417632,349319r2672,-43690l1422874,276536r2673,9664l1428117,305629r2673,4831l1433360,184323r2673,9766l1438603,305629r2673,-48522l1443846,140736r2673,160061l1449089,286200r2673,135903l1454332,329890r2673,l1459575,271704r2672,140633l1464817,378412r2673,-77615l1470060,247443r2673,9664l1475303,334721r2673,-48521l1480546,281367r2673,58186l1485789,286200r2673,9766l1491032,276536r2673,-24261l1496275,184323r2570,121306l1501518,305629r2570,19429l1506761,368749r2570,-63120l1512003,145567r2570,48522l1517246,276536r2570,87278l1522489,247443r2570,67952l1527732,208584r2570,58289l1532975,261938r2570,14598l1538218,247443r2570,-14598l1543460,397842r2570,-24262l1548703,320226r2570,-29092l1553946,295966r2570,-111643l1559189,315395r2570,-34028l1564432,237780r2570,106708l1569675,252275r2570,67951l1574918,300797r2570,-111540l1580161,320226r2570,-150398l1585403,140736r2571,87278l1590646,111643r2570,203752l1595889,286200r2570,67951l1601132,358983r2570,-58186l1606375,189257r2570,150296l1611618,247443r2570,63017l1616861,441430r2570,-198818l1622104,295966r2570,-24262l1627346,291134r2570,29092l1632590,475457r2570,-145567l1637730,247443r2672,111540l1645645,358983r2570,-101876l1650888,320226r2570,-48522l1656131,286200r2570,9766l1661374,223182r2570,63018l1666617,344488r2570,-97045l1671860,300797r2570,-19430l1677102,422103r2570,-261938l1682345,305629r2570,-72784l1687588,373580r2570,-58185l1692831,305629r2570,4831l1698074,344488r2570,-29093l1703317,329890r2570,-82447l1708560,383244r2570,-53354l1713802,247443r2571,67952l1719046,184323r2570,48522l1724289,422103r2569,-223182l1729531,305629r2570,-111540l1734774,252275r2570,140735l1740017,286200r2570,24260l1745260,320226r2570,92111l1750503,257107r2570,-63018l1755746,315395r2570,-19429l1760988,325058r2570,-43691l1766231,334721r2570,-38755l1771371,232845r2673,63121l1776614,300797r2673,-9663l1781857,407505r2673,-213416l1787100,295966r2673,-77616l1792343,388076r2673,-106709l1797586,179491r2672,63121l1802829,300797r2672,9663l1808071,169828r2673,92110l1813314,315395r2673,-24261l1818557,305629r2673,9766l1823800,257107r2673,-4832l1829043,247443r2673,-24261l1834286,373580r2672,-14597l1839529,237780r2673,-48523l1844772,334721r2673,-14495l1850014,198921r2673,135800l1855257,291134r2673,19326l1860500,261938r2673,48522l1865743,291134r2673,-24261l1870986,305629r2673,-43691l1876229,305629r2673,-97045l1881472,261938r2672,9766l1886714,295966r2673,67848l1891957,266873r2673,-48523l1897201,213519r2672,9663l1902443,232845r2570,9767l1907686,261938r2570,43691l1912929,179491r2570,72784l1918172,155230r2570,169828l1923414,237780r2571,-53457l1928658,315395r2570,-9766l1933900,334721r2570,-96941l1939143,281367r2570,-24260l1944386,271704r2570,-4831l1949629,223182r2570,106708l1954872,232845r2570,43691l1960115,257107r2570,-111540l1965358,436598r2570,-155231l1970601,402673r2569,-237677l1975843,164996r2570,101877l1981086,213519r2570,203752l1986329,393010r2570,-160165l1991572,281367r2570,63121l1996815,315395r2570,4831l2002058,247443r2570,126137l2007301,232845r2569,-43588l2012544,315395r2569,29093l2017786,334721r2571,-29092l2023029,281367r2570,87382l2028272,271704r2570,29093l2033515,286200r2570,l2038758,363814r2570,-121202l2043898,310460r2673,-106707l2049141,286200r2673,-96943l2054384,358983r2673,-9664l2059626,383244r2674,63119l2064869,271704r2673,-29092l2070112,286200r2673,34026l2075355,179491r2673,140735l2080598,286200r2673,l2085841,228014r2673,9766l2091084,329890r2673,-77615l2096327,237780r2672,111539l2101570,305629r2672,-48522l2106813,218350r2672,19430l2112055,286200r2673,24260l2117298,174660r2673,67952l2122541,412337r2673,-155230l2127784,261938r2673,34028l2133027,286200r2673,-67850l2138270,329890r2672,-247340l2143513,140736r2672,174659l2148756,242612r2672,-121306l2153998,135903r2673,48420l2159241,310460r2673,-43587l2164484,295966r2673,-24262l2169727,397842r2673,-34028l2174970,213519r2570,72681l2180213,135903r2570,179492l2185455,261938r2570,58288l2190698,223182r2571,53354l2195941,271704r2571,-9766l2201184,451196r2570,-126138l2206427,208584r2570,92213l2211670,179491r2570,126138l2216913,291134r2569,14495l2222156,315395r2570,87278l2227399,281367r2570,-116371l2232641,291134r2570,-29196l2237884,402673r2570,-4831l2243127,320226r2570,-72783l2248370,164996r2570,140633l2253613,378412r2570,-130969l2258856,237780r2570,198818l2264099,174660r2570,106707l2269341,325058r2570,-58185l2274585,393010r2569,63017l2279828,325058r2569,-29092l2285070,295966r2570,4831l2290313,295966r2570,38755l2295556,397842r2570,-130969l2300798,257107r2571,29093l2306042,354151r2570,14598l2311182,407505r2673,97044l2316425,373580r2672,-155230l2321667,242612r2673,72783l2326910,300797r2674,116474l2332153,334721r2673,-24261l2337396,266873r2673,-116474l2342639,368749r2673,-106811l2347882,358983r2672,-19430l2353125,305629r2672,-14495l2358367,305629r2674,-33925l2363611,237780r2672,29093l2368853,305629r2673,-24262l2374096,329890r2673,-24261l2379339,281367r2673,4833l2384582,305629r2672,l2389825,179491r2673,126138l2395068,150399r2673,14597l2400311,310460r2672,-33924l2405553,373580r2673,-72783l2410796,252275r2673,l2416039,300797r2673,-4831l2421282,291134r2673,19326l2426525,397842r2673,-164997l2431768,247443r2673,67952l2437010,388076r2673,19429l2442253,383244r2673,-63018l2447496,417271r2570,-140735l2452739,232845r2570,63121l2457982,276536r2570,97044l2463225,310460r2570,58289l2468468,198921r2570,184323l2473711,358983r2570,-38757l2478953,349319r2571,19430l2484197,358983r2569,-38757l2489439,276536r2570,72783l2494682,388076r2570,l2499925,349319r2570,24261l2505168,295966r2570,67848l2510411,315395r2570,82447l2515654,354151r2570,48522l2520897,310460r2570,-116371l2526139,320226r2570,-29092l2531382,276536r2570,-82447l2536625,150399r2570,150398l2541868,247443r2570,130969l2547111,378412r2570,-164893l2552354,358983r2570,53354l2557597,232845r2570,82550l2562840,363814r2570,-140632l2568083,300797r2570,l2573325,315395r2570,101876l2578568,300797r2570,82447l2583708,320226r2673,-29092l2588951,383244r2673,-48523l2594194,223182r2673,-43691l2599437,276536r2673,-4832l2604680,407505r2673,19429l2609923,295966r2673,101876l2615166,334721r2672,63121l2620408,329890r2673,38859l2625651,339553r2673,53457l2630894,315395r2673,-58288l2636137,504549r2673,-155230l2641380,286200r2673,43690l2646623,378412r2672,-19429l2651865,271704r2673,106708l2657108,242612r2673,9663l2662351,329890r2673,24261l2667594,281367r2673,29093l2672837,417271r2673,-82550l2678080,334721r2673,34028l2683323,334721r2672,-29092l2688565,315395r2674,9663l2693809,339553r2673,-33924l2699052,358983r2672,-48523l2704294,266873r2673,19327l2709537,339553r2673,-77615l2714780,334721r2673,-96941l2720023,349319r2570,58186l2725266,334721r2570,-4831l2730509,368749r2570,-38859l2735751,383244r2570,-33925l2740994,320226r2570,-111642l2746238,261938r2570,-77615l2751480,388076r2570,-24262l2756723,417271r2570,-150398l2761966,228014r2570,63120l2767209,286200r2570,-38757l2772451,271704r2570,4832l2777695,286200r2570,14597l2782937,228014r2570,203752l2788180,368749r2570,-77615l2793423,281367r2570,-67848l2798666,276536r2570,82447l2803909,393010r2570,-135903l2809152,426934r2570,-164996l2814395,208584r2570,9766l2819637,257107r2570,38859l2824880,286200r2570,-19327l2830124,393010r2569,-160165l2835366,150399r2570,213415l2840609,242612r2570,87278l2845852,339553r2570,-106708l2851095,286200r2570,l2856235,320226r2673,-77614l2861478,402673r2672,-48522l2866720,378412r2673,72784l2871963,266873r2673,-4935l2877206,325058r2673,-24261l2882449,208584r2673,174660l2887692,291134r2673,-77615l2892935,276536r2673,58185l2898178,339553r2673,-77615l2903421,228014r2672,48522l2908663,208584r2673,58289l2913906,184323r2673,131072l2919149,383244r2673,4832l2924392,368749r2673,-97045l2929635,417271r2673,-48522l2934878,329890r2673,63120l2940121,368749r2673,24261l2945364,300797r2672,43691l2950606,276536r2673,92213l2955849,300797r2673,126137l2961092,271704r2673,4832l2966335,334721r2673,-126137l2971578,286200r2673,-24262l2976821,232845r2673,63121l2982064,203753r2673,43690l2987307,228014r2570,82446l2992550,169828r2570,87279l2997792,291134r2570,96942l3003035,358983r2570,-29093l3008278,295966r2570,53353l3013521,261938r2570,111642l3018764,329890r2570,-87278l3024007,300797r2570,-29093l3029250,334721r2570,-92109l3034492,281367r2570,-33924l3039735,397842r2570,-72784l3044978,325058r2570,-4832l3050221,295966r2570,72783l3055464,169828r2570,87279l3060707,378412r2570,-72783l3065950,407505r2570,-82447l3071193,388076r2570,-67850l3076436,247443r2570,-9663l3081678,281367r2570,72784l3086921,300797r2570,-135801l3092164,422103r2570,-72784l3097407,198921r2570,14598l3102650,135903r2570,87279l3107893,242612r2570,-4832l3113136,218350r2570,38757l3118378,349319r2570,-58185l3123621,242612r2570,-53355l3128761,228014r2673,101876l3134004,344488r2673,-24262l3139247,320226r2673,-48522l3144490,218350r2673,-43690l3149733,295966r2672,53353l3154976,194089r2672,140632l3160218,373580r2674,-48522l3165462,281367r2672,-9663l3170704,320226r2673,-77614l3175947,247443r2673,38757l3181190,305629r2673,9766l3186433,325058r2673,58186l3191676,407505r2673,-4832l3196919,368749r2673,-232846l3202162,237780r2672,24158l3207404,281367r2673,-9663l3212647,383244r2673,-24261l3217890,228014r2673,9766l3223133,271704r2673,33925l3228376,315395r2673,-72783l3233619,349319r2673,-145566l3238862,339553r2672,-4832l3244104,286200r2674,-9664l3249348,417271r2672,-92213l3254590,354151r2673,-82447l3259833,373580r2570,-58185l3265076,339553r2570,-9663l3270319,189257r2570,-4934l3275562,140736r2570,116371l3280805,271704r2570,29093l3286047,295966r2571,14494l3291290,276536r2570,4831l3296533,271704r2570,48522l3301776,276536r2570,48522l3307019,344488r2570,-29093l3312262,92213r2570,72783l3317505,257107r2570,14597l3322748,422103r2570,-97045l3327990,329890r2570,63120l3333233,291134r2570,63017l3338476,349319r2570,-126137l3343719,388076r2570,-164894l3348962,130969r2570,82550l3354205,189257r2570,-67951l3359448,295966r2570,-58186l3364691,257107r2570,-43588l3369934,368749r2570,-150399l3375176,281367r2570,53354l3380419,397842r2570,-155230l3385662,261938r2570,-63017l3390905,325058r2570,24261l3396045,247443r2673,130969l3401288,291134r2673,-135904l3406531,232845r2673,77615l3411774,257107r2673,58288l3417017,291134r2672,19326l3422259,145567r2673,58186l3427502,218350r2673,-4831l3432745,242612r2673,223078l3437988,232845r2673,-24261l3443231,358983r2673,-48523l3448474,257107r2672,-24262l3453716,291134r2674,-58289l3458960,208584r2672,174660l3464202,334721r2673,29093l3469445,305629r2673,9766l3474688,358983r2673,-111540l3479931,363814r2673,14598l3485174,339553r2673,-29093l3490417,276536r2673,-19429l3495660,261938r2673,-24158l3500903,383244r2672,-193987l3506145,218350r2673,19430l3511388,363814r2673,-203649l3516631,218350r2673,77616l3521874,300797r2673,-24261l3527117,300797r2673,87279l3532360,325058r2570,14495l3537602,281367r2570,38859l3542846,300797r2569,-4831l3548089,305629r2570,-4832l3553331,315395r2570,-38859l3558574,247443r2570,67952l3563817,441430r2570,-145464l3569060,135903r2570,77616l3574302,223182r2571,58185l3579546,354151r2570,-72784l3584788,320226r2570,-67951l3590031,300797r2570,33924l3595274,383244r2570,-48523l3600517,281367r2570,-9663l3605760,242612r2570,24261l3611003,378412r2570,-58186l3616246,480289r2570,-140736l3621488,291134r2570,67849l3626731,286200r2570,87380l3631975,276536r2570,14598l3637217,320226r2570,-48522l3642460,237780r2570,227910l3647703,291134r2570,-4934l3652946,339553r2570,-24158l3658188,325058r2571,77615l3663432,354151r2570,-4832e" filled="f" strokecolor="#55b4e9" strokeweight=".30556mm">
                  <v:path arrowok="t" textboxrect="0,0,3666002,504549"/>
                </v:shape>
                <v:shape id="Shape 2571" o:spid="_x0000_s1117" style="position:absolute;left:6136;top:65001;width:36660;height:2232;visibility:visible;mso-wrap-style:square;v-text-anchor:top" coordsize="3666002,2231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" path="m,174659r2673,-9663l5243,169828,7813,97044r2673,4832l13056,111642r2673,29093l18299,121305,20971,48522r2570,58185l26214,150398r2570,-24261l31457,67952r2570,24260l36700,145566r2570,-19429l41943,101876r2570,24261l47186,121305r2570,19430l52429,92212r2570,53354l57672,121305,60242,77615r2672,4831l65484,126137r2673,19429l70727,87381r2673,9663l75970,106707r2673,43691l81213,97044r2673,29093l86456,130969r2673,9766l91699,72783r2673,24261l96942,179491r2672,-67849l102185,72783r2672,24261l107427,77615r2673,34027l112670,150398r2673,-72783l117913,106707r2673,l123156,58288r2673,48419l128399,111642r2673,29093l133642,111642r2673,4832l138885,135903r2673,-9766l146698,126137r2672,4832l151940,92212r2673,82447l157183,111642r2673,-9766l162426,34027r2673,-14598l167669,121305r2673,38757l172912,77615r2673,-29093l178155,67952r2673,87278l183398,77615r2673,38859l188641,72783r2672,48522l193883,72783r2673,4832l199126,135903r2673,-9766l204369,135903r2673,9663l209612,72783r2673,58186l214855,34027r2673,43588l220098,145566,222771,43690r2570,58186l228014,53353r2570,43691l233256,72783r2570,29093l238499,101876r2570,-9664l243742,126137r2570,-53354l248985,63119r2570,72784l254228,135903r2570,-67951l259471,121305r2570,-14598l264714,116474r2570,-34028l269957,53353r2570,4935l275199,121305r2570,-19429l280339,77615r2673,-19327l285582,140735r2673,l290825,116474r2673,-38859l296068,101876r2673,-33924l301311,67952r2673,-24262l306554,126137r2673,-53354l311797,72783r2672,-4831l317039,150398r2673,-97045l322283,101876r2672,-9664l327525,87381r2673,19326l332768,63119r2673,92111l338011,179491r2673,-43588l343254,87381r2673,4831l348497,67952r2673,-4833l353740,77615r2672,-33925l358983,63119r2672,135801l364225,72783r2673,-9664l369468,43690r2673,14598l374711,4831r2673,101876l379954,63119r2673,14496l385197,63119r2673,-9766l390440,97044r2673,14598l395683,77615r2672,-19327l400925,63119r2673,38757l406169,135903r2672,-48522l411411,101876r2570,29093l416654,77615r2570,48522l421897,92212r2570,-9766l427140,106707r2570,-9663l432383,38859r2570,63017l437626,82446r2570,-29093l442869,82446r2570,34028l448111,63119r2570,82447l453354,43690r2570,53354l458597,106707r2570,4935l463840,82446r2570,19430l469083,106707r2570,4935l474326,77615r2570,-19327l479569,67952r2570,58185l484811,67952r2570,l490054,126137r2571,-33925l495297,101876r2570,-4832l500540,72783r2570,58186l505783,82446r2570,48523l511026,145566r2570,-87278l516269,77615r2570,4831l521511,135903r2570,63017l526755,150398r2570,-63017l531997,130969r2570,-24262l537240,116474r2570,l542483,130969r2570,48522l547726,101876r2570,-19430l552866,135903r2673,-14598l558109,82446r2673,43691l563352,116474r2673,-58186l568595,63119r2672,19327l573837,140735r2673,-48523l579080,82446r2673,24261l584323,130969r2673,-53354l589566,101876r2673,19429l594809,92212r2673,38757l600052,121305r2673,-29093l605295,53353r2672,53354l610537,87381r2674,19326l615781,135903r2672,l621023,126137r2673,-4832l626266,140735r2673,-58289l631509,72783r2673,38859l636752,101876r2673,-4832l641995,164996r2673,-14598l647238,101876r2673,-87278l652481,121305r2672,48523l657724,101876r2672,29093l662966,111642r2673,-4935l668209,63119r2673,67850l673452,184323r2673,-58186l678695,58288r2673,63017l683938,150398r2570,-9663l689181,116474r2570,-24262l694423,174659r2570,-58185l699667,130969,702237,9766r2672,140632l707479,126137r2673,4832l712722,97044r2673,38859l717965,82446r2673,34028l723208,67952r2673,24260l728451,121305r2673,-14598l733694,97044r2673,-4832l738937,92212r2672,29093l744179,87381r2673,14495l749422,111642r2673,58186l754665,92212r2673,9664l759908,116474r2673,-53355l765151,4831r2673,92213l770394,92212r2673,-4831l775637,126137r2672,-14495l780880,140735r2672,-34028l786122,111642r2673,14495l791365,126137r2673,-4832l796608,135903r2673,-48522l801851,116474r2673,33924l807094,126137r2673,-24261l812337,135903r2672,-43691l817579,121305r2674,-9663l822823,106707r2570,34028l828065,106707r2570,-43588l833308,101876r2570,34027l838551,92212r2570,19430l843794,97044r2570,24261l849037,135903r2570,38756l854280,116474r2570,-14598l859523,111642r2570,33924l864766,164996r2570,-87381l870008,121305r2570,33925l875251,150398r2570,-67952l880494,126137r2570,-29093l885737,130969r2570,-33925l890980,97044r2570,14598l896223,34027r2570,63017l901466,111642r2570,24261l906709,111642r2570,9663l911951,77615r2570,l917194,48522r2570,111540l922437,155230r2570,-19327l927680,101876r2570,4831l932923,97044r2570,58186l938166,106707r2570,63121l943409,58288r2570,53354l948651,135903r2571,-58288l953894,97044r2570,24261l959034,203752,961707,58288r2570,72681l966950,121305r2570,-24261l972193,48522r2570,97044l977436,97044r2570,82447l982679,145566r2570,-33924l987922,82446r2570,34028l993165,77615r2570,92213l998407,97044r2570,-29092l1003650,77615r2570,-4832l1008893,164996r2570,-106708l1014136,116474r2570,l1019379,121305r2570,-67952l1024622,130969r2570,-38757l1029865,87381r2570,33924l1035107,101876r2570,4831l1040350,72783r2570,33924l1045593,126137r2570,-24261l1050836,150398r2570,-24261l1056079,63119r2570,67850l1061322,126137r2570,-19430l1066565,77615r2570,-9663l1071808,116474r2570,-43691l1077051,87381r2570,-34028l1082293,130969r2570,-19327l1087536,82446r2570,14598l1092676,126137r2673,-19430l1097919,29092r2673,58289l1103162,92212r2673,-24260l1108405,72783r2673,-19430l1113648,121305r2673,l1118891,97044r2672,38859l1124133,111642r2673,77615l1129376,92212r2673,4832l1134619,121305r2673,-24261l1139862,72783r2673,29093l1145105,106707r2673,14598l1150348,126137r2673,-24261l1155591,87381r2673,58185l1160834,111642r2672,43588l1166076,116474r2673,-43691l1171319,130969r2673,-53354l1176562,116474r2673,-19430l1181805,111642r2673,-38859l1187048,63119r2673,38757l1192291,97044r2673,24261l1197534,82446r2673,4935l1202777,126137r2672,l1208019,106707r2673,-33924l1213262,63119r2673,9664l1218505,58288r2673,24158l1223748,121305r2673,-48522l1228991,97044r2570,-33925l1234234,106707r2570,-38755l1239477,101876r2570,24261l1244720,92212r2570,9664l1249963,92212r2570,19430l1255205,126137r2570,-14495l1260448,130969r2570,-14495l1265691,r2570,140735l1270934,72783r2570,58186l1276177,72783r2570,-63017l1281420,111642r2570,-53354l1286663,145566r2570,33925l1291906,126137r2570,l1297148,106707r2570,-14495l1302391,82446r2570,72784l1307634,121305r2570,-58186l1312877,92212r2570,29093l1318120,106707r2570,-29092l1323363,121305r2570,-24261l1328605,130969r2570,-4832l1333848,82446r2570,53457l1339091,135903r2570,-53457l1344334,87381r2570,33924l1349577,140735r2570,-48523l1354820,106707r2570,-24261l1360063,140735r2570,-29093l1365203,135903r2673,-34027l1370446,140735r2673,-29093l1375689,92212r2672,43691l1380931,135903r2673,-53457l1386174,97044r2673,19430l1391417,169828r2673,-58186l1396660,160062r2673,-24159l1401903,38859r2673,67848l1407146,67952r2673,4831l1412389,92212r2673,-9766l1417632,92212r2672,38757l1422874,87381r2673,33924l1428117,38859r2673,126137l1433360,145566r2673,-48522l1438603,111642r2673,38756l1443846,126137r2673,-24261l1449089,106707r2673,14598l1454332,135903r2673,-9766l1459575,101876r2672,l1464817,111642r2673,33924l1470060,77615r2673,38859l1475303,19429r2673,53354l1480546,116474r2673,9663l1485789,67952r2673,97044l1491032,111642r2673,-24261l1496275,106707r2570,43691l1501518,106707r2570,9767l1506761,145566r2570,-53354l1512003,116474r2570,24261l1517246,67952r2570,106707l1522489,150398r2570,-58186l1527732,101876r2570,43690l1532975,92212r2570,48523l1538218,150398r2570,-38756l1543460,135903r2570,-48522l1548703,130969r2570,-19327l1553946,126137r2570,14598l1559189,145566r2570,-14597l1564432,126137r2570,19429l1569675,72783r2570,38859l1574918,135903r2570,-58288l1580161,111642r2570,24261l1585403,169828r2571,-48523l1590646,77615r2570,38859l1595889,150398r2570,-9663l1601132,130969r2570,-29093l1606375,101876r2570,29093l1611618,82446r2570,43691l1616861,116474r2570,29092l1622104,87381r2570,53354l1627346,116474r2570,-34028l1632590,101876r2570,72783l1637730,97044r2672,-43691l1642972,82446r2673,29196l1648215,101876r2673,43690l1653458,130969r2673,-4832l1658701,155230r2673,-92111l1663944,34027r2673,101876l1669187,82446r2673,29196l1674430,67952r2672,33924l1679672,121305r2673,9664l1684915,130969r2673,43690l1690158,150398r2673,-19429l1695401,126137r2673,9766l1700644,140735r2673,-43691l1705887,135903r2673,-24261l1711130,111642r2672,-14598l1716373,97044r2673,38859l1721616,145566r2673,9664l1726858,155230r2673,-77615l1732101,169828r2673,-97045l1737344,63119r2673,140633l1742587,169828r2673,4831l1747830,82446r2673,38859l1753073,72783r2673,29093l1758316,160062r2672,-87279l1763558,111642r2673,-67952l1768801,126137r2570,29093l1774044,67952r2570,87278l1779287,155230r2570,-48523l1784530,72783r2570,9663l1789773,97044r2570,24261l1795016,87381r2570,63017l1800258,135903r2571,-38859l1805501,126137r2570,-14495l1810744,126137r2570,19429l1815987,77615r2570,29092l1821230,111642r2570,53354l1826473,121305r2570,-33924l1831716,82446r2570,92213l1836958,92212r2571,4832l1842202,174659r2570,-53354l1847445,121305r2569,29093l1852687,97044r2570,43691l1857930,135903r2570,-14598l1863173,116474r2570,-4832l1868416,145566r2570,14496l1873659,150398r2570,-29093l1878902,97044r2570,33925l1884144,135903r2570,-29196l1889387,111642r2570,-14598l1894630,101876r2571,4831l1899873,111642r2570,-9766l1905013,130969r2673,14597l1910256,121305r2673,-33924l1915499,111642r2673,-38859l1920742,155230r2672,-43588l1925985,150398r2673,-19429l1931228,101876r2672,53354l1936470,101876r2673,19429l1941713,145566r2673,-48522l1946956,174659r2673,-63017l1952199,121305r2673,9664l1957442,130969r2673,19429l1962685,97044r2673,43691l1967928,179491r2673,-58186l1973170,135903r2673,29093l1978413,111642r2673,-34027l1983656,135903r2673,-9766l1988899,126137r2673,14598l1994142,164996r2673,-24261l1999385,174659r2673,-29093l2004628,155230r2673,-4832l2009870,126137r2674,-9663l2015113,140735r2673,14495l2020357,63119r2672,29093l2025599,155230r2673,-58186l2030842,140735r2673,53354l2036085,160062r2673,-53355l2041328,92212r2570,38757l2046571,92212r2570,38757l2051814,160062r2570,-29093l2057057,106707r2569,34028l2062300,97044r2569,-9663l2067542,97044r2570,29093l2072785,82446r2570,-9663l2078028,82446r2570,l2083271,67952r2570,116371l2088514,130969r2570,4934l2093757,150398r2570,-29093l2098999,155230r2571,-14495l2104242,111642r2571,-9766l2109485,111642r2570,4832l2114728,58288r2570,19327l2119971,77615r2570,82447l2125214,53353r2570,160165l2130457,145566r2570,-29092l2135700,106707r2570,-19326l2140942,87381r2571,14495l2146185,101876r2571,29093l2151428,106707r2570,l2156671,145566r2570,14496l2161914,121305r2570,53354l2167157,135903r2570,-38859l2172400,116474r2570,63017l2177540,72783r2673,77615l2182783,145566r2672,-24261l2188025,97044r2673,-92213l2193269,130969r2672,-19327l2198512,111642r2672,4832l2203754,43690r2673,53354l2208997,130969r2673,9766l2214240,169828r2673,-67952l2219482,106707r2674,-9663l2224726,87381r2673,43588l2229969,145566r2672,-9663l2235211,169828r2673,-72784l2240454,92212r2673,4832l2245697,87381r2673,29093l2250940,135903r2673,-34027l2256183,130969r2673,-9664l2261426,34027r2673,111539l2266669,116474r2672,-9767l2274585,106707r2569,-29092l2279828,194089r2569,-58186l2285070,145566r2570,-9663l2290313,116474r2570,4831l2295556,106707r2570,48523l2300798,48522r2571,72783l2306042,140735r2570,-14598l2311182,150398r2673,-9663l2316425,135903r2672,14495l2321667,121305r2673,38757l2326910,150398r2674,-29093l2332153,140735r2673,-14598l2337396,140735r2673,33924l2342639,164996r2673,-53354l2347882,121305r2672,63018l2353125,140735r2672,-19430l2358367,145566r2674,9664l2363611,97044r2672,24261l2368853,126137r2673,-9663l2374096,145566r2673,-48522l2379339,87381r2673,19326l2384582,72783r2672,-4831l2389825,101876r2673,19429l2395068,101876r2673,43690l2400311,121305r2672,-4831l2405553,92212r2673,92111l2410796,121305r2673,-43690l2416039,150398r2673,-48522l2421282,121305r2673,33925l2426525,130969r2673,-53354l2431768,150398r2673,l2437010,121305r2673,-97044l2442253,101876r2673,24261l2447496,164996r2570,-19430l2452739,130969r2570,24261l2457982,179491r2570,-33925l2463225,160062r2570,4934l2468468,150398r2570,-9663l2473711,72783r2570,48522l2478953,106707r2571,-33924l2484197,135903r2569,-72784l2489439,116474r2570,48522l2494682,135903r2570,-48522l2499925,155230r2570,24261l2505168,140735r2570,9663l2510411,140735r2570,-48523l2515654,130969r2570,38859l2520897,155230r2570,-29093l2526139,145566r2570,-4831l2531382,189257r2570,-92213l2536625,58288r2570,92110l2541868,126137r2570,l2547111,203752r2570,-67849l2552354,160062r2570,-29093l2557597,101876r2570,4831l2562840,145566r2570,-38859l2568083,198920r2570,-82446l2573325,121305r2570,24261l2578568,111642r2570,24261l2583708,135903r2673,-43691l2588951,155230r2673,-14495l2594194,87381r2673,33924l2599437,130969r2673,l2604680,174659r2673,-82447l2609923,130969r2673,53354l2615166,82446r2672,29196l2620408,155230r2673,-53354l2625651,97044r2673,43691l2630894,150398r2673,19430l2636137,160062r2673,-14496l2641380,77615r2673,48522l2646623,126137r2672,-4832l2651865,140735r2673,24261l2657108,169828r2673,-92213l2662351,179491r2673,-53354l2667594,155230r2673,-72784l2672837,150398r2673,-53354l2678080,126137r2673,-4832l2683323,145566r2672,33925l2688565,130969r2674,38859l2693809,164996r2673,-24261l2699052,106707r2672,34028l2704294,111642r2673,4832l2709537,126137r2673,14598l2714780,145566r2673,19430l2720023,126137r2570,33925l2725266,130969r2570,-24262l2730509,82446r2570,67952l2735751,101876r2570,58186l2740994,155230r2570,-29093l2746238,155230r2570,-63018l2751480,92212r2570,82447l2756723,155230r2570,-48523l2761966,130969r2570,4934l2767209,164996r2570,-29093l2772451,184323r2570,-72681l2777695,130969r2570,24261l2782937,213518r2570,-106811l2788180,155230r2570,14598l2793423,160062r2570,-33925l2798666,72783r2570,53354l2803909,179491r2570,-121203l2809152,169828r2570,-24262l2814395,116474r2570,38756l2819637,169828r2570,-43691l2824880,130969r2570,38859l2830124,150398r2569,19430l2835366,150398r2570,l2840609,169828r2570,-33925l2845852,111642r2570,38756l2851095,77615r2570,92213l2856235,140735r2673,4831l2861478,63119r2672,58186l2866720,126137r2673,4832l2871963,145566r2673,-38859l2877206,106707r2673,-9663l2882449,116474r2673,101876l2887692,164996r2673,-38859l2892935,130969r2673,43690l2898178,101876r2673,106707l2903421,97044r2672,43691l2908663,106707r2673,101876l2913906,116474r2673,19429l2919149,150398r2673,-4832l2924392,140735r2673,19327l2929635,106707r2673,53355l2934878,130969r2673,4934l2940121,150398r2673,-9663l2945364,184323r2672,-53354l2950606,164996r2673,9663l2955849,67952r2673,72783l2961092,34027r2673,106708l2966335,135903r2673,19327l2971578,101876r2673,77615l2976821,184323r2673,-77616l2982064,121305r2673,14598l2987307,53353r2570,126138l2992550,97044r2570,106708l2997792,111642r2570,53354l3003035,145566r2570,4832l3008278,111642r2570,58186l3013521,174659r2570,-24261l3018764,160062r2570,14597l3024007,87381r2570,53354l3029250,121305r2570,-14598l3034492,140735r2570,-9766l3039735,155230r2570,-29093l3044978,116474r2570,72783l3050221,111642r2570,53354l3055464,126137r2570,-4832l3060707,130969r2570,14597l3065950,140735r2570,-43691l3071193,126137r2570,9766l3076436,106707r2570,9767l3081678,130969r2570,-67850l3086921,106707r2570,9767l3092164,130969r2570,29093l3097407,92212r2570,-9766l3102650,145566r2570,-77614l3107893,140735r2570,-9766l3113136,150398r2570,-29093l3118378,189257r2570,-4934l3123621,145566r2570,-53354l3128761,174659r2673,-72783l3134004,174659r2673,-92213l3139247,140735r2673,14495l3144490,140735r2673,-87382l3149733,135903r2672,43588l3154976,135903r2672,-24261l3160218,106707r2674,-58185l3165462,184323r2672,-9664l3170704,160062r2673,4934l3175947,72783r2673,58186l3181190,116474r2673,38756l3186433,164996r2673,-53354l3191676,101876r2673,58186l3196919,92212r2673,67850l3202162,87381r2672,24261l3207404,140735r2673,43588l3212647,130969r2673,14597l3217890,135903r2673,-9766l3223133,116474r2673,l3228376,106707r2673,19430l3233619,97044r2673,48522l3238862,160062r2672,-33925l3244104,126137r2674,-24261l3249348,140735r2672,14495l3254590,135903r2673,-34027l3259833,189257r2570,-58288l3265076,184323r2570,-101877l3270319,121305r2570,-38859l3275562,106707r2570,77616l3280805,87381r2570,-14598l3286047,72783r2571,9663l3291290,63119r2570,87279l3296533,130969r2570,9766l3301776,179491r2570,-63017l3307019,126137r2570,-33925l3312262,150398r2570,-24261l3317505,58288r2570,77615l3322748,145566r2570,-14597l3327990,140735r2570,-19430l3333233,106707r2570,58289l3338476,97044r2570,43691l3343719,160062r2570,-14496l3348962,140735r2570,38756l3354205,67952r2570,-4833l3359448,101876r2570,4831l3364691,121305r2570,-33924l3369934,97044r2570,63018l3375176,130969r2570,-4832l3380419,140735r2570,-53354l3385662,82446r2570,19430l3390905,111642r2570,48420l3396045,101876r2673,67952l3401288,67952r2673,29092l3406531,126137r2673,-14495l3411774,174659r2673,-48522l3417017,29092r2672,106811l3422259,150398r2673,l3427502,101876r2673,58186l3432745,160062r2673,-58186l3437988,155230r2673,-29093l3443231,101876r2673,29093l3448474,24261r2672,111642l3453716,111642r2674,48420l3458960,111642r2672,9663l3464202,53353r2673,126138l3469445,116474r2673,l3474688,140735r2673,-19430l3479931,179491r2673,-63017l3485174,169828r2673,-24262l3490417,150398r2673,-14495l3495660,155230r2673,4832l3500903,140735r2672,-43691l3506145,174659r2673,-43690l3511388,116474r2673,-14598l3516631,121305r2673,4832l3521874,179491r2673,-29093l3527117,145566r2673,l3532360,150398r2570,53354l3537602,194089r2570,-9766l3542846,97044r2569,4832l3548089,126137r2570,-9663l3553331,145566r2570,38757l3558574,130969r2570,l3563817,116474r2570,38756l3569060,121305r2570,-67952l3574302,116474r2571,-29093l3579546,116474r2570,77615l3584788,121305r2570,101877l3590031,164996r2570,-48522l3595274,106707r2570,34028l3600517,82446r2570,77616l3605760,160062r2570,14597l3611003,92212r2570,29093l3616246,140735r2570,-9766l3621488,63119r2570,63018l3626731,169828r2570,-43691l3631975,184323r2570,-29093l3637217,121305r2570,53354l3642460,116474r2570,43588l3647703,135903r2570,14495l3652946,130969r2570,l3658188,164996r2571,14495l3663432,169828r2570,43690e" filled="f" strokecolor="#009e73" strokeweight=".30556mm">
                  <v:path arrowok="t" textboxrect="0,0,3666002,223182"/>
                </v:shape>
                <v:shape id="Shape 2572" o:spid="_x0000_s1118" style="position:absolute;left:4303;top:56090;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" path="m,1248626r4032591,l4032591,,,,,1248626xe" filled="f" strokecolor="#4d4d4d" strokeweight=".33125mm">
                  <v:stroke endcap="round"/>
                  <v:path arrowok="t" textboxrect="0,0,4032591,1248626"/>
                </v:shape>
                <v:rect id="Rectangle 2573" o:spid="_x0000_s1119" style="position:absolute;left:3179;top:67834;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xea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PSrF5rKAAAA&#13;&#10;4gAAAA8AAAAAAAAAAAAAAAAABwIAAGRycy9kb3ducmV2LnhtbFBLBQYAAAAAAwADALcAAAD+AgAA&#13;&#10;AAA=&#13;&#10;" filled="f" stroked="f">
                  <v:textbox inset="0,0,0,0">
                    <w:txbxContent>
                      <w:p w14:paraId="11588994" w14:textId="77777777" w:rsidR="00C24093" w:rsidRDefault="00C24093" w:rsidP="00C24093">
                        <w:r>
                          <w:rPr>
                            <w:rFonts w:ascii="Arial" w:eastAsia="Arial" w:hAnsi="Arial" w:cs="Arial"/>
                            <w:color w:val="4D4D4D"/>
                            <w:sz w:val="16"/>
                          </w:rPr>
                          <w:t>0</w:t>
                        </w:r>
                      </w:p>
                    </w:txbxContent>
                  </v:textbox>
                </v:rect>
                <v:rect id="Rectangle 2574" o:spid="_x0000_s1120" style="position:absolute;left:2607;top:65408;width:152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Qo/u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HtCj+7KAAAA&#13;&#10;4gAAAA8AAAAAAAAAAAAAAAAABwIAAGRycy9kb3ducmV2LnhtbFBLBQYAAAAAAwADALcAAAD+AgAA&#13;&#10;AAA=&#13;&#10;" filled="f" stroked="f">
                  <v:textbox inset="0,0,0,0">
                    <w:txbxContent>
                      <w:p w14:paraId="0CA29C21" w14:textId="77777777" w:rsidR="00C24093" w:rsidRDefault="00C24093" w:rsidP="00C24093">
                        <w:r>
                          <w:rPr>
                            <w:rFonts w:ascii="Arial" w:eastAsia="Arial" w:hAnsi="Arial" w:cs="Arial"/>
                            <w:color w:val="4D4D4D"/>
                            <w:sz w:val="16"/>
                          </w:rPr>
                          <w:t>50</w:t>
                        </w:r>
                      </w:p>
                    </w:txbxContent>
                  </v:textbox>
                </v:rect>
                <v:rect id="Rectangle 2575" o:spid="_x0000_s1121" style="position:absolute;left:2036;top:6298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" filled="f" stroked="f">
                  <v:textbox inset="0,0,0,0">
                    <w:txbxContent>
                      <w:p w14:paraId="554C5BA7" w14:textId="77777777" w:rsidR="00C24093" w:rsidRDefault="00C24093" w:rsidP="00C24093">
                        <w:r>
                          <w:rPr>
                            <w:rFonts w:ascii="Arial" w:eastAsia="Arial" w:hAnsi="Arial" w:cs="Arial"/>
                            <w:color w:val="4D4D4D"/>
                            <w:sz w:val="16"/>
                          </w:rPr>
                          <w:t>100</w:t>
                        </w:r>
                      </w:p>
                    </w:txbxContent>
                  </v:textbox>
                </v:rect>
                <v:rect id="Rectangle 2576" o:spid="_x0000_s1122" style="position:absolute;left:2036;top:60557;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3LQCywAAAOIAAAAPAAAAZHJzL2Rvd25yZXYueG1sRI9Pa8JA&#13;&#10;FMTvBb/D8gRvzUah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Dk3LQCywAA&#13;&#10;AOIAAAAPAAAAAAAAAAAAAAAAAAcCAABkcnMvZG93bnJldi54bWxQSwUGAAAAAAMAAwC3AAAA/wIA&#13;&#10;AAAA&#13;&#10;" filled="f" stroked="f">
                  <v:textbox inset="0,0,0,0">
                    <w:txbxContent>
                      <w:p w14:paraId="6D650250" w14:textId="77777777" w:rsidR="00C24093" w:rsidRDefault="00C24093" w:rsidP="00C24093">
                        <w:r>
                          <w:rPr>
                            <w:rFonts w:ascii="Arial" w:eastAsia="Arial" w:hAnsi="Arial" w:cs="Arial"/>
                            <w:color w:val="4D4D4D"/>
                            <w:sz w:val="16"/>
                          </w:rPr>
                          <w:t>150</w:t>
                        </w:r>
                      </w:p>
                    </w:txbxContent>
                  </v:textbox>
                </v:rect>
                <v:rect id="Rectangle 2577" o:spid="_x0000_s1123" style="position:absolute;left:2036;top:58132;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BGZygAAAOIAAAAPAAAAZHJzL2Rvd25yZXYueG1sRI9Ba8JA&#13;&#10;FITvQv/D8gRvulFo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IuQEZnKAAAA&#13;&#10;4gAAAA8AAAAAAAAAAAAAAAAABwIAAGRycy9kb3ducmV2LnhtbFBLBQYAAAAAAwADALcAAAD+AgAA&#13;&#10;AAA=&#13;&#10;" filled="f" stroked="f">
                  <v:textbox inset="0,0,0,0">
                    <w:txbxContent>
                      <w:p w14:paraId="57169F70" w14:textId="77777777" w:rsidR="00C24093" w:rsidRDefault="00C24093" w:rsidP="00C24093">
                        <w:r>
                          <w:rPr>
                            <w:rFonts w:ascii="Arial" w:eastAsia="Arial" w:hAnsi="Arial" w:cs="Arial"/>
                            <w:color w:val="4D4D4D"/>
                            <w:sz w:val="16"/>
                          </w:rPr>
                          <w:t>200</w:t>
                        </w:r>
                      </w:p>
                    </w:txbxContent>
                  </v:textbox>
                </v:rect>
                <v:shape id="Shape 2578" o:spid="_x0000_s1124" style="position:absolute;left:3996;top:682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" path="m,l30738,e" filled="f" strokecolor="#4d4d4d" strokeweight=".33125mm">
                  <v:path arrowok="t" textboxrect="0,0,30738,0"/>
                </v:shape>
                <v:shape id="Shape 2579" o:spid="_x0000_s1125" style="position:absolute;left:3996;top:6577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" path="m,l30738,e" filled="f" strokecolor="#4d4d4d" strokeweight=".33125mm">
                  <v:path arrowok="t" textboxrect="0,0,30738,0"/>
                </v:shape>
                <v:shape id="Shape 2580" o:spid="_x0000_s1126" style="position:absolute;left:3996;top:6335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" path="m,l30738,e" filled="f" strokecolor="#4d4d4d" strokeweight=".33125mm">
                  <v:path arrowok="t" textboxrect="0,0,30738,0"/>
                </v:shape>
                <v:shape id="Shape 2581" o:spid="_x0000_s1127" style="position:absolute;left:3996;top:60926;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" path="m,l30738,e" filled="f" strokecolor="#4d4d4d" strokeweight=".33125mm">
                  <v:path arrowok="t" textboxrect="0,0,30738,0"/>
                </v:shape>
                <v:shape id="Shape 2582" o:spid="_x0000_s1128" style="position:absolute;left:3996;top:5850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5FywAAAOIAAAAPAAAAZHJzL2Rvd25yZXYueG1sRI9Ba8JA&#13;&#10;FITvhf6H5RV6Kboxp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Bp+r5FywAA&#13;&#10;AOIAAAAPAAAAAAAAAAAAAAAAAAcCAABkcnMvZG93bnJldi54bWxQSwUGAAAAAAMAAwC3AAAA/wIA&#13;&#10;AAAA&#13;&#10;" path="m,l30738,e" filled="f" strokecolor="#4d4d4d" strokeweight=".33125mm">
                  <v:path arrowok="t" textboxrect="0,0,30738,0"/>
                </v:shape>
                <v:shape id="Shape 2583" o:spid="_x0000_s1129" style="position:absolute;left:8547;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4JyygAAAOIAAAAPAAAAZHJzL2Rvd25yZXYueG1sRI9PawIx&#13;&#10;FMTvgt8hvEIvUrPdo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PR/gnLKAAAA&#13;&#10;4gAAAA8AAAAAAAAAAAAAAAAABwIAAGRycy9kb3ducmV2LnhtbFBLBQYAAAAAAwADALcAAAD+AgAA&#13;&#10;AAA=&#13;&#10;" path="m,30738l,e" filled="f" strokecolor="#4d4d4d" strokeweight=".33125mm">
                  <v:path arrowok="t" textboxrect="0,0,0,30738"/>
                </v:shape>
                <v:shape id="Shape 2584" o:spid="_x0000_s1130" style="position:absolute;left:1813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lhoGygAAAOIAAAAPAAAAZHJzL2Rvd25yZXYueG1sRI9PawIx&#13;&#10;FMTvgt8hvEIvUrNdq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HuWGgbKAAAA&#13;&#10;4gAAAA8AAAAAAAAAAAAAAAAABwIAAGRycy9kb3ducmV2LnhtbFBLBQYAAAAAAwADALcAAAD+AgAA&#13;&#10;AAA=&#13;&#10;" path="m,30738l,e" filled="f" strokecolor="#4d4d4d" strokeweight=".33125mm">
                  <v:path arrowok="t" textboxrect="0,0,0,30738"/>
                </v:shape>
                <v:shape id="Shape 2585" o:spid="_x0000_s1131" style="position:absolute;left:27703;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" path="m,30738l,e" filled="f" strokecolor="#4d4d4d" strokeweight=".33125mm">
                  <v:path arrowok="t" textboxrect="0,0,0,30738"/>
                </v:shape>
                <v:shape id="Shape 2586" o:spid="_x0000_s1132" style="position:absolute;left:3726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" path="m,30738l,e" filled="f" strokecolor="#4d4d4d" strokeweight=".33125mm">
                  <v:path arrowok="t" textboxrect="0,0,0,30738"/>
                </v:shape>
                <v:rect id="Rectangle 2587" o:spid="_x0000_s1133" style="position:absolute;left:7404;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" filled="f" stroked="f">
                  <v:textbox inset="0,0,0,0">
                    <w:txbxContent>
                      <w:p w14:paraId="19EF6694" w14:textId="77777777" w:rsidR="00C24093" w:rsidRDefault="00C24093" w:rsidP="00C24093">
                        <w:r>
                          <w:rPr>
                            <w:rFonts w:ascii="Arial" w:eastAsia="Arial" w:hAnsi="Arial" w:cs="Arial"/>
                            <w:color w:val="4D4D4D"/>
                            <w:sz w:val="16"/>
                          </w:rPr>
                          <w:t>2016</w:t>
                        </w:r>
                      </w:p>
                    </w:txbxContent>
                  </v:textbox>
                </v:rect>
                <v:rect id="Rectangle 2588" o:spid="_x0000_s1134" style="position:absolute;left:16995;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2vXMygAAAOIAAAAPAAAAZHJzL2Rvd25yZXYueG1sRI/BasJA&#13;&#10;EIbvhb7DMoXe6qZCJU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M/a9czKAAAA&#13;&#10;4gAAAA8AAAAAAAAAAAAAAAAABwIAAGRycy9kb3ducmV2LnhtbFBLBQYAAAAAAwADALcAAAD+AgAA&#13;&#10;AAA=&#13;&#10;" filled="f" stroked="f">
                  <v:textbox inset="0,0,0,0">
                    <w:txbxContent>
                      <w:p w14:paraId="103EFBE8" w14:textId="77777777" w:rsidR="00C24093" w:rsidRDefault="00C24093" w:rsidP="00C24093">
                        <w:r>
                          <w:rPr>
                            <w:rFonts w:ascii="Arial" w:eastAsia="Arial" w:hAnsi="Arial" w:cs="Arial"/>
                            <w:color w:val="4D4D4D"/>
                            <w:sz w:val="16"/>
                          </w:rPr>
                          <w:t>2017</w:t>
                        </w:r>
                      </w:p>
                    </w:txbxContent>
                  </v:textbox>
                </v:rect>
                <v:rect id="Rectangle 2589" o:spid="_x0000_s1135" style="position:absolute;left:26560;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" filled="f" stroked="f">
                  <v:textbox inset="0,0,0,0">
                    <w:txbxContent>
                      <w:p w14:paraId="5B52B956" w14:textId="77777777" w:rsidR="00C24093" w:rsidRDefault="00C24093" w:rsidP="00C24093">
                        <w:r>
                          <w:rPr>
                            <w:rFonts w:ascii="Arial" w:eastAsia="Arial" w:hAnsi="Arial" w:cs="Arial"/>
                            <w:color w:val="4D4D4D"/>
                            <w:sz w:val="16"/>
                          </w:rPr>
                          <w:t>2018</w:t>
                        </w:r>
                      </w:p>
                    </w:txbxContent>
                  </v:textbox>
                </v:rect>
                <v:rect id="Rectangle 2590" o:spid="_x0000_s1136" style="position:absolute;left:36125;top:69129;width:304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" filled="f" stroked="f">
                  <v:textbox inset="0,0,0,0">
                    <w:txbxContent>
                      <w:p w14:paraId="0F9D1214" w14:textId="77777777" w:rsidR="00C24093" w:rsidRDefault="00C24093" w:rsidP="00C24093">
                        <w:r>
                          <w:rPr>
                            <w:rFonts w:ascii="Arial" w:eastAsia="Arial" w:hAnsi="Arial" w:cs="Arial"/>
                            <w:color w:val="4D4D4D"/>
                            <w:sz w:val="16"/>
                          </w:rPr>
                          <w:t>2019</w:t>
                        </w:r>
                      </w:p>
                    </w:txbxContent>
                  </v:textbox>
                </v:rect>
                <v:rect id="Rectangle 2591" o:spid="_x0000_s1137" style="position:absolute;left:23163;top:70400;width:3466;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" filled="f" stroked="f">
                  <v:textbox inset="0,0,0,0">
                    <w:txbxContent>
                      <w:p w14:paraId="17CB4A15" w14:textId="77777777" w:rsidR="00C24093" w:rsidRDefault="00C24093" w:rsidP="00C24093">
                        <w:r>
                          <w:rPr>
                            <w:rFonts w:ascii="Arial" w:eastAsia="Arial" w:hAnsi="Arial" w:cs="Arial"/>
                            <w:sz w:val="19"/>
                          </w:rPr>
                          <w:t>Date</w:t>
                        </w:r>
                      </w:p>
                    </w:txbxContent>
                  </v:textbox>
                </v:rect>
                <v:rect id="Rectangle 2592" o:spid="_x0000_s1138" style="position:absolute;left:-2524;top:6075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" filled="f" stroked="f">
                  <v:textbox inset="0,0,0,0">
                    <w:txbxContent>
                      <w:p w14:paraId="6CE5BFAC" w14:textId="77777777" w:rsidR="00C24093" w:rsidRDefault="00C24093" w:rsidP="00C24093">
                        <w:r>
                          <w:rPr>
                            <w:rFonts w:ascii="Arial" w:eastAsia="Arial" w:hAnsi="Arial" w:cs="Arial"/>
                            <w:sz w:val="19"/>
                          </w:rPr>
                          <w:t>Incidents</w:t>
                        </w:r>
                      </w:p>
                    </w:txbxContent>
                  </v:textbox>
                </v:rect>
                <v:rect id="Rectangle 2594" o:spid="_x0000_s1139" style="position:absolute;left:46473;top:58030;width:1285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mkU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" filled="f" stroked="f">
                  <v:textbox inset="0,0,0,0">
                    <w:txbxContent>
                      <w:p w14:paraId="44F72497" w14:textId="77777777" w:rsidR="00C24093" w:rsidRDefault="00C24093" w:rsidP="00C24093">
                        <w:r>
                          <w:rPr>
                            <w:rFonts w:ascii="Arial" w:eastAsia="Arial" w:hAnsi="Arial" w:cs="Arial"/>
                            <w:sz w:val="19"/>
                          </w:rPr>
                          <w:t>Nature of incident</w:t>
                        </w:r>
                      </w:p>
                    </w:txbxContent>
                  </v:textbox>
                </v:rect>
                <v:shape id="Shape 2596" o:spid="_x0000_s1140" style="position:absolute;left:46650;top:60555;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" path="m,l142174,e" filled="f" strokeweight=".30556mm">
                  <v:path arrowok="t" textboxrect="0,0,142174,0"/>
                </v:shape>
                <v:shape id="Shape 2598" o:spid="_x0000_s1141" style="position:absolute;left:46650;top:62331;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" path="m,l142174,e" filled="f" strokecolor="#e69f00" strokeweight=".30556mm">
                  <v:path arrowok="t" textboxrect="0,0,142174,0"/>
                </v:shape>
                <v:shape id="Shape 2600" o:spid="_x0000_s1142" style="position:absolute;left:46650;top:64108;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" path="m,l142174,e" filled="f" strokecolor="#55b4e9" strokeweight=".30556mm">
                  <v:path arrowok="t" textboxrect="0,0,142174,0"/>
                </v:shape>
                <v:shape id="Shape 2602" o:spid="_x0000_s1143" style="position:absolute;left:46650;top:6588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" path="m,l142174,e" filled="f" strokecolor="#009e73" strokeweight=".30556mm">
                  <v:path arrowok="t" textboxrect="0,0,142174,0"/>
                </v:shape>
                <v:rect id="Rectangle 2603" o:spid="_x0000_s1144" style="position:absolute;left:48864;top:60186;width:805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AWbygAAAOIAAAAPAAAAZHJzL2Rvd25yZXYueG1sRI9Ba8JA&#13;&#10;FITvgv9heUJvumkK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HeIBZvKAAAA&#13;&#10;4gAAAA8AAAAAAAAAAAAAAAAABwIAAGRycy9kb3ducmV2LnhtbFBLBQYAAAAAAwADALcAAAD+AgAA&#13;&#10;AAA=&#13;&#10;" filled="f" stroked="f">
                  <v:textbox inset="0,0,0,0">
                    <w:txbxContent>
                      <w:p w14:paraId="58439F7A" w14:textId="77777777" w:rsidR="00C24093" w:rsidRDefault="00C24093" w:rsidP="00C24093">
                        <w:r>
                          <w:rPr>
                            <w:rFonts w:ascii="Arial" w:eastAsia="Arial" w:hAnsi="Arial" w:cs="Arial"/>
                            <w:sz w:val="16"/>
                          </w:rPr>
                          <w:t>ABDOMINAL</w:t>
                        </w:r>
                      </w:p>
                    </w:txbxContent>
                  </v:textbox>
                </v:rect>
                <v:rect id="Rectangle 2604" o:spid="_x0000_s1145" style="position:absolute;left:48864;top:61962;width:78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YZ3vygAAAOIAAAAPAAAAZHJzL2Rvd25yZXYueG1sRI9Ba8JA&#13;&#10;FITvgv9heUJvumko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Phhne/KAAAA&#13;&#10;4gAAAA8AAAAAAAAAAAAAAAAABwIAAGRycy9kb3ducmV2LnhtbFBLBQYAAAAAAwADALcAAAD+AgAA&#13;&#10;AAA=&#13;&#10;" filled="f" stroked="f">
                  <v:textbox inset="0,0,0,0">
                    <w:txbxContent>
                      <w:p w14:paraId="3549F75E" w14:textId="77777777" w:rsidR="00C24093" w:rsidRDefault="00C24093" w:rsidP="00C24093">
                        <w:r>
                          <w:rPr>
                            <w:rFonts w:ascii="Arial" w:eastAsia="Arial" w:hAnsi="Arial" w:cs="Arial"/>
                            <w:sz w:val="16"/>
                          </w:rPr>
                          <w:t>BREATHING</w:t>
                        </w:r>
                      </w:p>
                    </w:txbxContent>
                  </v:textbox>
                </v:rect>
                <v:rect id="Rectangle 2605" o:spid="_x0000_s1146" style="position:absolute;left:48864;top:63738;width:76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Th0ygAAAOIAAAAPAAAAZHJzL2Rvd25yZXYueG1sRI9Ba8JA&#13;&#10;FITvgv9heUJvummg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JctOHTKAAAA&#13;&#10;4gAAAA8AAAAAAAAAAAAAAAAABwIAAGRycy9kb3ducmV2LnhtbFBLBQYAAAAAAwADALcAAAD+AgAA&#13;&#10;AAA=&#13;&#10;" filled="f" stroked="f">
                  <v:textbox inset="0,0,0,0">
                    <w:txbxContent>
                      <w:p w14:paraId="71A3A823" w14:textId="77777777" w:rsidR="00C24093" w:rsidRDefault="00C24093" w:rsidP="00C24093">
                        <w:r>
                          <w:rPr>
                            <w:rFonts w:ascii="Arial" w:eastAsia="Arial" w:hAnsi="Arial" w:cs="Arial"/>
                            <w:sz w:val="16"/>
                          </w:rPr>
                          <w:t>CHESTPAIN</w:t>
                        </w:r>
                      </w:p>
                    </w:txbxContent>
                  </v:textbox>
                </v:rect>
                <v:rect id="Rectangle 2606" o:spid="_x0000_s1147" style="position:absolute;left:48864;top:65515;width:829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" filled="f" stroked="f">
                  <v:textbox inset="0,0,0,0">
                    <w:txbxContent>
                      <w:p w14:paraId="2E76427F" w14:textId="77777777" w:rsidR="00C24093" w:rsidRDefault="00C24093" w:rsidP="00C24093">
                        <w:r>
                          <w:rPr>
                            <w:rFonts w:ascii="Arial" w:eastAsia="Arial" w:hAnsi="Arial" w:cs="Arial"/>
                            <w:sz w:val="16"/>
                          </w:rPr>
                          <w:t>STROKECVA</w:t>
                        </w:r>
                      </w:p>
                    </w:txbxContent>
                  </v:textbox>
                </v:rect>
                <w10:anchorlock/>
              </v:group>
            </w:pict>
          </mc:Fallback>
        </mc:AlternateContent>
      </w:r>
    </w:p>
    <w:p w14:paraId="392852D6" w14:textId="77777777" w:rsidR="00C24093" w:rsidRPr="00C4533C" w:rsidRDefault="00C24093" w:rsidP="00C24093">
      <w:pPr>
        <w:spacing w:after="3" w:line="243" w:lineRule="auto"/>
        <w:ind w:left="-5" w:right="60" w:firstLine="5"/>
        <w:jc w:val="center"/>
        <w:rPr>
          <w:rFonts w:ascii="Times New Roman" w:hAnsi="Times New Roman" w:cs="Times New Roman"/>
          <w:color w:val="auto"/>
          <w:sz w:val="20"/>
          <w:szCs w:val="20"/>
        </w:rPr>
      </w:pPr>
      <w:r w:rsidRPr="00C4533C">
        <w:rPr>
          <w:rFonts w:ascii="Times New Roman" w:hAnsi="Times New Roman" w:cs="Times New Roman"/>
          <w:color w:val="auto"/>
          <w:sz w:val="20"/>
          <w:szCs w:val="20"/>
        </w:rPr>
        <w:t>Figure 3: Daily time plot of attended incidents at various levels. X-axis shows the date of incidents, consisting of 1400 data points (days) and y-axis shows the number of attended incidents. The panels show data from the whole country (top panel), by control area, by health board, by priority level, and by nature of incident. Only four of the 35 nature of incident categories are shown to avoid too much overplotting. Each time plots.</w:t>
      </w:r>
    </w:p>
    <w:p w14:paraId="67BAE865" w14:textId="77777777" w:rsidR="00C24093" w:rsidRPr="00C4533C" w:rsidRDefault="00C24093" w:rsidP="003B0D24">
      <w:pPr>
        <w:spacing w:after="110" w:line="480" w:lineRule="auto"/>
        <w:ind w:left="-5" w:right="12" w:firstLine="725"/>
        <w:jc w:val="both"/>
        <w:rPr>
          <w:rFonts w:ascii="Times New Roman" w:hAnsi="Times New Roman" w:cs="Times New Roman"/>
          <w:color w:val="auto"/>
          <w:sz w:val="24"/>
        </w:rPr>
      </w:pPr>
    </w:p>
    <w:p w14:paraId="5B570ABA" w14:textId="77777777" w:rsidR="0092499D" w:rsidRPr="00C4533C" w:rsidRDefault="00000000" w:rsidP="003B0D24">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In addition to displaying the trend and seasonality strength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 we also visualize a few time series at various levels of aggregation. Figure 3 reveals different information such as trend, seasonality, and noise. For example, some series depict seasonality and trend, whereas some other series report low volume of attended incidents and entropy, making them more volatile and difficult to forecast. At the level on nature of incidents combined with categories of other levels, there are many series that contain zeros with low counts. As such, the data set represents a diverse set of daily time series patterns.</w:t>
      </w:r>
    </w:p>
    <w:p w14:paraId="4DF6EB1C" w14:textId="58A88FC8" w:rsidR="0092499D" w:rsidRPr="00C4533C" w:rsidRDefault="00000000" w:rsidP="003B0D24">
      <w:pPr>
        <w:spacing w:after="23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These types of holidays will affect peoples’ activities and may increase or decrease the number of attended incidents.</w:t>
      </w:r>
    </w:p>
    <w:p w14:paraId="14A671E8" w14:textId="77777777" w:rsidR="0092499D" w:rsidRPr="00C4533C" w:rsidRDefault="00000000" w:rsidP="005F4CA0">
      <w:pPr>
        <w:pStyle w:val="Heading3"/>
        <w:spacing w:line="480" w:lineRule="auto"/>
        <w:ind w:left="5" w:right="3388"/>
        <w:rPr>
          <w:rFonts w:cs="Times New Roman"/>
          <w:b/>
          <w:bCs/>
          <w:color w:val="auto"/>
        </w:rPr>
      </w:pPr>
      <w:r w:rsidRPr="00C4533C">
        <w:rPr>
          <w:rFonts w:cs="Times New Roman"/>
          <w:b/>
          <w:bCs/>
          <w:color w:val="auto"/>
        </w:rPr>
        <w:t>3.2. Forecasting methods</w:t>
      </w:r>
    </w:p>
    <w:p w14:paraId="506C97DD" w14:textId="77777777" w:rsidR="0092499D" w:rsidRPr="00C4533C" w:rsidRDefault="00000000" w:rsidP="003B0D24">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Section 4.</w:t>
      </w:r>
    </w:p>
    <w:p w14:paraId="710AD72B" w14:textId="77777777" w:rsidR="0092499D" w:rsidRPr="00C4533C" w:rsidRDefault="00000000" w:rsidP="003B0D24">
      <w:pPr>
        <w:spacing w:after="13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Stationary</w:t>
      </w:r>
      <w:r w:rsidRPr="00C4533C">
        <w:rPr>
          <w:rFonts w:ascii="Times New Roman" w:hAnsi="Times New Roman" w:cs="Times New Roman"/>
          <w:color w:val="auto"/>
          <w:sz w:val="24"/>
        </w:rPr>
        <w:t xml:space="preserve">: We start with a simple forecasting approach, assuming that the future days will be </w:t>
      </w:r>
      <w:proofErr w:type="gramStart"/>
      <w:r w:rsidRPr="00C4533C">
        <w:rPr>
          <w:rFonts w:ascii="Times New Roman" w:hAnsi="Times New Roman" w:cs="Times New Roman"/>
          <w:color w:val="auto"/>
          <w:sz w:val="24"/>
        </w:rPr>
        <w:t>similar to</w:t>
      </w:r>
      <w:proofErr w:type="gramEnd"/>
      <w:r w:rsidRPr="00C4533C">
        <w:rPr>
          <w:rFonts w:ascii="Times New Roman" w:hAnsi="Times New Roman" w:cs="Times New Roman"/>
          <w:color w:val="auto"/>
          <w:sz w:val="24"/>
        </w:rPr>
        <w:t xml:space="preserve"> past days. We use the empirical distribution of the past daily attended incidents to create the forecast distribution of future attended incidents. We have chosen this “stationary” method as a benchmark due to its widespread usage and simplicity, making it </w:t>
      </w:r>
      <w:r w:rsidRPr="00C4533C">
        <w:rPr>
          <w:rFonts w:ascii="Times New Roman" w:hAnsi="Times New Roman" w:cs="Times New Roman"/>
          <w:color w:val="auto"/>
          <w:sz w:val="24"/>
        </w:rPr>
        <w:lastRenderedPageBreak/>
        <w:t>easily understandable for users. Forecasts serve as inputs for various decision-making systems that frequently employ simulations, wherein it is common to utilize the empirical distribution of demand as a forecast. Additionally, the stationary method has shown surprisingly high accuracy. Hence, any forecasting approach that can offer superior results compared to the stationary method would validate its practical use, otherwise there is no necessity for employing more complex methods.</w:t>
      </w:r>
    </w:p>
    <w:p w14:paraId="5CBF0693" w14:textId="0EB6C280" w:rsidR="0092499D" w:rsidRPr="00C4533C" w:rsidRDefault="00000000" w:rsidP="00A6195A">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Exponential Smoothing State Space model (ETS)</w:t>
      </w:r>
      <w:r w:rsidRPr="00C4533C">
        <w:rPr>
          <w:rFonts w:ascii="Times New Roman" w:hAnsi="Times New Roman" w:cs="Times New Roman"/>
          <w:color w:val="auto"/>
          <w:sz w:val="24"/>
        </w:rPr>
        <w:t xml:space="preserve">: ETS models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can combine trend, seasonality,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spellStart"/>
      <w:proofErr w:type="gramStart"/>
      <w:r w:rsidRPr="00C4533C">
        <w:rPr>
          <w:rFonts w:ascii="Times New Roman" w:hAnsi="Times New Roman" w:cs="Times New Roman"/>
          <w:color w:val="auto"/>
          <w:sz w:val="24"/>
        </w:rPr>
        <w:t>ets</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unction in the forecast package (Hyndman et al., 2022; Hyndman and </w:t>
      </w:r>
      <w:proofErr w:type="spellStart"/>
      <w:r w:rsidRPr="00C4533C">
        <w:rPr>
          <w:rFonts w:ascii="Times New Roman" w:hAnsi="Times New Roman" w:cs="Times New Roman"/>
          <w:color w:val="auto"/>
          <w:sz w:val="24"/>
        </w:rPr>
        <w:t>Khandakar</w:t>
      </w:r>
      <w:proofErr w:type="spellEnd"/>
      <w:r w:rsidRPr="00C4533C">
        <w:rPr>
          <w:rFonts w:ascii="Times New Roman" w:hAnsi="Times New Roman" w:cs="Times New Roman"/>
          <w:color w:val="auto"/>
          <w:sz w:val="24"/>
        </w:rPr>
        <w:t xml:space="preserve">, 2008) in R. To identify the best model for a given time series, the </w:t>
      </w:r>
      <w:proofErr w:type="spellStart"/>
      <w:r w:rsidRPr="00C4533C">
        <w:rPr>
          <w:rFonts w:ascii="Times New Roman" w:hAnsi="Times New Roman" w:cs="Times New Roman"/>
          <w:color w:val="auto"/>
          <w:sz w:val="24"/>
        </w:rPr>
        <w:t>ets</w:t>
      </w:r>
      <w:proofErr w:type="spellEnd"/>
      <w:r w:rsidRPr="00C4533C">
        <w:rPr>
          <w:rFonts w:ascii="Times New Roman" w:hAnsi="Times New Roman" w:cs="Times New Roman"/>
          <w:color w:val="auto"/>
          <w:sz w:val="24"/>
        </w:rPr>
        <w:t xml:space="preserve"> function uses the corrected Akaike’s Information Criterion (</w:t>
      </w:r>
      <w:proofErr w:type="spellStart"/>
      <w:r w:rsidRPr="00C4533C">
        <w:rPr>
          <w:rFonts w:ascii="Times New Roman" w:hAnsi="Times New Roman" w:cs="Times New Roman"/>
          <w:color w:val="auto"/>
          <w:sz w:val="24"/>
        </w:rPr>
        <w:t>AICc</w:t>
      </w:r>
      <w:proofErr w:type="spellEnd"/>
      <w:r w:rsidRPr="00C4533C">
        <w:rPr>
          <w:rFonts w:ascii="Times New Roman" w:hAnsi="Times New Roman" w:cs="Times New Roman"/>
          <w:color w:val="auto"/>
          <w:sz w:val="24"/>
        </w:rPr>
        <w:t>).</w:t>
      </w:r>
      <w:r w:rsidR="00A6195A"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In our study, we use an automated algorithm to determine the suitable configuration for the trend, seasonality, and error terms in each time series. Specifically, we utilize the </w:t>
      </w:r>
      <w:proofErr w:type="spellStart"/>
      <w:proofErr w:type="gramStart"/>
      <w:r w:rsidRPr="00C4533C">
        <w:rPr>
          <w:rFonts w:ascii="Times New Roman" w:hAnsi="Times New Roman" w:cs="Times New Roman"/>
          <w:color w:val="auto"/>
          <w:sz w:val="24"/>
        </w:rPr>
        <w:t>ets</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function in the forecast package of R, which employs Akaike’s Information Criterion (AIC) to identify the optimal model for each time series. Given the large number of time series we work with (1530), it is impractical to manually select the appropriate form for each component in every time series. Consequently, the automated algorithm selects the best model based on the unique characteristics of each individual time series. As a result, a combination of additive or multiplicative forms for the components are employed, depending on the specific attributes of each time series.</w:t>
      </w:r>
      <w:r w:rsidR="00A6195A"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Despite the popularity and the relevance of automatic ETS in this study, it may produce forecast distributions that are non-integer and include negative values, although </w:t>
      </w:r>
      <w:r w:rsidRPr="00C4533C">
        <w:rPr>
          <w:rFonts w:ascii="Times New Roman" w:hAnsi="Times New Roman" w:cs="Times New Roman"/>
          <w:color w:val="auto"/>
          <w:sz w:val="24"/>
        </w:rPr>
        <w:lastRenderedPageBreak/>
        <w:t>the number of attended incidents is always integer and non-negative. When using ETS,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276C2EB7" w14:textId="77777777" w:rsidR="0092499D" w:rsidRPr="00C4533C" w:rsidRDefault="00000000" w:rsidP="00A6195A">
      <w:pPr>
        <w:spacing w:after="140" w:line="480" w:lineRule="auto"/>
        <w:ind w:left="-5" w:firstLine="725"/>
        <w:jc w:val="both"/>
        <w:rPr>
          <w:rFonts w:ascii="Times New Roman" w:hAnsi="Times New Roman" w:cs="Times New Roman"/>
          <w:color w:val="auto"/>
          <w:sz w:val="24"/>
        </w:rPr>
      </w:pPr>
      <w:r w:rsidRPr="00C4533C">
        <w:rPr>
          <w:rFonts w:ascii="Times New Roman" w:hAnsi="Times New Roman" w:cs="Times New Roman"/>
          <w:b/>
          <w:bCs/>
          <w:color w:val="auto"/>
          <w:sz w:val="24"/>
        </w:rPr>
        <w:t>Generalized Linear Model (GLM):</w:t>
      </w:r>
      <w:r w:rsidRPr="00C4533C">
        <w:rPr>
          <w:rFonts w:ascii="Times New Roman" w:hAnsi="Times New Roman" w:cs="Times New Roman"/>
          <w:color w:val="auto"/>
          <w:sz w:val="24"/>
        </w:rPr>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w:t>
      </w:r>
    </w:p>
    <w:p w14:paraId="7C48D8E0" w14:textId="724195A0" w:rsidR="0092499D" w:rsidRPr="00C4533C" w:rsidRDefault="00000000">
      <w:pPr>
        <w:spacing w:after="243" w:line="248" w:lineRule="auto"/>
        <w:ind w:left="130" w:right="12"/>
        <w:jc w:val="both"/>
        <w:rPr>
          <w:rFonts w:ascii="Times New Roman" w:hAnsi="Times New Roman" w:cs="Times New Roman"/>
          <w:color w:val="auto"/>
          <w:sz w:val="24"/>
        </w:rPr>
      </w:pPr>
      <w:r w:rsidRPr="00C4533C">
        <w:rPr>
          <w:rFonts w:ascii="Times New Roman" w:hAnsi="Times New Roman" w:cs="Times New Roman"/>
          <w:color w:val="auto"/>
          <w:sz w:val="24"/>
        </w:rPr>
        <w:t>Suppose the time series is denoted by y</w:t>
      </w:r>
      <w:r w:rsidRPr="00C4533C">
        <w:rPr>
          <w:rFonts w:ascii="Times New Roman" w:hAnsi="Times New Roman" w:cs="Times New Roman"/>
          <w:color w:val="auto"/>
          <w:sz w:val="24"/>
          <w:vertAlign w:val="subscript"/>
        </w:rPr>
        <w:t>1</w:t>
      </w:r>
      <w:r w:rsidRPr="00C4533C">
        <w:rPr>
          <w:rFonts w:ascii="Times New Roman" w:hAnsi="Times New Roman" w:cs="Times New Roman"/>
          <w:color w:val="auto"/>
          <w:sz w:val="24"/>
        </w:rPr>
        <w:t xml:space="preserve">, </w:t>
      </w:r>
      <w:r w:rsidR="005F4CA0"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w:t>
      </w:r>
      <w:proofErr w:type="spellStart"/>
      <w:r w:rsidR="005F632D" w:rsidRPr="00C4533C">
        <w:rPr>
          <w:rFonts w:ascii="Times New Roman" w:hAnsi="Times New Roman" w:cs="Times New Roman"/>
          <w:color w:val="auto"/>
          <w:sz w:val="24"/>
        </w:rPr>
        <w:t>y</w:t>
      </w:r>
      <w:r w:rsidR="005F632D"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rPr>
        <w:t>, then the Poisson GLM can be written as</w:t>
      </w:r>
    </w:p>
    <w:p w14:paraId="11B504A3" w14:textId="49C64DB6" w:rsidR="0092499D" w:rsidRPr="00C4533C" w:rsidRDefault="00000000" w:rsidP="00A6195A">
      <w:pPr>
        <w:spacing w:after="3" w:line="480" w:lineRule="auto"/>
        <w:ind w:left="1435" w:hanging="10"/>
        <w:jc w:val="center"/>
        <w:rPr>
          <w:rFonts w:ascii="Times New Roman" w:hAnsi="Times New Roman" w:cs="Times New Roman"/>
          <w:color w:val="auto"/>
          <w:sz w:val="24"/>
        </w:rPr>
      </w:pPr>
      <m:oMathPara>
        <m:oMath>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y</m:t>
              </m:r>
            </m:e>
            <m:sub>
              <m:r>
                <w:rPr>
                  <w:rFonts w:ascii="Cambria Math" w:eastAsia="Cambria" w:hAnsi="Cambria Math" w:cs="Times New Roman"/>
                  <w:color w:val="auto"/>
                  <w:sz w:val="24"/>
                </w:rPr>
                <m:t>t</m:t>
              </m:r>
            </m:sub>
          </m:sSub>
          <m:r>
            <w:rPr>
              <w:rFonts w:ascii="Cambria Math" w:eastAsia="Cambria" w:hAnsi="Cambria Math" w:cs="Times New Roman"/>
              <w:color w:val="auto"/>
              <w:sz w:val="24"/>
            </w:rPr>
            <m:t>~ Poisson</m:t>
          </m:r>
          <m:d>
            <m:dPr>
              <m:ctrlPr>
                <w:rPr>
                  <w:rFonts w:ascii="Cambria Math" w:eastAsia="Cambria" w:hAnsi="Cambria Math" w:cs="Times New Roman"/>
                  <w:i/>
                  <w:color w:val="auto"/>
                  <w:sz w:val="24"/>
                </w:rPr>
              </m:ctrlPr>
            </m:dPr>
            <m:e>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λ</m:t>
                  </m:r>
                </m:e>
                <m:sub>
                  <m:r>
                    <w:rPr>
                      <w:rFonts w:ascii="Cambria Math" w:eastAsia="Cambria" w:hAnsi="Cambria Math" w:cs="Times New Roman"/>
                      <w:color w:val="auto"/>
                      <w:sz w:val="24"/>
                    </w:rPr>
                    <m:t>t</m:t>
                  </m:r>
                </m:sub>
              </m:sSub>
            </m:e>
          </m:d>
        </m:oMath>
      </m:oMathPara>
    </w:p>
    <w:p w14:paraId="687F8D0C" w14:textId="0471EDDD" w:rsidR="0092499D" w:rsidRPr="00C4533C" w:rsidRDefault="00000000" w:rsidP="00A6195A">
      <w:pPr>
        <w:tabs>
          <w:tab w:val="center" w:pos="3478"/>
          <w:tab w:val="center" w:pos="4805"/>
          <w:tab w:val="center" w:pos="5458"/>
        </w:tabs>
        <w:spacing w:after="179" w:line="480" w:lineRule="auto"/>
        <w:rPr>
          <w:rFonts w:ascii="Times New Roman" w:hAnsi="Times New Roman" w:cs="Times New Roman"/>
          <w:color w:val="auto"/>
          <w:sz w:val="24"/>
        </w:rPr>
      </w:pPr>
      <w:r w:rsidRPr="00C4533C">
        <w:rPr>
          <w:rFonts w:ascii="Times New Roman" w:hAnsi="Times New Roman" w:cs="Times New Roman"/>
          <w:color w:val="auto"/>
          <w:sz w:val="24"/>
        </w:rPr>
        <w:tab/>
        <w:t>where</w:t>
      </w:r>
      <w:r w:rsidRPr="00C4533C">
        <w:rPr>
          <w:rFonts w:ascii="Times New Roman" w:hAnsi="Times New Roman" w:cs="Times New Roman"/>
          <w:color w:val="auto"/>
          <w:sz w:val="24"/>
        </w:rPr>
        <w:tab/>
      </w:r>
      <w:r w:rsidR="00A6195A" w:rsidRPr="00C4533C">
        <w:rPr>
          <w:rFonts w:ascii="Times New Roman" w:hAnsi="Times New Roman" w:cs="Times New Roman"/>
          <w:color w:val="auto"/>
          <w:sz w:val="24"/>
        </w:rPr>
        <w:t xml:space="preserve">           </w:t>
      </w:r>
      <m:oMath>
        <m:r>
          <w:rPr>
            <w:rFonts w:ascii="Cambria Math" w:hAnsi="Cambria Math" w:cs="Times New Roman"/>
            <w:color w:val="auto"/>
            <w:sz w:val="24"/>
          </w:rPr>
          <m:t>log</m:t>
        </m:r>
        <m:d>
          <m:dPr>
            <m:ctrlPr>
              <w:rPr>
                <w:rFonts w:ascii="Cambria Math" w:hAnsi="Cambria Math" w:cs="Times New Roman"/>
                <w:i/>
                <w:color w:val="auto"/>
                <w:sz w:val="24"/>
              </w:rPr>
            </m:ctrlPr>
          </m:dPr>
          <m:e>
            <m:sSub>
              <m:sSubPr>
                <m:ctrlPr>
                  <w:rPr>
                    <w:rFonts w:ascii="Cambria Math" w:hAnsi="Cambria Math" w:cs="Times New Roman"/>
                    <w:i/>
                    <w:color w:val="auto"/>
                    <w:sz w:val="24"/>
                  </w:rPr>
                </m:ctrlPr>
              </m:sSubPr>
              <m:e>
                <m:r>
                  <w:rPr>
                    <w:rFonts w:ascii="Cambria Math" w:hAnsi="Cambria Math" w:cs="Times New Roman"/>
                    <w:color w:val="auto"/>
                    <w:sz w:val="24"/>
                  </w:rPr>
                  <m:t>λ</m:t>
                </m:r>
              </m:e>
              <m:sub>
                <m:r>
                  <w:rPr>
                    <w:rFonts w:ascii="Cambria Math" w:hAnsi="Cambria Math" w:cs="Times New Roman"/>
                    <w:color w:val="auto"/>
                    <w:sz w:val="24"/>
                  </w:rPr>
                  <m:t>t</m:t>
                </m:r>
              </m:sub>
            </m:sSub>
          </m:e>
        </m:d>
        <m:r>
          <w:rPr>
            <w:rFonts w:ascii="Cambria Math" w:hAnsi="Cambria Math" w:cs="Times New Roman"/>
            <w:color w:val="auto"/>
            <w:sz w:val="24"/>
          </w:rPr>
          <m:t>=</m:t>
        </m:r>
        <m:sSubSup>
          <m:sSubSupPr>
            <m:ctrlPr>
              <w:rPr>
                <w:rFonts w:ascii="Cambria Math" w:hAnsi="Cambria Math" w:cs="Times New Roman"/>
                <w:i/>
                <w:color w:val="auto"/>
                <w:sz w:val="24"/>
              </w:rPr>
            </m:ctrlPr>
          </m:sSubSupPr>
          <m:e>
            <m:r>
              <w:rPr>
                <w:rFonts w:ascii="Cambria Math" w:hAnsi="Cambria Math" w:cs="Times New Roman"/>
                <w:color w:val="auto"/>
                <w:sz w:val="24"/>
              </w:rPr>
              <m:t>x</m:t>
            </m:r>
          </m:e>
          <m:sub>
            <m:r>
              <w:rPr>
                <w:rFonts w:ascii="Cambria Math" w:hAnsi="Cambria Math" w:cs="Times New Roman"/>
                <w:color w:val="auto"/>
                <w:sz w:val="24"/>
              </w:rPr>
              <m:t>t</m:t>
            </m:r>
          </m:sub>
          <m:sup>
            <m:r>
              <w:rPr>
                <w:rFonts w:ascii="Cambria Math" w:hAnsi="Cambria Math" w:cs="Times New Roman"/>
                <w:color w:val="auto"/>
                <w:sz w:val="24"/>
              </w:rPr>
              <m:t>'</m:t>
            </m:r>
          </m:sup>
        </m:sSubSup>
        <m:r>
          <w:rPr>
            <w:rFonts w:ascii="Cambria Math" w:hAnsi="Cambria Math" w:cs="Times New Roman"/>
            <w:color w:val="auto"/>
            <w:sz w:val="24"/>
          </w:rPr>
          <m:t>β</m:t>
        </m:r>
      </m:oMath>
    </w:p>
    <w:p w14:paraId="0052E92B" w14:textId="77777777" w:rsidR="0092499D" w:rsidRPr="00C4533C" w:rsidRDefault="00000000" w:rsidP="00A6195A">
      <w:pPr>
        <w:spacing w:after="111" w:line="480" w:lineRule="auto"/>
        <w:ind w:left="-5" w:firstLine="7"/>
        <w:jc w:val="both"/>
        <w:rPr>
          <w:rFonts w:ascii="Times New Roman" w:hAnsi="Times New Roman" w:cs="Times New Roman"/>
          <w:color w:val="auto"/>
          <w:sz w:val="24"/>
        </w:rPr>
      </w:pPr>
      <w:r w:rsidRPr="00C4533C">
        <w:rPr>
          <w:rFonts w:ascii="Times New Roman" w:hAnsi="Times New Roman" w:cs="Times New Roman"/>
          <w:color w:val="auto"/>
          <w:sz w:val="24"/>
        </w:rPr>
        <w:t xml:space="preserve">and </w:t>
      </w:r>
      <w:proofErr w:type="spellStart"/>
      <w:r w:rsidRPr="00C4533C">
        <w:rPr>
          <w:rFonts w:ascii="Times New Roman" w:hAnsi="Times New Roman" w:cs="Times New Roman"/>
          <w:color w:val="auto"/>
          <w:sz w:val="24"/>
        </w:rPr>
        <w:t>x</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a vector of covariates, β is a vector of coefficients, and </w:t>
      </w:r>
      <w:proofErr w:type="spellStart"/>
      <w:r w:rsidRPr="00C4533C">
        <w:rPr>
          <w:rFonts w:ascii="Times New Roman" w:hAnsi="Times New Roman" w:cs="Times New Roman"/>
          <w:color w:val="auto"/>
          <w:sz w:val="24"/>
        </w:rPr>
        <w:t>λ</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the mean of the Poisson distribution. In our model, these include cubic splines for the time trend, day-of-week dummy variables (from Monday to Sunday), Fourier terms to capture the yearly seasonality, dummy variables indicating public holidays (1 when is a public holiday, 0 otherwise), school holidays (1 when is a school holiday, 0 otherwise), and Christmas Day (1 when is Christmas Day, 0 otherwise) and New Year’s Day (1 when is New Year’s Day, 0 otherwise). The Fourier terms are as defined in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Section 7.4). This model takes account of weekly seasonality and annual seasonality. Monthly seasonality in time series data is extremely rare, and it does not exist in the ambulance demand used in this study. There is no reason for occurrences to occur more frequently at certain times of the month than others.</w:t>
      </w:r>
    </w:p>
    <w:p w14:paraId="2C171F7A" w14:textId="77777777" w:rsidR="005F632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We fit a Poisson regression model using the function </w:t>
      </w:r>
      <w:proofErr w:type="spellStart"/>
      <w:proofErr w:type="gramStart"/>
      <w:r w:rsidRPr="00C4533C">
        <w:rPr>
          <w:rFonts w:ascii="Times New Roman" w:hAnsi="Times New Roman" w:cs="Times New Roman"/>
          <w:color w:val="auto"/>
          <w:sz w:val="24"/>
        </w:rPr>
        <w:t>glm</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rom the stats package in R, with the argument family = </w:t>
      </w:r>
      <w:proofErr w:type="spellStart"/>
      <w:r w:rsidRPr="00C4533C">
        <w:rPr>
          <w:rFonts w:ascii="Times New Roman" w:hAnsi="Times New Roman" w:cs="Times New Roman"/>
          <w:color w:val="auto"/>
          <w:sz w:val="24"/>
        </w:rPr>
        <w:t>poisson</w:t>
      </w:r>
      <w:proofErr w:type="spellEnd"/>
      <w:r w:rsidRPr="00C4533C">
        <w:rPr>
          <w:rFonts w:ascii="Times New Roman" w:hAnsi="Times New Roman" w:cs="Times New Roman"/>
          <w:color w:val="auto"/>
          <w:sz w:val="24"/>
        </w:rPr>
        <w:t xml:space="preserve"> to specify that we wish to fit a Poisson regression model with a log link function.</w:t>
      </w:r>
      <w:r w:rsidR="005F632D" w:rsidRPr="00C4533C">
        <w:rPr>
          <w:rFonts w:ascii="Times New Roman" w:hAnsi="Times New Roman" w:cs="Times New Roman"/>
          <w:color w:val="auto"/>
          <w:sz w:val="24"/>
        </w:rPr>
        <w:t xml:space="preserve"> </w:t>
      </w:r>
    </w:p>
    <w:p w14:paraId="27DA28F1" w14:textId="42860FC0"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 xml:space="preserve">Poisson Regression using </w:t>
      </w:r>
      <w:proofErr w:type="spellStart"/>
      <w:r w:rsidRPr="00C4533C">
        <w:rPr>
          <w:rFonts w:ascii="Times New Roman" w:hAnsi="Times New Roman" w:cs="Times New Roman"/>
          <w:b/>
          <w:bCs/>
          <w:color w:val="auto"/>
          <w:sz w:val="24"/>
        </w:rPr>
        <w:t>tscount</w:t>
      </w:r>
      <w:proofErr w:type="spellEnd"/>
      <w:r w:rsidRPr="00C4533C">
        <w:rPr>
          <w:rFonts w:ascii="Times New Roman" w:hAnsi="Times New Roman" w:cs="Times New Roman"/>
          <w:b/>
          <w:bCs/>
          <w:color w:val="auto"/>
          <w:sz w:val="24"/>
        </w:rPr>
        <w:t xml:space="preserve"> (TSGLM)</w:t>
      </w:r>
      <w:r w:rsidRPr="00C4533C">
        <w:rPr>
          <w:rFonts w:ascii="Times New Roman" w:hAnsi="Times New Roman" w:cs="Times New Roman"/>
          <w:color w:val="auto"/>
          <w:sz w:val="24"/>
        </w:rPr>
        <w:t xml:space="preserve">: We also consider another Poisson regression model that </w:t>
      </w:r>
      <w:proofErr w:type="gramStart"/>
      <w:r w:rsidRPr="00C4533C">
        <w:rPr>
          <w:rFonts w:ascii="Times New Roman" w:hAnsi="Times New Roman" w:cs="Times New Roman"/>
          <w:color w:val="auto"/>
          <w:sz w:val="24"/>
        </w:rPr>
        <w:t>takes into account</w:t>
      </w:r>
      <w:proofErr w:type="gramEnd"/>
      <w:r w:rsidRPr="00C4533C">
        <w:rPr>
          <w:rFonts w:ascii="Times New Roman" w:hAnsi="Times New Roman" w:cs="Times New Roman"/>
          <w:color w:val="auto"/>
          <w:sz w:val="24"/>
        </w:rPr>
        <w:t xml:space="preserve"> serial dependence. This model captures the short-range serial dependence by including autoregressive terms in addition to the same covariates that were used in the GLM model. To distinguish this from the previous GLM model, we will refer to this model as TSGLM.</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The Poisson TSGLM is </w:t>
      </w:r>
      <w:proofErr w:type="gramStart"/>
      <w:r w:rsidRPr="00C4533C">
        <w:rPr>
          <w:rFonts w:ascii="Times New Roman" w:hAnsi="Times New Roman" w:cs="Times New Roman"/>
          <w:color w:val="auto"/>
          <w:sz w:val="24"/>
        </w:rPr>
        <w:t>similar to</w:t>
      </w:r>
      <w:proofErr w:type="gramEnd"/>
      <w:r w:rsidRPr="00C4533C">
        <w:rPr>
          <w:rFonts w:ascii="Times New Roman" w:hAnsi="Times New Roman" w:cs="Times New Roman"/>
          <w:color w:val="auto"/>
          <w:sz w:val="24"/>
        </w:rPr>
        <w:t xml:space="preserve"> the GLM, with an additional autoregressive component accounting for serial dependence. The term serial dependence refers to instances in which the number of incidents on a current day correlates with the number of incidents on previous days.</w:t>
      </w:r>
    </w:p>
    <w:p w14:paraId="77617B9A" w14:textId="58A2AD60" w:rsidR="0092499D" w:rsidRPr="00C4533C" w:rsidRDefault="00000000" w:rsidP="005F632D">
      <w:pPr>
        <w:spacing w:after="177" w:line="480" w:lineRule="auto"/>
        <w:ind w:left="3204" w:right="2683" w:firstLine="1452"/>
        <w:jc w:val="both"/>
        <w:rPr>
          <w:rFonts w:ascii="Times New Roman" w:hAnsi="Times New Roman" w:cs="Times New Roman"/>
          <w:color w:val="auto"/>
          <w:sz w:val="24"/>
        </w:rPr>
      </w:pPr>
      <m:oMath>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y</m:t>
            </m:r>
          </m:e>
          <m:sub>
            <m:r>
              <w:rPr>
                <w:rFonts w:ascii="Cambria Math" w:eastAsia="Cambria" w:hAnsi="Cambria Math" w:cs="Times New Roman"/>
                <w:color w:val="auto"/>
                <w:sz w:val="24"/>
              </w:rPr>
              <m:t>t</m:t>
            </m:r>
          </m:sub>
        </m:sSub>
        <m:r>
          <w:rPr>
            <w:rFonts w:ascii="Cambria Math" w:eastAsia="Cambria" w:hAnsi="Cambria Math" w:cs="Times New Roman"/>
            <w:color w:val="auto"/>
            <w:sz w:val="24"/>
          </w:rPr>
          <m:t>~ Poisson</m:t>
        </m:r>
        <m:d>
          <m:dPr>
            <m:ctrlPr>
              <w:rPr>
                <w:rFonts w:ascii="Cambria Math" w:eastAsia="Cambria" w:hAnsi="Cambria Math" w:cs="Times New Roman"/>
                <w:i/>
                <w:color w:val="auto"/>
                <w:sz w:val="24"/>
              </w:rPr>
            </m:ctrlPr>
          </m:dPr>
          <m:e>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λ</m:t>
                </m:r>
              </m:e>
              <m:sub>
                <m:r>
                  <w:rPr>
                    <w:rFonts w:ascii="Cambria Math" w:eastAsia="Cambria" w:hAnsi="Cambria Math" w:cs="Times New Roman"/>
                    <w:color w:val="auto"/>
                    <w:sz w:val="24"/>
                  </w:rPr>
                  <m:t>t</m:t>
                </m:r>
              </m:sub>
            </m:sSub>
          </m:e>
        </m:d>
      </m:oMath>
      <w:r w:rsidR="005F632D" w:rsidRPr="00C4533C">
        <w:rPr>
          <w:rFonts w:ascii="Times New Roman" w:hAnsi="Times New Roman" w:cs="Times New Roman"/>
          <w:color w:val="auto"/>
          <w:sz w:val="24"/>
        </w:rPr>
        <w:t>where</w:t>
      </w:r>
      <m:oMath>
        <m:r>
          <w:rPr>
            <w:rFonts w:ascii="Cambria Math" w:hAnsi="Cambria Math" w:cs="Times New Roman"/>
            <w:color w:val="auto"/>
            <w:sz w:val="24"/>
          </w:rPr>
          <m:t>log</m:t>
        </m:r>
        <m:d>
          <m:dPr>
            <m:ctrlPr>
              <w:rPr>
                <w:rFonts w:ascii="Cambria Math" w:hAnsi="Cambria Math" w:cs="Times New Roman"/>
                <w:i/>
                <w:color w:val="auto"/>
                <w:sz w:val="24"/>
              </w:rPr>
            </m:ctrlPr>
          </m:dPr>
          <m:e>
            <m:sSub>
              <m:sSubPr>
                <m:ctrlPr>
                  <w:rPr>
                    <w:rFonts w:ascii="Cambria Math" w:hAnsi="Cambria Math" w:cs="Times New Roman"/>
                    <w:i/>
                    <w:color w:val="auto"/>
                    <w:sz w:val="24"/>
                  </w:rPr>
                </m:ctrlPr>
              </m:sSubPr>
              <m:e>
                <m:r>
                  <w:rPr>
                    <w:rFonts w:ascii="Cambria Math" w:hAnsi="Cambria Math" w:cs="Times New Roman"/>
                    <w:color w:val="auto"/>
                    <w:sz w:val="24"/>
                  </w:rPr>
                  <m:t>λ</m:t>
                </m:r>
              </m:e>
              <m:sub>
                <m:r>
                  <w:rPr>
                    <w:rFonts w:ascii="Cambria Math" w:hAnsi="Cambria Math" w:cs="Times New Roman"/>
                    <w:color w:val="auto"/>
                    <w:sz w:val="24"/>
                  </w:rPr>
                  <m:t>t</m:t>
                </m:r>
              </m:sub>
            </m:sSub>
          </m:e>
        </m:d>
        <m:r>
          <w:rPr>
            <w:rFonts w:ascii="Cambria Math" w:hAnsi="Cambria Math" w:cs="Times New Roman"/>
            <w:color w:val="auto"/>
            <w:sz w:val="24"/>
          </w:rPr>
          <m:t xml:space="preserve">= </m:t>
        </m:r>
        <m:d>
          <m:dPr>
            <m:ctrlPr>
              <w:rPr>
                <w:rFonts w:ascii="Cambria Math" w:hAnsi="Cambria Math" w:cs="Times New Roman"/>
                <w:i/>
                <w:color w:val="auto"/>
                <w:sz w:val="24"/>
              </w:rPr>
            </m:ctrlPr>
          </m:dPr>
          <m:e>
            <m:sSubSup>
              <m:sSubSupPr>
                <m:ctrlPr>
                  <w:rPr>
                    <w:rFonts w:ascii="Cambria Math" w:hAnsi="Cambria Math" w:cs="Times New Roman"/>
                    <w:i/>
                    <w:color w:val="auto"/>
                    <w:sz w:val="24"/>
                  </w:rPr>
                </m:ctrlPr>
              </m:sSubSupPr>
              <m:e>
                <m:r>
                  <w:rPr>
                    <w:rFonts w:ascii="Cambria Math" w:hAnsi="Cambria Math" w:cs="Times New Roman"/>
                    <w:color w:val="auto"/>
                    <w:sz w:val="24"/>
                  </w:rPr>
                  <m:t>y</m:t>
                </m:r>
              </m:e>
              <m:sub>
                <m:r>
                  <w:rPr>
                    <w:rFonts w:ascii="Cambria Math" w:hAnsi="Cambria Math" w:cs="Times New Roman"/>
                    <w:color w:val="auto"/>
                    <w:sz w:val="24"/>
                  </w:rPr>
                  <m:t>t-k</m:t>
                </m:r>
              </m:sub>
              <m:sup>
                <m:r>
                  <w:rPr>
                    <w:rFonts w:ascii="Cambria Math" w:hAnsi="Cambria Math" w:cs="Times New Roman"/>
                    <w:color w:val="auto"/>
                    <w:sz w:val="24"/>
                  </w:rPr>
                  <m:t>'</m:t>
                </m:r>
              </m:sup>
            </m:sSubSup>
            <m:sSubSup>
              <m:sSubSupPr>
                <m:ctrlPr>
                  <w:rPr>
                    <w:rFonts w:ascii="Cambria Math" w:hAnsi="Cambria Math" w:cs="Times New Roman"/>
                    <w:i/>
                    <w:color w:val="auto"/>
                    <w:sz w:val="24"/>
                  </w:rPr>
                </m:ctrlPr>
              </m:sSubSupPr>
              <m:e>
                <m:r>
                  <w:rPr>
                    <w:rFonts w:ascii="Cambria Math" w:hAnsi="Cambria Math" w:cs="Times New Roman"/>
                    <w:color w:val="auto"/>
                    <w:sz w:val="24"/>
                  </w:rPr>
                  <m:t>x</m:t>
                </m:r>
              </m:e>
              <m:sub>
                <m:r>
                  <w:rPr>
                    <w:rFonts w:ascii="Cambria Math" w:hAnsi="Cambria Math" w:cs="Times New Roman"/>
                    <w:color w:val="auto"/>
                    <w:sz w:val="24"/>
                  </w:rPr>
                  <m:t>t</m:t>
                </m:r>
              </m:sub>
              <m:sup>
                <m:r>
                  <w:rPr>
                    <w:rFonts w:ascii="Cambria Math" w:hAnsi="Cambria Math" w:cs="Times New Roman"/>
                    <w:color w:val="auto"/>
                    <w:sz w:val="24"/>
                  </w:rPr>
                  <m:t>'</m:t>
                </m:r>
              </m:sup>
            </m:sSubSup>
          </m:e>
        </m:d>
        <m:r>
          <w:rPr>
            <w:rFonts w:ascii="Cambria Math" w:hAnsi="Cambria Math" w:cs="Times New Roman"/>
            <w:color w:val="auto"/>
            <w:sz w:val="24"/>
          </w:rPr>
          <m:t>β</m:t>
        </m:r>
      </m:oMath>
      <w:r w:rsidR="005F632D" w:rsidRPr="00C4533C">
        <w:rPr>
          <w:rFonts w:ascii="Times New Roman" w:hAnsi="Times New Roman" w:cs="Times New Roman"/>
          <w:color w:val="auto"/>
          <w:sz w:val="24"/>
        </w:rPr>
        <w:t>,</w:t>
      </w:r>
    </w:p>
    <w:p w14:paraId="71CFC787" w14:textId="77777777" w:rsidR="0092499D" w:rsidRPr="00C4533C" w:rsidRDefault="00000000" w:rsidP="005F632D">
      <w:pPr>
        <w:spacing w:after="143"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and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eastAsia="Cambria" w:hAnsi="Times New Roman" w:cs="Times New Roman"/>
          <w:color w:val="auto"/>
          <w:sz w:val="24"/>
          <w:vertAlign w:val="subscript"/>
        </w:rPr>
        <w:t>−</w:t>
      </w:r>
      <w:r w:rsidRPr="00C4533C">
        <w:rPr>
          <w:rFonts w:ascii="Times New Roman" w:hAnsi="Times New Roman" w:cs="Times New Roman"/>
          <w:color w:val="auto"/>
          <w:sz w:val="24"/>
          <w:vertAlign w:val="subscript"/>
        </w:rPr>
        <w:t xml:space="preserve">k </w:t>
      </w:r>
      <w:r w:rsidRPr="00C4533C">
        <w:rPr>
          <w:rFonts w:ascii="Times New Roman" w:hAnsi="Times New Roman" w:cs="Times New Roman"/>
          <w:color w:val="auto"/>
          <w:sz w:val="24"/>
        </w:rPr>
        <w:t>is a vector of k lagged values. The TSGLM model explicitly accounts for serial dependence by including lagged values (i.e., past values) of the ambulance demand in the model. This is important in EMS forecasting because it allows the model to capture patterns in the data that are dependent on the past values of the time series, which might not be captured via the predictor variables.</w:t>
      </w:r>
    </w:p>
    <w:p w14:paraId="4B2682F3" w14:textId="77777777" w:rsidR="0092499D" w:rsidRPr="00C4533C" w:rsidRDefault="00000000" w:rsidP="005F4CA0">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We use the </w:t>
      </w:r>
      <w:proofErr w:type="spellStart"/>
      <w:proofErr w:type="gramStart"/>
      <w:r w:rsidRPr="00C4533C">
        <w:rPr>
          <w:rFonts w:ascii="Times New Roman" w:hAnsi="Times New Roman" w:cs="Times New Roman"/>
          <w:color w:val="auto"/>
          <w:sz w:val="24"/>
        </w:rPr>
        <w:t>tsglm</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unction in the </w:t>
      </w:r>
      <w:proofErr w:type="spellStart"/>
      <w:r w:rsidRPr="00C4533C">
        <w:rPr>
          <w:rFonts w:ascii="Times New Roman" w:hAnsi="Times New Roman" w:cs="Times New Roman"/>
          <w:color w:val="auto"/>
          <w:sz w:val="24"/>
        </w:rPr>
        <w:t>tscount</w:t>
      </w:r>
      <w:proofErr w:type="spellEnd"/>
      <w:r w:rsidRPr="00C4533C">
        <w:rPr>
          <w:rFonts w:ascii="Times New Roman" w:hAnsi="Times New Roman" w:cs="Times New Roman"/>
          <w:color w:val="auto"/>
          <w:sz w:val="24"/>
        </w:rPr>
        <w:t xml:space="preserve"> package in R (</w:t>
      </w:r>
      <w:proofErr w:type="spellStart"/>
      <w:r w:rsidRPr="00C4533C">
        <w:rPr>
          <w:rFonts w:ascii="Times New Roman" w:hAnsi="Times New Roman" w:cs="Times New Roman"/>
          <w:color w:val="auto"/>
          <w:sz w:val="24"/>
        </w:rPr>
        <w:t>Liboschik</w:t>
      </w:r>
      <w:proofErr w:type="spellEnd"/>
      <w:r w:rsidRPr="00C4533C">
        <w:rPr>
          <w:rFonts w:ascii="Times New Roman" w:hAnsi="Times New Roman" w:cs="Times New Roman"/>
          <w:color w:val="auto"/>
          <w:sz w:val="24"/>
        </w:rPr>
        <w:t xml:space="preserve"> et al., 2017) to model the attended incidents. Again, the logarithmic link function is used to ensure that the mean of the Poisson distribution is always positive.</w:t>
      </w:r>
    </w:p>
    <w:p w14:paraId="1F7A7653" w14:textId="1B6C2131" w:rsidR="0092499D" w:rsidRPr="00C4533C" w:rsidRDefault="00000000" w:rsidP="005F632D">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Provided accidents occur independently, they will inherently follow a Poisson distribution (Feller, 1991, p156–158). Hence, it is reasonable to assume a Poisson distribution </w:t>
      </w:r>
      <w:r w:rsidRPr="00C4533C">
        <w:rPr>
          <w:rFonts w:ascii="Times New Roman" w:hAnsi="Times New Roman" w:cs="Times New Roman"/>
          <w:color w:val="auto"/>
          <w:sz w:val="24"/>
        </w:rPr>
        <w:lastRenderedPageBreak/>
        <w:t>in this context. To account for changes over time, we incorporate trend and seasonality covariates, as well as public holiday effects, allowing the mean of the Poisson distribution to vary.</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However, it is important to note that if there are additional factors influencing the mean of the Poisson distribution that are not accounted for in our model, we might observe over- or under-dispersion in the data.</w:t>
      </w:r>
    </w:p>
    <w:p w14:paraId="5DE4B3CC" w14:textId="7B9B0A3A" w:rsidR="0092499D" w:rsidRPr="00C4533C" w:rsidRDefault="00000000" w:rsidP="005F4CA0">
      <w:pPr>
        <w:spacing w:after="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Ensemble method:</w:t>
      </w:r>
      <w:r w:rsidRPr="00C4533C">
        <w:rPr>
          <w:rFonts w:ascii="Times New Roman" w:hAnsi="Times New Roman" w:cs="Times New Roman"/>
          <w:color w:val="auto"/>
          <w:sz w:val="24"/>
        </w:rPr>
        <w:t xml:space="preserve"> Finally, one effective strategy for improving forecast accuracy includes the simultaneous application of multiple forecasting methods on a given time series, followed by combining the forecasts rather than relying on separate forecasts generated by each individual method (</w:t>
      </w:r>
      <w:proofErr w:type="spellStart"/>
      <w:r w:rsidRPr="00C4533C">
        <w:rPr>
          <w:rFonts w:ascii="Times New Roman" w:hAnsi="Times New Roman" w:cs="Times New Roman"/>
          <w:color w:val="auto"/>
          <w:sz w:val="24"/>
        </w:rPr>
        <w:t>Clemen</w:t>
      </w:r>
      <w:proofErr w:type="spellEnd"/>
      <w:r w:rsidRPr="00C4533C">
        <w:rPr>
          <w:rFonts w:ascii="Times New Roman" w:hAnsi="Times New Roman" w:cs="Times New Roman"/>
          <w:color w:val="auto"/>
          <w:sz w:val="24"/>
        </w:rPr>
        <w:t>, 1989). In this paper,</w:t>
      </w:r>
      <w:r w:rsidR="005F4CA0"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we use an ensemble method that combines the forecasts generated from the Stationary, ETS, GLM, and TSGLM models using a simple average to form a mixture distribution (Wang et al., in press).</w:t>
      </w:r>
    </w:p>
    <w:p w14:paraId="29D28D1A" w14:textId="77777777" w:rsidR="0092499D" w:rsidRPr="00C4533C" w:rsidRDefault="00000000" w:rsidP="005F632D">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o generate forecast probability distributions using the above methods, we use a form of bootstrapping, described in </w:t>
      </w:r>
      <w:proofErr w:type="spellStart"/>
      <w:r w:rsidRPr="00C4533C">
        <w:rPr>
          <w:rFonts w:ascii="Times New Roman" w:hAnsi="Times New Roman" w:cs="Times New Roman"/>
          <w:color w:val="auto"/>
          <w:sz w:val="24"/>
        </w:rPr>
        <w:t>Panagiotelis</w:t>
      </w:r>
      <w:proofErr w:type="spellEnd"/>
      <w:r w:rsidRPr="00C4533C">
        <w:rPr>
          <w:rFonts w:ascii="Times New Roman" w:hAnsi="Times New Roman" w:cs="Times New Roman"/>
          <w:color w:val="auto"/>
          <w:sz w:val="24"/>
        </w:rPr>
        <w:t xml:space="preserve"> et al. (2023). This involves simulating 1000 future sample paths from each of the models by bootstrapping the model residuals, </w:t>
      </w:r>
      <w:proofErr w:type="gramStart"/>
      <w:r w:rsidRPr="00C4533C">
        <w:rPr>
          <w:rFonts w:ascii="Times New Roman" w:hAnsi="Times New Roman" w:cs="Times New Roman"/>
          <w:color w:val="auto"/>
          <w:sz w:val="24"/>
        </w:rPr>
        <w:t>taking into account</w:t>
      </w:r>
      <w:proofErr w:type="gramEnd"/>
      <w:r w:rsidRPr="00C4533C">
        <w:rPr>
          <w:rFonts w:ascii="Times New Roman" w:hAnsi="Times New Roman" w:cs="Times New Roman"/>
          <w:color w:val="auto"/>
          <w:sz w:val="24"/>
        </w:rPr>
        <w:t xml:space="preserve"> the cross-sectional correlations between the different aggregated and disaggregated series. In this way, we can generate an empirical distribution of forecasts for each model. The ensemble forecast distribution is a simple mixture of these empirical distributions.</w:t>
      </w:r>
    </w:p>
    <w:p w14:paraId="0D7BD8D1" w14:textId="77777777" w:rsidR="0092499D" w:rsidRPr="00C4533C" w:rsidRDefault="00000000" w:rsidP="005F632D">
      <w:pPr>
        <w:spacing w:after="229"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t is important to emphasize that the aim of this study is not to provide an exhaustive compilation of forecasting models or to promote a particular model class. Instead, we have developed a flexible framework that can accommodate any forecasting model. Our primary objective is to demonstrate its practicality and effectiveness in integrating base forecasts from any model and generating coherent forecasts within a hierarchical structure.</w:t>
      </w:r>
    </w:p>
    <w:p w14:paraId="63399082" w14:textId="77777777" w:rsidR="0092499D" w:rsidRPr="00C4533C" w:rsidRDefault="00000000" w:rsidP="005F632D">
      <w:pPr>
        <w:pStyle w:val="Heading3"/>
        <w:spacing w:line="480" w:lineRule="auto"/>
        <w:ind w:left="5" w:right="3388"/>
        <w:rPr>
          <w:rFonts w:cs="Times New Roman"/>
          <w:b/>
          <w:bCs/>
          <w:color w:val="auto"/>
        </w:rPr>
      </w:pPr>
      <w:r w:rsidRPr="00C4533C">
        <w:rPr>
          <w:rFonts w:cs="Times New Roman"/>
          <w:b/>
          <w:bCs/>
          <w:color w:val="auto"/>
        </w:rPr>
        <w:lastRenderedPageBreak/>
        <w:t>3.3. Performance evaluation</w:t>
      </w:r>
    </w:p>
    <w:p w14:paraId="292E0A52" w14:textId="43F93C37" w:rsidR="0092499D" w:rsidRPr="00C4533C" w:rsidRDefault="00000000" w:rsidP="005F632D">
      <w:pPr>
        <w:spacing w:after="3" w:line="480" w:lineRule="auto"/>
        <w:ind w:left="10" w:firstLine="710"/>
        <w:jc w:val="both"/>
        <w:rPr>
          <w:rFonts w:ascii="Times New Roman" w:hAnsi="Times New Roman" w:cs="Times New Roman"/>
          <w:color w:val="auto"/>
          <w:sz w:val="24"/>
        </w:rPr>
      </w:pPr>
      <w:r w:rsidRPr="00C4533C">
        <w:rPr>
          <w:rFonts w:ascii="Times New Roman" w:hAnsi="Times New Roman" w:cs="Times New Roman"/>
          <w:color w:val="auto"/>
          <w:sz w:val="24"/>
        </w:rPr>
        <w:t xml:space="preserve">To evaluate the performance of the various forecasting approaches, we split the data into a series of ten training and test sets. We use a time series cross-validation approach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and the errors are assess using the corresponding test set. While</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664EA7E1" w14:textId="78B002EB"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 error metrics provided below consider a forecasting horizon denoted by j, representing the number of time periods ahead we are predicting. In our study, this forecasting horizon ranges from 1 to 84 days, j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1, 2, </w:t>
      </w:r>
      <w:r w:rsidR="005F632D"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84.</w:t>
      </w:r>
    </w:p>
    <w:p w14:paraId="728B5680" w14:textId="77777777" w:rsidR="0092499D" w:rsidRPr="00C4533C" w:rsidRDefault="00000000" w:rsidP="005F632D">
      <w:pPr>
        <w:spacing w:after="218"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 xml:space="preserve">Point forecast accuracy is measured via the Mean Squared Scaled Error (MSSE) and the Mean Absolute Scaled Error (MASE). The Mean Absolute Scaled Error (MASE) (Hyndman and Koehler, 2006;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 is calculated as:</w:t>
      </w:r>
    </w:p>
    <w:p w14:paraId="2A646092" w14:textId="49A772EC" w:rsidR="005F632D" w:rsidRPr="00C4533C" w:rsidRDefault="005F632D" w:rsidP="005F632D">
      <w:pPr>
        <w:pStyle w:val="BodyText"/>
        <w:spacing w:line="480" w:lineRule="auto"/>
        <w:rPr>
          <w:rFonts w:ascii="Times New Roman" w:hAnsi="Times New Roman" w:cs="Times New Roman"/>
        </w:rPr>
      </w:pPr>
      <m:oMathPara>
        <m:oMathParaPr>
          <m:jc m:val="center"/>
        </m:oMathParaPr>
        <m:oMath>
          <m:r>
            <m:rPr>
              <m:nor/>
            </m:rPr>
            <w:rPr>
              <w:rFonts w:ascii="Times New Roman" w:hAnsi="Times New Roman" w:cs="Times New Roman"/>
            </w:rPr>
            <m:t>MA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j</m:t>
                      </m:r>
                    </m:sub>
                  </m:sSub>
                </m:e>
              </m:d>
            </m:e>
          </m:d>
          <m:r>
            <m:rPr>
              <m:sty m:val="p"/>
            </m:rPr>
            <w:rPr>
              <w:rFonts w:ascii="Cambria Math" w:hAnsi="Cambria Math" w:cs="Times New Roman"/>
            </w:rPr>
            <m:t xml:space="preserve">,        </m:t>
          </m:r>
          <m:d>
            <m:dPr>
              <m:ctrlPr>
                <w:rPr>
                  <w:rFonts w:ascii="Cambria Math" w:hAnsi="Cambria Math" w:cs="Times New Roman"/>
                </w:rPr>
              </m:ctrlPr>
            </m:dPr>
            <m:e>
              <m:r>
                <m:rPr>
                  <m:sty m:val="p"/>
                </m:rPr>
                <w:rPr>
                  <w:rFonts w:ascii="Cambria Math" w:hAnsi="Cambria Math" w:cs="Times New Roman"/>
                </w:rPr>
                <m:t>1</m:t>
              </m:r>
            </m:e>
          </m:d>
        </m:oMath>
      </m:oMathPara>
    </w:p>
    <w:p w14:paraId="67D9916F" w14:textId="77777777" w:rsidR="005F632D" w:rsidRPr="00C4533C" w:rsidRDefault="005F632D" w:rsidP="005F632D">
      <w:pPr>
        <w:pStyle w:val="FirstParagraph"/>
        <w:spacing w:line="480" w:lineRule="auto"/>
        <w:rPr>
          <w:rFonts w:ascii="Times New Roman" w:hAnsi="Times New Roman" w:cs="Times New Roman"/>
        </w:rPr>
      </w:pPr>
      <w:proofErr w:type="gramStart"/>
      <w:r w:rsidRPr="00C4533C">
        <w:rPr>
          <w:rFonts w:ascii="Times New Roman" w:hAnsi="Times New Roman" w:cs="Times New Roman"/>
        </w:rPr>
        <w:t>where</w:t>
      </w:r>
      <w:proofErr w:type="gramEnd"/>
    </w:p>
    <w:p w14:paraId="73A56018" w14:textId="5ACD1D37" w:rsidR="005F632D" w:rsidRPr="00C4533C" w:rsidRDefault="00000000" w:rsidP="005F632D">
      <w:pPr>
        <w:spacing w:after="218" w:line="480" w:lineRule="auto"/>
        <w:ind w:left="-5" w:firstLine="120"/>
        <w:rPr>
          <w:rFonts w:ascii="Times New Roman" w:hAnsi="Times New Roman" w:cs="Times New Roman"/>
          <w:color w:val="auto"/>
          <w:sz w:val="24"/>
        </w:rPr>
      </w:pPr>
      <m:oMathPara>
        <m:oMath>
          <m:sSub>
            <m:sSubPr>
              <m:ctrlPr>
                <w:rPr>
                  <w:rFonts w:ascii="Cambria Math" w:hAnsi="Cambria Math" w:cs="Times New Roman"/>
                  <w:color w:val="auto"/>
                  <w:sz w:val="24"/>
                </w:rPr>
              </m:ctrlPr>
            </m:sSubPr>
            <m:e>
              <m:r>
                <m:rPr>
                  <m:sty m:val="p"/>
                </m:rPr>
                <w:rPr>
                  <w:rFonts w:ascii="Cambria Math" w:hAnsi="Cambria Math" w:cs="Times New Roman"/>
                  <w:color w:val="auto"/>
                  <w:sz w:val="24"/>
                </w:rPr>
                <m:t>q</m:t>
              </m:r>
            </m:e>
            <m:sub>
              <m:r>
                <m:rPr>
                  <m:sty m:val="p"/>
                </m:rPr>
                <w:rPr>
                  <w:rFonts w:ascii="Cambria Math" w:hAnsi="Cambria Math" w:cs="Times New Roman"/>
                  <w:color w:val="auto"/>
                  <w:sz w:val="24"/>
                </w:rPr>
                <m:t>j</m:t>
              </m:r>
            </m:sub>
          </m:sSub>
          <m:r>
            <m:rPr>
              <m:sty m:val="p"/>
            </m:rPr>
            <w:rPr>
              <w:rFonts w:ascii="Cambria Math" w:hAnsi="Cambria Math" w:cs="Times New Roman"/>
              <w:color w:val="auto"/>
              <w:sz w:val="24"/>
            </w:rPr>
            <m:t>=</m:t>
          </m:r>
          <m:f>
            <m:fPr>
              <m:ctrlPr>
                <w:rPr>
                  <w:rFonts w:ascii="Cambria Math" w:hAnsi="Cambria Math" w:cs="Times New Roman"/>
                  <w:color w:val="auto"/>
                  <w:sz w:val="24"/>
                </w:rPr>
              </m:ctrlPr>
            </m:fPr>
            <m:num>
              <m:sSub>
                <m:sSubPr>
                  <m:ctrlPr>
                    <w:rPr>
                      <w:rFonts w:ascii="Cambria Math" w:hAnsi="Cambria Math" w:cs="Times New Roman"/>
                      <w:color w:val="auto"/>
                      <w:sz w:val="24"/>
                    </w:rPr>
                  </m:ctrlPr>
                </m:sSubPr>
                <m:e>
                  <m:r>
                    <m:rPr>
                      <m:sty m:val="p"/>
                    </m:rPr>
                    <w:rPr>
                      <w:rFonts w:ascii="Cambria Math" w:hAnsi="Cambria Math" w:cs="Times New Roman"/>
                      <w:color w:val="auto"/>
                      <w:sz w:val="24"/>
                    </w:rPr>
                    <m:t>e</m:t>
                  </m:r>
                </m:e>
                <m:sub>
                  <m:r>
                    <m:rPr>
                      <m:sty m:val="p"/>
                    </m:rPr>
                    <w:rPr>
                      <w:rFonts w:ascii="Cambria Math" w:hAnsi="Cambria Math" w:cs="Times New Roman"/>
                      <w:color w:val="auto"/>
                      <w:sz w:val="24"/>
                    </w:rPr>
                    <m:t>j</m:t>
                  </m:r>
                </m:sub>
              </m:sSub>
            </m:num>
            <m:den>
              <m:f>
                <m:fPr>
                  <m:ctrlPr>
                    <w:rPr>
                      <w:rFonts w:ascii="Cambria Math" w:hAnsi="Cambria Math" w:cs="Times New Roman"/>
                      <w:color w:val="auto"/>
                      <w:sz w:val="24"/>
                    </w:rPr>
                  </m:ctrlPr>
                </m:fPr>
                <m:num>
                  <m:r>
                    <m:rPr>
                      <m:sty m:val="p"/>
                    </m:rPr>
                    <w:rPr>
                      <w:rFonts w:ascii="Cambria Math" w:hAnsi="Cambria Math" w:cs="Times New Roman"/>
                      <w:color w:val="auto"/>
                      <w:sz w:val="24"/>
                    </w:rPr>
                    <m:t>1</m:t>
                  </m:r>
                </m:num>
                <m:den>
                  <m:r>
                    <m:rPr>
                      <m:sty m:val="p"/>
                    </m:rPr>
                    <w:rPr>
                      <w:rFonts w:ascii="Cambria Math" w:hAnsi="Cambria Math" w:cs="Times New Roman"/>
                      <w:color w:val="auto"/>
                      <w:sz w:val="24"/>
                    </w:rPr>
                    <m:t>T-m</m:t>
                  </m:r>
                </m:den>
              </m:f>
              <m:nary>
                <m:naryPr>
                  <m:chr m:val="∑"/>
                  <m:limLoc m:val="undOvr"/>
                  <m:ctrlPr>
                    <w:rPr>
                      <w:rFonts w:ascii="Cambria Math" w:hAnsi="Cambria Math" w:cs="Times New Roman"/>
                      <w:color w:val="auto"/>
                      <w:sz w:val="24"/>
                    </w:rPr>
                  </m:ctrlPr>
                </m:naryPr>
                <m:sub>
                  <m:r>
                    <m:rPr>
                      <m:sty m:val="p"/>
                    </m:rPr>
                    <w:rPr>
                      <w:rFonts w:ascii="Cambria Math" w:hAnsi="Cambria Math" w:cs="Times New Roman"/>
                      <w:color w:val="auto"/>
                      <w:sz w:val="24"/>
                    </w:rPr>
                    <m:t>t=m+1</m:t>
                  </m:r>
                </m:sub>
                <m:sup>
                  <m:r>
                    <m:rPr>
                      <m:sty m:val="p"/>
                    </m:rPr>
                    <w:rPr>
                      <w:rFonts w:ascii="Cambria Math" w:hAnsi="Cambria Math" w:cs="Times New Roman"/>
                      <w:color w:val="auto"/>
                      <w:sz w:val="24"/>
                    </w:rPr>
                    <m:t>T</m:t>
                  </m:r>
                </m:sup>
                <m:e>
                  <m:d>
                    <m:dPr>
                      <m:begChr m:val="|"/>
                      <m:endChr m:val="|"/>
                      <m:ctrlPr>
                        <w:rPr>
                          <w:rFonts w:ascii="Cambria Math" w:hAnsi="Cambria Math" w:cs="Times New Roman"/>
                          <w:color w:val="auto"/>
                          <w:sz w:val="24"/>
                        </w:rPr>
                      </m:ctrlPr>
                    </m:dPr>
                    <m:e>
                      <m:sSub>
                        <m:sSubPr>
                          <m:ctrlPr>
                            <w:rPr>
                              <w:rFonts w:ascii="Cambria Math" w:hAnsi="Cambria Math" w:cs="Times New Roman"/>
                              <w:color w:val="auto"/>
                              <w:sz w:val="24"/>
                            </w:rPr>
                          </m:ctrlPr>
                        </m:sSubPr>
                        <m:e>
                          <m:r>
                            <m:rPr>
                              <m:sty m:val="p"/>
                            </m:rPr>
                            <w:rPr>
                              <w:rFonts w:ascii="Cambria Math" w:hAnsi="Cambria Math" w:cs="Times New Roman"/>
                              <w:color w:val="auto"/>
                              <w:sz w:val="24"/>
                            </w:rPr>
                            <m:t>y</m:t>
                          </m:r>
                        </m:e>
                        <m:sub>
                          <m:r>
                            <m:rPr>
                              <m:sty m:val="p"/>
                            </m:rPr>
                            <w:rPr>
                              <w:rFonts w:ascii="Cambria Math" w:hAnsi="Cambria Math" w:cs="Times New Roman"/>
                              <w:color w:val="auto"/>
                              <w:sz w:val="24"/>
                            </w:rPr>
                            <m:t>t</m:t>
                          </m:r>
                        </m:sub>
                      </m:sSub>
                      <m:r>
                        <m:rPr>
                          <m:sty m:val="p"/>
                        </m:rPr>
                        <w:rPr>
                          <w:rFonts w:ascii="Cambria Math" w:hAnsi="Cambria Math" w:cs="Times New Roman"/>
                          <w:color w:val="auto"/>
                          <w:sz w:val="24"/>
                        </w:rPr>
                        <m:t>-</m:t>
                      </m:r>
                      <m:sSub>
                        <m:sSubPr>
                          <m:ctrlPr>
                            <w:rPr>
                              <w:rFonts w:ascii="Cambria Math" w:hAnsi="Cambria Math" w:cs="Times New Roman"/>
                              <w:color w:val="auto"/>
                              <w:sz w:val="24"/>
                            </w:rPr>
                          </m:ctrlPr>
                        </m:sSubPr>
                        <m:e>
                          <m:r>
                            <m:rPr>
                              <m:sty m:val="p"/>
                            </m:rPr>
                            <w:rPr>
                              <w:rFonts w:ascii="Cambria Math" w:hAnsi="Cambria Math" w:cs="Times New Roman"/>
                              <w:color w:val="auto"/>
                              <w:sz w:val="24"/>
                            </w:rPr>
                            <m:t>y</m:t>
                          </m:r>
                        </m:e>
                        <m:sub>
                          <m:r>
                            <m:rPr>
                              <m:sty m:val="p"/>
                            </m:rPr>
                            <w:rPr>
                              <w:rFonts w:ascii="Cambria Math" w:hAnsi="Cambria Math" w:cs="Times New Roman"/>
                              <w:color w:val="auto"/>
                              <w:sz w:val="24"/>
                            </w:rPr>
                            <m:t>t-m</m:t>
                          </m:r>
                        </m:sub>
                      </m:sSub>
                    </m:e>
                  </m:d>
                </m:e>
              </m:nary>
            </m:den>
          </m:f>
          <m:r>
            <m:rPr>
              <m:sty m:val="p"/>
            </m:rPr>
            <w:rPr>
              <w:rFonts w:ascii="Cambria Math" w:hAnsi="Cambria Math" w:cs="Times New Roman"/>
              <w:color w:val="auto"/>
              <w:sz w:val="24"/>
            </w:rPr>
            <m:t>,</m:t>
          </m:r>
        </m:oMath>
      </m:oMathPara>
    </w:p>
    <w:p w14:paraId="5BBB538D" w14:textId="3999A87A" w:rsidR="0092499D" w:rsidRPr="00C4533C" w:rsidRDefault="00000000" w:rsidP="005F632D">
      <w:pPr>
        <w:spacing w:after="1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and </w:t>
      </w:r>
      <w:proofErr w:type="spellStart"/>
      <w:r w:rsidRPr="00C4533C">
        <w:rPr>
          <w:rFonts w:ascii="Times New Roman" w:hAnsi="Times New Roman" w:cs="Times New Roman"/>
          <w:color w:val="auto"/>
          <w:sz w:val="24"/>
        </w:rPr>
        <w:t>e</w:t>
      </w:r>
      <w:r w:rsidRPr="00C4533C">
        <w:rPr>
          <w:rFonts w:ascii="Times New Roman" w:hAnsi="Times New Roman" w:cs="Times New Roman"/>
          <w:color w:val="auto"/>
          <w:sz w:val="24"/>
          <w:vertAlign w:val="subscript"/>
        </w:rPr>
        <w:t>j</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the point forecast error for forecast horizon j, m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7 (as we have daily seasonal series),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is the observation for period t, and T is the sample size (the number of observations used for training the forecasting model). The denominator is the mean absolute error of the seasonal naive method in the fitting sample of T observations and is used to scale the error. Smaller MASE values suggest more accurate forecasts. Note that the measure is scale-independent, thus allowing us to average the results across series.</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A related measure is MSSE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w:t>
      </w:r>
      <w:proofErr w:type="spellStart"/>
      <w:r w:rsidRPr="00C4533C">
        <w:rPr>
          <w:rFonts w:ascii="Times New Roman" w:hAnsi="Times New Roman" w:cs="Times New Roman"/>
          <w:color w:val="auto"/>
          <w:sz w:val="24"/>
        </w:rPr>
        <w:t>Makridakis</w:t>
      </w:r>
      <w:proofErr w:type="spellEnd"/>
      <w:r w:rsidRPr="00C4533C">
        <w:rPr>
          <w:rFonts w:ascii="Times New Roman" w:hAnsi="Times New Roman" w:cs="Times New Roman"/>
          <w:color w:val="auto"/>
          <w:sz w:val="24"/>
        </w:rPr>
        <w:t xml:space="preserve"> et al., 2022), which uses squared errors rather than absolute errors:</w:t>
      </w:r>
    </w:p>
    <w:p w14:paraId="45A66DAF" w14:textId="258D4C9F" w:rsidR="005F632D" w:rsidRPr="00C4533C" w:rsidRDefault="005F632D" w:rsidP="005F632D">
      <w:pPr>
        <w:pStyle w:val="BodyText"/>
        <w:spacing w:line="480" w:lineRule="auto"/>
        <w:rPr>
          <w:rFonts w:ascii="Times New Roman" w:hAnsi="Times New Roman" w:cs="Times New Roman"/>
        </w:rPr>
      </w:pPr>
      <w:bookmarkStart w:id="2" w:name="eq-RMSSE"/>
      <m:oMathPara>
        <m:oMathParaPr>
          <m:jc m:val="center"/>
        </m:oMathParaPr>
        <m:oMath>
          <m:r>
            <m:rPr>
              <m:nor/>
            </m:rPr>
            <w:rPr>
              <w:rFonts w:ascii="Times New Roman" w:hAnsi="Times New Roman" w:cs="Times New Roman"/>
            </w:rPr>
            <m:t>MS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2</m:t>
              </m:r>
            </m:e>
          </m:d>
        </m:oMath>
      </m:oMathPara>
      <w:bookmarkEnd w:id="2"/>
    </w:p>
    <w:p w14:paraId="1CCAA06D" w14:textId="77777777" w:rsidR="005F632D" w:rsidRPr="00C4533C" w:rsidRDefault="005F632D" w:rsidP="005F632D">
      <w:pPr>
        <w:pStyle w:val="FirstParagraph"/>
        <w:spacing w:line="480" w:lineRule="auto"/>
        <w:rPr>
          <w:rFonts w:ascii="Times New Roman" w:hAnsi="Times New Roman" w:cs="Times New Roman"/>
        </w:rPr>
      </w:pPr>
      <w:proofErr w:type="gramStart"/>
      <w:r w:rsidRPr="00C4533C">
        <w:rPr>
          <w:rFonts w:ascii="Times New Roman" w:hAnsi="Times New Roman" w:cs="Times New Roman"/>
        </w:rPr>
        <w:t>where</w:t>
      </w:r>
      <w:proofErr w:type="gramEnd"/>
      <w:r w:rsidRPr="00C4533C">
        <w:rPr>
          <w:rFonts w:ascii="Times New Roman" w:hAnsi="Times New Roman" w:cs="Times New Roman"/>
        </w:rPr>
        <w:t>,</w:t>
      </w:r>
    </w:p>
    <w:p w14:paraId="7823D744" w14:textId="48FA49C4" w:rsidR="005F632D" w:rsidRPr="00C4533C" w:rsidRDefault="00000000" w:rsidP="005F632D">
      <w:pPr>
        <w:pStyle w:val="BodyText"/>
        <w:spacing w:line="480" w:lineRule="auto"/>
        <w:rPr>
          <w:rFonts w:ascii="Times New Roman" w:hAnsi="Times New Roman" w:cs="Times New Roman"/>
        </w:rPr>
      </w:pPr>
      <m:oMathPara>
        <m:oMath>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e</m:t>
                  </m:r>
                </m:e>
                <m:sub>
                  <m:r>
                    <m:rPr>
                      <m:sty m:val="p"/>
                    </m:rPr>
                    <w:rPr>
                      <w:rFonts w:ascii="Cambria Math" w:hAnsi="Cambria Math" w:cs="Times New Roman"/>
                    </w:rPr>
                    <m:t>j</m:t>
                  </m:r>
                </m:sub>
                <m:sup>
                  <m:r>
                    <m:rPr>
                      <m:sty m:val="p"/>
                    </m:rPr>
                    <w:rPr>
                      <w:rFonts w:ascii="Cambria Math" w:hAnsi="Cambria Math" w:cs="Times New Roman"/>
                    </w:rPr>
                    <m:t>2</m:t>
                  </m:r>
                </m:sup>
              </m:sSubSup>
            </m:num>
            <m:den>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T-m</m:t>
                  </m:r>
                </m:den>
              </m:f>
              <m:nary>
                <m:naryPr>
                  <m:chr m:val="∑"/>
                  <m:limLoc m:val="undOvr"/>
                  <m:ctrlPr>
                    <w:rPr>
                      <w:rFonts w:ascii="Cambria Math" w:hAnsi="Cambria Math" w:cs="Times New Roman"/>
                    </w:rPr>
                  </m:ctrlPr>
                </m:naryPr>
                <m:sub>
                  <m:r>
                    <m:rPr>
                      <m:sty m:val="p"/>
                    </m:rPr>
                    <w:rPr>
                      <w:rFonts w:ascii="Cambria Math" w:hAnsi="Cambria Math" w:cs="Times New Roman"/>
                    </w:rPr>
                    <m:t>t=m+1</m:t>
                  </m:r>
                </m:sub>
                <m:sup>
                  <m:r>
                    <m:rPr>
                      <m:sty m:val="p"/>
                    </m:rPr>
                    <w:rPr>
                      <w:rFonts w:ascii="Cambria Math" w:hAnsi="Cambria Math" w:cs="Times New Roman"/>
                    </w:rPr>
                    <m:t>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m:t>
                              </m:r>
                            </m:sub>
                          </m:sSub>
                        </m:e>
                      </m:d>
                    </m:e>
                    <m:sup>
                      <m:r>
                        <m:rPr>
                          <m:sty m:val="p"/>
                        </m:rPr>
                        <w:rPr>
                          <w:rFonts w:ascii="Cambria Math" w:hAnsi="Cambria Math" w:cs="Times New Roman"/>
                        </w:rPr>
                        <m:t>2</m:t>
                      </m:r>
                    </m:sup>
                  </m:sSup>
                </m:e>
              </m:nary>
            </m:den>
          </m:f>
          <m:r>
            <m:rPr>
              <m:sty m:val="p"/>
            </m:rPr>
            <w:rPr>
              <w:rFonts w:ascii="Cambria Math" w:hAnsi="Cambria Math" w:cs="Times New Roman"/>
            </w:rPr>
            <m:t>,</m:t>
          </m:r>
        </m:oMath>
      </m:oMathPara>
    </w:p>
    <w:p w14:paraId="26C6009C" w14:textId="77777777" w:rsidR="0092499D" w:rsidRPr="00C4533C" w:rsidRDefault="00000000" w:rsidP="005F632D">
      <w:pPr>
        <w:spacing w:after="1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Again, this is scale-independent, and smaller MSSE values suggest more accurate forecasts.</w:t>
      </w:r>
    </w:p>
    <w:p w14:paraId="151222D6" w14:textId="77777777"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Using scale-independent measures, such as MASE and MSSE, enables more appropriate comparisons between time series at different levels and scales, as these measures are not influenced by the magnitude of the data. This is of particular importance in our study, as we work with time series at various levels of hierarchy, with varying scales, resulting in different magnitudes of error. By employing scale-independent measures, we can meaningfully assess the forecast accuracy across the entire hierarchy, ensuring a more robust comparison.</w:t>
      </w:r>
    </w:p>
    <w:p w14:paraId="73CF2E20" w14:textId="77777777"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o measure the forecast distribution accuracy, we calculate the Continuous Rank Probability Score (</w:t>
      </w:r>
      <w:proofErr w:type="spellStart"/>
      <w:r w:rsidRPr="00C4533C">
        <w:rPr>
          <w:rFonts w:ascii="Times New Roman" w:hAnsi="Times New Roman" w:cs="Times New Roman"/>
          <w:color w:val="auto"/>
          <w:sz w:val="24"/>
        </w:rPr>
        <w:t>Gneiting</w:t>
      </w:r>
      <w:proofErr w:type="spellEnd"/>
      <w:r w:rsidRPr="00C4533C">
        <w:rPr>
          <w:rFonts w:ascii="Times New Roman" w:hAnsi="Times New Roman" w:cs="Times New Roman"/>
          <w:color w:val="auto"/>
          <w:sz w:val="24"/>
        </w:rPr>
        <w:t xml:space="preserve"> and </w:t>
      </w:r>
      <w:proofErr w:type="spellStart"/>
      <w:r w:rsidRPr="00C4533C">
        <w:rPr>
          <w:rFonts w:ascii="Times New Roman" w:hAnsi="Times New Roman" w:cs="Times New Roman"/>
          <w:color w:val="auto"/>
          <w:sz w:val="24"/>
        </w:rPr>
        <w:t>Katzfuss</w:t>
      </w:r>
      <w:proofErr w:type="spellEnd"/>
      <w:r w:rsidRPr="00C4533C">
        <w:rPr>
          <w:rFonts w:ascii="Times New Roman" w:hAnsi="Times New Roman" w:cs="Times New Roman"/>
          <w:color w:val="auto"/>
          <w:sz w:val="24"/>
        </w:rPr>
        <w:t xml:space="preserve">, 2014;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It </w:t>
      </w:r>
      <w:r w:rsidRPr="00C4533C">
        <w:rPr>
          <w:rFonts w:ascii="Times New Roman" w:hAnsi="Times New Roman" w:cs="Times New Roman"/>
          <w:color w:val="auto"/>
          <w:sz w:val="24"/>
        </w:rPr>
        <w:lastRenderedPageBreak/>
        <w:t>rewards sharpness and penalizes miscalibration, so it measures overall performance of the forecast distribution.</w:t>
      </w:r>
    </w:p>
    <w:p w14:paraId="0B21EFBE" w14:textId="571E2A1D" w:rsidR="005F632D" w:rsidRPr="00C4533C" w:rsidRDefault="005F632D" w:rsidP="005F632D">
      <w:pPr>
        <w:pStyle w:val="BodyText"/>
        <w:spacing w:line="480" w:lineRule="auto"/>
        <w:rPr>
          <w:rFonts w:ascii="Times New Roman" w:hAnsi="Times New Roman" w:cs="Times New Roman"/>
        </w:rPr>
      </w:pPr>
      <w:bookmarkStart w:id="3" w:name="eq-CRPS"/>
      <m:oMathPara>
        <m:oMathParaPr>
          <m:jc m:val="center"/>
        </m:oMathParaPr>
        <m:oMath>
          <m:r>
            <m:rPr>
              <m:nor/>
            </m:rPr>
            <w:rPr>
              <w:rFonts w:ascii="Times New Roman" w:hAnsi="Times New Roman" w:cs="Times New Roman"/>
            </w:rPr>
            <m:t>CRPS</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3</m:t>
              </m:r>
            </m:e>
          </m:d>
        </m:oMath>
      </m:oMathPara>
      <w:bookmarkEnd w:id="3"/>
    </w:p>
    <w:p w14:paraId="2FF6F443" w14:textId="77777777" w:rsidR="005F632D" w:rsidRPr="00C4533C" w:rsidRDefault="005F632D" w:rsidP="005F632D">
      <w:pPr>
        <w:pStyle w:val="FirstParagraph"/>
        <w:spacing w:line="480" w:lineRule="auto"/>
        <w:rPr>
          <w:rFonts w:ascii="Times New Roman" w:hAnsi="Times New Roman" w:cs="Times New Roman"/>
        </w:rPr>
      </w:pPr>
      <w:proofErr w:type="gramStart"/>
      <w:r w:rsidRPr="00C4533C">
        <w:rPr>
          <w:rFonts w:ascii="Times New Roman" w:hAnsi="Times New Roman" w:cs="Times New Roman"/>
        </w:rPr>
        <w:t>where</w:t>
      </w:r>
      <w:proofErr w:type="gramEnd"/>
    </w:p>
    <w:p w14:paraId="2783ECD8" w14:textId="2D13499D" w:rsidR="005F632D" w:rsidRPr="00C4533C" w:rsidRDefault="00000000" w:rsidP="005F632D">
      <w:pPr>
        <w:pStyle w:val="BodyText"/>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m:t>
          </m:r>
          <m:nary>
            <m:naryPr>
              <m:limLoc m:val="subSup"/>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e>
                  </m:d>
                </m:e>
                <m:sup>
                  <m:r>
                    <m:rPr>
                      <m:sty m:val="p"/>
                    </m:rPr>
                    <w:rPr>
                      <w:rFonts w:ascii="Cambria Math" w:hAnsi="Cambria Math" w:cs="Times New Roman"/>
                    </w:rPr>
                    <m:t>2</m:t>
                  </m:r>
                </m:sup>
              </m:sSup>
            </m:e>
          </m:nary>
          <m:r>
            <m:rPr>
              <m:sty m:val="p"/>
            </m:rPr>
            <w:rPr>
              <w:rFonts w:ascii="Cambria Math" w:hAnsi="Cambria Math" w:cs="Times New Roman"/>
            </w:rPr>
            <m:t>dx,</m:t>
          </m:r>
        </m:oMath>
      </m:oMathPara>
    </w:p>
    <w:p w14:paraId="5A4D079B" w14:textId="77777777" w:rsidR="0092499D" w:rsidRPr="00C4533C" w:rsidRDefault="00000000" w:rsidP="005F632D">
      <w:pPr>
        <w:spacing w:after="110" w:line="480" w:lineRule="auto"/>
        <w:ind w:left="-3" w:right="12" w:hanging="2"/>
        <w:jc w:val="both"/>
        <w:rPr>
          <w:rFonts w:ascii="Times New Roman" w:hAnsi="Times New Roman" w:cs="Times New Roman"/>
          <w:color w:val="auto"/>
          <w:sz w:val="24"/>
        </w:rPr>
      </w:pPr>
      <w:r w:rsidRPr="00C4533C">
        <w:rPr>
          <w:rFonts w:ascii="Times New Roman" w:hAnsi="Times New Roman" w:cs="Times New Roman"/>
          <w:color w:val="auto"/>
          <w:sz w:val="24"/>
        </w:rPr>
        <w:t xml:space="preserve">where </w:t>
      </w:r>
      <w:proofErr w:type="spellStart"/>
      <w:r w:rsidRPr="00C4533C">
        <w:rPr>
          <w:rFonts w:ascii="Times New Roman" w:hAnsi="Times New Roman" w:cs="Times New Roman"/>
          <w:color w:val="auto"/>
          <w:sz w:val="24"/>
        </w:rPr>
        <w:t>G</w:t>
      </w:r>
      <w:r w:rsidRPr="00C4533C">
        <w:rPr>
          <w:rFonts w:ascii="Times New Roman" w:hAnsi="Times New Roman" w:cs="Times New Roman"/>
          <w:color w:val="auto"/>
          <w:sz w:val="24"/>
          <w:vertAlign w:val="subscript"/>
        </w:rPr>
        <w:t>j</w:t>
      </w:r>
      <w:proofErr w:type="spellEnd"/>
      <w:r w:rsidRPr="00C4533C">
        <w:rPr>
          <w:rFonts w:ascii="Times New Roman" w:eastAsia="Cambria" w:hAnsi="Times New Roman" w:cs="Times New Roman"/>
          <w:color w:val="auto"/>
          <w:sz w:val="24"/>
        </w:rPr>
        <w:t>(</w:t>
      </w:r>
      <w:r w:rsidRPr="00C4533C">
        <w:rPr>
          <w:rFonts w:ascii="Times New Roman" w:hAnsi="Times New Roman" w:cs="Times New Roman"/>
          <w:color w:val="auto"/>
          <w:sz w:val="24"/>
        </w:rPr>
        <w:t>x</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is the forecasted probability distribution function for forecast horizon j, and F</w:t>
      </w:r>
      <w:r w:rsidRPr="00C4533C">
        <w:rPr>
          <w:rFonts w:ascii="Times New Roman" w:hAnsi="Times New Roman" w:cs="Times New Roman"/>
          <w:color w:val="auto"/>
          <w:sz w:val="24"/>
          <w:vertAlign w:val="subscript"/>
        </w:rPr>
        <w:t>j</w:t>
      </w:r>
      <w:r w:rsidRPr="00C4533C">
        <w:rPr>
          <w:rFonts w:ascii="Times New Roman" w:eastAsia="Cambria" w:hAnsi="Times New Roman" w:cs="Times New Roman"/>
          <w:color w:val="auto"/>
          <w:sz w:val="24"/>
        </w:rPr>
        <w:t>(</w:t>
      </w:r>
      <w:r w:rsidRPr="00C4533C">
        <w:rPr>
          <w:rFonts w:ascii="Times New Roman" w:hAnsi="Times New Roman" w:cs="Times New Roman"/>
          <w:color w:val="auto"/>
          <w:sz w:val="24"/>
        </w:rPr>
        <w:t>x</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is the true probability distribution function for the same period.</w:t>
      </w:r>
    </w:p>
    <w:p w14:paraId="5829B853" w14:textId="77777777" w:rsidR="0092499D" w:rsidRPr="00C4533C" w:rsidRDefault="00000000" w:rsidP="002726A3">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Calibration refers to the statistical consistency between the distributional forecasts and the observations. It measures how well the predicted probabilities match the observations. On the other hand, sharpness refers to the concentration of the forecast distributions — a sharp forecast distribution results in narrow prediction intervals, indicating high confidence in the forecast. A model is well-calibrated if the predicted probabilities match the distribution of the observations, and it is sharp if it is confident in its predictions. The CRPS rewards sharpness and calibration by assigning lower scores to forecasts with sharper distributions, and to forecasts that are well-calibrated. Thus, it is a metric that combines both sharpness and miscalibration into a single score, making it a useful tool for evaluating the performance of probabilistic forecasts.</w:t>
      </w:r>
    </w:p>
    <w:p w14:paraId="53911B06" w14:textId="77777777" w:rsidR="0092499D" w:rsidRPr="00C4533C" w:rsidRDefault="00000000" w:rsidP="002726A3">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CRPS can be considered an average of all possible Winkler scores (Winkler, 1972;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Section 5.9) or percentile scores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Section 5.9), and thus provides an evaluation of all possible prediction intervals or quantiles. A specific prediction interval could be evaluated using a Winkler score. Certain situations may also require assessing accuracy for a particular quantile, such as lower </w:t>
      </w:r>
      <w:r w:rsidRPr="00C4533C">
        <w:rPr>
          <w:rFonts w:ascii="Times New Roman" w:hAnsi="Times New Roman" w:cs="Times New Roman"/>
          <w:color w:val="auto"/>
          <w:sz w:val="24"/>
        </w:rPr>
        <w:lastRenderedPageBreak/>
        <w:t>(</w:t>
      </w:r>
      <w:proofErr w:type="spellStart"/>
      <w:r w:rsidRPr="00C4533C">
        <w:rPr>
          <w:rFonts w:ascii="Times New Roman" w:hAnsi="Times New Roman" w:cs="Times New Roman"/>
          <w:color w:val="auto"/>
          <w:sz w:val="24"/>
        </w:rPr>
        <w:t>e.g</w:t>
      </w:r>
      <w:proofErr w:type="spellEnd"/>
      <w:r w:rsidRPr="00C4533C">
        <w:rPr>
          <w:rFonts w:ascii="Times New Roman" w:hAnsi="Times New Roman" w:cs="Times New Roman"/>
          <w:color w:val="auto"/>
          <w:sz w:val="24"/>
        </w:rPr>
        <w:t xml:space="preserve"> 5%) or higher (e.g. 95%) quantiles. In such cases, a percentile score becomes useful in meeting this specific requirement.</w:t>
      </w:r>
    </w:p>
    <w:p w14:paraId="00C68AFA" w14:textId="77777777" w:rsidR="0092499D" w:rsidRPr="00C4533C" w:rsidRDefault="00000000" w:rsidP="002726A3">
      <w:pPr>
        <w:pStyle w:val="Heading3"/>
        <w:spacing w:after="151" w:line="480" w:lineRule="auto"/>
        <w:ind w:left="5"/>
        <w:rPr>
          <w:rFonts w:cs="Times New Roman"/>
          <w:b/>
          <w:bCs/>
          <w:color w:val="auto"/>
        </w:rPr>
      </w:pPr>
      <w:r w:rsidRPr="00C4533C">
        <w:rPr>
          <w:rFonts w:cs="Times New Roman"/>
          <w:b/>
          <w:bCs/>
          <w:color w:val="auto"/>
        </w:rPr>
        <w:t>4. Hierarchical and grouped time series forecasting techniques</w:t>
      </w:r>
    </w:p>
    <w:p w14:paraId="5BCE4B78" w14:textId="77777777" w:rsidR="0092499D" w:rsidRPr="00C4533C" w:rsidRDefault="00000000" w:rsidP="002726A3">
      <w:pPr>
        <w:spacing w:after="230"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re are many applications in healthcare, and </w:t>
      </w:r>
      <w:proofErr w:type="gramStart"/>
      <w:r w:rsidRPr="00C4533C">
        <w:rPr>
          <w:rFonts w:ascii="Times New Roman" w:hAnsi="Times New Roman" w:cs="Times New Roman"/>
          <w:color w:val="auto"/>
          <w:sz w:val="24"/>
        </w:rPr>
        <w:t>in particular in</w:t>
      </w:r>
      <w:proofErr w:type="gramEnd"/>
      <w:r w:rsidRPr="00C4533C">
        <w:rPr>
          <w:rFonts w:ascii="Times New Roman" w:hAnsi="Times New Roman" w:cs="Times New Roman"/>
          <w:color w:val="auto"/>
          <w:sz w:val="24"/>
        </w:rPr>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situations a more complex structures arise when attributes of interest are both nested and crossed, having hierarchical and grouped structure. This is also the case for our application as discussed in Section 3.1.</w:t>
      </w:r>
    </w:p>
    <w:p w14:paraId="143232B5" w14:textId="77777777" w:rsidR="0092499D" w:rsidRPr="00C4533C" w:rsidRDefault="00000000" w:rsidP="002726A3">
      <w:pPr>
        <w:pStyle w:val="Heading4"/>
        <w:spacing w:line="480" w:lineRule="auto"/>
        <w:ind w:left="5" w:right="3388"/>
        <w:rPr>
          <w:rFonts w:ascii="Times New Roman" w:hAnsi="Times New Roman" w:cs="Times New Roman"/>
          <w:b/>
          <w:bCs/>
          <w:i w:val="0"/>
          <w:color w:val="auto"/>
          <w:sz w:val="24"/>
        </w:rPr>
      </w:pPr>
      <w:r w:rsidRPr="00C4533C">
        <w:rPr>
          <w:rFonts w:ascii="Times New Roman" w:hAnsi="Times New Roman" w:cs="Times New Roman"/>
          <w:b/>
          <w:bCs/>
          <w:i w:val="0"/>
          <w:color w:val="auto"/>
          <w:sz w:val="24"/>
        </w:rPr>
        <w:t>4.1. Independent (base forecast)</w:t>
      </w:r>
    </w:p>
    <w:p w14:paraId="031F34F6" w14:textId="036FB259" w:rsidR="0092499D" w:rsidRPr="00C4533C" w:rsidRDefault="00000000" w:rsidP="002726A3">
      <w:pPr>
        <w:spacing w:after="25"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A common practice in healthcare (and EMS) to predict hierarchical and grouped series relies on producing independent forecasts, also </w:t>
      </w:r>
      <w:r w:rsidR="002726A3" w:rsidRPr="00C4533C">
        <w:rPr>
          <w:rFonts w:ascii="Times New Roman" w:hAnsi="Times New Roman" w:cs="Times New Roman"/>
          <w:color w:val="auto"/>
          <w:sz w:val="24"/>
        </w:rPr>
        <w:t>referred</w:t>
      </w:r>
      <w:r w:rsidRPr="00C4533C">
        <w:rPr>
          <w:rFonts w:ascii="Times New Roman" w:hAnsi="Times New Roman" w:cs="Times New Roman"/>
          <w:color w:val="auto"/>
          <w:sz w:val="24"/>
        </w:rPr>
        <w:t xml:space="preserve"> to as base forecasts, typically by different teams as the need for such forecasts arise. We observe n time series at time t, across the entire hierarchical and grouped structure,</w:t>
      </w:r>
      <w:r w:rsidR="002726A3"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written as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rPr>
        <w:t xml:space="preserve">. The base forecasts of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r w:rsidRPr="00C4533C">
        <w:rPr>
          <w:rFonts w:ascii="Times New Roman" w:eastAsia="Cambria" w:hAnsi="Times New Roman" w:cs="Times New Roman"/>
          <w:color w:val="auto"/>
          <w:sz w:val="24"/>
          <w:vertAlign w:val="subscript"/>
        </w:rPr>
        <w:t>+</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given data y</w:t>
      </w:r>
      <w:r w:rsidRPr="00C4533C">
        <w:rPr>
          <w:rFonts w:ascii="Times New Roman" w:hAnsi="Times New Roman" w:cs="Times New Roman"/>
          <w:color w:val="auto"/>
          <w:sz w:val="24"/>
          <w:vertAlign w:val="subscript"/>
        </w:rPr>
        <w:t>1</w:t>
      </w:r>
      <w:r w:rsidRPr="00C4533C">
        <w:rPr>
          <w:rFonts w:ascii="Times New Roman" w:hAnsi="Times New Roman" w:cs="Times New Roman"/>
          <w:color w:val="auto"/>
          <w:sz w:val="24"/>
        </w:rPr>
        <w:t xml:space="preserve">, </w:t>
      </w:r>
      <w:r w:rsidR="002726A3"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are denoted by </w:t>
      </w:r>
      <m:oMath>
        <m:sSub>
          <m:sSubPr>
            <m:ctrlPr>
              <w:rPr>
                <w:rFonts w:ascii="Cambria Math" w:hAnsi="Cambria Math" w:cs="Times New Roman"/>
                <w:i/>
                <w:color w:val="auto"/>
                <w:sz w:val="24"/>
              </w:rPr>
            </m:ctrlPr>
          </m:sSubPr>
          <m:e>
            <m:acc>
              <m:accPr>
                <m:ctrlPr>
                  <w:rPr>
                    <w:rFonts w:ascii="Cambria Math" w:hAnsi="Cambria Math" w:cs="Times New Roman"/>
                    <w:i/>
                    <w:color w:val="auto"/>
                    <w:sz w:val="24"/>
                  </w:rPr>
                </m:ctrlPr>
              </m:accPr>
              <m:e>
                <m:r>
                  <w:rPr>
                    <w:rFonts w:ascii="Cambria Math" w:hAnsi="Cambria Math" w:cs="Times New Roman"/>
                    <w:color w:val="auto"/>
                    <w:sz w:val="24"/>
                  </w:rPr>
                  <m:t>y</m:t>
                </m:r>
              </m:e>
            </m:acc>
          </m:e>
          <m:sub>
            <m:r>
              <w:rPr>
                <w:rFonts w:ascii="Cambria Math" w:hAnsi="Cambria Math" w:cs="Times New Roman"/>
                <w:color w:val="auto"/>
                <w:sz w:val="24"/>
              </w:rPr>
              <m:t>t</m:t>
            </m:r>
          </m:sub>
        </m:sSub>
      </m:oMath>
      <w:r w:rsidRPr="00C4533C">
        <w:rPr>
          <w:rFonts w:ascii="Times New Roman" w:hAnsi="Times New Roman" w:cs="Times New Roman"/>
          <w:color w:val="auto"/>
          <w:sz w:val="24"/>
        </w:rPr>
        <w:t>for h steps-ahead for all n</w:t>
      </w:r>
      <w:r w:rsidR="002726A3"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series (n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1530 in this study). Forecasts generated in this way are not coherent.</w:t>
      </w:r>
    </w:p>
    <w:p w14:paraId="5F3F766A" w14:textId="77777777" w:rsidR="0092499D" w:rsidRPr="00C4533C" w:rsidRDefault="00000000" w:rsidP="002726A3">
      <w:pPr>
        <w:pStyle w:val="Heading4"/>
        <w:spacing w:line="480" w:lineRule="auto"/>
        <w:ind w:left="5" w:right="3388"/>
        <w:jc w:val="both"/>
        <w:rPr>
          <w:rFonts w:ascii="Times New Roman" w:hAnsi="Times New Roman" w:cs="Times New Roman"/>
          <w:b/>
          <w:bCs/>
          <w:i w:val="0"/>
          <w:color w:val="auto"/>
          <w:sz w:val="24"/>
        </w:rPr>
      </w:pPr>
      <w:r w:rsidRPr="00C4533C">
        <w:rPr>
          <w:rFonts w:ascii="Times New Roman" w:hAnsi="Times New Roman" w:cs="Times New Roman"/>
          <w:b/>
          <w:bCs/>
          <w:i w:val="0"/>
          <w:color w:val="auto"/>
          <w:sz w:val="24"/>
        </w:rPr>
        <w:t>4.2. Reconciliation methods</w:t>
      </w:r>
    </w:p>
    <w:p w14:paraId="20AEB16E" w14:textId="77777777" w:rsidR="0092499D" w:rsidRPr="00C4533C" w:rsidRDefault="00000000" w:rsidP="005F4CA0">
      <w:pPr>
        <w:spacing w:after="229"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w:t>
      </w:r>
      <w:r w:rsidRPr="00C4533C">
        <w:rPr>
          <w:rFonts w:ascii="Times New Roman" w:hAnsi="Times New Roman" w:cs="Times New Roman"/>
          <w:color w:val="auto"/>
          <w:sz w:val="24"/>
        </w:rPr>
        <w:lastRenderedPageBreak/>
        <w:t>structure, there is no unique way to disaggregate top forecasts. Hence the top-down approach cannot be used in our application. The recommended approach is to use forecast reconciliation (Hyndman et al., 2011). In the following sections, we first discuss some notation, and then present bottom-up and forecast reconciliation approaches used in this study to generate coherent forecasts.</w:t>
      </w:r>
    </w:p>
    <w:p w14:paraId="68D9892C" w14:textId="77777777" w:rsidR="0092499D" w:rsidRPr="00C4533C" w:rsidRDefault="00000000" w:rsidP="005F4CA0">
      <w:pPr>
        <w:pStyle w:val="Heading5"/>
        <w:spacing w:line="480" w:lineRule="auto"/>
        <w:ind w:left="5" w:right="3388"/>
        <w:jc w:val="both"/>
        <w:rPr>
          <w:rFonts w:ascii="Times New Roman" w:hAnsi="Times New Roman" w:cs="Times New Roman"/>
          <w:b/>
          <w:bCs/>
          <w:i w:val="0"/>
          <w:color w:val="auto"/>
          <w:sz w:val="24"/>
        </w:rPr>
      </w:pPr>
      <w:r w:rsidRPr="00C4533C">
        <w:rPr>
          <w:rFonts w:ascii="Times New Roman" w:hAnsi="Times New Roman" w:cs="Times New Roman"/>
          <w:b/>
          <w:bCs/>
          <w:i w:val="0"/>
          <w:color w:val="auto"/>
          <w:sz w:val="24"/>
        </w:rPr>
        <w:t>4.2.1. Notations</w:t>
      </w:r>
    </w:p>
    <w:p w14:paraId="7C70505F" w14:textId="77777777" w:rsidR="0092499D" w:rsidRPr="00C4533C" w:rsidRDefault="00000000" w:rsidP="009F0B3C">
      <w:pPr>
        <w:spacing w:after="36"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Let </w:t>
      </w:r>
      <w:proofErr w:type="spellStart"/>
      <w:r w:rsidRPr="00C4533C">
        <w:rPr>
          <w:rFonts w:ascii="Times New Roman" w:hAnsi="Times New Roman" w:cs="Times New Roman"/>
          <w:color w:val="auto"/>
          <w:sz w:val="24"/>
        </w:rPr>
        <w:t>b</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be a vector of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bottom-level time series at time t, and let </w:t>
      </w:r>
      <w:proofErr w:type="spellStart"/>
      <w:r w:rsidRPr="00C4533C">
        <w:rPr>
          <w:rFonts w:ascii="Times New Roman" w:hAnsi="Times New Roman" w:cs="Times New Roman"/>
          <w:color w:val="auto"/>
          <w:sz w:val="24"/>
        </w:rPr>
        <w:t>a</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be a corresponding vector of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a</w:t>
      </w:r>
      <w:proofErr w:type="spellEnd"/>
      <w:r w:rsidRPr="00C4533C">
        <w:rPr>
          <w:rFonts w:ascii="Times New Roman" w:hAnsi="Times New Roman" w:cs="Times New Roman"/>
          <w:color w:val="auto"/>
          <w:sz w:val="24"/>
          <w:vertAlign w:val="subscript"/>
        </w:rPr>
        <w:t xml:space="preserve">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n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aggregated time series, where</w:t>
      </w:r>
    </w:p>
    <w:p w14:paraId="7BC84239" w14:textId="77777777" w:rsidR="0092499D" w:rsidRPr="00C4533C" w:rsidRDefault="00000000" w:rsidP="000E408F">
      <w:pPr>
        <w:pStyle w:val="Heading2"/>
        <w:spacing w:after="146" w:line="480" w:lineRule="auto"/>
        <w:ind w:left="10" w:right="25"/>
        <w:jc w:val="center"/>
        <w:rPr>
          <w:rFonts w:ascii="Times New Roman" w:hAnsi="Times New Roman" w:cs="Times New Roman"/>
          <w:b w:val="0"/>
          <w:color w:val="auto"/>
          <w:sz w:val="24"/>
        </w:rPr>
      </w:pPr>
      <w:r w:rsidRPr="00C4533C">
        <w:rPr>
          <w:rFonts w:ascii="Times New Roman" w:hAnsi="Times New Roman" w:cs="Times New Roman"/>
          <w:b w:val="0"/>
          <w:color w:val="auto"/>
          <w:sz w:val="24"/>
        </w:rPr>
        <w:t>a</w:t>
      </w:r>
      <w:r w:rsidRPr="00C4533C">
        <w:rPr>
          <w:rFonts w:ascii="Times New Roman" w:hAnsi="Times New Roman" w:cs="Times New Roman"/>
          <w:b w:val="0"/>
          <w:color w:val="auto"/>
          <w:sz w:val="24"/>
          <w:vertAlign w:val="subscript"/>
        </w:rPr>
        <w:t>t</w:t>
      </w:r>
      <w:r w:rsidRPr="00C4533C">
        <w:rPr>
          <w:rFonts w:ascii="Times New Roman" w:hAnsi="Times New Roman" w:cs="Times New Roman"/>
          <w:b w:val="0"/>
          <w:color w:val="auto"/>
          <w:sz w:val="24"/>
        </w:rPr>
        <w:t xml:space="preserve"> </w:t>
      </w:r>
      <w:r w:rsidRPr="00C4533C">
        <w:rPr>
          <w:rFonts w:ascii="Times New Roman" w:eastAsia="Cambria" w:hAnsi="Times New Roman" w:cs="Times New Roman"/>
          <w:b w:val="0"/>
          <w:color w:val="auto"/>
          <w:sz w:val="24"/>
        </w:rPr>
        <w:t xml:space="preserve">= </w:t>
      </w:r>
      <w:proofErr w:type="spellStart"/>
      <w:r w:rsidRPr="00C4533C">
        <w:rPr>
          <w:rFonts w:ascii="Times New Roman" w:hAnsi="Times New Roman" w:cs="Times New Roman"/>
          <w:bCs/>
          <w:color w:val="auto"/>
          <w:sz w:val="24"/>
        </w:rPr>
        <w:t>A</w:t>
      </w:r>
      <w:r w:rsidRPr="00C4533C">
        <w:rPr>
          <w:rFonts w:ascii="Times New Roman" w:hAnsi="Times New Roman" w:cs="Times New Roman"/>
          <w:b w:val="0"/>
          <w:color w:val="auto"/>
          <w:sz w:val="24"/>
        </w:rPr>
        <w:t>b</w:t>
      </w:r>
      <w:r w:rsidRPr="00C4533C">
        <w:rPr>
          <w:rFonts w:ascii="Times New Roman" w:hAnsi="Times New Roman" w:cs="Times New Roman"/>
          <w:b w:val="0"/>
          <w:color w:val="auto"/>
          <w:sz w:val="24"/>
          <w:vertAlign w:val="subscript"/>
        </w:rPr>
        <w:t>t</w:t>
      </w:r>
      <w:proofErr w:type="spellEnd"/>
      <w:r w:rsidRPr="00C4533C">
        <w:rPr>
          <w:rFonts w:ascii="Times New Roman" w:hAnsi="Times New Roman" w:cs="Times New Roman"/>
          <w:b w:val="0"/>
          <w:color w:val="auto"/>
          <w:sz w:val="24"/>
        </w:rPr>
        <w:t>,</w:t>
      </w:r>
    </w:p>
    <w:p w14:paraId="4CA16C55" w14:textId="0DFDFB14" w:rsidR="0092499D" w:rsidRPr="00C4533C" w:rsidRDefault="00000000" w:rsidP="000E408F">
      <w:pPr>
        <w:spacing w:after="6"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and A is th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a</w:t>
      </w:r>
      <w:proofErr w:type="spellEnd"/>
      <w:r w:rsidRPr="00C4533C">
        <w:rPr>
          <w:rFonts w:ascii="Times New Roman" w:hAnsi="Times New Roman" w:cs="Times New Roman"/>
          <w:color w:val="auto"/>
          <w:sz w:val="24"/>
          <w:vertAlign w:val="subscript"/>
        </w:rPr>
        <w:t xml:space="preserve">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aggregation” matrix specifying how the bottom-level series </w:t>
      </w:r>
      <w:proofErr w:type="spellStart"/>
      <w:r w:rsidRPr="00C4533C">
        <w:rPr>
          <w:rFonts w:ascii="Times New Roman" w:hAnsi="Times New Roman" w:cs="Times New Roman"/>
          <w:color w:val="auto"/>
          <w:sz w:val="24"/>
        </w:rPr>
        <w:t>b</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are to be aggregated to form a</w:t>
      </w:r>
      <w:r w:rsidRPr="00C4533C">
        <w:rPr>
          <w:rFonts w:ascii="Times New Roman" w:hAnsi="Times New Roman" w:cs="Times New Roman"/>
          <w:color w:val="auto"/>
          <w:sz w:val="24"/>
          <w:vertAlign w:val="subscript"/>
        </w:rPr>
        <w:t>t</w:t>
      </w:r>
      <w:r w:rsidRPr="00C4533C">
        <w:rPr>
          <w:rFonts w:ascii="Times New Roman" w:hAnsi="Times New Roman" w:cs="Times New Roman"/>
          <w:color w:val="auto"/>
          <w:sz w:val="24"/>
        </w:rPr>
        <w:t>. The aggregation matrix A is determined by the structure of the hierarchy. It maps the bottom-level time series to the corresponding higher-level time series. For example, if there are two bottom-level series, and one aggregated series (equal to the sum of the two bottom-level series), then A</w:t>
      </w:r>
      <w:r w:rsidR="000E408F" w:rsidRPr="00C4533C">
        <w:rPr>
          <w:rFonts w:ascii="Times New Roman" w:hAnsi="Times New Roman" w:cs="Times New Roman"/>
          <w:color w:val="auto"/>
          <w:sz w:val="24"/>
        </w:rPr>
        <w:t xml:space="preserve"> = [1, 1]</w:t>
      </w:r>
      <w:r w:rsidRPr="00C4533C">
        <w:rPr>
          <w:rFonts w:ascii="Times New Roman" w:hAnsi="Times New Roman" w:cs="Times New Roman"/>
          <w:color w:val="auto"/>
          <w:sz w:val="24"/>
        </w:rPr>
        <w:t xml:space="preserve">. The full vector of time series is given </w:t>
      </w:r>
      <w:proofErr w:type="gramStart"/>
      <w:r w:rsidRPr="00C4533C">
        <w:rPr>
          <w:rFonts w:ascii="Times New Roman" w:hAnsi="Times New Roman" w:cs="Times New Roman"/>
          <w:color w:val="auto"/>
          <w:sz w:val="24"/>
        </w:rPr>
        <w:t>by</w:t>
      </w:r>
      <w:proofErr w:type="gramEnd"/>
    </w:p>
    <w:p w14:paraId="4B800B68" w14:textId="1C6187FE" w:rsidR="000E408F" w:rsidRPr="00C4533C" w:rsidRDefault="00000000" w:rsidP="000E408F">
      <w:pPr>
        <w:pStyle w:val="BodyTex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t</m:t>
                        </m:r>
                      </m:sub>
                    </m:sSub>
                  </m:e>
                </m:mr>
                <m:m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t</m:t>
                        </m:r>
                      </m:sub>
                    </m:sSub>
                  </m:e>
                </m:mr>
              </m:m>
            </m:e>
          </m:d>
          <m:r>
            <m:rPr>
              <m:sty m:val="p"/>
            </m:rPr>
            <w:rPr>
              <w:rFonts w:ascii="Cambria Math" w:hAnsi="Cambria Math" w:cs="Times New Roman"/>
            </w:rPr>
            <m:t>.</m:t>
          </m:r>
        </m:oMath>
      </m:oMathPara>
    </w:p>
    <w:p w14:paraId="0A427EBC" w14:textId="77777777" w:rsidR="000E408F" w:rsidRPr="00C4533C" w:rsidRDefault="000E408F" w:rsidP="000E408F">
      <w:pPr>
        <w:spacing w:after="109" w:line="480" w:lineRule="auto"/>
        <w:ind w:left="-5" w:right="125"/>
        <w:rPr>
          <w:rFonts w:ascii="Times New Roman" w:hAnsi="Times New Roman" w:cs="Times New Roman"/>
          <w:color w:val="auto"/>
          <w:sz w:val="24"/>
        </w:rPr>
      </w:pPr>
      <w:r w:rsidRPr="00C4533C">
        <w:rPr>
          <w:rFonts w:ascii="Times New Roman" w:hAnsi="Times New Roman" w:cs="Times New Roman"/>
          <w:color w:val="auto"/>
          <w:sz w:val="24"/>
        </w:rPr>
        <w:t xml:space="preserve">This leads to the n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summing” or “structural” matrix given by</w:t>
      </w:r>
    </w:p>
    <w:p w14:paraId="34049FA1" w14:textId="4C102AD5" w:rsidR="000E408F" w:rsidRPr="00C4533C" w:rsidRDefault="000E408F" w:rsidP="000E408F">
      <w:pPr>
        <w:pStyle w:val="BodyText"/>
        <w:rPr>
          <w:rFonts w:ascii="Times New Roman" w:hAnsi="Times New Roman" w:cs="Times New Roman"/>
        </w:rPr>
      </w:pPr>
      <m:oMathPara>
        <m:oMathParaPr>
          <m:jc m:val="center"/>
        </m:oMathParaPr>
        <m:oMath>
          <m:r>
            <m:rPr>
              <m:sty m:val="b"/>
            </m:rPr>
            <w:rPr>
              <w:rFonts w:ascii="Cambria Math" w:hAnsi="Cambria Math" w:cs="Times New Roman"/>
            </w:rPr>
            <m:t>S</m:t>
          </m:r>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m:rPr>
                        <m:sty m:val="b"/>
                      </m:rPr>
                      <w:rPr>
                        <w:rFonts w:ascii="Cambria Math" w:hAnsi="Cambria Math" w:cs="Times New Roman"/>
                      </w:rPr>
                      <m:t>A</m:t>
                    </m:r>
                  </m:e>
                </m:mr>
                <m:mr>
                  <m:e>
                    <m:sSub>
                      <m:sSubPr>
                        <m:ctrlPr>
                          <w:rPr>
                            <w:rFonts w:ascii="Cambria Math" w:hAnsi="Cambria Math" w:cs="Times New Roman"/>
                          </w:rPr>
                        </m:ctrlPr>
                      </m:sSubPr>
                      <m:e>
                        <m:r>
                          <m:rPr>
                            <m:sty m:val="p"/>
                          </m:rPr>
                          <w:rPr>
                            <w:rFonts w:ascii="Cambria Math" w:hAnsi="Cambria Math" w:cs="Times New Roman"/>
                          </w:rPr>
                          <m:t>I</m:t>
                        </m:r>
                      </m:e>
                      <m:sub>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b</m:t>
                            </m:r>
                          </m:sub>
                        </m:sSub>
                      </m:sub>
                    </m:sSub>
                  </m:e>
                </m:mr>
              </m:m>
            </m:e>
          </m:d>
        </m:oMath>
      </m:oMathPara>
    </w:p>
    <w:p w14:paraId="1B83EF18" w14:textId="77777777" w:rsidR="0092499D" w:rsidRPr="00C4533C" w:rsidRDefault="00000000" w:rsidP="000E408F">
      <w:pPr>
        <w:spacing w:after="1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such that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b/>
          <w:bCs/>
          <w:color w:val="auto"/>
          <w:sz w:val="24"/>
        </w:rPr>
        <w:t>S</w:t>
      </w:r>
      <w:r w:rsidRPr="00C4533C">
        <w:rPr>
          <w:rFonts w:ascii="Times New Roman" w:hAnsi="Times New Roman" w:cs="Times New Roman"/>
          <w:color w:val="auto"/>
          <w:sz w:val="24"/>
        </w:rPr>
        <w:t>b</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rPr>
        <w:t>.</w:t>
      </w:r>
    </w:p>
    <w:p w14:paraId="2F783AC5" w14:textId="77777777" w:rsidR="0092499D" w:rsidRPr="00C4533C" w:rsidRDefault="00000000" w:rsidP="009F0B3C">
      <w:pPr>
        <w:spacing w:after="23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 term “bottom-level series” relates to the most disaggregated series within the hierarchical and grouped time series structure. For instance, in Table 2, each distinct combination of values in Control area (e.g. South &amp; East), Health board (e.g. CV), Priority (e.g. Green), and Nature of incident (e.g. Chest pain), corresponds to one individual time series. </w:t>
      </w:r>
      <w:r w:rsidRPr="00C4533C">
        <w:rPr>
          <w:rFonts w:ascii="Times New Roman" w:hAnsi="Times New Roman" w:cs="Times New Roman"/>
          <w:color w:val="auto"/>
          <w:sz w:val="24"/>
        </w:rPr>
        <w:lastRenderedPageBreak/>
        <w:t>In the dataset at hand, there are 691 unique combinations, resulting in 691 bottom level time series. The “aggregate time series” describes how these bottom-level series are combined to create higher-level series. For instance, to obtain the incidents at the national level (i.e. all country level), the time series are aggregated across all Control areas, Health boards, Priorities, and Natures of incidents. Any desired aggregation level can be achieved based on the data structure, utilizing the bottom-level series available.</w:t>
      </w:r>
    </w:p>
    <w:p w14:paraId="3273633F" w14:textId="7BDF64A3" w:rsidR="0092499D" w:rsidRPr="00C4533C" w:rsidRDefault="00000000" w:rsidP="000E408F">
      <w:pPr>
        <w:pStyle w:val="BodyText"/>
        <w:rPr>
          <w:rFonts w:ascii="Times New Roman" w:hAnsi="Times New Roman" w:cs="Times New Roman"/>
          <w:b/>
          <w:bCs/>
        </w:rPr>
      </w:pPr>
      <w:r w:rsidRPr="00C4533C">
        <w:rPr>
          <w:rFonts w:ascii="Times New Roman" w:hAnsi="Times New Roman" w:cs="Times New Roman"/>
          <w:b/>
          <w:bCs/>
        </w:rPr>
        <w:t>4.2.2. Bottom-up (BU) and linear reconciliation</w:t>
      </w:r>
      <w:r w:rsidR="000E408F" w:rsidRPr="00C4533C">
        <w:rPr>
          <w:rFonts w:ascii="Times New Roman" w:hAnsi="Times New Roman" w:cs="Times New Roman"/>
          <w:b/>
          <w:bCs/>
        </w:rPr>
        <w:t xml:space="preserve"> </w:t>
      </w:r>
      <w:r w:rsidRPr="00C4533C">
        <w:rPr>
          <w:rFonts w:ascii="Times New Roman" w:hAnsi="Times New Roman" w:cs="Times New Roman"/>
          <w:b/>
          <w:bCs/>
        </w:rPr>
        <w:t>methods</w:t>
      </w:r>
    </w:p>
    <w:p w14:paraId="0FB32CE6" w14:textId="50FB7FB7" w:rsidR="0092499D" w:rsidRPr="00C4533C" w:rsidRDefault="00000000" w:rsidP="000E408F">
      <w:pPr>
        <w:spacing w:after="111" w:line="480" w:lineRule="auto"/>
        <w:ind w:firstLine="720"/>
        <w:jc w:val="both"/>
        <w:rPr>
          <w:rFonts w:ascii="Times New Roman" w:hAnsi="Times New Roman" w:cs="Times New Roman"/>
          <w:color w:val="auto"/>
          <w:sz w:val="24"/>
        </w:rPr>
      </w:pPr>
      <w:r w:rsidRPr="00C4533C">
        <w:rPr>
          <w:rFonts w:ascii="Times New Roman" w:hAnsi="Times New Roman" w:cs="Times New Roman"/>
          <w:color w:val="auto"/>
          <w:sz w:val="24"/>
        </w:rPr>
        <w:t>Bottom-Up is a simple approach to generate coherent forecasts. It involves first creating the base forecasts for the bottom-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67CE3231" w14:textId="77777777" w:rsidR="0092499D" w:rsidRPr="00C4533C" w:rsidRDefault="00000000" w:rsidP="000E408F">
      <w:pPr>
        <w:spacing w:after="111" w:line="480" w:lineRule="auto"/>
        <w:ind w:firstLine="725"/>
        <w:jc w:val="both"/>
        <w:rPr>
          <w:rFonts w:ascii="Times New Roman" w:hAnsi="Times New Roman" w:cs="Times New Roman"/>
          <w:color w:val="auto"/>
          <w:sz w:val="24"/>
        </w:rPr>
      </w:pPr>
      <w:r w:rsidRPr="00C4533C">
        <w:rPr>
          <w:rFonts w:ascii="Times New Roman" w:hAnsi="Times New Roman" w:cs="Times New Roman"/>
          <w:color w:val="auto"/>
          <w:sz w:val="24"/>
        </w:rPr>
        <w:t>The bottom-up (BU) approach is constrained by its reliance solely on base forecasts from a single level of aggregation at the bottom level. While it does result in consistent forecasts, the BU approach lacks forecast reconciliation since no reconciliation is performed.</w:t>
      </w:r>
    </w:p>
    <w:p w14:paraId="7F75BBDC" w14:textId="4C15421C"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Forecast reconciliation approaches bridge this gap by combining and reconciling all base forecasts to generate coherent forecasts. This technique utilizes all the base forecasts produced within a hierarchical structure to create consistent forecasts at every level of the hierarchy. As a result, it goes beyond relying solely on base forecasts from a single level of aggregation, and instead leverages all available information at each level to generate forecasts that minimize the total forecast variance of the set of coherent forecasts. Linear reconciliation </w:t>
      </w:r>
      <w:r w:rsidRPr="00C4533C">
        <w:rPr>
          <w:rFonts w:ascii="Times New Roman" w:hAnsi="Times New Roman" w:cs="Times New Roman"/>
          <w:color w:val="auto"/>
          <w:sz w:val="24"/>
        </w:rPr>
        <w:lastRenderedPageBreak/>
        <w:t>involves projecting the base forecasts onto the coherent space. It is derived by minimizing the sum of the variances of the reconciled forecasts subject to the resulting forecasts being coherent and unbiased (</w:t>
      </w:r>
      <w:proofErr w:type="spellStart"/>
      <w:r w:rsidRPr="00C4533C">
        <w:rPr>
          <w:rFonts w:ascii="Times New Roman" w:hAnsi="Times New Roman" w:cs="Times New Roman"/>
          <w:color w:val="auto"/>
          <w:sz w:val="24"/>
        </w:rPr>
        <w:t>Wickramasuriya</w:t>
      </w:r>
      <w:proofErr w:type="spellEnd"/>
      <w:r w:rsidRPr="00C4533C">
        <w:rPr>
          <w:rFonts w:ascii="Times New Roman" w:hAnsi="Times New Roman" w:cs="Times New Roman"/>
          <w:color w:val="auto"/>
          <w:sz w:val="24"/>
        </w:rPr>
        <w:t xml:space="preserve"> et al., 2019).</w:t>
      </w:r>
      <w:r w:rsidR="009F0B3C"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Linear forecast reconciliation methods can be written (</w:t>
      </w:r>
      <w:proofErr w:type="spellStart"/>
      <w:r w:rsidRPr="00C4533C">
        <w:rPr>
          <w:rFonts w:ascii="Times New Roman" w:hAnsi="Times New Roman" w:cs="Times New Roman"/>
          <w:color w:val="auto"/>
          <w:sz w:val="24"/>
        </w:rPr>
        <w:t>Wickramasuriya</w:t>
      </w:r>
      <w:proofErr w:type="spellEnd"/>
      <w:r w:rsidRPr="00C4533C">
        <w:rPr>
          <w:rFonts w:ascii="Times New Roman" w:hAnsi="Times New Roman" w:cs="Times New Roman"/>
          <w:color w:val="auto"/>
          <w:sz w:val="24"/>
        </w:rPr>
        <w:t xml:space="preserve"> et al., 2019) as</w:t>
      </w:r>
    </w:p>
    <w:p w14:paraId="5170326B" w14:textId="3D88B2A0" w:rsidR="000E408F" w:rsidRPr="00C4533C" w:rsidRDefault="00000000" w:rsidP="000E408F">
      <w:pPr>
        <w:pStyle w:val="BodyText"/>
        <w:spacing w:line="480" w:lineRule="auto"/>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h</m:t>
              </m:r>
            </m:sub>
          </m:sSub>
          <m:r>
            <m:rPr>
              <m:sty m:val="p"/>
            </m:rPr>
            <w:rPr>
              <w:rFonts w:ascii="Cambria Math" w:hAnsi="Cambria Math" w:cs="Times New Roman"/>
            </w:rPr>
            <m:t>=S</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r>
                    <m:rPr>
                      <m:sty m:val="p"/>
                    </m:rPr>
                    <w:rPr>
                      <w:rFonts w:ascii="Cambria Math" w:hAnsi="Cambria Math" w:cs="Times New Roman"/>
                    </w:rPr>
                    <m:t>S</m:t>
                  </m:r>
                </m:e>
              </m:d>
            </m:e>
            <m:sup>
              <m:r>
                <m:rPr>
                  <m:sty m:val="p"/>
                </m:rPr>
                <w:rPr>
                  <w:rFonts w:ascii="Cambria Math" w:hAnsi="Cambria Math" w:cs="Times New Roman"/>
                </w:rPr>
                <m:t>-1</m:t>
              </m:r>
            </m:sup>
          </m:sSup>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h</m:t>
              </m:r>
            </m:sub>
          </m:sSub>
          <m:r>
            <m:rPr>
              <m:sty m:val="p"/>
            </m:rPr>
            <w:rPr>
              <w:rFonts w:ascii="Cambria Math" w:hAnsi="Cambria Math" w:cs="Times New Roman"/>
            </w:rPr>
            <m:t>,</m:t>
          </m:r>
        </m:oMath>
      </m:oMathPara>
    </w:p>
    <w:p w14:paraId="51F3BE49" w14:textId="0ABF8197" w:rsidR="0092499D" w:rsidRPr="00C4533C" w:rsidRDefault="000E408F" w:rsidP="000E408F">
      <w:pPr>
        <w:spacing w:after="106" w:line="480" w:lineRule="auto"/>
        <w:ind w:left="-1" w:right="17" w:hanging="4"/>
        <w:jc w:val="both"/>
        <w:rPr>
          <w:rFonts w:ascii="Times New Roman" w:hAnsi="Times New Roman" w:cs="Times New Roman"/>
          <w:color w:val="auto"/>
          <w:sz w:val="24"/>
        </w:rPr>
      </w:pPr>
      <w:r w:rsidRPr="00C4533C">
        <w:rPr>
          <w:rFonts w:ascii="Times New Roman" w:hAnsi="Times New Roman" w:cs="Times New Roman"/>
          <w:color w:val="auto"/>
          <w:sz w:val="24"/>
        </w:rPr>
        <w:t xml:space="preserve">where W is an n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n positive definite matrix, and </w:t>
      </w:r>
      <m:oMath>
        <m:sSub>
          <m:sSubPr>
            <m:ctrlPr>
              <w:rPr>
                <w:rFonts w:ascii="Cambria Math" w:hAnsi="Cambria Math" w:cs="Times New Roman"/>
                <w:color w:val="auto"/>
                <w:sz w:val="24"/>
              </w:rPr>
            </m:ctrlPr>
          </m:sSubPr>
          <m:e>
            <m:acc>
              <m:accPr>
                <m:ctrlPr>
                  <w:rPr>
                    <w:rFonts w:ascii="Cambria Math" w:hAnsi="Cambria Math" w:cs="Times New Roman"/>
                    <w:color w:val="auto"/>
                    <w:sz w:val="24"/>
                  </w:rPr>
                </m:ctrlPr>
              </m:accPr>
              <m:e>
                <m:r>
                  <m:rPr>
                    <m:sty m:val="p"/>
                  </m:rPr>
                  <w:rPr>
                    <w:rFonts w:ascii="Cambria Math" w:hAnsi="Cambria Math" w:cs="Times New Roman"/>
                    <w:color w:val="auto"/>
                    <w:sz w:val="24"/>
                  </w:rPr>
                  <m:t>y</m:t>
                </m:r>
              </m:e>
            </m:acc>
          </m:e>
          <m:sub>
            <m:r>
              <m:rPr>
                <m:sty m:val="p"/>
              </m:rPr>
              <w:rPr>
                <w:rFonts w:ascii="Cambria Math" w:hAnsi="Cambria Math" w:cs="Times New Roman"/>
                <w:color w:val="auto"/>
                <w:sz w:val="24"/>
              </w:rPr>
              <m:t>h</m:t>
            </m:r>
          </m:sub>
        </m:sSub>
      </m:oMath>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contains the h-step forecasts of </w:t>
      </w:r>
      <m:oMath>
        <m:sSub>
          <m:sSubPr>
            <m:ctrlPr>
              <w:rPr>
                <w:rFonts w:ascii="Cambria Math" w:hAnsi="Cambria Math" w:cs="Times New Roman"/>
                <w:color w:val="auto"/>
                <w:sz w:val="24"/>
              </w:rPr>
            </m:ctrlPr>
          </m:sSubPr>
          <m:e>
            <m:r>
              <m:rPr>
                <m:sty m:val="p"/>
              </m:rPr>
              <w:rPr>
                <w:rFonts w:ascii="Cambria Math" w:hAnsi="Cambria Math" w:cs="Times New Roman"/>
                <w:color w:val="auto"/>
                <w:sz w:val="24"/>
              </w:rPr>
              <m:t>y</m:t>
            </m:r>
          </m:e>
          <m:sub>
            <m:r>
              <m:rPr>
                <m:sty m:val="p"/>
              </m:rPr>
              <w:rPr>
                <w:rFonts w:ascii="Cambria Math" w:hAnsi="Cambria Math" w:cs="Times New Roman"/>
                <w:color w:val="auto"/>
                <w:sz w:val="24"/>
              </w:rPr>
              <m:t>T+h</m:t>
            </m:r>
          </m:sub>
        </m:sSub>
      </m:oMath>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given data to time T. When </w:t>
      </w:r>
      <w:proofErr w:type="spellStart"/>
      <w:r w:rsidRPr="00C4533C">
        <w:rPr>
          <w:rFonts w:ascii="Times New Roman" w:hAnsi="Times New Roman" w:cs="Times New Roman"/>
          <w:color w:val="auto"/>
          <w:sz w:val="24"/>
        </w:rPr>
        <w:t>W</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the covariance matrix of </w:t>
      </w:r>
      <m:oMath>
        <m:sSub>
          <m:sSubPr>
            <m:ctrlPr>
              <w:rPr>
                <w:rFonts w:ascii="Cambria Math" w:hAnsi="Cambria Math"/>
                <w:color w:val="auto"/>
              </w:rPr>
            </m:ctrlPr>
          </m:sSubPr>
          <m:e>
            <m:acc>
              <m:accPr>
                <m:ctrlPr>
                  <w:rPr>
                    <w:rFonts w:ascii="Cambria Math" w:hAnsi="Cambria Math"/>
                    <w:color w:val="auto"/>
                  </w:rPr>
                </m:ctrlPr>
              </m:accPr>
              <m:e>
                <m:r>
                  <m:rPr>
                    <m:sty m:val="b"/>
                  </m:rPr>
                  <w:rPr>
                    <w:rFonts w:ascii="Cambria Math" w:hAnsi="Cambria Math"/>
                    <w:color w:val="auto"/>
                  </w:rPr>
                  <m:t>y</m:t>
                </m:r>
              </m:e>
            </m:acc>
          </m:e>
          <m:sub>
            <m:r>
              <w:rPr>
                <w:rFonts w:ascii="Cambria Math" w:hAnsi="Cambria Math"/>
                <w:color w:val="auto"/>
              </w:rPr>
              <m:t>h</m:t>
            </m:r>
          </m:sub>
        </m:sSub>
      </m:oMath>
      <w:r w:rsidRPr="00C4533C">
        <w:rPr>
          <w:rFonts w:ascii="Times New Roman" w:hAnsi="Times New Roman" w:cs="Times New Roman"/>
          <w:color w:val="auto"/>
          <w:sz w:val="24"/>
        </w:rPr>
        <w:t xml:space="preserve">, the resulting forecasts are optimal in the sense that the sum of the variances of the reconciled forecasts is minimized, provided the base forecasts </w:t>
      </w:r>
      <m:oMath>
        <m:sSub>
          <m:sSubPr>
            <m:ctrlPr>
              <w:rPr>
                <w:rFonts w:ascii="Cambria Math" w:hAnsi="Cambria Math"/>
                <w:color w:val="auto"/>
              </w:rPr>
            </m:ctrlPr>
          </m:sSubPr>
          <m:e>
            <m:acc>
              <m:accPr>
                <m:ctrlPr>
                  <w:rPr>
                    <w:rFonts w:ascii="Cambria Math" w:hAnsi="Cambria Math"/>
                    <w:color w:val="auto"/>
                  </w:rPr>
                </m:ctrlPr>
              </m:accPr>
              <m:e>
                <m:r>
                  <m:rPr>
                    <m:sty m:val="b"/>
                  </m:rPr>
                  <w:rPr>
                    <w:rFonts w:ascii="Cambria Math" w:hAnsi="Cambria Math"/>
                    <w:color w:val="auto"/>
                  </w:rPr>
                  <m:t>y</m:t>
                </m:r>
              </m:e>
            </m:acc>
          </m:e>
          <m:sub>
            <m:r>
              <w:rPr>
                <w:rFonts w:ascii="Cambria Math" w:hAnsi="Cambria Math"/>
                <w:color w:val="auto"/>
              </w:rPr>
              <m:t>h</m:t>
            </m:r>
          </m:sub>
        </m:sSub>
      </m:oMath>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are unbiased. However, </w:t>
      </w:r>
      <w:proofErr w:type="spellStart"/>
      <w:r w:rsidRPr="00C4533C">
        <w:rPr>
          <w:rFonts w:ascii="Times New Roman" w:hAnsi="Times New Roman" w:cs="Times New Roman"/>
          <w:color w:val="auto"/>
          <w:sz w:val="24"/>
        </w:rPr>
        <w:t>W</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difficult to estimate, and so there have been various suggested approximations to </w:t>
      </w:r>
      <w:proofErr w:type="spellStart"/>
      <w:r w:rsidRPr="00C4533C">
        <w:rPr>
          <w:rFonts w:ascii="Times New Roman" w:hAnsi="Times New Roman" w:cs="Times New Roman"/>
          <w:color w:val="auto"/>
          <w:sz w:val="24"/>
        </w:rPr>
        <w:t>W</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rPr>
        <w:t>, leading to different types of reconciliation such as Ordinary Least Squares (OLS), Weighted Least Squares (WLS) and Minimum Trac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w:t>
      </w:r>
    </w:p>
    <w:p w14:paraId="0ED7C858" w14:textId="2A5DDD35" w:rsidR="0092499D" w:rsidRPr="00C4533C" w:rsidRDefault="00000000" w:rsidP="000E408F">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rdinary Least Squares (OLS) is the simplest and </w:t>
      </w:r>
      <w:proofErr w:type="gramStart"/>
      <w:r w:rsidRPr="00C4533C">
        <w:rPr>
          <w:rFonts w:ascii="Times New Roman" w:hAnsi="Times New Roman" w:cs="Times New Roman"/>
          <w:color w:val="auto"/>
          <w:sz w:val="24"/>
        </w:rPr>
        <w:t>most commonly used</w:t>
      </w:r>
      <w:proofErr w:type="gramEnd"/>
      <w:r w:rsidRPr="00C4533C">
        <w:rPr>
          <w:rFonts w:ascii="Times New Roman" w:hAnsi="Times New Roman" w:cs="Times New Roman"/>
          <w:color w:val="auto"/>
          <w:sz w:val="24"/>
        </w:rPr>
        <w:t xml:space="preserve"> method. In this approach, the estimation of W </w:t>
      </w:r>
      <w:proofErr w:type="gramStart"/>
      <w:r w:rsidRPr="00C4533C">
        <w:rPr>
          <w:rFonts w:ascii="Times New Roman" w:hAnsi="Times New Roman" w:cs="Times New Roman"/>
          <w:color w:val="auto"/>
          <w:sz w:val="24"/>
        </w:rPr>
        <w:t>is based on the assumption</w:t>
      </w:r>
      <w:proofErr w:type="gramEnd"/>
      <w:r w:rsidRPr="00C4533C">
        <w:rPr>
          <w:rFonts w:ascii="Times New Roman" w:hAnsi="Times New Roman" w:cs="Times New Roman"/>
          <w:color w:val="auto"/>
          <w:sz w:val="24"/>
        </w:rPr>
        <w:t xml:space="preserve"> that all the errors are uncorrelated and have equal variance, and that multi-step forecast variances are proportion to one-step forecast variances. Then, W is simply the identity matrix multiplied by a constant factor. The main weakness of this approach is that it does not take account of the different scales of the base time series; the aggregated series will usually have higher variance than the disaggregated series, simply because the values are larger, but OLS treats all series the same. A strength of the approach is that it is </w:t>
      </w:r>
      <w:r w:rsidR="000E408F" w:rsidRPr="00C4533C">
        <w:rPr>
          <w:rFonts w:ascii="Times New Roman" w:hAnsi="Times New Roman" w:cs="Times New Roman"/>
          <w:color w:val="auto"/>
          <w:sz w:val="24"/>
        </w:rPr>
        <w:t>simple and</w:t>
      </w:r>
      <w:r w:rsidRPr="00C4533C">
        <w:rPr>
          <w:rFonts w:ascii="Times New Roman" w:hAnsi="Times New Roman" w:cs="Times New Roman"/>
          <w:color w:val="auto"/>
          <w:sz w:val="24"/>
        </w:rPr>
        <w:t xml:space="preserve"> does not involve estimating a covariance matrix.</w:t>
      </w:r>
    </w:p>
    <w:p w14:paraId="072D98EF" w14:textId="77777777" w:rsidR="0092499D" w:rsidRPr="00C4533C" w:rsidRDefault="00000000" w:rsidP="000E408F">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Weighted Least Squares (WLS) is an extension of OLS where the variance of the errors is assumed to be heteroscedastic, i.e., different for each series. But it assumes that the errors of each series are uncorrelated with each other, and that multi-step forecast variances are proportion to one-step forecast variances. In this approach, W is defined as a diagonal matrix </w:t>
      </w:r>
      <w:r w:rsidRPr="00C4533C">
        <w:rPr>
          <w:rFonts w:ascii="Times New Roman" w:hAnsi="Times New Roman" w:cs="Times New Roman"/>
          <w:color w:val="auto"/>
          <w:sz w:val="24"/>
        </w:rPr>
        <w:lastRenderedPageBreak/>
        <w:t xml:space="preserve">with the variance of the errors on the diagonal. The intuition behind WLS is that it assigns higher weight to series with smaller error variance, and thereby </w:t>
      </w:r>
      <w:proofErr w:type="gramStart"/>
      <w:r w:rsidRPr="00C4533C">
        <w:rPr>
          <w:rFonts w:ascii="Times New Roman" w:hAnsi="Times New Roman" w:cs="Times New Roman"/>
          <w:color w:val="auto"/>
          <w:sz w:val="24"/>
        </w:rPr>
        <w:t>takes into account</w:t>
      </w:r>
      <w:proofErr w:type="gramEnd"/>
      <w:r w:rsidRPr="00C4533C">
        <w:rPr>
          <w:rFonts w:ascii="Times New Roman" w:hAnsi="Times New Roman" w:cs="Times New Roman"/>
          <w:color w:val="auto"/>
          <w:sz w:val="24"/>
        </w:rPr>
        <w:t xml:space="preserve"> the different scales of the base time series. The main weakness of this approach is that it ignores the relationships between series. A strength of WLS is that it is relatively easy to compute W as it is based only on error variances which are readily estimated.</w:t>
      </w:r>
    </w:p>
    <w:p w14:paraId="7B50CECE" w14:textId="38C6FDCF" w:rsidR="0092499D" w:rsidRPr="00C4533C" w:rsidRDefault="00000000" w:rsidP="000E408F">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Minimum Trac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is a further generalization where W is defined as the covariance matrix of the one-step base forecast errors. </w:t>
      </w:r>
      <w:r w:rsidR="000E408F" w:rsidRPr="00C4533C">
        <w:rPr>
          <w:rFonts w:ascii="Times New Roman" w:hAnsi="Times New Roman" w:cs="Times New Roman"/>
          <w:color w:val="auto"/>
          <w:sz w:val="24"/>
        </w:rPr>
        <w:t>Therefore,</w:t>
      </w:r>
      <w:r w:rsidRPr="00C4533C">
        <w:rPr>
          <w:rFonts w:ascii="Times New Roman" w:hAnsi="Times New Roman" w:cs="Times New Roman"/>
          <w:color w:val="auto"/>
          <w:sz w:val="24"/>
        </w:rPr>
        <w:t xml:space="preserve"> it takes account of both the scale of each series, and the relationships between the series. But it still assumes that multi-step forecast variances are proportion to one-step forecast variances. The main weakness of this approach is that it is difficult to estimate the full covariance matrix, even of the one-step errors. In practice, we usually need to use a shrinkage estimate where the off-diagonal elements are shrunk towards zero.</w:t>
      </w:r>
    </w:p>
    <w:p w14:paraId="661AA7B3" w14:textId="4B4AF0F7" w:rsidR="0092499D" w:rsidRPr="00C4533C" w:rsidRDefault="00000000" w:rsidP="000E408F">
      <w:pPr>
        <w:spacing w:after="110" w:line="480" w:lineRule="auto"/>
        <w:ind w:left="130"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We use the implementation of these methods in the </w:t>
      </w:r>
      <w:proofErr w:type="spellStart"/>
      <w:r w:rsidR="00267D67" w:rsidRPr="00C4533C">
        <w:rPr>
          <w:rFonts w:ascii="Times New Roman" w:hAnsi="Times New Roman" w:cs="Times New Roman"/>
          <w:color w:val="auto"/>
          <w:sz w:val="24"/>
        </w:rPr>
        <w:t>hts</w:t>
      </w:r>
      <w:proofErr w:type="spellEnd"/>
      <w:r w:rsidRPr="00C4533C">
        <w:rPr>
          <w:rFonts w:ascii="Times New Roman" w:hAnsi="Times New Roman" w:cs="Times New Roman"/>
          <w:color w:val="auto"/>
          <w:sz w:val="24"/>
        </w:rPr>
        <w:t xml:space="preserve"> package in R in the experiment.</w:t>
      </w:r>
    </w:p>
    <w:p w14:paraId="4FF8530F" w14:textId="519C3D5E" w:rsidR="0092499D" w:rsidRPr="00C4533C" w:rsidRDefault="00000000" w:rsidP="000E408F">
      <w:pPr>
        <w:spacing w:after="10" w:line="480" w:lineRule="auto"/>
        <w:ind w:left="130" w:right="12" w:firstLine="590"/>
        <w:jc w:val="both"/>
        <w:rPr>
          <w:rFonts w:ascii="Times New Roman" w:hAnsi="Times New Roman" w:cs="Times New Roman"/>
          <w:color w:val="auto"/>
          <w:sz w:val="24"/>
        </w:rPr>
      </w:pPr>
      <w:r w:rsidRPr="00C4533C">
        <w:rPr>
          <w:rFonts w:ascii="Times New Roman" w:hAnsi="Times New Roman" w:cs="Times New Roman"/>
          <w:color w:val="auto"/>
          <w:sz w:val="24"/>
        </w:rPr>
        <w:t xml:space="preserve">Certainly, other approaches can be applied to hierarchical forecasting problems </w:t>
      </w:r>
      <w:proofErr w:type="spellStart"/>
      <w:r w:rsidRPr="00C4533C">
        <w:rPr>
          <w:rFonts w:ascii="Times New Roman" w:hAnsi="Times New Roman" w:cs="Times New Roman"/>
          <w:color w:val="auto"/>
          <w:sz w:val="24"/>
        </w:rPr>
        <w:t>Pennings</w:t>
      </w:r>
      <w:proofErr w:type="spellEnd"/>
      <w:r w:rsidRPr="00C4533C">
        <w:rPr>
          <w:rFonts w:ascii="Times New Roman" w:hAnsi="Times New Roman" w:cs="Times New Roman"/>
          <w:color w:val="auto"/>
          <w:sz w:val="24"/>
        </w:rPr>
        <w:t xml:space="preserve"> and Van Dalen</w:t>
      </w:r>
      <w:r w:rsidR="000E408F"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2017) and Villegas and Pedregal (2018) proposed the idea of using a state space model to ensure consistent forecasts. However, when dealing with larger hierarchies, these models encounter difficulties in estimating covariance matrices. In contrast, our approach provides a clear advantage by allowing the incorporation of different forecasting methods for the base forecasts, and even accommodating distinct methods for individual series. The decoupling of time series models from the reconciliation step adds significant flexibility in exploring a wide range of models.</w:t>
      </w:r>
    </w:p>
    <w:p w14:paraId="04973A99" w14:textId="77777777" w:rsidR="0092499D" w:rsidRPr="00C4533C" w:rsidRDefault="00000000" w:rsidP="00267D67">
      <w:pPr>
        <w:pStyle w:val="Heading3"/>
        <w:spacing w:after="151" w:line="480" w:lineRule="auto"/>
        <w:ind w:left="5"/>
        <w:jc w:val="both"/>
        <w:rPr>
          <w:rFonts w:cs="Times New Roman"/>
          <w:b/>
          <w:bCs/>
          <w:color w:val="auto"/>
        </w:rPr>
      </w:pPr>
      <w:r w:rsidRPr="00C4533C">
        <w:rPr>
          <w:rFonts w:cs="Times New Roman"/>
          <w:b/>
          <w:bCs/>
          <w:color w:val="auto"/>
        </w:rPr>
        <w:lastRenderedPageBreak/>
        <w:t>5. Results and discussion</w:t>
      </w:r>
    </w:p>
    <w:p w14:paraId="38AFB262" w14:textId="721EB614" w:rsidR="0092499D" w:rsidRPr="00C4533C" w:rsidRDefault="00000000" w:rsidP="00267D67">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n this section, we compare the forecasting performance of the Stationary, ETS, GLM, and TSGLM models along with the ensemble, using base forecast and Minimum Trac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reconciliation methods. We have also computed the forecast accuracy for Ordinary Least Square (OLS) and Weighted Least Square (WLS) approaches, along with bottom-up forecasting. However, they are not reported here because their accuracy is outperformed by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 are chosen because this is where decision-making takes place, so these forecasts are the most important.</w:t>
      </w:r>
    </w:p>
    <w:p w14:paraId="475B3949" w14:textId="77777777" w:rsidR="0092499D" w:rsidRPr="00C4533C" w:rsidRDefault="00000000" w:rsidP="00267D67">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he overall forecasting performance is reported in Table 3, in which the average forecast accuracy over horizons 43–84 days (corresponding to the planning horizon) is presented per model, method, and the hierarchical level. Reported forecast accuracy is averaged across all forecast horizons, rolling origins, and series at each level. Table 3 presents both point and probabilistic forecast accuracy at total, control area, health board and bottom-level series. Point forecast performance is reported using MASE and MSSE, while probabilistic forecast accuracy is reported using CRPS. The bold entries in each table identify a combination of method and model that performs best for the corresponding level (i.e. each column), based on the smallest values of accuracy measures.</w:t>
      </w:r>
    </w:p>
    <w:p w14:paraId="6D0344D0" w14:textId="1E382A26" w:rsidR="00743AD1" w:rsidRPr="00C4533C" w:rsidRDefault="00743AD1" w:rsidP="00743AD1">
      <w:pPr>
        <w:spacing w:after="110" w:line="480" w:lineRule="auto"/>
        <w:ind w:left="-5" w:right="12" w:firstLine="725"/>
        <w:jc w:val="center"/>
        <w:rPr>
          <w:rFonts w:ascii="Times New Roman" w:hAnsi="Times New Roman" w:cs="Times New Roman"/>
          <w:color w:val="auto"/>
          <w:sz w:val="24"/>
        </w:rPr>
      </w:pPr>
      <w:r w:rsidRPr="00C4533C">
        <w:rPr>
          <w:rFonts w:ascii="Times New Roman" w:hAnsi="Times New Roman" w:cs="Times New Roman"/>
          <w:color w:val="auto"/>
          <w:sz w:val="24"/>
        </w:rPr>
        <w:t>&lt;Insert Table 3 here&gt;</w:t>
      </w:r>
    </w:p>
    <w:p w14:paraId="11B17DA3" w14:textId="77777777" w:rsidR="0092499D" w:rsidRPr="00C4533C" w:rsidRDefault="00000000" w:rsidP="009F0B3C">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able 3 shows that forecast reconciliation (i.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improves point forecast accuracy at the higher levels of the hierarchy including total, control area and health board. However, it </w:t>
      </w:r>
      <w:r w:rsidRPr="00C4533C">
        <w:rPr>
          <w:rFonts w:ascii="Times New Roman" w:hAnsi="Times New Roman" w:cs="Times New Roman"/>
          <w:color w:val="auto"/>
          <w:sz w:val="24"/>
        </w:rPr>
        <w:lastRenderedPageBreak/>
        <w:t>does not result in accuracy improvement at the bottom-level series, for which base forecasts are more accurate. This might be due to the noisy structure of time series at the bottom level, and possibly due to very different patterns in the aggregated series. It is also clear from Table 3 that the ensemble method improves forecast accuracy at total, control area and health board. However, this does not remain valid for bottom series where different individual methods perform best, depending on the accuracy measure. While the forecast reconciliation approach aims to enhance forecast accuracy, its effectiveness is not guaranteed, especially if the bottom-level series exhibit excessive noise and lack systematic patterns. Despite this, reconciling forecasts at the bottom level can offer advantages by generating coherent forecasts that facilitate alignment in planning across various teams within an organization, promote better coordination, and prevent conflicting decisions. Moreover, even when dealing with noisy and irregular bottom-level series, reconciliation can still improve forecast accuracy at higher levels of the hierarchy by leveraging the information available across the hierarchy. Therefore, although the bottom-level forecasts may not be highly accurate on their own, reconciling them with higher-level forecasts can still provide a more consistent view of future demand and potentially yield more accurate forecasts at other levels.</w:t>
      </w:r>
    </w:p>
    <w:p w14:paraId="30DB3FAA" w14:textId="0548F366"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able 3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267D67" w:rsidRPr="00C4533C">
        <w:rPr>
          <w:rFonts w:ascii="Times New Roman" w:hAnsi="Times New Roman" w:cs="Times New Roman"/>
          <w:color w:val="auto"/>
          <w:sz w:val="24"/>
        </w:rPr>
        <w:t>bottom</w:t>
      </w:r>
      <w:r w:rsidRPr="00C4533C">
        <w:rPr>
          <w:rFonts w:ascii="Times New Roman" w:hAnsi="Times New Roman" w:cs="Times New Roman"/>
          <w:color w:val="auto"/>
          <w:sz w:val="24"/>
        </w:rPr>
        <w:t xml:space="preserve"> levels. Base forecasts are slightly better at the control area level, while reconciliation is marginally accurate than base at the bottom level. The ensemble method is also more accurate for higher levels, but ETS performs well at the bottom level. Table 3 also indicates that reconciliation using Mint generates accurate distributional forecasts. The </w:t>
      </w:r>
      <w:r w:rsidRPr="00C4533C">
        <w:rPr>
          <w:rFonts w:ascii="Times New Roman" w:hAnsi="Times New Roman" w:cs="Times New Roman"/>
          <w:color w:val="auto"/>
          <w:sz w:val="24"/>
        </w:rPr>
        <w:lastRenderedPageBreak/>
        <w:t>marginal improvement in the average probabilistic forecast accuracy at the bottom level might be due to the reconciliation method giving improved forecast accuracy in the tails of the forecast distribution, which are critical for managing risks.</w:t>
      </w:r>
    </w:p>
    <w:p w14:paraId="1031D010" w14:textId="77777777" w:rsidR="00F85B68" w:rsidRPr="00C4533C" w:rsidRDefault="00F85B68" w:rsidP="00F85B68">
      <w:pPr>
        <w:spacing w:after="358"/>
        <w:ind w:left="102"/>
        <w:rPr>
          <w:color w:val="auto"/>
        </w:rPr>
      </w:pPr>
      <w:r w:rsidRPr="00C4533C">
        <w:rPr>
          <w:noProof/>
          <w:color w:val="auto"/>
        </w:rPr>
        <w:drawing>
          <wp:inline distT="0" distB="0" distL="0" distR="0" wp14:anchorId="5E99A3A7" wp14:editId="47281E8D">
            <wp:extent cx="5739385" cy="3553968"/>
            <wp:effectExtent l="0" t="0" r="0" b="0"/>
            <wp:docPr id="49806" name="Picture 49806"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9806" name="Picture 49806" descr="A screenshot of a graph&#10;&#10;Description automatically generated"/>
                    <pic:cNvPicPr/>
                  </pic:nvPicPr>
                  <pic:blipFill>
                    <a:blip r:embed="rId18"/>
                    <a:stretch>
                      <a:fillRect/>
                    </a:stretch>
                  </pic:blipFill>
                  <pic:spPr>
                    <a:xfrm>
                      <a:off x="0" y="0"/>
                      <a:ext cx="5739385" cy="3553968"/>
                    </a:xfrm>
                    <a:prstGeom prst="rect">
                      <a:avLst/>
                    </a:prstGeom>
                  </pic:spPr>
                </pic:pic>
              </a:graphicData>
            </a:graphic>
          </wp:inline>
        </w:drawing>
      </w:r>
    </w:p>
    <w:p w14:paraId="6207C190" w14:textId="77777777" w:rsidR="00F85B68" w:rsidRPr="00C4533C" w:rsidRDefault="00F85B68" w:rsidP="00F85B68">
      <w:pPr>
        <w:spacing w:after="485" w:line="233" w:lineRule="auto"/>
        <w:ind w:left="5" w:right="20" w:hanging="10"/>
        <w:jc w:val="center"/>
        <w:rPr>
          <w:rFonts w:ascii="Times New Roman" w:hAnsi="Times New Roman" w:cs="Times New Roman"/>
          <w:color w:val="auto"/>
          <w:szCs w:val="22"/>
        </w:rPr>
      </w:pPr>
      <w:r w:rsidRPr="00C4533C">
        <w:rPr>
          <w:rFonts w:ascii="Times New Roman" w:hAnsi="Times New Roman" w:cs="Times New Roman"/>
          <w:color w:val="auto"/>
          <w:szCs w:val="22"/>
        </w:rPr>
        <w:t xml:space="preserve">Figure 4: Average accuracy by week for 12 weeks using </w:t>
      </w:r>
      <w:proofErr w:type="spellStart"/>
      <w:r w:rsidRPr="00C4533C">
        <w:rPr>
          <w:rFonts w:ascii="Times New Roman" w:hAnsi="Times New Roman" w:cs="Times New Roman"/>
          <w:color w:val="auto"/>
          <w:szCs w:val="22"/>
        </w:rPr>
        <w:t>MinT</w:t>
      </w:r>
      <w:proofErr w:type="spellEnd"/>
      <w:r w:rsidRPr="00C4533C">
        <w:rPr>
          <w:rFonts w:ascii="Times New Roman" w:hAnsi="Times New Roman" w:cs="Times New Roman"/>
          <w:color w:val="auto"/>
          <w:szCs w:val="22"/>
        </w:rPr>
        <w:t xml:space="preserve"> reconciliation. The total number of days used to calculate the accuracy in the test set is 462. Forecasts are generated every 42 days; therefore, we use 11 samples to calculate the average accuracy. CRPS is relative to a stationary Empirical Cumulative Distribution Function (ECDF). MASE and MSSE are relative to the corresponding values for the training set.</w:t>
      </w:r>
    </w:p>
    <w:p w14:paraId="31FF8276" w14:textId="77777777" w:rsidR="00F85B68" w:rsidRPr="00C4533C" w:rsidRDefault="00F85B68" w:rsidP="00F85B68">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verall, our results indicate that forecast reconciliation using th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method provides reliable forecasts and improves upon the base (unreconciled) forecasts at all levels except the bottom-level series. But even there, forecast reconciliation using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improves accuracy in the tails of the distribution.</w:t>
      </w:r>
    </w:p>
    <w:p w14:paraId="06E5588E" w14:textId="30666F78" w:rsidR="0092499D" w:rsidRPr="00C4533C" w:rsidRDefault="00000000" w:rsidP="009F0B3C">
      <w:pPr>
        <w:spacing w:after="115" w:line="480" w:lineRule="auto"/>
        <w:ind w:firstLine="720"/>
        <w:jc w:val="both"/>
        <w:rPr>
          <w:rFonts w:ascii="Times New Roman" w:hAnsi="Times New Roman" w:cs="Times New Roman"/>
          <w:color w:val="auto"/>
          <w:sz w:val="24"/>
        </w:rPr>
      </w:pPr>
      <w:r w:rsidRPr="00C4533C">
        <w:rPr>
          <w:rFonts w:ascii="Times New Roman" w:hAnsi="Times New Roman" w:cs="Times New Roman"/>
          <w:color w:val="auto"/>
          <w:sz w:val="24"/>
        </w:rPr>
        <w:t xml:space="preserve">In addition to the overall forecast accuracy presented in Table 3, we also report the point and probabilistic forecast accuracy measures for each forecast horizon in Figure 4. The figure focuses on the hierarchical levels important for decision-making including total, control area, </w:t>
      </w:r>
      <w:r w:rsidRPr="00C4533C">
        <w:rPr>
          <w:rFonts w:ascii="Times New Roman" w:hAnsi="Times New Roman" w:cs="Times New Roman"/>
          <w:color w:val="auto"/>
          <w:sz w:val="24"/>
        </w:rPr>
        <w:lastRenderedPageBreak/>
        <w:t xml:space="preserve">and health board; however, the accuracy could be calculated for any level. We only illustrate the results of th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method, given its strong performance described in Table 3. For illustration purposes, we report the average weekly forecast accuracy instead of the daily forecast horizon, as this reduces the visual noise in the figure. Thus, the x-axis shows horizons from week 1 (h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1, </w:t>
      </w:r>
      <w:r w:rsidR="00743AD1"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7) to week 12 (h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78, </w:t>
      </w:r>
      <w:proofErr w:type="gramStart"/>
      <w:r w:rsidRPr="00C4533C">
        <w:rPr>
          <w:rFonts w:ascii="Times New Roman" w:hAnsi="Times New Roman" w:cs="Times New Roman"/>
          <w:color w:val="auto"/>
          <w:sz w:val="24"/>
        </w:rPr>
        <w:t>. . . ,</w:t>
      </w:r>
      <w:proofErr w:type="gramEnd"/>
      <w:r w:rsidRPr="00C4533C">
        <w:rPr>
          <w:rFonts w:ascii="Times New Roman" w:hAnsi="Times New Roman" w:cs="Times New Roman"/>
          <w:color w:val="auto"/>
          <w:sz w:val="24"/>
        </w:rPr>
        <w:t xml:space="preserve"> 84).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stationary empirical distribution that is used as a benchmark for both point and probabilistic forecasts.</w:t>
      </w:r>
    </w:p>
    <w:p w14:paraId="2782F550" w14:textId="77777777" w:rsidR="0092499D" w:rsidRPr="00C4533C" w:rsidRDefault="00000000" w:rsidP="009F0B3C">
      <w:pPr>
        <w:spacing w:after="2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Despite using Poisson regression models to create count distributions of attended incidents for the base forecasts, it is important to note that the reconciled forecast distributions do not maintain a count format. In practical scenarios, there might be a need to use integer forecasts. Count forecast reconciliation is an active area of research, and it would be interesting to explore how our approach could be adapted to generate count-reconciled probabilistic forecasts in future studies. Rounding the forecasts is one possible solution to this problem. However, the impact of rounding on forecast accuracy varies depending on the level of hierarchy and the scale of the data. In situations with high volume demand, the effects of rounding may be negligible, and forecast accuracy calculations can overlook integer effects. On the other hand, in low-volume demand settings, such as forecasts at the bottom level of the hierarchy, integer (rounding) effects may have a more noticeable influence on forecast accuracy.</w:t>
      </w:r>
    </w:p>
    <w:p w14:paraId="6609BA9A" w14:textId="77777777" w:rsidR="0092499D" w:rsidRPr="00C4533C" w:rsidRDefault="00000000" w:rsidP="009F0B3C">
      <w:pPr>
        <w:spacing w:line="480" w:lineRule="auto"/>
        <w:jc w:val="both"/>
        <w:rPr>
          <w:rFonts w:ascii="Times New Roman" w:hAnsi="Times New Roman" w:cs="Times New Roman"/>
          <w:b/>
          <w:bCs/>
          <w:color w:val="auto"/>
          <w:sz w:val="24"/>
        </w:rPr>
      </w:pPr>
      <w:r w:rsidRPr="00C4533C">
        <w:rPr>
          <w:rFonts w:ascii="Times New Roman" w:hAnsi="Times New Roman" w:cs="Times New Roman"/>
          <w:b/>
          <w:bCs/>
          <w:color w:val="auto"/>
          <w:sz w:val="24"/>
        </w:rPr>
        <w:lastRenderedPageBreak/>
        <w:t>5.1. An illustration of probabilistic forecast for EMS demand</w:t>
      </w:r>
    </w:p>
    <w:p w14:paraId="1E489D29" w14:textId="55AC0FFA" w:rsidR="0092499D" w:rsidRPr="00C4533C" w:rsidRDefault="00000000" w:rsidP="009F0B3C">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In this section, we provide an illustrative example of a probabilistic forecast for future demand, of the total attended incidents in the SB health board. Due to the complexity of including such plots for the entire hierarchy and 84 days ahead</w:t>
      </w:r>
      <w:r w:rsidR="00743AD1" w:rsidRPr="00C4533C">
        <w:rPr>
          <w:rFonts w:ascii="Times New Roman" w:hAnsi="Times New Roman" w:cs="Times New Roman"/>
          <w:color w:val="auto"/>
          <w:sz w:val="24"/>
        </w:rPr>
        <w:t xml:space="preserve"> in the manuscript</w:t>
      </w:r>
      <w:r w:rsidRPr="00C4533C">
        <w:rPr>
          <w:rFonts w:ascii="Times New Roman" w:hAnsi="Times New Roman" w:cs="Times New Roman"/>
          <w:color w:val="auto"/>
          <w:sz w:val="24"/>
        </w:rPr>
        <w:t>, only one example is presented here. However, it is feasible to generate these plots for the entire hierarchy and for any forecast horizon if necessary.</w:t>
      </w:r>
    </w:p>
    <w:p w14:paraId="62C1E0FE" w14:textId="77777777" w:rsidR="0092499D" w:rsidRPr="00C4533C" w:rsidRDefault="00000000" w:rsidP="009F0B3C">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In practice, point forecasts are commonly used, but they have limitations as they ignore the uncertainty associated with the forecast. The future is inherently characterized by an irreducible level of uncertainty. Being prepared entails considering alternate courses of action. Probabilistic forecasts offer an alternative approach to anticipate future demand. Rather than providing a single value, they assign likelihoods to all possible demand outcomes, acknowledging that different numbers of attended incidents are possible, but with varying likelihoods.</w:t>
      </w:r>
    </w:p>
    <w:p w14:paraId="42E16BD5" w14:textId="77777777" w:rsidR="0092499D" w:rsidRPr="00C4533C" w:rsidRDefault="00000000" w:rsidP="009F0B3C">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he purpose of probabilistic forecasting, as demonstrated in Figure 5 and Figure 6, is to quantify uncertainty. Figure 5 depicts the forecast distribution of total incidents in one health board over a 7-day period. It also gives the point forecast as well as the 80% and 90% prediction intervals. Figure 6 zooms in on the first day to show the histogram more clearly, illustrating the range of possible outcomes and their likelihood.</w:t>
      </w:r>
    </w:p>
    <w:p w14:paraId="5CF29202"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Decisions based on these forecasts could focus on the tails of the distribution: unexpectedly high demand leading to crowding and inefficiency, or unexpectedly low demand resulting in wasted resources. Such forecasts are valuable tools for decision-makers and planners, especially when dealing with low-probability, high-cost situations. Different EMS managements may have varying risk attitudes depending on resource availability, making it </w:t>
      </w:r>
      <w:r w:rsidRPr="00C4533C">
        <w:rPr>
          <w:rFonts w:ascii="Times New Roman" w:hAnsi="Times New Roman" w:cs="Times New Roman"/>
          <w:color w:val="auto"/>
          <w:sz w:val="24"/>
        </w:rPr>
        <w:lastRenderedPageBreak/>
        <w:t>crucial to consider the entire distribution when making decisions. For instance, these forecasts enable management to calculate the probability of demand exceeding a certain threshold of available resources (e.g., 90%), which can serve as an informative early warning measure for overcrowding.</w:t>
      </w:r>
    </w:p>
    <w:p w14:paraId="60D84971"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t is important to note that while point forecasts and prediction intervals can be obtained from the probabilistic forecasts, the reverse is not possible. A single number cannot be used to directly derive a probabilistic forecast. Prediction intervals, although helpful in indicating possible ranges, do not provide information on the probabilities of low or high demand.</w:t>
      </w:r>
    </w:p>
    <w:p w14:paraId="64865169"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n EMS planning, future demand is just one aspect to consider. Other inputs, such as capacity, should also be treated as probability distributions to adopt a probabilistic approach to planning. To extract valuable insights and make informed decisions from probabilistic forecasts, specialized numerical tools are required, as the forecasts themselves are typically represented as explicit probability density functions or Monte Carlo generators.</w:t>
      </w:r>
    </w:p>
    <w:p w14:paraId="6A756A05" w14:textId="77777777" w:rsidR="00F85B68" w:rsidRPr="00C4533C" w:rsidRDefault="00F85B68" w:rsidP="00F85B68">
      <w:pPr>
        <w:spacing w:after="333"/>
        <w:ind w:left="1055"/>
        <w:rPr>
          <w:rFonts w:ascii="Times New Roman" w:hAnsi="Times New Roman" w:cs="Times New Roman"/>
          <w:color w:val="auto"/>
          <w:sz w:val="24"/>
        </w:rPr>
      </w:pPr>
      <w:r w:rsidRPr="00C4533C">
        <w:rPr>
          <w:rFonts w:ascii="Times New Roman" w:hAnsi="Times New Roman" w:cs="Times New Roman"/>
          <w:noProof/>
          <w:color w:val="auto"/>
          <w:sz w:val="24"/>
        </w:rPr>
        <mc:AlternateContent>
          <mc:Choice Requires="wpg">
            <w:drawing>
              <wp:inline distT="0" distB="0" distL="0" distR="0" wp14:anchorId="62F9C2F2" wp14:editId="22B8B31B">
                <wp:extent cx="4594302" cy="2737755"/>
                <wp:effectExtent l="0" t="0" r="0" b="0"/>
                <wp:docPr id="47616" name="Group 47616"/>
                <wp:cNvGraphicFramePr/>
                <a:graphic xmlns:a="http://schemas.openxmlformats.org/drawingml/2006/main">
                  <a:graphicData uri="http://schemas.microsoft.com/office/word/2010/wordprocessingGroup">
                    <wpg:wgp>
                      <wpg:cNvGrpSpPr/>
                      <wpg:grpSpPr>
                        <a:xfrm>
                          <a:off x="0" y="0"/>
                          <a:ext cx="4594302" cy="2737755"/>
                          <a:chOff x="0" y="0"/>
                          <a:chExt cx="4594302" cy="2737755"/>
                        </a:xfrm>
                      </wpg:grpSpPr>
                      <wps:wsp>
                        <wps:cNvPr id="4451" name="Shape 4451"/>
                        <wps:cNvSpPr/>
                        <wps:spPr>
                          <a:xfrm>
                            <a:off x="4233381" y="634391"/>
                            <a:ext cx="147742" cy="1642984"/>
                          </a:xfrm>
                          <a:custGeom>
                            <a:avLst/>
                            <a:gdLst/>
                            <a:ahLst/>
                            <a:cxnLst/>
                            <a:rect l="0" t="0" r="0" b="0"/>
                            <a:pathLst>
                              <a:path w="147742" h="1642984">
                                <a:moveTo>
                                  <a:pt x="0" y="0"/>
                                </a:moveTo>
                                <a:lnTo>
                                  <a:pt x="2153" y="0"/>
                                </a:lnTo>
                                <a:lnTo>
                                  <a:pt x="2153" y="58738"/>
                                </a:lnTo>
                                <a:lnTo>
                                  <a:pt x="2153" y="117356"/>
                                </a:lnTo>
                                <a:lnTo>
                                  <a:pt x="3349" y="117356"/>
                                </a:lnTo>
                                <a:lnTo>
                                  <a:pt x="3349" y="176094"/>
                                </a:lnTo>
                                <a:lnTo>
                                  <a:pt x="3349" y="234712"/>
                                </a:lnTo>
                                <a:lnTo>
                                  <a:pt x="12202" y="234712"/>
                                </a:lnTo>
                                <a:lnTo>
                                  <a:pt x="12202" y="293450"/>
                                </a:lnTo>
                                <a:lnTo>
                                  <a:pt x="12202" y="352068"/>
                                </a:lnTo>
                                <a:lnTo>
                                  <a:pt x="32180" y="352068"/>
                                </a:lnTo>
                                <a:lnTo>
                                  <a:pt x="32180" y="410806"/>
                                </a:lnTo>
                                <a:lnTo>
                                  <a:pt x="32180" y="469424"/>
                                </a:lnTo>
                                <a:lnTo>
                                  <a:pt x="67111" y="469424"/>
                                </a:lnTo>
                                <a:lnTo>
                                  <a:pt x="67111" y="528162"/>
                                </a:lnTo>
                                <a:lnTo>
                                  <a:pt x="67111" y="586780"/>
                                </a:lnTo>
                                <a:lnTo>
                                  <a:pt x="105273" y="586780"/>
                                </a:lnTo>
                                <a:lnTo>
                                  <a:pt x="105273" y="645518"/>
                                </a:lnTo>
                                <a:lnTo>
                                  <a:pt x="105273" y="704136"/>
                                </a:lnTo>
                                <a:lnTo>
                                  <a:pt x="133625" y="704136"/>
                                </a:lnTo>
                                <a:lnTo>
                                  <a:pt x="133625" y="762874"/>
                                </a:lnTo>
                                <a:lnTo>
                                  <a:pt x="133625" y="821492"/>
                                </a:lnTo>
                                <a:lnTo>
                                  <a:pt x="147742" y="821492"/>
                                </a:lnTo>
                                <a:lnTo>
                                  <a:pt x="147742" y="880230"/>
                                </a:lnTo>
                                <a:lnTo>
                                  <a:pt x="147742" y="938848"/>
                                </a:lnTo>
                                <a:lnTo>
                                  <a:pt x="134343" y="938848"/>
                                </a:lnTo>
                                <a:lnTo>
                                  <a:pt x="134343" y="997586"/>
                                </a:lnTo>
                                <a:lnTo>
                                  <a:pt x="134343" y="1056204"/>
                                </a:lnTo>
                                <a:lnTo>
                                  <a:pt x="76323" y="1056204"/>
                                </a:lnTo>
                                <a:lnTo>
                                  <a:pt x="76323" y="1114942"/>
                                </a:lnTo>
                                <a:lnTo>
                                  <a:pt x="76323" y="1173560"/>
                                </a:lnTo>
                                <a:lnTo>
                                  <a:pt x="31104" y="1173560"/>
                                </a:lnTo>
                                <a:lnTo>
                                  <a:pt x="31104" y="1232298"/>
                                </a:lnTo>
                                <a:lnTo>
                                  <a:pt x="31104" y="1290916"/>
                                </a:lnTo>
                                <a:lnTo>
                                  <a:pt x="13877" y="1290916"/>
                                </a:lnTo>
                                <a:lnTo>
                                  <a:pt x="13877" y="1349654"/>
                                </a:lnTo>
                                <a:lnTo>
                                  <a:pt x="13877" y="1408272"/>
                                </a:lnTo>
                                <a:lnTo>
                                  <a:pt x="4666" y="1408272"/>
                                </a:lnTo>
                                <a:lnTo>
                                  <a:pt x="4666" y="1467010"/>
                                </a:lnTo>
                                <a:lnTo>
                                  <a:pt x="4666" y="1525628"/>
                                </a:lnTo>
                                <a:lnTo>
                                  <a:pt x="1914" y="1525628"/>
                                </a:lnTo>
                                <a:lnTo>
                                  <a:pt x="1914" y="1584366"/>
                                </a:lnTo>
                                <a:lnTo>
                                  <a:pt x="1914" y="1642984"/>
                                </a:lnTo>
                                <a:lnTo>
                                  <a:pt x="0" y="1642984"/>
                                </a:lnTo>
                                <a:lnTo>
                                  <a:pt x="0" y="1584366"/>
                                </a:lnTo>
                                <a:lnTo>
                                  <a:pt x="0" y="1525628"/>
                                </a:lnTo>
                                <a:lnTo>
                                  <a:pt x="0" y="1467010"/>
                                </a:lnTo>
                                <a:lnTo>
                                  <a:pt x="0" y="1408272"/>
                                </a:lnTo>
                                <a:lnTo>
                                  <a:pt x="0" y="1349654"/>
                                </a:lnTo>
                                <a:lnTo>
                                  <a:pt x="0" y="1290916"/>
                                </a:lnTo>
                                <a:lnTo>
                                  <a:pt x="0" y="1232298"/>
                                </a:lnTo>
                                <a:lnTo>
                                  <a:pt x="0" y="1173560"/>
                                </a:lnTo>
                                <a:lnTo>
                                  <a:pt x="0" y="1114942"/>
                                </a:lnTo>
                                <a:lnTo>
                                  <a:pt x="0" y="1056204"/>
                                </a:lnTo>
                                <a:lnTo>
                                  <a:pt x="0" y="997586"/>
                                </a:lnTo>
                                <a:lnTo>
                                  <a:pt x="0" y="938848"/>
                                </a:lnTo>
                                <a:lnTo>
                                  <a:pt x="0" y="880230"/>
                                </a:lnTo>
                                <a:lnTo>
                                  <a:pt x="0" y="821492"/>
                                </a:lnTo>
                                <a:lnTo>
                                  <a:pt x="0" y="762874"/>
                                </a:lnTo>
                                <a:lnTo>
                                  <a:pt x="0" y="704136"/>
                                </a:lnTo>
                                <a:lnTo>
                                  <a:pt x="0" y="645518"/>
                                </a:lnTo>
                                <a:lnTo>
                                  <a:pt x="0" y="586780"/>
                                </a:lnTo>
                                <a:lnTo>
                                  <a:pt x="0" y="528162"/>
                                </a:lnTo>
                                <a:lnTo>
                                  <a:pt x="0" y="469424"/>
                                </a:lnTo>
                                <a:lnTo>
                                  <a:pt x="0" y="410806"/>
                                </a:lnTo>
                                <a:lnTo>
                                  <a:pt x="0" y="352068"/>
                                </a:lnTo>
                                <a:lnTo>
                                  <a:pt x="0" y="293450"/>
                                </a:lnTo>
                                <a:lnTo>
                                  <a:pt x="0" y="234712"/>
                                </a:lnTo>
                                <a:lnTo>
                                  <a:pt x="0" y="176094"/>
                                </a:lnTo>
                                <a:lnTo>
                                  <a:pt x="0" y="117356"/>
                                </a:lnTo>
                                <a:lnTo>
                                  <a:pt x="0" y="58738"/>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2" name="Shape 4452"/>
                        <wps:cNvSpPr/>
                        <wps:spPr>
                          <a:xfrm>
                            <a:off x="4061474" y="707245"/>
                            <a:ext cx="150254" cy="1593099"/>
                          </a:xfrm>
                          <a:custGeom>
                            <a:avLst/>
                            <a:gdLst/>
                            <a:ahLst/>
                            <a:cxnLst/>
                            <a:rect l="0" t="0" r="0" b="0"/>
                            <a:pathLst>
                              <a:path w="150254" h="1593099">
                                <a:moveTo>
                                  <a:pt x="0" y="0"/>
                                </a:moveTo>
                                <a:lnTo>
                                  <a:pt x="1077" y="0"/>
                                </a:lnTo>
                                <a:lnTo>
                                  <a:pt x="1077" y="56824"/>
                                </a:lnTo>
                                <a:lnTo>
                                  <a:pt x="1077" y="113767"/>
                                </a:lnTo>
                                <a:lnTo>
                                  <a:pt x="2751" y="113767"/>
                                </a:lnTo>
                                <a:lnTo>
                                  <a:pt x="2751" y="170710"/>
                                </a:lnTo>
                                <a:lnTo>
                                  <a:pt x="2751" y="227534"/>
                                </a:lnTo>
                                <a:lnTo>
                                  <a:pt x="9929" y="227534"/>
                                </a:lnTo>
                                <a:lnTo>
                                  <a:pt x="9929" y="284478"/>
                                </a:lnTo>
                                <a:lnTo>
                                  <a:pt x="9929" y="341301"/>
                                </a:lnTo>
                                <a:lnTo>
                                  <a:pt x="22371" y="341301"/>
                                </a:lnTo>
                                <a:lnTo>
                                  <a:pt x="22371" y="398245"/>
                                </a:lnTo>
                                <a:lnTo>
                                  <a:pt x="22371" y="455188"/>
                                </a:lnTo>
                                <a:lnTo>
                                  <a:pt x="54910" y="455188"/>
                                </a:lnTo>
                                <a:lnTo>
                                  <a:pt x="54910" y="512012"/>
                                </a:lnTo>
                                <a:lnTo>
                                  <a:pt x="54910" y="568955"/>
                                </a:lnTo>
                                <a:lnTo>
                                  <a:pt x="94028" y="568955"/>
                                </a:lnTo>
                                <a:lnTo>
                                  <a:pt x="94028" y="625779"/>
                                </a:lnTo>
                                <a:lnTo>
                                  <a:pt x="94028" y="682722"/>
                                </a:lnTo>
                                <a:lnTo>
                                  <a:pt x="125491" y="682722"/>
                                </a:lnTo>
                                <a:lnTo>
                                  <a:pt x="125491" y="739666"/>
                                </a:lnTo>
                                <a:lnTo>
                                  <a:pt x="125491" y="796489"/>
                                </a:lnTo>
                                <a:lnTo>
                                  <a:pt x="145469" y="796489"/>
                                </a:lnTo>
                                <a:lnTo>
                                  <a:pt x="145469" y="853433"/>
                                </a:lnTo>
                                <a:lnTo>
                                  <a:pt x="145469" y="910257"/>
                                </a:lnTo>
                                <a:lnTo>
                                  <a:pt x="150254" y="910257"/>
                                </a:lnTo>
                                <a:lnTo>
                                  <a:pt x="150254" y="967200"/>
                                </a:lnTo>
                                <a:lnTo>
                                  <a:pt x="150254" y="1024144"/>
                                </a:lnTo>
                                <a:lnTo>
                                  <a:pt x="101086" y="1024144"/>
                                </a:lnTo>
                                <a:lnTo>
                                  <a:pt x="101086" y="1080967"/>
                                </a:lnTo>
                                <a:lnTo>
                                  <a:pt x="101086" y="1137910"/>
                                </a:lnTo>
                                <a:lnTo>
                                  <a:pt x="54192" y="1137910"/>
                                </a:lnTo>
                                <a:lnTo>
                                  <a:pt x="54192" y="1194854"/>
                                </a:lnTo>
                                <a:lnTo>
                                  <a:pt x="54192" y="1251678"/>
                                </a:lnTo>
                                <a:lnTo>
                                  <a:pt x="16270" y="1251678"/>
                                </a:lnTo>
                                <a:lnTo>
                                  <a:pt x="16270" y="1308621"/>
                                </a:lnTo>
                                <a:lnTo>
                                  <a:pt x="16270" y="1365445"/>
                                </a:lnTo>
                                <a:lnTo>
                                  <a:pt x="8493" y="1365445"/>
                                </a:lnTo>
                                <a:lnTo>
                                  <a:pt x="8493" y="1422388"/>
                                </a:lnTo>
                                <a:lnTo>
                                  <a:pt x="8493" y="1479331"/>
                                </a:lnTo>
                                <a:lnTo>
                                  <a:pt x="3230" y="1479331"/>
                                </a:lnTo>
                                <a:lnTo>
                                  <a:pt x="3230" y="1536155"/>
                                </a:lnTo>
                                <a:lnTo>
                                  <a:pt x="3230" y="1593099"/>
                                </a:lnTo>
                                <a:lnTo>
                                  <a:pt x="0" y="1593099"/>
                                </a:lnTo>
                                <a:lnTo>
                                  <a:pt x="0" y="1536155"/>
                                </a:lnTo>
                                <a:lnTo>
                                  <a:pt x="0" y="1479331"/>
                                </a:lnTo>
                                <a:lnTo>
                                  <a:pt x="0" y="1422388"/>
                                </a:lnTo>
                                <a:lnTo>
                                  <a:pt x="0" y="1365445"/>
                                </a:lnTo>
                                <a:lnTo>
                                  <a:pt x="0" y="1308621"/>
                                </a:lnTo>
                                <a:lnTo>
                                  <a:pt x="0" y="1251678"/>
                                </a:lnTo>
                                <a:lnTo>
                                  <a:pt x="0" y="1194854"/>
                                </a:lnTo>
                                <a:lnTo>
                                  <a:pt x="0" y="1137910"/>
                                </a:lnTo>
                                <a:lnTo>
                                  <a:pt x="0" y="1080967"/>
                                </a:lnTo>
                                <a:lnTo>
                                  <a:pt x="0" y="1024144"/>
                                </a:lnTo>
                                <a:lnTo>
                                  <a:pt x="0" y="967200"/>
                                </a:lnTo>
                                <a:lnTo>
                                  <a:pt x="0" y="910257"/>
                                </a:lnTo>
                                <a:lnTo>
                                  <a:pt x="0" y="853433"/>
                                </a:lnTo>
                                <a:lnTo>
                                  <a:pt x="0" y="796489"/>
                                </a:lnTo>
                                <a:lnTo>
                                  <a:pt x="0" y="739666"/>
                                </a:lnTo>
                                <a:lnTo>
                                  <a:pt x="0" y="682722"/>
                                </a:lnTo>
                                <a:lnTo>
                                  <a:pt x="0" y="625779"/>
                                </a:lnTo>
                                <a:lnTo>
                                  <a:pt x="0" y="568955"/>
                                </a:lnTo>
                                <a:lnTo>
                                  <a:pt x="0" y="512012"/>
                                </a:lnTo>
                                <a:lnTo>
                                  <a:pt x="0" y="455188"/>
                                </a:lnTo>
                                <a:lnTo>
                                  <a:pt x="0" y="398245"/>
                                </a:lnTo>
                                <a:lnTo>
                                  <a:pt x="0" y="341301"/>
                                </a:lnTo>
                                <a:lnTo>
                                  <a:pt x="0" y="284478"/>
                                </a:lnTo>
                                <a:lnTo>
                                  <a:pt x="0" y="227534"/>
                                </a:lnTo>
                                <a:lnTo>
                                  <a:pt x="0" y="170710"/>
                                </a:lnTo>
                                <a:lnTo>
                                  <a:pt x="0" y="113767"/>
                                </a:lnTo>
                                <a:lnTo>
                                  <a:pt x="0" y="56824"/>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3" name="Shape 4453"/>
                        <wps:cNvSpPr/>
                        <wps:spPr>
                          <a:xfrm>
                            <a:off x="3889567" y="617524"/>
                            <a:ext cx="154680" cy="1664876"/>
                          </a:xfrm>
                          <a:custGeom>
                            <a:avLst/>
                            <a:gdLst/>
                            <a:ahLst/>
                            <a:cxnLst/>
                            <a:rect l="0" t="0" r="0" b="0"/>
                            <a:pathLst>
                              <a:path w="154680" h="1664876">
                                <a:moveTo>
                                  <a:pt x="0" y="0"/>
                                </a:moveTo>
                                <a:lnTo>
                                  <a:pt x="1675" y="0"/>
                                </a:lnTo>
                                <a:lnTo>
                                  <a:pt x="1675" y="59456"/>
                                </a:lnTo>
                                <a:lnTo>
                                  <a:pt x="1675" y="118911"/>
                                </a:lnTo>
                                <a:lnTo>
                                  <a:pt x="4905" y="118911"/>
                                </a:lnTo>
                                <a:lnTo>
                                  <a:pt x="4905" y="178367"/>
                                </a:lnTo>
                                <a:lnTo>
                                  <a:pt x="4905" y="237822"/>
                                </a:lnTo>
                                <a:lnTo>
                                  <a:pt x="7896" y="237822"/>
                                </a:lnTo>
                                <a:lnTo>
                                  <a:pt x="7896" y="297278"/>
                                </a:lnTo>
                                <a:lnTo>
                                  <a:pt x="7896" y="356733"/>
                                </a:lnTo>
                                <a:lnTo>
                                  <a:pt x="25362" y="356733"/>
                                </a:lnTo>
                                <a:lnTo>
                                  <a:pt x="25362" y="416189"/>
                                </a:lnTo>
                                <a:lnTo>
                                  <a:pt x="25362" y="475764"/>
                                </a:lnTo>
                                <a:lnTo>
                                  <a:pt x="62686" y="475764"/>
                                </a:lnTo>
                                <a:lnTo>
                                  <a:pt x="62686" y="535220"/>
                                </a:lnTo>
                                <a:lnTo>
                                  <a:pt x="62686" y="594675"/>
                                </a:lnTo>
                                <a:lnTo>
                                  <a:pt x="106590" y="594675"/>
                                </a:lnTo>
                                <a:lnTo>
                                  <a:pt x="106590" y="654131"/>
                                </a:lnTo>
                                <a:lnTo>
                                  <a:pt x="106590" y="713587"/>
                                </a:lnTo>
                                <a:lnTo>
                                  <a:pt x="125371" y="713587"/>
                                </a:lnTo>
                                <a:lnTo>
                                  <a:pt x="125371" y="773042"/>
                                </a:lnTo>
                                <a:lnTo>
                                  <a:pt x="125371" y="832498"/>
                                </a:lnTo>
                                <a:lnTo>
                                  <a:pt x="154680" y="832498"/>
                                </a:lnTo>
                                <a:lnTo>
                                  <a:pt x="154680" y="891953"/>
                                </a:lnTo>
                                <a:lnTo>
                                  <a:pt x="154680" y="951409"/>
                                </a:lnTo>
                                <a:lnTo>
                                  <a:pt x="133267" y="951409"/>
                                </a:lnTo>
                                <a:lnTo>
                                  <a:pt x="133267" y="1010864"/>
                                </a:lnTo>
                                <a:lnTo>
                                  <a:pt x="133267" y="1070320"/>
                                </a:lnTo>
                                <a:lnTo>
                                  <a:pt x="82424" y="1070320"/>
                                </a:lnTo>
                                <a:lnTo>
                                  <a:pt x="82424" y="1129776"/>
                                </a:lnTo>
                                <a:lnTo>
                                  <a:pt x="82424" y="1189231"/>
                                </a:lnTo>
                                <a:lnTo>
                                  <a:pt x="34932" y="1189231"/>
                                </a:lnTo>
                                <a:lnTo>
                                  <a:pt x="34932" y="1248687"/>
                                </a:lnTo>
                                <a:lnTo>
                                  <a:pt x="34932" y="1308143"/>
                                </a:lnTo>
                                <a:lnTo>
                                  <a:pt x="10049" y="1308143"/>
                                </a:lnTo>
                                <a:lnTo>
                                  <a:pt x="10049" y="1367598"/>
                                </a:lnTo>
                                <a:lnTo>
                                  <a:pt x="10049" y="1427053"/>
                                </a:lnTo>
                                <a:lnTo>
                                  <a:pt x="3948" y="1427053"/>
                                </a:lnTo>
                                <a:lnTo>
                                  <a:pt x="3948" y="1486509"/>
                                </a:lnTo>
                                <a:lnTo>
                                  <a:pt x="3948" y="1545965"/>
                                </a:lnTo>
                                <a:lnTo>
                                  <a:pt x="2034" y="1545965"/>
                                </a:lnTo>
                                <a:lnTo>
                                  <a:pt x="2034" y="1605420"/>
                                </a:lnTo>
                                <a:lnTo>
                                  <a:pt x="2034" y="1664876"/>
                                </a:lnTo>
                                <a:lnTo>
                                  <a:pt x="0" y="1664876"/>
                                </a:lnTo>
                                <a:lnTo>
                                  <a:pt x="0" y="1605420"/>
                                </a:lnTo>
                                <a:lnTo>
                                  <a:pt x="0" y="1545965"/>
                                </a:lnTo>
                                <a:lnTo>
                                  <a:pt x="0" y="1486509"/>
                                </a:lnTo>
                                <a:lnTo>
                                  <a:pt x="0" y="1427053"/>
                                </a:lnTo>
                                <a:lnTo>
                                  <a:pt x="0" y="1367598"/>
                                </a:lnTo>
                                <a:lnTo>
                                  <a:pt x="0" y="1308143"/>
                                </a:lnTo>
                                <a:lnTo>
                                  <a:pt x="0" y="1248687"/>
                                </a:lnTo>
                                <a:lnTo>
                                  <a:pt x="0" y="1189231"/>
                                </a:lnTo>
                                <a:lnTo>
                                  <a:pt x="0" y="1129776"/>
                                </a:lnTo>
                                <a:lnTo>
                                  <a:pt x="0" y="1070320"/>
                                </a:lnTo>
                                <a:lnTo>
                                  <a:pt x="0" y="1010864"/>
                                </a:lnTo>
                                <a:lnTo>
                                  <a:pt x="0" y="951409"/>
                                </a:lnTo>
                                <a:lnTo>
                                  <a:pt x="0" y="891953"/>
                                </a:lnTo>
                                <a:lnTo>
                                  <a:pt x="0" y="832498"/>
                                </a:lnTo>
                                <a:lnTo>
                                  <a:pt x="0" y="773042"/>
                                </a:lnTo>
                                <a:lnTo>
                                  <a:pt x="0" y="713587"/>
                                </a:lnTo>
                                <a:lnTo>
                                  <a:pt x="0" y="654131"/>
                                </a:lnTo>
                                <a:lnTo>
                                  <a:pt x="0" y="594675"/>
                                </a:lnTo>
                                <a:lnTo>
                                  <a:pt x="0" y="535220"/>
                                </a:lnTo>
                                <a:lnTo>
                                  <a:pt x="0" y="475764"/>
                                </a:lnTo>
                                <a:lnTo>
                                  <a:pt x="0" y="416189"/>
                                </a:lnTo>
                                <a:lnTo>
                                  <a:pt x="0" y="356733"/>
                                </a:lnTo>
                                <a:lnTo>
                                  <a:pt x="0" y="297278"/>
                                </a:lnTo>
                                <a:lnTo>
                                  <a:pt x="0" y="237822"/>
                                </a:lnTo>
                                <a:lnTo>
                                  <a:pt x="0" y="178367"/>
                                </a:lnTo>
                                <a:lnTo>
                                  <a:pt x="0" y="118911"/>
                                </a:lnTo>
                                <a:lnTo>
                                  <a:pt x="0" y="59456"/>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4" name="Shape 4454"/>
                        <wps:cNvSpPr/>
                        <wps:spPr>
                          <a:xfrm>
                            <a:off x="3717660" y="578644"/>
                            <a:ext cx="146426" cy="1614991"/>
                          </a:xfrm>
                          <a:custGeom>
                            <a:avLst/>
                            <a:gdLst/>
                            <a:ahLst/>
                            <a:cxnLst/>
                            <a:rect l="0" t="0" r="0" b="0"/>
                            <a:pathLst>
                              <a:path w="146426" h="1614991">
                                <a:moveTo>
                                  <a:pt x="0" y="0"/>
                                </a:moveTo>
                                <a:lnTo>
                                  <a:pt x="1675" y="0"/>
                                </a:lnTo>
                                <a:lnTo>
                                  <a:pt x="1675" y="57661"/>
                                </a:lnTo>
                                <a:lnTo>
                                  <a:pt x="1675" y="115442"/>
                                </a:lnTo>
                                <a:lnTo>
                                  <a:pt x="2991" y="115442"/>
                                </a:lnTo>
                                <a:lnTo>
                                  <a:pt x="2991" y="173103"/>
                                </a:lnTo>
                                <a:lnTo>
                                  <a:pt x="2991" y="230764"/>
                                </a:lnTo>
                                <a:lnTo>
                                  <a:pt x="10408" y="230764"/>
                                </a:lnTo>
                                <a:lnTo>
                                  <a:pt x="10408" y="288425"/>
                                </a:lnTo>
                                <a:lnTo>
                                  <a:pt x="10408" y="346086"/>
                                </a:lnTo>
                                <a:lnTo>
                                  <a:pt x="26438" y="346086"/>
                                </a:lnTo>
                                <a:lnTo>
                                  <a:pt x="26438" y="403748"/>
                                </a:lnTo>
                                <a:lnTo>
                                  <a:pt x="26438" y="461409"/>
                                </a:lnTo>
                                <a:lnTo>
                                  <a:pt x="56704" y="461409"/>
                                </a:lnTo>
                                <a:lnTo>
                                  <a:pt x="56704" y="519070"/>
                                </a:lnTo>
                                <a:lnTo>
                                  <a:pt x="56704" y="576851"/>
                                </a:lnTo>
                                <a:lnTo>
                                  <a:pt x="96541" y="576851"/>
                                </a:lnTo>
                                <a:lnTo>
                                  <a:pt x="96541" y="634512"/>
                                </a:lnTo>
                                <a:lnTo>
                                  <a:pt x="96541" y="692173"/>
                                </a:lnTo>
                                <a:lnTo>
                                  <a:pt x="128003" y="692173"/>
                                </a:lnTo>
                                <a:lnTo>
                                  <a:pt x="128003" y="749834"/>
                                </a:lnTo>
                                <a:lnTo>
                                  <a:pt x="128003" y="807495"/>
                                </a:lnTo>
                                <a:lnTo>
                                  <a:pt x="137693" y="807495"/>
                                </a:lnTo>
                                <a:lnTo>
                                  <a:pt x="137693" y="865156"/>
                                </a:lnTo>
                                <a:lnTo>
                                  <a:pt x="137693" y="922818"/>
                                </a:lnTo>
                                <a:lnTo>
                                  <a:pt x="146426" y="922818"/>
                                </a:lnTo>
                                <a:lnTo>
                                  <a:pt x="146426" y="980479"/>
                                </a:lnTo>
                                <a:lnTo>
                                  <a:pt x="146426" y="1038259"/>
                                </a:lnTo>
                                <a:lnTo>
                                  <a:pt x="92115" y="1038259"/>
                                </a:lnTo>
                                <a:lnTo>
                                  <a:pt x="92115" y="1095921"/>
                                </a:lnTo>
                                <a:lnTo>
                                  <a:pt x="92115" y="1153582"/>
                                </a:lnTo>
                                <a:lnTo>
                                  <a:pt x="49287" y="1153582"/>
                                </a:lnTo>
                                <a:lnTo>
                                  <a:pt x="49287" y="1211243"/>
                                </a:lnTo>
                                <a:lnTo>
                                  <a:pt x="49287" y="1268904"/>
                                </a:lnTo>
                                <a:lnTo>
                                  <a:pt x="19619" y="1268904"/>
                                </a:lnTo>
                                <a:lnTo>
                                  <a:pt x="19619" y="1326565"/>
                                </a:lnTo>
                                <a:lnTo>
                                  <a:pt x="19619" y="1384226"/>
                                </a:lnTo>
                                <a:lnTo>
                                  <a:pt x="8374" y="1384226"/>
                                </a:lnTo>
                                <a:lnTo>
                                  <a:pt x="8374" y="1441887"/>
                                </a:lnTo>
                                <a:lnTo>
                                  <a:pt x="8374" y="1499668"/>
                                </a:lnTo>
                                <a:lnTo>
                                  <a:pt x="3111" y="1499668"/>
                                </a:lnTo>
                                <a:lnTo>
                                  <a:pt x="3111" y="1557330"/>
                                </a:lnTo>
                                <a:lnTo>
                                  <a:pt x="3111" y="1614991"/>
                                </a:lnTo>
                                <a:lnTo>
                                  <a:pt x="0" y="1614991"/>
                                </a:lnTo>
                                <a:lnTo>
                                  <a:pt x="0" y="1557330"/>
                                </a:lnTo>
                                <a:lnTo>
                                  <a:pt x="0" y="1499668"/>
                                </a:lnTo>
                                <a:lnTo>
                                  <a:pt x="0" y="1441887"/>
                                </a:lnTo>
                                <a:lnTo>
                                  <a:pt x="0" y="1384226"/>
                                </a:lnTo>
                                <a:lnTo>
                                  <a:pt x="0" y="1326565"/>
                                </a:lnTo>
                                <a:lnTo>
                                  <a:pt x="0" y="1268904"/>
                                </a:lnTo>
                                <a:lnTo>
                                  <a:pt x="0" y="1211243"/>
                                </a:lnTo>
                                <a:lnTo>
                                  <a:pt x="0" y="1153582"/>
                                </a:lnTo>
                                <a:lnTo>
                                  <a:pt x="0" y="1095921"/>
                                </a:lnTo>
                                <a:lnTo>
                                  <a:pt x="0" y="1038259"/>
                                </a:lnTo>
                                <a:lnTo>
                                  <a:pt x="0" y="980479"/>
                                </a:lnTo>
                                <a:lnTo>
                                  <a:pt x="0" y="922818"/>
                                </a:lnTo>
                                <a:lnTo>
                                  <a:pt x="0" y="865156"/>
                                </a:lnTo>
                                <a:lnTo>
                                  <a:pt x="0" y="807495"/>
                                </a:lnTo>
                                <a:lnTo>
                                  <a:pt x="0" y="749834"/>
                                </a:lnTo>
                                <a:lnTo>
                                  <a:pt x="0" y="692173"/>
                                </a:lnTo>
                                <a:lnTo>
                                  <a:pt x="0" y="634512"/>
                                </a:lnTo>
                                <a:lnTo>
                                  <a:pt x="0" y="576851"/>
                                </a:lnTo>
                                <a:lnTo>
                                  <a:pt x="0" y="519070"/>
                                </a:lnTo>
                                <a:lnTo>
                                  <a:pt x="0" y="461409"/>
                                </a:lnTo>
                                <a:lnTo>
                                  <a:pt x="0" y="403748"/>
                                </a:lnTo>
                                <a:lnTo>
                                  <a:pt x="0" y="346086"/>
                                </a:lnTo>
                                <a:lnTo>
                                  <a:pt x="0" y="288425"/>
                                </a:lnTo>
                                <a:lnTo>
                                  <a:pt x="0" y="230764"/>
                                </a:lnTo>
                                <a:lnTo>
                                  <a:pt x="0" y="173103"/>
                                </a:lnTo>
                                <a:lnTo>
                                  <a:pt x="0" y="115442"/>
                                </a:lnTo>
                                <a:lnTo>
                                  <a:pt x="0" y="57661"/>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5" name="Shape 4455"/>
                        <wps:cNvSpPr/>
                        <wps:spPr>
                          <a:xfrm>
                            <a:off x="3545754" y="453154"/>
                            <a:ext cx="136975" cy="1656622"/>
                          </a:xfrm>
                          <a:custGeom>
                            <a:avLst/>
                            <a:gdLst/>
                            <a:ahLst/>
                            <a:cxnLst/>
                            <a:rect l="0" t="0" r="0" b="0"/>
                            <a:pathLst>
                              <a:path w="136975" h="1656622">
                                <a:moveTo>
                                  <a:pt x="0" y="0"/>
                                </a:moveTo>
                                <a:lnTo>
                                  <a:pt x="2153" y="0"/>
                                </a:lnTo>
                                <a:lnTo>
                                  <a:pt x="2153" y="59097"/>
                                </a:lnTo>
                                <a:lnTo>
                                  <a:pt x="2153" y="118313"/>
                                </a:lnTo>
                                <a:lnTo>
                                  <a:pt x="3230" y="118313"/>
                                </a:lnTo>
                                <a:lnTo>
                                  <a:pt x="3230" y="177529"/>
                                </a:lnTo>
                                <a:lnTo>
                                  <a:pt x="3230" y="236626"/>
                                </a:lnTo>
                                <a:lnTo>
                                  <a:pt x="11963" y="236626"/>
                                </a:lnTo>
                                <a:lnTo>
                                  <a:pt x="11963" y="295842"/>
                                </a:lnTo>
                                <a:lnTo>
                                  <a:pt x="11963" y="354939"/>
                                </a:lnTo>
                                <a:lnTo>
                                  <a:pt x="28232" y="354939"/>
                                </a:lnTo>
                                <a:lnTo>
                                  <a:pt x="28232" y="414155"/>
                                </a:lnTo>
                                <a:lnTo>
                                  <a:pt x="28232" y="473252"/>
                                </a:lnTo>
                                <a:lnTo>
                                  <a:pt x="60891" y="473252"/>
                                </a:lnTo>
                                <a:lnTo>
                                  <a:pt x="60891" y="532468"/>
                                </a:lnTo>
                                <a:lnTo>
                                  <a:pt x="60891" y="591565"/>
                                </a:lnTo>
                                <a:lnTo>
                                  <a:pt x="98454" y="591565"/>
                                </a:lnTo>
                                <a:lnTo>
                                  <a:pt x="98454" y="650781"/>
                                </a:lnTo>
                                <a:lnTo>
                                  <a:pt x="98454" y="709998"/>
                                </a:lnTo>
                                <a:lnTo>
                                  <a:pt x="132669" y="709998"/>
                                </a:lnTo>
                                <a:lnTo>
                                  <a:pt x="132669" y="769094"/>
                                </a:lnTo>
                                <a:lnTo>
                                  <a:pt x="132669" y="828311"/>
                                </a:lnTo>
                                <a:lnTo>
                                  <a:pt x="135659" y="828311"/>
                                </a:lnTo>
                                <a:lnTo>
                                  <a:pt x="135659" y="887407"/>
                                </a:lnTo>
                                <a:lnTo>
                                  <a:pt x="135659" y="946624"/>
                                </a:lnTo>
                                <a:lnTo>
                                  <a:pt x="136975" y="946624"/>
                                </a:lnTo>
                                <a:lnTo>
                                  <a:pt x="136975" y="1005720"/>
                                </a:lnTo>
                                <a:lnTo>
                                  <a:pt x="136975" y="1064937"/>
                                </a:lnTo>
                                <a:lnTo>
                                  <a:pt x="83142" y="1064937"/>
                                </a:lnTo>
                                <a:lnTo>
                                  <a:pt x="83142" y="1124153"/>
                                </a:lnTo>
                                <a:lnTo>
                                  <a:pt x="83142" y="1183250"/>
                                </a:lnTo>
                                <a:lnTo>
                                  <a:pt x="42110" y="1183250"/>
                                </a:lnTo>
                                <a:lnTo>
                                  <a:pt x="42110" y="1242466"/>
                                </a:lnTo>
                                <a:lnTo>
                                  <a:pt x="42110" y="1301563"/>
                                </a:lnTo>
                                <a:lnTo>
                                  <a:pt x="15073" y="1301563"/>
                                </a:lnTo>
                                <a:lnTo>
                                  <a:pt x="15073" y="1360779"/>
                                </a:lnTo>
                                <a:lnTo>
                                  <a:pt x="15073" y="1419876"/>
                                </a:lnTo>
                                <a:lnTo>
                                  <a:pt x="6699" y="1419876"/>
                                </a:lnTo>
                                <a:lnTo>
                                  <a:pt x="6699" y="1479092"/>
                                </a:lnTo>
                                <a:lnTo>
                                  <a:pt x="6699" y="1538189"/>
                                </a:lnTo>
                                <a:lnTo>
                                  <a:pt x="2512" y="1538189"/>
                                </a:lnTo>
                                <a:lnTo>
                                  <a:pt x="2512" y="1597405"/>
                                </a:lnTo>
                                <a:lnTo>
                                  <a:pt x="2512" y="1656622"/>
                                </a:lnTo>
                                <a:lnTo>
                                  <a:pt x="0" y="1656622"/>
                                </a:lnTo>
                                <a:lnTo>
                                  <a:pt x="0" y="1597405"/>
                                </a:lnTo>
                                <a:lnTo>
                                  <a:pt x="0" y="1538189"/>
                                </a:lnTo>
                                <a:lnTo>
                                  <a:pt x="0" y="1479092"/>
                                </a:lnTo>
                                <a:lnTo>
                                  <a:pt x="0" y="1419876"/>
                                </a:lnTo>
                                <a:lnTo>
                                  <a:pt x="0" y="1360779"/>
                                </a:lnTo>
                                <a:lnTo>
                                  <a:pt x="0" y="1301563"/>
                                </a:lnTo>
                                <a:lnTo>
                                  <a:pt x="0" y="1242466"/>
                                </a:lnTo>
                                <a:lnTo>
                                  <a:pt x="0" y="1183250"/>
                                </a:lnTo>
                                <a:lnTo>
                                  <a:pt x="0" y="1124153"/>
                                </a:lnTo>
                                <a:lnTo>
                                  <a:pt x="0" y="1064937"/>
                                </a:lnTo>
                                <a:lnTo>
                                  <a:pt x="0" y="1005720"/>
                                </a:lnTo>
                                <a:lnTo>
                                  <a:pt x="0" y="946624"/>
                                </a:lnTo>
                                <a:lnTo>
                                  <a:pt x="0" y="887407"/>
                                </a:lnTo>
                                <a:lnTo>
                                  <a:pt x="0" y="828311"/>
                                </a:lnTo>
                                <a:lnTo>
                                  <a:pt x="0" y="769094"/>
                                </a:lnTo>
                                <a:lnTo>
                                  <a:pt x="0" y="709998"/>
                                </a:lnTo>
                                <a:lnTo>
                                  <a:pt x="0" y="650781"/>
                                </a:lnTo>
                                <a:lnTo>
                                  <a:pt x="0" y="591565"/>
                                </a:lnTo>
                                <a:lnTo>
                                  <a:pt x="0" y="532468"/>
                                </a:lnTo>
                                <a:lnTo>
                                  <a:pt x="0" y="473252"/>
                                </a:lnTo>
                                <a:lnTo>
                                  <a:pt x="0" y="414155"/>
                                </a:lnTo>
                                <a:lnTo>
                                  <a:pt x="0" y="354939"/>
                                </a:lnTo>
                                <a:lnTo>
                                  <a:pt x="0" y="295842"/>
                                </a:lnTo>
                                <a:lnTo>
                                  <a:pt x="0" y="236626"/>
                                </a:lnTo>
                                <a:lnTo>
                                  <a:pt x="0" y="177529"/>
                                </a:lnTo>
                                <a:lnTo>
                                  <a:pt x="0" y="118313"/>
                                </a:lnTo>
                                <a:lnTo>
                                  <a:pt x="0" y="5909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6" name="Shape 4456"/>
                        <wps:cNvSpPr/>
                        <wps:spPr>
                          <a:xfrm>
                            <a:off x="3373847" y="533185"/>
                            <a:ext cx="145947" cy="1651358"/>
                          </a:xfrm>
                          <a:custGeom>
                            <a:avLst/>
                            <a:gdLst/>
                            <a:ahLst/>
                            <a:cxnLst/>
                            <a:rect l="0" t="0" r="0" b="0"/>
                            <a:pathLst>
                              <a:path w="145947" h="1651358">
                                <a:moveTo>
                                  <a:pt x="0" y="0"/>
                                </a:moveTo>
                                <a:lnTo>
                                  <a:pt x="598" y="0"/>
                                </a:lnTo>
                                <a:lnTo>
                                  <a:pt x="598" y="58977"/>
                                </a:lnTo>
                                <a:lnTo>
                                  <a:pt x="598" y="117954"/>
                                </a:lnTo>
                                <a:lnTo>
                                  <a:pt x="5383" y="117954"/>
                                </a:lnTo>
                                <a:lnTo>
                                  <a:pt x="5383" y="176931"/>
                                </a:lnTo>
                                <a:lnTo>
                                  <a:pt x="5383" y="235908"/>
                                </a:lnTo>
                                <a:lnTo>
                                  <a:pt x="11125" y="235908"/>
                                </a:lnTo>
                                <a:lnTo>
                                  <a:pt x="11125" y="294885"/>
                                </a:lnTo>
                                <a:lnTo>
                                  <a:pt x="11125" y="353863"/>
                                </a:lnTo>
                                <a:lnTo>
                                  <a:pt x="27275" y="353863"/>
                                </a:lnTo>
                                <a:lnTo>
                                  <a:pt x="27275" y="412839"/>
                                </a:lnTo>
                                <a:lnTo>
                                  <a:pt x="27275" y="471817"/>
                                </a:lnTo>
                                <a:lnTo>
                                  <a:pt x="67111" y="471817"/>
                                </a:lnTo>
                                <a:lnTo>
                                  <a:pt x="67111" y="530794"/>
                                </a:lnTo>
                                <a:lnTo>
                                  <a:pt x="67111" y="589771"/>
                                </a:lnTo>
                                <a:lnTo>
                                  <a:pt x="102043" y="589771"/>
                                </a:lnTo>
                                <a:lnTo>
                                  <a:pt x="102043" y="648748"/>
                                </a:lnTo>
                                <a:lnTo>
                                  <a:pt x="102043" y="707725"/>
                                </a:lnTo>
                                <a:lnTo>
                                  <a:pt x="127405" y="707725"/>
                                </a:lnTo>
                                <a:lnTo>
                                  <a:pt x="127405" y="766702"/>
                                </a:lnTo>
                                <a:lnTo>
                                  <a:pt x="127405" y="825679"/>
                                </a:lnTo>
                                <a:lnTo>
                                  <a:pt x="145947" y="825679"/>
                                </a:lnTo>
                                <a:lnTo>
                                  <a:pt x="145947" y="884656"/>
                                </a:lnTo>
                                <a:lnTo>
                                  <a:pt x="145947" y="943633"/>
                                </a:lnTo>
                                <a:lnTo>
                                  <a:pt x="133745" y="943633"/>
                                </a:lnTo>
                                <a:lnTo>
                                  <a:pt x="133745" y="1002610"/>
                                </a:lnTo>
                                <a:lnTo>
                                  <a:pt x="133745" y="1061587"/>
                                </a:lnTo>
                                <a:lnTo>
                                  <a:pt x="87807" y="1061587"/>
                                </a:lnTo>
                                <a:lnTo>
                                  <a:pt x="87807" y="1120564"/>
                                </a:lnTo>
                                <a:lnTo>
                                  <a:pt x="87807" y="1179541"/>
                                </a:lnTo>
                                <a:lnTo>
                                  <a:pt x="32419" y="1179541"/>
                                </a:lnTo>
                                <a:lnTo>
                                  <a:pt x="32419" y="1238518"/>
                                </a:lnTo>
                                <a:lnTo>
                                  <a:pt x="32419" y="1297495"/>
                                </a:lnTo>
                                <a:lnTo>
                                  <a:pt x="12681" y="1297495"/>
                                </a:lnTo>
                                <a:lnTo>
                                  <a:pt x="12681" y="1356472"/>
                                </a:lnTo>
                                <a:lnTo>
                                  <a:pt x="12681" y="1415450"/>
                                </a:lnTo>
                                <a:lnTo>
                                  <a:pt x="7058" y="1415450"/>
                                </a:lnTo>
                                <a:lnTo>
                                  <a:pt x="7058" y="1474427"/>
                                </a:lnTo>
                                <a:lnTo>
                                  <a:pt x="7058" y="1533404"/>
                                </a:lnTo>
                                <a:lnTo>
                                  <a:pt x="1794" y="1533404"/>
                                </a:lnTo>
                                <a:lnTo>
                                  <a:pt x="1794" y="1592381"/>
                                </a:lnTo>
                                <a:lnTo>
                                  <a:pt x="1794" y="1651358"/>
                                </a:lnTo>
                                <a:lnTo>
                                  <a:pt x="0" y="1651358"/>
                                </a:lnTo>
                                <a:lnTo>
                                  <a:pt x="0" y="1592381"/>
                                </a:lnTo>
                                <a:lnTo>
                                  <a:pt x="0" y="1533404"/>
                                </a:lnTo>
                                <a:lnTo>
                                  <a:pt x="0" y="1474427"/>
                                </a:lnTo>
                                <a:lnTo>
                                  <a:pt x="0" y="1415450"/>
                                </a:lnTo>
                                <a:lnTo>
                                  <a:pt x="0" y="1356472"/>
                                </a:lnTo>
                                <a:lnTo>
                                  <a:pt x="0" y="1297495"/>
                                </a:lnTo>
                                <a:lnTo>
                                  <a:pt x="0" y="1238518"/>
                                </a:lnTo>
                                <a:lnTo>
                                  <a:pt x="0" y="1179541"/>
                                </a:lnTo>
                                <a:lnTo>
                                  <a:pt x="0" y="1120564"/>
                                </a:lnTo>
                                <a:lnTo>
                                  <a:pt x="0" y="1061587"/>
                                </a:lnTo>
                                <a:lnTo>
                                  <a:pt x="0" y="1002610"/>
                                </a:lnTo>
                                <a:lnTo>
                                  <a:pt x="0" y="943633"/>
                                </a:lnTo>
                                <a:lnTo>
                                  <a:pt x="0" y="884656"/>
                                </a:lnTo>
                                <a:lnTo>
                                  <a:pt x="0" y="825679"/>
                                </a:lnTo>
                                <a:lnTo>
                                  <a:pt x="0" y="766702"/>
                                </a:lnTo>
                                <a:lnTo>
                                  <a:pt x="0" y="707725"/>
                                </a:lnTo>
                                <a:lnTo>
                                  <a:pt x="0" y="648748"/>
                                </a:lnTo>
                                <a:lnTo>
                                  <a:pt x="0" y="589771"/>
                                </a:lnTo>
                                <a:lnTo>
                                  <a:pt x="0" y="530794"/>
                                </a:lnTo>
                                <a:lnTo>
                                  <a:pt x="0" y="471817"/>
                                </a:lnTo>
                                <a:lnTo>
                                  <a:pt x="0" y="412839"/>
                                </a:lnTo>
                                <a:lnTo>
                                  <a:pt x="0" y="353863"/>
                                </a:lnTo>
                                <a:lnTo>
                                  <a:pt x="0" y="294885"/>
                                </a:lnTo>
                                <a:lnTo>
                                  <a:pt x="0" y="235908"/>
                                </a:lnTo>
                                <a:lnTo>
                                  <a:pt x="0" y="176931"/>
                                </a:lnTo>
                                <a:lnTo>
                                  <a:pt x="0" y="117954"/>
                                </a:lnTo>
                                <a:lnTo>
                                  <a:pt x="0" y="5897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7" name="Shape 4457"/>
                        <wps:cNvSpPr/>
                        <wps:spPr>
                          <a:xfrm>
                            <a:off x="3201940" y="520026"/>
                            <a:ext cx="141401" cy="1628868"/>
                          </a:xfrm>
                          <a:custGeom>
                            <a:avLst/>
                            <a:gdLst/>
                            <a:ahLst/>
                            <a:cxnLst/>
                            <a:rect l="0" t="0" r="0" b="0"/>
                            <a:pathLst>
                              <a:path w="141401" h="1628868">
                                <a:moveTo>
                                  <a:pt x="0" y="0"/>
                                </a:moveTo>
                                <a:lnTo>
                                  <a:pt x="1436" y="0"/>
                                </a:lnTo>
                                <a:lnTo>
                                  <a:pt x="1436" y="58140"/>
                                </a:lnTo>
                                <a:lnTo>
                                  <a:pt x="1436" y="116399"/>
                                </a:lnTo>
                                <a:lnTo>
                                  <a:pt x="3828" y="116399"/>
                                </a:lnTo>
                                <a:lnTo>
                                  <a:pt x="3828" y="174539"/>
                                </a:lnTo>
                                <a:lnTo>
                                  <a:pt x="3828" y="232678"/>
                                </a:lnTo>
                                <a:lnTo>
                                  <a:pt x="12202" y="232678"/>
                                </a:lnTo>
                                <a:lnTo>
                                  <a:pt x="12202" y="290818"/>
                                </a:lnTo>
                                <a:lnTo>
                                  <a:pt x="12202" y="349077"/>
                                </a:lnTo>
                                <a:lnTo>
                                  <a:pt x="32420" y="349077"/>
                                </a:lnTo>
                                <a:lnTo>
                                  <a:pt x="32420" y="407217"/>
                                </a:lnTo>
                                <a:lnTo>
                                  <a:pt x="32420" y="465357"/>
                                </a:lnTo>
                                <a:lnTo>
                                  <a:pt x="62088" y="465357"/>
                                </a:lnTo>
                                <a:lnTo>
                                  <a:pt x="62088" y="523496"/>
                                </a:lnTo>
                                <a:lnTo>
                                  <a:pt x="62088" y="581756"/>
                                </a:lnTo>
                                <a:lnTo>
                                  <a:pt x="105273" y="581756"/>
                                </a:lnTo>
                                <a:lnTo>
                                  <a:pt x="105273" y="639895"/>
                                </a:lnTo>
                                <a:lnTo>
                                  <a:pt x="105273" y="698035"/>
                                </a:lnTo>
                                <a:lnTo>
                                  <a:pt x="121544" y="698035"/>
                                </a:lnTo>
                                <a:lnTo>
                                  <a:pt x="121544" y="756294"/>
                                </a:lnTo>
                                <a:lnTo>
                                  <a:pt x="121544" y="814434"/>
                                </a:lnTo>
                                <a:lnTo>
                                  <a:pt x="141401" y="814434"/>
                                </a:lnTo>
                                <a:lnTo>
                                  <a:pt x="141401" y="872574"/>
                                </a:lnTo>
                                <a:lnTo>
                                  <a:pt x="141401" y="930713"/>
                                </a:lnTo>
                                <a:lnTo>
                                  <a:pt x="134941" y="930713"/>
                                </a:lnTo>
                                <a:lnTo>
                                  <a:pt x="134941" y="988973"/>
                                </a:lnTo>
                                <a:lnTo>
                                  <a:pt x="134941" y="1047112"/>
                                </a:lnTo>
                                <a:lnTo>
                                  <a:pt x="94149" y="1047112"/>
                                </a:lnTo>
                                <a:lnTo>
                                  <a:pt x="94149" y="1105252"/>
                                </a:lnTo>
                                <a:lnTo>
                                  <a:pt x="94149" y="1163391"/>
                                </a:lnTo>
                                <a:lnTo>
                                  <a:pt x="38521" y="1163391"/>
                                </a:lnTo>
                                <a:lnTo>
                                  <a:pt x="38521" y="1221651"/>
                                </a:lnTo>
                                <a:lnTo>
                                  <a:pt x="38521" y="1279791"/>
                                </a:lnTo>
                                <a:lnTo>
                                  <a:pt x="14834" y="1279791"/>
                                </a:lnTo>
                                <a:lnTo>
                                  <a:pt x="14834" y="1337930"/>
                                </a:lnTo>
                                <a:lnTo>
                                  <a:pt x="14834" y="1396070"/>
                                </a:lnTo>
                                <a:lnTo>
                                  <a:pt x="7776" y="1396070"/>
                                </a:lnTo>
                                <a:lnTo>
                                  <a:pt x="7776" y="1454329"/>
                                </a:lnTo>
                                <a:lnTo>
                                  <a:pt x="7776" y="1512469"/>
                                </a:lnTo>
                                <a:lnTo>
                                  <a:pt x="2512" y="1512469"/>
                                </a:lnTo>
                                <a:lnTo>
                                  <a:pt x="2512" y="1570608"/>
                                </a:lnTo>
                                <a:lnTo>
                                  <a:pt x="2512" y="1628868"/>
                                </a:lnTo>
                                <a:lnTo>
                                  <a:pt x="0" y="1628868"/>
                                </a:lnTo>
                                <a:lnTo>
                                  <a:pt x="0" y="1570608"/>
                                </a:lnTo>
                                <a:lnTo>
                                  <a:pt x="0" y="1512469"/>
                                </a:lnTo>
                                <a:lnTo>
                                  <a:pt x="0" y="1454329"/>
                                </a:lnTo>
                                <a:lnTo>
                                  <a:pt x="0" y="1396070"/>
                                </a:lnTo>
                                <a:lnTo>
                                  <a:pt x="0" y="1337930"/>
                                </a:lnTo>
                                <a:lnTo>
                                  <a:pt x="0" y="1279791"/>
                                </a:lnTo>
                                <a:lnTo>
                                  <a:pt x="0" y="1221651"/>
                                </a:lnTo>
                                <a:lnTo>
                                  <a:pt x="0" y="1163391"/>
                                </a:lnTo>
                                <a:lnTo>
                                  <a:pt x="0" y="1105252"/>
                                </a:lnTo>
                                <a:lnTo>
                                  <a:pt x="0" y="1047112"/>
                                </a:lnTo>
                                <a:lnTo>
                                  <a:pt x="0" y="988973"/>
                                </a:lnTo>
                                <a:lnTo>
                                  <a:pt x="0" y="930713"/>
                                </a:lnTo>
                                <a:lnTo>
                                  <a:pt x="0" y="872574"/>
                                </a:lnTo>
                                <a:lnTo>
                                  <a:pt x="0" y="814434"/>
                                </a:lnTo>
                                <a:lnTo>
                                  <a:pt x="0" y="756294"/>
                                </a:lnTo>
                                <a:lnTo>
                                  <a:pt x="0" y="698035"/>
                                </a:lnTo>
                                <a:lnTo>
                                  <a:pt x="0" y="639895"/>
                                </a:lnTo>
                                <a:lnTo>
                                  <a:pt x="0" y="581756"/>
                                </a:lnTo>
                                <a:lnTo>
                                  <a:pt x="0" y="523496"/>
                                </a:lnTo>
                                <a:lnTo>
                                  <a:pt x="0" y="465357"/>
                                </a:lnTo>
                                <a:lnTo>
                                  <a:pt x="0" y="407217"/>
                                </a:lnTo>
                                <a:lnTo>
                                  <a:pt x="0" y="349077"/>
                                </a:lnTo>
                                <a:lnTo>
                                  <a:pt x="0" y="290818"/>
                                </a:lnTo>
                                <a:lnTo>
                                  <a:pt x="0" y="232678"/>
                                </a:lnTo>
                                <a:lnTo>
                                  <a:pt x="0" y="174539"/>
                                </a:lnTo>
                                <a:lnTo>
                                  <a:pt x="0" y="116399"/>
                                </a:lnTo>
                                <a:lnTo>
                                  <a:pt x="0" y="58140"/>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8" name="Shape 4458"/>
                        <wps:cNvSpPr/>
                        <wps:spPr>
                          <a:xfrm>
                            <a:off x="3545754" y="820055"/>
                            <a:ext cx="0" cy="961458"/>
                          </a:xfrm>
                          <a:custGeom>
                            <a:avLst/>
                            <a:gdLst/>
                            <a:ahLst/>
                            <a:cxnLst/>
                            <a:rect l="0" t="0" r="0" b="0"/>
                            <a:pathLst>
                              <a:path h="961458">
                                <a:moveTo>
                                  <a:pt x="0" y="961458"/>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59" name="Shape 4459"/>
                        <wps:cNvSpPr/>
                        <wps:spPr>
                          <a:xfrm>
                            <a:off x="3201940" y="876879"/>
                            <a:ext cx="0" cy="948299"/>
                          </a:xfrm>
                          <a:custGeom>
                            <a:avLst/>
                            <a:gdLst/>
                            <a:ahLst/>
                            <a:cxnLst/>
                            <a:rect l="0" t="0" r="0" b="0"/>
                            <a:pathLst>
                              <a:path h="948299">
                                <a:moveTo>
                                  <a:pt x="0" y="948299"/>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0" name="Shape 4460"/>
                        <wps:cNvSpPr/>
                        <wps:spPr>
                          <a:xfrm>
                            <a:off x="3373847" y="907743"/>
                            <a:ext cx="0" cy="947581"/>
                          </a:xfrm>
                          <a:custGeom>
                            <a:avLst/>
                            <a:gdLst/>
                            <a:ahLst/>
                            <a:cxnLst/>
                            <a:rect l="0" t="0" r="0" b="0"/>
                            <a:pathLst>
                              <a:path h="947581">
                                <a:moveTo>
                                  <a:pt x="0" y="947581"/>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1" name="Shape 4461"/>
                        <wps:cNvSpPr/>
                        <wps:spPr>
                          <a:xfrm>
                            <a:off x="3717660" y="960380"/>
                            <a:ext cx="0" cy="940882"/>
                          </a:xfrm>
                          <a:custGeom>
                            <a:avLst/>
                            <a:gdLst/>
                            <a:ahLst/>
                            <a:cxnLst/>
                            <a:rect l="0" t="0" r="0" b="0"/>
                            <a:pathLst>
                              <a:path h="940882">
                                <a:moveTo>
                                  <a:pt x="0" y="940882"/>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2" name="Shape 4462"/>
                        <wps:cNvSpPr/>
                        <wps:spPr>
                          <a:xfrm>
                            <a:off x="4233381" y="995312"/>
                            <a:ext cx="0" cy="938010"/>
                          </a:xfrm>
                          <a:custGeom>
                            <a:avLst/>
                            <a:gdLst/>
                            <a:ahLst/>
                            <a:cxnLst/>
                            <a:rect l="0" t="0" r="0" b="0"/>
                            <a:pathLst>
                              <a:path h="938010">
                                <a:moveTo>
                                  <a:pt x="0" y="938010"/>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3" name="Shape 4463"/>
                        <wps:cNvSpPr/>
                        <wps:spPr>
                          <a:xfrm>
                            <a:off x="3889567" y="1005959"/>
                            <a:ext cx="0" cy="902361"/>
                          </a:xfrm>
                          <a:custGeom>
                            <a:avLst/>
                            <a:gdLst/>
                            <a:ahLst/>
                            <a:cxnLst/>
                            <a:rect l="0" t="0" r="0" b="0"/>
                            <a:pathLst>
                              <a:path h="902361">
                                <a:moveTo>
                                  <a:pt x="0" y="902361"/>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4" name="Shape 4464"/>
                        <wps:cNvSpPr/>
                        <wps:spPr>
                          <a:xfrm>
                            <a:off x="4061474" y="1104413"/>
                            <a:ext cx="0" cy="902242"/>
                          </a:xfrm>
                          <a:custGeom>
                            <a:avLst/>
                            <a:gdLst/>
                            <a:ahLst/>
                            <a:cxnLst/>
                            <a:rect l="0" t="0" r="0" b="0"/>
                            <a:pathLst>
                              <a:path h="902242">
                                <a:moveTo>
                                  <a:pt x="0" y="902242"/>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5" name="Shape 4465"/>
                        <wps:cNvSpPr/>
                        <wps:spPr>
                          <a:xfrm>
                            <a:off x="3545754" y="1000934"/>
                            <a:ext cx="0" cy="620396"/>
                          </a:xfrm>
                          <a:custGeom>
                            <a:avLst/>
                            <a:gdLst/>
                            <a:ahLst/>
                            <a:cxnLst/>
                            <a:rect l="0" t="0" r="0" b="0"/>
                            <a:pathLst>
                              <a:path h="620396">
                                <a:moveTo>
                                  <a:pt x="0" y="620396"/>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6" name="Shape 4466"/>
                        <wps:cNvSpPr/>
                        <wps:spPr>
                          <a:xfrm>
                            <a:off x="3717660" y="1123554"/>
                            <a:ext cx="0" cy="612859"/>
                          </a:xfrm>
                          <a:custGeom>
                            <a:avLst/>
                            <a:gdLst/>
                            <a:ahLst/>
                            <a:cxnLst/>
                            <a:rect l="0" t="0" r="0" b="0"/>
                            <a:pathLst>
                              <a:path h="612859">
                                <a:moveTo>
                                  <a:pt x="0" y="612859"/>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7" name="Shape 4467"/>
                        <wps:cNvSpPr/>
                        <wps:spPr>
                          <a:xfrm>
                            <a:off x="3373847" y="1071037"/>
                            <a:ext cx="0" cy="603887"/>
                          </a:xfrm>
                          <a:custGeom>
                            <a:avLst/>
                            <a:gdLst/>
                            <a:ahLst/>
                            <a:cxnLst/>
                            <a:rect l="0" t="0" r="0" b="0"/>
                            <a:pathLst>
                              <a:path h="603887">
                                <a:moveTo>
                                  <a:pt x="0" y="603887"/>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8" name="Shape 4468"/>
                        <wps:cNvSpPr/>
                        <wps:spPr>
                          <a:xfrm>
                            <a:off x="3201940" y="1058476"/>
                            <a:ext cx="0" cy="600657"/>
                          </a:xfrm>
                          <a:custGeom>
                            <a:avLst/>
                            <a:gdLst/>
                            <a:ahLst/>
                            <a:cxnLst/>
                            <a:rect l="0" t="0" r="0" b="0"/>
                            <a:pathLst>
                              <a:path h="600657">
                                <a:moveTo>
                                  <a:pt x="0" y="600657"/>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9" name="Shape 4469"/>
                        <wps:cNvSpPr/>
                        <wps:spPr>
                          <a:xfrm>
                            <a:off x="3889567" y="1167697"/>
                            <a:ext cx="0" cy="596230"/>
                          </a:xfrm>
                          <a:custGeom>
                            <a:avLst/>
                            <a:gdLst/>
                            <a:ahLst/>
                            <a:cxnLst/>
                            <a:rect l="0" t="0" r="0" b="0"/>
                            <a:pathLst>
                              <a:path h="596230">
                                <a:moveTo>
                                  <a:pt x="0" y="596230"/>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0" name="Shape 4470"/>
                        <wps:cNvSpPr/>
                        <wps:spPr>
                          <a:xfrm>
                            <a:off x="4061474" y="1257539"/>
                            <a:ext cx="0" cy="594676"/>
                          </a:xfrm>
                          <a:custGeom>
                            <a:avLst/>
                            <a:gdLst/>
                            <a:ahLst/>
                            <a:cxnLst/>
                            <a:rect l="0" t="0" r="0" b="0"/>
                            <a:pathLst>
                              <a:path h="594676">
                                <a:moveTo>
                                  <a:pt x="0" y="594676"/>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1" name="Shape 4471"/>
                        <wps:cNvSpPr/>
                        <wps:spPr>
                          <a:xfrm>
                            <a:off x="4233381" y="1164946"/>
                            <a:ext cx="0" cy="593359"/>
                          </a:xfrm>
                          <a:custGeom>
                            <a:avLst/>
                            <a:gdLst/>
                            <a:ahLst/>
                            <a:cxnLst/>
                            <a:rect l="0" t="0" r="0" b="0"/>
                            <a:pathLst>
                              <a:path h="593359">
                                <a:moveTo>
                                  <a:pt x="0" y="593359"/>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2" name="Shape 4472"/>
                        <wps:cNvSpPr/>
                        <wps:spPr>
                          <a:xfrm>
                            <a:off x="3525656" y="1292829"/>
                            <a:ext cx="40195" cy="40195"/>
                          </a:xfrm>
                          <a:custGeom>
                            <a:avLst/>
                            <a:gdLst/>
                            <a:ahLst/>
                            <a:cxnLst/>
                            <a:rect l="0" t="0" r="0" b="0"/>
                            <a:pathLst>
                              <a:path w="40195" h="40195">
                                <a:moveTo>
                                  <a:pt x="20098" y="0"/>
                                </a:moveTo>
                                <a:cubicBezTo>
                                  <a:pt x="31104" y="0"/>
                                  <a:pt x="40195" y="8972"/>
                                  <a:pt x="40195" y="20098"/>
                                </a:cubicBezTo>
                                <a:cubicBezTo>
                                  <a:pt x="40195" y="31223"/>
                                  <a:pt x="31104" y="40195"/>
                                  <a:pt x="20098" y="40195"/>
                                </a:cubicBezTo>
                                <a:cubicBezTo>
                                  <a:pt x="8972" y="40195"/>
                                  <a:pt x="0" y="31223"/>
                                  <a:pt x="0" y="20098"/>
                                </a:cubicBezTo>
                                <a:cubicBezTo>
                                  <a:pt x="0" y="8972"/>
                                  <a:pt x="897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3" name="Shape 4473"/>
                        <wps:cNvSpPr/>
                        <wps:spPr>
                          <a:xfrm>
                            <a:off x="3181843" y="1342595"/>
                            <a:ext cx="40195" cy="40195"/>
                          </a:xfrm>
                          <a:custGeom>
                            <a:avLst/>
                            <a:gdLst/>
                            <a:ahLst/>
                            <a:cxnLst/>
                            <a:rect l="0" t="0" r="0" b="0"/>
                            <a:pathLst>
                              <a:path w="40195" h="40195">
                                <a:moveTo>
                                  <a:pt x="20097" y="0"/>
                                </a:moveTo>
                                <a:cubicBezTo>
                                  <a:pt x="31223" y="0"/>
                                  <a:pt x="40195" y="8972"/>
                                  <a:pt x="40195" y="20098"/>
                                </a:cubicBezTo>
                                <a:cubicBezTo>
                                  <a:pt x="40195" y="31223"/>
                                  <a:pt x="31223" y="40195"/>
                                  <a:pt x="20097" y="40195"/>
                                </a:cubicBezTo>
                                <a:cubicBezTo>
                                  <a:pt x="8972" y="40195"/>
                                  <a:pt x="0" y="31223"/>
                                  <a:pt x="0" y="20098"/>
                                </a:cubicBezTo>
                                <a:cubicBezTo>
                                  <a:pt x="0" y="8972"/>
                                  <a:pt x="8972" y="0"/>
                                  <a:pt x="2009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4" name="Shape 4474"/>
                        <wps:cNvSpPr/>
                        <wps:spPr>
                          <a:xfrm>
                            <a:off x="3353749" y="1362214"/>
                            <a:ext cx="40195" cy="40315"/>
                          </a:xfrm>
                          <a:custGeom>
                            <a:avLst/>
                            <a:gdLst/>
                            <a:ahLst/>
                            <a:cxnLst/>
                            <a:rect l="0" t="0" r="0" b="0"/>
                            <a:pathLst>
                              <a:path w="40195" h="40315">
                                <a:moveTo>
                                  <a:pt x="20098" y="0"/>
                                </a:moveTo>
                                <a:cubicBezTo>
                                  <a:pt x="31223" y="0"/>
                                  <a:pt x="40195" y="9092"/>
                                  <a:pt x="40195" y="20098"/>
                                </a:cubicBezTo>
                                <a:cubicBezTo>
                                  <a:pt x="40195" y="31223"/>
                                  <a:pt x="31223" y="40315"/>
                                  <a:pt x="20098" y="40315"/>
                                </a:cubicBezTo>
                                <a:cubicBezTo>
                                  <a:pt x="8972" y="40315"/>
                                  <a:pt x="0" y="31223"/>
                                  <a:pt x="0" y="20098"/>
                                </a:cubicBezTo>
                                <a:cubicBezTo>
                                  <a:pt x="0" y="9092"/>
                                  <a:pt x="897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5" name="Shape 4475"/>
                        <wps:cNvSpPr/>
                        <wps:spPr>
                          <a:xfrm>
                            <a:off x="3697443" y="1414133"/>
                            <a:ext cx="40315" cy="40315"/>
                          </a:xfrm>
                          <a:custGeom>
                            <a:avLst/>
                            <a:gdLst/>
                            <a:ahLst/>
                            <a:cxnLst/>
                            <a:rect l="0" t="0" r="0" b="0"/>
                            <a:pathLst>
                              <a:path w="40315" h="40315">
                                <a:moveTo>
                                  <a:pt x="20217" y="0"/>
                                </a:moveTo>
                                <a:cubicBezTo>
                                  <a:pt x="31224" y="0"/>
                                  <a:pt x="40315" y="9092"/>
                                  <a:pt x="40315" y="20098"/>
                                </a:cubicBezTo>
                                <a:cubicBezTo>
                                  <a:pt x="40315" y="31223"/>
                                  <a:pt x="31224"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6" name="Shape 4476"/>
                        <wps:cNvSpPr/>
                        <wps:spPr>
                          <a:xfrm>
                            <a:off x="4213164" y="1448347"/>
                            <a:ext cx="40315" cy="40315"/>
                          </a:xfrm>
                          <a:custGeom>
                            <a:avLst/>
                            <a:gdLst/>
                            <a:ahLst/>
                            <a:cxnLst/>
                            <a:rect l="0" t="0" r="0" b="0"/>
                            <a:pathLst>
                              <a:path w="40315" h="40315">
                                <a:moveTo>
                                  <a:pt x="20217" y="0"/>
                                </a:moveTo>
                                <a:cubicBezTo>
                                  <a:pt x="31223" y="0"/>
                                  <a:pt x="40315" y="9092"/>
                                  <a:pt x="40315" y="20098"/>
                                </a:cubicBezTo>
                                <a:cubicBezTo>
                                  <a:pt x="40315" y="31223"/>
                                  <a:pt x="31223"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7" name="Shape 4477"/>
                        <wps:cNvSpPr/>
                        <wps:spPr>
                          <a:xfrm>
                            <a:off x="3869350" y="1451337"/>
                            <a:ext cx="40315" cy="40315"/>
                          </a:xfrm>
                          <a:custGeom>
                            <a:avLst/>
                            <a:gdLst/>
                            <a:ahLst/>
                            <a:cxnLst/>
                            <a:rect l="0" t="0" r="0" b="0"/>
                            <a:pathLst>
                              <a:path w="40315" h="40315">
                                <a:moveTo>
                                  <a:pt x="20217" y="0"/>
                                </a:moveTo>
                                <a:cubicBezTo>
                                  <a:pt x="31223" y="0"/>
                                  <a:pt x="40315" y="9092"/>
                                  <a:pt x="40315" y="20217"/>
                                </a:cubicBezTo>
                                <a:cubicBezTo>
                                  <a:pt x="40315" y="31223"/>
                                  <a:pt x="31223" y="40315"/>
                                  <a:pt x="20217" y="40315"/>
                                </a:cubicBezTo>
                                <a:cubicBezTo>
                                  <a:pt x="9092" y="40315"/>
                                  <a:pt x="0" y="31223"/>
                                  <a:pt x="0" y="20217"/>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8" name="Shape 4478"/>
                        <wps:cNvSpPr/>
                        <wps:spPr>
                          <a:xfrm>
                            <a:off x="4041257" y="1540939"/>
                            <a:ext cx="40315" cy="40315"/>
                          </a:xfrm>
                          <a:custGeom>
                            <a:avLst/>
                            <a:gdLst/>
                            <a:ahLst/>
                            <a:cxnLst/>
                            <a:rect l="0" t="0" r="0" b="0"/>
                            <a:pathLst>
                              <a:path w="40315" h="40315">
                                <a:moveTo>
                                  <a:pt x="20217" y="0"/>
                                </a:moveTo>
                                <a:cubicBezTo>
                                  <a:pt x="31223" y="0"/>
                                  <a:pt x="40315" y="9092"/>
                                  <a:pt x="40315" y="20098"/>
                                </a:cubicBezTo>
                                <a:cubicBezTo>
                                  <a:pt x="40315" y="31223"/>
                                  <a:pt x="31223"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9" name="Shape 4479"/>
                        <wps:cNvSpPr/>
                        <wps:spPr>
                          <a:xfrm>
                            <a:off x="3507233" y="1274406"/>
                            <a:ext cx="77041" cy="77041"/>
                          </a:xfrm>
                          <a:custGeom>
                            <a:avLst/>
                            <a:gdLst/>
                            <a:ahLst/>
                            <a:cxnLst/>
                            <a:rect l="0" t="0" r="0" b="0"/>
                            <a:pathLst>
                              <a:path w="77041" h="77041">
                                <a:moveTo>
                                  <a:pt x="38521" y="0"/>
                                </a:moveTo>
                                <a:cubicBezTo>
                                  <a:pt x="59696" y="0"/>
                                  <a:pt x="77041" y="17346"/>
                                  <a:pt x="77041" y="38521"/>
                                </a:cubicBezTo>
                                <a:cubicBezTo>
                                  <a:pt x="77041" y="59695"/>
                                  <a:pt x="59696" y="77041"/>
                                  <a:pt x="38521" y="77041"/>
                                </a:cubicBezTo>
                                <a:cubicBezTo>
                                  <a:pt x="17346" y="77041"/>
                                  <a:pt x="0" y="59695"/>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0" name="Shape 4480"/>
                        <wps:cNvSpPr/>
                        <wps:spPr>
                          <a:xfrm>
                            <a:off x="3679140" y="1395710"/>
                            <a:ext cx="77041" cy="77041"/>
                          </a:xfrm>
                          <a:custGeom>
                            <a:avLst/>
                            <a:gdLst/>
                            <a:ahLst/>
                            <a:cxnLst/>
                            <a:rect l="0" t="0" r="0" b="0"/>
                            <a:pathLst>
                              <a:path w="77041" h="77041">
                                <a:moveTo>
                                  <a:pt x="38520" y="0"/>
                                </a:moveTo>
                                <a:cubicBezTo>
                                  <a:pt x="59695" y="0"/>
                                  <a:pt x="77041" y="17346"/>
                                  <a:pt x="77041" y="38521"/>
                                </a:cubicBezTo>
                                <a:cubicBezTo>
                                  <a:pt x="77041" y="59695"/>
                                  <a:pt x="59695" y="77041"/>
                                  <a:pt x="38520" y="77041"/>
                                </a:cubicBezTo>
                                <a:cubicBezTo>
                                  <a:pt x="17346" y="77041"/>
                                  <a:pt x="0" y="59695"/>
                                  <a:pt x="0" y="38521"/>
                                </a:cubicBezTo>
                                <a:cubicBezTo>
                                  <a:pt x="0" y="1734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1" name="Shape 4481"/>
                        <wps:cNvSpPr/>
                        <wps:spPr>
                          <a:xfrm>
                            <a:off x="3335326" y="1343791"/>
                            <a:ext cx="77041" cy="77041"/>
                          </a:xfrm>
                          <a:custGeom>
                            <a:avLst/>
                            <a:gdLst/>
                            <a:ahLst/>
                            <a:cxnLst/>
                            <a:rect l="0" t="0" r="0" b="0"/>
                            <a:pathLst>
                              <a:path w="77041" h="77041">
                                <a:moveTo>
                                  <a:pt x="38521" y="0"/>
                                </a:moveTo>
                                <a:cubicBezTo>
                                  <a:pt x="59695" y="0"/>
                                  <a:pt x="77041" y="17346"/>
                                  <a:pt x="77041" y="38521"/>
                                </a:cubicBezTo>
                                <a:cubicBezTo>
                                  <a:pt x="77041" y="59695"/>
                                  <a:pt x="59695" y="77041"/>
                                  <a:pt x="38521" y="77041"/>
                                </a:cubicBezTo>
                                <a:cubicBezTo>
                                  <a:pt x="17346" y="77041"/>
                                  <a:pt x="0" y="59695"/>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2" name="Shape 4482"/>
                        <wps:cNvSpPr/>
                        <wps:spPr>
                          <a:xfrm>
                            <a:off x="3163420" y="1324172"/>
                            <a:ext cx="77041" cy="77041"/>
                          </a:xfrm>
                          <a:custGeom>
                            <a:avLst/>
                            <a:gdLst/>
                            <a:ahLst/>
                            <a:cxnLst/>
                            <a:rect l="0" t="0" r="0" b="0"/>
                            <a:pathLst>
                              <a:path w="77041" h="77041">
                                <a:moveTo>
                                  <a:pt x="38520" y="0"/>
                                </a:moveTo>
                                <a:cubicBezTo>
                                  <a:pt x="59695" y="0"/>
                                  <a:pt x="77041" y="17346"/>
                                  <a:pt x="77041" y="38521"/>
                                </a:cubicBezTo>
                                <a:cubicBezTo>
                                  <a:pt x="77041" y="59695"/>
                                  <a:pt x="59695" y="77041"/>
                                  <a:pt x="38520" y="77041"/>
                                </a:cubicBezTo>
                                <a:cubicBezTo>
                                  <a:pt x="17346" y="77041"/>
                                  <a:pt x="0" y="59695"/>
                                  <a:pt x="0" y="38521"/>
                                </a:cubicBezTo>
                                <a:cubicBezTo>
                                  <a:pt x="0" y="1734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3" name="Shape 4483"/>
                        <wps:cNvSpPr/>
                        <wps:spPr>
                          <a:xfrm>
                            <a:off x="3851047" y="1433034"/>
                            <a:ext cx="77041" cy="77041"/>
                          </a:xfrm>
                          <a:custGeom>
                            <a:avLst/>
                            <a:gdLst/>
                            <a:ahLst/>
                            <a:cxnLst/>
                            <a:rect l="0" t="0" r="0" b="0"/>
                            <a:pathLst>
                              <a:path w="77041" h="77041">
                                <a:moveTo>
                                  <a:pt x="38520" y="0"/>
                                </a:moveTo>
                                <a:cubicBezTo>
                                  <a:pt x="59695" y="0"/>
                                  <a:pt x="77041" y="17226"/>
                                  <a:pt x="77041" y="38520"/>
                                </a:cubicBezTo>
                                <a:cubicBezTo>
                                  <a:pt x="77041" y="59695"/>
                                  <a:pt x="59695" y="77041"/>
                                  <a:pt x="38520" y="77041"/>
                                </a:cubicBezTo>
                                <a:cubicBezTo>
                                  <a:pt x="17346" y="77041"/>
                                  <a:pt x="0" y="59695"/>
                                  <a:pt x="0" y="38520"/>
                                </a:cubicBezTo>
                                <a:cubicBezTo>
                                  <a:pt x="0" y="1722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4" name="Shape 4484"/>
                        <wps:cNvSpPr/>
                        <wps:spPr>
                          <a:xfrm>
                            <a:off x="4022953" y="1522517"/>
                            <a:ext cx="77041" cy="77041"/>
                          </a:xfrm>
                          <a:custGeom>
                            <a:avLst/>
                            <a:gdLst/>
                            <a:ahLst/>
                            <a:cxnLst/>
                            <a:rect l="0" t="0" r="0" b="0"/>
                            <a:pathLst>
                              <a:path w="77041" h="77041">
                                <a:moveTo>
                                  <a:pt x="38521" y="0"/>
                                </a:moveTo>
                                <a:cubicBezTo>
                                  <a:pt x="59695" y="0"/>
                                  <a:pt x="77041" y="17346"/>
                                  <a:pt x="77041" y="38521"/>
                                </a:cubicBezTo>
                                <a:cubicBezTo>
                                  <a:pt x="77041" y="59814"/>
                                  <a:pt x="59695" y="77041"/>
                                  <a:pt x="38521" y="77041"/>
                                </a:cubicBezTo>
                                <a:cubicBezTo>
                                  <a:pt x="17346" y="77041"/>
                                  <a:pt x="0" y="59814"/>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5" name="Shape 4485"/>
                        <wps:cNvSpPr/>
                        <wps:spPr>
                          <a:xfrm>
                            <a:off x="4194861" y="1429924"/>
                            <a:ext cx="77041" cy="77041"/>
                          </a:xfrm>
                          <a:custGeom>
                            <a:avLst/>
                            <a:gdLst/>
                            <a:ahLst/>
                            <a:cxnLst/>
                            <a:rect l="0" t="0" r="0" b="0"/>
                            <a:pathLst>
                              <a:path w="77041" h="77041">
                                <a:moveTo>
                                  <a:pt x="38520" y="0"/>
                                </a:moveTo>
                                <a:cubicBezTo>
                                  <a:pt x="59694" y="0"/>
                                  <a:pt x="77041" y="17346"/>
                                  <a:pt x="77041" y="38521"/>
                                </a:cubicBezTo>
                                <a:cubicBezTo>
                                  <a:pt x="77041" y="59695"/>
                                  <a:pt x="59694" y="77041"/>
                                  <a:pt x="38520" y="77041"/>
                                </a:cubicBezTo>
                                <a:cubicBezTo>
                                  <a:pt x="17345" y="77041"/>
                                  <a:pt x="0" y="59695"/>
                                  <a:pt x="0" y="38521"/>
                                </a:cubicBezTo>
                                <a:cubicBezTo>
                                  <a:pt x="0" y="17346"/>
                                  <a:pt x="17345"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6" name="Shape 4486"/>
                        <wps:cNvSpPr/>
                        <wps:spPr>
                          <a:xfrm>
                            <a:off x="3201940" y="1312927"/>
                            <a:ext cx="1031441" cy="248110"/>
                          </a:xfrm>
                          <a:custGeom>
                            <a:avLst/>
                            <a:gdLst/>
                            <a:ahLst/>
                            <a:cxnLst/>
                            <a:rect l="0" t="0" r="0" b="0"/>
                            <a:pathLst>
                              <a:path w="1031441" h="248110">
                                <a:moveTo>
                                  <a:pt x="0" y="49766"/>
                                </a:moveTo>
                                <a:lnTo>
                                  <a:pt x="171907" y="69385"/>
                                </a:lnTo>
                                <a:lnTo>
                                  <a:pt x="343814" y="0"/>
                                </a:lnTo>
                                <a:lnTo>
                                  <a:pt x="515720" y="121303"/>
                                </a:lnTo>
                                <a:lnTo>
                                  <a:pt x="687627" y="158628"/>
                                </a:lnTo>
                                <a:lnTo>
                                  <a:pt x="859534" y="248110"/>
                                </a:lnTo>
                                <a:lnTo>
                                  <a:pt x="1031441" y="155517"/>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487" name="Shape 4487"/>
                        <wps:cNvSpPr/>
                        <wps:spPr>
                          <a:xfrm>
                            <a:off x="623458" y="1290317"/>
                            <a:ext cx="2406575" cy="277419"/>
                          </a:xfrm>
                          <a:custGeom>
                            <a:avLst/>
                            <a:gdLst/>
                            <a:ahLst/>
                            <a:cxnLst/>
                            <a:rect l="0" t="0" r="0" b="0"/>
                            <a:pathLst>
                              <a:path w="2406575" h="277419">
                                <a:moveTo>
                                  <a:pt x="0" y="130395"/>
                                </a:moveTo>
                                <a:lnTo>
                                  <a:pt x="171907" y="64480"/>
                                </a:lnTo>
                                <a:lnTo>
                                  <a:pt x="343814" y="58259"/>
                                </a:lnTo>
                                <a:lnTo>
                                  <a:pt x="515720" y="4665"/>
                                </a:lnTo>
                                <a:lnTo>
                                  <a:pt x="687627" y="112451"/>
                                </a:lnTo>
                                <a:lnTo>
                                  <a:pt x="859534" y="162934"/>
                                </a:lnTo>
                                <a:lnTo>
                                  <a:pt x="1031441" y="228132"/>
                                </a:lnTo>
                                <a:lnTo>
                                  <a:pt x="1203228" y="122021"/>
                                </a:lnTo>
                                <a:lnTo>
                                  <a:pt x="1375134" y="63642"/>
                                </a:lnTo>
                                <a:lnTo>
                                  <a:pt x="1547042" y="40075"/>
                                </a:lnTo>
                                <a:lnTo>
                                  <a:pt x="1718948" y="0"/>
                                </a:lnTo>
                                <a:lnTo>
                                  <a:pt x="1890855" y="138889"/>
                                </a:lnTo>
                                <a:lnTo>
                                  <a:pt x="2062762" y="179922"/>
                                </a:lnTo>
                                <a:lnTo>
                                  <a:pt x="2234669" y="277419"/>
                                </a:lnTo>
                                <a:lnTo>
                                  <a:pt x="2406575" y="221911"/>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9846" name="Shape 49846"/>
                        <wps:cNvSpPr/>
                        <wps:spPr>
                          <a:xfrm>
                            <a:off x="600011" y="139726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7" name="Shape 49847"/>
                        <wps:cNvSpPr/>
                        <wps:spPr>
                          <a:xfrm>
                            <a:off x="771918" y="1331350"/>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8" name="Shape 49848"/>
                        <wps:cNvSpPr/>
                        <wps:spPr>
                          <a:xfrm>
                            <a:off x="943824" y="132524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9" name="Shape 49849"/>
                        <wps:cNvSpPr/>
                        <wps:spPr>
                          <a:xfrm>
                            <a:off x="1115731" y="127165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0" name="Shape 49850"/>
                        <wps:cNvSpPr/>
                        <wps:spPr>
                          <a:xfrm>
                            <a:off x="1287638" y="1379440"/>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1" name="Shape 49851"/>
                        <wps:cNvSpPr/>
                        <wps:spPr>
                          <a:xfrm>
                            <a:off x="1459545" y="1429924"/>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2" name="Shape 49852"/>
                        <wps:cNvSpPr/>
                        <wps:spPr>
                          <a:xfrm>
                            <a:off x="1631452" y="1495002"/>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3" name="Shape 49853"/>
                        <wps:cNvSpPr/>
                        <wps:spPr>
                          <a:xfrm>
                            <a:off x="1803359" y="1388891"/>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4" name="Shape 49854"/>
                        <wps:cNvSpPr/>
                        <wps:spPr>
                          <a:xfrm>
                            <a:off x="1975265" y="1330512"/>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5" name="Shape 49855"/>
                        <wps:cNvSpPr/>
                        <wps:spPr>
                          <a:xfrm>
                            <a:off x="2147172" y="130694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6" name="Shape 49856"/>
                        <wps:cNvSpPr/>
                        <wps:spPr>
                          <a:xfrm>
                            <a:off x="2319079" y="126698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7" name="Shape 49857"/>
                        <wps:cNvSpPr/>
                        <wps:spPr>
                          <a:xfrm>
                            <a:off x="2490986" y="140575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8" name="Shape 49858"/>
                        <wps:cNvSpPr/>
                        <wps:spPr>
                          <a:xfrm>
                            <a:off x="2662892" y="1446911"/>
                            <a:ext cx="46775" cy="46655"/>
                          </a:xfrm>
                          <a:custGeom>
                            <a:avLst/>
                            <a:gdLst/>
                            <a:ahLst/>
                            <a:cxnLst/>
                            <a:rect l="0" t="0" r="0" b="0"/>
                            <a:pathLst>
                              <a:path w="46775" h="46655">
                                <a:moveTo>
                                  <a:pt x="0" y="0"/>
                                </a:moveTo>
                                <a:lnTo>
                                  <a:pt x="46775" y="0"/>
                                </a:lnTo>
                                <a:lnTo>
                                  <a:pt x="46775" y="46655"/>
                                </a:lnTo>
                                <a:lnTo>
                                  <a:pt x="0" y="4665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9" name="Shape 49859"/>
                        <wps:cNvSpPr/>
                        <wps:spPr>
                          <a:xfrm>
                            <a:off x="2834799" y="154440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60" name="Shape 49860"/>
                        <wps:cNvSpPr/>
                        <wps:spPr>
                          <a:xfrm>
                            <a:off x="3006706" y="1488901"/>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3" name="Shape 4503"/>
                        <wps:cNvSpPr/>
                        <wps:spPr>
                          <a:xfrm>
                            <a:off x="623458" y="967080"/>
                            <a:ext cx="2406575" cy="1030962"/>
                          </a:xfrm>
                          <a:custGeom>
                            <a:avLst/>
                            <a:gdLst/>
                            <a:ahLst/>
                            <a:cxnLst/>
                            <a:rect l="0" t="0" r="0" b="0"/>
                            <a:pathLst>
                              <a:path w="2406575" h="1030962">
                                <a:moveTo>
                                  <a:pt x="0" y="810007"/>
                                </a:moveTo>
                                <a:lnTo>
                                  <a:pt x="171907" y="319050"/>
                                </a:lnTo>
                                <a:lnTo>
                                  <a:pt x="343814" y="417266"/>
                                </a:lnTo>
                                <a:lnTo>
                                  <a:pt x="515720" y="171787"/>
                                </a:lnTo>
                                <a:lnTo>
                                  <a:pt x="687627" y="515481"/>
                                </a:lnTo>
                                <a:lnTo>
                                  <a:pt x="859534" y="171787"/>
                                </a:lnTo>
                                <a:lnTo>
                                  <a:pt x="1031441" y="343574"/>
                                </a:lnTo>
                                <a:lnTo>
                                  <a:pt x="1203228" y="1030962"/>
                                </a:lnTo>
                                <a:lnTo>
                                  <a:pt x="1375134" y="0"/>
                                </a:lnTo>
                                <a:lnTo>
                                  <a:pt x="1547042" y="662744"/>
                                </a:lnTo>
                                <a:lnTo>
                                  <a:pt x="1718948" y="589053"/>
                                </a:lnTo>
                                <a:lnTo>
                                  <a:pt x="1890855" y="515481"/>
                                </a:lnTo>
                                <a:lnTo>
                                  <a:pt x="2062762" y="687268"/>
                                </a:lnTo>
                                <a:lnTo>
                                  <a:pt x="2234669" y="908223"/>
                                </a:lnTo>
                                <a:lnTo>
                                  <a:pt x="2406575" y="98096"/>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504" name="Shape 4504"/>
                        <wps:cNvSpPr/>
                        <wps:spPr>
                          <a:xfrm>
                            <a:off x="591996" y="1740720"/>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5" name="Shape 4505"/>
                        <wps:cNvSpPr/>
                        <wps:spPr>
                          <a:xfrm>
                            <a:off x="763903" y="1249763"/>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6" name="Shape 4506"/>
                        <wps:cNvSpPr/>
                        <wps:spPr>
                          <a:xfrm>
                            <a:off x="935690" y="1347978"/>
                            <a:ext cx="63044" cy="54551"/>
                          </a:xfrm>
                          <a:custGeom>
                            <a:avLst/>
                            <a:gdLst/>
                            <a:ahLst/>
                            <a:cxnLst/>
                            <a:rect l="0" t="0" r="0" b="0"/>
                            <a:pathLst>
                              <a:path w="63044" h="54551">
                                <a:moveTo>
                                  <a:pt x="31582" y="0"/>
                                </a:moveTo>
                                <a:lnTo>
                                  <a:pt x="63044"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7" name="Shape 4507"/>
                        <wps:cNvSpPr/>
                        <wps:spPr>
                          <a:xfrm>
                            <a:off x="1107597" y="1102499"/>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8" name="Shape 4508"/>
                        <wps:cNvSpPr/>
                        <wps:spPr>
                          <a:xfrm>
                            <a:off x="1279503" y="1446193"/>
                            <a:ext cx="63044" cy="54551"/>
                          </a:xfrm>
                          <a:custGeom>
                            <a:avLst/>
                            <a:gdLst/>
                            <a:ahLst/>
                            <a:cxnLst/>
                            <a:rect l="0" t="0" r="0" b="0"/>
                            <a:pathLst>
                              <a:path w="63044" h="54551">
                                <a:moveTo>
                                  <a:pt x="31582" y="0"/>
                                </a:moveTo>
                                <a:lnTo>
                                  <a:pt x="63044"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9" name="Shape 4509"/>
                        <wps:cNvSpPr/>
                        <wps:spPr>
                          <a:xfrm>
                            <a:off x="1451410" y="1102499"/>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0" name="Shape 4510"/>
                        <wps:cNvSpPr/>
                        <wps:spPr>
                          <a:xfrm>
                            <a:off x="1623317" y="1274287"/>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1" name="Shape 4511"/>
                        <wps:cNvSpPr/>
                        <wps:spPr>
                          <a:xfrm>
                            <a:off x="1795223" y="1961675"/>
                            <a:ext cx="63045" cy="54551"/>
                          </a:xfrm>
                          <a:custGeom>
                            <a:avLst/>
                            <a:gdLst/>
                            <a:ahLst/>
                            <a:cxnLst/>
                            <a:rect l="0" t="0" r="0" b="0"/>
                            <a:pathLst>
                              <a:path w="63045" h="54551">
                                <a:moveTo>
                                  <a:pt x="31462" y="0"/>
                                </a:moveTo>
                                <a:lnTo>
                                  <a:pt x="6304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2" name="Shape 4512"/>
                        <wps:cNvSpPr/>
                        <wps:spPr>
                          <a:xfrm>
                            <a:off x="1967130" y="930712"/>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3" name="Shape 4513"/>
                        <wps:cNvSpPr/>
                        <wps:spPr>
                          <a:xfrm>
                            <a:off x="2139037" y="1593457"/>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4" name="Shape 4514"/>
                        <wps:cNvSpPr/>
                        <wps:spPr>
                          <a:xfrm>
                            <a:off x="2310944" y="1519765"/>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5" name="Shape 4515"/>
                        <wps:cNvSpPr/>
                        <wps:spPr>
                          <a:xfrm>
                            <a:off x="2482851" y="1446193"/>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6" name="Shape 4516"/>
                        <wps:cNvSpPr/>
                        <wps:spPr>
                          <a:xfrm>
                            <a:off x="2654757" y="1617981"/>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7" name="Shape 4517"/>
                        <wps:cNvSpPr/>
                        <wps:spPr>
                          <a:xfrm>
                            <a:off x="2826664" y="1838935"/>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8" name="Shape 4518"/>
                        <wps:cNvSpPr/>
                        <wps:spPr>
                          <a:xfrm>
                            <a:off x="2998571" y="1028808"/>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9" name="Shape 4519"/>
                        <wps:cNvSpPr/>
                        <wps:spPr>
                          <a:xfrm>
                            <a:off x="434325" y="360800"/>
                            <a:ext cx="4159977" cy="2031897"/>
                          </a:xfrm>
                          <a:custGeom>
                            <a:avLst/>
                            <a:gdLst/>
                            <a:ahLst/>
                            <a:cxnLst/>
                            <a:rect l="0" t="0" r="0" b="0"/>
                            <a:pathLst>
                              <a:path w="4159977" h="2031897">
                                <a:moveTo>
                                  <a:pt x="0" y="2031897"/>
                                </a:moveTo>
                                <a:lnTo>
                                  <a:pt x="4159977" y="2031897"/>
                                </a:lnTo>
                                <a:lnTo>
                                  <a:pt x="4159977" y="0"/>
                                </a:lnTo>
                                <a:lnTo>
                                  <a:pt x="0" y="0"/>
                                </a:lnTo>
                                <a:close/>
                              </a:path>
                            </a:pathLst>
                          </a:custGeom>
                          <a:ln w="13877" cap="rnd">
                            <a:round/>
                          </a:ln>
                        </wps:spPr>
                        <wps:style>
                          <a:lnRef idx="1">
                            <a:srgbClr val="4D4D4D"/>
                          </a:lnRef>
                          <a:fillRef idx="0">
                            <a:srgbClr val="000000">
                              <a:alpha val="0"/>
                            </a:srgbClr>
                          </a:fillRef>
                          <a:effectRef idx="0">
                            <a:scrgbClr r="0" g="0" b="0"/>
                          </a:effectRef>
                          <a:fontRef idx="none"/>
                        </wps:style>
                        <wps:bodyPr/>
                      </wps:wsp>
                      <wps:wsp>
                        <wps:cNvPr id="4520" name="Rectangle 4520"/>
                        <wps:cNvSpPr/>
                        <wps:spPr>
                          <a:xfrm>
                            <a:off x="236937" y="1906047"/>
                            <a:ext cx="176926" cy="147173"/>
                          </a:xfrm>
                          <a:prstGeom prst="rect">
                            <a:avLst/>
                          </a:prstGeom>
                          <a:ln>
                            <a:noFill/>
                          </a:ln>
                        </wps:spPr>
                        <wps:txbx>
                          <w:txbxContent>
                            <w:p w14:paraId="123A2903" w14:textId="77777777" w:rsidR="00F85B68" w:rsidRDefault="00F85B68" w:rsidP="00F85B68">
                              <w:r>
                                <w:rPr>
                                  <w:rFonts w:ascii="Arial" w:eastAsia="Arial" w:hAnsi="Arial" w:cs="Arial"/>
                                  <w:color w:val="4D4D4D"/>
                                  <w:sz w:val="19"/>
                                </w:rPr>
                                <w:t>80</w:t>
                              </w:r>
                            </w:p>
                          </w:txbxContent>
                        </wps:txbx>
                        <wps:bodyPr horzOverflow="overflow" vert="horz" lIns="0" tIns="0" rIns="0" bIns="0" rtlCol="0">
                          <a:noAutofit/>
                        </wps:bodyPr>
                      </wps:wsp>
                      <wps:wsp>
                        <wps:cNvPr id="4521" name="Rectangle 4521"/>
                        <wps:cNvSpPr/>
                        <wps:spPr>
                          <a:xfrm>
                            <a:off x="170423" y="1415090"/>
                            <a:ext cx="265390" cy="147173"/>
                          </a:xfrm>
                          <a:prstGeom prst="rect">
                            <a:avLst/>
                          </a:prstGeom>
                          <a:ln>
                            <a:noFill/>
                          </a:ln>
                        </wps:spPr>
                        <wps:txbx>
                          <w:txbxContent>
                            <w:p w14:paraId="5C440D70" w14:textId="77777777" w:rsidR="00F85B68" w:rsidRDefault="00F85B68" w:rsidP="00F85B68">
                              <w:r>
                                <w:rPr>
                                  <w:rFonts w:ascii="Arial" w:eastAsia="Arial" w:hAnsi="Arial" w:cs="Arial"/>
                                  <w:color w:val="4D4D4D"/>
                                  <w:sz w:val="19"/>
                                </w:rPr>
                                <w:t>100</w:t>
                              </w:r>
                            </w:p>
                          </w:txbxContent>
                        </wps:txbx>
                        <wps:bodyPr horzOverflow="overflow" vert="horz" lIns="0" tIns="0" rIns="0" bIns="0" rtlCol="0">
                          <a:noAutofit/>
                        </wps:bodyPr>
                      </wps:wsp>
                      <wps:wsp>
                        <wps:cNvPr id="4522" name="Rectangle 4522"/>
                        <wps:cNvSpPr/>
                        <wps:spPr>
                          <a:xfrm>
                            <a:off x="170423" y="924133"/>
                            <a:ext cx="265390" cy="147173"/>
                          </a:xfrm>
                          <a:prstGeom prst="rect">
                            <a:avLst/>
                          </a:prstGeom>
                          <a:ln>
                            <a:noFill/>
                          </a:ln>
                        </wps:spPr>
                        <wps:txbx>
                          <w:txbxContent>
                            <w:p w14:paraId="39C4681D" w14:textId="77777777" w:rsidR="00F85B68" w:rsidRDefault="00F85B68" w:rsidP="00F85B68">
                              <w:r>
                                <w:rPr>
                                  <w:rFonts w:ascii="Arial" w:eastAsia="Arial" w:hAnsi="Arial" w:cs="Arial"/>
                                  <w:color w:val="4D4D4D"/>
                                  <w:sz w:val="19"/>
                                </w:rPr>
                                <w:t>120</w:t>
                              </w:r>
                            </w:p>
                          </w:txbxContent>
                        </wps:txbx>
                        <wps:bodyPr horzOverflow="overflow" vert="horz" lIns="0" tIns="0" rIns="0" bIns="0" rtlCol="0">
                          <a:noAutofit/>
                        </wps:bodyPr>
                      </wps:wsp>
                      <wps:wsp>
                        <wps:cNvPr id="4523" name="Rectangle 4523"/>
                        <wps:cNvSpPr/>
                        <wps:spPr>
                          <a:xfrm>
                            <a:off x="170423" y="433176"/>
                            <a:ext cx="265390" cy="147173"/>
                          </a:xfrm>
                          <a:prstGeom prst="rect">
                            <a:avLst/>
                          </a:prstGeom>
                          <a:ln>
                            <a:noFill/>
                          </a:ln>
                        </wps:spPr>
                        <wps:txbx>
                          <w:txbxContent>
                            <w:p w14:paraId="3EDB05FD" w14:textId="77777777" w:rsidR="00F85B68" w:rsidRDefault="00F85B68" w:rsidP="00F85B68">
                              <w:r>
                                <w:rPr>
                                  <w:rFonts w:ascii="Arial" w:eastAsia="Arial" w:hAnsi="Arial" w:cs="Arial"/>
                                  <w:color w:val="4D4D4D"/>
                                  <w:sz w:val="19"/>
                                </w:rPr>
                                <w:t>140</w:t>
                              </w:r>
                            </w:p>
                          </w:txbxContent>
                        </wps:txbx>
                        <wps:bodyPr horzOverflow="overflow" vert="horz" lIns="0" tIns="0" rIns="0" bIns="0" rtlCol="0">
                          <a:noAutofit/>
                        </wps:bodyPr>
                      </wps:wsp>
                      <wps:wsp>
                        <wps:cNvPr id="4524" name="Shape 4524"/>
                        <wps:cNvSpPr/>
                        <wps:spPr>
                          <a:xfrm>
                            <a:off x="398556" y="1948994"/>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5" name="Shape 4525"/>
                        <wps:cNvSpPr/>
                        <wps:spPr>
                          <a:xfrm>
                            <a:off x="398556" y="1458037"/>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6" name="Shape 4526"/>
                        <wps:cNvSpPr/>
                        <wps:spPr>
                          <a:xfrm>
                            <a:off x="398556" y="967080"/>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7" name="Shape 4527"/>
                        <wps:cNvSpPr/>
                        <wps:spPr>
                          <a:xfrm>
                            <a:off x="398556" y="476122"/>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8" name="Shape 4528"/>
                        <wps:cNvSpPr/>
                        <wps:spPr>
                          <a:xfrm>
                            <a:off x="1482992"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9" name="Shape 4529"/>
                        <wps:cNvSpPr/>
                        <wps:spPr>
                          <a:xfrm>
                            <a:off x="2686220"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30" name="Shape 4530"/>
                        <wps:cNvSpPr/>
                        <wps:spPr>
                          <a:xfrm>
                            <a:off x="3889567"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31" name="Rectangle 4531"/>
                        <wps:cNvSpPr/>
                        <wps:spPr>
                          <a:xfrm>
                            <a:off x="1324603" y="2457058"/>
                            <a:ext cx="421314" cy="147173"/>
                          </a:xfrm>
                          <a:prstGeom prst="rect">
                            <a:avLst/>
                          </a:prstGeom>
                          <a:ln>
                            <a:noFill/>
                          </a:ln>
                        </wps:spPr>
                        <wps:txbx>
                          <w:txbxContent>
                            <w:p w14:paraId="73819280" w14:textId="77777777" w:rsidR="00F85B68" w:rsidRDefault="00F85B68" w:rsidP="00F85B68">
                              <w:r>
                                <w:rPr>
                                  <w:rFonts w:ascii="Arial" w:eastAsia="Arial" w:hAnsi="Arial" w:cs="Arial"/>
                                  <w:color w:val="4D4D4D"/>
                                  <w:sz w:val="19"/>
                                </w:rPr>
                                <w:t>Jul 22</w:t>
                              </w:r>
                            </w:p>
                          </w:txbxContent>
                        </wps:txbx>
                        <wps:bodyPr horzOverflow="overflow" vert="horz" lIns="0" tIns="0" rIns="0" bIns="0" rtlCol="0">
                          <a:noAutofit/>
                        </wps:bodyPr>
                      </wps:wsp>
                      <wps:wsp>
                        <wps:cNvPr id="4532" name="Rectangle 4532"/>
                        <wps:cNvSpPr/>
                        <wps:spPr>
                          <a:xfrm>
                            <a:off x="2527831" y="2457058"/>
                            <a:ext cx="421314" cy="147173"/>
                          </a:xfrm>
                          <a:prstGeom prst="rect">
                            <a:avLst/>
                          </a:prstGeom>
                          <a:ln>
                            <a:noFill/>
                          </a:ln>
                        </wps:spPr>
                        <wps:txbx>
                          <w:txbxContent>
                            <w:p w14:paraId="4CDE1F4D" w14:textId="77777777" w:rsidR="00F85B68" w:rsidRDefault="00F85B68" w:rsidP="00F85B68">
                              <w:r>
                                <w:rPr>
                                  <w:rFonts w:ascii="Arial" w:eastAsia="Arial" w:hAnsi="Arial" w:cs="Arial"/>
                                  <w:color w:val="4D4D4D"/>
                                  <w:sz w:val="19"/>
                                </w:rPr>
                                <w:t>Jul 29</w:t>
                              </w:r>
                            </w:p>
                          </w:txbxContent>
                        </wps:txbx>
                        <wps:bodyPr horzOverflow="overflow" vert="horz" lIns="0" tIns="0" rIns="0" bIns="0" rtlCol="0">
                          <a:noAutofit/>
                        </wps:bodyPr>
                      </wps:wsp>
                      <wps:wsp>
                        <wps:cNvPr id="4533" name="Rectangle 4533"/>
                        <wps:cNvSpPr/>
                        <wps:spPr>
                          <a:xfrm>
                            <a:off x="3701750" y="2457058"/>
                            <a:ext cx="499435" cy="147173"/>
                          </a:xfrm>
                          <a:prstGeom prst="rect">
                            <a:avLst/>
                          </a:prstGeom>
                          <a:ln>
                            <a:noFill/>
                          </a:ln>
                        </wps:spPr>
                        <wps:txbx>
                          <w:txbxContent>
                            <w:p w14:paraId="0063AEE8" w14:textId="77777777" w:rsidR="00F85B68" w:rsidRDefault="00F85B68" w:rsidP="00F85B68">
                              <w:r>
                                <w:rPr>
                                  <w:rFonts w:ascii="Arial" w:eastAsia="Arial" w:hAnsi="Arial" w:cs="Arial"/>
                                  <w:color w:val="4D4D4D"/>
                                  <w:sz w:val="19"/>
                                </w:rPr>
                                <w:t>Aug 05</w:t>
                              </w:r>
                            </w:p>
                          </w:txbxContent>
                        </wps:txbx>
                        <wps:bodyPr horzOverflow="overflow" vert="horz" lIns="0" tIns="0" rIns="0" bIns="0" rtlCol="0">
                          <a:noAutofit/>
                        </wps:bodyPr>
                      </wps:wsp>
                      <wps:wsp>
                        <wps:cNvPr id="4534" name="Rectangle 4534"/>
                        <wps:cNvSpPr/>
                        <wps:spPr>
                          <a:xfrm>
                            <a:off x="2362743" y="2604967"/>
                            <a:ext cx="403240" cy="176609"/>
                          </a:xfrm>
                          <a:prstGeom prst="rect">
                            <a:avLst/>
                          </a:prstGeom>
                          <a:ln>
                            <a:noFill/>
                          </a:ln>
                        </wps:spPr>
                        <wps:txbx>
                          <w:txbxContent>
                            <w:p w14:paraId="0B39BD45" w14:textId="77777777" w:rsidR="00F85B68" w:rsidRDefault="00F85B68" w:rsidP="00F85B68">
                              <w:r>
                                <w:rPr>
                                  <w:rFonts w:ascii="Arial" w:eastAsia="Arial" w:hAnsi="Arial" w:cs="Arial"/>
                                  <w:sz w:val="23"/>
                                </w:rPr>
                                <w:t>Date</w:t>
                              </w:r>
                            </w:p>
                          </w:txbxContent>
                        </wps:txbx>
                        <wps:bodyPr horzOverflow="overflow" vert="horz" lIns="0" tIns="0" rIns="0" bIns="0" rtlCol="0">
                          <a:noAutofit/>
                        </wps:bodyPr>
                      </wps:wsp>
                      <wps:wsp>
                        <wps:cNvPr id="4535" name="Rectangle 4535"/>
                        <wps:cNvSpPr/>
                        <wps:spPr>
                          <a:xfrm rot="-5399999">
                            <a:off x="-293741" y="1193567"/>
                            <a:ext cx="764093" cy="176608"/>
                          </a:xfrm>
                          <a:prstGeom prst="rect">
                            <a:avLst/>
                          </a:prstGeom>
                          <a:ln>
                            <a:noFill/>
                          </a:ln>
                        </wps:spPr>
                        <wps:txbx>
                          <w:txbxContent>
                            <w:p w14:paraId="411EC261" w14:textId="77777777" w:rsidR="00F85B68" w:rsidRDefault="00F85B68" w:rsidP="00F85B68">
                              <w:r>
                                <w:rPr>
                                  <w:rFonts w:ascii="Arial" w:eastAsia="Arial" w:hAnsi="Arial" w:cs="Arial"/>
                                  <w:sz w:val="23"/>
                                </w:rPr>
                                <w:t>Incidents</w:t>
                              </w:r>
                            </w:p>
                          </w:txbxContent>
                        </wps:txbx>
                        <wps:bodyPr horzOverflow="overflow" vert="horz" lIns="0" tIns="0" rIns="0" bIns="0" rtlCol="0">
                          <a:noAutofit/>
                        </wps:bodyPr>
                      </wps:wsp>
                      <wps:wsp>
                        <wps:cNvPr id="4538" name="Shape 4538"/>
                        <wps:cNvSpPr/>
                        <wps:spPr>
                          <a:xfrm>
                            <a:off x="1436456" y="6579"/>
                            <a:ext cx="62925" cy="54551"/>
                          </a:xfrm>
                          <a:custGeom>
                            <a:avLst/>
                            <a:gdLst/>
                            <a:ahLst/>
                            <a:cxnLst/>
                            <a:rect l="0" t="0" r="0" b="0"/>
                            <a:pathLst>
                              <a:path w="62925" h="54551">
                                <a:moveTo>
                                  <a:pt x="31462" y="0"/>
                                </a:moveTo>
                                <a:lnTo>
                                  <a:pt x="62925" y="54551"/>
                                </a:lnTo>
                                <a:lnTo>
                                  <a:pt x="0" y="54551"/>
                                </a:lnTo>
                                <a:lnTo>
                                  <a:pt x="3146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539" name="Shape 4539"/>
                        <wps:cNvSpPr/>
                        <wps:spPr>
                          <a:xfrm>
                            <a:off x="1436456" y="6579"/>
                            <a:ext cx="62925" cy="54551"/>
                          </a:xfrm>
                          <a:custGeom>
                            <a:avLst/>
                            <a:gdLst/>
                            <a:ahLst/>
                            <a:cxnLst/>
                            <a:rect l="0" t="0" r="0" b="0"/>
                            <a:pathLst>
                              <a:path w="62925" h="54551">
                                <a:moveTo>
                                  <a:pt x="31462" y="0"/>
                                </a:moveTo>
                                <a:lnTo>
                                  <a:pt x="62925" y="54551"/>
                                </a:lnTo>
                                <a:lnTo>
                                  <a:pt x="0" y="54551"/>
                                </a:lnTo>
                                <a:lnTo>
                                  <a:pt x="3146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9861" name="Shape 49861"/>
                        <wps:cNvSpPr/>
                        <wps:spPr>
                          <a:xfrm>
                            <a:off x="2126716" y="1949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rnd">
                            <a:round/>
                          </a:ln>
                        </wps:spPr>
                        <wps:style>
                          <a:lnRef idx="0">
                            <a:srgbClr val="000000">
                              <a:alpha val="0"/>
                            </a:srgbClr>
                          </a:lnRef>
                          <a:fillRef idx="1">
                            <a:srgbClr val="000000"/>
                          </a:fillRef>
                          <a:effectRef idx="0">
                            <a:scrgbClr r="0" g="0" b="0"/>
                          </a:effectRef>
                          <a:fontRef idx="none"/>
                        </wps:style>
                        <wps:bodyPr/>
                      </wps:wsp>
                      <wps:wsp>
                        <wps:cNvPr id="4544" name="Shape 4544"/>
                        <wps:cNvSpPr/>
                        <wps:spPr>
                          <a:xfrm>
                            <a:off x="2775702" y="19499"/>
                            <a:ext cx="46775" cy="46775"/>
                          </a:xfrm>
                          <a:custGeom>
                            <a:avLst/>
                            <a:gdLst/>
                            <a:ahLst/>
                            <a:cxnLst/>
                            <a:rect l="0" t="0" r="0" b="0"/>
                            <a:pathLst>
                              <a:path w="46775" h="46775">
                                <a:moveTo>
                                  <a:pt x="23327" y="0"/>
                                </a:moveTo>
                                <a:cubicBezTo>
                                  <a:pt x="36247" y="0"/>
                                  <a:pt x="46775" y="10527"/>
                                  <a:pt x="46775" y="23447"/>
                                </a:cubicBezTo>
                                <a:cubicBezTo>
                                  <a:pt x="46775" y="36248"/>
                                  <a:pt x="36247" y="46775"/>
                                  <a:pt x="23327" y="46775"/>
                                </a:cubicBezTo>
                                <a:cubicBezTo>
                                  <a:pt x="10527" y="46775"/>
                                  <a:pt x="0" y="36248"/>
                                  <a:pt x="0" y="23447"/>
                                </a:cubicBezTo>
                                <a:cubicBezTo>
                                  <a:pt x="0" y="10527"/>
                                  <a:pt x="10527" y="0"/>
                                  <a:pt x="23327" y="0"/>
                                </a:cubicBezTo>
                                <a:close/>
                              </a:path>
                            </a:pathLst>
                          </a:custGeom>
                          <a:ln w="8494" cap="rnd">
                            <a:round/>
                          </a:ln>
                        </wps:spPr>
                        <wps:style>
                          <a:lnRef idx="1">
                            <a:srgbClr val="000000"/>
                          </a:lnRef>
                          <a:fillRef idx="1">
                            <a:srgbClr val="000000"/>
                          </a:fillRef>
                          <a:effectRef idx="0">
                            <a:scrgbClr r="0" g="0" b="0"/>
                          </a:effectRef>
                          <a:fontRef idx="none"/>
                        </wps:style>
                        <wps:bodyPr/>
                      </wps:wsp>
                      <wps:wsp>
                        <wps:cNvPr id="4545" name="Shape 4545"/>
                        <wps:cNvSpPr/>
                        <wps:spPr>
                          <a:xfrm>
                            <a:off x="2775702" y="19499"/>
                            <a:ext cx="46775" cy="46775"/>
                          </a:xfrm>
                          <a:custGeom>
                            <a:avLst/>
                            <a:gdLst/>
                            <a:ahLst/>
                            <a:cxnLst/>
                            <a:rect l="0" t="0" r="0" b="0"/>
                            <a:pathLst>
                              <a:path w="46775" h="46775">
                                <a:moveTo>
                                  <a:pt x="23327" y="0"/>
                                </a:moveTo>
                                <a:cubicBezTo>
                                  <a:pt x="36247" y="0"/>
                                  <a:pt x="46775" y="10527"/>
                                  <a:pt x="46775" y="23447"/>
                                </a:cubicBezTo>
                                <a:cubicBezTo>
                                  <a:pt x="46775" y="36248"/>
                                  <a:pt x="36247" y="46775"/>
                                  <a:pt x="23327" y="46775"/>
                                </a:cubicBezTo>
                                <a:cubicBezTo>
                                  <a:pt x="10527" y="46775"/>
                                  <a:pt x="0" y="36248"/>
                                  <a:pt x="0" y="23447"/>
                                </a:cubicBezTo>
                                <a:cubicBezTo>
                                  <a:pt x="0" y="10527"/>
                                  <a:pt x="10527" y="0"/>
                                  <a:pt x="23327" y="0"/>
                                </a:cubicBezTo>
                                <a:close/>
                              </a:path>
                            </a:pathLst>
                          </a:custGeom>
                          <a:ln w="8494" cap="rnd">
                            <a:round/>
                          </a:ln>
                        </wps:spPr>
                        <wps:style>
                          <a:lnRef idx="1">
                            <a:srgbClr val="000000"/>
                          </a:lnRef>
                          <a:fillRef idx="1">
                            <a:srgbClr val="000000"/>
                          </a:fillRef>
                          <a:effectRef idx="0">
                            <a:scrgbClr r="0" g="0" b="0"/>
                          </a:effectRef>
                          <a:fontRef idx="none"/>
                        </wps:style>
                        <wps:bodyPr/>
                      </wps:wsp>
                      <wps:wsp>
                        <wps:cNvPr id="4546" name="Rectangle 4546"/>
                        <wps:cNvSpPr/>
                        <wps:spPr>
                          <a:xfrm>
                            <a:off x="1642816" y="0"/>
                            <a:ext cx="442157" cy="147173"/>
                          </a:xfrm>
                          <a:prstGeom prst="rect">
                            <a:avLst/>
                          </a:prstGeom>
                          <a:ln>
                            <a:noFill/>
                          </a:ln>
                        </wps:spPr>
                        <wps:txbx>
                          <w:txbxContent>
                            <w:p w14:paraId="5413E1F0" w14:textId="77777777" w:rsidR="00F85B68" w:rsidRDefault="00F85B68" w:rsidP="00F85B68">
                              <w:r>
                                <w:rPr>
                                  <w:rFonts w:ascii="Arial" w:eastAsia="Arial" w:hAnsi="Arial" w:cs="Arial"/>
                                  <w:sz w:val="19"/>
                                </w:rPr>
                                <w:t>Actual</w:t>
                              </w:r>
                            </w:p>
                          </w:txbxContent>
                        </wps:txbx>
                        <wps:bodyPr horzOverflow="overflow" vert="horz" lIns="0" tIns="0" rIns="0" bIns="0" rtlCol="0">
                          <a:noAutofit/>
                        </wps:bodyPr>
                      </wps:wsp>
                      <wps:wsp>
                        <wps:cNvPr id="4547" name="Rectangle 4547"/>
                        <wps:cNvSpPr/>
                        <wps:spPr>
                          <a:xfrm>
                            <a:off x="2324941" y="0"/>
                            <a:ext cx="397925" cy="147173"/>
                          </a:xfrm>
                          <a:prstGeom prst="rect">
                            <a:avLst/>
                          </a:prstGeom>
                          <a:ln>
                            <a:noFill/>
                          </a:ln>
                        </wps:spPr>
                        <wps:txbx>
                          <w:txbxContent>
                            <w:p w14:paraId="19CF9586" w14:textId="77777777" w:rsidR="00F85B68" w:rsidRDefault="00F85B68" w:rsidP="00F85B68">
                              <w:r>
                                <w:rPr>
                                  <w:rFonts w:ascii="Arial" w:eastAsia="Arial" w:hAnsi="Arial" w:cs="Arial"/>
                                  <w:sz w:val="19"/>
                                </w:rPr>
                                <w:t>Fitted</w:t>
                              </w:r>
                            </w:p>
                          </w:txbxContent>
                        </wps:txbx>
                        <wps:bodyPr horzOverflow="overflow" vert="horz" lIns="0" tIns="0" rIns="0" bIns="0" rtlCol="0">
                          <a:noAutofit/>
                        </wps:bodyPr>
                      </wps:wsp>
                      <wps:wsp>
                        <wps:cNvPr id="4548" name="Rectangle 4548"/>
                        <wps:cNvSpPr/>
                        <wps:spPr>
                          <a:xfrm>
                            <a:off x="2973928" y="0"/>
                            <a:ext cx="1013031" cy="147173"/>
                          </a:xfrm>
                          <a:prstGeom prst="rect">
                            <a:avLst/>
                          </a:prstGeom>
                          <a:ln>
                            <a:noFill/>
                          </a:ln>
                        </wps:spPr>
                        <wps:txbx>
                          <w:txbxContent>
                            <w:p w14:paraId="4BA7E748" w14:textId="77777777" w:rsidR="00F85B68" w:rsidRDefault="00F85B68" w:rsidP="00F85B68">
                              <w:r>
                                <w:rPr>
                                  <w:rFonts w:ascii="Arial" w:eastAsia="Arial" w:hAnsi="Arial" w:cs="Arial"/>
                                  <w:sz w:val="19"/>
                                </w:rPr>
                                <w:t>Point Forecast</w:t>
                              </w:r>
                            </w:p>
                          </w:txbxContent>
                        </wps:txbx>
                        <wps:bodyPr horzOverflow="overflow" vert="horz" lIns="0" tIns="0" rIns="0" bIns="0" rtlCol="0">
                          <a:noAutofit/>
                        </wps:bodyPr>
                      </wps:wsp>
                    </wpg:wgp>
                  </a:graphicData>
                </a:graphic>
              </wp:inline>
            </w:drawing>
          </mc:Choice>
          <mc:Fallback>
            <w:pict>
              <v:group w14:anchorId="62F9C2F2" id="Group 47616" o:spid="_x0000_s1148" style="width:361.75pt;height:215.55pt;mso-position-horizontal-relative:char;mso-position-vertical-relative:line" coordsize="45943,273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">
                <v:shape id="Shape 4451" o:spid="_x0000_s1149" style="position:absolute;left:42333;top:6343;width:1478;height:16430;visibility:visible;mso-wrap-style:square;v-text-anchor:top" coordsize="147742,16429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" path="m,l2153,r,58738l2153,117356r1196,l3349,176094r,58618l12202,234712r,58738l12202,352068r19978,l32180,410806r,58618l67111,469424r,58738l67111,586780r38162,l105273,645518r,58618l133625,704136r,58738l133625,821492r14117,l147742,880230r,58618l134343,938848r,58738l134343,1056204r-58020,l76323,1114942r,58618l31104,1173560r,58738l31104,1290916r-17227,l13877,1349654r,58618l4666,1408272r,58738l4666,1525628r-2752,l1914,1584366r,58618l,1642984r,-58618l,1525628r,-58618l,1408272r,-58618l,1290916r,-58618l,1173560r,-58618l,1056204,,997586,,938848,,880230,,821492,,762874,,704136,,645518,,586780,,528162,,469424,,410806,,352068,,293450,,234712,,176094,,117356,,58738,,xe" fillcolor="#a6a6a6" stroked="f" strokeweight="0">
                  <v:stroke endcap="round"/>
                  <v:path arrowok="t" textboxrect="0,0,147742,1642984"/>
                </v:shape>
                <v:shape id="Shape 4452" o:spid="_x0000_s1150" style="position:absolute;left:40614;top:7072;width:1503;height:15931;visibility:visible;mso-wrap-style:square;v-text-anchor:top" coordsize="150254,15930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" path="m,l1077,r,56824l1077,113767r1674,l2751,170710r,56824l9929,227534r,56944l9929,341301r12442,l22371,398245r,56943l54910,455188r,56824l54910,568955r39118,l94028,625779r,56943l125491,682722r,56944l125491,796489r19978,l145469,853433r,56824l150254,910257r,56943l150254,1024144r-49168,l101086,1080967r,56943l54192,1137910r,56944l54192,1251678r-37922,l16270,1308621r,56824l8493,1365445r,56943l8493,1479331r-5263,l3230,1536155r,56944l,1593099r,-56944l,1479331r,-56943l,1365445r,-56824l,1251678r,-56824l,1137910r,-56943l,1024144,,967200,,910257,,853433,,796489,,739666,,682722,,625779,,568955,,512012,,455188,,398245,,341301,,284478,,227534,,170710,,113767,,56824,,xe" fillcolor="#a6a6a6" stroked="f" strokeweight="0">
                  <v:stroke endcap="round"/>
                  <v:path arrowok="t" textboxrect="0,0,150254,1593099"/>
                </v:shape>
                <v:shape id="Shape 4453" o:spid="_x0000_s1151" style="position:absolute;left:38895;top:6175;width:1547;height:16649;visibility:visible;mso-wrap-style:square;v-text-anchor:top" coordsize="154680,1664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" path="m,l1675,r,59456l1675,118911r3230,l4905,178367r,59455l7896,237822r,59456l7896,356733r17466,l25362,416189r,59575l62686,475764r,59456l62686,594675r43904,l106590,654131r,59456l125371,713587r,59455l125371,832498r29309,l154680,891953r,59456l133267,951409r,59455l133267,1070320r-50843,l82424,1129776r,59455l34932,1189231r,59456l34932,1308143r-24883,l10049,1367598r,59455l3948,1427053r,59456l3948,1545965r-1914,l2034,1605420r,59456l,1664876r,-59456l,1545965r,-59456l,1427053r,-59455l,1308143r,-59456l,1189231r,-59455l,1070320r,-59456l,951409,,891953,,832498,,773042,,713587,,654131,,594675,,535220,,475764,,416189,,356733,,297278,,237822,,178367,,118911,,59456,,xe" fillcolor="#a6a6a6" stroked="f" strokeweight="0">
                  <v:stroke endcap="round"/>
                  <v:path arrowok="t" textboxrect="0,0,154680,1664876"/>
                </v:shape>
                <v:shape id="Shape 4454" o:spid="_x0000_s1152" style="position:absolute;left:37176;top:5786;width:1464;height:16150;visibility:visible;mso-wrap-style:square;v-text-anchor:top" coordsize="146426,1614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" path="m,l1675,r,57661l1675,115442r1316,l2991,173103r,57661l10408,230764r,57661l10408,346086r16030,l26438,403748r,57661l56704,461409r,57661l56704,576851r39837,l96541,634512r,57661l128003,692173r,57661l128003,807495r9690,l137693,865156r,57662l146426,922818r,57661l146426,1038259r-54311,l92115,1095921r,57661l49287,1153582r,57661l49287,1268904r-29668,l19619,1326565r,57661l8374,1384226r,57661l8374,1499668r-5263,l3111,1557330r,57661l,1614991r,-57661l,1499668r,-57781l,1384226r,-57661l,1268904r,-57661l,1153582r,-57661l,1038259,,980479,,922818,,865156,,807495,,749834,,692173,,634512,,576851,,519070,,461409,,403748,,346086,,288425,,230764,,173103,,115442,,57661,,xe" fillcolor="#a6a6a6" stroked="f" strokeweight="0">
                  <v:stroke endcap="round"/>
                  <v:path arrowok="t" textboxrect="0,0,146426,1614991"/>
                </v:shape>
                <v:shape id="Shape 4455" o:spid="_x0000_s1153" style="position:absolute;left:35457;top:4531;width:1370;height:16566;visibility:visible;mso-wrap-style:square;v-text-anchor:top" coordsize="136975,16566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" path="m,l2153,r,59097l2153,118313r1077,l3230,177529r,59097l11963,236626r,59216l11963,354939r16269,l28232,414155r,59097l60891,473252r,59216l60891,591565r37563,l98454,650781r,59217l132669,709998r,59096l132669,828311r2990,l135659,887407r,59217l136975,946624r,59096l136975,1064937r-53833,l83142,1124153r,59097l42110,1183250r,59216l42110,1301563r-27037,l15073,1360779r,59097l6699,1419876r,59216l6699,1538189r-4187,l2512,1597405r,59217l,1656622r,-59217l,1538189r,-59097l,1419876r,-59097l,1301563r,-59097l,1183250r,-59097l,1064937r,-59217l,946624,,887407,,828311,,769094,,709998,,650781,,591565,,532468,,473252,,414155,,354939,,295842,,236626,,177529,,118313,,59097,,xe" fillcolor="#a6a6a6" stroked="f" strokeweight="0">
                  <v:stroke endcap="round"/>
                  <v:path arrowok="t" textboxrect="0,0,136975,1656622"/>
                </v:shape>
                <v:shape id="Shape 4456" o:spid="_x0000_s1154" style="position:absolute;left:33738;top:5331;width:1459;height:16514;visibility:visible;mso-wrap-style:square;v-text-anchor:top" coordsize="145947,16513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" path="m,l598,r,58977l598,117954r4785,l5383,176931r,58977l11125,235908r,58977l11125,353863r16150,l27275,412839r,58978l67111,471817r,58977l67111,589771r34932,l102043,648748r,58977l127405,707725r,58977l127405,825679r18542,l145947,884656r,58977l133745,943633r,58977l133745,1061587r-45938,l87807,1120564r,58977l32419,1179541r,58977l32419,1297495r-19738,l12681,1356472r,58978l7058,1415450r,58977l7058,1533404r-5264,l1794,1592381r,58977l,1651358r,-58977l,1533404r,-58977l,1415450r,-58978l,1297495r,-58977l,1179541r,-58977l,1061587r,-58977l,943633,,884656,,825679,,766702,,707725,,648748,,589771,,530794,,471817,,412839,,353863,,294885,,235908,,176931,,117954,,58977,,xe" fillcolor="#a6a6a6" stroked="f" strokeweight="0">
                  <v:stroke endcap="round"/>
                  <v:path arrowok="t" textboxrect="0,0,145947,1651358"/>
                </v:shape>
                <v:shape id="Shape 4457" o:spid="_x0000_s1155" style="position:absolute;left:32019;top:5200;width:1414;height:16288;visibility:visible;mso-wrap-style:square;v-text-anchor:top" coordsize="141401,16288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" path="m,l1436,r,58140l1436,116399r2392,l3828,174539r,58139l12202,232678r,58140l12202,349077r20218,l32420,407217r,58140l62088,465357r,58139l62088,581756r43185,l105273,639895r,58140l121544,698035r,58259l121544,814434r19857,l141401,872574r,58139l134941,930713r,58260l134941,1047112r-40792,l94149,1105252r,58139l38521,1163391r,58260l38521,1279791r-23687,l14834,1337930r,58140l7776,1396070r,58259l7776,1512469r-5264,l2512,1570608r,58260l,1628868r,-58260l,1512469r,-58140l,1396070r,-58140l,1279791r,-58140l,1163391r,-58139l,1047112,,988973,,930713,,872574,,814434,,756294,,698035,,639895,,581756,,523496,,465357,,407217,,349077,,290818,,232678,,174539,,116399,,58140,,xe" fillcolor="#a6a6a6" stroked="f" strokeweight="0">
                  <v:stroke endcap="round"/>
                  <v:path arrowok="t" textboxrect="0,0,141401,1628868"/>
                </v:shape>
                <v:shape id="Shape 4458" o:spid="_x0000_s1156" style="position:absolute;left:35457;top:8200;width:0;height:9615;visibility:visible;mso-wrap-style:square;v-text-anchor:top" coordsize="0,961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" path="m,961458l,e" filled="f" strokeweight=".42536mm">
                  <v:path arrowok="t" textboxrect="0,0,0,961458"/>
                </v:shape>
                <v:shape id="Shape 4459" o:spid="_x0000_s1157" style="position:absolute;left:32019;top:8768;width:0;height:9483;visibility:visible;mso-wrap-style:square;v-text-anchor:top" coordsize="0,9482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" path="m,948299l,e" filled="f" strokeweight=".42536mm">
                  <v:path arrowok="t" textboxrect="0,0,0,948299"/>
                </v:shape>
                <v:shape id="Shape 4460" o:spid="_x0000_s1158" style="position:absolute;left:33738;top:9077;width:0;height:9476;visibility:visible;mso-wrap-style:square;v-text-anchor:top" coordsize="0,9475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" path="m,947581l,e" filled="f" strokeweight=".42536mm">
                  <v:path arrowok="t" textboxrect="0,0,0,947581"/>
                </v:shape>
                <v:shape id="Shape 4461" o:spid="_x0000_s1159" style="position:absolute;left:37176;top:9603;width:0;height:9409;visibility:visible;mso-wrap-style:square;v-text-anchor:top" coordsize="0,940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" path="m,940882l,e" filled="f" strokeweight=".42536mm">
                  <v:path arrowok="t" textboxrect="0,0,0,940882"/>
                </v:shape>
                <v:shape id="Shape 4462" o:spid="_x0000_s1160" style="position:absolute;left:42333;top:9953;width:0;height:9380;visibility:visible;mso-wrap-style:square;v-text-anchor:top" coordsize="0,938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" path="m,938010l,e" filled="f" strokeweight=".42536mm">
                  <v:path arrowok="t" textboxrect="0,0,0,938010"/>
                </v:shape>
                <v:shape id="Shape 4463" o:spid="_x0000_s1161" style="position:absolute;left:38895;top:10059;width:0;height:9024;visibility:visible;mso-wrap-style:square;v-text-anchor:top" coordsize="0,902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" path="m,902361l,e" filled="f" strokeweight=".42536mm">
                  <v:path arrowok="t" textboxrect="0,0,0,902361"/>
                </v:shape>
                <v:shape id="Shape 4464" o:spid="_x0000_s1162" style="position:absolute;left:40614;top:11044;width:0;height:9022;visibility:visible;mso-wrap-style:square;v-text-anchor:top" coordsize="0,9022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" path="m,902242l,e" filled="f" strokeweight=".42536mm">
                  <v:path arrowok="t" textboxrect="0,0,0,902242"/>
                </v:shape>
                <v:shape id="Shape 4465" o:spid="_x0000_s1163" style="position:absolute;left:35457;top:10009;width:0;height:6204;visibility:visible;mso-wrap-style:square;v-text-anchor:top" coordsize="0,6203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" path="m,620396l,e" filled="f" strokeweight=".99358mm">
                  <v:path arrowok="t" textboxrect="0,0,0,620396"/>
                </v:shape>
                <v:shape id="Shape 4466" o:spid="_x0000_s1164" style="position:absolute;left:37176;top:11235;width:0;height:6129;visibility:visible;mso-wrap-style:square;v-text-anchor:top" coordsize="0,612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" path="m,612859l,e" filled="f" strokeweight=".99358mm">
                  <v:path arrowok="t" textboxrect="0,0,0,612859"/>
                </v:shape>
                <v:shape id="Shape 4467" o:spid="_x0000_s1165" style="position:absolute;left:33738;top:10710;width:0;height:6039;visibility:visible;mso-wrap-style:square;v-text-anchor:top" coordsize="0,6038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" path="m,603887l,e" filled="f" strokeweight=".99358mm">
                  <v:path arrowok="t" textboxrect="0,0,0,603887"/>
                </v:shape>
                <v:shape id="Shape 4468" o:spid="_x0000_s1166" style="position:absolute;left:32019;top:10584;width:0;height:6007;visibility:visible;mso-wrap-style:square;v-text-anchor:top" coordsize="0,6006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" path="m,600657l,e" filled="f" strokeweight=".99358mm">
                  <v:path arrowok="t" textboxrect="0,0,0,600657"/>
                </v:shape>
                <v:shape id="Shape 4469" o:spid="_x0000_s1167" style="position:absolute;left:38895;top:11676;width:0;height:5963;visibility:visible;mso-wrap-style:square;v-text-anchor:top" coordsize="0,596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" path="m,596230l,e" filled="f" strokeweight=".99358mm">
                  <v:path arrowok="t" textboxrect="0,0,0,596230"/>
                </v:shape>
                <v:shape id="Shape 4470" o:spid="_x0000_s1168" style="position:absolute;left:40614;top:12575;width:0;height:5947;visibility:visible;mso-wrap-style:square;v-text-anchor:top" coordsize="0,5946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" path="m,594676l,e" filled="f" strokeweight=".99358mm">
                  <v:path arrowok="t" textboxrect="0,0,0,594676"/>
                </v:shape>
                <v:shape id="Shape 4471" o:spid="_x0000_s1169" style="position:absolute;left:42333;top:11649;width:0;height:5934;visibility:visible;mso-wrap-style:square;v-text-anchor:top" coordsize="0,5933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" path="m,593359l,e" filled="f" strokeweight=".99358mm">
                  <v:path arrowok="t" textboxrect="0,0,0,593359"/>
                </v:shape>
                <v:shape id="Shape 4472" o:spid="_x0000_s1170" style="position:absolute;left:35256;top:12928;width:402;height:402;visibility:visible;mso-wrap-style:square;v-text-anchor:top" coordsize="40195,40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" path="m20098,c31104,,40195,8972,40195,20098v,11125,-9091,20097,-20097,20097c8972,40195,,31223,,20098,,8972,8972,,20098,xe" fillcolor="black" strokeweight=".35225mm">
                  <v:stroke endcap="round"/>
                  <v:path arrowok="t" textboxrect="0,0,40195,40195"/>
                </v:shape>
                <v:shape id="Shape 4473" o:spid="_x0000_s1171" style="position:absolute;left:31818;top:13425;width:402;height:402;visibility:visible;mso-wrap-style:square;v-text-anchor:top" coordsize="40195,40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" path="m20097,c31223,,40195,8972,40195,20098v,11125,-8972,20097,-20098,20097c8972,40195,,31223,,20098,,8972,8972,,20097,xe" fillcolor="black" strokeweight=".35225mm">
                  <v:stroke endcap="round"/>
                  <v:path arrowok="t" textboxrect="0,0,40195,40195"/>
                </v:shape>
                <v:shape id="Shape 4474" o:spid="_x0000_s1172" style="position:absolute;left:33537;top:13622;width:402;height:403;visibility:visible;mso-wrap-style:square;v-text-anchor:top" coordsize="4019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" path="m20098,c31223,,40195,9092,40195,20098v,11125,-8972,20217,-20097,20217c8972,40315,,31223,,20098,,9092,8972,,20098,xe" fillcolor="black" strokeweight=".35225mm">
                  <v:stroke endcap="round"/>
                  <v:path arrowok="t" textboxrect="0,0,40195,40315"/>
                </v:shape>
                <v:shape id="Shape 4475" o:spid="_x0000_s1173" style="position:absolute;left:36974;top:14141;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" path="m20217,c31224,,40315,9092,40315,20098v,11125,-9091,20217,-20098,20217c9092,40315,,31223,,20098,,9092,9092,,20217,xe" fillcolor="black" strokeweight=".35225mm">
                  <v:stroke endcap="round"/>
                  <v:path arrowok="t" textboxrect="0,0,40315,40315"/>
                </v:shape>
                <v:shape id="Shape 4476" o:spid="_x0000_s1174" style="position:absolute;left:42131;top:14483;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" path="m20217,c31223,,40315,9092,40315,20098v,11125,-9092,20217,-20098,20217c9092,40315,,31223,,20098,,9092,9092,,20217,xe" fillcolor="black" strokeweight=".35225mm">
                  <v:stroke endcap="round"/>
                  <v:path arrowok="t" textboxrect="0,0,40315,40315"/>
                </v:shape>
                <v:shape id="Shape 4477" o:spid="_x0000_s1175" style="position:absolute;left:38693;top:14513;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" path="m20217,c31223,,40315,9092,40315,20217v,11006,-9092,20098,-20098,20098c9092,40315,,31223,,20217,,9092,9092,,20217,xe" fillcolor="black" strokeweight=".35225mm">
                  <v:stroke endcap="round"/>
                  <v:path arrowok="t" textboxrect="0,0,40315,40315"/>
                </v:shape>
                <v:shape id="Shape 4478" o:spid="_x0000_s1176" style="position:absolute;left:40412;top:15409;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" path="m20217,c31223,,40315,9092,40315,20098v,11125,-9092,20217,-20098,20217c9092,40315,,31223,,20098,,9092,9092,,20217,xe" fillcolor="black" strokeweight=".35225mm">
                  <v:stroke endcap="round"/>
                  <v:path arrowok="t" textboxrect="0,0,40315,40315"/>
                </v:shape>
                <v:shape id="Shape 4479" o:spid="_x0000_s1177" style="position:absolute;left:35072;top:12744;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" path="m38521,c59696,,77041,17346,77041,38521v,21174,-17345,38520,-38520,38520c17346,77041,,59695,,38521,,17346,17346,,38521,xe" fillcolor="black" strokeweight=".35225mm">
                  <v:stroke endcap="round"/>
                  <v:path arrowok="t" textboxrect="0,0,77041,77041"/>
                </v:shape>
                <v:shape id="Shape 4480" o:spid="_x0000_s1178" style="position:absolute;left:36791;top:13957;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" path="m38520,c59695,,77041,17346,77041,38521v,21174,-17346,38520,-38521,38520c17346,77041,,59695,,38521,,17346,17346,,38520,xe" fillcolor="black" strokeweight=".35225mm">
                  <v:stroke endcap="round"/>
                  <v:path arrowok="t" textboxrect="0,0,77041,77041"/>
                </v:shape>
                <v:shape id="Shape 4481" o:spid="_x0000_s1179" style="position:absolute;left:33353;top:13437;width:770;height:771;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" path="m38521,c59695,,77041,17346,77041,38521v,21174,-17346,38520,-38520,38520c17346,77041,,59695,,38521,,17346,17346,,38521,xe" fillcolor="black" strokeweight=".35225mm">
                  <v:stroke endcap="round"/>
                  <v:path arrowok="t" textboxrect="0,0,77041,77041"/>
                </v:shape>
                <v:shape id="Shape 4482" o:spid="_x0000_s1180" style="position:absolute;left:31634;top:13241;width:770;height:771;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" path="m38520,c59695,,77041,17346,77041,38521v,21174,-17346,38520,-38521,38520c17346,77041,,59695,,38521,,17346,17346,,38520,xe" fillcolor="black" strokeweight=".35225mm">
                  <v:stroke endcap="round"/>
                  <v:path arrowok="t" textboxrect="0,0,77041,77041"/>
                </v:shape>
                <v:shape id="Shape 4483" o:spid="_x0000_s1181" style="position:absolute;left:38510;top:14330;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" path="m38520,c59695,,77041,17226,77041,38520v,21175,-17346,38521,-38521,38521c17346,77041,,59695,,38520,,17226,17346,,38520,xe" fillcolor="black" strokeweight=".35225mm">
                  <v:stroke endcap="round"/>
                  <v:path arrowok="t" textboxrect="0,0,77041,77041"/>
                </v:shape>
                <v:shape id="Shape 4484" o:spid="_x0000_s1182" style="position:absolute;left:40229;top:15225;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" path="m38521,c59695,,77041,17346,77041,38521v,21293,-17346,38520,-38520,38520c17346,77041,,59814,,38521,,17346,17346,,38521,xe" fillcolor="black" strokeweight=".35225mm">
                  <v:stroke endcap="round"/>
                  <v:path arrowok="t" textboxrect="0,0,77041,77041"/>
                </v:shape>
                <v:shape id="Shape 4485" o:spid="_x0000_s1183" style="position:absolute;left:41948;top:14299;width:771;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" path="m38520,c59694,,77041,17346,77041,38521v,21174,-17347,38520,-38521,38520c17345,77041,,59695,,38521,,17346,17345,,38520,xe" fillcolor="black" strokeweight=".35225mm">
                  <v:stroke endcap="round"/>
                  <v:path arrowok="t" textboxrect="0,0,77041,77041"/>
                </v:shape>
                <v:shape id="Shape 4486" o:spid="_x0000_s1184" style="position:absolute;left:32019;top:13129;width:10314;height:2481;visibility:visible;mso-wrap-style:square;v-text-anchor:top" coordsize="1031441,248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" path="m,49766l171907,69385,343814,,515720,121303r171907,37325l859534,248110r171907,-92593e" filled="f" strokeweight=".35556mm">
                  <v:path arrowok="t" textboxrect="0,0,1031441,248110"/>
                </v:shape>
                <v:shape id="Shape 4487" o:spid="_x0000_s1185" style="position:absolute;left:6234;top:12903;width:24066;height:2774;visibility:visible;mso-wrap-style:square;v-text-anchor:top" coordsize="2406575,2774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" path="m,130395l171907,64480,343814,58259,515720,4665,687627,112451r171907,50483l1031441,228132,1203228,122021,1375134,63642,1547042,40075,1718948,r171907,138889l2062762,179922r171907,97497l2406575,221911e" filled="f" strokeweight=".35556mm">
                  <v:path arrowok="t" textboxrect="0,0,2406575,277419"/>
                </v:shape>
                <v:shape id="Shape 49846" o:spid="_x0000_s1186" style="position:absolute;left:6000;top:13972;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" path="m,l46775,r,46775l,46775,,e" fillcolor="black" stroked="f" strokeweight="0">
                  <v:path arrowok="t" textboxrect="0,0,46775,46775"/>
                </v:shape>
                <v:shape id="Shape 49847" o:spid="_x0000_s1187" style="position:absolute;left:7719;top:13313;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" path="m,l46775,r,46775l,46775,,e" fillcolor="black" stroked="f" strokeweight="0">
                  <v:path arrowok="t" textboxrect="0,0,46775,46775"/>
                </v:shape>
                <v:shape id="Shape 49848" o:spid="_x0000_s1188" style="position:absolute;left:9438;top:13252;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" path="m,l46775,r,46775l,46775,,e" fillcolor="black" stroked="f" strokeweight="0">
                  <v:path arrowok="t" textboxrect="0,0,46775,46775"/>
                </v:shape>
                <v:shape id="Shape 49849" o:spid="_x0000_s1189" style="position:absolute;left:11157;top:12716;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" path="m,l46775,r,46775l,46775,,e" fillcolor="black" stroked="f" strokeweight="0">
                  <v:path arrowok="t" textboxrect="0,0,46775,46775"/>
                </v:shape>
                <v:shape id="Shape 49850" o:spid="_x0000_s1190" style="position:absolute;left:12876;top:13794;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" path="m,l46775,r,46775l,46775,,e" fillcolor="black" stroked="f" strokeweight="0">
                  <v:path arrowok="t" textboxrect="0,0,46775,46775"/>
                </v:shape>
                <v:shape id="Shape 49851" o:spid="_x0000_s1191" style="position:absolute;left:14595;top:14299;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" path="m,l46775,r,46775l,46775,,e" fillcolor="black" stroked="f" strokeweight="0">
                  <v:path arrowok="t" textboxrect="0,0,46775,46775"/>
                </v:shape>
                <v:shape id="Shape 49852" o:spid="_x0000_s1192" style="position:absolute;left:16314;top:14950;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" path="m,l46775,r,46775l,46775,,e" fillcolor="black" stroked="f" strokeweight="0">
                  <v:path arrowok="t" textboxrect="0,0,46775,46775"/>
                </v:shape>
                <v:shape id="Shape 49853" o:spid="_x0000_s1193" style="position:absolute;left:18033;top:13888;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" path="m,l46775,r,46775l,46775,,e" fillcolor="black" stroked="f" strokeweight="0">
                  <v:path arrowok="t" textboxrect="0,0,46775,46775"/>
                </v:shape>
                <v:shape id="Shape 49854" o:spid="_x0000_s1194" style="position:absolute;left:19752;top:13305;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" path="m,l46775,r,46775l,46775,,e" fillcolor="black" stroked="f" strokeweight="0">
                  <v:path arrowok="t" textboxrect="0,0,46775,46775"/>
                </v:shape>
                <v:shape id="Shape 49855" o:spid="_x0000_s1195" style="position:absolute;left:21471;top:13069;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" path="m,l46775,r,46775l,46775,,e" fillcolor="black" stroked="f" strokeweight="0">
                  <v:path arrowok="t" textboxrect="0,0,46775,46775"/>
                </v:shape>
                <v:shape id="Shape 49856" o:spid="_x0000_s1196" style="position:absolute;left:23190;top:12669;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" path="m,l46775,r,46775l,46775,,e" fillcolor="black" stroked="f" strokeweight="0">
                  <v:path arrowok="t" textboxrect="0,0,46775,46775"/>
                </v:shape>
                <v:shape id="Shape 49857" o:spid="_x0000_s1197" style="position:absolute;left:24909;top:14057;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" path="m,l46775,r,46775l,46775,,e" fillcolor="black" stroked="f" strokeweight="0">
                  <v:path arrowok="t" textboxrect="0,0,46775,46775"/>
                </v:shape>
                <v:shape id="Shape 49858" o:spid="_x0000_s1198" style="position:absolute;left:26628;top:14469;width:468;height:466;visibility:visible;mso-wrap-style:square;v-text-anchor:top" coordsize="46775,46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" path="m,l46775,r,46655l,46655,,e" fillcolor="black" stroked="f" strokeweight="0">
                  <v:path arrowok="t" textboxrect="0,0,46775,46655"/>
                </v:shape>
                <v:shape id="Shape 49859" o:spid="_x0000_s1199" style="position:absolute;left:28347;top:15444;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" path="m,l46775,r,46775l,46775,,e" fillcolor="black" stroked="f" strokeweight="0">
                  <v:path arrowok="t" textboxrect="0,0,46775,46775"/>
                </v:shape>
                <v:shape id="Shape 49860" o:spid="_x0000_s1200" style="position:absolute;left:30067;top:14889;width:467;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" path="m,l46775,r,46775l,46775,,e" fillcolor="black" stroked="f" strokeweight="0">
                  <v:path arrowok="t" textboxrect="0,0,46775,46775"/>
                </v:shape>
                <v:shape id="Shape 4503" o:spid="_x0000_s1201" style="position:absolute;left:6234;top:9670;width:24066;height:10310;visibility:visible;mso-wrap-style:square;v-text-anchor:top" coordsize="2406575,1030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" path="m,810007l171907,319050r171907,98216l515720,171787,687627,515481,859534,171787r171907,171787l1203228,1030962,1375134,r171908,662744l1718948,589053r171907,-73572l2062762,687268r171907,220955l2406575,98096e" filled="f" strokeweight=".35556mm">
                  <v:path arrowok="t" textboxrect="0,0,2406575,1030962"/>
                </v:shape>
                <v:shape id="Shape 4504" o:spid="_x0000_s1202" style="position:absolute;left:5919;top:17407;width:630;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" path="m31462,l62925,54551,,54551,31462,xe" fillcolor="black" stroked="f" strokeweight="0">
                  <v:path arrowok="t" textboxrect="0,0,62925,54551"/>
                </v:shape>
                <v:shape id="Shape 4505" o:spid="_x0000_s1203" style="position:absolute;left:7639;top:12497;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" path="m31462,l62925,54551,,54551,31462,xe" fillcolor="black" stroked="f" strokeweight="0">
                  <v:path arrowok="t" textboxrect="0,0,62925,54551"/>
                </v:shape>
                <v:shape id="Shape 4506" o:spid="_x0000_s1204" style="position:absolute;left:9356;top:13479;width:631;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" path="m31582,l63044,54551,,54551,31582,xe" fillcolor="black" stroked="f" strokeweight="0">
                  <v:path arrowok="t" textboxrect="0,0,63044,54551"/>
                </v:shape>
                <v:shape id="Shape 4507" o:spid="_x0000_s1205" style="position:absolute;left:11075;top:11024;width:631;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" path="m31582,l63045,54551,,54551,31582,xe" fillcolor="black" stroked="f" strokeweight="0">
                  <v:path arrowok="t" textboxrect="0,0,63045,54551"/>
                </v:shape>
                <v:shape id="Shape 4508" o:spid="_x0000_s1206" style="position:absolute;left:12795;top:14461;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" path="m31582,l63044,54551,,54551,31582,xe" fillcolor="black" stroked="f" strokeweight="0">
                  <v:path arrowok="t" textboxrect="0,0,63044,54551"/>
                </v:shape>
                <v:shape id="Shape 4509" o:spid="_x0000_s1207" style="position:absolute;left:14514;top:11024;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" path="m31582,l63045,54551,,54551,31582,xe" fillcolor="black" stroked="f" strokeweight="0">
                  <v:path arrowok="t" textboxrect="0,0,63045,54551"/>
                </v:shape>
                <v:shape id="Shape 4510" o:spid="_x0000_s1208" style="position:absolute;left:16233;top:12742;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" path="m31582,l63045,54551,,54551,31582,xe" fillcolor="black" stroked="f" strokeweight="0">
                  <v:path arrowok="t" textboxrect="0,0,63045,54551"/>
                </v:shape>
                <v:shape id="Shape 4511" o:spid="_x0000_s1209" style="position:absolute;left:17952;top:19616;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" path="m31462,l63045,54551,,54551,31462,xe" fillcolor="black" stroked="f" strokeweight="0">
                  <v:path arrowok="t" textboxrect="0,0,63045,54551"/>
                </v:shape>
                <v:shape id="Shape 4512" o:spid="_x0000_s1210" style="position:absolute;left:19671;top:9307;width:630;height:545;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" path="m31462,l63044,54551,,54551,31462,xe" fillcolor="black" stroked="f" strokeweight="0">
                  <v:path arrowok="t" textboxrect="0,0,63044,54551"/>
                </v:shape>
                <v:shape id="Shape 4513" o:spid="_x0000_s1211" style="position:absolute;left:21390;top:15934;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" path="m31462,l63044,54551,,54551,31462,xe" fillcolor="black" stroked="f" strokeweight="0">
                  <v:path arrowok="t" textboxrect="0,0,63044,54551"/>
                </v:shape>
                <v:shape id="Shape 4514" o:spid="_x0000_s1212" style="position:absolute;left:23109;top:15197;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" path="m31462,l63044,54551,,54551,31462,xe" fillcolor="black" stroked="f" strokeweight="0">
                  <v:path arrowok="t" textboxrect="0,0,63044,54551"/>
                </v:shape>
                <v:shape id="Shape 4515" o:spid="_x0000_s1213" style="position:absolute;left:24828;top:14461;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" path="m31462,l62925,54551,,54551,31462,xe" fillcolor="black" stroked="f" strokeweight="0">
                  <v:path arrowok="t" textboxrect="0,0,62925,54551"/>
                </v:shape>
                <v:shape id="Shape 4516" o:spid="_x0000_s1214" style="position:absolute;left:26547;top:16179;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" path="m31462,l62925,54551,,54551,31462,xe" fillcolor="black" stroked="f" strokeweight="0">
                  <v:path arrowok="t" textboxrect="0,0,62925,54551"/>
                </v:shape>
                <v:shape id="Shape 4517" o:spid="_x0000_s1215" style="position:absolute;left:28266;top:18389;width:629;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" path="m31462,l62925,54551,,54551,31462,xe" fillcolor="black" stroked="f" strokeweight="0">
                  <v:path arrowok="t" textboxrect="0,0,62925,54551"/>
                </v:shape>
                <v:shape id="Shape 4518" o:spid="_x0000_s1216" style="position:absolute;left:29985;top:10288;width:629;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" path="m31462,l62925,54551,,54551,31462,xe" fillcolor="black" stroked="f" strokeweight="0">
                  <v:path arrowok="t" textboxrect="0,0,62925,54551"/>
                </v:shape>
                <v:shape id="Shape 4519" o:spid="_x0000_s1217" style="position:absolute;left:4343;top:3608;width:41600;height:20318;visibility:visible;mso-wrap-style:square;v-text-anchor:top" coordsize="4159977,20318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" path="m,2031897r4159977,l4159977,,,,,2031897xe" filled="f" strokecolor="#4d4d4d" strokeweight=".38547mm">
                  <v:stroke endcap="round"/>
                  <v:path arrowok="t" textboxrect="0,0,4159977,2031897"/>
                </v:shape>
                <v:rect id="Rectangle 4520" o:spid="_x0000_s1218" style="position:absolute;left:2369;top:19060;width:1769;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" filled="f" stroked="f">
                  <v:textbox inset="0,0,0,0">
                    <w:txbxContent>
                      <w:p w14:paraId="123A2903" w14:textId="77777777" w:rsidR="00F85B68" w:rsidRDefault="00F85B68" w:rsidP="00F85B68">
                        <w:r>
                          <w:rPr>
                            <w:rFonts w:ascii="Arial" w:eastAsia="Arial" w:hAnsi="Arial" w:cs="Arial"/>
                            <w:color w:val="4D4D4D"/>
                            <w:sz w:val="19"/>
                          </w:rPr>
                          <w:t>80</w:t>
                        </w:r>
                      </w:p>
                    </w:txbxContent>
                  </v:textbox>
                </v:rect>
                <v:rect id="Rectangle 4521" o:spid="_x0000_s1219" style="position:absolute;left:1704;top:14150;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" filled="f" stroked="f">
                  <v:textbox inset="0,0,0,0">
                    <w:txbxContent>
                      <w:p w14:paraId="5C440D70" w14:textId="77777777" w:rsidR="00F85B68" w:rsidRDefault="00F85B68" w:rsidP="00F85B68">
                        <w:r>
                          <w:rPr>
                            <w:rFonts w:ascii="Arial" w:eastAsia="Arial" w:hAnsi="Arial" w:cs="Arial"/>
                            <w:color w:val="4D4D4D"/>
                            <w:sz w:val="19"/>
                          </w:rPr>
                          <w:t>100</w:t>
                        </w:r>
                      </w:p>
                    </w:txbxContent>
                  </v:textbox>
                </v:rect>
                <v:rect id="Rectangle 4522" o:spid="_x0000_s1220" style="position:absolute;left:1704;top:9241;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" filled="f" stroked="f">
                  <v:textbox inset="0,0,0,0">
                    <w:txbxContent>
                      <w:p w14:paraId="39C4681D" w14:textId="77777777" w:rsidR="00F85B68" w:rsidRDefault="00F85B68" w:rsidP="00F85B68">
                        <w:r>
                          <w:rPr>
                            <w:rFonts w:ascii="Arial" w:eastAsia="Arial" w:hAnsi="Arial" w:cs="Arial"/>
                            <w:color w:val="4D4D4D"/>
                            <w:sz w:val="19"/>
                          </w:rPr>
                          <w:t>120</w:t>
                        </w:r>
                      </w:p>
                    </w:txbxContent>
                  </v:textbox>
                </v:rect>
                <v:rect id="Rectangle 4523" o:spid="_x0000_s1221" style="position:absolute;left:1704;top:4331;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zMKl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" filled="f" stroked="f">
                  <v:textbox inset="0,0,0,0">
                    <w:txbxContent>
                      <w:p w14:paraId="3EDB05FD" w14:textId="77777777" w:rsidR="00F85B68" w:rsidRDefault="00F85B68" w:rsidP="00F85B68">
                        <w:r>
                          <w:rPr>
                            <w:rFonts w:ascii="Arial" w:eastAsia="Arial" w:hAnsi="Arial" w:cs="Arial"/>
                            <w:color w:val="4D4D4D"/>
                            <w:sz w:val="19"/>
                          </w:rPr>
                          <w:t>140</w:t>
                        </w:r>
                      </w:p>
                    </w:txbxContent>
                  </v:textbox>
                </v:rect>
                <v:shape id="Shape 4524" o:spid="_x0000_s1222" style="position:absolute;left:3985;top:19489;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" path="m,l35769,e" filled="f" strokecolor="#4d4d4d" strokeweight=".38547mm">
                  <v:path arrowok="t" textboxrect="0,0,35769,0"/>
                </v:shape>
                <v:shape id="Shape 4525" o:spid="_x0000_s1223" style="position:absolute;left:3985;top:14580;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" path="m,l35769,e" filled="f" strokecolor="#4d4d4d" strokeweight=".38547mm">
                  <v:path arrowok="t" textboxrect="0,0,35769,0"/>
                </v:shape>
                <v:shape id="Shape 4526" o:spid="_x0000_s1224" style="position:absolute;left:3985;top:9670;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" path="m,l35769,e" filled="f" strokecolor="#4d4d4d" strokeweight=".38547mm">
                  <v:path arrowok="t" textboxrect="0,0,35769,0"/>
                </v:shape>
                <v:shape id="Shape 4527" o:spid="_x0000_s1225" style="position:absolute;left:3985;top:4761;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" path="m,l35769,e" filled="f" strokecolor="#4d4d4d" strokeweight=".38547mm">
                  <v:path arrowok="t" textboxrect="0,0,35769,0"/>
                </v:shape>
                <v:shape id="Shape 4528" o:spid="_x0000_s1226" style="position:absolute;left:14829;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" path="m,35769l,e" filled="f" strokecolor="#4d4d4d" strokeweight=".38547mm">
                  <v:path arrowok="t" textboxrect="0,0,0,35769"/>
                </v:shape>
                <v:shape id="Shape 4529" o:spid="_x0000_s1227" style="position:absolute;left:26862;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" path="m,35769l,e" filled="f" strokecolor="#4d4d4d" strokeweight=".38547mm">
                  <v:path arrowok="t" textboxrect="0,0,0,35769"/>
                </v:shape>
                <v:shape id="Shape 4530" o:spid="_x0000_s1228" style="position:absolute;left:38895;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" path="m,35769l,e" filled="f" strokecolor="#4d4d4d" strokeweight=".38547mm">
                  <v:path arrowok="t" textboxrect="0,0,0,35769"/>
                </v:shape>
                <v:rect id="Rectangle 4531" o:spid="_x0000_s1229" style="position:absolute;left:13246;top:24570;width:4213;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" filled="f" stroked="f">
                  <v:textbox inset="0,0,0,0">
                    <w:txbxContent>
                      <w:p w14:paraId="73819280" w14:textId="77777777" w:rsidR="00F85B68" w:rsidRDefault="00F85B68" w:rsidP="00F85B68">
                        <w:r>
                          <w:rPr>
                            <w:rFonts w:ascii="Arial" w:eastAsia="Arial" w:hAnsi="Arial" w:cs="Arial"/>
                            <w:color w:val="4D4D4D"/>
                            <w:sz w:val="19"/>
                          </w:rPr>
                          <w:t>Jul 22</w:t>
                        </w:r>
                      </w:p>
                    </w:txbxContent>
                  </v:textbox>
                </v:rect>
                <v:rect id="Rectangle 4532" o:spid="_x0000_s1230" style="position:absolute;left:25278;top:24570;width:4213;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Hj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" filled="f" stroked="f">
                  <v:textbox inset="0,0,0,0">
                    <w:txbxContent>
                      <w:p w14:paraId="4CDE1F4D" w14:textId="77777777" w:rsidR="00F85B68" w:rsidRDefault="00F85B68" w:rsidP="00F85B68">
                        <w:r>
                          <w:rPr>
                            <w:rFonts w:ascii="Arial" w:eastAsia="Arial" w:hAnsi="Arial" w:cs="Arial"/>
                            <w:color w:val="4D4D4D"/>
                            <w:sz w:val="19"/>
                          </w:rPr>
                          <w:t>Jul 29</w:t>
                        </w:r>
                      </w:p>
                    </w:txbxContent>
                  </v:textbox>
                </v:rect>
                <v:rect id="Rectangle 4533" o:spid="_x0000_s1231" style="position:absolute;left:37017;top:24570;width:499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" filled="f" stroked="f">
                  <v:textbox inset="0,0,0,0">
                    <w:txbxContent>
                      <w:p w14:paraId="0063AEE8" w14:textId="77777777" w:rsidR="00F85B68" w:rsidRDefault="00F85B68" w:rsidP="00F85B68">
                        <w:r>
                          <w:rPr>
                            <w:rFonts w:ascii="Arial" w:eastAsia="Arial" w:hAnsi="Arial" w:cs="Arial"/>
                            <w:color w:val="4D4D4D"/>
                            <w:sz w:val="19"/>
                          </w:rPr>
                          <w:t>Aug 05</w:t>
                        </w:r>
                      </w:p>
                    </w:txbxContent>
                  </v:textbox>
                </v:rect>
                <v:rect id="Rectangle 4534" o:spid="_x0000_s1232" style="position:absolute;left:23627;top:26049;width:4032;height: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" filled="f" stroked="f">
                  <v:textbox inset="0,0,0,0">
                    <w:txbxContent>
                      <w:p w14:paraId="0B39BD45" w14:textId="77777777" w:rsidR="00F85B68" w:rsidRDefault="00F85B68" w:rsidP="00F85B68">
                        <w:r>
                          <w:rPr>
                            <w:rFonts w:ascii="Arial" w:eastAsia="Arial" w:hAnsi="Arial" w:cs="Arial"/>
                            <w:sz w:val="23"/>
                          </w:rPr>
                          <w:t>Date</w:t>
                        </w:r>
                      </w:p>
                    </w:txbxContent>
                  </v:textbox>
                </v:rect>
                <v:rect id="Rectangle 4535" o:spid="_x0000_s1233" style="position:absolute;left:-2938;top:11936;width:7641;height:1766;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" filled="f" stroked="f">
                  <v:textbox inset="0,0,0,0">
                    <w:txbxContent>
                      <w:p w14:paraId="411EC261" w14:textId="77777777" w:rsidR="00F85B68" w:rsidRDefault="00F85B68" w:rsidP="00F85B68">
                        <w:r>
                          <w:rPr>
                            <w:rFonts w:ascii="Arial" w:eastAsia="Arial" w:hAnsi="Arial" w:cs="Arial"/>
                            <w:sz w:val="23"/>
                          </w:rPr>
                          <w:t>Incidents</w:t>
                        </w:r>
                      </w:p>
                    </w:txbxContent>
                  </v:textbox>
                </v:rect>
                <v:shape id="Shape 4538" o:spid="_x0000_s1234" style="position:absolute;left:14364;top:65;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" path="m31462,l62925,54551,,54551,31462,xe" fillcolor="black" stroked="f" strokeweight="0">
                  <v:stroke endcap="round"/>
                  <v:path arrowok="t" textboxrect="0,0,62925,54551"/>
                </v:shape>
                <v:shape id="Shape 4539" o:spid="_x0000_s1235" style="position:absolute;left:14364;top:65;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" path="m31462,l62925,54551,,54551,31462,xe" fillcolor="black" stroked="f" strokeweight="0">
                  <v:stroke endcap="round"/>
                  <v:path arrowok="t" textboxrect="0,0,62925,54551"/>
                </v:shape>
                <v:shape id="Shape 49861" o:spid="_x0000_s1236" style="position:absolute;left:2126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" path="m,l46775,r,46775l,46775,,e" fillcolor="black" stroked="f" strokeweight="0">
                  <v:stroke endcap="round"/>
                  <v:path arrowok="t" textboxrect="0,0,46775,46775"/>
                </v:shape>
                <v:shape id="Shape 4544" o:spid="_x0000_s1237" style="position:absolute;left:2775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" path="m23327,c36247,,46775,10527,46775,23447v,12801,-10528,23328,-23448,23328c10527,46775,,36248,,23447,,10527,10527,,23327,xe" fillcolor="black" strokeweight=".23594mm">
                  <v:stroke endcap="round"/>
                  <v:path arrowok="t" textboxrect="0,0,46775,46775"/>
                </v:shape>
                <v:shape id="Shape 4545" o:spid="_x0000_s1238" style="position:absolute;left:2775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" path="m23327,c36247,,46775,10527,46775,23447v,12801,-10528,23328,-23448,23328c10527,46775,,36248,,23447,,10527,10527,,23327,xe" fillcolor="black" strokeweight=".23594mm">
                  <v:stroke endcap="round"/>
                  <v:path arrowok="t" textboxrect="0,0,46775,46775"/>
                </v:shape>
                <v:rect id="Rectangle 4546" o:spid="_x0000_s1239" style="position:absolute;left:16428;width:4421;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" filled="f" stroked="f">
                  <v:textbox inset="0,0,0,0">
                    <w:txbxContent>
                      <w:p w14:paraId="5413E1F0" w14:textId="77777777" w:rsidR="00F85B68" w:rsidRDefault="00F85B68" w:rsidP="00F85B68">
                        <w:r>
                          <w:rPr>
                            <w:rFonts w:ascii="Arial" w:eastAsia="Arial" w:hAnsi="Arial" w:cs="Arial"/>
                            <w:sz w:val="19"/>
                          </w:rPr>
                          <w:t>Actual</w:t>
                        </w:r>
                      </w:p>
                    </w:txbxContent>
                  </v:textbox>
                </v:rect>
                <v:rect id="Rectangle 4547" o:spid="_x0000_s1240" style="position:absolute;left:23249;width:397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" filled="f" stroked="f">
                  <v:textbox inset="0,0,0,0">
                    <w:txbxContent>
                      <w:p w14:paraId="19CF9586" w14:textId="77777777" w:rsidR="00F85B68" w:rsidRDefault="00F85B68" w:rsidP="00F85B68">
                        <w:r>
                          <w:rPr>
                            <w:rFonts w:ascii="Arial" w:eastAsia="Arial" w:hAnsi="Arial" w:cs="Arial"/>
                            <w:sz w:val="19"/>
                          </w:rPr>
                          <w:t>Fitted</w:t>
                        </w:r>
                      </w:p>
                    </w:txbxContent>
                  </v:textbox>
                </v:rect>
                <v:rect id="Rectangle 4548" o:spid="_x0000_s1241" style="position:absolute;left:29739;width:10130;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" filled="f" stroked="f">
                  <v:textbox inset="0,0,0,0">
                    <w:txbxContent>
                      <w:p w14:paraId="4BA7E748" w14:textId="77777777" w:rsidR="00F85B68" w:rsidRDefault="00F85B68" w:rsidP="00F85B68">
                        <w:r>
                          <w:rPr>
                            <w:rFonts w:ascii="Arial" w:eastAsia="Arial" w:hAnsi="Arial" w:cs="Arial"/>
                            <w:sz w:val="19"/>
                          </w:rPr>
                          <w:t>Point Forecast</w:t>
                        </w:r>
                      </w:p>
                    </w:txbxContent>
                  </v:textbox>
                </v:rect>
                <w10:anchorlock/>
              </v:group>
            </w:pict>
          </mc:Fallback>
        </mc:AlternateContent>
      </w:r>
    </w:p>
    <w:p w14:paraId="5C24CA87" w14:textId="1456CB56" w:rsidR="00F85B68" w:rsidRPr="00F85B68" w:rsidRDefault="00F85B68" w:rsidP="00F85B68">
      <w:pPr>
        <w:spacing w:after="427" w:line="243" w:lineRule="auto"/>
        <w:ind w:left="-5"/>
        <w:jc w:val="center"/>
        <w:rPr>
          <w:rFonts w:ascii="Times New Roman" w:hAnsi="Times New Roman" w:cs="Times New Roman"/>
          <w:color w:val="auto"/>
          <w:szCs w:val="22"/>
        </w:rPr>
      </w:pPr>
      <w:r w:rsidRPr="00C4533C">
        <w:rPr>
          <w:rFonts w:ascii="Times New Roman" w:hAnsi="Times New Roman" w:cs="Times New Roman"/>
          <w:color w:val="auto"/>
          <w:szCs w:val="22"/>
        </w:rPr>
        <w:t>Figure 5: A graphical illustration of the forecast distribution of ambulance demand (i.e. total incidence attended) for the SB health board for a horizon of seven days. For each day, we display the point forecast (black point), the histogram, and 80% (thick line) and 90% (thin line) prediction intervals. It also shows a portion of a historical time series as well as its fitted values.</w:t>
      </w:r>
    </w:p>
    <w:p w14:paraId="0A7A7EAE" w14:textId="77777777" w:rsidR="00F85B68" w:rsidRPr="00C4533C" w:rsidRDefault="00F85B68" w:rsidP="00F85B68">
      <w:pPr>
        <w:spacing w:after="333"/>
        <w:ind w:left="1055"/>
        <w:rPr>
          <w:rFonts w:ascii="Times New Roman" w:hAnsi="Times New Roman" w:cs="Times New Roman"/>
          <w:color w:val="auto"/>
          <w:sz w:val="24"/>
        </w:rPr>
      </w:pPr>
      <w:r w:rsidRPr="00C4533C">
        <w:rPr>
          <w:rFonts w:ascii="Times New Roman" w:hAnsi="Times New Roman" w:cs="Times New Roman"/>
          <w:noProof/>
          <w:color w:val="auto"/>
          <w:sz w:val="24"/>
        </w:rPr>
        <w:lastRenderedPageBreak/>
        <mc:AlternateContent>
          <mc:Choice Requires="wpg">
            <w:drawing>
              <wp:inline distT="0" distB="0" distL="0" distR="0" wp14:anchorId="22BBC995" wp14:editId="19312A81">
                <wp:extent cx="4609255" cy="2869707"/>
                <wp:effectExtent l="0" t="0" r="0" b="0"/>
                <wp:docPr id="47617" name="Group 47617"/>
                <wp:cNvGraphicFramePr/>
                <a:graphic xmlns:a="http://schemas.openxmlformats.org/drawingml/2006/main">
                  <a:graphicData uri="http://schemas.microsoft.com/office/word/2010/wordprocessingGroup">
                    <wpg:wgp>
                      <wpg:cNvGrpSpPr/>
                      <wpg:grpSpPr>
                        <a:xfrm>
                          <a:off x="0" y="0"/>
                          <a:ext cx="4609255" cy="2869707"/>
                          <a:chOff x="0" y="0"/>
                          <a:chExt cx="4609255" cy="2869707"/>
                        </a:xfrm>
                      </wpg:grpSpPr>
                      <wps:wsp>
                        <wps:cNvPr id="4553" name="Shape 4553"/>
                        <wps:cNvSpPr/>
                        <wps:spPr>
                          <a:xfrm>
                            <a:off x="4032165" y="2409925"/>
                            <a:ext cx="188894" cy="0"/>
                          </a:xfrm>
                          <a:custGeom>
                            <a:avLst/>
                            <a:gdLst/>
                            <a:ahLst/>
                            <a:cxnLst/>
                            <a:rect l="0" t="0" r="0" b="0"/>
                            <a:pathLst>
                              <a:path w="188894">
                                <a:moveTo>
                                  <a:pt x="188894" y="0"/>
                                </a:moveTo>
                                <a:lnTo>
                                  <a:pt x="141640" y="0"/>
                                </a:lnTo>
                                <a:lnTo>
                                  <a:pt x="94387" y="0"/>
                                </a:lnTo>
                                <a:lnTo>
                                  <a:pt x="47254" y="0"/>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4" name="Shape 4554"/>
                        <wps:cNvSpPr/>
                        <wps:spPr>
                          <a:xfrm>
                            <a:off x="4221059" y="2363748"/>
                            <a:ext cx="189013" cy="46177"/>
                          </a:xfrm>
                          <a:custGeom>
                            <a:avLst/>
                            <a:gdLst/>
                            <a:ahLst/>
                            <a:cxnLst/>
                            <a:rect l="0" t="0" r="0" b="0"/>
                            <a:pathLst>
                              <a:path w="189013" h="46177">
                                <a:moveTo>
                                  <a:pt x="0" y="0"/>
                                </a:moveTo>
                                <a:lnTo>
                                  <a:pt x="47253" y="0"/>
                                </a:lnTo>
                                <a:lnTo>
                                  <a:pt x="94507" y="0"/>
                                </a:lnTo>
                                <a:lnTo>
                                  <a:pt x="94507" y="40315"/>
                                </a:lnTo>
                                <a:lnTo>
                                  <a:pt x="141760" y="40315"/>
                                </a:lnTo>
                                <a:lnTo>
                                  <a:pt x="189013" y="40315"/>
                                </a:lnTo>
                                <a:lnTo>
                                  <a:pt x="189013" y="46177"/>
                                </a:lnTo>
                                <a:lnTo>
                                  <a:pt x="141760" y="46177"/>
                                </a:lnTo>
                                <a:lnTo>
                                  <a:pt x="94507" y="46177"/>
                                </a:lnTo>
                                <a:lnTo>
                                  <a:pt x="47253" y="46177"/>
                                </a:lnTo>
                                <a:lnTo>
                                  <a:pt x="0" y="4617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5" name="Shape 4555"/>
                        <wps:cNvSpPr/>
                        <wps:spPr>
                          <a:xfrm>
                            <a:off x="724904" y="344292"/>
                            <a:ext cx="3307262" cy="2065633"/>
                          </a:xfrm>
                          <a:custGeom>
                            <a:avLst/>
                            <a:gdLst/>
                            <a:ahLst/>
                            <a:cxnLst/>
                            <a:rect l="0" t="0" r="0" b="0"/>
                            <a:pathLst>
                              <a:path w="3307262" h="2065633">
                                <a:moveTo>
                                  <a:pt x="1417364" y="0"/>
                                </a:moveTo>
                                <a:lnTo>
                                  <a:pt x="1464617" y="0"/>
                                </a:lnTo>
                                <a:lnTo>
                                  <a:pt x="1511871" y="0"/>
                                </a:lnTo>
                                <a:lnTo>
                                  <a:pt x="1511871" y="5742"/>
                                </a:lnTo>
                                <a:lnTo>
                                  <a:pt x="1559124" y="5742"/>
                                </a:lnTo>
                                <a:lnTo>
                                  <a:pt x="1606377" y="5742"/>
                                </a:lnTo>
                                <a:lnTo>
                                  <a:pt x="1606377" y="80749"/>
                                </a:lnTo>
                                <a:lnTo>
                                  <a:pt x="1653631" y="80749"/>
                                </a:lnTo>
                                <a:lnTo>
                                  <a:pt x="1700884" y="80749"/>
                                </a:lnTo>
                                <a:lnTo>
                                  <a:pt x="1700884" y="357691"/>
                                </a:lnTo>
                                <a:lnTo>
                                  <a:pt x="1748138" y="357691"/>
                                </a:lnTo>
                                <a:lnTo>
                                  <a:pt x="1795391" y="357691"/>
                                </a:lnTo>
                                <a:lnTo>
                                  <a:pt x="1795391" y="201933"/>
                                </a:lnTo>
                                <a:lnTo>
                                  <a:pt x="1842645" y="201933"/>
                                </a:lnTo>
                                <a:lnTo>
                                  <a:pt x="1889898" y="201933"/>
                                </a:lnTo>
                                <a:lnTo>
                                  <a:pt x="1889898" y="657720"/>
                                </a:lnTo>
                                <a:lnTo>
                                  <a:pt x="1937152" y="657720"/>
                                </a:lnTo>
                                <a:lnTo>
                                  <a:pt x="1984405" y="657720"/>
                                </a:lnTo>
                                <a:lnTo>
                                  <a:pt x="1984405" y="346087"/>
                                </a:lnTo>
                                <a:lnTo>
                                  <a:pt x="2031539" y="346087"/>
                                </a:lnTo>
                                <a:lnTo>
                                  <a:pt x="2078792" y="346087"/>
                                </a:lnTo>
                                <a:lnTo>
                                  <a:pt x="2078792" y="265337"/>
                                </a:lnTo>
                                <a:lnTo>
                                  <a:pt x="2126046" y="265337"/>
                                </a:lnTo>
                                <a:lnTo>
                                  <a:pt x="2173299" y="265337"/>
                                </a:lnTo>
                                <a:lnTo>
                                  <a:pt x="2173299" y="836565"/>
                                </a:lnTo>
                                <a:lnTo>
                                  <a:pt x="2220552" y="836565"/>
                                </a:lnTo>
                                <a:lnTo>
                                  <a:pt x="2267806" y="836565"/>
                                </a:lnTo>
                                <a:lnTo>
                                  <a:pt x="2267806" y="634631"/>
                                </a:lnTo>
                                <a:lnTo>
                                  <a:pt x="2315059" y="634631"/>
                                </a:lnTo>
                                <a:lnTo>
                                  <a:pt x="2362313" y="634631"/>
                                </a:lnTo>
                                <a:lnTo>
                                  <a:pt x="2362313" y="830823"/>
                                </a:lnTo>
                                <a:lnTo>
                                  <a:pt x="2409566" y="830823"/>
                                </a:lnTo>
                                <a:lnTo>
                                  <a:pt x="2456819" y="830823"/>
                                </a:lnTo>
                                <a:lnTo>
                                  <a:pt x="2456819" y="1390447"/>
                                </a:lnTo>
                                <a:lnTo>
                                  <a:pt x="2504073" y="1390447"/>
                                </a:lnTo>
                                <a:lnTo>
                                  <a:pt x="2551327" y="1390447"/>
                                </a:lnTo>
                                <a:lnTo>
                                  <a:pt x="2551327" y="1488543"/>
                                </a:lnTo>
                                <a:lnTo>
                                  <a:pt x="2598580" y="1488543"/>
                                </a:lnTo>
                                <a:lnTo>
                                  <a:pt x="2645833" y="1488543"/>
                                </a:lnTo>
                                <a:lnTo>
                                  <a:pt x="2645833" y="1517493"/>
                                </a:lnTo>
                                <a:lnTo>
                                  <a:pt x="2692967" y="1517493"/>
                                </a:lnTo>
                                <a:lnTo>
                                  <a:pt x="2740220" y="1517493"/>
                                </a:lnTo>
                                <a:lnTo>
                                  <a:pt x="2740220" y="1627073"/>
                                </a:lnTo>
                                <a:lnTo>
                                  <a:pt x="2787473" y="1627073"/>
                                </a:lnTo>
                                <a:lnTo>
                                  <a:pt x="2834727" y="1627073"/>
                                </a:lnTo>
                                <a:lnTo>
                                  <a:pt x="2834727" y="1938587"/>
                                </a:lnTo>
                                <a:lnTo>
                                  <a:pt x="2881981" y="1938587"/>
                                </a:lnTo>
                                <a:lnTo>
                                  <a:pt x="2929234" y="1938587"/>
                                </a:lnTo>
                                <a:lnTo>
                                  <a:pt x="2929234" y="1852096"/>
                                </a:lnTo>
                                <a:lnTo>
                                  <a:pt x="2976487" y="1852096"/>
                                </a:lnTo>
                                <a:lnTo>
                                  <a:pt x="3023741" y="1852096"/>
                                </a:lnTo>
                                <a:lnTo>
                                  <a:pt x="3023741" y="1846353"/>
                                </a:lnTo>
                                <a:lnTo>
                                  <a:pt x="3070994" y="1846353"/>
                                </a:lnTo>
                                <a:lnTo>
                                  <a:pt x="3118248" y="1846353"/>
                                </a:lnTo>
                                <a:lnTo>
                                  <a:pt x="3118248" y="1973280"/>
                                </a:lnTo>
                                <a:lnTo>
                                  <a:pt x="3165501" y="1973280"/>
                                </a:lnTo>
                                <a:lnTo>
                                  <a:pt x="3212754" y="1973280"/>
                                </a:lnTo>
                                <a:lnTo>
                                  <a:pt x="3212754" y="1990506"/>
                                </a:lnTo>
                                <a:lnTo>
                                  <a:pt x="3260008" y="1990506"/>
                                </a:lnTo>
                                <a:lnTo>
                                  <a:pt x="3307262" y="1990506"/>
                                </a:lnTo>
                                <a:lnTo>
                                  <a:pt x="3307262" y="2065633"/>
                                </a:lnTo>
                                <a:lnTo>
                                  <a:pt x="3260008" y="2065633"/>
                                </a:lnTo>
                                <a:lnTo>
                                  <a:pt x="3212754" y="2065633"/>
                                </a:lnTo>
                                <a:lnTo>
                                  <a:pt x="3165501" y="2065633"/>
                                </a:lnTo>
                                <a:lnTo>
                                  <a:pt x="3118248" y="2065633"/>
                                </a:lnTo>
                                <a:lnTo>
                                  <a:pt x="3070994" y="2065633"/>
                                </a:lnTo>
                                <a:lnTo>
                                  <a:pt x="3023741" y="2065633"/>
                                </a:lnTo>
                                <a:lnTo>
                                  <a:pt x="2976487" y="2065633"/>
                                </a:lnTo>
                                <a:lnTo>
                                  <a:pt x="2929234" y="2065633"/>
                                </a:lnTo>
                                <a:lnTo>
                                  <a:pt x="2881981" y="2065633"/>
                                </a:lnTo>
                                <a:lnTo>
                                  <a:pt x="2834727" y="2065633"/>
                                </a:lnTo>
                                <a:lnTo>
                                  <a:pt x="2787473" y="2065633"/>
                                </a:lnTo>
                                <a:lnTo>
                                  <a:pt x="2740220" y="2065633"/>
                                </a:lnTo>
                                <a:lnTo>
                                  <a:pt x="2692967" y="2065633"/>
                                </a:lnTo>
                                <a:lnTo>
                                  <a:pt x="2645833" y="2065633"/>
                                </a:lnTo>
                                <a:lnTo>
                                  <a:pt x="2598580" y="2065633"/>
                                </a:lnTo>
                                <a:lnTo>
                                  <a:pt x="2551327" y="2065633"/>
                                </a:lnTo>
                                <a:lnTo>
                                  <a:pt x="2504073" y="2065633"/>
                                </a:lnTo>
                                <a:lnTo>
                                  <a:pt x="2456819" y="2065633"/>
                                </a:lnTo>
                                <a:lnTo>
                                  <a:pt x="2409566" y="2065633"/>
                                </a:lnTo>
                                <a:lnTo>
                                  <a:pt x="2362313" y="2065633"/>
                                </a:lnTo>
                                <a:lnTo>
                                  <a:pt x="2315059" y="2065633"/>
                                </a:lnTo>
                                <a:lnTo>
                                  <a:pt x="2267806" y="2065633"/>
                                </a:lnTo>
                                <a:lnTo>
                                  <a:pt x="2220552" y="2065633"/>
                                </a:lnTo>
                                <a:lnTo>
                                  <a:pt x="2173299" y="2065633"/>
                                </a:lnTo>
                                <a:lnTo>
                                  <a:pt x="2126046" y="2065633"/>
                                </a:lnTo>
                                <a:lnTo>
                                  <a:pt x="2078792" y="2065633"/>
                                </a:lnTo>
                                <a:lnTo>
                                  <a:pt x="2031539" y="2065633"/>
                                </a:lnTo>
                                <a:lnTo>
                                  <a:pt x="1984405" y="2065633"/>
                                </a:lnTo>
                                <a:lnTo>
                                  <a:pt x="1937152" y="2065633"/>
                                </a:lnTo>
                                <a:lnTo>
                                  <a:pt x="1889898" y="2065633"/>
                                </a:lnTo>
                                <a:lnTo>
                                  <a:pt x="1842645" y="2065633"/>
                                </a:lnTo>
                                <a:lnTo>
                                  <a:pt x="1795391" y="2065633"/>
                                </a:lnTo>
                                <a:lnTo>
                                  <a:pt x="1748138" y="2065633"/>
                                </a:lnTo>
                                <a:lnTo>
                                  <a:pt x="1700884" y="2065633"/>
                                </a:lnTo>
                                <a:lnTo>
                                  <a:pt x="1653631" y="2065633"/>
                                </a:lnTo>
                                <a:lnTo>
                                  <a:pt x="1606377" y="2065633"/>
                                </a:lnTo>
                                <a:lnTo>
                                  <a:pt x="1559124" y="2065633"/>
                                </a:lnTo>
                                <a:lnTo>
                                  <a:pt x="1511871" y="2065633"/>
                                </a:lnTo>
                                <a:lnTo>
                                  <a:pt x="1464617" y="2065633"/>
                                </a:lnTo>
                                <a:lnTo>
                                  <a:pt x="1417364" y="2065633"/>
                                </a:lnTo>
                                <a:lnTo>
                                  <a:pt x="1370110" y="2065633"/>
                                </a:lnTo>
                                <a:lnTo>
                                  <a:pt x="1322857" y="2065633"/>
                                </a:lnTo>
                                <a:lnTo>
                                  <a:pt x="1275723" y="2065633"/>
                                </a:lnTo>
                                <a:lnTo>
                                  <a:pt x="1228469" y="2065633"/>
                                </a:lnTo>
                                <a:lnTo>
                                  <a:pt x="1181216" y="2065633"/>
                                </a:lnTo>
                                <a:lnTo>
                                  <a:pt x="1133963" y="2065633"/>
                                </a:lnTo>
                                <a:lnTo>
                                  <a:pt x="1086709" y="2065633"/>
                                </a:lnTo>
                                <a:lnTo>
                                  <a:pt x="1039456" y="2065633"/>
                                </a:lnTo>
                                <a:lnTo>
                                  <a:pt x="992202" y="2065633"/>
                                </a:lnTo>
                                <a:lnTo>
                                  <a:pt x="944949" y="2065633"/>
                                </a:lnTo>
                                <a:lnTo>
                                  <a:pt x="897696" y="2065633"/>
                                </a:lnTo>
                                <a:lnTo>
                                  <a:pt x="850442" y="2065633"/>
                                </a:lnTo>
                                <a:lnTo>
                                  <a:pt x="803189" y="2065633"/>
                                </a:lnTo>
                                <a:lnTo>
                                  <a:pt x="755935" y="2065633"/>
                                </a:lnTo>
                                <a:lnTo>
                                  <a:pt x="708682" y="2065633"/>
                                </a:lnTo>
                                <a:lnTo>
                                  <a:pt x="661428" y="2065633"/>
                                </a:lnTo>
                                <a:lnTo>
                                  <a:pt x="614295" y="2065633"/>
                                </a:lnTo>
                                <a:lnTo>
                                  <a:pt x="567041" y="2065633"/>
                                </a:lnTo>
                                <a:lnTo>
                                  <a:pt x="519788" y="2065633"/>
                                </a:lnTo>
                                <a:lnTo>
                                  <a:pt x="472534" y="2065633"/>
                                </a:lnTo>
                                <a:lnTo>
                                  <a:pt x="425281" y="2065633"/>
                                </a:lnTo>
                                <a:lnTo>
                                  <a:pt x="378027" y="2065633"/>
                                </a:lnTo>
                                <a:lnTo>
                                  <a:pt x="330774" y="2065633"/>
                                </a:lnTo>
                                <a:lnTo>
                                  <a:pt x="283521" y="2065633"/>
                                </a:lnTo>
                                <a:lnTo>
                                  <a:pt x="236267" y="2065633"/>
                                </a:lnTo>
                                <a:lnTo>
                                  <a:pt x="189014" y="2065633"/>
                                </a:lnTo>
                                <a:lnTo>
                                  <a:pt x="141760" y="2065633"/>
                                </a:lnTo>
                                <a:lnTo>
                                  <a:pt x="94507" y="2065633"/>
                                </a:lnTo>
                                <a:lnTo>
                                  <a:pt x="47253" y="2065633"/>
                                </a:lnTo>
                                <a:lnTo>
                                  <a:pt x="0" y="2065633"/>
                                </a:lnTo>
                                <a:lnTo>
                                  <a:pt x="0" y="2025198"/>
                                </a:lnTo>
                                <a:lnTo>
                                  <a:pt x="47253" y="2025198"/>
                                </a:lnTo>
                                <a:lnTo>
                                  <a:pt x="94507" y="2025198"/>
                                </a:lnTo>
                                <a:lnTo>
                                  <a:pt x="94507" y="2054029"/>
                                </a:lnTo>
                                <a:lnTo>
                                  <a:pt x="141760" y="2054029"/>
                                </a:lnTo>
                                <a:lnTo>
                                  <a:pt x="189014" y="2054029"/>
                                </a:lnTo>
                                <a:lnTo>
                                  <a:pt x="189014" y="2025198"/>
                                </a:lnTo>
                                <a:lnTo>
                                  <a:pt x="236267" y="2025198"/>
                                </a:lnTo>
                                <a:lnTo>
                                  <a:pt x="283521" y="2025198"/>
                                </a:lnTo>
                                <a:lnTo>
                                  <a:pt x="283521" y="1955933"/>
                                </a:lnTo>
                                <a:lnTo>
                                  <a:pt x="330774" y="1955933"/>
                                </a:lnTo>
                                <a:lnTo>
                                  <a:pt x="378027" y="1955933"/>
                                </a:lnTo>
                                <a:lnTo>
                                  <a:pt x="378027" y="1961675"/>
                                </a:lnTo>
                                <a:lnTo>
                                  <a:pt x="425281" y="1961675"/>
                                </a:lnTo>
                                <a:lnTo>
                                  <a:pt x="472534" y="1961675"/>
                                </a:lnTo>
                                <a:lnTo>
                                  <a:pt x="472534" y="1990506"/>
                                </a:lnTo>
                                <a:lnTo>
                                  <a:pt x="519788" y="1990506"/>
                                </a:lnTo>
                                <a:lnTo>
                                  <a:pt x="567041" y="1990506"/>
                                </a:lnTo>
                                <a:lnTo>
                                  <a:pt x="567041" y="1915499"/>
                                </a:lnTo>
                                <a:lnTo>
                                  <a:pt x="614295" y="1915499"/>
                                </a:lnTo>
                                <a:lnTo>
                                  <a:pt x="661428" y="1915499"/>
                                </a:lnTo>
                                <a:lnTo>
                                  <a:pt x="661428" y="1800176"/>
                                </a:lnTo>
                                <a:lnTo>
                                  <a:pt x="708682" y="1800176"/>
                                </a:lnTo>
                                <a:lnTo>
                                  <a:pt x="755935" y="1800176"/>
                                </a:lnTo>
                                <a:lnTo>
                                  <a:pt x="755935" y="1725169"/>
                                </a:lnTo>
                                <a:lnTo>
                                  <a:pt x="803189" y="1725169"/>
                                </a:lnTo>
                                <a:lnTo>
                                  <a:pt x="850442" y="1725169"/>
                                </a:lnTo>
                                <a:lnTo>
                                  <a:pt x="850442" y="1765484"/>
                                </a:lnTo>
                                <a:lnTo>
                                  <a:pt x="897696" y="1765484"/>
                                </a:lnTo>
                                <a:lnTo>
                                  <a:pt x="944949" y="1765484"/>
                                </a:lnTo>
                                <a:lnTo>
                                  <a:pt x="944949" y="1240432"/>
                                </a:lnTo>
                                <a:lnTo>
                                  <a:pt x="992202" y="1240432"/>
                                </a:lnTo>
                                <a:lnTo>
                                  <a:pt x="1039456" y="1240432"/>
                                </a:lnTo>
                                <a:lnTo>
                                  <a:pt x="1039456" y="928919"/>
                                </a:lnTo>
                                <a:lnTo>
                                  <a:pt x="1086709" y="928919"/>
                                </a:lnTo>
                                <a:lnTo>
                                  <a:pt x="1133963" y="928919"/>
                                </a:lnTo>
                                <a:lnTo>
                                  <a:pt x="1133963" y="980838"/>
                                </a:lnTo>
                                <a:lnTo>
                                  <a:pt x="1181216" y="980838"/>
                                </a:lnTo>
                                <a:lnTo>
                                  <a:pt x="1228469" y="980838"/>
                                </a:lnTo>
                                <a:lnTo>
                                  <a:pt x="1228469" y="588455"/>
                                </a:lnTo>
                                <a:lnTo>
                                  <a:pt x="1275723" y="588455"/>
                                </a:lnTo>
                                <a:lnTo>
                                  <a:pt x="1322857" y="588455"/>
                                </a:lnTo>
                                <a:lnTo>
                                  <a:pt x="1322857" y="698154"/>
                                </a:lnTo>
                                <a:lnTo>
                                  <a:pt x="1370110" y="698154"/>
                                </a:lnTo>
                                <a:lnTo>
                                  <a:pt x="1417364" y="698154"/>
                                </a:lnTo>
                                <a:lnTo>
                                  <a:pt x="1417364"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6" name="Shape 4556"/>
                        <wps:cNvSpPr/>
                        <wps:spPr>
                          <a:xfrm>
                            <a:off x="1457272" y="2409925"/>
                            <a:ext cx="2145545" cy="0"/>
                          </a:xfrm>
                          <a:custGeom>
                            <a:avLst/>
                            <a:gdLst/>
                            <a:ahLst/>
                            <a:cxnLst/>
                            <a:rect l="0" t="0" r="0" b="0"/>
                            <a:pathLst>
                              <a:path w="2145545">
                                <a:moveTo>
                                  <a:pt x="0" y="0"/>
                                </a:moveTo>
                                <a:lnTo>
                                  <a:pt x="2145545"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557" name="Shape 4557"/>
                        <wps:cNvSpPr/>
                        <wps:spPr>
                          <a:xfrm>
                            <a:off x="1832906" y="2409925"/>
                            <a:ext cx="1358985" cy="0"/>
                          </a:xfrm>
                          <a:custGeom>
                            <a:avLst/>
                            <a:gdLst/>
                            <a:ahLst/>
                            <a:cxnLst/>
                            <a:rect l="0" t="0" r="0" b="0"/>
                            <a:pathLst>
                              <a:path w="1358985">
                                <a:moveTo>
                                  <a:pt x="0" y="0"/>
                                </a:moveTo>
                                <a:lnTo>
                                  <a:pt x="1358985"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558" name="Shape 4558"/>
                        <wps:cNvSpPr/>
                        <wps:spPr>
                          <a:xfrm>
                            <a:off x="2483449" y="2389708"/>
                            <a:ext cx="40315" cy="40315"/>
                          </a:xfrm>
                          <a:custGeom>
                            <a:avLst/>
                            <a:gdLst/>
                            <a:ahLst/>
                            <a:cxnLst/>
                            <a:rect l="0" t="0" r="0" b="0"/>
                            <a:pathLst>
                              <a:path w="40315" h="40315">
                                <a:moveTo>
                                  <a:pt x="20098" y="0"/>
                                </a:moveTo>
                                <a:cubicBezTo>
                                  <a:pt x="31223" y="0"/>
                                  <a:pt x="40315" y="9092"/>
                                  <a:pt x="40315" y="20217"/>
                                </a:cubicBezTo>
                                <a:cubicBezTo>
                                  <a:pt x="40315" y="31223"/>
                                  <a:pt x="31223" y="40315"/>
                                  <a:pt x="20098" y="40315"/>
                                </a:cubicBezTo>
                                <a:cubicBezTo>
                                  <a:pt x="9092" y="40315"/>
                                  <a:pt x="0" y="31223"/>
                                  <a:pt x="0" y="20217"/>
                                </a:cubicBezTo>
                                <a:cubicBezTo>
                                  <a:pt x="0" y="9092"/>
                                  <a:pt x="909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559" name="Shape 4559"/>
                        <wps:cNvSpPr/>
                        <wps:spPr>
                          <a:xfrm>
                            <a:off x="2465026" y="2371285"/>
                            <a:ext cx="77041" cy="77160"/>
                          </a:xfrm>
                          <a:custGeom>
                            <a:avLst/>
                            <a:gdLst/>
                            <a:ahLst/>
                            <a:cxnLst/>
                            <a:rect l="0" t="0" r="0" b="0"/>
                            <a:pathLst>
                              <a:path w="77041" h="77160">
                                <a:moveTo>
                                  <a:pt x="38521" y="0"/>
                                </a:moveTo>
                                <a:cubicBezTo>
                                  <a:pt x="59695" y="0"/>
                                  <a:pt x="77041" y="17346"/>
                                  <a:pt x="77041" y="38640"/>
                                </a:cubicBezTo>
                                <a:cubicBezTo>
                                  <a:pt x="77041" y="59814"/>
                                  <a:pt x="59695" y="77160"/>
                                  <a:pt x="38521" y="77160"/>
                                </a:cubicBezTo>
                                <a:cubicBezTo>
                                  <a:pt x="17346" y="77160"/>
                                  <a:pt x="0" y="59814"/>
                                  <a:pt x="0" y="38640"/>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560" name="Shape 4560"/>
                        <wps:cNvSpPr/>
                        <wps:spPr>
                          <a:xfrm>
                            <a:off x="540675" y="0"/>
                            <a:ext cx="4053627" cy="2524649"/>
                          </a:xfrm>
                          <a:custGeom>
                            <a:avLst/>
                            <a:gdLst/>
                            <a:ahLst/>
                            <a:cxnLst/>
                            <a:rect l="0" t="0" r="0" b="0"/>
                            <a:pathLst>
                              <a:path w="4053627" h="2524649">
                                <a:moveTo>
                                  <a:pt x="0" y="2524649"/>
                                </a:moveTo>
                                <a:lnTo>
                                  <a:pt x="4053627" y="2524649"/>
                                </a:lnTo>
                                <a:lnTo>
                                  <a:pt x="4053627" y="0"/>
                                </a:lnTo>
                                <a:lnTo>
                                  <a:pt x="0" y="0"/>
                                </a:lnTo>
                                <a:close/>
                              </a:path>
                            </a:pathLst>
                          </a:custGeom>
                          <a:ln w="13877" cap="rnd">
                            <a:round/>
                          </a:ln>
                        </wps:spPr>
                        <wps:style>
                          <a:lnRef idx="1">
                            <a:srgbClr val="4D4D4D"/>
                          </a:lnRef>
                          <a:fillRef idx="0">
                            <a:srgbClr val="000000">
                              <a:alpha val="0"/>
                            </a:srgbClr>
                          </a:fillRef>
                          <a:effectRef idx="0">
                            <a:scrgbClr r="0" g="0" b="0"/>
                          </a:effectRef>
                          <a:fontRef idx="none"/>
                        </wps:style>
                        <wps:bodyPr/>
                      </wps:wsp>
                      <wps:wsp>
                        <wps:cNvPr id="43585" name="Rectangle 43585"/>
                        <wps:cNvSpPr/>
                        <wps:spPr>
                          <a:xfrm>
                            <a:off x="303451" y="2366977"/>
                            <a:ext cx="88463" cy="147174"/>
                          </a:xfrm>
                          <a:prstGeom prst="rect">
                            <a:avLst/>
                          </a:prstGeom>
                          <a:ln>
                            <a:noFill/>
                          </a:ln>
                        </wps:spPr>
                        <wps:txbx>
                          <w:txbxContent>
                            <w:p w14:paraId="03609871" w14:textId="77777777" w:rsidR="00F85B68" w:rsidRDefault="00F85B68" w:rsidP="00F85B68">
                              <w:r>
                                <w:rPr>
                                  <w:rFonts w:ascii="Arial" w:eastAsia="Arial" w:hAnsi="Arial" w:cs="Arial"/>
                                  <w:color w:val="4D4D4D"/>
                                  <w:sz w:val="19"/>
                                </w:rPr>
                                <w:t>0</w:t>
                              </w:r>
                            </w:p>
                          </w:txbxContent>
                        </wps:txbx>
                        <wps:bodyPr horzOverflow="overflow" vert="horz" lIns="0" tIns="0" rIns="0" bIns="0" rtlCol="0">
                          <a:noAutofit/>
                        </wps:bodyPr>
                      </wps:wsp>
                      <wps:wsp>
                        <wps:cNvPr id="43586" name="Rectangle 43586"/>
                        <wps:cNvSpPr/>
                        <wps:spPr>
                          <a:xfrm>
                            <a:off x="369965" y="2366977"/>
                            <a:ext cx="141446" cy="147174"/>
                          </a:xfrm>
                          <a:prstGeom prst="rect">
                            <a:avLst/>
                          </a:prstGeom>
                          <a:ln>
                            <a:noFill/>
                          </a:ln>
                        </wps:spPr>
                        <wps:txbx>
                          <w:txbxContent>
                            <w:p w14:paraId="2BC4CE04"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83" name="Rectangle 43583"/>
                        <wps:cNvSpPr/>
                        <wps:spPr>
                          <a:xfrm>
                            <a:off x="236937" y="1793118"/>
                            <a:ext cx="176926" cy="147174"/>
                          </a:xfrm>
                          <a:prstGeom prst="rect">
                            <a:avLst/>
                          </a:prstGeom>
                          <a:ln>
                            <a:noFill/>
                          </a:ln>
                        </wps:spPr>
                        <wps:txbx>
                          <w:txbxContent>
                            <w:p w14:paraId="38203450" w14:textId="77777777" w:rsidR="00F85B68" w:rsidRDefault="00F85B68" w:rsidP="00F85B68">
                              <w:r>
                                <w:rPr>
                                  <w:rFonts w:ascii="Arial" w:eastAsia="Arial" w:hAnsi="Arial" w:cs="Arial"/>
                                  <w:color w:val="4D4D4D"/>
                                  <w:sz w:val="19"/>
                                </w:rPr>
                                <w:t>25</w:t>
                              </w:r>
                            </w:p>
                          </w:txbxContent>
                        </wps:txbx>
                        <wps:bodyPr horzOverflow="overflow" vert="horz" lIns="0" tIns="0" rIns="0" bIns="0" rtlCol="0">
                          <a:noAutofit/>
                        </wps:bodyPr>
                      </wps:wsp>
                      <wps:wsp>
                        <wps:cNvPr id="43584" name="Rectangle 43584"/>
                        <wps:cNvSpPr/>
                        <wps:spPr>
                          <a:xfrm>
                            <a:off x="369965" y="1793118"/>
                            <a:ext cx="141446" cy="147174"/>
                          </a:xfrm>
                          <a:prstGeom prst="rect">
                            <a:avLst/>
                          </a:prstGeom>
                          <a:ln>
                            <a:noFill/>
                          </a:ln>
                        </wps:spPr>
                        <wps:txbx>
                          <w:txbxContent>
                            <w:p w14:paraId="4683B821"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81" name="Rectangle 43581"/>
                        <wps:cNvSpPr/>
                        <wps:spPr>
                          <a:xfrm>
                            <a:off x="236937" y="1219377"/>
                            <a:ext cx="176926" cy="147174"/>
                          </a:xfrm>
                          <a:prstGeom prst="rect">
                            <a:avLst/>
                          </a:prstGeom>
                          <a:ln>
                            <a:noFill/>
                          </a:ln>
                        </wps:spPr>
                        <wps:txbx>
                          <w:txbxContent>
                            <w:p w14:paraId="463BA660" w14:textId="77777777" w:rsidR="00F85B68" w:rsidRDefault="00F85B68" w:rsidP="00F85B68">
                              <w:r>
                                <w:rPr>
                                  <w:rFonts w:ascii="Arial" w:eastAsia="Arial" w:hAnsi="Arial" w:cs="Arial"/>
                                  <w:color w:val="4D4D4D"/>
                                  <w:sz w:val="19"/>
                                </w:rPr>
                                <w:t>50</w:t>
                              </w:r>
                            </w:p>
                          </w:txbxContent>
                        </wps:txbx>
                        <wps:bodyPr horzOverflow="overflow" vert="horz" lIns="0" tIns="0" rIns="0" bIns="0" rtlCol="0">
                          <a:noAutofit/>
                        </wps:bodyPr>
                      </wps:wsp>
                      <wps:wsp>
                        <wps:cNvPr id="43582" name="Rectangle 43582"/>
                        <wps:cNvSpPr/>
                        <wps:spPr>
                          <a:xfrm>
                            <a:off x="369965" y="1219377"/>
                            <a:ext cx="141446" cy="147174"/>
                          </a:xfrm>
                          <a:prstGeom prst="rect">
                            <a:avLst/>
                          </a:prstGeom>
                          <a:ln>
                            <a:noFill/>
                          </a:ln>
                        </wps:spPr>
                        <wps:txbx>
                          <w:txbxContent>
                            <w:p w14:paraId="796A894A"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80" name="Rectangle 43580"/>
                        <wps:cNvSpPr/>
                        <wps:spPr>
                          <a:xfrm>
                            <a:off x="369965" y="645518"/>
                            <a:ext cx="141446" cy="147174"/>
                          </a:xfrm>
                          <a:prstGeom prst="rect">
                            <a:avLst/>
                          </a:prstGeom>
                          <a:ln>
                            <a:noFill/>
                          </a:ln>
                        </wps:spPr>
                        <wps:txbx>
                          <w:txbxContent>
                            <w:p w14:paraId="0721C29D"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79" name="Rectangle 43579"/>
                        <wps:cNvSpPr/>
                        <wps:spPr>
                          <a:xfrm>
                            <a:off x="236937" y="645518"/>
                            <a:ext cx="176926" cy="147174"/>
                          </a:xfrm>
                          <a:prstGeom prst="rect">
                            <a:avLst/>
                          </a:prstGeom>
                          <a:ln>
                            <a:noFill/>
                          </a:ln>
                        </wps:spPr>
                        <wps:txbx>
                          <w:txbxContent>
                            <w:p w14:paraId="3533B5B6" w14:textId="77777777" w:rsidR="00F85B68" w:rsidRDefault="00F85B68" w:rsidP="00F85B68">
                              <w:r>
                                <w:rPr>
                                  <w:rFonts w:ascii="Arial" w:eastAsia="Arial" w:hAnsi="Arial" w:cs="Arial"/>
                                  <w:color w:val="4D4D4D"/>
                                  <w:sz w:val="19"/>
                                </w:rPr>
                                <w:t>75</w:t>
                              </w:r>
                            </w:p>
                          </w:txbxContent>
                        </wps:txbx>
                        <wps:bodyPr horzOverflow="overflow" vert="horz" lIns="0" tIns="0" rIns="0" bIns="0" rtlCol="0">
                          <a:noAutofit/>
                        </wps:bodyPr>
                      </wps:wsp>
                      <wps:wsp>
                        <wps:cNvPr id="43578" name="Rectangle 43578"/>
                        <wps:cNvSpPr/>
                        <wps:spPr>
                          <a:xfrm>
                            <a:off x="369965" y="71777"/>
                            <a:ext cx="141446" cy="147174"/>
                          </a:xfrm>
                          <a:prstGeom prst="rect">
                            <a:avLst/>
                          </a:prstGeom>
                          <a:ln>
                            <a:noFill/>
                          </a:ln>
                        </wps:spPr>
                        <wps:txbx>
                          <w:txbxContent>
                            <w:p w14:paraId="1BCED532"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77" name="Rectangle 43577"/>
                        <wps:cNvSpPr/>
                        <wps:spPr>
                          <a:xfrm>
                            <a:off x="170423" y="71777"/>
                            <a:ext cx="265390" cy="147174"/>
                          </a:xfrm>
                          <a:prstGeom prst="rect">
                            <a:avLst/>
                          </a:prstGeom>
                          <a:ln>
                            <a:noFill/>
                          </a:ln>
                        </wps:spPr>
                        <wps:txbx>
                          <w:txbxContent>
                            <w:p w14:paraId="68D59CFA" w14:textId="77777777" w:rsidR="00F85B68" w:rsidRDefault="00F85B68" w:rsidP="00F85B68">
                              <w:r>
                                <w:rPr>
                                  <w:rFonts w:ascii="Arial" w:eastAsia="Arial" w:hAnsi="Arial" w:cs="Arial"/>
                                  <w:color w:val="4D4D4D"/>
                                  <w:sz w:val="19"/>
                                </w:rPr>
                                <w:t>100</w:t>
                              </w:r>
                            </w:p>
                          </w:txbxContent>
                        </wps:txbx>
                        <wps:bodyPr horzOverflow="overflow" vert="horz" lIns="0" tIns="0" rIns="0" bIns="0" rtlCol="0">
                          <a:noAutofit/>
                        </wps:bodyPr>
                      </wps:wsp>
                      <wps:wsp>
                        <wps:cNvPr id="4566" name="Shape 4566"/>
                        <wps:cNvSpPr/>
                        <wps:spPr>
                          <a:xfrm>
                            <a:off x="504906" y="240992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7" name="Shape 4567"/>
                        <wps:cNvSpPr/>
                        <wps:spPr>
                          <a:xfrm>
                            <a:off x="504906" y="183606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8" name="Shape 4568"/>
                        <wps:cNvSpPr/>
                        <wps:spPr>
                          <a:xfrm>
                            <a:off x="504906" y="126232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9" name="Shape 4569"/>
                        <wps:cNvSpPr/>
                        <wps:spPr>
                          <a:xfrm>
                            <a:off x="504906" y="68846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0" name="Shape 4570"/>
                        <wps:cNvSpPr/>
                        <wps:spPr>
                          <a:xfrm>
                            <a:off x="504906" y="114724"/>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1" name="Shape 4571"/>
                        <wps:cNvSpPr/>
                        <wps:spPr>
                          <a:xfrm>
                            <a:off x="621783"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2" name="Shape 4572"/>
                        <wps:cNvSpPr/>
                        <wps:spPr>
                          <a:xfrm>
                            <a:off x="899442"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3" name="Shape 4573"/>
                        <wps:cNvSpPr/>
                        <wps:spPr>
                          <a:xfrm>
                            <a:off x="1177221"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4" name="Shape 4574"/>
                        <wps:cNvSpPr/>
                        <wps:spPr>
                          <a:xfrm>
                            <a:off x="145487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5" name="Shape 4575"/>
                        <wps:cNvSpPr/>
                        <wps:spPr>
                          <a:xfrm>
                            <a:off x="1732538"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6" name="Shape 4576"/>
                        <wps:cNvSpPr/>
                        <wps:spPr>
                          <a:xfrm>
                            <a:off x="2010317"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7" name="Shape 4577"/>
                        <wps:cNvSpPr/>
                        <wps:spPr>
                          <a:xfrm>
                            <a:off x="2287975"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8" name="Shape 4578"/>
                        <wps:cNvSpPr/>
                        <wps:spPr>
                          <a:xfrm>
                            <a:off x="2565634"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9" name="Shape 4579"/>
                        <wps:cNvSpPr/>
                        <wps:spPr>
                          <a:xfrm>
                            <a:off x="2843293"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0" name="Shape 4580"/>
                        <wps:cNvSpPr/>
                        <wps:spPr>
                          <a:xfrm>
                            <a:off x="3121071"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1" name="Shape 4581"/>
                        <wps:cNvSpPr/>
                        <wps:spPr>
                          <a:xfrm>
                            <a:off x="339872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2" name="Shape 4582"/>
                        <wps:cNvSpPr/>
                        <wps:spPr>
                          <a:xfrm>
                            <a:off x="367638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3" name="Shape 4583"/>
                        <wps:cNvSpPr/>
                        <wps:spPr>
                          <a:xfrm>
                            <a:off x="3954167"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4" name="Shape 4584"/>
                        <wps:cNvSpPr/>
                        <wps:spPr>
                          <a:xfrm>
                            <a:off x="4231826"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5" name="Shape 4585"/>
                        <wps:cNvSpPr/>
                        <wps:spPr>
                          <a:xfrm>
                            <a:off x="4509484"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6" name="Rectangle 4586"/>
                        <wps:cNvSpPr/>
                        <wps:spPr>
                          <a:xfrm>
                            <a:off x="555270" y="2589010"/>
                            <a:ext cx="176926" cy="147174"/>
                          </a:xfrm>
                          <a:prstGeom prst="rect">
                            <a:avLst/>
                          </a:prstGeom>
                          <a:ln>
                            <a:noFill/>
                          </a:ln>
                        </wps:spPr>
                        <wps:txbx>
                          <w:txbxContent>
                            <w:p w14:paraId="65F41D67" w14:textId="77777777" w:rsidR="00F85B68" w:rsidRDefault="00F85B68" w:rsidP="00F85B68">
                              <w:r>
                                <w:rPr>
                                  <w:rFonts w:ascii="Arial" w:eastAsia="Arial" w:hAnsi="Arial" w:cs="Arial"/>
                                  <w:color w:val="4D4D4D"/>
                                  <w:sz w:val="19"/>
                                </w:rPr>
                                <w:t>70</w:t>
                              </w:r>
                            </w:p>
                          </w:txbxContent>
                        </wps:txbx>
                        <wps:bodyPr horzOverflow="overflow" vert="horz" lIns="0" tIns="0" rIns="0" bIns="0" rtlCol="0">
                          <a:noAutofit/>
                        </wps:bodyPr>
                      </wps:wsp>
                      <wps:wsp>
                        <wps:cNvPr id="4587" name="Rectangle 4587"/>
                        <wps:cNvSpPr/>
                        <wps:spPr>
                          <a:xfrm>
                            <a:off x="832928" y="2589010"/>
                            <a:ext cx="176926" cy="147174"/>
                          </a:xfrm>
                          <a:prstGeom prst="rect">
                            <a:avLst/>
                          </a:prstGeom>
                          <a:ln>
                            <a:noFill/>
                          </a:ln>
                        </wps:spPr>
                        <wps:txbx>
                          <w:txbxContent>
                            <w:p w14:paraId="6118D88D" w14:textId="77777777" w:rsidR="00F85B68" w:rsidRDefault="00F85B68" w:rsidP="00F85B68">
                              <w:r>
                                <w:rPr>
                                  <w:rFonts w:ascii="Arial" w:eastAsia="Arial" w:hAnsi="Arial" w:cs="Arial"/>
                                  <w:color w:val="4D4D4D"/>
                                  <w:sz w:val="19"/>
                                </w:rPr>
                                <w:t>75</w:t>
                              </w:r>
                            </w:p>
                          </w:txbxContent>
                        </wps:txbx>
                        <wps:bodyPr horzOverflow="overflow" vert="horz" lIns="0" tIns="0" rIns="0" bIns="0" rtlCol="0">
                          <a:noAutofit/>
                        </wps:bodyPr>
                      </wps:wsp>
                      <wps:wsp>
                        <wps:cNvPr id="4588" name="Rectangle 4588"/>
                        <wps:cNvSpPr/>
                        <wps:spPr>
                          <a:xfrm>
                            <a:off x="1110707" y="2589010"/>
                            <a:ext cx="176926" cy="147174"/>
                          </a:xfrm>
                          <a:prstGeom prst="rect">
                            <a:avLst/>
                          </a:prstGeom>
                          <a:ln>
                            <a:noFill/>
                          </a:ln>
                        </wps:spPr>
                        <wps:txbx>
                          <w:txbxContent>
                            <w:p w14:paraId="113874CA" w14:textId="77777777" w:rsidR="00F85B68" w:rsidRDefault="00F85B68" w:rsidP="00F85B68">
                              <w:r>
                                <w:rPr>
                                  <w:rFonts w:ascii="Arial" w:eastAsia="Arial" w:hAnsi="Arial" w:cs="Arial"/>
                                  <w:color w:val="4D4D4D"/>
                                  <w:sz w:val="19"/>
                                </w:rPr>
                                <w:t>80</w:t>
                              </w:r>
                            </w:p>
                          </w:txbxContent>
                        </wps:txbx>
                        <wps:bodyPr horzOverflow="overflow" vert="horz" lIns="0" tIns="0" rIns="0" bIns="0" rtlCol="0">
                          <a:noAutofit/>
                        </wps:bodyPr>
                      </wps:wsp>
                      <wps:wsp>
                        <wps:cNvPr id="4589" name="Rectangle 4589"/>
                        <wps:cNvSpPr/>
                        <wps:spPr>
                          <a:xfrm>
                            <a:off x="1388366" y="2589010"/>
                            <a:ext cx="176926" cy="147174"/>
                          </a:xfrm>
                          <a:prstGeom prst="rect">
                            <a:avLst/>
                          </a:prstGeom>
                          <a:ln>
                            <a:noFill/>
                          </a:ln>
                        </wps:spPr>
                        <wps:txbx>
                          <w:txbxContent>
                            <w:p w14:paraId="3DE51B83" w14:textId="77777777" w:rsidR="00F85B68" w:rsidRDefault="00F85B68" w:rsidP="00F85B68">
                              <w:r>
                                <w:rPr>
                                  <w:rFonts w:ascii="Arial" w:eastAsia="Arial" w:hAnsi="Arial" w:cs="Arial"/>
                                  <w:color w:val="4D4D4D"/>
                                  <w:sz w:val="19"/>
                                </w:rPr>
                                <w:t>85</w:t>
                              </w:r>
                            </w:p>
                          </w:txbxContent>
                        </wps:txbx>
                        <wps:bodyPr horzOverflow="overflow" vert="horz" lIns="0" tIns="0" rIns="0" bIns="0" rtlCol="0">
                          <a:noAutofit/>
                        </wps:bodyPr>
                      </wps:wsp>
                      <wps:wsp>
                        <wps:cNvPr id="4590" name="Rectangle 4590"/>
                        <wps:cNvSpPr/>
                        <wps:spPr>
                          <a:xfrm>
                            <a:off x="1666024" y="2589010"/>
                            <a:ext cx="176927" cy="147174"/>
                          </a:xfrm>
                          <a:prstGeom prst="rect">
                            <a:avLst/>
                          </a:prstGeom>
                          <a:ln>
                            <a:noFill/>
                          </a:ln>
                        </wps:spPr>
                        <wps:txbx>
                          <w:txbxContent>
                            <w:p w14:paraId="195D37ED" w14:textId="77777777" w:rsidR="00F85B68" w:rsidRDefault="00F85B68" w:rsidP="00F85B68">
                              <w:r>
                                <w:rPr>
                                  <w:rFonts w:ascii="Arial" w:eastAsia="Arial" w:hAnsi="Arial" w:cs="Arial"/>
                                  <w:color w:val="4D4D4D"/>
                                  <w:sz w:val="19"/>
                                </w:rPr>
                                <w:t>90</w:t>
                              </w:r>
                            </w:p>
                          </w:txbxContent>
                        </wps:txbx>
                        <wps:bodyPr horzOverflow="overflow" vert="horz" lIns="0" tIns="0" rIns="0" bIns="0" rtlCol="0">
                          <a:noAutofit/>
                        </wps:bodyPr>
                      </wps:wsp>
                      <wps:wsp>
                        <wps:cNvPr id="4591" name="Rectangle 4591"/>
                        <wps:cNvSpPr/>
                        <wps:spPr>
                          <a:xfrm>
                            <a:off x="1943803" y="2589010"/>
                            <a:ext cx="176927" cy="147174"/>
                          </a:xfrm>
                          <a:prstGeom prst="rect">
                            <a:avLst/>
                          </a:prstGeom>
                          <a:ln>
                            <a:noFill/>
                          </a:ln>
                        </wps:spPr>
                        <wps:txbx>
                          <w:txbxContent>
                            <w:p w14:paraId="28372F94" w14:textId="77777777" w:rsidR="00F85B68" w:rsidRDefault="00F85B68" w:rsidP="00F85B68">
                              <w:r>
                                <w:rPr>
                                  <w:rFonts w:ascii="Arial" w:eastAsia="Arial" w:hAnsi="Arial" w:cs="Arial"/>
                                  <w:color w:val="4D4D4D"/>
                                  <w:sz w:val="19"/>
                                </w:rPr>
                                <w:t>95</w:t>
                              </w:r>
                            </w:p>
                          </w:txbxContent>
                        </wps:txbx>
                        <wps:bodyPr horzOverflow="overflow" vert="horz" lIns="0" tIns="0" rIns="0" bIns="0" rtlCol="0">
                          <a:noAutofit/>
                        </wps:bodyPr>
                      </wps:wsp>
                      <wps:wsp>
                        <wps:cNvPr id="4592" name="Rectangle 4592"/>
                        <wps:cNvSpPr/>
                        <wps:spPr>
                          <a:xfrm>
                            <a:off x="2188205" y="2589010"/>
                            <a:ext cx="265389" cy="147174"/>
                          </a:xfrm>
                          <a:prstGeom prst="rect">
                            <a:avLst/>
                          </a:prstGeom>
                          <a:ln>
                            <a:noFill/>
                          </a:ln>
                        </wps:spPr>
                        <wps:txbx>
                          <w:txbxContent>
                            <w:p w14:paraId="6829083F" w14:textId="77777777" w:rsidR="00F85B68" w:rsidRDefault="00F85B68" w:rsidP="00F85B68">
                              <w:r>
                                <w:rPr>
                                  <w:rFonts w:ascii="Arial" w:eastAsia="Arial" w:hAnsi="Arial" w:cs="Arial"/>
                                  <w:color w:val="4D4D4D"/>
                                  <w:sz w:val="19"/>
                                </w:rPr>
                                <w:t>100</w:t>
                              </w:r>
                            </w:p>
                          </w:txbxContent>
                        </wps:txbx>
                        <wps:bodyPr horzOverflow="overflow" vert="horz" lIns="0" tIns="0" rIns="0" bIns="0" rtlCol="0">
                          <a:noAutofit/>
                        </wps:bodyPr>
                      </wps:wsp>
                      <wps:wsp>
                        <wps:cNvPr id="4593" name="Rectangle 4593"/>
                        <wps:cNvSpPr/>
                        <wps:spPr>
                          <a:xfrm>
                            <a:off x="2465864" y="2589010"/>
                            <a:ext cx="265389" cy="147174"/>
                          </a:xfrm>
                          <a:prstGeom prst="rect">
                            <a:avLst/>
                          </a:prstGeom>
                          <a:ln>
                            <a:noFill/>
                          </a:ln>
                        </wps:spPr>
                        <wps:txbx>
                          <w:txbxContent>
                            <w:p w14:paraId="092E3DAB" w14:textId="77777777" w:rsidR="00F85B68" w:rsidRDefault="00F85B68" w:rsidP="00F85B68">
                              <w:r>
                                <w:rPr>
                                  <w:rFonts w:ascii="Arial" w:eastAsia="Arial" w:hAnsi="Arial" w:cs="Arial"/>
                                  <w:color w:val="4D4D4D"/>
                                  <w:sz w:val="19"/>
                                </w:rPr>
                                <w:t>105</w:t>
                              </w:r>
                            </w:p>
                          </w:txbxContent>
                        </wps:txbx>
                        <wps:bodyPr horzOverflow="overflow" vert="horz" lIns="0" tIns="0" rIns="0" bIns="0" rtlCol="0">
                          <a:noAutofit/>
                        </wps:bodyPr>
                      </wps:wsp>
                      <wps:wsp>
                        <wps:cNvPr id="4594" name="Rectangle 4594"/>
                        <wps:cNvSpPr/>
                        <wps:spPr>
                          <a:xfrm>
                            <a:off x="2743522" y="2589010"/>
                            <a:ext cx="265389" cy="147174"/>
                          </a:xfrm>
                          <a:prstGeom prst="rect">
                            <a:avLst/>
                          </a:prstGeom>
                          <a:ln>
                            <a:noFill/>
                          </a:ln>
                        </wps:spPr>
                        <wps:txbx>
                          <w:txbxContent>
                            <w:p w14:paraId="4E00885C" w14:textId="77777777" w:rsidR="00F85B68" w:rsidRDefault="00F85B68" w:rsidP="00F85B68">
                              <w:r>
                                <w:rPr>
                                  <w:rFonts w:ascii="Arial" w:eastAsia="Arial" w:hAnsi="Arial" w:cs="Arial"/>
                                  <w:color w:val="4D4D4D"/>
                                  <w:sz w:val="19"/>
                                </w:rPr>
                                <w:t>110</w:t>
                              </w:r>
                            </w:p>
                          </w:txbxContent>
                        </wps:txbx>
                        <wps:bodyPr horzOverflow="overflow" vert="horz" lIns="0" tIns="0" rIns="0" bIns="0" rtlCol="0">
                          <a:noAutofit/>
                        </wps:bodyPr>
                      </wps:wsp>
                      <wps:wsp>
                        <wps:cNvPr id="4595" name="Rectangle 4595"/>
                        <wps:cNvSpPr/>
                        <wps:spPr>
                          <a:xfrm>
                            <a:off x="3021301" y="2589010"/>
                            <a:ext cx="265389" cy="147174"/>
                          </a:xfrm>
                          <a:prstGeom prst="rect">
                            <a:avLst/>
                          </a:prstGeom>
                          <a:ln>
                            <a:noFill/>
                          </a:ln>
                        </wps:spPr>
                        <wps:txbx>
                          <w:txbxContent>
                            <w:p w14:paraId="057C16F4" w14:textId="77777777" w:rsidR="00F85B68" w:rsidRDefault="00F85B68" w:rsidP="00F85B68">
                              <w:r>
                                <w:rPr>
                                  <w:rFonts w:ascii="Arial" w:eastAsia="Arial" w:hAnsi="Arial" w:cs="Arial"/>
                                  <w:color w:val="4D4D4D"/>
                                  <w:sz w:val="19"/>
                                </w:rPr>
                                <w:t>115</w:t>
                              </w:r>
                            </w:p>
                          </w:txbxContent>
                        </wps:txbx>
                        <wps:bodyPr horzOverflow="overflow" vert="horz" lIns="0" tIns="0" rIns="0" bIns="0" rtlCol="0">
                          <a:noAutofit/>
                        </wps:bodyPr>
                      </wps:wsp>
                      <wps:wsp>
                        <wps:cNvPr id="4596" name="Rectangle 4596"/>
                        <wps:cNvSpPr/>
                        <wps:spPr>
                          <a:xfrm>
                            <a:off x="3298959" y="2589010"/>
                            <a:ext cx="265389" cy="147174"/>
                          </a:xfrm>
                          <a:prstGeom prst="rect">
                            <a:avLst/>
                          </a:prstGeom>
                          <a:ln>
                            <a:noFill/>
                          </a:ln>
                        </wps:spPr>
                        <wps:txbx>
                          <w:txbxContent>
                            <w:p w14:paraId="048946D7" w14:textId="77777777" w:rsidR="00F85B68" w:rsidRDefault="00F85B68" w:rsidP="00F85B68">
                              <w:r>
                                <w:rPr>
                                  <w:rFonts w:ascii="Arial" w:eastAsia="Arial" w:hAnsi="Arial" w:cs="Arial"/>
                                  <w:color w:val="4D4D4D"/>
                                  <w:sz w:val="19"/>
                                </w:rPr>
                                <w:t>120</w:t>
                              </w:r>
                            </w:p>
                          </w:txbxContent>
                        </wps:txbx>
                        <wps:bodyPr horzOverflow="overflow" vert="horz" lIns="0" tIns="0" rIns="0" bIns="0" rtlCol="0">
                          <a:noAutofit/>
                        </wps:bodyPr>
                      </wps:wsp>
                      <wps:wsp>
                        <wps:cNvPr id="4597" name="Rectangle 4597"/>
                        <wps:cNvSpPr/>
                        <wps:spPr>
                          <a:xfrm>
                            <a:off x="3576618" y="2589010"/>
                            <a:ext cx="265389" cy="147174"/>
                          </a:xfrm>
                          <a:prstGeom prst="rect">
                            <a:avLst/>
                          </a:prstGeom>
                          <a:ln>
                            <a:noFill/>
                          </a:ln>
                        </wps:spPr>
                        <wps:txbx>
                          <w:txbxContent>
                            <w:p w14:paraId="216F626D" w14:textId="77777777" w:rsidR="00F85B68" w:rsidRDefault="00F85B68" w:rsidP="00F85B68">
                              <w:r>
                                <w:rPr>
                                  <w:rFonts w:ascii="Arial" w:eastAsia="Arial" w:hAnsi="Arial" w:cs="Arial"/>
                                  <w:color w:val="4D4D4D"/>
                                  <w:sz w:val="19"/>
                                </w:rPr>
                                <w:t>125</w:t>
                              </w:r>
                            </w:p>
                          </w:txbxContent>
                        </wps:txbx>
                        <wps:bodyPr horzOverflow="overflow" vert="horz" lIns="0" tIns="0" rIns="0" bIns="0" rtlCol="0">
                          <a:noAutofit/>
                        </wps:bodyPr>
                      </wps:wsp>
                      <wps:wsp>
                        <wps:cNvPr id="4598" name="Rectangle 4598"/>
                        <wps:cNvSpPr/>
                        <wps:spPr>
                          <a:xfrm>
                            <a:off x="3854396" y="2589010"/>
                            <a:ext cx="265389" cy="147174"/>
                          </a:xfrm>
                          <a:prstGeom prst="rect">
                            <a:avLst/>
                          </a:prstGeom>
                          <a:ln>
                            <a:noFill/>
                          </a:ln>
                        </wps:spPr>
                        <wps:txbx>
                          <w:txbxContent>
                            <w:p w14:paraId="491FAB8A" w14:textId="77777777" w:rsidR="00F85B68" w:rsidRDefault="00F85B68" w:rsidP="00F85B68">
                              <w:r>
                                <w:rPr>
                                  <w:rFonts w:ascii="Arial" w:eastAsia="Arial" w:hAnsi="Arial" w:cs="Arial"/>
                                  <w:color w:val="4D4D4D"/>
                                  <w:sz w:val="19"/>
                                </w:rPr>
                                <w:t>130</w:t>
                              </w:r>
                            </w:p>
                          </w:txbxContent>
                        </wps:txbx>
                        <wps:bodyPr horzOverflow="overflow" vert="horz" lIns="0" tIns="0" rIns="0" bIns="0" rtlCol="0">
                          <a:noAutofit/>
                        </wps:bodyPr>
                      </wps:wsp>
                      <wps:wsp>
                        <wps:cNvPr id="4599" name="Rectangle 4599"/>
                        <wps:cNvSpPr/>
                        <wps:spPr>
                          <a:xfrm>
                            <a:off x="4132055" y="2589010"/>
                            <a:ext cx="265389" cy="147174"/>
                          </a:xfrm>
                          <a:prstGeom prst="rect">
                            <a:avLst/>
                          </a:prstGeom>
                          <a:ln>
                            <a:noFill/>
                          </a:ln>
                        </wps:spPr>
                        <wps:txbx>
                          <w:txbxContent>
                            <w:p w14:paraId="5F04B2F5" w14:textId="77777777" w:rsidR="00F85B68" w:rsidRDefault="00F85B68" w:rsidP="00F85B68">
                              <w:r>
                                <w:rPr>
                                  <w:rFonts w:ascii="Arial" w:eastAsia="Arial" w:hAnsi="Arial" w:cs="Arial"/>
                                  <w:color w:val="4D4D4D"/>
                                  <w:sz w:val="19"/>
                                </w:rPr>
                                <w:t>135</w:t>
                              </w:r>
                            </w:p>
                          </w:txbxContent>
                        </wps:txbx>
                        <wps:bodyPr horzOverflow="overflow" vert="horz" lIns="0" tIns="0" rIns="0" bIns="0" rtlCol="0">
                          <a:noAutofit/>
                        </wps:bodyPr>
                      </wps:wsp>
                      <wps:wsp>
                        <wps:cNvPr id="4600" name="Rectangle 4600"/>
                        <wps:cNvSpPr/>
                        <wps:spPr>
                          <a:xfrm>
                            <a:off x="4409714" y="2589010"/>
                            <a:ext cx="265389" cy="147174"/>
                          </a:xfrm>
                          <a:prstGeom prst="rect">
                            <a:avLst/>
                          </a:prstGeom>
                          <a:ln>
                            <a:noFill/>
                          </a:ln>
                        </wps:spPr>
                        <wps:txbx>
                          <w:txbxContent>
                            <w:p w14:paraId="52525B70" w14:textId="77777777" w:rsidR="00F85B68" w:rsidRDefault="00F85B68" w:rsidP="00F85B68">
                              <w:r>
                                <w:rPr>
                                  <w:rFonts w:ascii="Arial" w:eastAsia="Arial" w:hAnsi="Arial" w:cs="Arial"/>
                                  <w:color w:val="4D4D4D"/>
                                  <w:sz w:val="19"/>
                                </w:rPr>
                                <w:t>140</w:t>
                              </w:r>
                            </w:p>
                          </w:txbxContent>
                        </wps:txbx>
                        <wps:bodyPr horzOverflow="overflow" vert="horz" lIns="0" tIns="0" rIns="0" bIns="0" rtlCol="0">
                          <a:noAutofit/>
                        </wps:bodyPr>
                      </wps:wsp>
                      <wps:wsp>
                        <wps:cNvPr id="4601" name="Rectangle 4601"/>
                        <wps:cNvSpPr/>
                        <wps:spPr>
                          <a:xfrm>
                            <a:off x="2280319" y="2736919"/>
                            <a:ext cx="764093" cy="176608"/>
                          </a:xfrm>
                          <a:prstGeom prst="rect">
                            <a:avLst/>
                          </a:prstGeom>
                          <a:ln>
                            <a:noFill/>
                          </a:ln>
                        </wps:spPr>
                        <wps:txbx>
                          <w:txbxContent>
                            <w:p w14:paraId="3C8AA9E2" w14:textId="77777777" w:rsidR="00F85B68" w:rsidRDefault="00F85B68" w:rsidP="00F85B68">
                              <w:r>
                                <w:rPr>
                                  <w:rFonts w:ascii="Arial" w:eastAsia="Arial" w:hAnsi="Arial" w:cs="Arial"/>
                                  <w:sz w:val="23"/>
                                </w:rPr>
                                <w:t>Incidents</w:t>
                              </w:r>
                            </w:p>
                          </w:txbxContent>
                        </wps:txbx>
                        <wps:bodyPr horzOverflow="overflow" vert="horz" lIns="0" tIns="0" rIns="0" bIns="0" rtlCol="0">
                          <a:noAutofit/>
                        </wps:bodyPr>
                      </wps:wsp>
                      <wps:wsp>
                        <wps:cNvPr id="4602" name="Rectangle 4602"/>
                        <wps:cNvSpPr/>
                        <wps:spPr>
                          <a:xfrm rot="-5399999">
                            <a:off x="-229971" y="1095001"/>
                            <a:ext cx="636553" cy="176609"/>
                          </a:xfrm>
                          <a:prstGeom prst="rect">
                            <a:avLst/>
                          </a:prstGeom>
                          <a:ln>
                            <a:noFill/>
                          </a:ln>
                        </wps:spPr>
                        <wps:txbx>
                          <w:txbxContent>
                            <w:p w14:paraId="2EA426E8" w14:textId="77777777" w:rsidR="00F85B68" w:rsidRDefault="00F85B68" w:rsidP="00F85B68">
                              <w:r>
                                <w:rPr>
                                  <w:rFonts w:ascii="Arial" w:eastAsia="Arial" w:hAnsi="Arial" w:cs="Arial"/>
                                  <w:sz w:val="23"/>
                                </w:rPr>
                                <w:t>Density</w:t>
                              </w:r>
                            </w:p>
                          </w:txbxContent>
                        </wps:txbx>
                        <wps:bodyPr horzOverflow="overflow" vert="horz" lIns="0" tIns="0" rIns="0" bIns="0" rtlCol="0">
                          <a:noAutofit/>
                        </wps:bodyPr>
                      </wps:wsp>
                    </wpg:wgp>
                  </a:graphicData>
                </a:graphic>
              </wp:inline>
            </w:drawing>
          </mc:Choice>
          <mc:Fallback>
            <w:pict>
              <v:group w14:anchorId="22BBC995" id="Group 47617" o:spid="_x0000_s1242" style="width:362.95pt;height:225.95pt;mso-position-horizontal-relative:char;mso-position-vertical-relative:line" coordsize="46092,286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">
                <v:shape id="Shape 4553" o:spid="_x0000_s1243" style="position:absolute;left:40321;top:24099;width:1889;height:0;visibility:visible;mso-wrap-style:square;v-text-anchor:top" coordsize="18889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" path="m188894,l141640,,94387,,47254,,,,188894,xe" fillcolor="#a6a6a6" stroked="f" strokeweight="0">
                  <v:stroke endcap="round"/>
                  <v:path arrowok="t" textboxrect="0,0,188894,0"/>
                </v:shape>
                <v:shape id="Shape 4554" o:spid="_x0000_s1244" style="position:absolute;left:42210;top:23637;width:1890;height:462;visibility:visible;mso-wrap-style:square;v-text-anchor:top" coordsize="189013,46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" path="m,l47253,,94507,r,40315l141760,40315r47253,l189013,46177r-47253,l94507,46177r-47254,l,46177,,xe" fillcolor="#a6a6a6" stroked="f" strokeweight="0">
                  <v:stroke endcap="round"/>
                  <v:path arrowok="t" textboxrect="0,0,189013,46177"/>
                </v:shape>
                <v:shape id="Shape 4555" o:spid="_x0000_s1245" style="position:absolute;left:7249;top:3442;width:33072;height:20657;visibility:visible;mso-wrap-style:square;v-text-anchor:top" coordsize="3307262,2065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" path="m1417364,r47253,l1511871,r,5742l1559124,5742r47253,l1606377,80749r47254,l1700884,80749r,276942l1748138,357691r47253,l1795391,201933r47254,l1889898,201933r,455787l1937152,657720r47253,l1984405,346087r47134,l2078792,346087r,-80750l2126046,265337r47253,l2173299,836565r47253,l2267806,836565r,-201934l2315059,634631r47254,l2362313,830823r47253,l2456819,830823r,559624l2504073,1390447r47254,l2551327,1488543r47253,l2645833,1488543r,28950l2692967,1517493r47253,l2740220,1627073r47253,l2834727,1627073r,311514l2881981,1938587r47253,l2929234,1852096r47253,l3023741,1852096r,-5743l3070994,1846353r47254,l3118248,1973280r47253,l3212754,1973280r,17226l3260008,1990506r47254,l3307262,2065633r-47254,l3212754,2065633r-47253,l3118248,2065633r-47254,l3023741,2065633r-47254,l2929234,2065633r-47253,l2834727,2065633r-47254,l2740220,2065633r-47253,l2645833,2065633r-47253,l2551327,2065633r-47254,l2456819,2065633r-47253,l2362313,2065633r-47254,l2267806,2065633r-47254,l2173299,2065633r-47253,l2078792,2065633r-47253,l1984405,2065633r-47253,l1889898,2065633r-47253,l1795391,2065633r-47253,l1700884,2065633r-47253,l1606377,2065633r-47253,l1511871,2065633r-47254,l1417364,2065633r-47254,l1322857,2065633r-47134,l1228469,2065633r-47253,l1133963,2065633r-47254,l1039456,2065633r-47254,l944949,2065633r-47253,l850442,2065633r-47253,l755935,2065633r-47253,l661428,2065633r-47133,l567041,2065633r-47253,l472534,2065633r-47253,l378027,2065633r-47253,l283521,2065633r-47254,l189014,2065633r-47254,l94507,2065633r-47254,l,2065633r,-40435l47253,2025198r47254,l94507,2054029r47253,l189014,2054029r,-28831l236267,2025198r47254,l283521,1955933r47253,l378027,1955933r,5742l425281,1961675r47253,l472534,1990506r47254,l567041,1990506r,-75007l614295,1915499r47133,l661428,1800176r47254,l755935,1800176r,-75007l803189,1725169r47253,l850442,1765484r47254,l944949,1765484r,-525052l992202,1240432r47254,l1039456,928919r47253,l1133963,928919r,51919l1181216,980838r47253,l1228469,588455r47254,l1322857,588455r,109699l1370110,698154r47254,l1417364,xe" fillcolor="#a6a6a6" stroked="f" strokeweight="0">
                  <v:stroke endcap="round"/>
                  <v:path arrowok="t" textboxrect="0,0,3307262,2065633"/>
                </v:shape>
                <v:shape id="Shape 4556" o:spid="_x0000_s1246" style="position:absolute;left:14572;top:24099;width:21456;height:0;visibility:visible;mso-wrap-style:square;v-text-anchor:top" coordsize="2145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" path="m,l2145545,e" filled="f" strokeweight=".42536mm">
                  <v:path arrowok="t" textboxrect="0,0,2145545,0"/>
                </v:shape>
                <v:shape id="Shape 4557" o:spid="_x0000_s1247" style="position:absolute;left:18329;top:24099;width:13589;height:0;visibility:visible;mso-wrap-style:square;v-text-anchor:top" coordsize="13589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" path="m,l1358985,e" filled="f" strokeweight=".99358mm">
                  <v:path arrowok="t" textboxrect="0,0,1358985,0"/>
                </v:shape>
                <v:shape id="Shape 4558" o:spid="_x0000_s1248" style="position:absolute;left:24834;top:23897;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" path="m20098,c31223,,40315,9092,40315,20217v,11006,-9092,20098,-20217,20098c9092,40315,,31223,,20217,,9092,9092,,20098,xe" fillcolor="black" strokeweight=".35225mm">
                  <v:stroke endcap="round"/>
                  <v:path arrowok="t" textboxrect="0,0,40315,40315"/>
                </v:shape>
                <v:shape id="Shape 4559" o:spid="_x0000_s1249" style="position:absolute;left:24650;top:23712;width:770;height:772;visibility:visible;mso-wrap-style:square;v-text-anchor:top" coordsize="77041,7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" path="m38521,c59695,,77041,17346,77041,38640v,21174,-17346,38520,-38520,38520c17346,77160,,59814,,38640,,17346,17346,,38521,xe" fillcolor="black" strokeweight=".35225mm">
                  <v:stroke endcap="round"/>
                  <v:path arrowok="t" textboxrect="0,0,77041,77160"/>
                </v:shape>
                <v:shape id="Shape 4560" o:spid="_x0000_s1250" style="position:absolute;left:5406;width:40537;height:25246;visibility:visible;mso-wrap-style:square;v-text-anchor:top" coordsize="4053627,25246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" path="m,2524649r4053627,l4053627,,,,,2524649xe" filled="f" strokecolor="#4d4d4d" strokeweight=".38547mm">
                  <v:stroke endcap="round"/>
                  <v:path arrowok="t" textboxrect="0,0,4053627,2524649"/>
                </v:shape>
                <v:rect id="Rectangle 43585" o:spid="_x0000_s1251" style="position:absolute;left:3034;top:23669;width:88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" filled="f" stroked="f">
                  <v:textbox inset="0,0,0,0">
                    <w:txbxContent>
                      <w:p w14:paraId="03609871" w14:textId="77777777" w:rsidR="00F85B68" w:rsidRDefault="00F85B68" w:rsidP="00F85B68">
                        <w:r>
                          <w:rPr>
                            <w:rFonts w:ascii="Arial" w:eastAsia="Arial" w:hAnsi="Arial" w:cs="Arial"/>
                            <w:color w:val="4D4D4D"/>
                            <w:sz w:val="19"/>
                          </w:rPr>
                          <w:t>0</w:t>
                        </w:r>
                      </w:p>
                    </w:txbxContent>
                  </v:textbox>
                </v:rect>
                <v:rect id="Rectangle 43586" o:spid="_x0000_s1252" style="position:absolute;left:3699;top:23669;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" filled="f" stroked="f">
                  <v:textbox inset="0,0,0,0">
                    <w:txbxContent>
                      <w:p w14:paraId="2BC4CE04" w14:textId="77777777" w:rsidR="00F85B68" w:rsidRDefault="00F85B68" w:rsidP="00F85B68">
                        <w:r>
                          <w:rPr>
                            <w:rFonts w:ascii="Arial" w:eastAsia="Arial" w:hAnsi="Arial" w:cs="Arial"/>
                            <w:color w:val="4D4D4D"/>
                            <w:sz w:val="19"/>
                          </w:rPr>
                          <w:t>%</w:t>
                        </w:r>
                      </w:p>
                    </w:txbxContent>
                  </v:textbox>
                </v:rect>
                <v:rect id="Rectangle 43583" o:spid="_x0000_s1253" style="position:absolute;left:2369;top:17931;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" filled="f" stroked="f">
                  <v:textbox inset="0,0,0,0">
                    <w:txbxContent>
                      <w:p w14:paraId="38203450" w14:textId="77777777" w:rsidR="00F85B68" w:rsidRDefault="00F85B68" w:rsidP="00F85B68">
                        <w:r>
                          <w:rPr>
                            <w:rFonts w:ascii="Arial" w:eastAsia="Arial" w:hAnsi="Arial" w:cs="Arial"/>
                            <w:color w:val="4D4D4D"/>
                            <w:sz w:val="19"/>
                          </w:rPr>
                          <w:t>25</w:t>
                        </w:r>
                      </w:p>
                    </w:txbxContent>
                  </v:textbox>
                </v:rect>
                <v:rect id="Rectangle 43584" o:spid="_x0000_s1254" style="position:absolute;left:3699;top:17931;width:1415;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" filled="f" stroked="f">
                  <v:textbox inset="0,0,0,0">
                    <w:txbxContent>
                      <w:p w14:paraId="4683B821" w14:textId="77777777" w:rsidR="00F85B68" w:rsidRDefault="00F85B68" w:rsidP="00F85B68">
                        <w:r>
                          <w:rPr>
                            <w:rFonts w:ascii="Arial" w:eastAsia="Arial" w:hAnsi="Arial" w:cs="Arial"/>
                            <w:color w:val="4D4D4D"/>
                            <w:sz w:val="19"/>
                          </w:rPr>
                          <w:t>%</w:t>
                        </w:r>
                      </w:p>
                    </w:txbxContent>
                  </v:textbox>
                </v:rect>
                <v:rect id="Rectangle 43581" o:spid="_x0000_s1255" style="position:absolute;left:2369;top:12193;width:1769;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" filled="f" stroked="f">
                  <v:textbox inset="0,0,0,0">
                    <w:txbxContent>
                      <w:p w14:paraId="463BA660" w14:textId="77777777" w:rsidR="00F85B68" w:rsidRDefault="00F85B68" w:rsidP="00F85B68">
                        <w:r>
                          <w:rPr>
                            <w:rFonts w:ascii="Arial" w:eastAsia="Arial" w:hAnsi="Arial" w:cs="Arial"/>
                            <w:color w:val="4D4D4D"/>
                            <w:sz w:val="19"/>
                          </w:rPr>
                          <w:t>50</w:t>
                        </w:r>
                      </w:p>
                    </w:txbxContent>
                  </v:textbox>
                </v:rect>
                <v:rect id="Rectangle 43582" o:spid="_x0000_s1256" style="position:absolute;left:3699;top:12193;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" filled="f" stroked="f">
                  <v:textbox inset="0,0,0,0">
                    <w:txbxContent>
                      <w:p w14:paraId="796A894A" w14:textId="77777777" w:rsidR="00F85B68" w:rsidRDefault="00F85B68" w:rsidP="00F85B68">
                        <w:r>
                          <w:rPr>
                            <w:rFonts w:ascii="Arial" w:eastAsia="Arial" w:hAnsi="Arial" w:cs="Arial"/>
                            <w:color w:val="4D4D4D"/>
                            <w:sz w:val="19"/>
                          </w:rPr>
                          <w:t>%</w:t>
                        </w:r>
                      </w:p>
                    </w:txbxContent>
                  </v:textbox>
                </v:rect>
                <v:rect id="Rectangle 43580" o:spid="_x0000_s1257" style="position:absolute;left:3699;top:6455;width:1415;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" filled="f" stroked="f">
                  <v:textbox inset="0,0,0,0">
                    <w:txbxContent>
                      <w:p w14:paraId="0721C29D" w14:textId="77777777" w:rsidR="00F85B68" w:rsidRDefault="00F85B68" w:rsidP="00F85B68">
                        <w:r>
                          <w:rPr>
                            <w:rFonts w:ascii="Arial" w:eastAsia="Arial" w:hAnsi="Arial" w:cs="Arial"/>
                            <w:color w:val="4D4D4D"/>
                            <w:sz w:val="19"/>
                          </w:rPr>
                          <w:t>%</w:t>
                        </w:r>
                      </w:p>
                    </w:txbxContent>
                  </v:textbox>
                </v:rect>
                <v:rect id="Rectangle 43579" o:spid="_x0000_s1258" style="position:absolute;left:2369;top:6455;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" filled="f" stroked="f">
                  <v:textbox inset="0,0,0,0">
                    <w:txbxContent>
                      <w:p w14:paraId="3533B5B6" w14:textId="77777777" w:rsidR="00F85B68" w:rsidRDefault="00F85B68" w:rsidP="00F85B68">
                        <w:r>
                          <w:rPr>
                            <w:rFonts w:ascii="Arial" w:eastAsia="Arial" w:hAnsi="Arial" w:cs="Arial"/>
                            <w:color w:val="4D4D4D"/>
                            <w:sz w:val="19"/>
                          </w:rPr>
                          <w:t>75</w:t>
                        </w:r>
                      </w:p>
                    </w:txbxContent>
                  </v:textbox>
                </v:rect>
                <v:rect id="Rectangle 43578" o:spid="_x0000_s1259" style="position:absolute;left:3699;top:717;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" filled="f" stroked="f">
                  <v:textbox inset="0,0,0,0">
                    <w:txbxContent>
                      <w:p w14:paraId="1BCED532" w14:textId="77777777" w:rsidR="00F85B68" w:rsidRDefault="00F85B68" w:rsidP="00F85B68">
                        <w:r>
                          <w:rPr>
                            <w:rFonts w:ascii="Arial" w:eastAsia="Arial" w:hAnsi="Arial" w:cs="Arial"/>
                            <w:color w:val="4D4D4D"/>
                            <w:sz w:val="19"/>
                          </w:rPr>
                          <w:t>%</w:t>
                        </w:r>
                      </w:p>
                    </w:txbxContent>
                  </v:textbox>
                </v:rect>
                <v:rect id="Rectangle 43577" o:spid="_x0000_s1260" style="position:absolute;left:1704;top:717;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" filled="f" stroked="f">
                  <v:textbox inset="0,0,0,0">
                    <w:txbxContent>
                      <w:p w14:paraId="68D59CFA" w14:textId="77777777" w:rsidR="00F85B68" w:rsidRDefault="00F85B68" w:rsidP="00F85B68">
                        <w:r>
                          <w:rPr>
                            <w:rFonts w:ascii="Arial" w:eastAsia="Arial" w:hAnsi="Arial" w:cs="Arial"/>
                            <w:color w:val="4D4D4D"/>
                            <w:sz w:val="19"/>
                          </w:rPr>
                          <w:t>100</w:t>
                        </w:r>
                      </w:p>
                    </w:txbxContent>
                  </v:textbox>
                </v:rect>
                <v:shape id="Shape 4566" o:spid="_x0000_s1261" style="position:absolute;left:5049;top:24099;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" path="m,l35769,e" filled="f" strokecolor="#4d4d4d" strokeweight=".38547mm">
                  <v:path arrowok="t" textboxrect="0,0,35769,0"/>
                </v:shape>
                <v:shape id="Shape 4567" o:spid="_x0000_s1262" style="position:absolute;left:5049;top:18360;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" path="m,l35769,e" filled="f" strokecolor="#4d4d4d" strokeweight=".38547mm">
                  <v:path arrowok="t" textboxrect="0,0,35769,0"/>
                </v:shape>
                <v:shape id="Shape 4568" o:spid="_x0000_s1263" style="position:absolute;left:5049;top:12623;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" path="m,l35769,e" filled="f" strokecolor="#4d4d4d" strokeweight=".38547mm">
                  <v:path arrowok="t" textboxrect="0,0,35769,0"/>
                </v:shape>
                <v:shape id="Shape 4569" o:spid="_x0000_s1264" style="position:absolute;left:5049;top:6884;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" path="m,l35769,e" filled="f" strokecolor="#4d4d4d" strokeweight=".38547mm">
                  <v:path arrowok="t" textboxrect="0,0,35769,0"/>
                </v:shape>
                <v:shape id="Shape 4570" o:spid="_x0000_s1265" style="position:absolute;left:5049;top:1147;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" path="m,l35769,e" filled="f" strokecolor="#4d4d4d" strokeweight=".38547mm">
                  <v:path arrowok="t" textboxrect="0,0,35769,0"/>
                </v:shape>
                <v:shape id="Shape 4571" o:spid="_x0000_s1266" style="position:absolute;left:6217;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" path="m,35769l,e" filled="f" strokecolor="#4d4d4d" strokeweight=".38547mm">
                  <v:path arrowok="t" textboxrect="0,0,0,35769"/>
                </v:shape>
                <v:shape id="Shape 4572" o:spid="_x0000_s1267" style="position:absolute;left:8994;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" path="m,35769l,e" filled="f" strokecolor="#4d4d4d" strokeweight=".38547mm">
                  <v:path arrowok="t" textboxrect="0,0,0,35769"/>
                </v:shape>
                <v:shape id="Shape 4573" o:spid="_x0000_s1268" style="position:absolute;left:11772;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" path="m,35769l,e" filled="f" strokecolor="#4d4d4d" strokeweight=".38547mm">
                  <v:path arrowok="t" textboxrect="0,0,0,35769"/>
                </v:shape>
                <v:shape id="Shape 4574" o:spid="_x0000_s1269" style="position:absolute;left:14548;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" path="m,35769l,e" filled="f" strokecolor="#4d4d4d" strokeweight=".38547mm">
                  <v:path arrowok="t" textboxrect="0,0,0,35769"/>
                </v:shape>
                <v:shape id="Shape 4575" o:spid="_x0000_s1270" style="position:absolute;left:17325;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" path="m,35769l,e" filled="f" strokecolor="#4d4d4d" strokeweight=".38547mm">
                  <v:path arrowok="t" textboxrect="0,0,0,35769"/>
                </v:shape>
                <v:shape id="Shape 4576" o:spid="_x0000_s1271" style="position:absolute;left:20103;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" path="m,35769l,e" filled="f" strokecolor="#4d4d4d" strokeweight=".38547mm">
                  <v:path arrowok="t" textboxrect="0,0,0,35769"/>
                </v:shape>
                <v:shape id="Shape 4577" o:spid="_x0000_s1272" style="position:absolute;left:22879;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" path="m,35769l,e" filled="f" strokecolor="#4d4d4d" strokeweight=".38547mm">
                  <v:path arrowok="t" textboxrect="0,0,0,35769"/>
                </v:shape>
                <v:shape id="Shape 4578" o:spid="_x0000_s1273" style="position:absolute;left:25656;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" path="m,35769l,e" filled="f" strokecolor="#4d4d4d" strokeweight=".38547mm">
                  <v:path arrowok="t" textboxrect="0,0,0,35769"/>
                </v:shape>
                <v:shape id="Shape 4579" o:spid="_x0000_s1274" style="position:absolute;left:28432;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" path="m,35769l,e" filled="f" strokecolor="#4d4d4d" strokeweight=".38547mm">
                  <v:path arrowok="t" textboxrect="0,0,0,35769"/>
                </v:shape>
                <v:shape id="Shape 4580" o:spid="_x0000_s1275" style="position:absolute;left:31210;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" path="m,35769l,e" filled="f" strokecolor="#4d4d4d" strokeweight=".38547mm">
                  <v:path arrowok="t" textboxrect="0,0,0,35769"/>
                </v:shape>
                <v:shape id="Shape 4581" o:spid="_x0000_s1276" style="position:absolute;left:33987;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" path="m,35769l,e" filled="f" strokecolor="#4d4d4d" strokeweight=".38547mm">
                  <v:path arrowok="t" textboxrect="0,0,0,35769"/>
                </v:shape>
                <v:shape id="Shape 4582" o:spid="_x0000_s1277" style="position:absolute;left:36763;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" path="m,35769l,e" filled="f" strokecolor="#4d4d4d" strokeweight=".38547mm">
                  <v:path arrowok="t" textboxrect="0,0,0,35769"/>
                </v:shape>
                <v:shape id="Shape 4583" o:spid="_x0000_s1278" style="position:absolute;left:39541;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" path="m,35769l,e" filled="f" strokecolor="#4d4d4d" strokeweight=".38547mm">
                  <v:path arrowok="t" textboxrect="0,0,0,35769"/>
                </v:shape>
                <v:shape id="Shape 4584" o:spid="_x0000_s1279" style="position:absolute;left:42318;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" path="m,35769l,e" filled="f" strokecolor="#4d4d4d" strokeweight=".38547mm">
                  <v:path arrowok="t" textboxrect="0,0,0,35769"/>
                </v:shape>
                <v:shape id="Shape 4585" o:spid="_x0000_s1280" style="position:absolute;left:45094;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" path="m,35769l,e" filled="f" strokecolor="#4d4d4d" strokeweight=".38547mm">
                  <v:path arrowok="t" textboxrect="0,0,0,35769"/>
                </v:shape>
                <v:rect id="Rectangle 4586" o:spid="_x0000_s1281" style="position:absolute;left:5552;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" filled="f" stroked="f">
                  <v:textbox inset="0,0,0,0">
                    <w:txbxContent>
                      <w:p w14:paraId="65F41D67" w14:textId="77777777" w:rsidR="00F85B68" w:rsidRDefault="00F85B68" w:rsidP="00F85B68">
                        <w:r>
                          <w:rPr>
                            <w:rFonts w:ascii="Arial" w:eastAsia="Arial" w:hAnsi="Arial" w:cs="Arial"/>
                            <w:color w:val="4D4D4D"/>
                            <w:sz w:val="19"/>
                          </w:rPr>
                          <w:t>70</w:t>
                        </w:r>
                      </w:p>
                    </w:txbxContent>
                  </v:textbox>
                </v:rect>
                <v:rect id="Rectangle 4587" o:spid="_x0000_s1282" style="position:absolute;left:8329;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" filled="f" stroked="f">
                  <v:textbox inset="0,0,0,0">
                    <w:txbxContent>
                      <w:p w14:paraId="6118D88D" w14:textId="77777777" w:rsidR="00F85B68" w:rsidRDefault="00F85B68" w:rsidP="00F85B68">
                        <w:r>
                          <w:rPr>
                            <w:rFonts w:ascii="Arial" w:eastAsia="Arial" w:hAnsi="Arial" w:cs="Arial"/>
                            <w:color w:val="4D4D4D"/>
                            <w:sz w:val="19"/>
                          </w:rPr>
                          <w:t>75</w:t>
                        </w:r>
                      </w:p>
                    </w:txbxContent>
                  </v:textbox>
                </v:rect>
                <v:rect id="Rectangle 4588" o:spid="_x0000_s1283" style="position:absolute;left:11107;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" filled="f" stroked="f">
                  <v:textbox inset="0,0,0,0">
                    <w:txbxContent>
                      <w:p w14:paraId="113874CA" w14:textId="77777777" w:rsidR="00F85B68" w:rsidRDefault="00F85B68" w:rsidP="00F85B68">
                        <w:r>
                          <w:rPr>
                            <w:rFonts w:ascii="Arial" w:eastAsia="Arial" w:hAnsi="Arial" w:cs="Arial"/>
                            <w:color w:val="4D4D4D"/>
                            <w:sz w:val="19"/>
                          </w:rPr>
                          <w:t>80</w:t>
                        </w:r>
                      </w:p>
                    </w:txbxContent>
                  </v:textbox>
                </v:rect>
                <v:rect id="Rectangle 4589" o:spid="_x0000_s1284" style="position:absolute;left:13883;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" filled="f" stroked="f">
                  <v:textbox inset="0,0,0,0">
                    <w:txbxContent>
                      <w:p w14:paraId="3DE51B83" w14:textId="77777777" w:rsidR="00F85B68" w:rsidRDefault="00F85B68" w:rsidP="00F85B68">
                        <w:r>
                          <w:rPr>
                            <w:rFonts w:ascii="Arial" w:eastAsia="Arial" w:hAnsi="Arial" w:cs="Arial"/>
                            <w:color w:val="4D4D4D"/>
                            <w:sz w:val="19"/>
                          </w:rPr>
                          <w:t>85</w:t>
                        </w:r>
                      </w:p>
                    </w:txbxContent>
                  </v:textbox>
                </v:rect>
                <v:rect id="Rectangle 4590" o:spid="_x0000_s1285" style="position:absolute;left:16660;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" filled="f" stroked="f">
                  <v:textbox inset="0,0,0,0">
                    <w:txbxContent>
                      <w:p w14:paraId="195D37ED" w14:textId="77777777" w:rsidR="00F85B68" w:rsidRDefault="00F85B68" w:rsidP="00F85B68">
                        <w:r>
                          <w:rPr>
                            <w:rFonts w:ascii="Arial" w:eastAsia="Arial" w:hAnsi="Arial" w:cs="Arial"/>
                            <w:color w:val="4D4D4D"/>
                            <w:sz w:val="19"/>
                          </w:rPr>
                          <w:t>90</w:t>
                        </w:r>
                      </w:p>
                    </w:txbxContent>
                  </v:textbox>
                </v:rect>
                <v:rect id="Rectangle 4591" o:spid="_x0000_s1286" style="position:absolute;left:19438;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" filled="f" stroked="f">
                  <v:textbox inset="0,0,0,0">
                    <w:txbxContent>
                      <w:p w14:paraId="28372F94" w14:textId="77777777" w:rsidR="00F85B68" w:rsidRDefault="00F85B68" w:rsidP="00F85B68">
                        <w:r>
                          <w:rPr>
                            <w:rFonts w:ascii="Arial" w:eastAsia="Arial" w:hAnsi="Arial" w:cs="Arial"/>
                            <w:color w:val="4D4D4D"/>
                            <w:sz w:val="19"/>
                          </w:rPr>
                          <w:t>95</w:t>
                        </w:r>
                      </w:p>
                    </w:txbxContent>
                  </v:textbox>
                </v:rect>
                <v:rect id="Rectangle 4592" o:spid="_x0000_s1287" style="position:absolute;left:21882;top:25890;width:2653;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67Z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" filled="f" stroked="f">
                  <v:textbox inset="0,0,0,0">
                    <w:txbxContent>
                      <w:p w14:paraId="6829083F" w14:textId="77777777" w:rsidR="00F85B68" w:rsidRDefault="00F85B68" w:rsidP="00F85B68">
                        <w:r>
                          <w:rPr>
                            <w:rFonts w:ascii="Arial" w:eastAsia="Arial" w:hAnsi="Arial" w:cs="Arial"/>
                            <w:color w:val="4D4D4D"/>
                            <w:sz w:val="19"/>
                          </w:rPr>
                          <w:t>100</w:t>
                        </w:r>
                      </w:p>
                    </w:txbxContent>
                  </v:textbox>
                </v:rect>
                <v:rect id="Rectangle 4593" o:spid="_x0000_s1288" style="position:absolute;left:24658;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" filled="f" stroked="f">
                  <v:textbox inset="0,0,0,0">
                    <w:txbxContent>
                      <w:p w14:paraId="092E3DAB" w14:textId="77777777" w:rsidR="00F85B68" w:rsidRDefault="00F85B68" w:rsidP="00F85B68">
                        <w:r>
                          <w:rPr>
                            <w:rFonts w:ascii="Arial" w:eastAsia="Arial" w:hAnsi="Arial" w:cs="Arial"/>
                            <w:color w:val="4D4D4D"/>
                            <w:sz w:val="19"/>
                          </w:rPr>
                          <w:t>105</w:t>
                        </w:r>
                      </w:p>
                    </w:txbxContent>
                  </v:textbox>
                </v:rect>
                <v:rect id="Rectangle 4594" o:spid="_x0000_s1289" style="position:absolute;left:27435;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" filled="f" stroked="f">
                  <v:textbox inset="0,0,0,0">
                    <w:txbxContent>
                      <w:p w14:paraId="4E00885C" w14:textId="77777777" w:rsidR="00F85B68" w:rsidRDefault="00F85B68" w:rsidP="00F85B68">
                        <w:r>
                          <w:rPr>
                            <w:rFonts w:ascii="Arial" w:eastAsia="Arial" w:hAnsi="Arial" w:cs="Arial"/>
                            <w:color w:val="4D4D4D"/>
                            <w:sz w:val="19"/>
                          </w:rPr>
                          <w:t>110</w:t>
                        </w:r>
                      </w:p>
                    </w:txbxContent>
                  </v:textbox>
                </v:rect>
                <v:rect id="Rectangle 4595" o:spid="_x0000_s1290" style="position:absolute;left:30213;top:25890;width:2653;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" filled="f" stroked="f">
                  <v:textbox inset="0,0,0,0">
                    <w:txbxContent>
                      <w:p w14:paraId="057C16F4" w14:textId="77777777" w:rsidR="00F85B68" w:rsidRDefault="00F85B68" w:rsidP="00F85B68">
                        <w:r>
                          <w:rPr>
                            <w:rFonts w:ascii="Arial" w:eastAsia="Arial" w:hAnsi="Arial" w:cs="Arial"/>
                            <w:color w:val="4D4D4D"/>
                            <w:sz w:val="19"/>
                          </w:rPr>
                          <w:t>115</w:t>
                        </w:r>
                      </w:p>
                    </w:txbxContent>
                  </v:textbox>
                </v:rect>
                <v:rect id="Rectangle 4596" o:spid="_x0000_s1291" style="position:absolute;left:32989;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" filled="f" stroked="f">
                  <v:textbox inset="0,0,0,0">
                    <w:txbxContent>
                      <w:p w14:paraId="048946D7" w14:textId="77777777" w:rsidR="00F85B68" w:rsidRDefault="00F85B68" w:rsidP="00F85B68">
                        <w:r>
                          <w:rPr>
                            <w:rFonts w:ascii="Arial" w:eastAsia="Arial" w:hAnsi="Arial" w:cs="Arial"/>
                            <w:color w:val="4D4D4D"/>
                            <w:sz w:val="19"/>
                          </w:rPr>
                          <w:t>120</w:t>
                        </w:r>
                      </w:p>
                    </w:txbxContent>
                  </v:textbox>
                </v:rect>
                <v:rect id="Rectangle 4597" o:spid="_x0000_s1292" style="position:absolute;left:35766;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" filled="f" stroked="f">
                  <v:textbox inset="0,0,0,0">
                    <w:txbxContent>
                      <w:p w14:paraId="216F626D" w14:textId="77777777" w:rsidR="00F85B68" w:rsidRDefault="00F85B68" w:rsidP="00F85B68">
                        <w:r>
                          <w:rPr>
                            <w:rFonts w:ascii="Arial" w:eastAsia="Arial" w:hAnsi="Arial" w:cs="Arial"/>
                            <w:color w:val="4D4D4D"/>
                            <w:sz w:val="19"/>
                          </w:rPr>
                          <w:t>125</w:t>
                        </w:r>
                      </w:p>
                    </w:txbxContent>
                  </v:textbox>
                </v:rect>
                <v:rect id="Rectangle 4598" o:spid="_x0000_s1293" style="position:absolute;left:38543;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" filled="f" stroked="f">
                  <v:textbox inset="0,0,0,0">
                    <w:txbxContent>
                      <w:p w14:paraId="491FAB8A" w14:textId="77777777" w:rsidR="00F85B68" w:rsidRDefault="00F85B68" w:rsidP="00F85B68">
                        <w:r>
                          <w:rPr>
                            <w:rFonts w:ascii="Arial" w:eastAsia="Arial" w:hAnsi="Arial" w:cs="Arial"/>
                            <w:color w:val="4D4D4D"/>
                            <w:sz w:val="19"/>
                          </w:rPr>
                          <w:t>130</w:t>
                        </w:r>
                      </w:p>
                    </w:txbxContent>
                  </v:textbox>
                </v:rect>
                <v:rect id="Rectangle 4599" o:spid="_x0000_s1294" style="position:absolute;left:41320;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" filled="f" stroked="f">
                  <v:textbox inset="0,0,0,0">
                    <w:txbxContent>
                      <w:p w14:paraId="5F04B2F5" w14:textId="77777777" w:rsidR="00F85B68" w:rsidRDefault="00F85B68" w:rsidP="00F85B68">
                        <w:r>
                          <w:rPr>
                            <w:rFonts w:ascii="Arial" w:eastAsia="Arial" w:hAnsi="Arial" w:cs="Arial"/>
                            <w:color w:val="4D4D4D"/>
                            <w:sz w:val="19"/>
                          </w:rPr>
                          <w:t>135</w:t>
                        </w:r>
                      </w:p>
                    </w:txbxContent>
                  </v:textbox>
                </v:rect>
                <v:rect id="Rectangle 4600" o:spid="_x0000_s1295" style="position:absolute;left:44097;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" filled="f" stroked="f">
                  <v:textbox inset="0,0,0,0">
                    <w:txbxContent>
                      <w:p w14:paraId="52525B70" w14:textId="77777777" w:rsidR="00F85B68" w:rsidRDefault="00F85B68" w:rsidP="00F85B68">
                        <w:r>
                          <w:rPr>
                            <w:rFonts w:ascii="Arial" w:eastAsia="Arial" w:hAnsi="Arial" w:cs="Arial"/>
                            <w:color w:val="4D4D4D"/>
                            <w:sz w:val="19"/>
                          </w:rPr>
                          <w:t>140</w:t>
                        </w:r>
                      </w:p>
                    </w:txbxContent>
                  </v:textbox>
                </v:rect>
                <v:rect id="Rectangle 4601" o:spid="_x0000_s1296" style="position:absolute;left:22803;top:27369;width:7641;height: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" filled="f" stroked="f">
                  <v:textbox inset="0,0,0,0">
                    <w:txbxContent>
                      <w:p w14:paraId="3C8AA9E2" w14:textId="77777777" w:rsidR="00F85B68" w:rsidRDefault="00F85B68" w:rsidP="00F85B68">
                        <w:r>
                          <w:rPr>
                            <w:rFonts w:ascii="Arial" w:eastAsia="Arial" w:hAnsi="Arial" w:cs="Arial"/>
                            <w:sz w:val="23"/>
                          </w:rPr>
                          <w:t>Incidents</w:t>
                        </w:r>
                      </w:p>
                    </w:txbxContent>
                  </v:textbox>
                </v:rect>
                <v:rect id="Rectangle 4602" o:spid="_x0000_s1297" style="position:absolute;left:-2300;top:10950;width:6365;height:1766;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" filled="f" stroked="f">
                  <v:textbox inset="0,0,0,0">
                    <w:txbxContent>
                      <w:p w14:paraId="2EA426E8" w14:textId="77777777" w:rsidR="00F85B68" w:rsidRDefault="00F85B68" w:rsidP="00F85B68">
                        <w:r>
                          <w:rPr>
                            <w:rFonts w:ascii="Arial" w:eastAsia="Arial" w:hAnsi="Arial" w:cs="Arial"/>
                            <w:sz w:val="23"/>
                          </w:rPr>
                          <w:t>Density</w:t>
                        </w:r>
                      </w:p>
                    </w:txbxContent>
                  </v:textbox>
                </v:rect>
                <w10:anchorlock/>
              </v:group>
            </w:pict>
          </mc:Fallback>
        </mc:AlternateContent>
      </w:r>
    </w:p>
    <w:p w14:paraId="185A8054" w14:textId="77777777" w:rsidR="00F85B68" w:rsidRPr="00C4533C" w:rsidRDefault="00F85B68" w:rsidP="00F85B68">
      <w:pPr>
        <w:spacing w:after="3" w:line="243" w:lineRule="auto"/>
        <w:ind w:left="-5"/>
        <w:jc w:val="center"/>
        <w:rPr>
          <w:rFonts w:ascii="Times New Roman" w:hAnsi="Times New Roman" w:cs="Times New Roman"/>
          <w:color w:val="auto"/>
          <w:sz w:val="24"/>
        </w:rPr>
      </w:pPr>
      <w:r w:rsidRPr="00C4533C">
        <w:rPr>
          <w:rFonts w:ascii="Times New Roman" w:hAnsi="Times New Roman" w:cs="Times New Roman"/>
          <w:color w:val="auto"/>
          <w:szCs w:val="22"/>
        </w:rPr>
        <w:t>Figure 6: An illustrative example of the forecast distribution of ambulance demand (i.e. total incidence attended) for the SB health board for one day ahead. This corresponds to the first forecast distribution in Figure 5. The horizontal axis shows all possible outcomes that may occur, with their likelihood shown on the vertical axis. The point in the middle shows the point forecast. Two lines at the bottom of the distribution highlights 80% (thick line) and 90% (thin line) prediction intervals.</w:t>
      </w:r>
    </w:p>
    <w:p w14:paraId="2EA3C9B0" w14:textId="77777777" w:rsidR="0092499D" w:rsidRPr="00C4533C" w:rsidRDefault="00000000" w:rsidP="005F4CA0">
      <w:pPr>
        <w:pStyle w:val="Heading3"/>
        <w:spacing w:after="151" w:line="480" w:lineRule="auto"/>
        <w:ind w:left="5"/>
        <w:rPr>
          <w:rFonts w:cs="Times New Roman"/>
          <w:b/>
          <w:bCs/>
          <w:color w:val="auto"/>
        </w:rPr>
      </w:pPr>
      <w:r w:rsidRPr="00C4533C">
        <w:rPr>
          <w:rFonts w:cs="Times New Roman"/>
          <w:b/>
          <w:bCs/>
          <w:color w:val="auto"/>
        </w:rPr>
        <w:t>6. Conclusion</w:t>
      </w:r>
    </w:p>
    <w:p w14:paraId="5C7D2AC5"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and by health board.</w:t>
      </w:r>
    </w:p>
    <w:p w14:paraId="48DEB7FF" w14:textId="77777777" w:rsidR="0092499D" w:rsidRPr="00C4533C" w:rsidRDefault="00000000" w:rsidP="009F0B3C">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23458D80"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accuracy if the bottom series are noisy and lack systematic patterns. However, forecast reconciliation may result in more accurate forecast results for bottom series, if we are interested in the tails of forecast distribution rather than just </w:t>
      </w:r>
      <w:proofErr w:type="spellStart"/>
      <w:r w:rsidRPr="00C4533C">
        <w:rPr>
          <w:rFonts w:ascii="Times New Roman" w:hAnsi="Times New Roman" w:cs="Times New Roman"/>
          <w:color w:val="auto"/>
          <w:sz w:val="24"/>
        </w:rPr>
        <w:t>center</w:t>
      </w:r>
      <w:proofErr w:type="spellEnd"/>
      <w:r w:rsidRPr="00C4533C">
        <w:rPr>
          <w:rFonts w:ascii="Times New Roman" w:hAnsi="Times New Roman" w:cs="Times New Roman"/>
          <w:color w:val="auto"/>
          <w:sz w:val="24"/>
        </w:rPr>
        <w:t xml:space="preserve">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w:t>
      </w:r>
      <w:r w:rsidRPr="00C4533C">
        <w:rPr>
          <w:rFonts w:ascii="Times New Roman" w:hAnsi="Times New Roman" w:cs="Times New Roman"/>
          <w:color w:val="auto"/>
          <w:sz w:val="24"/>
        </w:rPr>
        <w:lastRenderedPageBreak/>
        <w:t>developed in this paper, instead of using each individually, works remarkably well for our mixed hierarchical &amp; grouped structure.</w:t>
      </w:r>
    </w:p>
    <w:p w14:paraId="3E523580" w14:textId="77777777" w:rsidR="0092499D" w:rsidRPr="00C4533C" w:rsidRDefault="00000000" w:rsidP="009F0B3C">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Our research establishes a strong basis for future investigations and practical implementation in EMS. Leveraging the hierarchical and grouped structure of demand time series, EMS can use this advanced forecasting framework to generate coherent point and probabilistic forecasts, making the most of all available data at every level of the hierarchy. We acknowledge that a forecast serves a greater purpose beyond its mere existence, ideally enabling the best utility in terms of efficient allocation of medical services, response time, and cost, all informed by the forecast. While we fully appreciate the importance of evaluating forecast quality based on its impact on decision-making processes, it is essential to address the data requirements and methodology involved in measuring this impact. For a comprehensive assessment of the forecasts’ implications, access to additional data beyond ambulance demand, covering various decision types, capacity information, constraints in the decision system, and more, becomes necessary. This additional data would offer valuable insights into the specific decisions relying on the forecasts, resulting in a more accurate evaluation of their impact on medical services. Furthermore, measuring the actual impact of forecasts would necessitate an approach that goes beyond forecasting itself. This would involve developing and implementing simulation models capable of replicating decision-making processes based on the forecast inputs. These simulation models would then evaluate the quality of the final decisions, taking into consideration the utilities that are particularly significant in the context of EMS.</w:t>
      </w:r>
    </w:p>
    <w:p w14:paraId="72DB4CB5" w14:textId="04A61F21" w:rsidR="0092499D" w:rsidRPr="00C4533C" w:rsidRDefault="00000000" w:rsidP="009F0B3C">
      <w:pPr>
        <w:spacing w:after="111" w:line="480" w:lineRule="auto"/>
        <w:ind w:left="130" w:firstLine="590"/>
        <w:jc w:val="both"/>
        <w:rPr>
          <w:rFonts w:ascii="Times New Roman" w:hAnsi="Times New Roman" w:cs="Times New Roman"/>
          <w:color w:val="auto"/>
          <w:sz w:val="24"/>
        </w:rPr>
      </w:pPr>
      <w:r w:rsidRPr="00C4533C">
        <w:rPr>
          <w:rFonts w:ascii="Times New Roman" w:hAnsi="Times New Roman" w:cs="Times New Roman"/>
          <w:color w:val="auto"/>
          <w:sz w:val="24"/>
        </w:rPr>
        <w:t xml:space="preserve">Future research can build upon this study in several ways. In future investigations, we aim to explore this avenue by incorporating operational information, simulating decision processes, and assessing the decision impact of this framework on utilities that are significant to the EMS. Linking forecasts with its utilities (e.g. response time, allocation of medical </w:t>
      </w:r>
      <w:r w:rsidRPr="00C4533C">
        <w:rPr>
          <w:rFonts w:ascii="Times New Roman" w:hAnsi="Times New Roman" w:cs="Times New Roman"/>
          <w:color w:val="auto"/>
          <w:sz w:val="24"/>
        </w:rPr>
        <w:lastRenderedPageBreak/>
        <w:t xml:space="preserve">services, resource utilization, cost, etc) can offer an opportunity to maximize benefits through a more holistic planning approach. </w:t>
      </w:r>
      <w:r w:rsidR="00267D67" w:rsidRPr="00C4533C">
        <w:rPr>
          <w:rFonts w:ascii="Times New Roman" w:hAnsi="Times New Roman" w:cs="Times New Roman"/>
          <w:color w:val="auto"/>
          <w:sz w:val="24"/>
        </w:rPr>
        <w:t>Additionally</w:t>
      </w:r>
      <w:r w:rsidRPr="00C4533C">
        <w:rPr>
          <w:rFonts w:ascii="Times New Roman" w:hAnsi="Times New Roman" w:cs="Times New Roman"/>
          <w:color w:val="auto"/>
          <w:sz w:val="24"/>
        </w:rPr>
        <w:t>, in our study, we employed Poisson regression models to generate count distributions of attended incidents for the base forecasts. However, it is essential to note that the reconciled forecast distributions are not counts. This observation presents an interesting avenue for future research. Also, the dataset used in this study only includes information on attended incidents, it would be valuable for future research to investigate the impact of failed responses on EMS forecasting, if data on these incidents becomes available. It is also important to note that our methodology for hierarchical time series forecasting can be applied to any time series data in EMS, including those that may include failed responses.</w:t>
      </w:r>
    </w:p>
    <w:p w14:paraId="621ABA75" w14:textId="77777777" w:rsidR="0092499D" w:rsidRPr="00C4533C" w:rsidRDefault="00000000" w:rsidP="009F0B3C">
      <w:pPr>
        <w:spacing w:after="348"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Although our study primarily focuses on Emergency Medical Services, it is essential to emphasize that the framework we propose has broad applicability across various service industries (Ostrom et al., 2010). Our approach is particularly valuable in situations where time series data is structured hierarchically and/or grouped, a common characteristic found in many sectors. This occurs when data can be naturally organized into different levels of hierarchies or when dependencies and relationships exist among entities within the system. For instance, in supply chains (</w:t>
      </w:r>
      <w:proofErr w:type="spellStart"/>
      <w:r w:rsidRPr="00C4533C">
        <w:rPr>
          <w:rFonts w:ascii="Times New Roman" w:hAnsi="Times New Roman" w:cs="Times New Roman"/>
          <w:color w:val="auto"/>
          <w:sz w:val="24"/>
        </w:rPr>
        <w:t>Shugan</w:t>
      </w:r>
      <w:proofErr w:type="spellEnd"/>
      <w:r w:rsidRPr="00C4533C">
        <w:rPr>
          <w:rFonts w:ascii="Times New Roman" w:hAnsi="Times New Roman" w:cs="Times New Roman"/>
          <w:color w:val="auto"/>
          <w:sz w:val="24"/>
        </w:rPr>
        <w:t xml:space="preserve"> and </w:t>
      </w:r>
      <w:proofErr w:type="spellStart"/>
      <w:r w:rsidRPr="00C4533C">
        <w:rPr>
          <w:rFonts w:ascii="Times New Roman" w:hAnsi="Times New Roman" w:cs="Times New Roman"/>
          <w:color w:val="auto"/>
          <w:sz w:val="24"/>
        </w:rPr>
        <w:t>Xie</w:t>
      </w:r>
      <w:proofErr w:type="spellEnd"/>
      <w:r w:rsidRPr="00C4533C">
        <w:rPr>
          <w:rFonts w:ascii="Times New Roman" w:hAnsi="Times New Roman" w:cs="Times New Roman"/>
          <w:color w:val="auto"/>
          <w:sz w:val="24"/>
        </w:rPr>
        <w:t>, 2000), demand forecasting at different levels of the distribution network, such as regional warehouses or retail stores, is vital for efficient inventory management and minimizing stockouts. Our framework allows the reconciliation of forecasts, ensuring consistency and alignment throughout the supply chain, leading to improved decision-making and operational efficiency. In the financial industry (</w:t>
      </w:r>
      <w:proofErr w:type="spellStart"/>
      <w:r w:rsidRPr="00C4533C">
        <w:rPr>
          <w:rFonts w:ascii="Times New Roman" w:hAnsi="Times New Roman" w:cs="Times New Roman"/>
          <w:color w:val="auto"/>
          <w:sz w:val="24"/>
        </w:rPr>
        <w:t>Kimes</w:t>
      </w:r>
      <w:proofErr w:type="spellEnd"/>
      <w:r w:rsidRPr="00C4533C">
        <w:rPr>
          <w:rFonts w:ascii="Times New Roman" w:hAnsi="Times New Roman" w:cs="Times New Roman"/>
          <w:color w:val="auto"/>
          <w:sz w:val="24"/>
        </w:rPr>
        <w:t xml:space="preserve"> and Chase, 1998), where investments span multiple asset classes, geographical regions, or customer segments, our framework can be applied to forecast portfolio performance, asset allocation, or customer demand. Similarly, in transportation, the framework supports forecasting transportation </w:t>
      </w:r>
      <w:r w:rsidRPr="00C4533C">
        <w:rPr>
          <w:rFonts w:ascii="Times New Roman" w:hAnsi="Times New Roman" w:cs="Times New Roman"/>
          <w:color w:val="auto"/>
          <w:sz w:val="24"/>
        </w:rPr>
        <w:lastRenderedPageBreak/>
        <w:t>demand at various levels, optimizing route planning and resource allocation. Likewise, in the hospitality and tourism industry (</w:t>
      </w:r>
      <w:proofErr w:type="spellStart"/>
      <w:r w:rsidRPr="00C4533C">
        <w:rPr>
          <w:rFonts w:ascii="Times New Roman" w:hAnsi="Times New Roman" w:cs="Times New Roman"/>
          <w:color w:val="auto"/>
          <w:sz w:val="24"/>
        </w:rPr>
        <w:t>Dekimpe</w:t>
      </w:r>
      <w:proofErr w:type="spellEnd"/>
      <w:r w:rsidRPr="00C4533C">
        <w:rPr>
          <w:rFonts w:ascii="Times New Roman" w:hAnsi="Times New Roman" w:cs="Times New Roman"/>
          <w:color w:val="auto"/>
          <w:sz w:val="24"/>
        </w:rPr>
        <w:t xml:space="preserve"> et al., 2016), it facilitates forecasting demand rates at state, regional, and department levels, enabling strategic pricing, capacity planning, and revenue management for hotels and other travel-related businesses. Additionally, in call </w:t>
      </w:r>
      <w:proofErr w:type="spellStart"/>
      <w:r w:rsidRPr="00C4533C">
        <w:rPr>
          <w:rFonts w:ascii="Times New Roman" w:hAnsi="Times New Roman" w:cs="Times New Roman"/>
          <w:color w:val="auto"/>
          <w:sz w:val="24"/>
        </w:rPr>
        <w:t>centers</w:t>
      </w:r>
      <w:proofErr w:type="spellEnd"/>
      <w:r w:rsidRPr="00C4533C">
        <w:rPr>
          <w:rFonts w:ascii="Times New Roman" w:hAnsi="Times New Roman" w:cs="Times New Roman"/>
          <w:color w:val="auto"/>
          <w:sz w:val="24"/>
        </w:rPr>
        <w:t xml:space="preserve">, accurate call volume forecasting at different levels of the call </w:t>
      </w:r>
      <w:proofErr w:type="spellStart"/>
      <w:r w:rsidRPr="00C4533C">
        <w:rPr>
          <w:rFonts w:ascii="Times New Roman" w:hAnsi="Times New Roman" w:cs="Times New Roman"/>
          <w:color w:val="auto"/>
          <w:sz w:val="24"/>
        </w:rPr>
        <w:t>center</w:t>
      </w:r>
      <w:proofErr w:type="spellEnd"/>
      <w:r w:rsidRPr="00C4533C">
        <w:rPr>
          <w:rFonts w:ascii="Times New Roman" w:hAnsi="Times New Roman" w:cs="Times New Roman"/>
          <w:color w:val="auto"/>
          <w:sz w:val="24"/>
        </w:rPr>
        <w:t xml:space="preserve"> hierarchy or grouped structure is crucial for workforce management and resource allocation. Implementing our framework, call </w:t>
      </w:r>
      <w:proofErr w:type="spellStart"/>
      <w:r w:rsidRPr="00C4533C">
        <w:rPr>
          <w:rFonts w:ascii="Times New Roman" w:hAnsi="Times New Roman" w:cs="Times New Roman"/>
          <w:color w:val="auto"/>
          <w:sz w:val="24"/>
        </w:rPr>
        <w:t>centers</w:t>
      </w:r>
      <w:proofErr w:type="spellEnd"/>
      <w:r w:rsidRPr="00C4533C">
        <w:rPr>
          <w:rFonts w:ascii="Times New Roman" w:hAnsi="Times New Roman" w:cs="Times New Roman"/>
          <w:color w:val="auto"/>
          <w:sz w:val="24"/>
        </w:rPr>
        <w:t xml:space="preserve"> can generate accurate forecasts for different skill groups, shifts, and locations, ensuring efficient staffing and optimal service levels to meet customer demands.</w:t>
      </w:r>
    </w:p>
    <w:p w14:paraId="366FFA57" w14:textId="77777777" w:rsidR="0092499D" w:rsidRPr="00C4533C" w:rsidRDefault="00000000">
      <w:pPr>
        <w:pStyle w:val="Heading1"/>
        <w:ind w:left="5"/>
        <w:rPr>
          <w:rFonts w:ascii="Times New Roman" w:hAnsi="Times New Roman" w:cs="Times New Roman"/>
          <w:bCs/>
          <w:color w:val="auto"/>
          <w:sz w:val="24"/>
        </w:rPr>
      </w:pPr>
      <w:r w:rsidRPr="00C4533C">
        <w:rPr>
          <w:rFonts w:ascii="Times New Roman" w:hAnsi="Times New Roman" w:cs="Times New Roman"/>
          <w:bCs/>
          <w:color w:val="auto"/>
          <w:sz w:val="24"/>
        </w:rPr>
        <w:t>Reproducibility</w:t>
      </w:r>
    </w:p>
    <w:p w14:paraId="2C74E93B" w14:textId="77777777" w:rsidR="0075311F" w:rsidRPr="00C4533C" w:rsidRDefault="00000000" w:rsidP="009F0B3C">
      <w:pPr>
        <w:spacing w:after="347"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o enhance transparency and reproducibility, we not only provide data and the code, but also the entire paper that is written in R using </w:t>
      </w:r>
      <w:hyperlink r:id="rId19">
        <w:r w:rsidRPr="00C4533C">
          <w:rPr>
            <w:rFonts w:ascii="Times New Roman" w:hAnsi="Times New Roman" w:cs="Times New Roman"/>
            <w:color w:val="auto"/>
            <w:sz w:val="24"/>
          </w:rPr>
          <w:t>Quarto</w:t>
        </w:r>
      </w:hyperlink>
      <w:hyperlink r:id="rId20">
        <w:r w:rsidRPr="00C4533C">
          <w:rPr>
            <w:rFonts w:ascii="Times New Roman" w:hAnsi="Times New Roman" w:cs="Times New Roman"/>
            <w:color w:val="auto"/>
            <w:sz w:val="24"/>
          </w:rPr>
          <w:t>.</w:t>
        </w:r>
      </w:hyperlink>
      <w:r w:rsidRPr="00C4533C">
        <w:rPr>
          <w:rFonts w:ascii="Times New Roman" w:hAnsi="Times New Roman" w:cs="Times New Roman"/>
          <w:color w:val="auto"/>
          <w:sz w:val="24"/>
        </w:rPr>
        <w:t xml:space="preserve"> All materials to reproduce this paper is available at </w:t>
      </w:r>
      <w:hyperlink r:id="rId21">
        <w:r w:rsidRPr="00FD5BAF">
          <w:rPr>
            <w:rFonts w:ascii="Times New Roman" w:hAnsi="Times New Roman" w:cs="Times New Roman"/>
            <w:color w:val="4472C4" w:themeColor="accent1"/>
            <w:sz w:val="24"/>
          </w:rPr>
          <w:t>github.com/</w:t>
        </w:r>
        <w:proofErr w:type="spellStart"/>
        <w:r w:rsidRPr="00FD5BAF">
          <w:rPr>
            <w:rFonts w:ascii="Times New Roman" w:hAnsi="Times New Roman" w:cs="Times New Roman"/>
            <w:color w:val="4472C4" w:themeColor="accent1"/>
            <w:sz w:val="24"/>
          </w:rPr>
          <w:t>bahmanrostamitabar</w:t>
        </w:r>
        <w:proofErr w:type="spellEnd"/>
        <w:r w:rsidRPr="00FD5BAF">
          <w:rPr>
            <w:rFonts w:ascii="Times New Roman" w:hAnsi="Times New Roman" w:cs="Times New Roman"/>
            <w:color w:val="4472C4" w:themeColor="accent1"/>
            <w:sz w:val="24"/>
          </w:rPr>
          <w:t>/forecasting-emergency-medicine</w:t>
        </w:r>
      </w:hyperlink>
      <w:hyperlink r:id="rId22">
        <w:r w:rsidRPr="00FD5BAF">
          <w:rPr>
            <w:rFonts w:ascii="Times New Roman" w:hAnsi="Times New Roman" w:cs="Times New Roman"/>
            <w:color w:val="4472C4" w:themeColor="accent1"/>
            <w:sz w:val="24"/>
          </w:rPr>
          <w:t>.</w:t>
        </w:r>
      </w:hyperlink>
      <w:r w:rsidR="0075311F" w:rsidRPr="00FD5BAF">
        <w:rPr>
          <w:rFonts w:ascii="Times New Roman" w:hAnsi="Times New Roman" w:cs="Times New Roman"/>
          <w:color w:val="4472C4" w:themeColor="accent1"/>
          <w:sz w:val="24"/>
        </w:rPr>
        <w:t xml:space="preserve"> </w:t>
      </w:r>
    </w:p>
    <w:p w14:paraId="00E39B4C" w14:textId="331E4CCB" w:rsidR="0092499D" w:rsidRPr="00C4533C" w:rsidRDefault="00000000" w:rsidP="009F0B3C">
      <w:pPr>
        <w:spacing w:after="347"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he repository contains the raw data, all R scripts used in experiments, the results used in the paper, as well as the quarto files for producing this paper. Full instructions are provided in the repository.</w:t>
      </w:r>
    </w:p>
    <w:p w14:paraId="5488FBC4"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052A0EFD"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0CE845FA"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05A9121F"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38553E64"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36C97539" w14:textId="77777777" w:rsidR="0092499D" w:rsidRPr="00C4533C" w:rsidRDefault="00000000" w:rsidP="005F4CA0">
      <w:pPr>
        <w:pStyle w:val="Heading1"/>
        <w:spacing w:after="46" w:line="480" w:lineRule="auto"/>
        <w:ind w:left="5"/>
        <w:jc w:val="both"/>
        <w:rPr>
          <w:rFonts w:ascii="Times New Roman" w:hAnsi="Times New Roman" w:cs="Times New Roman"/>
          <w:bCs/>
          <w:color w:val="auto"/>
          <w:sz w:val="24"/>
        </w:rPr>
      </w:pPr>
      <w:r w:rsidRPr="00C4533C">
        <w:rPr>
          <w:rFonts w:ascii="Times New Roman" w:hAnsi="Times New Roman" w:cs="Times New Roman"/>
          <w:bCs/>
          <w:color w:val="auto"/>
          <w:sz w:val="24"/>
        </w:rPr>
        <w:lastRenderedPageBreak/>
        <w:t>References</w:t>
      </w:r>
    </w:p>
    <w:p w14:paraId="69A2D18A"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Al-</w:t>
      </w:r>
      <w:proofErr w:type="spellStart"/>
      <w:r w:rsidRPr="00C4533C">
        <w:rPr>
          <w:rFonts w:ascii="Times New Roman" w:hAnsi="Times New Roman" w:cs="Times New Roman"/>
          <w:color w:val="auto"/>
          <w:sz w:val="24"/>
        </w:rPr>
        <w:t>Azzani</w:t>
      </w:r>
      <w:proofErr w:type="spellEnd"/>
      <w:r w:rsidRPr="00C4533C">
        <w:rPr>
          <w:rFonts w:ascii="Times New Roman" w:hAnsi="Times New Roman" w:cs="Times New Roman"/>
          <w:color w:val="auto"/>
          <w:sz w:val="24"/>
        </w:rPr>
        <w:t xml:space="preserve">, M.A., </w:t>
      </w:r>
      <w:proofErr w:type="spellStart"/>
      <w:r w:rsidRPr="00C4533C">
        <w:rPr>
          <w:rFonts w:ascii="Times New Roman" w:hAnsi="Times New Roman" w:cs="Times New Roman"/>
          <w:color w:val="auto"/>
          <w:sz w:val="24"/>
        </w:rPr>
        <w:t>Davari</w:t>
      </w:r>
      <w:proofErr w:type="spellEnd"/>
      <w:r w:rsidRPr="00C4533C">
        <w:rPr>
          <w:rFonts w:ascii="Times New Roman" w:hAnsi="Times New Roman" w:cs="Times New Roman"/>
          <w:color w:val="auto"/>
          <w:sz w:val="24"/>
        </w:rPr>
        <w:t>, S., England, T.J., 2021. An empirical investigation of forecasting methods for ambulance calls-a case study. Health Systems 10, 268–285.</w:t>
      </w:r>
    </w:p>
    <w:p w14:paraId="264D8B8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Armstrong, J.S., 2001. Evaluating forecasting methods, in: Armstrong, J.S. (Ed.), Principles of forecasting: a handbook for researchers and practitioners. Kluwer Academic Publishers. chapter 14, pp. 443–472.</w:t>
      </w:r>
    </w:p>
    <w:p w14:paraId="07EE7F35"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Bandara, K., Hyndman, R.J., </w:t>
      </w:r>
      <w:proofErr w:type="spellStart"/>
      <w:r w:rsidRPr="00C4533C">
        <w:rPr>
          <w:rFonts w:ascii="Times New Roman" w:hAnsi="Times New Roman" w:cs="Times New Roman"/>
          <w:color w:val="auto"/>
          <w:sz w:val="24"/>
        </w:rPr>
        <w:t>Bergmeir</w:t>
      </w:r>
      <w:proofErr w:type="spellEnd"/>
      <w:r w:rsidRPr="00C4533C">
        <w:rPr>
          <w:rFonts w:ascii="Times New Roman" w:hAnsi="Times New Roman" w:cs="Times New Roman"/>
          <w:color w:val="auto"/>
          <w:sz w:val="24"/>
        </w:rPr>
        <w:t xml:space="preserve">, C., in press. MSTL: A seasonal-trend decomposition algorithm for time series with multiple seasonal patterns. International J Operational </w:t>
      </w:r>
      <w:proofErr w:type="gramStart"/>
      <w:r w:rsidRPr="00C4533C">
        <w:rPr>
          <w:rFonts w:ascii="Times New Roman" w:hAnsi="Times New Roman" w:cs="Times New Roman"/>
          <w:color w:val="auto"/>
          <w:sz w:val="24"/>
        </w:rPr>
        <w:t>Research .</w:t>
      </w:r>
      <w:proofErr w:type="gramEnd"/>
    </w:p>
    <w:p w14:paraId="6392BA7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Boylan, J.E., Goodwin, P., </w:t>
      </w:r>
      <w:proofErr w:type="spellStart"/>
      <w:r w:rsidRPr="00C4533C">
        <w:rPr>
          <w:rFonts w:ascii="Times New Roman" w:hAnsi="Times New Roman" w:cs="Times New Roman"/>
          <w:color w:val="auto"/>
          <w:sz w:val="24"/>
        </w:rPr>
        <w:t>Mohammadipour</w:t>
      </w:r>
      <w:proofErr w:type="spellEnd"/>
      <w:r w:rsidRPr="00C4533C">
        <w:rPr>
          <w:rFonts w:ascii="Times New Roman" w:hAnsi="Times New Roman" w:cs="Times New Roman"/>
          <w:color w:val="auto"/>
          <w:sz w:val="24"/>
        </w:rPr>
        <w:t xml:space="preserve">, M., </w:t>
      </w:r>
      <w:proofErr w:type="spellStart"/>
      <w:r w:rsidRPr="00C4533C">
        <w:rPr>
          <w:rFonts w:ascii="Times New Roman" w:hAnsi="Times New Roman" w:cs="Times New Roman"/>
          <w:color w:val="auto"/>
          <w:sz w:val="24"/>
        </w:rPr>
        <w:t>Syntetos</w:t>
      </w:r>
      <w:proofErr w:type="spellEnd"/>
      <w:r w:rsidRPr="00C4533C">
        <w:rPr>
          <w:rFonts w:ascii="Times New Roman" w:hAnsi="Times New Roman" w:cs="Times New Roman"/>
          <w:color w:val="auto"/>
          <w:sz w:val="24"/>
        </w:rPr>
        <w:t>, A.A., 2015. Reproducibility in forecasting research. International Journal of Forecasting 31, 79–90.</w:t>
      </w:r>
    </w:p>
    <w:p w14:paraId="0F085980"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Clemen</w:t>
      </w:r>
      <w:proofErr w:type="spellEnd"/>
      <w:r w:rsidRPr="00C4533C">
        <w:rPr>
          <w:rFonts w:ascii="Times New Roman" w:hAnsi="Times New Roman" w:cs="Times New Roman"/>
          <w:color w:val="auto"/>
          <w:sz w:val="24"/>
        </w:rPr>
        <w:t>, R.T., 1989. Combining forecasts: A review and annotated bibliography. International Journal of Forecasting 5, 559–583.</w:t>
      </w:r>
    </w:p>
    <w:p w14:paraId="4E5E370D"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Dekimpe</w:t>
      </w:r>
      <w:proofErr w:type="spellEnd"/>
      <w:r w:rsidRPr="00C4533C">
        <w:rPr>
          <w:rFonts w:ascii="Times New Roman" w:hAnsi="Times New Roman" w:cs="Times New Roman"/>
          <w:color w:val="auto"/>
          <w:sz w:val="24"/>
        </w:rPr>
        <w:t xml:space="preserve">, M.G., Peers, Y., van </w:t>
      </w:r>
      <w:proofErr w:type="spellStart"/>
      <w:r w:rsidRPr="00C4533C">
        <w:rPr>
          <w:rFonts w:ascii="Times New Roman" w:hAnsi="Times New Roman" w:cs="Times New Roman"/>
          <w:color w:val="auto"/>
          <w:sz w:val="24"/>
        </w:rPr>
        <w:t>Heerde</w:t>
      </w:r>
      <w:proofErr w:type="spellEnd"/>
      <w:r w:rsidRPr="00C4533C">
        <w:rPr>
          <w:rFonts w:ascii="Times New Roman" w:hAnsi="Times New Roman" w:cs="Times New Roman"/>
          <w:color w:val="auto"/>
          <w:sz w:val="24"/>
        </w:rPr>
        <w:t>, H.J., 2016. The impact of the business cycle on service providers: Insights from international tourism. Journal of Service Research 19, 22–38.</w:t>
      </w:r>
    </w:p>
    <w:p w14:paraId="0F72C65E"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Ekström</w:t>
      </w:r>
      <w:proofErr w:type="spellEnd"/>
      <w:r w:rsidRPr="00C4533C">
        <w:rPr>
          <w:rFonts w:ascii="Times New Roman" w:hAnsi="Times New Roman" w:cs="Times New Roman"/>
          <w:color w:val="auto"/>
          <w:sz w:val="24"/>
        </w:rPr>
        <w:t xml:space="preserve">, A., Kurland, L., </w:t>
      </w:r>
      <w:proofErr w:type="spellStart"/>
      <w:r w:rsidRPr="00C4533C">
        <w:rPr>
          <w:rFonts w:ascii="Times New Roman" w:hAnsi="Times New Roman" w:cs="Times New Roman"/>
          <w:color w:val="auto"/>
          <w:sz w:val="24"/>
        </w:rPr>
        <w:t>Farrokhnia</w:t>
      </w:r>
      <w:proofErr w:type="spellEnd"/>
      <w:r w:rsidRPr="00C4533C">
        <w:rPr>
          <w:rFonts w:ascii="Times New Roman" w:hAnsi="Times New Roman" w:cs="Times New Roman"/>
          <w:color w:val="auto"/>
          <w:sz w:val="24"/>
        </w:rPr>
        <w:t xml:space="preserve">, N., </w:t>
      </w:r>
      <w:proofErr w:type="spellStart"/>
      <w:r w:rsidRPr="00C4533C">
        <w:rPr>
          <w:rFonts w:ascii="Times New Roman" w:hAnsi="Times New Roman" w:cs="Times New Roman"/>
          <w:color w:val="auto"/>
          <w:sz w:val="24"/>
        </w:rPr>
        <w:t>Castrén</w:t>
      </w:r>
      <w:proofErr w:type="spellEnd"/>
      <w:r w:rsidRPr="00C4533C">
        <w:rPr>
          <w:rFonts w:ascii="Times New Roman" w:hAnsi="Times New Roman" w:cs="Times New Roman"/>
          <w:color w:val="auto"/>
          <w:sz w:val="24"/>
        </w:rPr>
        <w:t>, M., Nordberg, M., 2015. Forecasting emergency department visits using internet data. Annals of Emergency Medicine 65, 436–442.</w:t>
      </w:r>
    </w:p>
    <w:p w14:paraId="4130B30E"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Faraway, J.J., 2016. Extending the linear model with R: generalized linear, mixed effects and nonparametric regression models. 2nd ed., Chapman and Hall/CRC.</w:t>
      </w:r>
    </w:p>
    <w:p w14:paraId="0451EEB1"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Feller, W., 1991. An introduction to probability theory and its applications, Volume 2. John Wiley &amp; Sons.</w:t>
      </w:r>
    </w:p>
    <w:p w14:paraId="563E9E2B"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Gneiting</w:t>
      </w:r>
      <w:proofErr w:type="spellEnd"/>
      <w:r w:rsidRPr="00C4533C">
        <w:rPr>
          <w:rFonts w:ascii="Times New Roman" w:hAnsi="Times New Roman" w:cs="Times New Roman"/>
          <w:color w:val="auto"/>
          <w:sz w:val="24"/>
        </w:rPr>
        <w:t xml:space="preserve">, T., </w:t>
      </w:r>
      <w:proofErr w:type="spellStart"/>
      <w:r w:rsidRPr="00C4533C">
        <w:rPr>
          <w:rFonts w:ascii="Times New Roman" w:hAnsi="Times New Roman" w:cs="Times New Roman"/>
          <w:color w:val="auto"/>
          <w:sz w:val="24"/>
        </w:rPr>
        <w:t>Katzfuss</w:t>
      </w:r>
      <w:proofErr w:type="spellEnd"/>
      <w:r w:rsidRPr="00C4533C">
        <w:rPr>
          <w:rFonts w:ascii="Times New Roman" w:hAnsi="Times New Roman" w:cs="Times New Roman"/>
          <w:color w:val="auto"/>
          <w:sz w:val="24"/>
        </w:rPr>
        <w:t>, M., 2014. Probabilistic forecasting. Annual Review of Statistics and Its Application 1, 125–151.</w:t>
      </w:r>
    </w:p>
    <w:p w14:paraId="3B46B55B"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lastRenderedPageBreak/>
        <w:t>Grekousis</w:t>
      </w:r>
      <w:proofErr w:type="spellEnd"/>
      <w:r w:rsidRPr="00C4533C">
        <w:rPr>
          <w:rFonts w:ascii="Times New Roman" w:hAnsi="Times New Roman" w:cs="Times New Roman"/>
          <w:color w:val="auto"/>
          <w:sz w:val="24"/>
        </w:rPr>
        <w:t>, G., Liu, Y., 2019. Where will the next emergency event occur? Predicting ambulance demand in emergency medical services using artificial intelligence. Computers, Environment and Urban Systems 76, 110–122.</w:t>
      </w:r>
    </w:p>
    <w:p w14:paraId="22A846D1"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Gul, M., </w:t>
      </w:r>
      <w:proofErr w:type="spellStart"/>
      <w:r w:rsidRPr="00C4533C">
        <w:rPr>
          <w:rFonts w:ascii="Times New Roman" w:hAnsi="Times New Roman" w:cs="Times New Roman"/>
          <w:color w:val="auto"/>
          <w:sz w:val="24"/>
        </w:rPr>
        <w:t>Celik</w:t>
      </w:r>
      <w:proofErr w:type="spellEnd"/>
      <w:r w:rsidRPr="00C4533C">
        <w:rPr>
          <w:rFonts w:ascii="Times New Roman" w:hAnsi="Times New Roman" w:cs="Times New Roman"/>
          <w:color w:val="auto"/>
          <w:sz w:val="24"/>
        </w:rPr>
        <w:t>, E., 2020. An exhaustive review and analysis on applications of statistical forecasting in hospital emergency departments. Health Systems 9, 263–284.</w:t>
      </w:r>
    </w:p>
    <w:p w14:paraId="2CB182D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ermansen, A., </w:t>
      </w:r>
      <w:proofErr w:type="spellStart"/>
      <w:r w:rsidRPr="00C4533C">
        <w:rPr>
          <w:rFonts w:ascii="Times New Roman" w:hAnsi="Times New Roman" w:cs="Times New Roman"/>
          <w:color w:val="auto"/>
          <w:sz w:val="24"/>
        </w:rPr>
        <w:t>Mengshoel</w:t>
      </w:r>
      <w:proofErr w:type="spellEnd"/>
      <w:r w:rsidRPr="00C4533C">
        <w:rPr>
          <w:rFonts w:ascii="Times New Roman" w:hAnsi="Times New Roman" w:cs="Times New Roman"/>
          <w:color w:val="auto"/>
          <w:sz w:val="24"/>
        </w:rPr>
        <w:t xml:space="preserve">, O.J., 2021. Forecasting ambulance demand using machine learning: A case study from Oslo, Norway, </w:t>
      </w:r>
      <w:proofErr w:type="gramStart"/>
      <w:r w:rsidRPr="00C4533C">
        <w:rPr>
          <w:rFonts w:ascii="Times New Roman" w:hAnsi="Times New Roman" w:cs="Times New Roman"/>
          <w:color w:val="auto"/>
          <w:sz w:val="24"/>
        </w:rPr>
        <w:t>in:</w:t>
      </w:r>
      <w:proofErr w:type="gramEnd"/>
      <w:r w:rsidRPr="00C4533C">
        <w:rPr>
          <w:rFonts w:ascii="Times New Roman" w:hAnsi="Times New Roman" w:cs="Times New Roman"/>
          <w:color w:val="auto"/>
          <w:sz w:val="24"/>
        </w:rPr>
        <w:t xml:space="preserve"> 2021 IEEE Symposium Series on Computational Intelligence (SSCI), pp. 01–10.</w:t>
      </w:r>
    </w:p>
    <w:p w14:paraId="30F52D73"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ulshof, P.J., </w:t>
      </w:r>
      <w:proofErr w:type="spellStart"/>
      <w:r w:rsidRPr="00C4533C">
        <w:rPr>
          <w:rFonts w:ascii="Times New Roman" w:hAnsi="Times New Roman" w:cs="Times New Roman"/>
          <w:color w:val="auto"/>
          <w:sz w:val="24"/>
        </w:rPr>
        <w:t>Kortbeek</w:t>
      </w:r>
      <w:proofErr w:type="spellEnd"/>
      <w:r w:rsidRPr="00C4533C">
        <w:rPr>
          <w:rFonts w:ascii="Times New Roman" w:hAnsi="Times New Roman" w:cs="Times New Roman"/>
          <w:color w:val="auto"/>
          <w:sz w:val="24"/>
        </w:rPr>
        <w:t>, N., Boucherie, R.J., Hans, E.W., Bakker, P.J., 2012. Taxonomic classification of planning decisions in health care: a structured review of the state of the art in OR/MS. Health Systems 1, 129–175.</w:t>
      </w:r>
    </w:p>
    <w:p w14:paraId="48DD6939"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G., </w:t>
      </w:r>
      <w:proofErr w:type="spellStart"/>
      <w:r w:rsidRPr="00C4533C">
        <w:rPr>
          <w:rFonts w:ascii="Times New Roman" w:hAnsi="Times New Roman" w:cs="Times New Roman"/>
          <w:color w:val="auto"/>
          <w:sz w:val="24"/>
        </w:rPr>
        <w:t>Bergmeir</w:t>
      </w:r>
      <w:proofErr w:type="spellEnd"/>
      <w:r w:rsidRPr="00C4533C">
        <w:rPr>
          <w:rFonts w:ascii="Times New Roman" w:hAnsi="Times New Roman" w:cs="Times New Roman"/>
          <w:color w:val="auto"/>
          <w:sz w:val="24"/>
        </w:rPr>
        <w:t xml:space="preserve">, C., Caceres, G., Chhay, L., O’Hara-Wild, M., Petropoulos, F., </w:t>
      </w:r>
      <w:proofErr w:type="spellStart"/>
      <w:r w:rsidRPr="00C4533C">
        <w:rPr>
          <w:rFonts w:ascii="Times New Roman" w:hAnsi="Times New Roman" w:cs="Times New Roman"/>
          <w:color w:val="auto"/>
          <w:sz w:val="24"/>
        </w:rPr>
        <w:t>Razbash</w:t>
      </w:r>
      <w:proofErr w:type="spellEnd"/>
      <w:r w:rsidRPr="00C4533C">
        <w:rPr>
          <w:rFonts w:ascii="Times New Roman" w:hAnsi="Times New Roman" w:cs="Times New Roman"/>
          <w:color w:val="auto"/>
          <w:sz w:val="24"/>
        </w:rPr>
        <w:t>, S., Wang, E., Yasmeen, F., 2022. forecast: Forecasting functions for time series and linear models. R package version 8.19.</w:t>
      </w:r>
    </w:p>
    <w:p w14:paraId="711A7E61"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J., Ahmed, R.A.,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G., Shang, H.L., 2011. Optimal combination forecasts for hierarchical time series. Computational Statistics &amp; Data Analysis 55, 2579–2589.</w:t>
      </w:r>
    </w:p>
    <w:p w14:paraId="206F44CE"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J.,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G., 2021. Forecasting: principles and practice. 3rd ed., </w:t>
      </w:r>
      <w:proofErr w:type="spellStart"/>
      <w:r w:rsidRPr="00C4533C">
        <w:rPr>
          <w:rFonts w:ascii="Times New Roman" w:hAnsi="Times New Roman" w:cs="Times New Roman"/>
          <w:color w:val="auto"/>
          <w:sz w:val="24"/>
        </w:rPr>
        <w:t>OTexts</w:t>
      </w:r>
      <w:proofErr w:type="spellEnd"/>
      <w:r w:rsidRPr="00C4533C">
        <w:rPr>
          <w:rFonts w:ascii="Times New Roman" w:hAnsi="Times New Roman" w:cs="Times New Roman"/>
          <w:color w:val="auto"/>
          <w:sz w:val="24"/>
        </w:rPr>
        <w:t>.</w:t>
      </w:r>
    </w:p>
    <w:p w14:paraId="67AF4629"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J., </w:t>
      </w:r>
      <w:proofErr w:type="spellStart"/>
      <w:r w:rsidRPr="00C4533C">
        <w:rPr>
          <w:rFonts w:ascii="Times New Roman" w:hAnsi="Times New Roman" w:cs="Times New Roman"/>
          <w:color w:val="auto"/>
          <w:sz w:val="24"/>
        </w:rPr>
        <w:t>Khandakar</w:t>
      </w:r>
      <w:proofErr w:type="spellEnd"/>
      <w:r w:rsidRPr="00C4533C">
        <w:rPr>
          <w:rFonts w:ascii="Times New Roman" w:hAnsi="Times New Roman" w:cs="Times New Roman"/>
          <w:color w:val="auto"/>
          <w:sz w:val="24"/>
        </w:rPr>
        <w:t>, Y., 2008. Automatic time series forecasting: the forecast package for R. Journal of Statistical Software 26, 1–22.</w:t>
      </w:r>
    </w:p>
    <w:p w14:paraId="4A237CFE"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Hyndman, R.J., Koehler, A.B., 2006. Another look at measures of forecast accuracy. International Journal of Forecasting 22, 679–688.</w:t>
      </w:r>
    </w:p>
    <w:p w14:paraId="4E7EFDE8"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Ibrahim, R., Ye, H., </w:t>
      </w:r>
      <w:proofErr w:type="spellStart"/>
      <w:r w:rsidRPr="00C4533C">
        <w:rPr>
          <w:rFonts w:ascii="Times New Roman" w:hAnsi="Times New Roman" w:cs="Times New Roman"/>
          <w:color w:val="auto"/>
          <w:sz w:val="24"/>
        </w:rPr>
        <w:t>L’Ecuyer</w:t>
      </w:r>
      <w:proofErr w:type="spellEnd"/>
      <w:r w:rsidRPr="00C4533C">
        <w:rPr>
          <w:rFonts w:ascii="Times New Roman" w:hAnsi="Times New Roman" w:cs="Times New Roman"/>
          <w:color w:val="auto"/>
          <w:sz w:val="24"/>
        </w:rPr>
        <w:t xml:space="preserve">, P., Shen, H., 2016. </w:t>
      </w:r>
      <w:proofErr w:type="spellStart"/>
      <w:r w:rsidRPr="00C4533C">
        <w:rPr>
          <w:rFonts w:ascii="Times New Roman" w:hAnsi="Times New Roman" w:cs="Times New Roman"/>
          <w:color w:val="auto"/>
          <w:sz w:val="24"/>
        </w:rPr>
        <w:t>Modeling</w:t>
      </w:r>
      <w:proofErr w:type="spellEnd"/>
      <w:r w:rsidRPr="00C4533C">
        <w:rPr>
          <w:rFonts w:ascii="Times New Roman" w:hAnsi="Times New Roman" w:cs="Times New Roman"/>
          <w:color w:val="auto"/>
          <w:sz w:val="24"/>
        </w:rPr>
        <w:t xml:space="preserve"> and forecasting call </w:t>
      </w:r>
      <w:proofErr w:type="spellStart"/>
      <w:r w:rsidRPr="00C4533C">
        <w:rPr>
          <w:rFonts w:ascii="Times New Roman" w:hAnsi="Times New Roman" w:cs="Times New Roman"/>
          <w:color w:val="auto"/>
          <w:sz w:val="24"/>
        </w:rPr>
        <w:t>center</w:t>
      </w:r>
      <w:proofErr w:type="spellEnd"/>
      <w:r w:rsidRPr="00C4533C">
        <w:rPr>
          <w:rFonts w:ascii="Times New Roman" w:hAnsi="Times New Roman" w:cs="Times New Roman"/>
          <w:color w:val="auto"/>
          <w:sz w:val="24"/>
        </w:rPr>
        <w:t xml:space="preserve"> arrivals: A literature survey and a case study. International Journal of Forecasting 32, 865–874.</w:t>
      </w:r>
    </w:p>
    <w:p w14:paraId="78DF7AC1"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Kang, Y., Hyndman, R.J., Smith-Miles, K., 2017. Visualising forecasting algorithm performance using time series instance spaces. International Journal of Forecasting 33, 345–358.</w:t>
      </w:r>
    </w:p>
    <w:p w14:paraId="30753746"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Kimes</w:t>
      </w:r>
      <w:proofErr w:type="spellEnd"/>
      <w:r w:rsidRPr="00C4533C">
        <w:rPr>
          <w:rFonts w:ascii="Times New Roman" w:hAnsi="Times New Roman" w:cs="Times New Roman"/>
          <w:color w:val="auto"/>
          <w:sz w:val="24"/>
        </w:rPr>
        <w:t>, S.E., Chase, R.B., 1998. The strategic levers of yield management. Journal of Service Research 1, 156–166.</w:t>
      </w:r>
    </w:p>
    <w:p w14:paraId="1BD64755"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Liboschik</w:t>
      </w:r>
      <w:proofErr w:type="spellEnd"/>
      <w:r w:rsidRPr="00C4533C">
        <w:rPr>
          <w:rFonts w:ascii="Times New Roman" w:hAnsi="Times New Roman" w:cs="Times New Roman"/>
          <w:color w:val="auto"/>
          <w:sz w:val="24"/>
        </w:rPr>
        <w:t xml:space="preserve">, T., </w:t>
      </w:r>
      <w:proofErr w:type="spellStart"/>
      <w:r w:rsidRPr="00C4533C">
        <w:rPr>
          <w:rFonts w:ascii="Times New Roman" w:hAnsi="Times New Roman" w:cs="Times New Roman"/>
          <w:color w:val="auto"/>
          <w:sz w:val="24"/>
        </w:rPr>
        <w:t>Fokianos</w:t>
      </w:r>
      <w:proofErr w:type="spellEnd"/>
      <w:r w:rsidRPr="00C4533C">
        <w:rPr>
          <w:rFonts w:ascii="Times New Roman" w:hAnsi="Times New Roman" w:cs="Times New Roman"/>
          <w:color w:val="auto"/>
          <w:sz w:val="24"/>
        </w:rPr>
        <w:t xml:space="preserve">, K., Fried, R., 2017. </w:t>
      </w:r>
      <w:proofErr w:type="spellStart"/>
      <w:r w:rsidRPr="00C4533C">
        <w:rPr>
          <w:rFonts w:ascii="Times New Roman" w:hAnsi="Times New Roman" w:cs="Times New Roman"/>
          <w:color w:val="auto"/>
          <w:sz w:val="24"/>
        </w:rPr>
        <w:t>tscount</w:t>
      </w:r>
      <w:proofErr w:type="spellEnd"/>
      <w:r w:rsidRPr="00C4533C">
        <w:rPr>
          <w:rFonts w:ascii="Times New Roman" w:hAnsi="Times New Roman" w:cs="Times New Roman"/>
          <w:color w:val="auto"/>
          <w:sz w:val="24"/>
        </w:rPr>
        <w:t>: An R package for analysis of count time series following generalized linear models. Journal of Statistical Software 82, 1–51.</w:t>
      </w:r>
    </w:p>
    <w:p w14:paraId="067B45A0"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Makridakis</w:t>
      </w:r>
      <w:proofErr w:type="spellEnd"/>
      <w:r w:rsidRPr="00C4533C">
        <w:rPr>
          <w:rFonts w:ascii="Times New Roman" w:hAnsi="Times New Roman" w:cs="Times New Roman"/>
          <w:color w:val="auto"/>
          <w:sz w:val="24"/>
        </w:rPr>
        <w:t xml:space="preserve">, S., </w:t>
      </w:r>
      <w:proofErr w:type="spellStart"/>
      <w:r w:rsidRPr="00C4533C">
        <w:rPr>
          <w:rFonts w:ascii="Times New Roman" w:hAnsi="Times New Roman" w:cs="Times New Roman"/>
          <w:color w:val="auto"/>
          <w:sz w:val="24"/>
        </w:rPr>
        <w:t>Spiliotis</w:t>
      </w:r>
      <w:proofErr w:type="spellEnd"/>
      <w:r w:rsidRPr="00C4533C">
        <w:rPr>
          <w:rFonts w:ascii="Times New Roman" w:hAnsi="Times New Roman" w:cs="Times New Roman"/>
          <w:color w:val="auto"/>
          <w:sz w:val="24"/>
        </w:rPr>
        <w:t xml:space="preserve">, E., </w:t>
      </w:r>
      <w:proofErr w:type="spellStart"/>
      <w:r w:rsidRPr="00C4533C">
        <w:rPr>
          <w:rFonts w:ascii="Times New Roman" w:hAnsi="Times New Roman" w:cs="Times New Roman"/>
          <w:color w:val="auto"/>
          <w:sz w:val="24"/>
        </w:rPr>
        <w:t>Assimakopoulos</w:t>
      </w:r>
      <w:proofErr w:type="spellEnd"/>
      <w:r w:rsidRPr="00C4533C">
        <w:rPr>
          <w:rFonts w:ascii="Times New Roman" w:hAnsi="Times New Roman" w:cs="Times New Roman"/>
          <w:color w:val="auto"/>
          <w:sz w:val="24"/>
        </w:rPr>
        <w:t>, V., 2022. The M5 competition: Background, organization, and implementation. International Journal of Forecasting 38, 1325–1336.</w:t>
      </w:r>
    </w:p>
    <w:p w14:paraId="422AB203"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Ostrom, A.L., Bitner, M.J., Brown, S.W., Burkhard, K.A., </w:t>
      </w:r>
      <w:proofErr w:type="spellStart"/>
      <w:r w:rsidRPr="00C4533C">
        <w:rPr>
          <w:rFonts w:ascii="Times New Roman" w:hAnsi="Times New Roman" w:cs="Times New Roman"/>
          <w:color w:val="auto"/>
          <w:sz w:val="24"/>
        </w:rPr>
        <w:t>Goul</w:t>
      </w:r>
      <w:proofErr w:type="spellEnd"/>
      <w:r w:rsidRPr="00C4533C">
        <w:rPr>
          <w:rFonts w:ascii="Times New Roman" w:hAnsi="Times New Roman" w:cs="Times New Roman"/>
          <w:color w:val="auto"/>
          <w:sz w:val="24"/>
        </w:rPr>
        <w:t xml:space="preserve">, M., Smith-Daniels, V., </w:t>
      </w:r>
      <w:proofErr w:type="spellStart"/>
      <w:r w:rsidRPr="00C4533C">
        <w:rPr>
          <w:rFonts w:ascii="Times New Roman" w:hAnsi="Times New Roman" w:cs="Times New Roman"/>
          <w:color w:val="auto"/>
          <w:sz w:val="24"/>
        </w:rPr>
        <w:t>Demirkan</w:t>
      </w:r>
      <w:proofErr w:type="spellEnd"/>
      <w:r w:rsidRPr="00C4533C">
        <w:rPr>
          <w:rFonts w:ascii="Times New Roman" w:hAnsi="Times New Roman" w:cs="Times New Roman"/>
          <w:color w:val="auto"/>
          <w:sz w:val="24"/>
        </w:rPr>
        <w:t xml:space="preserve">, H., </w:t>
      </w:r>
      <w:proofErr w:type="spellStart"/>
      <w:r w:rsidRPr="00C4533C">
        <w:rPr>
          <w:rFonts w:ascii="Times New Roman" w:hAnsi="Times New Roman" w:cs="Times New Roman"/>
          <w:color w:val="auto"/>
          <w:sz w:val="24"/>
        </w:rPr>
        <w:t>Rabinovich</w:t>
      </w:r>
      <w:proofErr w:type="spellEnd"/>
      <w:r w:rsidRPr="00C4533C">
        <w:rPr>
          <w:rFonts w:ascii="Times New Roman" w:hAnsi="Times New Roman" w:cs="Times New Roman"/>
          <w:color w:val="auto"/>
          <w:sz w:val="24"/>
        </w:rPr>
        <w:t>, E., 2010. Moving forward and making a difference: research priorities for the science of service. Journal of Service Research 13, 4–36.</w:t>
      </w:r>
    </w:p>
    <w:p w14:paraId="7AFC015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Panagiotelis</w:t>
      </w:r>
      <w:proofErr w:type="spellEnd"/>
      <w:r w:rsidRPr="00C4533C">
        <w:rPr>
          <w:rFonts w:ascii="Times New Roman" w:hAnsi="Times New Roman" w:cs="Times New Roman"/>
          <w:color w:val="auto"/>
          <w:sz w:val="24"/>
        </w:rPr>
        <w:t xml:space="preserve">, A., </w:t>
      </w:r>
      <w:proofErr w:type="spellStart"/>
      <w:r w:rsidRPr="00C4533C">
        <w:rPr>
          <w:rFonts w:ascii="Times New Roman" w:hAnsi="Times New Roman" w:cs="Times New Roman"/>
          <w:color w:val="auto"/>
          <w:sz w:val="24"/>
        </w:rPr>
        <w:t>Gamakumara</w:t>
      </w:r>
      <w:proofErr w:type="spellEnd"/>
      <w:r w:rsidRPr="00C4533C">
        <w:rPr>
          <w:rFonts w:ascii="Times New Roman" w:hAnsi="Times New Roman" w:cs="Times New Roman"/>
          <w:color w:val="auto"/>
          <w:sz w:val="24"/>
        </w:rPr>
        <w:t xml:space="preserve">, P.,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G., Hyndman, R.J., 2023. Probabilistic forecast reconciliation: Properties, evaluation and score optimisation. European Journal of Operational Research 306, 693–706.</w:t>
      </w:r>
    </w:p>
    <w:p w14:paraId="30CC6828"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Pennings</w:t>
      </w:r>
      <w:proofErr w:type="spellEnd"/>
      <w:r w:rsidRPr="00C4533C">
        <w:rPr>
          <w:rFonts w:ascii="Times New Roman" w:hAnsi="Times New Roman" w:cs="Times New Roman"/>
          <w:color w:val="auto"/>
          <w:sz w:val="24"/>
        </w:rPr>
        <w:t>, C.L., Van Dalen, J., 2017. Integrated hierarchical forecasting. European Journal of Operational Research 263, 412–418.</w:t>
      </w:r>
    </w:p>
    <w:p w14:paraId="2CC4A29F"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Rostami-Tabar, B., </w:t>
      </w:r>
      <w:proofErr w:type="spellStart"/>
      <w:r w:rsidRPr="00C4533C">
        <w:rPr>
          <w:rFonts w:ascii="Times New Roman" w:hAnsi="Times New Roman" w:cs="Times New Roman"/>
          <w:color w:val="auto"/>
          <w:sz w:val="24"/>
        </w:rPr>
        <w:t>Ziel</w:t>
      </w:r>
      <w:proofErr w:type="spellEnd"/>
      <w:r w:rsidRPr="00C4533C">
        <w:rPr>
          <w:rFonts w:ascii="Times New Roman" w:hAnsi="Times New Roman" w:cs="Times New Roman"/>
          <w:color w:val="auto"/>
          <w:sz w:val="24"/>
        </w:rPr>
        <w:t>, F., 2022. Anticipating special events in emergency department forecasting. International Journal of Forecasting 38, 1197–1213.</w:t>
      </w:r>
    </w:p>
    <w:p w14:paraId="0E9F6A4F"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Sasaki, S., Comber, A.J., Suzuki, H., </w:t>
      </w:r>
      <w:proofErr w:type="spellStart"/>
      <w:r w:rsidRPr="00C4533C">
        <w:rPr>
          <w:rFonts w:ascii="Times New Roman" w:hAnsi="Times New Roman" w:cs="Times New Roman"/>
          <w:color w:val="auto"/>
          <w:sz w:val="24"/>
        </w:rPr>
        <w:t>Brunsdon</w:t>
      </w:r>
      <w:proofErr w:type="spellEnd"/>
      <w:r w:rsidRPr="00C4533C">
        <w:rPr>
          <w:rFonts w:ascii="Times New Roman" w:hAnsi="Times New Roman" w:cs="Times New Roman"/>
          <w:color w:val="auto"/>
          <w:sz w:val="24"/>
        </w:rPr>
        <w:t>, C., 2010. Using genetic algorithms to optimise current and future health planning-the example of ambulance locations. International Journal of Health Geographics 9, 1–10.</w:t>
      </w:r>
    </w:p>
    <w:p w14:paraId="14BE0330"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Shi, M., Rostami-Tabar, B., Gartner, D., 2022. Forecasting for unplanned care services: A literature review.</w:t>
      </w:r>
    </w:p>
    <w:p w14:paraId="588CFB8A"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Shugan</w:t>
      </w:r>
      <w:proofErr w:type="spellEnd"/>
      <w:r w:rsidRPr="00C4533C">
        <w:rPr>
          <w:rFonts w:ascii="Times New Roman" w:hAnsi="Times New Roman" w:cs="Times New Roman"/>
          <w:color w:val="auto"/>
          <w:sz w:val="24"/>
        </w:rPr>
        <w:t xml:space="preserve">, S.M., </w:t>
      </w:r>
      <w:proofErr w:type="spellStart"/>
      <w:r w:rsidRPr="00C4533C">
        <w:rPr>
          <w:rFonts w:ascii="Times New Roman" w:hAnsi="Times New Roman" w:cs="Times New Roman"/>
          <w:color w:val="auto"/>
          <w:sz w:val="24"/>
        </w:rPr>
        <w:t>Xie</w:t>
      </w:r>
      <w:proofErr w:type="spellEnd"/>
      <w:r w:rsidRPr="00C4533C">
        <w:rPr>
          <w:rFonts w:ascii="Times New Roman" w:hAnsi="Times New Roman" w:cs="Times New Roman"/>
          <w:color w:val="auto"/>
          <w:sz w:val="24"/>
        </w:rPr>
        <w:t>, J., 2000. Advance pricing of services and other implications of separating purchase and consumption. Journal of Service Research 2, 227–239.</w:t>
      </w:r>
    </w:p>
    <w:p w14:paraId="339AB254"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Stodden</w:t>
      </w:r>
      <w:proofErr w:type="spellEnd"/>
      <w:r w:rsidRPr="00C4533C">
        <w:rPr>
          <w:rFonts w:ascii="Times New Roman" w:hAnsi="Times New Roman" w:cs="Times New Roman"/>
          <w:color w:val="auto"/>
          <w:sz w:val="24"/>
        </w:rPr>
        <w:t xml:space="preserve">, V., </w:t>
      </w:r>
      <w:proofErr w:type="spellStart"/>
      <w:r w:rsidRPr="00C4533C">
        <w:rPr>
          <w:rFonts w:ascii="Times New Roman" w:hAnsi="Times New Roman" w:cs="Times New Roman"/>
          <w:color w:val="auto"/>
          <w:sz w:val="24"/>
        </w:rPr>
        <w:t>Miguez</w:t>
      </w:r>
      <w:proofErr w:type="spellEnd"/>
      <w:r w:rsidRPr="00C4533C">
        <w:rPr>
          <w:rFonts w:ascii="Times New Roman" w:hAnsi="Times New Roman" w:cs="Times New Roman"/>
          <w:color w:val="auto"/>
          <w:sz w:val="24"/>
        </w:rPr>
        <w:t>, S.</w:t>
      </w:r>
      <w:proofErr w:type="gramStart"/>
      <w:r w:rsidRPr="00C4533C">
        <w:rPr>
          <w:rFonts w:ascii="Times New Roman" w:hAnsi="Times New Roman" w:cs="Times New Roman"/>
          <w:color w:val="auto"/>
          <w:sz w:val="24"/>
        </w:rPr>
        <w:t>, .</w:t>
      </w:r>
      <w:proofErr w:type="gramEnd"/>
      <w:r w:rsidRPr="00C4533C">
        <w:rPr>
          <w:rFonts w:ascii="Times New Roman" w:hAnsi="Times New Roman" w:cs="Times New Roman"/>
          <w:color w:val="auto"/>
          <w:sz w:val="24"/>
        </w:rPr>
        <w:t xml:space="preserve"> Best practices for computational science: Software infrastructure and environments for reproducible and extensible research. Journal of Open Research Software 2, p.e21.</w:t>
      </w:r>
    </w:p>
    <w:p w14:paraId="50B80825"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Vile, J.L., Gillard, J.W., Harper, P.R., Knight, V.A., 2012. Predicting ambulance demand using singular spectrum analysis. Journal of the Operational Research Society 63, 1556–1565.</w:t>
      </w:r>
    </w:p>
    <w:p w14:paraId="3F1D6628"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Vile, J.L., Gillard, J.W., Harper, P.R., Knight, V.A., 2016. Time-dependent stochastic methods for managing and scheduling Emergency Medical Services. Operations Research for Health Care 8, 42–52.</w:t>
      </w:r>
    </w:p>
    <w:p w14:paraId="65E4E9E4"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Villegas, M.A., Pedregal, D.J., 2018. Supply chain decision support systems based on a novel hierarchical forecasting approach. Decision Support Systems 114, 29–36.</w:t>
      </w:r>
    </w:p>
    <w:p w14:paraId="19EDB61C"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Wang, X., Hyndman, R.J., Li, F., Kang, Y., in press. Forecast combinations: an over 50-year review. International Journal of </w:t>
      </w:r>
      <w:proofErr w:type="gramStart"/>
      <w:r w:rsidRPr="00C4533C">
        <w:rPr>
          <w:rFonts w:ascii="Times New Roman" w:hAnsi="Times New Roman" w:cs="Times New Roman"/>
          <w:color w:val="auto"/>
          <w:sz w:val="24"/>
        </w:rPr>
        <w:t>Forecasting .</w:t>
      </w:r>
      <w:proofErr w:type="gramEnd"/>
    </w:p>
    <w:p w14:paraId="4F700153"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Wargon</w:t>
      </w:r>
      <w:proofErr w:type="spellEnd"/>
      <w:r w:rsidRPr="00C4533C">
        <w:rPr>
          <w:rFonts w:ascii="Times New Roman" w:hAnsi="Times New Roman" w:cs="Times New Roman"/>
          <w:color w:val="auto"/>
          <w:sz w:val="24"/>
        </w:rPr>
        <w:t xml:space="preserve">, M., </w:t>
      </w:r>
      <w:proofErr w:type="spellStart"/>
      <w:r w:rsidRPr="00C4533C">
        <w:rPr>
          <w:rFonts w:ascii="Times New Roman" w:hAnsi="Times New Roman" w:cs="Times New Roman"/>
          <w:color w:val="auto"/>
          <w:sz w:val="24"/>
        </w:rPr>
        <w:t>Guidet</w:t>
      </w:r>
      <w:proofErr w:type="spellEnd"/>
      <w:r w:rsidRPr="00C4533C">
        <w:rPr>
          <w:rFonts w:ascii="Times New Roman" w:hAnsi="Times New Roman" w:cs="Times New Roman"/>
          <w:color w:val="auto"/>
          <w:sz w:val="24"/>
        </w:rPr>
        <w:t xml:space="preserve">, B., Hoang, T., </w:t>
      </w:r>
      <w:proofErr w:type="spellStart"/>
      <w:r w:rsidRPr="00C4533C">
        <w:rPr>
          <w:rFonts w:ascii="Times New Roman" w:hAnsi="Times New Roman" w:cs="Times New Roman"/>
          <w:color w:val="auto"/>
          <w:sz w:val="24"/>
        </w:rPr>
        <w:t>Hejblum</w:t>
      </w:r>
      <w:proofErr w:type="spellEnd"/>
      <w:r w:rsidRPr="00C4533C">
        <w:rPr>
          <w:rFonts w:ascii="Times New Roman" w:hAnsi="Times New Roman" w:cs="Times New Roman"/>
          <w:color w:val="auto"/>
          <w:sz w:val="24"/>
        </w:rPr>
        <w:t>, G., 2009. A systematic review of models for forecasting the number of emergency department visits. Emergency Medicine Journal 26, 395–399.</w:t>
      </w:r>
    </w:p>
    <w:p w14:paraId="16EFACFD"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Wickramasuriya</w:t>
      </w:r>
      <w:proofErr w:type="spellEnd"/>
      <w:r w:rsidRPr="00C4533C">
        <w:rPr>
          <w:rFonts w:ascii="Times New Roman" w:hAnsi="Times New Roman" w:cs="Times New Roman"/>
          <w:color w:val="auto"/>
          <w:sz w:val="24"/>
        </w:rPr>
        <w:t xml:space="preserve">, S.L.,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G., Hyndman, R.J., 2019. Optimal forecast reconciliation for hierarchical and grouped time series through trace minimization. Journal of the American Statistical Association 114, 804–819.</w:t>
      </w:r>
    </w:p>
    <w:p w14:paraId="03CC259A"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Winkler, R.L., 1972. A decision-theoretic approach to interval estimation. Journal of the American Statistical Association 67, 187–191.</w:t>
      </w:r>
    </w:p>
    <w:p w14:paraId="49CB478E"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Zhou, Z., 2016. Predicting ambulance demand: Challenges and methods. </w:t>
      </w:r>
      <w:proofErr w:type="spellStart"/>
      <w:r w:rsidRPr="00C4533C">
        <w:rPr>
          <w:rFonts w:ascii="Times New Roman" w:hAnsi="Times New Roman" w:cs="Times New Roman"/>
          <w:color w:val="auto"/>
          <w:sz w:val="24"/>
        </w:rPr>
        <w:t>arXiv</w:t>
      </w:r>
      <w:proofErr w:type="spellEnd"/>
      <w:r w:rsidRPr="00C4533C">
        <w:rPr>
          <w:rFonts w:ascii="Times New Roman" w:hAnsi="Times New Roman" w:cs="Times New Roman"/>
          <w:color w:val="auto"/>
          <w:sz w:val="24"/>
        </w:rPr>
        <w:t xml:space="preserve"> preprint arXiv:1606.</w:t>
      </w:r>
      <w:proofErr w:type="gramStart"/>
      <w:r w:rsidRPr="00C4533C">
        <w:rPr>
          <w:rFonts w:ascii="Times New Roman" w:hAnsi="Times New Roman" w:cs="Times New Roman"/>
          <w:color w:val="auto"/>
          <w:sz w:val="24"/>
        </w:rPr>
        <w:t>05363 .</w:t>
      </w:r>
      <w:proofErr w:type="gramEnd"/>
    </w:p>
    <w:p w14:paraId="12FE6CD6" w14:textId="77777777" w:rsidR="00EB3002" w:rsidRPr="00C4533C" w:rsidRDefault="00000000" w:rsidP="005F4CA0">
      <w:pPr>
        <w:spacing w:after="3" w:line="480" w:lineRule="auto"/>
        <w:ind w:left="196" w:hanging="201"/>
        <w:jc w:val="both"/>
        <w:rPr>
          <w:rFonts w:ascii="Times New Roman" w:hAnsi="Times New Roman" w:cs="Times New Roman"/>
          <w:color w:val="auto"/>
          <w:sz w:val="24"/>
        </w:rPr>
        <w:sectPr w:rsidR="00EB3002" w:rsidRPr="00C4533C" w:rsidSect="00EB3002">
          <w:footerReference w:type="even" r:id="rId23"/>
          <w:footerReference w:type="default" r:id="rId24"/>
          <w:footerReference w:type="first" r:id="rId25"/>
          <w:pgSz w:w="11906" w:h="16838"/>
          <w:pgMar w:top="1440" w:right="1440" w:bottom="1440" w:left="1440" w:header="720" w:footer="1809" w:gutter="0"/>
          <w:cols w:space="720"/>
        </w:sectPr>
      </w:pPr>
      <w:r w:rsidRPr="00C4533C">
        <w:rPr>
          <w:rFonts w:ascii="Times New Roman" w:hAnsi="Times New Roman" w:cs="Times New Roman"/>
          <w:color w:val="auto"/>
          <w:sz w:val="24"/>
        </w:rPr>
        <w:t>Zhou, Z., Matteson, D.S., 2016. Predicting Melbourne ambulance demand using kernel warping. The Annals of Applied Statistics 10, 1977–1996.</w:t>
      </w:r>
    </w:p>
    <w:p w14:paraId="72D375FD" w14:textId="77777777" w:rsidR="00EB3002" w:rsidRPr="00C4533C" w:rsidRDefault="00EB3002" w:rsidP="00EB3002">
      <w:pPr>
        <w:spacing w:after="3" w:line="243" w:lineRule="auto"/>
        <w:ind w:left="4138"/>
        <w:rPr>
          <w:rFonts w:ascii="Times New Roman" w:hAnsi="Times New Roman" w:cs="Times New Roman"/>
          <w:color w:val="auto"/>
          <w:sz w:val="24"/>
        </w:rPr>
      </w:pPr>
      <w:r w:rsidRPr="00C4533C">
        <w:rPr>
          <w:rFonts w:ascii="Times New Roman" w:hAnsi="Times New Roman" w:cs="Times New Roman"/>
          <w:color w:val="auto"/>
          <w:sz w:val="24"/>
        </w:rPr>
        <w:lastRenderedPageBreak/>
        <w:t>Table 1: Summary of some studies on forecasting in Emergency Medical Services</w:t>
      </w:r>
    </w:p>
    <w:tbl>
      <w:tblPr>
        <w:tblStyle w:val="TableGrid"/>
        <w:tblW w:w="12809" w:type="dxa"/>
        <w:tblInd w:w="367" w:type="dxa"/>
        <w:tblLook w:val="04A0" w:firstRow="1" w:lastRow="0" w:firstColumn="1" w:lastColumn="0" w:noHBand="0" w:noVBand="1"/>
      </w:tblPr>
      <w:tblGrid>
        <w:gridCol w:w="6"/>
        <w:gridCol w:w="13585"/>
      </w:tblGrid>
      <w:tr w:rsidR="00C4533C" w:rsidRPr="00C4533C" w14:paraId="665BBFDB" w14:textId="77777777" w:rsidTr="00C2332F">
        <w:trPr>
          <w:trHeight w:val="7761"/>
        </w:trPr>
        <w:tc>
          <w:tcPr>
            <w:tcW w:w="330" w:type="dxa"/>
            <w:tcBorders>
              <w:top w:val="nil"/>
              <w:left w:val="nil"/>
              <w:bottom w:val="nil"/>
              <w:right w:val="nil"/>
            </w:tcBorders>
          </w:tcPr>
          <w:p w14:paraId="3562565C" w14:textId="1A7D3B90" w:rsidR="00EB3002" w:rsidRPr="00C4533C" w:rsidRDefault="00EB3002" w:rsidP="00C2332F">
            <w:pPr>
              <w:spacing w:after="0"/>
              <w:rPr>
                <w:rFonts w:ascii="Times New Roman" w:hAnsi="Times New Roman" w:cs="Times New Roman"/>
                <w:color w:val="auto"/>
                <w:szCs w:val="22"/>
              </w:rPr>
            </w:pPr>
          </w:p>
        </w:tc>
        <w:tc>
          <w:tcPr>
            <w:tcW w:w="12478" w:type="dxa"/>
            <w:tcBorders>
              <w:top w:val="nil"/>
              <w:left w:val="nil"/>
              <w:bottom w:val="nil"/>
              <w:right w:val="nil"/>
            </w:tcBorders>
          </w:tcPr>
          <w:p w14:paraId="1897CD08" w14:textId="77777777" w:rsidR="00EB3002" w:rsidRPr="00C4533C" w:rsidRDefault="00EB3002" w:rsidP="00C2332F">
            <w:pPr>
              <w:spacing w:after="0"/>
              <w:ind w:left="-2138" w:right="14616"/>
              <w:rPr>
                <w:rFonts w:ascii="Times New Roman" w:hAnsi="Times New Roman" w:cs="Times New Roman"/>
                <w:color w:val="auto"/>
                <w:szCs w:val="22"/>
              </w:rPr>
            </w:pPr>
          </w:p>
          <w:tbl>
            <w:tblPr>
              <w:tblStyle w:val="TableGrid"/>
              <w:tblW w:w="12347" w:type="dxa"/>
              <w:tblInd w:w="132" w:type="dxa"/>
              <w:tblCellMar>
                <w:top w:w="17" w:type="dxa"/>
                <w:right w:w="103" w:type="dxa"/>
              </w:tblCellMar>
              <w:tblLook w:val="04A0" w:firstRow="1" w:lastRow="0" w:firstColumn="1" w:lastColumn="0" w:noHBand="0" w:noVBand="1"/>
            </w:tblPr>
            <w:tblGrid>
              <w:gridCol w:w="1566"/>
              <w:gridCol w:w="580"/>
              <w:gridCol w:w="1448"/>
              <w:gridCol w:w="949"/>
              <w:gridCol w:w="2035"/>
              <w:gridCol w:w="1654"/>
              <w:gridCol w:w="1240"/>
              <w:gridCol w:w="1391"/>
              <w:gridCol w:w="1484"/>
            </w:tblGrid>
            <w:tr w:rsidR="00C4533C" w:rsidRPr="00C4533C" w14:paraId="6DADB8DC" w14:textId="77777777" w:rsidTr="00C2332F">
              <w:trPr>
                <w:trHeight w:val="312"/>
              </w:trPr>
              <w:tc>
                <w:tcPr>
                  <w:tcW w:w="1611" w:type="dxa"/>
                  <w:tcBorders>
                    <w:top w:val="single" w:sz="5" w:space="0" w:color="000000"/>
                    <w:left w:val="nil"/>
                    <w:bottom w:val="single" w:sz="3" w:space="0" w:color="000000"/>
                    <w:right w:val="nil"/>
                  </w:tcBorders>
                </w:tcPr>
                <w:p w14:paraId="12A17BEF"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Reference</w:t>
                  </w:r>
                </w:p>
              </w:tc>
              <w:tc>
                <w:tcPr>
                  <w:tcW w:w="583" w:type="dxa"/>
                  <w:tcBorders>
                    <w:top w:val="single" w:sz="5" w:space="0" w:color="000000"/>
                    <w:left w:val="nil"/>
                    <w:bottom w:val="single" w:sz="3" w:space="0" w:color="000000"/>
                    <w:right w:val="nil"/>
                  </w:tcBorders>
                </w:tcPr>
                <w:p w14:paraId="581C3300" w14:textId="77777777" w:rsidR="00EB3002" w:rsidRPr="00C4533C" w:rsidRDefault="00EB3002" w:rsidP="00C2332F">
                  <w:pPr>
                    <w:spacing w:after="0"/>
                    <w:ind w:left="10"/>
                    <w:rPr>
                      <w:rFonts w:ascii="Times New Roman" w:hAnsi="Times New Roman" w:cs="Times New Roman"/>
                      <w:color w:val="auto"/>
                      <w:szCs w:val="22"/>
                    </w:rPr>
                  </w:pPr>
                  <w:r w:rsidRPr="00C4533C">
                    <w:rPr>
                      <w:rFonts w:ascii="Times New Roman" w:hAnsi="Times New Roman" w:cs="Times New Roman"/>
                      <w:color w:val="auto"/>
                      <w:szCs w:val="22"/>
                    </w:rPr>
                    <w:t>Year</w:t>
                  </w:r>
                </w:p>
              </w:tc>
              <w:tc>
                <w:tcPr>
                  <w:tcW w:w="1338" w:type="dxa"/>
                  <w:tcBorders>
                    <w:top w:val="single" w:sz="5" w:space="0" w:color="000000"/>
                    <w:left w:val="nil"/>
                    <w:bottom w:val="single" w:sz="3" w:space="0" w:color="000000"/>
                    <w:right w:val="nil"/>
                  </w:tcBorders>
                </w:tcPr>
                <w:p w14:paraId="4CDD6329"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Variable</w:t>
                  </w:r>
                </w:p>
              </w:tc>
              <w:tc>
                <w:tcPr>
                  <w:tcW w:w="961" w:type="dxa"/>
                  <w:tcBorders>
                    <w:top w:val="single" w:sz="5" w:space="0" w:color="000000"/>
                    <w:left w:val="nil"/>
                    <w:bottom w:val="single" w:sz="3" w:space="0" w:color="000000"/>
                    <w:right w:val="nil"/>
                  </w:tcBorders>
                </w:tcPr>
                <w:p w14:paraId="643205C4"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Horizon</w:t>
                  </w:r>
                </w:p>
              </w:tc>
              <w:tc>
                <w:tcPr>
                  <w:tcW w:w="2093" w:type="dxa"/>
                  <w:tcBorders>
                    <w:top w:val="single" w:sz="5" w:space="0" w:color="000000"/>
                    <w:left w:val="nil"/>
                    <w:bottom w:val="single" w:sz="3" w:space="0" w:color="000000"/>
                    <w:right w:val="nil"/>
                  </w:tcBorders>
                </w:tcPr>
                <w:p w14:paraId="6E14234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ethod</w:t>
                  </w:r>
                </w:p>
              </w:tc>
              <w:tc>
                <w:tcPr>
                  <w:tcW w:w="1716" w:type="dxa"/>
                  <w:tcBorders>
                    <w:top w:val="single" w:sz="5" w:space="0" w:color="000000"/>
                    <w:left w:val="nil"/>
                    <w:bottom w:val="single" w:sz="3" w:space="0" w:color="000000"/>
                    <w:right w:val="nil"/>
                  </w:tcBorders>
                </w:tcPr>
                <w:p w14:paraId="159ACE17"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etric</w:t>
                  </w:r>
                </w:p>
              </w:tc>
              <w:tc>
                <w:tcPr>
                  <w:tcW w:w="1242" w:type="dxa"/>
                  <w:tcBorders>
                    <w:top w:val="single" w:sz="5" w:space="0" w:color="000000"/>
                    <w:left w:val="nil"/>
                    <w:bottom w:val="single" w:sz="3" w:space="0" w:color="000000"/>
                    <w:right w:val="nil"/>
                  </w:tcBorders>
                </w:tcPr>
                <w:p w14:paraId="6EE0F3B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Probabilistic</w:t>
                  </w:r>
                </w:p>
              </w:tc>
              <w:tc>
                <w:tcPr>
                  <w:tcW w:w="1391" w:type="dxa"/>
                  <w:tcBorders>
                    <w:top w:val="single" w:sz="5" w:space="0" w:color="000000"/>
                    <w:left w:val="nil"/>
                    <w:bottom w:val="single" w:sz="3" w:space="0" w:color="000000"/>
                    <w:right w:val="nil"/>
                  </w:tcBorders>
                </w:tcPr>
                <w:p w14:paraId="46F37A05"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econciliation</w:t>
                  </w:r>
                </w:p>
              </w:tc>
              <w:tc>
                <w:tcPr>
                  <w:tcW w:w="1411" w:type="dxa"/>
                  <w:tcBorders>
                    <w:top w:val="single" w:sz="5" w:space="0" w:color="000000"/>
                    <w:left w:val="nil"/>
                    <w:bottom w:val="single" w:sz="3" w:space="0" w:color="000000"/>
                    <w:right w:val="nil"/>
                  </w:tcBorders>
                </w:tcPr>
                <w:p w14:paraId="059CDBE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eproducibility</w:t>
                  </w:r>
                </w:p>
              </w:tc>
            </w:tr>
            <w:tr w:rsidR="00C4533C" w:rsidRPr="00C4533C" w14:paraId="557E73AB" w14:textId="77777777" w:rsidTr="00C2332F">
              <w:trPr>
                <w:trHeight w:val="2510"/>
              </w:trPr>
              <w:tc>
                <w:tcPr>
                  <w:tcW w:w="1611" w:type="dxa"/>
                  <w:tcBorders>
                    <w:top w:val="single" w:sz="3" w:space="0" w:color="000000"/>
                    <w:left w:val="nil"/>
                    <w:bottom w:val="nil"/>
                    <w:right w:val="nil"/>
                  </w:tcBorders>
                </w:tcPr>
                <w:p w14:paraId="3C99BEBE"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Current study</w:t>
                  </w:r>
                </w:p>
              </w:tc>
              <w:tc>
                <w:tcPr>
                  <w:tcW w:w="583" w:type="dxa"/>
                  <w:tcBorders>
                    <w:top w:val="single" w:sz="3" w:space="0" w:color="000000"/>
                    <w:left w:val="nil"/>
                    <w:bottom w:val="nil"/>
                    <w:right w:val="nil"/>
                  </w:tcBorders>
                </w:tcPr>
                <w:p w14:paraId="71374B5F"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23</w:t>
                  </w:r>
                </w:p>
              </w:tc>
              <w:tc>
                <w:tcPr>
                  <w:tcW w:w="1338" w:type="dxa"/>
                  <w:tcBorders>
                    <w:top w:val="single" w:sz="3" w:space="0" w:color="000000"/>
                    <w:left w:val="nil"/>
                    <w:bottom w:val="nil"/>
                    <w:right w:val="nil"/>
                  </w:tcBorders>
                </w:tcPr>
                <w:p w14:paraId="71537F3C"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mbulance demand</w:t>
                  </w:r>
                </w:p>
              </w:tc>
              <w:tc>
                <w:tcPr>
                  <w:tcW w:w="961" w:type="dxa"/>
                  <w:tcBorders>
                    <w:top w:val="single" w:sz="3" w:space="0" w:color="000000"/>
                    <w:left w:val="nil"/>
                    <w:bottom w:val="nil"/>
                    <w:right w:val="nil"/>
                  </w:tcBorders>
                </w:tcPr>
                <w:p w14:paraId="2B45071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84 days</w:t>
                  </w:r>
                </w:p>
              </w:tc>
              <w:tc>
                <w:tcPr>
                  <w:tcW w:w="2093" w:type="dxa"/>
                  <w:tcBorders>
                    <w:top w:val="single" w:sz="3" w:space="0" w:color="000000"/>
                    <w:left w:val="nil"/>
                    <w:bottom w:val="nil"/>
                    <w:right w:val="nil"/>
                  </w:tcBorders>
                </w:tcPr>
                <w:p w14:paraId="122D3B7F"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p w14:paraId="6C50379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xponential</w:t>
                  </w:r>
                </w:p>
                <w:p w14:paraId="5C70E455"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 xml:space="preserve">Smoothing State Space (ETS), Poisson regression using Generalized Linear Model (GLM) and </w:t>
                  </w:r>
                  <w:proofErr w:type="spellStart"/>
                  <w:r w:rsidRPr="00C4533C">
                    <w:rPr>
                      <w:rFonts w:ascii="Times New Roman" w:hAnsi="Times New Roman" w:cs="Times New Roman"/>
                      <w:color w:val="auto"/>
                      <w:szCs w:val="22"/>
                    </w:rPr>
                    <w:t>tscount</w:t>
                  </w:r>
                  <w:proofErr w:type="spellEnd"/>
                  <w:r w:rsidRPr="00C4533C">
                    <w:rPr>
                      <w:rFonts w:ascii="Times New Roman" w:hAnsi="Times New Roman" w:cs="Times New Roman"/>
                      <w:color w:val="auto"/>
                      <w:szCs w:val="22"/>
                    </w:rPr>
                    <w:t xml:space="preserve"> (TSGLM), a simple empirical distribution and an ensemble method</w:t>
                  </w:r>
                </w:p>
              </w:tc>
              <w:tc>
                <w:tcPr>
                  <w:tcW w:w="1716" w:type="dxa"/>
                  <w:tcBorders>
                    <w:top w:val="single" w:sz="3" w:space="0" w:color="000000"/>
                    <w:left w:val="nil"/>
                    <w:bottom w:val="nil"/>
                    <w:right w:val="nil"/>
                  </w:tcBorders>
                </w:tcPr>
                <w:p w14:paraId="71F47A4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ASE, MSSE, CRPS</w:t>
                  </w:r>
                </w:p>
              </w:tc>
              <w:tc>
                <w:tcPr>
                  <w:tcW w:w="1242" w:type="dxa"/>
                  <w:tcBorders>
                    <w:top w:val="single" w:sz="3" w:space="0" w:color="000000"/>
                    <w:left w:val="nil"/>
                    <w:bottom w:val="nil"/>
                    <w:right w:val="nil"/>
                  </w:tcBorders>
                </w:tcPr>
                <w:p w14:paraId="4B04CB9E"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c>
                <w:tcPr>
                  <w:tcW w:w="1391" w:type="dxa"/>
                  <w:tcBorders>
                    <w:top w:val="single" w:sz="3" w:space="0" w:color="000000"/>
                    <w:left w:val="nil"/>
                    <w:bottom w:val="nil"/>
                    <w:right w:val="nil"/>
                  </w:tcBorders>
                </w:tcPr>
                <w:p w14:paraId="1204389B"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c>
                <w:tcPr>
                  <w:tcW w:w="1411" w:type="dxa"/>
                  <w:tcBorders>
                    <w:top w:val="single" w:sz="3" w:space="0" w:color="000000"/>
                    <w:left w:val="nil"/>
                    <w:bottom w:val="nil"/>
                    <w:right w:val="nil"/>
                  </w:tcBorders>
                </w:tcPr>
                <w:p w14:paraId="46FC3B5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r>
            <w:tr w:rsidR="00C4533C" w:rsidRPr="00C4533C" w14:paraId="68BBBAA3" w14:textId="77777777" w:rsidTr="00C2332F">
              <w:trPr>
                <w:trHeight w:val="892"/>
              </w:trPr>
              <w:tc>
                <w:tcPr>
                  <w:tcW w:w="1611" w:type="dxa"/>
                  <w:tcBorders>
                    <w:top w:val="nil"/>
                    <w:left w:val="nil"/>
                    <w:bottom w:val="nil"/>
                    <w:right w:val="nil"/>
                  </w:tcBorders>
                </w:tcPr>
                <w:p w14:paraId="6F283DE3"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Al-</w:t>
                  </w:r>
                  <w:proofErr w:type="spellStart"/>
                  <w:r w:rsidRPr="00C4533C">
                    <w:rPr>
                      <w:rFonts w:ascii="Times New Roman" w:hAnsi="Times New Roman" w:cs="Times New Roman"/>
                      <w:color w:val="auto"/>
                      <w:szCs w:val="22"/>
                    </w:rPr>
                    <w:t>Azzani</w:t>
                  </w:r>
                  <w:proofErr w:type="spellEnd"/>
                  <w:r w:rsidRPr="00C4533C">
                    <w:rPr>
                      <w:rFonts w:ascii="Times New Roman" w:hAnsi="Times New Roman" w:cs="Times New Roman"/>
                      <w:color w:val="auto"/>
                      <w:szCs w:val="22"/>
                    </w:rPr>
                    <w:t xml:space="preserve"> et al.</w:t>
                  </w:r>
                </w:p>
              </w:tc>
              <w:tc>
                <w:tcPr>
                  <w:tcW w:w="583" w:type="dxa"/>
                  <w:tcBorders>
                    <w:top w:val="nil"/>
                    <w:left w:val="nil"/>
                    <w:bottom w:val="nil"/>
                    <w:right w:val="nil"/>
                  </w:tcBorders>
                </w:tcPr>
                <w:p w14:paraId="75DB1457"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21</w:t>
                  </w:r>
                </w:p>
              </w:tc>
              <w:tc>
                <w:tcPr>
                  <w:tcW w:w="1338" w:type="dxa"/>
                  <w:tcBorders>
                    <w:top w:val="nil"/>
                    <w:left w:val="nil"/>
                    <w:bottom w:val="nil"/>
                    <w:right w:val="nil"/>
                  </w:tcBorders>
                </w:tcPr>
                <w:p w14:paraId="70A83694"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Call volume</w:t>
                  </w:r>
                </w:p>
              </w:tc>
              <w:tc>
                <w:tcPr>
                  <w:tcW w:w="961" w:type="dxa"/>
                  <w:tcBorders>
                    <w:top w:val="nil"/>
                    <w:left w:val="nil"/>
                    <w:bottom w:val="nil"/>
                    <w:right w:val="nil"/>
                  </w:tcBorders>
                </w:tcPr>
                <w:p w14:paraId="0042B80B" w14:textId="1F6688B5" w:rsidR="00EB3002" w:rsidRPr="00C4533C" w:rsidRDefault="001F373B"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7,</w:t>
                  </w:r>
                  <w:r w:rsidR="00EB3002" w:rsidRPr="00C4533C">
                    <w:rPr>
                      <w:rFonts w:ascii="Times New Roman" w:hAnsi="Times New Roman" w:cs="Times New Roman"/>
                      <w:color w:val="auto"/>
                      <w:szCs w:val="22"/>
                    </w:rPr>
                    <w:t xml:space="preserve"> </w:t>
                  </w:r>
                  <w:r w:rsidR="0075311F" w:rsidRPr="00C4533C">
                    <w:rPr>
                      <w:rFonts w:ascii="Times New Roman" w:hAnsi="Times New Roman" w:cs="Times New Roman"/>
                      <w:color w:val="auto"/>
                      <w:szCs w:val="22"/>
                    </w:rPr>
                    <w:t>30,</w:t>
                  </w:r>
                  <w:r w:rsidR="00EB3002" w:rsidRPr="00C4533C">
                    <w:rPr>
                      <w:rFonts w:ascii="Times New Roman" w:hAnsi="Times New Roman" w:cs="Times New Roman"/>
                      <w:color w:val="auto"/>
                      <w:szCs w:val="22"/>
                    </w:rPr>
                    <w:t xml:space="preserve"> 90 days</w:t>
                  </w:r>
                </w:p>
              </w:tc>
              <w:tc>
                <w:tcPr>
                  <w:tcW w:w="2093" w:type="dxa"/>
                  <w:tcBorders>
                    <w:top w:val="nil"/>
                    <w:left w:val="nil"/>
                    <w:bottom w:val="nil"/>
                    <w:right w:val="nil"/>
                  </w:tcBorders>
                </w:tcPr>
                <w:p w14:paraId="1A9B1D3E"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RIMA, Holt Winters, Multiple Regression, and Singular Spectrum Analysis</w:t>
                  </w:r>
                </w:p>
              </w:tc>
              <w:tc>
                <w:tcPr>
                  <w:tcW w:w="1716" w:type="dxa"/>
                  <w:tcBorders>
                    <w:top w:val="nil"/>
                    <w:left w:val="nil"/>
                    <w:bottom w:val="nil"/>
                    <w:right w:val="nil"/>
                  </w:tcBorders>
                </w:tcPr>
                <w:p w14:paraId="4BBDA38C"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 MAPE</w:t>
                  </w:r>
                </w:p>
              </w:tc>
              <w:tc>
                <w:tcPr>
                  <w:tcW w:w="1242" w:type="dxa"/>
                  <w:tcBorders>
                    <w:top w:val="nil"/>
                    <w:left w:val="nil"/>
                    <w:bottom w:val="nil"/>
                    <w:right w:val="nil"/>
                  </w:tcBorders>
                </w:tcPr>
                <w:p w14:paraId="453819C4"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nil"/>
                    <w:right w:val="nil"/>
                  </w:tcBorders>
                </w:tcPr>
                <w:p w14:paraId="14415371"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292AC45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6F709A48" w14:textId="77777777" w:rsidTr="00C2332F">
              <w:trPr>
                <w:trHeight w:val="892"/>
              </w:trPr>
              <w:tc>
                <w:tcPr>
                  <w:tcW w:w="1611" w:type="dxa"/>
                  <w:tcBorders>
                    <w:top w:val="nil"/>
                    <w:left w:val="nil"/>
                    <w:bottom w:val="nil"/>
                    <w:right w:val="nil"/>
                  </w:tcBorders>
                </w:tcPr>
                <w:p w14:paraId="04F3E86B" w14:textId="77777777" w:rsidR="00EB3002" w:rsidRPr="00C4533C" w:rsidRDefault="00EB3002" w:rsidP="00C2332F">
                  <w:pPr>
                    <w:spacing w:after="0"/>
                    <w:ind w:left="103"/>
                    <w:rPr>
                      <w:rFonts w:ascii="Times New Roman" w:hAnsi="Times New Roman" w:cs="Times New Roman"/>
                      <w:color w:val="auto"/>
                      <w:szCs w:val="22"/>
                    </w:rPr>
                  </w:pPr>
                  <w:proofErr w:type="spellStart"/>
                  <w:r w:rsidRPr="00C4533C">
                    <w:rPr>
                      <w:rFonts w:ascii="Times New Roman" w:hAnsi="Times New Roman" w:cs="Times New Roman"/>
                      <w:color w:val="auto"/>
                      <w:szCs w:val="22"/>
                    </w:rPr>
                    <w:t>Haugsbø</w:t>
                  </w:r>
                  <w:proofErr w:type="spellEnd"/>
                  <w:r w:rsidRPr="00C4533C">
                    <w:rPr>
                      <w:rFonts w:ascii="Times New Roman" w:hAnsi="Times New Roman" w:cs="Times New Roman"/>
                      <w:color w:val="auto"/>
                      <w:szCs w:val="22"/>
                    </w:rPr>
                    <w:t xml:space="preserve"> et al.</w:t>
                  </w:r>
                </w:p>
              </w:tc>
              <w:tc>
                <w:tcPr>
                  <w:tcW w:w="583" w:type="dxa"/>
                  <w:tcBorders>
                    <w:top w:val="nil"/>
                    <w:left w:val="nil"/>
                    <w:bottom w:val="nil"/>
                    <w:right w:val="nil"/>
                  </w:tcBorders>
                </w:tcPr>
                <w:p w14:paraId="1C28054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21</w:t>
                  </w:r>
                </w:p>
              </w:tc>
              <w:tc>
                <w:tcPr>
                  <w:tcW w:w="1338" w:type="dxa"/>
                  <w:tcBorders>
                    <w:top w:val="nil"/>
                    <w:left w:val="nil"/>
                    <w:bottom w:val="nil"/>
                    <w:right w:val="nil"/>
                  </w:tcBorders>
                </w:tcPr>
                <w:p w14:paraId="465E1A74" w14:textId="77777777" w:rsidR="00EB3002" w:rsidRPr="00C4533C" w:rsidRDefault="00EB3002" w:rsidP="00C2332F">
                  <w:pPr>
                    <w:spacing w:after="0" w:line="232" w:lineRule="auto"/>
                    <w:rPr>
                      <w:rFonts w:ascii="Times New Roman" w:hAnsi="Times New Roman" w:cs="Times New Roman"/>
                      <w:color w:val="auto"/>
                      <w:szCs w:val="22"/>
                    </w:rPr>
                  </w:pPr>
                  <w:r w:rsidRPr="00C4533C">
                    <w:rPr>
                      <w:rFonts w:ascii="Times New Roman" w:hAnsi="Times New Roman" w:cs="Times New Roman"/>
                      <w:color w:val="auto"/>
                      <w:szCs w:val="22"/>
                    </w:rPr>
                    <w:t>Ambulance demand in</w:t>
                  </w:r>
                </w:p>
                <w:p w14:paraId="2329A271"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patiotemporal</w:t>
                  </w:r>
                </w:p>
              </w:tc>
              <w:tc>
                <w:tcPr>
                  <w:tcW w:w="961" w:type="dxa"/>
                  <w:tcBorders>
                    <w:top w:val="nil"/>
                    <w:left w:val="nil"/>
                    <w:bottom w:val="nil"/>
                    <w:right w:val="nil"/>
                  </w:tcBorders>
                </w:tcPr>
                <w:p w14:paraId="0F499BC6"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hour</w:t>
                  </w:r>
                </w:p>
              </w:tc>
              <w:tc>
                <w:tcPr>
                  <w:tcW w:w="2093" w:type="dxa"/>
                  <w:tcBorders>
                    <w:top w:val="nil"/>
                    <w:left w:val="nil"/>
                    <w:bottom w:val="nil"/>
                    <w:right w:val="nil"/>
                  </w:tcBorders>
                </w:tcPr>
                <w:p w14:paraId="15E9C2C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LP, LSTM</w:t>
                  </w:r>
                </w:p>
              </w:tc>
              <w:tc>
                <w:tcPr>
                  <w:tcW w:w="1716" w:type="dxa"/>
                  <w:tcBorders>
                    <w:top w:val="nil"/>
                    <w:left w:val="nil"/>
                    <w:bottom w:val="nil"/>
                    <w:right w:val="nil"/>
                  </w:tcBorders>
                </w:tcPr>
                <w:p w14:paraId="43E27A47"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AE, MSE,</w:t>
                  </w:r>
                </w:p>
                <w:p w14:paraId="6279C6C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Cross-Entropy</w:t>
                  </w:r>
                </w:p>
              </w:tc>
              <w:tc>
                <w:tcPr>
                  <w:tcW w:w="1242" w:type="dxa"/>
                  <w:tcBorders>
                    <w:top w:val="nil"/>
                    <w:left w:val="nil"/>
                    <w:bottom w:val="nil"/>
                    <w:right w:val="nil"/>
                  </w:tcBorders>
                </w:tcPr>
                <w:p w14:paraId="74CC1AC8"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c>
                <w:tcPr>
                  <w:tcW w:w="1391" w:type="dxa"/>
                  <w:tcBorders>
                    <w:top w:val="nil"/>
                    <w:left w:val="nil"/>
                    <w:bottom w:val="nil"/>
                    <w:right w:val="nil"/>
                  </w:tcBorders>
                </w:tcPr>
                <w:p w14:paraId="552C5DF8"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221DE1EA"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6A9DC94D" w14:textId="77777777" w:rsidTr="00C2332F">
              <w:trPr>
                <w:trHeight w:val="446"/>
              </w:trPr>
              <w:tc>
                <w:tcPr>
                  <w:tcW w:w="1611" w:type="dxa"/>
                  <w:tcBorders>
                    <w:top w:val="nil"/>
                    <w:left w:val="nil"/>
                    <w:bottom w:val="nil"/>
                    <w:right w:val="nil"/>
                  </w:tcBorders>
                </w:tcPr>
                <w:p w14:paraId="4DDBB8E9" w14:textId="77777777" w:rsidR="00EB3002" w:rsidRPr="00C4533C" w:rsidRDefault="00EB3002" w:rsidP="00C2332F">
                  <w:pPr>
                    <w:spacing w:after="0"/>
                    <w:ind w:left="103"/>
                    <w:rPr>
                      <w:rFonts w:ascii="Times New Roman" w:hAnsi="Times New Roman" w:cs="Times New Roman"/>
                      <w:color w:val="auto"/>
                      <w:szCs w:val="22"/>
                    </w:rPr>
                  </w:pPr>
                  <w:proofErr w:type="spellStart"/>
                  <w:r w:rsidRPr="00C4533C">
                    <w:rPr>
                      <w:rFonts w:ascii="Times New Roman" w:hAnsi="Times New Roman" w:cs="Times New Roman"/>
                      <w:color w:val="auto"/>
                      <w:szCs w:val="22"/>
                    </w:rPr>
                    <w:t>Grekousis</w:t>
                  </w:r>
                  <w:proofErr w:type="spellEnd"/>
                  <w:r w:rsidRPr="00C4533C">
                    <w:rPr>
                      <w:rFonts w:ascii="Times New Roman" w:hAnsi="Times New Roman" w:cs="Times New Roman"/>
                      <w:color w:val="auto"/>
                      <w:szCs w:val="22"/>
                    </w:rPr>
                    <w:t xml:space="preserve"> et al.</w:t>
                  </w:r>
                </w:p>
              </w:tc>
              <w:tc>
                <w:tcPr>
                  <w:tcW w:w="583" w:type="dxa"/>
                  <w:tcBorders>
                    <w:top w:val="nil"/>
                    <w:left w:val="nil"/>
                    <w:bottom w:val="nil"/>
                    <w:right w:val="nil"/>
                  </w:tcBorders>
                </w:tcPr>
                <w:p w14:paraId="0151AD1F"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9</w:t>
                  </w:r>
                </w:p>
              </w:tc>
              <w:tc>
                <w:tcPr>
                  <w:tcW w:w="1338" w:type="dxa"/>
                  <w:tcBorders>
                    <w:top w:val="nil"/>
                    <w:left w:val="nil"/>
                    <w:bottom w:val="nil"/>
                    <w:right w:val="nil"/>
                  </w:tcBorders>
                </w:tcPr>
                <w:p w14:paraId="356B3602"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Locations of incidents</w:t>
                  </w:r>
                </w:p>
              </w:tc>
              <w:tc>
                <w:tcPr>
                  <w:tcW w:w="961" w:type="dxa"/>
                  <w:tcBorders>
                    <w:top w:val="nil"/>
                    <w:left w:val="nil"/>
                    <w:bottom w:val="nil"/>
                    <w:right w:val="nil"/>
                  </w:tcBorders>
                </w:tcPr>
                <w:p w14:paraId="6D03C9F6"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 hour</w:t>
                  </w:r>
                </w:p>
              </w:tc>
              <w:tc>
                <w:tcPr>
                  <w:tcW w:w="2093" w:type="dxa"/>
                  <w:tcBorders>
                    <w:top w:val="nil"/>
                    <w:left w:val="nil"/>
                    <w:bottom w:val="nil"/>
                    <w:right w:val="nil"/>
                  </w:tcBorders>
                </w:tcPr>
                <w:p w14:paraId="4567C28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LP and Hungarian</w:t>
                  </w:r>
                </w:p>
                <w:p w14:paraId="389D842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lgorithm</w:t>
                  </w:r>
                </w:p>
              </w:tc>
              <w:tc>
                <w:tcPr>
                  <w:tcW w:w="1716" w:type="dxa"/>
                  <w:tcBorders>
                    <w:top w:val="nil"/>
                    <w:left w:val="nil"/>
                    <w:bottom w:val="nil"/>
                    <w:right w:val="nil"/>
                  </w:tcBorders>
                </w:tcPr>
                <w:p w14:paraId="0DE3122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w:t>
                  </w:r>
                </w:p>
              </w:tc>
              <w:tc>
                <w:tcPr>
                  <w:tcW w:w="1242" w:type="dxa"/>
                  <w:tcBorders>
                    <w:top w:val="nil"/>
                    <w:left w:val="nil"/>
                    <w:bottom w:val="nil"/>
                    <w:right w:val="nil"/>
                  </w:tcBorders>
                </w:tcPr>
                <w:p w14:paraId="5B3D0B8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nil"/>
                    <w:right w:val="nil"/>
                  </w:tcBorders>
                </w:tcPr>
                <w:p w14:paraId="4FF1442A"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75D0E994"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37A13822" w14:textId="77777777" w:rsidTr="00C2332F">
              <w:trPr>
                <w:trHeight w:val="1561"/>
              </w:trPr>
              <w:tc>
                <w:tcPr>
                  <w:tcW w:w="1611" w:type="dxa"/>
                  <w:tcBorders>
                    <w:top w:val="nil"/>
                    <w:left w:val="nil"/>
                    <w:bottom w:val="nil"/>
                    <w:right w:val="nil"/>
                  </w:tcBorders>
                </w:tcPr>
                <w:p w14:paraId="42407673"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Ibrahim et al.</w:t>
                  </w:r>
                </w:p>
              </w:tc>
              <w:tc>
                <w:tcPr>
                  <w:tcW w:w="583" w:type="dxa"/>
                  <w:tcBorders>
                    <w:top w:val="nil"/>
                    <w:left w:val="nil"/>
                    <w:bottom w:val="nil"/>
                    <w:right w:val="nil"/>
                  </w:tcBorders>
                </w:tcPr>
                <w:p w14:paraId="3E0CEDB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6</w:t>
                  </w:r>
                </w:p>
              </w:tc>
              <w:tc>
                <w:tcPr>
                  <w:tcW w:w="1338" w:type="dxa"/>
                  <w:tcBorders>
                    <w:top w:val="nil"/>
                    <w:left w:val="nil"/>
                    <w:bottom w:val="nil"/>
                    <w:right w:val="nil"/>
                  </w:tcBorders>
                </w:tcPr>
                <w:p w14:paraId="1107B04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Call volume</w:t>
                  </w:r>
                </w:p>
              </w:tc>
              <w:tc>
                <w:tcPr>
                  <w:tcW w:w="961" w:type="dxa"/>
                  <w:tcBorders>
                    <w:top w:val="nil"/>
                    <w:left w:val="nil"/>
                    <w:bottom w:val="nil"/>
                    <w:right w:val="nil"/>
                  </w:tcBorders>
                </w:tcPr>
                <w:p w14:paraId="6F02CC90" w14:textId="23AD2C8D"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 xml:space="preserve">1, </w:t>
                  </w:r>
                  <w:r w:rsidR="001F373B" w:rsidRPr="00C4533C">
                    <w:rPr>
                      <w:rFonts w:ascii="Times New Roman" w:hAnsi="Times New Roman" w:cs="Times New Roman"/>
                      <w:color w:val="auto"/>
                      <w:szCs w:val="22"/>
                    </w:rPr>
                    <w:t>7,</w:t>
                  </w:r>
                  <w:r w:rsidRPr="00C4533C">
                    <w:rPr>
                      <w:rFonts w:ascii="Times New Roman" w:hAnsi="Times New Roman" w:cs="Times New Roman"/>
                      <w:color w:val="auto"/>
                      <w:szCs w:val="22"/>
                    </w:rPr>
                    <w:t xml:space="preserve"> 14 days</w:t>
                  </w:r>
                </w:p>
              </w:tc>
              <w:tc>
                <w:tcPr>
                  <w:tcW w:w="2093" w:type="dxa"/>
                  <w:tcBorders>
                    <w:top w:val="nil"/>
                    <w:left w:val="nil"/>
                    <w:bottom w:val="nil"/>
                    <w:right w:val="nil"/>
                  </w:tcBorders>
                </w:tcPr>
                <w:p w14:paraId="596EADAB" w14:textId="77777777" w:rsidR="00EB3002" w:rsidRPr="00C4533C" w:rsidRDefault="00EB3002" w:rsidP="00C2332F">
                  <w:pPr>
                    <w:spacing w:after="0"/>
                    <w:ind w:right="95"/>
                    <w:rPr>
                      <w:rFonts w:ascii="Times New Roman" w:hAnsi="Times New Roman" w:cs="Times New Roman"/>
                      <w:color w:val="auto"/>
                      <w:szCs w:val="22"/>
                    </w:rPr>
                  </w:pPr>
                  <w:r w:rsidRPr="00C4533C">
                    <w:rPr>
                      <w:rFonts w:ascii="Times New Roman" w:hAnsi="Times New Roman" w:cs="Times New Roman"/>
                      <w:color w:val="auto"/>
                      <w:szCs w:val="22"/>
                    </w:rPr>
                    <w:t>multiplicative univariate forecasting, univariate mixed-effects, bivariate mixed-effects model, and bivariate mixed-effects</w:t>
                  </w:r>
                </w:p>
              </w:tc>
              <w:tc>
                <w:tcPr>
                  <w:tcW w:w="1716" w:type="dxa"/>
                  <w:tcBorders>
                    <w:top w:val="nil"/>
                    <w:left w:val="nil"/>
                    <w:bottom w:val="nil"/>
                    <w:right w:val="nil"/>
                  </w:tcBorders>
                </w:tcPr>
                <w:p w14:paraId="06094E9E"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 prediction interval coverage</w:t>
                  </w:r>
                </w:p>
              </w:tc>
              <w:tc>
                <w:tcPr>
                  <w:tcW w:w="1242" w:type="dxa"/>
                  <w:tcBorders>
                    <w:top w:val="nil"/>
                    <w:left w:val="nil"/>
                    <w:bottom w:val="nil"/>
                    <w:right w:val="nil"/>
                  </w:tcBorders>
                </w:tcPr>
                <w:p w14:paraId="2E19C08B"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Partial</w:t>
                  </w:r>
                </w:p>
              </w:tc>
              <w:tc>
                <w:tcPr>
                  <w:tcW w:w="1391" w:type="dxa"/>
                  <w:tcBorders>
                    <w:top w:val="nil"/>
                    <w:left w:val="nil"/>
                    <w:bottom w:val="nil"/>
                    <w:right w:val="nil"/>
                  </w:tcBorders>
                </w:tcPr>
                <w:p w14:paraId="2CFC505E"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66A3DEA4"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3DF9627C" w14:textId="77777777" w:rsidTr="00C2332F">
              <w:trPr>
                <w:trHeight w:val="669"/>
              </w:trPr>
              <w:tc>
                <w:tcPr>
                  <w:tcW w:w="1611" w:type="dxa"/>
                  <w:tcBorders>
                    <w:top w:val="nil"/>
                    <w:left w:val="nil"/>
                    <w:bottom w:val="nil"/>
                    <w:right w:val="nil"/>
                  </w:tcBorders>
                </w:tcPr>
                <w:p w14:paraId="3EF3422C"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lastRenderedPageBreak/>
                    <w:t>Vile et al.</w:t>
                  </w:r>
                </w:p>
              </w:tc>
              <w:tc>
                <w:tcPr>
                  <w:tcW w:w="583" w:type="dxa"/>
                  <w:tcBorders>
                    <w:top w:val="nil"/>
                    <w:left w:val="nil"/>
                    <w:bottom w:val="nil"/>
                    <w:right w:val="nil"/>
                  </w:tcBorders>
                </w:tcPr>
                <w:p w14:paraId="153E795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2</w:t>
                  </w:r>
                </w:p>
              </w:tc>
              <w:tc>
                <w:tcPr>
                  <w:tcW w:w="1338" w:type="dxa"/>
                  <w:tcBorders>
                    <w:top w:val="nil"/>
                    <w:left w:val="nil"/>
                    <w:bottom w:val="nil"/>
                    <w:right w:val="nil"/>
                  </w:tcBorders>
                </w:tcPr>
                <w:p w14:paraId="18C0B80C"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mbulance demand</w:t>
                  </w:r>
                </w:p>
              </w:tc>
              <w:tc>
                <w:tcPr>
                  <w:tcW w:w="961" w:type="dxa"/>
                  <w:tcBorders>
                    <w:top w:val="nil"/>
                    <w:left w:val="nil"/>
                    <w:bottom w:val="nil"/>
                    <w:right w:val="nil"/>
                  </w:tcBorders>
                </w:tcPr>
                <w:p w14:paraId="346170D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7, 14, 21,</w:t>
                  </w:r>
                </w:p>
                <w:p w14:paraId="19339339" w14:textId="2075268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 xml:space="preserve">28 </w:t>
                  </w:r>
                  <w:r w:rsidR="001F373B" w:rsidRPr="00C4533C">
                    <w:rPr>
                      <w:rFonts w:ascii="Times New Roman" w:hAnsi="Times New Roman" w:cs="Times New Roman"/>
                      <w:color w:val="auto"/>
                      <w:szCs w:val="22"/>
                    </w:rPr>
                    <w:t>days</w:t>
                  </w:r>
                </w:p>
              </w:tc>
              <w:tc>
                <w:tcPr>
                  <w:tcW w:w="2093" w:type="dxa"/>
                  <w:tcBorders>
                    <w:top w:val="nil"/>
                    <w:left w:val="nil"/>
                    <w:bottom w:val="nil"/>
                    <w:right w:val="nil"/>
                  </w:tcBorders>
                </w:tcPr>
                <w:p w14:paraId="6AA3A96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ingular Spectrum</w:t>
                  </w:r>
                </w:p>
                <w:p w14:paraId="23A5C682"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nalysis, ARIMA, Holt-Winters</w:t>
                  </w:r>
                </w:p>
              </w:tc>
              <w:tc>
                <w:tcPr>
                  <w:tcW w:w="1716" w:type="dxa"/>
                  <w:tcBorders>
                    <w:top w:val="nil"/>
                    <w:left w:val="nil"/>
                    <w:bottom w:val="nil"/>
                    <w:right w:val="nil"/>
                  </w:tcBorders>
                </w:tcPr>
                <w:p w14:paraId="29BD1BA8"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w:t>
                  </w:r>
                </w:p>
              </w:tc>
              <w:tc>
                <w:tcPr>
                  <w:tcW w:w="1242" w:type="dxa"/>
                  <w:tcBorders>
                    <w:top w:val="nil"/>
                    <w:left w:val="nil"/>
                    <w:bottom w:val="nil"/>
                    <w:right w:val="nil"/>
                  </w:tcBorders>
                </w:tcPr>
                <w:p w14:paraId="56DAB8D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nil"/>
                    <w:right w:val="nil"/>
                  </w:tcBorders>
                </w:tcPr>
                <w:p w14:paraId="1FF32FB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4F7B0847"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EB3002" w:rsidRPr="00C4533C" w14:paraId="3B2A2606" w14:textId="77777777" w:rsidTr="00C2332F">
              <w:trPr>
                <w:trHeight w:val="479"/>
              </w:trPr>
              <w:tc>
                <w:tcPr>
                  <w:tcW w:w="1611" w:type="dxa"/>
                  <w:tcBorders>
                    <w:top w:val="nil"/>
                    <w:left w:val="nil"/>
                    <w:bottom w:val="single" w:sz="5" w:space="0" w:color="000000"/>
                    <w:right w:val="nil"/>
                  </w:tcBorders>
                </w:tcPr>
                <w:p w14:paraId="23440EF5"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Sasaki et al.</w:t>
                  </w:r>
                </w:p>
              </w:tc>
              <w:tc>
                <w:tcPr>
                  <w:tcW w:w="583" w:type="dxa"/>
                  <w:tcBorders>
                    <w:top w:val="nil"/>
                    <w:left w:val="nil"/>
                    <w:bottom w:val="single" w:sz="5" w:space="0" w:color="000000"/>
                    <w:right w:val="nil"/>
                  </w:tcBorders>
                </w:tcPr>
                <w:p w14:paraId="04FE93A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0</w:t>
                  </w:r>
                </w:p>
              </w:tc>
              <w:tc>
                <w:tcPr>
                  <w:tcW w:w="1338" w:type="dxa"/>
                  <w:tcBorders>
                    <w:top w:val="nil"/>
                    <w:left w:val="nil"/>
                    <w:bottom w:val="single" w:sz="5" w:space="0" w:color="000000"/>
                    <w:right w:val="nil"/>
                  </w:tcBorders>
                </w:tcPr>
                <w:p w14:paraId="35739F4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mbulance demand</w:t>
                  </w:r>
                </w:p>
              </w:tc>
              <w:tc>
                <w:tcPr>
                  <w:tcW w:w="961" w:type="dxa"/>
                  <w:tcBorders>
                    <w:top w:val="nil"/>
                    <w:left w:val="nil"/>
                    <w:bottom w:val="single" w:sz="5" w:space="0" w:color="000000"/>
                    <w:right w:val="nil"/>
                  </w:tcBorders>
                </w:tcPr>
                <w:p w14:paraId="2FB12076"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5 years</w:t>
                  </w:r>
                </w:p>
              </w:tc>
              <w:tc>
                <w:tcPr>
                  <w:tcW w:w="2093" w:type="dxa"/>
                  <w:tcBorders>
                    <w:top w:val="nil"/>
                    <w:left w:val="nil"/>
                    <w:bottom w:val="single" w:sz="5" w:space="0" w:color="000000"/>
                    <w:right w:val="nil"/>
                  </w:tcBorders>
                </w:tcPr>
                <w:p w14:paraId="393709E9"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OLS regression</w:t>
                  </w:r>
                </w:p>
              </w:tc>
              <w:tc>
                <w:tcPr>
                  <w:tcW w:w="1716" w:type="dxa"/>
                  <w:tcBorders>
                    <w:top w:val="nil"/>
                    <w:left w:val="nil"/>
                    <w:bottom w:val="single" w:sz="5" w:space="0" w:color="000000"/>
                    <w:right w:val="nil"/>
                  </w:tcBorders>
                </w:tcPr>
                <w:p w14:paraId="0F840E95"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2</w:t>
                  </w:r>
                </w:p>
              </w:tc>
              <w:tc>
                <w:tcPr>
                  <w:tcW w:w="1242" w:type="dxa"/>
                  <w:tcBorders>
                    <w:top w:val="nil"/>
                    <w:left w:val="nil"/>
                    <w:bottom w:val="single" w:sz="5" w:space="0" w:color="000000"/>
                    <w:right w:val="nil"/>
                  </w:tcBorders>
                </w:tcPr>
                <w:p w14:paraId="583022E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single" w:sz="5" w:space="0" w:color="000000"/>
                    <w:right w:val="nil"/>
                  </w:tcBorders>
                </w:tcPr>
                <w:p w14:paraId="49B8ABC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single" w:sz="5" w:space="0" w:color="000000"/>
                    <w:right w:val="nil"/>
                  </w:tcBorders>
                </w:tcPr>
                <w:p w14:paraId="4CA398C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bl>
          <w:p w14:paraId="5B019270" w14:textId="77777777" w:rsidR="00EB3002" w:rsidRPr="00C4533C" w:rsidRDefault="00EB3002" w:rsidP="00C2332F">
            <w:pPr>
              <w:rPr>
                <w:rFonts w:ascii="Times New Roman" w:hAnsi="Times New Roman" w:cs="Times New Roman"/>
                <w:color w:val="auto"/>
                <w:szCs w:val="22"/>
              </w:rPr>
            </w:pPr>
          </w:p>
        </w:tc>
      </w:tr>
    </w:tbl>
    <w:p w14:paraId="68DC2759" w14:textId="77777777" w:rsidR="00EB3002" w:rsidRPr="00C4533C" w:rsidRDefault="00EB3002" w:rsidP="00EB3002">
      <w:pPr>
        <w:rPr>
          <w:rFonts w:ascii="Times New Roman" w:hAnsi="Times New Roman" w:cs="Times New Roman"/>
          <w:color w:val="auto"/>
          <w:sz w:val="24"/>
        </w:rPr>
        <w:sectPr w:rsidR="00EB3002" w:rsidRPr="00C4533C">
          <w:footerReference w:type="even" r:id="rId26"/>
          <w:footerReference w:type="default" r:id="rId27"/>
          <w:footerReference w:type="first" r:id="rId28"/>
          <w:pgSz w:w="16838" w:h="11906" w:orient="landscape"/>
          <w:pgMar w:top="1440" w:right="1440" w:bottom="1440" w:left="1440" w:header="720" w:footer="720" w:gutter="0"/>
          <w:cols w:space="720"/>
        </w:sectPr>
      </w:pPr>
    </w:p>
    <w:p w14:paraId="351B09CF" w14:textId="6218CF8F" w:rsidR="003B0D24" w:rsidRPr="00C4533C" w:rsidRDefault="003B0D24" w:rsidP="003B0D24">
      <w:pPr>
        <w:spacing w:after="5" w:line="265" w:lineRule="auto"/>
        <w:ind w:left="10" w:right="155" w:hanging="10"/>
        <w:jc w:val="center"/>
        <w:rPr>
          <w:rFonts w:ascii="Times New Roman" w:hAnsi="Times New Roman" w:cs="Times New Roman"/>
          <w:color w:val="auto"/>
          <w:szCs w:val="22"/>
        </w:rPr>
      </w:pPr>
      <w:r w:rsidRPr="00C4533C">
        <w:rPr>
          <w:rFonts w:ascii="Times New Roman" w:hAnsi="Times New Roman" w:cs="Times New Roman"/>
          <w:color w:val="auto"/>
          <w:szCs w:val="22"/>
        </w:rPr>
        <w:lastRenderedPageBreak/>
        <w:t>Table 2: Number of time series in each level for the hierarchical &amp; grouped structure of attended incidents.</w:t>
      </w:r>
    </w:p>
    <w:tbl>
      <w:tblPr>
        <w:tblStyle w:val="TableGrid"/>
        <w:tblW w:w="8236" w:type="dxa"/>
        <w:tblInd w:w="695" w:type="dxa"/>
        <w:tblCellMar>
          <w:top w:w="20" w:type="dxa"/>
          <w:right w:w="119" w:type="dxa"/>
        </w:tblCellMar>
        <w:tblLook w:val="04A0" w:firstRow="1" w:lastRow="0" w:firstColumn="1" w:lastColumn="0" w:noHBand="0" w:noVBand="1"/>
      </w:tblPr>
      <w:tblGrid>
        <w:gridCol w:w="6535"/>
        <w:gridCol w:w="1701"/>
      </w:tblGrid>
      <w:tr w:rsidR="00C4533C" w:rsidRPr="00C4533C" w14:paraId="6510FAD1" w14:textId="77777777" w:rsidTr="001F373B">
        <w:trPr>
          <w:trHeight w:val="342"/>
        </w:trPr>
        <w:tc>
          <w:tcPr>
            <w:tcW w:w="6535" w:type="dxa"/>
            <w:tcBorders>
              <w:top w:val="single" w:sz="6" w:space="0" w:color="000000"/>
              <w:left w:val="nil"/>
              <w:bottom w:val="single" w:sz="4" w:space="0" w:color="000000"/>
              <w:right w:val="nil"/>
            </w:tcBorders>
          </w:tcPr>
          <w:p w14:paraId="69540730"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Level</w:t>
            </w:r>
          </w:p>
        </w:tc>
        <w:tc>
          <w:tcPr>
            <w:tcW w:w="1701" w:type="dxa"/>
            <w:tcBorders>
              <w:top w:val="single" w:sz="6" w:space="0" w:color="000000"/>
              <w:left w:val="nil"/>
              <w:bottom w:val="single" w:sz="4" w:space="0" w:color="000000"/>
              <w:right w:val="nil"/>
            </w:tcBorders>
          </w:tcPr>
          <w:p w14:paraId="57A4B718" w14:textId="77777777" w:rsidR="003B0D24" w:rsidRPr="00C4533C" w:rsidRDefault="003B0D24"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Number of series</w:t>
            </w:r>
          </w:p>
        </w:tc>
      </w:tr>
      <w:tr w:rsidR="00C4533C" w:rsidRPr="00C4533C" w14:paraId="51BA0B48" w14:textId="77777777" w:rsidTr="001F373B">
        <w:trPr>
          <w:trHeight w:val="305"/>
        </w:trPr>
        <w:tc>
          <w:tcPr>
            <w:tcW w:w="6535" w:type="dxa"/>
            <w:tcBorders>
              <w:top w:val="single" w:sz="4" w:space="0" w:color="000000"/>
              <w:left w:val="nil"/>
              <w:bottom w:val="nil"/>
              <w:right w:val="nil"/>
            </w:tcBorders>
          </w:tcPr>
          <w:p w14:paraId="577321BB"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All country</w:t>
            </w:r>
          </w:p>
        </w:tc>
        <w:tc>
          <w:tcPr>
            <w:tcW w:w="1701" w:type="dxa"/>
            <w:tcBorders>
              <w:top w:val="single" w:sz="4" w:space="0" w:color="000000"/>
              <w:left w:val="nil"/>
              <w:bottom w:val="nil"/>
              <w:right w:val="nil"/>
            </w:tcBorders>
          </w:tcPr>
          <w:p w14:paraId="76E1DBCC"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w:t>
            </w:r>
          </w:p>
        </w:tc>
      </w:tr>
      <w:tr w:rsidR="00C4533C" w:rsidRPr="00C4533C" w14:paraId="3268B071" w14:textId="77777777" w:rsidTr="001F373B">
        <w:trPr>
          <w:trHeight w:val="239"/>
        </w:trPr>
        <w:tc>
          <w:tcPr>
            <w:tcW w:w="6535" w:type="dxa"/>
            <w:tcBorders>
              <w:top w:val="nil"/>
              <w:left w:val="nil"/>
              <w:bottom w:val="nil"/>
              <w:right w:val="nil"/>
            </w:tcBorders>
          </w:tcPr>
          <w:p w14:paraId="694FB1D4"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Control</w:t>
            </w:r>
          </w:p>
        </w:tc>
        <w:tc>
          <w:tcPr>
            <w:tcW w:w="1701" w:type="dxa"/>
            <w:tcBorders>
              <w:top w:val="nil"/>
              <w:left w:val="nil"/>
              <w:bottom w:val="nil"/>
              <w:right w:val="nil"/>
            </w:tcBorders>
          </w:tcPr>
          <w:p w14:paraId="316608B4"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w:t>
            </w:r>
          </w:p>
        </w:tc>
      </w:tr>
      <w:tr w:rsidR="00C4533C" w:rsidRPr="00C4533C" w14:paraId="5F32DEA1" w14:textId="77777777" w:rsidTr="001F373B">
        <w:trPr>
          <w:trHeight w:val="239"/>
        </w:trPr>
        <w:tc>
          <w:tcPr>
            <w:tcW w:w="6535" w:type="dxa"/>
            <w:tcBorders>
              <w:top w:val="nil"/>
              <w:left w:val="nil"/>
              <w:bottom w:val="nil"/>
              <w:right w:val="nil"/>
            </w:tcBorders>
          </w:tcPr>
          <w:p w14:paraId="7545AAB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Health board</w:t>
            </w:r>
          </w:p>
        </w:tc>
        <w:tc>
          <w:tcPr>
            <w:tcW w:w="1701" w:type="dxa"/>
            <w:tcBorders>
              <w:top w:val="nil"/>
              <w:left w:val="nil"/>
              <w:bottom w:val="nil"/>
              <w:right w:val="nil"/>
            </w:tcBorders>
          </w:tcPr>
          <w:p w14:paraId="0CB38CF2"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7</w:t>
            </w:r>
          </w:p>
        </w:tc>
      </w:tr>
      <w:tr w:rsidR="00C4533C" w:rsidRPr="00C4533C" w14:paraId="41747AF8" w14:textId="77777777" w:rsidTr="001F373B">
        <w:trPr>
          <w:trHeight w:val="239"/>
        </w:trPr>
        <w:tc>
          <w:tcPr>
            <w:tcW w:w="6535" w:type="dxa"/>
            <w:tcBorders>
              <w:top w:val="nil"/>
              <w:left w:val="nil"/>
              <w:bottom w:val="nil"/>
              <w:right w:val="nil"/>
            </w:tcBorders>
          </w:tcPr>
          <w:p w14:paraId="3D93A19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w:t>
            </w:r>
          </w:p>
        </w:tc>
        <w:tc>
          <w:tcPr>
            <w:tcW w:w="1701" w:type="dxa"/>
            <w:tcBorders>
              <w:top w:val="nil"/>
              <w:left w:val="nil"/>
              <w:bottom w:val="nil"/>
              <w:right w:val="nil"/>
            </w:tcBorders>
          </w:tcPr>
          <w:p w14:paraId="63AB65FD"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w:t>
            </w:r>
          </w:p>
        </w:tc>
      </w:tr>
      <w:tr w:rsidR="00C4533C" w:rsidRPr="00C4533C" w14:paraId="64A7842E" w14:textId="77777777" w:rsidTr="001F373B">
        <w:trPr>
          <w:trHeight w:val="289"/>
        </w:trPr>
        <w:tc>
          <w:tcPr>
            <w:tcW w:w="6535" w:type="dxa"/>
            <w:tcBorders>
              <w:top w:val="nil"/>
              <w:left w:val="nil"/>
              <w:bottom w:val="nil"/>
              <w:right w:val="nil"/>
            </w:tcBorders>
          </w:tcPr>
          <w:p w14:paraId="2C9E50B0"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 * Control</w:t>
            </w:r>
          </w:p>
        </w:tc>
        <w:tc>
          <w:tcPr>
            <w:tcW w:w="1701" w:type="dxa"/>
            <w:tcBorders>
              <w:top w:val="nil"/>
              <w:left w:val="nil"/>
              <w:bottom w:val="nil"/>
              <w:right w:val="nil"/>
            </w:tcBorders>
          </w:tcPr>
          <w:p w14:paraId="508A4C8C"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9</w:t>
            </w:r>
          </w:p>
        </w:tc>
      </w:tr>
      <w:tr w:rsidR="00C4533C" w:rsidRPr="00C4533C" w14:paraId="3E88BBD1" w14:textId="77777777" w:rsidTr="001F373B">
        <w:trPr>
          <w:trHeight w:val="289"/>
        </w:trPr>
        <w:tc>
          <w:tcPr>
            <w:tcW w:w="6535" w:type="dxa"/>
            <w:tcBorders>
              <w:top w:val="nil"/>
              <w:left w:val="nil"/>
              <w:bottom w:val="nil"/>
              <w:right w:val="nil"/>
            </w:tcBorders>
          </w:tcPr>
          <w:p w14:paraId="0986B314"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 * Health board</w:t>
            </w:r>
          </w:p>
        </w:tc>
        <w:tc>
          <w:tcPr>
            <w:tcW w:w="1701" w:type="dxa"/>
            <w:tcBorders>
              <w:top w:val="nil"/>
              <w:left w:val="nil"/>
              <w:bottom w:val="nil"/>
              <w:right w:val="nil"/>
            </w:tcBorders>
          </w:tcPr>
          <w:p w14:paraId="0F90BBFE"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21</w:t>
            </w:r>
          </w:p>
        </w:tc>
      </w:tr>
      <w:tr w:rsidR="00C4533C" w:rsidRPr="00C4533C" w14:paraId="3DD0A1E3" w14:textId="77777777" w:rsidTr="001F373B">
        <w:trPr>
          <w:trHeight w:val="239"/>
        </w:trPr>
        <w:tc>
          <w:tcPr>
            <w:tcW w:w="6535" w:type="dxa"/>
            <w:tcBorders>
              <w:top w:val="nil"/>
              <w:left w:val="nil"/>
              <w:bottom w:val="nil"/>
              <w:right w:val="nil"/>
            </w:tcBorders>
          </w:tcPr>
          <w:p w14:paraId="1E9A11C7"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Nature of incident</w:t>
            </w:r>
          </w:p>
        </w:tc>
        <w:tc>
          <w:tcPr>
            <w:tcW w:w="1701" w:type="dxa"/>
            <w:tcBorders>
              <w:top w:val="nil"/>
              <w:left w:val="nil"/>
              <w:bottom w:val="nil"/>
              <w:right w:val="nil"/>
            </w:tcBorders>
          </w:tcPr>
          <w:p w14:paraId="17A8B266"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w:t>
            </w:r>
          </w:p>
        </w:tc>
      </w:tr>
      <w:tr w:rsidR="00C4533C" w:rsidRPr="00C4533C" w14:paraId="62F74FAF" w14:textId="77777777" w:rsidTr="001F373B">
        <w:trPr>
          <w:trHeight w:val="239"/>
        </w:trPr>
        <w:tc>
          <w:tcPr>
            <w:tcW w:w="6535" w:type="dxa"/>
            <w:tcBorders>
              <w:top w:val="nil"/>
              <w:left w:val="nil"/>
              <w:bottom w:val="nil"/>
              <w:right w:val="nil"/>
            </w:tcBorders>
          </w:tcPr>
          <w:p w14:paraId="07DF491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Nature of incident * Control</w:t>
            </w:r>
          </w:p>
        </w:tc>
        <w:tc>
          <w:tcPr>
            <w:tcW w:w="1701" w:type="dxa"/>
            <w:tcBorders>
              <w:top w:val="nil"/>
              <w:left w:val="nil"/>
              <w:bottom w:val="nil"/>
              <w:right w:val="nil"/>
            </w:tcBorders>
          </w:tcPr>
          <w:p w14:paraId="1C041070"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w:t>
            </w:r>
          </w:p>
        </w:tc>
      </w:tr>
      <w:tr w:rsidR="00C4533C" w:rsidRPr="00C4533C" w14:paraId="522341F3" w14:textId="77777777" w:rsidTr="001F373B">
        <w:trPr>
          <w:trHeight w:val="239"/>
        </w:trPr>
        <w:tc>
          <w:tcPr>
            <w:tcW w:w="6535" w:type="dxa"/>
            <w:tcBorders>
              <w:top w:val="nil"/>
              <w:left w:val="nil"/>
              <w:bottom w:val="nil"/>
              <w:right w:val="nil"/>
            </w:tcBorders>
          </w:tcPr>
          <w:p w14:paraId="44B8D2D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Nature of incident * Health board</w:t>
            </w:r>
          </w:p>
        </w:tc>
        <w:tc>
          <w:tcPr>
            <w:tcW w:w="1701" w:type="dxa"/>
            <w:tcBorders>
              <w:top w:val="nil"/>
              <w:left w:val="nil"/>
              <w:bottom w:val="nil"/>
              <w:right w:val="nil"/>
            </w:tcBorders>
          </w:tcPr>
          <w:p w14:paraId="017DCCB7"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245</w:t>
            </w:r>
          </w:p>
        </w:tc>
      </w:tr>
      <w:tr w:rsidR="00C4533C" w:rsidRPr="00C4533C" w14:paraId="6834ABD1" w14:textId="77777777" w:rsidTr="001F373B">
        <w:trPr>
          <w:trHeight w:val="289"/>
        </w:trPr>
        <w:tc>
          <w:tcPr>
            <w:tcW w:w="6535" w:type="dxa"/>
            <w:tcBorders>
              <w:top w:val="nil"/>
              <w:left w:val="nil"/>
              <w:bottom w:val="nil"/>
              <w:right w:val="nil"/>
            </w:tcBorders>
          </w:tcPr>
          <w:p w14:paraId="2DA5ED55"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 * Nature of incident</w:t>
            </w:r>
          </w:p>
        </w:tc>
        <w:tc>
          <w:tcPr>
            <w:tcW w:w="1701" w:type="dxa"/>
            <w:tcBorders>
              <w:top w:val="nil"/>
              <w:left w:val="nil"/>
              <w:bottom w:val="nil"/>
              <w:right w:val="nil"/>
            </w:tcBorders>
          </w:tcPr>
          <w:p w14:paraId="518EA3F4"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4</w:t>
            </w:r>
          </w:p>
        </w:tc>
      </w:tr>
      <w:tr w:rsidR="00C4533C" w:rsidRPr="00C4533C" w14:paraId="20E0B6FD" w14:textId="77777777" w:rsidTr="001F373B">
        <w:trPr>
          <w:trHeight w:val="289"/>
        </w:trPr>
        <w:tc>
          <w:tcPr>
            <w:tcW w:w="6535" w:type="dxa"/>
            <w:tcBorders>
              <w:top w:val="nil"/>
              <w:left w:val="nil"/>
              <w:bottom w:val="nil"/>
              <w:right w:val="nil"/>
            </w:tcBorders>
          </w:tcPr>
          <w:p w14:paraId="47B06B82"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Control * Priority * Nature of incident</w:t>
            </w:r>
          </w:p>
        </w:tc>
        <w:tc>
          <w:tcPr>
            <w:tcW w:w="1701" w:type="dxa"/>
            <w:tcBorders>
              <w:top w:val="nil"/>
              <w:left w:val="nil"/>
              <w:bottom w:val="nil"/>
              <w:right w:val="nil"/>
            </w:tcBorders>
          </w:tcPr>
          <w:p w14:paraId="56193A5C"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06</w:t>
            </w:r>
          </w:p>
        </w:tc>
      </w:tr>
      <w:tr w:rsidR="00C4533C" w:rsidRPr="00C4533C" w14:paraId="5E415292" w14:textId="77777777" w:rsidTr="001F373B">
        <w:trPr>
          <w:trHeight w:val="239"/>
        </w:trPr>
        <w:tc>
          <w:tcPr>
            <w:tcW w:w="6535" w:type="dxa"/>
            <w:tcBorders>
              <w:top w:val="nil"/>
              <w:left w:val="nil"/>
              <w:bottom w:val="nil"/>
              <w:right w:val="nil"/>
            </w:tcBorders>
          </w:tcPr>
          <w:p w14:paraId="67D8BA09"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Control * Health board * Priority * Nature of incident (Bottom level)</w:t>
            </w:r>
          </w:p>
        </w:tc>
        <w:tc>
          <w:tcPr>
            <w:tcW w:w="1701" w:type="dxa"/>
            <w:tcBorders>
              <w:top w:val="nil"/>
              <w:left w:val="nil"/>
              <w:bottom w:val="nil"/>
              <w:right w:val="nil"/>
            </w:tcBorders>
          </w:tcPr>
          <w:p w14:paraId="0065D8F8"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91</w:t>
            </w:r>
          </w:p>
        </w:tc>
      </w:tr>
      <w:tr w:rsidR="00C4533C" w:rsidRPr="00C4533C" w14:paraId="15DF5683" w14:textId="77777777" w:rsidTr="001F373B">
        <w:trPr>
          <w:trHeight w:val="277"/>
        </w:trPr>
        <w:tc>
          <w:tcPr>
            <w:tcW w:w="6535" w:type="dxa"/>
            <w:tcBorders>
              <w:top w:val="nil"/>
              <w:left w:val="nil"/>
              <w:bottom w:val="single" w:sz="6" w:space="0" w:color="000000"/>
              <w:right w:val="nil"/>
            </w:tcBorders>
          </w:tcPr>
          <w:p w14:paraId="0B0998E4"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Total</w:t>
            </w:r>
          </w:p>
        </w:tc>
        <w:tc>
          <w:tcPr>
            <w:tcW w:w="1701" w:type="dxa"/>
            <w:tcBorders>
              <w:top w:val="nil"/>
              <w:left w:val="nil"/>
              <w:bottom w:val="single" w:sz="6" w:space="0" w:color="000000"/>
              <w:right w:val="nil"/>
            </w:tcBorders>
          </w:tcPr>
          <w:p w14:paraId="0A3B0945"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530</w:t>
            </w:r>
          </w:p>
        </w:tc>
      </w:tr>
    </w:tbl>
    <w:p w14:paraId="3406AD24" w14:textId="77777777" w:rsidR="003B0D24" w:rsidRPr="00C4533C" w:rsidRDefault="003B0D24" w:rsidP="003B0D24">
      <w:pPr>
        <w:spacing w:after="0"/>
        <w:ind w:left="1004" w:right="3513" w:hanging="10"/>
        <w:rPr>
          <w:rFonts w:ascii="Times New Roman" w:hAnsi="Times New Roman" w:cs="Times New Roman"/>
          <w:color w:val="auto"/>
          <w:szCs w:val="22"/>
        </w:rPr>
      </w:pPr>
      <w:r w:rsidRPr="00C4533C">
        <w:rPr>
          <w:rFonts w:ascii="Times New Roman" w:hAnsi="Times New Roman" w:cs="Times New Roman"/>
          <w:color w:val="auto"/>
          <w:szCs w:val="22"/>
        </w:rPr>
        <w:t>Note:</w:t>
      </w:r>
    </w:p>
    <w:p w14:paraId="7F2D17D7" w14:textId="77777777" w:rsidR="003B0D24" w:rsidRPr="00C4533C" w:rsidRDefault="003B0D24" w:rsidP="003B0D24">
      <w:pPr>
        <w:spacing w:after="406" w:line="246" w:lineRule="auto"/>
        <w:ind w:left="998" w:right="725" w:hanging="4"/>
        <w:rPr>
          <w:rFonts w:ascii="Times New Roman" w:hAnsi="Times New Roman" w:cs="Times New Roman"/>
          <w:color w:val="auto"/>
          <w:szCs w:val="22"/>
        </w:rPr>
      </w:pPr>
      <w:r w:rsidRPr="00C4533C">
        <w:rPr>
          <w:rFonts w:ascii="Times New Roman" w:hAnsi="Times New Roman" w:cs="Times New Roman"/>
          <w:color w:val="auto"/>
          <w:szCs w:val="22"/>
        </w:rPr>
        <w:t>Due to certain combinations of the nature of incident with other variables, there is a lack of representation in the dataset. As a result, for example, instead of the calculation 3 * 35 = 105, it would be modified to 3 * 35-1 = 104.</w:t>
      </w:r>
    </w:p>
    <w:p w14:paraId="1684FEC9" w14:textId="77777777" w:rsidR="0092499D" w:rsidRPr="00C4533C" w:rsidRDefault="0092499D">
      <w:pPr>
        <w:spacing w:after="3" w:line="243" w:lineRule="auto"/>
        <w:ind w:left="196" w:hanging="201"/>
        <w:rPr>
          <w:rFonts w:ascii="Times New Roman" w:hAnsi="Times New Roman" w:cs="Times New Roman"/>
          <w:color w:val="auto"/>
          <w:sz w:val="24"/>
        </w:rPr>
      </w:pPr>
    </w:p>
    <w:p w14:paraId="760BD7E4" w14:textId="77777777" w:rsidR="00EB3002" w:rsidRPr="00C4533C" w:rsidRDefault="00EB3002">
      <w:pPr>
        <w:spacing w:after="3" w:line="243" w:lineRule="auto"/>
        <w:ind w:left="196" w:hanging="201"/>
        <w:rPr>
          <w:rFonts w:ascii="Times New Roman" w:hAnsi="Times New Roman" w:cs="Times New Roman"/>
          <w:color w:val="auto"/>
          <w:sz w:val="24"/>
        </w:rPr>
      </w:pPr>
    </w:p>
    <w:p w14:paraId="50F599F3" w14:textId="77777777" w:rsidR="00EB3002" w:rsidRPr="00C4533C" w:rsidRDefault="00EB3002">
      <w:pPr>
        <w:spacing w:after="3" w:line="243" w:lineRule="auto"/>
        <w:ind w:left="196" w:hanging="201"/>
        <w:rPr>
          <w:rFonts w:ascii="Times New Roman" w:hAnsi="Times New Roman" w:cs="Times New Roman"/>
          <w:color w:val="auto"/>
          <w:sz w:val="24"/>
        </w:rPr>
      </w:pPr>
    </w:p>
    <w:p w14:paraId="567CFE33" w14:textId="77777777" w:rsidR="00EB3002" w:rsidRPr="00C4533C" w:rsidRDefault="00EB3002">
      <w:pPr>
        <w:spacing w:after="3" w:line="243" w:lineRule="auto"/>
        <w:ind w:left="196" w:hanging="201"/>
        <w:rPr>
          <w:rFonts w:ascii="Times New Roman" w:hAnsi="Times New Roman" w:cs="Times New Roman"/>
          <w:color w:val="auto"/>
          <w:sz w:val="24"/>
        </w:rPr>
      </w:pPr>
    </w:p>
    <w:p w14:paraId="2D26A49E" w14:textId="77777777" w:rsidR="00EB3002" w:rsidRPr="00C4533C" w:rsidRDefault="00EB3002">
      <w:pPr>
        <w:spacing w:after="3" w:line="243" w:lineRule="auto"/>
        <w:ind w:left="196" w:hanging="201"/>
        <w:rPr>
          <w:rFonts w:ascii="Times New Roman" w:hAnsi="Times New Roman" w:cs="Times New Roman"/>
          <w:color w:val="auto"/>
          <w:sz w:val="24"/>
        </w:rPr>
      </w:pPr>
    </w:p>
    <w:p w14:paraId="7E108862" w14:textId="77777777" w:rsidR="003B0D24" w:rsidRPr="00C4533C" w:rsidRDefault="003B0D24">
      <w:pPr>
        <w:spacing w:after="3" w:line="243" w:lineRule="auto"/>
        <w:ind w:left="196" w:hanging="201"/>
        <w:rPr>
          <w:rFonts w:ascii="Times New Roman" w:hAnsi="Times New Roman" w:cs="Times New Roman"/>
          <w:color w:val="auto"/>
          <w:sz w:val="24"/>
        </w:rPr>
      </w:pPr>
    </w:p>
    <w:p w14:paraId="39ADB387" w14:textId="77777777" w:rsidR="003B0D24" w:rsidRPr="00C4533C" w:rsidRDefault="003B0D24">
      <w:pPr>
        <w:spacing w:after="3" w:line="243" w:lineRule="auto"/>
        <w:ind w:left="196" w:hanging="201"/>
        <w:rPr>
          <w:rFonts w:ascii="Times New Roman" w:hAnsi="Times New Roman" w:cs="Times New Roman"/>
          <w:color w:val="auto"/>
          <w:sz w:val="24"/>
        </w:rPr>
      </w:pPr>
    </w:p>
    <w:p w14:paraId="73CA523A" w14:textId="77777777" w:rsidR="003B0D24" w:rsidRPr="00C4533C" w:rsidRDefault="003B0D24">
      <w:pPr>
        <w:spacing w:after="3" w:line="243" w:lineRule="auto"/>
        <w:ind w:left="196" w:hanging="201"/>
        <w:rPr>
          <w:rFonts w:ascii="Times New Roman" w:hAnsi="Times New Roman" w:cs="Times New Roman"/>
          <w:color w:val="auto"/>
          <w:sz w:val="24"/>
        </w:rPr>
      </w:pPr>
    </w:p>
    <w:p w14:paraId="1E27BAAF" w14:textId="77777777" w:rsidR="003B0D24" w:rsidRPr="00C4533C" w:rsidRDefault="003B0D24">
      <w:pPr>
        <w:spacing w:after="3" w:line="243" w:lineRule="auto"/>
        <w:ind w:left="196" w:hanging="201"/>
        <w:rPr>
          <w:rFonts w:ascii="Times New Roman" w:hAnsi="Times New Roman" w:cs="Times New Roman"/>
          <w:color w:val="auto"/>
          <w:sz w:val="24"/>
        </w:rPr>
      </w:pPr>
    </w:p>
    <w:p w14:paraId="0B141729" w14:textId="77777777" w:rsidR="003B0D24" w:rsidRPr="00C4533C" w:rsidRDefault="003B0D24">
      <w:pPr>
        <w:spacing w:after="3" w:line="243" w:lineRule="auto"/>
        <w:ind w:left="196" w:hanging="201"/>
        <w:rPr>
          <w:rFonts w:ascii="Times New Roman" w:hAnsi="Times New Roman" w:cs="Times New Roman"/>
          <w:color w:val="auto"/>
          <w:sz w:val="24"/>
        </w:rPr>
      </w:pPr>
    </w:p>
    <w:p w14:paraId="6D519A5B" w14:textId="77777777" w:rsidR="003B0D24" w:rsidRPr="00C4533C" w:rsidRDefault="003B0D24">
      <w:pPr>
        <w:spacing w:after="3" w:line="243" w:lineRule="auto"/>
        <w:ind w:left="196" w:hanging="201"/>
        <w:rPr>
          <w:rFonts w:ascii="Times New Roman" w:hAnsi="Times New Roman" w:cs="Times New Roman"/>
          <w:color w:val="auto"/>
          <w:sz w:val="24"/>
        </w:rPr>
      </w:pPr>
    </w:p>
    <w:p w14:paraId="6B3080C4" w14:textId="77777777" w:rsidR="00267D67" w:rsidRPr="00C4533C" w:rsidRDefault="00267D67">
      <w:pPr>
        <w:spacing w:after="3" w:line="243" w:lineRule="auto"/>
        <w:ind w:left="196" w:hanging="201"/>
        <w:rPr>
          <w:rFonts w:ascii="Times New Roman" w:hAnsi="Times New Roman" w:cs="Times New Roman"/>
          <w:color w:val="auto"/>
          <w:sz w:val="24"/>
        </w:rPr>
      </w:pPr>
    </w:p>
    <w:p w14:paraId="36E55BEE" w14:textId="77777777" w:rsidR="00267D67" w:rsidRPr="00C4533C" w:rsidRDefault="00267D67">
      <w:pPr>
        <w:spacing w:after="3" w:line="243" w:lineRule="auto"/>
        <w:ind w:left="196" w:hanging="201"/>
        <w:rPr>
          <w:rFonts w:ascii="Times New Roman" w:hAnsi="Times New Roman" w:cs="Times New Roman"/>
          <w:color w:val="auto"/>
          <w:sz w:val="24"/>
        </w:rPr>
      </w:pPr>
    </w:p>
    <w:p w14:paraId="03C19512" w14:textId="77777777" w:rsidR="00267D67" w:rsidRPr="00C4533C" w:rsidRDefault="00267D67">
      <w:pPr>
        <w:spacing w:after="3" w:line="243" w:lineRule="auto"/>
        <w:ind w:left="196" w:hanging="201"/>
        <w:rPr>
          <w:rFonts w:ascii="Times New Roman" w:hAnsi="Times New Roman" w:cs="Times New Roman"/>
          <w:color w:val="auto"/>
          <w:sz w:val="24"/>
        </w:rPr>
      </w:pPr>
    </w:p>
    <w:p w14:paraId="401C2965" w14:textId="77777777" w:rsidR="00267D67" w:rsidRPr="00C4533C" w:rsidRDefault="00267D67">
      <w:pPr>
        <w:spacing w:after="3" w:line="243" w:lineRule="auto"/>
        <w:ind w:left="196" w:hanging="201"/>
        <w:rPr>
          <w:rFonts w:ascii="Times New Roman" w:hAnsi="Times New Roman" w:cs="Times New Roman"/>
          <w:color w:val="auto"/>
          <w:sz w:val="24"/>
        </w:rPr>
      </w:pPr>
    </w:p>
    <w:p w14:paraId="530C5077" w14:textId="77777777" w:rsidR="00267D67" w:rsidRPr="00C4533C" w:rsidRDefault="00267D67">
      <w:pPr>
        <w:spacing w:after="3" w:line="243" w:lineRule="auto"/>
        <w:ind w:left="196" w:hanging="201"/>
        <w:rPr>
          <w:rFonts w:ascii="Times New Roman" w:hAnsi="Times New Roman" w:cs="Times New Roman"/>
          <w:color w:val="auto"/>
          <w:sz w:val="24"/>
        </w:rPr>
      </w:pPr>
    </w:p>
    <w:p w14:paraId="00B2F2A7" w14:textId="77777777" w:rsidR="00267D67" w:rsidRPr="00C4533C" w:rsidRDefault="00267D67">
      <w:pPr>
        <w:spacing w:after="3" w:line="243" w:lineRule="auto"/>
        <w:ind w:left="196" w:hanging="201"/>
        <w:rPr>
          <w:rFonts w:ascii="Times New Roman" w:hAnsi="Times New Roman" w:cs="Times New Roman"/>
          <w:color w:val="auto"/>
          <w:sz w:val="24"/>
        </w:rPr>
      </w:pPr>
    </w:p>
    <w:p w14:paraId="4805D731" w14:textId="77777777" w:rsidR="00267D67" w:rsidRPr="00C4533C" w:rsidRDefault="00267D67">
      <w:pPr>
        <w:spacing w:after="3" w:line="243" w:lineRule="auto"/>
        <w:ind w:left="196" w:hanging="201"/>
        <w:rPr>
          <w:rFonts w:ascii="Times New Roman" w:hAnsi="Times New Roman" w:cs="Times New Roman"/>
          <w:color w:val="auto"/>
          <w:sz w:val="24"/>
        </w:rPr>
      </w:pPr>
    </w:p>
    <w:p w14:paraId="38006B02" w14:textId="77777777" w:rsidR="00267D67" w:rsidRPr="00C4533C" w:rsidRDefault="00267D67">
      <w:pPr>
        <w:spacing w:after="3" w:line="243" w:lineRule="auto"/>
        <w:ind w:left="196" w:hanging="201"/>
        <w:rPr>
          <w:rFonts w:ascii="Times New Roman" w:hAnsi="Times New Roman" w:cs="Times New Roman"/>
          <w:color w:val="auto"/>
          <w:sz w:val="24"/>
        </w:rPr>
      </w:pPr>
    </w:p>
    <w:p w14:paraId="7C11BDAD" w14:textId="77777777" w:rsidR="00267D67" w:rsidRPr="00C4533C" w:rsidRDefault="00267D67">
      <w:pPr>
        <w:spacing w:after="3" w:line="243" w:lineRule="auto"/>
        <w:ind w:left="196" w:hanging="201"/>
        <w:rPr>
          <w:rFonts w:ascii="Times New Roman" w:hAnsi="Times New Roman" w:cs="Times New Roman"/>
          <w:color w:val="auto"/>
          <w:sz w:val="24"/>
        </w:rPr>
      </w:pPr>
    </w:p>
    <w:p w14:paraId="1E8C5721" w14:textId="77777777" w:rsidR="00267D67" w:rsidRPr="00C4533C" w:rsidRDefault="00267D67" w:rsidP="001F373B">
      <w:pPr>
        <w:spacing w:after="26" w:line="233" w:lineRule="auto"/>
        <w:ind w:left="5" w:right="20" w:hanging="10"/>
        <w:jc w:val="center"/>
        <w:rPr>
          <w:rFonts w:ascii="Times New Roman" w:hAnsi="Times New Roman" w:cs="Times New Roman"/>
          <w:color w:val="auto"/>
          <w:szCs w:val="22"/>
        </w:rPr>
      </w:pPr>
      <w:r w:rsidRPr="00C4533C">
        <w:rPr>
          <w:rFonts w:ascii="Times New Roman" w:hAnsi="Times New Roman" w:cs="Times New Roman"/>
          <w:color w:val="auto"/>
          <w:szCs w:val="22"/>
        </w:rPr>
        <w:lastRenderedPageBreak/>
        <w:t xml:space="preserve">Table 3: Average forecast performance calculated on the test sets at forecast horizons h </w:t>
      </w:r>
      <w:r w:rsidRPr="00C4533C">
        <w:rPr>
          <w:rFonts w:ascii="Times New Roman" w:eastAsia="Cambria" w:hAnsi="Times New Roman" w:cs="Times New Roman"/>
          <w:color w:val="auto"/>
          <w:szCs w:val="22"/>
        </w:rPr>
        <w:t xml:space="preserve">= </w:t>
      </w:r>
      <w:r w:rsidRPr="00C4533C">
        <w:rPr>
          <w:rFonts w:ascii="Times New Roman" w:hAnsi="Times New Roman" w:cs="Times New Roman"/>
          <w:color w:val="auto"/>
          <w:szCs w:val="22"/>
        </w:rPr>
        <w:t>43, . . . ,84 days, with time series cross validation applied to attended incident data. The test set consists of 462 days. The best approach is highlighted in bold. Point forecast accuracy is measured using MASE and MSSE, while probabilistic forecast accuracy is measured using CRPS.</w:t>
      </w:r>
    </w:p>
    <w:tbl>
      <w:tblPr>
        <w:tblStyle w:val="TableGrid"/>
        <w:tblW w:w="6656" w:type="dxa"/>
        <w:tblInd w:w="1345" w:type="dxa"/>
        <w:tblCellMar>
          <w:top w:w="20" w:type="dxa"/>
          <w:bottom w:w="20" w:type="dxa"/>
          <w:right w:w="115" w:type="dxa"/>
        </w:tblCellMar>
        <w:tblLook w:val="04A0" w:firstRow="1" w:lastRow="0" w:firstColumn="1" w:lastColumn="0" w:noHBand="0" w:noVBand="1"/>
      </w:tblPr>
      <w:tblGrid>
        <w:gridCol w:w="1518"/>
        <w:gridCol w:w="1106"/>
        <w:gridCol w:w="766"/>
        <w:gridCol w:w="1220"/>
        <w:gridCol w:w="1243"/>
        <w:gridCol w:w="803"/>
      </w:tblGrid>
      <w:tr w:rsidR="00C4533C" w:rsidRPr="00C4533C" w14:paraId="5F96DECB" w14:textId="77777777" w:rsidTr="00C2332F">
        <w:trPr>
          <w:trHeight w:val="342"/>
        </w:trPr>
        <w:tc>
          <w:tcPr>
            <w:tcW w:w="1054" w:type="dxa"/>
            <w:tcBorders>
              <w:top w:val="single" w:sz="6" w:space="0" w:color="000000"/>
              <w:left w:val="nil"/>
              <w:bottom w:val="single" w:sz="4" w:space="0" w:color="000000"/>
              <w:right w:val="nil"/>
            </w:tcBorders>
          </w:tcPr>
          <w:p w14:paraId="08F73E12" w14:textId="7CC6129E" w:rsidR="00267D67" w:rsidRPr="00C4533C" w:rsidRDefault="00267D67"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 xml:space="preserve">Reconciliation </w:t>
            </w:r>
          </w:p>
        </w:tc>
        <w:tc>
          <w:tcPr>
            <w:tcW w:w="1145" w:type="dxa"/>
            <w:tcBorders>
              <w:top w:val="single" w:sz="6" w:space="0" w:color="000000"/>
              <w:left w:val="nil"/>
              <w:bottom w:val="single" w:sz="4" w:space="0" w:color="000000"/>
              <w:right w:val="nil"/>
            </w:tcBorders>
          </w:tcPr>
          <w:p w14:paraId="1014EB0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odel</w:t>
            </w:r>
          </w:p>
        </w:tc>
        <w:tc>
          <w:tcPr>
            <w:tcW w:w="787" w:type="dxa"/>
            <w:tcBorders>
              <w:top w:val="single" w:sz="6" w:space="0" w:color="000000"/>
              <w:left w:val="nil"/>
              <w:bottom w:val="single" w:sz="4" w:space="0" w:color="000000"/>
              <w:right w:val="nil"/>
            </w:tcBorders>
          </w:tcPr>
          <w:p w14:paraId="0D89C8CF" w14:textId="77777777" w:rsidR="00267D67" w:rsidRPr="00C4533C" w:rsidRDefault="00267D67" w:rsidP="00267D67">
            <w:pPr>
              <w:spacing w:after="0"/>
              <w:ind w:left="113"/>
              <w:jc w:val="right"/>
              <w:rPr>
                <w:rFonts w:ascii="Times New Roman" w:hAnsi="Times New Roman" w:cs="Times New Roman"/>
                <w:color w:val="auto"/>
                <w:szCs w:val="22"/>
              </w:rPr>
            </w:pPr>
            <w:r w:rsidRPr="00C4533C">
              <w:rPr>
                <w:rFonts w:ascii="Times New Roman" w:hAnsi="Times New Roman" w:cs="Times New Roman"/>
                <w:color w:val="auto"/>
                <w:szCs w:val="22"/>
              </w:rPr>
              <w:t>Total</w:t>
            </w:r>
          </w:p>
        </w:tc>
        <w:tc>
          <w:tcPr>
            <w:tcW w:w="1416" w:type="dxa"/>
            <w:tcBorders>
              <w:top w:val="single" w:sz="6" w:space="0" w:color="000000"/>
              <w:left w:val="nil"/>
              <w:bottom w:val="single" w:sz="4" w:space="0" w:color="000000"/>
              <w:right w:val="nil"/>
            </w:tcBorders>
          </w:tcPr>
          <w:p w14:paraId="79E96F6F" w14:textId="77777777" w:rsidR="00267D67" w:rsidRPr="00C4533C" w:rsidRDefault="00267D67" w:rsidP="00AC45BC">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Control areas</w:t>
            </w:r>
          </w:p>
        </w:tc>
        <w:tc>
          <w:tcPr>
            <w:tcW w:w="1489" w:type="dxa"/>
            <w:tcBorders>
              <w:top w:val="single" w:sz="6" w:space="0" w:color="000000"/>
              <w:left w:val="nil"/>
              <w:bottom w:val="single" w:sz="4" w:space="0" w:color="000000"/>
              <w:right w:val="nil"/>
            </w:tcBorders>
          </w:tcPr>
          <w:p w14:paraId="0B64E50C" w14:textId="77777777" w:rsidR="00267D67" w:rsidRPr="00C4533C" w:rsidRDefault="00267D67" w:rsidP="00AC45BC">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Health boards</w:t>
            </w:r>
          </w:p>
        </w:tc>
        <w:tc>
          <w:tcPr>
            <w:tcW w:w="765" w:type="dxa"/>
            <w:tcBorders>
              <w:top w:val="single" w:sz="6" w:space="0" w:color="000000"/>
              <w:left w:val="nil"/>
              <w:bottom w:val="single" w:sz="4" w:space="0" w:color="000000"/>
              <w:right w:val="nil"/>
            </w:tcBorders>
          </w:tcPr>
          <w:p w14:paraId="38B3AA3E" w14:textId="77777777" w:rsidR="00267D67" w:rsidRPr="00C4533C" w:rsidRDefault="00267D67" w:rsidP="00267D67">
            <w:pPr>
              <w:spacing w:after="0"/>
              <w:jc w:val="right"/>
              <w:rPr>
                <w:rFonts w:ascii="Times New Roman" w:hAnsi="Times New Roman" w:cs="Times New Roman"/>
                <w:color w:val="auto"/>
                <w:szCs w:val="22"/>
              </w:rPr>
            </w:pPr>
            <w:r w:rsidRPr="00C4533C">
              <w:rPr>
                <w:rFonts w:ascii="Times New Roman" w:hAnsi="Times New Roman" w:cs="Times New Roman"/>
                <w:color w:val="auto"/>
                <w:szCs w:val="22"/>
              </w:rPr>
              <w:t>Bottom</w:t>
            </w:r>
          </w:p>
        </w:tc>
      </w:tr>
      <w:tr w:rsidR="00C4533C" w:rsidRPr="00C4533C" w14:paraId="219F4AB4" w14:textId="77777777" w:rsidTr="00C2332F">
        <w:trPr>
          <w:trHeight w:val="548"/>
        </w:trPr>
        <w:tc>
          <w:tcPr>
            <w:tcW w:w="1054" w:type="dxa"/>
            <w:tcBorders>
              <w:top w:val="single" w:sz="4" w:space="0" w:color="000000"/>
              <w:left w:val="nil"/>
              <w:bottom w:val="nil"/>
              <w:right w:val="nil"/>
            </w:tcBorders>
          </w:tcPr>
          <w:p w14:paraId="39EDFC85" w14:textId="77777777" w:rsidR="00267D67" w:rsidRPr="00C4533C" w:rsidRDefault="00267D67" w:rsidP="00C2332F">
            <w:pPr>
              <w:spacing w:after="0"/>
              <w:ind w:left="120"/>
              <w:rPr>
                <w:rFonts w:ascii="Times New Roman" w:hAnsi="Times New Roman" w:cs="Times New Roman"/>
                <w:b/>
                <w:bCs/>
                <w:color w:val="auto"/>
                <w:szCs w:val="22"/>
              </w:rPr>
            </w:pPr>
            <w:r w:rsidRPr="00C4533C">
              <w:rPr>
                <w:rFonts w:ascii="Times New Roman" w:hAnsi="Times New Roman" w:cs="Times New Roman"/>
                <w:b/>
                <w:bCs/>
                <w:color w:val="auto"/>
                <w:szCs w:val="22"/>
              </w:rPr>
              <w:t>MSSE</w:t>
            </w:r>
          </w:p>
          <w:p w14:paraId="79FD4DEF"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single" w:sz="4" w:space="0" w:color="000000"/>
              <w:left w:val="nil"/>
              <w:bottom w:val="nil"/>
              <w:right w:val="nil"/>
            </w:tcBorders>
            <w:vAlign w:val="bottom"/>
          </w:tcPr>
          <w:p w14:paraId="05A3BEF1"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single" w:sz="4" w:space="0" w:color="000000"/>
              <w:left w:val="nil"/>
              <w:bottom w:val="nil"/>
              <w:right w:val="nil"/>
            </w:tcBorders>
            <w:vAlign w:val="bottom"/>
          </w:tcPr>
          <w:p w14:paraId="75E0D36D"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1.139</w:t>
            </w:r>
          </w:p>
        </w:tc>
        <w:tc>
          <w:tcPr>
            <w:tcW w:w="1416" w:type="dxa"/>
            <w:tcBorders>
              <w:top w:val="single" w:sz="4" w:space="0" w:color="000000"/>
              <w:left w:val="nil"/>
              <w:bottom w:val="nil"/>
              <w:right w:val="nil"/>
            </w:tcBorders>
            <w:vAlign w:val="bottom"/>
          </w:tcPr>
          <w:p w14:paraId="4D1BFF6C"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9</w:t>
            </w:r>
          </w:p>
        </w:tc>
        <w:tc>
          <w:tcPr>
            <w:tcW w:w="1489" w:type="dxa"/>
            <w:tcBorders>
              <w:top w:val="single" w:sz="4" w:space="0" w:color="000000"/>
              <w:left w:val="nil"/>
              <w:bottom w:val="nil"/>
              <w:right w:val="nil"/>
            </w:tcBorders>
            <w:vAlign w:val="bottom"/>
          </w:tcPr>
          <w:p w14:paraId="4622B19E"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47</w:t>
            </w:r>
          </w:p>
        </w:tc>
        <w:tc>
          <w:tcPr>
            <w:tcW w:w="765" w:type="dxa"/>
            <w:tcBorders>
              <w:top w:val="single" w:sz="4" w:space="0" w:color="000000"/>
              <w:left w:val="nil"/>
              <w:bottom w:val="nil"/>
              <w:right w:val="nil"/>
            </w:tcBorders>
            <w:vAlign w:val="bottom"/>
          </w:tcPr>
          <w:p w14:paraId="3C04DD01"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19</w:t>
            </w:r>
          </w:p>
        </w:tc>
      </w:tr>
      <w:tr w:rsidR="00C4533C" w:rsidRPr="00C4533C" w14:paraId="15729482" w14:textId="77777777" w:rsidTr="00C2332F">
        <w:trPr>
          <w:trHeight w:val="239"/>
        </w:trPr>
        <w:tc>
          <w:tcPr>
            <w:tcW w:w="1054" w:type="dxa"/>
            <w:tcBorders>
              <w:top w:val="nil"/>
              <w:left w:val="nil"/>
              <w:bottom w:val="nil"/>
              <w:right w:val="nil"/>
            </w:tcBorders>
          </w:tcPr>
          <w:p w14:paraId="77019EF9"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143CB08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774C8DBE"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963</w:t>
            </w:r>
          </w:p>
        </w:tc>
        <w:tc>
          <w:tcPr>
            <w:tcW w:w="1416" w:type="dxa"/>
            <w:tcBorders>
              <w:top w:val="nil"/>
              <w:left w:val="nil"/>
              <w:bottom w:val="nil"/>
              <w:right w:val="nil"/>
            </w:tcBorders>
          </w:tcPr>
          <w:p w14:paraId="4EE6B167"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30</w:t>
            </w:r>
          </w:p>
        </w:tc>
        <w:tc>
          <w:tcPr>
            <w:tcW w:w="1489" w:type="dxa"/>
            <w:tcBorders>
              <w:top w:val="nil"/>
              <w:left w:val="nil"/>
              <w:bottom w:val="nil"/>
              <w:right w:val="nil"/>
            </w:tcBorders>
          </w:tcPr>
          <w:p w14:paraId="03308E2B"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99</w:t>
            </w:r>
          </w:p>
        </w:tc>
        <w:tc>
          <w:tcPr>
            <w:tcW w:w="765" w:type="dxa"/>
            <w:tcBorders>
              <w:top w:val="nil"/>
              <w:left w:val="nil"/>
              <w:bottom w:val="nil"/>
              <w:right w:val="nil"/>
            </w:tcBorders>
          </w:tcPr>
          <w:p w14:paraId="78CAC19D"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38</w:t>
            </w:r>
          </w:p>
        </w:tc>
      </w:tr>
      <w:tr w:rsidR="00C4533C" w:rsidRPr="00C4533C" w14:paraId="678D0EF9" w14:textId="77777777" w:rsidTr="00C2332F">
        <w:trPr>
          <w:trHeight w:val="239"/>
        </w:trPr>
        <w:tc>
          <w:tcPr>
            <w:tcW w:w="1054" w:type="dxa"/>
            <w:tcBorders>
              <w:top w:val="nil"/>
              <w:left w:val="nil"/>
              <w:bottom w:val="nil"/>
              <w:right w:val="nil"/>
            </w:tcBorders>
          </w:tcPr>
          <w:p w14:paraId="67B7FBFE"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184B250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15D84AA6"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910</w:t>
            </w:r>
          </w:p>
        </w:tc>
        <w:tc>
          <w:tcPr>
            <w:tcW w:w="1416" w:type="dxa"/>
            <w:tcBorders>
              <w:top w:val="nil"/>
              <w:left w:val="nil"/>
              <w:bottom w:val="nil"/>
              <w:right w:val="nil"/>
            </w:tcBorders>
          </w:tcPr>
          <w:p w14:paraId="25B4724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40</w:t>
            </w:r>
          </w:p>
        </w:tc>
        <w:tc>
          <w:tcPr>
            <w:tcW w:w="1489" w:type="dxa"/>
            <w:tcBorders>
              <w:top w:val="nil"/>
              <w:left w:val="nil"/>
              <w:bottom w:val="nil"/>
              <w:right w:val="nil"/>
            </w:tcBorders>
          </w:tcPr>
          <w:p w14:paraId="16903169"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23</w:t>
            </w:r>
          </w:p>
        </w:tc>
        <w:tc>
          <w:tcPr>
            <w:tcW w:w="765" w:type="dxa"/>
            <w:tcBorders>
              <w:top w:val="nil"/>
              <w:left w:val="nil"/>
              <w:bottom w:val="nil"/>
              <w:right w:val="nil"/>
            </w:tcBorders>
          </w:tcPr>
          <w:p w14:paraId="34C43E0B" w14:textId="77777777" w:rsidR="00267D67" w:rsidRPr="00C4533C" w:rsidRDefault="00267D67" w:rsidP="00267D67">
            <w:pPr>
              <w:spacing w:after="0"/>
              <w:ind w:left="192"/>
              <w:jc w:val="center"/>
              <w:rPr>
                <w:rFonts w:ascii="Times New Roman" w:hAnsi="Times New Roman" w:cs="Times New Roman"/>
                <w:b/>
                <w:bCs/>
                <w:color w:val="auto"/>
                <w:szCs w:val="22"/>
              </w:rPr>
            </w:pPr>
            <w:r w:rsidRPr="00C4533C">
              <w:rPr>
                <w:rFonts w:ascii="Times New Roman" w:hAnsi="Times New Roman" w:cs="Times New Roman"/>
                <w:b/>
                <w:bCs/>
                <w:color w:val="auto"/>
                <w:szCs w:val="22"/>
              </w:rPr>
              <w:t>1.002</w:t>
            </w:r>
          </w:p>
        </w:tc>
      </w:tr>
      <w:tr w:rsidR="00C4533C" w:rsidRPr="00C4533C" w14:paraId="420D8478" w14:textId="77777777" w:rsidTr="00C2332F">
        <w:trPr>
          <w:trHeight w:val="239"/>
        </w:trPr>
        <w:tc>
          <w:tcPr>
            <w:tcW w:w="1054" w:type="dxa"/>
            <w:tcBorders>
              <w:top w:val="nil"/>
              <w:left w:val="nil"/>
              <w:bottom w:val="nil"/>
              <w:right w:val="nil"/>
            </w:tcBorders>
          </w:tcPr>
          <w:p w14:paraId="298464A3"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715968F"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723DC184"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911</w:t>
            </w:r>
          </w:p>
        </w:tc>
        <w:tc>
          <w:tcPr>
            <w:tcW w:w="1416" w:type="dxa"/>
            <w:tcBorders>
              <w:top w:val="nil"/>
              <w:left w:val="nil"/>
              <w:bottom w:val="nil"/>
              <w:right w:val="nil"/>
            </w:tcBorders>
          </w:tcPr>
          <w:p w14:paraId="4635CF6D"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39</w:t>
            </w:r>
          </w:p>
        </w:tc>
        <w:tc>
          <w:tcPr>
            <w:tcW w:w="1489" w:type="dxa"/>
            <w:tcBorders>
              <w:top w:val="nil"/>
              <w:left w:val="nil"/>
              <w:bottom w:val="nil"/>
              <w:right w:val="nil"/>
            </w:tcBorders>
          </w:tcPr>
          <w:p w14:paraId="196366C9"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24</w:t>
            </w:r>
          </w:p>
        </w:tc>
        <w:tc>
          <w:tcPr>
            <w:tcW w:w="765" w:type="dxa"/>
            <w:tcBorders>
              <w:top w:val="nil"/>
              <w:left w:val="nil"/>
              <w:bottom w:val="nil"/>
              <w:right w:val="nil"/>
            </w:tcBorders>
          </w:tcPr>
          <w:p w14:paraId="156AECDD"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05</w:t>
            </w:r>
          </w:p>
        </w:tc>
      </w:tr>
      <w:tr w:rsidR="00C4533C" w:rsidRPr="00C4533C" w14:paraId="34B438F0" w14:textId="77777777" w:rsidTr="00C2332F">
        <w:trPr>
          <w:trHeight w:val="239"/>
        </w:trPr>
        <w:tc>
          <w:tcPr>
            <w:tcW w:w="1054" w:type="dxa"/>
            <w:tcBorders>
              <w:top w:val="nil"/>
              <w:left w:val="nil"/>
              <w:bottom w:val="nil"/>
              <w:right w:val="nil"/>
            </w:tcBorders>
          </w:tcPr>
          <w:p w14:paraId="1B9FD38D"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D838789"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nil"/>
              <w:right w:val="nil"/>
            </w:tcBorders>
          </w:tcPr>
          <w:p w14:paraId="19F37F45"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782</w:t>
            </w:r>
          </w:p>
        </w:tc>
        <w:tc>
          <w:tcPr>
            <w:tcW w:w="1416" w:type="dxa"/>
            <w:tcBorders>
              <w:top w:val="nil"/>
              <w:left w:val="nil"/>
              <w:bottom w:val="nil"/>
              <w:right w:val="nil"/>
            </w:tcBorders>
          </w:tcPr>
          <w:p w14:paraId="2D662E25"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56</w:t>
            </w:r>
          </w:p>
        </w:tc>
        <w:tc>
          <w:tcPr>
            <w:tcW w:w="1489" w:type="dxa"/>
            <w:tcBorders>
              <w:top w:val="nil"/>
              <w:left w:val="nil"/>
              <w:bottom w:val="nil"/>
              <w:right w:val="nil"/>
            </w:tcBorders>
          </w:tcPr>
          <w:p w14:paraId="4404FE2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6</w:t>
            </w:r>
          </w:p>
        </w:tc>
        <w:tc>
          <w:tcPr>
            <w:tcW w:w="765" w:type="dxa"/>
            <w:tcBorders>
              <w:top w:val="nil"/>
              <w:left w:val="nil"/>
              <w:bottom w:val="nil"/>
              <w:right w:val="nil"/>
            </w:tcBorders>
          </w:tcPr>
          <w:p w14:paraId="0E963D24"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08</w:t>
            </w:r>
          </w:p>
        </w:tc>
      </w:tr>
      <w:tr w:rsidR="00C4533C" w:rsidRPr="00C4533C" w14:paraId="1285A0EC" w14:textId="77777777" w:rsidTr="00C2332F">
        <w:trPr>
          <w:trHeight w:val="239"/>
        </w:trPr>
        <w:tc>
          <w:tcPr>
            <w:tcW w:w="1054" w:type="dxa"/>
            <w:tcBorders>
              <w:top w:val="nil"/>
              <w:left w:val="nil"/>
              <w:bottom w:val="nil"/>
              <w:right w:val="nil"/>
            </w:tcBorders>
          </w:tcPr>
          <w:p w14:paraId="00F92522"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711249F0"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nil"/>
              <w:left w:val="nil"/>
              <w:bottom w:val="nil"/>
              <w:right w:val="nil"/>
            </w:tcBorders>
          </w:tcPr>
          <w:p w14:paraId="65AB6C0E"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1.138</w:t>
            </w:r>
          </w:p>
        </w:tc>
        <w:tc>
          <w:tcPr>
            <w:tcW w:w="1416" w:type="dxa"/>
            <w:tcBorders>
              <w:top w:val="nil"/>
              <w:left w:val="nil"/>
              <w:bottom w:val="nil"/>
              <w:right w:val="nil"/>
            </w:tcBorders>
          </w:tcPr>
          <w:p w14:paraId="7C5D41A7"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9</w:t>
            </w:r>
          </w:p>
        </w:tc>
        <w:tc>
          <w:tcPr>
            <w:tcW w:w="1489" w:type="dxa"/>
            <w:tcBorders>
              <w:top w:val="nil"/>
              <w:left w:val="nil"/>
              <w:bottom w:val="nil"/>
              <w:right w:val="nil"/>
            </w:tcBorders>
          </w:tcPr>
          <w:p w14:paraId="20ACAB71"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47</w:t>
            </w:r>
          </w:p>
        </w:tc>
        <w:tc>
          <w:tcPr>
            <w:tcW w:w="765" w:type="dxa"/>
            <w:tcBorders>
              <w:top w:val="nil"/>
              <w:left w:val="nil"/>
              <w:bottom w:val="nil"/>
              <w:right w:val="nil"/>
            </w:tcBorders>
          </w:tcPr>
          <w:p w14:paraId="1B39C6A0"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651</w:t>
            </w:r>
          </w:p>
        </w:tc>
      </w:tr>
      <w:tr w:rsidR="00C4533C" w:rsidRPr="00C4533C" w14:paraId="62436C94" w14:textId="77777777" w:rsidTr="00C2332F">
        <w:trPr>
          <w:trHeight w:val="239"/>
        </w:trPr>
        <w:tc>
          <w:tcPr>
            <w:tcW w:w="1054" w:type="dxa"/>
            <w:tcBorders>
              <w:top w:val="nil"/>
              <w:left w:val="nil"/>
              <w:bottom w:val="nil"/>
              <w:right w:val="nil"/>
            </w:tcBorders>
          </w:tcPr>
          <w:p w14:paraId="2B7B4B70"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3409C90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7671D400"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877</w:t>
            </w:r>
          </w:p>
        </w:tc>
        <w:tc>
          <w:tcPr>
            <w:tcW w:w="1416" w:type="dxa"/>
            <w:tcBorders>
              <w:top w:val="nil"/>
              <w:left w:val="nil"/>
              <w:bottom w:val="nil"/>
              <w:right w:val="nil"/>
            </w:tcBorders>
          </w:tcPr>
          <w:p w14:paraId="07DF08A0"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16</w:t>
            </w:r>
          </w:p>
        </w:tc>
        <w:tc>
          <w:tcPr>
            <w:tcW w:w="1489" w:type="dxa"/>
            <w:tcBorders>
              <w:top w:val="nil"/>
              <w:left w:val="nil"/>
              <w:bottom w:val="nil"/>
              <w:right w:val="nil"/>
            </w:tcBorders>
          </w:tcPr>
          <w:p w14:paraId="125AA8E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15</w:t>
            </w:r>
          </w:p>
        </w:tc>
        <w:tc>
          <w:tcPr>
            <w:tcW w:w="765" w:type="dxa"/>
            <w:tcBorders>
              <w:top w:val="nil"/>
              <w:left w:val="nil"/>
              <w:bottom w:val="nil"/>
              <w:right w:val="nil"/>
            </w:tcBorders>
          </w:tcPr>
          <w:p w14:paraId="3B0FA540"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289</w:t>
            </w:r>
          </w:p>
        </w:tc>
      </w:tr>
      <w:tr w:rsidR="00C4533C" w:rsidRPr="00C4533C" w14:paraId="7BCEE399" w14:textId="77777777" w:rsidTr="00C2332F">
        <w:trPr>
          <w:trHeight w:val="239"/>
        </w:trPr>
        <w:tc>
          <w:tcPr>
            <w:tcW w:w="1054" w:type="dxa"/>
            <w:tcBorders>
              <w:top w:val="nil"/>
              <w:left w:val="nil"/>
              <w:bottom w:val="nil"/>
              <w:right w:val="nil"/>
            </w:tcBorders>
          </w:tcPr>
          <w:p w14:paraId="4FA94BEC"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2CD274A0"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20D0FA70"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848</w:t>
            </w:r>
          </w:p>
        </w:tc>
        <w:tc>
          <w:tcPr>
            <w:tcW w:w="1416" w:type="dxa"/>
            <w:tcBorders>
              <w:top w:val="nil"/>
              <w:left w:val="nil"/>
              <w:bottom w:val="nil"/>
              <w:right w:val="nil"/>
            </w:tcBorders>
          </w:tcPr>
          <w:p w14:paraId="0C246C2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1</w:t>
            </w:r>
          </w:p>
        </w:tc>
        <w:tc>
          <w:tcPr>
            <w:tcW w:w="1489" w:type="dxa"/>
            <w:tcBorders>
              <w:top w:val="nil"/>
              <w:left w:val="nil"/>
              <w:bottom w:val="nil"/>
              <w:right w:val="nil"/>
            </w:tcBorders>
          </w:tcPr>
          <w:p w14:paraId="6C553F3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2</w:t>
            </w:r>
          </w:p>
        </w:tc>
        <w:tc>
          <w:tcPr>
            <w:tcW w:w="765" w:type="dxa"/>
            <w:tcBorders>
              <w:top w:val="nil"/>
              <w:left w:val="nil"/>
              <w:bottom w:val="nil"/>
              <w:right w:val="nil"/>
            </w:tcBorders>
          </w:tcPr>
          <w:p w14:paraId="1D66621E"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493</w:t>
            </w:r>
          </w:p>
        </w:tc>
      </w:tr>
      <w:tr w:rsidR="00C4533C" w:rsidRPr="00C4533C" w14:paraId="47F3F771" w14:textId="77777777" w:rsidTr="00C2332F">
        <w:trPr>
          <w:trHeight w:val="239"/>
        </w:trPr>
        <w:tc>
          <w:tcPr>
            <w:tcW w:w="1054" w:type="dxa"/>
            <w:tcBorders>
              <w:top w:val="nil"/>
              <w:left w:val="nil"/>
              <w:bottom w:val="nil"/>
              <w:right w:val="nil"/>
            </w:tcBorders>
          </w:tcPr>
          <w:p w14:paraId="4AFE6875"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1CFA1E5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426B5855"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852</w:t>
            </w:r>
          </w:p>
        </w:tc>
        <w:tc>
          <w:tcPr>
            <w:tcW w:w="1416" w:type="dxa"/>
            <w:tcBorders>
              <w:top w:val="nil"/>
              <w:left w:val="nil"/>
              <w:bottom w:val="nil"/>
              <w:right w:val="nil"/>
            </w:tcBorders>
          </w:tcPr>
          <w:p w14:paraId="2B289577"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3</w:t>
            </w:r>
          </w:p>
        </w:tc>
        <w:tc>
          <w:tcPr>
            <w:tcW w:w="1489" w:type="dxa"/>
            <w:tcBorders>
              <w:top w:val="nil"/>
              <w:left w:val="nil"/>
              <w:bottom w:val="nil"/>
              <w:right w:val="nil"/>
            </w:tcBorders>
          </w:tcPr>
          <w:p w14:paraId="4EFAAEE0"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3</w:t>
            </w:r>
          </w:p>
        </w:tc>
        <w:tc>
          <w:tcPr>
            <w:tcW w:w="765" w:type="dxa"/>
            <w:tcBorders>
              <w:top w:val="nil"/>
              <w:left w:val="nil"/>
              <w:bottom w:val="nil"/>
              <w:right w:val="nil"/>
            </w:tcBorders>
          </w:tcPr>
          <w:p w14:paraId="0213AD82"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513</w:t>
            </w:r>
          </w:p>
        </w:tc>
      </w:tr>
      <w:tr w:rsidR="00C4533C" w:rsidRPr="00C4533C" w14:paraId="764EDA80" w14:textId="77777777" w:rsidTr="00C2332F">
        <w:trPr>
          <w:trHeight w:val="298"/>
        </w:trPr>
        <w:tc>
          <w:tcPr>
            <w:tcW w:w="1054" w:type="dxa"/>
            <w:tcBorders>
              <w:top w:val="nil"/>
              <w:left w:val="nil"/>
              <w:bottom w:val="single" w:sz="3" w:space="0" w:color="000000"/>
              <w:right w:val="nil"/>
            </w:tcBorders>
          </w:tcPr>
          <w:p w14:paraId="75689220"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single" w:sz="3" w:space="0" w:color="000000"/>
              <w:right w:val="nil"/>
            </w:tcBorders>
          </w:tcPr>
          <w:p w14:paraId="47BAD1EE"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single" w:sz="3" w:space="0" w:color="000000"/>
              <w:right w:val="nil"/>
            </w:tcBorders>
          </w:tcPr>
          <w:p w14:paraId="65147E7C" w14:textId="77777777" w:rsidR="00267D67" w:rsidRPr="00C4533C" w:rsidRDefault="00267D67" w:rsidP="00267D67">
            <w:pPr>
              <w:spacing w:after="0"/>
              <w:ind w:left="10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753</w:t>
            </w:r>
          </w:p>
        </w:tc>
        <w:tc>
          <w:tcPr>
            <w:tcW w:w="1416" w:type="dxa"/>
            <w:tcBorders>
              <w:top w:val="nil"/>
              <w:left w:val="nil"/>
              <w:bottom w:val="single" w:sz="3" w:space="0" w:color="000000"/>
              <w:right w:val="nil"/>
            </w:tcBorders>
          </w:tcPr>
          <w:p w14:paraId="5E4551E2"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844</w:t>
            </w:r>
          </w:p>
        </w:tc>
        <w:tc>
          <w:tcPr>
            <w:tcW w:w="1489" w:type="dxa"/>
            <w:tcBorders>
              <w:top w:val="nil"/>
              <w:left w:val="nil"/>
              <w:bottom w:val="single" w:sz="3" w:space="0" w:color="000000"/>
              <w:right w:val="nil"/>
            </w:tcBorders>
          </w:tcPr>
          <w:p w14:paraId="24632817"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872</w:t>
            </w:r>
          </w:p>
        </w:tc>
        <w:tc>
          <w:tcPr>
            <w:tcW w:w="765" w:type="dxa"/>
            <w:tcBorders>
              <w:top w:val="nil"/>
              <w:left w:val="nil"/>
              <w:bottom w:val="single" w:sz="3" w:space="0" w:color="000000"/>
              <w:right w:val="nil"/>
            </w:tcBorders>
          </w:tcPr>
          <w:p w14:paraId="0B05BDCB" w14:textId="77777777" w:rsidR="00267D67" w:rsidRPr="00C4533C" w:rsidRDefault="00267D67" w:rsidP="00267D67">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2.260</w:t>
            </w:r>
          </w:p>
        </w:tc>
      </w:tr>
      <w:tr w:rsidR="00C4533C" w:rsidRPr="00C4533C" w14:paraId="09E2CEF2" w14:textId="77777777" w:rsidTr="00C2332F">
        <w:trPr>
          <w:trHeight w:val="487"/>
        </w:trPr>
        <w:tc>
          <w:tcPr>
            <w:tcW w:w="1054" w:type="dxa"/>
            <w:tcBorders>
              <w:top w:val="single" w:sz="3" w:space="0" w:color="000000"/>
              <w:left w:val="nil"/>
              <w:bottom w:val="nil"/>
              <w:right w:val="nil"/>
            </w:tcBorders>
          </w:tcPr>
          <w:p w14:paraId="4A2164D3" w14:textId="77777777" w:rsidR="00267D67" w:rsidRPr="00C4533C" w:rsidRDefault="00267D67" w:rsidP="00C2332F">
            <w:pPr>
              <w:spacing w:after="0"/>
              <w:ind w:left="120"/>
              <w:rPr>
                <w:rFonts w:ascii="Times New Roman" w:hAnsi="Times New Roman" w:cs="Times New Roman"/>
                <w:b/>
                <w:bCs/>
                <w:color w:val="auto"/>
                <w:szCs w:val="22"/>
              </w:rPr>
            </w:pPr>
            <w:r w:rsidRPr="00C4533C">
              <w:rPr>
                <w:rFonts w:ascii="Times New Roman" w:hAnsi="Times New Roman" w:cs="Times New Roman"/>
                <w:b/>
                <w:bCs/>
                <w:color w:val="auto"/>
                <w:szCs w:val="22"/>
              </w:rPr>
              <w:t>MASE</w:t>
            </w:r>
          </w:p>
          <w:p w14:paraId="7E25C3F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single" w:sz="3" w:space="0" w:color="000000"/>
              <w:left w:val="nil"/>
              <w:bottom w:val="nil"/>
              <w:right w:val="nil"/>
            </w:tcBorders>
            <w:vAlign w:val="bottom"/>
          </w:tcPr>
          <w:p w14:paraId="09DB1E31"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single" w:sz="3" w:space="0" w:color="000000"/>
              <w:left w:val="nil"/>
              <w:bottom w:val="nil"/>
              <w:right w:val="nil"/>
            </w:tcBorders>
            <w:vAlign w:val="bottom"/>
          </w:tcPr>
          <w:p w14:paraId="3621FA45"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1.169</w:t>
            </w:r>
          </w:p>
        </w:tc>
        <w:tc>
          <w:tcPr>
            <w:tcW w:w="1416" w:type="dxa"/>
            <w:tcBorders>
              <w:top w:val="single" w:sz="3" w:space="0" w:color="000000"/>
              <w:left w:val="nil"/>
              <w:bottom w:val="nil"/>
              <w:right w:val="nil"/>
            </w:tcBorders>
            <w:vAlign w:val="bottom"/>
          </w:tcPr>
          <w:p w14:paraId="508AF2F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6</w:t>
            </w:r>
          </w:p>
        </w:tc>
        <w:tc>
          <w:tcPr>
            <w:tcW w:w="1489" w:type="dxa"/>
            <w:tcBorders>
              <w:top w:val="single" w:sz="3" w:space="0" w:color="000000"/>
              <w:left w:val="nil"/>
              <w:bottom w:val="nil"/>
              <w:right w:val="nil"/>
            </w:tcBorders>
            <w:vAlign w:val="bottom"/>
          </w:tcPr>
          <w:p w14:paraId="7D970B7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62</w:t>
            </w:r>
          </w:p>
        </w:tc>
        <w:tc>
          <w:tcPr>
            <w:tcW w:w="765" w:type="dxa"/>
            <w:tcBorders>
              <w:top w:val="single" w:sz="3" w:space="0" w:color="000000"/>
              <w:left w:val="nil"/>
              <w:bottom w:val="nil"/>
              <w:right w:val="nil"/>
            </w:tcBorders>
            <w:vAlign w:val="bottom"/>
          </w:tcPr>
          <w:p w14:paraId="26A1025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31</w:t>
            </w:r>
          </w:p>
        </w:tc>
      </w:tr>
      <w:tr w:rsidR="00C4533C" w:rsidRPr="00C4533C" w14:paraId="3BB72694" w14:textId="77777777" w:rsidTr="00C2332F">
        <w:trPr>
          <w:trHeight w:val="239"/>
        </w:trPr>
        <w:tc>
          <w:tcPr>
            <w:tcW w:w="1054" w:type="dxa"/>
            <w:tcBorders>
              <w:top w:val="nil"/>
              <w:left w:val="nil"/>
              <w:bottom w:val="nil"/>
              <w:right w:val="nil"/>
            </w:tcBorders>
          </w:tcPr>
          <w:p w14:paraId="5D29D48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28CA5AB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7606F000"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979</w:t>
            </w:r>
          </w:p>
        </w:tc>
        <w:tc>
          <w:tcPr>
            <w:tcW w:w="1416" w:type="dxa"/>
            <w:tcBorders>
              <w:top w:val="nil"/>
              <w:left w:val="nil"/>
              <w:bottom w:val="nil"/>
              <w:right w:val="nil"/>
            </w:tcBorders>
          </w:tcPr>
          <w:p w14:paraId="033221D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5</w:t>
            </w:r>
          </w:p>
        </w:tc>
        <w:tc>
          <w:tcPr>
            <w:tcW w:w="1489" w:type="dxa"/>
            <w:tcBorders>
              <w:top w:val="nil"/>
              <w:left w:val="nil"/>
              <w:bottom w:val="nil"/>
              <w:right w:val="nil"/>
            </w:tcBorders>
          </w:tcPr>
          <w:p w14:paraId="35482578"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16</w:t>
            </w:r>
          </w:p>
        </w:tc>
        <w:tc>
          <w:tcPr>
            <w:tcW w:w="765" w:type="dxa"/>
            <w:tcBorders>
              <w:top w:val="nil"/>
              <w:left w:val="nil"/>
              <w:bottom w:val="nil"/>
              <w:right w:val="nil"/>
            </w:tcBorders>
          </w:tcPr>
          <w:p w14:paraId="2BD23E92" w14:textId="77777777" w:rsidR="00267D67" w:rsidRPr="00C4533C" w:rsidRDefault="00267D67" w:rsidP="00C2332F">
            <w:pPr>
              <w:spacing w:after="0"/>
              <w:ind w:left="192"/>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975</w:t>
            </w:r>
          </w:p>
        </w:tc>
      </w:tr>
      <w:tr w:rsidR="00C4533C" w:rsidRPr="00C4533C" w14:paraId="5BFFD6DA" w14:textId="77777777" w:rsidTr="00C2332F">
        <w:trPr>
          <w:trHeight w:val="239"/>
        </w:trPr>
        <w:tc>
          <w:tcPr>
            <w:tcW w:w="1054" w:type="dxa"/>
            <w:tcBorders>
              <w:top w:val="nil"/>
              <w:left w:val="nil"/>
              <w:bottom w:val="nil"/>
              <w:right w:val="nil"/>
            </w:tcBorders>
          </w:tcPr>
          <w:p w14:paraId="7C4FD6CD"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1DF06AEA"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2B4250D3"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813</w:t>
            </w:r>
          </w:p>
        </w:tc>
        <w:tc>
          <w:tcPr>
            <w:tcW w:w="1416" w:type="dxa"/>
            <w:tcBorders>
              <w:top w:val="nil"/>
              <w:left w:val="nil"/>
              <w:bottom w:val="nil"/>
              <w:right w:val="nil"/>
            </w:tcBorders>
          </w:tcPr>
          <w:p w14:paraId="2A2382E0"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97</w:t>
            </w:r>
          </w:p>
        </w:tc>
        <w:tc>
          <w:tcPr>
            <w:tcW w:w="1489" w:type="dxa"/>
            <w:tcBorders>
              <w:top w:val="nil"/>
              <w:left w:val="nil"/>
              <w:bottom w:val="nil"/>
              <w:right w:val="nil"/>
            </w:tcBorders>
          </w:tcPr>
          <w:p w14:paraId="2F608525"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5</w:t>
            </w:r>
          </w:p>
        </w:tc>
        <w:tc>
          <w:tcPr>
            <w:tcW w:w="765" w:type="dxa"/>
            <w:tcBorders>
              <w:top w:val="nil"/>
              <w:left w:val="nil"/>
              <w:bottom w:val="nil"/>
              <w:right w:val="nil"/>
            </w:tcBorders>
          </w:tcPr>
          <w:p w14:paraId="24E0B801"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09</w:t>
            </w:r>
          </w:p>
        </w:tc>
      </w:tr>
      <w:tr w:rsidR="00C4533C" w:rsidRPr="00C4533C" w14:paraId="71F01933" w14:textId="77777777" w:rsidTr="00C2332F">
        <w:trPr>
          <w:trHeight w:val="239"/>
        </w:trPr>
        <w:tc>
          <w:tcPr>
            <w:tcW w:w="1054" w:type="dxa"/>
            <w:tcBorders>
              <w:top w:val="nil"/>
              <w:left w:val="nil"/>
              <w:bottom w:val="nil"/>
              <w:right w:val="nil"/>
            </w:tcBorders>
          </w:tcPr>
          <w:p w14:paraId="00E256E5"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062C3FAD"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6A9370F7"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822</w:t>
            </w:r>
          </w:p>
        </w:tc>
        <w:tc>
          <w:tcPr>
            <w:tcW w:w="1416" w:type="dxa"/>
            <w:tcBorders>
              <w:top w:val="nil"/>
              <w:left w:val="nil"/>
              <w:bottom w:val="nil"/>
              <w:right w:val="nil"/>
            </w:tcBorders>
          </w:tcPr>
          <w:p w14:paraId="3561A40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1</w:t>
            </w:r>
          </w:p>
        </w:tc>
        <w:tc>
          <w:tcPr>
            <w:tcW w:w="1489" w:type="dxa"/>
            <w:tcBorders>
              <w:top w:val="nil"/>
              <w:left w:val="nil"/>
              <w:bottom w:val="nil"/>
              <w:right w:val="nil"/>
            </w:tcBorders>
          </w:tcPr>
          <w:p w14:paraId="7DDDD50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5</w:t>
            </w:r>
          </w:p>
        </w:tc>
        <w:tc>
          <w:tcPr>
            <w:tcW w:w="765" w:type="dxa"/>
            <w:tcBorders>
              <w:top w:val="nil"/>
              <w:left w:val="nil"/>
              <w:bottom w:val="nil"/>
              <w:right w:val="nil"/>
            </w:tcBorders>
          </w:tcPr>
          <w:p w14:paraId="4241D0B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50</w:t>
            </w:r>
          </w:p>
        </w:tc>
      </w:tr>
      <w:tr w:rsidR="00C4533C" w:rsidRPr="00C4533C" w14:paraId="41482638" w14:textId="77777777" w:rsidTr="00C2332F">
        <w:trPr>
          <w:trHeight w:val="239"/>
        </w:trPr>
        <w:tc>
          <w:tcPr>
            <w:tcW w:w="1054" w:type="dxa"/>
            <w:tcBorders>
              <w:top w:val="nil"/>
              <w:left w:val="nil"/>
              <w:bottom w:val="nil"/>
              <w:right w:val="nil"/>
            </w:tcBorders>
          </w:tcPr>
          <w:p w14:paraId="23039FE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D195939"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nil"/>
              <w:right w:val="nil"/>
            </w:tcBorders>
          </w:tcPr>
          <w:p w14:paraId="3080BB6C"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599</w:t>
            </w:r>
          </w:p>
        </w:tc>
        <w:tc>
          <w:tcPr>
            <w:tcW w:w="1416" w:type="dxa"/>
            <w:tcBorders>
              <w:top w:val="nil"/>
              <w:left w:val="nil"/>
              <w:bottom w:val="nil"/>
              <w:right w:val="nil"/>
            </w:tcBorders>
          </w:tcPr>
          <w:p w14:paraId="55A2DE4C"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729</w:t>
            </w:r>
          </w:p>
        </w:tc>
        <w:tc>
          <w:tcPr>
            <w:tcW w:w="1489" w:type="dxa"/>
            <w:tcBorders>
              <w:top w:val="nil"/>
              <w:left w:val="nil"/>
              <w:bottom w:val="nil"/>
              <w:right w:val="nil"/>
            </w:tcBorders>
          </w:tcPr>
          <w:p w14:paraId="6436EF0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774</w:t>
            </w:r>
          </w:p>
        </w:tc>
        <w:tc>
          <w:tcPr>
            <w:tcW w:w="765" w:type="dxa"/>
            <w:tcBorders>
              <w:top w:val="nil"/>
              <w:left w:val="nil"/>
              <w:bottom w:val="nil"/>
              <w:right w:val="nil"/>
            </w:tcBorders>
          </w:tcPr>
          <w:p w14:paraId="2A7E1068"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993</w:t>
            </w:r>
          </w:p>
        </w:tc>
      </w:tr>
      <w:tr w:rsidR="00C4533C" w:rsidRPr="00C4533C" w14:paraId="6489C9B8" w14:textId="77777777" w:rsidTr="00C2332F">
        <w:trPr>
          <w:trHeight w:val="239"/>
        </w:trPr>
        <w:tc>
          <w:tcPr>
            <w:tcW w:w="1054" w:type="dxa"/>
            <w:tcBorders>
              <w:top w:val="nil"/>
              <w:left w:val="nil"/>
              <w:bottom w:val="nil"/>
              <w:right w:val="nil"/>
            </w:tcBorders>
          </w:tcPr>
          <w:p w14:paraId="07EF1447"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79E9AAC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nil"/>
              <w:left w:val="nil"/>
              <w:bottom w:val="nil"/>
              <w:right w:val="nil"/>
            </w:tcBorders>
          </w:tcPr>
          <w:p w14:paraId="14497CF9"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1.168</w:t>
            </w:r>
          </w:p>
        </w:tc>
        <w:tc>
          <w:tcPr>
            <w:tcW w:w="1416" w:type="dxa"/>
            <w:tcBorders>
              <w:top w:val="nil"/>
              <w:left w:val="nil"/>
              <w:bottom w:val="nil"/>
              <w:right w:val="nil"/>
            </w:tcBorders>
          </w:tcPr>
          <w:p w14:paraId="624C067D"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7</w:t>
            </w:r>
          </w:p>
        </w:tc>
        <w:tc>
          <w:tcPr>
            <w:tcW w:w="1489" w:type="dxa"/>
            <w:tcBorders>
              <w:top w:val="nil"/>
              <w:left w:val="nil"/>
              <w:bottom w:val="nil"/>
              <w:right w:val="nil"/>
            </w:tcBorders>
          </w:tcPr>
          <w:p w14:paraId="19A1E5CB"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62</w:t>
            </w:r>
          </w:p>
        </w:tc>
        <w:tc>
          <w:tcPr>
            <w:tcW w:w="765" w:type="dxa"/>
            <w:tcBorders>
              <w:top w:val="nil"/>
              <w:left w:val="nil"/>
              <w:bottom w:val="nil"/>
              <w:right w:val="nil"/>
            </w:tcBorders>
          </w:tcPr>
          <w:p w14:paraId="72F9644D"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095</w:t>
            </w:r>
          </w:p>
        </w:tc>
      </w:tr>
      <w:tr w:rsidR="00C4533C" w:rsidRPr="00C4533C" w14:paraId="6497E217" w14:textId="77777777" w:rsidTr="00C2332F">
        <w:trPr>
          <w:trHeight w:val="239"/>
        </w:trPr>
        <w:tc>
          <w:tcPr>
            <w:tcW w:w="1054" w:type="dxa"/>
            <w:tcBorders>
              <w:top w:val="nil"/>
              <w:left w:val="nil"/>
              <w:bottom w:val="nil"/>
              <w:right w:val="nil"/>
            </w:tcBorders>
          </w:tcPr>
          <w:p w14:paraId="150C7954"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1A974B0F"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39273320"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785</w:t>
            </w:r>
          </w:p>
        </w:tc>
        <w:tc>
          <w:tcPr>
            <w:tcW w:w="1416" w:type="dxa"/>
            <w:tcBorders>
              <w:top w:val="nil"/>
              <w:left w:val="nil"/>
              <w:bottom w:val="nil"/>
              <w:right w:val="nil"/>
            </w:tcBorders>
          </w:tcPr>
          <w:p w14:paraId="2FE120B4"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52</w:t>
            </w:r>
          </w:p>
        </w:tc>
        <w:tc>
          <w:tcPr>
            <w:tcW w:w="1489" w:type="dxa"/>
            <w:tcBorders>
              <w:top w:val="nil"/>
              <w:left w:val="nil"/>
              <w:bottom w:val="nil"/>
              <w:right w:val="nil"/>
            </w:tcBorders>
          </w:tcPr>
          <w:p w14:paraId="6AB05734"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45</w:t>
            </w:r>
          </w:p>
        </w:tc>
        <w:tc>
          <w:tcPr>
            <w:tcW w:w="765" w:type="dxa"/>
            <w:tcBorders>
              <w:top w:val="nil"/>
              <w:left w:val="nil"/>
              <w:bottom w:val="nil"/>
              <w:right w:val="nil"/>
            </w:tcBorders>
          </w:tcPr>
          <w:p w14:paraId="0A0E607A"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994</w:t>
            </w:r>
          </w:p>
        </w:tc>
      </w:tr>
      <w:tr w:rsidR="00C4533C" w:rsidRPr="00C4533C" w14:paraId="2A5DE6C2" w14:textId="77777777" w:rsidTr="00C2332F">
        <w:trPr>
          <w:trHeight w:val="239"/>
        </w:trPr>
        <w:tc>
          <w:tcPr>
            <w:tcW w:w="1054" w:type="dxa"/>
            <w:tcBorders>
              <w:top w:val="nil"/>
              <w:left w:val="nil"/>
              <w:bottom w:val="nil"/>
              <w:right w:val="nil"/>
            </w:tcBorders>
          </w:tcPr>
          <w:p w14:paraId="31C967EB"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16A47ADD"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3F0A379E"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720</w:t>
            </w:r>
          </w:p>
        </w:tc>
        <w:tc>
          <w:tcPr>
            <w:tcW w:w="1416" w:type="dxa"/>
            <w:tcBorders>
              <w:top w:val="nil"/>
              <w:left w:val="nil"/>
              <w:bottom w:val="nil"/>
              <w:right w:val="nil"/>
            </w:tcBorders>
          </w:tcPr>
          <w:p w14:paraId="06047F3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27</w:t>
            </w:r>
          </w:p>
        </w:tc>
        <w:tc>
          <w:tcPr>
            <w:tcW w:w="1489" w:type="dxa"/>
            <w:tcBorders>
              <w:top w:val="nil"/>
              <w:left w:val="nil"/>
              <w:bottom w:val="nil"/>
              <w:right w:val="nil"/>
            </w:tcBorders>
          </w:tcPr>
          <w:p w14:paraId="75923501"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37</w:t>
            </w:r>
          </w:p>
        </w:tc>
        <w:tc>
          <w:tcPr>
            <w:tcW w:w="765" w:type="dxa"/>
            <w:tcBorders>
              <w:top w:val="nil"/>
              <w:left w:val="nil"/>
              <w:bottom w:val="nil"/>
              <w:right w:val="nil"/>
            </w:tcBorders>
          </w:tcPr>
          <w:p w14:paraId="05084C25"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803</w:t>
            </w:r>
          </w:p>
        </w:tc>
      </w:tr>
      <w:tr w:rsidR="00C4533C" w:rsidRPr="00C4533C" w14:paraId="3D0218C6" w14:textId="77777777" w:rsidTr="00C2332F">
        <w:trPr>
          <w:trHeight w:val="239"/>
        </w:trPr>
        <w:tc>
          <w:tcPr>
            <w:tcW w:w="1054" w:type="dxa"/>
            <w:tcBorders>
              <w:top w:val="nil"/>
              <w:left w:val="nil"/>
              <w:bottom w:val="nil"/>
              <w:right w:val="nil"/>
            </w:tcBorders>
          </w:tcPr>
          <w:p w14:paraId="6F6A669B"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5FEF491C"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79D49A4C"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722</w:t>
            </w:r>
          </w:p>
        </w:tc>
        <w:tc>
          <w:tcPr>
            <w:tcW w:w="1416" w:type="dxa"/>
            <w:tcBorders>
              <w:top w:val="nil"/>
              <w:left w:val="nil"/>
              <w:bottom w:val="nil"/>
              <w:right w:val="nil"/>
            </w:tcBorders>
          </w:tcPr>
          <w:p w14:paraId="6C3061B9"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33</w:t>
            </w:r>
          </w:p>
        </w:tc>
        <w:tc>
          <w:tcPr>
            <w:tcW w:w="1489" w:type="dxa"/>
            <w:tcBorders>
              <w:top w:val="nil"/>
              <w:left w:val="nil"/>
              <w:bottom w:val="nil"/>
              <w:right w:val="nil"/>
            </w:tcBorders>
          </w:tcPr>
          <w:p w14:paraId="1721E9AD"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39</w:t>
            </w:r>
          </w:p>
        </w:tc>
        <w:tc>
          <w:tcPr>
            <w:tcW w:w="765" w:type="dxa"/>
            <w:tcBorders>
              <w:top w:val="nil"/>
              <w:left w:val="nil"/>
              <w:bottom w:val="nil"/>
              <w:right w:val="nil"/>
            </w:tcBorders>
          </w:tcPr>
          <w:p w14:paraId="0B0E41E1"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851</w:t>
            </w:r>
          </w:p>
        </w:tc>
      </w:tr>
      <w:tr w:rsidR="00C4533C" w:rsidRPr="00C4533C" w14:paraId="32AC1AED" w14:textId="77777777" w:rsidTr="00C2332F">
        <w:trPr>
          <w:trHeight w:val="298"/>
        </w:trPr>
        <w:tc>
          <w:tcPr>
            <w:tcW w:w="1054" w:type="dxa"/>
            <w:tcBorders>
              <w:top w:val="nil"/>
              <w:left w:val="nil"/>
              <w:bottom w:val="single" w:sz="3" w:space="0" w:color="000000"/>
              <w:right w:val="nil"/>
            </w:tcBorders>
          </w:tcPr>
          <w:p w14:paraId="147D3B13"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single" w:sz="3" w:space="0" w:color="000000"/>
              <w:right w:val="nil"/>
            </w:tcBorders>
          </w:tcPr>
          <w:p w14:paraId="235004E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single" w:sz="3" w:space="0" w:color="000000"/>
              <w:right w:val="nil"/>
            </w:tcBorders>
          </w:tcPr>
          <w:p w14:paraId="4FD8997C" w14:textId="77777777" w:rsidR="00267D67" w:rsidRPr="00C4533C" w:rsidRDefault="00267D67" w:rsidP="00C2332F">
            <w:pPr>
              <w:spacing w:after="0"/>
              <w:ind w:left="100"/>
              <w:rPr>
                <w:rFonts w:ascii="Times New Roman" w:hAnsi="Times New Roman" w:cs="Times New Roman"/>
                <w:b/>
                <w:bCs/>
                <w:color w:val="auto"/>
                <w:szCs w:val="22"/>
              </w:rPr>
            </w:pPr>
            <w:r w:rsidRPr="00C4533C">
              <w:rPr>
                <w:rFonts w:ascii="Times New Roman" w:hAnsi="Times New Roman" w:cs="Times New Roman"/>
                <w:b/>
                <w:bCs/>
                <w:color w:val="auto"/>
                <w:szCs w:val="22"/>
              </w:rPr>
              <w:t>0.560</w:t>
            </w:r>
          </w:p>
        </w:tc>
        <w:tc>
          <w:tcPr>
            <w:tcW w:w="1416" w:type="dxa"/>
            <w:tcBorders>
              <w:top w:val="nil"/>
              <w:left w:val="nil"/>
              <w:bottom w:val="single" w:sz="3" w:space="0" w:color="000000"/>
              <w:right w:val="nil"/>
            </w:tcBorders>
          </w:tcPr>
          <w:p w14:paraId="43851126"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706</w:t>
            </w:r>
          </w:p>
        </w:tc>
        <w:tc>
          <w:tcPr>
            <w:tcW w:w="1489" w:type="dxa"/>
            <w:tcBorders>
              <w:top w:val="nil"/>
              <w:left w:val="nil"/>
              <w:bottom w:val="single" w:sz="3" w:space="0" w:color="000000"/>
              <w:right w:val="nil"/>
            </w:tcBorders>
          </w:tcPr>
          <w:p w14:paraId="62EFB63F"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765</w:t>
            </w:r>
          </w:p>
        </w:tc>
        <w:tc>
          <w:tcPr>
            <w:tcW w:w="765" w:type="dxa"/>
            <w:tcBorders>
              <w:top w:val="nil"/>
              <w:left w:val="nil"/>
              <w:bottom w:val="single" w:sz="3" w:space="0" w:color="000000"/>
              <w:right w:val="nil"/>
            </w:tcBorders>
          </w:tcPr>
          <w:p w14:paraId="212F67C1" w14:textId="77777777" w:rsidR="00267D67" w:rsidRPr="00C4533C" w:rsidRDefault="00267D67" w:rsidP="00C2332F">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1.557</w:t>
            </w:r>
          </w:p>
        </w:tc>
      </w:tr>
      <w:tr w:rsidR="00C4533C" w:rsidRPr="00C4533C" w14:paraId="2BC78551" w14:textId="77777777" w:rsidTr="00C2332F">
        <w:trPr>
          <w:trHeight w:val="487"/>
        </w:trPr>
        <w:tc>
          <w:tcPr>
            <w:tcW w:w="1054" w:type="dxa"/>
            <w:tcBorders>
              <w:top w:val="single" w:sz="3" w:space="0" w:color="000000"/>
              <w:left w:val="nil"/>
              <w:bottom w:val="nil"/>
              <w:right w:val="nil"/>
            </w:tcBorders>
          </w:tcPr>
          <w:p w14:paraId="0F91B856" w14:textId="77777777" w:rsidR="00267D67" w:rsidRPr="00C4533C" w:rsidRDefault="00267D67" w:rsidP="00C2332F">
            <w:pPr>
              <w:spacing w:after="0"/>
              <w:ind w:left="120"/>
              <w:rPr>
                <w:rFonts w:ascii="Times New Roman" w:hAnsi="Times New Roman" w:cs="Times New Roman"/>
                <w:b/>
                <w:bCs/>
                <w:color w:val="auto"/>
                <w:szCs w:val="22"/>
              </w:rPr>
            </w:pPr>
            <w:r w:rsidRPr="00C4533C">
              <w:rPr>
                <w:rFonts w:ascii="Times New Roman" w:hAnsi="Times New Roman" w:cs="Times New Roman"/>
                <w:b/>
                <w:bCs/>
                <w:color w:val="auto"/>
                <w:szCs w:val="22"/>
              </w:rPr>
              <w:t>CRPS</w:t>
            </w:r>
          </w:p>
          <w:p w14:paraId="64598498"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single" w:sz="3" w:space="0" w:color="000000"/>
              <w:left w:val="nil"/>
              <w:bottom w:val="nil"/>
              <w:right w:val="nil"/>
            </w:tcBorders>
            <w:vAlign w:val="bottom"/>
          </w:tcPr>
          <w:p w14:paraId="5940B4C0"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single" w:sz="3" w:space="0" w:color="000000"/>
              <w:left w:val="nil"/>
              <w:bottom w:val="nil"/>
              <w:right w:val="nil"/>
            </w:tcBorders>
            <w:vAlign w:val="bottom"/>
          </w:tcPr>
          <w:p w14:paraId="22631B6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30.387</w:t>
            </w:r>
          </w:p>
        </w:tc>
        <w:tc>
          <w:tcPr>
            <w:tcW w:w="1416" w:type="dxa"/>
            <w:tcBorders>
              <w:top w:val="single" w:sz="3" w:space="0" w:color="000000"/>
              <w:left w:val="nil"/>
              <w:bottom w:val="nil"/>
              <w:right w:val="nil"/>
            </w:tcBorders>
            <w:vAlign w:val="bottom"/>
          </w:tcPr>
          <w:p w14:paraId="4F1FA067"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882</w:t>
            </w:r>
          </w:p>
        </w:tc>
        <w:tc>
          <w:tcPr>
            <w:tcW w:w="1489" w:type="dxa"/>
            <w:tcBorders>
              <w:top w:val="single" w:sz="3" w:space="0" w:color="000000"/>
              <w:left w:val="nil"/>
              <w:bottom w:val="nil"/>
              <w:right w:val="nil"/>
            </w:tcBorders>
            <w:vAlign w:val="bottom"/>
          </w:tcPr>
          <w:p w14:paraId="0B5962A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500</w:t>
            </w:r>
          </w:p>
        </w:tc>
        <w:tc>
          <w:tcPr>
            <w:tcW w:w="765" w:type="dxa"/>
            <w:tcBorders>
              <w:top w:val="single" w:sz="3" w:space="0" w:color="000000"/>
              <w:left w:val="nil"/>
              <w:bottom w:val="nil"/>
              <w:right w:val="nil"/>
            </w:tcBorders>
            <w:vAlign w:val="bottom"/>
          </w:tcPr>
          <w:p w14:paraId="7F2AE607"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302</w:t>
            </w:r>
          </w:p>
        </w:tc>
      </w:tr>
      <w:tr w:rsidR="00C4533C" w:rsidRPr="00C4533C" w14:paraId="20226039" w14:textId="77777777" w:rsidTr="00C2332F">
        <w:trPr>
          <w:trHeight w:val="239"/>
        </w:trPr>
        <w:tc>
          <w:tcPr>
            <w:tcW w:w="1054" w:type="dxa"/>
            <w:tcBorders>
              <w:top w:val="nil"/>
              <w:left w:val="nil"/>
              <w:bottom w:val="nil"/>
              <w:right w:val="nil"/>
            </w:tcBorders>
          </w:tcPr>
          <w:p w14:paraId="2052481F"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0FA5A2FC"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606A493A"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4.309</w:t>
            </w:r>
          </w:p>
        </w:tc>
        <w:tc>
          <w:tcPr>
            <w:tcW w:w="1416" w:type="dxa"/>
            <w:tcBorders>
              <w:top w:val="nil"/>
              <w:left w:val="nil"/>
              <w:bottom w:val="nil"/>
              <w:right w:val="nil"/>
            </w:tcBorders>
          </w:tcPr>
          <w:p w14:paraId="6888324D"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074</w:t>
            </w:r>
          </w:p>
        </w:tc>
        <w:tc>
          <w:tcPr>
            <w:tcW w:w="1489" w:type="dxa"/>
            <w:tcBorders>
              <w:top w:val="nil"/>
              <w:left w:val="nil"/>
              <w:bottom w:val="nil"/>
              <w:right w:val="nil"/>
            </w:tcBorders>
          </w:tcPr>
          <w:p w14:paraId="4BFE93F5"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76</w:t>
            </w:r>
          </w:p>
        </w:tc>
        <w:tc>
          <w:tcPr>
            <w:tcW w:w="765" w:type="dxa"/>
            <w:tcBorders>
              <w:top w:val="nil"/>
              <w:left w:val="nil"/>
              <w:bottom w:val="nil"/>
              <w:right w:val="nil"/>
            </w:tcBorders>
          </w:tcPr>
          <w:p w14:paraId="007EEBA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4</w:t>
            </w:r>
          </w:p>
        </w:tc>
      </w:tr>
      <w:tr w:rsidR="00C4533C" w:rsidRPr="00C4533C" w14:paraId="1A961C0C" w14:textId="77777777" w:rsidTr="00C2332F">
        <w:trPr>
          <w:trHeight w:val="239"/>
        </w:trPr>
        <w:tc>
          <w:tcPr>
            <w:tcW w:w="1054" w:type="dxa"/>
            <w:tcBorders>
              <w:top w:val="nil"/>
              <w:left w:val="nil"/>
              <w:bottom w:val="nil"/>
              <w:right w:val="nil"/>
            </w:tcBorders>
          </w:tcPr>
          <w:p w14:paraId="61D2314A"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7B9CD4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0E04A916"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5.396</w:t>
            </w:r>
          </w:p>
        </w:tc>
        <w:tc>
          <w:tcPr>
            <w:tcW w:w="1416" w:type="dxa"/>
            <w:tcBorders>
              <w:top w:val="nil"/>
              <w:left w:val="nil"/>
              <w:bottom w:val="nil"/>
              <w:right w:val="nil"/>
            </w:tcBorders>
          </w:tcPr>
          <w:p w14:paraId="63D75C60"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253</w:t>
            </w:r>
          </w:p>
        </w:tc>
        <w:tc>
          <w:tcPr>
            <w:tcW w:w="1489" w:type="dxa"/>
            <w:tcBorders>
              <w:top w:val="nil"/>
              <w:left w:val="nil"/>
              <w:bottom w:val="nil"/>
              <w:right w:val="nil"/>
            </w:tcBorders>
          </w:tcPr>
          <w:p w14:paraId="57FFAF3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76</w:t>
            </w:r>
          </w:p>
        </w:tc>
        <w:tc>
          <w:tcPr>
            <w:tcW w:w="765" w:type="dxa"/>
            <w:tcBorders>
              <w:top w:val="nil"/>
              <w:left w:val="nil"/>
              <w:bottom w:val="nil"/>
              <w:right w:val="nil"/>
            </w:tcBorders>
          </w:tcPr>
          <w:p w14:paraId="06F25AE8"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4</w:t>
            </w:r>
          </w:p>
        </w:tc>
      </w:tr>
      <w:tr w:rsidR="00C4533C" w:rsidRPr="00C4533C" w14:paraId="29EFDB65" w14:textId="77777777" w:rsidTr="00C2332F">
        <w:trPr>
          <w:trHeight w:val="239"/>
        </w:trPr>
        <w:tc>
          <w:tcPr>
            <w:tcW w:w="1054" w:type="dxa"/>
            <w:tcBorders>
              <w:top w:val="nil"/>
              <w:left w:val="nil"/>
              <w:bottom w:val="nil"/>
              <w:right w:val="nil"/>
            </w:tcBorders>
          </w:tcPr>
          <w:p w14:paraId="0BBEC0D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2FF7DE34"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53144748"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5.316</w:t>
            </w:r>
          </w:p>
        </w:tc>
        <w:tc>
          <w:tcPr>
            <w:tcW w:w="1416" w:type="dxa"/>
            <w:tcBorders>
              <w:top w:val="nil"/>
              <w:left w:val="nil"/>
              <w:bottom w:val="nil"/>
              <w:right w:val="nil"/>
            </w:tcBorders>
          </w:tcPr>
          <w:p w14:paraId="4BFF7F8E"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227</w:t>
            </w:r>
          </w:p>
        </w:tc>
        <w:tc>
          <w:tcPr>
            <w:tcW w:w="1489" w:type="dxa"/>
            <w:tcBorders>
              <w:top w:val="nil"/>
              <w:left w:val="nil"/>
              <w:bottom w:val="nil"/>
              <w:right w:val="nil"/>
            </w:tcBorders>
          </w:tcPr>
          <w:p w14:paraId="23CD41B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75</w:t>
            </w:r>
          </w:p>
        </w:tc>
        <w:tc>
          <w:tcPr>
            <w:tcW w:w="765" w:type="dxa"/>
            <w:tcBorders>
              <w:top w:val="nil"/>
              <w:left w:val="nil"/>
              <w:bottom w:val="nil"/>
              <w:right w:val="nil"/>
            </w:tcBorders>
          </w:tcPr>
          <w:p w14:paraId="145F5FEE"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5</w:t>
            </w:r>
          </w:p>
        </w:tc>
      </w:tr>
      <w:tr w:rsidR="00C4533C" w:rsidRPr="00C4533C" w14:paraId="106CDC5C" w14:textId="77777777" w:rsidTr="00C2332F">
        <w:trPr>
          <w:trHeight w:val="239"/>
        </w:trPr>
        <w:tc>
          <w:tcPr>
            <w:tcW w:w="1054" w:type="dxa"/>
            <w:tcBorders>
              <w:top w:val="nil"/>
              <w:left w:val="nil"/>
              <w:bottom w:val="nil"/>
              <w:right w:val="nil"/>
            </w:tcBorders>
          </w:tcPr>
          <w:p w14:paraId="71C0726D"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7EF2BD66"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nil"/>
              <w:right w:val="nil"/>
            </w:tcBorders>
          </w:tcPr>
          <w:p w14:paraId="4158F15C"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2.978</w:t>
            </w:r>
          </w:p>
        </w:tc>
        <w:tc>
          <w:tcPr>
            <w:tcW w:w="1416" w:type="dxa"/>
            <w:tcBorders>
              <w:top w:val="nil"/>
              <w:left w:val="nil"/>
              <w:bottom w:val="nil"/>
              <w:right w:val="nil"/>
            </w:tcBorders>
          </w:tcPr>
          <w:p w14:paraId="0C302147"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727</w:t>
            </w:r>
          </w:p>
        </w:tc>
        <w:tc>
          <w:tcPr>
            <w:tcW w:w="1489" w:type="dxa"/>
            <w:tcBorders>
              <w:top w:val="nil"/>
              <w:left w:val="nil"/>
              <w:bottom w:val="nil"/>
              <w:right w:val="nil"/>
            </w:tcBorders>
          </w:tcPr>
          <w:p w14:paraId="2D7965E1"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30</w:t>
            </w:r>
          </w:p>
        </w:tc>
        <w:tc>
          <w:tcPr>
            <w:tcW w:w="765" w:type="dxa"/>
            <w:tcBorders>
              <w:top w:val="nil"/>
              <w:left w:val="nil"/>
              <w:bottom w:val="nil"/>
              <w:right w:val="nil"/>
            </w:tcBorders>
          </w:tcPr>
          <w:p w14:paraId="25462E59" w14:textId="77777777" w:rsidR="00267D67" w:rsidRPr="00C4533C" w:rsidRDefault="00267D67" w:rsidP="00C2332F">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0.243</w:t>
            </w:r>
          </w:p>
        </w:tc>
      </w:tr>
      <w:tr w:rsidR="00C4533C" w:rsidRPr="00C4533C" w14:paraId="06E405F7" w14:textId="77777777" w:rsidTr="00C2332F">
        <w:trPr>
          <w:trHeight w:val="239"/>
        </w:trPr>
        <w:tc>
          <w:tcPr>
            <w:tcW w:w="1054" w:type="dxa"/>
            <w:tcBorders>
              <w:top w:val="nil"/>
              <w:left w:val="nil"/>
              <w:bottom w:val="nil"/>
              <w:right w:val="nil"/>
            </w:tcBorders>
          </w:tcPr>
          <w:p w14:paraId="3B4E6899"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4A0F91BE"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nil"/>
              <w:left w:val="nil"/>
              <w:bottom w:val="nil"/>
              <w:right w:val="nil"/>
            </w:tcBorders>
          </w:tcPr>
          <w:p w14:paraId="52570FE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30.368</w:t>
            </w:r>
          </w:p>
        </w:tc>
        <w:tc>
          <w:tcPr>
            <w:tcW w:w="1416" w:type="dxa"/>
            <w:tcBorders>
              <w:top w:val="nil"/>
              <w:left w:val="nil"/>
              <w:bottom w:val="nil"/>
              <w:right w:val="nil"/>
            </w:tcBorders>
          </w:tcPr>
          <w:p w14:paraId="7109B747"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902</w:t>
            </w:r>
          </w:p>
        </w:tc>
        <w:tc>
          <w:tcPr>
            <w:tcW w:w="1489" w:type="dxa"/>
            <w:tcBorders>
              <w:top w:val="nil"/>
              <w:left w:val="nil"/>
              <w:bottom w:val="nil"/>
              <w:right w:val="nil"/>
            </w:tcBorders>
          </w:tcPr>
          <w:p w14:paraId="1CC91EFF"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498</w:t>
            </w:r>
          </w:p>
        </w:tc>
        <w:tc>
          <w:tcPr>
            <w:tcW w:w="765" w:type="dxa"/>
            <w:tcBorders>
              <w:top w:val="nil"/>
              <w:left w:val="nil"/>
              <w:bottom w:val="nil"/>
              <w:right w:val="nil"/>
            </w:tcBorders>
          </w:tcPr>
          <w:p w14:paraId="6AB6EE6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313</w:t>
            </w:r>
          </w:p>
        </w:tc>
      </w:tr>
      <w:tr w:rsidR="00C4533C" w:rsidRPr="00C4533C" w14:paraId="1A4EA4DC" w14:textId="77777777" w:rsidTr="00C2332F">
        <w:trPr>
          <w:trHeight w:val="239"/>
        </w:trPr>
        <w:tc>
          <w:tcPr>
            <w:tcW w:w="1054" w:type="dxa"/>
            <w:tcBorders>
              <w:top w:val="nil"/>
              <w:left w:val="nil"/>
              <w:bottom w:val="nil"/>
              <w:right w:val="nil"/>
            </w:tcBorders>
          </w:tcPr>
          <w:p w14:paraId="74C57878"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56AB861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0D43C274"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3.515</w:t>
            </w:r>
          </w:p>
        </w:tc>
        <w:tc>
          <w:tcPr>
            <w:tcW w:w="1416" w:type="dxa"/>
            <w:tcBorders>
              <w:top w:val="nil"/>
              <w:left w:val="nil"/>
              <w:bottom w:val="nil"/>
              <w:right w:val="nil"/>
            </w:tcBorders>
          </w:tcPr>
          <w:p w14:paraId="7B87820D"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967</w:t>
            </w:r>
          </w:p>
        </w:tc>
        <w:tc>
          <w:tcPr>
            <w:tcW w:w="1489" w:type="dxa"/>
            <w:tcBorders>
              <w:top w:val="nil"/>
              <w:left w:val="nil"/>
              <w:bottom w:val="nil"/>
              <w:right w:val="nil"/>
            </w:tcBorders>
          </w:tcPr>
          <w:p w14:paraId="1895297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47</w:t>
            </w:r>
          </w:p>
        </w:tc>
        <w:tc>
          <w:tcPr>
            <w:tcW w:w="765" w:type="dxa"/>
            <w:tcBorders>
              <w:top w:val="nil"/>
              <w:left w:val="nil"/>
              <w:bottom w:val="nil"/>
              <w:right w:val="nil"/>
            </w:tcBorders>
          </w:tcPr>
          <w:p w14:paraId="2D6517CB" w14:textId="77777777" w:rsidR="00267D67" w:rsidRPr="00C4533C" w:rsidRDefault="00267D67" w:rsidP="00C2332F">
            <w:pPr>
              <w:spacing w:after="0"/>
              <w:ind w:left="192"/>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243</w:t>
            </w:r>
          </w:p>
        </w:tc>
      </w:tr>
      <w:tr w:rsidR="00C4533C" w:rsidRPr="00C4533C" w14:paraId="4D6F2454" w14:textId="77777777" w:rsidTr="00C2332F">
        <w:trPr>
          <w:trHeight w:val="239"/>
        </w:trPr>
        <w:tc>
          <w:tcPr>
            <w:tcW w:w="1054" w:type="dxa"/>
            <w:tcBorders>
              <w:top w:val="nil"/>
              <w:left w:val="nil"/>
              <w:bottom w:val="nil"/>
              <w:right w:val="nil"/>
            </w:tcBorders>
          </w:tcPr>
          <w:p w14:paraId="561744CB"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55B6F46A"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66CB6A16"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3.839</w:t>
            </w:r>
          </w:p>
        </w:tc>
        <w:tc>
          <w:tcPr>
            <w:tcW w:w="1416" w:type="dxa"/>
            <w:tcBorders>
              <w:top w:val="nil"/>
              <w:left w:val="nil"/>
              <w:bottom w:val="nil"/>
              <w:right w:val="nil"/>
            </w:tcBorders>
          </w:tcPr>
          <w:p w14:paraId="24B1B732"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917</w:t>
            </w:r>
          </w:p>
        </w:tc>
        <w:tc>
          <w:tcPr>
            <w:tcW w:w="1489" w:type="dxa"/>
            <w:tcBorders>
              <w:top w:val="nil"/>
              <w:left w:val="nil"/>
              <w:bottom w:val="nil"/>
              <w:right w:val="nil"/>
            </w:tcBorders>
          </w:tcPr>
          <w:p w14:paraId="50CDAD8A"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53</w:t>
            </w:r>
          </w:p>
        </w:tc>
        <w:tc>
          <w:tcPr>
            <w:tcW w:w="765" w:type="dxa"/>
            <w:tcBorders>
              <w:top w:val="nil"/>
              <w:left w:val="nil"/>
              <w:bottom w:val="nil"/>
              <w:right w:val="nil"/>
            </w:tcBorders>
          </w:tcPr>
          <w:p w14:paraId="7D875FB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6</w:t>
            </w:r>
          </w:p>
        </w:tc>
      </w:tr>
      <w:tr w:rsidR="00C4533C" w:rsidRPr="00C4533C" w14:paraId="57C7A6D1" w14:textId="77777777" w:rsidTr="00C2332F">
        <w:trPr>
          <w:trHeight w:val="239"/>
        </w:trPr>
        <w:tc>
          <w:tcPr>
            <w:tcW w:w="1054" w:type="dxa"/>
            <w:tcBorders>
              <w:top w:val="nil"/>
              <w:left w:val="nil"/>
              <w:bottom w:val="nil"/>
              <w:right w:val="nil"/>
            </w:tcBorders>
          </w:tcPr>
          <w:p w14:paraId="3BD17D50"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6EC134E2"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0516C59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4.000</w:t>
            </w:r>
          </w:p>
        </w:tc>
        <w:tc>
          <w:tcPr>
            <w:tcW w:w="1416" w:type="dxa"/>
            <w:tcBorders>
              <w:top w:val="nil"/>
              <w:left w:val="nil"/>
              <w:bottom w:val="nil"/>
              <w:right w:val="nil"/>
            </w:tcBorders>
          </w:tcPr>
          <w:p w14:paraId="55A77664"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947</w:t>
            </w:r>
          </w:p>
        </w:tc>
        <w:tc>
          <w:tcPr>
            <w:tcW w:w="1489" w:type="dxa"/>
            <w:tcBorders>
              <w:top w:val="nil"/>
              <w:left w:val="nil"/>
              <w:bottom w:val="nil"/>
              <w:right w:val="nil"/>
            </w:tcBorders>
          </w:tcPr>
          <w:p w14:paraId="1475C52E"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55</w:t>
            </w:r>
          </w:p>
        </w:tc>
        <w:tc>
          <w:tcPr>
            <w:tcW w:w="765" w:type="dxa"/>
            <w:tcBorders>
              <w:top w:val="nil"/>
              <w:left w:val="nil"/>
              <w:bottom w:val="nil"/>
              <w:right w:val="nil"/>
            </w:tcBorders>
          </w:tcPr>
          <w:p w14:paraId="051A29F1"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8</w:t>
            </w:r>
          </w:p>
        </w:tc>
      </w:tr>
      <w:tr w:rsidR="00267D67" w:rsidRPr="00C4533C" w14:paraId="4B902597" w14:textId="77777777" w:rsidTr="00C2332F">
        <w:trPr>
          <w:trHeight w:val="277"/>
        </w:trPr>
        <w:tc>
          <w:tcPr>
            <w:tcW w:w="1054" w:type="dxa"/>
            <w:tcBorders>
              <w:top w:val="nil"/>
              <w:left w:val="nil"/>
              <w:bottom w:val="single" w:sz="6" w:space="0" w:color="000000"/>
              <w:right w:val="nil"/>
            </w:tcBorders>
          </w:tcPr>
          <w:p w14:paraId="21577678"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single" w:sz="6" w:space="0" w:color="000000"/>
              <w:right w:val="nil"/>
            </w:tcBorders>
          </w:tcPr>
          <w:p w14:paraId="3368AB91"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single" w:sz="6" w:space="0" w:color="000000"/>
              <w:right w:val="nil"/>
            </w:tcBorders>
          </w:tcPr>
          <w:p w14:paraId="518AA893" w14:textId="77777777" w:rsidR="00267D67" w:rsidRPr="00C4533C" w:rsidRDefault="00267D67" w:rsidP="00C2332F">
            <w:pPr>
              <w:spacing w:after="0"/>
              <w:rPr>
                <w:rFonts w:ascii="Times New Roman" w:hAnsi="Times New Roman" w:cs="Times New Roman"/>
                <w:b/>
                <w:bCs/>
                <w:color w:val="auto"/>
                <w:szCs w:val="22"/>
              </w:rPr>
            </w:pPr>
            <w:r w:rsidRPr="00C4533C">
              <w:rPr>
                <w:rFonts w:ascii="Times New Roman" w:hAnsi="Times New Roman" w:cs="Times New Roman"/>
                <w:b/>
                <w:bCs/>
                <w:color w:val="auto"/>
                <w:szCs w:val="22"/>
              </w:rPr>
              <w:t>12.585</w:t>
            </w:r>
          </w:p>
        </w:tc>
        <w:tc>
          <w:tcPr>
            <w:tcW w:w="1416" w:type="dxa"/>
            <w:tcBorders>
              <w:top w:val="nil"/>
              <w:left w:val="nil"/>
              <w:bottom w:val="single" w:sz="6" w:space="0" w:color="000000"/>
              <w:right w:val="nil"/>
            </w:tcBorders>
          </w:tcPr>
          <w:p w14:paraId="4F71F382"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728</w:t>
            </w:r>
          </w:p>
        </w:tc>
        <w:tc>
          <w:tcPr>
            <w:tcW w:w="1489" w:type="dxa"/>
            <w:tcBorders>
              <w:top w:val="nil"/>
              <w:left w:val="nil"/>
              <w:bottom w:val="single" w:sz="6" w:space="0" w:color="000000"/>
              <w:right w:val="nil"/>
            </w:tcBorders>
          </w:tcPr>
          <w:p w14:paraId="61978F7A" w14:textId="77777777" w:rsidR="00267D67" w:rsidRPr="00C4533C" w:rsidRDefault="00267D67" w:rsidP="001F373B">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3.426</w:t>
            </w:r>
          </w:p>
        </w:tc>
        <w:tc>
          <w:tcPr>
            <w:tcW w:w="765" w:type="dxa"/>
            <w:tcBorders>
              <w:top w:val="nil"/>
              <w:left w:val="nil"/>
              <w:bottom w:val="single" w:sz="6" w:space="0" w:color="000000"/>
              <w:right w:val="nil"/>
            </w:tcBorders>
          </w:tcPr>
          <w:p w14:paraId="0E681F94" w14:textId="77777777" w:rsidR="00267D67" w:rsidRPr="00C4533C" w:rsidRDefault="00267D67" w:rsidP="00C2332F">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0.247</w:t>
            </w:r>
          </w:p>
        </w:tc>
      </w:tr>
    </w:tbl>
    <w:p w14:paraId="2E2B668D" w14:textId="77777777" w:rsidR="005F4CA0" w:rsidRPr="00C4533C" w:rsidRDefault="005F4CA0" w:rsidP="00F85B68">
      <w:pPr>
        <w:spacing w:after="110" w:line="480" w:lineRule="auto"/>
        <w:ind w:right="12"/>
        <w:jc w:val="both"/>
        <w:rPr>
          <w:rFonts w:ascii="Times New Roman" w:hAnsi="Times New Roman" w:cs="Times New Roman"/>
          <w:color w:val="auto"/>
          <w:sz w:val="24"/>
        </w:rPr>
      </w:pPr>
    </w:p>
    <w:sectPr w:rsidR="005F4CA0" w:rsidRPr="00C4533C">
      <w:pgSz w:w="11906" w:h="16838"/>
      <w:pgMar w:top="2241" w:right="1255" w:bottom="2015" w:left="1280" w:header="720" w:footer="18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1EC2" w14:textId="77777777" w:rsidR="00664591" w:rsidRDefault="00664591">
      <w:pPr>
        <w:spacing w:after="0" w:line="240" w:lineRule="auto"/>
      </w:pPr>
      <w:r>
        <w:separator/>
      </w:r>
    </w:p>
  </w:endnote>
  <w:endnote w:type="continuationSeparator" w:id="0">
    <w:p w14:paraId="5C992A76" w14:textId="77777777" w:rsidR="00664591" w:rsidRDefault="00664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40CA6" w14:textId="77777777" w:rsidR="00EB3002" w:rsidRDefault="00EB3002">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A50A" w14:textId="77777777" w:rsidR="00EB3002" w:rsidRDefault="00EB30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2B77" w14:textId="77777777" w:rsidR="00EB3002" w:rsidRDefault="00EB3002">
    <w:pPr>
      <w:spacing w:after="0"/>
      <w:ind w:right="25"/>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441C"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F3DB8" w14:textId="701C514E" w:rsidR="0092499D" w:rsidRDefault="0092499D">
    <w:pPr>
      <w:spacing w:after="0"/>
      <w:ind w:right="25"/>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D5EC2"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3B9F" w14:textId="5F7AB1BC" w:rsidR="0092499D" w:rsidRDefault="0092499D">
    <w:pPr>
      <w:spacing w:after="0"/>
      <w:ind w:right="25"/>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404A"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871D" w14:textId="77777777" w:rsidR="00EB3002" w:rsidRDefault="00EB300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13947" w14:textId="77777777" w:rsidR="00EB3002" w:rsidRDefault="00EB30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046DE" w14:textId="77777777" w:rsidR="00664591" w:rsidRDefault="00664591">
      <w:pPr>
        <w:spacing w:after="0" w:line="240" w:lineRule="auto"/>
      </w:pPr>
      <w:r>
        <w:separator/>
      </w:r>
    </w:p>
  </w:footnote>
  <w:footnote w:type="continuationSeparator" w:id="0">
    <w:p w14:paraId="7F78E873" w14:textId="77777777" w:rsidR="00664591" w:rsidRDefault="006645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0235307"/>
      <w:docPartObj>
        <w:docPartGallery w:val="Page Numbers (Top of Page)"/>
        <w:docPartUnique/>
      </w:docPartObj>
    </w:sdtPr>
    <w:sdtContent>
      <w:p w14:paraId="0478CD2F" w14:textId="0512C9A1"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5E5060" w14:textId="77777777" w:rsidR="005F4CA0" w:rsidRDefault="005F4CA0" w:rsidP="005F4C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2361694"/>
      <w:docPartObj>
        <w:docPartGallery w:val="Page Numbers (Top of Page)"/>
        <w:docPartUnique/>
      </w:docPartObj>
    </w:sdtPr>
    <w:sdtContent>
      <w:p w14:paraId="085B26FE" w14:textId="4BCF63DF"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49E5CCB" w14:textId="77777777" w:rsidR="005F4CA0" w:rsidRDefault="005F4CA0" w:rsidP="005F4CA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1358156"/>
      <w:docPartObj>
        <w:docPartGallery w:val="Page Numbers (Top of Page)"/>
        <w:docPartUnique/>
      </w:docPartObj>
    </w:sdtPr>
    <w:sdtContent>
      <w:p w14:paraId="44A08A8D" w14:textId="221FF45D"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9461D2" w14:textId="77777777" w:rsidR="005F4CA0" w:rsidRDefault="005F4CA0" w:rsidP="005F4CA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B1F"/>
    <w:multiLevelType w:val="hybridMultilevel"/>
    <w:tmpl w:val="30022536"/>
    <w:lvl w:ilvl="0" w:tplc="089A3C2C">
      <w:start w:val="1"/>
      <w:numFmt w:val="decimal"/>
      <w:lvlText w:val="%1."/>
      <w:lvlJc w:val="left"/>
      <w:pPr>
        <w:ind w:left="5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EC8A56">
      <w:start w:val="1"/>
      <w:numFmt w:val="lowerLetter"/>
      <w:lvlText w:val="%2"/>
      <w:lvlJc w:val="left"/>
      <w:pPr>
        <w:ind w:left="13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C7261A4">
      <w:start w:val="1"/>
      <w:numFmt w:val="lowerRoman"/>
      <w:lvlText w:val="%3"/>
      <w:lvlJc w:val="left"/>
      <w:pPr>
        <w:ind w:left="20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E0FAF8">
      <w:start w:val="1"/>
      <w:numFmt w:val="decimal"/>
      <w:lvlText w:val="%4"/>
      <w:lvlJc w:val="left"/>
      <w:pPr>
        <w:ind w:left="27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33840BA">
      <w:start w:val="1"/>
      <w:numFmt w:val="lowerLetter"/>
      <w:lvlText w:val="%5"/>
      <w:lvlJc w:val="left"/>
      <w:pPr>
        <w:ind w:left="34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40C3EC">
      <w:start w:val="1"/>
      <w:numFmt w:val="lowerRoman"/>
      <w:lvlText w:val="%6"/>
      <w:lvlJc w:val="left"/>
      <w:pPr>
        <w:ind w:left="42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8436A2">
      <w:start w:val="1"/>
      <w:numFmt w:val="decimal"/>
      <w:lvlText w:val="%7"/>
      <w:lvlJc w:val="left"/>
      <w:pPr>
        <w:ind w:left="49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D86078">
      <w:start w:val="1"/>
      <w:numFmt w:val="lowerLetter"/>
      <w:lvlText w:val="%8"/>
      <w:lvlJc w:val="left"/>
      <w:pPr>
        <w:ind w:left="56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F0EB8C">
      <w:start w:val="1"/>
      <w:numFmt w:val="lowerRoman"/>
      <w:lvlText w:val="%9"/>
      <w:lvlJc w:val="left"/>
      <w:pPr>
        <w:ind w:left="6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12947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99D"/>
    <w:rsid w:val="0000671F"/>
    <w:rsid w:val="000451B4"/>
    <w:rsid w:val="00054C4B"/>
    <w:rsid w:val="000E408F"/>
    <w:rsid w:val="001F373B"/>
    <w:rsid w:val="00267D67"/>
    <w:rsid w:val="002726A3"/>
    <w:rsid w:val="003B0D24"/>
    <w:rsid w:val="005E0232"/>
    <w:rsid w:val="005F4CA0"/>
    <w:rsid w:val="005F632D"/>
    <w:rsid w:val="00624E0C"/>
    <w:rsid w:val="00664591"/>
    <w:rsid w:val="00743AD1"/>
    <w:rsid w:val="0075311F"/>
    <w:rsid w:val="00780CCB"/>
    <w:rsid w:val="00915162"/>
    <w:rsid w:val="0092499D"/>
    <w:rsid w:val="009E1519"/>
    <w:rsid w:val="009F0B3C"/>
    <w:rsid w:val="00A33D1F"/>
    <w:rsid w:val="00A6195A"/>
    <w:rsid w:val="00AC45BC"/>
    <w:rsid w:val="00C24093"/>
    <w:rsid w:val="00C4533C"/>
    <w:rsid w:val="00C71654"/>
    <w:rsid w:val="00C91A14"/>
    <w:rsid w:val="00D0216F"/>
    <w:rsid w:val="00D938D8"/>
    <w:rsid w:val="00EB3002"/>
    <w:rsid w:val="00F85B68"/>
    <w:rsid w:val="00FD5B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DC4F06E"/>
  <w15:docId w15:val="{8811C59F-95BD-0341-8410-F6830704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151" w:line="259" w:lineRule="auto"/>
      <w:ind w:left="20" w:hanging="10"/>
      <w:outlineLvl w:val="0"/>
    </w:pPr>
    <w:rPr>
      <w:rFonts w:ascii="Calibri" w:eastAsia="Calibri" w:hAnsi="Calibri" w:cs="Calibri"/>
      <w:b/>
      <w:color w:val="000000"/>
      <w:sz w:val="20"/>
    </w:rPr>
  </w:style>
  <w:style w:type="paragraph" w:styleId="Heading2">
    <w:name w:val="heading 2"/>
    <w:next w:val="Normal"/>
    <w:link w:val="Heading2Char"/>
    <w:uiPriority w:val="9"/>
    <w:unhideWhenUsed/>
    <w:qFormat/>
    <w:pPr>
      <w:keepNext/>
      <w:keepLines/>
      <w:spacing w:after="151" w:line="259" w:lineRule="auto"/>
      <w:ind w:left="20" w:hanging="10"/>
      <w:outlineLvl w:val="1"/>
    </w:pPr>
    <w:rPr>
      <w:rFonts w:ascii="Calibri" w:eastAsia="Calibri" w:hAnsi="Calibri" w:cs="Calibri"/>
      <w:b/>
      <w:color w:val="000000"/>
      <w:sz w:val="20"/>
    </w:rPr>
  </w:style>
  <w:style w:type="paragraph" w:styleId="Heading3">
    <w:name w:val="heading 3"/>
    <w:next w:val="Normal"/>
    <w:link w:val="Heading3Char"/>
    <w:uiPriority w:val="9"/>
    <w:unhideWhenUsed/>
    <w:qFormat/>
    <w:rsid w:val="000E408F"/>
    <w:pPr>
      <w:keepNext/>
      <w:keepLines/>
      <w:spacing w:line="259" w:lineRule="auto"/>
      <w:ind w:left="22" w:hanging="11"/>
      <w:outlineLvl w:val="2"/>
    </w:pPr>
    <w:rPr>
      <w:rFonts w:ascii="Times New Roman" w:eastAsia="Calibri" w:hAnsi="Times New Roman" w:cs="Calibri"/>
      <w:color w:val="000000"/>
    </w:rPr>
  </w:style>
  <w:style w:type="paragraph" w:styleId="Heading4">
    <w:name w:val="heading 4"/>
    <w:next w:val="Normal"/>
    <w:link w:val="Heading4Char"/>
    <w:uiPriority w:val="9"/>
    <w:unhideWhenUsed/>
    <w:qFormat/>
    <w:pPr>
      <w:keepNext/>
      <w:keepLines/>
      <w:spacing w:after="35" w:line="259" w:lineRule="auto"/>
      <w:ind w:left="20" w:hanging="10"/>
      <w:outlineLvl w:val="3"/>
    </w:pPr>
    <w:rPr>
      <w:rFonts w:ascii="Calibri" w:eastAsia="Calibri" w:hAnsi="Calibri" w:cs="Calibri"/>
      <w:i/>
      <w:color w:val="000000"/>
      <w:sz w:val="20"/>
    </w:rPr>
  </w:style>
  <w:style w:type="paragraph" w:styleId="Heading5">
    <w:name w:val="heading 5"/>
    <w:next w:val="Normal"/>
    <w:link w:val="Heading5Char"/>
    <w:uiPriority w:val="9"/>
    <w:unhideWhenUsed/>
    <w:qFormat/>
    <w:pPr>
      <w:keepNext/>
      <w:keepLines/>
      <w:spacing w:after="35" w:line="259" w:lineRule="auto"/>
      <w:ind w:left="20" w:hanging="10"/>
      <w:outlineLvl w:val="4"/>
    </w:pPr>
    <w:rPr>
      <w:rFonts w:ascii="Calibri" w:eastAsia="Calibri" w:hAnsi="Calibri" w:cs="Calibri"/>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0"/>
    </w:rPr>
  </w:style>
  <w:style w:type="character" w:customStyle="1" w:styleId="Heading3Char">
    <w:name w:val="Heading 3 Char"/>
    <w:link w:val="Heading3"/>
    <w:uiPriority w:val="9"/>
    <w:rsid w:val="000E408F"/>
    <w:rPr>
      <w:rFonts w:ascii="Times New Roman" w:eastAsia="Calibri" w:hAnsi="Times New Roman" w:cs="Calibri"/>
      <w:color w:val="000000"/>
    </w:rPr>
  </w:style>
  <w:style w:type="character" w:customStyle="1" w:styleId="Heading4Char">
    <w:name w:val="Heading 4 Char"/>
    <w:link w:val="Heading4"/>
    <w:rPr>
      <w:rFonts w:ascii="Calibri" w:eastAsia="Calibri" w:hAnsi="Calibri" w:cs="Calibri"/>
      <w:i/>
      <w:color w:val="000000"/>
      <w:sz w:val="20"/>
    </w:rPr>
  </w:style>
  <w:style w:type="character" w:customStyle="1" w:styleId="Heading5Char">
    <w:name w:val="Heading 5 Char"/>
    <w:link w:val="Heading5"/>
    <w:rPr>
      <w:rFonts w:ascii="Calibri" w:eastAsia="Calibri" w:hAnsi="Calibri" w:cs="Calibri"/>
      <w:i/>
      <w:color w:val="000000"/>
      <w:sz w:val="20"/>
    </w:rPr>
  </w:style>
  <w:style w:type="character" w:customStyle="1" w:styleId="Heading2Char">
    <w:name w:val="Heading 2 Char"/>
    <w:link w:val="Heading2"/>
    <w:rPr>
      <w:rFonts w:ascii="Calibri" w:eastAsia="Calibri" w:hAnsi="Calibri" w:cs="Calibri"/>
      <w:b/>
      <w:color w:val="000000"/>
      <w:sz w:val="20"/>
    </w:rPr>
  </w:style>
  <w:style w:type="table" w:customStyle="1" w:styleId="TableGrid">
    <w:name w:val="TableGrid"/>
    <w:tblPr>
      <w:tblCellMar>
        <w:top w:w="0" w:type="dxa"/>
        <w:left w:w="0" w:type="dxa"/>
        <w:bottom w:w="0" w:type="dxa"/>
        <w:right w:w="0" w:type="dxa"/>
      </w:tblCellMar>
    </w:tblPr>
  </w:style>
  <w:style w:type="paragraph" w:styleId="Header">
    <w:name w:val="header"/>
    <w:basedOn w:val="Normal"/>
    <w:link w:val="HeaderChar"/>
    <w:uiPriority w:val="99"/>
    <w:unhideWhenUsed/>
    <w:rsid w:val="00EB30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002"/>
    <w:rPr>
      <w:rFonts w:ascii="Calibri" w:eastAsia="Calibri" w:hAnsi="Calibri" w:cs="Calibri"/>
      <w:color w:val="000000"/>
      <w:sz w:val="22"/>
    </w:rPr>
  </w:style>
  <w:style w:type="paragraph" w:styleId="Footer">
    <w:name w:val="footer"/>
    <w:basedOn w:val="Normal"/>
    <w:link w:val="FooterChar"/>
    <w:uiPriority w:val="99"/>
    <w:unhideWhenUsed/>
    <w:rsid w:val="00EB30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002"/>
    <w:rPr>
      <w:rFonts w:ascii="Calibri" w:eastAsia="Calibri" w:hAnsi="Calibri" w:cs="Calibri"/>
      <w:color w:val="000000"/>
      <w:sz w:val="22"/>
    </w:rPr>
  </w:style>
  <w:style w:type="table" w:customStyle="1" w:styleId="Table">
    <w:name w:val="Table"/>
    <w:semiHidden/>
    <w:unhideWhenUsed/>
    <w:qFormat/>
    <w:rsid w:val="003B0D24"/>
    <w:pPr>
      <w:spacing w:after="200"/>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3B0D24"/>
    <w:pPr>
      <w:spacing w:after="120"/>
    </w:pPr>
    <w:rPr>
      <w:rFonts w:asciiTheme="minorHAnsi" w:eastAsiaTheme="minorHAnsi" w:hAnsiTheme="minorHAnsi" w:cstheme="minorBidi"/>
      <w:iCs w:val="0"/>
      <w:color w:val="auto"/>
      <w:kern w:val="0"/>
      <w:sz w:val="24"/>
      <w:szCs w:val="24"/>
      <w:lang w:val="en-US" w:eastAsia="en-US"/>
      <w14:ligatures w14:val="none"/>
    </w:rPr>
  </w:style>
  <w:style w:type="paragraph" w:styleId="Caption">
    <w:name w:val="caption"/>
    <w:basedOn w:val="Normal"/>
    <w:next w:val="Normal"/>
    <w:uiPriority w:val="35"/>
    <w:semiHidden/>
    <w:unhideWhenUsed/>
    <w:qFormat/>
    <w:rsid w:val="003B0D24"/>
    <w:pPr>
      <w:spacing w:after="200" w:line="240" w:lineRule="auto"/>
    </w:pPr>
    <w:rPr>
      <w:i/>
      <w:iCs/>
      <w:color w:val="44546A" w:themeColor="text2"/>
      <w:sz w:val="18"/>
      <w:szCs w:val="18"/>
    </w:rPr>
  </w:style>
  <w:style w:type="paragraph" w:styleId="BodyText">
    <w:name w:val="Body Text"/>
    <w:basedOn w:val="Normal"/>
    <w:link w:val="BodyTextChar"/>
    <w:qFormat/>
    <w:rsid w:val="003B0D24"/>
    <w:pPr>
      <w:spacing w:before="180" w:after="180" w:line="240" w:lineRule="auto"/>
    </w:pPr>
    <w:rPr>
      <w:rFonts w:asciiTheme="minorHAnsi" w:eastAsiaTheme="minorHAnsi" w:hAnsiTheme="minorHAnsi" w:cstheme="minorBidi"/>
      <w:color w:val="auto"/>
      <w:kern w:val="0"/>
      <w:sz w:val="24"/>
      <w:lang w:val="en-US" w:eastAsia="en-US"/>
      <w14:ligatures w14:val="none"/>
    </w:rPr>
  </w:style>
  <w:style w:type="character" w:customStyle="1" w:styleId="BodyTextChar">
    <w:name w:val="Body Text Char"/>
    <w:basedOn w:val="DefaultParagraphFont"/>
    <w:link w:val="BodyText"/>
    <w:rsid w:val="003B0D24"/>
    <w:rPr>
      <w:rFonts w:eastAsiaTheme="minorHAnsi"/>
      <w:kern w:val="0"/>
      <w:lang w:val="en-US" w:eastAsia="en-US"/>
      <w14:ligatures w14:val="none"/>
    </w:rPr>
  </w:style>
  <w:style w:type="paragraph" w:customStyle="1" w:styleId="FirstParagraph">
    <w:name w:val="First Paragraph"/>
    <w:basedOn w:val="BodyText"/>
    <w:next w:val="BodyText"/>
    <w:qFormat/>
    <w:rsid w:val="003B0D24"/>
  </w:style>
  <w:style w:type="character" w:styleId="PlaceholderText">
    <w:name w:val="Placeholder Text"/>
    <w:basedOn w:val="DefaultParagraphFont"/>
    <w:uiPriority w:val="99"/>
    <w:semiHidden/>
    <w:rsid w:val="00A6195A"/>
    <w:rPr>
      <w:color w:val="666666"/>
    </w:rPr>
  </w:style>
  <w:style w:type="character" w:styleId="PageNumber">
    <w:name w:val="page number"/>
    <w:basedOn w:val="DefaultParagraphFont"/>
    <w:uiPriority w:val="99"/>
    <w:semiHidden/>
    <w:unhideWhenUsed/>
    <w:rsid w:val="005F4CA0"/>
  </w:style>
  <w:style w:type="paragraph" w:customStyle="1" w:styleId="footnotedescription">
    <w:name w:val="footnote description"/>
    <w:next w:val="Normal"/>
    <w:link w:val="footnotedescriptionChar"/>
    <w:hidden/>
    <w:rsid w:val="00C71654"/>
    <w:pPr>
      <w:spacing w:after="36" w:line="259" w:lineRule="auto"/>
      <w:ind w:left="223"/>
    </w:pPr>
    <w:rPr>
      <w:rFonts w:ascii="Calibri" w:eastAsia="Calibri" w:hAnsi="Calibri" w:cs="Calibri"/>
      <w:color w:val="000000"/>
      <w:sz w:val="16"/>
    </w:rPr>
  </w:style>
  <w:style w:type="character" w:customStyle="1" w:styleId="footnotedescriptionChar">
    <w:name w:val="footnote description Char"/>
    <w:link w:val="footnotedescription"/>
    <w:rsid w:val="00C71654"/>
    <w:rPr>
      <w:rFonts w:ascii="Calibri" w:eastAsia="Calibri" w:hAnsi="Calibri" w:cs="Calibri"/>
      <w:color w:val="000000"/>
      <w:sz w:val="16"/>
    </w:rPr>
  </w:style>
  <w:style w:type="character" w:customStyle="1" w:styleId="footnotemark">
    <w:name w:val="footnote mark"/>
    <w:hidden/>
    <w:rsid w:val="00C71654"/>
    <w:rPr>
      <w:rFonts w:ascii="Cambria" w:eastAsia="Cambria" w:hAnsi="Cambria" w:cs="Cambria"/>
      <w:color w:val="000000"/>
      <w:sz w:val="16"/>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yperlink" Target="https://github.com/bahmanrostamitabar/forecasting-emergency-medicine"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quarto.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footer" Target="footer10.xml"/><Relationship Id="rId10" Type="http://schemas.openxmlformats.org/officeDocument/2006/relationships/footer" Target="footer1.xml"/><Relationship Id="rId19" Type="http://schemas.openxmlformats.org/officeDocument/2006/relationships/hyperlink" Target="https://quarto.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github.com/bahmanrostamitabar/forecasting-emergency-medicine" TargetMode="External"/><Relationship Id="rId27" Type="http://schemas.openxmlformats.org/officeDocument/2006/relationships/footer" Target="foot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38D91-3737-874B-9D3C-E9D9CB7AD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47</Pages>
  <Words>11724</Words>
  <Characters>6683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Hierarchical Time Series Forecasting in Emergency Medical Services</vt:lpstr>
    </vt:vector>
  </TitlesOfParts>
  <Company/>
  <LinksUpToDate>false</LinksUpToDate>
  <CharactersWithSpaces>7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subject/>
  <dc:creator>Bahman Rostami-Tabar</dc:creator>
  <cp:keywords>healthcare, emergency services, forecast reconciliation, ambulance demand, regression</cp:keywords>
  <cp:lastModifiedBy>Bahman Rostami-Tabar</cp:lastModifiedBy>
  <cp:revision>15</cp:revision>
  <dcterms:created xsi:type="dcterms:W3CDTF">2023-12-15T21:02:00Z</dcterms:created>
  <dcterms:modified xsi:type="dcterms:W3CDTF">2023-12-28T14:48:00Z</dcterms:modified>
</cp:coreProperties>
</file>